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ật</w:t>
      </w:r>
      <w:r>
        <w:t xml:space="preserve"> </w:t>
      </w:r>
      <w:r>
        <w:t xml:space="preserve">Thám</w:t>
      </w:r>
      <w:r>
        <w:t xml:space="preserve"> </w:t>
      </w:r>
      <w:r>
        <w:t xml:space="preserve">Nương</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ật-thám-nương-tử"/>
      <w:bookmarkEnd w:id="21"/>
      <w:r>
        <w:t xml:space="preserve">Mật Thám Nương T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3/05/mat-tham-nuong-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hân vật chính: Phó Lệnh Nguyệt, Viên Li. Phối hợp diễn: Phương Diệu  Tổ, Lý  Thành Khí, Triệu Thực, Ngô Mỹ Nhân, Lý Tuấn Ngạn, Trương Kê, Lưu Duyên Linh, Phương Quang Tông…Chỉ là một câu chuyện xưa giữa nam chính và một nữ gián điệp.</w:t>
            </w:r>
            <w:r>
              <w:br w:type="textWrapping"/>
            </w:r>
          </w:p>
        </w:tc>
      </w:tr>
    </w:tbl>
    <w:p>
      <w:pPr>
        <w:pStyle w:val="Compact"/>
      </w:pPr>
      <w:r>
        <w:br w:type="textWrapping"/>
      </w:r>
      <w:r>
        <w:br w:type="textWrapping"/>
      </w:r>
      <w:r>
        <w:rPr>
          <w:i/>
        </w:rPr>
        <w:t xml:space="preserve">Đọc và tải ebook truyện tại: http://truyenclub.com/mat-tham-nuong-tu</w:t>
      </w:r>
      <w:r>
        <w:br w:type="textWrapping"/>
      </w:r>
    </w:p>
    <w:p>
      <w:pPr>
        <w:pStyle w:val="BodyText"/>
      </w:pPr>
      <w:r>
        <w:br w:type="textWrapping"/>
      </w:r>
      <w:r>
        <w:br w:type="textWrapping"/>
      </w:r>
    </w:p>
    <w:p>
      <w:pPr>
        <w:pStyle w:val="Heading2"/>
      </w:pPr>
      <w:bookmarkStart w:id="23" w:name="quyển-1---chương-1-vụ-án-không-đầu"/>
      <w:bookmarkEnd w:id="23"/>
      <w:r>
        <w:t xml:space="preserve">1. Quyển 1 - Chương 1: Vụ Án Không Đầu</w:t>
      </w:r>
    </w:p>
    <w:p>
      <w:pPr>
        <w:pStyle w:val="Compact"/>
      </w:pPr>
      <w:r>
        <w:br w:type="textWrapping"/>
      </w:r>
      <w:r>
        <w:br w:type="textWrapping"/>
      </w:r>
      <w:r>
        <w:t xml:space="preserve">Tuyên Đức năm thứ mười. </w:t>
      </w:r>
      <w:r>
        <w:br w:type="textWrapping"/>
      </w:r>
      <w:r>
        <w:br w:type="textWrapping"/>
      </w:r>
      <w:r>
        <w:t xml:space="preserve">Cố đô Kiến Dương</w:t>
      </w:r>
      <w:r>
        <w:br w:type="textWrapping"/>
      </w:r>
      <w:r>
        <w:br w:type="textWrapping"/>
      </w:r>
      <w:r>
        <w:t xml:space="preserve">Hôm nay là sinh nhận tân Cửu phu nhân mới nạp của Trường Bình hầu Hàn Hùng Tín, Hầu phủ mời Ngô Môn Lê Viên nổi tiếng đến biểu diễn tại nhà. Hàn hầu gia thích xa hoa hưởng thụ, cho đặt băng chung quanh phòng khách, cách màn sa mỏng, ngắm yêu cơ mỹ nhân ăn mặc mát mẻ, phẩm rượu xem diễn. Ban đêm, Ngô gia xướng Ngọc Mai khúc, Hồng Hương khúc, sau đó là Cửu phu nhân tự mình chọn tác phẩm sở trường của Ngô lão bản là Tử Vân khúc.</w:t>
      </w:r>
      <w:r>
        <w:br w:type="textWrapping"/>
      </w:r>
      <w:r>
        <w:br w:type="textWrapping"/>
      </w:r>
      <w:r>
        <w:t xml:space="preserve">Vở diễn này tuyệt diệu không vì dáng người đào hát uyển chuyển, sóng mắt đa tình, giọng hát ngọt ngào, mà là kép nam diễn tới cảnh Đường Minh Hoàng lên cung trăng, tiên nhạc vừa mới tấu lên, đột nhiên không gian trở nên tối hơn. Trong khung cảnh tối đen, khó phân biệt đó, theo vũ cơ nâng kiếm lên, một tiếng sét vang lên, bóng tối biến mất, lộ ra một vầng trăng tròn được mây ngũ sắc bao quanh, có Hằng Nga, còn có thỏ trắng đang đảo dước dưới gốc quế. Khán giả đang định cẩn thận nhìn xem thì một cơn gió thổi tấm lụa mỏng che ngang tầm mắt, vài ánh sao lóe lên, mười vị cung nga đạp sương mù khẽ cất tiếng hát, giống như thật giống như ảo. Mọi người dưới đài đều thẳng người, nín thở ngưng thần mà xem, tiếp theo là tiếng trầm trồ khen ngợi không dứt. Cảnh tượng mộng ảo rực rỡ, sợ là Đường Minh Hoàng sống lại cũng phải trợn mắt há mồm</w:t>
      </w:r>
      <w:r>
        <w:br w:type="textWrapping"/>
      </w:r>
      <w:r>
        <w:br w:type="textWrapping"/>
      </w:r>
      <w:r>
        <w:t xml:space="preserve">Cửu phu nhân đắc ý che miệng cười khẽ, có thể bỏ tiền diễn vở này, e là khắp Kiến Dương thành cũng không có mấy ai, cho thấy địa vị của nàng ở trong lòng Hầu gia cao thế nào. Cửu phu nhân sóng mắt lưu chuyển, nhìn Hàn Hùng Tín bên cạnh, đột nhiên tươi cười của nàng cứng lại. Nàng nhìn khung cảnh thần tiên trên đài, lại khó có thể tin nhìn về phía trái mình, trước khi thét thất thanh còn không quên nhéo mình một cái thật mạnh. Rất đau, là thật</w:t>
      </w:r>
      <w:r>
        <w:br w:type="textWrapping"/>
      </w:r>
      <w:r>
        <w:br w:type="textWrapping"/>
      </w:r>
      <w:r>
        <w:t xml:space="preserve">Đầu của Hàn Hầu gia sao lại không thấy? hắn tựa người vào lưng ghế, mà chỗ bàn tay…cũng không thấy.</w:t>
      </w:r>
      <w:r>
        <w:br w:type="textWrapping"/>
      </w:r>
      <w:r>
        <w:br w:type="textWrapping"/>
      </w:r>
      <w:r>
        <w:t xml:space="preserve">Ba ngày này, khách đến Tề Vân lâu nằm bên bờ hồ Du Dương trong thành Kiến Dương rất đông.  Ba tầng tửu lầu đều đầy khách đến ngắm hồ hóng mát, thưởng thức đặc sản của tửu lâu: rượu hoa mai ngâm bằng nước tuyết, nước vải, nước trân châu ướp lạnh, bằng điều tuyết ngẫu ti. Trà lâu tửu quán vốn là nơi tập trung tin tức nhiều nhất, gần đây đều bàn tán xôn xao vụ án ở Hàn hầu phủ. Trường Bình hầu trong yến tiệc đã bị cắt mất đầu, hung thủ đao pháp sạch sẽ lưu loát, ra tay không hề gây tiếng động. Chính Ấn Sát tra mấy ngày cũng không tìm ra manh mối, cuối cùng đành giao vụ án lại cho Lục Phiến Môn ở Kinh thành.</w:t>
      </w:r>
      <w:r>
        <w:br w:type="textWrapping"/>
      </w:r>
      <w:r>
        <w:br w:type="textWrapping"/>
      </w:r>
      <w:r>
        <w:t xml:space="preserve">Trừ bỏ đại sự, thủ son trầm hương kim thủy hà cùng danh hào cố đô, Kiến Dương đến giờ không thiếu đề tài để nói. Năm nay là trận đại tái hoa khôi Kim Thủy Hà, Ngũ quân phủ Đô đốc chạm vào bỏng tay đều có công tử đến cổ vũ, có thể nói là phát triển mạnh mẽ chưa bao giờ có, làm ai nấy đều vạn phần chờ mong. Nhắc tới nữ nhân, không khí liền náo nhiệt hẳn lên, khách nhân đang định ra về liền ngồi lại. Nhất thời, chỉ có khách vào không  có người ra, chưởng quầy đành phải sai tiểu nhị treo bảng “đã đầy chỗ” ở trước cửa</w:t>
      </w:r>
      <w:r>
        <w:br w:type="textWrapping"/>
      </w:r>
      <w:r>
        <w:br w:type="textWrapping"/>
      </w:r>
      <w:r>
        <w:t xml:space="preserve">Nhưng vẫn có người không để ý tới. Giờ Dậu sơ khắc, một công tử trẻ tuổi ăn mặc tươm tất lẩn thẩn đi vào</w:t>
      </w:r>
      <w:r>
        <w:br w:type="textWrapping"/>
      </w:r>
      <w:r>
        <w:br w:type="textWrapping"/>
      </w:r>
      <w:r>
        <w:t xml:space="preserve">Tiểu nhị vội tiến lên nói “xin lỗi khách nhân, hôm nay đã hết chỗ, thỉnh ngày mai lại đến đi” không ngờ vị công tử này lại ngoảnh mặt làm ngơ, mặc kệ tiểu nhị ngăn cản mà đi đến trước mặt chưởng quầy. Tiểu nhị lại gọi “khách quan” muốn ngăn cản hắn, không ngờ chớp mắt một cái, vị công tử trẻ tuổi kia đã đi đến trước mặt chưởng quầy</w:t>
      </w:r>
      <w:r>
        <w:br w:type="textWrapping"/>
      </w:r>
      <w:r>
        <w:br w:type="textWrapping"/>
      </w:r>
      <w:r>
        <w:t xml:space="preserve">Hắn chậm rãi tháo cái đấu lạp trên đầu xuống, lộ ra nụ cười phong trần tuyệt thế, tuổi chừng mười lăm mười sáu, da trắng môi đỏ,chói lọi nhất là cặp mắt long lanh như nước, sóng mắt lưu chuyển, giống như một cơn gió thổi qua mặt hồ, khiến lòng người xao động. Đẹp thì đẹp thật nhưng ánh mắt quá trong trẻo, sắc bén, làm người ta khó cảm thấy thân thiết. Hắn đánh giá chưởng quầy, mở miệng hỏi ‘vị này là chưởng quầy” thanh âm không thô nhưng cũng rất bình thường</w:t>
      </w:r>
      <w:r>
        <w:br w:type="textWrapping"/>
      </w:r>
      <w:r>
        <w:br w:type="textWrapping"/>
      </w:r>
      <w:r>
        <w:t xml:space="preserve">Chưởng quầy ngây người, chăm chú nhìn hầu kết thiếu niên kia rồi mới nói ‘là tại hạ, xin hỏi công tử có chuyện gì?”</w:t>
      </w:r>
      <w:r>
        <w:br w:type="textWrapping"/>
      </w:r>
      <w:r>
        <w:br w:type="textWrapping"/>
      </w:r>
      <w:r>
        <w:t xml:space="preserve">“Sáng sớm ngày ra thuyền, không cần người đi theo, có không?” thiếu niên kia đặt hai đĩnh bạc lên quầy.</w:t>
      </w:r>
      <w:r>
        <w:br w:type="textWrapping"/>
      </w:r>
      <w:r>
        <w:br w:type="textWrapping"/>
      </w:r>
      <w:r>
        <w:t xml:space="preserve">Hai đĩnh bạc lăng một vòng, chưởng quầy vội đưa tay đè lại, cảm giác mát lạnh xuyên qua lòng bàn tay thấm vào ruột gan,có cảm giác như túi tiền của thiếu niên này đặt dưới giếng sâu chứ không phải mang theo bên người, một chút ấm áp cũng không có. Hắn là người hay là? Chưởng quầy đổ mồ hôi lạnh, vội nói “có” ngẩng đầu lên thì thiếu niên kia đã rời đi</w:t>
      </w:r>
      <w:r>
        <w:br w:type="textWrapping"/>
      </w:r>
      <w:r>
        <w:br w:type="textWrapping"/>
      </w:r>
      <w:r>
        <w:t xml:space="preserve">Hoàng hôn, trời tối rất nhanh, mây đen ùn ùn kéo đến, tiếng sầm ì đùng, mưa bắt đầu rơi. Trận mưa này thẳng tới nửa đêm vẫn chưa ngừng, cọ rửa Kiến Dương thành trở nên sạch sẽ. Sáng sớm hôm sau trời nhẹ lên cao, gió thổi mơn man, cây cối trên Tê Hà sơn, Ưng Dực sơn xanh um tươi tốt. Sương sớm phủ trên mặt hồ Du Dương, thỉnh thoảng có vài cánh chim chao liệng. Thời tiết cực tốt.</w:t>
      </w:r>
      <w:r>
        <w:br w:type="textWrapping"/>
      </w:r>
      <w:r>
        <w:br w:type="textWrapping"/>
      </w:r>
      <w:r>
        <w:t xml:space="preserve">“Công tử, tối hôm qua mưa lớn, ta còn tưởng không thể ra thuyền chứ?” Chưởng quầy vừa phân phó tiểu nhị bắt ván cầu lên thuyền, vừa nói “cũng là vận khí công tử tốt, tới lúc mưa liền ngừng. Nhà đò đều nói đây là do Long Vương làm. Ngươi đi chuyến này nhất định là bái tiên đắc đạo, cầu tài được tài”</w:t>
      </w:r>
      <w:r>
        <w:br w:type="textWrapping"/>
      </w:r>
      <w:r>
        <w:br w:type="textWrapping"/>
      </w:r>
      <w:r>
        <w:t xml:space="preserve">Không ngờ một thỏi bạc đột nhiên xuất hiện tới mặt hắn, còn có một bàn tay còn đẹp hơi tay của nữ tử lướt qua “giao tiền, thuyền thuộc về ta”. Thiếu niên kia lạnh lùng lên thuyền, dùng bội kiếm chém dây thừng, tự mình chèo thuyền mà đi</w:t>
      </w:r>
      <w:r>
        <w:br w:type="textWrapping"/>
      </w:r>
      <w:r>
        <w:br w:type="textWrapping"/>
      </w:r>
      <w:r>
        <w:t xml:space="preserve">Chưởng quầy thấy thiếu niên này không mang theo vật gì, có chút nghi hặc, chăm chú nhìn kỹ thấy chiếc thuyền kia đi về phía chân trời, dường như điểm đến là một đảo nhỏ mơ hồ. Hắn bĩu môi khinh thường “lại một ngốc tử cầu tiên” cất tiền vào túi, không thèm để ý tới nữa. </w:t>
      </w:r>
      <w:r>
        <w:br w:type="textWrapping"/>
      </w:r>
      <w:r>
        <w:br w:type="textWrapping"/>
      </w:r>
      <w:r>
        <w:t xml:space="preserve">Tương truyền tiên đảo nổi danh trong thiên hạ có Bồng Lai, Doanh Châu và Phương Trượng. Người ra biển hoặc vì muốn tu tiên quy ẩn, hoặc vị mua danh,  cũng có người rảnh rổi giong thuyền ra biển, sống đời ẩn dật, tự phong mình là trích tiên. Không phải binh không phải tặc, quan phủ cũng không quản chế, dần dần nơi này trở thành nơi ẩn sĩ tụ tập, trong đó nổi danh nhất là hòn đảo có tên một chữ Thành, cũng là nơi mà thiếu niên kia hướng tới.</w:t>
      </w:r>
      <w:r>
        <w:br w:type="textWrapping"/>
      </w:r>
      <w:r>
        <w:br w:type="textWrapping"/>
      </w:r>
      <w:r>
        <w:t xml:space="preserve">Chưa tới một canh giờ, thiếu niên kia đã phi thân lên bờ, rời thuyền vào đảo. Một lão gia đang ngồi trên bờ đá, chuyên chú vá lưới đánh cá.  Thiếu niên bước lên bờ đá, khoanh tay nói ‘vãn bối bái kiến đảo chủ”</w:t>
      </w:r>
      <w:r>
        <w:br w:type="textWrapping"/>
      </w:r>
      <w:r>
        <w:br w:type="textWrapping"/>
      </w:r>
      <w:r>
        <w:t xml:space="preserve">“Lão phu hình như không quen biết ngươi” lão giả không quay đầu, vẫn chuyên tâm vá lưới đánh cá “biết quy củ của đảo chứ?”</w:t>
      </w:r>
      <w:r>
        <w:br w:type="textWrapping"/>
      </w:r>
      <w:r>
        <w:br w:type="textWrapping"/>
      </w:r>
      <w:r>
        <w:t xml:space="preserve">“Biết” thiếu niên kia thản nhiên cười nói “vãn bối thành tâm đến cầu”</w:t>
      </w:r>
      <w:r>
        <w:br w:type="textWrapping"/>
      </w:r>
      <w:r>
        <w:br w:type="textWrapping"/>
      </w:r>
      <w:r>
        <w:t xml:space="preserve">Lão giả kia liếc mắt một cái, hai tròng mắt đục ngầu như giếng nước cổ, không chút gợn sóng ‘tiểu tử, muốn tìm lão phu có chuyện gì?”</w:t>
      </w:r>
      <w:r>
        <w:br w:type="textWrapping"/>
      </w:r>
      <w:r>
        <w:br w:type="textWrapping"/>
      </w:r>
      <w:r>
        <w:t xml:space="preserve">“Vãn bối muốn biết” thiếu niên kia lưu loát đáp “Từ nay trở đi, ngài ra đề với ám nhân là gì?”</w:t>
      </w:r>
      <w:r>
        <w:br w:type="textWrapping"/>
      </w:r>
      <w:r>
        <w:br w:type="textWrapping"/>
      </w:r>
      <w:r>
        <w:t xml:space="preserve">Lão giả nghe vậy sửng sốt, sau đó hứng thú mỉm cười “tiểu tử, có can đảm”, vuốt cằm nói tiếp “nhưng ngươi muốn cũng nhiều quá đó, là so với nữ mật thám kia?” hắn xoay người lại, vươn bàn tay khô héo “đưa cổ tay cho ta”</w:t>
      </w:r>
      <w:r>
        <w:br w:type="textWrapping"/>
      </w:r>
      <w:r>
        <w:br w:type="textWrapping"/>
      </w:r>
      <w:r>
        <w:t xml:space="preserve">Thiếu niên kia sắc mặt ngưng trọng nhưng vẫn đi đến, quỳ xuống, vươn cổ tay cho lão gia kia. Lão gia nhẹ nhàng đặt tay lên kinh mạch của hắn, nhắm mắt lại, cau mày</w:t>
      </w:r>
      <w:r>
        <w:br w:type="textWrapping"/>
      </w:r>
      <w:r>
        <w:br w:type="textWrapping"/>
      </w:r>
      <w:r>
        <w:t xml:space="preserve">“Ngươi là người của Triệu Thực?”</w:t>
      </w:r>
      <w:r>
        <w:br w:type="textWrapping"/>
      </w:r>
      <w:r>
        <w:br w:type="textWrapping"/>
      </w:r>
      <w:r>
        <w:t xml:space="preserve">« Dạ »</w:t>
      </w:r>
      <w:r>
        <w:br w:type="textWrapping"/>
      </w:r>
      <w:r>
        <w:br w:type="textWrapping"/>
      </w:r>
      <w:r>
        <w:t xml:space="preserve">« Tới chỗ này cầu đề, cảm thấy có thể sao ? »</w:t>
      </w:r>
      <w:r>
        <w:br w:type="textWrapping"/>
      </w:r>
      <w:r>
        <w:br w:type="textWrapping"/>
      </w:r>
      <w:r>
        <w:t xml:space="preserve">« Không đến mới là tuyệt không có khả năng »</w:t>
      </w:r>
      <w:r>
        <w:br w:type="textWrapping"/>
      </w:r>
      <w:r>
        <w:br w:type="textWrapping"/>
      </w:r>
      <w:r>
        <w:t xml:space="preserve">« Dùng chiêu số bàng mô tả đạo, không sợ Triệu Thực biết được sẽ phạt ngươi ? »</w:t>
      </w:r>
      <w:r>
        <w:br w:type="textWrapping"/>
      </w:r>
      <w:r>
        <w:br w:type="textWrapping"/>
      </w:r>
      <w:r>
        <w:t xml:space="preserve">« Thắng thế nào cũng là thắng, ám nhâ chỉ quan trọng kết quả, không hỏi quá trình »</w:t>
      </w:r>
      <w:r>
        <w:br w:type="textWrapping"/>
      </w:r>
      <w:r>
        <w:br w:type="textWrapping"/>
      </w:r>
      <w:r>
        <w:t xml:space="preserve">Lão giả thu tay, chậm rãi ngước tròng mắt đục ngầu lên ‘tâm của ngươi rất hốt hoảng » thản nhiên nở nụ cười</w:t>
      </w:r>
      <w:r>
        <w:br w:type="textWrapping"/>
      </w:r>
      <w:r>
        <w:br w:type="textWrapping"/>
      </w:r>
      <w:r>
        <w:t xml:space="preserve">Ngay sau đó, thiếu niên đột nhiên thấy đỉnh đầu chấn động, có vật gì đó nư là ám khí đánh về phía mình. Mái tóc đen dài như thác nước xõa ra.  Thiếu niên cả kinh, nghĩ bốn phía đều là nước, không chỗ ẩn nấp, ai có thể phát ra ám khí tinh chuẩn như thế. Hắn co cánh tay, muốn rút binh khí trong giày ra, nghĩ bắt giặc bắt vua trước, không ngờ lại một mũi kim đâm trúng sau huyệt sau gáy</w:t>
      </w:r>
      <w:r>
        <w:br w:type="textWrapping"/>
      </w:r>
      <w:r>
        <w:br w:type="textWrapping"/>
      </w:r>
      <w:r>
        <w:t xml:space="preserve">« Trong người giấu lợi khí, tâm hoài bất quỹ, nữ phẫn nam trang, ăn nói bừa bãi » lão giả lại cười nói ‘nha đầu, ngươi làm thế nào đảm đương được một chữ Thành ?làm hỏng quy củ của đảo, tự tìm đường chết cũng đừng trách lão phu vô tình »</w:t>
      </w:r>
      <w:r>
        <w:br w:type="textWrapping"/>
      </w:r>
      <w:r>
        <w:br w:type="textWrapping"/>
      </w:r>
      <w:r>
        <w:t xml:space="preserve">“Chậm đã” nữ nhân phẫn nam trang kia thấy tình thế không ổn, cao giọng hô « cái gọi là thành ý giả cũng là dối mình gạt người, tanh tưởi như ác, hảo sắc như hảo, vãn bối thẳng thắn mà nói, không có nói dối trái lương tâm »</w:t>
      </w:r>
      <w:r>
        <w:br w:type="textWrapping"/>
      </w:r>
      <w:r>
        <w:br w:type="textWrapping"/>
      </w:r>
      <w:r>
        <w:t xml:space="preserve">Nghe nàng ngụy biện, ý cười của lão giả càng đậm « tốt. Ngụy biện rất hay, đúng lý hợp tình, lão phu thích » hắn chậm rãi đứng lên, giống như hứng thú đánh giá nữ nhân kia « không dối gạt ngươi ? nha đầu, người vốn là thân nữ, sao lại giả nam trang đến đây ? »</w:t>
      </w:r>
      <w:r>
        <w:br w:type="textWrapping"/>
      </w:r>
      <w:r>
        <w:br w:type="textWrapping"/>
      </w:r>
      <w:r>
        <w:t xml:space="preserve">« Đảo chủ, tiểu nữ phụng mệnh hàng năm đều giả dạng như thế » nữ nhân kia cười gượng nói ‘lúc trước ngài không hỏi, tiểu nữ cũng xem như không lừa ngươi »</w:t>
      </w:r>
      <w:r>
        <w:br w:type="textWrapping"/>
      </w:r>
      <w:r>
        <w:br w:type="textWrapping"/>
      </w:r>
      <w:r>
        <w:t xml:space="preserve">« Tiểu tử Triệu Thực rất biết chọn người » lão giả vung tay đánh bạt kim khâu sau gáy nàng « hầu kết của ngươi có thể lừa người nhưng tiếc là ngươi đã không giả nam từ nhỏ. Nếu không ngươi đã không sơ hở nhiều như vậy’ hắn chậm rãi ngồi xuống, lại hỏi « nha đầu, Triệu Thực cho ngươi giả trang nam nhân mấy năm ? »</w:t>
      </w:r>
      <w:r>
        <w:br w:type="textWrapping"/>
      </w:r>
      <w:r>
        <w:br w:type="textWrapping"/>
      </w:r>
      <w:r>
        <w:t xml:space="preserve">“Ba năm.” Nữ nhân kia xoay xoay cổ, ngoan ngoãn đáp, nghĩ muốn cầu được gì đó phải tuân theo quy củ của lão nhân này, nói thật, làm hắn cao hứng mới được</w:t>
      </w:r>
      <w:r>
        <w:br w:type="textWrapping"/>
      </w:r>
      <w:r>
        <w:br w:type="textWrapping"/>
      </w:r>
      <w:r>
        <w:t xml:space="preserve">« Là ngươi muốn tha gia trận tỷ thí của các mật thám sao ?’ lão giả nheo mắt hỏi</w:t>
      </w:r>
      <w:r>
        <w:br w:type="textWrapping"/>
      </w:r>
      <w:r>
        <w:br w:type="textWrapping"/>
      </w:r>
      <w:r>
        <w:t xml:space="preserve">“Không phải,” nữ nhân kia quả quyết phủ quyết « ta chỉ không muốn cho một người thắng »</w:t>
      </w:r>
      <w:r>
        <w:br w:type="textWrapping"/>
      </w:r>
      <w:r>
        <w:br w:type="textWrapping"/>
      </w:r>
      <w:r>
        <w:t xml:space="preserve">Lão giả kia nghe vậy có chút kinh ngạc, hắn nhìn nữ nhân kia, rồi dời tầm mắt nhìn sóng nước dập dờn, yên lặng nở nụ cười</w:t>
      </w:r>
      <w:r>
        <w:br w:type="textWrapping"/>
      </w:r>
      <w:r>
        <w:br w:type="textWrapping"/>
      </w:r>
      <w:r>
        <w:t xml:space="preserve">« Nha đầu, nhìn thấy võng của lão phu không ? » hắn đột nhiên dời đề tài ‘đi, cẩn thận nhìn một cái đi »</w:t>
      </w:r>
      <w:r>
        <w:br w:type="textWrapping"/>
      </w:r>
      <w:r>
        <w:br w:type="textWrapping"/>
      </w:r>
    </w:p>
    <w:p>
      <w:pPr>
        <w:pStyle w:val="Heading2"/>
      </w:pPr>
      <w:bookmarkStart w:id="24" w:name="quyển-1---chương-2-mê-hồn-trận"/>
      <w:bookmarkEnd w:id="24"/>
      <w:r>
        <w:t xml:space="preserve">2. Quyển 1 - Chương 2: Mê Hồn Trận</w:t>
      </w:r>
    </w:p>
    <w:p>
      <w:pPr>
        <w:pStyle w:val="Compact"/>
      </w:pPr>
      <w:r>
        <w:br w:type="textWrapping"/>
      </w:r>
      <w:r>
        <w:br w:type="textWrapping"/>
      </w:r>
      <w:r>
        <w:t xml:space="preserve">Cô gái nghe vậy rất là nghi hoặc, nghiêng người nhìn lại,lập tức ngây ngẩn cả người. Chỉ thấy trên vách đá là lưới đánh cá di động, bên dưới là bao cát, toàn bộ lưới đánh cá là một trận pháp quỷ bí, hai bên tạo thành chữ hồi, ở vài góc còn dùng sợi tơ tạo thành cái túi nhốt cá. </w:t>
      </w:r>
      <w:r>
        <w:br w:type="textWrapping"/>
      </w:r>
      <w:r>
        <w:br w:type="textWrapping"/>
      </w:r>
      <w:r>
        <w:t xml:space="preserve">“Đây là lão phu dùng bát quái mê hồn trận pháp chế thành lưới đánh cá” Lão giả đưa tay tát nước vào võng, tực đắc nói « cá vào võng này đều bị mê hồn trận vây khốn, tâm hoảng ý loạn, hoảng hốt chạy trốn, cuối cùng tránh không được tình trạng kiệt sức, bó tay chịu trói »</w:t>
      </w:r>
      <w:r>
        <w:br w:type="textWrapping"/>
      </w:r>
      <w:r>
        <w:br w:type="textWrapping"/>
      </w:r>
      <w:r>
        <w:t xml:space="preserve">Cô gái khâm phục liếc nhìn lão giả một cái, bắt cá mà còn dùng tới Bát Quái trận rong Kinh Dịch, không hổ là ẩn sĩ mà ngay cả Triệu Thực cũng phải cậy nhờ</w:t>
      </w:r>
      <w:r>
        <w:br w:type="textWrapping"/>
      </w:r>
      <w:r>
        <w:br w:type="textWrapping"/>
      </w:r>
      <w:r>
        <w:t xml:space="preserve">« Võng này, lão phu gọi là Mê Hồn võng » lão giả đăm chiêu nói ‘lão phu sáng sớm giăng võng, hoàng hôn thì thu lại, cá bị vây trong đó có thể thoát thì để cho thoát, nếu đến hoàng hôn mà vẫn còn bị vây trong võng này thì đó là vật ngu dốt, đáng chết. Lão phu cũng là lao động vất vả, thay trời hành đạo ah »</w:t>
      </w:r>
      <w:r>
        <w:br w:type="textWrapping"/>
      </w:r>
      <w:r>
        <w:br w:type="textWrapping"/>
      </w:r>
      <w:r>
        <w:t xml:space="preserve">« Đảo chủ khiến vãn bối mở rộng tầm mắt » cô gái kính cẩn phụ họa « cá có thể thoát khỏi võng này chỉ có thể là long tinh » trong lòng thầm nghĩ : thiên la địa võng quỷ dị như vậy, con cá nào có thể thoát ra được chứ ? còn dám nói nàng ngụy biện, lão nhân này cũng thế thôi, giết cá còn nói lời chính nghĩa, thay trời hành đạo, đúng là già mồm át lẽ phải.</w:t>
      </w:r>
      <w:r>
        <w:br w:type="textWrapping"/>
      </w:r>
      <w:r>
        <w:br w:type="textWrapping"/>
      </w:r>
      <w:r>
        <w:t xml:space="preserve">« Người thắng làm vua thôi » lão nhân nở nụ cười âm trầm « nha đầu, đến, lão phu nói cho ngươi đề ngày mai »</w:t>
      </w:r>
      <w:r>
        <w:br w:type="textWrapping"/>
      </w:r>
      <w:r>
        <w:br w:type="textWrapping"/>
      </w:r>
      <w:r>
        <w:t xml:space="preserve">Cô gái ngây người, dễ dàng vậy sao ?nàng có chút khó tin</w:t>
      </w:r>
      <w:r>
        <w:br w:type="textWrapping"/>
      </w:r>
      <w:r>
        <w:br w:type="textWrapping"/>
      </w:r>
      <w:r>
        <w:t xml:space="preserve">« Đề cuối cùng là liên đối. Triệu Thực nghĩ ta ra nan đề, hôm nay nhìn thấy ngươi, lão phu lại cảm thấy không cần thiết. Nữ mật thám thật không thể khinh thường » lão giả chỉ lên vach đá, khoa chân múa tay</w:t>
      </w:r>
      <w:r>
        <w:br w:type="textWrapping"/>
      </w:r>
      <w:r>
        <w:br w:type="textWrapping"/>
      </w:r>
      <w:r>
        <w:t xml:space="preserve">« Cẩu nhật tân, nhật nhật tân, hựu nhật tân » ( ngày một mới, mỗi ngày mới, ngày ngày mới) Cô gái chậm rãi đọc lại, khẽ buông lỏng khẩu khí</w:t>
      </w:r>
      <w:r>
        <w:br w:type="textWrapping"/>
      </w:r>
      <w:r>
        <w:br w:type="textWrapping"/>
      </w:r>
      <w:r>
        <w:t xml:space="preserve">“Không khó chứ ? » lão giả mỉm cười « nói nghe một chút »</w:t>
      </w:r>
      <w:r>
        <w:br w:type="textWrapping"/>
      </w:r>
      <w:r>
        <w:br w:type="textWrapping"/>
      </w:r>
      <w:r>
        <w:t xml:space="preserve">« Đại học chi đạo, rõ ràng ở đức, ở dân tâm, ở chí thiện » cô gái cũng không trả lời thẳng, chắp tay cảm tạ « trước hô sau ứng, thật là không khó. Tạ đảo chủ ban thưởng đề, vãn bối cáo từ » </w:t>
      </w:r>
      <w:r>
        <w:br w:type="textWrapping"/>
      </w:r>
      <w:r>
        <w:br w:type="textWrapping"/>
      </w:r>
      <w:r>
        <w:t xml:space="preserve">« Không cần cảm tạ » lão giả cười đầy thâm ý « chờ ngươi còn sống rời khỏi đảo rồi cảm tạ lão phu cũng không muộn »</w:t>
      </w:r>
      <w:r>
        <w:br w:type="textWrapping"/>
      </w:r>
      <w:r>
        <w:br w:type="textWrapping"/>
      </w:r>
      <w:r>
        <w:t xml:space="preserve">Tươi cười của cô gái kia cương cứng hẳn « ngươi…quy củ của Thành đảo không có mục này »</w:t>
      </w:r>
      <w:r>
        <w:br w:type="textWrapping"/>
      </w:r>
      <w:r>
        <w:br w:type="textWrapping"/>
      </w:r>
      <w:r>
        <w:t xml:space="preserve">« Lão phu chỉ đơn giản là muốn tốt cho ngươi’ lão nhân trừng mắt nhìn nàng « nếu không, dù hôm nay ngươi nguyên vẹn rời khỏi chỗ này cũng sống không quá mười năm »</w:t>
      </w:r>
      <w:r>
        <w:br w:type="textWrapping"/>
      </w:r>
      <w:r>
        <w:br w:type="textWrapping"/>
      </w:r>
      <w:r>
        <w:t xml:space="preserve">Cô gái ngẩn người. Nàng sống không quá mười năm ? có ý gì ?</w:t>
      </w:r>
      <w:r>
        <w:br w:type="textWrapping"/>
      </w:r>
      <w:r>
        <w:br w:type="textWrapping"/>
      </w:r>
      <w:r>
        <w:t xml:space="preserve">« Hàng ngày uống độc vật lại không biết » lão giả nhìn thần sắc của nàng, cười hắc hắc « nhưng coi như ngươi may mắn, hôm nay tâm tình lão phu tốt, lão phu có thể ngoại lệ ra tay cứu ngươi một mạng nhưng trước khi ra tay cũng phải xác nhận ngươi có đáng giá để lão phu làm vậy hay không ? »</w:t>
      </w:r>
      <w:r>
        <w:br w:type="textWrapping"/>
      </w:r>
      <w:r>
        <w:br w:type="textWrapping"/>
      </w:r>
      <w:r>
        <w:t xml:space="preserve">« Đảo chủ quá khinh người » cô gái lạnh lùng mở miệng, lão gia hỏa này làm gì cũng lấy cái cớ rất cao thượng « muốn giết cứ nói thẳng đừng mua danh chuộc tiếng »</w:t>
      </w:r>
      <w:r>
        <w:br w:type="textWrapping"/>
      </w:r>
      <w:r>
        <w:br w:type="textWrapping"/>
      </w:r>
      <w:r>
        <w:t xml:space="preserve">« Nha đầu, lúc này lão phu tuyệt không nói dối » lão giả nghiêm mặt nói « độc là ở trên người ngươi, là thật hay giả, nếu ngươi có thể sống sót thì sớm muộn gì ngày sau cũng sẽ rõ. Lúc này lão phu cũng không thích đấu võ mồm, hôm nay cược với ngươi một trận sinh tử vậy. Lão phu dùng Mê hồn võng, ngươi dùng tính mạng đặt cược, giống như cá vậy, nếu trước khi trời tối mà ngươi không ra được thì đi về miền cực lạc sớm hơn mười năm đi, nếu ngươi có thể trốn ra ngoài, lão phu sẽ ban thưởng cho ngươi thánh vật giải độc, bảo vệ dương thọ nửa đời của ngươi.  Thế nào, vụ mua bán này không tệ chứ ? »</w:t>
      </w:r>
      <w:r>
        <w:br w:type="textWrapping"/>
      </w:r>
      <w:r>
        <w:br w:type="textWrapping"/>
      </w:r>
      <w:r>
        <w:t xml:space="preserve">« Ta không cược » cô gái cự tuyệt</w:t>
      </w:r>
      <w:r>
        <w:br w:type="textWrapping"/>
      </w:r>
      <w:r>
        <w:br w:type="textWrapping"/>
      </w:r>
      <w:r>
        <w:t xml:space="preserve">“Không được.” Lão nhân lắc đầu, vẻ mặt cố chấp « tịch mịch lâu rồi, lão phu khó khăn lắm mới có hứng thú như vậy, lễ vật thị phi này, nha đầu ngươi không thu cũng phải thu » một tiếng vỗ tay vang lên, lão nhân đột nhiên được hai người áo xanh đưa đi, thiếp theo trên không trung xuất hiện một cái lưới lớn,  chụp xuống người cô giá.</w:t>
      </w:r>
      <w:r>
        <w:br w:type="textWrapping"/>
      </w:r>
      <w:r>
        <w:br w:type="textWrapping"/>
      </w:r>
      <w:r>
        <w:t xml:space="preserve">“Nha đầu! Trước khi trời tối nhất định phải ra khỏi Bát quái mê hồn võng này » lão nhân đắc ý cười « ngươi đã biết, lão phu liền nhiều lời một câu, tu thân chính là tâm giả, trong võng này chơi rất thú vị, ngươi hảo hảo mà chơi đi »</w:t>
      </w:r>
      <w:r>
        <w:br w:type="textWrapping"/>
      </w:r>
      <w:r>
        <w:br w:type="textWrapping"/>
      </w:r>
      <w:r>
        <w:t xml:space="preserve">« Đảo chủ, ta không có thời gian chơi với ngươi.  Ta có việc gấp phải trở về, thực sự rất gấp » cô gái thấy tình thế không ổn, vội la lớn tiếng</w:t>
      </w:r>
      <w:r>
        <w:br w:type="textWrapping"/>
      </w:r>
      <w:r>
        <w:br w:type="textWrapping"/>
      </w:r>
      <w:r>
        <w:t xml:space="preserve">« Lão phu đời này chán ghét nhất ngu xuẩn, cá cũng vậy, người cũng vậy. Nha đầu, ta sẽ trông chừng ngươi, đừng làm lão phu thất vọng » lão nhân cười ha hả rồi biến mất, tiếng cười phiêu đãng trên mặt hồ trống trải, kéo dài mãi không tan</w:t>
      </w:r>
      <w:r>
        <w:br w:type="textWrapping"/>
      </w:r>
      <w:r>
        <w:br w:type="textWrapping"/>
      </w:r>
      <w:r>
        <w:t xml:space="preserve">Không phải chỉ phá một mê trận thôi sao ? cô gái căm giận rút nhuyễn kiếm bên hông ra. Nếu là tỷ thí giữa các ám nhân thì ở Triệu phủ, nàng chưa từng thu. Nàng lập tức lấy lại bình tĩnh, nhớ kỹ khẩu quyết Kinh Dịch, phân biệt các hướng Kiền, Khôn, Chấn, Tốn, Cách, Khảm, Đoái, Cấn mà đâm tới. Nhưng cái võng kia như có mắt, quấn với nàng như hình với bóng, hơi vô ý sẽ bị hút vào góc chết. Nàng tự tin khinh công không tệ nhưng lúc này cũng vô kế khả thi, lên trời xuống đất cũng không thoát khỏi cái võng quỷ dị này, không tìm được lỗ hổng để ra</w:t>
      </w:r>
      <w:r>
        <w:br w:type="textWrapping"/>
      </w:r>
      <w:r>
        <w:br w:type="textWrapping"/>
      </w:r>
      <w:r>
        <w:t xml:space="preserve">Một canh giờ trôi qua, liên tiếp tấn công mà không hiểu quả, nàng vừa ảo não lại phiền muộn. Mê hồn võng này giống như không có sơ hở, nếu còn trì hoãn nữa thì sẽ chậm giờ hồi phủ. Nếu Triệu Thực biết nàng hành động một mình, cô gái kìm lòng không đậu mà rùng mình một cái</w:t>
      </w:r>
      <w:r>
        <w:br w:type="textWrapping"/>
      </w:r>
      <w:r>
        <w:br w:type="textWrapping"/>
      </w:r>
      <w:r>
        <w:t xml:space="preserve">Triệu Thực nói rất đúng, đừng bao giờ đánh giá quá cao năng lực của mình, thiên ngoại hữu thiên, nhân ngoại hữu nhân. Hôm nay nàng đã trải qua, chứng kiến và cũng tin phục. Nàng nghĩ lão nhân này chỉ là một ẩn sĩ nghèo kiết hủ lậu, mua danh chuộc tiếng, nào ngờ trên tiên đảo này đúng là ngọa hổ tàng long. Triệu Thực nói đúng, đại viện Triệu phủ nuôi dưỡng ám nhân cho triều đình chỉ là một cái giếng sâu, mà nàng chỉ là một con ếch lớn nhất trong cái giếng đó. Nhưng chẳng lẽ con ếch nàng vừa mới ngộ đạo đã phải đón ngày tận thế sao ?</w:t>
      </w:r>
      <w:r>
        <w:br w:type="textWrapping"/>
      </w:r>
      <w:r>
        <w:br w:type="textWrapping"/>
      </w:r>
      <w:r>
        <w:t xml:space="preserve">Thân làm ám nhân, nàng không sợ chết nhưng bắt nàng hôm nay phải chết, nàng không cam lòng.</w:t>
      </w:r>
      <w:r>
        <w:br w:type="textWrapping"/>
      </w:r>
      <w:r>
        <w:br w:type="textWrapping"/>
      </w:r>
      <w:r>
        <w:t xml:space="preserve">Lão nhân kia nói nàng hàng ngày uống độc vật, sống không quá mười năm, là thật hay giả ? rốt cuộc đã xảy ra chuyện gì ?</w:t>
      </w:r>
      <w:r>
        <w:br w:type="textWrapping"/>
      </w:r>
      <w:r>
        <w:br w:type="textWrapping"/>
      </w:r>
      <w:r>
        <w:t xml:space="preserve">Cô gái nhớ lại cử chỉ hàng ngày của mình, trầm tư nghĩ, đột nhiên linh quang chợt lóe. Chẳng lẽ là…không, không có khả năng. Nàng cố kiềm chế nỗi phiền muộn trong lòng,sao nàng có thể hoài nghi hắn chứ ? không, không, vẫn nên chuyên tâm rời khỏi cái võng quỷ dị này mới đúng. Rời khỏi hòn đảo cổ quái này, mới có cơ hội tìm hiểu tất cả. </w:t>
      </w:r>
      <w:r>
        <w:br w:type="textWrapping"/>
      </w:r>
      <w:r>
        <w:br w:type="textWrapping"/>
      </w:r>
      <w:r>
        <w:t xml:space="preserve">« Tu thân chính là tâm giả »lão nhân trước khi rời đi đã để lại câu này. T</w:t>
      </w:r>
      <w:r>
        <w:rPr>
          <w:i/>
        </w:rPr>
        <w:t xml:space="preserve">u thân trước hết chính là làm cho lòng mình ngay thẳng (chính kì tâm). Nếu như mình có điều giận dữ,  thì lòng sẽ không ngay thẳng,  nếu như có điều sợ hãi,  thì lòng sẽ không ngay thẳng;  nếu như có điều ham muốn thì lòng sẽ không ngay thẳng;  nếu như có điều ưa thích,  thì lòng sẽ không ngay thẳng;  nếu như có điều lo lắng,  thì lòng sẽ không ngay thẳng. Cũng có nghĩa là tâm tư không được có phẫn nộ, sợ hãi, vui buồn sầu lo, không có cảm xúc thì sẽ khiến người ta không rơi vào ma chướng.</w:t>
      </w:r>
      <w:r>
        <w:br w:type="textWrapping"/>
      </w:r>
      <w:r>
        <w:br w:type="textWrapping"/>
      </w:r>
      <w:r>
        <w:t xml:space="preserve">Chính tâm, lại chính tâm. Cô gái bình ổn hơi thở, chậm rãi đưa mắt nhìn mặt hồ trong xanh. Trận pháp cao minh tới đâu cũng sẽ có sơ hở,vậy rốt cuộc sơ hở của Mê hồn trận này ở đâu ?</w:t>
      </w:r>
      <w:r>
        <w:br w:type="textWrapping"/>
      </w:r>
      <w:r>
        <w:br w:type="textWrapping"/>
      </w:r>
      <w:r>
        <w:t xml:space="preserve">Đột nhiên có bầy cá chui vào võng, bọt nước văng tung tóe khiến mặt hồ xao động, Có lẽ bầy cá muốn phá vây nhưng dù giãy dụa thế nào cũng bị Bát quái mê hồn võng này vây khốn. Cô gái chú ý tới một con cá lớn, mấy lần quẫy động không thể ra khỏi lưới, nó không tiếp tục quẫy động mù quáng như đồng bạn nữa mà ngừng lại, lẳng lặng nhìn mặt nước phía trên.</w:t>
      </w:r>
      <w:r>
        <w:br w:type="textWrapping"/>
      </w:r>
      <w:r>
        <w:br w:type="textWrapping"/>
      </w:r>
      <w:r>
        <w:t xml:space="preserve">Con cá kia yên lặng một lát,đột nhiên vẫy đuôi nhảy lên mặt nước, thân mình vặn vẹo trong không trung, rơi xuống nước, lại phón lên ; rơi xuống nước lại phóng lên. Cứ phóng về một hướng, nó từng bước tiến lên mặt nước, rốt cuộc cũng thoát khỏi Bát quái mê hồn võng, biến mất tăm mất tích trong mặt hồ.</w:t>
      </w:r>
      <w:r>
        <w:br w:type="textWrapping"/>
      </w:r>
      <w:r>
        <w:br w:type="textWrapping"/>
      </w:r>
      <w:r>
        <w:t xml:space="preserve">Cô gái mở to mắt.  Đúng là ngư long tinh tuyệt đỉnh thông minh. Nó đã chỉ điểm cho nàng. Nó đã cứu nàng một mạng</w:t>
      </w:r>
      <w:r>
        <w:br w:type="textWrapping"/>
      </w:r>
      <w:r>
        <w:br w:type="textWrapping"/>
      </w:r>
      <w:r>
        <w:t xml:space="preserve">Nàng quyết đoán từ vách đá nhảy vào trong hồ. Ngư chi xuất thủy, người vào nước, từ chỗ chết mà tìm được đường sống. Đây cũng là phương pháp phá trận của nàng, dưới nước nhất định có đường thoát khỏi cái võng quỷ dị này. </w:t>
      </w:r>
      <w:r>
        <w:br w:type="textWrapping"/>
      </w:r>
      <w:r>
        <w:br w:type="textWrapping"/>
      </w:r>
      <w:r>
        <w:t xml:space="preserve">Nàng rút chủy thủ từ trong giàu ra, thoải mái cắt đứt cái võng kia. Nếu cá đã cứu nàng thì nàng cũng phải cứu lại chúng. Cái võng bị cắt rách, bầy cá hốt hoảng theo khe hở chui ra ngoài, nháy mắt đã biến mất tăm mất tích. Cô gái hít sâu một hơi, ra sức lặn xuống đáy nước, nhưng nàng đã xem nhẹ chiều sâu Mê hồn võng này ở dưới nước, nàng lặn hai lần vẫn chưa nhìn thấy đáy võng</w:t>
      </w:r>
      <w:r>
        <w:br w:type="textWrapping"/>
      </w:r>
      <w:r>
        <w:br w:type="textWrapping"/>
      </w:r>
      <w:r>
        <w:t xml:space="preserve">Cô gái trồi lên mặt nước, thở hào hển, vấn đề ở đâu? Nàng nhìn kỹ y phục ẩm ướt của mình. Tơ lụa mỏng manh nhưng ngấm nước liền nặng như sắt,bạc y mùa hè lại trở thành gông xiềng trói tay trói chân nàng ở dưới nước.</w:t>
      </w:r>
      <w:r>
        <w:br w:type="textWrapping"/>
      </w:r>
      <w:r>
        <w:br w:type="textWrapping"/>
      </w:r>
      <w:r>
        <w:t xml:space="preserve">Giữ mạng quan trọng hơn, không thể quản được nhiều như vậy. Nàng cắn răng, cởi bỏ xiêm y, gần như trần truồng lặn xuống nước</w:t>
      </w:r>
      <w:r>
        <w:br w:type="textWrapping"/>
      </w:r>
      <w:r>
        <w:br w:type="textWrapping"/>
      </w:r>
      <w:r>
        <w:t xml:space="preserve">Lần này thành công, nàng rốt cuộc nhìn thấy đáy Mê hồ võng. Cô gái linh hoạt bơi, rất nhanh chui qua dưới đáy vọng, khi trồi lên mặt nước, nàng há to mồm thở dốc, hưng phấn nở nụ cười</w:t>
      </w:r>
      <w:r>
        <w:br w:type="textWrapping"/>
      </w:r>
      <w:r>
        <w:br w:type="textWrapping"/>
      </w:r>
      <w:r>
        <w:t xml:space="preserve">Nàng nín thở, lặn sâu như con cái kia, nhận thức chuẩn phương hướng, xuyên qua kẻ hở của Bát quái mê hồn võng, rốt cuộc nàng cũng được tự do.</w:t>
      </w:r>
      <w:r>
        <w:br w:type="textWrapping"/>
      </w:r>
      <w:r>
        <w:br w:type="textWrapping"/>
      </w:r>
      <w:r>
        <w:t xml:space="preserve">Khi nàng quay trở lại chiếc thuyền nhỏ, cô linh phiêu lãng trên mặt hồ. Một tấm hoàng phù bị chiếc xương cá rất lớn bóng loáng ghim trên thân thuyền.</w:t>
      </w:r>
      <w:r>
        <w:br w:type="textWrapping"/>
      </w:r>
      <w:r>
        <w:br w:type="textWrapping"/>
      </w:r>
      <w:r>
        <w:t xml:space="preserve">Nàng đi tới, nhổ xương cá lên, cầm lấy tấm hoàng phù, thấy bên trên có mấy chữ rất lớn “nha đầu, thực chi giải độc”</w:t>
      </w:r>
      <w:r>
        <w:br w:type="textWrapping"/>
      </w:r>
      <w:r>
        <w:br w:type="textWrapping"/>
      </w:r>
      <w:r>
        <w:t xml:space="preserve">Nàng hơi nhếch miệng, ném chiếc xương cá lên không trung, cắm xuống thân thuyền, cao giọng nói “xú lão đầu, ta không phải là nha đầu, ta là Phó Lệnh Nguyệt” nàng ném hoàng phù vào nước, thở dài nhìn về phía trước</w:t>
      </w:r>
      <w:r>
        <w:br w:type="textWrapping"/>
      </w:r>
      <w:r>
        <w:br w:type="textWrapping"/>
      </w:r>
      <w:r>
        <w:t xml:space="preserve">Ám nhân không có thời gian nghĩ về quá khứ vì sự tình cấp bách, trọng yếu đều xảy ra trước mắt.</w:t>
      </w:r>
      <w:r>
        <w:br w:type="textWrapping"/>
      </w:r>
      <w:r>
        <w:br w:type="textWrapping"/>
      </w:r>
      <w:r>
        <w:t xml:space="preserve">Nàng có thể rời đảo nhưng nàng lên bờ thế nào? </w:t>
      </w:r>
      <w:r>
        <w:br w:type="textWrapping"/>
      </w:r>
      <w:r>
        <w:br w:type="textWrapping"/>
      </w:r>
    </w:p>
    <w:p>
      <w:pPr>
        <w:pStyle w:val="Heading2"/>
      </w:pPr>
      <w:bookmarkStart w:id="25" w:name="quyển-1---chương-3-mỹ-nhân-canh"/>
      <w:bookmarkEnd w:id="25"/>
      <w:r>
        <w:t xml:space="preserve">3. Quyển 1 - Chương 3: Mỹ Nhân Canh</w:t>
      </w:r>
    </w:p>
    <w:p>
      <w:pPr>
        <w:pStyle w:val="Compact"/>
      </w:pPr>
      <w:r>
        <w:br w:type="textWrapping"/>
      </w:r>
      <w:r>
        <w:br w:type="textWrapping"/>
      </w:r>
      <w:r>
        <w:t xml:space="preserve">Một nan đề thật lớn xuất hiện trươc mặt Phó Lệnh Nguyệt. </w:t>
      </w:r>
      <w:r>
        <w:br w:type="textWrapping"/>
      </w:r>
      <w:r>
        <w:br w:type="textWrapping"/>
      </w:r>
      <w:r>
        <w:t xml:space="preserve">Trên đầu, ánh mặt trời chiếu sáng, mà quanh thân nàng chỉ có mảnh vải trắng quấn ngực khi phẫn nam trang và tiết khố. Thân hình thế này sao có thể lên bờ vào bao ngày, sao có thể hồi phủ? Nàng suy tư đầy bụng, vuốt mắt cá nhân, vắt óc suy nghĩ. Phải nhanh chóng tìm một bộ quần áo che đậy thân thể, mặc kệ là trộm, trấn lột hay là giết người cướp của. Nhưng ông trời trêu người, nàng ngâm mình trong nước một canh giờ rồi…một quan hạm, hai thuyền hoa, ba thương thuyền…Tất cả đều là thuyền lớn,người đông thế mạnh, nàng không thể nào thi hành kế hoạch cướp bóc, quan trọng nhất là không thể trần truồng mà đi cướp được.</w:t>
      </w:r>
      <w:r>
        <w:br w:type="textWrapping"/>
      </w:r>
      <w:r>
        <w:br w:type="textWrapping"/>
      </w:r>
      <w:r>
        <w:t xml:space="preserve">Nắng trưa hè rất độc, Phó Lệnh Nguyệt bị ánh nắng chiếu đến đầu váng mắt hoa, hơn nữa bơi một quãng đường dài là chuyện cực kỳ hao phí năng lượng, lúc này bụng nàng đã đánh trống khiếu nại, tứ chi càng lúc càng không nghe lời nàng, thể lực của nàng không chống đỡ được bao lâu nữa. Phó Lệnh Nguyệt quyết đoán, đẩy thuyền nhỏ vào giữa vùng hoa sen, thông thường luôn có người ở đây, quản là nam hay nữ, tốc chiếc tốc thắng là được rồi</w:t>
      </w:r>
      <w:r>
        <w:br w:type="textWrapping"/>
      </w:r>
      <w:r>
        <w:br w:type="textWrapping"/>
      </w:r>
      <w:r>
        <w:t xml:space="preserve">Sự thật lại đả kích nàng trầm trọng một lần nữa, thiếu nữ hái hoa sen, ông lão câu cá bình thường hay thấy giờ chẳng có tung tích. Phó Lệnh Nguyệt nghĩ lại, giờ đang giữa trưa, ai rảnh đâu mà làm chuyện này. Nàng sắp phát điên rồi, nếu không được ăn gì đó, đói lại ở trong nước, thân thể rất dễ bị chuột rút. Đây không phải là chuyện đùa nha, làm sao bây giờ. Không ngờ thức ăn và xiêm y lại trở thành nhiệm vụ cấp thiết của nàng. Tình hình này, muốn có cơm ăn áo mặc đành phải mạo hiểm. Phố phường náo nhiệt không thể đi, toàn thân trần truồng chỉ tổ no mắt người khác, chỉ có viên lâm tư gia ven hồ là đáng để suy nghĩ.</w:t>
      </w:r>
      <w:r>
        <w:br w:type="textWrapping"/>
      </w:r>
      <w:r>
        <w:br w:type="textWrapping"/>
      </w:r>
      <w:r>
        <w:t xml:space="preserve">Phó Lệnh Nguyệt ỷ vào kỹ năng bơi lội,đội một lá sen to, chậm rãi bơi về phía biệt viện của quan to quý nhân ven bờ. Lý viên, Trương viên, Mai viên…Hồ Du Dương giống như một sợi dây phỉ thúy, xâu chuỗi như lâm viên tư gia tú lệ tinh xảo này lại với nhau. Phó Lệnh Nguyệt bơi trong nước một lát, quyết định xuống tay ở nhà này, đói và mệt cực độ khiến nàng mất đi tính nhẫn nại,</w:t>
      </w:r>
      <w:r>
        <w:br w:type="textWrapping"/>
      </w:r>
      <w:r>
        <w:br w:type="textWrapping"/>
      </w:r>
      <w:r>
        <w:t xml:space="preserve">Một vùng hoa sen rộng lớn chia hồ Du Dương ra làm ngoại hồ và nội hồ tư gia, xuyên qua vài cây cầu nhỏ kiểu dáng khác biệt, có cao vút như trọng đài liên, sái kim liên, tịnh đế liên, hương ngọc hà…hoặc cong hoặc uốn khúc, hoắc gần nước hoặc dựa vào địa thế mà kiến tạo kiểu dáng khác nhau.  Phó Lệnh Nguyệt đi vào viện, thấy trên bờ hạ nhân lui tới, ăn mặc tươm tất. Trên tường thấp bên cửa sổ có tấm bảng đề ba chữ Tiểu Bồng Lai, nhìn thấy trong vườn đủ mọi loại hoa, đan quế, tử vi, tú trúc đình đài lâu tạ, điệp sơn tuyền trì, khúc kính thông u. Đây là biệt viện của ai mà còn đẹp hơn tiên cảnh ba phần thế này? Phó Lệnh Nguyệt thầm cảm thán, không ngờ ở Kiến Dương lại có nơi u lệ như thế, hôm qua đúng là mở rộng tầm mắt</w:t>
      </w:r>
      <w:r>
        <w:br w:type="textWrapping"/>
      </w:r>
      <w:r>
        <w:br w:type="textWrapping"/>
      </w:r>
      <w:r>
        <w:t xml:space="preserve">Đi qua cầu gạch hình vòm là hậu viện lâm viên, Phó Lệnh Nguyệt bơi một lát, cách một bức tường cao liền mơ hồ nghe được tiếng vui đùa cười duyên của rất nhiều nữ tử, nàng chăm chú lắng nghe cũng không phát hiện ra thanh âm của nam tử, như là mấy nữ hài tử đang tắm chơi đùa. Đều là nữ nhân thì tốt rồi, cũng dễ chôm xiêm y hơn. Phó Lệnh Nguyệt đã có chủ ý, lập tức nhìn chung quanh, nín thở lặn xuống, linh hoạt chui qua dưới đáy bức tường</w:t>
      </w:r>
      <w:r>
        <w:br w:type="textWrapping"/>
      </w:r>
      <w:r>
        <w:br w:type="textWrapping"/>
      </w:r>
      <w:r>
        <w:t xml:space="preserve">Bên trong tường là liễu xanh trồng thành từng khóm, có bảy tám nữ tử mỹ mạo đang nghịch nước đùa giỡn. Trên suối nước có bia đá khắc ba chữ Mỹ Nhân Canh, trên bờ không có ai khác. Cơ hội tốt, không có người trông coi xiêm y. Phó Lệnh Nguyệt vui sướng không thôi, lén đi đến bên bờ tường đặt y phục. Nương theo bóng cây rủ xuống đất, tùy tùy tiện lấy một bộ xiêm y màu nhạt, nhưng vừa lấy được cái quần đã có một đạo hơi nước sắc bén đánh úp từ phía sau.</w:t>
      </w:r>
      <w:r>
        <w:br w:type="textWrapping"/>
      </w:r>
      <w:r>
        <w:br w:type="textWrapping"/>
      </w:r>
      <w:r>
        <w:t xml:space="preserve">Có người xuất thủy đánh lén. Thì ra là có cao thủ âm thầm ẩn nấp, bảo vệ mấy nữ tử kia tắm rửa. Phó Lệnh Nguyệt tung quần lụa mỏng trong tay ngăn cản đao phong, tiếng vải rách vang lên, nàng nhanh chóng ngã vào trong nước. Nàng không mặc xiêm y, ở trong nước chiếm ưu thế hơn, hai người cũng ở dưới nước đánh nhau, đương nhiên là nàng giành thế thượng phong</w:t>
      </w:r>
      <w:r>
        <w:br w:type="textWrapping"/>
      </w:r>
      <w:r>
        <w:br w:type="textWrapping"/>
      </w:r>
      <w:r>
        <w:t xml:space="preserve">“Uyển Hề?” ngoi lên mặt nước, Phó Lệnh Hề nhìn thấy nữ nhân mặt ngọc mày ngài trước mặt, không khỏi ngẩn người</w:t>
      </w:r>
      <w:r>
        <w:br w:type="textWrapping"/>
      </w:r>
      <w:r>
        <w:br w:type="textWrapping"/>
      </w:r>
      <w:r>
        <w:t xml:space="preserve">“Lệnh Nguyệt?” mỹ nhân kia cũng kinh ngạc không thôi “ sao ngươi lại tới đây?” thân hình nàng chợt lóe lên, kéo Phó Lệnh Nguyệt ẩn vào chỗ tối “ta nhớ nhiệm vụ lần này của ngươi khác mà, Thực nhị gia sửa chỉ lệnh khi nào?” nàng nghi hoặc, truy hỏi liên tục “xảy ra chuyện gì sao?”</w:t>
      </w:r>
      <w:r>
        <w:br w:type="textWrapping"/>
      </w:r>
      <w:r>
        <w:br w:type="textWrapping"/>
      </w:r>
      <w:r>
        <w:t xml:space="preserve">Oan gia ngõ hẹp. Thường người không muốn gặp lại hay gặp nhất.</w:t>
      </w:r>
      <w:r>
        <w:br w:type="textWrapping"/>
      </w:r>
      <w:r>
        <w:br w:type="textWrapping"/>
      </w:r>
      <w:r>
        <w:t xml:space="preserve">Phó Lệnh Nguyệt thở dài, rầu rĩ lôi cái quần bị đao phong cắt nát từ trong nước ra.</w:t>
      </w:r>
      <w:r>
        <w:br w:type="textWrapping"/>
      </w:r>
      <w:r>
        <w:br w:type="textWrapping"/>
      </w:r>
      <w:r>
        <w:t xml:space="preserve">Mỹ nhân này gọi là Dương Uyển Hề, cũng là ám nhân dược huấn luyện trong đại viện của Triệu gia như nàng. Uyển Hề không chi xinh đẹp mà còn thông minh, Phó Lệnh Nguyệt cảm thấy trong đại viện chỉ có nàng xứng làm đối thủ của mình. Chuyện này vốn không có gì, ám nhân nếu có kỳ phùng địch thủ ngang tài ngang sức thì giống như Bá Nha gặp được Tử Kỳ. Nhưng ba năm qua Triệu Thực lại đặc biệt ưu ái, thiên vị Dương Uyển Hề, cơ hội ra ngoài tăng thêm kinh nghiệm, nhiệm vụ dễ dàng lại phong cảnh đều giao cho vị mật thám nhu thuận lanh lợi này. Mà Phó Lệnh Nguyệt nàng lại vì một lý do đàng hoàng chặn đứng, Triệu Thực nói vì nhiệm vụ sau này, nàng phải học giả làm nam nhân vài năm. Quân lệnh như núi, lời của Triệu Thực chính là mật chỉ đối với ám nhân, Phó Lệnh Nguyệt nàng chỉ có thể mỗi ngày mài mông ở học đường tư thục, hoàn toàn ngăn cách với những trận tỷ thí và huấn luyện gay cấn ở đại viện.</w:t>
      </w:r>
      <w:r>
        <w:br w:type="textWrapping"/>
      </w:r>
      <w:r>
        <w:br w:type="textWrapping"/>
      </w:r>
      <w:r>
        <w:t xml:space="preserve">Vì sao, đồng nghiệp bất đồng mệnh? Phó Lệnh Nguyệt vẫn nghĩ không thông. Theo lý, nàng là người Triệu Thực lén đưa vào đại viện, nàng theo hắn lớn lên, là tư tâm, là bí mật của hắn. Mà sau khi vào đại viện, cũng không chịu thua kém, lúc nào cũng đứng đầu các khóa huấn luyện và tỷ thí. Lẽ ra nàng phải là mật thám và là thủ hạ đặc biệt của Triệu Thực, nhưng sao hắn lại chiếu cố người khác? Nàng không dám chất vấn Triệu Thực, chỉ có thể ngầm giúp các nữ mật thám khác gây khó dễ cho Dương Uyển Hề. Không biết vì sao nhưng nàng muốn nhìn thấy Dương Uyển Hề thua, chỉ cần nàng ta thua thì dù nàng mệt thế nào, gian nan thế nào, trả giá thế nào cũng thấy vui</w:t>
      </w:r>
      <w:r>
        <w:br w:type="textWrapping"/>
      </w:r>
      <w:r>
        <w:br w:type="textWrapping"/>
      </w:r>
      <w:r>
        <w:t xml:space="preserve">Không thể tham gia trận tỷ thí giữa các nữ mật thám là oán niệm lớn nhất của Phó Lệnh Nguyệt, vì đây là cách thức duy nhất để các nữ mật thám có thể rời núi. Người thắng trận sẽ có được tự do, có thể rời khỏi đại viện, trở thành ám vệ ăn lương của triều đình. Cơ hội tốt như vậy, Triệu Thực lại không cho nàng tham gia, lý do rất buồn cười, vì nhiệm vụ chó má ngày sau gì đó, nàng phải làm nam nhân. Không cho nàng tham gia, cũng coi như đưa cơ hội này cho Dương Uyển Hề? dựa vào cái gì mà nàng ta lại may mắn như vậy?” Phó Lệnh Nguyệt không thoải mái, rất không thoải mái.</w:t>
      </w:r>
      <w:r>
        <w:br w:type="textWrapping"/>
      </w:r>
      <w:r>
        <w:br w:type="textWrapping"/>
      </w:r>
      <w:r>
        <w:t xml:space="preserve">Ba năm. Nàng làm nam nhân đã ba năm, nếu không phải nàng thiên tính thông minh, khi hồi phủ tự nghiền ngẫm bài học của ám nhân thì hôm nay sao nàng có thể thắng Dương Uyển Hề? Nàng nhìn khuôn mặt minh diễm động lòng người, chí khí mãn, đường làm quan rộng mở kia, càng thêm không vui. Nàng không muốn để Dương Uyển Hề thắng, nàng thà nhìn người khác tự do cũng không muốn thấy Dương Uyển Hề tự do</w:t>
      </w:r>
      <w:r>
        <w:br w:type="textWrapping"/>
      </w:r>
      <w:r>
        <w:br w:type="textWrapping"/>
      </w:r>
      <w:r>
        <w:t xml:space="preserve">“Không nên hỏi” Phó Lệnh Nguyệt lạnh lùng đáp, tay run run nhìn xiêm y, thưa thớt, thê thảm vô cùng, không thể nào mặc ra ngoài. Đếu do Dương Uyển Hề chán ghét này, vì thế lãnh đạm nói “ngươi có thể tới, sao ta lại không được”</w:t>
      </w:r>
      <w:r>
        <w:br w:type="textWrapping"/>
      </w:r>
      <w:r>
        <w:br w:type="textWrapping"/>
      </w:r>
      <w:r>
        <w:t xml:space="preserve">Dương Uyển Hề đã quen với cách nói chuyện của nàng, cao thấp đánh giá toàn thân chật vật của Phó Lệnh Nguyệt, nhíu mày nói “ta đoán, nhất định không phải Thực nhị gia phái ngươi tới. Chúng ta ở đây là nhiệm vụ lớn, ngươi cẩn thận đừng để xảy ra sự cố nha, nếu không Thực nhị gia sẽ không tha cho ngươi”</w:t>
      </w:r>
      <w:r>
        <w:br w:type="textWrapping"/>
      </w:r>
      <w:r>
        <w:br w:type="textWrapping"/>
      </w:r>
      <w:r>
        <w:t xml:space="preserve">“Ngươi vẫn nên quan tâm bản thân mình đi” Phó Lệnh Nguyệt lạnh lùng liếc nhìn nàng ‘sắp tới tỷ thí, không lo luyện công còn tranh nổi bạt. Ta cảm thấy khả năng thua của ngươi rất cao”</w:t>
      </w:r>
      <w:r>
        <w:br w:type="textWrapping"/>
      </w:r>
      <w:r>
        <w:br w:type="textWrapping"/>
      </w:r>
      <w:r>
        <w:t xml:space="preserve">“Bàng Doanh Doanh?” Dương Uyển Hề cười khinh thường ‘cho tới giờ ta chưa từng xem nữ nhân ngu xuẩn kia là đối thủ” lại nghiêm túc trừng mắt nhìn Phó Lệnh Nguyệt ‘nếu không phải mỗi lần đều là ngươi âm thầm hỗ trợ nàng ta”</w:t>
      </w:r>
      <w:r>
        <w:br w:type="textWrapping"/>
      </w:r>
      <w:r>
        <w:br w:type="textWrapping"/>
      </w:r>
      <w:r>
        <w:t xml:space="preserve">“Ta âm thầm hỗ trợ nàng?ngươi có chứng cớ sao?” Phó Lệnh Nguyệt cãi lại “Uyển Hề, thua chính là thua, Nhị gia ghét nhất là thất bại liền tìm cớ”</w:t>
      </w:r>
      <w:r>
        <w:br w:type="textWrapping"/>
      </w:r>
      <w:r>
        <w:br w:type="textWrapping"/>
      </w:r>
      <w:r>
        <w:t xml:space="preserve">Dương Uyển Hề cười nhạt “ta không sợ. Trận tỷ thí lần này là người của phủ Kinh lý ngũ quân đô đốc quyết định, dù ngươi có ba đầu sáu tay e rằng lúc đó cũng lực bất tòng tâm. Haizzz” nàng dài giọng khiêu khích Phó Lệnh Nguyệt ‘mặc kệ thắng hay thua, dù sao cũng có cơ hội được tự do, có cơ hội quý giá đó, ta đã thấy đủ”</w:t>
      </w:r>
      <w:r>
        <w:br w:type="textWrapping"/>
      </w:r>
      <w:r>
        <w:br w:type="textWrapping"/>
      </w:r>
      <w:r>
        <w:t xml:space="preserve">“Yên tâm, ta sẽ không để ngươi rời đi” Phó Lệnh Nguyệt mặ không đổi cầm tấm sa mỏng quấn lên người, cái này không thể gọi là xiêm y nhưng có thứ che đậy vẫn hơn là để lõa lồ. Nàng thân thiết vỗ vai Dương Uyển Hề “nếu ngươi đi rồi, ai sẽ đấu với ta, ta sẽ chết vì tịch mịch ah”</w:t>
      </w:r>
      <w:r>
        <w:br w:type="textWrapping"/>
      </w:r>
      <w:r>
        <w:br w:type="textWrapping"/>
      </w:r>
      <w:r>
        <w:t xml:space="preserve">“Tiểu thư, tiền đình có…”bên cạnh ao đột nhiên vang lên tiếng người, như đang bẩm báo gì đó</w:t>
      </w:r>
      <w:r>
        <w:br w:type="textWrapping"/>
      </w:r>
      <w:r>
        <w:br w:type="textWrapping"/>
      </w:r>
      <w:r>
        <w:t xml:space="preserve">“Ngươi tự cầu nhiều phúc đi, ta phải qua đó” Dương Uyển Hề bỗng nghiêm mặt nói “ta cảnh cáo ngươi, nơi này nước rất sâu, không có mệnh lệnh đừng xằng bậy”</w:t>
      </w:r>
      <w:r>
        <w:br w:type="textWrapping"/>
      </w:r>
      <w:r>
        <w:br w:type="textWrapping"/>
      </w:r>
      <w:r>
        <w:t xml:space="preserve">Phó Lệnh Nguyệt vội giữ nàng lại, vừa rồi lo đấu võ mồm, quên cả chính sự “chỗ nào có thức ăn? Càng gần càng tốt” việc cấp bách nhất của nàng còn chưa giải quyết</w:t>
      </w:r>
      <w:r>
        <w:br w:type="textWrapping"/>
      </w:r>
      <w:r>
        <w:br w:type="textWrapping"/>
      </w:r>
      <w:r>
        <w:t xml:space="preserve">Dương Uyển Hề vội vàng phải đi, đưa tay chỉ về phía sau “Thính Vũ các hẳn có chút điểm tâm để lại, có điều” nào ngờ Phó Lệnh Nguyệt quá nôn nóng, vừa nghe tới đó đã không thấy bóng dáng đâu</w:t>
      </w:r>
      <w:r>
        <w:br w:type="textWrapping"/>
      </w:r>
      <w:r>
        <w:br w:type="textWrapping"/>
      </w:r>
      <w:r>
        <w:t xml:space="preserve">Thính Vũ các ở ngay cạnh Mỹ Nhân canh, hồng tường lục ngoãi, cây xanh che phủ, nhìn chung quanh không có ai, Phó Lệnh Nguyệt cẩn thận đẩu cửa ra, rón rén bước vào phòng</w:t>
      </w:r>
      <w:r>
        <w:br w:type="textWrapping"/>
      </w:r>
      <w:r>
        <w:br w:type="textWrapping"/>
      </w:r>
      <w:r>
        <w:t xml:space="preserve">Trong phòng tĩnh lặng, rất mát. Trên án đài dựa vào cửa sổ có đặt một cái mâm, bên trên có ma hoa hàn cụ, hợp ý bánh, ngọt ngào tiễn, hương phù cao…Nàng vội cầm lấy, xác định không độc liền vội vàng cho vào miệng. Thật ra vào thời khắc mấu chốt, người một nhà vẫn tốt hơn, dù là cả ngày tranh đấu. Phó Lệnh Nguyệt vừa ăn, vừa suy nghĩ xem tiếp theo nên làm thế nào. Chuyện ăn đã được giải quyết, vấn đề mặc càng bức thiết hơn, ăn mặc thiếu vải như thế này không thể hành tẩu trên đường được rồi, phải nhanh chóng kiếm một bộ nam trang mới được</w:t>
      </w:r>
      <w:r>
        <w:br w:type="textWrapping"/>
      </w:r>
      <w:r>
        <w:br w:type="textWrapping"/>
      </w:r>
      <w:r>
        <w:t xml:space="preserve">“Ai?!”</w:t>
      </w:r>
      <w:r>
        <w:br w:type="textWrapping"/>
      </w:r>
      <w:r>
        <w:br w:type="textWrapping"/>
      </w:r>
      <w:r>
        <w:t xml:space="preserve">Đột nhiên trong căn phòng yên tĩnh vang lên tiếng quát khẽ của nam nhân. </w:t>
      </w:r>
      <w:r>
        <w:br w:type="textWrapping"/>
      </w:r>
      <w:r>
        <w:br w:type="textWrapping"/>
      </w:r>
    </w:p>
    <w:p>
      <w:pPr>
        <w:pStyle w:val="Heading2"/>
      </w:pPr>
      <w:bookmarkStart w:id="26" w:name="quyển-1---chương-4-túy-phan-an"/>
      <w:bookmarkEnd w:id="26"/>
      <w:r>
        <w:t xml:space="preserve">4. Quyển 1 - Chương 4: Túy Phan An</w:t>
      </w:r>
    </w:p>
    <w:p>
      <w:pPr>
        <w:pStyle w:val="Compact"/>
      </w:pPr>
      <w:r>
        <w:br w:type="textWrapping"/>
      </w:r>
      <w:r>
        <w:br w:type="textWrapping"/>
      </w:r>
      <w:r>
        <w:t xml:space="preserve">Phó Lệnh Nguyệt run run, khối điểm tâm nghẹn trong cổ họng, kịch liệt ho khan.</w:t>
      </w:r>
      <w:r>
        <w:br w:type="textWrapping"/>
      </w:r>
      <w:r>
        <w:br w:type="textWrapping"/>
      </w:r>
      <w:r>
        <w:t xml:space="preserve">Lúc này một nam tử chân trần, bộ dáng ngái ngủ từ trong phòng còn buông màn che chậm rãi đi ra.</w:t>
      </w:r>
      <w:r>
        <w:br w:type="textWrapping"/>
      </w:r>
      <w:r>
        <w:br w:type="textWrapping"/>
      </w:r>
      <w:r>
        <w:t xml:space="preserve">Thì ra trong phòng còn có người</w:t>
      </w:r>
      <w:r>
        <w:br w:type="textWrapping"/>
      </w:r>
      <w:r>
        <w:br w:type="textWrapping"/>
      </w:r>
      <w:r>
        <w:t xml:space="preserve">Phó Lệnh Nguyệt vô cùng chật vật, vội ném cao quả, che miệng, ra sức nuốt miếng điểm tâm trong miệng xuống.</w:t>
      </w:r>
      <w:r>
        <w:br w:type="textWrapping"/>
      </w:r>
      <w:r>
        <w:br w:type="textWrapping"/>
      </w:r>
      <w:r>
        <w:t xml:space="preserve">Nam nhân này thật tuấn mỹ, mắt phượng dài hẹp, mũi cao da trắng lại không có cảm giác yếu ớt của thư sinh,  hàng lông mày hơi xếch, anh khí đoạt người. Thật sự là phẩm tướng thế gian hiếm thấy. Ánh mắt của hắn khi nhìn thấy dung mạo của Phó Lệnh Nguyệt thoáng lóe lên tia kinh diễm nhưng sau khi không chút khách khí quét toàn thân, tầm mắt hèn mọn dừng lại ở vải sa không che đủ mà lộ ra mảnh vải quấn ngực, da thịt vì ngâm nước lâu mà trở nên trắng bệch…</w:t>
      </w:r>
      <w:r>
        <w:br w:type="textWrapping"/>
      </w:r>
      <w:r>
        <w:br w:type="textWrapping"/>
      </w:r>
      <w:r>
        <w:t xml:space="preserve">Cùng lúc đó, Phó Lệnh Nguyệt cũng tham lam đánh giá hắn. Không phải là đánh giá dung mạo anh tuấn, dáng người cao ngất của hắn mà y bào đơn giản nhưng hoa lệ trên người hắn. Nam nhân tuấn mỹ và nữ nhân xinh đẹp, đối với Phó Lệnh Nguyệt chỉ là một bức tranh không có hồng mà thôi, nàng chẳng chẳng có chút cảm giác khác thường nào</w:t>
      </w:r>
      <w:r>
        <w:br w:type="textWrapping"/>
      </w:r>
      <w:r>
        <w:br w:type="textWrapping"/>
      </w:r>
      <w:r>
        <w:t xml:space="preserve">Phó Lệnh Nguyệt biết mình không giống người thường. Toàn thân của nàng quanh năm lạnh như băng, khiến lòng nàng cũng như thế. Nàng không thể trải nghiệp những cảm giác tốt đẹp như người khác nói, tỷ như tình bạn, thân tình; tỷ như ngây thơ, ngượng ngùng, tỷ nhưng động tâm và tình cảm chân thành; tỷ như vui sướng và dục niệm đối với nam nhân. Nàng tựa như một quái thái chưa phát dục, nói thẳng ra là một thể xác chết lặng trời sinh ra để làm ám nhân và sát thủ</w:t>
      </w:r>
      <w:r>
        <w:br w:type="textWrapping"/>
      </w:r>
      <w:r>
        <w:br w:type="textWrapping"/>
      </w:r>
      <w:r>
        <w:t xml:space="preserve">Triệu Thực nói tình cảm tốt đẹp là yếu điểm chí mạng của ám nhân, muốn là một ám nhân đứng đầu thì không thể có vương vấn gì. Cho nên băng sơn quái thai như nàng là điều kiện tuyệt hảo, rèn luyện nhiều hơn tất sẽ thành châu báu. Sau khi gia nhập đại viện Triệu gia, biểu hiện của nàng không phụ kỳ vọng của trên cao,  trong đám nam nữ mật thám nuôi trong đại viện, chỉ có nàng, không hề có chướng ngại gì mới có thể nhìn thẳng vào thi thể đầm đìa máu me của đồng bọn vừa chết thảm trong cuộc tỷ thí, còn có thể đưa ra những bình luận sâu sắc và xác đáng. Cũng chỉ có nàng mới có thể tâm bình khí hòa nhìn các chiêu thức nam nữ ân ái, sau đó một kim thấy máu, đưa ra nhận xét khi nào là cơ hội ám sát tốt nhất.</w:t>
      </w:r>
      <w:r>
        <w:br w:type="textWrapping"/>
      </w:r>
      <w:r>
        <w:br w:type="textWrapping"/>
      </w:r>
      <w:r>
        <w:t xml:space="preserve">Tiếng lành đồn xa, nàng trở thành sát thủ được tín nhiệm nhất trong đại viện Triệu gia, là mật thám khiến người ta an tâm nhất. Khen nàng vô tình mà bình tĩnh, chi bằng hâm mộ nàng trong lòng không tồn tại tình cảm gì. Nàng đối với ai cũng không có sự lưu luyến trắc ẩn, chỉ cần Triệu Thực ra lệnh, nàng có thể không chút do dự mà vung đao trước bất kỳ ai, ánh mắt của nàng chỉ nhìn chằm chằm đối phương cho đến khi đạt được mục đích, mọi sự quấy nhiễu đều không có tác dụng. </w:t>
      </w:r>
      <w:r>
        <w:br w:type="textWrapping"/>
      </w:r>
      <w:r>
        <w:br w:type="textWrapping"/>
      </w:r>
      <w:r>
        <w:t xml:space="preserve">Hiện tại thư nàng muốn đang ở ngay trước mắt. Đó chính là y bào của nam nhân này, tuy số đo hơi lớn nhưng là lụa trắng tơ vàng quý giá nhất.</w:t>
      </w:r>
      <w:r>
        <w:br w:type="textWrapping"/>
      </w:r>
      <w:r>
        <w:br w:type="textWrapping"/>
      </w:r>
      <w:r>
        <w:t xml:space="preserve">Tốt, tốt. Phó Lệnh Nguyệt âm thầm tán thưởng. Đúng là vận khí tốt, nghĩ cái gì, cái đó đưa tới tận nơi, khỏi mắc công tìm kiếm ah. Hơn nữa nam tử anh tuấn này hình như đã say túy lúy,trong ánh mắt mông lung cũng không che giấu được sự khinh bạc và miệt thị, trong phòng lại chỉ có một mình hắn, xem ra bắt người này cũng không khó khăn gì</w:t>
      </w:r>
      <w:r>
        <w:br w:type="textWrapping"/>
      </w:r>
      <w:r>
        <w:br w:type="textWrapping"/>
      </w:r>
      <w:r>
        <w:t xml:space="preserve">Phó Lệnh Nguyệt chậm rãi nở nụ cười ôn nhu. Nàng học theo bộ dáng kiều mỵ của Thu Nương, dựa thân mình vào bên cạnh án đài, bàn tay trắng nõn che đôi môi đỏ mọng, ánh mắt long lanh không kiêng dè gì mà nhìn nam nhân kia, nũng nịu nói “công tử, ngài dọa ta rồi” đã lâu không nói như vậy, vừa nghe, nàng cũng thấy nổi hết gai ốc</w:t>
      </w:r>
      <w:r>
        <w:br w:type="textWrapping"/>
      </w:r>
      <w:r>
        <w:br w:type="textWrapping"/>
      </w:r>
      <w:r>
        <w:t xml:space="preserve">“Ngươi…là ai?ai cho ngươi vào?” ngữ khí của nam tử anh tuấn kia không hề có vẻ thương hương tiếc ngọc, cẩn thận đứng yên, đôi con ngươi toát ra hàn quang</w:t>
      </w:r>
      <w:r>
        <w:br w:type="textWrapping"/>
      </w:r>
      <w:r>
        <w:br w:type="textWrapping"/>
      </w:r>
      <w:r>
        <w:t xml:space="preserve">Đây là một người không dễ mắc câu, tính cảnh giác rất cao. Phó Lệnh Nguyệt âm thầm đánh giá, còn chưa biết hắn có công phu hay không, khoảng cách lại quá xa, không thể tùy tiện ra tay. Đều do Triệu Thực, nàng căm giận oán hận, không cho nàng nhiều cơ hội thực hành, làm hại nàng lúc này thúc thủ vô sách.  Nàng chỉ có thể kiên trì tiến lên, dài giọng nói “ mặc cho công tử trách phạt” sóng mắt lưu chuyển, thân mình mềm mại như liễu ngả về phía người.</w:t>
      </w:r>
      <w:r>
        <w:br w:type="textWrapping"/>
      </w:r>
      <w:r>
        <w:br w:type="textWrapping"/>
      </w:r>
      <w:r>
        <w:t xml:space="preserve">“Mặc ta trách phạt?” nam tử kia không né tránh, cười lạnh, tiến gần đến ‘tiểu nương tử, ngươi đói bụng thật lâu phải không?” hắn dùng ngón tay phủi vụn điểm tâm bên miệng Phó Lệnh Nguyệt “hay là lạc đường?” hắn khinh miệt từ trên cao nhìn xuống nàng, hơi thở ấm áp phun bên lỗ tai nàng. Phó Lệnh Nguyệt lập tức ngửi được mùi rượu thản nhiên, nàng lập tức đoán ra rượu này chính là Dạ tức hương thanh tửu. Uống loại rượu nhẹ này mà cũng say thành như vậy, xem ra tửu lượng của nam nhân này không tốt lắm</w:t>
      </w:r>
      <w:r>
        <w:br w:type="textWrapping"/>
      </w:r>
      <w:r>
        <w:br w:type="textWrapping"/>
      </w:r>
      <w:r>
        <w:t xml:space="preserve">“Công tử nói phải, ta đói quá nên có chút thất thố” Phó Lệnh Nguyệt cười ngọt ngào, dám đến gần là tốt rồi, lập tức ra tay, hung hăng đánh vào sau cổ nam nhân kia</w:t>
      </w:r>
      <w:r>
        <w:br w:type="textWrapping"/>
      </w:r>
      <w:r>
        <w:br w:type="textWrapping"/>
      </w:r>
      <w:r>
        <w:t xml:space="preserve">Ánh mắt miệt thị của túy Phan An từ miệt thị chuyển thành kinh ngạc rồi, té ngã xuống đất</w:t>
      </w:r>
      <w:r>
        <w:br w:type="textWrapping"/>
      </w:r>
      <w:r>
        <w:br w:type="textWrapping"/>
      </w:r>
      <w:r>
        <w:t xml:space="preserve">“Ngu ngốc” Phó Lệnh Nguyệt mỉa mai ‘thân thủ như vậy dám khiêu khích nữ nhân không rõ lai lịch. Đúng là rượu làm tăng can đảm nha” </w:t>
      </w:r>
      <w:r>
        <w:br w:type="textWrapping"/>
      </w:r>
      <w:r>
        <w:br w:type="textWrapping"/>
      </w:r>
      <w:r>
        <w:t xml:space="preserve">Mọi thứ đều nằm trong tầm tay, nàng rốt cuộc cũng buông tâm, lập tức đi vào trong, trước tiên ướm thử giày của người nọ. Thật lớn nhưng không sao, nàng thuần thục lấy thêm hai cái khăn nhét vào</w:t>
      </w:r>
      <w:r>
        <w:br w:type="textWrapping"/>
      </w:r>
      <w:r>
        <w:br w:type="textWrapping"/>
      </w:r>
      <w:r>
        <w:t xml:space="preserve">Tiếp theo là y bào “khiếu thẩm mỹ cũng không tệ’ Phó Lệnh Nguyệt nhanh nhẹn cởi bỏ vạt áo của nam nhân này. Ba năm qua nàng đều mặc nam trang nên rất quen thuộc cách ăn mặc của nam nhân, nếu đã trộm thì phải trộm cho hết, một kiện cũng không thể thiếu, vì thế nàng đành cúi đầu rút dây lưng của hắn.</w:t>
      </w:r>
      <w:r>
        <w:br w:type="textWrapping"/>
      </w:r>
      <w:r>
        <w:br w:type="textWrapping"/>
      </w:r>
      <w:r>
        <w:t xml:space="preserve">Nhưng tay vừa chạm đến hạ thân của nam tử kia, Phó Lệnh Nguyệt đột nhiên cảm thấy có một trận gió lướt qua đỉnh đầu, lần thứ hai, nàng đã không được may mắn. Không biết nam tử kia ngồi dậy khi nào, ra tay lợi hại như vậy, chỉ trong vòng hai chiêu đã khống chế được cổ họng nàng. Phó Lệnh Nguyệt há miệng, biết điều ngưng đánh nhau. Nàng có thể cảm giác được nội lực của người này hùng hậu dư thừa, sâu không lường được y như Triệu Thực. Nếu hắn muốn, chỉ trong vòng nửa chiêu khiến nàng quy thiên, hoàn toàn là chuyện nhỏ như con thỏ</w:t>
      </w:r>
      <w:r>
        <w:br w:type="textWrapping"/>
      </w:r>
      <w:r>
        <w:br w:type="textWrapping"/>
      </w:r>
      <w:r>
        <w:t xml:space="preserve">“Nói rất đúng, không có chút công phu, sao lại dám trêu chọc nữ nhân không rõ lai lịch” nam nhân anh tuấn kia nhếch miệng cười, châm biếm “không biết tiểu nương tử còn chiêu số gì? trăm ngàn lần đừng nói chỉ có một chiêu này mà thôi nha”</w:t>
      </w:r>
      <w:r>
        <w:br w:type="textWrapping"/>
      </w:r>
      <w:r>
        <w:br w:type="textWrapping"/>
      </w:r>
      <w:r>
        <w:t xml:space="preserve">Hôm nay xuất môn không xem hoàng lịch sao? Phó Lệnh Nguyệt âm thầm oán hận, sao toàn gặp những chuyện không hay ho, cao nhân cổ quái gì cũng gặp được?</w:t>
      </w:r>
      <w:r>
        <w:br w:type="textWrapping"/>
      </w:r>
      <w:r>
        <w:br w:type="textWrapping"/>
      </w:r>
      <w:r>
        <w:t xml:space="preserve">“Ah, đùa một chút cũng không được, công tử ngài thật không hiểu phong tình” nàng chớp chớp đôi mi thanh tú, trong đầu nhanh chóng nghĩ đối sách. Nam nhân xa lạ hoàn toàn không biết lai lịch, diện mạo anh tuấn, ăn mặc xa hoa, nất định là xuất thân cao quý, quan trọng nhất là còn có võ công trác tuyệt, nàng đi đâu tìm được điểm yếu của hắn để khắc chế đây?</w:t>
      </w:r>
      <w:r>
        <w:br w:type="textWrapping"/>
      </w:r>
      <w:r>
        <w:br w:type="textWrapping"/>
      </w:r>
      <w:r>
        <w:t xml:space="preserve">“Cần gì giương cung bạt kiếm chứ” Phó Lệnh Nguyệt cười khẽ, nâng bàn tay nhỏ nhắn mềm mại, đẩy ngón tay hắn đang đâm vào cổ họng mình “công tử một thân tuyệt học, chẳng lẽ còn không tin tưởng một nữ nhân đã nắm trong tay như ta sao?” nàng làm nam nhân ba năm, rất hiểu nam nhân, nhất là nam nhân càng vĩ đại, trong lòng càng thêm khinh bỉ nữ nhân. Sữ kỳ thị và kiêu ngạo từ trong xương này chính là điều duy nhất nàng có thể lợi dụng, nàng kích tướng để hắn lui binh, xem ra có thể có phần thắng</w:t>
      </w:r>
      <w:r>
        <w:br w:type="textWrapping"/>
      </w:r>
      <w:r>
        <w:br w:type="textWrapping"/>
      </w:r>
      <w:r>
        <w:t xml:space="preserve">Quả nhiên nghe được những lời ấy, ý khinh mạn trong mắt nam tử kia càng đậm, cao giọng hừ nhẹ, chậm rãi buông tay.</w:t>
      </w:r>
      <w:r>
        <w:br w:type="textWrapping"/>
      </w:r>
      <w:r>
        <w:br w:type="textWrapping"/>
      </w:r>
      <w:r>
        <w:t xml:space="preserve">Phó Lệnh Nguyệt như đọc được nội tâm của hắn: chỉ cần hắn duy trì cảnh giác, nữ nhân nội công so sài như nàng tuyệt đối không thể giở trò gì</w:t>
      </w:r>
      <w:r>
        <w:br w:type="textWrapping"/>
      </w:r>
      <w:r>
        <w:br w:type="textWrapping"/>
      </w:r>
    </w:p>
    <w:p>
      <w:pPr>
        <w:pStyle w:val="Heading2"/>
      </w:pPr>
      <w:bookmarkStart w:id="27" w:name="quyển-1---chương-5-cảm-tạ-triệu-thực"/>
      <w:bookmarkEnd w:id="27"/>
      <w:r>
        <w:t xml:space="preserve">5. Quyển 1 - Chương 5: Cảm Tạ Triệu Thực</w:t>
      </w:r>
    </w:p>
    <w:p>
      <w:pPr>
        <w:pStyle w:val="Compact"/>
      </w:pPr>
      <w:r>
        <w:br w:type="textWrapping"/>
      </w:r>
      <w:r>
        <w:br w:type="textWrapping"/>
      </w:r>
      <w:r>
        <w:t xml:space="preserve">Lần đầu tiên trong đời, Phó Lệnh Nguyệt cảm tạ an bài của Triệu Thực đối với nàng, ba năm giả nam nhân quả nhiên là có tác dụng. </w:t>
      </w:r>
      <w:r>
        <w:br w:type="textWrapping"/>
      </w:r>
      <w:r>
        <w:br w:type="textWrapping"/>
      </w:r>
      <w:r>
        <w:t xml:space="preserve">Lúc trước Triệu Thực có nói “có là nam nhân mới có thể  thật sự cảm nhận được suy nghĩ của nam nhân, mới có thể dùng suy nghĩ của nam nhân để nhìn nhận vấn đề” Hiện tại nàng sâu sắc cảm nhận được lời này rất có đạo lý. Dùng tư duy của nam nhân để giải quyết vấn đề hơn xa để nữ nhân tự nghiền ngẫm, suy đoán.</w:t>
      </w:r>
      <w:r>
        <w:br w:type="textWrapping"/>
      </w:r>
      <w:r>
        <w:br w:type="textWrapping"/>
      </w:r>
      <w:r>
        <w:t xml:space="preserve">“Vừa rồi ngươi muốn làm gì?” nam nhân tuấn mỹ đứng lên, hỏi, biểu tình rất thản nhiên</w:t>
      </w:r>
      <w:r>
        <w:br w:type="textWrapping"/>
      </w:r>
      <w:r>
        <w:br w:type="textWrapping"/>
      </w:r>
      <w:r>
        <w:t xml:space="preserve">Càng bình thản chứng tỏ hắn càng hiếu kỳ. Nam nhân đều tỏ vẻ như vậy trước mặt nữ nhân xa lạ. Phó Lệnh Nguyệt thầm thấy vui vẻ</w:t>
      </w:r>
      <w:r>
        <w:br w:type="textWrapping"/>
      </w:r>
      <w:r>
        <w:br w:type="textWrapping"/>
      </w:r>
      <w:r>
        <w:t xml:space="preserve">“Ngươi nói xem ta muốn làm gì?” nàng nhìn ánh mắt hờ hừng của hắn, cười nói “công tử không phải là đầu gỗ chứ? Ngay cả hành động trắng trợn như vậy mà cũng không hiểu sao?” nàng không muốn dây dưa với nam nhân đáng sợ này nữa, tìm cơ hội mà chuồn thôi, y bào thì tới chỗ khác mà tìm. Tay nàng lướt qua lồng ngực tinh tráng của hắn, cặp mắt như nước chớp chớp “ta đã như vậy, còn làm gì nữa. Ta là Thần Nữ Vu Sơn nghe tiếng Tương Dương mà tìm tới nha” nam nhân này xem ra không phải là sắc quỷ, mau để nàng đi đi</w:t>
      </w:r>
      <w:r>
        <w:br w:type="textWrapping"/>
      </w:r>
      <w:r>
        <w:br w:type="textWrapping"/>
      </w:r>
      <w:r>
        <w:t xml:space="preserve">Nam tử anh tuấn lại đột nhiên ra tay, ôm chặt eo nhỏ của nàng “vậy tiếp tục đi. Bản công tử cũng muốn hưởng thụ một chút phong tư của thần nữ” hắn cười lạnh, cố ý gia tăng lực đạo khiến lưng nàng phát đau.</w:t>
      </w:r>
      <w:r>
        <w:br w:type="textWrapping"/>
      </w:r>
      <w:r>
        <w:br w:type="textWrapping"/>
      </w:r>
      <w:r>
        <w:t xml:space="preserve">Tên hỗn đản này. Phó Lệnh Nguyệt vẫn cố gắng duy trì tươi cười trên mặt, trong lòng thầm mắng: trăm ngàn lần đừng để ta biết ngươi là ai, sớm muộn gì ta cũng sẽ đòi lại cả lời lẫn vốn. Ngay lúc này, tóc mai của nàng buông lỏng, mái tóc cứ thế mà xõa tung ra</w:t>
      </w:r>
      <w:r>
        <w:br w:type="textWrapping"/>
      </w:r>
      <w:r>
        <w:br w:type="textWrapping"/>
      </w:r>
      <w:r>
        <w:t xml:space="preserve">“Đây là cái gì?” nam tử anh tuấn rút xương cá trên tóc của nàng xuống</w:t>
      </w:r>
      <w:r>
        <w:br w:type="textWrapping"/>
      </w:r>
      <w:r>
        <w:br w:type="textWrapping"/>
      </w:r>
      <w:r>
        <w:t xml:space="preserve">“Răng băng kình?” sắc mặt hắn đột nhiên biến đổi, kinh ngạc lẫn trịnh trọng đặt xương cá trước mũi ngửi ngửi “răng băng kình? Ngươi từ đâu mà có?” hắn nghi hoặc hô nhỏ</w:t>
      </w:r>
      <w:r>
        <w:br w:type="textWrapping"/>
      </w:r>
      <w:r>
        <w:br w:type="textWrapping"/>
      </w:r>
      <w:r>
        <w:t xml:space="preserve">“Răng gì chứ?” Phó Lệnh Nguyệt cảm thấy xương cá có vấn đề, chẳng lẽ xú lão đầu kia thực sự cho nàng bảo bối hay thánh vật gì đó?</w:t>
      </w:r>
      <w:r>
        <w:br w:type="textWrapping"/>
      </w:r>
      <w:r>
        <w:br w:type="textWrapping"/>
      </w:r>
      <w:r>
        <w:t xml:space="preserve">“Công tử thật biết nói đùa…”nàng cười cười, đưa tay muốn lấy lại xương cá nhưng bị nam tử kia tránh được</w:t>
      </w:r>
      <w:r>
        <w:br w:type="textWrapping"/>
      </w:r>
      <w:r>
        <w:br w:type="textWrapping"/>
      </w:r>
      <w:r>
        <w:t xml:space="preserve">“Trộm được từ đâu? Nói, ngươi rốt cuộc là ai?’ hắn gầm nhẹ, ngữ khí càng thêm nghiêm khắc</w:t>
      </w:r>
      <w:r>
        <w:br w:type="textWrapping"/>
      </w:r>
      <w:r>
        <w:br w:type="textWrapping"/>
      </w:r>
      <w:r>
        <w:t xml:space="preserve">“Chỉ một cái xương cá thôi mà’ Phó Lệnh Nguyệt càng thấy tình thế không ổ, gượng cười nói “nếu công tử thích, ngày mai ta đưa tới cho ngươi một con cá sống luôn”</w:t>
      </w:r>
      <w:r>
        <w:br w:type="textWrapping"/>
      </w:r>
      <w:r>
        <w:br w:type="textWrapping"/>
      </w:r>
      <w:r>
        <w:t xml:space="preserve">“Viên công tử” đột nhiê bên ngoài vang lên tiếng gọi của tỳ nữ</w:t>
      </w:r>
      <w:r>
        <w:br w:type="textWrapping"/>
      </w:r>
      <w:r>
        <w:br w:type="textWrapping"/>
      </w:r>
    </w:p>
    <w:p>
      <w:pPr>
        <w:pStyle w:val="Heading2"/>
      </w:pPr>
      <w:bookmarkStart w:id="28" w:name="quyển-1---chương-6-ô-long-án"/>
      <w:bookmarkEnd w:id="28"/>
      <w:r>
        <w:t xml:space="preserve">6. Quyển 1 - Chương 6: Ô Long Án</w:t>
      </w:r>
    </w:p>
    <w:p>
      <w:pPr>
        <w:pStyle w:val="Compact"/>
      </w:pPr>
      <w:r>
        <w:br w:type="textWrapping"/>
      </w:r>
      <w:r>
        <w:br w:type="textWrapping"/>
      </w:r>
      <w:r>
        <w:t xml:space="preserve">Hai người trong phòng lập tức thay đổi sắc mặt </w:t>
      </w:r>
      <w:r>
        <w:br w:type="textWrapping"/>
      </w:r>
      <w:r>
        <w:br w:type="textWrapping"/>
      </w:r>
      <w:r>
        <w:t xml:space="preserve">Hắn…thế nhưng… chứng tỏ trong lòng hắn có e ngại. Phản ứng đầu tiên của Phó Lệnh Nguyệt là vui sướng vạn phần, lập tức vận công dùng chưởng, đoạt lấy xương cá. Nam tử này có cố kỵ chắc chắn sẽ không dám vọng động</w:t>
      </w:r>
      <w:r>
        <w:br w:type="textWrapping"/>
      </w:r>
      <w:r>
        <w:br w:type="textWrapping"/>
      </w:r>
      <w:r>
        <w:t xml:space="preserve">Quả nhiên hành động của nam tử kia dè dặt hơn, hai mắt nhìn cánh cửa, thân hìn chỉ cố né tránh. Hắn thấy Lệnh Nguyệt nhân lúc cháy nhà đi hôi của, chiêu chiêu áp bức, trợn mắt nhìn, gắt gao kiềm chặt nàng trong cổ tay “muốn làm gì?” hắn nghiến răng nghiến lợi, hỏi bằng khẩu hình</w:t>
      </w:r>
      <w:r>
        <w:br w:type="textWrapping"/>
      </w:r>
      <w:r>
        <w:br w:type="textWrapping"/>
      </w:r>
      <w:r>
        <w:t xml:space="preserve">“Viên công tử’ tỳ nữ ngoài cửa lại nhẹ nhàng gõ cửa ‘tiểu thư ở Chuế Cẩm các, thỉnh ngài đi qua”</w:t>
      </w:r>
      <w:r>
        <w:br w:type="textWrapping"/>
      </w:r>
      <w:r>
        <w:br w:type="textWrapping"/>
      </w:r>
      <w:r>
        <w:t xml:space="preserve">Phó Lệnh Nguyệt hiểu được tên ma men này rất khẩn trương.</w:t>
      </w:r>
      <w:r>
        <w:br w:type="textWrapping"/>
      </w:r>
      <w:r>
        <w:br w:type="textWrapping"/>
      </w:r>
      <w:r>
        <w:t xml:space="preserve">Ha…ha, cô nam quả nữ ở củng một chỗ, mình còn ăn mặc mỏng manh như vậy, nếu để người ta thấy được, hắn có nhảy vào sông Hoàng Hà cũng rửa không sạch. Đây chính là cơ hội ngàn năm một thuở, nàng mà bỏ qua sẽ rất có lỗi với bản thân nha</w:t>
      </w:r>
      <w:r>
        <w:br w:type="textWrapping"/>
      </w:r>
      <w:r>
        <w:br w:type="textWrapping"/>
      </w:r>
      <w:r>
        <w:t xml:space="preserve">“Mau, cởi quần áo ra, trả thứ kia lại cho ta, nếu không ta kêu nàng tiến vào” Phó Lệnh Nguyệt cũng dùng khẩu hình ra lệnh</w:t>
      </w:r>
      <w:r>
        <w:br w:type="textWrapping"/>
      </w:r>
      <w:r>
        <w:br w:type="textWrapping"/>
      </w:r>
      <w:r>
        <w:t xml:space="preserve">“Ngươi…” ánh mắt nam tử kia như muốn phun ra lửa “nằm mơ đi” hắn tức giận vòng ra sau Lệnh Nguyệt, đưa tay bịt kín miệng nàng</w:t>
      </w:r>
      <w:r>
        <w:br w:type="textWrapping"/>
      </w:r>
      <w:r>
        <w:br w:type="textWrapping"/>
      </w:r>
      <w:r>
        <w:t xml:space="preserve">Ngay sau đó, Lệnh Nguyệt phát hiện mình bị nhấc bổng lên, nam nhân kia bước đi như bay, kéo nàng vào trong nội thất, ném nàng lên giường. Nơi này cách xa đại môn, hắn có thể nói ra tiếng « nếu dám gây ra tiếng động, ta sẽ lập tức đưa ngươi đi gặp Diêm Vương’ hắn hung tợn buông tay che miệng nàng, trợn mắt huy hiếp</w:t>
      </w:r>
      <w:r>
        <w:br w:type="textWrapping"/>
      </w:r>
      <w:r>
        <w:br w:type="textWrapping"/>
      </w:r>
      <w:r>
        <w:t xml:space="preserve">Phó Lệnh Nguyệt không muốn từ bỏ cơ hội tốt như vậy, nhưng hiện tại nàng bị người ta đè úp sấp, mưu kế gì đều không thi triển được.</w:t>
      </w:r>
      <w:r>
        <w:br w:type="textWrapping"/>
      </w:r>
      <w:r>
        <w:br w:type="textWrapping"/>
      </w:r>
      <w:r>
        <w:t xml:space="preserve">« Vậy cho ta quay người lại đi, nghẹn chết ta » nàng nghiêng đầu, đưa ra điều kiện </w:t>
      </w:r>
      <w:r>
        <w:br w:type="textWrapping"/>
      </w:r>
      <w:r>
        <w:br w:type="textWrapping"/>
      </w:r>
      <w:r>
        <w:t xml:space="preserve">Lời còn chưa dứt, Phó Lệnh Nguyệt đã có cảm giác thân mình bị người ta thô bạo kéo qua</w:t>
      </w:r>
      <w:r>
        <w:br w:type="textWrapping"/>
      </w:r>
      <w:r>
        <w:br w:type="textWrapping"/>
      </w:r>
      <w:r>
        <w:t xml:space="preserve">“Đừng ra vẻ!” nam nhân kia nhìn nàng chế nhạo « ta không muốn giết người, đừng ép ta »</w:t>
      </w:r>
      <w:r>
        <w:br w:type="textWrapping"/>
      </w:r>
      <w:r>
        <w:br w:type="textWrapping"/>
      </w:r>
      <w:r>
        <w:t xml:space="preserve">Phó Lệnh Nguyệt chua xót nở nụ cười. Người này quá khẩn trương, cư nhiên lại sợ một tiểu thư đến mức như vậy. Nàng ta là gì của hắn ? chủ mẫu ? vị hôn thê ? có lẽ gia thế không nhỏ</w:t>
      </w:r>
      <w:r>
        <w:br w:type="textWrapping"/>
      </w:r>
      <w:r>
        <w:br w:type="textWrapping"/>
      </w:r>
      <w:r>
        <w:t xml:space="preserve">« Viên công tử ? Viên công tử ? »thanh âm tỳ nữ ngoài cửa lại vang lên, ngữ khí không kiên nhẫn « không có ở đây sao ? » nàng nghi hoặc lầu bầu</w:t>
      </w:r>
      <w:r>
        <w:br w:type="textWrapping"/>
      </w:r>
      <w:r>
        <w:br w:type="textWrapping"/>
      </w:r>
      <w:r>
        <w:t xml:space="preserve">Trong phòng hoàn toàn yên tĩnh</w:t>
      </w:r>
      <w:r>
        <w:br w:type="textWrapping"/>
      </w:r>
      <w:r>
        <w:br w:type="textWrapping"/>
      </w:r>
      <w:r>
        <w:t xml:space="preserve">Phó Lệnh Nguyệt và nam nhân kia nhìn nhau, khoảng  cách quá gần, sợi tóc của hắn phất qua má nàng, rất ngứa. Nhìn khuôn mặ anh tuấn cách mình thật gần, đúng là vinh hoa tuấn nhã,anh phong lưu lộ. Phó Lệnh Nguyệt đột nhiên nhớ tới một câu thơ : hoành xem thành lĩnh sườn thành phong. Thì ra, không chỉ có thủy quang sơn sắc mà nhan sắc con người cũng là hư thế, nhìn ở góc độ khác nhau sẽ cảm nhận vẻ đẹp khác nhau, trách không được thế gian có người chìm đắm trong sắc đẹp không thể tự thoát ra được</w:t>
      </w:r>
      <w:r>
        <w:br w:type="textWrapping"/>
      </w:r>
      <w:r>
        <w:br w:type="textWrapping"/>
      </w:r>
      <w:r>
        <w:t xml:space="preserve">“Nhìn cái gì vậy?” Người nọ phát hiện nàng nhìn đến ngẩn người, khinh thường châm chọc, mặt mày rất là đắc ý</w:t>
      </w:r>
      <w:r>
        <w:br w:type="textWrapping"/>
      </w:r>
      <w:r>
        <w:br w:type="textWrapping"/>
      </w:r>
      <w:r>
        <w:t xml:space="preserve">Ma men tự kỷ. Phó Lệnh Nguyệt mắng thầm, nghĩ nàng bị sắc tướng của hắn mê hoặc sao ?cho rằng sắc tướng của hắn sẽ khiến nàng xuân tâm đại động sao ?nếu vậy nàng dựa vào cái gì để nổi danh lãnh huyết vô tình trong đại viện Triệu gia chứ ?</w:t>
      </w:r>
      <w:r>
        <w:br w:type="textWrapping"/>
      </w:r>
      <w:r>
        <w:br w:type="textWrapping"/>
      </w:r>
      <w:r>
        <w:t xml:space="preserve">“Quái…không có ở đây vậy đã đi đâu?” ngoài cửa, vang lên tiếng tỳ nữ thì thầm tự nói rồi rời đi</w:t>
      </w:r>
      <w:r>
        <w:br w:type="textWrapping"/>
      </w:r>
      <w:r>
        <w:br w:type="textWrapping"/>
      </w:r>
      <w:r>
        <w:t xml:space="preserve">Nam tử kia nhẹ nhàng thở ra, từ trên người Phó Lệnh Nguyệt đứng dậy</w:t>
      </w:r>
      <w:r>
        <w:br w:type="textWrapping"/>
      </w:r>
      <w:r>
        <w:br w:type="textWrapping"/>
      </w:r>
      <w:r>
        <w:t xml:space="preserve">“Y quan không chỉnh, lai lịch không rõ, thân tàng kỳ bảo, cử chỉ dị thường.” Hắn lấy xương cá từ trong ống tay áo ra, híp mắt nhìn kỹ Phó Lệnh Nguyệt trên giường “ngươi là mật thám do ai phái tới?tính dùng mưu kế gì với ta?” hắn nhướng mày, biểu tình nghiêm túc lạnh lùng “nếu ngươi ngoan ngoãn khai ra, sẽ lập tức thả ngươi đi. Nếu không nói, đừng trách ta thỉnh cao nhân khác bức ngươi mở miệng”</w:t>
      </w:r>
      <w:r>
        <w:br w:type="textWrapping"/>
      </w:r>
      <w:r>
        <w:br w:type="textWrapping"/>
      </w:r>
      <w:r>
        <w:t xml:space="preserve">“Vị công tử này…” Phó Lệnh Nguyệt cười khổ. Nàng đúng là mật thám nhưng không có ai phái nàng tới “ta thật không cố ý vào đây, chỉ là hiểu lầm”</w:t>
      </w:r>
      <w:r>
        <w:br w:type="textWrapping"/>
      </w:r>
      <w:r>
        <w:br w:type="textWrapping"/>
      </w:r>
      <w:r>
        <w:t xml:space="preserve">“Hiểu lầm? trùng hợp như vậy?” túy Phan An kia nở nụ cười, kề sát má nàng, cúi đầu thì thầm “đúng là chưa thấy quan tài chưa đổ lện. Ngươi ở thành Kiến Dương này chắc biết Triệu Thực Triệu nhị gia chứ? Nếu ngươi không thức thời, nói mấy lời vô nghĩa làm lãng phí thời gian của bản công tử, ta sẽ đưa ngươi đến Triệu phủ, cho ngươi nếm thử thủ đoạn khiến người chết cũng phải mở miệng”</w:t>
      </w:r>
      <w:r>
        <w:br w:type="textWrapping"/>
      </w:r>
      <w:r>
        <w:br w:type="textWrapping"/>
      </w:r>
      <w:r>
        <w:t xml:space="preserve">Lần này Phó Lệnh Nguyệt thực sự bị dọa đến ngây người. Nam nhân này quen biết Triệu Thực hay là nhận ra thân phận của nàng?</w:t>
      </w:r>
      <w:r>
        <w:br w:type="textWrapping"/>
      </w:r>
      <w:r>
        <w:br w:type="textWrapping"/>
      </w:r>
      <w:r>
        <w:t xml:space="preserve">Đại sự không ổn!!!</w:t>
      </w:r>
      <w:r>
        <w:br w:type="textWrapping"/>
      </w:r>
      <w:r>
        <w:br w:type="textWrapping"/>
      </w:r>
      <w:r>
        <w:t xml:space="preserve">“Sợ rồi sao?” Hắn đắc ý nở nụ cười “kiên nhẫn của bản công tử có giới hạn, ta chỉ đến tới ba…”</w:t>
      </w:r>
      <w:r>
        <w:br w:type="textWrapping"/>
      </w:r>
      <w:r>
        <w:br w:type="textWrapping"/>
      </w:r>
      <w:r>
        <w:t xml:space="preserve">“Cạch” đột nhiên màn cửa sổ bằng lụa mỏng truyền đến tiếng vang</w:t>
      </w:r>
      <w:r>
        <w:br w:type="textWrapping"/>
      </w:r>
      <w:r>
        <w:br w:type="textWrapping"/>
      </w:r>
      <w:r>
        <w:t xml:space="preserve">Không khí giương cung bạt kiếm liền ngưng kết lại.</w:t>
      </w:r>
      <w:r>
        <w:br w:type="textWrapping"/>
      </w:r>
      <w:r>
        <w:br w:type="textWrapping"/>
      </w:r>
      <w:r>
        <w:t xml:space="preserve">Có người ở ngoài cửa sổ nghe lén! Đây chính là cơ hội</w:t>
      </w:r>
      <w:r>
        <w:br w:type="textWrapping"/>
      </w:r>
      <w:r>
        <w:br w:type="textWrapping"/>
      </w:r>
      <w:r>
        <w:t xml:space="preserve">Phón Lệnh Nguyệt thực sự bị buộc đến tử lộ, nàng tuyệt đối không thể để Triệu Thực biết việc này, nàng không thể để mất đi cơ hội thoát thân lần này được.</w:t>
      </w:r>
      <w:r>
        <w:br w:type="textWrapping"/>
      </w:r>
      <w:r>
        <w:br w:type="textWrapping"/>
      </w:r>
      <w:r>
        <w:t xml:space="preserve">“Cứu –”</w:t>
      </w:r>
      <w:r>
        <w:br w:type="textWrapping"/>
      </w:r>
      <w:r>
        <w:br w:type="textWrapping"/>
      </w:r>
      <w:r>
        <w:t xml:space="preserve">Nam tử kia phản ứng rất mau, Lệnh Nguyệt vừa hô được một từ, hắn đã đè miệng nàng lại</w:t>
      </w:r>
      <w:r>
        <w:br w:type="textWrapping"/>
      </w:r>
      <w:r>
        <w:br w:type="textWrapping"/>
      </w:r>
      <w:r>
        <w:t xml:space="preserve">Phó Lệnh Nguyệt vung tay, đánh lên cổ tay hắn, gắt gao đè lại. Lần này nàng dốc hết toàn sức bắt ép cổ tay hắn. Ta xem ngươi ứng phó thế nào. Nàng lại dốc hết khí lực hô to “cứu”</w:t>
      </w:r>
      <w:r>
        <w:br w:type="textWrapping"/>
      </w:r>
      <w:r>
        <w:br w:type="textWrapping"/>
      </w:r>
      <w:r>
        <w:t xml:space="preserve">Nói thì chậm,sự việc diễn ra lại nhanh. Túy Phan An rơi vào đường cùng, cái khó ló cái khôn, cúi người, dùng miệng che môi nàng lại</w:t>
      </w:r>
      <w:r>
        <w:br w:type="textWrapping"/>
      </w:r>
      <w:r>
        <w:br w:type="textWrapping"/>
      </w:r>
      <w:r>
        <w:t xml:space="preserve">“Ô ô……” Phó Lệnh Nguyêt đơ người. Hắn cư nhiên lại dùng cách này, vậy mà hắn cũng nghĩ ra. Nàng cư nhiên để cho nam nhân hôn. Đây cũng chính là nụ hôn đầu tiên của nàng</w:t>
      </w:r>
      <w:r>
        <w:br w:type="textWrapping"/>
      </w:r>
      <w:r>
        <w:br w:type="textWrapping"/>
      </w:r>
      <w:r>
        <w:t xml:space="preserve">Hắn phong kín môi nàng. Hai người lại đấu trí đấu lực, một người muốn động, một người lại không cho động, hao tâm tổn sức một hồi lại thành bốn mắt hung hăng nhìn hai cái mặt đỏ thẫm. Có thể nói là kiều diễm đỏ bừng cũng có thể nói là kiệt sức đến đỏ bừng</w:t>
      </w:r>
      <w:r>
        <w:br w:type="textWrapping"/>
      </w:r>
      <w:r>
        <w:br w:type="textWrapping"/>
      </w:r>
      <w:r>
        <w:t xml:space="preserve">Hắn che kín môi nàng, thử dùng lực thăm dò. Cảm xúc mới mẻ một lần nữa quay trở lại với Phó Lệnh Nguyệt. Lần đầu tiên hơi thở một người xa lạ tiến vào cơ thể nàng, làm nàng cảm thấy mới mẻ, cảm thấy tò mò. Nàng hơi giật giật môi, muốn thể hiện nhiều hơn cảm xúc mới mẻ này, trong không gian chật hẹp, cái lưỡi đinh huong của nàng không tránh khỏi mà đụng chạm phải một mảnh mềm mại</w:t>
      </w:r>
      <w:r>
        <w:br w:type="textWrapping"/>
      </w:r>
      <w:r>
        <w:br w:type="textWrapping"/>
      </w:r>
      <w:r>
        <w:t xml:space="preserve">Chủ động khiêu khích? Hắn đương nhiên sẽ không buông tha cho mỹ thực dâng lên tận miệng, lập tức tiến quân thần tốc, công thành đoạt đất</w:t>
      </w:r>
      <w:r>
        <w:br w:type="textWrapping"/>
      </w:r>
      <w:r>
        <w:br w:type="textWrapping"/>
      </w:r>
      <w:r>
        <w:t xml:space="preserve">Phó Lệnh Nguyệt ngây ngẩn cả người. Ôn nhu, hấp dẫn giữa nam và nữ lại làm cho nàng đột nhiên có chút buồn nôn. Hắn càng nhập sâu, nàng càng muốn nôn. Hương rượu cùng khí tức nam nhân quanh quẩn trong mũi nàng, cái lưỡi của hắn tham lam hoạt động trong miệng nàng, tựa như hải sâm, mềm mềm. Nàng đột nhiên nghĩ tới một cái lưỡi của nam nhân xoắn tới xoắn lui trong miệng, dạ dày liền cuộn lên</w:t>
      </w:r>
      <w:r>
        <w:br w:type="textWrapping"/>
      </w:r>
      <w:r>
        <w:br w:type="textWrapping"/>
      </w:r>
      <w:r>
        <w:t xml:space="preserve">Rất ghê tởm, thật sự rất ghê tởm.</w:t>
      </w:r>
      <w:r>
        <w:br w:type="textWrapping"/>
      </w:r>
      <w:r>
        <w:br w:type="textWrapping"/>
      </w:r>
      <w:r>
        <w:t xml:space="preserve">Đây gọi là hôn sao ? cảm giác này có gì tốt mà nhiều người thích đến vậy ? thật không thể hiểu nổi</w:t>
      </w:r>
      <w:r>
        <w:br w:type="textWrapping"/>
      </w:r>
      <w:r>
        <w:br w:type="textWrapping"/>
      </w:r>
      <w:r>
        <w:t xml:space="preserve">Rốt cục, nam nhân kia cũng nhận ra khác thường. Hắn kinh ngạc ngừng động tác, trừng mắt nhìn Phó Lệnh Nguyệt đang cố nén chịu để không phun ra. Hắn rốt cuộc cũng xác định được nàng không phải cố ý cũng không giả vờ</w:t>
      </w:r>
      <w:r>
        <w:br w:type="textWrapping"/>
      </w:r>
      <w:r>
        <w:br w:type="textWrapping"/>
      </w:r>
      <w:r>
        <w:t xml:space="preserve">« Ngươi là đầu gỗ sao ? hay là quái thái ? » hắn đỏ mặt, tức giận gầm nhẹ</w:t>
      </w:r>
      <w:r>
        <w:br w:type="textWrapping"/>
      </w:r>
      <w:r>
        <w:br w:type="textWrapping"/>
      </w:r>
      <w:r>
        <w:t xml:space="preserve">Phó Lệnh Nguyệt áy náy nhìn hắn, rất muốn nói cho hắn biết nàng thực sự là quái vật, hắn cũng đừng tức giận như vậy. Nhưng lời đến bên miệng lại uyển chuyển biến thành « công tử…ta chưa từng bị nam nhân chạm qua đâu »</w:t>
      </w:r>
      <w:r>
        <w:br w:type="textWrapping"/>
      </w:r>
      <w:r>
        <w:br w:type="textWrapping"/>
      </w:r>
      <w:r>
        <w:t xml:space="preserve">Có từng đắc tội thì ngài châm chước bỏ qua đi</w:t>
      </w:r>
      <w:r>
        <w:br w:type="textWrapping"/>
      </w:r>
      <w:r>
        <w:br w:type="textWrapping"/>
      </w:r>
      <w:r>
        <w:t xml:space="preserve">Nam nhân kia tức giận đến biến sắc mặt, túm nàng lên « rõ ràng là nói dối. Nói mau, rốt cuộc ngươi tới đây làm gì ? » lực đạo của hắn có chút không khống chế được « không nói liền phế cánh tay của ngươi »</w:t>
      </w:r>
      <w:r>
        <w:br w:type="textWrapping"/>
      </w:r>
      <w:r>
        <w:br w:type="textWrapping"/>
      </w:r>
      <w:r>
        <w:t xml:space="preserve">Hỏng rồi, chọc hắn túc giận rồi. Phó Lệnh Nguyệt cố chịu đau, trong lòng ảo não không thôi. Nếu vừa rồi nàng có thể biểu hiện bình thường một chút thì tốt, phản ứng quái thai không chút che giấu của nàng đã làm tổn thương lòng tự trọng của nam nhân này</w:t>
      </w:r>
      <w:r>
        <w:br w:type="textWrapping"/>
      </w:r>
      <w:r>
        <w:br w:type="textWrapping"/>
      </w:r>
      <w:r>
        <w:t xml:space="preserve">“Ta dám thề…… Ai u,”Phó Lệnh Nguyệt dùng ngữ khí thành khẩn nhất trong đời nói « cái này thật sự là trùng hợp, là hiểu lầm » sao hắn còn không chịu tin chứ</w:t>
      </w:r>
      <w:r>
        <w:br w:type="textWrapping"/>
      </w:r>
      <w:r>
        <w:br w:type="textWrapping"/>
      </w:r>
      <w:r>
        <w:t xml:space="preserve">Ầm, đại môn đột nhiên bị ai đó đá văng ra, tiếp theo là có người tiến vào.</w:t>
      </w:r>
      <w:r>
        <w:br w:type="textWrapping"/>
      </w:r>
      <w:r>
        <w:br w:type="textWrapping"/>
      </w:r>
      <w:r>
        <w:t xml:space="preserve">Nam tử anh tuấn kia không nghiêm hình bức cung nữa, nhanh chóng chế trụ Phó Lệnh Nguyệt, điểm trúng ba đại huyệt trước ngực nàng. Đối phó với nữ nhân giảo hoạt khả nghi như vậy, tuyệt không thể nhân từ nương tay</w:t>
      </w:r>
      <w:r>
        <w:br w:type="textWrapping"/>
      </w:r>
      <w:r>
        <w:br w:type="textWrapping"/>
      </w:r>
      <w:r>
        <w:t xml:space="preserve">Phó Lệnh Nguyệt không thể động đậy, lại câm điếc bị một cái chăm gấm phủ kín lên, che đậy thật kỹ.</w:t>
      </w:r>
      <w:r>
        <w:br w:type="textWrapping"/>
      </w:r>
      <w:r>
        <w:br w:type="textWrapping"/>
      </w:r>
      <w:r>
        <w:t xml:space="preserve">Nhưng người bên ngoài tiến vào như được chỉ dẫn, lại từng bước, từng bước đi thẳng đến bên giường</w:t>
      </w:r>
      <w:r>
        <w:br w:type="textWrapping"/>
      </w:r>
      <w:r>
        <w:br w:type="textWrapping"/>
      </w:r>
      <w:r>
        <w:t xml:space="preserve">Phó Lệnh Nguyệt chỉ nghe nam tử kia nhỏ giọng gọi « tiểu thư » thì chăn gấm phủ trên người mình đã bị xốc lên</w:t>
      </w:r>
      <w:r>
        <w:br w:type="textWrapping"/>
      </w:r>
      <w:r>
        <w:br w:type="textWrapping"/>
      </w:r>
      <w:r>
        <w:t xml:space="preserve">Xong rồi, bị phát hiện!</w:t>
      </w:r>
      <w:r>
        <w:br w:type="textWrapping"/>
      </w:r>
      <w:r>
        <w:br w:type="textWrapping"/>
      </w:r>
      <w:r>
        <w:t xml:space="preserve">Phó Lệnh Nguyệt gian nan hé mắt nhìn khuôn mặt tức giận đến đỏ bừng, ung dung quý giá đẹp đẽ, mắt hạnh trừng trừng nhìn mình, cò có tiếng hô sợ hãi của tỳ nữ, nha hoàn</w:t>
      </w:r>
      <w:r>
        <w:br w:type="textWrapping"/>
      </w:r>
      <w:r>
        <w:br w:type="textWrapping"/>
      </w:r>
      <w:r>
        <w:t xml:space="preserve">Bắt kẻ thông dâm tại giường. Mấy từ này đột nhiên hiện lên trong đầu nàng, bằng chứng như núi, Bao Thanh Thiên tái thế cũng không phá án nổi nha</w:t>
      </w:r>
      <w:r>
        <w:br w:type="textWrapping"/>
      </w:r>
      <w:r>
        <w:br w:type="textWrapping"/>
      </w:r>
      <w:r>
        <w:t xml:space="preserve">Lệnh Nguyệt cực kỳ xấu hổ, nàng đột nhiên không đành lòng nhìn biểu tình của nam nhân anh tuấn kia. Chỉ có nàng biết, hắn còn oan hơn Đậu Nga</w:t>
      </w:r>
      <w:r>
        <w:br w:type="textWrapping"/>
      </w:r>
      <w:r>
        <w:br w:type="textWrapping"/>
      </w:r>
      <w:r>
        <w:t xml:space="preserve">Tiểu thư kia liền tát cho hắn một cái, âm thanh vang dội làm điếc cả ta</w:t>
      </w:r>
      <w:r>
        <w:br w:type="textWrapping"/>
      </w:r>
      <w:r>
        <w:br w:type="textWrapping"/>
      </w:r>
      <w:r>
        <w:t xml:space="preserve">Càng đáng sợ hơn là túy Phan An kia không né tránh mà còn lập tức quỳ xuống</w:t>
      </w:r>
      <w:r>
        <w:br w:type="textWrapping"/>
      </w:r>
      <w:r>
        <w:br w:type="textWrapping"/>
      </w:r>
      <w:r>
        <w:t xml:space="preserve">Phó Lệnh Nguyệt kinh ngạc nhìn đôi nam nữ này, cứ tưởng nam nhân quần áo hoa phục, ắt hẳn cũng xuất thân danh môn. Vậy còn tiểu thư kia gia thế thế nào mà khí thế đến vậy ?</w:t>
      </w:r>
      <w:r>
        <w:br w:type="textWrapping"/>
      </w:r>
      <w:r>
        <w:br w:type="textWrapping"/>
      </w:r>
      <w:r>
        <w:t xml:space="preserve">« Người tới » tiểu thư kia oán hận mở miệng « trói đôi gian phu dâm phụ này lại »</w:t>
      </w:r>
      <w:r>
        <w:br w:type="textWrapping"/>
      </w:r>
      <w:r>
        <w:br w:type="textWrapping"/>
      </w:r>
      <w:r>
        <w:t xml:space="preserve">Phó Lệnh Nguyệt âm thầm kêu khổ. Nàng cũng là kẻ bị hại, chẳng lẽ còn bắt nàng chôn cùng ?</w:t>
      </w:r>
      <w:r>
        <w:br w:type="textWrapping"/>
      </w:r>
      <w:r>
        <w:br w:type="textWrapping"/>
      </w:r>
      <w:r>
        <w:t xml:space="preserve">Mấy người phía sau kia lập tức xông lên, trói Phó Lệnh Nguyệt lại. Khi bọn họ đối mắt nhau, tất cả đều ngây ngẩn cả người</w:t>
      </w:r>
      <w:r>
        <w:br w:type="textWrapping"/>
      </w:r>
      <w:r>
        <w:br w:type="textWrapping"/>
      </w:r>
      <w:r>
        <w:t xml:space="preserve">Dương Uyển Hề, Hứa Vân Vân ? đều là người một nhà nha.</w:t>
      </w:r>
      <w:r>
        <w:br w:type="textWrapping"/>
      </w:r>
      <w:r>
        <w:br w:type="textWrapping"/>
      </w:r>
      <w:r>
        <w:t xml:space="preserve">« Tiểu thư » một người ra vẻ cầm đầu lên tiếng « nữ nhân này bị điểm huyệt, không thể động »</w:t>
      </w:r>
      <w:r>
        <w:br w:type="textWrapping"/>
      </w:r>
      <w:r>
        <w:br w:type="textWrapping"/>
      </w:r>
      <w:r>
        <w:t xml:space="preserve">Đóng cửa, say rượu, nữ tử khỏa thân, điểm huyệt. Toàn những tình tiết cường bạo nha. Phó Lệnh Nguyệt hiểu được đồng bọn đang phân tán lực chú ý của tiểu thư kia để cứu nàng</w:t>
      </w:r>
      <w:r>
        <w:br w:type="textWrapping"/>
      </w:r>
      <w:r>
        <w:br w:type="textWrapping"/>
      </w:r>
      <w:r>
        <w:t xml:space="preserve">« Tốt, thật có bản lĩnh » sắc mặt tiểu thư kia xanh mét, nghiến răng nói « cũng điểm huyệt đạo của hắn cho ta, hung hăng đánh cho ta » thanh âm run run, không thể khống chế được</w:t>
      </w:r>
      <w:r>
        <w:br w:type="textWrapping"/>
      </w:r>
      <w:r>
        <w:br w:type="textWrapping"/>
      </w:r>
      <w:r>
        <w:t xml:space="preserve">Phó Lệnh Nguyệ nhanh chóng ra vẻ đáng thương, cứ việc đánh hắn cho hết giận đi, không cần bắt nàng cùng làm cá trong chậu là tốt rồi</w:t>
      </w:r>
      <w:r>
        <w:br w:type="textWrapping"/>
      </w:r>
      <w:r>
        <w:br w:type="textWrapping"/>
      </w:r>
      <w:r>
        <w:t xml:space="preserve">Tiểu thư kia ngồi xuống ghế dựa bằng gỗ hoa lê, hưởng thụ sự phục vụ của nha hoàn, vẫn chưa nguôi giận « còn nàng nữa, cũng đánh cho ta » nàng đột nhiên chỉ tay vào Phó Lệnh Nguyệt</w:t>
      </w:r>
      <w:r>
        <w:br w:type="textWrapping"/>
      </w:r>
      <w:r>
        <w:br w:type="textWrapping"/>
      </w:r>
      <w:r>
        <w:t xml:space="preserve">Bất đắc dĩ, đồng bọn của Phó Lệnh Nguyệt đành phải xông lên. Bọn họ xưa nay phối hợp ăn ý, chỉ cần trao đổi ánh mắt là biết phải làm gì.</w:t>
      </w:r>
      <w:r>
        <w:br w:type="textWrapping"/>
      </w:r>
      <w:r>
        <w:br w:type="textWrapping"/>
      </w:r>
      <w:r>
        <w:t xml:space="preserve">Sau vài miếng quyền cước ra vẻ, huyệt đạo của Phó Lệnh Nguyệt đã được giải</w:t>
      </w:r>
      <w:r>
        <w:br w:type="textWrapping"/>
      </w:r>
      <w:r>
        <w:br w:type="textWrapping"/>
      </w:r>
    </w:p>
    <w:p>
      <w:pPr>
        <w:pStyle w:val="Heading2"/>
      </w:pPr>
      <w:bookmarkStart w:id="29" w:name="quyển-1---chương-7-thoát-hiểm"/>
      <w:bookmarkEnd w:id="29"/>
      <w:r>
        <w:t xml:space="preserve">7. Quyển 1 - Chương 7: Thoát Hiểm</w:t>
      </w:r>
    </w:p>
    <w:p>
      <w:pPr>
        <w:pStyle w:val="Compact"/>
      </w:pPr>
      <w:r>
        <w:br w:type="textWrapping"/>
      </w:r>
      <w:r>
        <w:br w:type="textWrapping"/>
      </w:r>
      <w:r>
        <w:t xml:space="preserve">Đánh một trận cũng xả được giận, quý tiểu thư kia rốt cuộc cũng phẩy tay áo bỏ đi, trước khi đi còn hung hăng bỏ lại một câu : hôn sự của bọn họ, giải tán. </w:t>
      </w:r>
      <w:r>
        <w:br w:type="textWrapping"/>
      </w:r>
      <w:r>
        <w:br w:type="textWrapping"/>
      </w:r>
      <w:r>
        <w:t xml:space="preserve">Phó Lệnh Nguyệt quỳ rạp trên đất, cao hứng nở nụ cười. Con ma men kia thế mà lại e ngại tiểu thư này ? hôn sự là do nhà gái định đoạt ? tiểu bạch kiểm này ở rể sao ?nhưng mà hôn sự này thất bại rồi, thật thảm ah. Trong lòng nàng tràn ngập khói cảm báo thù, đáng đời, cho tên khốn nhà ngươi tra tấn ta, cái này chính là báo ứng, cái này là tự làm bậy không thể sống.</w:t>
      </w:r>
      <w:r>
        <w:br w:type="textWrapping"/>
      </w:r>
      <w:r>
        <w:br w:type="textWrapping"/>
      </w:r>
      <w:r>
        <w:t xml:space="preserve">Đám người đi mất, ồn ào náo động cũng không còn. Phó Lệnh Nguyệt cũng không giả bộ nữa. Nàng đứng lên, vỗ vỗ bụi trên người, tao nhã sửa lại xiêm y rách nát trên người trong sự kinh ngạc của nam nhân kia..</w:t>
      </w:r>
      <w:r>
        <w:br w:type="textWrapping"/>
      </w:r>
      <w:r>
        <w:br w:type="textWrapping"/>
      </w:r>
      <w:r>
        <w:t xml:space="preserve">Ông trời đã thay nàng báo ứng, thằng nhãi này cũng đã không hay ho gì rồi, nàng còn có việc quan trọng phải làm, tạm thời thacho hắn</w:t>
      </w:r>
      <w:r>
        <w:br w:type="textWrapping"/>
      </w:r>
      <w:r>
        <w:br w:type="textWrapping"/>
      </w:r>
      <w:r>
        <w:t xml:space="preserve">Phó Lệnh Nguyệt muốn xoay người rời đi, liếc mắt nhìn thấy xương cá vẫn còn trong tay người nọ, liền xòe tay nói « đưa thứ đó cho ta »</w:t>
      </w:r>
      <w:r>
        <w:br w:type="textWrapping"/>
      </w:r>
      <w:r>
        <w:br w:type="textWrapping"/>
      </w:r>
      <w:r>
        <w:t xml:space="preserve">Hắn gọi cái này là băng kình nha, là có ý gì ? nàng chưa từng nghe nói qua, mặc kệ lão đả chủ kia nói thật hay giả, liên quan đến việc giải độc cho nàng, thà lấy lầm còn hơn bỏ sót</w:t>
      </w:r>
      <w:r>
        <w:br w:type="textWrapping"/>
      </w:r>
      <w:r>
        <w:br w:type="textWrapping"/>
      </w:r>
      <w:r>
        <w:t xml:space="preserve">Nam nhân kia phẫn nộ trừng mắt nhìn nàng, quật cường nắm chặ tay</w:t>
      </w:r>
      <w:r>
        <w:br w:type="textWrapping"/>
      </w:r>
      <w:r>
        <w:br w:type="textWrapping"/>
      </w:r>
      <w:r>
        <w:t xml:space="preserve">“Buông tay!” Nàng quát nhẹ uy hiếp. Nếu lão nhân kia nói thật thì xương cá này chính là mệnh của nàng, không lấy lại, chẳng phải nàng sẽ có lỗi với bản thân sao ?</w:t>
      </w:r>
      <w:r>
        <w:br w:type="textWrapping"/>
      </w:r>
      <w:r>
        <w:br w:type="textWrapping"/>
      </w:r>
      <w:r>
        <w:t xml:space="preserve">Nàng chộp lấy nhưng nam nhân này tuy bị phong bế huyện đạo, không thể nhúc nhích nhưng khí lực vẫn hơn nàng. Phó Lệnh Nguyệt lấy không được, sát tâm nổi lên</w:t>
      </w:r>
      <w:r>
        <w:br w:type="textWrapping"/>
      </w:r>
      <w:r>
        <w:br w:type="textWrapping"/>
      </w:r>
      <w:r>
        <w:t xml:space="preserve">Nàng nhìn chung quanh, không có lợi khí. Dùng ám khí ở mắt cá chân để chặt tay hắn lại quá lại, nhưng còn kéo dài thời gian e sẽ phát sinh thêm chuyện. Làm sao bây giờ ? Phó Lệnh Nguyệt xoay chuyển tròng mắt, lập tức nghĩ ra phương pháp, không chút do dự mà co chân lên. Nếu hắn còn không buông tay, một cước này nàng nhất định sẽ hạ xuống. </w:t>
      </w:r>
      <w:r>
        <w:br w:type="textWrapping"/>
      </w:r>
      <w:r>
        <w:br w:type="textWrapping"/>
      </w:r>
      <w:r>
        <w:t xml:space="preserve">Chân nàng vừa hạ xuống gần, nam nhân kia liền ngoan ngoãn buông tay, xương cá rơi ra.</w:t>
      </w:r>
      <w:r>
        <w:br w:type="textWrapping"/>
      </w:r>
      <w:r>
        <w:br w:type="textWrapping"/>
      </w:r>
      <w:r>
        <w:t xml:space="preserve">Võ công cao thì sao chứ, chân lý luôn luôn đúng : là nam nhân sẽ không bao giờ lấy cái đó ra đùa giỡn. Nếu để nàng tiếp tục đá xuống, còn kinh khủng hơn bị chém đầu nha</w:t>
      </w:r>
      <w:r>
        <w:br w:type="textWrapping"/>
      </w:r>
      <w:r>
        <w:br w:type="textWrapping"/>
      </w:r>
      <w:r>
        <w:t xml:space="preserve">Trong tiếng phẫn nộ,không cam lòng của nam nhân kia, Phó Lệnh Nguyệt nhanh chóng cầm lấy xong cá, nhanh chóng rời đi. Trong tình huống này có điên mới ở lại.</w:t>
      </w:r>
      <w:r>
        <w:br w:type="textWrapping"/>
      </w:r>
      <w:r>
        <w:br w:type="textWrapping"/>
      </w:r>
      <w:r>
        <w:t xml:space="preserve">Người ở đây biết Triệu Thực, còn nữ mật thám làm hộ vệ bên người. Tình thế cực kỳ nghiêm trọng. Nàng phải nhanh chóng rời khỏi nơi này, đến biệt việc nhà khác, mặc kệ sa lụa mỏng hay ăn mặc mong manh, cùng lắm thì che mặt đi trên đường là được.</w:t>
      </w:r>
      <w:r>
        <w:br w:type="textWrapping"/>
      </w:r>
      <w:r>
        <w:br w:type="textWrapping"/>
      </w:r>
      <w:r>
        <w:t xml:space="preserve">Nghĩ là làm, Phó Lệnh Nguyệt cẩn thận ra khỏi phòng, dùng vải sa mỏng che mặt. Nhưng nàng vừa phi thân nhảy lên bờ tường của Mỹ Nhân canh lại phát hiện một màn kinh hỉ. Các cô nương vừa ở đây nghịch nước đã đi đâu mất, chỉ còn lại một nam nhân đang lõa thể, nhắm mắt dưỡng thần.</w:t>
      </w:r>
      <w:r>
        <w:br w:type="textWrapping"/>
      </w:r>
      <w:r>
        <w:br w:type="textWrapping"/>
      </w:r>
      <w:r>
        <w:t xml:space="preserve">Phó Lệnh Nguyệt vừa nhìn thấy, hưng phấn nở nụ cười. Ông trời đúng là không tuyệt đường con người.             Quyết định là hắn đi.</w:t>
      </w:r>
      <w:r>
        <w:br w:type="textWrapping"/>
      </w:r>
      <w:r>
        <w:br w:type="textWrapping"/>
      </w:r>
      <w:r>
        <w:t xml:space="preserve">Nàng rút kinh nghiệm lần trước, không dong dài nữa, đoạt được quần áo liền bỏ chạy. Vì thế nàng nhẹ nhàng nhảy xuống, xẹt qua quần áo vắt trên bờ ao</w:t>
      </w:r>
      <w:r>
        <w:br w:type="textWrapping"/>
      </w:r>
      <w:r>
        <w:br w:type="textWrapping"/>
      </w:r>
      <w:r>
        <w:t xml:space="preserve">« Có trộm » phía sau vang lên tiếng kinh hô của nam tử</w:t>
      </w:r>
      <w:r>
        <w:br w:type="textWrapping"/>
      </w:r>
      <w:r>
        <w:br w:type="textWrapping"/>
      </w:r>
      <w:r>
        <w:t xml:space="preserve">Đúng là một tên ngu ngốc. Phó Lệnh Nguyệt an tâm mỉm cười,dù người này có công phu cao thì đã sao ? không có xiêm y che thân, nàng không tin hắn dám đuổi theo nàng.</w:t>
      </w:r>
      <w:r>
        <w:br w:type="textWrapping"/>
      </w:r>
      <w:r>
        <w:br w:type="textWrapping"/>
      </w:r>
      <w:r>
        <w:t xml:space="preserve">Khinh công vốn là điểm kiêu ngạo của Phó Lệnh Nguyệt, nàng vận thân như bay, chớp mắt đã biến mất ở phía sau biệt viện, xác định không có ai đuổi theo, liền nấp vào một chỗ, nhanh nhẹn thay bộ xiêm y nam tử kia.</w:t>
      </w:r>
      <w:r>
        <w:br w:type="textWrapping"/>
      </w:r>
      <w:r>
        <w:br w:type="textWrapping"/>
      </w:r>
      <w:r>
        <w:t xml:space="preserve">Khiếu thẩm mỹ không tệ, xiêm y đơn giản nhưng tinh mỹ, giống như xiêm y của nam tử tuấn tú trong phòng kia, có lẽ là người một nhà. Phó Lệnh Nguyệt dùng sức buộc lại vạt áo rộng thùng thình, nhếch miệng cười. Một kẻ tắm rửa bị trộm quần áo, một tên ngự nữ bị đá…cũng thật náo nhiệt nha</w:t>
      </w:r>
      <w:r>
        <w:br w:type="textWrapping"/>
      </w:r>
      <w:r>
        <w:br w:type="textWrapping"/>
      </w:r>
      <w:r>
        <w:t xml:space="preserve">Mặc xong, nàng nhìn kỹ tiết khố của nam nhân kia, ngẫm lại có chút ghê tởm. Nàng không quen mặc tiết khố của người khác, vì thế co chân, đá nó vào trong bụi cây</w:t>
      </w:r>
      <w:r>
        <w:br w:type="textWrapping"/>
      </w:r>
      <w:r>
        <w:br w:type="textWrapping"/>
      </w:r>
      <w:r>
        <w:t xml:space="preserve">Ăn mặc chỉnh tề, nhưng vẫn chưa thể thả lỏng vì nàng vẫn còn chuyện phải làm. Thứ nhất phải tìm một bộ quần áo vừa người, dù sao bộ xiêm y này cũng chỉ là kế tạm thời. Thứ hai, Phó Lệnh Nguyệt ngẩng đầu nhìn bầu trời, vẫn còn sớm, quay về học đường tư thục thôi.</w:t>
      </w:r>
      <w:r>
        <w:br w:type="textWrapping"/>
      </w:r>
      <w:r>
        <w:br w:type="textWrapping"/>
      </w:r>
      <w:r>
        <w:t xml:space="preserve">Nếu trở lại cũng nên làm sự tình viên mãn một chút, nói không chừng Thu Nương đã phái người đến học đường kiểm tra, lại e mấy đồng học ngu xuẩn không nói dối hợp lý giúp nàng.</w:t>
      </w:r>
      <w:r>
        <w:br w:type="textWrapping"/>
      </w:r>
      <w:r>
        <w:br w:type="textWrapping"/>
      </w:r>
      <w:r>
        <w:t xml:space="preserve">Lợi Đảm phô ở phía tây thành Kiến Dương là nơi các mật thám của Triệu Thực dùng để cải trang, thay đổi xiêm y. Quản sự nơi đây là một người câm điếc</w:t>
      </w:r>
      <w:r>
        <w:br w:type="textWrapping"/>
      </w:r>
      <w:r>
        <w:br w:type="textWrapping"/>
      </w:r>
      <w:r>
        <w:t xml:space="preserve">Phó Lệnh Nguyệt đi vào, thay ra y bào sang quý bằng xiêm y xưa nay quen mặc, như vậy mới yên lòng thở phào nhẹ nhõm. Cả người thư sướng phân phó quản sự « đem đi đốt »</w:t>
      </w:r>
      <w:r>
        <w:br w:type="textWrapping"/>
      </w:r>
      <w:r>
        <w:br w:type="textWrapping"/>
      </w:r>
      <w:r>
        <w:t xml:space="preserve">Quản sự câm điếc mặt không chút thay đổi, gật đầu, ôm xiêm y đi đến phòng bếp</w:t>
      </w:r>
      <w:r>
        <w:br w:type="textWrapping"/>
      </w:r>
      <w:r>
        <w:br w:type="textWrapping"/>
      </w:r>
      <w:r>
        <w:t xml:space="preserve">Hữu kinh vô hiểm trở lại, Phó Lệnh Nguyệt tự nhủ sau này không được lỗ mãng như thế. Nhân ngoại hữu nhân, thiên ngoại hữu thiên, chút bản lĩnh của nàng, gặp cao thủ chân chính ngay cả tự bảo vệ mình cũng không đủ</w:t>
      </w:r>
      <w:r>
        <w:br w:type="textWrapping"/>
      </w:r>
      <w:r>
        <w:br w:type="textWrapping"/>
      </w:r>
      <w:r>
        <w:t xml:space="preserve">Còn có…nàng run rẩy nắm chặt cái xương cá quỷ dị kia, vừa rồi ma men kia gọi nó là Băng kình nha. Nhưng Băng kình nha là cái gì mà ma men kia kinh ngạc đến vậy ?</w:t>
      </w:r>
      <w:r>
        <w:br w:type="textWrapping"/>
      </w:r>
      <w:r>
        <w:br w:type="textWrapping"/>
      </w:r>
      <w:r>
        <w:t xml:space="preserve">Còn có, trên người nàng thật sự có độc sao? Làm sao lại trúng độc ? ai hạ độc nàng ? hay là lão nhân kia nói dối</w:t>
      </w:r>
      <w:r>
        <w:br w:type="textWrapping"/>
      </w:r>
      <w:r>
        <w:br w:type="textWrapping"/>
      </w:r>
      <w:r>
        <w:t xml:space="preserve">Hôm nay có quá nhiều điều băn khoăn, cần phải chậm rãi tìm hiểu.</w:t>
      </w:r>
      <w:r>
        <w:br w:type="textWrapping"/>
      </w:r>
      <w:r>
        <w:br w:type="textWrapping"/>
      </w:r>
      <w:r>
        <w:t xml:space="preserve">Nàng cất bước ra khỏi tiệm.</w:t>
      </w:r>
      <w:r>
        <w:br w:type="textWrapping"/>
      </w:r>
      <w:r>
        <w:br w:type="textWrapping"/>
      </w:r>
      <w:r>
        <w:t xml:space="preserve">Học đường tư thục của Triệu phủ giống như các học đường tư thục khác. Vì tổ tiên Triệu gia lập ra với mong muốn để đệ tử trong tộc có nơi học hành, không bị chậm trễ công danh tiền đồ, do đó mà kêu gọi người trong Triệu thị góp tiền góp sức, mời các tiên sinh nổi tiếng đến đây dạy học, như vậy ngày sau đệ tử Triệu thị học hành thành tài cũng làm rạng rỡ tổ tông. Nhưng những năm gần đây, phong vân biến đổi, học đường đã sớm mất đi ý nghĩa ban đầu, người đến đây học không chỉ là đệ tử trong tộc mà chỉ cần là thiếu niên lang lòng mang nhiệt huyết, mặc kệ gia cảnh bần hàn hay phú quý đều thích đến học đường tụ hội. Họ Lý, họ Trương, họ Lưu…quan hệ thân thích đánh đến tám gậy tre cũng không tới cũng chuyển tới học đường tư thục của Triệu gia mà học hành. </w:t>
      </w:r>
      <w:r>
        <w:br w:type="textWrapping"/>
      </w:r>
      <w:r>
        <w:br w:type="textWrapping"/>
      </w:r>
      <w:r>
        <w:t xml:space="preserve">Phó Lệnh Nguyệt đến học đường tư thục của Triệu gia ở thành Kiến Dương đã ba năm, thân phận hiện tại của nàng là Phó Lệnh Nhạc, là con của dì Triệu nhị gia Triệu Thực</w:t>
      </w:r>
      <w:r>
        <w:br w:type="textWrapping"/>
      </w:r>
      <w:r>
        <w:br w:type="textWrapping"/>
      </w:r>
      <w:r>
        <w:t xml:space="preserve">Triệu Thực nói cho nàng biết mục đích giả nam : chỉ có nam nhân mới biết nam nhân nghĩ thế nào. Thân thế, cảm tình cũng không phải là quan trọng nhất. Nếu có thể biết suy nghĩ trong lòng nam nhân, dùng suy nghĩ của hắn mà lý giải vấn đề mới nắm được điểm trí mạng nhất trong tay</w:t>
      </w:r>
      <w:r>
        <w:br w:type="textWrapping"/>
      </w:r>
      <w:r>
        <w:br w:type="textWrapping"/>
      </w:r>
      <w:r>
        <w:t xml:space="preserve">Thu Nương là nương trên danh nghĩa của Phó Lệnh Nguyệt, thật ra là phụng mệnh Triệu Thực chuyên phụ trách việc quản lý, giám thị nàng. Triệu Thực có nói Thu Nương là người có thể tin tưởng được.</w:t>
      </w:r>
      <w:r>
        <w:br w:type="textWrapping"/>
      </w:r>
      <w:r>
        <w:br w:type="textWrapping"/>
      </w:r>
      <w:r>
        <w:t xml:space="preserve">Người có thể tin tưởng ? Phó Lệnh Nguyệt cười khổ</w:t>
      </w:r>
      <w:r>
        <w:br w:type="textWrapping"/>
      </w:r>
      <w:r>
        <w:br w:type="textWrapping"/>
      </w:r>
      <w:r>
        <w:t xml:space="preserve">Hôm nay, lần đầu tiên trong đời nàng hoài nghi Triệu Thực. Sự nghi ngờ này, một khi đã nảy sinh thì không thể nào áp chế được.</w:t>
      </w:r>
      <w:r>
        <w:br w:type="textWrapping"/>
      </w:r>
      <w:r>
        <w:br w:type="textWrapping"/>
      </w:r>
      <w:r>
        <w:t xml:space="preserve">Trong trí nhớ của nàng, hắn là hết thảy của nàng, nàng đi theo hắn, trưởn thành trong sự quy hoạch của hắn. Nhưng trong đầu nàng không hề có ký ức của tuổi thơ. Nàng không biết mình từ đâu đến, do ai sinh ra. Nàng hoàn toàn mất đi ký ức lú nhỏ, duy nhất còn sót lại một đoạn ngắn là gương mặt mơ hồ của Triệu Thực cùng giọng nữ suy yếu « Lệnh Nguyệt, tin tưởng hắn, nhất định phải tin tưởng hắn ». Nhưng ai nói với nàng những lời này, chuyện gì đã xảy ra thì nàng hoàn toàn không nhớ. Cảnh tưởng giống như ảo giác trong mơ này, nàng chưa từng nói với ai, kể cả Triệu Thực.</w:t>
      </w:r>
      <w:r>
        <w:br w:type="textWrapping"/>
      </w:r>
      <w:r>
        <w:br w:type="textWrapping"/>
      </w:r>
      <w:r>
        <w:t xml:space="preserve">Nàng có chút cố chấp nghĩ, chuyện này là điều duy nhất hoàn toàn thuộc về nàng. Nàng không có thân thế, cho nên không có quan hệ huyết thống,chưa từng có thì không có bí mật, không có yêu ghét, vì thế mới giống một cái xác khô mặt người ta bài bố. Nàng đáng thương tới mức chỉ có duy nhất chuyện này là thuộc về mình, do đó nàng không muốn chia xẻ với bất kỳ ai.</w:t>
      </w:r>
      <w:r>
        <w:br w:type="textWrapping"/>
      </w:r>
      <w:r>
        <w:br w:type="textWrapping"/>
      </w:r>
      <w:r>
        <w:t xml:space="preserve">Ánh mặt trời chiếu lên mái ngói lưu ly ở góc đường làm chói mắt, Phó Lệnh Nguyệt cúi đầu nheo mắt lại, những lời của lão nhân ở Thành đảo lại tự động vang lên trong đầu nàng</w:t>
      </w:r>
      <w:r>
        <w:br w:type="textWrapping"/>
      </w:r>
      <w:r>
        <w:br w:type="textWrapping"/>
      </w:r>
      <w:r>
        <w:t xml:space="preserve">« Ngày ngày uống thuốc độc, bị thương lại không biết »</w:t>
      </w:r>
      <w:r>
        <w:br w:type="textWrapping"/>
      </w:r>
      <w:r>
        <w:br w:type="textWrapping"/>
      </w:r>
      <w:r>
        <w:t xml:space="preserve">« Nếu không, dù ngươi trở về cũng sống không quá mười năm »</w:t>
      </w:r>
      <w:r>
        <w:br w:type="textWrapping"/>
      </w:r>
      <w:r>
        <w:br w:type="textWrapping"/>
      </w:r>
      <w:r>
        <w:t xml:space="preserve">Chẳng lẽ chuyện này thật có liên quan tới hắn ? nhưng nếu ngay cả hắn cũng không thể tin, nàng còn có thể tin ai ?</w:t>
      </w:r>
      <w:r>
        <w:br w:type="textWrapping"/>
      </w:r>
      <w:r>
        <w:br w:type="textWrapping"/>
      </w:r>
      <w:r>
        <w:t xml:space="preserve">Lệnh Nguyệt nặng nề thở dài.</w:t>
      </w:r>
      <w:r>
        <w:br w:type="textWrapping"/>
      </w:r>
      <w:r>
        <w:br w:type="textWrapping"/>
      </w:r>
      <w:r>
        <w:t xml:space="preserve">Người trong phủ Triệu Thực, dù là nam hay nữ đều có lai lịch không rõ. Tại đây người đến không ngừng, người đi cũng không thiếu, không nên hỏi thì không hỏi, không nên nhìn thì không nhìn, không nên nói thì đừng nói, chính là  đạo sinh tồn ở đây</w:t>
      </w:r>
      <w:r>
        <w:br w:type="textWrapping"/>
      </w:r>
      <w:r>
        <w:br w:type="textWrapping"/>
      </w:r>
      <w:r>
        <w:t xml:space="preserve">Nàng cũng không hỏi hắn điều gì, chỉ biết nghe lệnh. Nhưng sau việc hôm nay, nàng rất muốn hỏi, có phải hắn là người duy nhất xuất hiện trong trí nhớ của nàng ? là người duy nhất nàng có thể tín nhiệm ? Triệu Thực hắn rốt cuộc là loại người nào ? sao lại bí mật huấn luyện ám nhân cho hoàng đế ? còn nàng thì sao ? Nàng rốt cuộc là ai ? phụ mẫu nàng có thân phận gì ? nữ nhân xuất hiện trong trí nhớ của nàng là ai ?</w:t>
      </w:r>
      <w:r>
        <w:br w:type="textWrapping"/>
      </w:r>
      <w:r>
        <w:br w:type="textWrapping"/>
      </w:r>
      <w:r>
        <w:t xml:space="preserve">Triệu Thực là ân nhân của nàng hay là…</w:t>
      </w:r>
      <w:r>
        <w:br w:type="textWrapping"/>
      </w:r>
      <w:r>
        <w:br w:type="textWrapping"/>
      </w:r>
      <w:r>
        <w:t xml:space="preserve">Lệnh Nguyệt có chút thất thần.</w:t>
      </w:r>
      <w:r>
        <w:br w:type="textWrapping"/>
      </w:r>
      <w:r>
        <w:br w:type="textWrapping"/>
      </w:r>
      <w:r>
        <w:t xml:space="preserve">Từ hôm nay, nàng bắt đầu có nghi hoặc.</w:t>
      </w:r>
      <w:r>
        <w:br w:type="textWrapping"/>
      </w:r>
      <w:r>
        <w:br w:type="textWrapping"/>
      </w:r>
      <w:r>
        <w:t xml:space="preserve">Hắn cho nàng khổ luyện các kỹ năng của mật thám nhưng lại không cho nàng cơ hội tham gia tỷ thí. Hắn muốn nàng giả làm nam nhân để hiểu rõ nội tâm của nam nhân nhưng lại không cho nàng tự thể nghiệm thân thể của nam nhân. Hắn muốn nàng trong bất kỳ tình huống nào cũng phải tuyệt đối tin tưởng hắn lại mỗi ngày cho nàng uống độc vật như lời lão nhân kia nói</w:t>
      </w:r>
      <w:r>
        <w:br w:type="textWrapping"/>
      </w:r>
      <w:r>
        <w:br w:type="textWrapping"/>
      </w:r>
      <w:r>
        <w:t xml:space="preserve">Phó Lệnh Nguyệt sờ soạng xương cá trong ống tay áo, nói đến thật kỳ, trực giác của nàng lại mách bảo nàng nên tin lời lão nhân chỉ mới gặp mặt một lần kia.</w:t>
      </w:r>
      <w:r>
        <w:br w:type="textWrapping"/>
      </w:r>
      <w:r>
        <w:br w:type="textWrapping"/>
      </w:r>
      <w:r>
        <w:t xml:space="preserve">Triệu Thực hạ độc nàng sao ?nếu hắn làm vậy thì là vì cái gì ?làm chuyện gì cũng luôn có mục đích. Nếu nàng chết, đối với hắn có gì tốt ? nếu hắn muốn nàng chết còn cần gì huấn luyện cho nàng các kỹ năng sinh tồn ? nhưng nếu nói lão nhân kia nói dối thì để làm gì chứ ? châm ngòi ly gián ? không thể nào, hắn làm sao biết được quan hệ bí mật giữa nàng và Triệu Thực, ngay cả nàng là ai, lão nhân kia còn chưa rõ ah</w:t>
      </w:r>
      <w:r>
        <w:br w:type="textWrapping"/>
      </w:r>
      <w:r>
        <w:br w:type="textWrapping"/>
      </w:r>
      <w:r>
        <w:t xml:space="preserve">Chuyện này đối với nàng rất quan trọng, nàng nhất định phải phá giải những điều này, nàng muốn chứng cứ xác thực. Nhưng chuyện này không thể tra trong một sớm một chiều, vấn đề vừa khó lại vừa nhiều, vẫn phải giải quyết từng bước một thôi. Trước mắt vẫn nên về học đường, đối phó với Thu Nương</w:t>
      </w:r>
      <w:r>
        <w:br w:type="textWrapping"/>
      </w:r>
      <w:r>
        <w:br w:type="textWrapping"/>
      </w:r>
      <w:r>
        <w:t xml:space="preserve">Phó Lệnh Nguyệt thu hồi tâm tư, đi vào học được. Vừa tới ngoại đình đã nghe tiếng cười đùa ầm ĩ, không khí hôm nay có chút không thích hợp. Nàng bước nhanh vào, thấy trong phòng hỗn độn, tiên sinh không biết đã đi đâu, các đệ thử tụ năm tụ ba chơi đấu khúc, học diễn, bài bạc…</w:t>
      </w:r>
      <w:r>
        <w:br w:type="textWrapping"/>
      </w:r>
      <w:r>
        <w:br w:type="textWrapping"/>
      </w:r>
      <w:r>
        <w:t xml:space="preserve">« Phó Lệnh Nhạc, ngươi đã trở lại. Nương ngươi phái người đến kiểm tra ba lần nha » một thiếu niên mập mạp hô lớn. </w:t>
      </w:r>
      <w:r>
        <w:br w:type="textWrapping"/>
      </w:r>
      <w:r>
        <w:br w:type="textWrapping"/>
      </w:r>
    </w:p>
    <w:p>
      <w:pPr>
        <w:pStyle w:val="Heading2"/>
      </w:pPr>
      <w:bookmarkStart w:id="30" w:name="quyển-1---chương-8-vô-xỉ-đồ"/>
      <w:bookmarkEnd w:id="30"/>
      <w:r>
        <w:t xml:space="preserve">8. Quyển 1 - Chương 8: Vô Xỉ Đồ</w:t>
      </w:r>
    </w:p>
    <w:p>
      <w:pPr>
        <w:pStyle w:val="Compact"/>
      </w:pPr>
      <w:r>
        <w:br w:type="textWrapping"/>
      </w:r>
      <w:r>
        <w:br w:type="textWrapping"/>
      </w:r>
      <w:r>
        <w:t xml:space="preserve">« Ba lần ? » Phó Lệnh Nguyệt lập tức cảm thấy đau đầu </w:t>
      </w:r>
      <w:r>
        <w:br w:type="textWrapping"/>
      </w:r>
      <w:r>
        <w:br w:type="textWrapping"/>
      </w:r>
      <w:r>
        <w:t xml:space="preserve">« Tiểu tư kia còn nói một khắc sau hắn lại đến, dù sao cũng phải nhìn thấy ngươi mới được » nam tử mập mạp vui sướng khi người gặp họa</w:t>
      </w:r>
      <w:r>
        <w:br w:type="textWrapping"/>
      </w:r>
      <w:r>
        <w:br w:type="textWrapping"/>
      </w:r>
      <w:r>
        <w:t xml:space="preserve">« Lệnh Nhạc, nô tài Phó gia đều thiếu ăn đòn » một người đang chơi bài ba nút chợt hét lên « ngươi nhìn nô tài Ngưu gia chúng ta đi, có khi nào dám lớn lối vậy không ? đánh một trận là ngoan ngoãn liền, đảm bảo sau này hắn sẽ giúp ngươi nhìn chằm chằm nương ngươi »</w:t>
      </w:r>
      <w:r>
        <w:br w:type="textWrapping"/>
      </w:r>
      <w:r>
        <w:br w:type="textWrapping"/>
      </w:r>
      <w:r>
        <w:t xml:space="preserve">« Lệnh Nhạc, tiểu tư kia thân mình như nữ nhân, sao có thể so với ngươi » nam tử mập mạp đắc ý cười « Lệnh Nhạc, cảm tạ ta đi, ta linh cơ vừa động, nói hôm nay ngươi uống nước hơi nhiều, thường xuyên đi ngoài »</w:t>
      </w:r>
      <w:r>
        <w:br w:type="textWrapping"/>
      </w:r>
      <w:r>
        <w:br w:type="textWrapping"/>
      </w:r>
      <w:r>
        <w:t xml:space="preserve">“Đi ngoài?” Lệnh Nguyệt cảm giác khó thở « sao có thể nói vậy chứ » âm thầm kêu khổ không ngừng. Ba năm qua, vì giả làm nam nhân, nàng liền luyện thành thói quen mỗi khi ra ngoài, dù là mùa hè nóng bức hay tiết đông giá rét cũng không uống một ngụm nước nào. Nữ phẫn nam trang cũng không dễ dàng gì, đi ngoài nhiều quá, sớm muộn gì cũng lộ tẩy thôi</w:t>
      </w:r>
      <w:r>
        <w:br w:type="textWrapping"/>
      </w:r>
      <w:r>
        <w:br w:type="textWrapping"/>
      </w:r>
      <w:r>
        <w:t xml:space="preserve">Triệu Thực nói muốn không để lộ sơ hở chính là vĩnh viễn không để xảy ra sơ hở, cho nên nàng ra ngoài luôn không uống nước, Thu Nương cũng biết điều này</w:t>
      </w:r>
      <w:r>
        <w:br w:type="textWrapping"/>
      </w:r>
      <w:r>
        <w:br w:type="textWrapping"/>
      </w:r>
      <w:r>
        <w:t xml:space="preserve">« Sáng nay ngươi không tới học thật đáng tiếc nha » nam nhân đang đánh bạc cười nói « ngươi không nhìn thấy trò hay rồi, mặt của tiên sinh… »</w:t>
      </w:r>
      <w:r>
        <w:br w:type="textWrapping"/>
      </w:r>
      <w:r>
        <w:br w:type="textWrapping"/>
      </w:r>
      <w:r>
        <w:t xml:space="preserve">« Đúng rồi, tiên sinh đâu ? » Phó Lệnh Nguyệt nghi hoặc hỏi</w:t>
      </w:r>
      <w:r>
        <w:br w:type="textWrapping"/>
      </w:r>
      <w:r>
        <w:br w:type="textWrapping"/>
      </w:r>
      <w:r>
        <w:t xml:space="preserve">« Tiên sinh bị Văn Khúc Tinh « sáng tạo nhanh nhẹn » làm tức giận bỏ đi rồi » nam nhân mập mạo nói</w:t>
      </w:r>
      <w:r>
        <w:br w:type="textWrapping"/>
      </w:r>
      <w:r>
        <w:br w:type="textWrapping"/>
      </w:r>
      <w:r>
        <w:t xml:space="preserve">« Văn Cù ? » Phó Lệnh Nguyệt có chút buồn bực, tên kia ngu như trâu mà</w:t>
      </w:r>
      <w:r>
        <w:br w:type="textWrapping"/>
      </w:r>
      <w:r>
        <w:br w:type="textWrapping"/>
      </w:r>
      <w:r>
        <w:t xml:space="preserve">« Tiên sinh giảng Tấn sử, đến đoạn Phì thủy chi chiến thì thấy Văn Khúc Tinh ngủ gật » một học đồ khác nhảy vào góp lời « tiên sinh mắng hắn là gỗ mục không thể đẽo, bùn loãng không thể trát tường, còn bắt hắn lặp lại những lời tiên sinh vừa giảng, trả lời không được sẽ cho ăn roi mây »</w:t>
      </w:r>
      <w:r>
        <w:br w:type="textWrapping"/>
      </w:r>
      <w:r>
        <w:br w:type="textWrapping"/>
      </w:r>
      <w:r>
        <w:t xml:space="preserve">« Chúng ta ở dưới có nhắc hắn là Tạ An, nhưng Văn Khúc Tinh luôn ngủ gật lại chưa từng đọc sách, sao biết được Tạ An là ai, may may hôm qua ngươi có giảng điển cố Tạ An cho hắn nghe, hắn lập tức nói cho tiên sinh nghe » học đồ mập mạp cười trộm</w:t>
      </w:r>
      <w:r>
        <w:br w:type="textWrapping"/>
      </w:r>
      <w:r>
        <w:br w:type="textWrapping"/>
      </w:r>
      <w:r>
        <w:t xml:space="preserve">« Ah » Phó Lệnh Nguyệt trợn mắt há mồm « điển cố đó là nói tới bá phụ Tạ An của hắn, không phải là Tạ An này. Hắn…sẽ không nói là ta kể cho hắn nghe chứ ? » nàng thảm thiết kêu lên, </w:t>
      </w:r>
      <w:r>
        <w:br w:type="textWrapping"/>
      </w:r>
      <w:r>
        <w:br w:type="textWrapping"/>
      </w:r>
      <w:r>
        <w:t xml:space="preserve">Mọi người đồng thanh gật đầu « đầu óc của Văn Khúc Tinh kia không phải ngươi không biết ? hắn sao mà biết xoay chuyển »</w:t>
      </w:r>
      <w:r>
        <w:br w:type="textWrapping"/>
      </w:r>
      <w:r>
        <w:br w:type="textWrapping"/>
      </w:r>
      <w:r>
        <w:t xml:space="preserve">Học đồ đang chơi bài cười ngất nói “điển cố đồ đệ vô sỉ kia khiến tiên sinh tức giận, suýt chút nữa thì hôn mê”</w:t>
      </w:r>
      <w:r>
        <w:br w:type="textWrapping"/>
      </w:r>
      <w:r>
        <w:br w:type="textWrapping"/>
      </w:r>
      <w:r>
        <w:t xml:space="preserve">Phó Lệnh Nguyệt cảm giác cả người vô lực, ai thán ngồi xuống. Hôm qua nàng nhiều chuyện giảng điển cố cho bọn họ nghe làm gì chứ</w:t>
      </w:r>
      <w:r>
        <w:br w:type="textWrapping"/>
      </w:r>
      <w:r>
        <w:br w:type="textWrapping"/>
      </w:r>
      <w:r>
        <w:t xml:space="preserve">Bá phụ Tạ An của hắn kêu là Tạ Côn, khi còn trẻ nhìn thấy Cao cô nương hàng xóm bộ dáng xinh đẹp liền tiến lên chọc ghẹo, cô nương kia đang lúc canh cửi, nghe đượ vừa thẹn vừa giận, thuận tay cầm thoi dệt nặng trịch đập gãy răng cử a của hắn. Từ đó hắn trở thành Đồ đệ vô xỉ, bị mọi người đàm tiếu</w:t>
      </w:r>
      <w:r>
        <w:br w:type="textWrapping"/>
      </w:r>
      <w:r>
        <w:br w:type="textWrapping"/>
      </w:r>
      <w:r>
        <w:t xml:space="preserve">Chuyện này vốn cũng không có gì nhưng xui cái là tiên sinh vừa vặn thiếu mất hai cái răng cửa, lại bị đồ đệ ngu dốt nhất lớp châm chọc, không tức giận mới lạ</w:t>
      </w:r>
      <w:r>
        <w:br w:type="textWrapping"/>
      </w:r>
      <w:r>
        <w:br w:type="textWrapping"/>
      </w:r>
      <w:r>
        <w:t xml:space="preserve">Xong rồi, nàng coi như đã hoàn toàn đắc tội tiên sinh rồi. Phó Lệnh Nguyệt ảo não vô cùng</w:t>
      </w:r>
      <w:r>
        <w:br w:type="textWrapping"/>
      </w:r>
      <w:r>
        <w:br w:type="textWrapping"/>
      </w:r>
      <w:r>
        <w:t xml:space="preserve">Một công tử mặc lam san mang theo một gã sai vặt đi vòa, nói “Lệnh Nhạc, thì ra là ngươi tránh ở học đường, làm hại ta dẫn Lai Phúc nhà các ngươi đi vòng quanh vài lần trong phạm vi hai dặm quanh nhà vệ sinh”</w:t>
      </w:r>
      <w:r>
        <w:br w:type="textWrapping"/>
      </w:r>
      <w:r>
        <w:br w:type="textWrapping"/>
      </w:r>
      <w:r>
        <w:t xml:space="preserve">Phó Lệnh Nguyệt vừa thấy người này liền nhẹ nhàng thở ra. Hắn là Triệu Hoa Thác, bạn nối khố chuyên bao che giúp nàng</w:t>
      </w:r>
      <w:r>
        <w:br w:type="textWrapping"/>
      </w:r>
      <w:r>
        <w:br w:type="textWrapping"/>
      </w:r>
      <w:r>
        <w:t xml:space="preserve">“Đã thấy ta rồi thì trở về đi” nàng ra vẻ thoải mái, lệnh cho cơ sở ngầm của Thu Nương là Lai Phúc trở về</w:t>
      </w:r>
      <w:r>
        <w:br w:type="textWrapping"/>
      </w:r>
      <w:r>
        <w:br w:type="textWrapping"/>
      </w:r>
      <w:r>
        <w:t xml:space="preserve">Lai Phúc rời đi, Phó Lệnh Nguyệt liền kéo công tử lam sam đi ra hậu viện « Hoa Thác, thế nào ? Lai Phúc nhà ta còn nói gì không ? » hai người đi đến chỗ vắng, né tránh tầm mắt của mọi người</w:t>
      </w:r>
      <w:r>
        <w:br w:type="textWrapping"/>
      </w:r>
      <w:r>
        <w:br w:type="textWrapping"/>
      </w:r>
      <w:r>
        <w:t xml:space="preserve">« Chỉ cần bổn thiếu gia xuất mã » biểu tình của Hoa Thác rất là tự đắc « không có việc gì khó, bản lĩnh nói dối của ta, ngươi còn không tin sao ? »</w:t>
      </w:r>
      <w:r>
        <w:br w:type="textWrapping"/>
      </w:r>
      <w:r>
        <w:br w:type="textWrapping"/>
      </w:r>
      <w:r>
        <w:t xml:space="preserve">Phó Lệnh Nguyệt đột nhiên nhớ ra một chuyện, dò hỏi « hôm nay ta đi ra ngoài, nghe người ta bàn tán về Băng kình nha, nó là cái gì vậy ? »</w:t>
      </w:r>
      <w:r>
        <w:br w:type="textWrapping"/>
      </w:r>
      <w:r>
        <w:br w:type="textWrapping"/>
      </w:r>
      <w:r>
        <w:t xml:space="preserve">Hoa Thác sửng sốt « Băng kình nha là đồ tốt nha » hai mắt hắn mở to « ngươi nghe ở đâu ? ở Kiến Dương thành có sao ? »</w:t>
      </w:r>
      <w:r>
        <w:br w:type="textWrapping"/>
      </w:r>
      <w:r>
        <w:br w:type="textWrapping"/>
      </w:r>
      <w:r>
        <w:t xml:space="preserve">Phó Lệnh Nguyệt run lên, xem ra xương cá kia không phải là vật bình thường, lập tức kiếm cớ nói qua loa « không có gì, ta tới Kim gia đổ phường chơi, nghe người ta nói Băng kình nha rất đắt tiền nên mới tò mò »</w:t>
      </w:r>
      <w:r>
        <w:br w:type="textWrapping"/>
      </w:r>
      <w:r>
        <w:br w:type="textWrapping"/>
      </w:r>
      <w:r>
        <w:t xml:space="preserve">« Đương nhiên quý rồi » nhắc tới lĩnh vực mà hắn hứng thú nhất, Triệu Hoa Thác lập tức thao thao bất tuyệt « tổ tiên nhà ta buôn bán dược liệu, mà Băng kinh nha là vật hiếm lạ tuyệt thế. Ngươi có biết loài cá nào lớn nhất trên biển không ? chính là cá voi »</w:t>
      </w:r>
      <w:r>
        <w:br w:type="textWrapping"/>
      </w:r>
      <w:r>
        <w:br w:type="textWrapping"/>
      </w:r>
      <w:r>
        <w:t xml:space="preserve">Lệnh Nguyệt gật đầu.</w:t>
      </w:r>
      <w:r>
        <w:br w:type="textWrapping"/>
      </w:r>
      <w:r>
        <w:br w:type="textWrapping"/>
      </w:r>
      <w:r>
        <w:t xml:space="preserve">“Ngươi nghe nói qua răng hàm cái voi dài thế nào chưa ? » Hoa Thác nhếch miệng, giang hait ay «  cỡ chừng như vầy »</w:t>
      </w:r>
      <w:r>
        <w:br w:type="textWrapping"/>
      </w:r>
      <w:r>
        <w:br w:type="textWrapping"/>
      </w:r>
      <w:r>
        <w:t xml:space="preserve">Phó Lệnh Nguyệt trừng mắt, có loài cá quái dị vậy sao</w:t>
      </w:r>
      <w:r>
        <w:br w:type="textWrapping"/>
      </w:r>
      <w:r>
        <w:br w:type="textWrapping"/>
      </w:r>
      <w:r>
        <w:t xml:space="preserve">« Loại cá voi này gọi là Băng kình, sống ở cực bắc, nơi quanh năm đóng băng, rất khó bắt được » Triệu Hoa Thác phổ cập kiến thức cho nàng « chỉ có cá đực mới có hàm răng như vậy, gọi là Băng kình nha. Băng kình nha quý hiếm, có giá trị liên thành đó »</w:t>
      </w:r>
      <w:r>
        <w:br w:type="textWrapping"/>
      </w:r>
      <w:r>
        <w:br w:type="textWrapping"/>
      </w:r>
      <w:r>
        <w:t xml:space="preserve">« Cũng chỉ là một cái răng cá thôi » Phó Lệnh Nguyệt không cho là đúng « cho dù hiếm lạ cũng có tác dụng gì chứ ? »</w:t>
      </w:r>
      <w:r>
        <w:br w:type="textWrapping"/>
      </w:r>
      <w:r>
        <w:br w:type="textWrapping"/>
      </w:r>
      <w:r>
        <w:t xml:space="preserve">Triệu Hoa Thác nghiêm mặt trừng nàng « đây chính là bảo bối đó. Là linh dược giải độc, giải bách độc nha. Cả Đại Tề quốc này, thậm chí trong hoàng cung cũng chưa chắc có, đây chính là thánh vật giải độc đó »</w:t>
      </w:r>
      <w:r>
        <w:br w:type="textWrapping"/>
      </w:r>
      <w:r>
        <w:br w:type="textWrapping"/>
      </w:r>
      <w:r>
        <w:t xml:space="preserve">Phó Lệnh Nguyệt âm thầm vui sướng, lão nhân kia không có lừa nàng, hắn muốn nàng giải được Mê hồn võng sẽ cho nàng một phần đại lễ, không ngờ là…</w:t>
      </w:r>
      <w:r>
        <w:br w:type="textWrapping"/>
      </w:r>
      <w:r>
        <w:br w:type="textWrapping"/>
      </w:r>
      <w:r>
        <w:t xml:space="preserve">« Thứ tốt như vậy, chắc chắn đồ giả mạo rất nhiều » bản tính đa nghi của mật thám trỗi dậy, nàng vẫn chưa chịu tin đây là thật</w:t>
      </w:r>
      <w:r>
        <w:br w:type="textWrapping"/>
      </w:r>
      <w:r>
        <w:br w:type="textWrapping"/>
      </w:r>
      <w:r>
        <w:t xml:space="preserve">« Không thể giả được »  Triệu Hoa Thác khinh thường cười « Băng kình nha gặp nước liền rẽ, thử là sẽ biết, nhất định không thể làm giả được</w:t>
      </w:r>
      <w:r>
        <w:br w:type="textWrapping"/>
      </w:r>
      <w:r>
        <w:br w:type="textWrapping"/>
      </w:r>
      <w:r>
        <w:t xml:space="preserve">Phó Lệnh Nguyệt ngây ngẩn cả người. Nàng chợt nhớ ra từ lúc rời khỏi Thành đảo, rồi khi nàng lặn dưới hồ ở biệt viện của ma men kia, thân thể của nàng không mệt lắm. Thì ra là do có bảo vật này hỗ trợ nàng đi lại tự nhiên dưới nước</w:t>
      </w:r>
      <w:r>
        <w:br w:type="textWrapping"/>
      </w:r>
      <w:r>
        <w:br w:type="textWrapping"/>
      </w:r>
      <w:r>
        <w:t xml:space="preserve">« Là dược vẫn có ba phần độc, dù là linh dược cũng có chỗ không tốt chứ ? » nàng vẫn chưa chịu tin mình gặp được chuyện tốt như vậy</w:t>
      </w:r>
      <w:r>
        <w:br w:type="textWrapping"/>
      </w:r>
      <w:r>
        <w:br w:type="textWrapping"/>
      </w:r>
      <w:r>
        <w:t xml:space="preserve">«Không gì kiêng kỵ” Triệu Hoa Thác trừng mắt nói « nếu bụng ngươi có thể, ăn hết cái răng cá kia cũng chẳng sao, chỉ là lãng phí thánh vật mà thôi, có thể cứu bao nhiêu người nha »</w:t>
      </w:r>
      <w:r>
        <w:br w:type="textWrapping"/>
      </w:r>
      <w:r>
        <w:br w:type="textWrapping"/>
      </w:r>
      <w:r>
        <w:t xml:space="preserve">Phó Lệnh Nguyệt cảm giác có chút ê ẩm, nàng thực sự thu được một bảo bối. Nhưng nàng cũng không còn lý do gì để lấy cớ nữa, lão nhân kia đưa thánh vật giải độc cho nàng cũng đã dập tắt hoàn toàn hi vọng của nàng</w:t>
      </w:r>
      <w:r>
        <w:br w:type="textWrapping"/>
      </w:r>
      <w:r>
        <w:br w:type="textWrapping"/>
      </w:r>
      <w:r>
        <w:t xml:space="preserve">« Ngươi nghĩ gì vậy ? »  Triệu Hoa Thác thấy sắc mặt nàng không tốt, liền hỏi ‘sao sắc mặt khó coi như vậy »</w:t>
      </w:r>
      <w:r>
        <w:br w:type="textWrapping"/>
      </w:r>
      <w:r>
        <w:br w:type="textWrapping"/>
      </w:r>
      <w:r>
        <w:t xml:space="preserve">Phó Lệnh Nguyệt gượng cười, đáp « ta đang nghĩ tới điển cố ngư vô xỉ ( cá không răng) »</w:t>
      </w:r>
      <w:r>
        <w:br w:type="textWrapping"/>
      </w:r>
      <w:r>
        <w:br w:type="textWrapping"/>
      </w:r>
      <w:r>
        <w:t xml:space="preserve">Nửa canh giờ sau cũng đến giờ tan học, các học đồ lục tục ra về</w:t>
      </w:r>
      <w:r>
        <w:br w:type="textWrapping"/>
      </w:r>
      <w:r>
        <w:br w:type="textWrapping"/>
      </w:r>
      <w:r>
        <w:t xml:space="preserve">Phó Lệnh Nguyệt vẫn như bình thường, xuyên qua cửa hông phía tây nối liền giữa Triệu phủ và Phó phủ, đi qua thạch kính uốn lượn, nhanh chóng đi vào phòng mình</w:t>
      </w:r>
      <w:r>
        <w:br w:type="textWrapping"/>
      </w:r>
      <w:r>
        <w:br w:type="textWrapping"/>
      </w:r>
      <w:r>
        <w:t xml:space="preserve">Nha hoàn vừa trắng lại vừa béo có tên hiệu Bánh Bao từ xa đã cung nghênh nàng vào cửa, sau đó cầm một cái chậu đi ra ngoài, đưa tay đóng cửa lại</w:t>
      </w:r>
      <w:r>
        <w:br w:type="textWrapping"/>
      </w:r>
      <w:r>
        <w:br w:type="textWrapping"/>
      </w:r>
      <w:r>
        <w:t xml:space="preserve">Đây là thói quen của Phó Lệnh Nguyệt, nàng thích ở một mình</w:t>
      </w:r>
      <w:r>
        <w:br w:type="textWrapping"/>
      </w:r>
      <w:r>
        <w:br w:type="textWrapping"/>
      </w:r>
      <w:r>
        <w:t xml:space="preserve">Cẩn thận nhìn chung quanh, Phó Lệnh Nguyệt đi tới trước bồn nước, cẩn thận lấy xương cá kia, trong chớp mắt nàng đã có thể nhìn thấy kết quả nhưng lại có sự cố ngoài ý muốn. </w:t>
      </w:r>
      <w:r>
        <w:br w:type="textWrapping"/>
      </w:r>
      <w:r>
        <w:br w:type="textWrapping"/>
      </w:r>
    </w:p>
    <w:p>
      <w:pPr>
        <w:pStyle w:val="Heading2"/>
      </w:pPr>
      <w:bookmarkStart w:id="31" w:name="quyển-1---chương-9-thủy-tự-tị"/>
      <w:bookmarkEnd w:id="31"/>
      <w:r>
        <w:t xml:space="preserve">9. Quyển 1 - Chương 9: Thủy Tự Tị</w:t>
      </w:r>
    </w:p>
    <w:p>
      <w:pPr>
        <w:pStyle w:val="Compact"/>
      </w:pPr>
      <w:r>
        <w:br w:type="textWrapping"/>
      </w:r>
      <w:r>
        <w:br w:type="textWrapping"/>
      </w:r>
      <w:r>
        <w:t xml:space="preserve">« Thiếu gia, Bàng cô nương đến thăm ngài » ngoài cửa vang lên ba tiếng gõ cửa. </w:t>
      </w:r>
      <w:r>
        <w:br w:type="textWrapping"/>
      </w:r>
      <w:r>
        <w:br w:type="textWrapping"/>
      </w:r>
      <w:r>
        <w:t xml:space="preserve">Phó Lệnh Nguyệt lập tức rút xương cá từ trong bồn cất đi</w:t>
      </w:r>
      <w:r>
        <w:br w:type="textWrapping"/>
      </w:r>
      <w:r>
        <w:br w:type="textWrapping"/>
      </w:r>
      <w:r>
        <w:t xml:space="preserve">Bàng Doanh Doanh xem ra đã chờ sốt ruột nên nàng vừa hồi phủ đã đến tìm</w:t>
      </w:r>
      <w:r>
        <w:br w:type="textWrapping"/>
      </w:r>
      <w:r>
        <w:br w:type="textWrapping"/>
      </w:r>
      <w:r>
        <w:t xml:space="preserve">« Để nàng vào đi » Phó Lệnh Nguyệt rửa mặt xong, thản nhiên nói</w:t>
      </w:r>
      <w:r>
        <w:br w:type="textWrapping"/>
      </w:r>
      <w:r>
        <w:br w:type="textWrapping"/>
      </w:r>
      <w:r>
        <w:t xml:space="preserve">“Phó thiếu gia!”một tuyệt thế mỹ nữ vén rèm cửa đi vào « chuyện thế nào rồi ? » nàng hờn dỗi ôm cánh tay của Phó Lệnh Nguyệt, mị thái thiên thành, hai lúm đồng tiền nơi khóe miệng như ẩn như hiện, phong tình vạn chủng</w:t>
      </w:r>
      <w:r>
        <w:br w:type="textWrapping"/>
      </w:r>
      <w:r>
        <w:br w:type="textWrapping"/>
      </w:r>
      <w:r>
        <w:t xml:space="preserve">« Bổn thiếu gia đã xuất mã, có chuyện gì mà làm không xong ? » Phó Lệnh Nguyệt lạnh lùng nói. Ba năm qua, giờ nàng giơ tay nhấc chân, âm điệu ngữ khí đều ra vẻ nam nhân. Đợi Bánh Bao đóng cửa lui ra mới kéo Bàng Doanh Doanh đến bên cạnh, nhỏ giọng nói « là liên đối, nhớ kỹ nha » nói xong lấy tay chấm nước, viết lên trên bàn</w:t>
      </w:r>
      <w:r>
        <w:br w:type="textWrapping"/>
      </w:r>
      <w:r>
        <w:br w:type="textWrapping"/>
      </w:r>
      <w:r>
        <w:t xml:space="preserve">« Lệnh Nguyệt ngoan, ngươi quá lợi hại, ngay cả cái này cũng lấy được » Bàng Doanh Doanh tươi cười nói « nhưng mà đưa Phật đưa đến Tây Thiên, nói cho ta biết đáp án đi »</w:t>
      </w:r>
      <w:r>
        <w:br w:type="textWrapping"/>
      </w:r>
      <w:r>
        <w:br w:type="textWrapping"/>
      </w:r>
      <w:r>
        <w:t xml:space="preserve">« Đề tới tay còn lười như vậy, sau này rời khỏi Triệu phủ, xem ai giúp ngươi ? » Phó Lệnh Nguyệt hung hăng liếc nàng một cái nhưng vẫn viết ra vế dưới « ngươi biết không, vì trộm phá đề này mà suýt chút nữa ta đã mất mạng đó »</w:t>
      </w:r>
      <w:r>
        <w:br w:type="textWrapping"/>
      </w:r>
      <w:r>
        <w:br w:type="textWrapping"/>
      </w:r>
      <w:r>
        <w:t xml:space="preserve">« Được rồi, đã biết, đại ân không lời nào cảm tạ hết’ Bàng Doan Doanh nghịch ngợm thổi một hơi « nếu ngươi là nam nhân thật, bổn cô nương sẽ lấy thân hảo hảo báo đáp ngươi’ vừa nói vừa lau nước trên bàn đi ‘đúng rồi, cuộc tỷ thí có biến động, ngươi biết chưa ? » thanh âm dè dặt, nhỏ hẳn</w:t>
      </w:r>
      <w:r>
        <w:br w:type="textWrapping"/>
      </w:r>
      <w:r>
        <w:br w:type="textWrapping"/>
      </w:r>
      <w:r>
        <w:t xml:space="preserve">Phó Lệnh Nguyệ ngây người, nàng cả ngày ở học đường, tin tức rất mù mờ « thay đổi ? xảy ra chuyện gì ? »</w:t>
      </w:r>
      <w:r>
        <w:br w:type="textWrapping"/>
      </w:r>
      <w:r>
        <w:br w:type="textWrapping"/>
      </w:r>
      <w:r>
        <w:t xml:space="preserve">« Ta hoài nghi trận tỷ thí lần này có mục đích khác » Bàng Doanh Doanh quàng tay lên cổ Phó Lệnh Nguyệt, nhỏ giọng nói « hôm nay ta vừa có được chứng cớ vô cùng xác thực. Bằng hữu của công tử phủ Ngũ quân Đô đốc lần này tới Kiến Dương không chỉ để cổ động cho cuộc thi hoa khôi đại tái nhân đó tuyển ám vệ cho triều đình đơn giản như vậy » nàng đắc ý nhướng mày nói tiếp ‘bọn họ đều âm thầm gặp gỡ Thực nhị gia, nhất định là trong kinh xảy ra đại sự, không biết ở Kiến Dương thành có cái gì mà năm nhà đều muốn đến trước để cướp được gì đó »</w:t>
      </w:r>
      <w:r>
        <w:br w:type="textWrapping"/>
      </w:r>
      <w:r>
        <w:br w:type="textWrapping"/>
      </w:r>
      <w:r>
        <w:t xml:space="preserve">“Nói như vậy……” Lệnh Nguyệt mẫn cảm phát hiện một vấn đề « trận tỷ thí lần này, không chỉ một người có thể rời khỏi Triệu phủ ? »</w:t>
      </w:r>
      <w:r>
        <w:br w:type="textWrapping"/>
      </w:r>
      <w:r>
        <w:br w:type="textWrapping"/>
      </w:r>
      <w:r>
        <w:t xml:space="preserve">Bàng Doanh Doanh gật đầu « đi năm người, còn rất cấp bách »</w:t>
      </w:r>
      <w:r>
        <w:br w:type="textWrapping"/>
      </w:r>
      <w:r>
        <w:br w:type="textWrapping"/>
      </w:r>
      <w:r>
        <w:t xml:space="preserve">« Chuyện tốt như vậy chắc là mọi người đều biết cả rồi » Phó Lệnh Nguyệt nhíu mày</w:t>
      </w:r>
      <w:r>
        <w:br w:type="textWrapping"/>
      </w:r>
      <w:r>
        <w:br w:type="textWrapping"/>
      </w:r>
      <w:r>
        <w:t xml:space="preserve">‘Cho nên mọi người đều đang chuẩn bị’ Bàng Doanh Doanh thì thầm bên tai nàng ‘tuy nói chủ yếu do Nhị gia đề cử nhưng cũng không ngăn cản công tử nhà nào nhìn ai vừa ý thì mang đi. Ngươi nên cân nhắc mà tận dụng thời cơ nha, đến lúc đó Nhị gia chỉ có hai mắt, không thể dòn chừng nhiều người như vậy »</w:t>
      </w:r>
      <w:r>
        <w:br w:type="textWrapping"/>
      </w:r>
      <w:r>
        <w:br w:type="textWrapping"/>
      </w:r>
      <w:r>
        <w:t xml:space="preserve">« Hèn chi » Phó Lệnh Nguyệt nhớ tới bộ dáng tính trước kỹ càng của Dương Uyển Hề ở Mỹ Nhân canh, nếu chỉ do Triệu Thực đề cử, sao có thể thiếu được nha đầu kia, hèn chi trước trận tỷ thí mà nàng ta còn đi làm nhiệm vụ, hèn chi nàng ta lại dám khiêu khích mình như vậy</w:t>
      </w:r>
      <w:r>
        <w:br w:type="textWrapping"/>
      </w:r>
      <w:r>
        <w:br w:type="textWrapping"/>
      </w:r>
      <w:r>
        <w:t xml:space="preserve">« Mặc kệ là thắng hay thua, dù sao cũng có cơ hội được tự do, ta đã thấy đủ »</w:t>
      </w:r>
      <w:r>
        <w:br w:type="textWrapping"/>
      </w:r>
      <w:r>
        <w:br w:type="textWrapping"/>
      </w:r>
      <w:r>
        <w:t xml:space="preserve">Thật đáng giận. Phó Lệnh Nguyệt căm giận, tay nắm thành quyền</w:t>
      </w:r>
      <w:r>
        <w:br w:type="textWrapping"/>
      </w:r>
      <w:r>
        <w:br w:type="textWrapping"/>
      </w:r>
      <w:r>
        <w:t xml:space="preserve">« Thiếu gia » ngoài cửa vang lên hai tiếng gõ cửa ám hiệu của Bánh Bao « Phương cô nương ở tiền viện đến truyền lời, nói Nhị gia có đại sự cần thông báo, một khắc sau tập trung ở Hình đường »</w:t>
      </w:r>
      <w:r>
        <w:br w:type="textWrapping"/>
      </w:r>
      <w:r>
        <w:br w:type="textWrapping"/>
      </w:r>
      <w:r>
        <w:t xml:space="preserve">Ở đại viện Triệu gia, lời của Thực nhị gia chính là thánh chỉ, Phó Lệnh Nguyệt và Bàng Doanh Doanh không dám trì hoãn, sửa sang lại xiêm y rồi đi đến Hình đường.</w:t>
      </w:r>
      <w:r>
        <w:br w:type="textWrapping"/>
      </w:r>
      <w:r>
        <w:br w:type="textWrapping"/>
      </w:r>
      <w:r>
        <w:t xml:space="preserve">Dọc đường đi thấy rất nhiều đồng bọn cũng đang đi về phía Hình đường, sắc mặt ai nấy đều nghiêm túc, căng thẳng</w:t>
      </w:r>
      <w:r>
        <w:br w:type="textWrapping"/>
      </w:r>
      <w:r>
        <w:br w:type="textWrapping"/>
      </w:r>
      <w:r>
        <w:t xml:space="preserve">Triệu Thực muốn xử trí ai sao ? lại hưng sư động chúng, tập hợp nhiều người như vậy đến xem ? Phó Lệnh Nguyệt có chút tò mò</w:t>
      </w:r>
      <w:r>
        <w:br w:type="textWrapping"/>
      </w:r>
      <w:r>
        <w:br w:type="textWrapping"/>
      </w:r>
      <w:r>
        <w:t xml:space="preserve">Khi hai người tới nơi thì Hình đường đã chật ních người</w:t>
      </w:r>
      <w:r>
        <w:br w:type="textWrapping"/>
      </w:r>
      <w:r>
        <w:br w:type="textWrapping"/>
      </w:r>
      <w:r>
        <w:t xml:space="preserve">Phó Lệnh Nguyệt ngước mắt nhìn, thấy một trung niên nam tử ngồi ngay ngắn trên chủ vị, ưng mi dài mục, bạch diện phong di, một thân hiệp cốt, sáng láng bức người nhưng sắc mặt căng thẳng khiến người nhìn cảm thấy có áp ứng. Đây chính là chủ nhân nơi này, Triệu Thực Triệu nhị gia, người chuyên đào tạo ám vệ cho hoàng đế Đại Tề</w:t>
      </w:r>
      <w:r>
        <w:br w:type="textWrapping"/>
      </w:r>
      <w:r>
        <w:br w:type="textWrapping"/>
      </w:r>
      <w:r>
        <w:t xml:space="preserve">Bên cạnh Triệu Thực không phải là những người đẹp hết thời như trước mà là một nhóm hắc y nhân mang mặt nạ</w:t>
      </w:r>
      <w:r>
        <w:br w:type="textWrapping"/>
      </w:r>
      <w:r>
        <w:br w:type="textWrapping"/>
      </w:r>
      <w:r>
        <w:t xml:space="preserve">Xem ra đã xảy ra đại sự. Tư thế này không phải để phân xử Thu Nương, Bình Nương tranh nổi bật, chẳng lẽ có ai phạm vào thiết luật ?muốn giết gà dọa khỉ ? không phải hành động hôm nay của nàng bị bại lộ chứ ? Phó Lệnh Nguyệt yên lặng đứng trong góc khuất, có chút chột dạ</w:t>
      </w:r>
      <w:r>
        <w:br w:type="textWrapping"/>
      </w:r>
      <w:r>
        <w:br w:type="textWrapping"/>
      </w:r>
      <w:r>
        <w:t xml:space="preserve">Phó Lệnh Nguyệt có một cảm giác rất khó hiểu với Hình đường. Nơi này tràn ngập huyết tinh và hơi thở chết chóc lại làm cho nàng có cảm giác vô cùng quen thuộc, thân thiết. Cứ mỗi lần nhìn thấy máu văng khắp nơi, cảnh tượng tuyệt tình tàn nhẫn, cái chết cận kề, đầu nàng lại nảy sinh một ảo giác mê ly, giống như nhớ lại cái gì, giống như quen biết cái gì</w:t>
      </w:r>
      <w:r>
        <w:br w:type="textWrapping"/>
      </w:r>
      <w:r>
        <w:br w:type="textWrapping"/>
      </w:r>
      <w:r>
        <w:t xml:space="preserve">Nàng thích nhìn đôi mắt của người sắp chết. Ánh mắt đó chứa đựng tất cả cảm xúc, nhập vào đầu óc nàng, sinh ra một loại cảm giác kỳ lạ khôn xiết. Rất nhiều chuyện và người, sự vật chưa từng gặp đã xuất hiện trong khoảnh khắc đó, nhưng khi nàng muốn nắm giữ, xâu chuỗi lại thì lại không tiếng động biến mất tăm</w:t>
      </w:r>
      <w:r>
        <w:br w:type="textWrapping"/>
      </w:r>
      <w:r>
        <w:br w:type="textWrapping"/>
      </w:r>
      <w:r>
        <w:t xml:space="preserve">Đúng là ở nơi này, khi nàng nhìn thấy đồng bọn đấu nhau đến chết, đã nhớ lại quãng thời thơ ấu ngắn ngủi trân quý kia, tuy rất mơ hồ nhưng vẫn khiến nàng hưng phấn không thôi. Nàng rốt cuộcđã tìm được cách để tìm lại bản thân mình. Nếu nàng thường xuyên nhìn thấy cảnh tượng này, có phải sẽ tìm lại được trí nhớ đã bị phủ đầy bụi? nàng xâu chuỗi lại những chuyện cũ đã quên, có phải sẽ biết được mình là ai? Cho nên Phó Lệnh Nguyệt vô cùng chờ mong mà đầu nhập làm ám nhân. Máu tươi giống như mạn châu sa hoa bên bờ hoàng tuyền gợi lên trí nhớ của nàng, tuy vẫn còn xa xăn diệu vợi nhưng nàng có cảm giác mình đang từng bước, từng bước tiến lại gần.</w:t>
      </w:r>
      <w:r>
        <w:br w:type="textWrapping"/>
      </w:r>
      <w:r>
        <w:br w:type="textWrapping"/>
      </w:r>
      <w:r>
        <w:t xml:space="preserve">“Chư vị” Triệu Thực chậm rãi lên tiếng “gần đây nghe Bình Nương nói, Vạn cổ hố lý thiếu mất một thang thuốc”</w:t>
      </w:r>
      <w:r>
        <w:br w:type="textWrapping"/>
      </w:r>
      <w:r>
        <w:br w:type="textWrapping"/>
      </w:r>
      <w:r>
        <w:t xml:space="preserve">Phó Lệnh Nguyệt nhanh chóng hồi thần, nhìn chằm chằm hắn, nàng biết hắn nói mấy câu này chỉ là mở đầu</w:t>
      </w:r>
      <w:r>
        <w:br w:type="textWrapping"/>
      </w:r>
      <w:r>
        <w:br w:type="textWrapping"/>
      </w:r>
      <w:r>
        <w:t xml:space="preserve">“Ta nghĩ chỗ Bình Nương luôn không có tiến triển gì, có khả năng nguyên nhân chính là vì thuốc dẫn cho Vạn cổ hố lý hàng năm vẫn không đổi” Triệu Thực bình tĩnh đưa mắt quét quanh một vòng ‘luôn có những người tỷ thí thua trận, uống máu cổ trùng thì có thành tựu gì? cho nên hôm nay ta cố ý làm ra hai loại thuốc dẫn thượng đẳng” nói xong vỗ tya một cái, hai hắc y nhân bên cạnh liền mở cơ quan bên tường đá ra</w:t>
      </w:r>
      <w:r>
        <w:br w:type="textWrapping"/>
      </w:r>
      <w:r>
        <w:br w:type="textWrapping"/>
      </w:r>
      <w:r>
        <w:t xml:space="preserve">Tường đá lộ ra hai phòng giam, bên trong có một nam một nữ bị trói gô. Phó Lệnh Nguyệt nhìn thấy, kinh hãi không thôi. </w:t>
      </w:r>
      <w:r>
        <w:br w:type="textWrapping"/>
      </w:r>
      <w:r>
        <w:br w:type="textWrapping"/>
      </w:r>
    </w:p>
    <w:p>
      <w:pPr>
        <w:pStyle w:val="Heading2"/>
      </w:pPr>
      <w:bookmarkStart w:id="32" w:name="quyển-1---chương-10-dịch-địch-và-lê-cơ"/>
      <w:bookmarkEnd w:id="32"/>
      <w:r>
        <w:t xml:space="preserve">10. Quyển 1 - Chương 10: Dịch Địch Và Lê Cơ</w:t>
      </w:r>
    </w:p>
    <w:p>
      <w:pPr>
        <w:pStyle w:val="Compact"/>
      </w:pPr>
      <w:r>
        <w:br w:type="textWrapping"/>
      </w:r>
      <w:r>
        <w:br w:type="textWrapping"/>
      </w:r>
      <w:r>
        <w:t xml:space="preserve">Sau khi nhìn rõ, nhất thời tiếng bàn tán nổi lên xôn xao. Hai người này không phải nhân vật tầm thường, mà từng là nhân tài mật thám kiệt xuất trong đại viện Triệu gia, mấy năm trước đã cùng tấn chức làm ám vệ, nhưng sao lại?</w:t>
      </w:r>
      <w:r>
        <w:br w:type="textWrapping"/>
      </w:r>
      <w:r>
        <w:br w:type="textWrapping"/>
      </w:r>
      <w:r>
        <w:t xml:space="preserve">“Hai vị ám vệ đại nhân đại đỉnh đỉnh này chắc các vị ở đây đều biết chứ?” Triệu Thực khinh thường nở nụ cười “thành ám vệ, cánh cứng cáp là chuyện tốt nhưng lá gan cũng đồng thời lớn theo là muốn tìm chết. Ám vệ thì sao? nơi quan viên không dám quản, ta quản. Ở thành Kiến Dương phạm vào thiết luật đều phải tới đại viện Triệu gia ta chịu phạt. Hôm nay để các sư đệ muội của các ngươi chứng kiến cảnh này, ngày sau đừng phạm sai như vậy”</w:t>
      </w:r>
      <w:r>
        <w:br w:type="textWrapping"/>
      </w:r>
      <w:r>
        <w:br w:type="textWrapping"/>
      </w:r>
      <w:r>
        <w:t xml:space="preserve">Phó Lệnh Nguyệt và Bàng Doanh Doanh kinh ngạc nhìn nhau</w:t>
      </w:r>
      <w:r>
        <w:br w:type="textWrapping"/>
      </w:r>
      <w:r>
        <w:br w:type="textWrapping"/>
      </w:r>
      <w:r>
        <w:t xml:space="preserve">Lại nghe Triệu Thực nói tiếp ‘nghề mật thám là phải trung tâm vì chủ nhưng có người cố tình phạm sai, bán đứng chủ nhân cho người khác. Làm rất hay, ta biết rõ là ai làm nhưng lại không tìm ra chứng cớ, không hổ là tinh anh đi ra từ phủ của ta. Hai người này, nghe nói rất kiên trinh trong tình yêu, cả hai đều không chịu cung khai. Đó là vì bọn họ rành quy củ, bọn họ biết nếu không có bằng chứng, sau khi chịu hình cụ ba ngày ba đêm thì chuyện này có thể bỏ qua. Người của ta, ta đương nhiên biết bọn họ có bản lĩnh chịu đựng được. Như vậy bọn họ sẽ thoải mái nhưng mà Nhị gia ta lại không thoải mái” Triệu Thực tự giễu “ở thành Kiến Dương, ở địa bàn của ta lại dám xem Triệu Thực ta nhưng kẻ mù kẻ ngốc mà đùa giỡn, thật can đảm”</w:t>
      </w:r>
      <w:r>
        <w:br w:type="textWrapping"/>
      </w:r>
      <w:r>
        <w:br w:type="textWrapping"/>
      </w:r>
      <w:r>
        <w:t xml:space="preserve">“Ta cũng không oan uổng người khác” hắn ra hiệu cho hai hắc y nhân mang mặt nạ bên cạnh “hôm nay, ta cũng để cho các vị ở đây mở rộng tầm mắt, không cần tra hình cũng có thể làm cho con vịt đã chết phải mở miệng”</w:t>
      </w:r>
      <w:r>
        <w:br w:type="textWrapping"/>
      </w:r>
      <w:r>
        <w:br w:type="textWrapping"/>
      </w:r>
      <w:r>
        <w:t xml:space="preserve">Mọi người ồ lên, hắc y nhân mang mặt nạ đóng cơ quan phía đông, trên trung đường chỉ còn lại người bị giam trong phòng phía tây: Dịch Địch</w:t>
      </w:r>
      <w:r>
        <w:br w:type="textWrapping"/>
      </w:r>
      <w:r>
        <w:br w:type="textWrapping"/>
      </w:r>
      <w:r>
        <w:t xml:space="preserve">“Dịch Địch, ngươi và Lê Cơ sẽ ở trong phòng giam trong vòng một nén nhang” Triệu Thực chậm rãi mỉm cười “khi nhang tàn, ngươi có thể viết ra giấy. Ta biết người là do các ngươi giết, ta chỉ không rõ các ngươi giết như thế nào mà thôi. Trong vòng một nén nhang, ngươi có hai lựa chọn: khai hoặc là không. Ta cũng sẽ nói như vậy với Lệ Cơ cũng cho nàng cơ hội lựa chọn như ngươi. Nhang tàn, hai người các ngươi có bốn kết quả. Các ngươi có thể phối hợp duy trì trầm mặc, ngươi không nhận tội nàng cũng không khai, như vậy mỗi người các ngươi lĩnh ba mươi đại bản, ta đành phải bất đắc dĩ thả người, có điều trên lệnh bài ám vệ của các ngươi sẽ khắc mấy chữ: nhìn xem hậu quả về sau. Nếu các ngươi đồng thời cung khai, như vậy ta sẽ phế bỏ võ công và thân phận ám vệ của các ngươi, tha cho các ngươi một con đường sống, cùng nhau là một đôi vợ chồng bình thường. Nhưng nếu ngươi nhận tội mà nàng lại không khai, vậy chúc mừng ngươi, ngươi sẽ được phán vô tội thả ra, cũng nhận lại lệnh bài ám vệ. Vì ta chỉ cần một hung thủ gánh tội thay, còn lại sẽ không truy cứu, ngươi sẽ lông tóc vô thương quay về kinh thành làm ám vệ, tiếp tục vị trí của ngươi ở Thanh Vân đường. Nhưng nếu ngươi không nhận tội mà là nàng cung khai, như vậy người được phóng thích là nàng mà ngươi thì thảm hơn, hai tội gia tăng, ta sẽ đưa ngươi đến Vạn Cổ hố làm thí nghiệm thuốc. Dịch Địch, ngươi phải nghĩ cho kỹ, khai hay là không?” </w:t>
      </w:r>
      <w:r>
        <w:br w:type="textWrapping"/>
      </w:r>
      <w:r>
        <w:br w:type="textWrapping"/>
      </w:r>
      <w:r>
        <w:t xml:space="preserve">Cửa phòng giam phía tây đóng lại, trong phòng giam phía đông, Lê Cơ cũng nghe Triệu Thực nói như vậy.</w:t>
      </w:r>
      <w:r>
        <w:br w:type="textWrapping"/>
      </w:r>
      <w:r>
        <w:br w:type="textWrapping"/>
      </w:r>
      <w:r>
        <w:t xml:space="preserve">Phó Lệnh Nguyệt hiểu Triệu Thực đang muốn thử lòng bọn họ. Đối với Dịch Địch và Lê Cơ, nếu khai thì cùng lắm là phế bỏ võ công, tốt hơn thì lông tóc vô thương trở lại kinh thành. Nếu không khai, có thể tiếp tục làm ám vệ, tình huống xấu nhất là trở thành vật thí nghiệm thuốc. Nếu không dám mạo hiểm thì cung khai là lựa chọn tốt nhất nhưng lựa chọn tốt nhất với bọn họ là không cung khai, như vậy cả hai đều có thể giữ lại võ công cùng thân phận và tính mạng. Có điều…</w:t>
      </w:r>
      <w:r>
        <w:br w:type="textWrapping"/>
      </w:r>
      <w:r>
        <w:br w:type="textWrapping"/>
      </w:r>
      <w:r>
        <w:t xml:space="preserve">Không ai có thể khống chế được suy nghĩ của người khác, không ai biết được người khác nghĩ gì, muốn làm gì. Cho dù là phu thê đồng tâm kiên trinh cũng không thể cam đoan hai người cùng một suy nghĩ. Nếu một người lựa chọn cung khai, người kia lại duy trì im lặng, vậy thì… Vạn Cổ hố cũng không phải ai cũng chịu được. Một người có thể chịu được mười đại khổ hình nhưng chưa chắc giao hết bản thân mình tùy thuộc vào suy nghĩ và quyết định của người khác.</w:t>
      </w:r>
      <w:r>
        <w:br w:type="textWrapping"/>
      </w:r>
      <w:r>
        <w:br w:type="textWrapping"/>
      </w:r>
      <w:r>
        <w:t xml:space="preserve">Khốn cảnh tư duy thật đáng sợ</w:t>
      </w:r>
      <w:r>
        <w:br w:type="textWrapping"/>
      </w:r>
      <w:r>
        <w:br w:type="textWrapping"/>
      </w:r>
      <w:r>
        <w:t xml:space="preserve">“Hai người này, nghe nói rất kiên trinh trong tình yêu” Phó Lệnh Nguyệt hiểm thêm một tầng, Triệu Thực muốn ở trước mặt mọi người chứng minh với mọi người ở trước sự sống và cái chết, sẽ không còn tình yêu, sự kiên trinh, tín nhiệm…</w:t>
      </w:r>
      <w:r>
        <w:br w:type="textWrapping"/>
      </w:r>
      <w:r>
        <w:br w:type="textWrapping"/>
      </w:r>
      <w:r>
        <w:t xml:space="preserve">Nếu Triệu Thực đã gióng trống khua chiêng gọi mọi người đến nghĩa là đã nắm chắc phần thắng, chẳng lẽ hắn biết được hai người kia sẽ không qua được khốn cảnh của tư duy?</w:t>
      </w:r>
      <w:r>
        <w:br w:type="textWrapping"/>
      </w:r>
      <w:r>
        <w:br w:type="textWrapping"/>
      </w:r>
      <w:r>
        <w:t xml:space="preserve">Phó Lệnh Nguyệt khẩn trương nhìn hai phòng giam. Khốn cảnh vô hình này còn kinh khủng hơn thân thể bị khổ hình. Sinh mệnh, sự nghiệp, tình yêu…Giờ phút này, tất cả đều dựa vào phỏng đán hư vô. Khai hay là không khai? Trước việc không thể chấp nhận một chút phán đoán lệch lạc nào, sợ là không ai có thể làm được.</w:t>
      </w:r>
      <w:r>
        <w:br w:type="textWrapping"/>
      </w:r>
      <w:r>
        <w:br w:type="textWrapping"/>
      </w:r>
      <w:r>
        <w:t xml:space="preserve">Sau một nén nhang, hắc y nhân đeo mặt nạ mở cửa phòng giam, từ phòng giam phía tây có một cuốn giấy dài chạy ra.</w:t>
      </w:r>
      <w:r>
        <w:br w:type="textWrapping"/>
      </w:r>
      <w:r>
        <w:br w:type="textWrapping"/>
      </w:r>
      <w:r>
        <w:t xml:space="preserve">Khai? có người khai?</w:t>
      </w:r>
      <w:r>
        <w:br w:type="textWrapping"/>
      </w:r>
      <w:r>
        <w:br w:type="textWrapping"/>
      </w:r>
      <w:r>
        <w:t xml:space="preserve">Triệu Thực nhìn cuộn giấy, trào phúng cười nói “Bình Nương, lần này ngươi không còn chỗ để soi mói nữa rồi chứ?”</w:t>
      </w:r>
      <w:r>
        <w:br w:type="textWrapping"/>
      </w:r>
      <w:r>
        <w:br w:type="textWrapping"/>
      </w:r>
      <w:r>
        <w:t xml:space="preserve">Bình Nương bị không khí quỷ dị này chấn nhiếp, cúi đầu, không dám nói gì</w:t>
      </w:r>
      <w:r>
        <w:br w:type="textWrapping"/>
      </w:r>
      <w:r>
        <w:br w:type="textWrapping"/>
      </w:r>
      <w:r>
        <w:t xml:space="preserve">“Tình yêu kiên trinh?” Triệu Thực cười lạnh nhìn toàn trường “có thể ăn hay có thể che gió đụt mưa?” hắn khinh thường  xua ta “đi thôi” hắc y nhân tuân mệnh đi vào hai phòng giam</w:t>
      </w:r>
      <w:r>
        <w:br w:type="textWrapping"/>
      </w:r>
      <w:r>
        <w:br w:type="textWrapping"/>
      </w:r>
      <w:r>
        <w:t xml:space="preserve">Nhất niệm thiên đường, nhất niệm địa ngục. Mọi người có chút không đành lòng nhìn</w:t>
      </w:r>
      <w:r>
        <w:br w:type="textWrapping"/>
      </w:r>
      <w:r>
        <w:br w:type="textWrapping"/>
      </w:r>
      <w:r>
        <w:t xml:space="preserve">“Người không vì mình trời tru đất diệt” Triệu Thực gằn từng tiếng “là chân lý giản dị nhất trên đời, mọi người hãy nhớ lấy”</w:t>
      </w:r>
      <w:r>
        <w:br w:type="textWrapping"/>
      </w:r>
      <w:r>
        <w:br w:type="textWrapping"/>
      </w:r>
      <w:r>
        <w:t xml:space="preserve">Yên lặng đến đáng sợ.</w:t>
      </w:r>
      <w:r>
        <w:br w:type="textWrapping"/>
      </w:r>
      <w:r>
        <w:br w:type="textWrapping"/>
      </w:r>
      <w:r>
        <w:t xml:space="preserve">Xem một màn tra tấn tinh thần này làm mọi người cảm thấy áp lực hơn xem khổ hình như những lần trước nhiều</w:t>
      </w:r>
      <w:r>
        <w:br w:type="textWrapping"/>
      </w:r>
      <w:r>
        <w:br w:type="textWrapping"/>
      </w:r>
      <w:r>
        <w:t xml:space="preserve">“Giải tán đi” Triệu Thực nhẹ nhàng nâng tay “Phó Lệnh Nguyệt, ngươi ở lại”</w:t>
      </w:r>
      <w:r>
        <w:br w:type="textWrapping"/>
      </w:r>
      <w:r>
        <w:br w:type="textWrapping"/>
      </w:r>
      <w:r>
        <w:t xml:space="preserve">Lệnh Nguyệt nghe vậy, cả người run lên, bất an nhìn phía trên hình đường trong sự kinh ngạc của mọi người</w:t>
      </w:r>
      <w:r>
        <w:br w:type="textWrapping"/>
      </w:r>
      <w:r>
        <w:br w:type="textWrapping"/>
      </w:r>
      <w:r>
        <w:t xml:space="preserve">Triệu Thực cho tả hữu lui xuống, thong thả đi đến trước mặt Phó Lệnh Nguyệt</w:t>
      </w:r>
      <w:r>
        <w:br w:type="textWrapping"/>
      </w:r>
      <w:r>
        <w:br w:type="textWrapping"/>
      </w:r>
      <w:r>
        <w:t xml:space="preserve">“Ta đã nói rồi, ngươi không được nhúng tay vào chuyện trong viện” lời của hắn rất nhẹ nhưng tràn đầy khí phách “ngươi lại ngoảnh mặt làm ngơ, hết lần này tới lần khác dám kháng mệnh. Ngươi cho rằng ta sẽ không xử trí ngươi?”</w:t>
      </w:r>
      <w:r>
        <w:br w:type="textWrapping"/>
      </w:r>
      <w:r>
        <w:br w:type="textWrapping"/>
      </w:r>
      <w:r>
        <w:t xml:space="preserve">“Nhị gia nói đùa, Tiểu Nguyệt nào dám” Phó Lệnh Nguyệt chột dạ cười gượng, không biết Triệu Thực sao lại nắm rõ chuyện của nàng</w:t>
      </w:r>
      <w:r>
        <w:br w:type="textWrapping"/>
      </w:r>
      <w:r>
        <w:br w:type="textWrapping"/>
      </w:r>
      <w:r>
        <w:t xml:space="preserve">“Không dám?’ Triệu Thực khinh thường hừ lạnh, hung hăng quăng một cuốn sách từ trong tay áo ra ngoài</w:t>
      </w:r>
      <w:r>
        <w:br w:type="textWrapping"/>
      </w:r>
      <w:r>
        <w:br w:type="textWrapping"/>
      </w:r>
      <w:r>
        <w:t xml:space="preserve">Phó Lệnh Nguyệt liếc nhìn, lập tức ngây người. Đây chính là thủ đoạn nàng giúp Bàng Doanh Doanh đối phó với Dương Uyển Hề trong thời gia qua, nhưng nàng lại thấy may vì ít ra Triệu Thực không biết chuyện hôm nay. Qua hôm nay là tốt rồi, coi như là chết vô đối chứng</w:t>
      </w:r>
      <w:r>
        <w:br w:type="textWrapping"/>
      </w:r>
      <w:r>
        <w:br w:type="textWrapping"/>
      </w:r>
      <w:r>
        <w:t xml:space="preserve">“Chuyện cũ bỏ qua đi” Phó Lệnh Nguyệt cười làm lành, trước kia chỉ mềm giọng nói vài câu là xong nhưng đột nhiên lời của lão nhân trên đảo lại hiện lên trong đầu nàng, trong lòng tồn khúc mắc liền thu lại tươi cười, cả gan tranh luận “Nhị gia, ngươi đã nói không bắt được tại trận chính là bản lĩnh của mật thám”</w:t>
      </w:r>
      <w:r>
        <w:br w:type="textWrapping"/>
      </w:r>
      <w:r>
        <w:br w:type="textWrapping"/>
      </w:r>
      <w:r>
        <w:t xml:space="preserve">“Bản lĩnh?” Triệu Thực cười lạnh “nếu ngươi có bản lĩnh thì khiến cho người ta vĩnh viễn không phát hiện, nếu bị lộ thì phải chịu trừng phạt”</w:t>
      </w:r>
      <w:r>
        <w:br w:type="textWrapping"/>
      </w:r>
      <w:r>
        <w:br w:type="textWrapping"/>
      </w:r>
      <w:r>
        <w:t xml:space="preserve">Phó Lệnh Nguyệt cắn môi, cố đè nén thói quen cầu xin tha thứ như trước kia. Hôm nay nàng muốn thử một lần, trong hình đường chỉ còn hai người bọn họ, nàng không tin hắn có thể làm gì nàng</w:t>
      </w:r>
      <w:r>
        <w:br w:type="textWrapping"/>
      </w:r>
      <w:r>
        <w:br w:type="textWrapping"/>
      </w:r>
      <w:r>
        <w:t xml:space="preserve">“Nguyện thu” nàng quật cười nói, xắn tay áo lên, giơ cánh tay trái ra “Tiểu Nguyệt tâm phục khẩu phục, không lời nào để nói. Nhị gia động thủ đi”</w:t>
      </w:r>
      <w:r>
        <w:br w:type="textWrapping"/>
      </w:r>
      <w:r>
        <w:br w:type="textWrapping"/>
      </w:r>
      <w:r>
        <w:t xml:space="preserve">Triệu Thực đừng yên bất động, có chút kinh ngạc nhìn nàng chằm chằm, nàng cũng không e ngại mà nhìn lại hắn</w:t>
      </w:r>
      <w:r>
        <w:br w:type="textWrapping"/>
      </w:r>
      <w:r>
        <w:br w:type="textWrapping"/>
      </w:r>
      <w:r>
        <w:t xml:space="preserve">“Tốt” bờ môi hắn khẽ nhúc nhích, thanh âm như mắc lại trong yết hầu “có tiến bộ, xương cốt cứng rắn” ý cười của hắn làm người ta sợ hãi</w:t>
      </w:r>
      <w:r>
        <w:br w:type="textWrapping"/>
      </w:r>
      <w:r>
        <w:br w:type="textWrapping"/>
      </w:r>
      <w:r>
        <w:t xml:space="preserve">“Hôm nay ngươi đi đâu?” </w:t>
      </w:r>
      <w:r>
        <w:br w:type="textWrapping"/>
      </w:r>
      <w:r>
        <w:br w:type="textWrapping"/>
      </w:r>
    </w:p>
    <w:p>
      <w:pPr>
        <w:pStyle w:val="Heading2"/>
      </w:pPr>
      <w:bookmarkStart w:id="33" w:name="quyển-1---chương-11-đối-chất"/>
      <w:bookmarkEnd w:id="33"/>
      <w:r>
        <w:t xml:space="preserve">11. Quyển 1 - Chương 11: Đối Chất</w:t>
      </w:r>
    </w:p>
    <w:p>
      <w:pPr>
        <w:pStyle w:val="Compact"/>
      </w:pPr>
      <w:r>
        <w:br w:type="textWrapping"/>
      </w:r>
      <w:r>
        <w:br w:type="textWrapping"/>
      </w:r>
      <w:r>
        <w:t xml:space="preserve">Tiêu Tường Sinh mang theo Chu đại phu vội vội vàng vàng đi tới chính phòng, vừa lúc nhũ mẫu đã dùng miệng hút phần lớn đàm trong cổ họng Tiêu Thái Cập ra nhưng hắn bị nghẹn thời gian lâu nên trê mặt vẫn xanh tím, rất nghiêm trọng.</w:t>
      </w:r>
      <w:r>
        <w:br w:type="textWrapping"/>
      </w:r>
      <w:r>
        <w:br w:type="textWrapping"/>
      </w:r>
      <w:r>
        <w:t xml:space="preserve">Chu đại phu đã quen với bệnh trạng của trẻ nhỏ, lập tức cầm một mộc chùy nho nhỏ, đập ở trước ngực Tiêu Thái Cập hai lần, sau đó dùng cỏ lau thông qua thực quản của hắn, hút hết đàm thừa còn lại ra ngoài.</w:t>
      </w:r>
      <w:r>
        <w:br w:type="textWrapping"/>
      </w:r>
      <w:r>
        <w:br w:type="textWrapping"/>
      </w:r>
      <w:r>
        <w:t xml:space="preserve">Tiêu Thái Cập tự ra từ trong bụng mẹ tới nay, chưa từng bị hành hạ như thế, mệt đến hô hấp không thông cũng không còn sức để khóc nữa, nghiêng đầu ngủ thiếp đi.</w:t>
      </w:r>
      <w:r>
        <w:br w:type="textWrapping"/>
      </w:r>
      <w:r>
        <w:br w:type="textWrapping"/>
      </w:r>
      <w:r>
        <w:t xml:space="preserve">Tiêu Tường Sinh đưa Chu đại phu đến phòng bên viết phương thuốc rồi chuẩn bị bốc thuốc, nấu dược…</w:t>
      </w:r>
      <w:r>
        <w:br w:type="textWrapping"/>
      </w:r>
      <w:r>
        <w:br w:type="textWrapping"/>
      </w:r>
      <w:r>
        <w:t xml:space="preserve">Long Hương Diệp bảo nhũ mẫu mang Tiêu Thái Cập vào phòng trong nghỉ tạm, còn mình thì trầm mặt ngồi xuống, nhìn vẻ mặt quật cường của Long Thu Diệp, im lặng không lên tiếng.</w:t>
      </w:r>
      <w:r>
        <w:br w:type="textWrapping"/>
      </w:r>
      <w:r>
        <w:br w:type="textWrapping"/>
      </w:r>
      <w:r>
        <w:t xml:space="preserve">“Phu nhân, Đỗ lão gia cùng phu nhân đã tới.” Một tiểu nha hoàn vào thông báo.</w:t>
      </w:r>
      <w:r>
        <w:br w:type="textWrapping"/>
      </w:r>
      <w:r>
        <w:br w:type="textWrapping"/>
      </w:r>
      <w:r>
        <w:t xml:space="preserve">Đỗ Tiên Thành cùng Phương Vũ Nương là khách quen của Tiêu gia nên được đưa thẳng vào nội viện</w:t>
      </w:r>
      <w:r>
        <w:br w:type="textWrapping"/>
      </w:r>
      <w:r>
        <w:br w:type="textWrapping"/>
      </w:r>
      <w:r>
        <w:t xml:space="preserve">Long Hương Diệp hơi hơi nhíu nhíu mày, đang muốn đứng dậy mời bọn họ ra ngoài thì Tiêu Tường Sinh ở phòng bên nghe được liền bước ra nói “vừa lúc ta có chuyện cần thương nghị với Tiên Thành, ta đưa hắn đến thư phòng ngoại viện, ngươi trò chuyện cùng Đỗ gia đệ muội đi” hồn nhiên không đem chuyện Long Thu Diệp để trong lòng.</w:t>
      </w:r>
      <w:r>
        <w:br w:type="textWrapping"/>
      </w:r>
      <w:r>
        <w:br w:type="textWrapping"/>
      </w:r>
      <w:r>
        <w:t xml:space="preserve">Long Hương Diệp lăng lăng nhìn Tiêu Tường Sinh cùng Đỗ Tiên Thành sóng vai đi xa, tâm vừa rồi chìm xuống đáy cốc bỗng chốc như đang trỗi dậy, nhìn lướt qua Long Thu Diệp một cái.</w:t>
      </w:r>
      <w:r>
        <w:br w:type="textWrapping"/>
      </w:r>
      <w:r>
        <w:br w:type="textWrapping"/>
      </w:r>
      <w:r>
        <w:t xml:space="preserve">Long Thu Diệp mở to hai mắt, không thể tin nhìn ngoài cửa, tựa như không tin vào những gì mình thấy.</w:t>
      </w:r>
      <w:r>
        <w:br w:type="textWrapping"/>
      </w:r>
      <w:r>
        <w:br w:type="textWrapping"/>
      </w:r>
      <w:r>
        <w:t xml:space="preserve">Phương Vũ Nương mang theo nha hoàn đi tới, cười hỏi: “Long tỷ tỷ, nghe nói hài nhi nhà ngươi bị bệnh, có đỡ hơn chút nào chưa?”</w:t>
      </w:r>
      <w:r>
        <w:br w:type="textWrapping"/>
      </w:r>
      <w:r>
        <w:br w:type="textWrapping"/>
      </w:r>
      <w:r>
        <w:t xml:space="preserve">Long Hương Diệp vội nắm tay Phương Vũ Nương cùng đi vào nhà chính, phân chủ khách mà ngồi xuống, lại sai người dâng trà.</w:t>
      </w:r>
      <w:r>
        <w:br w:type="textWrapping"/>
      </w:r>
      <w:r>
        <w:br w:type="textWrapping"/>
      </w:r>
      <w:r>
        <w:t xml:space="preserve">Phương Vũ Nương liếc mắt thấy Long Thu Diệp tóc tai bù xù đứng ở góc tường, hai mắt nhìn chằm chằm ngoài cửa, trong lòng hơi kinh ngạc.</w:t>
      </w:r>
      <w:r>
        <w:br w:type="textWrapping"/>
      </w:r>
      <w:r>
        <w:br w:type="textWrapping"/>
      </w:r>
      <w:r>
        <w:t xml:space="preserve">Long Hương Diệp liền phân phó hạ nhân, “Đem tam tiểu thư về phòng đi, không thấy ta đang tiếp khách sao?’</w:t>
      </w:r>
      <w:r>
        <w:br w:type="textWrapping"/>
      </w:r>
      <w:r>
        <w:br w:type="textWrapping"/>
      </w:r>
      <w:r>
        <w:t xml:space="preserve">Bà tử thấy trong phòng có người nên cũng không tiện chế trụ cánh tay của Long Thu Diệp</w:t>
      </w:r>
      <w:r>
        <w:br w:type="textWrapping"/>
      </w:r>
      <w:r>
        <w:br w:type="textWrapping"/>
      </w:r>
      <w:r>
        <w:t xml:space="preserve">Long Thu Diệp thấy vậy, biết Long Hương Diệp muốn cứ vậy mà cho qua chuyện này. Chuyện khác, nàng còn có thể coi như không tính, nhưng chuyện này liên quan tới chung thân đại sự hơn nữa trinh tiết cũng đã mất, không thể cứ vậy mà cho qua được.</w:t>
      </w:r>
      <w:r>
        <w:br w:type="textWrapping"/>
      </w:r>
      <w:r>
        <w:br w:type="textWrapping"/>
      </w:r>
      <w:r>
        <w:t xml:space="preserve">Long Thu Diệp đã quyết liền tiến lên, vượt qua sự ngăn cản của bà tử, đi đến trước mặt Long Hương Diệp và Phương Vũ Nương quỳ xuống, lớn tiếng nói “tỷ tỷ, ta đã là người của tỷ phu, xin tỷ thành toàn, ta không dám hi vọng xa vời làm nhị phòng, xin tỷ cho ta làm nha hoàn thông phòng cũng được”</w:t>
      </w:r>
      <w:r>
        <w:br w:type="textWrapping"/>
      </w:r>
      <w:r>
        <w:br w:type="textWrapping"/>
      </w:r>
      <w:r>
        <w:t xml:space="preserve">Phương Vũ Nương vừa nhấp một ngụm trà, còn chưa kịp khen trà ngon đã bị những lời của Long Thu Diệp là giật mình, phun hết nước trà trong miệng ra ngoài, dính lên má Long Thu Diệp</w:t>
      </w:r>
      <w:r>
        <w:br w:type="textWrapping"/>
      </w:r>
      <w:r>
        <w:br w:type="textWrapping"/>
      </w:r>
      <w:r>
        <w:t xml:space="preserve">“Thất lễ, thất lễ.” Phương Vũ Nương vội đặt chén trà xuống, giải thích với Long Hương Diệp.</w:t>
      </w:r>
      <w:r>
        <w:br w:type="textWrapping"/>
      </w:r>
      <w:r>
        <w:br w:type="textWrapping"/>
      </w:r>
      <w:r>
        <w:t xml:space="preserve">Long Hương Diệp vừa gấp vừa tức, nhìn chằm chằm Long Thu Diệp, trầm giọng nói “ngươi nói lung tung gì đó? Không sợ làm mất mặt Long gia sao?’ rồi quay sang mắng hạ nhân hầu hạ trong phòng “còn đứng ngây ra đó làm gì? Mau chặn miệng nàng ta đưa về phòng đi”</w:t>
      </w:r>
      <w:r>
        <w:br w:type="textWrapping"/>
      </w:r>
      <w:r>
        <w:br w:type="textWrapping"/>
      </w:r>
      <w:r>
        <w:t xml:space="preserve">Long Thu Diệp khẩn trương, lết lên trước hai bước, ôm lấy hai chân Long Hương Diệp nức nở nói “tỷ tỷ, tỷ phu chủ động thân cận ta, không phải do tỷ tỷ tính toán sao? Ta đã đáp ứng vì sao tỷ tỷ lại đổi ý?’</w:t>
      </w:r>
      <w:r>
        <w:br w:type="textWrapping"/>
      </w:r>
      <w:r>
        <w:br w:type="textWrapping"/>
      </w:r>
      <w:r>
        <w:t xml:space="preserve">Phương Vũ Nương càng nghe càng thấy kỳ quái, lại thấy Long Hương Diệp mặt mày đỏ bừng, tức giận đến sắp ngất, lòng trượng nghĩa bỗng nổi lên, chống cằm hỏi “rốt cuộc là sao? Tỷ tỷ và tỷ phu ngươi đều là người chính nhân quân tử, sao lại làm việc như thế?”</w:t>
      </w:r>
      <w:r>
        <w:br w:type="textWrapping"/>
      </w:r>
      <w:r>
        <w:br w:type="textWrapping"/>
      </w:r>
      <w:r>
        <w:t xml:space="preserve">“Đỗ phu nhân, câu nào của ta cũng là thật, nếu có nửa lời giả dối, chết không toàn thây” Long Thu Diệp vội vàng thề độc.</w:t>
      </w:r>
      <w:r>
        <w:br w:type="textWrapping"/>
      </w:r>
      <w:r>
        <w:br w:type="textWrapping"/>
      </w:r>
      <w:r>
        <w:t xml:space="preserve">Long Hương Diệp vội nói: “Phương muội muội, ngươi đừng nghe nàng nói hưu nói vượn…”</w:t>
      </w:r>
      <w:r>
        <w:br w:type="textWrapping"/>
      </w:r>
      <w:r>
        <w:br w:type="textWrapping"/>
      </w:r>
      <w:r>
        <w:t xml:space="preserve">Phương Vũ Nương biết mình lắm mồm, đành phải đứng lên nói: “Ta đi xem Sĩ Cập.”</w:t>
      </w:r>
      <w:r>
        <w:br w:type="textWrapping"/>
      </w:r>
      <w:r>
        <w:br w:type="textWrapping"/>
      </w:r>
      <w:r>
        <w:t xml:space="preserve">Long Hương Diệp cũng biết nàng ở trong này cũng không tiện liền nói “Sĩ Cập theo sư phụ ra ngoài tập cỡi ngựa, không có ở nhà nhưng Thái nhi lại bị bệnh cấp tính một trận, vừa rồi mới ngủ thiếp đi, ngươi có muốn vào trong ngồi một lát không?’</w:t>
      </w:r>
      <w:r>
        <w:br w:type="textWrapping"/>
      </w:r>
      <w:r>
        <w:br w:type="textWrapping"/>
      </w:r>
      <w:r>
        <w:t xml:space="preserve">Phương Vũ Nương tươi cười mang theo nha hoàn của mình đi vào trong.</w:t>
      </w:r>
      <w:r>
        <w:br w:type="textWrapping"/>
      </w:r>
      <w:r>
        <w:br w:type="textWrapping"/>
      </w:r>
      <w:r>
        <w:t xml:space="preserve">Long Thu Diệp đã quyết ý nên nhân cơ hội này than thở, khóc lóc nói nửa năm qua Tiêu Tường Sinh đối với nàng săn sóc, chiếu cố nhiệt tình ra sao “ta vốn không muốn có liên quan gì với tỷ phu nhưng tỷ phu luôn tế nhị ân cần, luôn suy nghĩ cho ta mà tỷ tỷ vẫn bệnh nằm liệt giường, mọi việc không để ý tới, ta cứ tưởng là tỷ tỷ tạo cơ hội cho ta và tỷ phu. Ta đâu ngờ tỷ lại đổi ý. Nay tâm của ta đều dành cho tỷ phu, người của ta cũng sớm là của hắn, tỷ tỷ lại đuổi ta về nhà là muốn ép chết ta sao?”</w:t>
      </w:r>
      <w:r>
        <w:br w:type="textWrapping"/>
      </w:r>
      <w:r>
        <w:br w:type="textWrapping"/>
      </w:r>
      <w:r>
        <w:t xml:space="preserve">Long Hương Diệp thật sự nhịn không được, lại tát cho nàng một cái “vô sỉ, hạ lưu, còn dám đẩy trách nhiệm lên đầu người khác. Ta nói cho ngươi biết, lão gia tuyệt đối không phải người như vậy. Ngươi tính sai rồi” nói xong kêu Hà Nhị tới, thấp giọng dặn dò.</w:t>
      </w:r>
      <w:r>
        <w:br w:type="textWrapping"/>
      </w:r>
      <w:r>
        <w:br w:type="textWrapping"/>
      </w:r>
      <w:r>
        <w:t xml:space="preserve">Hà Nhị vội vàng đến chính phòng tìm Tiêu Tường Sinh</w:t>
      </w:r>
      <w:r>
        <w:br w:type="textWrapping"/>
      </w:r>
      <w:r>
        <w:br w:type="textWrapping"/>
      </w:r>
      <w:r>
        <w:t xml:space="preserve">Tiêu Tường Sinh nghe Hà Nhị nói lại, ngạc nhiên vô cùng ‘nàng còn nói như vậy?’ sau đó nhíu mày “ta tuyệt đối không có chạm qua nàng, ngươi đi báo lại với phu nhân là nàng nói bậy”</w:t>
      </w:r>
      <w:r>
        <w:br w:type="textWrapping"/>
      </w:r>
      <w:r>
        <w:br w:type="textWrapping"/>
      </w:r>
      <w:r>
        <w:t xml:space="preserve">Hà Nhị yên tâm trở về hồi đáp cho Long Hương Diệp</w:t>
      </w:r>
      <w:r>
        <w:br w:type="textWrapping"/>
      </w:r>
      <w:r>
        <w:br w:type="textWrapping"/>
      </w:r>
      <w:r>
        <w:t xml:space="preserve">Long Hương Diệp cũng không chắc Tiêu Tường Sinh có làm hay không, nhưng chỉ cần hắn nói không thì nàng cũng xem như không có chuyện gì xảy ra. Cho dù có thì sao? Nam nhân không nhận, nữ nhân chỉ có thể trách mình xui.</w:t>
      </w:r>
      <w:r>
        <w:br w:type="textWrapping"/>
      </w:r>
      <w:r>
        <w:br w:type="textWrapping"/>
      </w:r>
      <w:r>
        <w:t xml:space="preserve">“Thu Diệp, ngươi là muội muội ta, nên biết ta làm người thế nào, ngươi nói ta có tin loại chuyện không căn cứ như vậy không? Ta cũng không phải sắp xếp, cần gì tạo cơ hội cho ngươi và phu quân ta? Ngươi nói dối cũng phải cho kín kẽ chứ?’ Long Hương Diệp lạnh lùng nói “dù sao hôm nay ngươi cũng đã ồn ào khiến ai cũng biết, ta cũng không che đậy nữa. Chúng ta nói cho rõ đi, ngươi vu oan cho tỷ phu ngươi, rốt cuộc là có dụng ý gì? Có phải muốn bức chết tỷ tỷ ngươi rồi ngươi leo lên vị trí của ta?”</w:t>
      </w:r>
      <w:r>
        <w:br w:type="textWrapping"/>
      </w:r>
      <w:r>
        <w:br w:type="textWrapping"/>
      </w:r>
      <w:r>
        <w:t xml:space="preserve">Long Thu Diệp bị Long Hương Diệp hỏi, chỉ một mực khóc hô “tỷ phu sao lại không thừa nhận chứ? Ta muốn đối chất với hắn. Đêm qua, lúc tắt đèn, hắn còn ở trong phòng ta tới nửa đêm mới đi”</w:t>
      </w:r>
      <w:r>
        <w:br w:type="textWrapping"/>
      </w:r>
      <w:r>
        <w:br w:type="textWrapping"/>
      </w:r>
      <w:r>
        <w:t xml:space="preserve">Long Hương Diệp sửng sốt, “Ngươi nói ngày hôm qua?”</w:t>
      </w:r>
      <w:r>
        <w:br w:type="textWrapping"/>
      </w:r>
      <w:r>
        <w:br w:type="textWrapping"/>
      </w:r>
      <w:r>
        <w:t xml:space="preserve">Ngày hôm qua Tiêu Tường Sinh rõ ràng từ lúc lên đèn đều ở trong phòng nàng, còn ngủ sớm hơn cả nàng. Nàng tối qua vì mất ngủ, mãi đến khi trời sắp sáng mới đi vào giấc ngủ. Suốt buổi tối, nàng đều nhìn thấy Tiêu Tường Sinh ngủ bên cạnh, hắn sao có thể đi tới phòng người khác được</w:t>
      </w:r>
      <w:r>
        <w:br w:type="textWrapping"/>
      </w:r>
      <w:r>
        <w:br w:type="textWrapping"/>
      </w:r>
      <w:r>
        <w:t xml:space="preserve">“Đúng vậy. Nha hoàn gác đêm ngoài phòng ta có thể làm chứng” Long Thu Diệp kiên định nói</w:t>
      </w:r>
      <w:r>
        <w:br w:type="textWrapping"/>
      </w:r>
      <w:r>
        <w:br w:type="textWrapping"/>
      </w:r>
    </w:p>
    <w:p>
      <w:pPr>
        <w:pStyle w:val="Heading2"/>
      </w:pPr>
      <w:bookmarkStart w:id="34" w:name="quyển-1---chương-12-tị-hiềm"/>
      <w:bookmarkEnd w:id="34"/>
      <w:r>
        <w:t xml:space="preserve">12. Quyển 1 - Chương 12: Tị Hiềm</w:t>
      </w:r>
    </w:p>
    <w:p>
      <w:pPr>
        <w:pStyle w:val="Compact"/>
      </w:pPr>
      <w:r>
        <w:br w:type="textWrapping"/>
      </w:r>
      <w:r>
        <w:br w:type="textWrapping"/>
      </w:r>
      <w:r>
        <w:t xml:space="preserve">Lại còn có người làm chứng? </w:t>
      </w:r>
      <w:r>
        <w:br w:type="textWrapping"/>
      </w:r>
      <w:r>
        <w:br w:type="textWrapping"/>
      </w:r>
      <w:r>
        <w:t xml:space="preserve">Long Hương Diệp dưới đáy lòng cười lạnh. Nếu không phải đêm qua nàng mất ngủ, hôm nay việc này đúng là không thể nói rõ.</w:t>
      </w:r>
      <w:r>
        <w:br w:type="textWrapping"/>
      </w:r>
      <w:r>
        <w:br w:type="textWrapping"/>
      </w:r>
      <w:r>
        <w:t xml:space="preserve">“Đem Tiểu Diệp vào đây cho ta” Long Hương Diệp lớn tiếng gọi</w:t>
      </w:r>
      <w:r>
        <w:br w:type="textWrapping"/>
      </w:r>
      <w:r>
        <w:br w:type="textWrapping"/>
      </w:r>
      <w:r>
        <w:t xml:space="preserve">Tiểu Diệp là tiểu nha hoàn mới khoảng mười một, mười hai tuổi, thân hình gầy gò bé nhỏ, tướng mạo xấu xí nhưng lại có đôi mắt to tròn, linh hoạt.</w:t>
      </w:r>
      <w:r>
        <w:br w:type="textWrapping"/>
      </w:r>
      <w:r>
        <w:br w:type="textWrapping"/>
      </w:r>
      <w:r>
        <w:t xml:space="preserve">Long Hương Diệp đuổi hết hạ nhân trong phòng ra ngoài, chỉ giữ lại vài nha hoàn và bà tử tâm phúc, dùng để thẩm vấn Tiểu Diệp.</w:t>
      </w:r>
      <w:r>
        <w:br w:type="textWrapping"/>
      </w:r>
      <w:r>
        <w:br w:type="textWrapping"/>
      </w:r>
      <w:r>
        <w:t xml:space="preserve">“Tiểu Diệp, nếu hôm nay ngươi nói thật, sau này ta sẽ trọng dụng ngươi, cho ngươi làm nha hoàn nhị đẳng, nếu ngươi ham chút lợi ích nhỏ mà gian dối, đừng trách ta không khách khí, lập tức bán ngươi cho thanh lâu” Long Hương Diệp rất có biện pháp đối phó mộ tiểu nha hoàn.</w:t>
      </w:r>
      <w:r>
        <w:br w:type="textWrapping"/>
      </w:r>
      <w:r>
        <w:br w:type="textWrapping"/>
      </w:r>
      <w:r>
        <w:t xml:space="preserve">Tiểu Diệp vốn nhát gan, bây giờ thấy chủ mẫu phát uy mà muội muội của chủ mẫu lại tóc tai bù xù, mặt còn bị đánh đến sưng đỏ liền biết chuyện đã bại lộ liền quỳ xuống đất, khóc lớn</w:t>
      </w:r>
      <w:r>
        <w:br w:type="textWrapping"/>
      </w:r>
      <w:r>
        <w:br w:type="textWrapping"/>
      </w:r>
      <w:r>
        <w:t xml:space="preserve">Long Thu Diệp ảo não nói “ngươi khóc cái gì, mau nói cho tỷ tỷ ta biết có phải đêm qua tỷ phu đến phòng ta không? Ta còn nghe ngươi nói chuyện với hắn ở bên ngoài”</w:t>
      </w:r>
      <w:r>
        <w:br w:type="textWrapping"/>
      </w:r>
      <w:r>
        <w:br w:type="textWrapping"/>
      </w:r>
      <w:r>
        <w:t xml:space="preserve">Tiểu Diệp tròng mắt xoay chuyển, lớn tiếng nói “không phải, Tiểu Diệp không thể hùa theo nhị di cô nãi nãi mà nói dối được. Người tối qua đến không phải là lão gia mà là nhị lão gia” nghĩ nghĩ lại bổ sung thêm “thực ra, từ trước tới giờ đều là nhị lão gia, không phải lão gia”. Nói xong còn móc trong túi ra một ít bạc vụn đưa đến trước mặt Long Hương Diệp “phu nhân, đây là bạc nhị lão gia thưởng cho nô tỳ. Mỗi tối nhị lão gia đến đều cho nô tỳ một thỏi bạc. Nô tỳ vốn định nói với phu nhân nhưng nhị di cô nãi không cho nói, còn nói…nói phu nhân cho phép nên nô tỳ mới không hồi báo” nói xong liên tục dập đầu.</w:t>
      </w:r>
      <w:r>
        <w:br w:type="textWrapping"/>
      </w:r>
      <w:r>
        <w:br w:type="textWrapping"/>
      </w:r>
      <w:r>
        <w:t xml:space="preserve">Long Thu Diệp nghe lời Tiểu Diệp nói như ngũ lôi oanh đỉnh, cảm giác trời đất quay cuồng, xiêu vẹo ngã xuống, miệng lẩm bẩm “sao lại như vậy? rõ ràng…” Nhưng nghĩ lại mới nhớ, mỗi tối khi người nọ đến đều không cho nàng thắp đèn, hơn nữa cũng không nói chuyện, vừa lên giường là vầy vò mình, xong chuyện liền đi ngay…</w:t>
      </w:r>
      <w:r>
        <w:br w:type="textWrapping"/>
      </w:r>
      <w:r>
        <w:br w:type="textWrapping"/>
      </w:r>
      <w:r>
        <w:t xml:space="preserve">Long Hương Diệp ngược lại nở nụ cười, phân phó “thực sự rất khó, chuyện của tiểu thúc, ta không thể làm chủ được, Hà Nhị mau đi mời lão gia đến đây”</w:t>
      </w:r>
      <w:r>
        <w:br w:type="textWrapping"/>
      </w:r>
      <w:r>
        <w:br w:type="textWrapping"/>
      </w:r>
      <w:r>
        <w:t xml:space="preserve">Hà Nhị lĩnh mệnh mà đi.</w:t>
      </w:r>
      <w:r>
        <w:br w:type="textWrapping"/>
      </w:r>
      <w:r>
        <w:br w:type="textWrapping"/>
      </w:r>
      <w:r>
        <w:t xml:space="preserve">Long Thu Diệp cả người đều ngốc ở nơi đó.</w:t>
      </w:r>
      <w:r>
        <w:br w:type="textWrapping"/>
      </w:r>
      <w:r>
        <w:br w:type="textWrapping"/>
      </w:r>
      <w:r>
        <w:t xml:space="preserve">Khi Tiêu Tường Sinh trở lại, nghe đầu đuôi câu chuyện xong cau mày nói với Long Hương Diệp “ngươi ở đây xem chừng muội muội ngươi, ta đến chỗ nương nói chuyện” </w:t>
      </w:r>
      <w:r>
        <w:br w:type="textWrapping"/>
      </w:r>
      <w:r>
        <w:br w:type="textWrapping"/>
      </w:r>
      <w:r>
        <w:t xml:space="preserve">Tiêu Tường Sinh thập phần hối hận.</w:t>
      </w:r>
      <w:r>
        <w:br w:type="textWrapping"/>
      </w:r>
      <w:r>
        <w:br w:type="textWrapping"/>
      </w:r>
      <w:r>
        <w:t xml:space="preserve">Long Hương Diệp đã từng đề cập với hắn mấy lần về chuyện của đệ đệ hắn, nói Tiêu Thụy Sinh tuổi tác cũng không còn nhỏ, nên tìm một cô nương nhà đàng hoàng mà cầu hôn, còn không thì nên phân ra, một đến ngoại viện mà ở, không nên theo lão phu nhân sống trong nội viện.</w:t>
      </w:r>
      <w:r>
        <w:br w:type="textWrapping"/>
      </w:r>
      <w:r>
        <w:br w:type="textWrapping"/>
      </w:r>
      <w:r>
        <w:t xml:space="preserve">Tiêu Tường Sinh vẫn luôn thương đệ đệ từ nhỏ đã theo cha mẹ chịu khổ cho nên mới chiều hắn một chút, cho nên biết hắn đã trưởng thành cũng luyến tiếc đưa hắn ra ngoài, vì vậy mới gây ra cớ sự này.</w:t>
      </w:r>
      <w:r>
        <w:br w:type="textWrapping"/>
      </w:r>
      <w:r>
        <w:br w:type="textWrapping"/>
      </w:r>
      <w:r>
        <w:t xml:space="preserve">Tiêu Tường Sinh đi đến sân của lão phu nhân thấy Tiêu Thụy Sinh đang ngồi uống rượu, tức giận quát “tiểu súc sinh, ngươi làm ra chuyện tốt rồi” còn một quyền đánh tới</w:t>
      </w:r>
      <w:r>
        <w:br w:type="textWrapping"/>
      </w:r>
      <w:r>
        <w:br w:type="textWrapping"/>
      </w:r>
      <w:r>
        <w:t xml:space="preserve">Tiêu Thụy Sinh lập tức ngã ngồi xuống đất, hai tay lôi kéo làm cho mặt bàn cũng bị nghiêng, mọi thứ trên bàn đều rơi xuống hết.</w:t>
      </w:r>
      <w:r>
        <w:br w:type="textWrapping"/>
      </w:r>
      <w:r>
        <w:br w:type="textWrapping"/>
      </w:r>
      <w:r>
        <w:t xml:space="preserve">Lão phu nhân được nha hoàn dìu ra, hoảng hốt hỏi “xảy ra chuyện gì? Đã xảy ra chuyện gì?”</w:t>
      </w:r>
      <w:r>
        <w:br w:type="textWrapping"/>
      </w:r>
      <w:r>
        <w:br w:type="textWrapping"/>
      </w:r>
      <w:r>
        <w:t xml:space="preserve">Tiêu Tường Sinh thấy mẫu thân mới nén giận, bảo bà tử, nha hoàn ra ngoài hết, sau đó mới nói chuyện của Tiêu Thụy Sinh đã làm.</w:t>
      </w:r>
      <w:r>
        <w:br w:type="textWrapping"/>
      </w:r>
      <w:r>
        <w:br w:type="textWrapping"/>
      </w:r>
      <w:r>
        <w:t xml:space="preserve">Tiêu Tường Sinh hoàn toàn không hoài nghi lời của Tiểu Diệp, bởi vì trong nội viện của hắn, nam nhân nửa đêm mò lên giường Long Thu Diệp chỉ có hai người. Nếu không phải hắn thì chỉ có thân đệ đệ của hắn mà thôi</w:t>
      </w:r>
      <w:r>
        <w:br w:type="textWrapping"/>
      </w:r>
      <w:r>
        <w:br w:type="textWrapping"/>
      </w:r>
      <w:r>
        <w:t xml:space="preserve">“Cái gì cũng đừng nói, ngươi đã dám làm thì phải dám nhận. Dù sao ngươi cũng chưa cưới vợ, chúng ta lập tức đến Long gia cầu hôn, cho ngươi cưới muội muội của tẩu tử, sau này phân nhà mà sống” Tiêu Tường Sinh vô cùng thất vọng với Tiêu Thụy Sinh, cũng lười chiếu cố hắn nữa.</w:t>
      </w:r>
      <w:r>
        <w:br w:type="textWrapping"/>
      </w:r>
      <w:r>
        <w:br w:type="textWrapping"/>
      </w:r>
      <w:r>
        <w:t xml:space="preserve">Ai ngờ Tiêu Thụy Sinh gân cổ cãi lại “dựa vào cái gì mà bắt ta cưới nữ nhân lẳng lơ ong bướm đó? Nàng chưa thành thân đã dám cùng nam nhân lên giường, sau này không biết có cho ta đội nón xanh hay không. Ta không chịu được”</w:t>
      </w:r>
      <w:r>
        <w:br w:type="textWrapping"/>
      </w:r>
      <w:r>
        <w:br w:type="textWrapping"/>
      </w:r>
      <w:r>
        <w:t xml:space="preserve">“Ngươi còn nói bậy?!” Tiêu Tường Sinh cực kỳ tức giận, hắn vốn là quân nhân, tuy bộ dáng cực kỳ tuấn mỹ nhưng vốn trưởng thành trong quân doanh nên một quyền đánh ra làm Tiêu Thụy Sinh suýt chút nữa hộc máu.</w:t>
      </w:r>
      <w:r>
        <w:br w:type="textWrapping"/>
      </w:r>
      <w:r>
        <w:br w:type="textWrapping"/>
      </w:r>
      <w:r>
        <w:t xml:space="preserve">Lão phu nhân nhìn thấy đau lòng vô cùng nhưng cũng biết là tiểu nhi tử sai, hai tay cầm Phật châu không ngừng niệm phật, nói với Tiêu Tường Sinh “lão đại, ngươi nghe đệ đệ ngươi một câu đi. Thu Diệp cô nương kia quả không xứng làm con dâu nhà chúng ta, còn chưa thành thân đã thất trinh, sau này lão nhị làm sao sống cùng nàng ta?”</w:t>
      </w:r>
      <w:r>
        <w:br w:type="textWrapping"/>
      </w:r>
      <w:r>
        <w:br w:type="textWrapping"/>
      </w:r>
      <w:r>
        <w:t xml:space="preserve">“Không thành thân liền thất trinh, cũng là lỗi của hắn a! Không phải hắn, Long Thu Diệp sao có thể thất trinh?” Tiêu Tường Sinh không đồng ý mẫu thân tìm cớ thoái thác cho đệ đệ.</w:t>
      </w:r>
      <w:r>
        <w:br w:type="textWrapping"/>
      </w:r>
      <w:r>
        <w:br w:type="textWrapping"/>
      </w:r>
      <w:r>
        <w:t xml:space="preserve">Tiêu Thụy Sinh sợ đại ca làm chủ, cưới Long Thu Diệp cho mình liền không kiềm chế được, đem những lời trong lòng nói ra “đại ca, ngươi không cần giả bộ hồ đồ. Tiện nhân Long Thu Diệp rõ ràng là coi trọng ngươi, ngươi lại cố sức gả nàng cho ta là có ý gì? Chẳng lẽ muốn về sau lửa gần rơm, vụng trộm với em dâu ngươi sao? Ta không có khả năng đó đâu”</w:t>
      </w:r>
      <w:r>
        <w:br w:type="textWrapping"/>
      </w:r>
      <w:r>
        <w:br w:type="textWrapping"/>
      </w:r>
      <w:r>
        <w:t xml:space="preserve">Tiêu Tường Sinh tức đến sôi máu, xiết chặt nắm đấm muốn xông qua.</w:t>
      </w:r>
      <w:r>
        <w:br w:type="textWrapping"/>
      </w:r>
      <w:r>
        <w:br w:type="textWrapping"/>
      </w:r>
      <w:r>
        <w:t xml:space="preserve">Lão phu nhân liền dùng thân mình chắn cho Tiêu Thụy Sinh, còn giận tái mặt nói với Tiêu Tường Sinh “ngươi muốn đánh hắn, đánh ta trước đi”</w:t>
      </w:r>
      <w:r>
        <w:br w:type="textWrapping"/>
      </w:r>
      <w:r>
        <w:br w:type="textWrapping"/>
      </w:r>
      <w:r>
        <w:t xml:space="preserve">Tiêu Tường Sinh cả giận nói: “Nương, hắn làm ra chuyện như vậy, nói ra lời như vậy, nương còn che chở hắn?!”</w:t>
      </w:r>
      <w:r>
        <w:br w:type="textWrapping"/>
      </w:r>
      <w:r>
        <w:br w:type="textWrapping"/>
      </w:r>
      <w:r>
        <w:t xml:space="preserve">“Ta nói cái gì? Ta là nói thật. Ngươi nghĩ ta dễ chịu lắm sao? Mỗi lần ôm cô nương kia, nàng đều gọi tên ngươi, gọi đến làm ta phiền lòng, có lần còn dùng gối chặn miệng nàng lại”</w:t>
      </w:r>
      <w:r>
        <w:br w:type="textWrapping"/>
      </w:r>
      <w:r>
        <w:br w:type="textWrapping"/>
      </w:r>
      <w:r>
        <w:t xml:space="preserve">Tiêu Thụy Sinh nói xong, phát hiện mình lỡ lời, ngay cả lão phu nhân cũng nghe không lọt lỗ tai, bỏ đi vài phòng “ta mặc kệ, các ngươi muốn làm gì thì làm”</w:t>
      </w:r>
      <w:r>
        <w:br w:type="textWrapping"/>
      </w:r>
      <w:r>
        <w:br w:type="textWrapping"/>
      </w:r>
      <w:r>
        <w:t xml:space="preserve">Không có lão phu nhân bảo vệ, khí thế của Tiêu Thụy Sinh liền giảm xuống, nhìn Tiêu Tường Sinh, nơm nớp lo sợ nói “đại ca, ta nói đều là sự thật. Ngươi muốn ta cưới nàng? Cưới một nữ nhân trong lòng chỉ có người khác sao?’</w:t>
      </w:r>
      <w:r>
        <w:br w:type="textWrapping"/>
      </w:r>
      <w:r>
        <w:br w:type="textWrapping"/>
      </w:r>
      <w:r>
        <w:t xml:space="preserve">Lời này không phải không có đạo lý.</w:t>
      </w:r>
      <w:r>
        <w:br w:type="textWrapping"/>
      </w:r>
      <w:r>
        <w:br w:type="textWrapping"/>
      </w:r>
      <w:r>
        <w:t xml:space="preserve">Nếu Long Thu Diệp có tâm tư này, cho dù để nàng làm thiếp cho Tiêu Thụy Sinh cũng là hậu hoạn.</w:t>
      </w:r>
      <w:r>
        <w:br w:type="textWrapping"/>
      </w:r>
      <w:r>
        <w:br w:type="textWrapping"/>
      </w:r>
      <w:r>
        <w:t xml:space="preserve">“Nếu như vậy, ngươi chờ ta thương lượng với tẩu tử ngươi trước.Ngươi đừng vội mừng. Chuyện ngươi làm sai, ta nhất định sẽ thay cha chấp hành gia pháp, hôm nay tạm cho ngươi nợ, sau khi việc này xử lý xong, nhất định sẽ tính sổ với ngươi” Tiêu Tường Sinh nói xong liền quay trở về phòng của mình</w:t>
      </w:r>
      <w:r>
        <w:br w:type="textWrapping"/>
      </w:r>
      <w:r>
        <w:br w:type="textWrapping"/>
      </w:r>
      <w:r>
        <w:t xml:space="preserve">“Lão gia, Nhị đệ nói như thế nào?” Long Hương Diệp cũng không quá nóng lòng. Thật ra nàng cũng không muốn muội muội làm chị em dâu với mình, đặc biệt là muội muội này còn mơ ước trượng phu của mình</w:t>
      </w:r>
      <w:r>
        <w:br w:type="textWrapping"/>
      </w:r>
      <w:r>
        <w:br w:type="textWrapping"/>
      </w:r>
      <w:r>
        <w:t xml:space="preserve">Tiêu Tường Sinh gọi Long Hương Diệp vào trong, đem chuyện Tiêu Thụy Sinh không chịu cưới Long Thu Diệp nói ra.</w:t>
      </w:r>
      <w:r>
        <w:br w:type="textWrapping"/>
      </w:r>
      <w:r>
        <w:br w:type="textWrapping"/>
      </w:r>
      <w:r>
        <w:t xml:space="preserve">Long Hương Diệp trong lòng vui vẻ, vội hỏi: “Muội muội ta đi sai bước, cũng do nàng tự làm bậy nhưng cũng nên giáo huấn nhị đệ một chút, sau này không biết còn gây ra chuyện gì nữa”</w:t>
      </w:r>
      <w:r>
        <w:br w:type="textWrapping"/>
      </w:r>
      <w:r>
        <w:br w:type="textWrapping"/>
      </w:r>
      <w:r>
        <w:t xml:space="preserve">Tiêu Tường Sinh thấy Long Hương Diệp cũng không phản đối mới yên lòng dặn dò nàng “việc này là đệ đệ ta có lỗi với muội muội ngươi, ngươi về nhà mẹ đẻ nói chuyện một chút, ta nguyện đưa một vạn lượng bạc để muội muội ngươi làm của hồi môn, đem nàng gả đi xa xa một chút”</w:t>
      </w:r>
      <w:r>
        <w:br w:type="textWrapping"/>
      </w:r>
      <w:r>
        <w:br w:type="textWrapping"/>
      </w:r>
    </w:p>
    <w:p>
      <w:pPr>
        <w:pStyle w:val="Heading2"/>
      </w:pPr>
      <w:bookmarkStart w:id="35" w:name="quyển-1---chương-13-dạy-con-gái"/>
      <w:bookmarkEnd w:id="35"/>
      <w:r>
        <w:t xml:space="preserve">13. Quyển 1 - Chương 13: Dạy Con Gái</w:t>
      </w:r>
    </w:p>
    <w:p>
      <w:pPr>
        <w:pStyle w:val="Compact"/>
      </w:pPr>
      <w:r>
        <w:br w:type="textWrapping"/>
      </w:r>
      <w:r>
        <w:br w:type="textWrapping"/>
      </w:r>
      <w:r>
        <w:t xml:space="preserve">Tiêu Tường Sinh rời khỏi chín phòng đến viện lão phu nhân Cổ thị tìm đệ đệ Tiêu Tường Sinh tính sổ, Phương Vũ Nương cũng từ trong phòng bước ra</w:t>
      </w:r>
      <w:r>
        <w:br w:type="textWrapping"/>
      </w:r>
      <w:r>
        <w:br w:type="textWrapping"/>
      </w:r>
      <w:r>
        <w:t xml:space="preserve">Thì ra không chỉ Tiêu Thái Cập sin bệnh mà còn là chuyện xấu trong nhà giữa Tiêu gia và Long gia, nàng còn ở lại sẽ không tiện. Đỗ Tiên Thành cũng biết Tiêu Tường Sinh bận rộn gia sự cũng không làm phiền liền cùng Phương Vũ Nương rời khỏi Tiêu gia.</w:t>
      </w:r>
      <w:r>
        <w:br w:type="textWrapping"/>
      </w:r>
      <w:r>
        <w:br w:type="textWrapping"/>
      </w:r>
      <w:r>
        <w:t xml:space="preserve">Hai người ngồi trên xe quay về nhà. Phương Vũ Nương kề tai đem mọi chuyện vừa rồi nghe được nhìn thấy ở chỗ Long Hương Diệp kể lại cho Đỗ Tiên Thành nghe.</w:t>
      </w:r>
      <w:r>
        <w:br w:type="textWrapping"/>
      </w:r>
      <w:r>
        <w:br w:type="textWrapping"/>
      </w:r>
      <w:r>
        <w:t xml:space="preserve">Đỗ Tiên Thành tuy bề ngoài cường tráng nhưng rất thận trọng, tinh tế vừa nghe Phương Vũ Nương nói mấy câu đã hiểu được</w:t>
      </w:r>
      <w:r>
        <w:br w:type="textWrapping"/>
      </w:r>
      <w:r>
        <w:br w:type="textWrapping"/>
      </w:r>
      <w:r>
        <w:t xml:space="preserve">“Hèn chi Tiêu đại ca vội vã rời đi, thì ra là vì chuyện này” hắn đưa tay kê đầu, dựa vào thành xe</w:t>
      </w:r>
      <w:r>
        <w:br w:type="textWrapping"/>
      </w:r>
      <w:r>
        <w:br w:type="textWrapping"/>
      </w:r>
      <w:r>
        <w:t xml:space="preserve">Phương Vũ Nương dù sao cũng là nữ nhân, có chút đồng tình với Long Thu Diệp, thở dài nói “chuyện này tuy không liên quan tới Tiêu đại ca nhưng Long cô nương kia cũng rất đáng thương. Chẳng qua là một lòng say mê không kiềm chế được mà thôi, muốn trách thì trách Tiêu đại ca bề ngoài quá mức câu người, lại sống chung một nhà, tiểu cô nương sao có thể chống đỡ được”</w:t>
      </w:r>
      <w:r>
        <w:br w:type="textWrapping"/>
      </w:r>
      <w:r>
        <w:br w:type="textWrapping"/>
      </w:r>
      <w:r>
        <w:t xml:space="preserve">Đỗ Tiên Thành lại bất đồng ý kiến với nàng, cười lạnh nói ‘nàng để ý tới? cho dù Tiêu đại ca đối tốt với nàng, nàng liền thích tỷ phu của mình sao? Thậm chí còn cùng tỷ phu yêu đương vụng trộm?Người bình thường, nếu tỷ tỷ còn sống mà tỷ phu là ra chuyện câu dẫn thì nàng không chỉ ngăn cản hành vi cầm thú của tỷ phu mà còn nói rõ mọi chuyện với tỷ tỷ sau đó thì rời đi, chứ không phải vì chút ngon ngọt đã nảy sinh ý đồ đen tối với tỷ phu còn tìm đủ cách ở lại trong nhà người ta. Tóm lại, trong chuyện này, Tiêu Thụy Sinh xấu thì cũng không thể nói Long Thu Diệp vô tội, bị lừa được. Nàng có mơ ước nam nhân của người ta mới có chủ ý gạo nấu thành cơm, bây giờ biết mình bị lừa cũng do nàng tự làm tự chịu”</w:t>
      </w:r>
      <w:r>
        <w:br w:type="textWrapping"/>
      </w:r>
      <w:r>
        <w:br w:type="textWrapping"/>
      </w:r>
      <w:r>
        <w:t xml:space="preserve">Phương Vũ Nương không ngờ Đỗ Tiên Thành lại đánh giá Long Thu Diệp như vậy, không khỏi quay đầu, quấn một lọn tóc trong đầu ngón tay mình, ngượng ngùng nói “chuyện này rõ ràng là Tiêu Thụy Sinh sai nhiều hơn, ngươi lại cố tình đẩy hết mọi trách nhiệm cho Long Thu Diệp. Có thể thấy nam nhân đều luôn bênh vực nhau” nói xong bĩu môi dựa vào cửa sổ nhìn phong cảnh bên ngoài.</w:t>
      </w:r>
      <w:r>
        <w:br w:type="textWrapping"/>
      </w:r>
      <w:r>
        <w:br w:type="textWrapping"/>
      </w:r>
      <w:r>
        <w:t xml:space="preserve">Đỗ Tiên Thành nghĩ Phương Vũ Nương vừa có thai liền có chút hối hận mình vừa rồi quá kích động, liền ôm nàng vào lòng, thập giọng nói “tức giận sao?”</w:t>
      </w:r>
      <w:r>
        <w:br w:type="textWrapping"/>
      </w:r>
      <w:r>
        <w:br w:type="textWrapping"/>
      </w:r>
      <w:r>
        <w:t xml:space="preserve">Phương Vũ Nương biết hắn xưa nay kiên cường lại chịu hạ mình làm lành liền chuyển giận thành vui, tươi cười nói “đâu có liên quan gì tới ta, ta giận làm chi. Mà Tiêu đại ca cũng có cái sai, cứ bày ra vẻ mặt ôn hòa với tiểu cô nương làm gì, cứ gặp ai cũng trừng mắt như ngươi, ta cam đoan không có tỷ muội nào coi trọng ngươi đâu”</w:t>
      </w:r>
      <w:r>
        <w:br w:type="textWrapping"/>
      </w:r>
      <w:r>
        <w:br w:type="textWrapping"/>
      </w:r>
      <w:r>
        <w:t xml:space="preserve">Đỗ Tiên Thành bật cười thành tiếng, lồng ngực phập phồng, khí tức nam tử nồng đậm làm Phương Vũ Nương đỏ mặt, vội quay đầu nhìn ra ngoài cửa sổ</w:t>
      </w:r>
      <w:r>
        <w:br w:type="textWrapping"/>
      </w:r>
      <w:r>
        <w:br w:type="textWrapping"/>
      </w:r>
      <w:r>
        <w:t xml:space="preserve">“Ta nghĩ do Long Thu Diệp muốn nam nhân tới điên rồi, người ta đối với nàng ôn hòa một chút, nàng đã nghĩ người ta có ý với nàng. Khắp nơi đều là nam nhân có vẻ mặt ôn hòa, nàng gả hết cho bọn họ sao?mình thích đưa thì đừng trách người ta đẩy. Cô nương đứng đắn, tỷ phu mà có hành động bất chính là đã cho mộ bạt tai rồi đâu giống nàng, tối lửa tắt đèn, người còn chưa tấy rõ đã vội lên giường. Chuyện này, nàng làm không biết xấu hổ nhưng ta nghe cũng thấy chướng tai. Làm ô uế lỗ tai của ta, cũng là ô uế lỗ tai hài nhi chúng ta” Đỗ Tiên Thành vừa nói, vừa vuốt bụng Phương Vũ Nương.</w:t>
      </w:r>
      <w:r>
        <w:br w:type="textWrapping"/>
      </w:r>
      <w:r>
        <w:br w:type="textWrapping"/>
      </w:r>
      <w:r>
        <w:t xml:space="preserve">Phương Vũ Nương mỉm cười, áp tay Đỗ Tiên Thành lên bụng mình, tâm tư cũng chuyển sang vấn đề khác “lần này mà sinh con trai thì tốt rồi”</w:t>
      </w:r>
      <w:r>
        <w:br w:type="textWrapping"/>
      </w:r>
      <w:r>
        <w:br w:type="textWrapping"/>
      </w:r>
      <w:r>
        <w:t xml:space="preserve">“Không vội, không vội.” Đỗ Tiên Thành ha ha cười, hai người nói nói cười cười trở về nhà.</w:t>
      </w:r>
      <w:r>
        <w:br w:type="textWrapping"/>
      </w:r>
      <w:r>
        <w:br w:type="textWrapping"/>
      </w:r>
      <w:r>
        <w:t xml:space="preserve">Buổi tối sắp lúc ngủ, Đỗ Tiên Thành đi đến phòng Đỗ Hằng Sương, ôm nàng để trên đùi mình, nghe nàng kể lể hôm nay làm những chuyện gì.</w:t>
      </w:r>
      <w:r>
        <w:br w:type="textWrapping"/>
      </w:r>
      <w:r>
        <w:br w:type="textWrapping"/>
      </w:r>
      <w:r>
        <w:t xml:space="preserve">“Ah, hôm nay Sương nhi của ta học thêu sao? Còn viết chữ nữa? thật giỏi nha” Đỗ Tiên Thành trịnh trọng cầm tú cầu Đỗ Hằng Sương đưa tới, trừng mắt nhìn mấy đường thêu xiên xẹo rồi lại đau lòng nâng bàn tay bé nhỏ của nàng lên xem xét “vất vả cho khuê nữ của ta rồi, cho cha nhìn cái nào. Mới hai tuổi rưỡi đừng làm hỏng tay mình. Nhà ta cũng không cần dựa vào cái này để kiếm cơm, cần gì, sau này cha đi Giang Nam tìm tú nương tốt nhất mua về cho ngươi”</w:t>
      </w:r>
      <w:r>
        <w:br w:type="textWrapping"/>
      </w:r>
      <w:r>
        <w:br w:type="textWrapping"/>
      </w:r>
      <w:r>
        <w:t xml:space="preserve">Nhũ mẫu ở bên cạnh nghe vậy giật mình, trong lòng âm thầm bĩu môi, đúng là nhà giàu mới nổi, mở miệng ra là nói tiền. Có tiểu thư khuê các nhà nào mà không phải làm vậy? công dung ngôn hạnh, không thể dùng tiền mà mua được nha.</w:t>
      </w:r>
      <w:r>
        <w:br w:type="textWrapping"/>
      </w:r>
      <w:r>
        <w:br w:type="textWrapping"/>
      </w:r>
      <w:r>
        <w:t xml:space="preserve">Đỗ Hằng Sương mở to hai mắt, đôi con ngươi đen bóng như hắc ngọc khi yên lặng nhìn ai, quả thực có thể làm mềm tâm của người ta.</w:t>
      </w:r>
      <w:r>
        <w:br w:type="textWrapping"/>
      </w:r>
      <w:r>
        <w:br w:type="textWrapping"/>
      </w:r>
      <w:r>
        <w:t xml:space="preserve">Đỗ Tiên Thành vừa thấy nàng lộ ra bộ dáng như vậy liền không còn sứ chống đỡ, hận không thể nằm xuống làm trâu ngựa cho nàng để biểu đạt tấm lòng cha hiền của mình</w:t>
      </w:r>
      <w:r>
        <w:br w:type="textWrapping"/>
      </w:r>
      <w:r>
        <w:br w:type="textWrapping"/>
      </w:r>
      <w:r>
        <w:t xml:space="preserve">“Khuê nữ tốt như vậy, sau này tiện nghi cho xú tiểu tử kia rồi” Đỗ Tiên Thành không tự chủ mà nghĩ tới chuyện hôm nay ở Tiêu gia, lo lắng nữ nhi của mình sau này cũng sẽ đi sai bước như Long Thu Diệp hoặc là nàng không làm sai nhưng bị người ta hãm hại thì sao. Lòng nóng như lửa đốt, gắt gao ôm chặt Đỗ Hằng Sương không chịu buông tay.</w:t>
      </w:r>
      <w:r>
        <w:br w:type="textWrapping"/>
      </w:r>
      <w:r>
        <w:br w:type="textWrapping"/>
      </w:r>
      <w:r>
        <w:t xml:space="preserve">“Nữ nhi ngoan, ta nói ngươi nha, mình không chủ động hại người nhưng nếu có ai đụng tới ngươi thì nhất định không được nương tay. Bởi vì lão thiên gia không có nhiều thời gian để để ý tới tất cả những bất công ở nhân gian, vì thế không thể chờ lão thiên gia đến thu thập hắn mà cho dù có thì sợ cả ngươi cũng bị liên lụy. Ty rằng làm người phải nhân hậu, không nên có thù tất báo nhưng nếu người ta đã lấn tới trên đầu mình, muốn mạng của ngươi, ngươi mà không đánh trả thì chỉ có nước chờ chết, coi như ta uổng nuôi ngươi rồi” Đỗ Tiên Thành ôm Đỗ Hằng Sương trong lòng, nhẹ nhàng đi rới đi lui, nhìn bộ dáng buồn ngủ của nàng, trong lòng thập phần thỏa mãn.</w:t>
      </w:r>
      <w:r>
        <w:br w:type="textWrapping"/>
      </w:r>
      <w:r>
        <w:br w:type="textWrapping"/>
      </w:r>
      <w:r>
        <w:t xml:space="preserve">Mỗi buổi, Đỗ Hằng Sương đều đi vào giấc ngủ trong thanh âm trầm thấp của Đỗ Tiên Thành.</w:t>
      </w:r>
      <w:r>
        <w:br w:type="textWrapping"/>
      </w:r>
      <w:r>
        <w:br w:type="textWrapping"/>
      </w:r>
      <w:r>
        <w:t xml:space="preserve">Đỗ Tiên Thành cũng không để ý những kiêng kị, mỗi ngày đều kể chuyện xưa cho Đỗ Hằng Sương nghe để dỗ nàng ngủ. Tất cả đều là những chuyện khi hắn còn trên chiến trường, tuy hắn đã lược bỏ bớt những phần tinh phong huyêt vũ nhưng cũng không giống những chuyện mà một tiểu nữ hài nên nghe.</w:t>
      </w:r>
      <w:r>
        <w:br w:type="textWrapping"/>
      </w:r>
      <w:r>
        <w:br w:type="textWrapping"/>
      </w:r>
      <w:r>
        <w:t xml:space="preserve">Phương Vũ Nương đợi lâu không thấy Đỗ Tiên Thành trở lại, đi đến xem, vừa lúc Đỗ Tiên Thành đang nói những lời như vậy, vừa giận vừa buồn cười, ôm lấy Đỗ Hằng Sương từ trong lòng hắn, sẵn giọng nói “ngươi nói lung tung gì với nữ nhi vậy? cái gì mà sống mà chết, cũng không biết kiêng kị gì hết”</w:t>
      </w:r>
      <w:r>
        <w:br w:type="textWrapping"/>
      </w:r>
      <w:r>
        <w:br w:type="textWrapping"/>
      </w:r>
    </w:p>
    <w:p>
      <w:pPr>
        <w:pStyle w:val="Heading2"/>
      </w:pPr>
      <w:bookmarkStart w:id="36" w:name="quyển-1---chương-14-dưỡng-nương"/>
      <w:bookmarkEnd w:id="36"/>
      <w:r>
        <w:t xml:space="preserve">14. Quyển 1 - Chương 14: Dưỡng Nương</w:t>
      </w:r>
    </w:p>
    <w:p>
      <w:pPr>
        <w:pStyle w:val="Compact"/>
      </w:pPr>
      <w:r>
        <w:br w:type="textWrapping"/>
      </w:r>
      <w:r>
        <w:br w:type="textWrapping"/>
      </w:r>
      <w:r>
        <w:t xml:space="preserve">Nghe Phương Vũ Nương nói vậy, Đỗ Tiên Thành cũng thấy có chút không ổn, vội chắp hai tay lại, hướng về phia Tây vái mấy cái, miệng lẩm bẩm “đừng trách, đừng trách, không biết kiêng kỵ”</w:t>
      </w:r>
      <w:r>
        <w:br w:type="textWrapping"/>
      </w:r>
      <w:r>
        <w:br w:type="textWrapping"/>
      </w:r>
      <w:r>
        <w:t xml:space="preserve">Theo Phương Vũ Nương trở về nhà, Đỗ Tiên Thành trên giường lăn qua lộn lại, làm thế nào cũng ngủ không được.</w:t>
      </w:r>
      <w:r>
        <w:br w:type="textWrapping"/>
      </w:r>
      <w:r>
        <w:br w:type="textWrapping"/>
      </w:r>
      <w:r>
        <w:t xml:space="preserve">Phương Vũ Nương lại bởi vì có bầu, thân mình cực dễ dàng mệt mỏi, rất nhanh liền ngủ say.</w:t>
      </w:r>
      <w:r>
        <w:br w:type="textWrapping"/>
      </w:r>
      <w:r>
        <w:br w:type="textWrapping"/>
      </w:r>
      <w:r>
        <w:t xml:space="preserve">Đỗ Tiên Thành nghiêng đầu, nhìn dung nhan tuyệt mỹ đang ngủ say của nàng, suy nghĩ tới nhữ nhi vẻ mặt không khác gì thê tử, tâm lại như bị treo lên cao</w:t>
      </w:r>
      <w:r>
        <w:br w:type="textWrapping"/>
      </w:r>
      <w:r>
        <w:br w:type="textWrapping"/>
      </w:r>
      <w:r>
        <w:t xml:space="preserve">“Không được. Nhất định không thể để cho nữ nhi của ta trưởng thành gặp phải tiểu tử xấu. Ngày mai hẳn là nên đi tìm Tiền bá, để hắn dạy công phu cho Sương nhi, có vậy mới không sợ người ta bắt nạt nàng” Đỗ Tiên Thành rốt cuộc cũng tìm được kế sách, vì thế mới an tâm mà ngủ</w:t>
      </w:r>
      <w:r>
        <w:br w:type="textWrapping"/>
      </w:r>
      <w:r>
        <w:br w:type="textWrapping"/>
      </w:r>
      <w:r>
        <w:t xml:space="preserve">Sáng hôm sau, Đỗ Tiên Thành dậy trễ hơn Phương Vũ Nương một chút. Chờ hắn đứng dậy, Phương Vũ Nương đã ở trước bàn trang điểm chải đầu</w:t>
      </w:r>
      <w:r>
        <w:br w:type="textWrapping"/>
      </w:r>
      <w:r>
        <w:br w:type="textWrapping"/>
      </w:r>
      <w:r>
        <w:t xml:space="preserve">“Hôm qua ta suy nghĩ cả đêm, rốt cuộc cũng tìm được kế sách, ta tính để Sương nhi bái Tiền bá làm sư phụ, theo hắn học công phu quyền cước” Đỗ Tiên Thành vừa nói vừa ngồi xuống bên cạnh Phương Vũ Nương, nghiêng đầu xem nàng trang điểm.</w:t>
      </w:r>
      <w:r>
        <w:br w:type="textWrapping"/>
      </w:r>
      <w:r>
        <w:br w:type="textWrapping"/>
      </w:r>
      <w:r>
        <w:t xml:space="preserve">Phương Vũ Nương dừng tay, quay đầu liếc hắn một cái, ánh mắt lấp lánh khiến Đỗ Tiên Thành run lên</w:t>
      </w:r>
      <w:r>
        <w:br w:type="textWrapping"/>
      </w:r>
      <w:r>
        <w:br w:type="textWrapping"/>
      </w:r>
      <w:r>
        <w:t xml:space="preserve">“Ngươi lại hồ nháo. Cô nương gia, học đánh đánh giết giết làm gì. Bây giờ thiên hạ thái bình, ngươi lại có cửa hàng, có chức quan, nữ nhi nhà chúng ta cần gì phải học công phu quyền cước như các cô nương diễn xiếc trên giang hồ. Lỡ làm tay thô thì sao?’ Phương Vũ Nương rất không tán thành.</w:t>
      </w:r>
      <w:r>
        <w:br w:type="textWrapping"/>
      </w:r>
      <w:r>
        <w:br w:type="textWrapping"/>
      </w:r>
      <w:r>
        <w:t xml:space="preserve">Đỗ Tiên Thành không ngờ nàng lại phản đối, vội nói “ta sợ Sương nhi sau này bị người ta bắt nạt, không thể tự bảo vệ mình”</w:t>
      </w:r>
      <w:r>
        <w:br w:type="textWrapping"/>
      </w:r>
      <w:r>
        <w:br w:type="textWrapping"/>
      </w:r>
      <w:r>
        <w:t xml:space="preserve">Phương Vũ Nương nhịn không được bật cười, vươn ngón tay như ngọc chọt chọt lên trán Đỗ Tiên Thành “ngươi là viên ngoại lang giàu có một phương, con gái ngươi cho dù không phải là tiểu thư khuê các như Long tỷ tỷ nói thì cũng phải ra dáng nữ nhi chứ. Học công phu quyền cước, sau này động một cái là động thủ với phu quân, ngươi là muốn tốt cho nàng hay muốn hại nàng?”</w:t>
      </w:r>
      <w:r>
        <w:br w:type="textWrapping"/>
      </w:r>
      <w:r>
        <w:br w:type="textWrapping"/>
      </w:r>
      <w:r>
        <w:t xml:space="preserve">Nghe vậy Đỗ Tiên Thành có chút do dự ‘vậy phải làm sao bây giờ? Vừa nghĩ tới chuyện Long Thu Diệp, ta thực sự lo lắng đến ngủ không được”</w:t>
      </w:r>
      <w:r>
        <w:br w:type="textWrapping"/>
      </w:r>
      <w:r>
        <w:br w:type="textWrapping"/>
      </w:r>
      <w:r>
        <w:t xml:space="preserve">Phương Vũ Nương đặt chì kẻ lông mày lên tráp, cầm son thoa lên môi một cái, cẩn thận soi gương rồi mới đóng hộp trang điểm lại, xoay người nói với Đỗ Tiên Thành “ngươi so với ai không so, lại đi so nữ nhi của mình với Long Thu Diệp không biết kiềm chế kia, không phải là tự chuốc lấy phiền sao? Chẳng lẽ chúng ta dạy nữ nhi lại có kiến thức hạn hẹp như nàng sao?” nói xong lại nghĩ tới Long Hương Diệp mà cười nói “thật kỳ lạ nha, Long tỷ tỷ và muội muội Long Thu Diệp là cùng một mẹ một cha sinh ra nhưng lại như hai người khác nhau. Long tỷ tỷ tuy có chút cổ hủ nhưng khí độ không giống như một thứ nữ túi tài mà Long Thu Diệp mới đúng là thứ nữ do loại người như Long gia dưỡng ra”</w:t>
      </w:r>
      <w:r>
        <w:br w:type="textWrapping"/>
      </w:r>
      <w:r>
        <w:br w:type="textWrapping"/>
      </w:r>
      <w:r>
        <w:t xml:space="preserve">Long tú tài gia cũng coi như nhà bậc trung nhưng Long tú tài lại háo sắc, nguyên phối chính thất không sinh được nhi tử liền nạp thêm vài phòng thiếp thất, chỉ có mẹ đẻ của Long Hương Diệp và Long Thu Diệp mới sinh được con trai.</w:t>
      </w:r>
      <w:r>
        <w:br w:type="textWrapping"/>
      </w:r>
      <w:r>
        <w:br w:type="textWrapping"/>
      </w:r>
      <w:r>
        <w:t xml:space="preserve">Gia cảnh đương nhiên là không được dư dả cho lắm</w:t>
      </w:r>
      <w:r>
        <w:br w:type="textWrapping"/>
      </w:r>
      <w:r>
        <w:br w:type="textWrapping"/>
      </w:r>
      <w:r>
        <w:t xml:space="preserve">“Long tỷ tỷ từng nói với ta, nữ nhi phải nuôi dưỡng giàu có mà nhi tử thì giáo dưỡng trong cảnh bần hà thì mới có tiền đồ. Ta ngẫm nghĩ lại cân nhăc cảnh ngộ của Long Thu Diệp, cảm thấy có chút đạo lý. Chúng ta dưỡng nữ nhi sung túc, sau này sẽ không vì chút lợi nhỏ mà bị câu dẫn, làm ra chuyện không hay. Hơn nữa, nữ nhi phú dưỡng, khí chất nhất định không thua kém các tiểu thư khuê các. Cho nên ta đã nhờ đại tỷ ta tìm giúp một dưỡng nương xuất thân từ nhà giàu, còn trả cho nàng ta một năm một ngàn lượng bạc” Phương Vũ Nương thần bí nói</w:t>
      </w:r>
      <w:r>
        <w:br w:type="textWrapping"/>
      </w:r>
      <w:r>
        <w:br w:type="textWrapping"/>
      </w:r>
      <w:r>
        <w:t xml:space="preserve">Đỗ Tiên Thành suýt chút nữa nhảy dựng lên ‘một ngàn lượng bạc một năm, chẳng lẽ nàng là dưỡng nương của nhà Hoàng hậu nương nuơng sao? Ngươi cũng biết, đại chưỡng quỹ trong cửa hàng chúng ta, một năm được chia hoa hồng cũng chỉ một ngàn lượng bạc”</w:t>
      </w:r>
      <w:r>
        <w:br w:type="textWrapping"/>
      </w:r>
      <w:r>
        <w:br w:type="textWrapping"/>
      </w:r>
      <w:r>
        <w:t xml:space="preserve">Phương Vũ Nương vỗ tay cười to, “Không phải là nhà Hoàng hậu nương mà từ nhà Thái hậu nương nương”</w:t>
      </w:r>
      <w:r>
        <w:br w:type="textWrapping"/>
      </w:r>
      <w:r>
        <w:br w:type="textWrapping"/>
      </w:r>
      <w:r>
        <w:t xml:space="preserve">“Cái gì?’ Đỗ Tiên Thành rất tò mò “mau nói đi, rốt cuộc là sao?”</w:t>
      </w:r>
      <w:r>
        <w:br w:type="textWrapping"/>
      </w:r>
      <w:r>
        <w:br w:type="textWrapping"/>
      </w:r>
      <w:r>
        <w:t xml:space="preserve">Phương Vũ Nương liền tỉ mỉ giài thích “dưỡng nương này vẫn nói với bên ngoài là họ Âu, bảo mọi người gọi nàng là Âu mụ mụ nhưng thật ra nàng họ kép, là Âu Dương, nghe nói tổ tiên Âu Dương gia từng lập công lớn nên được ban cho họ này. Trượng phu qua đời, nàng không muốn tái giá nhưng cũng không thể không tìm nơi nương tựa nên mới nói muốn làm dưỡng nương cho nhà giàu. Tỷ tỷ ta từ lúc biết ta tìm dưỡng nương cho Sương nhi đã nói qua với nàng, nói vì nàng ra giá rất cao, nhà bình thường không thể mời nổi, còn nhà đại phú đại quý đều đã có dưỡng nương. Vì thế nàng liền cao không tới thấp không xong nên vẫn chưa tìm được nhà thích hợp”</w:t>
      </w:r>
      <w:r>
        <w:br w:type="textWrapping"/>
      </w:r>
      <w:r>
        <w:br w:type="textWrapping"/>
      </w:r>
      <w:r>
        <w:t xml:space="preserve">Đỗ Tiên Thành bừng tỉnh đại ngộ, “Nếu nàng thật sự là người của Âu Dương gia, giá này cũng không cao”</w:t>
      </w:r>
      <w:r>
        <w:br w:type="textWrapping"/>
      </w:r>
      <w:r>
        <w:br w:type="textWrapping"/>
      </w:r>
      <w:r>
        <w:t xml:space="preserve">Âu Dương gia chính là hào môn thế gia,là gia tộc quyền thế, còn là một hoàng hậu thế gia.</w:t>
      </w:r>
      <w:r>
        <w:br w:type="textWrapping"/>
      </w:r>
      <w:r>
        <w:br w:type="textWrapping"/>
      </w:r>
      <w:r>
        <w:t xml:space="preserve">Tiền triều, Âu Dương gia luôn có người là hoàng hậu. Ngay cả Đại Chu hiện nay, Hoàng hậu trước kia bây giờ là Thái hậu cũng xuất thân từ Âu Dương gia. Nữ nhi của thân đệ đệ nàng là Âu Dương Tử, được gả cho Tề quốc công Tề Bá Thế làm nguyên phối chính thất. Kỳ tuyển tú vừa rồi, Đức Trinh hoàng đế cũng đã phong cho hai đích nữ của Âu Dương gia làm Thục phi và quý phi. </w:t>
      </w:r>
      <w:r>
        <w:br w:type="textWrapping"/>
      </w:r>
      <w:r>
        <w:br w:type="textWrapping"/>
      </w:r>
      <w:r>
        <w:t xml:space="preserve">Dưỡng nương từ nhà như vậy, có tiền cũng chưa chắc mướn được.</w:t>
      </w:r>
      <w:r>
        <w:br w:type="textWrapping"/>
      </w:r>
      <w:r>
        <w:br w:type="textWrapping"/>
      </w:r>
      <w:r>
        <w:t xml:space="preserve">Nếu không phải vì Âu mụ mụ mai danh ẩn tích thì Đỗ gia đã không được tiện nghi rồi</w:t>
      </w:r>
      <w:r>
        <w:br w:type="textWrapping"/>
      </w:r>
      <w:r>
        <w:br w:type="textWrapping"/>
      </w:r>
      <w:r>
        <w:t xml:space="preserve">“Tốt, thì ra ngươi đã sớm có an bài” Đỗ Tiên Thành rất vui, lập tức sai người gọi Âu mụ mụ đến nói chuyện</w:t>
      </w:r>
      <w:r>
        <w:br w:type="textWrapping"/>
      </w:r>
      <w:r>
        <w:br w:type="textWrapping"/>
      </w:r>
      <w:r>
        <w:t xml:space="preserve">Âu mụ mụ ôm Đỗ Hằng Sương đã thay y phục mới cùng tới, thi lễ với Đỗ Tiên Thành và Phương Vũ Nương.</w:t>
      </w:r>
      <w:r>
        <w:br w:type="textWrapping"/>
      </w:r>
      <w:r>
        <w:br w:type="textWrapping"/>
      </w:r>
      <w:r>
        <w:t xml:space="preserve">Đỗ Tiên Thành thấy nữ nhi bảo bối khom mình hành lễ, đau lòng la lên, vội ôm lấy nàng, liên tục hỏi “sa sớm vậy đã thức dậy? có lạnh không? Có đói bụng không? Đã ăn sáng chưa?’</w:t>
      </w:r>
      <w:r>
        <w:br w:type="textWrapping"/>
      </w:r>
      <w:r>
        <w:br w:type="textWrapping"/>
      </w:r>
      <w:r>
        <w:t xml:space="preserve">Than âm của Đỗ Hằng Sương vẫn còn chút non nớt của trẻ con “không còn sớm, Âu mụ mụ nói sau này phải thức dậy từ sáng sớm. Không lạnh, Âu mụ mụ đã mặc vay và áo da cáo cho ta. Đã ăn sáng rồi, cha mẹ ăn chưa?”</w:t>
      </w:r>
      <w:r>
        <w:br w:type="textWrapping"/>
      </w:r>
      <w:r>
        <w:br w:type="textWrapping"/>
      </w:r>
      <w:r>
        <w:t xml:space="preserve">Trả lời rất rõ ràng mà có trật tự</w:t>
      </w:r>
      <w:r>
        <w:br w:type="textWrapping"/>
      </w:r>
      <w:r>
        <w:br w:type="textWrapping"/>
      </w:r>
      <w:r>
        <w:t xml:space="preserve">Đỗ Tiên Thành liên tục khen, “khuê nữ của ta thật thông minh, nói năng còn lưu loát hơn nhiều người lớn. Đến, cha cho ngươi ngân phiếu” nói xong lấy trong mình ra một tấm ngân phiếu, không thèm nhìn giá trị đã nhét vào tay Đỗ Hằng Sương</w:t>
      </w:r>
      <w:r>
        <w:br w:type="textWrapping"/>
      </w:r>
      <w:r>
        <w:br w:type="textWrapping"/>
      </w:r>
      <w:r>
        <w:t xml:space="preserve">Âu mụ mụ ho khan một tiếng, quỳ gối hành lễ nói: “Lão gia, lão thân có mấy lời, không biết có nên nói hay không?’ Âu mụ mụ là dưỡng nương dùng số tiền lớn mướn về, không phải hạ nhân ký khế ước bán thân, vì vậu không cần xưng là nô tỳ</w:t>
      </w:r>
      <w:r>
        <w:br w:type="textWrapping"/>
      </w:r>
      <w:r>
        <w:br w:type="textWrapping"/>
      </w:r>
      <w:r>
        <w:t xml:space="preserve">Nếu những người khác nói thế, Đỗ Tiên Thành đã liếc mắt xem thường, không kiên nhẫn trả lời “không biết có nên nói hay không vậy thì đừng nói, chờ nghĩ rõ rồi hãy nói”</w:t>
      </w:r>
      <w:r>
        <w:br w:type="textWrapping"/>
      </w:r>
      <w:r>
        <w:br w:type="textWrapping"/>
      </w:r>
      <w:r>
        <w:t xml:space="preserve">Nhưng đây là Âu mụ mụ, hắn không thể không nể mặt, trầm giọng nói “Âu mụ mụ, mời nói”</w:t>
      </w:r>
      <w:r>
        <w:br w:type="textWrapping"/>
      </w:r>
      <w:r>
        <w:br w:type="textWrapping"/>
      </w:r>
      <w:r>
        <w:t xml:space="preserve">Âu mụ mụ rất hài lòng với thái độ của Đỗ Tiên Thành, tiến lên, lấy tấm ngân phiếu trong tay Đỗ Hằng Sương đưa trả cho hắn “ chuyện thứ nhất lão thân muốn nói với lão gia là sau này đừng không có việc gì lại cho tiểu thư tiền. Tiểu thư khuê các, dù biết tầm quan trọng của tiền cũng không thể suốt ngày nói ra miệng, cầm trên tay, để trong lòng. Mắt chỉ nhìn thấy tiền, tâm trí cũng chỉ nghĩ tới tiền, như vậy rất kém cỏi. Đừng nói là cô nương hào môn thế gia mà cả thư hương thế gia cũng sẽ không dạy nữ nhi như vậy. Trừ phi nhà kia muốn bán nữ nhi mình, mới làm thế”</w:t>
      </w:r>
      <w:r>
        <w:br w:type="textWrapping"/>
      </w:r>
      <w:r>
        <w:br w:type="textWrapping"/>
      </w:r>
    </w:p>
    <w:p>
      <w:pPr>
        <w:pStyle w:val="Heading2"/>
      </w:pPr>
      <w:bookmarkStart w:id="37" w:name="quyển-1---chương-15-huyễn-phú"/>
      <w:bookmarkEnd w:id="37"/>
      <w:r>
        <w:t xml:space="preserve">15. Quyển 1 - Chương 15: Huyễn Phú</w:t>
      </w:r>
    </w:p>
    <w:p>
      <w:pPr>
        <w:pStyle w:val="Compact"/>
      </w:pPr>
      <w:r>
        <w:br w:type="textWrapping"/>
      </w:r>
      <w:r>
        <w:br w:type="textWrapping"/>
      </w:r>
      <w:r>
        <w:t xml:space="preserve">Phương Vũ Nương nghe vậy, sắc mặt liền thay đổi, thanh âm có chút run run ‘bạc có gì không tốt? ta ghét nhất là những người khẩu thị tâm phi, rõ ràng trong mắt đều là tiền lại giả bộ thanh cao, thực ra hận không thể cướp hết bạc của người khác về nhà mình. Tỷ như Long gia thư hương thế gia kia, không chỉ gả nữ nhi cho thương hộ mà còn giật dây cho nữ nhi thứ hai đến câu dẫn tỷ phu mình. Cái này không phải do thiếu tiền mà gây ra sao?’</w:t>
      </w:r>
      <w:r>
        <w:br w:type="textWrapping"/>
      </w:r>
      <w:r>
        <w:br w:type="textWrapping"/>
      </w:r>
      <w:r>
        <w:t xml:space="preserve">Âu mụ mụ biết Đỗ gia chủ mẫu Phương Vũ Nương xuất thân từ tiểu môn hộ, dù ở nhà được cha mẹ nuông chiều, huynh đệ thương yêu nhưng dù sao vẫn là tiểu môn hộ, thiếu tiền cũng là chuyện bình thường. Nếu nàng dám nói những lời này cũng không sợ đắc tội chủ mẫu.</w:t>
      </w:r>
      <w:r>
        <w:br w:type="textWrapping"/>
      </w:r>
      <w:r>
        <w:br w:type="textWrapping"/>
      </w:r>
      <w:r>
        <w:t xml:space="preserve">Âu Dưỡng Nương chỉ cười nói “Long gia chẳng qua là Long gia có dông danh tú tài mà thôi, nói nhà bọn họ là thư hương thế gia, không biết là bôi nhọ hai chữ thư hương hay là hai chữ thế gia”</w:t>
      </w:r>
      <w:r>
        <w:br w:type="textWrapping"/>
      </w:r>
      <w:r>
        <w:br w:type="textWrapping"/>
      </w:r>
      <w:r>
        <w:t xml:space="preserve">Phương Vũ Nương vốn đang mất hứng, nghe Âu mụ mụ đánh giá Long gia như vậy, bật cười thành tiếng “Âu mụ mụ cũng thật khéo miệng, mắng chửi người mà không chút thô tục, so với ta mạnh hơn nhiều”</w:t>
      </w:r>
      <w:r>
        <w:br w:type="textWrapping"/>
      </w:r>
      <w:r>
        <w:br w:type="textWrapping"/>
      </w:r>
      <w:r>
        <w:t xml:space="preserve">Âu mụ mụ thản nhiên nói ‘phu nhân đừng vội, ta không phải nói bạc không tốt mà là tham lam quá mức, càng có càng muốn nhiều hơn thì sẽ không buông bỏ được. Hơn nữa, phu nhân bây giờ cũng không còn là tiểu môn hộ. Lão gia tuy rằng chức quan không lớn nhưng ở kinh thành cũng coi như có chút tiếng tăm, hơn nữa gia sản của lão gia, e là cả tể tướng cũng không thể sánh bằng. Gia nghiệp như vậy, chẳng lẽ phu nhân còn muốn đại tiểu thư giống như các cô nương tiểu môn hộ bình thường khác mà lớn lên?’</w:t>
      </w:r>
      <w:r>
        <w:br w:type="textWrapping"/>
      </w:r>
      <w:r>
        <w:br w:type="textWrapping"/>
      </w:r>
      <w:r>
        <w:t xml:space="preserve">Phương Vũ Nương thần sắc đổi đổi, không phản bác mà bộ dáng đăm chiêu như có nhiều suy nghĩ</w:t>
      </w:r>
      <w:r>
        <w:br w:type="textWrapping"/>
      </w:r>
      <w:r>
        <w:br w:type="textWrapping"/>
      </w:r>
      <w:r>
        <w:t xml:space="preserve">Đỗ Tiên Thành mỉm cười cầm tay nàng như muốn nàng an tâm một chút, đừng nóng vội</w:t>
      </w:r>
      <w:r>
        <w:br w:type="textWrapping"/>
      </w:r>
      <w:r>
        <w:br w:type="textWrapping"/>
      </w:r>
      <w:r>
        <w:t xml:space="preserve">Âu mụ mụ quan sát ngôn sắc, biết hai chủ tử đã bị mình thuyết phục, đánh bạo nói “nếu phu nhân nghĩ vậy sao còn chịu bỏ nhiều tiền để mướn ta làm dưỡng nương cho tiểu thư? Ta biết, với phần thù lao này, nhà giàu khác có thể mời được mười dưỡng nương thượng đẳng. Nhưng ta ra giá này, dĩ nhiên là sẽ làm thật xứng đáng. Ta xuất thân thế nào, chắc ngài và lão gia đã tìm hiểu rõ ràng. Ta chỉ nói một câu, giao đại tiểu thư cho ta, mười năm sau, đại tiểu thư của ngài nhất định so được với những tiểu thư xuất thân từ hoàng hậu thế gia”</w:t>
      </w:r>
      <w:r>
        <w:br w:type="textWrapping"/>
      </w:r>
      <w:r>
        <w:br w:type="textWrapping"/>
      </w:r>
      <w:r>
        <w:t xml:space="preserve">Âu mụ mụ ngữ khí tràn ngập khí phách khiến Đỗ Tiên Thành và Phương Vũ Nương đều buông bỏ khúc mắc, thành tâm thành ý nói “như vậy, vợ chồng chúng ta phó thác tiểu nữ cho Âu dưỡng nương”</w:t>
      </w:r>
      <w:r>
        <w:br w:type="textWrapping"/>
      </w:r>
      <w:r>
        <w:br w:type="textWrapping"/>
      </w:r>
      <w:r>
        <w:t xml:space="preserve">Âu dưỡng nương mỉm cười, ôm Đỗ Hằng Sương nói “phu nhân, lão gia quá lời rồi. Vị trí của cha mẹ không ai có thể thay thế. Hai vị cũng không thể vì có dưỡng nương mà bỏ bê đại tiểu thư được. Nàng cần dưỡng nương để giáo dưỡng nhưng càng cần cha mẹ yêu thương hơn. Ta sóng đến nay cũng đã bốn mươi tuổi, đại tiểu thư là hài tử cuối cùng mà ta chăm sóc, tuổi già của ta còn phải trông cậy vào nàng nha. Hai vị cứ yên tâm”</w:t>
      </w:r>
      <w:r>
        <w:br w:type="textWrapping"/>
      </w:r>
      <w:r>
        <w:br w:type="textWrapping"/>
      </w:r>
      <w:r>
        <w:t xml:space="preserve">Nói như vậy là sẽ dạy Đỗ Hằng Sương đến khi trưởng thành, cùng nàng gả vào nhà chồng, cả đời ở bên nàng</w:t>
      </w:r>
      <w:r>
        <w:br w:type="textWrapping"/>
      </w:r>
      <w:r>
        <w:br w:type="textWrapping"/>
      </w:r>
      <w:r>
        <w:t xml:space="preserve">Đỗ Tiên Thành và Phương Vũ Nương vô cùng vui mừng, cùng đứng dậy nói “nếu Âu dưỡng nương thật nghĩ như vậy, vợ chồng chúng ta cầu còn không được, trước tiên chúng tay thay Sương nhi tạ đại ân của Âu dưỡng nương”</w:t>
      </w:r>
      <w:r>
        <w:br w:type="textWrapping"/>
      </w:r>
      <w:r>
        <w:br w:type="textWrapping"/>
      </w:r>
      <w:r>
        <w:t xml:space="preserve">Âu dưỡng nương cười hoàn lễ “ta đến quý phủ không lâu thế nhưng cùng hai vị, nhất là Sương nhi, vô cùng hợp ý, nếu như không chê, chờ ngày đại tiểu thư xuất giá, ta sẽ ký khế ước bán thân, cả đời theo nàng”</w:t>
      </w:r>
      <w:r>
        <w:br w:type="textWrapping"/>
      </w:r>
      <w:r>
        <w:br w:type="textWrapping"/>
      </w:r>
      <w:r>
        <w:t xml:space="preserve">Đỗ Tiên Thành cùng Phương Vũ Nương chân chính yên lòng, đối đãi với Âu dưỡng nương không như một bà vú bình thường.</w:t>
      </w:r>
      <w:r>
        <w:br w:type="textWrapping"/>
      </w:r>
      <w:r>
        <w:br w:type="textWrapping"/>
      </w:r>
      <w:r>
        <w:t xml:space="preserve">Cha mẹ của Đỗ Tiên Thành đã không còn, cha mẹ của Phương Vũ Nương tuy vẫn còn khỏe mạnh nhưng dù sao nàng cũng là nữ nhi đã gả ra ngoài, không thể thường xuyên về nhà mẹ đẻ, nhưng lại ở chung với Âu dưỡng nương rất hòa hợp. Dù không có đối đãi với nàng như mẹ chồng nhưng cũng kính trọng như trưởng bối trong nhà.</w:t>
      </w:r>
      <w:r>
        <w:br w:type="textWrapping"/>
      </w:r>
      <w:r>
        <w:br w:type="textWrapping"/>
      </w:r>
      <w:r>
        <w:t xml:space="preserve">Hơn nữa Phương Vũ Nương lại đang mang thai, thân thể thường xuyên mệt mỏi, yếu ớt, mọi chuyện lớn nhỏ trong nhà đều do Âu dưỡng nương cùng hai đại nha hoàn của Phương Vũ Nương là Thúy Tâm và Thúy Cầm quán xuyến, cũng coi như là gọn gàng ngăn nắp.</w:t>
      </w:r>
      <w:r>
        <w:br w:type="textWrapping"/>
      </w:r>
      <w:r>
        <w:br w:type="textWrapping"/>
      </w:r>
      <w:r>
        <w:t xml:space="preserve">Mồng tám tháng chạp, Âu dưỡng nương dậy sớm, cũng đánh thức Đỗ Hằng Sương dậy, ăn mặc chỉnh tề cho nàng xong liền mang nàng đến phòng bếp nhỏ, lấy mấy loại đậu đã ngâm sẵn bỏ vào nồi đặt lên bếp, lại sai đầu bếp nữ đổ thêm nước, xem như là Đỗ Hằng Sương tự mình nấu cháo bát lạp.</w:t>
      </w:r>
      <w:r>
        <w:br w:type="textWrapping"/>
      </w:r>
      <w:r>
        <w:br w:type="textWrapping"/>
      </w:r>
      <w:r>
        <w:t xml:space="preserve">Đỗ Hằng Sương mới hơn hai tuổi rưỡi, là tuổi ham ăn ham chơi, ở trong phòng bếp đùa nghịch, vú em của nàng thấy vậy thở dài nhưng Âu dưỡng nương lại không để ý, còn nói vậy mới phải. Tiểu hài tử cứ để nàng tự do tự tại, như thế tính cách mới hào phóng, sảng khoái nếu quá mức câu thúc, nàng dù nghe lời khiến người lớn bớt lo nhưng tính cách cũng sẽ vì vậy mà trở nên nhát gan, lúc đó mất nhiều hơn được.</w:t>
      </w:r>
      <w:r>
        <w:br w:type="textWrapping"/>
      </w:r>
      <w:r>
        <w:br w:type="textWrapping"/>
      </w:r>
      <w:r>
        <w:t xml:space="preserve">“Âu dưỡng nương không hổ là nhũ mẫu nhà giàu, nói cái gì cũng có lý” vú em cười nói, ngữ khí có chút chua chát</w:t>
      </w:r>
      <w:r>
        <w:br w:type="textWrapping"/>
      </w:r>
      <w:r>
        <w:br w:type="textWrapping"/>
      </w:r>
      <w:r>
        <w:t xml:space="preserve">Âu dưỡng nương biết qua năm vú em này cũng sẽ rời khỏi nên không chấp nhặt nàng, ngoắc tay nói với Đỗ Hằng Sương “Sương nhi, chúng ta đi thỉnh an cha mẹ đi”</w:t>
      </w:r>
      <w:r>
        <w:br w:type="textWrapping"/>
      </w:r>
      <w:r>
        <w:br w:type="textWrapping"/>
      </w:r>
      <w:r>
        <w:t xml:space="preserve">Đỗ Hằng Sương hoan hô một tiếng, kéo tay Âu dưỡng nương đi ra khỏi phòng bếp</w:t>
      </w:r>
      <w:r>
        <w:br w:type="textWrapping"/>
      </w:r>
      <w:r>
        <w:br w:type="textWrapping"/>
      </w:r>
      <w:r>
        <w:t xml:space="preserve">Đi tới phòng Đỗ Tiên Thành và Phương Vũ Nương, Âu dưỡng nương cố ý bước nặng chân, còn ở trong sân nói chuyện với nha hoàn. </w:t>
      </w:r>
      <w:r>
        <w:br w:type="textWrapping"/>
      </w:r>
      <w:r>
        <w:br w:type="textWrapping"/>
      </w:r>
      <w:r>
        <w:t xml:space="preserve">Thúy Tâm từ trong phòng đi ra cười nói “đại tiểu thư, Âu dưỡng nương, lão gia và phu nhân cho mời hai vị, bên ngoài lạnh, đừng ở lâu”</w:t>
      </w:r>
      <w:r>
        <w:br w:type="textWrapping"/>
      </w:r>
      <w:r>
        <w:br w:type="textWrapping"/>
      </w:r>
      <w:r>
        <w:t xml:space="preserve">“Làm phiền Thúy Tâm cô nương.” Âu dưỡng nương cười nói, nắm tay Đỗ Hằng Sương không nhanh không chậm đi vào</w:t>
      </w:r>
      <w:r>
        <w:br w:type="textWrapping"/>
      </w:r>
      <w:r>
        <w:br w:type="textWrapping"/>
      </w:r>
      <w:r>
        <w:t xml:space="preserve">“Cha, nương!” Đỗ Hằng Sương vừa vào phòng, liền bỏ rơi Âu dưỡng nương, nhào về phía Đỗ Tiên Thành</w:t>
      </w:r>
      <w:r>
        <w:br w:type="textWrapping"/>
      </w:r>
      <w:r>
        <w:br w:type="textWrapping"/>
      </w:r>
      <w:r>
        <w:t xml:space="preserve">Đỗ Tiên Thành cúi người, ôm lấy Đỗ Hằng Sương giơ lên cao, chọc cho nàng cười thành tiếng.</w:t>
      </w:r>
      <w:r>
        <w:br w:type="textWrapping"/>
      </w:r>
      <w:r>
        <w:br w:type="textWrapping"/>
      </w:r>
      <w:r>
        <w:t xml:space="preserve">Đây là hoạt động thiết yếu mỗi sáng sớm của hai cha con, đã kéo dài hơn nửa năm vẫn chưa biết mệt, trên dưới Đỗ gia cũng đã quen.</w:t>
      </w:r>
      <w:r>
        <w:br w:type="textWrapping"/>
      </w:r>
      <w:r>
        <w:br w:type="textWrapping"/>
      </w:r>
      <w:r>
        <w:t xml:space="preserve">“Âu dưỡng nương, hôm nay ta muốn đưa Sương nhi đến nhà tỷ tỷ ta, phiền Âu dưỡng nương sai người mang cháo bát lạp qua nhà mẹ ta” Phương Vũ Nương vừa nói vừa cầm trâm bát bảo cắm lên búi tóc</w:t>
      </w:r>
      <w:r>
        <w:br w:type="textWrapping"/>
      </w:r>
      <w:r>
        <w:br w:type="textWrapping"/>
      </w:r>
      <w:r>
        <w:t xml:space="preserve">Đại nha hoàn Thúy Cầm liền cầm gương đứng sau lưng nàng.</w:t>
      </w:r>
      <w:r>
        <w:br w:type="textWrapping"/>
      </w:r>
      <w:r>
        <w:br w:type="textWrapping"/>
      </w:r>
      <w:r>
        <w:t xml:space="preserve">Âu dưỡng nương đáp ứng, cùng Thúy Cầm hộ tống Phương Vũ Nương và Đỗ Hằng Sương đi ra ngoài.</w:t>
      </w:r>
      <w:r>
        <w:br w:type="textWrapping"/>
      </w:r>
      <w:r>
        <w:br w:type="textWrapping"/>
      </w:r>
      <w:r>
        <w:t xml:space="preserve">Tỷ tỷ Phương Vũ Nương là Phương Lệ Nương, lớn hơn nàng năm tuổi, cũng là người có mỹ mạo, trước kia gả cho một chúc quan nho nhỏ của phủ Kinh triệu doãn, hôm nay là ngày đính hôn của đại nhi tử nhà bọn họ.</w:t>
      </w:r>
      <w:r>
        <w:br w:type="textWrapping"/>
      </w:r>
      <w:r>
        <w:br w:type="textWrapping"/>
      </w:r>
      <w:r>
        <w:t xml:space="preserve">Phương Vũ Nương đến là cấp thể diện cho tỷ tỷ. Trượng phu của nàng tuy không phải là quan lớn nhưng cũng là Đông Tiêu Tây Đỗ, hai đại muối thương vang danh khắp thành Trường An, hơn nữa còn có chức Viên ngoại lang. Nàng ra tay cũng hào phóng, tặng một bộ xính kim tương ngọc cho cháu trai làm sính lễ, làm cho các nữ nhân thân thích đều phải ngưỡng mộ.</w:t>
      </w:r>
      <w:r>
        <w:br w:type="textWrapping"/>
      </w:r>
      <w:r>
        <w:br w:type="textWrapping"/>
      </w:r>
      <w:r>
        <w:t xml:space="preserve">Có câu hoàng kim có giá ngọc vô giới, ở Đại Chu phổ biến nhất chính là trang sức kim tương ngọc. Lại có câu, có tiền khó mua được kim tương ngọc, huống chi còn tạo thành trang sức, đó không chỉ là tiền mà còn phải tốn nhiều công phu mới có được.</w:t>
      </w:r>
      <w:r>
        <w:br w:type="textWrapping"/>
      </w:r>
      <w:r>
        <w:br w:type="textWrapping"/>
      </w:r>
      <w:r>
        <w:t xml:space="preserve">Thật ra Phương Vũ Nương chẳng qua là mượn hoa hiến phật. Bộ trang sức xích kim tương ngọc này là do phu nhân Âu Dương Tử của Tề quốc công thưởng cho nàng và Long Hương Diệp, mỗi người một bộ, là vì phu quân các nàng mấy năm qua đã không ngừng tặng lễ cho Tề quốc công phủ. </w:t>
      </w:r>
      <w:r>
        <w:br w:type="textWrapping"/>
      </w:r>
      <w:r>
        <w:br w:type="textWrapping"/>
      </w:r>
      <w:r>
        <w:t xml:space="preserve">Phương Lệ Nương có việc vui, tinh thần cũng phấn chấn hơn, lại thấy muội muội cấp thể diện cho mình, vui vẻ ôm lấy Dỗ Hằng Sương hôn lấy hôn để, sau mới lặng lẽ kéo tay áo Phương Vũ Nương dặn dò “lát nữa đừng vội đi, tỷ muội chúng ta đã lâu không gặp, có rất nhiều lời muốn nói nha”</w:t>
      </w:r>
      <w:r>
        <w:br w:type="textWrapping"/>
      </w:r>
      <w:r>
        <w:br w:type="textWrapping"/>
      </w:r>
      <w:r>
        <w:t xml:space="preserve">Phương Vũ Nương gật đầu, mang Đỗ Hằng Sương ra ghế ngồi</w:t>
      </w:r>
      <w:r>
        <w:br w:type="textWrapping"/>
      </w:r>
      <w:r>
        <w:br w:type="textWrapping"/>
      </w:r>
      <w:r>
        <w:t xml:space="preserve">Đỗ Hằng Sương ngồi một lát liền thấy chán, nha hoàn liền mang nàng ra ngoài tìm biểu ca, biểu tỷ chơi</w:t>
      </w:r>
      <w:r>
        <w:br w:type="textWrapping"/>
      </w:r>
      <w:r>
        <w:br w:type="textWrapping"/>
      </w:r>
      <w:r>
        <w:t xml:space="preserve">Người trong bàn liền lấy Phương Vũ Nương làm chủ, thay nhau mời rượu</w:t>
      </w:r>
      <w:r>
        <w:br w:type="textWrapping"/>
      </w:r>
      <w:r>
        <w:br w:type="textWrapping"/>
      </w:r>
      <w:r>
        <w:t xml:space="preserve">Đại nha hoàn Thúy Cầm liền thay nàng chắn rượu, vì chưa tới ba tháng nên không thể nói đang mang thai, chỉ có thể nói thân thể Phương Vũ Nương không khỏe, đại phu nói không nên uống rượu. Mọi người mới thôi, vừa ăn uống vừa nói chuyện</w:t>
      </w:r>
      <w:r>
        <w:br w:type="textWrapping"/>
      </w:r>
      <w:r>
        <w:br w:type="textWrapping"/>
      </w:r>
      <w:r>
        <w:t xml:space="preserve">Những người này đều có quan hệ họ hàng nên nói một hồi lại nói tới chuyện Long gia và Tiêu gia</w:t>
      </w:r>
      <w:r>
        <w:br w:type="textWrapping"/>
      </w:r>
      <w:r>
        <w:br w:type="textWrapping"/>
      </w:r>
      <w:r>
        <w:t xml:space="preserve">“Tỷ phu trèo lên giường em vợ rồi lại không chịu trách nhiệm, chỉ cho một vạn lượng bạc mà thôi” một người ngữ khí như có vẻ đáng tiếc nhưng trong lòng lại vui mừng mà nói</w:t>
      </w:r>
      <w:r>
        <w:br w:type="textWrapping"/>
      </w:r>
      <w:r>
        <w:br w:type="textWrapping"/>
      </w:r>
      <w:r>
        <w:t xml:space="preserve">Đó không phải là chuyện của Long Thu Diệp và Tiêu Thụy Sinh sao? Sao lại kéo lên người Tiêu Tường Sinh?</w:t>
      </w:r>
      <w:r>
        <w:br w:type="textWrapping"/>
      </w:r>
      <w:r>
        <w:br w:type="textWrapping"/>
      </w:r>
      <w:r>
        <w:t xml:space="preserve">Phương Vũ Nương trong lòng nhảy dựng, vội hỏi: “Rõ ràng không phải như thế, ngươi nói như vậy là có ý gì?” Đối phương không có chỉ mặt gọi tên, nàng cũng không tiện hỏi rõ, chỉ đành lập lờ</w:t>
      </w:r>
      <w:r>
        <w:br w:type="textWrapping"/>
      </w:r>
      <w:r>
        <w:br w:type="textWrapping"/>
      </w:r>
      <w:r>
        <w:t xml:space="preserve">Người nọ cười nói: “Đỗ phu nhân, chuyện này, chúng ta trong lòng đều biết rõ. Tuy nói không phải do tỷ phu mà là thân đệ đệ của tỷ phu làm nhung mọi người đều biết, thân đệ đệ này chưa thành thân, nếu thực sự là hắn làm thì để hắn cưới em vợ đi, chẳng phải là một chuyện tốt sao? Cần gì cho một vạn lượng bạc. Các ngươi nói, có cái lý này không? Cho dù dùng kiệu tám người khiêng cưới vợ cũng không tốn chừng đó tiền nha. Một ngàn lượng bạc lận đó. Ta biết khi tỷ phu kia cưới tỷ tỷ cũng chỉ mất có năm ngàn lượng bạc sính lễ nhưng gả em vợ lại cho tới một vạn. Một vạn lượng bạc, các ngươi lớn như vậy đã từng thấy qua số tiền lớn như vậy không? Còn nói không có chuyện gì, có quỷ mới tin đó”</w:t>
      </w:r>
      <w:r>
        <w:br w:type="textWrapping"/>
      </w:r>
      <w:r>
        <w:br w:type="textWrapping"/>
      </w:r>
      <w:r>
        <w:t xml:space="preserve">Phương Vũ Nương đã biết rõ mọi chuyện, thấy người nọ đổi trắng thay đen, đổ mọi chuyện cho Tiêu Tường Sinh thì tức giận nhướng mày, đặt đũa xuống, lạnh lùng nói “cũng là thân thích, cho một vạn lượng bạc làm ngươi khó chịu sao? Chẳng lẽ vậy là trong đó có chuyện sao?’</w:t>
      </w:r>
      <w:r>
        <w:br w:type="textWrapping"/>
      </w:r>
      <w:r>
        <w:br w:type="textWrapping"/>
      </w:r>
      <w:r>
        <w:t xml:space="preserve">Nói xong liền ngoắc nhi tử của Phương Lệ Nương là A Bác lại “A Bác, tiểu di cho ngươi một vạn lượng bạc cưới vợ, xem có ai kiếm cớ đặt điều hay không. Đối với người,cả đời chưa chắc kiếm được một ngàn lượng bạc nhưng đối với chúng ta thì chỉ là một tháng tiền tiêu vặt của ta mà thôi”</w:t>
      </w:r>
      <w:r>
        <w:br w:type="textWrapping"/>
      </w:r>
      <w:r>
        <w:br w:type="textWrapping"/>
      </w:r>
    </w:p>
    <w:p>
      <w:pPr>
        <w:pStyle w:val="Heading2"/>
      </w:pPr>
      <w:bookmarkStart w:id="38" w:name="quyển-1---chương-16-cứu-trường"/>
      <w:bookmarkEnd w:id="38"/>
      <w:r>
        <w:t xml:space="preserve">16. Quyển 1 - Chương 16: Cứu Trường</w:t>
      </w:r>
    </w:p>
    <w:p>
      <w:pPr>
        <w:pStyle w:val="Compact"/>
      </w:pPr>
      <w:r>
        <w:br w:type="textWrapping"/>
      </w:r>
      <w:r>
        <w:br w:type="textWrapping"/>
      </w:r>
      <w:r>
        <w:t xml:space="preserve">Phương Vũ Nương thích nhất là ngân phiếu, lúc trước Đỗ Tiên Thành hay dùng ngân phiếu để dỗ Đỗ Hằng Sương cũng là vì nàng, trước kia cũng từng đối với nàng như thế.</w:t>
      </w:r>
      <w:r>
        <w:br w:type="textWrapping"/>
      </w:r>
      <w:r>
        <w:br w:type="textWrapping"/>
      </w:r>
      <w:r>
        <w:t xml:space="preserve">Phương Vũ Nương rút từ trong túi ra một nắm ngân phiếu đưa cho A Bác ‘cầm đi, nếu dùng không hết thì cho người nghèo, coi như là làm việc thiện” nói xong lạnh lùng nhìn người nhiều chuyện kia.</w:t>
      </w:r>
      <w:r>
        <w:br w:type="textWrapping"/>
      </w:r>
      <w:r>
        <w:br w:type="textWrapping"/>
      </w:r>
      <w:r>
        <w:t xml:space="preserve">Nữ nhân kia sắc mặt hết trắng lại hồng, mỡ trên mặt không ngừng run run, lớp phấn dày đặc cơ hồ muốn rơi hết.</w:t>
      </w:r>
      <w:r>
        <w:br w:type="textWrapping"/>
      </w:r>
      <w:r>
        <w:br w:type="textWrapping"/>
      </w:r>
      <w:r>
        <w:t xml:space="preserve">Tất cả mọi người đều trợn mắt há mồm, bọn họ cũng chỉ là gia đình bậc trung như nhà Phương Lệ Nương, không tính là phú quý cũng chưa từng gặp qua nhà phú quý thực sự. Bọn họ cũng biết Đỗ gia và Tiêu gia có tiền nhưng không ngờ lại giàu đến mức này.</w:t>
      </w:r>
      <w:r>
        <w:br w:type="textWrapping"/>
      </w:r>
      <w:r>
        <w:br w:type="textWrapping"/>
      </w:r>
      <w:r>
        <w:t xml:space="preserve">Có người nhìn Phương Vũ Nương, ánh mắt đã không được bình thường.</w:t>
      </w:r>
      <w:r>
        <w:br w:type="textWrapping"/>
      </w:r>
      <w:r>
        <w:br w:type="textWrapping"/>
      </w:r>
      <w:r>
        <w:t xml:space="preserve">Đại nha hoàn Thúy Cầm của Phương Vũ Nương lại gấp như kiến bò trong chảo</w:t>
      </w:r>
      <w:r>
        <w:br w:type="textWrapping"/>
      </w:r>
      <w:r>
        <w:br w:type="textWrapping"/>
      </w:r>
      <w:r>
        <w:t xml:space="preserve">Trước khi ra cửa, Âu dưỡng nương đã dặn dò nhiều lần, muốn nàng coi chừng phu nhân, đừng để phu nhân gây phiền toái cho lão gia. Nghe nói từ lúc hoàng thượng tuyển tú, trong cung liền có thêm nhiều phi tữ cũng từ đó mà thu không đủ chi. Vì thế bắt đầu gia tăng thu thuế khắp các nghành nghề kinh doanh, thậm chí còn có lời đồn quan phủ muốn thu lại bớt quyền thu mua muối cũng giảm bớt số lượng quan phủ hành nghề muối thương.</w:t>
      </w:r>
      <w:r>
        <w:br w:type="textWrapping"/>
      </w:r>
      <w:r>
        <w:br w:type="textWrapping"/>
      </w:r>
      <w:r>
        <w:t xml:space="preserve">Tiêu gia và Đỗ gia tuy có quan chức, cũng không phải lo chuyện tăng thuế nhưng triều đình siết chặt quyền kin doanh muối, đối với hai nhà vẫn có đả kích.</w:t>
      </w:r>
      <w:r>
        <w:br w:type="textWrapping"/>
      </w:r>
      <w:r>
        <w:br w:type="textWrapping"/>
      </w:r>
      <w:r>
        <w:t xml:space="preserve">Chuyện này Phương Vũ Nương từng nghe Đỗ Tiên Thành đề cập hai lần, nhưng nàng nghe không hiểu cũng không để trong lòng. Nhưng Âu dưỡng nương xuất thân bất phàm, hiểu được tầm quan trọng của sự việc liền dặn Thúy Cầm trông chừng phu nhân, đặc biệt đừng để phu nhân ở bên ngoài khoe của, truyền đến tai người có tâm, không biết sẽ gây ra bao nhiêu sóng gió.Nhưng nàng chỉ là nha hoàn mà người ở đây đều có thân phận phu nhân quan gia, dù là thất phẩm tép riu thì cũng là quan, làm sao có chỗ cho một nha hoàn như nàng nói chuyện.</w:t>
      </w:r>
      <w:r>
        <w:br w:type="textWrapping"/>
      </w:r>
      <w:r>
        <w:br w:type="textWrapping"/>
      </w:r>
      <w:r>
        <w:t xml:space="preserve">Đang gấp thì Đỗ Hằng Sương ở bên ngoài chơi đã mệt mỏi liền cười ha ha chạy vào, nhìn thấy Thúy Cầm vẻ mặt lo lắng liền níu váy nàng, nhỏ giọng hỏi ‘Thúy Cầm tỷ tỷ, ngươi không thoải mái sao? Có phải bị đau bụng không?”</w:t>
      </w:r>
      <w:r>
        <w:br w:type="textWrapping"/>
      </w:r>
      <w:r>
        <w:br w:type="textWrapping"/>
      </w:r>
      <w:r>
        <w:t xml:space="preserve">Lúc trước ở Đỗ gia, có lần đại nha hoàn Thúy Tâm của Phương Vũ Nương đến kỳ nguyệt sự cũng mặt nhăn mày nhó. Khi đó Đỗ Hằng Sương có hỏi qua, Thúy Tâm nói là đau bụng, từ đó nàng thấy ai không thoải mái đều hỏi có phải đau bụng hay không.</w:t>
      </w:r>
      <w:r>
        <w:br w:type="textWrapping"/>
      </w:r>
      <w:r>
        <w:br w:type="textWrapping"/>
      </w:r>
      <w:r>
        <w:t xml:space="preserve">Thấy bộ dáng tò mò của Đỗ Hằng, Sương, Thúy Cầm linh cơ vừa động, ôm Đỗ Hằng Sương đứng dậy, chỉ vào một đám người đang ngây như phỗng trong phòng, còn có A Bác đang cầm một nắm ngân phiếu miệng há hốc ra, nói với Đỗ Hằng Sương “đại tiểu thư, phu nhân vừa rồi tặng ngân phiếu của đại tiểu thư đi tặng cho người, đại tiểu thư đi lấy lại có được hay không?’</w:t>
      </w:r>
      <w:r>
        <w:br w:type="textWrapping"/>
      </w:r>
      <w:r>
        <w:br w:type="textWrapping"/>
      </w:r>
      <w:r>
        <w:t xml:space="preserve">Đỗ Hằng Sương nhăn mặt, mất hứng nói “ngân phiếu là cha cho nương, nương muốn cho ai thì cho, sao Thúy Cầm tỷ tỷ muốn Sương nhi lấy lại?’</w:t>
      </w:r>
      <w:r>
        <w:br w:type="textWrapping"/>
      </w:r>
      <w:r>
        <w:br w:type="textWrapping"/>
      </w:r>
      <w:r>
        <w:t xml:space="preserve">Thúy Cầm không ngờ Đỗ Hằng Sương mới hai tuổi rưỡi mà miệng lưỡi lanh lợi như vậy</w:t>
      </w:r>
      <w:r>
        <w:br w:type="textWrapping"/>
      </w:r>
      <w:r>
        <w:br w:type="textWrapping"/>
      </w:r>
      <w:r>
        <w:t xml:space="preserve">“Được rồi, Đại tiểu thư nói đúng. Nhưng phu nhân đem ngân phiếu cho người khác, lão gia sẽ không vui” Thúy Cầm vắt hết óc tìm từ khiến cho Đỗ Hằng Sương có thể hiểu cũng có tác dụng với nàng.</w:t>
      </w:r>
      <w:r>
        <w:br w:type="textWrapping"/>
      </w:r>
      <w:r>
        <w:br w:type="textWrapping"/>
      </w:r>
      <w:r>
        <w:t xml:space="preserve">Đỗ Hằng Sương thích cha nàng hơn mẹ. Vì vậy vừa nghe nói phụ thân sẽ không vui, hai mắt xoay chuyển một vòng, con ngươi lấp lánh, tuột khỏi người Thúy Cầm chạy tới chỗ Phương Vũ Nương</w:t>
      </w:r>
      <w:r>
        <w:br w:type="textWrapping"/>
      </w:r>
      <w:r>
        <w:br w:type="textWrapping"/>
      </w:r>
      <w:r>
        <w:t xml:space="preserve">“Nương, nương, hôm qua phụ thân bảo Đỗ quản gia mang đến một ngân phiếu một vạn lượng, nói là chi tiêu trong nhà trong một năm, sao ngươi lại cho biểu ca? vậy Sương nhi phải làm sao? Sang năm nhà chúng ta có cơm ăn hay không?” Đỗ Hằng Sương ôm cánh tay Phương Vũ Nương lắc lắc, thanh âm như sắp khóc</w:t>
      </w:r>
      <w:r>
        <w:br w:type="textWrapping"/>
      </w:r>
      <w:r>
        <w:br w:type="textWrapping"/>
      </w:r>
      <w:r>
        <w:t xml:space="preserve">Nàng tuổi nhỏ, miệng lưỡi lại lanh lời, ngôn từ lưu loát, mắt lại lấp lánh hai giọt lệ khiến cho mọi người đều tin lời nàng. Tục ngữ nói đồng ngôn vô kỵ, nên rấ nhiều người lớn đều ảo tưởng, cho rằng tiểu hài tử không biết nói dối.</w:t>
      </w:r>
      <w:r>
        <w:br w:type="textWrapping"/>
      </w:r>
      <w:r>
        <w:br w:type="textWrapping"/>
      </w:r>
      <w:r>
        <w:t xml:space="preserve">A Bác có phản ứng đầu tiên, vội vàng nhét tiền vào tay Đỗ Hằng Sương, ôm nàng dậy mà dỗ dành “Sương nhi muội muội đừng khóc, biểu ca trả ngân phiếu lại cho ngươi. Sương nhi muội muội sẽ có cơm ăn”</w:t>
      </w:r>
      <w:r>
        <w:br w:type="textWrapping"/>
      </w:r>
      <w:r>
        <w:br w:type="textWrapping"/>
      </w:r>
      <w:r>
        <w:t xml:space="preserve">Đỗ Hằng Sương gắt gao ôm chặt ngân phiếu vào lòng, nín khóc mỉm cười “cảm ơn A Bác biểu ca”</w:t>
      </w:r>
      <w:r>
        <w:br w:type="textWrapping"/>
      </w:r>
      <w:r>
        <w:br w:type="textWrapping"/>
      </w:r>
      <w:r>
        <w:t xml:space="preserve">Phương Vũ Nương trợn mắt há hốc mồm mà nhìn Đỗ Hằng Sương, tức giận đến phát run, đang muốn giận dữ lên tiếng, Thúy Cầm nháy mắt ra hiệu cho Phương Lệ Nương ở đối diện</w:t>
      </w:r>
      <w:r>
        <w:br w:type="textWrapping"/>
      </w:r>
      <w:r>
        <w:br w:type="textWrapping"/>
      </w:r>
      <w:r>
        <w:t xml:space="preserve">Phương Lệ Nương lập tức đi tới, nắm tay nàng lôi kéo ‘ta có chuyện muốn nói, theo ta vào trong”</w:t>
      </w:r>
      <w:r>
        <w:br w:type="textWrapping"/>
      </w:r>
      <w:r>
        <w:br w:type="textWrapping"/>
      </w:r>
      <w:r>
        <w:t xml:space="preserve">Phụ nhân mập mạp vừa rồi bị Phương Vũ Nương dùng tiền khi dễ cũng hồi hồn, vỗ bàn cười lớn “chao ôi, cười chết ta. Ở trước mặt ta ra vẻ giàu có, thì ra là phồng má giả làm người mập nha. Tiếc là ngươi chém gió lại bị nữ nhi của mình vạch trần. Nếu là ta, thực sự mắc cỡ chết đi được, còn mặt mũi nào mà ngồi đây”</w:t>
      </w:r>
      <w:r>
        <w:br w:type="textWrapping"/>
      </w:r>
      <w:r>
        <w:br w:type="textWrapping"/>
      </w:r>
      <w:r>
        <w:t xml:space="preserve">Mọi người cũng cười vang, vui sướng khi người gặp họa</w:t>
      </w:r>
      <w:r>
        <w:br w:type="textWrapping"/>
      </w:r>
      <w:r>
        <w:br w:type="textWrapping"/>
      </w:r>
      <w:r>
        <w:t xml:space="preserve">Tuy mấy người này cả đời chưa chắc có được một vạn lượng nhưng so với chuyện chủ mẫu nhà muối thương một tháng có một vạn lượng bạc tiêu vặt thì bọ họ tin chi tiêu cả nhà muối thương trong vòng một năm là một vạn lượng bạc hơn. Dám nổ mình có một vạn lượng bạc tiêu vặt hàng tháng, khi dễ bọn họ là người nghèo không biết gì sao? Hừ, chém gió coi chừng có ngày gặp bão na.</w:t>
      </w:r>
      <w:r>
        <w:br w:type="textWrapping"/>
      </w:r>
      <w:r>
        <w:br w:type="textWrapping"/>
      </w:r>
      <w:r>
        <w:t xml:space="preserve">Tiếng cười của mọi người vang tới tận buồng trong.</w:t>
      </w:r>
      <w:r>
        <w:br w:type="textWrapping"/>
      </w:r>
      <w:r>
        <w:br w:type="textWrapping"/>
      </w:r>
      <w:r>
        <w:t xml:space="preserve">Mọi người tiếng cười truyền đến buồng trong.</w:t>
      </w:r>
      <w:r>
        <w:br w:type="textWrapping"/>
      </w:r>
      <w:r>
        <w:br w:type="textWrapping"/>
      </w:r>
      <w:r>
        <w:t xml:space="preserve">Phương Vũ Nương càng tức giận “ngươi nghe tiện nhân kia nói gì không? Tỷ, ngươi đừng lôi kéo ta, để ta đi giáo huấn nàng một chút. Còn Sương nhi nữa, ngươi đừng chạy, tới đây cho ta. Trước mặt mọi người mà dám nói dối, làm mất thể diện mẫu thân ngươi, ngươi ngứa da rồi sao? Trở về xem Âu dưỡng nương thu thập ngươi thế nào” tuy tức giận đến thở hổn hển nhưng vẫn luyến tiếc động tới một cộng tóc của Đỗ Hằng Sương nên tay giơ lên hai lần, cuối cùng cũng thả xuống, khóe mắt muốn rơi lệ</w:t>
      </w:r>
      <w:r>
        <w:br w:type="textWrapping"/>
      </w:r>
      <w:r>
        <w:br w:type="textWrapping"/>
      </w:r>
      <w:r>
        <w:t xml:space="preserve">Phương Lệ Nương liền nhẹ giọng an ủi nàng. Chờ Phương Vũ Nương bình tĩnh lại, Phương Lệ Nương mới thấp giọng nói “cũng không trách mấy người này nói nhảm, vốn là chuyện trong nhà, ai có thể nói rõ ràng chứ. Ngươi cũng cẩn thận một chút, thà đắc tội quân tử chứ không thể đắc tội tiểu nhân” nói xong đi đến bên người Phương Vũ Nương, giọng nói càng nhỏ hơn “ngươi biết Long Thu Diệp kia đi theo người nào không?’</w:t>
      </w:r>
      <w:r>
        <w:br w:type="textWrapping"/>
      </w:r>
      <w:r>
        <w:br w:type="textWrapping"/>
      </w:r>
      <w:r>
        <w:t xml:space="preserve">Không dùng từ gả mà lại là đi theo, nhất định có chuyện.</w:t>
      </w:r>
      <w:r>
        <w:br w:type="textWrapping"/>
      </w:r>
      <w:r>
        <w:br w:type="textWrapping"/>
      </w:r>
      <w:r>
        <w:t xml:space="preserve">Phong Vũ Nương trong lòng đang buồn bực nên không chú ý tới khác biệt nhỏ này, lấy khăn lau nước mắt hỏi “không phải cho một vạn lạng bạc đồ cưới sao, chẳng lẽ không có ai nguyện ý cưới nàng?’</w:t>
      </w:r>
      <w:r>
        <w:br w:type="textWrapping"/>
      </w:r>
      <w:r>
        <w:br w:type="textWrapping"/>
      </w:r>
      <w:r>
        <w:t xml:space="preserve">Đại Chu dân phong tương đối cởi mởi, chuyện tương tự như Long Thu Diệp, chỉ cần gả đi xa thì không ai biết đến. Nam nhân nguyện ý cưới nàng chắc chắn cũng không nhiều lời để người ta biết hắn cưới một nữ tử đã thất trinh.</w:t>
      </w:r>
      <w:r>
        <w:br w:type="textWrapping"/>
      </w:r>
      <w:r>
        <w:br w:type="textWrapping"/>
      </w:r>
      <w:r>
        <w:t xml:space="preserve">Phương Lệ Nương cười nhạo một tiếng, “Nếu quả như thật có một vạn bạc của hồi môn, nam nhân nguyện ý cưới nàng sẽ xếp hàng dài từ Đan Phượng môn phía bắc đến Thừa Thiên môn phía nam nha, vấn đề là phải có bạc mới được”</w:t>
      </w:r>
      <w:r>
        <w:br w:type="textWrapping"/>
      </w:r>
      <w:r>
        <w:br w:type="textWrapping"/>
      </w:r>
      <w:r>
        <w:t xml:space="preserve">“Tiêu đại ca là người nói là làm. Hắn nói cho một vạn lượng thì nhất định sẽ cho” Phương Vũ Nương chịu ảnh hưởng của Đỗ Tiên Thành nên rất tin tưởng Tiêu Tường Sinh</w:t>
      </w:r>
      <w:r>
        <w:br w:type="textWrapping"/>
      </w:r>
      <w:r>
        <w:br w:type="textWrapping"/>
      </w:r>
      <w:r>
        <w:t xml:space="preserve">Phương Lệ Nương thần bí hề hề lắc đầu, “Tiêu đại gia đương nhiên cho bạc, nhưng là Long gia…đem Long Thu Diệp bán cho sư gia hơn sáu mươi tuổi vừa chết vợ ở phủ Kinh triệu doãn”</w:t>
      </w:r>
      <w:r>
        <w:br w:type="textWrapping"/>
      </w:r>
      <w:r>
        <w:br w:type="textWrapping"/>
      </w:r>
      <w:r>
        <w:t xml:space="preserve">“Chẳng lẽ làm làm vợ kế?!” Phương Vũ Nương thập phần khiếp sợ. làm vợ kế một lão nhân hơn sáu mươi tuổi, thực sự là quá thảm</w:t>
      </w:r>
      <w:r>
        <w:br w:type="textWrapping"/>
      </w:r>
      <w:r>
        <w:br w:type="textWrapping"/>
      </w:r>
      <w:r>
        <w:t xml:space="preserve">“Phi! Một nữ tử thất trinh còn không có đồ cưới, ai thèm cưới nàng làm chính thất chứ. Nàng là bị bán làm tiểu thiếp” Phương Lệ Nương cười lớn tiếng “đoán không ra phải không? Long gia cũng thật sự ngoan độc, hoàn toàn không coi thứ nữ là người. Tỷ tỷ Long Thu Diệp đúng là số tốt, từ trong nhà như vậy cũng được gả tới một nhà tốt. Chuyện số mệnh, không tin không được”</w:t>
      </w:r>
      <w:r>
        <w:br w:type="textWrapping"/>
      </w:r>
      <w:r>
        <w:br w:type="textWrapping"/>
      </w:r>
      <w:r>
        <w:t xml:space="preserve">…</w:t>
      </w:r>
      <w:r>
        <w:br w:type="textWrapping"/>
      </w:r>
      <w:r>
        <w:br w:type="textWrapping"/>
      </w:r>
      <w:r>
        <w:t xml:space="preserve">Rời khỏi nhà đại tỷ, Phương Vũ Nương vẫn còn khiếp sợ.</w:t>
      </w:r>
      <w:r>
        <w:br w:type="textWrapping"/>
      </w:r>
      <w:r>
        <w:br w:type="textWrapping"/>
      </w:r>
      <w:r>
        <w:t xml:space="preserve">Đều là nữ nhân, đối với Long Thu Diệp, Phương Vũ Nương vẫn có vài phần đồng tình. Tuy nàng không nên mơ tưởng tới tỷ phu, vạn ác dâm đứng đầu nhưng dù sao nàng cũng không đáng có kết cục thảm như vậy</w:t>
      </w:r>
      <w:r>
        <w:br w:type="textWrapping"/>
      </w:r>
      <w:r>
        <w:br w:type="textWrapping"/>
      </w:r>
      <w:r>
        <w:t xml:space="preserve">Xấu nhất là tên Tiêu Thụy Sinh khốn kiếp, giả danh đại ca mình lừa gạt thiếu nữ vô tri, cuối cùng còn nhờ đại ca hắn giải quyết hậu quả, hắn lại không có chuyện gì, sau này vẫn có thể bàn chuyện cưới gả, lấy cô nương nhà tốt về làm chính thất.</w:t>
      </w:r>
      <w:r>
        <w:br w:type="textWrapping"/>
      </w:r>
      <w:r>
        <w:br w:type="textWrapping"/>
      </w:r>
      <w:r>
        <w:t xml:space="preserve">Phương Vũ Nương cũng rất đồng tình với Long Hương Diệp nhưng đối với việc Long Thu Diệp gặp kết cục thảm như vậy, trong lòng cũng có mấy phần thương hại.</w:t>
      </w:r>
      <w:r>
        <w:br w:type="textWrapping"/>
      </w:r>
      <w:r>
        <w:br w:type="textWrapping"/>
      </w:r>
      <w:r>
        <w:t xml:space="preserve">Chuyệ này làm nàng chấn động nên quên luôn chuyện Đỗ Hằng Sương nói dối, nhìn thấy Đỗ Tiên Thành liền kể lại chuyện Long Thu Diệp cho hắn nghe</w:t>
      </w:r>
      <w:r>
        <w:br w:type="textWrapping"/>
      </w:r>
      <w:r>
        <w:br w:type="textWrapping"/>
      </w:r>
      <w:r>
        <w:t xml:space="preserve">Đỗ Tiên Thành cũng giật mình chấn kinh “Long gia làm như vậy, Tiêu đại ca có biết hay không?’</w:t>
      </w:r>
      <w:r>
        <w:br w:type="textWrapping"/>
      </w:r>
      <w:r>
        <w:br w:type="textWrapping"/>
      </w:r>
      <w:r>
        <w:t xml:space="preserve">Phương Vũ Nương lắc đầu, “ta sao biết được, ta mới vừa từ chỗ đại tỷ trở về. Ah, nữ nhi bảo bối của ngươi hôm nay đã làm sai, ngươi phải hảo hảo giáo huấn nàng mới được, đừng có cưng chiều quá mức”</w:t>
      </w:r>
      <w:r>
        <w:br w:type="textWrapping"/>
      </w:r>
      <w:r>
        <w:br w:type="textWrapping"/>
      </w:r>
      <w:r>
        <w:t xml:space="preserve">Đỗ Tiên Thành vẫn còn nghĩ chuyện của Long Thu Diệp, cảm thấy có chút không ổn, lẩm bẩm ‘chuyện này ta phải đi nói với Tiêu đại ca một tiếng” nói xong oán giận mắng Long gia “đem Long Thu Diệp gả cho một hộ nông dân nào đó ở xa làm chính thê cũng được vậy. Sao lại bán nàng cho một lão nhân làm thiếp, bán cho lão nhân thì cũng thôi đi, lại còn bán cho sư gia của Kinh triệu doãn, nếu sau này Long Thu Diệp được sủng, Long gia và Tiêu gia nhất định sẽ không yên đâu”</w:t>
      </w:r>
      <w:r>
        <w:br w:type="textWrapping"/>
      </w:r>
      <w:r>
        <w:br w:type="textWrapping"/>
      </w:r>
    </w:p>
    <w:p>
      <w:pPr>
        <w:pStyle w:val="Heading2"/>
      </w:pPr>
      <w:bookmarkStart w:id="39" w:name="quyển-1---chương-17-huynh-đệ"/>
      <w:bookmarkEnd w:id="39"/>
      <w:r>
        <w:t xml:space="preserve">17. Quyển 1 - Chương 17: Huynh Đệ</w:t>
      </w:r>
    </w:p>
    <w:p>
      <w:pPr>
        <w:pStyle w:val="Compact"/>
      </w:pPr>
      <w:r>
        <w:br w:type="textWrapping"/>
      </w:r>
      <w:r>
        <w:br w:type="textWrapping"/>
      </w:r>
      <w:r>
        <w:t xml:space="preserve">Phương Vũ Nương nghe Đỗ Tiên Thành thì thào tự nói, giật mình nói: “nghiêm trọng vậy sao?” nheo mắt lại “không thể nào, cho dù nàng được sủng ái thì cũng chỉ là thiếp, có thể lật trời được sao?’</w:t>
      </w:r>
      <w:r>
        <w:br w:type="textWrapping"/>
      </w:r>
      <w:r>
        <w:br w:type="textWrapping"/>
      </w:r>
      <w:r>
        <w:t xml:space="preserve">Đỗ Tiên Thành cười khổ, “Ngươi có biết cái gì gọi là chó cùng dứt giậu không? Chúng ta làm kinh doanh, quan trọng nhất là hòa khí sinh tài, làm người luôn chừa đường lui, sau này còn có ngày gặp lại. Long gia đối đãi với Loing Thu Diệp như vậy mà nàng cũng không phải người yếu đuối, hiền lành, một khi nàng đắc thế, Tiêu gia thì sao ta không biết nhưng Long gia nhât định là trốn không thoát. Không được, ta phải đi nói cho Tiêu đại ca biết,bọn họ nên chia nhà ra”</w:t>
      </w:r>
      <w:r>
        <w:br w:type="textWrapping"/>
      </w:r>
      <w:r>
        <w:br w:type="textWrapping"/>
      </w:r>
      <w:r>
        <w:t xml:space="preserve">Phương Vũ Nương im lặng thật lâu sau, cười nhạo một tiếng,đi ra ngoài ‘theo ta thấy là ngươi suy nghĩ nhiều quá thôi. Người ta chỉ có hai anh em, bảo chia nhà, ngoại trừ đắc tội người ta thì có gì tốt chứ?”</w:t>
      </w:r>
      <w:r>
        <w:br w:type="textWrapping"/>
      </w:r>
      <w:r>
        <w:br w:type="textWrapping"/>
      </w:r>
      <w:r>
        <w:t xml:space="preserve">Đỗ Tiên Thành ho khan một tiếng, nói khoác mà không biết ngượng nói: “Ta đây là vì khuê nữ suy nghĩ.”</w:t>
      </w:r>
      <w:r>
        <w:br w:type="textWrapping"/>
      </w:r>
      <w:r>
        <w:br w:type="textWrapping"/>
      </w:r>
      <w:r>
        <w:t xml:space="preserve">“Liên quan gì tới khuê nữ của ngươi?’ Phương Vũ Nương dừng bước, quay đầu tò mò hỏi</w:t>
      </w:r>
      <w:r>
        <w:br w:type="textWrapping"/>
      </w:r>
      <w:r>
        <w:br w:type="textWrapping"/>
      </w:r>
      <w:r>
        <w:t xml:space="preserve">“Đương nhiên là có quan hệ. Tiêu gia huynh đệ không tách ra, tương lai nếu Long Thu Diệp đắc thế, đối phó Tiêu Thụy Sinh, chính là đối phó Tiêu gia. Nếu Tiêu gia bại rồi, khuê nữ chúng ta gả vào đó chẳng phải chịu khổ sao?” Đỗ Tiên Thành suy nghĩ thật xa.</w:t>
      </w:r>
      <w:r>
        <w:br w:type="textWrapping"/>
      </w:r>
      <w:r>
        <w:br w:type="textWrapping"/>
      </w:r>
      <w:r>
        <w:t xml:space="preserve">Phương Vũ Nương sửng sốt,nghe xong thì cười đến mức gập bụng “ngươi đúng là suy nghĩ quá nhiều. Ta thấy ngươi vẫn nên quản khuê nữ của mình đi. Nàng hôm nay dám nói dối trước mặt mọi người, làm mất mặt ta. Mới hơn hai tuổi đã tinh linh cổ quái, không quản giáo tốt, không biết sau này sẽ gây ra chuyện gì nữa”</w:t>
      </w:r>
      <w:r>
        <w:br w:type="textWrapping"/>
      </w:r>
      <w:r>
        <w:br w:type="textWrapping"/>
      </w:r>
      <w:r>
        <w:t xml:space="preserve">Đỗ Tiên Thành nghe vậy, cau mày nói “ngươi nói vậy là sao? Sương nhi nhà ta đã làm sai chuyện gì? Có phải có hiểu lầm gì không?’</w:t>
      </w:r>
      <w:r>
        <w:br w:type="textWrapping"/>
      </w:r>
      <w:r>
        <w:br w:type="textWrapping"/>
      </w:r>
      <w:r>
        <w:t xml:space="preserve">Phương Vũ Nương đỏ mặt, đi đến trước mặt Đỗ Tiên Thành, chỉ tay vào mũi hắn mắng “Đỗ Tiên Thành. Ngươi sủng nữ nhi có mức độ thôi. Nàng không có làm sao? Nàng mới hơn hai tuổi, làm sai là bình thường, ta sao có thể hiều lầm nàng. Chẳng lẽ ngươi nói ta không bằng một tiểu hài tử hai tuổi rưỡi sao?”</w:t>
      </w:r>
      <w:r>
        <w:br w:type="textWrapping"/>
      </w:r>
      <w:r>
        <w:br w:type="textWrapping"/>
      </w:r>
      <w:r>
        <w:t xml:space="preserve">Đỗ Tiên Thành thấy Phương Vũ Nương nổi giận, nghĩ nàng có thai, cảm xúc thất thường liền ôm nàng trấn an</w:t>
      </w:r>
      <w:r>
        <w:br w:type="textWrapping"/>
      </w:r>
      <w:r>
        <w:br w:type="textWrapping"/>
      </w:r>
      <w:r>
        <w:t xml:space="preserve">Đợi khi tâm tình Phương Vũ Nương ổn định lại, Đỗ Tiên Thàn mới nói “ta đi hỏi Sương nhi xem việc thế nào. Nếu thực sự nàng sai, ta bảo nàng đến xin lỗi ngươi”. Nói xong lại có chút không cam lòng mà bổ sung “nếu quả thật là nàng sai, ngươi là nương cũng phải có trách nhiệm, bắt một tiểu hài tử nhận sai, ta không đành lòng a. Ngươi nhất định cũng không đúng hết” nói xong vội nhanh chân bỏ trốn</w:t>
      </w:r>
      <w:r>
        <w:br w:type="textWrapping"/>
      </w:r>
      <w:r>
        <w:br w:type="textWrapping"/>
      </w:r>
      <w:r>
        <w:t xml:space="preserve">Trong phòng Đỗ Hằng Sương, Âu dưỡng nương đang nói chuyện với nàng, hỏi thăm nàng đến nhà dì làm gì, ăn những gì, nói gì..</w:t>
      </w:r>
      <w:r>
        <w:br w:type="textWrapping"/>
      </w:r>
      <w:r>
        <w:br w:type="textWrapping"/>
      </w:r>
      <w:r>
        <w:t xml:space="preserve">Đỗ Hằng Sương vô cùng cao hứng đem những chuyện mình làm trong ngày báo cáo tỉ mỉ, kể cả sự kiện một vạn lương ngân phiếu. Nàng tuy tuổi còn nhỏ nhưng giống Phương Vũ Nương, nói chuyện rất lanh lợi, trật tự ngăn nắp, rất nhanh đã khiến Âu dưỡng nương hiểu được sự việc.</w:t>
      </w:r>
      <w:r>
        <w:br w:type="textWrapping"/>
      </w:r>
      <w:r>
        <w:br w:type="textWrapping"/>
      </w:r>
      <w:r>
        <w:t xml:space="preserve">“Ai nha, đại tiểu thư của ta, ngươi thật là giỏi, mau nói thật cho dưỡng nương biết, những lời này là ngươi tự mình nghĩ ra hay Thúy Cấm dạy ngươi nói?’ Âu dưỡng nương ôm Đỗ Hằng Sương vào lòng, cố nén kích động mà hỏi</w:t>
      </w:r>
      <w:r>
        <w:br w:type="textWrapping"/>
      </w:r>
      <w:r>
        <w:br w:type="textWrapping"/>
      </w:r>
      <w:r>
        <w:t xml:space="preserve">Đỗ Hằng Sương dựa vào ngực Âu dưỡng nương, cảm nhận su mềm mại từ bộ ngực của nàng, cười khanh khách nói “là ta tự nghĩ ra. Thúy Cầm tỷ tỷ nói, không thể để người khác biết nhà chúng ta một tháng tiêu xài một vạn lượng bạc,như vậy rất nhiều, nếu để người khác biết, phụ thân sẽ không vui. Ta liền nhớ dưỡng nương từng nói, một năm có mười hai tháng, dài hơn một tháng. Một tháng một vạn lượng bạc thì quá nhiều, vậy một năm một vạn chắc sẽ không bao nhiêu, cho nên ta mới nói là tiền tiêu xài trong một năm”</w:t>
      </w:r>
      <w:r>
        <w:br w:type="textWrapping"/>
      </w:r>
      <w:r>
        <w:br w:type="textWrapping"/>
      </w:r>
      <w:r>
        <w:t xml:space="preserve">Âu dưỡng nương vừa mừng vừa sợ, xoa xoa đầu Đỗ Hằng Sương, thấp giọng nói “tiểu thư thật thông minh, còn thông minh hơn các tiểu thư ở Âu Dương gia mà dưỡng nương đã từng gặp”</w:t>
      </w:r>
      <w:r>
        <w:br w:type="textWrapping"/>
      </w:r>
      <w:r>
        <w:br w:type="textWrapping"/>
      </w:r>
      <w:r>
        <w:t xml:space="preserve">Đỗ Hằng Sương biết là đang khen nàng cũng cao hứng nói “tiêu xài là sao? Một vạn lượng bạc rất nhiều sao?” Dù sao cũng là tiểu hài tử, nhiều chuyện là nghe người lớn nói, cũng chỉ biết qua loa mà thôi, hơn nữa nàng còn chưa học tính toán nên bảo sao thì hay vậy</w:t>
      </w:r>
      <w:r>
        <w:br w:type="textWrapping"/>
      </w:r>
      <w:r>
        <w:br w:type="textWrapping"/>
      </w:r>
      <w:r>
        <w:t xml:space="preserve">“Sương nhi, dưỡng nương nhất định dụng tâm dạy ngươi, làm cho Sương nhi nhà chúng ta trở thành tiểu thư có giáo dưỡng nhất kinh thành” Âu dưỡng nương thầm hạ quyết tâm, Đỗ Hằng Sương cũng cười đến tít mắt.</w:t>
      </w:r>
      <w:r>
        <w:br w:type="textWrapping"/>
      </w:r>
      <w:r>
        <w:br w:type="textWrapping"/>
      </w:r>
      <w:r>
        <w:t xml:space="preserve">Đỗ Tiên Thành không lên tiếng đi vào, ở ngoài cửa nghe được đối thoại của Đỗ Hằng Sương và dưỡng nương liền đi tìm Thúy Cầm hỏi rõ sự việc, liền biết được chuyện Phương Vũ Nương nói là gì.</w:t>
      </w:r>
      <w:r>
        <w:br w:type="textWrapping"/>
      </w:r>
      <w:r>
        <w:br w:type="textWrapping"/>
      </w:r>
      <w:r>
        <w:t xml:space="preserve">Đỗ Hằng Sương không chỉ không sai mà còn cứu vãn sai lầm của Phương Vũ Nương.</w:t>
      </w:r>
      <w:r>
        <w:br w:type="textWrapping"/>
      </w:r>
      <w:r>
        <w:br w:type="textWrapping"/>
      </w:r>
      <w:r>
        <w:t xml:space="preserve">Một tiểu oa nhi hơn hai tuổi đã có thể tự mình giải quyết vấn đề, vãn hồi sai lầm của người lớn. Phần tâm trí và bản lĩnh này thật không thể coi thường.</w:t>
      </w:r>
      <w:r>
        <w:br w:type="textWrapping"/>
      </w:r>
      <w:r>
        <w:br w:type="textWrapping"/>
      </w:r>
      <w:r>
        <w:t xml:space="preserve">Nếu Sương nhi là nhi tử…</w:t>
      </w:r>
      <w:r>
        <w:br w:type="textWrapping"/>
      </w:r>
      <w:r>
        <w:br w:type="textWrapping"/>
      </w:r>
      <w:r>
        <w:t xml:space="preserve">Trong nháy mắt, Đỗ Tiên Thành cực kỳ mong Đỗ Hằng Sương là nam nhi, như vậy hắn nhất định sẽ truyền lại cơ nghiệp của mình, để nàng phát huy dương đại gia nghiệp của Đỗ gia.</w:t>
      </w:r>
      <w:r>
        <w:br w:type="textWrapping"/>
      </w:r>
      <w:r>
        <w:br w:type="textWrapping"/>
      </w:r>
      <w:r>
        <w:t xml:space="preserve">Đáng tiếc, thật sự là đáng tiếc.</w:t>
      </w:r>
      <w:r>
        <w:br w:type="textWrapping"/>
      </w:r>
      <w:r>
        <w:br w:type="textWrapping"/>
      </w:r>
      <w:r>
        <w:t xml:space="preserve">Đỗ Tiên Thành thở dài một tiếng, rời nhà, đi Tiêu gia tìm Tiêu Tường Sinh nói chuyện.</w:t>
      </w:r>
      <w:r>
        <w:br w:type="textWrapping"/>
      </w:r>
      <w:r>
        <w:br w:type="textWrapping"/>
      </w:r>
      <w:r>
        <w:t xml:space="preserve">Tiêu Tường Sinh nghe Đỗ Tiên Thành đến, cũng rất là kinh ngạc. Gần đây hắn vì chuyện cửa hàng, bận đến sứt đầu mẻ trán nên hoàn toàn không biết chuyện Long gia đã làm.</w:t>
      </w:r>
      <w:r>
        <w:br w:type="textWrapping"/>
      </w:r>
      <w:r>
        <w:br w:type="textWrapping"/>
      </w:r>
      <w:r>
        <w:t xml:space="preserve">“Đã nhận tiền của ta lại dám ở trước mặt ta làm ra loại chuyện này, Tiêu Tường Sinh ta chưa từng gặp qua. Đỗ lão đệ, ngươi từng gặp qua chưa?’ Tiêu Tường Sinh giận tái mặt, gương mặt tuấn mỹ âm trầm, lệ khí bắn ra bốn phía.</w:t>
      </w:r>
      <w:r>
        <w:br w:type="textWrapping"/>
      </w:r>
      <w:r>
        <w:br w:type="textWrapping"/>
      </w:r>
      <w:r>
        <w:t xml:space="preserve">“Không có, nhưng mà, đại ca, chỉ có một vạn lượng bạc thôi, ngươi đừngtức giận, hãy nói với đại tẩu mộ tiếng, để nàng về nhà mẹ đẻ xử trí đi. Ngươi còn dính vào, không biết mấy người rảnh rỗi còn thêu dệt gì nữa. Những gì cần làm, đại ca đã làm hết rồi, không thẹn với lòng là được. Ta đến là để nhắc nhở đại ca một tiếng, hơn nữa Thụy Sinh tuổi tác cũng không còn nhỏ, mau cưới vợ cho hắn rồi chia nhà đi”. Đỗ Tiên Thành và Tiêu Tường Sinh luôn đối xử chân thành với nhau, nói gì cũng không sợ mất lòng.</w:t>
      </w:r>
      <w:r>
        <w:br w:type="textWrapping"/>
      </w:r>
      <w:r>
        <w:br w:type="textWrapping"/>
      </w:r>
      <w:r>
        <w:t xml:space="preserve">Tiêu Tường Sinh và Đỗ Tiên Thành cùng vào sinh ra tử trên chiến trường, tình cảm còn thân thiết hơn huynh đệ ruột thịt, hơn nữa hai người còn hợp ý nhau, lại cùng nhau kinh doanh nên thân lại càng thân.</w:t>
      </w:r>
      <w:r>
        <w:br w:type="textWrapping"/>
      </w:r>
      <w:r>
        <w:br w:type="textWrapping"/>
      </w:r>
      <w:r>
        <w:t xml:space="preserve">Duyên phận giữa người và người đôi khi kỳ diệu như vậy.</w:t>
      </w:r>
      <w:r>
        <w:br w:type="textWrapping"/>
      </w:r>
      <w:r>
        <w:br w:type="textWrapping"/>
      </w:r>
      <w:r>
        <w:t xml:space="preserve">Vốn là người xa lạ, cuối cùng cũng có thể thân mật khăng khít.</w:t>
      </w:r>
      <w:r>
        <w:br w:type="textWrapping"/>
      </w:r>
      <w:r>
        <w:br w:type="textWrapping"/>
      </w:r>
      <w:r>
        <w:t xml:space="preserve">Vốn là thân nhân huyết mạch tương liên cuối cùng lại thủy hỏa bất dung</w:t>
      </w:r>
      <w:r>
        <w:br w:type="textWrapping"/>
      </w:r>
      <w:r>
        <w:br w:type="textWrapping"/>
      </w:r>
      <w:r>
        <w:t xml:space="preserve">Xảy ra chuyện này, Tiêu Tường Sinh cũng thấy do mình đã nuông chiều, dung túng đệ đệ Tiêu Thụy Sinh quá mức, chân thành nói “lời ngươi nói, ta sẽ nhớ kỹ. Ta đi bàn với tẩu tử ngươi” nói xong gọi người mang Tiêu Sĩ Cập tới “đi tới phòng bếp lấy cháo bát lạp rồi tự mình mang đến nhà Đỗ thúc đi, còn có một thùng lễ vật nhỏ, ngươi cũng đem qua cho Sương nhi đi”</w:t>
      </w:r>
      <w:r>
        <w:br w:type="textWrapping"/>
      </w:r>
      <w:r>
        <w:br w:type="textWrapping"/>
      </w:r>
    </w:p>
    <w:p>
      <w:pPr>
        <w:pStyle w:val="Heading2"/>
      </w:pPr>
      <w:bookmarkStart w:id="40" w:name="quyển-1---chương-18-nha-hoàn"/>
      <w:bookmarkEnd w:id="40"/>
      <w:r>
        <w:t xml:space="preserve">18. Quyển 1 - Chương 18: Nha Hoàn</w:t>
      </w:r>
    </w:p>
    <w:p>
      <w:pPr>
        <w:pStyle w:val="Compact"/>
      </w:pPr>
      <w:r>
        <w:br w:type="textWrapping"/>
      </w:r>
      <w:r>
        <w:br w:type="textWrapping"/>
      </w:r>
      <w:r>
        <w:t xml:space="preserve">Tiêu Sĩ Cập nghe nói đến Đỗ gia liền cao hứng vô cùng, hối thúc Đỗ Tiên Thành “Đỗ thúc, ta cũng có ít lễ vật muốn tặng cho Sương nhi muội muội, ngươi đợi nha” nói xong nhanh như chớp chạy về phòng mình, đem mấy thứ mình cất giữ gói lại thật kỹ.</w:t>
      </w:r>
      <w:r>
        <w:br w:type="textWrapping"/>
      </w:r>
      <w:r>
        <w:br w:type="textWrapping"/>
      </w:r>
      <w:r>
        <w:t xml:space="preserve">Đỗ Tiên Thành nhìn thấy hai tiểu nha hoàn vẫn đi theo sau Tiêu Sĩ Cập mà trước kia chưa từng thấy, đăm chiêu hỏi Tiêu Tường Sinh ‘hai nha hoàn kia là vừa chọn cho Cập nhi sao?”</w:t>
      </w:r>
      <w:r>
        <w:br w:type="textWrapping"/>
      </w:r>
      <w:r>
        <w:br w:type="textWrapping"/>
      </w:r>
      <w:r>
        <w:t xml:space="preserve">Tiêu Tường Sinh liếc nhìn hai nha hoàn, gật đầu nói “tẩu tử ngươi nói Cập nhi qua năm đã sáu tuổi, lại là trưởng tử trong nhà, không nên cả ngày đi theo dưỡng nương và vú em, nên hôm qua mới sa thải dưỡng nương và vú em của hắn. Hai nha hoàn này là nha hoàn trong phòng quản sự mà tẩu tử ngươi vừa an bài cho Cập nhi. Một người tên là Tiểu Nụ, năm nay mười hai tuổi, là đại nha hoàn trong phòng Cập nhi. Người kia tên là Tiểu Thanh, mới sáu tuổi, thông minh lanh lợi, nghe nói còn biết đọc sách viết chữ. Tẩu tử ngươi nói, vừa có thể đốc thúc Cập nhi học tập, vừa giúp hắn mài mực dọn sách”</w:t>
      </w:r>
      <w:r>
        <w:br w:type="textWrapping"/>
      </w:r>
      <w:r>
        <w:br w:type="textWrapping"/>
      </w:r>
      <w:r>
        <w:t xml:space="preserve">Đỗ Tiên Thành nghe, cười gượng hai tiếng, “Đại ca, không phải bà mụ thì là nha hòa, Cập nhi suốt ngày tiếp xúc với các người cũng lây nhiễm nữ tính, vẫn nên tìm cho hắn hai gã sai vặt đi, hay là sau này vào ngày lẻ, bảo Cập nhi tới cửa hàng tìm ta, ta sẽ tự mình dạy hắn kỵ xạ, có được không?”</w:t>
      </w:r>
      <w:r>
        <w:br w:type="textWrapping"/>
      </w:r>
      <w:r>
        <w:br w:type="textWrapping"/>
      </w:r>
      <w:r>
        <w:t xml:space="preserve">Tiêu Tường Sinh vui mừng khôn xiết. Đỗ Tiên Thành kỵ xạ rất tốt, năm đó trên chiến trường Cao Câu Lệ, hắn trên lưng ngựa buông tên đã giết chết không biết bao nhiêu đại tướng của Cao Câu Lệ. Sau này Cao Câu Lệ mai phục tiêu diệt bọn họ, phần lớn nguyên nhân là muốn giết chết Đỗ Tiên Thành trả thù cho các tướng lĩnh của mình.</w:t>
      </w:r>
      <w:r>
        <w:br w:type="textWrapping"/>
      </w:r>
      <w:r>
        <w:br w:type="textWrapping"/>
      </w:r>
      <w:r>
        <w:t xml:space="preserve">“Huynh đệ nói như vậy, ta từ chối thì thành xa lạ, mai lại trùng hợp là ngày lẻ, ta sẽ bảo Cập nhi đi tìm ngươi” Tiêu Tường Sinh vội nói</w:t>
      </w:r>
      <w:r>
        <w:br w:type="textWrapping"/>
      </w:r>
      <w:r>
        <w:br w:type="textWrapping"/>
      </w:r>
      <w:r>
        <w:t xml:space="preserve">Đỗ Tiên Thành thấy vậy mới yên lòng “quyết định vậy đi”</w:t>
      </w:r>
      <w:r>
        <w:br w:type="textWrapping"/>
      </w:r>
      <w:r>
        <w:br w:type="textWrapping"/>
      </w:r>
      <w:r>
        <w:t xml:space="preserve">Lúc này Tiêu Sĩ Cập đã cùng hạ nhân mang theo lễ vật đi ra, Đỗ Tiên Thành liền mang theo hắn trở về Đỗ gia.</w:t>
      </w:r>
      <w:r>
        <w:br w:type="textWrapping"/>
      </w:r>
      <w:r>
        <w:br w:type="textWrapping"/>
      </w:r>
      <w:r>
        <w:t xml:space="preserve">Bởi Tiêu Sĩ Cập không có dưỡng nương hay vú em, cho nên hai tiểu nha hoàn Tiểu Nụ, Tiểu Thanh đi theo chiếu ứng.</w:t>
      </w:r>
      <w:r>
        <w:br w:type="textWrapping"/>
      </w:r>
      <w:r>
        <w:br w:type="textWrapping"/>
      </w:r>
      <w:r>
        <w:t xml:space="preserve">Tiêu Tường Sinh đi chính phòng tìm Long Hương Diệp nói chuyện.</w:t>
      </w:r>
      <w:r>
        <w:br w:type="textWrapping"/>
      </w:r>
      <w:r>
        <w:br w:type="textWrapping"/>
      </w:r>
      <w:r>
        <w:t xml:space="preserve">Từ sau khi Long Thu Diệp rời đi, bệnh của Long Hương Diệp cũng tốt hơn, lại dốc lòng chăm sóc tiểu hài tử, không để cho người khác chen vào, ly gián tình cảm mẫu tử, bởi vậy luôn muốn vú em mỗi ngày đều mang Tiêu Thái Cập đến trước mặt nàng, nửa khắc cũng không rời xa.</w:t>
      </w:r>
      <w:r>
        <w:br w:type="textWrapping"/>
      </w:r>
      <w:r>
        <w:br w:type="textWrapping"/>
      </w:r>
      <w:r>
        <w:t xml:space="preserve">Lúc đầu Tiêu Thái Cập không quen, suốt ngày khóc lóc. Mỗi lúc như vậy, Long Hương Diệp lại ôm hắn vào lòng, làm hắn quen với hơi thở của mình, làm cho hắn nhớ lại ký ức của mẫu thân.</w:t>
      </w:r>
      <w:r>
        <w:br w:type="textWrapping"/>
      </w:r>
      <w:r>
        <w:br w:type="textWrapping"/>
      </w:r>
      <w:r>
        <w:t xml:space="preserve">Tiêu Thái Cập dù sao cũng là một đứa trẻ mới hơn sau tháng, rất nhanh đã quên mất Long Thu Diệp, thân thiết với Long Hương Diệp.</w:t>
      </w:r>
      <w:r>
        <w:br w:type="textWrapping"/>
      </w:r>
      <w:r>
        <w:br w:type="textWrapping"/>
      </w:r>
      <w:r>
        <w:t xml:space="preserve">Tiêu Tường Sinh nhìn bộ dáng Long Hương Diệp bây giờ, có chút như uốn cong thành thẳng nhưng không đành lòng nói rõ, chỉ nói “thân thể của ngươi vừa khỏe hơn, sao không hảo hảo nghỉ ngơi một chút? Mỗi ngày đều ôm Thái nhi, không mệt sao?”</w:t>
      </w:r>
      <w:r>
        <w:br w:type="textWrapping"/>
      </w:r>
      <w:r>
        <w:br w:type="textWrapping"/>
      </w:r>
      <w:r>
        <w:t xml:space="preserve">Long Hương Diệp mỉm cười đứng lên, “Là hài nhi thân sinh của ta, sao ta lại mệt cho được? sao lão gia lại tới lúc này”</w:t>
      </w:r>
      <w:r>
        <w:br w:type="textWrapping"/>
      </w:r>
      <w:r>
        <w:br w:type="textWrapping"/>
      </w:r>
      <w:r>
        <w:t xml:space="preserve">Tiêu Tường Sinh cho hạ nhân trong phòng lui hết ra ngoài mới nói với Long Hương Diệp “chúng ta cho muội muội ngươi một vạn lượng bạc đồ cười, nhà mẹ ngươi dùng thế nào, ngươi có biết hay không?”</w:t>
      </w:r>
      <w:r>
        <w:br w:type="textWrapping"/>
      </w:r>
      <w:r>
        <w:br w:type="textWrapping"/>
      </w:r>
      <w:r>
        <w:t xml:space="preserve">Long Hương Diệp cứng lại, ánh mắt lóe lên, không dám nhìn Tiêu Tường Sinh, cúi đầu, nhẹ nhàng vỗ vỗ Tiêu Thái Cập trong lòng.</w:t>
      </w:r>
      <w:r>
        <w:br w:type="textWrapping"/>
      </w:r>
      <w:r>
        <w:br w:type="textWrapping"/>
      </w:r>
      <w:r>
        <w:t xml:space="preserve">Tiêu Tường Sinh thấy vậy liền hiểu được chuyện của Long Thu Diệp, nàng đều biết, hơn nữa còn luôn giấu mình.</w:t>
      </w:r>
      <w:r>
        <w:br w:type="textWrapping"/>
      </w:r>
      <w:r>
        <w:br w:type="textWrapping"/>
      </w:r>
      <w:r>
        <w:t xml:space="preserve">“Chúng ta là phu thê, ngươi có chuyện sao không nói với ta?” Tiêu Tường Sinh thở dài “ta không đáng để ngươi tin sao?”</w:t>
      </w:r>
      <w:r>
        <w:br w:type="textWrapping"/>
      </w:r>
      <w:r>
        <w:br w:type="textWrapping"/>
      </w:r>
      <w:r>
        <w:t xml:space="preserve">Long Hương Diệp trong lòng chua chát, không nhịn được hỏi “lão gia, ngươi luôn quan tâm muội muội ta như vậy, sao lúc trước lại gả nàng ra ngoài? Nếu muốn thu vào phòng, ta cũng không…”</w:t>
      </w:r>
      <w:r>
        <w:br w:type="textWrapping"/>
      </w:r>
      <w:r>
        <w:br w:type="textWrapping"/>
      </w:r>
      <w:r>
        <w:t xml:space="preserve">Tiêu Tường Sin liền cắt ngang lời nàng, không vui nói “sao ngươi lại nghĩ như vậy? nếu ta muốn nạp thiếp cũng không đụng tới thân muội muội ngươi để làm mất thể diện của ngươi”</w:t>
      </w:r>
      <w:r>
        <w:br w:type="textWrapping"/>
      </w:r>
      <w:r>
        <w:br w:type="textWrapping"/>
      </w:r>
      <w:r>
        <w:t xml:space="preserve">“nhưng lão gia quan tâm nàng như vậy, lúc trước vì chuyện nàng vào cung mà chạy tung chạy tột khắp nơi, giờ còn quan tâm tới chuyện cưới gả của nàng, chẳng lẽ lão gia thực sự không để ý?’ Long Hương Diệp rất bấn an, nàng không biết rốt cuộc Tiêu Tường Sinh nghĩ thế nào.</w:t>
      </w:r>
      <w:r>
        <w:br w:type="textWrapping"/>
      </w:r>
      <w:r>
        <w:br w:type="textWrapping"/>
      </w:r>
      <w:r>
        <w:t xml:space="preserve">Tiêu Tường Sinh cau mày “ngươi đọc sách thấy quá nhiều phải không? Ta có ý gì với nàng? Người khác nói vậy, ta sẽ không để ý nhưng là ngươi, ta rất tức giận. Nếu ngươi thật hiền lành như biểu hiện của ngươi, ta cũng không nhiều lời nữa. Ngươi nhanh chóng nạp thiếp cho ta đi, miễn cho ngươi ngày nào cũng lo lắng. Ta thành toàn cho ngươi” nói xong đứng lên, phất tay áo bỏ đi</w:t>
      </w:r>
      <w:r>
        <w:br w:type="textWrapping"/>
      </w:r>
      <w:r>
        <w:br w:type="textWrapping"/>
      </w:r>
      <w:r>
        <w:t xml:space="preserve">Long Hương Diệp ngẩn người, sững sờ nhìn theo bóng dáng của Tiêu Tường Sinh.</w:t>
      </w:r>
      <w:r>
        <w:br w:type="textWrapping"/>
      </w:r>
      <w:r>
        <w:br w:type="textWrapping"/>
      </w:r>
      <w:r>
        <w:t xml:space="preserve">Bên này Đỗ Tiên Thành mang Tiêu Sĩ Cập về Đỗ gia, đầu tiên để hắn đi gặp Đỗ Hằng Sương, còn mình mang theo lễ vật cùng hai nha hoàn của Tiêu Sĩ Cập đi gặp Phương Vũ Nương.</w:t>
      </w:r>
      <w:r>
        <w:br w:type="textWrapping"/>
      </w:r>
      <w:r>
        <w:br w:type="textWrapping"/>
      </w:r>
      <w:r>
        <w:t xml:space="preserve">Để hai nha hoàn ở bên ngoài chờ, Đỗ Tiên Thành đi vào nội thất nói chuyện với Phương Vũ Nương</w:t>
      </w:r>
      <w:r>
        <w:br w:type="textWrapping"/>
      </w:r>
      <w:r>
        <w:br w:type="textWrapping"/>
      </w:r>
      <w:r>
        <w:t xml:space="preserve">“Dưỡng nương cùng vú em đều đưa đi? Đổi thành hai nha hoàn?” Phương Vũ Nương trừng mắt “Cập nhi mới có sáu tuổi, hai nha hoàn kia bao lớn? có thể chăm sóc tốt cho hắn sao?”</w:t>
      </w:r>
      <w:r>
        <w:br w:type="textWrapping"/>
      </w:r>
      <w:r>
        <w:br w:type="textWrapping"/>
      </w:r>
      <w:r>
        <w:t xml:space="preserve">“Ta đưa người tới rồi, ngươi tự đi nhìn xem, nếu thấy không ổn, ta đi nói với Tiêu đại ca” Đỗ Tiên Thành vì nữ nhi Đỗ Hằng Sương, việc gì cũng muốn phòng ngừa chu đáo.</w:t>
      </w:r>
      <w:r>
        <w:br w:type="textWrapping"/>
      </w:r>
      <w:r>
        <w:br w:type="textWrapping"/>
      </w:r>
      <w:r>
        <w:t xml:space="preserve">Phương Vũ Nương cũng thực thận trọng, gật đầu nói: “Ta đi xem xem, ngươi ở nơi này chờ.”</w:t>
      </w:r>
      <w:r>
        <w:br w:type="textWrapping"/>
      </w:r>
      <w:r>
        <w:br w:type="textWrapping"/>
      </w:r>
      <w:r>
        <w:t xml:space="preserve">Đi đến gian ngoài, Phương Vũ Nương ngồi xuống trường tháp, cẩn thận đánh giá hai nha hoàn.Người lớn hơn nhìn rất quen.</w:t>
      </w:r>
      <w:r>
        <w:br w:type="textWrapping"/>
      </w:r>
      <w:r>
        <w:br w:type="textWrapping"/>
      </w:r>
      <w:r>
        <w:t xml:space="preserve">“Các ngươi là nha hoàn của Cập nhi?” Phương Vũ Nương tay ôm lò sưởi, hai mắt không ngừng đánh giá hai nha hoàn trước mặt</w:t>
      </w:r>
      <w:r>
        <w:br w:type="textWrapping"/>
      </w:r>
      <w:r>
        <w:br w:type="textWrapping"/>
      </w:r>
      <w:r>
        <w:t xml:space="preserve">Tiểu Thanh và Tiểu Nụ vội tươi cười tiến lên hành lễ</w:t>
      </w:r>
      <w:r>
        <w:br w:type="textWrapping"/>
      </w:r>
      <w:r>
        <w:br w:type="textWrapping"/>
      </w:r>
      <w:r>
        <w:t xml:space="preserve">“Đỗ phu nhân mạnh khỏe, nô tỳ Tiểu Thanh.”</w:t>
      </w:r>
      <w:r>
        <w:br w:type="textWrapping"/>
      </w:r>
      <w:r>
        <w:br w:type="textWrapping"/>
      </w:r>
      <w:r>
        <w:t xml:space="preserve">“Nô tỳ Tiểu Nụ.” </w:t>
      </w:r>
      <w:r>
        <w:br w:type="textWrapping"/>
      </w:r>
      <w:r>
        <w:br w:type="textWrapping"/>
      </w:r>
      <w:r>
        <w:t xml:space="preserve">Phương Vũ Nương chợt tỉnh ngộ.</w:t>
      </w:r>
      <w:r>
        <w:br w:type="textWrapping"/>
      </w:r>
      <w:r>
        <w:br w:type="textWrapping"/>
      </w:r>
      <w:r>
        <w:t xml:space="preserve">Tiểu Nụ? đây chẳng phải là nha hoàn đã hỗ trợ cho Tiêu Thụy Sinh làm bậy với Long Thu Diệp sao?</w:t>
      </w:r>
      <w:r>
        <w:br w:type="textWrapping"/>
      </w:r>
      <w:r>
        <w:br w:type="textWrapping"/>
      </w:r>
      <w:r>
        <w:t xml:space="preserve">Người có phẩm hạnh có vấn đề như thế sao lại để đi theo Tiêu Sĩ Cập?</w:t>
      </w:r>
      <w:r>
        <w:br w:type="textWrapping"/>
      </w:r>
      <w:r>
        <w:br w:type="textWrapping"/>
      </w:r>
      <w:r>
        <w:t xml:space="preserve">Lại nhìn Tiểu Thanh, thấy nàng trắng nõn phấn nộn, mặt mũi xinh đẹp, tuy không diễm lệ bẩm sinh như nữ nhi của mình nhưng cũng là một mỹ nhân. Giọng nói lại nũng nịu, giơ tay nhấc chân đều toát ra phong tình lại quy củ như là có chút kiến thức</w:t>
      </w:r>
      <w:r>
        <w:br w:type="textWrapping"/>
      </w:r>
      <w:r>
        <w:br w:type="textWrapping"/>
      </w:r>
      <w:r>
        <w:t xml:space="preserve">Phương Vũ Nương liền chú ý tới Tiểu Thanh “trước kia chưa từng thấy ngươi, ngươi mới tới sao?”</w:t>
      </w:r>
      <w:r>
        <w:br w:type="textWrapping"/>
      </w:r>
      <w:r>
        <w:br w:type="textWrapping"/>
      </w:r>
      <w:r>
        <w:t xml:space="preserve">Tiểu Thanh cười gật đầu, đang tính lên tiếng thì Tiểu Nụ đã cướp lời “Đỗ phu nhân có điều không biết, Tiểu Thanh là được phu nhân nhà chúng ta mới mua từ chợ người về. Nghe nói cũng xuất thân là thư hương thế gia, vì quê nhà bị lũ lụt, cha chết, nàng và mẫu thân bị người trong tộc đuổi đi phải đến Trường An tỵ nạn, vốn là đến nương nhờ nhà họ hàng nhưng chưa tìm được người thân thì lộ phí đã dùng hệt, mẹ nàng liền mang nàng đến chợ người bán mình làm nô. Phu nhân nhà chúng ta thấy mẫu thân nàng tay nghề may vá rất tốt, lại thấy nàng tay chân sạch sẽ nên mua cả hai mẹ con nàng” còn mỉm cười bổ sung “Tiểu Thanh muội muội ký tử khế, Đỗ phu nhân cứ yên tâm”</w:t>
      </w:r>
      <w:r>
        <w:br w:type="textWrapping"/>
      </w:r>
      <w:r>
        <w:br w:type="textWrapping"/>
      </w:r>
    </w:p>
    <w:p>
      <w:pPr>
        <w:pStyle w:val="Heading2"/>
      </w:pPr>
      <w:bookmarkStart w:id="41" w:name="quyển-1---chương-19-tiểu-tư"/>
      <w:bookmarkEnd w:id="41"/>
      <w:r>
        <w:t xml:space="preserve">19. Quyển 1 - Chương 19: Tiểu Tư</w:t>
      </w:r>
    </w:p>
    <w:p>
      <w:pPr>
        <w:pStyle w:val="Compact"/>
      </w:pPr>
      <w:r>
        <w:br w:type="textWrapping"/>
      </w:r>
      <w:r>
        <w:br w:type="textWrapping"/>
      </w:r>
      <w:r>
        <w:t xml:space="preserve">“Lại là thư hương thế gia? Cũng quá nhiều nha. Nhà chúng ta là thương hộ tiểu quan, lại có thể dùng người của thư hương thế gia làm nô tỳ, thật sự là mặt mũi rất lớn nha”. Phương Vũ Nương nhớ tới những lời Âu dưỡng nương từng nói về Long gia, trong lòng cảm thấy buồn cười</w:t>
      </w:r>
      <w:r>
        <w:br w:type="textWrapping"/>
      </w:r>
      <w:r>
        <w:br w:type="textWrapping"/>
      </w:r>
      <w:r>
        <w:t xml:space="preserve">Tiểu Thanh nghe nàng nói vậy, mặt đỏ bừng, lắp bắp bổ sung “Đỗ phu nhân, là Tiểu Nụ tỷ tỷ nói quá lên thôi. Nhà chúng ta chỉ là nông gia bình thường, chỉ là có đọc vài cuốn sách, biết được mấy chữ mà thôi, không dám nhận là thư hương thế gia, không dám bôi nhọ mấy chữ này. Nô tỳ vạn vạn không gánh nổi” nói xong còn quỳ xuống dập đầu với Phương Vũ Nương xem như là giải thích.</w:t>
      </w:r>
      <w:r>
        <w:br w:type="textWrapping"/>
      </w:r>
      <w:r>
        <w:br w:type="textWrapping"/>
      </w:r>
      <w:r>
        <w:t xml:space="preserve">Tiểu Nụ hừng lạnh, hơi chướng mắt Tiểu Thanh. Đỗ gia cũng giống như Tiêu gia thôi nàng quỳ như thế làm mất hết mặt mũi của Tiêu gia, để lát nữa trở về, phải méc với phu nhân mới được.</w:t>
      </w:r>
      <w:r>
        <w:br w:type="textWrapping"/>
      </w:r>
      <w:r>
        <w:br w:type="textWrapping"/>
      </w:r>
      <w:r>
        <w:t xml:space="preserve">Phương Vũ Nương thấy Tiểu Thanh làm vậy, trong lòng rất không thoải mái nhưng lại không bắt lỗi được, chỉ nhíu mày, bỏ lò sưởi xuống, thản nhiên nói “được rồi, các người lui ra đi” nói xong liền bảo hai nàng ra ngoài hành lang gấp khúc mà đứng.</w:t>
      </w:r>
      <w:r>
        <w:br w:type="textWrapping"/>
      </w:r>
      <w:r>
        <w:br w:type="textWrapping"/>
      </w:r>
      <w:r>
        <w:t xml:space="preserve">Lúc này đang là mùa đông, Trường An gió lạnh như đao, rét đến thấu xương. Nhà nào cũng đặt chậu than trong phòng hoặc là đặt lò sưởi cho ấm.</w:t>
      </w:r>
      <w:r>
        <w:br w:type="textWrapping"/>
      </w:r>
      <w:r>
        <w:br w:type="textWrapping"/>
      </w:r>
      <w:r>
        <w:t xml:space="preserve">Tiểu Nụ và Tiểu Thanh đứng ở hành lang gấp khúc một lát, rất nhanh đã bị lạnh đến phát run.</w:t>
      </w:r>
      <w:r>
        <w:br w:type="textWrapping"/>
      </w:r>
      <w:r>
        <w:br w:type="textWrapping"/>
      </w:r>
      <w:r>
        <w:t xml:space="preserve">Tiểu Nụ ở Tiêu gia đã trải qua cuộc sống phú quý, theo Tiêu Sĩ Cập ra ngoài cũng là ngồi xe, trong xe còn có lò sưởi tay, bồn ấm, chưa từng bị lạnh. Nàng chỉ mới mười hai, mười ba tuổi, đang tuổi bắt đầu biết làm đẹp, nên vào đông cũng không mặc nhiều đồ, chỉ mặc một áo khoác ngắn tay, váy chỉ hơi dày một chút. Nàng không mặc đệm váy, bởi vì như vậy váy sẽ trở nên cứng, bước đi rất khô khan, khó coi. Khi ở Tiêu gia, nàng luôn để tiểu nha hoàn ra ngoài truyền tin, vạn bất đắc dĩ lắm mới ra khỏi phòng, khi đó đều khoác áo choàng tơ dày. Phu nhân mới thưởng cho nàng áo khoác bằng da linh miêu, liền trở thành áo chuyên dụng mùa đông của nàng.</w:t>
      </w:r>
      <w:r>
        <w:br w:type="textWrapping"/>
      </w:r>
      <w:r>
        <w:br w:type="textWrapping"/>
      </w:r>
      <w:r>
        <w:t xml:space="preserve">Tiếc là hôm nay đi vội nên nàng không kịp mang theo, bây giờ đứng nơi đầu gió, gió lạnh không ngừng luồn vào thân thể nàng, làm nàng suýt nữa thì bị đông lạnh, trong lòng thầm mắng Đỗ phu nhân ngàn lần.</w:t>
      </w:r>
      <w:r>
        <w:br w:type="textWrapping"/>
      </w:r>
      <w:r>
        <w:br w:type="textWrapping"/>
      </w:r>
      <w:r>
        <w:t xml:space="preserve">Tiểu Thanh từng trải qua những ngày khổ cực, từ lúc đến Tiêu gia giống như từ địa ngục đi lên thiên đường nên rất quý trọng những ngày tháng an lành không dễ có này. Hơn nữa mẹ nàng cũng không ngừng dặn dò, bảo nàng chăm chỉ làm việc, tuổi nàng còn nhỏ, nên mặc đầy đủ áo ấm vày dài, thành ra có thể ngăn cản chút gió lạnh nhưng hai tay cũng bị đông cứng, lo lắng lát nữa không thể mài mực trải giấy.</w:t>
      </w:r>
      <w:r>
        <w:br w:type="textWrapping"/>
      </w:r>
      <w:r>
        <w:br w:type="textWrapping"/>
      </w:r>
      <w:r>
        <w:t xml:space="preserve">Phương Vũ Nương trở lại trong buồng, sắc mặt rất khó coi. Đỗ Tiên Thành thấy nàng liền hỏi “hai nha hoàn đó thế nào?”</w:t>
      </w:r>
      <w:r>
        <w:br w:type="textWrapping"/>
      </w:r>
      <w:r>
        <w:br w:type="textWrapping"/>
      </w:r>
      <w:r>
        <w:t xml:space="preserve">Phương Vũ Nương lắc đầu, “Không biết Long tỷ tỷ nghĩ thế nào. Một đứa là Tiểu Nụ, chính là người đã hỗ trợ Tiêu Thụy Sinh làm việc xấu, đứa kia thì tướng mạo lại đẹp mắt, người như thế, không thể làm nha hoàn nhà chúng ta”</w:t>
      </w:r>
      <w:r>
        <w:br w:type="textWrapping"/>
      </w:r>
      <w:r>
        <w:br w:type="textWrapping"/>
      </w:r>
      <w:r>
        <w:t xml:space="preserve">Đỗ Tiên Thành lập tức nhăn mi</w:t>
      </w:r>
      <w:r>
        <w:br w:type="textWrapping"/>
      </w:r>
      <w:r>
        <w:br w:type="textWrapping"/>
      </w:r>
      <w:r>
        <w:t xml:space="preserve">Phương Vũ nương nhìn hắn cười nói “bất quá Cập nhi còn nhỏ, cũng không thể có chuyện gì. Đại nha hoàn đã mười hai, mười ba tuổi, còn tiểu nha hoàn mới sáu tuổi. Chúng ta cũng không cần gấp, lấy tĩnh chế động đi” nói xong còn đẩy Đỗ Tiên Thành một cái “không phải ngươi đã nói nếu Cập nhi trưởng thành không nên thân thì chúng ta sẽ không gả nữ nhi cho hắn sao?”</w:t>
      </w:r>
      <w:r>
        <w:br w:type="textWrapping"/>
      </w:r>
      <w:r>
        <w:br w:type="textWrapping"/>
      </w:r>
      <w:r>
        <w:t xml:space="preserve">Đỗ Tiên Thành hừ một tiếng, “Cập nhi không cố gắng với việc bị người ta dạy cho hư là hai chuyện khác nhau” nói xong đi tới đi lui vài bước, ngẩng đầu nói “ta muốn đưa cho Cập nhi hai gã sai vặt, ngươi thấy sao?”</w:t>
      </w:r>
      <w:r>
        <w:br w:type="textWrapping"/>
      </w:r>
      <w:r>
        <w:br w:type="textWrapping"/>
      </w:r>
      <w:r>
        <w:t xml:space="preserve">Phương Vũ Nương đương nhiên tán đồng. Nói thế nào thì Tiêu Sĩ Cập cũng là con rể tương lai của nàng, hắn có nên thân hay không, liên quan tới hạnh phúc cả đời của con gái nàng nha.</w:t>
      </w:r>
      <w:r>
        <w:br w:type="textWrapping"/>
      </w:r>
      <w:r>
        <w:br w:type="textWrapping"/>
      </w:r>
      <w:r>
        <w:t xml:space="preserve">“Ta lập tức đi làm việc này” Đỗ Tiên Thành thuộc phái hành động nên lập tức ra ngoài tìm quản sự mà mình tin tưởng, bảo hắn tìm hai gã sai vặt lại đây. Nhất định phải hiểu rõ tính tình, hơn nữa cả nhà đều ký khế ước bán mình cho Đỗ gia.</w:t>
      </w:r>
      <w:r>
        <w:br w:type="textWrapping"/>
      </w:r>
      <w:r>
        <w:br w:type="textWrapping"/>
      </w:r>
      <w:r>
        <w:t xml:space="preserve">Đỗ lão gia đã lên tiếng, quản sự nhanh chóng làm việc, rất nhanh đã chọn trong số ít những gia đình đều bán mình làm hạ nhân cho Đỗ gia, tìm được hai gã sai vặt thân thể khỏe mạn mang đến</w:t>
      </w:r>
      <w:r>
        <w:br w:type="textWrapping"/>
      </w:r>
      <w:r>
        <w:br w:type="textWrapping"/>
      </w:r>
      <w:r>
        <w:t xml:space="preserve">Một đứa bảy tuổi, một đứa tám tuổi, dáng người cao lớn, mặt mày hàm hậu, rất có bộ dáng người hầu</w:t>
      </w:r>
      <w:r>
        <w:br w:type="textWrapping"/>
      </w:r>
      <w:r>
        <w:br w:type="textWrapping"/>
      </w:r>
      <w:r>
        <w:t xml:space="preserve">Đỗ Tiên Thành rất hài lòng. Gã sai vặt không cần quá thông minh, người thông minh luôn tự cho là đúng, thường những chuyện xấu đều do đám người này bày ra. Dù là gã sai vặt thông minh hay nha hoàn thông minh cũng đều xúi giục chủ tử làm vài chuyện khác người.</w:t>
      </w:r>
      <w:r>
        <w:br w:type="textWrapping"/>
      </w:r>
      <w:r>
        <w:br w:type="textWrapping"/>
      </w:r>
      <w:r>
        <w:t xml:space="preserve">Hai gã sai vặt này nhìn thấy là biết là loại người chỉ biết phục tùng người khác.</w:t>
      </w:r>
      <w:r>
        <w:br w:type="textWrapping"/>
      </w:r>
      <w:r>
        <w:br w:type="textWrapping"/>
      </w:r>
      <w:r>
        <w:t xml:space="preserve">Tiêu Sĩ Cập tuyệt đỉnh thông minh, cũng không biết hai gã sai vặt này có hợp ý hắn hay không</w:t>
      </w:r>
      <w:r>
        <w:br w:type="textWrapping"/>
      </w:r>
      <w:r>
        <w:br w:type="textWrapping"/>
      </w:r>
      <w:r>
        <w:t xml:space="preserve">Quản sự nhìn Đỗ Tiên Thành bộ dáng suy nghĩ liền nói “lão gia, hai người này nhìn có chút thô thô ngốc ngốc nhưng vẫn biết suy nghĩ, làm việc cũng nhanh gọn’</w:t>
      </w:r>
      <w:r>
        <w:br w:type="textWrapping"/>
      </w:r>
      <w:r>
        <w:br w:type="textWrapping"/>
      </w:r>
      <w:r>
        <w:t xml:space="preserve">Đỗ Tiên Thành gật gật đầu, “vậy thì tốt, để bọn họ đi theo Cập nhi thử xem, nếu không được thì chúng ta lại đổi”</w:t>
      </w:r>
      <w:r>
        <w:br w:type="textWrapping"/>
      </w:r>
      <w:r>
        <w:br w:type="textWrapping"/>
      </w:r>
      <w:r>
        <w:t xml:space="preserve">Tiêu Sĩ Cập mang lễ vật đến cho Đỗ Hằng Sương, thấy nàng đang nằm ngủ, khuôn mặt hồng như quả táo, lông mi dài như cánh quạt.</w:t>
      </w:r>
      <w:r>
        <w:br w:type="textWrapping"/>
      </w:r>
      <w:r>
        <w:br w:type="textWrapping"/>
      </w:r>
      <w:r>
        <w:t xml:space="preserve">“Tiêu thiếu gia đến.” Âu dưỡng nương vừa vén rèm đi vào, thấy Tiêu Sĩ Cập đứng trước giường, cười híp mắt nhìn đại tiểu thư đang ngủ liền lên tiếng chào</w:t>
      </w:r>
      <w:r>
        <w:br w:type="textWrapping"/>
      </w:r>
      <w:r>
        <w:br w:type="textWrapping"/>
      </w:r>
      <w:r>
        <w:t xml:space="preserve">Âu dưỡng nương cười cười nói với hắn vài câu rồi bảo hắn ra ngoài.</w:t>
      </w:r>
      <w:r>
        <w:br w:type="textWrapping"/>
      </w:r>
      <w:r>
        <w:br w:type="textWrapping"/>
      </w:r>
      <w:r>
        <w:t xml:space="preserve">Khi Tiêu Sĩ Cập trở lại nhà, không chỉ mang theo quà đáp lễ của Đỗ gia mà còn có hai gã sai vặt. Hắn hưng phấn đến nỗi không thèm để ý tới vẻ mặt buồn rầ của hai nha hoàn.</w:t>
      </w:r>
      <w:r>
        <w:br w:type="textWrapping"/>
      </w:r>
      <w:r>
        <w:br w:type="textWrapping"/>
      </w:r>
      <w:r>
        <w:t xml:space="preserve">Tiểu Nụ nhếch miệng, chiếm hết lò than trong xe ngựa, hồi lâu tâm tình mới hòa hoãn lại.</w:t>
      </w:r>
      <w:r>
        <w:br w:type="textWrapping"/>
      </w:r>
      <w:r>
        <w:br w:type="textWrapping"/>
      </w:r>
      <w:r>
        <w:t xml:space="preserve">Tiểu Thanh tuy có mặc áo bông dày nhưng đứng ở hành lang gấp khúc của Đỗ gia suốt nửa canh giờ cũng không chống đỡ nổi nhưng Tiểu Nụ đã bá đạo chiếm cứ cả chậu than, nàng chỉ có thể ngồi ở một bên.</w:t>
      </w:r>
      <w:r>
        <w:br w:type="textWrapping"/>
      </w:r>
      <w:r>
        <w:br w:type="textWrapping"/>
      </w:r>
      <w:r>
        <w:t xml:space="preserve">Tiểu Thanh không dám tranh với Tiểu Nụ, đành nép vào góc xe, chờ Tiêu Sĩ Cập vén rèm xe đi lên, Tiểu Thanh lập tức bày ra biểu tình lã chả chực khóc với hắn</w:t>
      </w:r>
      <w:r>
        <w:br w:type="textWrapping"/>
      </w:r>
      <w:r>
        <w:br w:type="textWrapping"/>
      </w:r>
      <w:r>
        <w:t xml:space="preserve">Tiêu Sĩ Cập lại không nhìn tới, lớn tiếng phân phó xa phu “mau về nhà, Đổ thẩm cho một nồi canh bát bảo, phải về uống nóng mới tốt”</w:t>
      </w:r>
      <w:r>
        <w:br w:type="textWrapping"/>
      </w:r>
      <w:r>
        <w:br w:type="textWrapping"/>
      </w:r>
      <w:r>
        <w:t xml:space="preserve">Tiểu Thanh vẫn bộ dáng đáng thương nhìn Tiêu Sĩ Cập, hi vọng hắn hỏi mình một tiếng, nàng sẽ có thể đem chuyện ngày hôm nay nói ra.</w:t>
      </w:r>
      <w:r>
        <w:br w:type="textWrapping"/>
      </w:r>
      <w:r>
        <w:br w:type="textWrapping"/>
      </w:r>
      <w:r>
        <w:t xml:space="preserve">Tiêu Sĩ Cập quay đầu nhìn Tiểu Thanh, nhíu mi nói “ngươi khóc cái gì? Chắc là không thích Đỗ gia. Vậy được rồi, trở về ta sẽ nói với nương, cho ngươi đến làm việc chỗ khác. Không thích người của Đỗ gia thì không thể hầu việc trong phòng ta”</w:t>
      </w:r>
      <w:r>
        <w:br w:type="textWrapping"/>
      </w:r>
      <w:r>
        <w:br w:type="textWrapping"/>
      </w:r>
    </w:p>
    <w:p>
      <w:pPr>
        <w:pStyle w:val="Heading2"/>
      </w:pPr>
      <w:bookmarkStart w:id="42" w:name="quyển-1---chương-20-thương-hà-nghĩa-trang"/>
      <w:bookmarkEnd w:id="42"/>
      <w:r>
        <w:t xml:space="preserve">20. Quyển 1 - Chương 20: Thương Hà Nghĩa Trang</w:t>
      </w:r>
    </w:p>
    <w:p>
      <w:pPr>
        <w:pStyle w:val="Compact"/>
      </w:pPr>
      <w:r>
        <w:br w:type="textWrapping"/>
      </w:r>
      <w:r>
        <w:br w:type="textWrapping"/>
      </w:r>
      <w:r>
        <w:t xml:space="preserve">Chung quanh nghĩa trang Thương Hà không có nhà nào khác, nơi này có hai sân, phía trước là từ đường, phía sau là chỗ để thi thể. &lt;</w:t>
      </w:r>
      <w:r>
        <w:br w:type="textWrapping"/>
      </w:r>
      <w:r>
        <w:br w:type="textWrapping"/>
      </w:r>
      <w:r>
        <w:t xml:space="preserve">Phó Lệnh Nguyệt đánh xe đi vào hậu viện, quả sự nghĩa trang chỉ huy thủ hạ xóa sạch mọi dấu vết xe ngựa, lại tìm cho bọn họ một gian phòng đơn sơ. Thiết luật của ám nhân là không nên hỏi sẽ không hỏi, cho nên Phó Lệnh Nguyệt không cần giải thích, yêu cầu hai viên thuốc giải rượu, cho Phương Diệu Tổ uống xong liền đưa hắn vào phòng.</w:t>
      </w:r>
      <w:r>
        <w:br w:type="textWrapping"/>
      </w:r>
      <w:r>
        <w:br w:type="textWrapping"/>
      </w:r>
      <w:r>
        <w:t xml:space="preserve">Đóng cửa, xác định không có người rình coi, nàng bắt đầu cảnh giác nhìn quanh trong phòng. Đây là lần đầu tiên nàng đến ám điểm ngoài thành Kiến Dương, trong lòng cũng không nắm chắc.</w:t>
      </w:r>
      <w:r>
        <w:br w:type="textWrapping"/>
      </w:r>
      <w:r>
        <w:br w:type="textWrapping"/>
      </w:r>
      <w:r>
        <w:t xml:space="preserve">Không có rơm che phủ, Phương Diệu Tổ liền lạnh run, cũng may nơi này còn có mấy quan tài trống, là nơi tránh gió, giữ ấm tốt. Phó Lệnh Nguyệt nhanh chóng tìm một quan tài sạch sẽ nhất, đưa Phương Diệp Tổ vào đó. Cũng may hắn không mập, hai người nằm chung một quan tài cũng vừa đủ</w:t>
      </w:r>
      <w:r>
        <w:br w:type="textWrapping"/>
      </w:r>
      <w:r>
        <w:br w:type="textWrapping"/>
      </w:r>
      <w:r>
        <w:t xml:space="preserve">Nhưng nàng ngồi xuống mới phát hiện, hắn ôm cổ nàng, sống chết không buông tay, đánh không được, mắng không tỉnh, người sau không biết gì, chẳng khác gì một thi thể.</w:t>
      </w:r>
      <w:r>
        <w:br w:type="textWrapping"/>
      </w:r>
      <w:r>
        <w:br w:type="textWrapping"/>
      </w:r>
      <w:r>
        <w:t xml:space="preserve">Phó Lệnh Nguyệt nghĩ dù sao người này cũng là chủ nhân, không dám mạnh tay với hắn, quá mức sẽ có ảnh hưởng tới thành tích đêm khuya mạo hiểm cứu chủ. Hơn nữa tuy là đêm mùa hè nhưng nơi này âm khí quá nặng, nàng hiện tại cũng thấy hơi lạnh,có một cái mền da ấm áp như vậy cũng không tệ. Nàng thật muốn lặp lại câu Triệu Thực đã nói với Phương Quang Tông “giai đại vui mừng, hợp nhau lại càng tăng thêm sức mạnh”</w:t>
      </w:r>
      <w:r>
        <w:br w:type="textWrapping"/>
      </w:r>
      <w:r>
        <w:br w:type="textWrapping"/>
      </w:r>
      <w:r>
        <w:t xml:space="preserve">Phương Diệu Tổ lại đang lạnh run mà người say rượu nhiệt độ thân thể xuống rất thấp, nếu bị phong hàn cũng sẽ ảnh hưởng đến thành tích của nàng. Phó Lệnh Nguyệt nghĩ nghĩ, sai người lấy quần áo đến? lại phải cõng nam nhân này ra khỏi quan tài. Quên đi, nàng cởi áo khoác phủ lên người Phương Diệu Tổ. Hắn ôm nàng chính là một cái mền rồi, nàng không cần lo lắng đến vấn đề giữ ấm.</w:t>
      </w:r>
      <w:r>
        <w:br w:type="textWrapping"/>
      </w:r>
      <w:r>
        <w:br w:type="textWrapping"/>
      </w:r>
      <w:r>
        <w:t xml:space="preserve">Chậm rãi, người phía sau không còn run nữa, cánh tay của hắn cũng dần buông lỏng. Đây mới là người say rượu chân chính, cái gì cũng không làm được, chẳng khác gì người chết</w:t>
      </w:r>
      <w:r>
        <w:br w:type="textWrapping"/>
      </w:r>
      <w:r>
        <w:br w:type="textWrapping"/>
      </w:r>
      <w:r>
        <w:t xml:space="preserve">Phó Lệnh Nguyệt nhìn Phương Diệu Tổ không để ý hình tượng mà quấn quýt lấy nàng, tâm tư cân nhắc.</w:t>
      </w:r>
      <w:r>
        <w:br w:type="textWrapping"/>
      </w:r>
      <w:r>
        <w:br w:type="textWrapping"/>
      </w:r>
      <w:r>
        <w:t xml:space="preserve">Từ lúc vào mộ thất của Trường Bình hầu, nàng một tấc cũng không rời hắn, hẳn là hắn không có cơ hội giấu thứ gì đó. Nàng do dự một lát nhưng vẫn nhân cơ hội sửa sang vạt áo cho hắn mà nhanh tay kiểm tra toàn thân hắn. Chứng thực một chút cũng tốt. Quả thật hắn không có mang thứ gì dư thừa. nàng cũng an tâm hơn</w:t>
      </w:r>
      <w:r>
        <w:br w:type="textWrapping"/>
      </w:r>
      <w:r>
        <w:br w:type="textWrapping"/>
      </w:r>
      <w:r>
        <w:t xml:space="preserve">Còn vài canh giờ nữa trời sẽ sáng, ám điểm của Triệu Thực có vẻ an toàn. Phó Lệnh Nguyệt buông lỏng tinh thần, nhắm mắt thiếp đi</w:t>
      </w:r>
      <w:r>
        <w:br w:type="textWrapping"/>
      </w:r>
      <w:r>
        <w:br w:type="textWrapping"/>
      </w:r>
      <w:r>
        <w:t xml:space="preserve">“Ah” Phó Lệnh Nguyệt đang mơ màng liền bị một tiếng thét chói tai làm tỉnh giấc. Nàng mơ màng mở mắt, nương theo ánh sáng mờ nhạt qua khe hở quan tài nhìn thấy Phương Diệu Tổ hai mắt hồng hồng tựa vào vách quan tài, tay run run chỉ vào nàng</w:t>
      </w:r>
      <w:r>
        <w:br w:type="textWrapping"/>
      </w:r>
      <w:r>
        <w:br w:type="textWrapping"/>
      </w:r>
      <w:r>
        <w:t xml:space="preserve">“Làm sao vậy?” Nàng cảnh giác nhìn chung quanh bốn phía. Không có tiếng động? Không khác thường mà</w:t>
      </w:r>
      <w:r>
        <w:br w:type="textWrapping"/>
      </w:r>
      <w:r>
        <w:br w:type="textWrapping"/>
      </w:r>
      <w:r>
        <w:t xml:space="preserve">“Ngươi…” Phương Diệu Tổ líu lưỡi nói “ta…”hắn khua tay múa chân “chúng ta…tối qua…”</w:t>
      </w:r>
      <w:r>
        <w:br w:type="textWrapping"/>
      </w:r>
      <w:r>
        <w:br w:type="textWrapping"/>
      </w:r>
      <w:r>
        <w:t xml:space="preserve">“Ngủ ở trong này” Phó Lệnh Nguyệt có chút khó hiểu “đây là ám điểm của chúng ta, là một nghĩa trang, cách cửa thành không xa, tình thế bức bách, một lời khó nói hết, chỉ có thể ủy khuất Nhị công tử ngủ trong quan tài”</w:t>
      </w:r>
      <w:r>
        <w:br w:type="textWrapping"/>
      </w:r>
      <w:r>
        <w:br w:type="textWrapping"/>
      </w:r>
      <w:r>
        <w:t xml:space="preserve">Phương Diệu Tổ xấu hổ chỉ vào xiêm y hỗn độn trên người hắn và Phó Lệnh Nguyệt</w:t>
      </w:r>
      <w:r>
        <w:br w:type="textWrapping"/>
      </w:r>
      <w:r>
        <w:br w:type="textWrapping"/>
      </w:r>
      <w:r>
        <w:t xml:space="preserve">“Ngươi uống nhiều” Phó Lệnh Nguyệt hiểu được ý hắn “là ngươi cứ ôm lấy ta” nàng nghiêm mặt nói. Đáng giận, hắn còn dám bày ra biểu tình vô tội đáng thương, làm như nàng chiếm tiện nghi của hắn, bắt buộc hắn không bằng</w:t>
      </w:r>
      <w:r>
        <w:br w:type="textWrapping"/>
      </w:r>
      <w:r>
        <w:br w:type="textWrapping"/>
      </w:r>
      <w:r>
        <w:t xml:space="preserve">“Thật xin lỗi” thanh âm của Phương Diệu Tổ quẫn bách “ta…ta”</w:t>
      </w:r>
      <w:r>
        <w:br w:type="textWrapping"/>
      </w:r>
      <w:r>
        <w:br w:type="textWrapping"/>
      </w:r>
      <w:r>
        <w:t xml:space="preserve">“Ta cái gì ta! Lề mề, mau vào thành” tâm tình của Phó Lệnh Nguyệt không tốt “ám nhân chúng ta không có nhiều chú ý như đại tiểu thư. Đi thôi” nàng trừng mắt quở trách hắn, tức giận sửa sang lại xiêm y</w:t>
      </w:r>
      <w:r>
        <w:br w:type="textWrapping"/>
      </w:r>
      <w:r>
        <w:br w:type="textWrapping"/>
      </w:r>
      <w:r>
        <w:t xml:space="preserve">Phương Diệu Tổ kinh ngạc hồi lâu, ôm đầu, lảo đảo theo Phó Lệnh Nguyệt ra khỏi quan tài</w:t>
      </w:r>
      <w:r>
        <w:br w:type="textWrapping"/>
      </w:r>
      <w:r>
        <w:br w:type="textWrapping"/>
      </w:r>
      <w:r>
        <w:t xml:space="preserve">“Cái kia…” Hắn đột nhiên gọi nàng lại, cười làm lành “nếu đây là ám điểm của các ngươi, giúp chút việc đi, cho ta mượn chút vàng, ta trả lãi gấp ba”</w:t>
      </w:r>
      <w:r>
        <w:br w:type="textWrapping"/>
      </w:r>
      <w:r>
        <w:br w:type="textWrapping"/>
      </w:r>
      <w:r>
        <w:t xml:space="preserve">Phó Lệnh Nguyệt nhìn hắn giơ ba ngón tay, hung hăng trừng mắt rồi đi tìm quản sự</w:t>
      </w:r>
      <w:r>
        <w:br w:type="textWrapping"/>
      </w:r>
      <w:r>
        <w:br w:type="textWrapping"/>
      </w:r>
      <w:r>
        <w:t xml:space="preserve">“Còn nữa” Phương Diệu Tổ cười quỷ dị vô cùng “thuận tiện hai ta cũng thay xiêm y luôn đi”</w:t>
      </w:r>
      <w:r>
        <w:br w:type="textWrapping"/>
      </w:r>
      <w:r>
        <w:br w:type="textWrapping"/>
      </w:r>
      <w:r>
        <w:t xml:space="preserve">Rốt cuộc Phó Lệnh Nguyệt hiểu được vì sao Phương Quang Tông phải cần đến người của Triệu phủ. Đúng là tính kế người tính đến tận xương cốt</w:t>
      </w:r>
      <w:r>
        <w:br w:type="textWrapping"/>
      </w:r>
      <w:r>
        <w:br w:type="textWrapping"/>
      </w:r>
      <w:r>
        <w:t xml:space="preserve">Người kia, quả nhiên sau lưng có câu nói! Lệnh Nguyệt nhìn hắn kia chớp lên tam căn ngón tay, hung hăng liếc trắng mắt, xoay người đi gọi quản sự.</w:t>
      </w:r>
      <w:r>
        <w:br w:type="textWrapping"/>
      </w:r>
      <w:r>
        <w:br w:type="textWrapping"/>
      </w:r>
      <w:r>
        <w:t xml:space="preserve">Cắn hai miếng bánh nương, nàng rất không tình nguyện mà thay nữ trang, dẫn Phương Diệu Tổ giả trang vào thành Kiến Dương</w:t>
      </w:r>
      <w:r>
        <w:br w:type="textWrapping"/>
      </w:r>
      <w:r>
        <w:br w:type="textWrapping"/>
      </w:r>
      <w:r>
        <w:t xml:space="preserve">Nàng cũng muốn biết rốt cuộc trong hồ lô của tiểu hồ ly này chứa cái gì?</w:t>
      </w:r>
      <w:r>
        <w:br w:type="textWrapping"/>
      </w:r>
      <w:r>
        <w:br w:type="textWrapping"/>
      </w:r>
      <w:r>
        <w:t xml:space="preserve">Vào thành Kiến Dương, Phương Diệu Tổ nhận biết đường đi, qua hai con phố, hắn bước nhanh lên trước, trực tiếp đi thẳng tới Lưu Quang phố, nơi tập trung các cửa hàng phồn hoa nhất thành Kiến Dương</w:t>
      </w:r>
      <w:r>
        <w:br w:type="textWrapping"/>
      </w:r>
      <w:r>
        <w:br w:type="textWrapping"/>
      </w:r>
      <w:r>
        <w:t xml:space="preserve">Hắn thực sự muốn dạo phố mua sắm? Phó Lệnh Nguyệt cảm thấy nghi hoặc</w:t>
      </w:r>
      <w:r>
        <w:br w:type="textWrapping"/>
      </w:r>
      <w:r>
        <w:br w:type="textWrapping"/>
      </w:r>
      <w:r>
        <w:t xml:space="preserve">Hai bên Lưu Quang phố đều là các cửa hàng san sát nhau, ai nấy đều rất chịu khó, mặc kệ là bán gì thì sáng sớm đã mở cửa đón khách</w:t>
      </w:r>
      <w:r>
        <w:br w:type="textWrapping"/>
      </w:r>
      <w:r>
        <w:br w:type="textWrapping"/>
      </w:r>
      <w:r>
        <w:t xml:space="preserve">Phương Diệu Tổ đi vào cửa hàng bán tran sức, yêu cầu chưởng quầy lấy ra một số châu sai trâm cài, chọn tới chọn lui, còn ướm lên đầu Phó Lệnh Nguyệt, quan sát nửa ngày “cô nương hẳn là thích kiểu dáng này?” hắn lầu bầu “haizz, hỏi ngươi cũng vô dụng, ngươi không giống nữ nhân”</w:t>
      </w:r>
      <w:r>
        <w:br w:type="textWrapping"/>
      </w:r>
      <w:r>
        <w:br w:type="textWrapping"/>
      </w:r>
      <w:r>
        <w:t xml:space="preserve">Rốt cuộc Phương Diệu Tổ cũng mua một châu sai lưu kim hải đường với giá hai lượng vàng</w:t>
      </w:r>
      <w:r>
        <w:br w:type="textWrapping"/>
      </w:r>
      <w:r>
        <w:br w:type="textWrapping"/>
      </w:r>
      <w:r>
        <w:t xml:space="preserve">Phó Lệnh Nguyệt cố nén giận, toàn bộ quá trình đều dùng sự im lặng để kháng nghị</w:t>
      </w:r>
      <w:r>
        <w:br w:type="textWrapping"/>
      </w:r>
      <w:r>
        <w:br w:type="textWrapping"/>
      </w:r>
      <w:r>
        <w:t xml:space="preserve">Kế tiếp, Phương Diệu Tổ lại thong thả đi vào một hiệu cầm đồ</w:t>
      </w:r>
      <w:r>
        <w:br w:type="textWrapping"/>
      </w:r>
      <w:r>
        <w:br w:type="textWrapping"/>
      </w:r>
      <w:r>
        <w:t xml:space="preserve">“Ta đến chuộc Thất tinh sai thay Như Nguyệt cô nương của Di Hồng lâu” lần này hắn rất thống khoái</w:t>
      </w:r>
      <w:r>
        <w:br w:type="textWrapping"/>
      </w:r>
      <w:r>
        <w:br w:type="textWrapping"/>
      </w:r>
      <w:r>
        <w:t xml:space="preserve">Cảm giác đã thoát hiểm nên muốn lấy lòng người đẹp? Phó Lệnh Nguyệt liếc mắt xem thường</w:t>
      </w:r>
      <w:r>
        <w:br w:type="textWrapping"/>
      </w:r>
      <w:r>
        <w:br w:type="textWrapping"/>
      </w:r>
      <w:r>
        <w:t xml:space="preserve">“Đã có người sớm đến lấy rồi” chưởng quầy lưu loát trả lời “không có cách, cũng khôn biết đã bán cho ai vào lúc nào”</w:t>
      </w:r>
      <w:r>
        <w:br w:type="textWrapping"/>
      </w:r>
      <w:r>
        <w:br w:type="textWrapping"/>
      </w:r>
      <w:r>
        <w:t xml:space="preserve">“Phải không?” Phương Diệu Tổ thản nhiên nở nụ cười “nhưng Nhị thúc nàng nói sổ sách ngươi nhớ rất rõ. Người tới đưa bảy lượng vàng, ta đã mang đến” hắn chậm rãi xòe ra một lượng vàng sáng lấp lánh</w:t>
      </w:r>
      <w:r>
        <w:br w:type="textWrapping"/>
      </w:r>
      <w:r>
        <w:br w:type="textWrapping"/>
      </w:r>
      <w:r>
        <w:t xml:space="preserve">Chưởng quầy nghe vậy biến sắc, làm ra vẻ giật mình ‘đúng, đúng, hình như ta nhớ nhầm, ngài chờ một chút”</w:t>
      </w:r>
      <w:r>
        <w:br w:type="textWrapping"/>
      </w:r>
      <w:r>
        <w:br w:type="textWrapping"/>
      </w:r>
      <w:r>
        <w:t xml:space="preserve">Không lâu sau, chưởng quầy mang từ trong phòng ra một hộp hình chữ nhận bằng gỗ đào không chút thu hút “là ở đây, ta thực sự nhớ nhầm” hắn cười, đối chứng ấn triện gốc rồi nhanh chóng xé giấy niêm phong, mở hộp ra “mời khách quan kiểm tra và nhận”</w:t>
      </w:r>
      <w:r>
        <w:br w:type="textWrapping"/>
      </w:r>
      <w:r>
        <w:br w:type="textWrapping"/>
      </w:r>
      <w:r>
        <w:t xml:space="preserve">Lệnh Nguyệt cố ý nhìn lướt qua, chỉ là một châu sai bình thường, chẳng qua kiểu dáng có chút mới lạ, không phải là phượng hoàng hay đóa hoa gì đó mà giống như chòm sao Thất tinh bắc đẩu, tinh thạch không trong suốt cũng chẳng hoa mỹ, giống như là dùng mắt cá khảm thành</w:t>
      </w:r>
      <w:r>
        <w:br w:type="textWrapping"/>
      </w:r>
      <w:r>
        <w:br w:type="textWrapping"/>
      </w:r>
      <w:r>
        <w:t xml:space="preserve">“Chính là cái này?” Phương Diệu Tổ mỉm cười cầm lấy “nương tử, được không?” hắn cười hì hì, cài trâm lên tóc Phó Lệnh Nguyệt</w:t>
      </w:r>
      <w:r>
        <w:br w:type="textWrapping"/>
      </w:r>
      <w:r>
        <w:br w:type="textWrapping"/>
      </w:r>
      <w:r>
        <w:t xml:space="preserve">Phó Lệnh Nguyệt đang ngây người, Phương Diệu Tổ đã rút châu sai xuống, nhíu mày hỏi “ sao lại thiếu mất một viên?”</w:t>
      </w:r>
      <w:r>
        <w:br w:type="textWrapping"/>
      </w:r>
      <w:r>
        <w:br w:type="textWrapping"/>
      </w:r>
      <w:r>
        <w:t xml:space="preserve">“Công tử! viên này không phải chúng ta lấy” chưởng quầy sợ đến sắc mặt trắng bệch “ngươi cũng thấy rồi đó, cửa hàng chúng ta đối diện Khai Phong phủ ah”</w:t>
      </w:r>
      <w:r>
        <w:br w:type="textWrapping"/>
      </w:r>
      <w:r>
        <w:br w:type="textWrapping"/>
      </w:r>
      <w:r>
        <w:t xml:space="preserve">“Quên đi, hôm nay bổn thiếu gia tâm tình tốt” Phương Diệu Tổ qua loa nói “đi thôi” hắn quay đầu rời đi, chợt nói “đúng rồi, trên người không có tiền, phiền toái ngươi cầm lấy cái này” hắn cười khổ đưa châu sai lưu kim hải đường vừa mua ra cầm cố</w:t>
      </w:r>
      <w:r>
        <w:br w:type="textWrapping"/>
      </w:r>
      <w:r>
        <w:br w:type="textWrapping"/>
      </w:r>
      <w:r>
        <w:t xml:space="preserve">“Ngài cầm bao nhiêu?” Chưởng quầy cẩn thận hỏi</w:t>
      </w:r>
      <w:r>
        <w:br w:type="textWrapping"/>
      </w:r>
      <w:r>
        <w:br w:type="textWrapping"/>
      </w:r>
      <w:r>
        <w:t xml:space="preserve">“Nhìn mà làm đi, bỏ vào cái hòm kia vừa vặn” Phương Diệu Tổ không để ý, cầm lấy bảy lượng bạc, đi ra ngoài</w:t>
      </w:r>
      <w:r>
        <w:br w:type="textWrapping"/>
      </w:r>
      <w:r>
        <w:br w:type="textWrapping"/>
      </w:r>
      <w:r>
        <w:t xml:space="preserve">“Ngài phải làm bao nhiêu?” Chưởng quầy cẩn thận hỏi.</w:t>
      </w:r>
      <w:r>
        <w:br w:type="textWrapping"/>
      </w:r>
      <w:r>
        <w:br w:type="textWrapping"/>
      </w:r>
      <w:r>
        <w:t xml:space="preserve">Ra khỏi tiệm cầm đồ chưa được mấy bước, Phương Diệu Tổ liền nói đầu hắn choáng váng, đưa bạc cho Phó Lệnh Nguyệt đi mướn một chiếc xe ngựa xa hoa trở về Tả Hồng biệt viện</w:t>
      </w:r>
      <w:r>
        <w:br w:type="textWrapping"/>
      </w:r>
      <w:r>
        <w:br w:type="textWrapping"/>
      </w:r>
      <w:r>
        <w:t xml:space="preserve">Phó Lệnh Nguyệt nhận bạc “mướn xe rất dễ nhưng công tử phải đi theo ta, để ngươi một mình ở đây không an toàn” nàng không muốn để hắn một mình giở trò gì đó</w:t>
      </w:r>
      <w:r>
        <w:br w:type="textWrapping"/>
      </w:r>
      <w:r>
        <w:br w:type="textWrapping"/>
      </w:r>
      <w:r>
        <w:t xml:space="preserve">“Ta biết. Đúng rồi, quán trà lần trước hình như cách nơi này không xa phải không?” Phương Diệu Tổ đưa mắt nhìn chung quanh, ý vị thâm trường hỏi “hay là phụ cần này có nơi như vậy? ngươi đưa ta tới đó là được”</w:t>
      </w:r>
      <w:r>
        <w:br w:type="textWrapping"/>
      </w:r>
      <w:r>
        <w:br w:type="textWrapping"/>
      </w:r>
      <w:r>
        <w:t xml:space="preserve">Phó Lệnh Nguyệt chỉ biết câm nín. Vì nhiệm vụ lần này, nàng đã làm lộ hai ám điểm, Triệu Thực mà biết chắc sẽ đau lòng muốn chết.</w:t>
      </w:r>
      <w:r>
        <w:br w:type="textWrapping"/>
      </w:r>
      <w:r>
        <w:br w:type="textWrapping"/>
      </w:r>
      <w:r>
        <w:t xml:space="preserve">Nàng nghiến răng nghiến lợi đưa Phương Diệu Tổ đến quán trà lần trước, phân phó gã sai vặt đi mướn xe ngựa, nàng một tấc cũng không thể rời hắn. Nhiệm vụ thứ nhất đã gần hoàn thành, ngay lúc trọng yếu này tuyệt không thể để có sơ suất nào.</w:t>
      </w:r>
      <w:r>
        <w:br w:type="textWrapping"/>
      </w:r>
      <w:r>
        <w:br w:type="textWrapping"/>
      </w:r>
      <w:r>
        <w:t xml:space="preserve">Ở trong trà thất, Phó Lệnh Nguyệt cũng không nhàn rỗi, lén hỏi gã sai vặt xem mấy ngày qua trong đại viện Triệu gia có tin tức gì nổi cộm hay không. Kết quả nàng nghe được một tin khiến nàng vui sướng không thôi.</w:t>
      </w:r>
      <w:r>
        <w:br w:type="textWrapping"/>
      </w:r>
      <w:r>
        <w:br w:type="textWrapping"/>
      </w:r>
      <w:r>
        <w:t xml:space="preserve">Viên đại công tử phủ Tả quân Đô đốc hôm qua đến đại viện Triệu gia chọn người, nghe nói hắn rất soi mói, rà soát toàn bộ đại viện, mọi người tự mình bình thẩm cũng không tìm được người hợp ý, cuối cùng vẫn để cho Thực nhị gia tùy tiện chọn cho một người</w:t>
      </w:r>
      <w:r>
        <w:br w:type="textWrapping"/>
      </w:r>
      <w:r>
        <w:br w:type="textWrapping"/>
      </w:r>
      <w:r>
        <w:t xml:space="preserve">Phó Lệnh Nguyệt biết Viên đại công tử muốn tìm ai. Ngày đó ở biệt viện Bạch Vân, trong lúc giải huyệt đạo, nàng đã bị lộ sơ hở. Tuy ám nhân ra ngoài đều mang mặt nạ, nhưng nàng tin bọn họ oan gia chạm mặt, Viên đại tử nhất định có thể nhận ra nàng</w:t>
      </w:r>
      <w:r>
        <w:br w:type="textWrapping"/>
      </w:r>
      <w:r>
        <w:br w:type="textWrapping"/>
      </w:r>
      <w:r>
        <w:t xml:space="preserve">Nàng chân thành cảm kích trời cao. Thật may mắn, nàng vừa lúc được phái ra ngoài, tránh được một kiếp. Trời cũng giúp nàng ah</w:t>
      </w:r>
      <w:r>
        <w:br w:type="textWrapping"/>
      </w:r>
      <w:r>
        <w:br w:type="textWrapping"/>
      </w:r>
      <w:r>
        <w:t xml:space="preserve">Phó Lệnh Nguyệt tâm tình tốt, đi lên xe ngựa, nhìn Phương Diệu Tổ cũng thấy thuận mắt hơn. Dù sao hắn cũng xem như là phúc tinh của nàng, làm cho nàng có cơ hội rời khỏi đại viện, tránh được một kiếp, là quý nhân không thể đắc tội.</w:t>
      </w:r>
      <w:r>
        <w:br w:type="textWrapping"/>
      </w:r>
      <w:r>
        <w:br w:type="textWrapping"/>
      </w:r>
      <w:r>
        <w:t xml:space="preserve">Xe ngựa lắc lư qua Tứ Nhãn kiều, đến Tả Hồng biệt viện thì dừng lại</w:t>
      </w:r>
      <w:r>
        <w:br w:type="textWrapping"/>
      </w:r>
      <w:r>
        <w:br w:type="textWrapping"/>
      </w:r>
      <w:r>
        <w:t xml:space="preserve">Phương Diệu Tổ cởi bỏ chòm râu giả trang, xuống xe trước</w:t>
      </w:r>
      <w:r>
        <w:br w:type="textWrapping"/>
      </w:r>
      <w:r>
        <w:br w:type="textWrapping"/>
      </w:r>
      <w:r>
        <w:t xml:space="preserve">Qua khỏi đại môn biệt viện, nhiệm vụ của Phó Lệnh Nguyệt coi như đại công cáo thành. Chạy một quãng đường dài, nửa đêm chém giết, nàng giống như Triệu Tử Long cứu ấu chúa, về biệt viện phải nói cho Triệu Thực nghe, để hắn nhìn nàng bằng cặp mắt khác xưa. Không ngờ nàng vừa đặt chân xuống đất, thân hình còn chưa đứng vững, chợt nghe Phương Diệu Tổ nhiệt tình gào lên “Viên đại ca”</w:t>
      </w:r>
      <w:r>
        <w:br w:type="textWrapping"/>
      </w:r>
      <w:r>
        <w:br w:type="textWrapping"/>
      </w:r>
      <w:r>
        <w:t xml:space="preserve">Cái tên này làm cho nàng hoảng sợ run lên, nhanh chóng thu người nhưng nàng đã xuống xe, muốn quay lại đã không kịp nữa</w:t>
      </w:r>
      <w:r>
        <w:br w:type="textWrapping"/>
      </w:r>
      <w:r>
        <w:br w:type="textWrapping"/>
      </w:r>
      <w:r>
        <w:t xml:space="preserve">“Lưu đại ca, Tạ đại ca” Phương Diệu Tổ tiếp tục cao giọn gọi “đây là phải đi sao?”</w:t>
      </w:r>
      <w:r>
        <w:br w:type="textWrapping"/>
      </w:r>
      <w:r>
        <w:br w:type="textWrapping"/>
      </w:r>
      <w:r>
        <w:t xml:space="preserve">Phó Lệnh Nguyệt da đầu run lên, bọn họ cùng tụ lại một chỗ. Nàng cầu nguyện trời cao, trăm ngàn lần đừng…cực không tình nguyện nhìn sang</w:t>
      </w:r>
      <w:r>
        <w:br w:type="textWrapping"/>
      </w:r>
      <w:r>
        <w:br w:type="textWrapping"/>
      </w:r>
      <w:r>
        <w:t xml:space="preserve">Chỉ thấy ba vị quý công tử diện mạo hiên ngang, xiêm y bất đồng đứng bên ngựa, đang nhìn sang chỗ nàng. Mà bóng dáng màu trắng anh tuấn, mi như xuân sơn, thân như tú trúc, đôi mắt hẹp dài tinh quan sắc bén đang đứng cạnh bảo mã nhìn rất quen thuộc. Đó…chính là túy Phan An khủng bố ở Bạch Vân biệt viện, cũng chính là Viên đại công tử hôm qua đã quật ba thước ở đại viện Triệu gia tìm nàng</w:t>
      </w:r>
      <w:r>
        <w:br w:type="textWrapping"/>
      </w:r>
      <w:r>
        <w:br w:type="textWrapping"/>
      </w:r>
      <w:r>
        <w:t xml:space="preserve">Viên Li!</w:t>
      </w:r>
      <w:r>
        <w:br w:type="textWrapping"/>
      </w:r>
      <w:r>
        <w:br w:type="textWrapping"/>
      </w:r>
      <w:r>
        <w:t xml:space="preserve">“Tiền quân Đô Đốc phủ đại công tử Lưu Đắc Thắng, Hậu quân Đô Đốc phủ đại công tử Tạ Bình An, Tả quân Đô Đốc phủ đại công tử Viên Li.” Phương Diệu Tổ kéo Phó Lệnh Nguyệt qua giới thiệu</w:t>
      </w:r>
      <w:r>
        <w:br w:type="textWrapping"/>
      </w:r>
      <w:r>
        <w:br w:type="textWrapping"/>
      </w:r>
      <w:r>
        <w:t xml:space="preserve">“Diệu Tổ. Thật trùng hợp nha” Viên Li tươi cười, một lời hai nghĩa nói “không trùng hợp bất thành thư”</w:t>
      </w:r>
      <w:r>
        <w:br w:type="textWrapping"/>
      </w:r>
      <w:r>
        <w:br w:type="textWrapping"/>
      </w:r>
      <w:r>
        <w:t xml:space="preserve">Phó Lệnh Nguyệt khiêm tốn cười gượng, trong lòng lại ảo não không thôi, đúng là oan gia ngõ hẹp</w:t>
      </w:r>
      <w:r>
        <w:br w:type="textWrapping"/>
      </w:r>
      <w:r>
        <w:br w:type="textWrapping"/>
      </w:r>
      <w:r>
        <w:t xml:space="preserve">“Các ca ca đây là?” Phương Diệu Tổ rất tôn trọng các quý công tử này, chắp tay hỏi</w:t>
      </w:r>
      <w:r>
        <w:br w:type="textWrapping"/>
      </w:r>
      <w:r>
        <w:br w:type="textWrapping"/>
      </w:r>
      <w:r>
        <w:t xml:space="preserve">“Đắc Thắng huynh đệ muốn bắt đầu trận hoa khôi đại tái” một người mập mạp đỡ gã sai vặt xuống ngựa, cười nói “chúng ta đến kéo đại ca Quang Tông của ngươi xuống nước, Diệu Tổ huynh đệ đến lúc đó có rảnh cũng tham gia náo nhiệt đi”</w:t>
      </w:r>
      <w:r>
        <w:br w:type="textWrapping"/>
      </w:r>
      <w:r>
        <w:br w:type="textWrapping"/>
      </w:r>
      <w:r>
        <w:t xml:space="preserve">“Tạ đại ca, về phương diện này tiểu đệ không được, đi chỉ làm giảm hưng trí của mọi người” Phương Diệu Tổ khiêm tốn từ chối</w:t>
      </w:r>
      <w:r>
        <w:br w:type="textWrapping"/>
      </w:r>
      <w:r>
        <w:br w:type="textWrapping"/>
      </w:r>
      <w:r>
        <w:t xml:space="preserve">“Không thể nói lung tung, nam nhân sao lại nói không được chứ?” Viên Li cười cười vỗ vai Phương Diệu Tổ “đến, ca ca nói với ngươi chuyện này”</w:t>
      </w:r>
      <w:r>
        <w:br w:type="textWrapping"/>
      </w:r>
      <w:r>
        <w:br w:type="textWrapping"/>
      </w:r>
      <w:r>
        <w:t xml:space="preserve">Phó Lệnh Nguyệt hoang mang nhìn thân ảnh hai người đi xa, không biết bọn họ nói gì mà Viên Li cười to, thỉnh thoảng ánh mắt lại nhìn sang bên này, nàng cảm thấy toàn thân nổi da gà</w:t>
      </w:r>
      <w:r>
        <w:br w:type="textWrapping"/>
      </w:r>
      <w:r>
        <w:br w:type="textWrapping"/>
      </w:r>
      <w:r>
        <w:t xml:space="preserve">Rốt cuộc ba người cũng cáo từ</w:t>
      </w:r>
      <w:r>
        <w:br w:type="textWrapping"/>
      </w:r>
      <w:r>
        <w:br w:type="textWrapping"/>
      </w:r>
      <w:r>
        <w:t xml:space="preserve">Viên Li cũng không trêu chọc nàng, chỉ chắp tay cười nói “cáo từ, còn nhiều thời gian”</w:t>
      </w:r>
      <w:r>
        <w:br w:type="textWrapping"/>
      </w:r>
      <w:r>
        <w:br w:type="textWrapping"/>
      </w:r>
      <w:r>
        <w:t xml:space="preserve">Vào trong phủ, không hề thấy vui mừng vì nhiệm vụ hoàn thành thì đột nhiên Phương Diệu Tổ lại nói “Viên đại công tử nói đã gặp qua ngươi”</w:t>
      </w:r>
      <w:r>
        <w:br w:type="textWrapping"/>
      </w:r>
      <w:r>
        <w:br w:type="textWrapping"/>
      </w:r>
      <w:r>
        <w:t xml:space="preserve">Phó Lệnh Nguyệt nội tâm nhảy dựng, Viên Li đã nói gì? chuyện ở Bạch Vân biệt viện nếu để người ta biết, Trung quân Đô đốc phủ sẽ không còn dám muốn nàng “không thể nào”, nàng làm ra vẻ trấn tĩnh “ở đâu? khi nào?” có chết nàng cũng không thừa nhận</w:t>
      </w:r>
      <w:r>
        <w:br w:type="textWrapping"/>
      </w:r>
      <w:r>
        <w:br w:type="textWrapping"/>
      </w:r>
      <w:r>
        <w:t xml:space="preserve">“Không thật sao” Phương Diệu Tổ không chú để ý “người nọ hay nói giỡn, không câu nào là thật. Sau này chậm rãi ngươi sẽ quen. Đúng rồi” hắn đột nhiên như nhớ ra gì đó, mất tự nhiên cười nói “ngươi đi theo ta một chút”</w:t>
      </w:r>
      <w:r>
        <w:br w:type="textWrapping"/>
      </w:r>
      <w:r>
        <w:br w:type="textWrapping"/>
      </w:r>
    </w:p>
    <w:p>
      <w:pPr>
        <w:pStyle w:val="Heading2"/>
      </w:pPr>
      <w:bookmarkStart w:id="43" w:name="quyển-1---chương-21-dị-biến"/>
      <w:bookmarkEnd w:id="43"/>
      <w:r>
        <w:t xml:space="preserve">21. Quyển 1 - Chương 21: Dị Biến</w:t>
      </w:r>
    </w:p>
    <w:p>
      <w:pPr>
        <w:pStyle w:val="Compact"/>
      </w:pPr>
      <w:r>
        <w:br w:type="textWrapping"/>
      </w:r>
      <w:r>
        <w:br w:type="textWrapping"/>
      </w:r>
      <w:r>
        <w:t xml:space="preserve">Tiêu Sĩ Cập rất muốn đi gặp Đỗ Hằng Sương, nhưng nhớ tới Đỗ thẩm hai tháng trước mới sinh hài tử, vội hỏi “ta đã lâu chưa gặp Đỗ thẩm, có phải nên đi thăm Đỗ thẩm trước không?” </w:t>
      </w:r>
      <w:r>
        <w:br w:type="textWrapping"/>
      </w:r>
      <w:r>
        <w:br w:type="textWrapping"/>
      </w:r>
      <w:r>
        <w:t xml:space="preserve">Phương Vũ Nương hai tháng trước sinh đứa con thứ hai, vẫn là nữ nhi, nàng thất vọng vô cùng nhưng Đỗ Tiên Thành lại rất cao hứng, lập tức đặt lên là Đỗ Hằng Tuyết, mời bốn vú em thay phiên nhau chăm sóc, mới làm nàng miễn cưỡng cười.</w:t>
      </w:r>
      <w:r>
        <w:br w:type="textWrapping"/>
      </w:r>
      <w:r>
        <w:br w:type="textWrapping"/>
      </w:r>
      <w:r>
        <w:t xml:space="preserve">Lễ đầy tháng của Đỗ Hằng Tuyết, Long Hương Diệp nói nhị nhi tử Tiêu Thái Cập bị bệnh, không tiện đến Đỗ gia làm khách, ngay cả đại nhi tử Tiêu Thái Cập cũng bị nàng giữ ở nhà, nói có chút không thoải mái. Chỉ có một mình Tiêu Tường Sinh mang theo lễ vật đến Đỗ gia, làm cho lễ đầy tháng của nhị tiểu thư Đỗ gia Đỗ Hằng Tuyết thêm vinh dự.</w:t>
      </w:r>
      <w:r>
        <w:br w:type="textWrapping"/>
      </w:r>
      <w:r>
        <w:br w:type="textWrapping"/>
      </w:r>
      <w:r>
        <w:t xml:space="preserve">Bởi vì chuyện này, Tiêu Tường Sinh lại đến ngoại viện ở một tháng, cho đến khi Đức Trinh đế ra lệnh động viên, hắn mới chuyển về nội viện. Trong thời gian này, thái độ cũng Long Hương Diệp cũng lạnh nhạt hơn, tuy ủy khuất nhận sai nhưng trong đáy lòng lại ghét Phương Vũ Nương thêm vài phần.</w:t>
      </w:r>
      <w:r>
        <w:br w:type="textWrapping"/>
      </w:r>
      <w:r>
        <w:br w:type="textWrapping"/>
      </w:r>
      <w:r>
        <w:t xml:space="preserve">Tiêu Tường Sinh với Đỗ Tiên Thành giao hảo, Long Hương Diệp cũng không nói gì. Nàng biết tình nghãi giữa hai người gắn bó từ lúc còn ở trên chiến trường, người khác không thể so sánh được nhưng dựa vào cái gì mà muốn nàng cùng Phương Vũ Nương chẳng biết mấy chữ kia giao hảo với nhau. Nàng cũng không quen nàng ta nha.</w:t>
      </w:r>
      <w:r>
        <w:br w:type="textWrapping"/>
      </w:r>
      <w:r>
        <w:br w:type="textWrapping"/>
      </w:r>
      <w:r>
        <w:t xml:space="preserve">Đỗ gia ai cũng muốn tín kế, ngay cả đại nhi tử của nàng cũng không bỏ qua!!!</w:t>
      </w:r>
      <w:r>
        <w:br w:type="textWrapping"/>
      </w:r>
      <w:r>
        <w:br w:type="textWrapping"/>
      </w:r>
      <w:r>
        <w:t xml:space="preserve">Biết thai thứ hai của Phương Vũ Nương lại là con gái, Long Hương Diệp ngay cả trong mơ cũng cười nhưng rất nhanh nàng đã không thể cười được, bởi vì nhìn nhị nhi tử của mình, vô cùng lo lắng Đỗ gia lại nhắm tới hắn.</w:t>
      </w:r>
      <w:r>
        <w:br w:type="textWrapping"/>
      </w:r>
      <w:r>
        <w:br w:type="textWrapping"/>
      </w:r>
      <w:r>
        <w:t xml:space="preserve">Vì thế Long Hương Diệp ngầm thử Tiêu Tường Sinh mấy lần.</w:t>
      </w:r>
      <w:r>
        <w:br w:type="textWrapping"/>
      </w:r>
      <w:r>
        <w:br w:type="textWrapping"/>
      </w:r>
      <w:r>
        <w:t xml:space="preserve">Tiêu Tường Sinh nhìn thấu tâm tư của nàng, cười lạnh nói “nhi tử của ngươi là bảo bối còn nữ nhi người ta là cỏ rác sao? Ngươi cũng không nghĩ xem người ta có cần con trai ngươi không, đừng ở đây mà đa tâm” lời này làm cho tim Long Hương Diệp đau thắt lại, hít thở không thông.</w:t>
      </w:r>
      <w:r>
        <w:br w:type="textWrapping"/>
      </w:r>
      <w:r>
        <w:br w:type="textWrapping"/>
      </w:r>
      <w:r>
        <w:t xml:space="preserve">Thấy mình và Tiêu Tường Sinh càng lúc càng bất hòa, nàng chỉ có thể nắm chặc hai đứa con trai trong tay. Không có nam nhân cũng không sao. Đồi với nữ nhân, quan trọng nhất vẫn là nhi tử chứ không phải nam nhân. Chỉ cần nắm chặc được nhi tử, nam nhân đi chết đi. Nhìn thần tình lạnh như băng của Tiêu Tường Sinh, Long Hương Diệp quả thật đã từng nghĩ như vậy.</w:t>
      </w:r>
      <w:r>
        <w:br w:type="textWrapping"/>
      </w:r>
      <w:r>
        <w:br w:type="textWrapping"/>
      </w:r>
      <w:r>
        <w:t xml:space="preserve">Lệnh động viên được ban ra, Tiêu Tường Sinh liền vội vã mang Tiêu Sĩ Cập đến Đỗ gia thương nghị cũng phải gạt Long Hương Diệp. </w:t>
      </w:r>
      <w:r>
        <w:br w:type="textWrapping"/>
      </w:r>
      <w:r>
        <w:br w:type="textWrapping"/>
      </w:r>
      <w:r>
        <w:t xml:space="preserve">Nghe Tiêu Sĩ Cập hỏi, Đỗ Tiên Thành có chút ngượng ngùng cười nói “Đỗ thẩm ngươi còn đang ở cữ, đợi nàng ra tháng rồi hãy đến thăm”</w:t>
      </w:r>
      <w:r>
        <w:br w:type="textWrapping"/>
      </w:r>
      <w:r>
        <w:br w:type="textWrapping"/>
      </w:r>
      <w:r>
        <w:t xml:space="preserve">Bởi vì thai thứ hai vẫn là con gái, tâm tình Phương Vũ Nương không được tốt lắm, ở cữ đến hai tháng, tính ra cũng sắp hết thời gian.</w:t>
      </w:r>
      <w:r>
        <w:br w:type="textWrapping"/>
      </w:r>
      <w:r>
        <w:br w:type="textWrapping"/>
      </w:r>
      <w:r>
        <w:t xml:space="preserve">Tiêu Sĩ Cập đành phải thôi, theo hạ nhân đi trường đua ngựa gặp Đỗ Hằng Sương.</w:t>
      </w:r>
      <w:r>
        <w:br w:type="textWrapping"/>
      </w:r>
      <w:r>
        <w:br w:type="textWrapping"/>
      </w:r>
      <w:r>
        <w:t xml:space="preserve">Bên trong trường đua ngựa rộng lớn, một con ngựa Ba Tư nhỏ đang chạy qua lại, trên lưng ngựa là một nữ hài mặc bộ đồ cỡi ngựa màu đỏ thẫm, tiếng cười như chuông bạc theo vó ngựa vang vọng khắp nơi.</w:t>
      </w:r>
      <w:r>
        <w:br w:type="textWrapping"/>
      </w:r>
      <w:r>
        <w:br w:type="textWrapping"/>
      </w:r>
      <w:r>
        <w:t xml:space="preserve">Tình cảnh này khắc sâu trong tâm trí Tiêu Sĩ Cập. Rất nhiều năm sau, khi nhớ lại tình cảnh hôm nay, hắn liền không tự chủ mà mềm lòng…</w:t>
      </w:r>
      <w:r>
        <w:br w:type="textWrapping"/>
      </w:r>
      <w:r>
        <w:br w:type="textWrapping"/>
      </w:r>
      <w:r>
        <w:t xml:space="preserve">“Cập ca ca đến!” Đỗ Hằng Sương siết dây cương, từ trên lưng ngựa nhìn thấy Tiêu Sĩ Cập đứng bên ngoài, mỉm cười nhìn mình liền hô lên</w:t>
      </w:r>
      <w:r>
        <w:br w:type="textWrapping"/>
      </w:r>
      <w:r>
        <w:br w:type="textWrapping"/>
      </w:r>
      <w:r>
        <w:t xml:space="preserve">Tiêu Sĩ Cập phất phất tay, “Sương nhi thật lợi hại, thuật cỡi ngựa rất tốt nha.”</w:t>
      </w:r>
      <w:r>
        <w:br w:type="textWrapping"/>
      </w:r>
      <w:r>
        <w:br w:type="textWrapping"/>
      </w:r>
      <w:r>
        <w:t xml:space="preserve">“Cập ca ca!” Đỗ Hằng Sương kêu to,buông dây cương, trực tiếp từ trên lưng ngựa nhào về phía Tiêu Sĩ Cập. Áo choàng hồng bên ngoài bay phấp phới y như một ráng mây rơi xuống đất.</w:t>
      </w:r>
      <w:r>
        <w:br w:type="textWrapping"/>
      </w:r>
      <w:r>
        <w:br w:type="textWrapping"/>
      </w:r>
      <w:r>
        <w:t xml:space="preserve">“Sương nhi!” Tiêu Sĩ Cập nhìn thấy, sợ tới mức tim mật đều nát, phấn đấu quên mình nhào về phía trước, muốn tiếp được nàng. Nhưng Đỗ Hằng Sương rơi quá nhanh, hắn lại ở xa nên không thể với tới được.</w:t>
      </w:r>
      <w:r>
        <w:br w:type="textWrapping"/>
      </w:r>
      <w:r>
        <w:br w:type="textWrapping"/>
      </w:r>
      <w:r>
        <w:t xml:space="preserve">“Đại tiểu thư cẩn thận!” một bóng xám lao nhanh tới, tiếp được Đỗ Hằng Sương trước khi nàng rơi xuống</w:t>
      </w:r>
      <w:r>
        <w:br w:type="textWrapping"/>
      </w:r>
      <w:r>
        <w:br w:type="textWrapping"/>
      </w:r>
      <w:r>
        <w:t xml:space="preserve">Tiêu Sĩ Cập vội xông tới, sợ tới mặt trắng bệch “Sương nhi, Sương nhi, ngươi không sao chứ?” </w:t>
      </w:r>
      <w:r>
        <w:br w:type="textWrapping"/>
      </w:r>
      <w:r>
        <w:br w:type="textWrapping"/>
      </w:r>
      <w:r>
        <w:t xml:space="preserve">Tiếp được Đỗ Hằng Sương, là Tiền bá, hộ viện của Đỗ gia. Tiêu Sĩ Cập cũng biết hắn, lập tức nói lời cảm tạ “đa tạ Tiền bá, đa tạ”</w:t>
      </w:r>
      <w:r>
        <w:br w:type="textWrapping"/>
      </w:r>
      <w:r>
        <w:br w:type="textWrapping"/>
      </w:r>
      <w:r>
        <w:t xml:space="preserve">Tiền bá đã sắp năm mươi tuổi, ngày thường bộ dáng ốm yếu, nhìn còn già hơn tuổi nhưng tới thời khắc mấu chốt lại xuất ra công phu như vậy, đúng là thâm tàng bất lộ.</w:t>
      </w:r>
      <w:r>
        <w:br w:type="textWrapping"/>
      </w:r>
      <w:r>
        <w:br w:type="textWrapping"/>
      </w:r>
      <w:r>
        <w:t xml:space="preserve">Tiền bá cười đem Đỗ Hằng Sương thả xuống đất, đối với nàng lắc đầu nói: “Đại tiểu thư,sau này không thể lại làm như vậy, Tiền lão đầu ta không phải lúc nào cũng đi theo đại tiểu thư, nếu lại có chuyện như vậy, lão Tiền cũng không thể cứu được đại tiểu thư”</w:t>
      </w:r>
      <w:r>
        <w:br w:type="textWrapping"/>
      </w:r>
      <w:r>
        <w:br w:type="textWrapping"/>
      </w:r>
      <w:r>
        <w:t xml:space="preserve">Đỗ Hằng Sương vẫn còn sợ hãi, nàng không biết sao vừa rồi nhìn thấy Tiêu Sĩ Cập đã lập quăng dây cương đi. Phụ thân đã từng dặn dò, dù thế nào cũng không được buông dây cương nhưng nàng lại quên mất.</w:t>
      </w:r>
      <w:r>
        <w:br w:type="textWrapping"/>
      </w:r>
      <w:r>
        <w:br w:type="textWrapping"/>
      </w:r>
      <w:r>
        <w:t xml:space="preserve">Đỗ Hằng Sương vô cùng ảo não, liên tục gật đầu, nhỏ giọng nói “Tiền bá, chuyện này đừng nói cha ta biết có được không?” mềm giọng cầu xin, thanh âm ôn nhu, sắt đá cũng phải mềm</w:t>
      </w:r>
      <w:r>
        <w:br w:type="textWrapping"/>
      </w:r>
      <w:r>
        <w:br w:type="textWrapping"/>
      </w:r>
      <w:r>
        <w:t xml:space="preserve">Tiền bá sờ đầu nàng cười “Tiền bá biết, đại tiểu thư sau này đừng bướng bỉnh nữa” nói xong gật đầu với Tiêu Sĩ Cập rồi gập lưng xoay người đi về hậu viện</w:t>
      </w:r>
      <w:r>
        <w:br w:type="textWrapping"/>
      </w:r>
      <w:r>
        <w:br w:type="textWrapping"/>
      </w:r>
      <w:r>
        <w:t xml:space="preserve">Tiêu Sĩ Cập nắm tay Đỗ Hằng Sương đưa nàng về hậu viện</w:t>
      </w:r>
      <w:r>
        <w:br w:type="textWrapping"/>
      </w:r>
      <w:r>
        <w:br w:type="textWrapping"/>
      </w:r>
      <w:r>
        <w:t xml:space="preserve">“… Nương sinh tiểu muội muội, vẫn trốn ở trong phòng khóc. —— Cập ca ca, sao nương lại khóc? Tiểu muội muội rất ngoan, không có sinh bệnh mà” Đỗ Hằng Sương nghi ngờ hỏi. Chỉ khi nàng bệnh, mẫu thân mới khóc, có lẽ do trong nhà lại có thêm một muội muội.</w:t>
      </w:r>
      <w:r>
        <w:br w:type="textWrapping"/>
      </w:r>
      <w:r>
        <w:br w:type="textWrapping"/>
      </w:r>
      <w:r>
        <w:t xml:space="preserve">Tiêu Sĩ Cập cười cười. Hắn đã hơn sáu tuổi, là đại hài tử có hiểu biết.</w:t>
      </w:r>
      <w:r>
        <w:br w:type="textWrapping"/>
      </w:r>
      <w:r>
        <w:br w:type="textWrapping"/>
      </w:r>
      <w:r>
        <w:t xml:space="preserve">“Sương nhi, nương ngươi sinh tiểu muội muội, ngươi có mất hứng hay không?’ Tiêu Sĩ Cập nắm tay nàng, chậm rãi đi trên đường lát đá hướng về phía hậu viện Đỗ gia. </w:t>
      </w:r>
      <w:r>
        <w:br w:type="textWrapping"/>
      </w:r>
      <w:r>
        <w:br w:type="textWrapping"/>
      </w:r>
      <w:r>
        <w:t xml:space="preserve">Đỗ Hằng Sương cảm thấy vấn đề này rất buồn cười, khanh khách cười nói “nương sin muội muội, ta cao hứng còn không kịp sao lại mất hứng? Cập ca ca hỏi thật lạ” sau đó hỏi lại Tiêu Sĩ Cập “khi đệ đệ Thái nhi của Cập ca ca sinh ra, Cập ca ca cũng không cao hứng sao?”</w:t>
      </w:r>
      <w:r>
        <w:br w:type="textWrapping"/>
      </w:r>
      <w:r>
        <w:br w:type="textWrapping"/>
      </w:r>
      <w:r>
        <w:t xml:space="preserve">Tiêu Sĩ Cập bị Đỗ Hằng Sương hỏi đến nghẹn lời, liếc mắt nhìn nàng một cái.</w:t>
      </w:r>
      <w:r>
        <w:br w:type="textWrapping"/>
      </w:r>
      <w:r>
        <w:br w:type="textWrapping"/>
      </w:r>
      <w:r>
        <w:t xml:space="preserve">Đỗ Hằng Sương song mâu tinh thuần, bất nhiễm trần ai, yên lặng nhìn hắn.</w:t>
      </w:r>
      <w:r>
        <w:br w:type="textWrapping"/>
      </w:r>
      <w:r>
        <w:br w:type="textWrapping"/>
      </w:r>
      <w:r>
        <w:t xml:space="preserve">Tiêu Sĩ Cập mím môi cười, “Sương nhi nói rất đúng, là Cập ca ca hỏi sai. Ngươi là tỷ tỷ, nhớ phải chiếu cố cho muội muội nhưng cũng đừng ủy khuất bản thân, biết không? Nếu ngươi phải ủy khuất bản thân, muội muội mới vui vậy loại muội muội này, không có cũng được”</w:t>
      </w:r>
      <w:r>
        <w:br w:type="textWrapping"/>
      </w:r>
      <w:r>
        <w:br w:type="textWrapping"/>
      </w:r>
      <w:r>
        <w:t xml:space="preserve">Đỗ Hằng Sương cái hiểu cái không, vẫn gật đầu “Sương nhi nhớ kỹ”</w:t>
      </w:r>
      <w:r>
        <w:br w:type="textWrapping"/>
      </w:r>
      <w:r>
        <w:br w:type="textWrapping"/>
      </w:r>
      <w:r>
        <w:t xml:space="preserve">Hai người vừa nói chuyện vừa đi tới phòng của Đỗ Hằng Sương. Nàng vốn ở cùng sân với Đỗ Tiên Thành và Phương Vũ Nương. Sau này Phương Vũ Nương lại có thai, cứ tưởng là nhi tử nên mới để Đỗ Hằng Sương dọn ra ngoài,chuẩn bị chỗ cho nhi tử. Không ngờ lại vẫn là nữ nhi.</w:t>
      </w:r>
      <w:r>
        <w:br w:type="textWrapping"/>
      </w:r>
      <w:r>
        <w:br w:type="textWrapping"/>
      </w:r>
      <w:r>
        <w:t xml:space="preserve">Tuy vậy Đỗ Hằng Sương vẫn ở trong viện của mình, dù sao nàng cũng có Âu dưỡng nương, vú em, nha hoàn, bà mụ…không sợ không có người chiếu cố.</w:t>
      </w:r>
      <w:r>
        <w:br w:type="textWrapping"/>
      </w:r>
      <w:r>
        <w:br w:type="textWrapping"/>
      </w:r>
      <w:r>
        <w:t xml:space="preserve">Âu dưỡng nương thấy Đỗ Hằng Sương và Tiêu Sĩ Cập cùng trở về, hết sức cao hứng, lập tức đem hạt dẻ vừa mới nướng xong còn thơm ngào ngạt cho bọn họ, hai người thích nhất là món này.</w:t>
      </w:r>
      <w:r>
        <w:br w:type="textWrapping"/>
      </w:r>
      <w:r>
        <w:br w:type="textWrapping"/>
      </w:r>
      <w:r>
        <w:t xml:space="preserve">Bên này Tiêu Tường Sinh và Đỗ Tiên Thành đang nói đến chuyện Đức Trinh đế tuyển quân.</w:t>
      </w:r>
      <w:r>
        <w:br w:type="textWrapping"/>
      </w:r>
      <w:r>
        <w:br w:type="textWrapping"/>
      </w:r>
      <w:r>
        <w:t xml:space="preserve">“Ngươi nói, Hoàng Thượng rốt cuộc là có ý tứ gì?” Tiêu Tường Sinh chắp tay sau lưng, đi đi lại lại trong phòng, biểu tình trên mặt rất khó coi.</w:t>
      </w:r>
      <w:r>
        <w:br w:type="textWrapping"/>
      </w:r>
      <w:r>
        <w:br w:type="textWrapping"/>
      </w:r>
      <w:r>
        <w:t xml:space="preserve">Đỗ Tiên Thành nhìn chằm chằm lệnh động viên, sờ sờ râu cằm, trầm ngâm nói ‘xem ra oán khí của Hoàng thượng đối với Cao Ly cực kỳ lớn”</w:t>
      </w:r>
      <w:r>
        <w:br w:type="textWrapping"/>
      </w:r>
      <w:r>
        <w:br w:type="textWrapping"/>
      </w:r>
      <w:r>
        <w:t xml:space="preserve">“Hoàng thượng rất giỏi giả vời. Năm đó để được lòng Thái hậu, hắn có thể giả bộ suốt mười mấy năm, chỉ có một mình Hoàng hậu. Sau khi lên ngôi, liền lập tức hiện nguyên hình, tam cung lục viện, bảy mươi hai phi tần, ngươi xem hắn giờ có bao nhiêu nữ nhân? Theo đó mà thấy, hắn nhẫn càng lâu bùng nổ sẽ càng lợi hại. Cao Ly lúc này, thắng bại khó liệu” Tiêu Tường Sinh ngồi xuống đối diện Đỗ Tiên Thành, nhấp một ngụm trà lại buông xuống</w:t>
      </w:r>
      <w:r>
        <w:br w:type="textWrapping"/>
      </w:r>
      <w:r>
        <w:br w:type="textWrapping"/>
      </w:r>
      <w:r>
        <w:t xml:space="preserve">“Nói như đại ca, vậy là lần này quy mô còn lớn hơn tiên đế năm đó?’ Đỗ Tiên Thành chậm rãi nói “nếu thắng, mọi chuyện đều tốt. Nếu thua, hậu quả không thể tưởng được”</w:t>
      </w:r>
      <w:r>
        <w:br w:type="textWrapping"/>
      </w:r>
      <w:r>
        <w:br w:type="textWrapping"/>
      </w:r>
      <w:r>
        <w:t xml:space="preserve">Tiêu Tường Sinh trọng trọng gật đầu, “Ta chính là lo lắng cái này.”</w:t>
      </w:r>
      <w:r>
        <w:br w:type="textWrapping"/>
      </w:r>
      <w:r>
        <w:br w:type="textWrapping"/>
      </w:r>
      <w:r>
        <w:t xml:space="preserve">Thật ra lệnh động viên vốn không liên quan với bọn họ, bởi vì bọn họ đã không còn là thương hộ bình thường mà là viên chức, không nằm trong phạn vi bình dân. Lệnh động viên tạm thời chưa tới lượt bọn họ. Nhưng nếu muốn đánh Cao Ly, đại thương hộ như bọn họ không thể tránh khỏi chảy máu. Nhưng chỉ cần có thể của đi thay người, bọn họ cũng chấp nhận.</w:t>
      </w:r>
      <w:r>
        <w:br w:type="textWrapping"/>
      </w:r>
      <w:r>
        <w:br w:type="textWrapping"/>
      </w:r>
      <w:r>
        <w:t xml:space="preserve">“Lấy tĩnh kỳ biến đi” Tiêu Tường Sinh đưa ra chủ ý, Đỗ Tiên Thành tất nhiên là đồng ý.</w:t>
      </w:r>
      <w:r>
        <w:br w:type="textWrapping"/>
      </w:r>
      <w:r>
        <w:br w:type="textWrapping"/>
      </w:r>
      <w:r>
        <w:t xml:space="preserve">Tháng mười năm Xương Nghiệp thứ ba, Đại Chu trưng binh.</w:t>
      </w:r>
      <w:r>
        <w:br w:type="textWrapping"/>
      </w:r>
      <w:r>
        <w:br w:type="textWrapping"/>
      </w:r>
      <w:r>
        <w:t xml:space="preserve">Tháng ba năm Xương Nghiệp thứ tư, Đại Chu tập trung mười vạn đại phu, năm mươi vạn dân phu.</w:t>
      </w:r>
      <w:r>
        <w:br w:type="textWrapping"/>
      </w:r>
      <w:r>
        <w:br w:type="textWrapping"/>
      </w:r>
      <w:r>
        <w:t xml:space="preserve">Tháng tư, thời điểm xuân về hoa nở, Đại Chu lại một lần nữa tiến đánh Cao Ly.</w:t>
      </w:r>
      <w:r>
        <w:br w:type="textWrapping"/>
      </w:r>
      <w:r>
        <w:br w:type="textWrapping"/>
      </w:r>
      <w:r>
        <w:t xml:space="preserve">Tả Dực Vệ đại tướng quân Trương Trung nắm quyền chủ soái, dẫn theo mười vạn đại quân, trùng trùng điệp điệp tiến đến Cao Ly. Lúc này, cả nước trên dưới đều tràn đầy hi vọng và tin tưởng.</w:t>
      </w:r>
      <w:r>
        <w:br w:type="textWrapping"/>
      </w:r>
      <w:r>
        <w:br w:type="textWrapping"/>
      </w:r>
      <w:r>
        <w:t xml:space="preserve">Tiếc rằng sự thật không như mong muốn, cuối năm, có tin truyền về nói Tả Dực Vệ đại tướng quân Trương Trung dẫn dắt đại quân rơi vào vòng vây của đại tướng Cao Ly. Trương Trung thà chết không đầu hàng, tự vẫn tại chỗ</w:t>
      </w:r>
      <w:r>
        <w:br w:type="textWrapping"/>
      </w:r>
      <w:r>
        <w:br w:type="textWrapping"/>
      </w:r>
      <w:r>
        <w:t xml:space="preserve">Chủ soái bỏ mình, đại quân Đại Chu như rắn mất đầu. Mười vạn đại quân lại một lần nữa bị Cao Ly đánh giết gần hết.</w:t>
      </w:r>
      <w:r>
        <w:br w:type="textWrapping"/>
      </w:r>
      <w:r>
        <w:br w:type="textWrapping"/>
      </w:r>
      <w:r>
        <w:t xml:space="preserve">Tin mười vạn đại quân đại bại truyền đến thành Trường An là vào tháng chạp năm Xương Nghiệp tứ tư.</w:t>
      </w:r>
      <w:r>
        <w:br w:type="textWrapping"/>
      </w:r>
      <w:r>
        <w:br w:type="textWrapping"/>
      </w:r>
      <w:r>
        <w:t xml:space="preserve">Lúc này Tiêu Sĩ Cập bảy tuổi rưỡi, Đỗ Hằng Sương bốn tuổi rưỡi</w:t>
      </w:r>
      <w:r>
        <w:br w:type="textWrapping"/>
      </w:r>
      <w:r>
        <w:br w:type="textWrapping"/>
      </w:r>
      <w:r>
        <w:t xml:space="preserve">Mười vạn đại quân tinh tráng, trong một đêm hóa thành hư ảo. Toàn Đại Chu như bị đánh một kích thật mạnh.</w:t>
      </w:r>
      <w:r>
        <w:br w:type="textWrapping"/>
      </w:r>
      <w:r>
        <w:br w:type="textWrapping"/>
      </w:r>
      <w:r>
        <w:t xml:space="preserve">Mùa đông năm nay, thời tiết vẫn ấm áp như mùa xuân, mẫu đơn Lạc Dương vẫn nở rực rỡ nhưng không ai dám nói đây là điềm lành cũng không dám báo lên triều đình để lĩnh thưởng.</w:t>
      </w:r>
      <w:r>
        <w:br w:type="textWrapping"/>
      </w:r>
      <w:r>
        <w:br w:type="textWrapping"/>
      </w:r>
    </w:p>
    <w:p>
      <w:pPr>
        <w:pStyle w:val="Heading2"/>
      </w:pPr>
      <w:bookmarkStart w:id="44" w:name="quyển-1---chương-22-mầm-tai-vạ"/>
      <w:bookmarkEnd w:id="44"/>
      <w:r>
        <w:t xml:space="preserve">22. Quyển 1 - Chương 22: Mầm Tai Vạ</w:t>
      </w:r>
    </w:p>
    <w:p>
      <w:pPr>
        <w:pStyle w:val="Compact"/>
      </w:pPr>
      <w:r>
        <w:br w:type="textWrapping"/>
      </w:r>
      <w:r>
        <w:br w:type="textWrapping"/>
      </w:r>
      <w:r>
        <w:t xml:space="preserve">Thời điểm cuối năm Xương Nghiệp thứ tư, không có mấy nhà vui vẻ. Rất nhiều nhà đã mất đi con trai, chồng, cha của mình trong cuộc chiến lần thứ hai với Cao Ly.</w:t>
      </w:r>
      <w:r>
        <w:br w:type="textWrapping"/>
      </w:r>
      <w:r>
        <w:br w:type="textWrapping"/>
      </w:r>
      <w:r>
        <w:t xml:space="preserve">Ở trong cung, Đức Trinh đến tức giận đến thở hổn hển, nghe nói năm sau còn muốn ngự giá thân chinh đến Cao Ly, không chịu nghe lời lui binh.</w:t>
      </w:r>
      <w:r>
        <w:br w:type="textWrapping"/>
      </w:r>
      <w:r>
        <w:br w:type="textWrapping"/>
      </w:r>
      <w:r>
        <w:t xml:space="preserve">Từ lúc Đức Trinh đế ban lệnh động viên, Tiêu Tường Sinh đã giao hảo cùng vài vị tổng quản thái giám trong cung, hi vọng có thể nghe được tin tức trong cung mà sớm có chuẩn bị. Khi hắn nghe Đức Trinh đế không chịu nghe lời can gián, còn muốn năm sau ngự giá thân chi thì đã hoàn toàn thất vọng với Đức Trinh đế</w:t>
      </w:r>
      <w:r>
        <w:br w:type="textWrapping"/>
      </w:r>
      <w:r>
        <w:br w:type="textWrapping"/>
      </w:r>
      <w:r>
        <w:t xml:space="preserve">Khi Đức Trinh đế còn làm thái tử và với lúc đã đăng cơ làm vua hoàn toàn khác nhau.</w:t>
      </w:r>
      <w:r>
        <w:br w:type="textWrapping"/>
      </w:r>
      <w:r>
        <w:br w:type="textWrapping"/>
      </w:r>
      <w:r>
        <w:t xml:space="preserve">Tri nhân tri diện bất tri tâm.</w:t>
      </w:r>
      <w:r>
        <w:br w:type="textWrapping"/>
      </w:r>
      <w:r>
        <w:br w:type="textWrapping"/>
      </w:r>
      <w:r>
        <w:t xml:space="preserve">Âu Dương thái hậu dùng hết sức phế truất đại nhi tử của mình để tiểu nhi tử lên làm hoàng đế không biết có hối hận hay không.</w:t>
      </w:r>
      <w:r>
        <w:br w:type="textWrapping"/>
      </w:r>
      <w:r>
        <w:br w:type="textWrapping"/>
      </w:r>
      <w:r>
        <w:t xml:space="preserve">Tháng giêng năm Xương Nghiệp thứ năm, Đỗ Tiên Thành mang Phương Vũ Nương cùng hai nữ nhi về Lạc Dương tế tổ, trước khi đi còn hỏi Tiêu Tường Sinh có muốn mang về gì không. Hai người bọn họ đều là người Lạc Dương, đa số bằng hữu thân thích đều ở đó.</w:t>
      </w:r>
      <w:r>
        <w:br w:type="textWrapping"/>
      </w:r>
      <w:r>
        <w:br w:type="textWrapping"/>
      </w:r>
      <w:r>
        <w:t xml:space="preserve">Tiêu Tường Sinh ngồi ở thư phòng bên trong trầm ngâm thật lâu, cuối cùng khoát tay nói “ngươi đưa cả nhà đi cũng không dễ dàng gì, không cần mang cho ta bất cứ cái gì. Ngươi nhớ mang theo nhiều tùy tùng một chút, đi sớm về sớm. Nay..haiz” muốn nói rồi lại thôi.</w:t>
      </w:r>
      <w:r>
        <w:br w:type="textWrapping"/>
      </w:r>
      <w:r>
        <w:br w:type="textWrapping"/>
      </w:r>
      <w:r>
        <w:t xml:space="preserve">Đỗ Tiên Thanh hiểu ý hắn, vội vàng cam đoan “đại ca yên tâm, ta mang theo hai mươi hộ vệ, bản lĩnh của Tiền bá thế nào, ta không nói đại ca cũng biết” nói xong còn có tự giễu “cũng mấy năm rồi ta chưa về Lạc Dương, thừa dịp năm nay thời tiết đẹp, không có gió lớn tuyết nhiều, đi đường cũng dễ hơn”</w:t>
      </w:r>
      <w:r>
        <w:br w:type="textWrapping"/>
      </w:r>
      <w:r>
        <w:br w:type="textWrapping"/>
      </w:r>
      <w:r>
        <w:t xml:space="preserve">Sắc mặt Tiêu Tường Sinh càng khó coi, Đỗ Tiên Thành cũng không nói nữa.</w:t>
      </w:r>
      <w:r>
        <w:br w:type="textWrapping"/>
      </w:r>
      <w:r>
        <w:br w:type="textWrapping"/>
      </w:r>
      <w:r>
        <w:t xml:space="preserve">Ngày đông ấm áp như xuân, Giang Nam Giang Bắc đều như nhau, khí hậu như vậy không thể nói là tốt, không chỉ không tốt mà còn nổi lên đại họa.</w:t>
      </w:r>
      <w:r>
        <w:br w:type="textWrapping"/>
      </w:r>
      <w:r>
        <w:br w:type="textWrapping"/>
      </w:r>
      <w:r>
        <w:t xml:space="preserve">“Thời tiết kéo dài như vậy nữa, thu hoạch ở sơn trang năm nay chắc chắn sẽ rất kém. Đúng rồi, ta phải đi Giang Nam một chuyến, xem xét mấy điền trang của chúng ta, chắc sẽ phải giảm địa tô. Xem có cần bán bớt lương không. Chờ khi ta và ngươi trở lại Trường An mới hảo hảo lên kế hoạch” Tiêu Tường Sinh chắp tay sau lưng đi đến bên cửa sổ, nhìn cánh hoa mẫu đơn vào đông vẫn nở rộ, hồi lâu không nói nên lời</w:t>
      </w:r>
      <w:r>
        <w:br w:type="textWrapping"/>
      </w:r>
      <w:r>
        <w:br w:type="textWrapping"/>
      </w:r>
      <w:r>
        <w:t xml:space="preserve">Đỗ Tiên Thành gật gật đầu, “Ta đều nghe Đại ca. Đại ca muốn làm gì, nhớ tính luôn phần của ta”</w:t>
      </w:r>
      <w:r>
        <w:br w:type="textWrapping"/>
      </w:r>
      <w:r>
        <w:br w:type="textWrapping"/>
      </w:r>
      <w:r>
        <w:t xml:space="preserve">Tiêu Tường Sinh mỉm cười quay đầu “huynh đệ chúng ta, nói vậy nghe khách khí rồi. Các ngươi khi nào khởi hành?”</w:t>
      </w:r>
      <w:r>
        <w:br w:type="textWrapping"/>
      </w:r>
      <w:r>
        <w:br w:type="textWrapping"/>
      </w:r>
      <w:r>
        <w:t xml:space="preserve">“Sáng sớm ngày mai, đi nửa tháng, sau mười lăm tháng giêng sẽ trở lại” Đỗ Tiên Thành đứng dậy cáo từ “thôn trang ở Giang Nam, đại ca cứ toàn quyền làm chủ, không cần bàn với”</w:t>
      </w:r>
      <w:r>
        <w:br w:type="textWrapping"/>
      </w:r>
      <w:r>
        <w:br w:type="textWrapping"/>
      </w:r>
      <w:r>
        <w:t xml:space="preserve">Tiêu Tường Sinh nhìn Đỗ Tiên Thành đi rồi liền vội vàng trở về nội viện, nói với Long Dương Diệp “ngươi giúp ta cùng Cập nhi thu thật hành lý, ngày mai ta đưa hắn đến Giang Nam xem xét điền trang”</w:t>
      </w:r>
      <w:r>
        <w:br w:type="textWrapping"/>
      </w:r>
      <w:r>
        <w:br w:type="textWrapping"/>
      </w:r>
      <w:r>
        <w:t xml:space="preserve">Long Hương Diệp thấy thời tiết khác thường còn có tin đội quân Đại Chu thảm bại, trong lòng rất lo lắng liền phản đối “lão gia, hiện tại không yên ổn, hay cứ ở lại Trường An đi, một nhà lớn nhỏ ở cùng với nhau, ăn muối cũng không sao”</w:t>
      </w:r>
      <w:r>
        <w:br w:type="textWrapping"/>
      </w:r>
      <w:r>
        <w:br w:type="textWrapping"/>
      </w:r>
      <w:r>
        <w:t xml:space="preserve">Tiêu Tường Sinh sâu sắc nhìn nàng, đưa tay ôm vai nàng, kiên trì ý kiến của mình “ngươi không cần lo lắng, ta tự có chừng mực”</w:t>
      </w:r>
      <w:r>
        <w:br w:type="textWrapping"/>
      </w:r>
      <w:r>
        <w:br w:type="textWrapping"/>
      </w:r>
      <w:r>
        <w:t xml:space="preserve">‘Nhưng Cập nhi mới có tám tuổi” Long Hương Diệp lẩm bẩm “hắn lớn như vậy chưa từng rời khỏi ta, ở bên ngoài qua đêm, lão gia”</w:t>
      </w:r>
      <w:r>
        <w:br w:type="textWrapping"/>
      </w:r>
      <w:r>
        <w:br w:type="textWrapping"/>
      </w:r>
      <w:r>
        <w:t xml:space="preserve">Sắc mặt Tiêu Tường Sinh vừa dịu lại liền cứng lại, lãnh đạm nói “hắn là nam nhi, ngươi tính nhốt hắn ở trong nhà để làm gì? Hắn mới tám tuổi, ngươi có biết khi ta tám tuổi đã theo đại ca, nhị ca ta ra ngoài giúp xử lý chuyện điền trang. Hắn tuy mới tám tuổi nhưng thân hình cao lớn, chẳng khác gì đứa bé mười hai, mười ba tuổi, ngươi còn lo cái gì? Hơn nữa đọc vạn quyển sách không bằng đi vạn dặm đường. Hắn mấy năm nay vừa học văn vừa học võ, ta tự mình mang hắn đi, còn có thêm mười hộ vệ, ngươi còn có gì mà không thể buông tay?”</w:t>
      </w:r>
      <w:r>
        <w:br w:type="textWrapping"/>
      </w:r>
      <w:r>
        <w:br w:type="textWrapping"/>
      </w:r>
      <w:r>
        <w:t xml:space="preserve">Long Hương Diệp không thể nói lại lời nào, chỉ cảm thấy nam nhân này không nói đạo lý</w:t>
      </w:r>
      <w:r>
        <w:br w:type="textWrapping"/>
      </w:r>
      <w:r>
        <w:br w:type="textWrapping"/>
      </w:r>
      <w:r>
        <w:t xml:space="preserve">“Cha, nương, tiểu thúc mang theo tiểu thẩm lại đây bái phỏng” thanh âm trong trẻo vang lên, sau đó là một tiểu nam hài mặc áo khoác màu lam nhạt, bên hông thắt đai lưng da bò đi đến, dáng vẻ tuấn mỹ y như Tiêu Tường Sinh, chỉ là thiếu nét trầm ổn thành thục của một nam nhân ba mươi tuổi như Tiêu Tường Sinh.</w:t>
      </w:r>
      <w:r>
        <w:br w:type="textWrapping"/>
      </w:r>
      <w:r>
        <w:br w:type="textWrapping"/>
      </w:r>
      <w:r>
        <w:t xml:space="preserve">“Cập nhi, ta và cha ngươi đang nói về ngươi. Lão gia, nếu tiểu đệ và đệ muội tới, ta đưa bọn họ đến sân của nương” Long Hương Diệp nhanh chóng tươi cười, không muốn để Tiêu Sĩ Cập thấy nàng và Tiêu Tường Sinh cãi nhau.</w:t>
      </w:r>
      <w:r>
        <w:br w:type="textWrapping"/>
      </w:r>
      <w:r>
        <w:br w:type="textWrapping"/>
      </w:r>
      <w:r>
        <w:t xml:space="preserve">Tiêu Tường Sinh “Ân” một tiếng, nói với Tiêu Sĩ Cập “ngươi đến ngoài thư phòng chờ ta, ta gặp tiểu thúc ngươi xong sẽ đến đó gặp ngươi”</w:t>
      </w:r>
      <w:r>
        <w:br w:type="textWrapping"/>
      </w:r>
      <w:r>
        <w:br w:type="textWrapping"/>
      </w:r>
      <w:r>
        <w:t xml:space="preserve">Tiểu thúc của Tiêu Sĩ Cập chính là Tiêu Thụy Sinh, đệ của Tiêu Tường Sinh, năm ngoái đã cưới vợ cho hắn, sau đó chính thức phân nhà.</w:t>
      </w:r>
      <w:r>
        <w:br w:type="textWrapping"/>
      </w:r>
      <w:r>
        <w:br w:type="textWrapping"/>
      </w:r>
      <w:r>
        <w:t xml:space="preserve">Nương của Tiêu Tường Sinh là Cổ thị thương tiểu nhi tử nhất, muốn đi cùng hắn nhưng Tiêu Thụy Sinh xấu mồm ác miệng, lại thêm Cổ thị nghĩ mình bị mắc mưu lừa gạt nên không có hiếu kính bà, ngày nào cũng chỉ cây dâu mắng cây hòe, không có dáng vẻ của tiểu nương tử mới gả.</w:t>
      </w:r>
      <w:r>
        <w:br w:type="textWrapping"/>
      </w:r>
      <w:r>
        <w:br w:type="textWrapping"/>
      </w:r>
      <w:r>
        <w:t xml:space="preserve">Cổ thị cả đời chưa từng chịu khổ, khi đại nhi tử không có ở nhà thì đã có lão gia chống đỡ cả nhà, luôn che chở cho nàng đủ điều, khó khăn thế nào cũng không để nàng biết. Sau này khi Tiêu Tường Sinh trở về, làm ăn phát đạt, đưa Tiêu gia phát triển hơn cả trước. Nàng được Tiêu Tường Sinh đưa về Trường An, sống những ngày tháng nhàn nhã sung túc. Cho nên bị tiểu nhi tử và tiêu nhi tức đối đãi như vậy, Cổ thị giận đến mức đầu chóng ngực đau, ngày nào cũng khóc lóc kể lể con dâu bất hiếu.</w:t>
      </w:r>
      <w:r>
        <w:br w:type="textWrapping"/>
      </w:r>
      <w:r>
        <w:br w:type="textWrapping"/>
      </w:r>
      <w:r>
        <w:t xml:space="preserve">Tiêu Thụy Sinh và thê tử vừa mới tân hôn, là lúc tình cảm thân thiết cho nên rất đau đầu với việc Cổ thị ngày nào cũng khóc lóc, liền mướn một chiếc gia đưa Cổ thị về lại nhà Tiêu Tường Sinh, còn nói Tiêu Tường Sinh là ca ca, hắn là đệ đệ, phụng dưỡng mẹ già là trách nhiệm của trưởng tử. Trưởng tử còn sống mà để em trai nuôi mẹ già là trưởng tử bất hiếu, hắn không thể để ca ca mang tội danh này cho nên mới đưa Cổ thị về.</w:t>
      </w:r>
      <w:r>
        <w:br w:type="textWrapping"/>
      </w:r>
      <w:r>
        <w:br w:type="textWrapping"/>
      </w:r>
      <w:r>
        <w:t xml:space="preserve">Đây là lần đầu tiên Tiêu Thụy Sinh đến thăm bà kể từ sau khi hắn đuổi bà về nhà Tiêu Tường Sinh</w:t>
      </w:r>
      <w:r>
        <w:br w:type="textWrapping"/>
      </w:r>
      <w:r>
        <w:br w:type="textWrapping"/>
      </w:r>
      <w:r>
        <w:t xml:space="preserve">Tiêu Tường Sinh đã triệt để thất vọng đệ đệ này của mình cũng không trông cậy hắn nghe lời, chỉ mong hắn không gây phiền toái là đã cảm tạ trời đất rồi</w:t>
      </w:r>
      <w:r>
        <w:br w:type="textWrapping"/>
      </w:r>
      <w:r>
        <w:br w:type="textWrapping"/>
      </w:r>
      <w:r>
        <w:t xml:space="preserve">Tiêu Sĩ Cập cũng biết chuyện này nên cười đáp “nhi tử mới từ chỗ tổ mẫu về, không quay lại nữa đâu. Nhi tử ở thư phòng chờ phụ thân”</w:t>
      </w:r>
      <w:r>
        <w:br w:type="textWrapping"/>
      </w:r>
      <w:r>
        <w:br w:type="textWrapping"/>
      </w:r>
      <w:r>
        <w:t xml:space="preserve">Tiêu Tường phất tay, đi theo Long Hương Diệp đến sân của Cổ thị gặp vợ chồng Tiêu Thụy Sinh</w:t>
      </w:r>
      <w:r>
        <w:br w:type="textWrapping"/>
      </w:r>
      <w:r>
        <w:br w:type="textWrapping"/>
      </w:r>
      <w:r>
        <w:t xml:space="preserve">Mười lăm tháng giêng, Đỗ Tiên Thành mang theo cả gia đình về Lạc Dương, ở đó cả tháng rồi mới quay về.</w:t>
      </w:r>
      <w:r>
        <w:br w:type="textWrapping"/>
      </w:r>
      <w:r>
        <w:br w:type="textWrapping"/>
      </w:r>
      <w:r>
        <w:t xml:space="preserve">Đến tháng ba, Đỗ Tiên Thành tính toán Tiêu Tường Sinh đi Giang Nam chắc cũng sắp về, nên liên tiếp sai người tới Tiêu gia hỏi thăm, mới biết Tiêu Tường Sinh mang theo Tiêu Sĩ Cập đi Giang Nam đến nay chưa có về, lòng nóng như lửa đốt.</w:t>
      </w:r>
      <w:r>
        <w:br w:type="textWrapping"/>
      </w:r>
      <w:r>
        <w:br w:type="textWrapping"/>
      </w:r>
      <w:r>
        <w:t xml:space="preserve">Đỗ Tiên Thành kiên nhẫn ở nhà đợi thêm vài ngày, còn chưa có tin của Tiêu Tường Sin thì Long Hương Diệp lại tới tìm.</w:t>
      </w:r>
      <w:r>
        <w:br w:type="textWrapping"/>
      </w:r>
      <w:r>
        <w:br w:type="textWrapping"/>
      </w:r>
      <w:r>
        <w:t xml:space="preserve">Mấy năm nay số lần Long Hương Diệp tới Đỗ gia có thể nói tính được trên đầu ngón tay, bây giờ lại đăng môn bái phỏng ngay lúc xế chiều làm cho Đỗ Tiên Thành càng thêm lo lắng, vội vàng ra ngoài tiếp đón.</w:t>
      </w:r>
      <w:r>
        <w:br w:type="textWrapping"/>
      </w:r>
      <w:r>
        <w:br w:type="textWrapping"/>
      </w:r>
      <w:r>
        <w:t xml:space="preserve">“Tiên Thành, ta cũng không khách khí với ngươi làm gì, ta tới đây cũng là vì hết cách rồi” Long Hương Diệp vừa thấy Đỗ Tiên Thành liền quỳ xuống</w:t>
      </w:r>
      <w:r>
        <w:br w:type="textWrapping"/>
      </w:r>
      <w:r>
        <w:br w:type="textWrapping"/>
      </w:r>
      <w:r>
        <w:t xml:space="preserve">“Đại tẩu đừng làm vậy” Đỗ Tiên Thành gấp đến mức đưa tay ra đỡ Long Hương Diệp cũng may nha hoàn bên cạnh cũng biết ý, vội vàng tiến lên nâng Long Hương Diệp đứng lên</w:t>
      </w:r>
      <w:r>
        <w:br w:type="textWrapping"/>
      </w:r>
      <w:r>
        <w:br w:type="textWrapping"/>
      </w:r>
      <w:r>
        <w:t xml:space="preserve">Chờ Long Hương Diệp ngồi xuống, Đỗ Tiên Thành mới cẩn thận quan sát nàng. Khuôn mặt tiều tụy, tóc vàng khô xơ xác, hai mắt sưng như hạch đào, cho thấy đã khóc rất lâu</w:t>
      </w:r>
      <w:r>
        <w:br w:type="textWrapping"/>
      </w:r>
      <w:r>
        <w:br w:type="textWrapping"/>
      </w:r>
      <w:r>
        <w:t xml:space="preserve">“Đại tẩu là vì chuyện của đại ca và Cập nhi sao? Có tin tức của bọn họ hả?’ Đỗ Tiên Thàn không cần nghĩ cũng biết chuyện gì khiến Long Hương Diệp phải hạ mình chủ động đến Đỗ gia</w:t>
      </w:r>
      <w:r>
        <w:br w:type="textWrapping"/>
      </w:r>
      <w:r>
        <w:br w:type="textWrapping"/>
      </w:r>
      <w:r>
        <w:t xml:space="preserve">Long Hương Diệp tâm loạn như ma gật gật đầu nói với Đỗ Tiên Thành “bọn họ đi đã ba tháng, trước kia cứ cách vài ngày là có thư báo bình an, là ta đề nghị Tường Sinh như vậy. Ta lo lắng cho an nguy của Cập nhi, một ngày không có tin của hắn, lòng như lửa đốt. Nửa tháng qua ngươi cho người tới hỏi thăm tin tức bọn họ, không phải ta không nói mà không biết nói thế nào. Đã hơn một tháng bọn họ không gởi thư cho ta, nửa tháng trước ta đã phái hai quản sự đến thôn trang ở Giang Nam để tìm Tường Sinh. Sau đó ta nhận được thư của bọn họ nói một tháng trước cha con Tường Sinh đã rời Giang Nam quay về Trường An nhưng bọn họ đi một tháng, cho dù đi hết Đại Chu từ nam đến bắc thì cũng đã về tới nhà. Nhưng dến giờ vẫn không có tin tức, ta lo lắng đến mất ăn mất ngủ, hôm nay ta lại nhận được phong thư này…” nói xong đưa thư cho Đỗ Tiên Thành rồi lại bật khóc.</w:t>
      </w:r>
      <w:r>
        <w:br w:type="textWrapping"/>
      </w:r>
      <w:r>
        <w:br w:type="textWrapping"/>
      </w:r>
      <w:r>
        <w:t xml:space="preserve">Phương Vũ Nương vừa đi tới đã thấy Long Hương Diệp đang khóc, tuy mấy năm nay, hai người không biết vì sao không gần gũi như trước nhưng vì giao tình của hai trượng phu hơn nữa sau này còn là thông gia nên vội chạy tới ngồi bên cạnh Long Hương Diệp, an ủi nàng.</w:t>
      </w:r>
      <w:r>
        <w:br w:type="textWrapping"/>
      </w:r>
      <w:r>
        <w:br w:type="textWrapping"/>
      </w:r>
      <w:r>
        <w:t xml:space="preserve">Đỗ Tiên Thành tiếp nhận tín, vừa nhìn, mặt đã đen như đít nồi.</w:t>
      </w:r>
      <w:r>
        <w:br w:type="textWrapping"/>
      </w:r>
      <w:r>
        <w:br w:type="textWrapping"/>
      </w:r>
      <w:r>
        <w:t xml:space="preserve">“Dám đòi tiền chuộc sao?’ Đỗ Tiên Thành giận dữ “huynh đệ chúng ta vào sinh ra tử, giết địch vô số thế mà ở trong nhà mình lại bị mấy tên nhãi nhép bắt nạt. Đại tẩu, ngươi đừng lo, Đỗ Tiên Thành ta sẽ không để bọn họ được như ý”</w:t>
      </w:r>
      <w:r>
        <w:br w:type="textWrapping"/>
      </w:r>
      <w:r>
        <w:br w:type="textWrapping"/>
      </w:r>
      <w:r>
        <w:t xml:space="preserve">Phương Vũ Nương cũng tức giận nói “đúng là vô pháp vô thiên. Long tỷ tỷ, ngươi nên đi báo quan để bắt hết bọn bắt cóc đi”</w:t>
      </w:r>
      <w:r>
        <w:br w:type="textWrapping"/>
      </w:r>
      <w:r>
        <w:br w:type="textWrapping"/>
      </w:r>
      <w:r>
        <w:t xml:space="preserve">Long Hương Diệp vội vàng quỳ xuống trước mặt Đỗ Tiên Thành cầu xin ‘Tiên Thành, hôm nay đại tẩu ở đây cầu ngươi, không phải muốn ngươi quyết đấu cùng bọn bắt cóc. Bọn chúng đều là cặn bã, không đáng để ngươi đấu đến người chết ta sống” rồi quay sang nói với Phương Vũ Nương “việc này không thể nào báo quan được, nếu báo quan, nhà chúng ta vừa đối phó kẻ cướp, vừa ứng phó quan sai, thực sự là không thể”</w:t>
      </w:r>
      <w:r>
        <w:br w:type="textWrapping"/>
      </w:r>
      <w:r>
        <w:br w:type="textWrapping"/>
      </w:r>
      <w:r>
        <w:t xml:space="preserve">Đỗ Tiên Thành tức giận đập bàn “những quan sai chỉ biết lấy tiền sao có thể liều mạng cứu người”</w:t>
      </w:r>
      <w:r>
        <w:br w:type="textWrapping"/>
      </w:r>
      <w:r>
        <w:br w:type="textWrapping"/>
      </w:r>
      <w:r>
        <w:t xml:space="preserve">Phương Vũ Nương cũng hoảng sợ, vừa đỡ Long Hương Diệp dậy vừa sẵng giọng nói với Đỗ Tiên Thành ngươi đang hù dọa ai vậy? có chuyện gì từ từ nói, chẳng lẽ ngoài đánh đánh giết giết không còn cách nào khác”, lại khuyên Long Hương Diệp “tỷ tỷ, có câu của đi thay người, tỷ tỷ coi như là vì Tiêu đại ca và Cập nhi tích phúc đi, nếu không đủ bạc thì lấy của chúng ta, mọi người cùng nhau góp sức cứu người”</w:t>
      </w:r>
      <w:r>
        <w:br w:type="textWrapping"/>
      </w:r>
      <w:r>
        <w:br w:type="textWrapping"/>
      </w:r>
      <w:r>
        <w:t xml:space="preserve">Phương Vũ Nương tuy thích ngân phiếu nhất nhưng cũng không phải là thần giữ của, lúc cần thiết nàng cũng rất hào phóng</w:t>
      </w:r>
      <w:r>
        <w:br w:type="textWrapping"/>
      </w:r>
      <w:r>
        <w:br w:type="textWrapping"/>
      </w:r>
      <w:r>
        <w:t xml:space="preserve">Long Hương Diệp trong lòng cảm động,nắm tay Phương Vũ Nương nói “muội muội có lòng như vậy, phần ân tình này ta ghi trong lòng nhưng nhà ta vẫn có tiền, không cần muội muội ra tay. Ta chỉ muốn nhờ Tiên Thành giúp một tay’ nói xong ngượng ngùng nhìn Đỗ Tiên Thành ‘giúp chúng ta mang bạc đưa cho bọn bắt cóc. Tiên Thành, ngươi cũng thấy rồi đó, chúng muốn mười vạn lượng bạc, không phải là ngân phiếu mà là bạc. Mười vạn lượng này dùng hai chiếc xe lớn đưa ra ngoài, nhà chúng ta lại không có ai đáng tin đành phải đến nhờ ngươi ra mặt”</w:t>
      </w:r>
      <w:r>
        <w:br w:type="textWrapping"/>
      </w:r>
      <w:r>
        <w:br w:type="textWrapping"/>
      </w:r>
      <w:r>
        <w:t xml:space="preserve">Phương Vũ Nương vừa nghe được liền nhịn không được mà kêu lên “đây đâu phải là bắt cóc mà muốn vơ vét tài sản ah. Mở miệng đã đòi mười vạn lượng, muốn người ta chết sao. Nếu tiền dễ kiếm như vậy thì chúng ta cực khổ buôn bán muối làm gì, mọi người cùng đi bắt cóc lấy tiền chuộc là được rồi”</w:t>
      </w:r>
      <w:r>
        <w:br w:type="textWrapping"/>
      </w:r>
      <w:r>
        <w:br w:type="textWrapping"/>
      </w:r>
      <w:r>
        <w:t xml:space="preserve">Đỗ Tiên Thành cười ha ha, khen Phương Vũ Nương, “Nương tử thật sự là lợi hại! —— về sau nhà chúng ta một bước lên trời, liền xem nương tử!”</w:t>
      </w:r>
      <w:r>
        <w:br w:type="textWrapping"/>
      </w:r>
      <w:r>
        <w:br w:type="textWrapping"/>
      </w:r>
      <w:r>
        <w:t xml:space="preserve">Phương Vũ Nương biết Đỗ Tiên Thành đang trêu chọc nàng, mắng hắn một tiếng rồi hỏi Long Hương Diệp “Long tỷ tỷ, mười vạn lượng bạc không phải là số nhỏ, vận chuyển trên đường, không biết bao nhiêu người sẽ nhòm ngó ah”</w:t>
      </w:r>
      <w:r>
        <w:br w:type="textWrapping"/>
      </w:r>
      <w:r>
        <w:br w:type="textWrapping"/>
      </w:r>
      <w:r>
        <w:t xml:space="preserve">Long Hương Diệp vẻ mặt xấu hổ, đứng lên hành đại lễ với Đỗ Tiên Thành rồi mới nói ‘nhà chúng ta thế nào, các ngươi đều biết rõ. Tiểu thúc nhà ta, bảo hắn lấy bạc thì nhanh, chứ để hắn mang bạc đi, ta sợ hắn sẽ không để ý tới sống chết của đại ca và chất nhi hắn mà đem bạc bỏ trốn. Còn Tiên Thành ngươi cùng Tường Sinh là sinh tử chi giao, Cập nhi còn là con rể của ngươi, nhà ngươi lại giàu có, sẽ không để mười vạn lượng bạc này vào mắt. Cho nên ta nghĩ tới nghĩ lui cũng chỉ có ngươi mới có thể cứu mạng cha con Tường Sinh” nói xong lại quỳ xuống dập đầu, mặc kệ Phương Vũ Nương và Đỗ Tiên Thành ngăn cản.</w:t>
      </w:r>
      <w:r>
        <w:br w:type="textWrapping"/>
      </w:r>
      <w:r>
        <w:br w:type="textWrapping"/>
      </w:r>
      <w:r>
        <w:t xml:space="preserve">Đỗ Tiên Thành vội tránh sang một bên “đại tẩu nói quá lời, dù đại tẩu không tìm ta, ta cũng tính vài ngày nữa đi tìm đại ca và Sĩ Cập. Bây giờ đã có tin của bọn họ, ta càng không thể khoanh tay đứng nhìn.  Chuyện này, đại tẩu không cần lo lắng. Mười vạn lượng bạc không phải số nhỏ, đại tẩu cũng cần vài ngày để chuẩn bị,bán gia sản…”</w:t>
      </w:r>
      <w:r>
        <w:br w:type="textWrapping"/>
      </w:r>
      <w:r>
        <w:br w:type="textWrapping"/>
      </w:r>
      <w:r>
        <w:t xml:space="preserve">Long Hương Diệp ngẩn người, có chút khó hiểu, “Mười vạn bạc tuy nói nhiều nhưng đối với nhà chúng ta cũng không tính là gì, sao ngươi lại nói vậy”</w:t>
      </w:r>
      <w:r>
        <w:br w:type="textWrapping"/>
      </w:r>
      <w:r>
        <w:br w:type="textWrapping"/>
      </w:r>
      <w:r>
        <w:t xml:space="preserve">Đỗ Tiên Thành có chút xấu hổ, ngượng ngùng đề điểm nói: “… Đại tẩu, kẻ bắt cóc nếu đã đưa thư cho ngươi chắc chắn sẽ ở trong thành Trường An đợi xem động tĩnh của ngươi. Nếu ngươi dễ dàng đưa bạc, bọn chúng biết nhà ngươi có tiền, nhất định sẽ tăng thêm giá. Đối với bọn họ, không ép cho ngươi đến táng gia bại sản thì sẽ không thả người”</w:t>
      </w:r>
      <w:r>
        <w:br w:type="textWrapping"/>
      </w:r>
      <w:r>
        <w:br w:type="textWrapping"/>
      </w:r>
      <w:r>
        <w:t xml:space="preserve">Long Hương Diệp chấn động, cả giận nói: “Bọn họ sao có thể ác tới vậy? muốn bao nhiêu bạc, ta cho là được, lại còn muốn tính kế nhà ta sao?”</w:t>
      </w:r>
      <w:r>
        <w:br w:type="textWrapping"/>
      </w:r>
      <w:r>
        <w:br w:type="textWrapping"/>
      </w:r>
      <w:r>
        <w:t xml:space="preserve">Đỗ Tiên Thành cười khổ. Đại tẩu đúng là xuất thân từ thư hương thế gia, cổ hủ lại…</w:t>
      </w:r>
      <w:r>
        <w:br w:type="textWrapping"/>
      </w:r>
      <w:r>
        <w:br w:type="textWrapping"/>
      </w:r>
      <w:r>
        <w:t xml:space="preserve">“Đại tẩu, những người này nếu nói chữ tín thì sẽ không đi bắt cóc lấy tiền chuộc. Đại tẩu đừng nóng vội, để ta nghĩ cách. Đại tẩu cũng làm bộ đi gom bạc, vay tiền khắp nơi, bán ra một hai cửa hàng không quan trọng…Nếu lo lắng có thì đem đến Hằng Tường phô đi, đó là nơi ta và đại ca chung vốn, sẽ không gạt sản nghiệp của mình” Đỗ Tiên Thành dù sao cũng là nam nhân, làm việc liền khác nữ nhân nhiều</w:t>
      </w:r>
      <w:r>
        <w:br w:type="textWrapping"/>
      </w:r>
      <w:r>
        <w:br w:type="textWrapping"/>
      </w:r>
      <w:r>
        <w:t xml:space="preserve">Hằng Tường phô là hiệu cầm đồ nổi tiếng ở thành Trường An</w:t>
      </w:r>
      <w:r>
        <w:br w:type="textWrapping"/>
      </w:r>
      <w:r>
        <w:br w:type="textWrapping"/>
      </w:r>
      <w:r>
        <w:t xml:space="preserve">“Hằng Tường phô là sản nghiệp của đại ca và ngươi? Sao ta không biết” Phương Vũ Nương nhướng mi bất mãn</w:t>
      </w:r>
      <w:r>
        <w:br w:type="textWrapping"/>
      </w:r>
      <w:r>
        <w:br w:type="textWrapping"/>
      </w:r>
      <w:r>
        <w:t xml:space="preserve">Long Hương Diệp cũng ngẩn người, nàng chưa từng nghe Tiêu Tường Sinh nói qua, nghĩ mình và hắn là phu thê bao lâu nay nhưng hắn vẫn có chuyện giấu mình, trong lòng nàng rất đau khổ</w:t>
      </w:r>
      <w:r>
        <w:br w:type="textWrapping"/>
      </w:r>
      <w:r>
        <w:br w:type="textWrapping"/>
      </w:r>
      <w:r>
        <w:t xml:space="preserve">Đỗ Tiên Thành cười ha hả, trấn an Phương Vũ Nương, “không phải giờ ngươi đã biết rồi sao. Ta và đại ca là phòng ngừa chu đáo, nếu đển người khác biết thì thanh danh nhân nghĩa của ta và đại ca sẽ bị hủy hoại trong chốc lát. Ngươi cũng không muốn phu quân mình có chuyện chứ?’</w:t>
      </w:r>
      <w:r>
        <w:br w:type="textWrapping"/>
      </w:r>
      <w:r>
        <w:br w:type="textWrapping"/>
      </w:r>
      <w:r>
        <w:t xml:space="preserve">Phương Vũ Nương mắng hắn một câu rồi quay sang an ủi Long Hương Diệp “Long tỷ tỷ, Tiên Thành nói rất đúng, Long tỷ tỷ mau chóng chuẩn bị đi. Hai ngày nữa, Tiên Thành sẽ mang theo bạc đi đón đại ca và Cập nhi về”</w:t>
      </w:r>
      <w:r>
        <w:br w:type="textWrapping"/>
      </w:r>
      <w:r>
        <w:br w:type="textWrapping"/>
      </w:r>
      <w:r>
        <w:t xml:space="preserve">Long Hương Diệp gật gật đầu, “Vậy thì làm phiền Tiên Thành, cũng không còn sớm, ta về đây”</w:t>
      </w:r>
      <w:r>
        <w:br w:type="textWrapping"/>
      </w:r>
      <w:r>
        <w:br w:type="textWrapping"/>
      </w:r>
      <w:r>
        <w:t xml:space="preserve">Tiễn Long Hương Diệp đi, Đỗ Tiên Thành cũng không nghỉ ngơi mà đi ra ngoài cả đêm, kêu vài thủ hạ đắc lực đi điều tra lai lịch kẻ bắt cóc.</w:t>
      </w:r>
      <w:r>
        <w:br w:type="textWrapping"/>
      </w:r>
      <w:r>
        <w:br w:type="textWrapping"/>
      </w:r>
      <w:r>
        <w:t xml:space="preserve">Ngày thứ hai đã có tin hồi báo, thì ra kẻ bắt cóc này từ đầu năm nay đã chiếm cứ con đường qua lại giữa Giang Nam và Trường An, chiêu binh mãi mã đánh cướp khách thương qua lại, gây ra vô số chuyện ác, tích góp nhiều bạc, chiêu mộ thêm nhiều người nhập bọn. Hiện tại trong thành Trường An, mười người thì hết tám người đều biết bọn cướp Kim lột da này tham lam vô độ, kiếm tiền bằng mọi cách.</w:t>
      </w:r>
      <w:r>
        <w:br w:type="textWrapping"/>
      </w:r>
      <w:r>
        <w:br w:type="textWrapping"/>
      </w:r>
      <w:r>
        <w:t xml:space="preserve">Tiêu Tường Sinh rơi vào tay bọn họ, bị vơ vét tài sản chỉ là việc nhỏ</w:t>
      </w:r>
      <w:r>
        <w:br w:type="textWrapping"/>
      </w:r>
      <w:r>
        <w:br w:type="textWrapping"/>
      </w:r>
      <w:r>
        <w:t xml:space="preserve">Khi Đỗ Tiên Thành biết tin này, tâm liền trầm xuống, chuyện này không chỉ dùng bạc có thể giải quyết được</w:t>
      </w:r>
      <w:r>
        <w:br w:type="textWrapping"/>
      </w:r>
      <w:r>
        <w:br w:type="textWrapping"/>
      </w:r>
      <w:r>
        <w:t xml:space="preserve">Tiêu Tường Sinh đứng đầu muối thương ở thành Trường An, đối phương bắt hắn một thang mới đưa thư tống tiền, hẳn là đã tìm hiểu rõ ràng thân phận của hắn, dù không muốn cũng phải thừa nhận, đại ca chuyến này lành ít dữ nhiều</w:t>
      </w:r>
      <w:r>
        <w:br w:type="textWrapping"/>
      </w:r>
      <w:r>
        <w:br w:type="textWrapping"/>
      </w:r>
      <w:r>
        <w:t xml:space="preserve">Đỗ Tiên Thành hắn không thể trơ mắt nhìn đối phương làm hại Tiêu gia, càng không thể để bọn họ giết Tiêu Tường Sinh và Tiêu Sĩ Cập</w:t>
      </w:r>
      <w:r>
        <w:br w:type="textWrapping"/>
      </w:r>
      <w:r>
        <w:br w:type="textWrapping"/>
      </w:r>
      <w:r>
        <w:t xml:space="preserve">Tin tức Long Hương Diệp gom tiền đã lan truyền trong thành Trường An. Kẻ đưa thư tống tiền biết được tin này rất vui, lập tức truyền tin đến Đông Sơn cho đồng bọn</w:t>
      </w:r>
      <w:r>
        <w:br w:type="textWrapping"/>
      </w:r>
      <w:r>
        <w:br w:type="textWrapping"/>
      </w:r>
      <w:r>
        <w:t xml:space="preserve">Đỗ Tiên Thành nghĩ tới nghĩ lui, xem qua xem lại bản đồ địa hình từ Giang Nam đến Trường An nhiều lần, cuối cùng đã có chủ ý</w:t>
      </w:r>
      <w:r>
        <w:br w:type="textWrapping"/>
      </w:r>
      <w:r>
        <w:br w:type="textWrapping"/>
      </w:r>
      <w:r>
        <w:t xml:space="preserve">Cách Đông Sơn không xa chính là Quá Châu, mà Tề quốc công Tề Bá Thế tay nắm trọng binh lại đang ở đó. Có lẽ nên đến cầu Tề Bá Thế một lần</w:t>
      </w:r>
      <w:r>
        <w:br w:type="textWrapping"/>
      </w:r>
      <w:r>
        <w:br w:type="textWrapping"/>
      </w:r>
      <w:r>
        <w:t xml:space="preserve">Đỗ Tiên Thành quyết định xong liền chọn hai mươi hộ vệ và Tiền bá võ công cao siêu cùng hắn mang theo hai chiếc xe lớn, lặng lẽ rời khỏi thành Trường An đi về Quá Châu.</w:t>
      </w:r>
      <w:r>
        <w:br w:type="textWrapping"/>
      </w:r>
      <w:r>
        <w:br w:type="textWrapping"/>
      </w:r>
      <w:r>
        <w:t xml:space="preserve">Quá Châu và Đông Sơn cùng một hướng, như vậy có thể lừa được bọn Kim lột da kia</w:t>
      </w:r>
      <w:r>
        <w:br w:type="textWrapping"/>
      </w:r>
      <w:r>
        <w:br w:type="textWrapping"/>
      </w:r>
      <w:r>
        <w:t xml:space="preserve">Một ngày một đêm trên đường đi tới Quá Châu, Đỗ Tiên Thành mới hiểu được từ sau khi quân đội Đại Chu thất bại thảm hại lần thứ hai, chỉ mới ba tháng nhưng tình thế Đại Chu đã vô cùng bi đát.</w:t>
      </w:r>
      <w:r>
        <w:br w:type="textWrapping"/>
      </w:r>
      <w:r>
        <w:br w:type="textWrapping"/>
      </w:r>
      <w:r>
        <w:t xml:space="preserve">Ba năm trước hắn cũng đi qua con đường này, không hề gặp bất kỳ cướp đường, đạo tặc hay là khất cái, lưu dân nào. Nhưng giờ đây, dọc đường toàn là lưu dân chạy nạn, ăn xin khắp nơi, còn trộm cướp thì càng không đếm xuể.</w:t>
      </w:r>
      <w:r>
        <w:br w:type="textWrapping"/>
      </w:r>
      <w:r>
        <w:br w:type="textWrapping"/>
      </w:r>
      <w:r>
        <w:t xml:space="preserve">May mắn Đỗ Tiên Thành mang theo toàn là cao thủ, có thể lấy một địch mười mà hắn cũng là một hảo cung thủ, dọc dường bắn chết vô số kẻ có ý đồ cướp đoạt xe bạc mới thuận lợi vào thành Quá Châu.</w:t>
      </w:r>
      <w:r>
        <w:br w:type="textWrapping"/>
      </w:r>
      <w:r>
        <w:br w:type="textWrapping"/>
      </w:r>
      <w:r>
        <w:t xml:space="preserve">Vào thành, hắn cảm giác rất khác biệt, như thể trong thành và ngoài thành là hai thế giới khác nhau.</w:t>
      </w:r>
      <w:r>
        <w:br w:type="textWrapping"/>
      </w:r>
      <w:r>
        <w:br w:type="textWrapping"/>
      </w:r>
      <w:r>
        <w:t xml:space="preserve">Ngoài thành đày rẫy hung hiểm, lưu dân chạy nạn khắp nơi, quần manh áo rách, ánh mắt nhìn người như muốn bắn ra lục quang, rất giống lang sói.</w:t>
      </w:r>
      <w:r>
        <w:br w:type="textWrapping"/>
      </w:r>
      <w:r>
        <w:br w:type="textWrapping"/>
      </w:r>
      <w:r>
        <w:t xml:space="preserve">Trong thành lại yên tĩnh tường hòa, người làm công cũng quần áo sạch sẽ, dù không đại phú đại quý nưng cũng là cơm áo không lo.</w:t>
      </w:r>
      <w:r>
        <w:br w:type="textWrapping"/>
      </w:r>
      <w:r>
        <w:br w:type="textWrapping"/>
      </w:r>
      <w:r>
        <w:t xml:space="preserve">Đỗ Tiên Thành âm thầm gật đầu, mang theo hai chiếc bạc xe cùng hộ vệ, trực tiếp chạy vội tới Tề quốc công phủ.</w:t>
      </w:r>
      <w:r>
        <w:br w:type="textWrapping"/>
      </w:r>
      <w:r>
        <w:br w:type="textWrapping"/>
      </w:r>
      <w:r>
        <w:t xml:space="preserve">Hắn và Tiêu Tường Sinh mấy năm nay luôn lễ tiết đày đủ cho Tề quốc công phủ, hơn nữa còn ngầm tặng không biết bao nhiêu bạc. Nay hắn tự mình tới cửa, đại quản sự phủ Tề quốc công liền tự mình ra cửa nghênh đón, đưa bọn họ vào trong.</w:t>
      </w:r>
      <w:r>
        <w:br w:type="textWrapping"/>
      </w:r>
      <w:r>
        <w:br w:type="textWrapping"/>
      </w:r>
      <w:r>
        <w:t xml:space="preserve">Vừa lúc hôm nay là ngày hưu mộc, Tề quốc công Tề Bá Thế ở nhà, không đến quan nha.</w:t>
      </w:r>
      <w:r>
        <w:br w:type="textWrapping"/>
      </w:r>
      <w:r>
        <w:br w:type="textWrapping"/>
      </w:r>
      <w:r>
        <w:t xml:space="preserve">Nghe nói Đỗ Tiên Thành đến, hắn liền buông sách, cho ca cơ lui ra rồi cho người đưa Đỗ Tiên Thành vào</w:t>
      </w:r>
      <w:r>
        <w:br w:type="textWrapping"/>
      </w:r>
      <w:r>
        <w:br w:type="textWrapping"/>
      </w:r>
      <w:r>
        <w:t xml:space="preserve">Đỗ Tiên Thành đi đến thư phòng, nhìn thấy một nam nhân trung niên oai hùng khỏe mạnh, cằm vuông thẳng, hàm râu ngắn cứng ngắc đang ngồi trầm ổn sau bàn, mỉm cười nhìn hắn</w:t>
      </w:r>
      <w:r>
        <w:br w:type="textWrapping"/>
      </w:r>
      <w:r>
        <w:br w:type="textWrapping"/>
      </w:r>
      <w:r>
        <w:t xml:space="preserve">“Quốc công gia!” Đỗ Tiên Thành rất là kích động. Từ lúc từ biệt ở chiến trường Cao Ly, cũng hơn mười năm rồi hắn chưa gặp lại Tề Bá Thế</w:t>
      </w:r>
      <w:r>
        <w:br w:type="textWrapping"/>
      </w:r>
      <w:r>
        <w:br w:type="textWrapping"/>
      </w:r>
      <w:r>
        <w:t xml:space="preserve">Ơn cứu mạng cùng ơn tái tạo. Đỗ Tiên Thành liền quỳ xuống hành lễ</w:t>
      </w:r>
      <w:r>
        <w:br w:type="textWrapping"/>
      </w:r>
      <w:r>
        <w:br w:type="textWrapping"/>
      </w:r>
      <w:r>
        <w:t xml:space="preserve">Tề Bá Thế đứng dậy, tự mình nâng Đỗ Tiên Thành lên hỏi ‘đại quản sự nói ngươi mang theo hai mươi vạn lượng bạc tới đây, vì sao vậy?’</w:t>
      </w:r>
      <w:r>
        <w:br w:type="textWrapping"/>
      </w:r>
      <w:r>
        <w:br w:type="textWrapping"/>
      </w:r>
      <w:r>
        <w:t xml:space="preserve">Long Hương Diệp đưa mười vạn lượng, hắn bỏ thêm mười vạn lượng nữa. Nếu muốn cầu Tề Bá Thế xuất binh trừ thổ phỉ, đem theo nhiều tiền một chút, cũng chứng tỏ địa vị của Tề Bá Thế trong lòng bọn họ rất cao, nếu cùng một giá với bọn thổ phỉ thì chẳng phải không coi phủ quốc công ra gì sao.</w:t>
      </w:r>
      <w:r>
        <w:br w:type="textWrapping"/>
      </w:r>
      <w:r>
        <w:br w:type="textWrapping"/>
      </w:r>
      <w:r>
        <w:t xml:space="preserve">Đỗ Tiên Thành thở dài, đem chuyện của Tiêu Tường Sinh kể lại rồi chắp tay nói “tiểu nhân suy nghĩ thật lâu, thay vì để cho bọn Kim lột da vơ vét tài sản chi bằng đưa cho Quốc công gia, cầu Quốc công gia cho chúng ta một cái công đạo’ nói xong lại quỳ xuống dập đầu với Tề Bá Thế.</w:t>
      </w:r>
      <w:r>
        <w:br w:type="textWrapping"/>
      </w:r>
      <w:r>
        <w:br w:type="textWrapping"/>
      </w:r>
      <w:r>
        <w:t xml:space="preserve">Tề Bá Thế vừa nghe cũng sửng sốt, đưa tay vuốt râu, ngữ khí giận dữ “Kim lột da lại có thủ đoạn như vậy? mấy năm nay, ta đối với bọn cướp đường Đông Sơn vẫn mắt nhắm mắt mở, nghĩ chỉ cần bọn họ không quá mức, ta cũng coi như không biết, không ngờ chúng lại có dã tâm như thế”</w:t>
      </w:r>
      <w:r>
        <w:br w:type="textWrapping"/>
      </w:r>
      <w:r>
        <w:br w:type="textWrapping"/>
      </w:r>
      <w:r>
        <w:t xml:space="preserve">Mở miệng một cái liền đòi mười vạn lượng của Tiêu Tường Sinh, không biết là người khác thì sẽ bao nhiêu nữa.</w:t>
      </w:r>
      <w:r>
        <w:br w:type="textWrapping"/>
      </w:r>
      <w:r>
        <w:br w:type="textWrapping"/>
      </w:r>
      <w:r>
        <w:t xml:space="preserve">Chỉ là một đam quân ô hợp, vậy mà dám chiêu binh mãi mã, tàng trữ tiền tài, bọn họ có ý đồ gì, ai nấy đều biết thế mà mình lại là người cuối cùng nghe tin.</w:t>
      </w:r>
      <w:r>
        <w:br w:type="textWrapping"/>
      </w:r>
      <w:r>
        <w:br w:type="textWrapping"/>
      </w:r>
      <w:r>
        <w:t xml:space="preserve">Tề Bá Thế lập tức phân phó “gọi đại thiếu gia tới đây”</w:t>
      </w:r>
      <w:r>
        <w:br w:type="textWrapping"/>
      </w:r>
      <w:r>
        <w:br w:type="textWrapping"/>
      </w:r>
      <w:r>
        <w:t xml:space="preserve">Đỗ Tiên Thành cúi đầu khoanh tay, lui về sau một bước, gắt gao tựa vào sát tường.</w:t>
      </w:r>
      <w:r>
        <w:br w:type="textWrapping"/>
      </w:r>
      <w:r>
        <w:br w:type="textWrapping"/>
      </w:r>
      <w:r>
        <w:t xml:space="preserve">Tề Bá Thế lại hỏi Đỗ Tiên Thành vài câu có liên quan tình hình thành Trường An gần đây, lúc này đại môn thư phòng mở ra, một thiếu niên mười lăm, mười sáu tuổi đi vào.</w:t>
      </w:r>
      <w:r>
        <w:br w:type="textWrapping"/>
      </w:r>
      <w:r>
        <w:br w:type="textWrapping"/>
      </w:r>
      <w:r>
        <w:t xml:space="preserve">Đỗ Tiên Thành biết, nguyên phối chính thất của Tề Bá Thế là Âu Dương phu nhân sinh ba nhi tử, một nữ nhi. Đây chính là đại nhi tử Tề Nhân Chi, cũng chính là thế tử phủ quốc công, người dưới luôn xu nịnh, gọi hắn là Tiểu công gia.</w:t>
      </w:r>
      <w:r>
        <w:br w:type="textWrapping"/>
      </w:r>
      <w:r>
        <w:br w:type="textWrapping"/>
      </w:r>
      <w:r>
        <w:t xml:space="preserve">“Ta hỏi ngươi, ngươi có biết bọn cướp đường Kim lột da ở Đông Sơn nay phát triển đến mức nào không?’ Tề Bá Thế lạnh lùng hỏi. Đối với đại nhi tử con vợ cả này, hắn kỳ vọng rất cao, yêu cầu cũng cao, bình thường luôn rất nghiêm khắc.</w:t>
      </w:r>
      <w:r>
        <w:br w:type="textWrapping"/>
      </w:r>
      <w:r>
        <w:br w:type="textWrapping"/>
      </w:r>
      <w:r>
        <w:t xml:space="preserve">Tề Nhân Chi mi thanh mục tú, tuy tuổi không lớn nhưng đọc đủ thi thư, rất có phong thái nho nhã của văn sĩ</w:t>
      </w:r>
      <w:r>
        <w:br w:type="textWrapping"/>
      </w:r>
      <w:r>
        <w:br w:type="textWrapping"/>
      </w:r>
      <w:r>
        <w:t xml:space="preserve">“Phụ thân, bọn cướp đường Đông Sơn chỉ là một nhóm cường đạo tụ tập lại mà thôi, phụ thân cần gì chấp nhặt bọn họ” Tề Nhân Chi khó hiểu chắp tay hỏi</w:t>
      </w:r>
      <w:r>
        <w:br w:type="textWrapping"/>
      </w:r>
      <w:r>
        <w:br w:type="textWrapping"/>
      </w:r>
      <w:r>
        <w:t xml:space="preserve">Tề Bá Thế vỗ bàn, cả giận nói: “Ta để cho ngươi quản sự, ngươi quản như vậy sao? Ngươi có biết bọn Kim lột da xưa đâu bằng nay không?’</w:t>
      </w:r>
      <w:r>
        <w:br w:type="textWrapping"/>
      </w:r>
      <w:r>
        <w:br w:type="textWrapping"/>
      </w:r>
      <w:r>
        <w:t xml:space="preserve">Tề Nhân Chi đột nhiên bị mắng, chẳng hiểu gì, cười nói “phụ thân, Kim lột da chẳng qua là một đám ô hợp, phụ thân chấp nhặt bọn họ, để người khác biết được sẽ ảnh hưởng tới tên tuổi Tề quốc công phủ chúng ta”</w:t>
      </w:r>
      <w:r>
        <w:br w:type="textWrapping"/>
      </w:r>
      <w:r>
        <w:br w:type="textWrapping"/>
      </w:r>
      <w:r>
        <w:t xml:space="preserve">Tề Bá Thế hít sâu một hơi, phân phó nói: ” dù thế nào đi nữa, bọn Kim lột da ở rất gần Quá Châu chúng ta, trên địa bàn của mình có người giễu võ giương oai mà ngươi lại không biết, ta thật thất vọng. Ngươi ra ngoài đi, bảo Vương phó tướng tới đây”</w:t>
      </w:r>
      <w:r>
        <w:br w:type="textWrapping"/>
      </w:r>
      <w:r>
        <w:br w:type="textWrapping"/>
      </w:r>
      <w:r>
        <w:t xml:space="preserve">“Phụ thân muốn làm cái gì?” Tề Nhân Chi vội hỏi. Hắn biết phụ thân nghiêm khắc lại có kỳ vọng rất cao vào mình nên mỗi khi thấy Tề Bá Thế đều như chuột thấy mèo, trốn được liền trốn</w:t>
      </w:r>
      <w:r>
        <w:br w:type="textWrapping"/>
      </w:r>
      <w:r>
        <w:br w:type="textWrapping"/>
      </w:r>
      <w:r>
        <w:t xml:space="preserve">“Phát binh tiêu diệt đám giặc cỏ này” Tề Bá Thế cũng thuộc phái hành động, hơn nữa bọn cướp Đông Sơn lại ở rất gần Quá Châu, không thể để chúng tiếp tục lộng hành cho nên hắn muốn nhân chuyện của Tiêu Tường Sinh mà phái binh tiêu diệt, dồng thời thanh trừ bọn cường đạo cướp bóc gần Quá Châu, không để bọn chúng quá mức kiêu ngạo, coi như là một ná hạ hai chim.</w:t>
      </w:r>
      <w:r>
        <w:br w:type="textWrapping"/>
      </w:r>
      <w:r>
        <w:br w:type="textWrapping"/>
      </w:r>
      <w:r>
        <w:t xml:space="preserve">Tề Nhân Chi vội khuyên “phụ thân từ trước tới giờ là một nho tướng, luôn lấy nhân nghĩa làm đầu, đối với bọn cướp như Kim lột da nên cảm hóa, thi hành chính sách dụ dỗ, thu bọn họ làm người của mình, chứ không phải…”</w:t>
      </w:r>
      <w:r>
        <w:br w:type="textWrapping"/>
      </w:r>
      <w:r>
        <w:br w:type="textWrapping"/>
      </w:r>
      <w:r>
        <w:t xml:space="preserve">“Im miệng!” Tề Bá Thế giận dữ, “Dưỡng hổ thành họa, ngươi đọc sách đọc đến ngốc rồi sao. Ra ngoài” ống tay áo vung lên mang theo một cỗ kình phong</w:t>
      </w:r>
      <w:r>
        <w:br w:type="textWrapping"/>
      </w:r>
      <w:r>
        <w:br w:type="textWrapping"/>
      </w:r>
      <w:r>
        <w:t xml:space="preserve">Tề Nhân Chi biết phụ thân nổi giận thực sự vội khúm núi lui ra ngoài, trước khi ra cửa, liếc mắt thấy một nam tử áo xan đứng cúi đầu trong góc tối thư phòng thì trong lòng cả kinh.</w:t>
      </w:r>
      <w:r>
        <w:br w:type="textWrapping"/>
      </w:r>
      <w:r>
        <w:br w:type="textWrapping"/>
      </w:r>
      <w:r>
        <w:t xml:space="preserve">Tề Nhân Chi từ thư phòng Tề Bá Thế đi ra, sai người gọi Vương phó tướng đến rồi hỏi thăm tình hình hôm nay, có ai tới thăm, vì sao phụ thân lại nổi giận như vậ</w:t>
      </w:r>
      <w:r>
        <w:br w:type="textWrapping"/>
      </w:r>
      <w:r>
        <w:br w:type="textWrapping"/>
      </w:r>
      <w:r>
        <w:t xml:space="preserve">Khi Tề Nhân Chi biết được chuyện của Tiêu Tường Sinh và Đỗ Tiên Thành thì Tề Bá Thế đã sai Vương phó tướng điểm một ngàn kỵ binh cùng Đỗ Tiên Thành và các hộ vệ của hắn suốt đêm lên đường, hướng về Đông Sơn diệt thổ phỉ.</w:t>
      </w:r>
      <w:r>
        <w:br w:type="textWrapping"/>
      </w:r>
      <w:r>
        <w:br w:type="textWrapping"/>
      </w:r>
      <w:r>
        <w:t xml:space="preserve">Tề Bá Thế ở Quá Châu nhiều năm, dưới trướng có rất nhiều thủ hạ tài ba. Nếu hắn đã muốn diệt Đông Sơn, đương nhiên sẽ có người thay hắn lám việc. Tề Nhân Chi coi thường bọn cướp Đông Sơn nhưng không có nghĩa người khác cũng vậy.</w:t>
      </w:r>
      <w:r>
        <w:br w:type="textWrapping"/>
      </w:r>
      <w:r>
        <w:br w:type="textWrapping"/>
      </w:r>
      <w:r>
        <w:t xml:space="preserve">Tề quốc công lên tiếng, phụ tá đắc lực của hắn lập tức thu thập tin tức Quan Đông đưa đến cho Vương phó tướng.</w:t>
      </w:r>
      <w:r>
        <w:br w:type="textWrapping"/>
      </w:r>
      <w:r>
        <w:br w:type="textWrapping"/>
      </w:r>
      <w:r>
        <w:t xml:space="preserve">Quân đội của Tề quốc công đều là tinh binh cường tướng, là hổ lang chi sư trên chiến trường Cao Ly trước kia. Cho nên chưa tới hừng đông, bọn họ đã đến dưới chân Đông Sơn</w:t>
      </w:r>
      <w:r>
        <w:br w:type="textWrapping"/>
      </w:r>
      <w:r>
        <w:br w:type="textWrapping"/>
      </w:r>
      <w:r>
        <w:t xml:space="preserve">Địa hình nơi này, mật thám phủ Tề quốc công đã sớm tra xét rõ ràng, lúc này bọn họ theo đường sau núi tiến vào, rất nhanh đã phong tỏa đường lui của Kim lột da.</w:t>
      </w:r>
      <w:r>
        <w:br w:type="textWrapping"/>
      </w:r>
      <w:r>
        <w:br w:type="textWrapping"/>
      </w:r>
      <w:r>
        <w:t xml:space="preserve">Lúc này Kim lột da đang ôm một quan gia tiểu thư cướp được dưới chân núi, nghe bên ngoài vang lên tiếng đánh giết, còn có ánh lửa nổi lên bốn phía, tiếng người đào tẩu thì tỉnh rượu hơn phân nửa</w:t>
      </w:r>
      <w:r>
        <w:br w:type="textWrapping"/>
      </w:r>
      <w:r>
        <w:br w:type="textWrapping"/>
      </w:r>
      <w:r>
        <w:t xml:space="preserve">“Ngươi muốn đi đâu?” tiểu thư quan gia đang mơ mơ màng màng, ôm chăm hỏi</w:t>
      </w:r>
      <w:r>
        <w:br w:type="textWrapping"/>
      </w:r>
      <w:r>
        <w:br w:type="textWrapping"/>
      </w:r>
      <w:r>
        <w:t xml:space="preserve">Kim lột da cột chắc đai lưng, cầm đại đao sáng choang, cười gằn nói “lão tử vô quyền vô thế nay cũng đã là phú ông, đã ngủ với tiểu thư cũng đã giết quan viên. Đời này, lão tử có chết cũng đáng” nói xong chém tiểu thư quan gia một nhát rồi xông ra ngoài</w:t>
      </w:r>
      <w:r>
        <w:br w:type="textWrapping"/>
      </w:r>
      <w:r>
        <w:br w:type="textWrapping"/>
      </w:r>
      <w:r>
        <w:t xml:space="preserve">Từ lúc lựa chọn con đường làm cướp, hắn đã lường trước sẽ có ngày này</w:t>
      </w:r>
      <w:r>
        <w:br w:type="textWrapping"/>
      </w:r>
      <w:r>
        <w:br w:type="textWrapping"/>
      </w:r>
      <w:r>
        <w:t xml:space="preserve">Giết người rồi bị người giết.</w:t>
      </w:r>
      <w:r>
        <w:br w:type="textWrapping"/>
      </w:r>
      <w:r>
        <w:br w:type="textWrapping"/>
      </w:r>
      <w:r>
        <w:t xml:space="preserve">Một hán tử cao lớn cỡi khoái mã phi như bay xông vào, cung tên bắn ra, giết chết vô số cường đạo trong Đông Sơn trại</w:t>
      </w:r>
      <w:r>
        <w:br w:type="textWrapping"/>
      </w:r>
      <w:r>
        <w:br w:type="textWrapping"/>
      </w:r>
      <w:r>
        <w:t xml:space="preserve">Kim lột da vừa vác đao xông ra, trúng một tên ngay tim, té lăn ra đất. Thuộc hạ của hắn thấy đương gia đã chết, thét lên một tiếng rồi bỏ chạy tứ tán.</w:t>
      </w:r>
      <w:r>
        <w:br w:type="textWrapping"/>
      </w:r>
      <w:r>
        <w:br w:type="textWrapping"/>
      </w:r>
      <w:r>
        <w:t xml:space="preserve">Một đám ô hợp, tụ lại rất dễ, tan cũng mau</w:t>
      </w:r>
      <w:r>
        <w:br w:type="textWrapping"/>
      </w:r>
      <w:r>
        <w:br w:type="textWrapping"/>
      </w:r>
      <w:r>
        <w:t xml:space="preserve">Nhưng gia tướng của Tề quốc công đâu dễ để bọn chúng chạy thoát, một đường tấn cộng, trại Đông Sơn bị tiêu diệt sạch sẽ.</w:t>
      </w:r>
      <w:r>
        <w:br w:type="textWrapping"/>
      </w:r>
      <w:r>
        <w:br w:type="textWrapping"/>
      </w:r>
      <w:r>
        <w:t xml:space="preserve">Đỗ Tiên Thành cùng nhân thủ của mình chia ra hành động, cuối cùng cũng tìm được nơi bọn cướp nhốt con tin.. Tiêu Tường Sinh còn đang chờ hắn đưa tiền chuộc, không ngờ hắn lại đi Quá Châu, càng không ngờ hắn có thể thuyết phục Tề quốc công xuất binh giúp hắn cứu người</w:t>
      </w:r>
      <w:r>
        <w:br w:type="textWrapping"/>
      </w:r>
      <w:r>
        <w:br w:type="textWrapping"/>
      </w:r>
      <w:r>
        <w:t xml:space="preserve">Binh quý thần tốc, Tề Bá Thế tinh thông bin pháp đương nhiên biết làm thế nào để bỏ ra ít nhất mà thu lợi nhiều nhất.</w:t>
      </w:r>
      <w:r>
        <w:br w:type="textWrapping"/>
      </w:r>
      <w:r>
        <w:br w:type="textWrapping"/>
      </w:r>
      <w:r>
        <w:t xml:space="preserve">Đỗ Tiên Thành đi đến cửa sơn động thì thấy Tiêu Tường Sinh cùng Tiêu Sĩ Cập từ bên trong đi ra, lệ nóng doanh tròng tiến lên nghênh đón, nhẹ đấm lên vai Tiêu Tường Sinh một cái “đại ca, bọn chúng không làm khó ngươi chứ?”</w:t>
      </w:r>
      <w:r>
        <w:br w:type="textWrapping"/>
      </w:r>
      <w:r>
        <w:br w:type="textWrapping"/>
      </w:r>
      <w:r>
        <w:t xml:space="preserve">Tiêu Tường Sinh bị nhốt hơn một tháng nhưng vẫn có tinh thần, xiêm y trên người cũng rất sạch sẽ, có điều râu cằm lâu ngày không cạo lại toát ra chí khí cường tráng.</w:t>
      </w:r>
      <w:r>
        <w:br w:type="textWrapping"/>
      </w:r>
      <w:r>
        <w:br w:type="textWrapping"/>
      </w:r>
      <w:r>
        <w:t xml:space="preserve">Tiêu Sĩ Cập bổ nhào vào lòng Đỗ Tiên Thành hô lớn ‘Đỗ thúc, ta biết ngươi nhất định sẽ đến cứu chúng ta”</w:t>
      </w:r>
      <w:r>
        <w:br w:type="textWrapping"/>
      </w:r>
      <w:r>
        <w:br w:type="textWrapping"/>
      </w:r>
      <w:r>
        <w:t xml:space="preserve">Đỗ Tiên Thành ôm lấy hắn, cười lớn nói “ta đương nhiên sẽ đến, nếu không phảo ta ngăn cản thì Sương nhi muội muội của ngươi cũng tới ah”</w:t>
      </w:r>
      <w:r>
        <w:br w:type="textWrapping"/>
      </w:r>
      <w:r>
        <w:br w:type="textWrapping"/>
      </w:r>
      <w:r>
        <w:t xml:space="preserve">Tiêu Sĩ Cập vội hỏi: “Khó mà làm được, nơi này cũng không phải là nơi Sương nhi có thể tới”</w:t>
      </w:r>
      <w:r>
        <w:br w:type="textWrapping"/>
      </w:r>
      <w:r>
        <w:br w:type="textWrapping"/>
      </w:r>
      <w:r>
        <w:t xml:space="preserve">Đỗ Tiên Thành buông hắn, nói với Tiêu Tường Sinh “đại ca, chúng ta đi thôi, đại tẩu đang sốt ruột chờ ở nhà”</w:t>
      </w:r>
      <w:r>
        <w:br w:type="textWrapping"/>
      </w:r>
      <w:r>
        <w:br w:type="textWrapping"/>
      </w:r>
      <w:r>
        <w:t xml:space="preserve">Tiêu Tường Sinh gật gật đầu, lại lắc đầu, chần chờ một chút nói với Đỗ Tiền Thành “chờ một chút, còn có một người” nói xong hướng vào trong sơn động kêu lên “Thiến Nương, ngươi không nhà để về vậy thì theo chúng ta đến Trường An trước, sau đó tính tiếp”</w:t>
      </w:r>
      <w:r>
        <w:br w:type="textWrapping"/>
      </w:r>
      <w:r>
        <w:br w:type="textWrapping"/>
      </w:r>
      <w:r>
        <w:t xml:space="preserve">Một thiếu phụ hơn hai mười tuổi tay dắt một tiểu nữ hài chừng bồn năm tuổi, mặt xanh mét từ trong sơn động đi ra</w:t>
      </w:r>
      <w:r>
        <w:br w:type="textWrapping"/>
      </w:r>
      <w:r>
        <w:br w:type="textWrapping"/>
      </w:r>
    </w:p>
    <w:p>
      <w:pPr>
        <w:pStyle w:val="Heading2"/>
      </w:pPr>
      <w:bookmarkStart w:id="45" w:name="quyển-1---chương-23-chối-từ"/>
      <w:bookmarkEnd w:id="45"/>
      <w:r>
        <w:t xml:space="preserve">23. Quyển 1 - Chương 23: Chối Từ</w:t>
      </w:r>
    </w:p>
    <w:p>
      <w:pPr>
        <w:pStyle w:val="Compact"/>
      </w:pPr>
      <w:r>
        <w:br w:type="textWrapping"/>
      </w:r>
      <w:r>
        <w:br w:type="textWrapping"/>
      </w:r>
      <w:r>
        <w:t xml:space="preserve">Đỗ Tiên Thành sửng sốt một chút, chỉ vào hai nữ nhân một lớn một nhỏ hỏi “là thân thích của Tiêu gia sao? Sao ta chưa từng gặp qua”</w:t>
      </w:r>
      <w:r>
        <w:br w:type="textWrapping"/>
      </w:r>
      <w:r>
        <w:br w:type="textWrapping"/>
      </w:r>
      <w:r>
        <w:t xml:space="preserve">Hai nhà Đỗ, Tiêu nguyên quán ở Lạc Dương, lại là thế giao nên người trong hai nhà đều biết nhau rất rõ cũng không xa lạ với thân thích bà con hai bên</w:t>
      </w:r>
      <w:r>
        <w:br w:type="textWrapping"/>
      </w:r>
      <w:r>
        <w:br w:type="textWrapping"/>
      </w:r>
      <w:r>
        <w:t xml:space="preserve">Tiêu Tường Sinh cười cười, “Không phải thân thích. Trở về rồi hãy nói.”</w:t>
      </w:r>
      <w:r>
        <w:br w:type="textWrapping"/>
      </w:r>
      <w:r>
        <w:br w:type="textWrapping"/>
      </w:r>
      <w:r>
        <w:t xml:space="preserve">Đỗ Tiên Thành “Ân” một tiếng, coi như không thấy hai người kia, ghé đầu thấp giọng nói với Tiêu Tường Sinh ‘đại ca, lên xe đi thôi” nói xong một tay nắm tay Tiêu Sĩ Cập, một tay vỗ vai Tiêu Tường Sinh rồi xoay người đi xuống núi</w:t>
      </w:r>
      <w:r>
        <w:br w:type="textWrapping"/>
      </w:r>
      <w:r>
        <w:br w:type="textWrapping"/>
      </w:r>
      <w:r>
        <w:t xml:space="preserve">Thiến Nương không khỏi giậ mình, người bạn này của Tiêu đại ca đúng là hảo sinh vô lý. Nàng ngơ ngác đứng yên, không nhúc nhích</w:t>
      </w:r>
      <w:r>
        <w:br w:type="textWrapping"/>
      </w:r>
      <w:r>
        <w:br w:type="textWrapping"/>
      </w:r>
      <w:r>
        <w:t xml:space="preserve">Tiểu nữ hài bên cạnh nàng sốt ruột kéo váy nàng, lớn tiếng nói “nương, chúng ta không đi sao?Tiêu đại thúc đi trước rồi kìa”</w:t>
      </w:r>
      <w:r>
        <w:br w:type="textWrapping"/>
      </w:r>
      <w:r>
        <w:br w:type="textWrapping"/>
      </w:r>
      <w:r>
        <w:t xml:space="preserve">Tiêu Tường Sinh đi trước nghe vậy, quay đầu hỏi “sao vậy?”</w:t>
      </w:r>
      <w:r>
        <w:br w:type="textWrapping"/>
      </w:r>
      <w:r>
        <w:br w:type="textWrapping"/>
      </w:r>
      <w:r>
        <w:t xml:space="preserve">Đỗ Tiên Thành tròng mắt quay tròn dạo qua một vòng, cười hì hì nói: “Đại ca, người ta dắt cả nhà đi, chắc là ngại cùng chúng ta trở về” nói xong quay người đi đến bên cạnh Thiến Nương, lấy một tấm ngân phiếu đưa cho nàng “vị tiểu nương tử này, ngươi không cùng những nam nhân xa lạ chúng ta xuống núi, xem như là người tri lễ hiểu chuyện, Đỗ Tiên Thành ta trước giờ luôn kính trong các nữ tử tiết liệt. Đây là ngân phiếu một trăm lượng, ngươi cầm lấy mua một sản nghiệp nho nhỏ, có thể cùng con cái ngươi sống qua ngày”</w:t>
      </w:r>
      <w:r>
        <w:br w:type="textWrapping"/>
      </w:r>
      <w:r>
        <w:br w:type="textWrapping"/>
      </w:r>
      <w:r>
        <w:t xml:space="preserve">Đỗ Tiên Thành vừa thấy thì biết Thiến Nương là quả phụ, trên đầu nàng còn có một đóa hoa trắng mà</w:t>
      </w:r>
      <w:r>
        <w:br w:type="textWrapping"/>
      </w:r>
      <w:r>
        <w:br w:type="textWrapping"/>
      </w:r>
      <w:r>
        <w:t xml:space="preserve">Khuôn mặt có chút vàng của Thiến Nương lập tức đỏ lên, đưa tay đẩy tấm ngân phiếu trong tay Đỗ Tiên Thành nhưng lại không nói lời cự tuyệt.</w:t>
      </w:r>
      <w:r>
        <w:br w:type="textWrapping"/>
      </w:r>
      <w:r>
        <w:br w:type="textWrapping"/>
      </w:r>
      <w:r>
        <w:t xml:space="preserve">Phu quân nàng không ở đây, dù có tiền, một nữ nhân với một đứa trẻ sao có thể sống đây?</w:t>
      </w:r>
      <w:r>
        <w:br w:type="textWrapping"/>
      </w:r>
      <w:r>
        <w:br w:type="textWrapping"/>
      </w:r>
      <w:r>
        <w:t xml:space="preserve">Đỗ Tiên Thành sao lại nói như vậy? </w:t>
      </w:r>
      <w:r>
        <w:br w:type="textWrapping"/>
      </w:r>
      <w:r>
        <w:br w:type="textWrapping"/>
      </w:r>
      <w:r>
        <w:t xml:space="preserve">Thiến Nương đưa mắt nhìn Tiêu Tường Sinh, dắt nữ nhi đi đến trước mặt hắn, nhìn vào mặt hắn, run rẩy nói “Tiêu đại ca, ta không phải là khất cái”</w:t>
      </w:r>
      <w:r>
        <w:br w:type="textWrapping"/>
      </w:r>
      <w:r>
        <w:br w:type="textWrapping"/>
      </w:r>
      <w:r>
        <w:t xml:space="preserve">Tiêu Tường Sinh sắc mặt nghiêm nghị nhìn Đỗ Tiên Thành lắc đầu, thản nhiên nói “Tiên Thành, ngươi làm cái gì vậy? may lấy lại ngân phiếu đi”</w:t>
      </w:r>
      <w:r>
        <w:br w:type="textWrapping"/>
      </w:r>
      <w:r>
        <w:br w:type="textWrapping"/>
      </w:r>
      <w:r>
        <w:t xml:space="preserve">Đỗ Tiên Thành ngượng ngùng thu lại ngân phiếu, đi đến cạnh Tiêu Tường Sinh dò hõi “vậy trước tiên cùng chúng ta trở về rồi tính sau” nơi này chỗ nào cũng toàn người chết, huyết khí nồng đậm khiến người ta không rét mà run</w:t>
      </w:r>
      <w:r>
        <w:br w:type="textWrapping"/>
      </w:r>
      <w:r>
        <w:br w:type="textWrapping"/>
      </w:r>
      <w:r>
        <w:t xml:space="preserve">Tiêu Tường Sinh nắm tay tiểu nữ hài, xoay người nói “đi nhanh đi”</w:t>
      </w:r>
      <w:r>
        <w:br w:type="textWrapping"/>
      </w:r>
      <w:r>
        <w:br w:type="textWrapping"/>
      </w:r>
      <w:r>
        <w:t xml:space="preserve">Xuống núi, Đỗ Tiên Thành và Tiêu Tường Sinh cỡi ngựa, Thiến Nương và tiểu nữ hài thì lên xe. Tiêu Sĩ Cập không chịu ngồi xe ngựa, cỡi chung ngựa với Đỗ Tiên thành, cùng hắn phóng như bay về Quá Châu</w:t>
      </w:r>
      <w:r>
        <w:br w:type="textWrapping"/>
      </w:r>
      <w:r>
        <w:br w:type="textWrapping"/>
      </w:r>
      <w:r>
        <w:t xml:space="preserve">“Đại ca, lần này nhờ có Tề quốc công trượng nghĩa ra tay, chúng ta cần phải cảm tạ công đức của Tề quốc công” Đỗ Tiên Thành vừa nói vừa cùng Tiêu Tường Sinh đi vào phủ Tề quốc công bái kiến</w:t>
      </w:r>
      <w:r>
        <w:br w:type="textWrapping"/>
      </w:r>
      <w:r>
        <w:br w:type="textWrapping"/>
      </w:r>
      <w:r>
        <w:t xml:space="preserve">Tiêu Tường Sinh cũng rất cảm kích nên cùng Đỗ Tiên Thành đến nói lời cảm tạ.</w:t>
      </w:r>
      <w:r>
        <w:br w:type="textWrapping"/>
      </w:r>
      <w:r>
        <w:br w:type="textWrapping"/>
      </w:r>
      <w:r>
        <w:t xml:space="preserve">Tề quốc công Tề Bá Thế cùng phu nhân Âu Dương Tử ra cửa đón bọn họ, nói mấy lời động viên.</w:t>
      </w:r>
      <w:r>
        <w:br w:type="textWrapping"/>
      </w:r>
      <w:r>
        <w:br w:type="textWrapping"/>
      </w:r>
      <w:r>
        <w:t xml:space="preserve">Tiêu Tường Sinh và Đỗ Tiên Thành chưa từng gặp qua phu nhân Tề quốc công Âu Dương Tử, vừa nhìn thấy liền vội vàng quỳ xuống, cúi mắt phục tùng, không dám nhìn lâu</w:t>
      </w:r>
      <w:r>
        <w:br w:type="textWrapping"/>
      </w:r>
      <w:r>
        <w:br w:type="textWrapping"/>
      </w:r>
      <w:r>
        <w:t xml:space="preserve">Âu Dương Tử tươi cười nói ‘là ta tò mò, muốn thấy hai vị Viên ngoại lang danh chấn Trường An, hai vị không cần giữ lễ tiết” nói xong liền quay trở vào trong, chỉ để lại một làn hương thơm phiêu đãng trong gió</w:t>
      </w:r>
      <w:r>
        <w:br w:type="textWrapping"/>
      </w:r>
      <w:r>
        <w:br w:type="textWrapping"/>
      </w:r>
      <w:r>
        <w:t xml:space="preserve">Tiêu Tường Sinh và Đỗ Tiên Thành không dám thở mạnh</w:t>
      </w:r>
      <w:r>
        <w:br w:type="textWrapping"/>
      </w:r>
      <w:r>
        <w:br w:type="textWrapping"/>
      </w:r>
      <w:r>
        <w:t xml:space="preserve">Tề Bá Thế hàn huyên với bọn họ về tình hình thành Trường An, lại hỏi Tiêu Tường Sinh tình hình bọn cướp Đông Sơn, cuối cùng còn giữ bọn họ ở lại ăn cơm trưa, để đại quản sự phủ Tề quốc công tiếp khách</w:t>
      </w:r>
      <w:r>
        <w:br w:type="textWrapping"/>
      </w:r>
      <w:r>
        <w:br w:type="textWrapping"/>
      </w:r>
      <w:r>
        <w:t xml:space="preserve">Đại quản sự phủ Tề quốc công vốn có giao tình tốt với Tiêu Tường Sinh, thấy hắn bình an vô sự trở về liền thở một hơi nhẹ nhõ, nhẹ giọng thì thầm với hắn “yên tâm, chuyện hai mươi vạn lượng bạc, trong lòng Quốc công gia đều biết”</w:t>
      </w:r>
      <w:r>
        <w:br w:type="textWrapping"/>
      </w:r>
      <w:r>
        <w:br w:type="textWrapping"/>
      </w:r>
      <w:r>
        <w:t xml:space="preserve">Tiêu Tường Sinh sửng sốt, hắn biết bọn Kim lột da đòi mười vạn lượng, sao giờ lại thành hai mươi vạn</w:t>
      </w:r>
      <w:r>
        <w:br w:type="textWrapping"/>
      </w:r>
      <w:r>
        <w:br w:type="textWrapping"/>
      </w:r>
      <w:r>
        <w:t xml:space="preserve">Ra khỏi phủ Tề quốc công, Tiêu Tường Sinh vội hỏi Đỗ Tiên Thành “ngươi đưa bạc cho phủ quốc công? Sao lại thành hai mươi vạn lượng?’</w:t>
      </w:r>
      <w:r>
        <w:br w:type="textWrapping"/>
      </w:r>
      <w:r>
        <w:br w:type="textWrapping"/>
      </w:r>
      <w:r>
        <w:t xml:space="preserve">Đỗ Tiên Thành ngượng ngùng hì hì cười nói: “Chúng ta phải thể hiện thành ý, nếu đưa bằng số với bọn Kim lột da chẳng phải là coi thường phủ quốc công sao? nếu sau này Quốc công gia biết, trong lòng tất sẽ có vướng mắc, như vậy mất nhiều hơn được”</w:t>
      </w:r>
      <w:r>
        <w:br w:type="textWrapping"/>
      </w:r>
      <w:r>
        <w:br w:type="textWrapping"/>
      </w:r>
      <w:r>
        <w:t xml:space="preserve">“Ngươi tự bỏ ra mười vạn lượng đúng không?” Tiêu Tường Sinh dừng bước, nhìn chằm chằm Đỗ Tiên Thành</w:t>
      </w:r>
      <w:r>
        <w:br w:type="textWrapping"/>
      </w:r>
      <w:r>
        <w:br w:type="textWrapping"/>
      </w:r>
      <w:r>
        <w:t xml:space="preserve">Đỗ Tiên Thành sờ sờ cái ót, cười nói: “Huynh đệ chúng ta, đại ca cần gì khách khí” nói xong còn dặn Tiêu Tường Sinh không cần nói cho Long Hương Diệp biết chuyện này</w:t>
      </w:r>
      <w:r>
        <w:br w:type="textWrapping"/>
      </w:r>
      <w:r>
        <w:br w:type="textWrapping"/>
      </w:r>
      <w:r>
        <w:t xml:space="preserve">Tiêu Tường Sinh thở dài, dùng lực vỗ vỗ bả vai Đỗ Tiên Thành “ta hiểu, huynh đệ ruột thịt của ta cũng không đối với ta như ngươi”</w:t>
      </w:r>
      <w:r>
        <w:br w:type="textWrapping"/>
      </w:r>
      <w:r>
        <w:br w:type="textWrapping"/>
      </w:r>
      <w:r>
        <w:t xml:space="preserve">Đỗ Tiên Thành cười nói: “Nếu ta bị trói, Đại ca cũng nhất định sẽ làm như vậy. Đại ca nói thêm nữa, thật sự liền khách khí.”</w:t>
      </w:r>
      <w:r>
        <w:br w:type="textWrapping"/>
      </w:r>
      <w:r>
        <w:br w:type="textWrapping"/>
      </w:r>
      <w:r>
        <w:t xml:space="preserve">Tiêu Tường Sinh cảm khái gật gật đầu, cùng Đỗ Tiên Thành và tùy tùng về lại Trường An</w:t>
      </w:r>
      <w:r>
        <w:br w:type="textWrapping"/>
      </w:r>
      <w:r>
        <w:br w:type="textWrapping"/>
      </w:r>
      <w:r>
        <w:t xml:space="preserve">Dọc theo đường đi, Tiêu Tường Sinh nói cho Đỗ Tiên Thành biết chuyện của Thiến Nương.</w:t>
      </w:r>
      <w:r>
        <w:br w:type="textWrapping"/>
      </w:r>
      <w:r>
        <w:br w:type="textWrapping"/>
      </w:r>
      <w:r>
        <w:t xml:space="preserve">Thiến Nương cùng phu quân đến Trường An mưu sinh, trước kia bọn họ ở Giang Nam cũng có một tú trang nhưng sau bị tú trang lớn hơn chèn ép đến phá sản. Hai người đành phải bán lại tú trang, mang toàn bộ gia sản, tính toán đến Trường An lập nghiệp</w:t>
      </w:r>
      <w:r>
        <w:br w:type="textWrapping"/>
      </w:r>
      <w:r>
        <w:br w:type="textWrapping"/>
      </w:r>
      <w:r>
        <w:t xml:space="preserve">Tiêu Tường Sinh cũng là người làm ăn, giao thiệp rộng cũng quen biết phu quân của Thiến Nương nên cùng kết bạn đồng hành</w:t>
      </w:r>
      <w:r>
        <w:br w:type="textWrapping"/>
      </w:r>
      <w:r>
        <w:br w:type="textWrapping"/>
      </w:r>
      <w:r>
        <w:t xml:space="preserve">Nào ngờ vừa tới địa phận Đông Sơn thì gặp phải bọn Kim lột da, không chỉ cướp sạch tiền hàng của bọn họ mà còn bắt lên núi. Phu quân của Thiến Nương tìm cách trốn thoát liền bị giết chết. Thiến Nương từ đó trở thành quả phụ, tiền tài cũng không còn. Tiêu Tường Sinh thấy mẹ con hai nàng đáng thương liền ra mặt chiếu ứng bọn họ</w:t>
      </w:r>
      <w:r>
        <w:br w:type="textWrapping"/>
      </w:r>
      <w:r>
        <w:br w:type="textWrapping"/>
      </w:r>
      <w:r>
        <w:t xml:space="preserve">Bọn Kim lột da thấy Thiến Nương là phụ nhân,còn dắt theo nữ nhi, thêm Tiêu Tường Sin chấp nhận đưa tiền chuộc cho các nàng nên mới tha cho các nàng cũng vì vậy mà tiền chuộc của Tiêu Tường Sinh từ năm vạn tăng lên mười vạn.</w:t>
      </w:r>
      <w:r>
        <w:br w:type="textWrapping"/>
      </w:r>
      <w:r>
        <w:br w:type="textWrapping"/>
      </w:r>
      <w:r>
        <w:t xml:space="preserve">Nghe đến đó, Đỗ Tiên Thành mới thở dài nhẹ nhõm một hơi, cười nói: “Đại ca chính là thiện tâm. Nếu là ta, chắc sẽ không làm được như vậy”</w:t>
      </w:r>
      <w:r>
        <w:br w:type="textWrapping"/>
      </w:r>
      <w:r>
        <w:br w:type="textWrapping"/>
      </w:r>
      <w:r>
        <w:t xml:space="preserve">Tiêu Tường Sinh cười to, “Ngươi còn nói, ngươi cũng giống như ta thôi, gặp chuyện bất bình, nếu có thể giúp đỡ là sẽ làm liền ah”</w:t>
      </w:r>
      <w:r>
        <w:br w:type="textWrapping"/>
      </w:r>
      <w:r>
        <w:br w:type="textWrapping"/>
      </w:r>
      <w:r>
        <w:t xml:space="preserve">Đỗ Tiên Thành gãi gãi đầu, vẫn có chút băn khoăn “vì hai người không liên quan mà tiêu mất mười vạn lượng bạc, hai anh em ta làm vậy coi như là làm thiện tích đức, chắc sẽ được hảo báo đúng không?”</w:t>
      </w:r>
      <w:r>
        <w:br w:type="textWrapping"/>
      </w:r>
      <w:r>
        <w:br w:type="textWrapping"/>
      </w:r>
      <w:r>
        <w:t xml:space="preserve">Tiêu Tường Sinh thúc ngựa chạy nhanh về phía trước, cười vang nói “thi ân bất cầu báo, Tiên Thành, chúng ta mau về nhà đi”</w:t>
      </w:r>
      <w:r>
        <w:br w:type="textWrapping"/>
      </w:r>
      <w:r>
        <w:br w:type="textWrapping"/>
      </w:r>
      <w:r>
        <w:t xml:space="preserve">Đoàn người đi suốt ngày đêm, cuối cùng cũng đã về tới thành Trường An</w:t>
      </w:r>
      <w:r>
        <w:br w:type="textWrapping"/>
      </w:r>
      <w:r>
        <w:br w:type="textWrapping"/>
      </w:r>
      <w:r>
        <w:t xml:space="preserve">Long Hương Diệp nghe nói Tiêu Tường Sinh cùng Tiêu Sĩ Cập trở về, mừng rỡ vô cùng,vội chạy ra cổng lớn nghênh đón</w:t>
      </w:r>
      <w:r>
        <w:br w:type="textWrapping"/>
      </w:r>
      <w:r>
        <w:br w:type="textWrapping"/>
      </w:r>
      <w:r>
        <w:t xml:space="preserve">Tiêu Tường Sinh xuống ngựa, gật đầu nói với Long Hương Diệp “để ngươi lo lắng rồi”</w:t>
      </w:r>
      <w:r>
        <w:br w:type="textWrapping"/>
      </w:r>
      <w:r>
        <w:br w:type="textWrapping"/>
      </w:r>
      <w:r>
        <w:t xml:space="preserve">Long Hương Diệp nhịn không được nhào vào ngực hắn khóc nức nở</w:t>
      </w:r>
      <w:r>
        <w:br w:type="textWrapping"/>
      </w:r>
      <w:r>
        <w:br w:type="textWrapping"/>
      </w:r>
      <w:r>
        <w:t xml:space="preserve">Tiêu Sĩ Cập cũng theo Đỗ Tiên Thành xuống ngựa, chạy tới ôm lấy Long Hương Diệp kêu lớn ‘nương, Sĩ Cập cũng đã về”</w:t>
      </w:r>
      <w:r>
        <w:br w:type="textWrapping"/>
      </w:r>
      <w:r>
        <w:br w:type="textWrapping"/>
      </w:r>
      <w:r>
        <w:t xml:space="preserve">Long Hương Diệp quay đầu, ôm lấy Tiêu Sĩ Cập đã cao đến bả vai nàng, khóc lớn.</w:t>
      </w:r>
      <w:r>
        <w:br w:type="textWrapping"/>
      </w:r>
      <w:r>
        <w:br w:type="textWrapping"/>
      </w:r>
      <w:r>
        <w:t xml:space="preserve">Đỗ Tiên Thành cười nói “đại tẩu, đại ca và Cập nhi đều bình an trở về, ngươi nên cao hứng mới phải, sao lại khóc?”</w:t>
      </w:r>
      <w:r>
        <w:br w:type="textWrapping"/>
      </w:r>
      <w:r>
        <w:br w:type="textWrapping"/>
      </w:r>
      <w:r>
        <w:t xml:space="preserve">Long Hương Diệp vội lau nước mắt, hành đại lễ với Đỗ Tiên Thành, thật tâm nói “đa tạ Đỗ huynh đệ, coi như là đại tẩu nợ ngươi, chờ lão gia thu xếp xong, ta sẽ mời cả nhà ngươi tới nhà dùng cơm, đón gió tẩy trần cho lão gia và Cập nhi”</w:t>
      </w:r>
      <w:r>
        <w:br w:type="textWrapping"/>
      </w:r>
      <w:r>
        <w:br w:type="textWrapping"/>
      </w:r>
      <w:r>
        <w:t xml:space="preserve">Đỗ Tiên Thành vội hoàn lễ ‘thịnh tình của đại tẩu, chúng ta nhất định đến nhưng thiếu nợ gì đó, đại tẩu không cần nói vậy. Ta và đại ca không phải là người ngoài, huynh đệ trong nhà mà nói vậy thành ra khách sáo quá”</w:t>
      </w:r>
      <w:r>
        <w:br w:type="textWrapping"/>
      </w:r>
      <w:r>
        <w:br w:type="textWrapping"/>
      </w:r>
      <w:r>
        <w:t xml:space="preserve">Trong lúc bọn họ nói chuyện, Thiến Nương cũng đã chỉnh sửa xiêm y xong, mang theo nữ nhi Tố Tố xuống xe, tiếng ngọc bội vang lên đinh đang nghe rất rõ trước đại môn Tiêu gia</w:t>
      </w:r>
      <w:r>
        <w:br w:type="textWrapping"/>
      </w:r>
      <w:r>
        <w:br w:type="textWrapping"/>
      </w:r>
      <w:r>
        <w:t xml:space="preserve">Long Hương Diệp nghe tiếng nhìn qua, thấy một thiếu phụ hơn hai mươi tuổi, ôn nhã mềm mại, tay dắt một nữ nhi điềm đạm đáng yêu như nàng đang đứng bên cạnh xe ngựa của Tiêu gia, lại thấy nàng đang nhìn chằm chằm về phía Tiêu Tường Sinh</w:t>
      </w:r>
      <w:r>
        <w:br w:type="textWrapping"/>
      </w:r>
      <w:r>
        <w:br w:type="textWrapping"/>
      </w:r>
      <w:r>
        <w:t xml:space="preserve">Long Hương Diệp ngừng khóc hỏi “xin hỏi vị này là?”</w:t>
      </w:r>
      <w:r>
        <w:br w:type="textWrapping"/>
      </w:r>
      <w:r>
        <w:br w:type="textWrapping"/>
      </w:r>
      <w:r>
        <w:t xml:space="preserve">Tiêu Tường Sinh quay đầu, thấy Thiến Nương và nữ nhi của nàng liền nói “đây là Thiến Nương và nữ nhi Tố Tố của nàng, chúng ta gặp nhau trên đường, hiện tại nàng không có nhà để về nên trước hết để các nàng ở tạm nhà chúng ta, sau đó sẽ tính kỹ hơn”</w:t>
      </w:r>
      <w:r>
        <w:br w:type="textWrapping"/>
      </w:r>
      <w:r>
        <w:br w:type="textWrapping"/>
      </w:r>
      <w:r>
        <w:t xml:space="preserve">Thiến Nương vội đi tới, thi lễ với Long Hương Diệp nói “là Tiêu phu nhân sao? nhờ có Tiêu đại ca trượng nghĩa gúp đỡ, nếu không thì ta và nữ nhi đã phải đi theo phu quân số khổ của ta rồi”</w:t>
      </w:r>
      <w:r>
        <w:br w:type="textWrapping"/>
      </w:r>
      <w:r>
        <w:br w:type="textWrapping"/>
      </w:r>
      <w:r>
        <w:t xml:space="preserve">Long Hương Diệp thấy tướng mạo của nàng đẹp hơn mình, trên đầu mang đóa hoa trắng, biết nàng là góa phụ, cười đap “xin hỏi quý danh của Thiến Nương?’</w:t>
      </w:r>
      <w:r>
        <w:br w:type="textWrapping"/>
      </w:r>
      <w:r>
        <w:br w:type="textWrapping"/>
      </w:r>
      <w:r>
        <w:t xml:space="preserve">Sắc mặt Thiến Nương cứng lại, liếc nhìn Tiêu Tường Sinh một cái</w:t>
      </w:r>
      <w:r>
        <w:br w:type="textWrapping"/>
      </w:r>
      <w:r>
        <w:br w:type="textWrapping"/>
      </w:r>
      <w:r>
        <w:t xml:space="preserve">Tiêu Tường Sinh cười nói: “nhà chồng nàng họ Chư, cái khác ta cũng không biết.”</w:t>
      </w:r>
      <w:r>
        <w:br w:type="textWrapping"/>
      </w:r>
      <w:r>
        <w:br w:type="textWrapping"/>
      </w:r>
      <w:r>
        <w:t xml:space="preserve">Long Hương Diệp gật gật đầu, “tên phụ nhân cũng không thể nói cho người ngoài biết được, vậy xin hỏi nhà mẹ đẻ Chư nương tử họ gì?”</w:t>
      </w:r>
      <w:r>
        <w:br w:type="textWrapping"/>
      </w:r>
      <w:r>
        <w:br w:type="textWrapping"/>
      </w:r>
      <w:r>
        <w:t xml:space="preserve">Trận chiến ngôn ngữ này, nam nhân nghe không hiểu nhưng nữ nhân lại rất rõ ràng. Thiến Nương trong lòng thầm hận, bên ngoài lại càng nhu nhược, uyển chuyến nói ‘nhà mẹ đẻ ta họ Vưu”</w:t>
      </w:r>
      <w:r>
        <w:br w:type="textWrapping"/>
      </w:r>
      <w:r>
        <w:br w:type="textWrapping"/>
      </w:r>
      <w:r>
        <w:t xml:space="preserve">Thì ra khuê danh của nàng là Vưu Thiến Nương</w:t>
      </w:r>
      <w:r>
        <w:br w:type="textWrapping"/>
      </w:r>
      <w:r>
        <w:br w:type="textWrapping"/>
      </w:r>
      <w:r>
        <w:t xml:space="preserve">Long Hương Diệp xoay người gọi một bà tử tới phân phó “đưa Chư nương tử cùng nữ nhi của nàng đến biệt uyển nhà chúng ta ở Khúc Giang trì ở đi, đừng làm chậm trễ khách quý”</w:t>
      </w:r>
      <w:r>
        <w:br w:type="textWrapping"/>
      </w:r>
      <w:r>
        <w:br w:type="textWrapping"/>
      </w:r>
      <w:r>
        <w:t xml:space="preserve">Thiến Nương cả kinh, không cho các nàng tiến vào cổng Tiêu gia, là muốn hạ uy phong của nàng sao?</w:t>
      </w:r>
      <w:r>
        <w:br w:type="textWrapping"/>
      </w:r>
      <w:r>
        <w:br w:type="textWrapping"/>
      </w:r>
      <w:r>
        <w:t xml:space="preserve">Thiến Nương cắn môi đáp “không dám phiền Tiêu phu nhân, ta còn có chút lộ phí, ra ngoài tìm một khách điếm nghỉ tạm cũng được”</w:t>
      </w:r>
      <w:r>
        <w:br w:type="textWrapping"/>
      </w:r>
      <w:r>
        <w:br w:type="textWrapping"/>
      </w:r>
    </w:p>
    <w:p>
      <w:pPr>
        <w:pStyle w:val="Heading2"/>
      </w:pPr>
      <w:bookmarkStart w:id="46" w:name="quyển-2---chương-1-hung-thủ-là-ai"/>
      <w:bookmarkEnd w:id="46"/>
      <w:r>
        <w:t xml:space="preserve">24. Quyển 2 - Chương 1: Hung Thủ Là Ai</w:t>
      </w:r>
    </w:p>
    <w:p>
      <w:pPr>
        <w:pStyle w:val="Compact"/>
      </w:pPr>
      <w:r>
        <w:br w:type="textWrapping"/>
      </w:r>
      <w:r>
        <w:br w:type="textWrapping"/>
      </w:r>
      <w:r>
        <w:t xml:space="preserve">Du Dương hồ là danh thắng nghỉ hè ở Kiến Dương thành. Người giàu có thì sửa chữa đình viện tư gia để ngắm cảnh tránh nóng, người nghèo thì dạo phố, đến tửu lâu</w:t>
      </w:r>
      <w:r>
        <w:br w:type="textWrapping"/>
      </w:r>
      <w:r>
        <w:br w:type="textWrapping"/>
      </w:r>
      <w:r>
        <w:t xml:space="preserve">Nước hồ xanh biếc uốn lượn vào thành, chảy xuôi ra Kim Thủy hà cách đó mười dặm</w:t>
      </w:r>
      <w:r>
        <w:br w:type="textWrapping"/>
      </w:r>
      <w:r>
        <w:br w:type="textWrapping"/>
      </w:r>
      <w:r>
        <w:t xml:space="preserve">Kim Thủy hà là hình ảnh thu nhỏ của cố đô Kiến Dương phồn hoa, chung quanh có bảy mươi xướng viện nhạc quán, năm mươi tửu quán minh lâu. Có nhà văn từng viết “Vùng trang lâu lâm thủy cái, gia gia phấn ảnh chiếu thiền quyên”</w:t>
      </w:r>
      <w:r>
        <w:br w:type="textWrapping"/>
      </w:r>
      <w:r>
        <w:br w:type="textWrapping"/>
      </w:r>
      <w:r>
        <w:t xml:space="preserve">Ngày chín tháng sáu, là ngày diễn ra sự kiến lớn nhất ở Kiến Dương thành, bắt đầu trận hoa khôi đại tái. Cố đô Kiến Dương, thậm chí là nam nhân toàn vùng Giang Nam đều bị trận đại tái này thu hút,xuân tâm nảy mầm, miên man bất định.</w:t>
      </w:r>
      <w:r>
        <w:br w:type="textWrapping"/>
      </w:r>
      <w:r>
        <w:br w:type="textWrapping"/>
      </w:r>
      <w:r>
        <w:t xml:space="preserve">Hôm qua, Phó Lệnh Nguyệt đã tuân theo lệnh của Triệu Thực, mặc nam trang dẫn vài ám nhân của Triệu gia đại viện cùng một đội hộ vệ đi vào Thiên Hương lâu nghiên cứu hoàn cảnh</w:t>
      </w:r>
      <w:r>
        <w:br w:type="textWrapping"/>
      </w:r>
      <w:r>
        <w:br w:type="textWrapping"/>
      </w:r>
      <w:r>
        <w:t xml:space="preserve">Hôm sau là trận hoa khôi đại tái, nên toàn bộ tửu lâu chung quanh đều kín chật chỗ, chỗ ngồi gần với sân khấu đều được người có mặt mũi bao hết, mà vị trí ở Thiên Hương lâu cũng không tệ, từ đây có thể nhìn thấy toàn cảnh toàn trường</w:t>
      </w:r>
      <w:r>
        <w:br w:type="textWrapping"/>
      </w:r>
      <w:r>
        <w:br w:type="textWrapping"/>
      </w:r>
      <w:r>
        <w:t xml:space="preserve">Cửu Quảng Kiến là đầu lĩnh muối thương ở Giang Nam cũng chính là chủ nhân Thiên Hương lâu, nếu muốn giết hắn trước mặt công chúng thì chỗ ngồi ở Thiên Hương lâu nhất định sẽ là hiện trường vụ án thứ nhất</w:t>
      </w:r>
      <w:r>
        <w:br w:type="textWrapping"/>
      </w:r>
      <w:r>
        <w:br w:type="textWrapping"/>
      </w:r>
      <w:r>
        <w:t xml:space="preserve">Phó Lệnh Nguyệt một lòng muốn Triệu Thực phải nhìn mình bằng cặp mắt khác xưa, nàng nhất định phải bảo vệ Cửu Quảng Kiến. Không phải chỉ có một ngày thôi sao, còn là ban ngày nữa.  Có câu minh thương dễ tránh, ám tiễn khó phòng. Nếu hung thủ đêm khuya ẩn nấp đến ám sát nhất định sẽ lộ ra sơ hở nhưng người tới lần này lại lựa chọn cách thức minh thương, nàng ở Triệu gia đại viện khổ luyện tám năm sao có thể để cho người ta đắc thắng. Triệu Thực rất xem thường nàng, hắn vẫn luôn xem nàng chỉ là một đứa trẻ. Hắn nói không cần để ý kết quả, nàng càng muốn để ý</w:t>
      </w:r>
      <w:r>
        <w:br w:type="textWrapping"/>
      </w:r>
      <w:r>
        <w:br w:type="textWrapping"/>
      </w:r>
      <w:r>
        <w:t xml:space="preserve">Phó Lệnh Nguyệt không phục, nàng đã không còn mơ hồ như trước nữa. Nàng cũng không tin mình không thể không bảo vệ được Cửu Quảng Kiến, cho dù nàng thất thủ khiến hắn mất mạng, nàng không tin hiện trường nhỏ như vậy mà không tra được manh mối gì. Hung thủ có thể là thần tiên, tự nhiên đoạt tính mạng người ta được sao?</w:t>
      </w:r>
      <w:r>
        <w:br w:type="textWrapping"/>
      </w:r>
      <w:r>
        <w:br w:type="textWrapping"/>
      </w:r>
      <w:r>
        <w:t xml:space="preserve">Cao thấp ba tầng lầu của Thiên Hương lâu, Phó Lệnh Nguyệt đều nhìn kỹ từng ngóc ngách.</w:t>
      </w:r>
      <w:r>
        <w:br w:type="textWrapping"/>
      </w:r>
      <w:r>
        <w:br w:type="textWrapping"/>
      </w:r>
      <w:r>
        <w:t xml:space="preserve">Có thể nói vị trí của Thiên Hương lâu rất đắc địa, là nơi đẹp nhất bắc lâm Kiến Dương thành, thậm chí là cả Tề Quốc. Mà ở phía nam là Ngọc Lan phường, nhân tài mới xuất hiện tranh giành vị trí sân nhà trong trận hoa khôi đại tái lần này. Xây dựng uốn lượn bên Kim Thủy hà, lầu cao gác lớn,có thể quan sát lâu đình thuyền hoa lớn nhỏ trong Kim Thủy hà, nhìn không xót thứ gì.</w:t>
      </w:r>
      <w:r>
        <w:br w:type="textWrapping"/>
      </w:r>
      <w:r>
        <w:br w:type="textWrapping"/>
      </w:r>
      <w:r>
        <w:t xml:space="preserve">Phó Lệnh Nguyệt căn dặn thủ hạn những việc cần chú ý trong trận đại tái ngày mai. Cũng rất đơn giản, ban ngày xem thi đấu, buổi chiều thiết yết</w:t>
      </w:r>
      <w:r>
        <w:br w:type="textWrapping"/>
      </w:r>
      <w:r>
        <w:br w:type="textWrapping"/>
      </w:r>
      <w:r>
        <w:t xml:space="preserve">Cửu Quảng Kiến không thèm để ý tới sự xuất hiện của Ngọc Lan phường, chỉ ở Thiên Hương lâu chờ tin tức tốt của Bạch Băng Băng cô nương.  Mọi người đều biết hắn rất thích Bạch Băng Băng, nghe nói nàng diễm áp quần phương, tài tình câu giai, rất có khả năng đoạt một trong ba thứ hạng cao nhất. Cửu Quảng Kiến vì cổ vũ cho giai nhân trong trong lòng tất nhiên là không keo kiệt, cố ý tổ chức bữa tiệc xa hoa phô trương nhằm nâng cao thanh thế cho Bạch Băng Băng</w:t>
      </w:r>
      <w:r>
        <w:br w:type="textWrapping"/>
      </w:r>
      <w:r>
        <w:br w:type="textWrapping"/>
      </w:r>
      <w:r>
        <w:t xml:space="preserve">Tiệc tối long trọng là lúc thích hợp để ra tay trước mặt mọi người</w:t>
      </w:r>
      <w:r>
        <w:br w:type="textWrapping"/>
      </w:r>
      <w:r>
        <w:br w:type="textWrapping"/>
      </w:r>
      <w:r>
        <w:t xml:space="preserve">Phó Lệnh Nguyệt tự mình kiểm tra sân khấu kịch, phòng bếp, tiểu gian, nhà kho…một lượt.</w:t>
      </w:r>
      <w:r>
        <w:br w:type="textWrapping"/>
      </w:r>
      <w:r>
        <w:br w:type="textWrapping"/>
      </w:r>
      <w:r>
        <w:t xml:space="preserve">Một tòa tửu lâu, một yến tiệc, nàng không tin không tìm được hắn. Thứ nhất, nếu xảy ra chuyện thì gánh hát, nhạc phường, chủ chứa, bầu gánh ra vào Thiên Hương lâu đều bị liên đới trách nhiệm,nếu muốn công khai ám sát thì tất phải có người gánh tội thay. Thứ hai, năm ám nhân mà nàng mang đến đều được phân phó nhiệm vụ cụ thể. Tẫn Mặc phụ trách kiệm nghiệm độc trong thức ăn,Linh Chu dẫn người chiếm cứ chỗ cao trên nhà kho, Thủy Nguyệt dẫn người theo dõi ca nữ nhạc công, Hồng Cửu khôn khéo trong giao thiệp, phụ trách việc giám thị tân khách, hạ nhân; Ngọc Thu đi dạo chung quanh, ứng phó chuyện bất ngờ xảy ra, tùy cơ ứng biến.</w:t>
      </w:r>
      <w:r>
        <w:br w:type="textWrapping"/>
      </w:r>
      <w:r>
        <w:br w:type="textWrapping"/>
      </w:r>
      <w:r>
        <w:t xml:space="preserve">Còn Phó Lệnh Nguyệt tự mình theo sát Phó Lệnh Nguyệt. Nàng không ăn cơm, uống nước, không đi bất cứ đâu, tự mang lương khô nhìn chằm chằm Cửu Quảng Kiến không chút nào lơi lỏng. Nàng không tin ở trước mắt bao người lại không thể bắt được tung tích, huống chi việc này rất quỷ dị, Cửu Quảng Kiến thế nhưng lại có liên quan tới nàng. Triệu Thực đã nói, nếu hắn chết, nàng không cần uống viên thuốc quỷ dị kia nữa. Rốt cuộc là sao? người này có liên quan gì tới nàng? Nàng càng không thể để hắn chết, nàng muốn lưu lại người sống, sau này mới tiện tìm hiểu. Người này liên quan tới bí mật của nàng, tuyệt đối không được để hắn chết.</w:t>
      </w:r>
      <w:r>
        <w:br w:type="textWrapping"/>
      </w:r>
      <w:r>
        <w:br w:type="textWrapping"/>
      </w:r>
      <w:r>
        <w:t xml:space="preserve">Phó Lệnh Nguyệt dẫn người làm việc suốt ngày, ứng phó tốt tất cả. Bao gồm nước cứu hỏa, phòng bí mật, dược vật giải độc, nếu xảy ra chuyện sẽ bất động thanh sắc phong tỏa toàn bộ tòa lâu. Bọn họ còn tiến hành diễn tập việc vây bắt hung thủ thế nào, dù đúng như lời Triệu Thực, hung thủ đắc thủ, nàng cũng không tin một chút dấu vết gì cũng không tìm được</w:t>
      </w:r>
      <w:r>
        <w:br w:type="textWrapping"/>
      </w:r>
      <w:r>
        <w:br w:type="textWrapping"/>
      </w:r>
      <w:r>
        <w:t xml:space="preserve">Mặt trời ngã về tây, Phó Lệnh Nguyệt thu đội, trở về phủ nghỉ ngơi. Ngày mai là ngày khiêu chiến lớn nhất đời này của nàng, Triệu Thực sợ nhưng nàng không sợ, nàng tin mình nhất định sẽ thắng</w:t>
      </w:r>
      <w:r>
        <w:br w:type="textWrapping"/>
      </w:r>
      <w:r>
        <w:br w:type="textWrapping"/>
      </w:r>
      <w:r>
        <w:t xml:space="preserve">Đến chạng vạng, người bên bờ sông cũng đông hơn</w:t>
      </w:r>
      <w:r>
        <w:br w:type="textWrapping"/>
      </w:r>
      <w:r>
        <w:br w:type="textWrapping"/>
      </w:r>
      <w:r>
        <w:t xml:space="preserve">Sớm đã có người không chịu nổi đã tới trước xem trận hoa khôi đại tái ngày mai, Xuân Ý lâu và Ngọc Lan phường đương nhiên là nơi người có bối cảnh ngủ lại, Thiên Hương lâu lại là nơi người ta hưởng lạc. Cho nên nam nhân đều đi đến đây, người có tiền thì vào trong ăn uống, cũng có người tự mang theo thức ăn và rượu, ngồi xếp bằng thành từng nhóm, chờ xem trận hoa khôi đại tái mỗi năm một lần.</w:t>
      </w:r>
      <w:r>
        <w:br w:type="textWrapping"/>
      </w:r>
      <w:r>
        <w:br w:type="textWrapping"/>
      </w:r>
      <w:r>
        <w:t xml:space="preserve">Phó Lện Nguyệt cẩn thận nhìn chung quanh, hoàn hảo, đám người này hẳn sẽ không gây trở ngại gì cho nhiệm vụ của nàng. Chuyện không liên quan tới mình, nàng cũng vô tâm để ý tới. Nàng lắc đầu rời đi.Nam nhân ah, nhìn cảnh đẹp trước mắt, thuyền hoa san sát, hưởng thụ rượu ngon mỹ thực,say say mê mê, ảo tưởng một ngày kia quyền thế cửu thiên, nắm cả thiên hạ lại quên mất mình hiện là ai, đang ở chỗ nào.</w:t>
      </w:r>
      <w:r>
        <w:br w:type="textWrapping"/>
      </w:r>
      <w:r>
        <w:br w:type="textWrapping"/>
      </w:r>
      <w:r>
        <w:t xml:space="preserve">Vừa qua khỏi cửa nam, Phó Lệnh Nguyệt nhận ra hai thân ảnh quen thuộc.</w:t>
      </w:r>
      <w:r>
        <w:br w:type="textWrapping"/>
      </w:r>
      <w:r>
        <w:br w:type="textWrapping"/>
      </w:r>
      <w:r>
        <w:t xml:space="preserve">Vừa mới chuyển quá mùa xuân xuân cửa nam khẩu, Lệnh Nguyệt liền phát hiện một đôi quen thuộc thân ảnh.</w:t>
      </w:r>
      <w:r>
        <w:br w:type="textWrapping"/>
      </w:r>
      <w:r>
        <w:br w:type="textWrapping"/>
      </w:r>
      <w:r>
        <w:t xml:space="preserve">Là hai tiểu hồ ly mà Triệu Thực đã nói:Quang Tông, Diệu Tổ </w:t>
      </w:r>
      <w:r>
        <w:br w:type="textWrapping"/>
      </w:r>
      <w:r>
        <w:br w:type="textWrapping"/>
      </w:r>
      <w:r>
        <w:t xml:space="preserve">Phó Lệnh Nguyệt nhìn thấy áo trắng quen thuộc, trong lòng nảy lên cảm giác thân thiết. Nàng nhìn thế nào cũng thấy Phương Diệu Tổ rất thuận mắt, giơ tay nhấc chân lễ nghi chu toàn, mặt mày thanh dương khó diễn tả hết bằng lời, lại nhìn chung quanh, nàng cảm thấy nam tử khác bao gồm cả Phương Quang Tông cũng trở nên tục tằn không chịu nổi</w:t>
      </w:r>
      <w:r>
        <w:br w:type="textWrapping"/>
      </w:r>
      <w:r>
        <w:br w:type="textWrapping"/>
      </w:r>
      <w:r>
        <w:t xml:space="preserve">Phó Lệnh Nguyệt thật hưng phấn, thật sự là nghĩ tới ai, người đó liền tới. Nàng đang cân nhắc làm sao thông báo cho Phương Diệu Tổ về chuyện rút thăm, lập tức tiến lên chào hỏi</w:t>
      </w:r>
      <w:r>
        <w:br w:type="textWrapping"/>
      </w:r>
      <w:r>
        <w:br w:type="textWrapping"/>
      </w:r>
      <w:r>
        <w:t xml:space="preserve">“Phương công tử.” Nàng hành lễ với Phương Quang Tông trước. Sau này hắn là chủ tử của nàng, phải tạo ấn tượng tốt</w:t>
      </w:r>
      <w:r>
        <w:br w:type="textWrapping"/>
      </w:r>
      <w:r>
        <w:br w:type="textWrapping"/>
      </w:r>
      <w:r>
        <w:t xml:space="preserve">“Nhị công tử.” người này thì không sao, nàng và hắn âm thầm có giao tình</w:t>
      </w:r>
      <w:r>
        <w:br w:type="textWrapping"/>
      </w:r>
      <w:r>
        <w:br w:type="textWrapping"/>
      </w:r>
      <w:r>
        <w:t xml:space="preserve">“Phó cô nương” Phương Quang Tông nhìn lướt qua đội ngũ hộ vệ khổng lồ sau lưng nàng, chắp tay cười nói “bảo hộ trận hoa khôi đại tái, vất vả ah’</w:t>
      </w:r>
      <w:r>
        <w:br w:type="textWrapping"/>
      </w:r>
      <w:r>
        <w:br w:type="textWrapping"/>
      </w:r>
      <w:r>
        <w:t xml:space="preserve">“Phải làm, trách nhiệm thôi” Phó Lệnh Nguyệt lễ phép đáp lại, ánh mắt chuyển từ Phương Quang Tông sang Phương Diệu Tổ “nhị vị công tử hảo hưng trí ah, muốn tới xem hoàn cảnh trước sao?”</w:t>
      </w:r>
      <w:r>
        <w:br w:type="textWrapping"/>
      </w:r>
      <w:r>
        <w:br w:type="textWrapping"/>
      </w:r>
      <w:r>
        <w:t xml:space="preserve">“Đúng vậy” Phương Quang Tông lên tiếng ‘phía kia có người quen, ta đến chào hỏi, Phó cô nương, ta đi trước”</w:t>
      </w:r>
      <w:r>
        <w:br w:type="textWrapping"/>
      </w:r>
      <w:r>
        <w:br w:type="textWrapping"/>
      </w:r>
      <w:r>
        <w:t xml:space="preserve">“Không biết ngày mai Nhị công tử ngủ lại ở đâu?” Phó Lệnh Nguyệt kiếm cớ nói chuyện, dùng khóe mắt phán đoán khoảng cách của hộ vệ ở phía sau, thận trọng nghĩ nghĩ, cảm thấy đột nhiên nói tới chuyện rút thăm thì không ổn lắm ‘ta đã lấy được lệnh bài ám vệ”nàng hạ thấp giọng nói</w:t>
      </w:r>
      <w:r>
        <w:br w:type="textWrapping"/>
      </w:r>
      <w:r>
        <w:br w:type="textWrapping"/>
      </w:r>
      <w:r>
        <w:t xml:space="preserve">“Xuân Ý lâu” Phương Diệu Tổ chỉ sang bên cạnh ‘là Hữu quân gia Cổ đại ca chọn,hình như lão bản nhà này có quan hệ sâu xa với hắn” đợi Lệnh Nguyệt bước đến gần,hắn mới cúi đầu nói “chúc mừng, Phó cô nương đã đạt thành ước nguyện”</w:t>
      </w:r>
      <w:r>
        <w:br w:type="textWrapping"/>
      </w:r>
      <w:r>
        <w:br w:type="textWrapping"/>
      </w:r>
      <w:r>
        <w:t xml:space="preserve">Phó Lệnh Nguyệt biết đệ tử thế gia có rất nhiều băn khoăn nhưng cũng không thể nói gì “vậy chúc Nhị côn tử từ nay trở đi vòng tình tận hứng” lại buồn buồn nói tiếp “nhưng hình thức có chút thay đổi”</w:t>
      </w:r>
      <w:r>
        <w:br w:type="textWrapping"/>
      </w:r>
      <w:r>
        <w:br w:type="textWrapping"/>
      </w:r>
      <w:r>
        <w:t xml:space="preserve">“Cảm tạ.” Phương Diệu Tổ biểu tình thản nhiên, nhanh chóng cắt ngang lời nàng “có đại ca ta ở đây, yên tâm”. Vẻ mặt của hắn rất bình thản, lạnh lùng cẩu bất ngôn tiếu như trước nhưng trong chớp mắt ánh mắt lại léo lên vẻ lo lắng</w:t>
      </w:r>
      <w:r>
        <w:br w:type="textWrapping"/>
      </w:r>
      <w:r>
        <w:br w:type="textWrapping"/>
      </w:r>
      <w:r>
        <w:t xml:space="preserve">Phó Lệnh Nguyệt hiểu ý nở nụ cười. Nàng rốt cuộc cũng an tâm, lập tức cáo từ, xoay người rời đi. Nhưng nàng sung sướng không được bao lâu, vừa đi vài bước nàng đã gặp phải người mà đời này nàng không mong muốn gặp nhất: Viên Li</w:t>
      </w:r>
      <w:r>
        <w:br w:type="textWrapping"/>
      </w:r>
      <w:r>
        <w:br w:type="textWrapping"/>
      </w:r>
      <w:r>
        <w:t xml:space="preserve">Theo sau Viên Li còn có một đống người: Lưu Đắc Thắng, Tạ Bình An, Cổ Sấm Xuân, còn có Phương Quang Tông</w:t>
      </w:r>
      <w:r>
        <w:br w:type="textWrapping"/>
      </w:r>
      <w:r>
        <w:br w:type="textWrapping"/>
      </w:r>
      <w:r>
        <w:t xml:space="preserve">Thì ra Phương Quang Tông nói gặp được người quen là thật.</w:t>
      </w:r>
      <w:r>
        <w:br w:type="textWrapping"/>
      </w:r>
      <w:r>
        <w:br w:type="textWrapping"/>
      </w:r>
      <w:r>
        <w:t xml:space="preserve">Phó Lệnh Nguyệt kêu khổ không ngừng. Xem ra tư duy theo quán tính hại chết người. Không thể từ bỏ, lần này không thể lại từ bỏ</w:t>
      </w:r>
      <w:r>
        <w:br w:type="textWrapping"/>
      </w:r>
      <w:r>
        <w:br w:type="textWrapping"/>
      </w:r>
      <w:r>
        <w:t xml:space="preserve">Nói đến năm vị thế tử từ nhỏ sống ở đạo quan, phiên bang, sòng bạc, kỹ viện, thái giám này cũng đúng là ngưu tầm ngưu, mã tầm mã. Bên trong ngầm tranh đấu, bề ngoài lại xem như tri kỷ, thân thiết như người một nhà. Ghê tởm, thật sự rất ghê tởm</w:t>
      </w:r>
      <w:r>
        <w:br w:type="textWrapping"/>
      </w:r>
      <w:r>
        <w:br w:type="textWrapping"/>
      </w:r>
      <w:r>
        <w:t xml:space="preserve">Nếu đã chạm mặt cũng không thể làm như không biết, Phó Lệnh Nguyệt chỉ có thể kiên trì chắp tay “các vị đại công tử”</w:t>
      </w:r>
      <w:r>
        <w:br w:type="textWrapping"/>
      </w:r>
      <w:r>
        <w:br w:type="textWrapping"/>
      </w:r>
      <w:r>
        <w:t xml:space="preserve">“Lại gặp mặt rồi, thật sự có duyên ah”Viên Li ngả ngớn lên tiếng, đầu đội ưng quan tử ma kim dương, xiêm y thiên thàm thêu chỉ vàng, rất hợp với khuôn mặt tuấn tú điên đảo chúng sinh kia, nhìn hắn rất giống một con báo hoa lệ…</w:t>
      </w:r>
      <w:r>
        <w:br w:type="textWrapping"/>
      </w:r>
      <w:r>
        <w:br w:type="textWrapping"/>
      </w:r>
      <w:r>
        <w:t xml:space="preserve">Phó Lệnh Nguyệt trong lòng thầm khinh bỉ, dã tiểu tử từ thâm sơn cùng cốc trở về có khác, có tiền cũng không thấy quý, mặc long bào cũng không giống thái tử. Người như Phương Diệu Tổ có thể mặc bạch y đến mức đẹp đẽ quý giá giá như vậy, giơ tay nhấc chân đều có khí chất nho nhã như vậy. Còn đám người này mặc còn chói mắt hơn cả ánh mặt trời,cả người toàn toát ra mùi tiền</w:t>
      </w:r>
      <w:r>
        <w:br w:type="textWrapping"/>
      </w:r>
      <w:r>
        <w:br w:type="textWrapping"/>
      </w:r>
      <w:r>
        <w:t xml:space="preserve">“Ai vậy?tiểu tướng công nào vậy?” thanh âm ngái ngủ của Cố Sấm Xuân vang lên phía sau Viên Li</w:t>
      </w:r>
      <w:r>
        <w:br w:type="textWrapping"/>
      </w:r>
      <w:r>
        <w:br w:type="textWrapping"/>
      </w:r>
      <w:r>
        <w:t xml:space="preserve">“Thủ hạ của Triệu chủ đến kiểm tra hiện trường” Viên Li cười đắc ý nói “không phải là tướng công, còn không biết sau này sẽ trở thành nương tử của ai trong chúng ta ah?’</w:t>
      </w:r>
      <w:r>
        <w:br w:type="textWrapping"/>
      </w:r>
      <w:r>
        <w:br w:type="textWrapping"/>
      </w:r>
      <w:r>
        <w:t xml:space="preserve">“Hả?” ba người kia cùng quay đầu, cao thấp đánh giá</w:t>
      </w:r>
      <w:r>
        <w:br w:type="textWrapping"/>
      </w:r>
      <w:r>
        <w:br w:type="textWrapping"/>
      </w:r>
      <w:r>
        <w:t xml:space="preserve">“Không tệ nha” ba người Lưu, Tạ, Cổ đều nhiệt liệt cổ vũ “đã sớm nghe tiếng người chỗ Triệu chủ đều rất tốt, hôm nay vừa thấy, quả nhiên danh bất hư truyền”</w:t>
      </w:r>
      <w:r>
        <w:br w:type="textWrapping"/>
      </w:r>
      <w:r>
        <w:br w:type="textWrapping"/>
      </w:r>
      <w:r>
        <w:t xml:space="preserve">“Kích động cái gì chứ, đây là người xấu nhất’ Viên Li không có hảo ý nói ‘nếu không sao Triệu chủ lại để mặc nam trang, ra ngoài xuất đầu lộ diện chứ”</w:t>
      </w:r>
      <w:r>
        <w:br w:type="textWrapping"/>
      </w:r>
      <w:r>
        <w:br w:type="textWrapping"/>
      </w:r>
      <w:r>
        <w:t xml:space="preserve">“Cũng phải” ba người kia lại hưng phấn bàn tán “phải nhanh chóng bồi dưỡng cảm tình mới được’, “ta còn chưa thượng qua ám vệ nha”, “chắc chắn là rất hăng hái, nghe nói về phương diện này, Triệu chủ cũng đặc biệt huấn luyện các nàng”, “nghĩ tới là có chút nôn nóng”</w:t>
      </w:r>
      <w:r>
        <w:br w:type="textWrapping"/>
      </w:r>
      <w:r>
        <w:br w:type="textWrapping"/>
      </w:r>
      <w:r>
        <w:t xml:space="preserve">Ba người khua tay múa chân nói hăng say, còn không ngừng nhìn Phó Lệnh Nguyệt giống như khách đến thanh lâu nhìn thấy kỹ nữ lần đầu tiếp khác</w:t>
      </w:r>
      <w:r>
        <w:br w:type="textWrapping"/>
      </w:r>
      <w:r>
        <w:br w:type="textWrapping"/>
      </w:r>
      <w:r>
        <w:t xml:space="preserve">“Tại hạ còn có chuyện quan trọng phải làm, thứ không thể ở lâu”Phó Lệnh Nguyệt cảm thấy đau đầu, muốn nhanh chóng rời khỏi nơi thị phi này</w:t>
      </w:r>
      <w:r>
        <w:br w:type="textWrapping"/>
      </w:r>
      <w:r>
        <w:br w:type="textWrapping"/>
      </w:r>
      <w:r>
        <w:t xml:space="preserve">“Không sao, mời’ Viên Li tránh sang một bên “còn nhiều thời gian mà, không cần để ý nhất thời, nói không chừng sau này còn có thể gặp nhau mỗi ngày”</w:t>
      </w:r>
      <w:r>
        <w:br w:type="textWrapping"/>
      </w:r>
      <w:r>
        <w:br w:type="textWrapping"/>
      </w:r>
      <w:r>
        <w:t xml:space="preserve">Phía sau vang lên những tràng cười hiểu ý</w:t>
      </w:r>
      <w:r>
        <w:br w:type="textWrapping"/>
      </w:r>
      <w:r>
        <w:br w:type="textWrapping"/>
      </w:r>
      <w:r>
        <w:t xml:space="preserve">Con cọp xấu xa,con cọp khốn kiếp. Phó Lệnh Nguyệt thầm mắng, cho ngươi cười, ta cầu cho tương lai không ai thèm ngươi</w:t>
      </w:r>
      <w:r>
        <w:br w:type="textWrapping"/>
      </w:r>
      <w:r>
        <w:br w:type="textWrapping"/>
      </w:r>
      <w:r>
        <w:t xml:space="preserve">“Các vị đại công tử, cáo từ!” Nàng qua loa khom người chào rồi nhanh chóng rời đi</w:t>
      </w:r>
      <w:r>
        <w:br w:type="textWrapping"/>
      </w:r>
      <w:r>
        <w:br w:type="textWrapping"/>
      </w:r>
      <w:r>
        <w:t xml:space="preserve">Mồng sáu tháng chín</w:t>
      </w:r>
      <w:r>
        <w:br w:type="textWrapping"/>
      </w:r>
      <w:r>
        <w:br w:type="textWrapping"/>
      </w:r>
      <w:r>
        <w:t xml:space="preserve">Phó Lệnh Nguyệt sáng sớm đã thức dậy làm việc. Kiểm tra nhân số, thuật lại lần nữa tầm quan trọng của nhiệm vụ lần này, sau đó dẫn đội đi tới Thiên Hương lâu</w:t>
      </w:r>
      <w:r>
        <w:br w:type="textWrapping"/>
      </w:r>
      <w:r>
        <w:br w:type="textWrapping"/>
      </w:r>
      <w:r>
        <w:t xml:space="preserve">Tất cả đều hoàn hảo, Phó Lệnh Nguyệt hài lòng đán giá khắp nơi. Tất cả đều nằm trong dự tính của nàng</w:t>
      </w:r>
      <w:r>
        <w:br w:type="textWrapping"/>
      </w:r>
      <w:r>
        <w:br w:type="textWrapping"/>
      </w:r>
      <w:r>
        <w:t xml:space="preserve">Hiện thân ám sát? Hung thủ không để lại người sống thì cũng là tử thi</w:t>
      </w:r>
      <w:r>
        <w:br w:type="textWrapping"/>
      </w:r>
      <w:r>
        <w:br w:type="textWrapping"/>
      </w:r>
      <w:r>
        <w:t xml:space="preserve">Dùng ám khí? Nàng đã cho người phục sẵn từ trên cao, sớm chiếm vị trí có lợi nhất, huống chi trong ngoài ba tầng lầu của Thiên Hương lâu cũng không phải ngồi không, dù một con chim bay qua cũng phải để lại mấy cộng lông chim</w:t>
      </w:r>
      <w:r>
        <w:br w:type="textWrapping"/>
      </w:r>
      <w:r>
        <w:br w:type="textWrapping"/>
      </w:r>
      <w:r>
        <w:t xml:space="preserve">Đầu độc trong tiệc rượu? thức ăn và rượu đều do nàng an bài ám nhân chuẩn bị, tất dụng cụ và thức ăn của Cửu Quảng Kiến đều có chuyên gia kiểm nghiệm trước</w:t>
      </w:r>
      <w:r>
        <w:br w:type="textWrapping"/>
      </w:r>
      <w:r>
        <w:br w:type="textWrapping"/>
      </w:r>
      <w:r>
        <w:t xml:space="preserve">Mê dược? Chê cười, đêm mùa hạ, cửa sổ rộng mở đón gió hồ, tuyệt đối không thể dùng được</w:t>
      </w:r>
      <w:r>
        <w:br w:type="textWrapping"/>
      </w:r>
      <w:r>
        <w:br w:type="textWrapping"/>
      </w:r>
      <w:r>
        <w:t xml:space="preserve">Ở bên cạnh ám sát? Nơi này đều bị giám sát, nếu thực sự là những người kia thì ít nhất cũng phải để xác lại</w:t>
      </w:r>
      <w:r>
        <w:br w:type="textWrapping"/>
      </w:r>
      <w:r>
        <w:br w:type="textWrapping"/>
      </w:r>
      <w:r>
        <w:t xml:space="preserve">Phóng hỏa? nàng đã chuẩn bị mấy thùng nước lớn ở dưới lầu, còn cho người chuẩn bị trong lúc đó sơ tán người</w:t>
      </w:r>
      <w:r>
        <w:br w:type="textWrapping"/>
      </w:r>
      <w:r>
        <w:br w:type="textWrapping"/>
      </w:r>
      <w:r>
        <w:t xml:space="preserve">Vậy hung thủ có thể dùng phương pháp gì?</w:t>
      </w:r>
      <w:r>
        <w:br w:type="textWrapping"/>
      </w:r>
      <w:r>
        <w:br w:type="textWrapping"/>
      </w:r>
      <w:r>
        <w:t xml:space="preserve">Sắp sửa phải so chiêu với cao thủ mà Triệu Thực nói, Phó Lệnh Nguyệt thật có chút mong đợi</w:t>
      </w:r>
      <w:r>
        <w:br w:type="textWrapping"/>
      </w:r>
      <w:r>
        <w:br w:type="textWrapping"/>
      </w:r>
    </w:p>
    <w:p>
      <w:pPr>
        <w:pStyle w:val="Heading2"/>
      </w:pPr>
      <w:bookmarkStart w:id="47" w:name="quyển-2---chương-2-án-đầu-độc"/>
      <w:bookmarkEnd w:id="47"/>
      <w:r>
        <w:t xml:space="preserve">25. Quyển 2 - Chương 2: Án Đầu Độc</w:t>
      </w:r>
    </w:p>
    <w:p>
      <w:pPr>
        <w:pStyle w:val="Compact"/>
      </w:pPr>
      <w:r>
        <w:br w:type="textWrapping"/>
      </w:r>
      <w:r>
        <w:br w:type="textWrapping"/>
      </w:r>
      <w:r>
        <w:t xml:space="preserve">Giờ Tỵ sơ khắc, gánh hát, ban nhạc cùng nhạc cụ và trang phục biểu diễn nối gót thi nhau tới. </w:t>
      </w:r>
      <w:r>
        <w:br w:type="textWrapping"/>
      </w:r>
      <w:r>
        <w:br w:type="textWrapping"/>
      </w:r>
      <w:r>
        <w:t xml:space="preserve">Giờ Tỵ chính khắc, đầu bếp chuyên dụng của Cửu Quảng Tiến cùng nha hoàn, người hầu mang nguyên liệu nấu ăn quý hiếm, dụng cụ ăn cơm bằng bạc và tơ lụa cẩm tú, đồ cổ châu báu…không ngừng tiến vào trong lâu</w:t>
      </w:r>
      <w:r>
        <w:br w:type="textWrapping"/>
      </w:r>
      <w:r>
        <w:br w:type="textWrapping"/>
      </w:r>
      <w:r>
        <w:t xml:space="preserve">Cuối giờ Tỵ, các muối thương khác cùng với các kỹ nữ, tiểu quan dưới sự nâng đỡ của tiểu tỳ, tiểu đồng lục tục kéo nhau vào bàn</w:t>
      </w:r>
      <w:r>
        <w:br w:type="textWrapping"/>
      </w:r>
      <w:r>
        <w:br w:type="textWrapping"/>
      </w:r>
      <w:r>
        <w:t xml:space="preserve">Tất cả đều trải qua sự kiểm tra cẩn thận của ám nhân Triệu gia, không có gì khác thường, tiến trình đâu vào đấy</w:t>
      </w:r>
      <w:r>
        <w:br w:type="textWrapping"/>
      </w:r>
      <w:r>
        <w:br w:type="textWrapping"/>
      </w:r>
      <w:r>
        <w:t xml:space="preserve">Cả ngày, Phó Lệnh Nguyệt không hề rời mắt khỏi Cửu Quảng Kiến. Nàng quả thực không ăn cơm, uống nước, không đi vệ sinh. Chỉ một ngày thôi mà, không cần phải bày nhiều chuyện.</w:t>
      </w:r>
      <w:r>
        <w:br w:type="textWrapping"/>
      </w:r>
      <w:r>
        <w:br w:type="textWrapping"/>
      </w:r>
      <w:r>
        <w:t xml:space="preserve">Cửu Quảng Kiến thấy nàng tẫn trách như thế cũng rất an tâm và vui vẻ. Hắn không ngừng thổi phồng với các muối thương trong bang hội “có người Triệu phủ ở đây, an toàn không cần phải lo. Bảy trăm lượng bạc này giá trị hơn mời nha dịch quan phủ hay là tiêu sư đao khách nhiều</w:t>
      </w:r>
      <w:r>
        <w:br w:type="textWrapping"/>
      </w:r>
      <w:r>
        <w:br w:type="textWrapping"/>
      </w:r>
      <w:r>
        <w:t xml:space="preserve">Ban ngày, vô sự như trong dự kiến</w:t>
      </w:r>
      <w:r>
        <w:br w:type="textWrapping"/>
      </w:r>
      <w:r>
        <w:br w:type="textWrapping"/>
      </w:r>
      <w:r>
        <w:t xml:space="preserve">Bạch Băng Băng không phụ sự trông đợi của mọi người, trong ngày thứ nhất đã lọt vào tốp mười</w:t>
      </w:r>
      <w:r>
        <w:br w:type="textWrapping"/>
      </w:r>
      <w:r>
        <w:br w:type="textWrapping"/>
      </w:r>
      <w:r>
        <w:t xml:space="preserve">Chạn vạng ngày mai là lúc tốp mười tranh đoạt ba vị trí đầu tiên, đêm nay vui vẻ cho tận hứng. Đến giờ thân, buổi tiệc chính thức bắt đầu, một là vì mừng công, hai là để tạo thanh thế</w:t>
      </w:r>
      <w:r>
        <w:br w:type="textWrapping"/>
      </w:r>
      <w:r>
        <w:br w:type="textWrapping"/>
      </w:r>
      <w:r>
        <w:t xml:space="preserve">Phía sau hoa khôi đều có minh tài ám quan cổ động, đây cũng là chuyện bình thường. Thiên Hương lâu lên đèn, cao thấp tranh huy với ánh trăng. Bên ngoài có người đốt pháo hoa, hoàng hôn trên Kim Thủy hà trở nên phồn thịnh chưa từng có</w:t>
      </w:r>
      <w:r>
        <w:br w:type="textWrapping"/>
      </w:r>
      <w:r>
        <w:br w:type="textWrapping"/>
      </w:r>
      <w:r>
        <w:t xml:space="preserve">Dưới ánh đèn quang ảnh, mí mắt của Phó Lệnh Nguyệt cũng đột nhiên giật giật. Mắt phải nháy có tài, mắt trái nháy ra tai. Nàng đột nhiên có dự cảm rất xấu. Mà chuyện xấu này lại diễn ra dưới mi mắt nàng</w:t>
      </w:r>
      <w:r>
        <w:br w:type="textWrapping"/>
      </w:r>
      <w:r>
        <w:br w:type="textWrapping"/>
      </w:r>
      <w:r>
        <w:t xml:space="preserve">Nàng giống như ngửi được hơi thở quỷ mị của hung thủ nhưng lại không thể nắm bắt được.</w:t>
      </w:r>
      <w:r>
        <w:br w:type="textWrapping"/>
      </w:r>
      <w:r>
        <w:br w:type="textWrapping"/>
      </w:r>
      <w:r>
        <w:t xml:space="preserve">Phó Lệnh Nguyệt cảnh giác nhìn chung quanh, cả toàn Thiên Hương lâu bị ám nhân Triệu gia trông coi kín không kẽ hở, ngay cả Bạch Băng Băng ở gần Cửu Quảng Kiến cũng đã bị Thủy Nguyệt kín đáo kiểm tra</w:t>
      </w:r>
      <w:r>
        <w:br w:type="textWrapping"/>
      </w:r>
      <w:r>
        <w:br w:type="textWrapping"/>
      </w:r>
      <w:r>
        <w:t xml:space="preserve">Một phòng y hương tấn ảnh, rượu ngon, mỹ thực, mỹ nhân eo nhỏ minh trang lệ phục</w:t>
      </w:r>
      <w:r>
        <w:br w:type="textWrapping"/>
      </w:r>
      <w:r>
        <w:br w:type="textWrapping"/>
      </w:r>
      <w:r>
        <w:t xml:space="preserve">Phó Lệnh Nguyệt thực nhìn không ra</w:t>
      </w:r>
      <w:r>
        <w:br w:type="textWrapping"/>
      </w:r>
      <w:r>
        <w:br w:type="textWrapping"/>
      </w:r>
      <w:r>
        <w:t xml:space="preserve">Tất cả đều bao phủ trong phồn hoa huyên náo, hết thảy đều giấu trong lúm đồng tiền mê ly.</w:t>
      </w:r>
      <w:r>
        <w:br w:type="textWrapping"/>
      </w:r>
      <w:r>
        <w:br w:type="textWrapping"/>
      </w:r>
      <w:r>
        <w:t xml:space="preserve">Đêm đến. Phó Lệnh Nguyệt sầu lo nhìn bên ngoài cửa sổ, gió núi thổi đến làm vỡ tan bóng trăng trên mặt hồ. Không giống tiên cảnh mà lại hơn tiên cảnh. Cảnh đẹp như vậy lại có tà khí đại sát phong cảnh quỷ dị trong đó…</w:t>
      </w:r>
      <w:r>
        <w:br w:type="textWrapping"/>
      </w:r>
      <w:r>
        <w:br w:type="textWrapping"/>
      </w:r>
      <w:r>
        <w:t xml:space="preserve">Nàng lắc lắc đầu, ai là hung thủ? Là ai?</w:t>
      </w:r>
      <w:r>
        <w:br w:type="textWrapping"/>
      </w:r>
      <w:r>
        <w:br w:type="textWrapping"/>
      </w:r>
      <w:r>
        <w:t xml:space="preserve">Tiệc tối chính thức bắt đầu.</w:t>
      </w:r>
      <w:r>
        <w:br w:type="textWrapping"/>
      </w:r>
      <w:r>
        <w:br w:type="textWrapping"/>
      </w:r>
      <w:r>
        <w:t xml:space="preserve">Lá sen nhũ cáp phiến, bảo tham dưỡng sinh canh, ngân nhĩ tổ yến canh, song đản hải nhân ba món.. Phó Lệnh Nguyệt khẩn trương nhìn hạ nhân đi lại phục vụ và biểu tình của Cửu Quảng Kiến khi nhấm nháp mĩ thực. Không có việc gì, giờ khắc này không còn không có việc gì.</w:t>
      </w:r>
      <w:r>
        <w:br w:type="textWrapping"/>
      </w:r>
      <w:r>
        <w:br w:type="textWrapping"/>
      </w:r>
      <w:r>
        <w:t xml:space="preserve">Thức ăn đều do đầu bếp trong phủ Cửu Quảng Kiến chuẩn bị</w:t>
      </w:r>
      <w:r>
        <w:br w:type="textWrapping"/>
      </w:r>
      <w:r>
        <w:br w:type="textWrapping"/>
      </w:r>
      <w:r>
        <w:t xml:space="preserve">Ba nha hoàn bưng lên một cái mâm bạc, trước khai vị một chút, sau đó sẽ vào móng chính</w:t>
      </w:r>
      <w:r>
        <w:br w:type="textWrapping"/>
      </w:r>
      <w:r>
        <w:br w:type="textWrapping"/>
      </w:r>
      <w:r>
        <w:t xml:space="preserve">Thị nữ bưng một cái mâm bằng vàng đi tới ‘lão gia, mới vừa làm xong, mời nếm thử”</w:t>
      </w:r>
      <w:r>
        <w:br w:type="textWrapping"/>
      </w:r>
      <w:r>
        <w:br w:type="textWrapping"/>
      </w:r>
      <w:r>
        <w:t xml:space="preserve">Cửu Quảng Kiến vui vẻ nói ‘rất đúng lúc. Mau, bưng lên, nên thừa dịp còn nóng mà ăn đi, nếu không sẽ không ngon”</w:t>
      </w:r>
      <w:r>
        <w:br w:type="textWrapping"/>
      </w:r>
      <w:r>
        <w:br w:type="textWrapping"/>
      </w:r>
      <w:r>
        <w:t xml:space="preserve">Không biết Bạch Băng Băng cô nương nói với hắn cái gì mà vẻ mặt Cửu Quảng Kiến cao hứng hẳn lên</w:t>
      </w:r>
      <w:r>
        <w:br w:type="textWrapping"/>
      </w:r>
      <w:r>
        <w:br w:type="textWrapping"/>
      </w:r>
      <w:r>
        <w:t xml:space="preserve">Phó Lệnh Nguyệt nhanh chóng ra hiệu cho Ngọc Thu, Bạch Băng Băng quá mức thân cận với Cửu Quảng Kiến, nhất định phải chú ý. Ngọc Thu hiểu ý, theo Bạch cô nương đi thay xiêm y</w:t>
      </w:r>
      <w:r>
        <w:br w:type="textWrapping"/>
      </w:r>
      <w:r>
        <w:br w:type="textWrapping"/>
      </w:r>
      <w:r>
        <w:t xml:space="preserve">Phó Lệnh Nguyệt vẫn ở yên một chỗ, nhìn Cửu Quảng Kiến không chớp mắt.</w:t>
      </w:r>
      <w:r>
        <w:br w:type="textWrapping"/>
      </w:r>
      <w:r>
        <w:br w:type="textWrapping"/>
      </w:r>
      <w:r>
        <w:t xml:space="preserve">Món ăn thứ ba lại được đặt trước mặt hắn</w:t>
      </w:r>
      <w:r>
        <w:br w:type="textWrapping"/>
      </w:r>
      <w:r>
        <w:br w:type="textWrapping"/>
      </w:r>
      <w:r>
        <w:t xml:space="preserve">Cửu Quảng Kiến mặ mày hớn hở cầm lấy, đưa lên miệng cắn một miếng. Đột nhiên, cánh tay của hắn căng thẳng</w:t>
      </w:r>
      <w:r>
        <w:br w:type="textWrapping"/>
      </w:r>
      <w:r>
        <w:br w:type="textWrapping"/>
      </w:r>
      <w:r>
        <w:t xml:space="preserve">Lệnh Nguyệt kinh hãi phát hiện sắc mặt khiếp sợ của hắn.</w:t>
      </w:r>
      <w:r>
        <w:br w:type="textWrapping"/>
      </w:r>
      <w:r>
        <w:br w:type="textWrapping"/>
      </w:r>
      <w:r>
        <w:t xml:space="preserve">Cửu Quảng Kiến đang dùng tay bóp cổ mình, không tiếng động run run, cả người ngã xuống, thất khiếu đổ máu…</w:t>
      </w:r>
      <w:r>
        <w:br w:type="textWrapping"/>
      </w:r>
      <w:r>
        <w:br w:type="textWrapping"/>
      </w:r>
      <w:r>
        <w:t xml:space="preserve">Trong thức ăn có độc</w:t>
      </w:r>
      <w:r>
        <w:br w:type="textWrapping"/>
      </w:r>
      <w:r>
        <w:br w:type="textWrapping"/>
      </w:r>
      <w:r>
        <w:t xml:space="preserve">Phó Lệnh Nguyệt nhảy vọt tới, điểm lên mấy đại huyệt trên người Cửu Quảng Kiến</w:t>
      </w:r>
      <w:r>
        <w:br w:type="textWrapping"/>
      </w:r>
      <w:r>
        <w:br w:type="textWrapping"/>
      </w:r>
      <w:r>
        <w:t xml:space="preserve">“Mang giải dược đến” nàng quỳ xuống đất, cao giọng ra lệnh</w:t>
      </w:r>
      <w:r>
        <w:br w:type="textWrapping"/>
      </w:r>
      <w:r>
        <w:br w:type="textWrapping"/>
      </w:r>
      <w:r>
        <w:t xml:space="preserve">Trúng độc, là kịch độc, đã xâm nhập vào tim phổi, vô lực hồi thiên, không thể cứu chữa. Dù nàng lấy bột phấn Băng kình nha ra dùng cũng không có tác dụng.</w:t>
      </w:r>
      <w:r>
        <w:br w:type="textWrapping"/>
      </w:r>
      <w:r>
        <w:br w:type="textWrapping"/>
      </w:r>
      <w:r>
        <w:t xml:space="preserve">Cửu Quảng Kiến đã chết</w:t>
      </w:r>
      <w:r>
        <w:br w:type="textWrapping"/>
      </w:r>
      <w:r>
        <w:br w:type="textWrapping"/>
      </w:r>
      <w:r>
        <w:t xml:space="preserve">Toàn trường vang lên tiếng kêu sợ hãi</w:t>
      </w:r>
      <w:r>
        <w:br w:type="textWrapping"/>
      </w:r>
      <w:r>
        <w:br w:type="textWrapping"/>
      </w:r>
      <w:r>
        <w:t xml:space="preserve">“Câm miệng hết đi” Phó Lệnh Nguyệt rút kiếm hét lớn tiếng ‘ngồi lại chỗ cũ, ai lên tiếng, chém lập tức”. Nhiệm vụ của Triệu Thực giao cho nàng là khống chế hiện trường. Hai bên là Xuân Ý lâu và Ngọc Lan phường là nơi khách quý cư ngụ, ngày mai còn có trận hoa khôi đại tái, không thể vì cái chết của một đầu lĩnh muối thương mà làm giảm hứng thú của toàn thành Kiến Dương.</w:t>
      </w:r>
      <w:r>
        <w:br w:type="textWrapping"/>
      </w:r>
      <w:r>
        <w:br w:type="textWrapping"/>
      </w:r>
      <w:r>
        <w:t xml:space="preserve">“Hôm nay ở đây, một người cũng không thoát được liên quan. Không có mệnh lệnh của quan phủ, ai cũng không được đi. Khi nào thì án tử điều tra xong, khi đó sẽ thả người” Phó Lệnh Nguyệt lớn tiếng cảnh cáo. Thủ hạ của Triệu Thực lập tức tiến lên,chia nhau canh giữ người có mặt ở hiện trường giống như khi diễn tập</w:t>
      </w:r>
      <w:r>
        <w:br w:type="textWrapping"/>
      </w:r>
      <w:r>
        <w:br w:type="textWrapping"/>
      </w:r>
      <w:r>
        <w:t xml:space="preserve">“Tẫn Mặc” Phó Lệnh Nguyệt phẫn nộ, cao giọng gọi “ngươi thử thức ăn như thế nào?” Phó Lệnh Nguyệt hận không thể chém nàng một kiếm</w:t>
      </w:r>
      <w:r>
        <w:br w:type="textWrapping"/>
      </w:r>
      <w:r>
        <w:br w:type="textWrapping"/>
      </w:r>
      <w:r>
        <w:t xml:space="preserve">Tẫn Mặc tiến lên, nhìn thoáng qua Cửu Quảng Kiến, nhìn là biết trúng độc, sắc mặt bỗng nhiên trắng bệch.</w:t>
      </w:r>
      <w:r>
        <w:br w:type="textWrapping"/>
      </w:r>
      <w:r>
        <w:br w:type="textWrapping"/>
      </w:r>
      <w:r>
        <w:t xml:space="preserve">“Phó thiếu gia..”thanh âm của nàng như khóc “thuốc này mới lạ. Ta…đã dùng ngân châm thử qua, cho rằng thức ăn này không sao, ai ngờ…”</w:t>
      </w:r>
      <w:r>
        <w:br w:type="textWrapping"/>
      </w:r>
      <w:r>
        <w:br w:type="textWrapping"/>
      </w:r>
      <w:r>
        <w:t xml:space="preserve">“Cái gì?” Ánh mắt của Phó Lệnh Nguyệt như phun lửa. Ám nhân Triệu gia đại viện lại có gan không chấp hành mệnh lệnh? “không phải ta đã nói, mỗi món ăn ngươi đều phải nếm qua sao? Ở Triệu gia ba năm, ngươi đã sống uổng phí rồi sao?” Nàng thực sự không tin được ‘dùng ngân châm có thể nghiệm ra tất cả các loại độc sao? ngươi ngu ngốc hay là cố ý?”</w:t>
      </w:r>
      <w:r>
        <w:br w:type="textWrapping"/>
      </w:r>
      <w:r>
        <w:br w:type="textWrapping"/>
      </w:r>
      <w:r>
        <w:t xml:space="preserve">“Thuộc hạ thất trách…” Biểu tình của Tẫn Mặc rất quái dị “thuộc hạ…nhưng mà…” nàng run tay chỉ vào thức ăn trên bàn</w:t>
      </w:r>
      <w:r>
        <w:br w:type="textWrapping"/>
      </w:r>
      <w:r>
        <w:br w:type="textWrapping"/>
      </w:r>
      <w:r>
        <w:t xml:space="preserve">“Bất kể là gì, Triệu chủ bình thường chấp nhận người ta nói nhưng mà sao?” Phó Lệnh Nguyệt phẫn nộ mắng. Nhiệm vụ đang tốt đẹp lại bị kẻ ngu ngốc này phá hỏng, làm cho tâm huyết của nàng tan biến. Phế vật như vậy, sao lúc trước Triệu Thực không ném tới Vạn Cổ hố làm thuốc dẫn chứ?</w:t>
      </w:r>
      <w:r>
        <w:br w:type="textWrapping"/>
      </w:r>
      <w:r>
        <w:br w:type="textWrapping"/>
      </w:r>
      <w:r>
        <w:t xml:space="preserve">“Nhưng mà….”Tẫn Mặc quỳ trên đất, không nói nên lời</w:t>
      </w:r>
      <w:r>
        <w:br w:type="textWrapping"/>
      </w:r>
      <w:r>
        <w:br w:type="textWrapping"/>
      </w:r>
      <w:r>
        <w:t xml:space="preserve">Phó Lệnh Nguyệt đột nhiên phát giác ra sự tình không đúng, nàng nhanh chóng xoay người, nâng cái mâm vàng mà Cửu Quảng Kiến vừa chạm vào. Chỉ liếc mắt một cái, nàng liền ngây dại. Rõ ràng là sắc hoàng kim, mềm…là đồng phẩn ( cứt trẻ con). Dạ dày của nàng đột nhiên co rút. </w:t>
      </w:r>
      <w:r>
        <w:br w:type="textWrapping"/>
      </w:r>
      <w:r>
        <w:br w:type="textWrapping"/>
      </w:r>
      <w:r>
        <w:t xml:space="preserve">Muốn dùng đồng phẩn của trẻ con một tuổi là thực phẩm bồi bổ thì độ cứng mềm, độ ẩm đều có yêu cầu rất kỹ. Nàng đột nhiên thấy đồng tình với Tẫn Mặc. Đại bổ chi phẩm dưỡng sinh tà môn như thế không phải ai cũng có can đảm ăn vào, trách không được Bạch Băng Băng lại chọn vào lúc này đi thay xiêm y. Có thể tươi cười nhìn người khác ăn món này cũng cần dũng khí rất lớn.</w:t>
      </w:r>
      <w:r>
        <w:br w:type="textWrapping"/>
      </w:r>
      <w:r>
        <w:br w:type="textWrapping"/>
      </w:r>
      <w:r>
        <w:t xml:space="preserve">Hung thủ đáng sợ kia hẳn đã tìm hiểu kỹ về Cửu Quảng Kiến cũng nắm bắt được tâm lý của nữ nhân. Ngươi thử đồ ăn. Được, ta không tin ngươi ngay cả món này cũng dám há mồm mà ăn.</w:t>
      </w:r>
      <w:r>
        <w:br w:type="textWrapping"/>
      </w:r>
      <w:r>
        <w:br w:type="textWrapping"/>
      </w:r>
      <w:r>
        <w:t xml:space="preserve">Xong rồi. Hết thảy đều xong rồi. Phó Lệnh Nguyệt cảm thấy mọi thứ đều trở nên hư vô.</w:t>
      </w:r>
      <w:r>
        <w:br w:type="textWrapping"/>
      </w:r>
      <w:r>
        <w:br w:type="textWrapping"/>
      </w:r>
      <w:r>
        <w:t xml:space="preserve">Cửu Quảng Kiến đã chết, hung thủ đã xuất hiện ở hiện trường nhưng không có lưu lại nửa điểm sơ hở. Hung thủ thần bí kia ở dưới mi mắt nàng, trong cái nhìn trừng trừng của tất cả mọi người mà giết người. Thật đúng như lời Triệu Thực đã nói, nàng có nhìn chằm chằm, có nhanh thế nào cũng vô dụng. Dù sao cũng không nhìn ra cái gì có giá trị</w:t>
      </w:r>
      <w:r>
        <w:br w:type="textWrapping"/>
      </w:r>
      <w:r>
        <w:br w:type="textWrapping"/>
      </w:r>
      <w:r>
        <w:t xml:space="preserve">Ngày chín tháng sáu chính là ngày có đả kích lớn nhất với Phó Lệnh Nguyệt.</w:t>
      </w:r>
      <w:r>
        <w:br w:type="textWrapping"/>
      </w:r>
      <w:r>
        <w:br w:type="textWrapping"/>
      </w:r>
      <w:r>
        <w:t xml:space="preserve">Chưa tới một canh giờ, mệnh lệnh phong tỏa hiện trường của nàng đã bị hủy bỏ</w:t>
      </w:r>
      <w:r>
        <w:br w:type="textWrapping"/>
      </w:r>
      <w:r>
        <w:br w:type="textWrapping"/>
      </w:r>
      <w:r>
        <w:t xml:space="preserve">Các muối thương đều có cấu kết qua lại với quan phủ, công văn của quan gia đưa tới lại hết sức khách khí, Phó Lệnh Nguyệt nàng dựa vào cái gì mà có thể giam giữ bọn họ? Thậm chí ngay cả gánh hát, ban nhạc, kỹ viện đều có phê chuẩn của quan phủ.</w:t>
      </w:r>
      <w:r>
        <w:br w:type="textWrapping"/>
      </w:r>
      <w:r>
        <w:br w:type="textWrapping"/>
      </w:r>
      <w:r>
        <w:t xml:space="preserve">Thả người vô điều kiện.</w:t>
      </w:r>
      <w:r>
        <w:br w:type="textWrapping"/>
      </w:r>
      <w:r>
        <w:br w:type="textWrapping"/>
      </w:r>
      <w:r>
        <w:t xml:space="preserve">Túc chính ám sát mặt thường phục đến, Bổ đầu của Lục Phiến môn cũng mặc thường phục đến. Từ lúc đó, án tử ly kỳ này sẽ do quan phủ tiếp nhận, không còn liên quan gì tới nàng nữa.</w:t>
      </w:r>
      <w:r>
        <w:br w:type="textWrapping"/>
      </w:r>
      <w:r>
        <w:br w:type="textWrapping"/>
      </w:r>
      <w:r>
        <w:t xml:space="preserve">Phải lấy trận hoa khôi đại tái làm trọng, Thiên Hương lâu gặp chuyện không may lập tức bị niêm phong. Ngày mai, sau khi trận đại tái kết thúc sẽ thương nghị về cái chết của đầu lĩnh muối thương</w:t>
      </w:r>
      <w:r>
        <w:br w:type="textWrapping"/>
      </w:r>
      <w:r>
        <w:br w:type="textWrapping"/>
      </w:r>
      <w:r>
        <w:t xml:space="preserve">Bàng Doanh Doanh cũng mang theo chỉ lệnh của Triệu Thực, bảo nàng thu đội trở về, đến Xuân ý lâu làm hộ vệ, hiệp trợ cùng mọi người bảo hộ cho các công tử ở Ngũ quân Đô đốc phủ.</w:t>
      </w:r>
      <w:r>
        <w:br w:type="textWrapping"/>
      </w:r>
      <w:r>
        <w:br w:type="textWrapping"/>
      </w:r>
      <w:r>
        <w:t xml:space="preserve">Phó Lệnh Nguyệt biết, đây là Triệu Thực đã sớm tiên đoán trước, dùng để trấn an nàng, có cũng được mà không có cũng chẳng sao.</w:t>
      </w:r>
      <w:r>
        <w:br w:type="textWrapping"/>
      </w:r>
      <w:r>
        <w:br w:type="textWrapping"/>
      </w:r>
      <w:r>
        <w:t xml:space="preserve">Thật sự là thất bại.</w:t>
      </w:r>
      <w:r>
        <w:br w:type="textWrapping"/>
      </w:r>
      <w:r>
        <w:br w:type="textWrapping"/>
      </w:r>
      <w:r>
        <w:t xml:space="preserve">Phó Lệnh Nguyệt lần đầu tiên cảm nhận được sự thất bại sâu sắc. Bị địch nhân vô hình trêu đùa, nàng hôm nay đã trở thành một trò cười thật lớn. </w:t>
      </w:r>
      <w:r>
        <w:br w:type="textWrapping"/>
      </w:r>
      <w:r>
        <w:br w:type="textWrapping"/>
      </w:r>
      <w:r>
        <w:t xml:space="preserve">Phó Lệnh Nguyệt chỉ tùy tiện ăn chút gì, cúi đầu đi vào căn phòng chuẩn bị cho nữ ám vệ trong Xuân Ý lâu, thấy đám người Dương Uyển Hề đang nói chuyện phiếm, nàng không muốn tham gia càng không muốn lấy thân phận kẻ thua cuộc để đối mặt với Dương Uyển Hế.</w:t>
      </w:r>
      <w:r>
        <w:br w:type="textWrapping"/>
      </w:r>
      <w:r>
        <w:br w:type="textWrapping"/>
      </w:r>
      <w:r>
        <w:t xml:space="preserve">Nàng nhanh chóng xoay người đi ra ngoài, phiền muộn bảo gã sai vặt mang đến một vò Hạc Niên Cống, đi sâu vào trong lâm viên u tĩnh.</w:t>
      </w:r>
      <w:r>
        <w:br w:type="textWrapping"/>
      </w:r>
      <w:r>
        <w:br w:type="textWrapping"/>
      </w:r>
      <w:r>
        <w:t xml:space="preserve">Đêm đã rất khuya nhưng chung quanh vẫn vang lên tiếng sênh phách dễ nghe.</w:t>
      </w:r>
      <w:r>
        <w:br w:type="textWrapping"/>
      </w:r>
      <w:r>
        <w:br w:type="textWrapping"/>
      </w:r>
      <w:r>
        <w:t xml:space="preserve">Đây là nơi tầm hoan, nếu lúc này có một kỹ nữ đi tới, có thể nàng sẽ bỏ tiền để người ta uống với mình. Phó Lệnh Nguyệt cầm theo vò rượu,lắc lư yên lặng đi tới nhà thủy tạ.</w:t>
      </w:r>
      <w:r>
        <w:br w:type="textWrapping"/>
      </w:r>
      <w:r>
        <w:br w:type="textWrapping"/>
      </w:r>
      <w:r>
        <w:t xml:space="preserve">Gió đêm thổi qua mang theo hơi nước có chút lạnh. Chẳng lẽ trời sắp mưa? Nàng hơi rùng mình.</w:t>
      </w:r>
      <w:r>
        <w:br w:type="textWrapping"/>
      </w:r>
      <w:r>
        <w:br w:type="textWrapping"/>
      </w:r>
      <w:r>
        <w:t xml:space="preserve">Nhiều năm qua, nàng lần đầu tiên có sợ hãi đối với tương lai. Càng nghĩ càng thấy lạnh, càng nghĩ càng thấy sợ</w:t>
      </w:r>
      <w:r>
        <w:br w:type="textWrapping"/>
      </w:r>
      <w:r>
        <w:br w:type="textWrapping"/>
      </w:r>
      <w:r>
        <w:t xml:space="preserve">“Phi điểu ở thiên, không biết thượng có hình chiếu; Người cá cách thủy, mới biết hỏa trung thật nóng thân.” Nàng đột nhiên hiểu được những lời Triệu Thực đã nói</w:t>
      </w:r>
      <w:r>
        <w:br w:type="textWrapping"/>
      </w:r>
      <w:r>
        <w:br w:type="textWrapping"/>
      </w:r>
      <w:r>
        <w:t xml:space="preserve">Từ lão nhân ở Thành đảo, Viên Li ở biệt viện, Phương Diệu Tổ nơi bãi tha ma…tất cả những ngạc nhiên đó đã làm cho con ếch ở đáy giếng là nàng mở mắt, ngộ đạo. Làm cho nàng biết thiên ngoại hữu thiên, nhân ngoại hữu nhân. Đây là sự kích thích đối với nàng, làm nàng không phục, làm nàng hăng hái. Nhưng hôm nay…hung thủ còn chưa ra mặt hoặc có thể nói nàng không hề nhận ra được hung thủ là ai, khiến cho trong lòng nàng rất khó chịu</w:t>
      </w:r>
      <w:r>
        <w:br w:type="textWrapping"/>
      </w:r>
      <w:r>
        <w:br w:type="textWrapping"/>
      </w:r>
      <w:r>
        <w:t xml:space="preserve">Nàng không hề có lực chống đỡ, thậm chí không biết nên ở khi nào và dùng chiêu nào để chống đỡ. Cảm giác này, đáng sợ……</w:t>
      </w:r>
      <w:r>
        <w:br w:type="textWrapping"/>
      </w:r>
      <w:r>
        <w:br w:type="textWrapping"/>
      </w:r>
      <w:r>
        <w:t xml:space="preserve">‘Bên ngoài đều là nơi ăn tươi nuốt sống” lời của Triệu Thực đột nhiên vang lên trong đầu</w:t>
      </w:r>
      <w:r>
        <w:br w:type="textWrapping"/>
      </w:r>
      <w:r>
        <w:br w:type="textWrapping"/>
      </w:r>
      <w:r>
        <w:t xml:space="preserve">Chẳng lẽ  bên ngoài đều đáng sợ vậy sao? chẳng lẽ nàng hao hết tâm cơ muốn rời khỏi Triệu phủ đều là từ nước sôi nhảy vào hố lửa sao?</w:t>
      </w:r>
      <w:r>
        <w:br w:type="textWrapping"/>
      </w:r>
      <w:r>
        <w:br w:type="textWrapping"/>
      </w:r>
      <w:r>
        <w:t xml:space="preserve">Vừa suy nghĩ, Phó Lệnh Nguyệt đã xuyên qua cầu đá đi đến trung tâm Ba Hương đình. Nàng nhìn hành lang cửu khúc ẩn hiện trong bóng đêm. Giờ khắc này nàng không muốn bị quấy rầy cũng lười nói chuyện, nơi này rất thích hợp, không ai làm phiền, thanh tịnh, có thể mượn rượu giải sầu</w:t>
      </w:r>
      <w:r>
        <w:br w:type="textWrapping"/>
      </w:r>
      <w:r>
        <w:br w:type="textWrapping"/>
      </w:r>
      <w:r>
        <w:t xml:space="preserve">Nàng ngồi lên lan can bạch ngọc, dốc vò rượu uống từng ngụm. Lan can lạnh, thân thể nàng lạnh, rượu cũng lạnh nhưng rượu lạnh uống vào bụng lại sinh ra chút lo lắng.</w:t>
      </w:r>
      <w:r>
        <w:br w:type="textWrapping"/>
      </w:r>
      <w:r>
        <w:br w:type="textWrapping"/>
      </w:r>
      <w:r>
        <w:t xml:space="preserve">Nàng thích cảm giác lo lắng này. Giờ khắc này, nàng lại mơ hồ ảo tưởng mình thật bình thường, là một người phi thường bình thường</w:t>
      </w:r>
      <w:r>
        <w:br w:type="textWrapping"/>
      </w:r>
      <w:r>
        <w:br w:type="textWrapping"/>
      </w:r>
      <w:r>
        <w:t xml:space="preserve">Phó Lệnh Nguyệt nhắm hai mắt, dựa vào vách tường ở hàn lang.</w:t>
      </w:r>
      <w:r>
        <w:br w:type="textWrapping"/>
      </w:r>
      <w:r>
        <w:br w:type="textWrapping"/>
      </w:r>
      <w:r>
        <w:t xml:space="preserve">Mượn rượu để sinh ấm, thân thể của nàng lại hơi rùng mình. Nàng bi ai phát hiện mình thật suy yếu, thật vô năng cũng thật nhỏ bé.</w:t>
      </w:r>
      <w:r>
        <w:br w:type="textWrapping"/>
      </w:r>
      <w:r>
        <w:br w:type="textWrapping"/>
      </w:r>
      <w:r>
        <w:t xml:space="preserve">Một ngụm lại một ngụm, làm dấy lên nhiệt lượng nhưng thật ra chút rượu này chẳng tính là gì.</w:t>
      </w:r>
      <w:r>
        <w:br w:type="textWrapping"/>
      </w:r>
      <w:r>
        <w:br w:type="textWrapping"/>
      </w:r>
      <w:r>
        <w:t xml:space="preserve">Phó Lệnh Nguyệt trước giờ chưa từng say, tửu lượng của nàng không tệ. Đương nhiên là trước khi nàng chứng kiến siêu cấp tửu lượng của Phương Diệu Tổ</w:t>
      </w:r>
      <w:r>
        <w:br w:type="textWrapping"/>
      </w:r>
      <w:r>
        <w:br w:type="textWrapping"/>
      </w:r>
      <w:r>
        <w:t xml:space="preserve">Phương Diệu Tổ?nàng đột nhiên nhớ tới người này. Nếu hắn ở đây, cùng nàng uống mấy chén thì tốt biết bao. </w:t>
      </w:r>
      <w:r>
        <w:br w:type="textWrapping"/>
      </w:r>
      <w:r>
        <w:br w:type="textWrapping"/>
      </w:r>
      <w:r>
        <w:t xml:space="preserve">Nàng rũ mắt nở nụ cười. Chẳng lẽ mình thực sự thích hắn? giống như Bàng Doanh Doanh nói, không có chán ghét hắn, còn có chút nhớ hắn</w:t>
      </w:r>
      <w:r>
        <w:br w:type="textWrapping"/>
      </w:r>
      <w:r>
        <w:br w:type="textWrapping"/>
      </w:r>
      <w:r>
        <w:t xml:space="preserve">Mặt trăng chậm rãi vén mây mà xuất hiện</w:t>
      </w:r>
      <w:r>
        <w:br w:type="textWrapping"/>
      </w:r>
      <w:r>
        <w:br w:type="textWrapping"/>
      </w:r>
      <w:r>
        <w:t xml:space="preserve">Trong lâm viên yên tĩnh lại đột nhiên vang lên tiếng bước chân chậm rãi</w:t>
      </w:r>
      <w:r>
        <w:br w:type="textWrapping"/>
      </w:r>
      <w:r>
        <w:br w:type="textWrapping"/>
      </w:r>
      <w:r>
        <w:t xml:space="preserve">Có người đến. Phó Lệnh Nguyệt vụt mở mắt, nhẹ nhàng không tiếng động chuyển qua bãi đá dưới hành lang</w:t>
      </w:r>
      <w:r>
        <w:br w:type="textWrapping"/>
      </w:r>
      <w:r>
        <w:br w:type="textWrapping"/>
      </w:r>
      <w:r>
        <w:t xml:space="preserve">Một người. Là một nam nhân, còn là nam nhân không có võ công. Nếu là khách làng chơi thì đêm hôm thanh vắng sao không cùng trong phòng cùng uyên ương tâm tình mà lại một mình chạy tới đây làm gì?</w:t>
      </w:r>
      <w:r>
        <w:br w:type="textWrapping"/>
      </w:r>
      <w:r>
        <w:br w:type="textWrapping"/>
      </w:r>
      <w:r>
        <w:t xml:space="preserve">Phó Lệnh Nguyệt nghi hoặc, nín thở, chăm chú theo dõi</w:t>
      </w:r>
      <w:r>
        <w:br w:type="textWrapping"/>
      </w:r>
      <w:r>
        <w:br w:type="textWrapping"/>
      </w:r>
      <w:r>
        <w:t xml:space="preserve">Nam nhân kia đi đến giữa Ba Hương đình thì dừng bước, đứng sững hồi lâu lại phát ra tiếng thở dài phiền muộn</w:t>
      </w:r>
      <w:r>
        <w:br w:type="textWrapping"/>
      </w:r>
      <w:r>
        <w:br w:type="textWrapping"/>
      </w:r>
      <w:r>
        <w:t xml:space="preserve">Tiếng thở dài ẩn chứa khổ sở vô hạn làm cho Phó Lệnh Nguyệt có chút động dung. Cùng là người lưu lạc thiên nhai sao? Người này cũng đầy bụng tâm sự ah</w:t>
      </w:r>
      <w:r>
        <w:br w:type="textWrapping"/>
      </w:r>
      <w:r>
        <w:br w:type="textWrapping"/>
      </w:r>
      <w:r>
        <w:t xml:space="preserve">Nàng lặng lẽ quay đầu nhìn lại, nương theo ánh trăng nhìn rõ người tới. Vừa thấy đã ngây ngẩn cả người</w:t>
      </w:r>
      <w:r>
        <w:br w:type="textWrapping"/>
      </w:r>
      <w:r>
        <w:br w:type="textWrapping"/>
      </w:r>
      <w:r>
        <w:t xml:space="preserve">Phương Diệu Tổ. Cư nhiên lại là Phương Diệu Tổ</w:t>
      </w:r>
      <w:r>
        <w:br w:type="textWrapping"/>
      </w:r>
      <w:r>
        <w:br w:type="textWrapping"/>
      </w:r>
      <w:r>
        <w:t xml:space="preserve">Phó Lệnh Nguyệt đột nhiên có chút kinh hỉ nhưng nàng lại tò mò về hành động của hắn hơn</w:t>
      </w:r>
      <w:r>
        <w:br w:type="textWrapping"/>
      </w:r>
      <w:r>
        <w:br w:type="textWrapping"/>
      </w:r>
      <w:r>
        <w:t xml:space="preserve">Phương nhị hồ ly này bình thường trầm ổn như nước chẳng lẽ cũng có chuyện phiền lòng?nhìn bộ dáng nhăn mày ưu tư của hắn thì hình như chuyện này cũng không nhỏ.</w:t>
      </w:r>
      <w:r>
        <w:br w:type="textWrapping"/>
      </w:r>
      <w:r>
        <w:br w:type="textWrapping"/>
      </w:r>
      <w:r>
        <w:t xml:space="preserve">Đầu thai vào nhà phú quý,ngậm thìa vàng mà lớn lên còn có gì phiền não chứ? Phó Lệnh Nguyệt đang suy nghĩ đã thấy Phương Diệu Tổ tiêu sái xoay người, rời đi</w:t>
      </w:r>
      <w:r>
        <w:br w:type="textWrapping"/>
      </w:r>
      <w:r>
        <w:br w:type="textWrapping"/>
      </w:r>
      <w:r>
        <w:t xml:space="preserve">Nàng lại không muốn để hắn đi. Đang lo không có người thuận mắt cùng uống rượu, đột nhiên từ trên trời rớt xuống người đang mong muốn,sao có thể để chạy được.</w:t>
      </w:r>
      <w:r>
        <w:br w:type="textWrapping"/>
      </w:r>
      <w:r>
        <w:br w:type="textWrapping"/>
      </w:r>
      <w:r>
        <w:t xml:space="preserve">Phó Lệnh Nguyệt vội mang theo vò rượu tiến ra ngoài, thanh âm không lớn không nhỏ, vừa đủ để hắn nghe được “Phương công tử”</w:t>
      </w:r>
      <w:r>
        <w:br w:type="textWrapping"/>
      </w:r>
      <w:r>
        <w:br w:type="textWrapping"/>
      </w:r>
      <w:r>
        <w:t xml:space="preserve">Phương Diệu Tổ kinh ngạc quay đầu, Phó Lệnh Nguyệt cố tình ra vẻ không có gì, cười cười bước ra khỏi bóng tối “sao vậy? cầu giai nhân không được nên không thể an giấc?” nàng cúi đầu cười xấu xa</w:t>
      </w:r>
      <w:r>
        <w:br w:type="textWrapping"/>
      </w:r>
      <w:r>
        <w:br w:type="textWrapping"/>
      </w:r>
      <w:r>
        <w:t xml:space="preserve">“Phó cô nương?” Phương Diệu Tổ nghi hoặc nhìn chung quanh, vừa sợ vừa mừng nhìn vò rượu trên tay nàng “ngươi…”</w:t>
      </w:r>
      <w:r>
        <w:br w:type="textWrapping"/>
      </w:r>
      <w:r>
        <w:br w:type="textWrapping"/>
      </w:r>
      <w:r>
        <w:t xml:space="preserve">“Có phiền sự, đến tiêu tiêu sầu.” Lệnh Nguyệt hào sảng nói “ngươi sao lại không đi dạo chơi? Khó lắm mới được Kiến Dương một lần, sao lại không đi tìm hiểu cảnh vui ý đẹp nơi đây?”</w:t>
      </w:r>
      <w:r>
        <w:br w:type="textWrapping"/>
      </w:r>
      <w:r>
        <w:br w:type="textWrapping"/>
      </w:r>
      <w:r>
        <w:t xml:space="preserve">“Có đại ca bồi bọn họ là được rồi, ta còn mừng vì được thanh nhàn” Phương Diệu Tổ có chút mất tự nhiên nở nụ cười</w:t>
      </w:r>
      <w:r>
        <w:br w:type="textWrapping"/>
      </w:r>
      <w:r>
        <w:br w:type="textWrapping"/>
      </w:r>
      <w:r>
        <w:t xml:space="preserve">“Ai? Như Nguyệt cô nương của ngươi không có tới tranh khôi?” Phó Lệnh Nguyệt trêu chọc hắn</w:t>
      </w:r>
      <w:r>
        <w:br w:type="textWrapping"/>
      </w:r>
      <w:r>
        <w:br w:type="textWrapping"/>
      </w:r>
      <w:r>
        <w:t xml:space="preserve">Thần sắc của Phương Diệu Tổ đột nhiên cứng đờ “gì chứ?” hắn quay đầu nhìn nhà thủy tạ “haizz, hồng nhan bạc mệnh,đã tới chốn cực lạc rồi”</w:t>
      </w:r>
      <w:r>
        <w:br w:type="textWrapping"/>
      </w:r>
      <w:r>
        <w:br w:type="textWrapping"/>
      </w:r>
      <w:r>
        <w:t xml:space="preserve">“Thực đáng tiếc…” Lệnh Nguyệt cảm khái “nếu không, có sự ủng hộ của Phương nhị công tử ngài, thế nào cũng vào tốp mười”</w:t>
      </w:r>
      <w:r>
        <w:br w:type="textWrapping"/>
      </w:r>
      <w:r>
        <w:br w:type="textWrapping"/>
      </w:r>
      <w:r>
        <w:t xml:space="preserve">“Được rồi, đừng giễu cợt ta’ Phương Diệu Tổ chuyển đề tài “nhìn bộ dáng ngươi rầu rĩ không vui còn học Thi Tiên mượn rượu giải sầu. Sao vậy? có tâm sự gì?”</w:t>
      </w:r>
      <w:r>
        <w:br w:type="textWrapping"/>
      </w:r>
      <w:r>
        <w:br w:type="textWrapping"/>
      </w:r>
      <w:r>
        <w:t xml:space="preserve">“Không gì cả, chỉ là thất thủ thôi” Phó Lệnh Nguyệt không muốn nói tới chuyện thương tâm này, đưa ra yêu cầu “Phương nhị công tử, hay là ngài cùng ta uống rượu đi?”</w:t>
      </w:r>
      <w:r>
        <w:br w:type="textWrapping"/>
      </w:r>
      <w:r>
        <w:br w:type="textWrapping"/>
      </w:r>
      <w:r>
        <w:t xml:space="preserve">“Ngươi muốn ta uống cùng ngươi?” Phương Diệu Tổ vô cùng kinh ngạc, hồi lâu khoa trương nở nụ cười</w:t>
      </w:r>
      <w:r>
        <w:br w:type="textWrapping"/>
      </w:r>
      <w:r>
        <w:br w:type="textWrapping"/>
      </w:r>
      <w:r>
        <w:t xml:space="preserve">“Sao?” Phó Lệnh Nguyệt hỏi lại “làm mất thâ phận của Nhị công tử ngài?”</w:t>
      </w:r>
      <w:r>
        <w:br w:type="textWrapping"/>
      </w:r>
      <w:r>
        <w:br w:type="textWrapping"/>
      </w:r>
      <w:r>
        <w:t xml:space="preserve">“Không phải, không phải” Phương Diệu Tổ vội giải thích ‘ý ta là…haha, xem ra tửu lượng của ngươi chắc không tệ nhỉ? Ta không thích uống với người có tửu lượng kém” hắn thiện ý nhắc nhở nàng</w:t>
      </w:r>
      <w:r>
        <w:br w:type="textWrapping"/>
      </w:r>
      <w:r>
        <w:br w:type="textWrapping"/>
      </w:r>
      <w:r>
        <w:t xml:space="preserve">“Tửu lượng của ta thế nào, uống là biết” Phó Lệnh Nguyệt thản nhiên đáp lời ‘ta không uống thi với ngươi, chúng ta chỉ cùng nhau đối ẩm. Ta có say cũng không ảnh hưởng tới nhiệm vụ ngày mai của ta”</w:t>
      </w:r>
      <w:r>
        <w:br w:type="textWrapping"/>
      </w:r>
      <w:r>
        <w:br w:type="textWrapping"/>
      </w:r>
      <w:r>
        <w:t xml:space="preserve">“Tốt lắm.” Phương Diệu Tổ gật đầu “nhưng mà…ở ngay tại đây?”</w:t>
      </w:r>
      <w:r>
        <w:br w:type="textWrapping"/>
      </w:r>
      <w:r>
        <w:br w:type="textWrapping"/>
      </w:r>
      <w:r>
        <w:t xml:space="preserve">“Ta đi tìm chỗ” Phó Lệnh Nguyệt hào sảng nói</w:t>
      </w:r>
      <w:r>
        <w:br w:type="textWrapping"/>
      </w:r>
      <w:r>
        <w:br w:type="textWrapping"/>
      </w:r>
    </w:p>
    <w:p>
      <w:pPr>
        <w:pStyle w:val="Heading2"/>
      </w:pPr>
      <w:bookmarkStart w:id="48" w:name="quyển-2---chương-3-dưới-trăng-đối-ẩm"/>
      <w:bookmarkEnd w:id="48"/>
      <w:r>
        <w:t xml:space="preserve">26. Quyển 2 - Chương 3: Dưới Trăng Đối Ẩm</w:t>
      </w:r>
    </w:p>
    <w:p>
      <w:pPr>
        <w:pStyle w:val="Compact"/>
      </w:pPr>
      <w:r>
        <w:br w:type="textWrapping"/>
      </w:r>
      <w:r>
        <w:br w:type="textWrapping"/>
      </w:r>
      <w:r>
        <w:t xml:space="preserve">Đi vào Ý Xuân lâu. Phó Lệnh Nguyệt đưa lệnh bài ám vệ, dùng danh nghĩa của Triệu gia đại viện, yêu cầu một gian phòng hảo hạng </w:t>
      </w:r>
      <w:r>
        <w:br w:type="textWrapping"/>
      </w:r>
      <w:r>
        <w:br w:type="textWrapping"/>
      </w:r>
      <w:r>
        <w:t xml:space="preserve">“Ngươi lợi hại” Phương Diệu Tổ vừa đi vừa cảm thán ‘ta nghe Cổ Sấm Xuân nói qua, nơi này không đặt phòng trước một tháng thì không có, mất nhiều vàng cũng chưa chắc có được. Ngươi lại…”</w:t>
      </w:r>
      <w:r>
        <w:br w:type="textWrapping"/>
      </w:r>
      <w:r>
        <w:br w:type="textWrapping"/>
      </w:r>
      <w:r>
        <w:t xml:space="preserve">“Nhị công tử, ngài nói đúng” Phó Lệnh Nguyệt đắc ý lắc lắc chìa khóa trên tay “phòng ở đây có bao nhiêu vàng cũng không bán. Ngài là người tầng lớp trên, mười ngón không dính bùn, không hiểu bên dưới. Nơi phô trương như Xuân Ý lâu, chủ nhà tuyệt đối sẽ không bán hết tất cả phòng, dù ra giá cao đến đâu, trong tay hắn cũng nhất định còn lại mấy căn phòng trống”</w:t>
      </w:r>
      <w:r>
        <w:br w:type="textWrapping"/>
      </w:r>
      <w:r>
        <w:br w:type="textWrapping"/>
      </w:r>
      <w:r>
        <w:t xml:space="preserve">“Vì sao?” Phương Diệu Tổ ngạc nhiên ‘thương nhân quan trọng nhất là kiếm tiền, vì vàng có thể liếm máu trên đao, mà trận hoa khôi đại tái này lại là cơ hội ngàn năm một thuở, biết rõ sẽ kiếm được nhiều tiền, sao lại lãng phí chứ?”</w:t>
      </w:r>
      <w:r>
        <w:br w:type="textWrapping"/>
      </w:r>
      <w:r>
        <w:br w:type="textWrapping"/>
      </w:r>
      <w:r>
        <w:t xml:space="preserve">“Bởi vì ngươi chỉ đến ý đến lòng người’Phó Lệnh Nguyệt cười nói “mấy gian phòng trống này là phòng khi cấp bách, ứng phó cơ động. Nghĩ lại đi, ngụ lại đây toàn là người có máu mặt, nếu cho thuê hết, nếu lỡ có gì không thỏa đáng, nếu Ngũ quân Đô đốc phủ các ngươi cùng đến đây…”</w:t>
      </w:r>
      <w:r>
        <w:br w:type="textWrapping"/>
      </w:r>
      <w:r>
        <w:br w:type="textWrapping"/>
      </w:r>
      <w:r>
        <w:t xml:space="preserve">Phương Diệu Tổ hiểu ra, cảm khái chắp tay ‘cảm khái, cảm khái”</w:t>
      </w:r>
      <w:r>
        <w:br w:type="textWrapping"/>
      </w:r>
      <w:r>
        <w:br w:type="textWrapping"/>
      </w:r>
      <w:r>
        <w:t xml:space="preserve">Hai người vào phòng, phát hiện căn phòng được bài trí rất xa hoa, bình phong được làm từ bạch ngọc thuần thấu, phú quý bức người. Bức bên trái là hầu tử cỡi ngựa: lập tức phong hầu; bình bên phải là hùng kê cài hoa: quan càng thêm phú. Trần thiết trong phòng tràn đầy màu sắc, hết sức xa hoa lãng phí</w:t>
      </w:r>
      <w:r>
        <w:br w:type="textWrapping"/>
      </w:r>
      <w:r>
        <w:br w:type="textWrapping"/>
      </w:r>
      <w:r>
        <w:t xml:space="preserve">Gã sai vặt mang vài hũ rượu vào rồi lập tức lui ra, còn đóng cửa lại</w:t>
      </w:r>
      <w:r>
        <w:br w:type="textWrapping"/>
      </w:r>
      <w:r>
        <w:br w:type="textWrapping"/>
      </w:r>
      <w:r>
        <w:t xml:space="preserve">Phương Diệu Tổ kinh ngạc vô cùng “ngươi…”hắn nhìn chằm chằm Phó Lệnh Nguyệt, chỉ  vào mấy vò rượu ‘ngươi…”</w:t>
      </w:r>
      <w:r>
        <w:br w:type="textWrapping"/>
      </w:r>
      <w:r>
        <w:br w:type="textWrapping"/>
      </w:r>
      <w:r>
        <w:t xml:space="preserve">“Ta chưa sợ, ngươi sợ cái gì?” Phó Lệnh Nguyệt buồn cười “ta cố ý lấy nhiều một chút, biết hai ta uống được, đỡ mắc công đi lại” nàng đem chén rượu đặt lên án thư trước cửa sổ, mở vò rượu ra</w:t>
      </w:r>
      <w:r>
        <w:br w:type="textWrapping"/>
      </w:r>
      <w:r>
        <w:br w:type="textWrapping"/>
      </w:r>
      <w:r>
        <w:t xml:space="preserve">“Uống như vậy ta sẽ say bí tỉ, ngươi còn phải đưa ta về” Phương Diệu Tổ cười khổ ngồi xuống, lầu bầu</w:t>
      </w:r>
      <w:r>
        <w:br w:type="textWrapping"/>
      </w:r>
      <w:r>
        <w:br w:type="textWrapping"/>
      </w:r>
      <w:r>
        <w:t xml:space="preserve">“Ngươi đùa giỡn cái gì?” Lệnh Nguyệt trừng to mắt ‘bớt giả vờ đi. Ta cũng không biết ngươi thế nào” nàng khoa trương bấm ngón tay “mười tám chén Khúc thủy nhưỡng, ta đếm rất kỹ. Hôm nay, ngươi uống hết bao nhiêu đây cũng không có việc gì”</w:t>
      </w:r>
      <w:r>
        <w:br w:type="textWrapping"/>
      </w:r>
      <w:r>
        <w:br w:type="textWrapping"/>
      </w:r>
      <w:r>
        <w:t xml:space="preserve">“Đó chỉ là nước trắng” Phương Diệu Tổ vội giải thích ‘nha đầu ngươi lại cho là thật sao? sao không động não một chút, ai có thể uống được như thế chứ?”</w:t>
      </w:r>
      <w:r>
        <w:br w:type="textWrapping"/>
      </w:r>
      <w:r>
        <w:br w:type="textWrapping"/>
      </w:r>
      <w:r>
        <w:t xml:space="preserve">Phó Lệnh Nguyệt nghẹn họng. Hắn nói nàng không có đầu óc. Đúng là nàng cũng từng nghi hoặc hắn sao có thể uống nhiều như vậy. Thật không phải là người</w:t>
      </w:r>
      <w:r>
        <w:br w:type="textWrapping"/>
      </w:r>
      <w:r>
        <w:br w:type="textWrapping"/>
      </w:r>
      <w:r>
        <w:t xml:space="preserve">“Khi đó ngươi giả vờ?” Phó Lệnh Nguyệt kinh ngạc nhớ lại. Nàng rõ ràng nhìn thấy Phương Diệu Tổ rót rượu trong bình ra, chẳng lẽ khi đó có người phối hợp với hắn? không đúng, tất cả quân sĩ đều tụ tập đông đủ mà</w:t>
      </w:r>
      <w:r>
        <w:br w:type="textWrapping"/>
      </w:r>
      <w:r>
        <w:br w:type="textWrapping"/>
      </w:r>
      <w:r>
        <w:t xml:space="preserve">“Là rượu giả” Phương Diệu Tổ xác nhận “nếu là Khúc thủy nhưỡng thật, uống một lần mười tám chén sẽ chết người. Tửu lượng của ta cũng được nhưng không bưu hãn tới mức độ đó”</w:t>
      </w:r>
      <w:r>
        <w:br w:type="textWrapping"/>
      </w:r>
      <w:r>
        <w:br w:type="textWrapping"/>
      </w:r>
      <w:r>
        <w:t xml:space="preserve">‘Vậy cái bình bị kiểm tra” Phó Lệnh Nguyệt thực sự nghĩ không ra</w:t>
      </w:r>
      <w:r>
        <w:br w:type="textWrapping"/>
      </w:r>
      <w:r>
        <w:br w:type="textWrapping"/>
      </w:r>
      <w:r>
        <w:t xml:space="preserve">“Bình đó là thật” Phương Diệu Tổ giải thích ‘sau đó đều là thật, nếu không sao ta lại say đến như vậy?”</w:t>
      </w:r>
      <w:r>
        <w:br w:type="textWrapping"/>
      </w:r>
      <w:r>
        <w:br w:type="textWrapping"/>
      </w:r>
      <w:r>
        <w:t xml:space="preserve">“Vậy ngươi tráo rượu giả thế nào?’Phó Lệnh Nguyệt nghi hoặc “mau, nói cho ta nghe đi” nàng thực sự không nghĩ ra lúc đó Phương Diệu Tổ gian lận thế nào</w:t>
      </w:r>
      <w:r>
        <w:br w:type="textWrapping"/>
      </w:r>
      <w:r>
        <w:br w:type="textWrapping"/>
      </w:r>
      <w:r>
        <w:t xml:space="preserve">Phương Diệu Tổ nhìn bộ dáng nôn nóng của nàng, nhướng mày, dựa lưng vào ghế “đây chính là trí tuệ và kinh nghiệm, muốn học? không dễ vậy đâu”</w:t>
      </w:r>
      <w:r>
        <w:br w:type="textWrapping"/>
      </w:r>
      <w:r>
        <w:br w:type="textWrapping"/>
      </w:r>
      <w:r>
        <w:t xml:space="preserve">Phó Lệnh Nguyệt nổi lên hứng thú, lập tức tiến lại gần, vẻ mặt chờ mong lấy lòng hắn ‘Nhị thiếu gia, ngươi dùng thủ đoạn gì vậy? sao ta không phát hiện ra? Xin thương xót mà nói nghe chút đi”</w:t>
      </w:r>
      <w:r>
        <w:br w:type="textWrapping"/>
      </w:r>
      <w:r>
        <w:br w:type="textWrapping"/>
      </w:r>
      <w:r>
        <w:t xml:space="preserve">“Uống rượu giả cũng phải có trình độ, phải dùng đầu óc” Phương Diệu Tổ mỉm cười, xòe quạt “hai bình đầu đều là giả, phía sau đều là thật”. Hắn tự đắc phe phảy cây quạt “là dùng tâm lý. Quân sĩ đều lần đầu tiên uống rượu với ta, ai không biết xấu hổ mà kiểm tra rượu? uống rượu giả, đều dùng mánh lới vào phút cuối, ai lại nghĩ trước giả sau thực chứ?”</w:t>
      </w:r>
      <w:r>
        <w:br w:type="textWrapping"/>
      </w:r>
      <w:r>
        <w:br w:type="textWrapping"/>
      </w:r>
      <w:r>
        <w:t xml:space="preserve">Phó Lệnh Nguyệt bừng tỉnh đại ngộ “ngươi dùng kế không sợ gặp lại bọn họ sao?’</w:t>
      </w:r>
      <w:r>
        <w:br w:type="textWrapping"/>
      </w:r>
      <w:r>
        <w:br w:type="textWrapping"/>
      </w:r>
      <w:r>
        <w:t xml:space="preserve">“Không bị bắt tại trận là bản lĩnh’ Phương Diệu Tổ đáp lời bằng một câu mà nàng rất quen thuộc “ta có thể vì lần trước uống bị thương nên không thể uống vậy nữa. Hơn nữa, ngươi quả thật suốt đêm đưa ta đang hôn mê trở về Kiến Dương,xem ra rất say” hắn bày ra sắc mặt vô tội</w:t>
      </w:r>
      <w:r>
        <w:br w:type="textWrapping"/>
      </w:r>
      <w:r>
        <w:br w:type="textWrapping"/>
      </w:r>
      <w:r>
        <w:t xml:space="preserve">“Tiểu hồ ly” Lệnh Nguyệt căm giận nhìn vẻ mặt đắc ý của hắn</w:t>
      </w:r>
      <w:r>
        <w:br w:type="textWrapping"/>
      </w:r>
      <w:r>
        <w:br w:type="textWrapping"/>
      </w:r>
      <w:r>
        <w:t xml:space="preserve">“Lúc này đã biết tửu lượng thật của ta, thỉnh thủ hạ lưu tình’ Phương Diệu Tổ cười, cầm lấy chén rượu “ngươi là một cô nương gia, sao có thể uống chén lớn như vậy?”</w:t>
      </w:r>
      <w:r>
        <w:br w:type="textWrapping"/>
      </w:r>
      <w:r>
        <w:br w:type="textWrapping"/>
      </w:r>
      <w:r>
        <w:t xml:space="preserve">Phó Lệnh Nguyệt bị vẻ cổ hủ của hắn chọc cười ‘đúng, cô nương gia không nên uống như vậy” nàng tự giễu bưng vò rượu lên, ngửa đầu uống một ngụm “ta là một quái thai mới thích hợp làm bạn cùng rượu”</w:t>
      </w:r>
      <w:r>
        <w:br w:type="textWrapping"/>
      </w:r>
      <w:r>
        <w:br w:type="textWrapping"/>
      </w:r>
      <w:r>
        <w:t xml:space="preserve">“Đừng giày xéo bản thân như vậy’ Phương Diệu Tổ nghiêm mặt “ta không phải châm biếm ngươi”</w:t>
      </w:r>
      <w:r>
        <w:br w:type="textWrapping"/>
      </w:r>
      <w:r>
        <w:br w:type="textWrapping"/>
      </w:r>
      <w:r>
        <w:t xml:space="preserve">“Biết vì sao ta thích uống rượu không?” Phó Lệnh Nguyệt không muốn nghe hắn nói lời vô nghĩa, cười khổ một tiếng, dựa vào cửa sổ ngồi xuống “uống chén lớn có thể làm người ta quên ưu sầm. Uống say, ngươi có thể lấy cớ này mà quên đi mọi chuyện, không nghĩ tới bất cứ chuyện gì”</w:t>
      </w:r>
      <w:r>
        <w:br w:type="textWrapping"/>
      </w:r>
      <w:r>
        <w:br w:type="textWrapping"/>
      </w:r>
      <w:r>
        <w:t xml:space="preserve">“Đừng nói thương cảm như vậy” Phương Diệu Tổ nói ‘rượu là thứ tốt, đừng uống vì tiêu sầu, nếu không sẽ cô phụ nó”</w:t>
      </w:r>
      <w:r>
        <w:br w:type="textWrapping"/>
      </w:r>
      <w:r>
        <w:br w:type="textWrapping"/>
      </w:r>
      <w:r>
        <w:t xml:space="preserve">“Nói rất đúng” Lệnh Nguyệt tươi cười ‘không nói tới chuyện phiền lòng nữa”</w:t>
      </w:r>
      <w:r>
        <w:br w:type="textWrapping"/>
      </w:r>
      <w:r>
        <w:br w:type="textWrapping"/>
      </w:r>
      <w:r>
        <w:t xml:space="preserve">Sau đó hai người cùng uống rượu, tám đủ thứ chuyện trên trời dưới đất, tửu lượng ngang nhau, uống đến vui vẻ khoái ý</w:t>
      </w:r>
      <w:r>
        <w:br w:type="textWrapping"/>
      </w:r>
      <w:r>
        <w:br w:type="textWrapping"/>
      </w:r>
      <w:r>
        <w:t xml:space="preserve">Phó Lệnh Nguyệt tựa vào cửa sồ, cảm thấy cõi lòng ứ đọng</w:t>
      </w:r>
      <w:r>
        <w:br w:type="textWrapping"/>
      </w:r>
      <w:r>
        <w:br w:type="textWrapping"/>
      </w:r>
      <w:r>
        <w:t xml:space="preserve">Ánh trăng chiếu qua cửa sổ, phản chiếu lên những đóa hoa mai khắc trên án đài, như dát bạc. Ánh sang này đẹp đến mức không giống ở nhân gian</w:t>
      </w:r>
      <w:r>
        <w:br w:type="textWrapping"/>
      </w:r>
      <w:r>
        <w:br w:type="textWrapping"/>
      </w:r>
      <w:r>
        <w:t xml:space="preserve">“Minh Nguyệt chiếu tuyết đọng?” Lệnh Nguyệt cảm khái đọc một câu thơ</w:t>
      </w:r>
      <w:r>
        <w:br w:type="textWrapping"/>
      </w:r>
      <w:r>
        <w:br w:type="textWrapping"/>
      </w:r>
      <w:r>
        <w:t xml:space="preserve">‘Ngươi đã thấy qua cảnh tượng kia chưa?” Phương Diệu Tổ hỏi</w:t>
      </w:r>
      <w:r>
        <w:br w:type="textWrapping"/>
      </w:r>
      <w:r>
        <w:br w:type="textWrapping"/>
      </w:r>
      <w:r>
        <w:t xml:space="preserve">‘Chưa” Phó Lệnh Nguyệt ngượng ngùng lắc đầu ‘tuyết ở Kiến Dương rơi xuống liền tan,ta chỉ là ý nghĩ ý thơ chắc là cảm giác này”</w:t>
      </w:r>
      <w:r>
        <w:br w:type="textWrapping"/>
      </w:r>
      <w:r>
        <w:br w:type="textWrapping"/>
      </w:r>
      <w:r>
        <w:t xml:space="preserve">“Cũng không phải vậy” Phương Diệu Tổ vui vẻ nói “thiếu chút xíu, kém ngàn dặm”. Hắn đặt chén rượu lên bàn “Minh nguyệt chiếu tuyết đọng là thi văn ý cảnh đứng đầu thiên cổ, không có thiển cận như vậy. Chờ có cơ hội, ta đưa ngươi đi Bắc Cương’. Hắn sảng khoái đứng dậy rót rượu cho hai người “khắp nơi không có màu sắc, đầy trời là bông tuyết rơi như lông ngỗng, dưới chân là tuyết đọng thành từng lớp,bước đi còn nghe tiếng”</w:t>
      </w:r>
      <w:r>
        <w:br w:type="textWrapping"/>
      </w:r>
      <w:r>
        <w:br w:type="textWrapping"/>
      </w:r>
      <w:r>
        <w:t xml:space="preserve">“Ngươi đã đến Bắc Cương?” Phó Lệnh Nguyệt nghi hoặc hỏi</w:t>
      </w:r>
      <w:r>
        <w:br w:type="textWrapping"/>
      </w:r>
      <w:r>
        <w:br w:type="textWrapping"/>
      </w:r>
      <w:r>
        <w:t xml:space="preserve">“Phụ thân từng lĩnh quân tới đó, ta sinh ra ở đó” Phương Diệu Tổ uống cạn chén rượu “rượu ở đó rất nặng, còn hơn cả Khúc thủy nhưỡng. Buổi tối ngồi trên giường sưởi, ăn món ăn thôn quê, uống rượu, ngắm trăng..ý cảnh đó ngàn từ khó diễn tả. Ta thực sự rất hoài niệm nơi đó”</w:t>
      </w:r>
      <w:r>
        <w:br w:type="textWrapping"/>
      </w:r>
      <w:r>
        <w:br w:type="textWrapping"/>
      </w:r>
      <w:r>
        <w:t xml:space="preserve">“Đẹp quá…” Lệnh Nguyệt có chút hoảng hốt “thật hạnh phúc”. Nàng lại thấy ghen tỵ, nàng ngay cả mình sinh ra ở đâu cũng không biết, cũng không có cố hương để hoài niệm</w:t>
      </w:r>
      <w:r>
        <w:br w:type="textWrapping"/>
      </w:r>
      <w:r>
        <w:br w:type="textWrapping"/>
      </w:r>
      <w:r>
        <w:t xml:space="preserve">“Mới trước đây, luôn hi vọng có đại tuyết bao kín cả cửa, có thể uống rượu đến say, vậy thì chuyện gì cũng không cần nghĩ nữa” Phương Diệu Tổ lâm vào hỏi niệm, biểu tình ôn nhuận nhu hòa hơn</w:t>
      </w:r>
      <w:r>
        <w:br w:type="textWrapping"/>
      </w:r>
      <w:r>
        <w:br w:type="textWrapping"/>
      </w:r>
      <w:r>
        <w:t xml:space="preserve">“Khi nào đưa ta đi Bắc Cương?” Phó Lệnh Nguyệt hỏi thẳng</w:t>
      </w:r>
      <w:r>
        <w:br w:type="textWrapping"/>
      </w:r>
      <w:r>
        <w:br w:type="textWrapping"/>
      </w:r>
      <w:r>
        <w:t xml:space="preserve">Phương Diệu Tổ ngẩn người “rất nhanh” hắn cười cười ‘có điều ngươi sợ lạnh, nên phải có chuẩn bị tốt. Ta sợ đến lúc đó mang tượng Bồ Tát qua sông, ngay cả chính ta cũng không thể làm ấm tay mình”</w:t>
      </w:r>
      <w:r>
        <w:br w:type="textWrapping"/>
      </w:r>
      <w:r>
        <w:br w:type="textWrapping"/>
      </w:r>
      <w:r>
        <w:t xml:space="preserve">Phó Lệnh Nguyệt bật cười, đưa mắt nhìn hắn, phát hiện ánh mắt ôn nhu của hắn dưới ánh trăng dần trở nên mông lung, mất đi vẻ đoan chính và xa cách lúc ban ngày, giống như sương mù trên Kim Thủy hà, mang đến kiều diễm ướt át. Tươi cười của hắn, vẻ mặt của hắn làm cho ngực của nàng không an phận, phập phồng lên xuống. Tơ liễu quỷ dị kia không biết từ đâu lại xuất hiện, làm cho tim của nàng vừa ngứa lại vừa đập liên hồi</w:t>
      </w:r>
      <w:r>
        <w:br w:type="textWrapping"/>
      </w:r>
      <w:r>
        <w:br w:type="textWrapping"/>
      </w:r>
      <w:r>
        <w:t xml:space="preserve">“Nữ nhân cũng có dục vọng nhưng rất bí ẩn”</w:t>
      </w:r>
      <w:r>
        <w:br w:type="textWrapping"/>
      </w:r>
      <w:r>
        <w:br w:type="textWrapping"/>
      </w:r>
      <w:r>
        <w:t xml:space="preserve">“Cứ thế thuận lý thành chương”</w:t>
      </w:r>
      <w:r>
        <w:br w:type="textWrapping"/>
      </w:r>
      <w:r>
        <w:br w:type="textWrapping"/>
      </w:r>
      <w:r>
        <w:t xml:space="preserve">“Kỳ phùng địch thủ chính là mất hồn ở cảnh giới cao”</w:t>
      </w:r>
      <w:r>
        <w:br w:type="textWrapping"/>
      </w:r>
      <w:r>
        <w:br w:type="textWrapping"/>
      </w:r>
      <w:r>
        <w:t xml:space="preserve">Phó Lệnh Nguyệt không tự chủ mà nuốt nước miếng. Sao nàng lại nhớ tới những lời của Bàng Doanh Doanh chứ?chẳng lẽ mình đã yêu nam nhân này?</w:t>
      </w:r>
      <w:r>
        <w:br w:type="textWrapping"/>
      </w:r>
      <w:r>
        <w:br w:type="textWrapping"/>
      </w:r>
      <w:r>
        <w:t xml:space="preserve">Nàng cao thấp đánh giá Phương Diệu Tổ</w:t>
      </w:r>
      <w:r>
        <w:br w:type="textWrapping"/>
      </w:r>
      <w:r>
        <w:br w:type="textWrapping"/>
      </w:r>
      <w:r>
        <w:t xml:space="preserve">Phương Diệu Tổ bật cười “ánh mắt của ngươi lại làm ta nhớ tới lão bản nương của hắn điếm trong lục lâm truyền kỳ”</w:t>
      </w:r>
      <w:r>
        <w:br w:type="textWrapping"/>
      </w:r>
      <w:r>
        <w:br w:type="textWrapping"/>
      </w:r>
      <w:r>
        <w:t xml:space="preserve">Phó Lệnh Nguyệt nở nụ cười, xem ra cảm xúc đã lộ ra ngoài, vội há mồm uống một ngụm rượu to. Áp chế, phải áp chế..</w:t>
      </w:r>
      <w:r>
        <w:br w:type="textWrapping"/>
      </w:r>
      <w:r>
        <w:br w:type="textWrapping"/>
      </w:r>
      <w:r>
        <w:t xml:space="preserve">“Ngươi lén tìm một người có kinh nghiệm, thử cảm giác có nam nhân, không phải sẽ biết sao?”</w:t>
      </w:r>
      <w:r>
        <w:br w:type="textWrapping"/>
      </w:r>
      <w:r>
        <w:br w:type="textWrapping"/>
      </w:r>
      <w:r>
        <w:t xml:space="preserve">Nàng bị ý nghĩ chợt lóe lên của mình mà nghẹt thở, lại vội vã uống hai ngụm rượu</w:t>
      </w:r>
      <w:r>
        <w:br w:type="textWrapping"/>
      </w:r>
      <w:r>
        <w:br w:type="textWrapping"/>
      </w:r>
      <w:r>
        <w:t xml:space="preserve">Không tệ, mượn hắn thử một chút. Trong lòng có thanh âm tà ác cổ vũ cho nàng</w:t>
      </w:r>
      <w:r>
        <w:br w:type="textWrapping"/>
      </w:r>
      <w:r>
        <w:br w:type="textWrapping"/>
      </w:r>
      <w:r>
        <w:t xml:space="preserve">“Ngươi có phải có tật xấu hay không, có phải là nữ nhân bình thường hay không, thử một cái là biết ngay mà”</w:t>
      </w:r>
      <w:r>
        <w:br w:type="textWrapping"/>
      </w:r>
      <w:r>
        <w:br w:type="textWrapping"/>
      </w:r>
      <w:r>
        <w:t xml:space="preserve">Nàng cảm thấy rất khát. Cầm lấy một vò rượu khác</w:t>
      </w:r>
      <w:r>
        <w:br w:type="textWrapping"/>
      </w:r>
      <w:r>
        <w:br w:type="textWrapping"/>
      </w:r>
      <w:r>
        <w:t xml:space="preserve">“Ngươi còn uống nữa?” Phương Diệu Tổ có chút sợ hãi, vội ngăn nàng lại</w:t>
      </w:r>
      <w:r>
        <w:br w:type="textWrapping"/>
      </w:r>
      <w:r>
        <w:br w:type="textWrapping"/>
      </w:r>
      <w:r>
        <w:t xml:space="preserve">Uống nữa mới tốt, nàng nói thầm trong lòng</w:t>
      </w:r>
      <w:r>
        <w:br w:type="textWrapping"/>
      </w:r>
      <w:r>
        <w:br w:type="textWrapping"/>
      </w:r>
      <w:r>
        <w:t xml:space="preserve">“Vậy sao?” Phó Lệnh Nguyệt ha ha cười “ngươi xem ta uống đây” nàng thấp giọng nói thầm, mượn hơi rượu, thân thể của nàng cũng thẳng hơn, đầu ngẩng cao, hai mắt tỏa sáng. Đúng rồi, nàng mỉm cười, cảm giác này…chính là cảm giác mà xưa nay Thu Nương dạy Bàng Doanh Doanh các nàng</w:t>
      </w:r>
      <w:r>
        <w:br w:type="textWrapping"/>
      </w:r>
      <w:r>
        <w:br w:type="textWrapping"/>
      </w:r>
      <w:r>
        <w:t xml:space="preserve">“Đừng uống nữa’ Phương Diệu Tổ vẫn còn chút thanh tỉnh, đoạt lấy chén rượu của nàng</w:t>
      </w:r>
      <w:r>
        <w:br w:type="textWrapping"/>
      </w:r>
      <w:r>
        <w:br w:type="textWrapping"/>
      </w:r>
      <w:r>
        <w:t xml:space="preserve">“Ta càng muốn uống.” hờn dỗi lúc này của nàng không phải là giả vờ</w:t>
      </w:r>
      <w:r>
        <w:br w:type="textWrapping"/>
      </w:r>
      <w:r>
        <w:br w:type="textWrapping"/>
      </w:r>
      <w:r>
        <w:t xml:space="preserve">“Còn uống nữa sẽ có chuyện đó’ hắn kiên nhẫn khuyên giải</w:t>
      </w:r>
      <w:r>
        <w:br w:type="textWrapping"/>
      </w:r>
      <w:r>
        <w:br w:type="textWrapping"/>
      </w:r>
      <w:r>
        <w:t xml:space="preserve">Gặp chuyện càng tốt, nàng nói thầm trong lòng</w:t>
      </w:r>
      <w:r>
        <w:br w:type="textWrapping"/>
      </w:r>
      <w:r>
        <w:br w:type="textWrapping"/>
      </w:r>
      <w:r>
        <w:t xml:space="preserve">“Xảy ra chuyện gì?” nàng dựa thân mình mềm mại vào người hắn, hai mắt híp lại, đưa tay đè lại chén rượu của mình cũng là đè tay của hắn</w:t>
      </w:r>
      <w:r>
        <w:br w:type="textWrapping"/>
      </w:r>
      <w:r>
        <w:br w:type="textWrapping"/>
      </w:r>
      <w:r>
        <w:t xml:space="preserve">Hầu kết của Phương Diệu Tổ di động, thân mình có chút cương cứng</w:t>
      </w:r>
      <w:r>
        <w:br w:type="textWrapping"/>
      </w:r>
      <w:r>
        <w:br w:type="textWrapping"/>
      </w:r>
      <w:r>
        <w:t xml:space="preserve">“Xảy ra đại sự” hắn bày ra vẻ đoan chính ‘không tiện thu thập”</w:t>
      </w:r>
      <w:r>
        <w:br w:type="textWrapping"/>
      </w:r>
      <w:r>
        <w:br w:type="textWrapping"/>
      </w:r>
      <w:r>
        <w:t xml:space="preserve">“Ha ha…” Phó Lệnh Nguyệt xót xa nở nụ cười “rượu vào lời ra, có thể không tính toán gì cả. Chuyện sau khi sau rượu có thể làm như không nhớ. Người trong thế gian này có rất nhiều chuyện thân bất do kỷ, cho nên mới có rượu. Rượu cho người ta lý do đển trốn tránh, quên đi, từ bỏ. Ngươi nói xem, uống rượu vào thì có thể xảy ra đại sự gì?” </w:t>
      </w:r>
      <w:r>
        <w:br w:type="textWrapping"/>
      </w:r>
      <w:r>
        <w:br w:type="textWrapping"/>
      </w:r>
      <w:r>
        <w:t xml:space="preserve">Phương Diệu Tổ hơi sững sờ, hồi lâu, hắn vô lực dữa vào vách tường “nói không sai, nhưng có thể sao?” hắn cười khổ “buông không được cũng không có cách nào buông. Ngươi thực sự có thể thoát ly thế giới này sao?”</w:t>
      </w:r>
      <w:r>
        <w:br w:type="textWrapping"/>
      </w:r>
      <w:r>
        <w:br w:type="textWrapping"/>
      </w:r>
      <w:r>
        <w:t xml:space="preserve">“Ngươi nói có thể thì có thể” Phó Lệnh Nguyệt mở tay hắn ra, đoạt lại cái chén ‘chẳng sợ chỉ có một khắc. Dù sao ta uống xong là không nhớ được chuyện trước đó”nàng nâng vò rượu lên, lại rót đầy hai chén</w:t>
      </w:r>
      <w:r>
        <w:br w:type="textWrapping"/>
      </w:r>
      <w:r>
        <w:br w:type="textWrapping"/>
      </w:r>
      <w:r>
        <w:t xml:space="preserve">“Cũng tốt…” Phương Diệu Tổ nở nụ cười ‘ta uống xong cũng quên hết mọi chuyện” hắn chậm rãi cầm lấy chén rượu ‘chẳng lẽ là một giấc mộng?”</w:t>
      </w:r>
      <w:r>
        <w:br w:type="textWrapping"/>
      </w:r>
      <w:r>
        <w:br w:type="textWrapping"/>
      </w:r>
      <w:r>
        <w:t xml:space="preserve">“Là mộng. Lệnh Nguyệt uống một hơi cạn sạch.</w:t>
      </w:r>
      <w:r>
        <w:br w:type="textWrapping"/>
      </w:r>
      <w:r>
        <w:br w:type="textWrapping"/>
      </w:r>
      <w:r>
        <w:t xml:space="preserve">“Lệnh Nguyệt, ta thích tính tình của ngươi…” thanh âm của Phương Diệu Tổ rất nhẹ, giống như nương theo việc uống rượu, như ẩn như hiện</w:t>
      </w:r>
      <w:r>
        <w:br w:type="textWrapping"/>
      </w:r>
      <w:r>
        <w:br w:type="textWrapping"/>
      </w:r>
      <w:r>
        <w:t xml:space="preserve">“Ngươi uống rượu xong lại thích nói bậy” Phó Lệnh Nguyệt đứng dậy câm rượu</w:t>
      </w:r>
      <w:r>
        <w:br w:type="textWrapping"/>
      </w:r>
      <w:r>
        <w:br w:type="textWrapping"/>
      </w:r>
      <w:r>
        <w:t xml:space="preserve">“Không phải, là uống rượu nên nói lời thật’ Phương Diệu Tổ ngửa đầu uống cạn ‘ở cùng chỗ với ngươi,ta cảm thấy rất thoải mái. Nếu nữ nhân trong thiên hạ đều như ngươi thì tốt quá”</w:t>
      </w:r>
      <w:r>
        <w:br w:type="textWrapping"/>
      </w:r>
      <w:r>
        <w:br w:type="textWrapping"/>
      </w:r>
      <w:r>
        <w:t xml:space="preserve">Phó Lệnh Nguyệt ôm bụng cười ‘như ta thì có gì tốt, đừng giễu cợt ta”</w:t>
      </w:r>
      <w:r>
        <w:br w:type="textWrapping"/>
      </w:r>
      <w:r>
        <w:br w:type="textWrapping"/>
      </w:r>
      <w:r>
        <w:t xml:space="preserve">“Không,” Phương Diệu Tổ đặt chén rượu xuống, khoa trương lắc đầu ‘ở cùng chỗ với ta, ta rất vui. Ngươi làm cho người ta không có gánh nặng, không có áp lực. Ta rất thích”</w:t>
      </w:r>
      <w:r>
        <w:br w:type="textWrapping"/>
      </w:r>
      <w:r>
        <w:br w:type="textWrapping"/>
      </w:r>
      <w:r>
        <w:t xml:space="preserve">Phó Lệnh Nguyệt cười càng lợi hại ‘vậy thì tận hưởng đi, ngày nào đó ta trở nên bình thường, tầm thường như các nữ nhân khác, ngươi trốn cũng không kịp”</w:t>
      </w:r>
      <w:r>
        <w:br w:type="textWrapping"/>
      </w:r>
      <w:r>
        <w:br w:type="textWrapping"/>
      </w:r>
      <w:r>
        <w:t xml:space="preserve">“Không trốn” hắn cúi đầu cười, thanh âm rất nhẹ giống như cẩn thận dò đường</w:t>
      </w:r>
      <w:r>
        <w:br w:type="textWrapping"/>
      </w:r>
      <w:r>
        <w:br w:type="textWrapping"/>
      </w:r>
      <w:r>
        <w:t xml:space="preserve">Nàng nhìn hắn, hắn cũng nhìn nàng chằm chằm</w:t>
      </w:r>
      <w:r>
        <w:br w:type="textWrapping"/>
      </w:r>
      <w:r>
        <w:br w:type="textWrapping"/>
      </w:r>
      <w:r>
        <w:t xml:space="preserve">“Không trốn?”nàng cười yếu ớt,cầm chén rượu lên đặt bên môi “cẩn thận…coi chừng bị quấn lấy”</w:t>
      </w:r>
      <w:r>
        <w:br w:type="textWrapping"/>
      </w:r>
      <w:r>
        <w:br w:type="textWrapping"/>
      </w:r>
      <w:r>
        <w:t xml:space="preserve">Hắn đứng lên, cầm tay nàng, đoạt lấy chén rượu của nàng, cúi đầu ngửi “rượu của ngươi quả nhiên thơm hơn của ta”</w:t>
      </w:r>
      <w:r>
        <w:br w:type="textWrapping"/>
      </w:r>
      <w:r>
        <w:br w:type="textWrapping"/>
      </w:r>
      <w:r>
        <w:t xml:space="preserve">Phó Lệnh Nguyệt lẳng lặng nhìn hắn, đột nhiên cảm giác tê dại lan truyền toàn thân. Lòng của nàng đột nhiên sôi trào lên. Cảm giác này có sự phụ trợ của rượu mạnh, như lửa cháy lan trên đồng cỏ, nhanh chóng tràn lan. Ngực của nàng phập phồng kịch liệt, yết hầu khô khốc, đầu óc mơ hồ như nằm mộng. Nàng nhìn bàn tay hắn nắm tay mình, nàng nhìn đôi môi của hắn chậm rãi chạm vào chén rượu của nàng. Nàng đột nhiên muốn tiến lên, nếm thử hương vị của đôi môi kia</w:t>
      </w:r>
      <w:r>
        <w:br w:type="textWrapping"/>
      </w:r>
      <w:r>
        <w:br w:type="textWrapping"/>
      </w:r>
      <w:r>
        <w:t xml:space="preserve">Hắn chậu rãi chạm vào, từ từ thưởng thức chén rượu của nàng, đôi mắt của hắn sáng như ánh sao lóe lên rồi lại biến mất không thấy</w:t>
      </w:r>
      <w:r>
        <w:br w:type="textWrapping"/>
      </w:r>
      <w:r>
        <w:br w:type="textWrapping"/>
      </w:r>
      <w:r>
        <w:t xml:space="preserve">Dám câu dẫn ta……</w:t>
      </w:r>
      <w:r>
        <w:br w:type="textWrapping"/>
      </w:r>
      <w:r>
        <w:br w:type="textWrapping"/>
      </w:r>
      <w:r>
        <w:t xml:space="preserve">Phó Lệnh Nguyệt vận lực, đoạt lấy chén rượu “trả lại cho ta”</w:t>
      </w:r>
      <w:r>
        <w:br w:type="textWrapping"/>
      </w:r>
      <w:r>
        <w:br w:type="textWrapping"/>
      </w:r>
      <w:r>
        <w:t xml:space="preserve">Phương Diệu Tổ kinh ngạc ngẩng đầu, không ngờ Phó Lệnh Nguyệt đoạt chén rượu, tay trái lại túm lấy vạt áo của hắn, tay phải choàng qua cổ hắn.</w:t>
      </w:r>
      <w:r>
        <w:br w:type="textWrapping"/>
      </w:r>
      <w:r>
        <w:br w:type="textWrapping"/>
      </w:r>
      <w:r>
        <w:t xml:space="preserve">Nàng hô lên…</w:t>
      </w:r>
      <w:r>
        <w:br w:type="textWrapping"/>
      </w:r>
      <w:r>
        <w:br w:type="textWrapping"/>
      </w:r>
    </w:p>
    <w:p>
      <w:pPr>
        <w:pStyle w:val="Heading2"/>
      </w:pPr>
      <w:bookmarkStart w:id="49" w:name="quyển-2---chương-4-rời-đi-trong-đêm"/>
      <w:bookmarkEnd w:id="49"/>
      <w:r>
        <w:t xml:space="preserve">27. Quyển 2 - Chương 4: Rời Đi Trong Đêm</w:t>
      </w:r>
    </w:p>
    <w:p>
      <w:pPr>
        <w:pStyle w:val="Compact"/>
      </w:pPr>
      <w:r>
        <w:br w:type="textWrapping"/>
      </w:r>
      <w:r>
        <w:br w:type="textWrapping"/>
      </w:r>
      <w:r>
        <w:t xml:space="preserve">Bờ môi của hắn thật mềm, thân mình của hắn thật ấm áp </w:t>
      </w:r>
      <w:r>
        <w:br w:type="textWrapping"/>
      </w:r>
      <w:r>
        <w:br w:type="textWrapping"/>
      </w:r>
      <w:r>
        <w:t xml:space="preserve">Phó Lệnh Nguyệt trúc trắc duyện hôm, kinh hỉ phát hiện ra tim của mình vẫn còn bối rối, dạ dày không có dấu hiệu cuộn lên. Nàng đã bình thường? bệnh của nàng đã khỏi?</w:t>
      </w:r>
      <w:r>
        <w:br w:type="textWrapping"/>
      </w:r>
      <w:r>
        <w:br w:type="textWrapping"/>
      </w:r>
      <w:r>
        <w:t xml:space="preserve">Phó Lệnh Nguyệt buông lỏng môi hắn, mặt giãn ra, vui vẻ không thôi</w:t>
      </w:r>
      <w:r>
        <w:br w:type="textWrapping"/>
      </w:r>
      <w:r>
        <w:br w:type="textWrapping"/>
      </w:r>
      <w:r>
        <w:t xml:space="preserve">Nhưng Phương Diệu Tổ lại không cho vậy là xong, muốn ngừng thì ngừng sao. Hắn giang hai tay, một tay ôm lấy eo lưng mảnh khảnh của nàng, một tay đỡ lấy đầu nàng vừa rời đi. Lần này là hắn chủ động. Hắn hung hăng tấn công, nhiệt tình nóng cháy</w:t>
      </w:r>
      <w:r>
        <w:br w:type="textWrapping"/>
      </w:r>
      <w:r>
        <w:br w:type="textWrapping"/>
      </w:r>
      <w:r>
        <w:t xml:space="preserve">Phó Lệnh Nguyệt có chút hít thở không thông</w:t>
      </w:r>
      <w:r>
        <w:br w:type="textWrapping"/>
      </w:r>
      <w:r>
        <w:br w:type="textWrapping"/>
      </w:r>
      <w:r>
        <w:t xml:space="preserve">Bọn họ như uyên ương giao gáy, linh xà tướng triền. Hắn thuần thục dây dưa nàng, nàng vô sự tự thông đáp lại.</w:t>
      </w:r>
      <w:r>
        <w:br w:type="textWrapping"/>
      </w:r>
      <w:r>
        <w:br w:type="textWrapping"/>
      </w:r>
      <w:r>
        <w:t xml:space="preserve">Phó Lệnh Nguyệt có thể cảm giác được bản thân run ngày càng kịch liệt, lòng của nàng như có một cỗ lực lượng phá băng mà ra. Lực lượng này rất cường hãn, rất bức thiết cũng rất cuồng nhiệt</w:t>
      </w:r>
      <w:r>
        <w:br w:type="textWrapping"/>
      </w:r>
      <w:r>
        <w:br w:type="textWrapping"/>
      </w:r>
      <w:r>
        <w:t xml:space="preserve">Nàng ôm chặt hắn. Thân hình nam tính này phát ra hương vị sạch sẽ làm nàng sinh ra kích động khó hiểu, làm cho nàng muốn phá hỏng, muốn hủy diệt…Cổ lực lượng này lấn áp áp lực nhiều năm trong lòng nàng</w:t>
      </w:r>
      <w:r>
        <w:br w:type="textWrapping"/>
      </w:r>
      <w:r>
        <w:br w:type="textWrapping"/>
      </w:r>
      <w:r>
        <w:t xml:space="preserve">Tay của Phương Diệu Tổ bắt đầu không an phận, nhiệt độ từ tay hắn chậm rãi xuyên qua tơ lụa nam trang mỏng manh trên người Phó Lệnh Nguyệt, bắt đầu đốt lửa</w:t>
      </w:r>
      <w:r>
        <w:br w:type="textWrapping"/>
      </w:r>
      <w:r>
        <w:br w:type="textWrapping"/>
      </w:r>
      <w:r>
        <w:t xml:space="preserve">Tay của Phó Lệnh Nguyệt cũng không rảnh rỗi, không muốn nhẫn nại nữa. Giống như các nữ nhân trong Mất Hồn điện, bàn tay linh hoạt tìm tòi trong y phục của hắn. Ngón tay lạnh như băng của nàng tiến quân thần tốc, vuốt ve da thịt hắn. Băng hỏa mãnh liệt va chạm làm cho Phương Diệu Tổ rùng mình một cái</w:t>
      </w:r>
      <w:r>
        <w:br w:type="textWrapping"/>
      </w:r>
      <w:r>
        <w:br w:type="textWrapping"/>
      </w:r>
      <w:r>
        <w:t xml:space="preserve">Hắn buông lỏng môi nàn, thở hổn hển, chăm chú nhìn vào mắt nàng</w:t>
      </w:r>
      <w:r>
        <w:br w:type="textWrapping"/>
      </w:r>
      <w:r>
        <w:br w:type="textWrapping"/>
      </w:r>
      <w:r>
        <w:t xml:space="preserve">“Ngươi đốt lửa, ngươi hiểu chứ?” thanh âm của hắn khàn khàn, mang theo từ tính mà nàng chưa từng nghe được</w:t>
      </w:r>
      <w:r>
        <w:br w:type="textWrapping"/>
      </w:r>
      <w:r>
        <w:br w:type="textWrapping"/>
      </w:r>
      <w:r>
        <w:t xml:space="preserve">“Hiểu” nàng nhìn vào mắt hắn,  cười nói “một người làm, một người chịu”</w:t>
      </w:r>
      <w:r>
        <w:br w:type="textWrapping"/>
      </w:r>
      <w:r>
        <w:br w:type="textWrapping"/>
      </w:r>
      <w:r>
        <w:t xml:space="preserve">“Tốt” hắn ít lời mà nhiều ý ‘ngay tại đây?”</w:t>
      </w:r>
      <w:r>
        <w:br w:type="textWrapping"/>
      </w:r>
      <w:r>
        <w:br w:type="textWrapping"/>
      </w:r>
      <w:r>
        <w:t xml:space="preserve">“Được” ngôn từ của nàng càng đơn giản hơn “ta thu thập”</w:t>
      </w:r>
      <w:r>
        <w:br w:type="textWrapping"/>
      </w:r>
      <w:r>
        <w:br w:type="textWrapping"/>
      </w:r>
      <w:r>
        <w:t xml:space="preserve">Bốn mắt nhìn nhau, tâm ý tương thông, không cần nói nhiều cũng không cần quanh co</w:t>
      </w:r>
      <w:r>
        <w:br w:type="textWrapping"/>
      </w:r>
      <w:r>
        <w:br w:type="textWrapping"/>
      </w:r>
      <w:r>
        <w:t xml:space="preserve">Phương Diệu Tổ tự đắc mỉm cười, ôm lấy giai nhân. Rõ ràng lưu loát, hào phóng sáng khoái, không màu mè không làm dáng, ngay cả hậu sự cũng thay nam nhân thu thập, nữ nhân như vậy ai mà không thích</w:t>
      </w:r>
      <w:r>
        <w:br w:type="textWrapping"/>
      </w:r>
      <w:r>
        <w:br w:type="textWrapping"/>
      </w:r>
      <w:r>
        <w:t xml:space="preserve">Cẩm bình thúy trướng, màn lụa buông xuống, trên gối thêm hương, cảnh xuân kiều diễm. Không có hành động dư thừa, chỉ là động tác nguyên thủy nhất giữa nam và nữ trong lúc thân mật.</w:t>
      </w:r>
      <w:r>
        <w:br w:type="textWrapping"/>
      </w:r>
      <w:r>
        <w:br w:type="textWrapping"/>
      </w:r>
      <w:r>
        <w:t xml:space="preserve">Hắn hôn lên vầng trán không son phấn của nàng, lướt qua ánh mắt không nhiễm bụi trần, sống mũi cao thẳng…Môi của hắn ấm áp, chạm vào cái cổ băng tuyết của nàng, ấm áp của hắn như làm nàng tan chảy. Từ đáy lòng của Phó Lệnh Nguyệt trào ra cảm giác thư sướng khoái ý không hình dung được hết. </w:t>
      </w:r>
      <w:r>
        <w:br w:type="textWrapping"/>
      </w:r>
      <w:r>
        <w:br w:type="textWrapping"/>
      </w:r>
      <w:r>
        <w:t xml:space="preserve">“Nguyệt nhi, ta thích ngươi.” Phương Diệu Tổ mỉm cười, ngón tay mở ra vạt áo của nàng</w:t>
      </w:r>
      <w:r>
        <w:br w:type="textWrapping"/>
      </w:r>
      <w:r>
        <w:br w:type="textWrapping"/>
      </w:r>
      <w:r>
        <w:t xml:space="preserve">“Ta…không chán ghét ngươi’ Phó Lệnh Nguyệt không có kinh nghiệm đáp lại</w:t>
      </w:r>
      <w:r>
        <w:br w:type="textWrapping"/>
      </w:r>
      <w:r>
        <w:br w:type="textWrapping"/>
      </w:r>
      <w:r>
        <w:t xml:space="preserve">‘Mới chỉ là không chán ghét” nam nhân kia giả bộ hờn giận “ngươi làm tổn thương lòng ta, làm sao bây giờ?” hắn nhướng mày, cười xấu xa, thổi khí lên bờ vai bạch ngọc của nàng</w:t>
      </w:r>
      <w:r>
        <w:br w:type="textWrapping"/>
      </w:r>
      <w:r>
        <w:br w:type="textWrapping"/>
      </w:r>
      <w:r>
        <w:t xml:space="preserve">Phó Lệnh Nguyệt kinh hô ‘chán ghét’. Nàng chịu không nổi cảm giác tê ngứa này “haha, không cần” nàng hờn dỗi trốn tránh lại làm cho hắn ôm càng chặt, hôn càng sâu</w:t>
      </w:r>
      <w:r>
        <w:br w:type="textWrapping"/>
      </w:r>
      <w:r>
        <w:br w:type="textWrapping"/>
      </w:r>
      <w:r>
        <w:t xml:space="preserve">“Nguyệt nhi thơm quá”môi của hắn chậm rãi di chuyển xuống dưới</w:t>
      </w:r>
      <w:r>
        <w:br w:type="textWrapping"/>
      </w:r>
      <w:r>
        <w:br w:type="textWrapping"/>
      </w:r>
      <w:r>
        <w:t xml:space="preserve">Phòng tuyến thân thể bị công phá từng chút một, Phó Lệnh Nguyệt đột nhiên có chút khẩn trương</w:t>
      </w:r>
      <w:r>
        <w:br w:type="textWrapping"/>
      </w:r>
      <w:r>
        <w:br w:type="textWrapping"/>
      </w:r>
      <w:r>
        <w:t xml:space="preserve">Nàng đã ảo tưởng chuyện nam nữ lâu rồi giờ sẽ bắt đầu sao?</w:t>
      </w:r>
      <w:r>
        <w:br w:type="textWrapping"/>
      </w:r>
      <w:r>
        <w:br w:type="textWrapping"/>
      </w:r>
      <w:r>
        <w:t xml:space="preserve">“Sau này không được mặc nam trang nữa” Phương Diệu Tổ nhìn vải băng quấn ngực nàng ‘ta không cho ngươi mặc thế nữa” hắn  bất mãn nói thầm, nhanh chóng cởi bỏ trói buộc trước ngực nàng</w:t>
      </w:r>
      <w:r>
        <w:br w:type="textWrapping"/>
      </w:r>
      <w:r>
        <w:br w:type="textWrapping"/>
      </w:r>
      <w:r>
        <w:t xml:space="preserve">Phó Lệnh Nguyệt cố kiềm nén âm thanh đang dâng lên nơi yết hầu, cảm xúc từ bàn tay của hắn truyền đến tận đáy lòng nàng. Cảm xúc trí mạng này làm cho toàn thân nàng cương cứng, cảm thấy một dòng nhiệt lưu từ khoang bụng xông ra. Móng tay của nàng khảm vào da thịt hắn, hô hấp đình trệ. Trong chớp mắt này, nàng cảm thấy trong lòng bàn tay đều là mồ hôi. Tay của nàng từ khi nào trở nên nóng, còn có thể ra mồ hôi?</w:t>
      </w:r>
      <w:r>
        <w:br w:type="textWrapping"/>
      </w:r>
      <w:r>
        <w:br w:type="textWrapping"/>
      </w:r>
      <w:r>
        <w:t xml:space="preserve">“Ngoan, thả lỏng…”tay Phương Diệu Tổ ôn nhu rời khỏi nơi mẫn cảm của nàng, vuốt ve thân thể nàng đang buộc chặt</w:t>
      </w:r>
      <w:r>
        <w:br w:type="textWrapping"/>
      </w:r>
      <w:r>
        <w:br w:type="textWrapping"/>
      </w:r>
      <w:r>
        <w:t xml:space="preserve">Phó Lệnh Nguyệt nhìn tròng mắt sủng nịch của hắn, nhất thời hoảng hốt, thì thào “Nhị công tử”</w:t>
      </w:r>
      <w:r>
        <w:br w:type="textWrapping"/>
      </w:r>
      <w:r>
        <w:br w:type="textWrapping"/>
      </w:r>
      <w:r>
        <w:t xml:space="preserve">“Gọi ta là Diệu Tổ”hắn cười xấu xa, cúi người</w:t>
      </w:r>
      <w:r>
        <w:br w:type="textWrapping"/>
      </w:r>
      <w:r>
        <w:br w:type="textWrapping"/>
      </w:r>
      <w:r>
        <w:t xml:space="preserve">‘Diệu Tổ” nàng bị hắn làm cho ý loạn tình mê, thở gấp. Cảm giác này quá đẹp. Trách không được Bàng Doanh Doanh lại nói là mất hồn. Nghĩ lại, Phó Lệnh Nguyệt nàng thật đáng thương, không hề biết thân thể có thể mang đến khoái cảm như thế. Chẳng trách nữ nhân trong đại viện đều dùng ánh mắt đồng tình để nhìn nàng</w:t>
      </w:r>
      <w:r>
        <w:br w:type="textWrapping"/>
      </w:r>
      <w:r>
        <w:br w:type="textWrapping"/>
      </w:r>
      <w:r>
        <w:t xml:space="preserve">Bất nam bất nữ, thật là đáng thương</w:t>
      </w:r>
      <w:r>
        <w:br w:type="textWrapping"/>
      </w:r>
      <w:r>
        <w:br w:type="textWrapping"/>
      </w:r>
      <w:r>
        <w:t xml:space="preserve">“Nguyệt nhi thực sự rất thơm” môi Phương Diệu Tổ lại bắt đầu xâm lược. Lúc này hắn không thong thả nữa mà tiến quân thần tốc, hung hăng càn quét</w:t>
      </w:r>
      <w:r>
        <w:br w:type="textWrapping"/>
      </w:r>
      <w:r>
        <w:br w:type="textWrapping"/>
      </w:r>
      <w:r>
        <w:t xml:space="preserve">Phó Lệnh Nguyệt sợ hãi kêu thành tiếng. Hành động này của hắn làm nàng cảm giác rất rõ, nhiệt lưu trong bụng đã hóa thành hỏa long, không còn dịu ngoan như trước mà vừa xuất hiện đã muốn phá tan mọi chướng ngại vật, băng sơn băng hải đều hóa thành hư ảo. Nàng có thể cảm giác rõ nhiệt lực bạo liệt trong cơ thể như đột nhiên được đả thông hai mạch nhâm đốc hoặc như là đột ngột mở ra linh tiêu thiên mục, khiến cổ lực lượng thần bí trong cơ thể nàng đột nhiên tỉnh lại. Nhiệt lưu mãnh liệt này một khi được tự do liền khẩn cấp tràn lan trong cơ thể nàng.</w:t>
      </w:r>
      <w:r>
        <w:br w:type="textWrapping"/>
      </w:r>
      <w:r>
        <w:br w:type="textWrapping"/>
      </w:r>
      <w:r>
        <w:t xml:space="preserve">Tay của nàng chậm rãi từ ngực đi xuống dưới rồi lại xuống dưới. So với Phó Lệnh Nguyệt ngây ngô không biết gì, Phương Diệu Tổ chính là quý công tử thành thạo</w:t>
      </w:r>
      <w:r>
        <w:br w:type="textWrapping"/>
      </w:r>
      <w:r>
        <w:br w:type="textWrapping"/>
      </w:r>
      <w:r>
        <w:t xml:space="preserve">Khoái cảm trí mạng điên cuồng xông tới làm cho Phó Lệnh Nguyệt run run như sắp điên.</w:t>
      </w:r>
      <w:r>
        <w:br w:type="textWrapping"/>
      </w:r>
      <w:r>
        <w:br w:type="textWrapping"/>
      </w:r>
      <w:r>
        <w:t xml:space="preserve">“Diệu Tổ”nàng cảm giác thật khủng hoảng,nàng không khống chế được cảm giác đáng sợ này.</w:t>
      </w:r>
      <w:r>
        <w:br w:type="textWrapping"/>
      </w:r>
      <w:r>
        <w:br w:type="textWrapping"/>
      </w:r>
      <w:r>
        <w:t xml:space="preserve">“Hỏi chuyện rút thăm đi”hắn lại rất am hiểu ý người “ngươi lo lắng đại ca của ta lại không yên tâm về ta sao?”Phương Diệu Tổ ngừng động tác, cười, lấy tay vuốt nhẹ chóp mũi của nàng. Nụ cười của hắn tràn ngập sủng nịch, ôn nhu và tự tin, làm cho Phó Lệnh Nguyệt trong lòng như dậy sóng. Máu trên người nàng như dồn lên hết trên hai gò má. Nàng đột nhiên bị khuôn mặt hắn hấp dẫn. Nàng kinh ngạc nhìn hắn, giống như đột nhiên rơi từ đài phong thần cao trăm thước xuống, đầu tiên là vui vẻ, sau đó cả kinh, tiếp nữa là e ngại…</w:t>
      </w:r>
      <w:r>
        <w:br w:type="textWrapping"/>
      </w:r>
      <w:r>
        <w:br w:type="textWrapping"/>
      </w:r>
      <w:r>
        <w:t xml:space="preserve">Lúc này nàng không cần đối chiếu với những lời Bàng Doanh Doanh nói. Nàng có thể cảm nhận được, mình thật sự thích nam nhân này</w:t>
      </w:r>
      <w:r>
        <w:br w:type="textWrapping"/>
      </w:r>
      <w:r>
        <w:br w:type="textWrapping"/>
      </w:r>
      <w:r>
        <w:t xml:space="preserve">“Đến…”Phương Diệu Tổ kéo tay nàng chạm vào ngực mình</w:t>
      </w:r>
      <w:r>
        <w:br w:type="textWrapping"/>
      </w:r>
      <w:r>
        <w:br w:type="textWrapping"/>
      </w:r>
      <w:r>
        <w:t xml:space="preserve">Nàng liền hiểu được ý hắn. Chuyện nam nữ không cần phải dạy, huống chi nàng còn là người thông minh nhanh nhạy</w:t>
      </w:r>
      <w:r>
        <w:br w:type="textWrapping"/>
      </w:r>
      <w:r>
        <w:br w:type="textWrapping"/>
      </w:r>
      <w:r>
        <w:t xml:space="preserve">Nàng lưu loát giải khai trói buộc của hắn, nhìn thân hình của hắn…</w:t>
      </w:r>
      <w:r>
        <w:br w:type="textWrapping"/>
      </w:r>
      <w:r>
        <w:br w:type="textWrapping"/>
      </w:r>
      <w:r>
        <w:t xml:space="preserve">Giờ khắc này cuối cùng cũng đến. Thay vì cùng nam nhân khác, cùng hắn thì tốt hơn nhiều. Tính ra ông trời đối với nàng cũng không tệ, lần đầu tiên lại gặp chính nam nhân mình thích</w:t>
      </w:r>
      <w:r>
        <w:br w:type="textWrapping"/>
      </w:r>
      <w:r>
        <w:br w:type="textWrapping"/>
      </w:r>
      <w:r>
        <w:t xml:space="preserve">Ánh mắt của hắn nóng rực, mang theo dục niệm dày đặc</w:t>
      </w:r>
      <w:r>
        <w:br w:type="textWrapping"/>
      </w:r>
      <w:r>
        <w:br w:type="textWrapping"/>
      </w:r>
      <w:r>
        <w:t xml:space="preserve">Nàng không có mặc yếm như các cô nương khác, bỏ đi vải bó ngực là thân thể thuần khiết…</w:t>
      </w:r>
      <w:r>
        <w:br w:type="textWrapping"/>
      </w:r>
      <w:r>
        <w:br w:type="textWrapping"/>
      </w:r>
      <w:r>
        <w:t xml:space="preserve">“Nguyệt nhi…” Hắn không ngừng nỉ non, chuẩn bị phóng thích ẩn nhẫn cuối cùng</w:t>
      </w:r>
      <w:r>
        <w:br w:type="textWrapping"/>
      </w:r>
      <w:r>
        <w:br w:type="textWrapping"/>
      </w:r>
      <w:r>
        <w:t xml:space="preserve">Nàng thuận theo, phối hợp với hắn, cho đến khi nơi tư mật nhất chạm vào nhau. Sắp bắt đầu rồi.</w:t>
      </w:r>
      <w:r>
        <w:br w:type="textWrapping"/>
      </w:r>
      <w:r>
        <w:br w:type="textWrapping"/>
      </w:r>
      <w:r>
        <w:t xml:space="preserve">Phó Lệnh Nguyệt đột nhiên nhớ tới một chuyện. Không được, không thể để lại dấu vết. Tuy lúc này kêu ngừng thì có chút xấu hổ nhưng nàng lại không thể không nói</w:t>
      </w:r>
      <w:r>
        <w:br w:type="textWrapping"/>
      </w:r>
      <w:r>
        <w:br w:type="textWrapping"/>
      </w:r>
      <w:r>
        <w:t xml:space="preserve">“Chờ một chút” Lệnh Nguyệt đỏ mặt, đem vải buộc ngực đặt xuống dưới thân</w:t>
      </w:r>
      <w:r>
        <w:br w:type="textWrapping"/>
      </w:r>
      <w:r>
        <w:br w:type="textWrapping"/>
      </w:r>
      <w:r>
        <w:t xml:space="preserve">Phương Diệu Tổ kinh ngạc nhìn hành động của nàng, trong mắt tràn đầy nghi hoặc và khó hiểu</w:t>
      </w:r>
      <w:r>
        <w:br w:type="textWrapping"/>
      </w:r>
      <w:r>
        <w:br w:type="textWrapping"/>
      </w:r>
      <w:r>
        <w:t xml:space="preserve">“Dù sao đây cũng là phòng dành cho quý nhân, làm rối loạn thì có thể thu thập nhưng nếu để dính máu, ta sợ…’Phó Lệnh Nguyệt ngượng ngùng thì thầm “ta sợ hai ta sẽ gặp phiền toái, thêm một chuyện chi bằng bớt một chuyện thôi. Nàng nói xong liền rất nhanh khôi phục tư thái thường ngày. Ám nhân làm việc phải nghiêm cẩn trăm phần trăm, nếu để máu xử nữ là bẩn nệm giường, thế nào cũng có người biết được. Nàng làm vậy cũng vì tốt cho cả hai</w:t>
      </w:r>
      <w:r>
        <w:br w:type="textWrapping"/>
      </w:r>
      <w:r>
        <w:br w:type="textWrapping"/>
      </w:r>
      <w:r>
        <w:t xml:space="preserve">“Ngươi…ngươi…”Phương Diệu Tổ có chút ngây ngốc, hắn cúi đầu nhìn giai nhân ‘ngươi chưa từng…làm qua?” hắn thật không tin được</w:t>
      </w:r>
      <w:r>
        <w:br w:type="textWrapping"/>
      </w:r>
      <w:r>
        <w:br w:type="textWrapping"/>
      </w:r>
      <w:r>
        <w:t xml:space="preserve">“Ta…chưa làm qua”Phó Lệnh Nguyệt có chút xấu hổ rồi vội giải thích ‘nhưng ta đã xem qua, ta sẽ…không kém các nàng” nàng có chút sốt ruột. Nhìn phản ứng khoa trương của hắn, sớm biết vậy nên tìm cách giải thích khác, khỏi mắc công sát phong cảnh lại phải tốn công giải thích</w:t>
      </w:r>
      <w:r>
        <w:br w:type="textWrapping"/>
      </w:r>
      <w:r>
        <w:br w:type="textWrapping"/>
      </w:r>
      <w:r>
        <w:t xml:space="preserve">“Ngươi đúng là..” Phương Diệu Tổ xấu hổ cười cười “ta thật không nghĩ tới…”thân mình của hắn cứng ngắc, khóe miệng cũng đông cứng ‘ngươi như vậy, ta còn cho là…”</w:t>
      </w:r>
      <w:r>
        <w:br w:type="textWrapping"/>
      </w:r>
      <w:r>
        <w:br w:type="textWrapping"/>
      </w:r>
      <w:r>
        <w:t xml:space="preserve">Phó Lệnh Nguyệt lại nghĩ tới bản thân mình</w:t>
      </w:r>
      <w:r>
        <w:br w:type="textWrapping"/>
      </w:r>
      <w:r>
        <w:br w:type="textWrapping"/>
      </w:r>
      <w:r>
        <w:t xml:space="preserve">“Sau này khi ngươi mặc nữ trang thì phải khắc chế, nếu ở trên giường tranh thủ tình cảm thì cứ buông ta” Bàng Doanh Doanh đã từng cảnh cáo nàng</w:t>
      </w:r>
      <w:r>
        <w:br w:type="textWrapping"/>
      </w:r>
      <w:r>
        <w:br w:type="textWrapping"/>
      </w:r>
      <w:r>
        <w:t xml:space="preserve">Nàng vừa rồi lại quá sốt ruột, xem ra biểu hiện đã hơi quá. Nữ nhân trong đêm đầu tiên phải ôn nhu, ngượng ngùng, khiếp sợ…nàng diễn sai rồi. Đều do Triệu Thực đáng giận kia.</w:t>
      </w:r>
      <w:r>
        <w:br w:type="textWrapping"/>
      </w:r>
      <w:r>
        <w:br w:type="textWrapping"/>
      </w:r>
      <w:r>
        <w:t xml:space="preserve">“Diệu Tổ’ Phó Lệnh Nguyệt nhanh chóng bày ra thần sắc thẹn thùng “ai bảo ngươi chuốc say nhân gia” nàng hờn dỗi cau mày. Say rượu là vạn năng, có gì cứ đổ cho rượu là xong. Nàng vòng tay qua cổ hắn, vẻ mặt đoan chính “hãy nghe ta nói. Ngươi là nam nhân đầu tiên của ta, hảo hảo thương ta, đừng gạt ta”. Thanh âm của nàng rất nhỏ, mang theo chút sợ hãi. Nàng cũng biết diễn đó.</w:t>
      </w:r>
      <w:r>
        <w:br w:type="textWrapping"/>
      </w:r>
      <w:r>
        <w:br w:type="textWrapping"/>
      </w:r>
      <w:r>
        <w:t xml:space="preserve">Hầu kết của hắn di động</w:t>
      </w:r>
      <w:r>
        <w:br w:type="textWrapping"/>
      </w:r>
      <w:r>
        <w:br w:type="textWrapping"/>
      </w:r>
      <w:r>
        <w:t xml:space="preserve">Ngoài cửa sổ vang lên tiếng gõ mõ canh  ba.</w:t>
      </w:r>
      <w:r>
        <w:br w:type="textWrapping"/>
      </w:r>
      <w:r>
        <w:br w:type="textWrapping"/>
      </w:r>
      <w:r>
        <w:t xml:space="preserve">“Hỏng rồi, ta đã quên một chuyện” thần sắc của Phương Diệu Tổ đột nhiên biến đổi</w:t>
      </w:r>
      <w:r>
        <w:br w:type="textWrapping"/>
      </w:r>
      <w:r>
        <w:br w:type="textWrapping"/>
      </w:r>
      <w:r>
        <w:t xml:space="preserve">“Làm sao vậy?” Lệnh Nguyệt cũng khẩn trương theo “có cần ta hỗ trợ không?”</w:t>
      </w:r>
      <w:r>
        <w:br w:type="textWrapping"/>
      </w:r>
      <w:r>
        <w:br w:type="textWrapping"/>
      </w:r>
      <w:r>
        <w:t xml:space="preserve">“Không cần, không cần” Phương Diệu Tổ mặt biến sắc, vội vàng cầm xiêm y mặc lấy ‘ta sao có thể quên được chứ. Ta phải đi gấp, không thể đưa ngươi” nói xong lập tức rời đi</w:t>
      </w:r>
      <w:r>
        <w:br w:type="textWrapping"/>
      </w:r>
      <w:r>
        <w:br w:type="textWrapping"/>
      </w:r>
      <w:r>
        <w:t xml:space="preserve">Phó Lệnh Nguyệt ngơ ngác sững sờ, nghẹn họng hồi lâu, không nói được câu nào</w:t>
      </w:r>
      <w:r>
        <w:br w:type="textWrapping"/>
      </w:r>
      <w:r>
        <w:br w:type="textWrapping"/>
      </w:r>
      <w:r>
        <w:t xml:space="preserve">Phương Diệu Tổ đã quên chuyện gì mà lại gấp như vậy?</w:t>
      </w:r>
      <w:r>
        <w:br w:type="textWrapping"/>
      </w:r>
      <w:r>
        <w:br w:type="textWrapping"/>
      </w:r>
      <w:r>
        <w:t xml:space="preserve">Nàng có không hiểu ra sao đứng lên, nhìn lại bản thân mình.Cả người đầm đìa mồ hôi, tóc tai tán loạn, xuân tình bốn phía, thế mà nam nhân kia có thể rời đi trong tình cảnh này. Hắn không thể chờ thêm nửa khắc nhất thời sao?xong việc rồi đi cũng được mà</w:t>
      </w:r>
      <w:r>
        <w:br w:type="textWrapping"/>
      </w:r>
      <w:r>
        <w:br w:type="textWrapping"/>
      </w:r>
      <w:r>
        <w:t xml:space="preserve">Gió đêm mùa hè lùa qua cửa sổ, tươi mát, điềm tĩnh, không nóng không lạnh. </w:t>
      </w:r>
      <w:r>
        <w:br w:type="textWrapping"/>
      </w:r>
      <w:r>
        <w:br w:type="textWrapping"/>
      </w:r>
      <w:r>
        <w:t xml:space="preserve">Hắn có việc gấp gì mà trễ vậy cũng phải đi làm?</w:t>
      </w:r>
      <w:r>
        <w:br w:type="textWrapping"/>
      </w:r>
      <w:r>
        <w:br w:type="textWrapping"/>
      </w:r>
      <w:r>
        <w:t xml:space="preserve">Một đêm say lại không phải say khiến Phó Lệnh Nguyệt mê hoặc. Tuy nhiên nghi hoặc thế nào thì ngày vẫn cứ tiếp tục. Nàng tỉnh táo lại, lưu loát mặc xiêm y, cẩn thận thu thập hiện trường</w:t>
      </w:r>
      <w:r>
        <w:br w:type="textWrapping"/>
      </w:r>
      <w:r>
        <w:br w:type="textWrapping"/>
      </w:r>
      <w:r>
        <w:t xml:space="preserve">Không để lại dấu vết, ngày mai còn có chính sự phải làm, về phòng ngủ thôi. Tuy nàng nghĩ thế nào cũng không hiểu được nhưng trước mắt có thể làm chính là yên lặng trở lại phòng của mình</w:t>
      </w:r>
      <w:r>
        <w:br w:type="textWrapping"/>
      </w:r>
      <w:r>
        <w:br w:type="textWrapping"/>
      </w:r>
      <w:r>
        <w:t xml:space="preserve">Nhiệm vụ trước mặt, sẽ hỏi vấn đề này sau.</w:t>
      </w:r>
      <w:r>
        <w:br w:type="textWrapping"/>
      </w:r>
      <w:r>
        <w:br w:type="textWrapping"/>
      </w:r>
      <w:r>
        <w:t xml:space="preserve">Sáng sớm hôm sau, Phó Lệnh Nguyệt dậy rất sớm, ra khỏi phòng, cảm thấy gió thanh lương hơn hôm qua. Hẳn là do sau nửa đêm có gió lớn, đang tiết trời tháng sáu nắng nóng, nhưng ông trời cũng rất nể mặt trận hoa khôi đại tái, cho thời tiết hôm nay rất đẹp</w:t>
      </w:r>
      <w:r>
        <w:br w:type="textWrapping"/>
      </w:r>
      <w:r>
        <w:br w:type="textWrapping"/>
      </w:r>
      <w:r>
        <w:t xml:space="preserve">Hôm nay hạ nhân trong Xuân Ý lâu càng thêm siêng năng, sáng sớm đã thu thập đình viện sạch sẽ. Dư vị đêm qua đều trở thành rác dưới từng nhat chổi, ngay cả kiến trong tổ cũng bị mùi rượu ngon đêm qua câu dẫn đi ra, lại bị đám sai vặt xua đuổi</w:t>
      </w:r>
      <w:r>
        <w:br w:type="textWrapping"/>
      </w:r>
      <w:r>
        <w:br w:type="textWrapping"/>
      </w:r>
      <w:r>
        <w:t xml:space="preserve">Khi Phó Lệnh Nguyệt triệu tập nhân thủ xuất môn tuần tra, hạ nhân cũng đã thu thập xong, mang theo tạp vật rời đi</w:t>
      </w:r>
      <w:r>
        <w:br w:type="textWrapping"/>
      </w:r>
      <w:r>
        <w:br w:type="textWrapping"/>
      </w:r>
      <w:r>
        <w:t xml:space="preserve">Xuân Ý lâu lúc này chỉ bày ra vẻ minh diễm lượng lệ</w:t>
      </w:r>
      <w:r>
        <w:br w:type="textWrapping"/>
      </w:r>
      <w:r>
        <w:br w:type="textWrapping"/>
      </w:r>
      <w:r>
        <w:t xml:space="preserve">Đêm ngắn tình dài, các quý công tử chơi bời cả đêm, giờ cơm trưa qua đi mới thấy các công tử của Ngũ quân Đô đốc phủ ra cửa, ngồi thuyền đến Ngọc Lan phường xem thi đấu</w:t>
      </w:r>
      <w:r>
        <w:br w:type="textWrapping"/>
      </w:r>
      <w:r>
        <w:br w:type="textWrapping"/>
      </w:r>
      <w:r>
        <w:t xml:space="preserve">Phó Lệnh Nguyệt không yên lòng đi theo. Nàng không phải chủ quản hộ vệ, không thể thân cận quá với các quý công tử ăn mặc quý khí mười phần kia. Nàng chỉ muốn nhìn Phương Diệu Tổ một cái, hiện trong đầu nàng chỉ toàn là hình ảnh của hắn. Nàng muốn tìm cơ hội hỏi hắn xem đêm qua đã gặp phải chuyện khó khăn gì? đã giải quyết chưa?</w:t>
      </w:r>
      <w:r>
        <w:br w:type="textWrapping"/>
      </w:r>
      <w:r>
        <w:br w:type="textWrapping"/>
      </w:r>
      <w:r>
        <w:t xml:space="preserve">Nhưng mà…cả ngày hôm nay nàng không nhìn thấy hắn. Chỉ có mấy vị thế tử chán ghét chướng mắt, cũng có mấy vị công tử khác của Ngũ quân Đô đốc phủ cũng để cổ động, không biết công tử Viên gia kia là Nhị Hổ Tử hay là Tam Cẩu Tử, còn có một công tử của Cổ gia. Chỉ là không có Phương Diệu Tổ</w:t>
      </w:r>
      <w:r>
        <w:br w:type="textWrapping"/>
      </w:r>
      <w:r>
        <w:br w:type="textWrapping"/>
      </w:r>
      <w:r>
        <w:t xml:space="preserve">Khi mặt trời đã khuất bóng, Phó Lệnh Nguyệt vẫn không nhìn thấy bóng dáng Phương Diệu Tổ đâu, mà thần sắc của Phương Quang Tông lại rất bình thường, cử chỉ không có gì khác lạ, không nhìn ra biểu tình dư thừa nào</w:t>
      </w:r>
      <w:r>
        <w:br w:type="textWrapping"/>
      </w:r>
      <w:r>
        <w:br w:type="textWrapping"/>
      </w:r>
      <w:r>
        <w:t xml:space="preserve">Phó Lệnh Nguyệt không có can đảm đi hỏi Phương Quang Tông xem Phương Diệu Tổ rốt cuộc đã xảy ra chuyện gì. Nàng chỉ có thể suy nghĩ một mình, sau đó cảm thấy phát điên</w:t>
      </w:r>
      <w:r>
        <w:br w:type="textWrapping"/>
      </w:r>
      <w:r>
        <w:br w:type="textWrapping"/>
      </w:r>
      <w:r>
        <w:t xml:space="preserve">Phương Diệu Tổ rốt cuộc xảy ra chuyện gì?</w:t>
      </w:r>
      <w:r>
        <w:br w:type="textWrapping"/>
      </w:r>
      <w:r>
        <w:br w:type="textWrapping"/>
      </w:r>
      <w:r>
        <w:t xml:space="preserve">Phó Lệnh Nguyệt đột nhiên phát hiện ra nàng rất để ý tới hắn, rất lo lắng cho hắn, rất quan tâm tới hắn, không thể bỏ hắn xuống được</w:t>
      </w:r>
      <w:r>
        <w:br w:type="textWrapping"/>
      </w:r>
      <w:r>
        <w:br w:type="textWrapping"/>
      </w:r>
      <w:r>
        <w:t xml:space="preserve">Lẽ nào đã thực sự yêu hắn?</w:t>
      </w:r>
      <w:r>
        <w:br w:type="textWrapping"/>
      </w:r>
      <w:r>
        <w:br w:type="textWrapping"/>
      </w:r>
      <w:r>
        <w:t xml:space="preserve">Lòng của nàng càng ngày càng bất an</w:t>
      </w:r>
      <w:r>
        <w:br w:type="textWrapping"/>
      </w:r>
      <w:r>
        <w:br w:type="textWrapping"/>
      </w:r>
    </w:p>
    <w:p>
      <w:pPr>
        <w:pStyle w:val="Heading2"/>
      </w:pPr>
      <w:bookmarkStart w:id="50" w:name="quyển-2---chương-5-viên-công-tử"/>
      <w:bookmarkEnd w:id="50"/>
      <w:r>
        <w:t xml:space="preserve">28. Quyển 2 - Chương 5: Viên Công Tử</w:t>
      </w:r>
    </w:p>
    <w:p>
      <w:pPr>
        <w:pStyle w:val="Compact"/>
      </w:pPr>
      <w:r>
        <w:br w:type="textWrapping"/>
      </w:r>
      <w:r>
        <w:br w:type="textWrapping"/>
      </w:r>
      <w:r>
        <w:t xml:space="preserve">Trận chung kết,  sẽ quyết định ba vị trí đứng đầu của hoa khôi đại tái. </w:t>
      </w:r>
      <w:r>
        <w:br w:type="textWrapping"/>
      </w:r>
      <w:r>
        <w:br w:type="textWrapping"/>
      </w:r>
      <w:r>
        <w:t xml:space="preserve">Quan lớn hơn tiền, thế tử Ngũ quân Đô đốc muốn thiết yến ăn mừng cho tốp mười hoa khôi, ai dám tranh.</w:t>
      </w:r>
      <w:r>
        <w:br w:type="textWrapping"/>
      </w:r>
      <w:r>
        <w:br w:type="textWrapping"/>
      </w:r>
      <w:r>
        <w:t xml:space="preserve">Phó Lệnh Nguyệt phụng phịu, cách một khoảng không gần không xa với nơi huyê náo kia. Nàng không có tâm tình thưởng thức cảnh phồn hoa náo nhiệt này, nghĩ tới Cửu Quảng Kiến và Phương Diệu Tổ, không hiểu sao trong lòng liền thấy nặng nề. Mọi việc không thuận lợi, tâm tình của nàng cũng không tốt</w:t>
      </w:r>
      <w:r>
        <w:br w:type="textWrapping"/>
      </w:r>
      <w:r>
        <w:br w:type="textWrapping"/>
      </w:r>
      <w:r>
        <w:t xml:space="preserve">‘Tốp mười hoa khôi sao còn chưa ra?các nàng lại để chúng ta ngồi chờ?” thanh âm của Hữu quân đại công tử Cổ Sấm Xuân từ ôn nhu từ tốn đã trở nên bén nhọn, nóng nảy</w:t>
      </w:r>
      <w:r>
        <w:br w:type="textWrapping"/>
      </w:r>
      <w:r>
        <w:br w:type="textWrapping"/>
      </w:r>
      <w:r>
        <w:t xml:space="preserve">“Cổ đại công tử” mấy tú bà vội lắc lư eo đi tới nói ‘người trách tội, tỷ muội chúng ta cũng đành chịu nhưng là ngài thì thật oan uổng cho chúng ta ah”</w:t>
      </w:r>
      <w:r>
        <w:br w:type="textWrapping"/>
      </w:r>
      <w:r>
        <w:br w:type="textWrapping"/>
      </w:r>
      <w:r>
        <w:t xml:space="preserve">“Ta biết các nàng nhiều tật xấu, đều muốn là người xuất hiện cuối cùng” Cổ Sấm Xuân là loại người nào chứ, mấy mánh lới này, hắn đã thuộc lòng, phiền muộn khoát tay nói “các ngươi mau vào thông báo cho ta, người nào đi ra cuối cùng, ta lập tức phế bỏ danh hào của nàng, sau này đừng hòng kiếm cơm ở Đại Tề quốc”</w:t>
      </w:r>
      <w:r>
        <w:br w:type="textWrapping"/>
      </w:r>
      <w:r>
        <w:br w:type="textWrapping"/>
      </w:r>
      <w:r>
        <w:t xml:space="preserve">Mấy tú bà thấy tình thế không ổn lập tức chạy đi báo tin</w:t>
      </w:r>
      <w:r>
        <w:br w:type="textWrapping"/>
      </w:r>
      <w:r>
        <w:br w:type="textWrapping"/>
      </w:r>
      <w:r>
        <w:t xml:space="preserve">“Cổ Sấm Xuân, đừng bực tức như vậy’ Viên Li cười trấn an “hoa khôi đại tái, các nàng dù sao cũng phải phân cao thấp một chút, hơn nữa đêm còn dài, chúng ta vui đùa trước đi, chậm rãi mà chờ”</w:t>
      </w:r>
      <w:r>
        <w:br w:type="textWrapping"/>
      </w:r>
      <w:r>
        <w:br w:type="textWrapping"/>
      </w:r>
      <w:r>
        <w:t xml:space="preserve">‘Việc vui gì?” Tạ Bình An nghe vậy liền hưng phấn hẳn “nói ra nghe xem”</w:t>
      </w:r>
      <w:r>
        <w:br w:type="textWrapping"/>
      </w:r>
      <w:r>
        <w:br w:type="textWrapping"/>
      </w:r>
      <w:r>
        <w:t xml:space="preserve">“Giả nam nhân kia” Viên Li cười xấu xa, hét to gọi Phó Lệnh Nguyệt ‘gọi ngươi đấy, lại đây”</w:t>
      </w:r>
      <w:r>
        <w:br w:type="textWrapping"/>
      </w:r>
      <w:r>
        <w:br w:type="textWrapping"/>
      </w:r>
      <w:r>
        <w:t xml:space="preserve">Phó Lệnh Nguyệt giật mình, tiểu tử này gọi nàng chắc chắn không có chuyện gì tốt, lập tức bất đắc dĩ tiến lên, chắp tay nói “Viên đại công tử có gì phân phó?”</w:t>
      </w:r>
      <w:r>
        <w:br w:type="textWrapping"/>
      </w:r>
      <w:r>
        <w:br w:type="textWrapping"/>
      </w:r>
      <w:r>
        <w:t xml:space="preserve">“Nghe nói nữ ám nhân thủ hạ của Triệu chủ đều tinh thông cầm kỳ thư hoa, khúc vũ binh đao” Viên Li thong thả nói “ngươi, trước hát cho chúng ta nghe một bài đi”</w:t>
      </w:r>
      <w:r>
        <w:br w:type="textWrapping"/>
      </w:r>
      <w:r>
        <w:br w:type="textWrapping"/>
      </w:r>
      <w:r>
        <w:t xml:space="preserve">“Hay’ Cổ Sấm Xuân vỗ tay</w:t>
      </w:r>
      <w:r>
        <w:br w:type="textWrapping"/>
      </w:r>
      <w:r>
        <w:br w:type="textWrapping"/>
      </w:r>
      <w:r>
        <w:t xml:space="preserve">“Tại hạ chưa từng học qua” sắc mặt Phó Lệnh Nguyệt trầm xuống</w:t>
      </w:r>
      <w:r>
        <w:br w:type="textWrapping"/>
      </w:r>
      <w:r>
        <w:br w:type="textWrapping"/>
      </w:r>
      <w:r>
        <w:t xml:space="preserve">“Hiến vũ đi’ Tạ Bình An góp vui “nghe khúc nhiều, chán rồi’</w:t>
      </w:r>
      <w:r>
        <w:br w:type="textWrapping"/>
      </w:r>
      <w:r>
        <w:br w:type="textWrapping"/>
      </w:r>
      <w:r>
        <w:t xml:space="preserve">“Tại hạ…cũng chưa từng học” Phó Lệnh Nguyệt cúi mặt</w:t>
      </w:r>
      <w:r>
        <w:br w:type="textWrapping"/>
      </w:r>
      <w:r>
        <w:br w:type="textWrapping"/>
      </w:r>
      <w:r>
        <w:t xml:space="preserve">“Vậy thì đàn một bản” Lưu Đắc Thắng ốm yếu như bị bệnh lao nói chen vào “các ngươi không hề có ham mê cao nhã gì hết”</w:t>
      </w:r>
      <w:r>
        <w:br w:type="textWrapping"/>
      </w:r>
      <w:r>
        <w:br w:type="textWrapping"/>
      </w:r>
      <w:r>
        <w:t xml:space="preserve">“Tại hạ…”Phó Lệnh Nguyệt chưa từng xấu hổ như vậy “cũng chưa từng học’</w:t>
      </w:r>
      <w:r>
        <w:br w:type="textWrapping"/>
      </w:r>
      <w:r>
        <w:br w:type="textWrapping"/>
      </w:r>
      <w:r>
        <w:t xml:space="preserve">“Vậy ngươi học cái gì?” Viên Li cười nói “được Triệu chủ từ trong trăm chọn ra một mà tặng cho chúng ta, dù sao cũng phải có ngón nghề gì đó chứ? Đừng nói là ngươi cái gì cũng không biết, chỉ là Triệu chủ chơi đùa chúng ta?” </w:t>
      </w:r>
      <w:r>
        <w:br w:type="textWrapping"/>
      </w:r>
      <w:r>
        <w:br w:type="textWrapping"/>
      </w:r>
      <w:r>
        <w:t xml:space="preserve">Trong lòng Phó Lệnh Nguyệt ân cần hỏi thăm tổ tông mười tám đời Viên gia, tên hỗn đản này, hắn là cố ý châm chọc nàng</w:t>
      </w:r>
      <w:r>
        <w:br w:type="textWrapping"/>
      </w:r>
      <w:r>
        <w:br w:type="textWrapping"/>
      </w:r>
      <w:r>
        <w:t xml:space="preserve">“Viên Li, để Phó cô nương từ từ nói đi” Phương Quang Tông hòa giải “nữ tử còn rất nhiều kỹ năng mà, vẽ, thêu thùa, nấu ăn, pha trà, phẩm rượu…Ngươi cũng quá nóng nảy rồi, không tin người khác, chẳng lẽ còn không tin Triệu chủ sao?”</w:t>
      </w:r>
      <w:r>
        <w:br w:type="textWrapping"/>
      </w:r>
      <w:r>
        <w:br w:type="textWrapping"/>
      </w:r>
      <w:r>
        <w:t xml:space="preserve">Giảng hòa như vậy làm Phó Lệnh Nguyệt càng thêm xấu hổ. Nàng chẳng biết gì cả, những gì nữ nhân nên biết, nàng đều không biết. Hôm nay không qua được cái ải này thì không chỉ đánh mất thể diện của cá nhân nàng mà danh dự của Triệu gia đại viện cũng bị mất hết.</w:t>
      </w:r>
      <w:r>
        <w:br w:type="textWrapping"/>
      </w:r>
      <w:r>
        <w:br w:type="textWrapping"/>
      </w:r>
      <w:r>
        <w:t xml:space="preserve">Quang Tông nói có lý, vì thế mọi người đều nhìn Phó Lệnh Nguyệt, kiên nhẫn chờ nàng trả lời</w:t>
      </w:r>
      <w:r>
        <w:br w:type="textWrapping"/>
      </w:r>
      <w:r>
        <w:br w:type="textWrapping"/>
      </w:r>
      <w:r>
        <w:t xml:space="preserve">Nói gì bây giờ?</w:t>
      </w:r>
      <w:r>
        <w:br w:type="textWrapping"/>
      </w:r>
      <w:r>
        <w:br w:type="textWrapping"/>
      </w:r>
      <w:r>
        <w:t xml:space="preserve">Binh đao?trước mặt Viên Li và Phương Quang Tông mà nói tới cái này khác nào múa rìu qua mắt thợ.</w:t>
      </w:r>
      <w:r>
        <w:br w:type="textWrapping"/>
      </w:r>
      <w:r>
        <w:br w:type="textWrapping"/>
      </w:r>
      <w:r>
        <w:t xml:space="preserve">Kỹ năng? Khoe ta mình là người đầu tiên trong đại viện không còn người bảo lĩnh tính mạng?</w:t>
      </w:r>
      <w:r>
        <w:br w:type="textWrapping"/>
      </w:r>
      <w:r>
        <w:br w:type="textWrapping"/>
      </w:r>
      <w:r>
        <w:t xml:space="preserve">Thi văn? Ngay cả tú tài còn chưa thắng được, nói chi Phương Diệu Tổ là Tam nguyên cập đệ</w:t>
      </w:r>
      <w:r>
        <w:br w:type="textWrapping"/>
      </w:r>
      <w:r>
        <w:br w:type="textWrapping"/>
      </w:r>
      <w:r>
        <w:t xml:space="preserve">Trăm không một dùng.</w:t>
      </w:r>
      <w:r>
        <w:br w:type="textWrapping"/>
      </w:r>
      <w:r>
        <w:br w:type="textWrapping"/>
      </w:r>
      <w:r>
        <w:t xml:space="preserve">Phó Lệnh Nguyệt hôm nay mới phát hiện ra mình thật vô dụng. Nàng há miệng thở dốc, không nói nên lời</w:t>
      </w:r>
      <w:r>
        <w:br w:type="textWrapping"/>
      </w:r>
      <w:r>
        <w:br w:type="textWrapping"/>
      </w:r>
      <w:r>
        <w:t xml:space="preserve">“Nói không nên lời?Ta biết rồi’ Viên Li cười xấu xa, quay đầu thì thầm với Lưu Đắc Thắng</w:t>
      </w:r>
      <w:r>
        <w:br w:type="textWrapping"/>
      </w:r>
      <w:r>
        <w:br w:type="textWrapping"/>
      </w:r>
      <w:r>
        <w:t xml:space="preserve">Lưu Đắc Thắng bật cười thành tiếng, cười đến nỗi gân xanh trên cổ nổi lên hết “công phu kia không có cách nào nói ra, làm như vậy thật đúng là làm khó tiểu cô nương nhà người ta. Hahaha”</w:t>
      </w:r>
      <w:r>
        <w:br w:type="textWrapping"/>
      </w:r>
      <w:r>
        <w:br w:type="textWrapping"/>
      </w:r>
      <w:r>
        <w:t xml:space="preserve">Toàn bộ nam nhân trong bàn cũng ngầm hiểu, cùng cười vang, ánh mắt nhìn Phó Lệnh Nguyệt thêm vài phần ái muội</w:t>
      </w:r>
      <w:r>
        <w:br w:type="textWrapping"/>
      </w:r>
      <w:r>
        <w:br w:type="textWrapping"/>
      </w:r>
      <w:r>
        <w:t xml:space="preserve">Phó Lệnh Nguyệt hận đến nghiến răng lại không thể phát tác.</w:t>
      </w:r>
      <w:r>
        <w:br w:type="textWrapping"/>
      </w:r>
      <w:r>
        <w:br w:type="textWrapping"/>
      </w:r>
      <w:r>
        <w:t xml:space="preserve">Đúng lúc này mấy tú bà đã đưa mười đại hoa khôi đi đến. Nhất thời trong phòng ngập tràn màu sắc rực rỡ, xinh đẹp thướt tha cũng vừa lúc hóa giải sự xấu hổ của Phó Lệnh Nguyệt.</w:t>
      </w:r>
      <w:r>
        <w:br w:type="textWrapping"/>
      </w:r>
      <w:r>
        <w:br w:type="textWrapping"/>
      </w:r>
      <w:r>
        <w:t xml:space="preserve">Phó Lệnh Nguyệt sắc mặt trắng bệch, vội thối lui ra sau</w:t>
      </w:r>
      <w:r>
        <w:br w:type="textWrapping"/>
      </w:r>
      <w:r>
        <w:br w:type="textWrapping"/>
      </w:r>
      <w:r>
        <w:t xml:space="preserve">“Đến, đến’ Cổ Sấm Xuân bày ra dáng vẻ khách quen, sắp xếp cho mười đại hoa khôi “tối nay không sau không về, bạc tính cho ta. Mọi người cứ tận hứng đi”</w:t>
      </w:r>
      <w:r>
        <w:br w:type="textWrapping"/>
      </w:r>
      <w:r>
        <w:br w:type="textWrapping"/>
      </w:r>
      <w:r>
        <w:t xml:space="preserve">Thanh âm nũng nịu, phi yến y nhân, vây quanh Ngũ gia thế tử gắt gao</w:t>
      </w:r>
      <w:r>
        <w:br w:type="textWrapping"/>
      </w:r>
      <w:r>
        <w:br w:type="textWrapping"/>
      </w:r>
      <w:r>
        <w:t xml:space="preserve">Phó Lệnh Nguyệt không xen vào khung cảnh náo nhiệt trước bàn. Nàng hận đám người này, nhất là tên Viên Li kia </w:t>
      </w:r>
      <w:r>
        <w:br w:type="textWrapping"/>
      </w:r>
      <w:r>
        <w:br w:type="textWrapping"/>
      </w:r>
      <w:r>
        <w:t xml:space="preserve">Ném thẻ vào bình rượu, gieo xúc xắc, tróc tào, biến đăng, sờ tượng…trò nào cũng chơi, rượu ngon liên tục rót ra. Qua giờ hợi, không khí đã sinh động hơn, xiêm y của các hoa khôi tán lạn, xuân vân thượng giáp, mị thái hoành nghiên. Phó Lệnh Nguyệt không có hứng thú, tình cảnh ở Mất Hồn điện còn hương diễm hơn lúc này nhiều, cho nên lúc này nàng hoàn toàn mắt điếc tai ngơ</w:t>
      </w:r>
      <w:r>
        <w:br w:type="textWrapping"/>
      </w:r>
      <w:r>
        <w:br w:type="textWrapping"/>
      </w:r>
      <w:r>
        <w:t xml:space="preserve">Ngũ gia thế tử lần này lại bày ra trò chơi mới</w:t>
      </w:r>
      <w:r>
        <w:br w:type="textWrapping"/>
      </w:r>
      <w:r>
        <w:br w:type="textWrapping"/>
      </w:r>
      <w:r>
        <w:t xml:space="preserve">Lưu Đắc Thắng lớn lên trong sòng bạc đưa ra đề nghị, mở ra một bàn khẩu hiếm lạ, mười đại hoa khôi làm trọng tài. Không cá vàng, bạc mà ai thua phải nằm úp sấp trên mặt đất, học theo chó mà sủa</w:t>
      </w:r>
      <w:r>
        <w:br w:type="textWrapping"/>
      </w:r>
      <w:r>
        <w:br w:type="textWrapping"/>
      </w:r>
      <w:r>
        <w:t xml:space="preserve">Nhất thời trong phòng sôi trào hẳn lên. Có thể nhìn thấy các thế tử Ngũ quân Đô đốc phủ sủa như chó cũng rất đáng để xem</w:t>
      </w:r>
      <w:r>
        <w:br w:type="textWrapping"/>
      </w:r>
      <w:r>
        <w:br w:type="textWrapping"/>
      </w:r>
      <w:r>
        <w:t xml:space="preserve">Chủ ý này thật hoang đường nhưng năm người kia vốn chẳng phải là quý nhân được dưỡng trong hào môn thanh lịch quý khí, hơn nữa có rượu có mỹ nhân làm bạn, nhất thời nóng đầu. Cá thì cá, ai sợ ai</w:t>
      </w:r>
      <w:r>
        <w:br w:type="textWrapping"/>
      </w:r>
      <w:r>
        <w:br w:type="textWrapping"/>
      </w:r>
      <w:r>
        <w:t xml:space="preserve">Hai bên cá cược, dùng rút thăm để thể hiện sự công bằng</w:t>
      </w:r>
      <w:r>
        <w:br w:type="textWrapping"/>
      </w:r>
      <w:r>
        <w:br w:type="textWrapping"/>
      </w:r>
      <w:r>
        <w:t xml:space="preserve">Lưu Đắc Thắng rút trước, không</w:t>
      </w:r>
      <w:r>
        <w:br w:type="textWrapping"/>
      </w:r>
      <w:r>
        <w:br w:type="textWrapping"/>
      </w:r>
      <w:r>
        <w:t xml:space="preserve">Cổ Sấm Xuân rút thứ hai, trang</w:t>
      </w:r>
      <w:r>
        <w:br w:type="textWrapping"/>
      </w:r>
      <w:r>
        <w:br w:type="textWrapping"/>
      </w:r>
      <w:r>
        <w:t xml:space="preserve">Mọi người cùng ồ lên</w:t>
      </w:r>
      <w:r>
        <w:br w:type="textWrapping"/>
      </w:r>
      <w:r>
        <w:br w:type="textWrapping"/>
      </w:r>
      <w:r>
        <w:t xml:space="preserve">Kỹ viện này là sân nhà của Cổ Sấm Xuân, hoa khôi làm trọng tài, tất nhiên tâm đều sẽ hướng về hắn, Cổ Sấm Xuân nhất định sẽ thắng, huống chi hắn còn là nhà cái</w:t>
      </w:r>
      <w:r>
        <w:br w:type="textWrapping"/>
      </w:r>
      <w:r>
        <w:br w:type="textWrapping"/>
      </w:r>
      <w:r>
        <w:t xml:space="preserve">“không cá” người rút thăm sau kháng nghị</w:t>
      </w:r>
      <w:r>
        <w:br w:type="textWrapping"/>
      </w:r>
      <w:r>
        <w:br w:type="textWrapping"/>
      </w:r>
      <w:r>
        <w:t xml:space="preserve">Phó Lệnh Nguyệt thừa dịp hỗn loạn liền gọi ám nhân Triệu gia đại viện đến, phân phó vài câu</w:t>
      </w:r>
      <w:r>
        <w:br w:type="textWrapping"/>
      </w:r>
      <w:r>
        <w:br w:type="textWrapping"/>
      </w:r>
      <w:r>
        <w:t xml:space="preserve">Các thế tử tranh chấp một lát, ván bài vẫn tiếp tục. Sau khí hết thảy đều hợp quy tắc, cuối cùng cái hòm chuyển đến tay Viên Li</w:t>
      </w:r>
      <w:r>
        <w:br w:type="textWrapping"/>
      </w:r>
      <w:r>
        <w:br w:type="textWrapping"/>
      </w:r>
      <w:r>
        <w:t xml:space="preserve">“Nhàn” Tạ Bình An khẩn trương ghé đầu xem, phấn khởi cười thành tiếng ‘hahah, Viên Li lên, hahah’ hắn hưng phấn ôm lấy Phương Quang Tông ‘hai chúng ta an toàn”</w:t>
      </w:r>
      <w:r>
        <w:br w:type="textWrapping"/>
      </w:r>
      <w:r>
        <w:br w:type="textWrapping"/>
      </w:r>
      <w:r>
        <w:t xml:space="preserve">Phó Lệnh Nguyệt vui sướng khi người gặp họa. Viên hổ tử, nhớ kỹ nha, đắc tội Diêm Vương cũng đừng đắc tội tiểu quỷ, nhân vật nhỏ cũng có thể phá hư đại sự ah. Nàng sẽ được nhìn thấy hắn quỳ rạp trên đất học chó mà sủa. Haha, nghĩ tới tình cảnh đó, Phó Lệnh Nguyệt lại vui đến tâm hoa nộ phóng. </w:t>
      </w:r>
      <w:r>
        <w:br w:type="textWrapping"/>
      </w:r>
      <w:r>
        <w:br w:type="textWrapping"/>
      </w:r>
      <w:r>
        <w:t xml:space="preserve">Viên Li nắm chặt tờ giấy, ánh mắt bất động thanh sắc quét qua chỗ Phó Lệnh Nguyệt</w:t>
      </w:r>
      <w:r>
        <w:br w:type="textWrapping"/>
      </w:r>
      <w:r>
        <w:br w:type="textWrapping"/>
      </w:r>
      <w:r>
        <w:t xml:space="preserve">Phó Lệnh Nguyệt đắc ý nhìn sang chỗ khác, nàng không thấy, không nhìn thấy gì…</w:t>
      </w:r>
      <w:r>
        <w:br w:type="textWrapping"/>
      </w:r>
      <w:r>
        <w:br w:type="textWrapping"/>
      </w:r>
      <w:r>
        <w:t xml:space="preserve">“Viên hổ tử’ Cổ Sấm Xuân cười lớn tiếng, kiêu căng tự đắc nói ‘đến, đến, hai ta tỷ thí một phen” hắn ngồi xuống chính giữa, đỉnh đạc phất tay với mười đại hoa khôi</w:t>
      </w:r>
      <w:r>
        <w:br w:type="textWrapping"/>
      </w:r>
      <w:r>
        <w:br w:type="textWrapping"/>
      </w:r>
      <w:r>
        <w:t xml:space="preserve">Tạ Bình An, Lưu Đắc Thắng cổ vũ cho Viên Li “cố lên, Viên Li, ngươi nhất định có thể thắng”</w:t>
      </w:r>
      <w:r>
        <w:br w:type="textWrapping"/>
      </w:r>
      <w:r>
        <w:br w:type="textWrapping"/>
      </w:r>
      <w:r>
        <w:t xml:space="preserve">Cổ Sấm Xuân làm nhà cái, cảm giác nắm chắc thắng lợi trong tay, dưới ánh đèn rực rỡ, hai mắt tỏa sáng, tinh thần cũng sáng láng hơn “hôm nay nếu là Quang Tông, Đắc Thắng hay Bình An, ta sẽ ra đề đơn giản thôi nhưng mà ngươi…”hắn cười gian “có câu, trẻ con yêu tiền, tỷ muội thích cười. Ai bảo tiểu tử ngươi quá tuấn tú, ta mà không ra chiêu độc, khó có thể thắng được ngươi. Hai ta đều có cái khó, nếu không, ta sợ mình phải học chó mà sủa”</w:t>
      </w:r>
      <w:r>
        <w:br w:type="textWrapping"/>
      </w:r>
      <w:r>
        <w:br w:type="textWrapping"/>
      </w:r>
      <w:r>
        <w:t xml:space="preserve">“Ngươi là nhà cái, tùy ngươi. Dù sao kết quả cũng giống nhau” Viên Li rũ mắt, hữu khí vô lực ngồi xuống</w:t>
      </w:r>
      <w:r>
        <w:br w:type="textWrapping"/>
      </w:r>
      <w:r>
        <w:br w:type="textWrapping"/>
      </w:r>
      <w:r>
        <w:t xml:space="preserve">“Cá theo truyền thống, tốc chiến tốc thắng” Cổ Sấm Xuân chỉ về phía mười đại hoa khôi minh diễm động lòng người “ta cá cười, mười đại hoa khôi hiện đều ngồi phía trước, chúng ta lần lượt nói một câu, ai có thể khiến các nàng cười là thắng”</w:t>
      </w:r>
      <w:r>
        <w:br w:type="textWrapping"/>
      </w:r>
      <w:r>
        <w:br w:type="textWrapping"/>
      </w:r>
      <w:r>
        <w:t xml:space="preserve">Mọi người nghe vậy đều bật cười thành tiếng. Đây là Cổ Sấm Xuân ỷ thế hiếp người rồi, mấy hồng kỹ này, có người nào dám không hướng về hắn chứ. Dù sao người không hay ho cũng không phải là mình, bọn họ sẽ vui vẻ sống chết mặc bây</w:t>
      </w:r>
      <w:r>
        <w:br w:type="textWrapping"/>
      </w:r>
      <w:r>
        <w:br w:type="textWrapping"/>
      </w:r>
      <w:r>
        <w:t xml:space="preserve">Phó Lệnh Nguyệt cố ý đổi chỗ, từ vị trí này có thể nhìn rõ biểu tình bi thảm của Viên Li. Nàng vui vẻ nở nụ cười, lại bắt gặp sóng mắt đùa cợt của hắn. Vẻ mặt này, giống như nàng mới là người khiến người ta cảm thấy buồn cười. Phó Lệnh Nguyệt tức giận. Đúng là chưa thấy quan tài chưa đổ lệ. Nàng hung hăng liếc mắt.Giả vờ, giả vờ nữa đi, ta xem ngươi giả vờ tới lúc nào</w:t>
      </w:r>
      <w:r>
        <w:br w:type="textWrapping"/>
      </w:r>
      <w:r>
        <w:br w:type="textWrapping"/>
      </w:r>
      <w:r>
        <w:t xml:space="preserve">Cổ Sấm Xuân bước lên sân khấu trước</w:t>
      </w:r>
      <w:r>
        <w:br w:type="textWrapping"/>
      </w:r>
      <w:r>
        <w:br w:type="textWrapping"/>
      </w:r>
      <w:r>
        <w:t xml:space="preserve">“Các tỷ muội, cho ta chúng thể diện, sẽ khiến các ma ma cho các ngươi nghỉ một ngày. Nếu không, đem vàng Đô Thống thưởng vừa rồi lấy ra lần nữa’ hắn hướng về các hoa khôi, lớn tiếng nói</w:t>
      </w:r>
      <w:r>
        <w:br w:type="textWrapping"/>
      </w:r>
      <w:r>
        <w:br w:type="textWrapping"/>
      </w:r>
      <w:r>
        <w:t xml:space="preserve">Chủ tử đã lên tiếng, các hoa khôi nào dám không ủng hộ, lập tức cười như trăm hoa đua nở, thiên hình vạn trạng, có cười lấy lòng, có cười mỉm, có sáng lạn, có yêu mị…</w:t>
      </w:r>
      <w:r>
        <w:br w:type="textWrapping"/>
      </w:r>
      <w:r>
        <w:br w:type="textWrapping"/>
      </w:r>
      <w:r>
        <w:t xml:space="preserve">Cổ Sấm Xuân đắ ý ngồi xuống</w:t>
      </w:r>
      <w:r>
        <w:br w:type="textWrapping"/>
      </w:r>
      <w:r>
        <w:br w:type="textWrapping"/>
      </w:r>
      <w:r>
        <w:t xml:space="preserve">Lần này tới lượt Viên Li</w:t>
      </w:r>
      <w:r>
        <w:br w:type="textWrapping"/>
      </w:r>
      <w:r>
        <w:br w:type="textWrapping"/>
      </w:r>
      <w:r>
        <w:t xml:space="preserve">“Cổ Sấm Xuân’ Viên Li không lập tức thi thố mà nhàn nhã nói “nếu…ta cũng làm cho các nàng cười thì phân thắng bại thế nào?”</w:t>
      </w:r>
      <w:r>
        <w:br w:type="textWrapping"/>
      </w:r>
      <w:r>
        <w:br w:type="textWrapping"/>
      </w:r>
      <w:r>
        <w:t xml:space="preserve">“Ai chọc cho các nàng cười nhiều hơn thì người đó thắng” Cổ Sấm Xuân tuyên bố, lại liếc mắt nhìn mười đại hoa khôi ‘các cô nương cẩn thận nghe ah, Viên đại công tử đang sốt ruột muốn thắng. Tập trung tinh thần cho gia. Bắt đầu đi’ Hắn đắc dựa lưng vào ghế, nhắm hai mắt lại</w:t>
      </w:r>
      <w:r>
        <w:br w:type="textWrapping"/>
      </w:r>
      <w:r>
        <w:br w:type="textWrapping"/>
      </w:r>
      <w:r>
        <w:t xml:space="preserve">Phó Lệnh Nguyệt cũng cười rất vui vẻ. Viên hổ tử, xem ra ngươi không còn đường lui rồi, coi ngươi còn có kỹ xảo gì?</w:t>
      </w:r>
      <w:r>
        <w:br w:type="textWrapping"/>
      </w:r>
      <w:r>
        <w:br w:type="textWrapping"/>
      </w:r>
      <w:r>
        <w:t xml:space="preserve">“Được rồi.” Viên Li miễn cưỡng đứng lên, nhìn mọi người đang muốn thấy hắn xẩu hổ, chậm rãi nói ‘như thế này, mọi người đừng cười nha. Nếu ai cười, vàng mà Cổ đại công tử định thưởng cho các ngươi đều sẽ lấy lại”</w:t>
      </w:r>
      <w:r>
        <w:br w:type="textWrapping"/>
      </w:r>
      <w:r>
        <w:br w:type="textWrapping"/>
      </w:r>
      <w:r>
        <w:t xml:space="preserve">Mọi người kinh ngạc. Phó Lệnh Nguyệt cũng vậy</w:t>
      </w:r>
      <w:r>
        <w:br w:type="textWrapping"/>
      </w:r>
      <w:r>
        <w:br w:type="textWrapping"/>
      </w:r>
      <w:r>
        <w:t xml:space="preserve">Viên Li đã lên tiếng “ta có một câu đố, các vị đoán nhé”</w:t>
      </w:r>
      <w:r>
        <w:br w:type="textWrapping"/>
      </w:r>
      <w:r>
        <w:br w:type="textWrapping"/>
      </w:r>
      <w:r>
        <w:t xml:space="preserve">Phó Lệnh Nguyệt nghi hoặc, Viên hổ tử này sẽ xuất chiêu gì để lật người? nhìn bộ dáng tự tin của hắn, làm như thắng chắc.</w:t>
      </w:r>
      <w:r>
        <w:br w:type="textWrapping"/>
      </w:r>
      <w:r>
        <w:br w:type="textWrapping"/>
      </w:r>
      <w:r>
        <w:t xml:space="preserve">“Kinh trập lý một tiếng thí vang.” Viên Li đã nói ra câu đố ‘thỉnh đoán tên một người” nói xong, tự đắc ngồi xuống trong ánh nhìn kinh ngạc của mọi người. Trong nháy mắt đó, dường như ánh mắt sáng như sao của hắn không có hảo ý lướt qua chỗ Cổ Sấm Xuân ngồi đối diện</w:t>
      </w:r>
      <w:r>
        <w:br w:type="textWrapping"/>
      </w:r>
      <w:r>
        <w:br w:type="textWrapping"/>
      </w:r>
      <w:r>
        <w:t xml:space="preserve">Có thể lọt vào tốp mười hoa khôi đều là tinh anh trong tinh anh, ý tứ câu đố này,các nàng sao lại không hiểu. Các nàng cũng chuyển mắt nhìn Cổ Sấm Xuân</w:t>
      </w:r>
      <w:r>
        <w:br w:type="textWrapping"/>
      </w:r>
      <w:r>
        <w:br w:type="textWrapping"/>
      </w:r>
      <w:r>
        <w:t xml:space="preserve">Có người nhịn không được bật cười</w:t>
      </w:r>
      <w:r>
        <w:br w:type="textWrapping"/>
      </w:r>
      <w:r>
        <w:br w:type="textWrapping"/>
      </w:r>
      <w:r>
        <w:t xml:space="preserve">Phó Lệnh Nguyệt liền hiểu được, nàng nhìn Cổ Sấm Xuân đang tức giận đến đỏ mặt</w:t>
      </w:r>
      <w:r>
        <w:br w:type="textWrapping"/>
      </w:r>
      <w:r>
        <w:br w:type="textWrapping"/>
      </w:r>
      <w:r>
        <w:t xml:space="preserve">Kinh trập lý một tiếng thí vang, giải đố chính là sấm xuân.</w:t>
      </w:r>
      <w:r>
        <w:br w:type="textWrapping"/>
      </w:r>
      <w:r>
        <w:br w:type="textWrapping"/>
      </w:r>
      <w:r>
        <w:t xml:space="preserve">Hắn vậy mà cũng nghĩ ra được.</w:t>
      </w:r>
      <w:r>
        <w:br w:type="textWrapping"/>
      </w:r>
      <w:r>
        <w:br w:type="textWrapping"/>
      </w:r>
      <w:r>
        <w:t xml:space="preserve">Nhất thời mọi người đều ôm bụng cười nghiêng ngả</w:t>
      </w:r>
      <w:r>
        <w:br w:type="textWrapping"/>
      </w:r>
      <w:r>
        <w:br w:type="textWrapping"/>
      </w:r>
      <w:r>
        <w:t xml:space="preserve">‘Đừng cười nữa, không có vàng’ Viên Li phụng phịu, hảo ý nhắc nhở mười đại hoa khôi</w:t>
      </w:r>
      <w:r>
        <w:br w:type="textWrapping"/>
      </w:r>
      <w:r>
        <w:br w:type="textWrapping"/>
      </w:r>
      <w:r>
        <w:t xml:space="preserve">Những lời này lại như lửa cháy đổ thêm dầu, sao có thể nhịn cười được. Có người lập tức lấy vàng trong lòng ném ra, ôm bụng cười ha hả. Những mỹ nhân ngày thường tỏ ra đoan trang giờ không nhịn được nữa, dùng tay áo che miệng, cười đến đau cả ruột</w:t>
      </w:r>
      <w:r>
        <w:br w:type="textWrapping"/>
      </w:r>
      <w:r>
        <w:br w:type="textWrapping"/>
      </w:r>
      <w:r>
        <w:t xml:space="preserve">Các thế tử phủ Đô đốc cười còn lợi hại hơn. Tạ Bình An cười đến sắp đứt hơi, không hề có chút cố kỵ, té xuống ghế. Mọi người nghe tiếng động, vội vàng đi qua giúp đỡ hắn đứng dậy. Có thể vì quá nôn nóng mà chân hắn vừa lúc đá trúng bụng một gã sai vặt tiến lên lấy lòng đỡ hắn ‘vướng tay vướng chân, cút’. Răn dạy xong, hắn lại cười tiếp</w:t>
      </w:r>
      <w:r>
        <w:br w:type="textWrapping"/>
      </w:r>
      <w:r>
        <w:br w:type="textWrapping"/>
      </w:r>
      <w:r>
        <w:t xml:space="preserve">Kinh trập lý một tiếng thí vang. Câu đố này thông tục dễ hiểu, nam phụ lão ấu đều biết. Ý dựa vào nông canh, gần sát cuộc sống. Thị nữ, gã sai vặt, hộ vệ…tất cả đều hiểu, đều cười ầm lên</w:t>
      </w:r>
      <w:r>
        <w:br w:type="textWrapping"/>
      </w:r>
      <w:r>
        <w:br w:type="textWrapping"/>
      </w:r>
      <w:r>
        <w:t xml:space="preserve">“Có gì hay mà cười’ Cổ Sấm Xuân buồn bực la lên</w:t>
      </w:r>
      <w:r>
        <w:br w:type="textWrapping"/>
      </w:r>
      <w:r>
        <w:br w:type="textWrapping"/>
      </w:r>
      <w:r>
        <w:t xml:space="preserve">Mọi người lại cười lợi hại hơn</w:t>
      </w:r>
      <w:r>
        <w:br w:type="textWrapping"/>
      </w:r>
      <w:r>
        <w:br w:type="textWrapping"/>
      </w:r>
      <w:r>
        <w:t xml:space="preserve">Thật tài tình…Phó Lệnh Nguyệt không thể không khâm phục Viên Li.</w:t>
      </w:r>
      <w:r>
        <w:br w:type="textWrapping"/>
      </w:r>
      <w:r>
        <w:br w:type="textWrapping"/>
      </w:r>
      <w:r>
        <w:t xml:space="preserve">Cả buổi tối, cơ miệng của Phó Lệnh Nguyệt co rút lại. Nàng vừa nhìn thấy Cổ Sấm Xuân là nghĩ tới câu đố kinh điển kia. Xuân thời tiết kinh trập, thí thanh giả tiếng sấm (nôm na là tiết kinh trập, đánh rắm giả tiếng sấm). Thật tài tình, đầu của Viên Li rốt cuộc là chứa cái gì mà nghĩ ra được câu đố này?</w:t>
      </w:r>
      <w:r>
        <w:br w:type="textWrapping"/>
      </w:r>
      <w:r>
        <w:br w:type="textWrapping"/>
      </w:r>
      <w:r>
        <w:t xml:space="preserve">Tiệc tan,mọi người cũng dẹp đường hồi phủ</w:t>
      </w:r>
      <w:r>
        <w:br w:type="textWrapping"/>
      </w:r>
      <w:r>
        <w:br w:type="textWrapping"/>
      </w:r>
      <w:r>
        <w:t xml:space="preserve">Phó Lệnh Nguyệt đứng trong chỗ tối, suy nghĩ ngày mai nên giải thích chuyện Cửu Quảng Kiến với Triệu Thực thế nào, lại thấy Viên Li đi tới</w:t>
      </w:r>
      <w:r>
        <w:br w:type="textWrapping"/>
      </w:r>
      <w:r>
        <w:br w:type="textWrapping"/>
      </w:r>
      <w:r>
        <w:t xml:space="preserve">“Tiểu mật thám, ta thấy ngươi thật vui vẻ ah’ Viên Li nhìn quanh, nói “việc hôm nay là nhờ phúc của ngươi, bản công tử nhớ kỹ’ hắn đột nhiên cúi người, thanh âm mang theo hương rượu ngọt ngào ‘ngày mai, ngươi nên cầu Bồ Tát phù hộ, tốt nhất bị ta rút phải” hắn cười lạnh, tinh quang trong mắt lóe lên ‘như vậy, ta mới có thể hảo hảo báo đáp ngươi, “vui vẻ” của ngươi cũng sẽ kéo dài hơn, ngày ngày đều là như vậy”</w:t>
      </w:r>
      <w:r>
        <w:br w:type="textWrapping"/>
      </w:r>
      <w:r>
        <w:br w:type="textWrapping"/>
      </w:r>
      <w:r>
        <w:t xml:space="preserve">Phó Lệnh Nguyệt cố trấn tĩnh, thấy chung quanh không có ai, can đảm đáp trả ‘ngươi nằm mơ”. Ngày mai là rút thăm ở Triệu gia đại viện, nàng không tin, dù Phương gia thất thủ thì vẫn còn những nhà khác, không tới lượt hắn</w:t>
      </w:r>
      <w:r>
        <w:br w:type="textWrapping"/>
      </w:r>
      <w:r>
        <w:br w:type="textWrapping"/>
      </w:r>
      <w:r>
        <w:t xml:space="preserve">“Chúng ta cá với nhau đi’ Viên Li khôi phục biểu tình lạnh lùng “ai thua cũng làm như Cổ công tử hôm nay đi’</w:t>
      </w:r>
      <w:r>
        <w:br w:type="textWrapping"/>
      </w:r>
      <w:r>
        <w:br w:type="textWrapping"/>
      </w:r>
      <w:r>
        <w:t xml:space="preserve">“Viên đại công tử đi mạnh khỏe” Phó Lệnh Nguyệt oán hận hô lớn tiếng. Nàng một giây cũng không muốn thấy người này. Thật đáng giận</w:t>
      </w:r>
      <w:r>
        <w:br w:type="textWrapping"/>
      </w:r>
      <w:r>
        <w:br w:type="textWrapping"/>
      </w:r>
      <w:r>
        <w:t xml:space="preserve">“Khỏi cần tiễn” Viên Li phong độ chắp tay, tiêu sái rời đi</w:t>
      </w:r>
      <w:r>
        <w:br w:type="textWrapping"/>
      </w:r>
      <w:r>
        <w:br w:type="textWrapping"/>
      </w:r>
      <w:r>
        <w:t xml:space="preserve">Khi Phó Lệnh Nguyệt về đến đại viện Triệu gia đã là cuối giờ tý, Hồng Nhụy trực đêm liền báo cho nàng biết, Thực nhị gia đang chờ nàng ở phòng khách. </w:t>
      </w:r>
      <w:r>
        <w:br w:type="textWrapping"/>
      </w:r>
      <w:r>
        <w:br w:type="textWrapping"/>
      </w:r>
    </w:p>
    <w:p>
      <w:pPr>
        <w:pStyle w:val="Heading2"/>
      </w:pPr>
      <w:bookmarkStart w:id="51" w:name="quyển-2---chương-6-càn-khôn-biến-đổi"/>
      <w:bookmarkEnd w:id="51"/>
      <w:r>
        <w:t xml:space="preserve">29. Quyển 2 - Chương 6: Càn Khôn Biến Đổi</w:t>
      </w:r>
    </w:p>
    <w:p>
      <w:pPr>
        <w:pStyle w:val="Compact"/>
      </w:pPr>
      <w:r>
        <w:br w:type="textWrapping"/>
      </w:r>
      <w:r>
        <w:br w:type="textWrapping"/>
      </w:r>
      <w:r>
        <w:t xml:space="preserve">Triệu Thực đang đợi nàng? Trễ như vậy? </w:t>
      </w:r>
      <w:r>
        <w:br w:type="textWrapping"/>
      </w:r>
      <w:r>
        <w:br w:type="textWrapping"/>
      </w:r>
      <w:r>
        <w:t xml:space="preserve">Phó Lệnh Nguyệt có chút kinh ngạc. Nàng biết Triệu Thực rất có hứng thú với cái chết của Cửu Quảng Kiến nhưng nếu hắn nôn nóng muốn nghe tình hình cụ thể, sao đêm qua không gọi nàng hồi phủ để hỏi mà bây giờ mới gọi. Vậy nhất định là chuyện mới xảy ra hôm nay. Trong lòng nàng cảm thấy rất quỷ dị, chân cũng bước nhanh hơn</w:t>
      </w:r>
      <w:r>
        <w:br w:type="textWrapping"/>
      </w:r>
      <w:r>
        <w:br w:type="textWrapping"/>
      </w:r>
      <w:r>
        <w:t xml:space="preserve">Ánh nến lấp lánh, Triệu Thực lẻ loi một mình, nhắm mắt ngồi trên xích đu</w:t>
      </w:r>
      <w:r>
        <w:br w:type="textWrapping"/>
      </w:r>
      <w:r>
        <w:br w:type="textWrapping"/>
      </w:r>
      <w:r>
        <w:t xml:space="preserve">Phó Lệnh Nguyệt gia tăng cước bộ, chậm rãi đi đến trước mặt Triệu Thực</w:t>
      </w:r>
      <w:r>
        <w:br w:type="textWrapping"/>
      </w:r>
      <w:r>
        <w:br w:type="textWrapping"/>
      </w:r>
      <w:r>
        <w:t xml:space="preserve">“Ngươi tới,” Triệu Thực không hề nhúc nhích, nhẹ nhàng vẫy tay với nàng</w:t>
      </w:r>
      <w:r>
        <w:br w:type="textWrapping"/>
      </w:r>
      <w:r>
        <w:br w:type="textWrapping"/>
      </w:r>
      <w:r>
        <w:t xml:space="preserve">Phó Lệnh Nguyệt khôi phục thái độ bình thường, nhẹ nàng nhảy lên thềm đá, tiến tới gần</w:t>
      </w:r>
      <w:r>
        <w:br w:type="textWrapping"/>
      </w:r>
      <w:r>
        <w:br w:type="textWrapping"/>
      </w:r>
      <w:r>
        <w:t xml:space="preserve">‘Vụ án của Cửu Quảng Kiến, Túc chính án sát đại nhân nhờ ta phái người hiệp trợ phá án” Triệu Thực chỉ vào hồ sơ trên bàn “ngươi hảo hảo nhìn xem, ta đề cử ngươi”</w:t>
      </w:r>
      <w:r>
        <w:br w:type="textWrapping"/>
      </w:r>
      <w:r>
        <w:br w:type="textWrapping"/>
      </w:r>
      <w:r>
        <w:t xml:space="preserve">Phó Lệnh Nguyệt sửng sốt, tay cầm hồ sơ dừng lại giữa không trung, không phải nói ngày mai sẽ rút thắm phân cho Ngũ quân Đô đốc phủ sao?sao lại phân cho nàng ra ngoài làm nhiệm vụ</w:t>
      </w:r>
      <w:r>
        <w:br w:type="textWrapping"/>
      </w:r>
      <w:r>
        <w:br w:type="textWrapping"/>
      </w:r>
      <w:r>
        <w:t xml:space="preserve">“Yên tâm, không ảnh hưởng tới việc ngươi rời núi’ Triệu Thực nhìn nàng lớn lên, mi mắt không nâng cũng đoán được tâm tư của nàng “dù sao các thế tử Ngũ quân Đô đốc phủ cũng muốn ở Kiến Dương một thời gian, ta sẽ thay ngươi giải thích”</w:t>
      </w:r>
      <w:r>
        <w:br w:type="textWrapping"/>
      </w:r>
      <w:r>
        <w:br w:type="textWrapping"/>
      </w:r>
      <w:r>
        <w:t xml:space="preserve">Phó Lệnh Nguyệt ngượng ngùng lên tiếng,cầm lấy hồ sơ. Tay áo triển động, tạo ra gió, Phó Lệnh Nguyệt sâu sắc ngửi được hơi thở quen thuộc. Là mùi máu. Nơi này sao lại có mùi máu? Nàng nghi hoặc trừng to mắt, lập tức cẩn thận vạn phần, tinh tế tìm kiếm…</w:t>
      </w:r>
      <w:r>
        <w:br w:type="textWrapping"/>
      </w:r>
      <w:r>
        <w:br w:type="textWrapping"/>
      </w:r>
      <w:r>
        <w:t xml:space="preserve">Quả nhiên là vậy. Hơn nữa mùi máu đúng là xuất phát từ nam nhân đang nhắm mắt dưỡng thần trước mặt này</w:t>
      </w:r>
      <w:r>
        <w:br w:type="textWrapping"/>
      </w:r>
      <w:r>
        <w:br w:type="textWrapping"/>
      </w:r>
      <w:r>
        <w:t xml:space="preserve">Triệu Thực. Hắn chảy máu? Hắn bị thương? Ai có thể làm hắn bị thương? Chỉ trong hai ngày ngắn ngủi, hắn đã là gì mà lại mang theo thương tích trở về?</w:t>
      </w:r>
      <w:r>
        <w:br w:type="textWrapping"/>
      </w:r>
      <w:r>
        <w:br w:type="textWrapping"/>
      </w:r>
      <w:r>
        <w:t xml:space="preserve">Triệu Thực chậm rãi mở mắt</w:t>
      </w:r>
      <w:r>
        <w:br w:type="textWrapping"/>
      </w:r>
      <w:r>
        <w:br w:type="textWrapping"/>
      </w:r>
      <w:r>
        <w:t xml:space="preserve">Phó Lệnh Nguyệt không kịp che giấu biểu tình, vội vàng lảng tránh, xấu hổ cúi đầu</w:t>
      </w:r>
      <w:r>
        <w:br w:type="textWrapping"/>
      </w:r>
      <w:r>
        <w:br w:type="textWrapping"/>
      </w:r>
      <w:r>
        <w:t xml:space="preserve">“Sao vậy?” Triệu Thực chăm chú nhìn nàng</w:t>
      </w:r>
      <w:r>
        <w:br w:type="textWrapping"/>
      </w:r>
      <w:r>
        <w:br w:type="textWrapping"/>
      </w:r>
      <w:r>
        <w:t xml:space="preserve">‘Nhị gia” Phó Lệnh Nguyệt cũng không muốn giấu hắn. Nàng có thể ngửi được, những người khác cũng có thể. Huống chi Triệu Thực cũng sẽ không giết người diệt khẩu “ngươi…bị thương?” nàng cúi đầu mở miệng</w:t>
      </w:r>
      <w:r>
        <w:br w:type="textWrapping"/>
      </w:r>
      <w:r>
        <w:br w:type="textWrapping"/>
      </w:r>
      <w:r>
        <w:t xml:space="preserve">Triệu Thực có chút ngạc nhiên</w:t>
      </w:r>
      <w:r>
        <w:br w:type="textWrapping"/>
      </w:r>
      <w:r>
        <w:br w:type="textWrapping"/>
      </w:r>
      <w:r>
        <w:t xml:space="preserve">‘Có thể ngửi được” Phó Lệnh Nguyệt ngước mắt bổ sung, nhịn không được lại hỏi ‘ngươi…bị thương nhẹ phải không?’ </w:t>
      </w:r>
      <w:r>
        <w:br w:type="textWrapping"/>
      </w:r>
      <w:r>
        <w:br w:type="textWrapping"/>
      </w:r>
      <w:r>
        <w:t xml:space="preserve">“Đêm qua ta đi đến phủ đệ của Cửu Quảng Kiến’ Triệu Thực mặt không thay đổi nói ‘gặp một cao thủ, bị thương nhẹ”</w:t>
      </w:r>
      <w:r>
        <w:br w:type="textWrapping"/>
      </w:r>
      <w:r>
        <w:br w:type="textWrapping"/>
      </w:r>
      <w:r>
        <w:t xml:space="preserve">Phó Lệnh Nguyệt sửng sốt. Đến chỗ Cửu Quảng Kiến? Triệu Thực lại tự mình đi do tham phủ đệ của đầu lĩnh muối thương?còn gặp được cao thủ có thể khiến hắn bị thương?</w:t>
      </w:r>
      <w:r>
        <w:br w:type="textWrapping"/>
      </w:r>
      <w:r>
        <w:br w:type="textWrapping"/>
      </w:r>
      <w:r>
        <w:t xml:space="preserve">“Là ai?” nàng do dự hỏi “phủ của Cửu Quảng Kiến chẳng lẽ có giấu nhân vật quan trọng sao?”</w:t>
      </w:r>
      <w:r>
        <w:br w:type="textWrapping"/>
      </w:r>
      <w:r>
        <w:br w:type="textWrapping"/>
      </w:r>
      <w:r>
        <w:t xml:space="preserve">“Đương nhiên là có.” Triệu Thực thản nhiên liếc mắt nhìn nàng ‘có điều ta không phải đến trộm thứ gì, ta chỉ tìm người. Ta muốn xem những người đêm qua lén tới phủ Cửu Quảng Kiến trộm đồ là những người nào”</w:t>
      </w:r>
      <w:r>
        <w:br w:type="textWrapping"/>
      </w:r>
      <w:r>
        <w:br w:type="textWrapping"/>
      </w:r>
      <w:r>
        <w:t xml:space="preserve">Nhìn người? nghi hoặc của Phó Lệnh Nguyệt càng sâu, lúc này chỉ có hai người bọn họ, nàng không cần tuân thủ quy tắc ám nhân: không nên hỏi thì đừng hỏi, liền hỏi ‘ngươi biết ai làm ngươi bị thương không? Cửu Quảng Kiến rốt cuộc là loại người nào?”</w:t>
      </w:r>
      <w:r>
        <w:br w:type="textWrapping"/>
      </w:r>
      <w:r>
        <w:br w:type="textWrapping"/>
      </w:r>
      <w:r>
        <w:t xml:space="preserve">“Cửu Quảng Kiến là dư nghiệt tiền triều” Triệu Thực tự giễu nở nụ cười “về người làm ta bị thương…”hắn nhắm mắt, có chút đăm chiêu “có khả năng là một nữ nhân”</w:t>
      </w:r>
      <w:r>
        <w:br w:type="textWrapping"/>
      </w:r>
      <w:r>
        <w:br w:type="textWrapping"/>
      </w:r>
      <w:r>
        <w:t xml:space="preserve">“Nữ nhân?” Lệnh Nguyệt kinh dị vạn phần. Triệu Thực là cao thủ số một số hai ở Đại Tề quốc, lại bị một nữ nhân không rõ lai lịch làm bị thương? “ngươi để ta hiệp trợ Túc chính án sát tra án có phải muốn tìm cơ hội…”nàng sâu sắc cảm thấy nhiệm vụ lần này của bản thân không tầm thường</w:t>
      </w:r>
      <w:r>
        <w:br w:type="textWrapping"/>
      </w:r>
      <w:r>
        <w:br w:type="textWrapping"/>
      </w:r>
      <w:r>
        <w:t xml:space="preserve">“Không, ta không thấy hứng thú” Triệu Thực cắt lời của nàng “nên xem, ta đều đã thấy được, mọi người cũng thấy được” hắn chỉ vào chiếc ghế đối diện “hiện tại phái ngươi đi là vì Cửu Quảng Kiến cũng chết trước mặt ngươi, ngươi không đi thì ai đi. Thứ hai là chẳng phải ngươi muốn tiếp thu kiến thức của thế giới bên ngoài đại viện sao? ta cho ngươi cơ hội”</w:t>
      </w:r>
      <w:r>
        <w:br w:type="textWrapping"/>
      </w:r>
      <w:r>
        <w:br w:type="textWrapping"/>
      </w:r>
      <w:r>
        <w:t xml:space="preserve">Phó Lệnh Nguyệt ảm đạm cúi đầu</w:t>
      </w:r>
      <w:r>
        <w:br w:type="textWrapping"/>
      </w:r>
      <w:r>
        <w:br w:type="textWrapping"/>
      </w:r>
      <w:r>
        <w:t xml:space="preserve">“Coi như ta tiễn ngươi thêm một đoạn đường” Triệu Thực dựa vào thành ghế, thanh âm nhỏ như sắp ngủ “về sau, vận mệnh của mình thế nào thì tự ngươi quyết định. Ngày mai còn phải rút thăm, trở về nghỉ ngơi đi”</w:t>
      </w:r>
      <w:r>
        <w:br w:type="textWrapping"/>
      </w:r>
      <w:r>
        <w:br w:type="textWrapping"/>
      </w:r>
      <w:r>
        <w:t xml:space="preserve">Phó Lệnh Nguyệt nhìn vẻ mặt tái xanh của Triệu Thực dưới ánh nến, mệt mỏi lại gầy yếu, đột nhiên cảm thấy lo lắng “Nhị gia…” nàng run giọng gọi “ngươi…không có việc gì chứ?”</w:t>
      </w:r>
      <w:r>
        <w:br w:type="textWrapping"/>
      </w:r>
      <w:r>
        <w:br w:type="textWrapping"/>
      </w:r>
      <w:r>
        <w:t xml:space="preserve">Triệu Thực im lặng, lát sau mới mở hai mắt, thẳng tắp nhìn về phía Phó Lệnh Nguyệt. Ánh mắt lạnh lùng xen lẫn tìm tòi, nghiên cứu</w:t>
      </w:r>
      <w:r>
        <w:br w:type="textWrapping"/>
      </w:r>
      <w:r>
        <w:br w:type="textWrapping"/>
      </w:r>
      <w:r>
        <w:t xml:space="preserve">“Tiểu Nguyệt” Triệu Thực lên tiếng “ngươi gần đây thay đổi rất nhiều, chân tướng, thay đổi một người”</w:t>
      </w:r>
      <w:r>
        <w:br w:type="textWrapping"/>
      </w:r>
      <w:r>
        <w:br w:type="textWrapping"/>
      </w:r>
      <w:r>
        <w:t xml:space="preserve">Sau khi trở về phòng, Phó Lệnh Nguyệt phát hiện Thạch Bạch không thúc giục nàng uống thuốc nữa. Liên hệ tới lời nói vừa rồi của Triệu Thực, nàng càng cảm thấy nghi hoặc. Cửu Quàng Kiến kia rốt cuộc có liên quan gì với nàng? Triệu Thực cố ý kéo nàng dính vào chuyện của Cửu Quảng Kiến là muốn khảo nghiệm nàng sao? xem nàng có thể phát hiện bao nhiêu dấu vết liên quan tới thân phận của mình.</w:t>
      </w:r>
      <w:r>
        <w:br w:type="textWrapping"/>
      </w:r>
      <w:r>
        <w:br w:type="textWrapping"/>
      </w:r>
      <w:r>
        <w:t xml:space="preserve">Ngủ không được, Phó Lệnh Nguyệt lấy từ trong ngực ra Băng kình nha cổ quái kia, thấy chung quanh vắng lặng,nàng lại lặng lẽ mài một ít bột mà uống. Không vì lý do gì, chỉ là nàng không dám khinh thường độc vật thần bí mà Hiền phi ban cho. Nhưng nghĩ tới việc này cũng thấy rất thú vị. Lúc trước Viên Li liếc mắt liền nhận ra đây là Băng kình nha, nhưng hôm qua Phương Diệu Tổ ở trên giường cùng nàng lại không hề lên tiếng. Hắn không có khả năng không phát hiện ra. Vậy chỉ có thể là, hoặc Băng kình nha là giả hoặc là Phương Diệu Tổ không biết, hoặc là…hắn nhận ra nhưng làm bộ không biết, vội vã rời đi</w:t>
      </w:r>
      <w:r>
        <w:br w:type="textWrapping"/>
      </w:r>
      <w:r>
        <w:br w:type="textWrapping"/>
      </w:r>
      <w:r>
        <w:t xml:space="preserve">Phó Lệnh Nguyệt hoảng hốt. Đêm qua Phương Diệu Tổ đột nhiên rời đi rốt cuộc là vì sao?</w:t>
      </w:r>
      <w:r>
        <w:br w:type="textWrapping"/>
      </w:r>
      <w:r>
        <w:br w:type="textWrapping"/>
      </w:r>
      <w:r>
        <w:t xml:space="preserve">Ngày mai rút thăm xong, nàng nhất định phải tìm hắn giáp mặt hỏi cho rõ mới được</w:t>
      </w:r>
      <w:r>
        <w:br w:type="textWrapping"/>
      </w:r>
      <w:r>
        <w:br w:type="textWrapping"/>
      </w:r>
      <w:r>
        <w:t xml:space="preserve">Ngày mười một tháng sáu, ăn cơm trưa xong, Phó Lệnh Nguyệt cùng bốn tân nữ ám vệ đều ăn mặc chỉnh tề đi tới phòng khách của Triệu phủ. Theo quy tăc cũ, xiêm y giống nhau nhưng mặt nạ khác nhau.</w:t>
      </w:r>
      <w:r>
        <w:br w:type="textWrapping"/>
      </w:r>
      <w:r>
        <w:br w:type="textWrapping"/>
      </w:r>
      <w:r>
        <w:t xml:space="preserve">Giờ Tỵ sơ khăc, các thế tử Ngũ quân Đô đốc phủ đã tề tựu đông đủ ở phòng khách Triệu phủ</w:t>
      </w:r>
      <w:r>
        <w:br w:type="textWrapping"/>
      </w:r>
      <w:r>
        <w:br w:type="textWrapping"/>
      </w:r>
      <w:r>
        <w:t xml:space="preserve">Vì mang mặt nạ nên Phó Lệnh Nguyệt không kiêng nể gì mà nhìn quanh toàn trường. Phương Quang Tông đã thấy qua mặt nạ này, cùng nàng bốn mắt nhìn nhau, hơi ngừng lại nhưng không có biểu tình nào khác. Cổ Sấm Xuân vẫn ngáp liên tục như thường ngày, mắt híp thành một đường dài. Tạ Bình An và Lưu Đắc Thắng thì không kiêng dè gì mà đánh giá các nữ ám vệ, thỉnh thoảng còn chụm đầu to nhỏ với nhau. Viên Li mà nàng không muốn gặp nhất dường như không nhận ra nàng? Hắn nhìn thẳng vào nàng rồi cùng một béo một gầy bên cạnh xì xầm, không biết nói gì mà cười tít cả mắt.</w:t>
      </w:r>
      <w:r>
        <w:br w:type="textWrapping"/>
      </w:r>
      <w:r>
        <w:br w:type="textWrapping"/>
      </w:r>
      <w:r>
        <w:t xml:space="preserve">Không phải chuyện tốt. Phó Lệnh Nguyệt cảm thấy căng thẳng. Quả nhiên ánh mắt của Tạ Bình An và Lưu Đắc Thắng lập tức nhìn thẳng vào nàng. Nàng âm thầm hỏi thăm tổ tiên tám đời của Viên Li, phẫn uất rũ mắt</w:t>
      </w:r>
      <w:r>
        <w:br w:type="textWrapping"/>
      </w:r>
      <w:r>
        <w:br w:type="textWrapping"/>
      </w:r>
      <w:r>
        <w:t xml:space="preserve">Giờ lành đến, nghi thức rút thăm cũng chính thức bắt đầu</w:t>
      </w:r>
      <w:r>
        <w:br w:type="textWrapping"/>
      </w:r>
      <w:r>
        <w:br w:type="textWrapping"/>
      </w:r>
      <w:r>
        <w:t xml:space="preserve">Lần rút thăm này cũng chỉ để Hiền phi an tâm nên Triệu Thực cũng không quá quan tâm, chỉ giới thiệu đơn giản năm nữ ám vệ với các thế tử Ngũ quân Đô đốc phủ,sau đó bảo hạ nhân mang khay bạc có đặt quẻ thăm. Về phần hình thức rút thăm thế nào, dùng phương thức gì, việc nhỏ này không cần Triệu chủ hắn ra mặt, sẽ có quản sự Hắc Mộc thực hiện theo quy củ. </w:t>
      </w:r>
      <w:r>
        <w:br w:type="textWrapping"/>
      </w:r>
      <w:r>
        <w:br w:type="textWrapping"/>
      </w:r>
      <w:r>
        <w:t xml:space="preserve">Phó Lệnh Nguyệt và Hắc Mộc đã sớm quen thuộc. Nhiều năm qua nàng vì giúp Bàng Doanh Doanh đối phó Dương Uyển Hề đã tốn không ít tâm tư với Hắc Mộc. Nàng không ngốc, Hắc Mộc cũng là người cơ trí, bọn họ hợp tác nhiều năm như vậy rất ăn ý, chưa từng có sơ hở. Những chuyện nhỏ như vậy còn được, càng đừng nói hôm nay liên quan tới chung thân đại sự của nàng, Phó Lệnh Nguyệt đã sớm dặn dò Hắc Mộc, hành sự tùy theo hoàn cảnh</w:t>
      </w:r>
      <w:r>
        <w:br w:type="textWrapping"/>
      </w:r>
      <w:r>
        <w:br w:type="textWrapping"/>
      </w:r>
      <w:r>
        <w:t xml:space="preserve">Hắc Mộc làm người chủ trì, cung kính tươi cười với mọi người, sau đó tuyên bố quy tắc rút thăm</w:t>
      </w:r>
      <w:r>
        <w:br w:type="textWrapping"/>
      </w:r>
      <w:r>
        <w:br w:type="textWrapping"/>
      </w:r>
      <w:r>
        <w:t xml:space="preserve">Đầu tiên là nghiệm thăm, vì đảm bảo tính công bằng mà tất cả mọi người có mặt đều tham gia nghiệm chứng.</w:t>
      </w:r>
      <w:r>
        <w:br w:type="textWrapping"/>
      </w:r>
      <w:r>
        <w:br w:type="textWrapping"/>
      </w:r>
      <w:r>
        <w:t xml:space="preserve">Phó Lện Nguyệt nhất thời lĩnh ngộ, trình tự này đúng là cơ hội tuyệt hảo Hắc Mộc giành cho nàng.</w:t>
      </w:r>
      <w:r>
        <w:br w:type="textWrapping"/>
      </w:r>
      <w:r>
        <w:br w:type="textWrapping"/>
      </w:r>
      <w:r>
        <w:t xml:space="preserve">Hắc Mộc bưng khay bạc đặt thẻ bài bằng ngọc thạch đi tới. Trên thẻ bài khắc tên năm người tuyển chọn.</w:t>
      </w:r>
      <w:r>
        <w:br w:type="textWrapping"/>
      </w:r>
      <w:r>
        <w:br w:type="textWrapping"/>
      </w:r>
      <w:r>
        <w:t xml:space="preserve">Hắc Mộc theo thứ tự để cho các nữ ám vệ cẩn thận kiểm tra thẻ bài của mình. Phó Lệnh Nguyệt rất nhanh đã tìm ra đối sách, khi đến lượt nàng, nàng nhanh chóng che thẻ bài, lén vận lực bức ra hàn khí trong cơ thể mình. Hắc Mộc thức thời nghiêng người che chắn cho nàng. Hai người phối hợp ăn ý, cẩn thận, đây là Triệu gia đại viện, là sân nhà của nàng.</w:t>
      </w:r>
      <w:r>
        <w:br w:type="textWrapping"/>
      </w:r>
      <w:r>
        <w:br w:type="textWrapping"/>
      </w:r>
      <w:r>
        <w:t xml:space="preserve">Khi đặt thẻ bài lạnh như băng lên khay, Phó Lệnh Nguyệt thở phào một cái. Nếu Phương Quang Tông là người rút thăm đầu tiên, cảm nhận được thẻ bài lạnh như băng này, hắn nhất định sẽ không thất thủ. Nàng bất động thanh sắc nhìn Phương Quang Tông, đợi hắn đảo mắt qua liền nhẹ nhàng gật đầu. Nàng đã làm tốt, còn lại liền nhìn hắn</w:t>
      </w:r>
      <w:r>
        <w:br w:type="textWrapping"/>
      </w:r>
      <w:r>
        <w:br w:type="textWrapping"/>
      </w:r>
      <w:r>
        <w:t xml:space="preserve">Kiểm tra xong, Hắc Mộc lại đem thẻ bài trình trước mặt các vị thế tử. Năm vị thế tử Ngũ quân Đô đốc phủ cũng là người có thân phận, sẽ không tự mình kiểm tra như Phó Lệnh Nguyệt các nàng, chỉ thẩm duyệt tượng trưng, gật đầu ra vẻ không có việc gì.</w:t>
      </w:r>
      <w:r>
        <w:br w:type="textWrapping"/>
      </w:r>
      <w:r>
        <w:br w:type="textWrapping"/>
      </w:r>
      <w:r>
        <w:t xml:space="preserve">Nghi thức rút thăm chính thức bắt đầu, theo lệnh của Hiền phi, với thứ tự sắp xếp của Ngũ quân, đương nhiên là Trung quân Đô đốc phủ Phương Quang Tông thực hiện trước.</w:t>
      </w:r>
      <w:r>
        <w:br w:type="textWrapping"/>
      </w:r>
      <w:r>
        <w:br w:type="textWrapping"/>
      </w:r>
      <w:r>
        <w:t xml:space="preserve">Thẻ bài có tên năm nữ ám vệ được theo vận lực lay động của Hắc Mộc mà rung động, xáo trộn</w:t>
      </w:r>
      <w:r>
        <w:br w:type="textWrapping"/>
      </w:r>
      <w:r>
        <w:br w:type="textWrapping"/>
      </w:r>
      <w:r>
        <w:t xml:space="preserve">“Mời” Hắc Mộc cười tủm tỉm nói “Phương công tử, chậm rãi chọn”</w:t>
      </w:r>
      <w:r>
        <w:br w:type="textWrapping"/>
      </w:r>
      <w:r>
        <w:br w:type="textWrapping"/>
      </w:r>
      <w:r>
        <w:t xml:space="preserve">Phó Lệnh Nguyệt cảm thấy rất hài lòng, Phương Quang Tông là người thông minh, hẳn có thể lĩnh hội được thâm ý trong lời nói của Hắc Mộc</w:t>
      </w:r>
      <w:r>
        <w:br w:type="textWrapping"/>
      </w:r>
      <w:r>
        <w:br w:type="textWrapping"/>
      </w:r>
      <w:r>
        <w:t xml:space="preserve">Phương Quang Tông chậm rãi đưa tay vào giữ khay bạc sờ soạng, nhặt lên cái này, lại buông cái kia.</w:t>
      </w:r>
      <w:r>
        <w:br w:type="textWrapping"/>
      </w:r>
      <w:r>
        <w:br w:type="textWrapping"/>
      </w:r>
      <w:r>
        <w:t xml:space="preserve">Tốt, hắn hiểu được. Phó Lệnh Nguyệt âm thầm cảm thấy vui mừng.</w:t>
      </w:r>
      <w:r>
        <w:br w:type="textWrapping"/>
      </w:r>
      <w:r>
        <w:br w:type="textWrapping"/>
      </w:r>
      <w:r>
        <w:t xml:space="preserve">Rất nhanh, Phương Quang Tông đã chọn ra thẻ bài, khi hắn đưa cho Hắc Mộc, sắc mặt của Hắc Mộc hơi biến</w:t>
      </w:r>
      <w:r>
        <w:br w:type="textWrapping"/>
      </w:r>
      <w:r>
        <w:br w:type="textWrapping"/>
      </w:r>
      <w:r>
        <w:t xml:space="preserve">“Dương Uyển Hề” khóe mắt Hắc Mộc có chút nghi hoặc quét về phía Phó Lệnh Nguyệt</w:t>
      </w:r>
      <w:r>
        <w:br w:type="textWrapping"/>
      </w:r>
      <w:r>
        <w:br w:type="textWrapping"/>
      </w:r>
      <w:r>
        <w:t xml:space="preserve">Phó Lệnh Nguyệt lại đang ngây ngẩn cả người, kinh ngạc nhìn Phương Quang Tông, lại thấy hắn dưới sự chỉ dẫn của Triệu Thực, tươi cười gật đầu với Dương Uyển Hề. Biểu tình đó, không hề có chút mất mát.</w:t>
      </w:r>
      <w:r>
        <w:br w:type="textWrapping"/>
      </w:r>
      <w:r>
        <w:br w:type="textWrapping"/>
      </w:r>
      <w:r>
        <w:t xml:space="preserve">Phó Lệnh Nguyệt nhìn Phương Quang Tông chằm chằm, thấy hắn ngồi xuống, vân đạm phong khinh nói chuyện phiềm, phẩm trà ngắm cảnh như không có chuyện gì. Chỉ là ánh mắt hoàn toàn không có nhìn về phía nàng.</w:t>
      </w:r>
      <w:r>
        <w:br w:type="textWrapping"/>
      </w:r>
      <w:r>
        <w:br w:type="textWrapping"/>
      </w:r>
      <w:r>
        <w:t xml:space="preserve">Không phải hắn cố ý chứ? Phó Lệnh Nguyệt lại thấy căng thẳng trong lòng</w:t>
      </w:r>
      <w:r>
        <w:br w:type="textWrapping"/>
      </w:r>
      <w:r>
        <w:br w:type="textWrapping"/>
      </w:r>
      <w:r>
        <w:t xml:space="preserve">“Mời Lưu công tử rút thăm” Hắc Mộc lại lên tiếng</w:t>
      </w:r>
      <w:r>
        <w:br w:type="textWrapping"/>
      </w:r>
      <w:r>
        <w:br w:type="textWrapping"/>
      </w:r>
      <w:r>
        <w:t xml:space="preserve">Bốn vị thế tử còn lại chụm đầu thì thầm gì đó, hồi lâu, Lưu Đắc Thắng gầy gò mới tiến lên sân khấu. Hắn cũng như Phương Quang Tông, sờ soạng trên khay bạc hồi lâu, cuối cùng chọn trúng Hứa Vân Vân.</w:t>
      </w:r>
      <w:r>
        <w:br w:type="textWrapping"/>
      </w:r>
      <w:r>
        <w:br w:type="textWrapping"/>
      </w:r>
      <w:r>
        <w:t xml:space="preserve">Tạ Bình An lại rút trúng Bàng Doanh Doanh</w:t>
      </w:r>
      <w:r>
        <w:br w:type="textWrapping"/>
      </w:r>
      <w:r>
        <w:br w:type="textWrapping"/>
      </w:r>
      <w:r>
        <w:t xml:space="preserve">Không có nàng, không có Phó Lệnh Nguyệt nàng.</w:t>
      </w:r>
      <w:r>
        <w:br w:type="textWrapping"/>
      </w:r>
      <w:r>
        <w:br w:type="textWrapping"/>
      </w:r>
      <w:r>
        <w:t xml:space="preserve">Chỉ còn lại hai người, tới lượt Viên Li lên sân khấu</w:t>
      </w:r>
      <w:r>
        <w:br w:type="textWrapping"/>
      </w:r>
      <w:r>
        <w:br w:type="textWrapping"/>
      </w:r>
      <w:r>
        <w:t xml:space="preserve">Tim của Phó Lệnh Nguyệt đập loạn lên, nàng đột nhiên có dự cảm bất hảo. Thật sự không xui tới mức đó chứ?</w:t>
      </w:r>
      <w:r>
        <w:br w:type="textWrapping"/>
      </w:r>
      <w:r>
        <w:br w:type="textWrapping"/>
      </w:r>
      <w:r>
        <w:t xml:space="preserve">Viên Li thì thầm với Cổ Sấm Xuân một hồi rồi mặt không chút thay đổi đi lên sân khấu. Hắn không lãng phí nhiều thời gian, lập tức chọn lấy một thẻ bài</w:t>
      </w:r>
      <w:r>
        <w:br w:type="textWrapping"/>
      </w:r>
      <w:r>
        <w:br w:type="textWrapping"/>
      </w:r>
      <w:r>
        <w:t xml:space="preserve">Đừng, trăm ngàn lần đừng nha. Phó Lệnh Nguyệt âm thầm cầu nguyện, nàng thà bị phái đến nhà Cổ Sấm Xuân cũng không muốn đi theo Viên hổ tử đáng giận kia</w:t>
      </w:r>
      <w:r>
        <w:br w:type="textWrapping"/>
      </w:r>
      <w:r>
        <w:br w:type="textWrapping"/>
      </w:r>
      <w:r>
        <w:t xml:space="preserve">Đáng tiếc, nhân sinh có mười chuyện thì chín chuyện không như ý</w:t>
      </w:r>
      <w:r>
        <w:br w:type="textWrapping"/>
      </w:r>
      <w:r>
        <w:br w:type="textWrapping"/>
      </w:r>
      <w:r>
        <w:t xml:space="preserve">“Phó Lệnh Nguyệt” thanh âm của Hắc Mộc vang lên làm tâm can của Phó Lệnh Nguyệt tan nát</w:t>
      </w:r>
      <w:r>
        <w:br w:type="textWrapping"/>
      </w:r>
      <w:r>
        <w:br w:type="textWrapping"/>
      </w:r>
      <w:r>
        <w:t xml:space="preserve">Phó Lệnh Nguyệt hoảng hốt, cảm giác hôm nay như là một cơn ác mộng giữa ban ngày</w:t>
      </w:r>
      <w:r>
        <w:br w:type="textWrapping"/>
      </w:r>
      <w:r>
        <w:br w:type="textWrapping"/>
      </w:r>
      <w:r>
        <w:t xml:space="preserve">Dáng người anh tuấn tiêu sái, phục sức hoa lệ đàng hoàng, Viên Li dưới sự chỉ dẫn của Triệu Thực, cười khẽ chào hỏi nàng. Tươi cười đắc ý như muốn nói, chịu phục đi, ngươi có ép buộc nữa cũng vô dụng</w:t>
      </w:r>
      <w:r>
        <w:br w:type="textWrapping"/>
      </w:r>
      <w:r>
        <w:br w:type="textWrapping"/>
      </w:r>
      <w:r>
        <w:t xml:space="preserve">Lệnh Nguyệt đầu óc ong ong … Mau tỉnh! Là mộng thôi, mau tỉnh lại đi. Nàng bi ai cấu véo cánh tay mình. Tiếc rằng không phải là mộng, đau đớn trên tay vẫn không làm thay đổi được cảnh tượng trước mặt nàng</w:t>
      </w:r>
      <w:r>
        <w:br w:type="textWrapping"/>
      </w:r>
      <w:r>
        <w:br w:type="textWrapping"/>
      </w:r>
      <w:r>
        <w:t xml:space="preserve">Phó Lệnh Nguyệt như cái xác không hồn hoàn thành các nghi thức, nhìn các ám vệ khác lục tục theo gia chủ của mình rời đi. Triệu Thực lại đang giải thích với Viên Li, vì liên quan tới án mạng trong thời gian hoa khôi đại tái nên muốn mượn nàng vài ngày, nàng còn phải đi theo Túc chính án sát hỗ trợ điều tra</w:t>
      </w:r>
      <w:r>
        <w:br w:type="textWrapping"/>
      </w:r>
      <w:r>
        <w:br w:type="textWrapping"/>
      </w:r>
      <w:r>
        <w:t xml:space="preserve">“Triệu chủ quá khách khí, không thành vấn đề” Viên Li không có dị nghị gì, sảng khoái đáp ứng “đúng rồi’. Hắn quay sang, ý vị thâm trường nói với Phó Lệnh Nguyệt “Phó cô nương không cần sốt ruột, chuyện tâm giải quyết việc của ngươi, trước giờ tuất có thể tới biệt viện nhận chủ là là được. Thật ra không đi cũng chẳng sao, đó cũng chỉ là hìn thức”</w:t>
      </w:r>
      <w:r>
        <w:br w:type="textWrapping"/>
      </w:r>
      <w:r>
        <w:br w:type="textWrapping"/>
      </w:r>
      <w:r>
        <w:t xml:space="preserve">“Đại công tử nói đùa” Triệu Thực lên tiếng “quy củ thì không thể bỏ, Lệnh Nguyệt nhất định sẽ có mặ trước giờ tuất. Nay là ta mượn người của phủ Tả quân, xin cảm tạ công tử trước”</w:t>
      </w:r>
      <w:r>
        <w:br w:type="textWrapping"/>
      </w:r>
      <w:r>
        <w:br w:type="textWrapping"/>
      </w:r>
      <w:r>
        <w:t xml:space="preserve">Viên Li đi rồi.</w:t>
      </w:r>
      <w:r>
        <w:br w:type="textWrapping"/>
      </w:r>
      <w:r>
        <w:br w:type="textWrapping"/>
      </w:r>
      <w:r>
        <w:t xml:space="preserve">Lệnh Nguyệt cúi đầu, hồi lâu không nói gì</w:t>
      </w:r>
      <w:r>
        <w:br w:type="textWrapping"/>
      </w:r>
      <w:r>
        <w:br w:type="textWrapping"/>
      </w:r>
      <w:r>
        <w:t xml:space="preserve">Triệu Thực thong thả đi vài bước, chậm rãi ngừng trước mặt nàng</w:t>
      </w:r>
      <w:r>
        <w:br w:type="textWrapping"/>
      </w:r>
      <w:r>
        <w:br w:type="textWrapping"/>
      </w:r>
      <w:r>
        <w:t xml:space="preserve">“Ta không muốn đến phủ Tả quân Đô đốc” Phó Lệnh Nguyệt uể oải, nhỏ giọng thì thầm</w:t>
      </w:r>
      <w:r>
        <w:br w:type="textWrapping"/>
      </w:r>
      <w:r>
        <w:br w:type="textWrapping"/>
      </w:r>
      <w:r>
        <w:t xml:space="preserve">Triệu Thực không lên tiếng, bình tĩnh, chăm chú nhìn vào nàng</w:t>
      </w:r>
      <w:r>
        <w:br w:type="textWrapping"/>
      </w:r>
      <w:r>
        <w:br w:type="textWrapping"/>
      </w:r>
      <w:r>
        <w:t xml:space="preserve">“Không đi, có gì đâu” Phó Lệnh Nguyệt oán hận nổi lên ngang bướng “ta làm việc công, hắn cũng không dám làm gì ta. Hừ, ta mỗi ngày sẽ theo dõi hắn, mỗi ngày báo cáo”</w:t>
      </w:r>
      <w:r>
        <w:br w:type="textWrapping"/>
      </w:r>
      <w:r>
        <w:br w:type="textWrapping"/>
      </w:r>
      <w:r>
        <w:t xml:space="preserve">Triệu Thực rốt cuộc cũng lên tiếng nhưng lại mang theo ý vị châm chọc mười phần “ngươi rốt cuộc nghĩ như vậy” hắn thở dài, đùa cợt gật đầu</w:t>
      </w:r>
      <w:r>
        <w:br w:type="textWrapping"/>
      </w:r>
      <w:r>
        <w:br w:type="textWrapping"/>
      </w:r>
      <w:r>
        <w:t xml:space="preserve">Lệnh Nguyệt ngây ngẩn cả người, nàng rất nhanh nhớ lại lời mình đã nói. Nàng nghĩ đi đâu vậy chứ</w:t>
      </w:r>
      <w:r>
        <w:br w:type="textWrapping"/>
      </w:r>
      <w:r>
        <w:br w:type="textWrapping"/>
      </w:r>
      <w:r>
        <w:t xml:space="preserve">“Ngươi giở trò gian lận trên thẻ bài?” Triệu Thực đột nhiên hỏi</w:t>
      </w:r>
      <w:r>
        <w:br w:type="textWrapping"/>
      </w:r>
      <w:r>
        <w:br w:type="textWrapping"/>
      </w:r>
      <w:r>
        <w:t xml:space="preserve">Phó Lệnh Nguyệt ngẩn người, hắn sao mà biết. Chẳng lẽ việc hôm nay đã lộ ra sơ hở?</w:t>
      </w:r>
      <w:r>
        <w:br w:type="textWrapping"/>
      </w:r>
      <w:r>
        <w:br w:type="textWrapping"/>
      </w:r>
      <w:r>
        <w:t xml:space="preserve">“Dạ” nàng cũng không muốn lừa hắn, cũng không cần phải lừa hắn “ngươi làm sao mà biết?” nàng chỉ cảm thấy hứng thú với việc này</w:t>
      </w:r>
      <w:r>
        <w:br w:type="textWrapping"/>
      </w:r>
      <w:r>
        <w:br w:type="textWrapping"/>
      </w:r>
      <w:r>
        <w:t xml:space="preserve">“Chút đạo hạnh này của ngươi…” Triệu Thực đồng tình nhìn nàng, cười quay mặt đi, chậm rãi nói “thông minh bị thông minh hại. Sao ngươi không nghĩ một chút. Ngươi là ám vệ do triều đình phái tới giám thị hắn, hai người các ngươi rõ ràng có khoảng cách, hắn cần gì chỉ chọn ngươi?”</w:t>
      </w:r>
      <w:r>
        <w:br w:type="textWrapping"/>
      </w:r>
      <w:r>
        <w:br w:type="textWrapping"/>
      </w:r>
      <w:r>
        <w:t xml:space="preserve">Phó Lệnh Nguyệt sửng sốt, không biết nên nói thế nào</w:t>
      </w:r>
      <w:r>
        <w:br w:type="textWrapping"/>
      </w:r>
      <w:r>
        <w:br w:type="textWrapping"/>
      </w:r>
      <w:r>
        <w:t xml:space="preserve">‘Có phải đã có chuyện gì mà ta không biết không?” Triệu Thực híp mắt nhìn nàng “khiến cho hắn có hứng thú với ngươi”</w:t>
      </w:r>
      <w:r>
        <w:br w:type="textWrapping"/>
      </w:r>
      <w:r>
        <w:br w:type="textWrapping"/>
      </w:r>
      <w:r>
        <w:t xml:space="preserve">Phó Lệnh Nguyệt lập tức nghĩ đến Băng kình nha nhưng sắc mặt lại tỏ ra vô tội “không có ah” nàng nhướng mi hô nhỏ “chính là chuyện ở Bạch Vân biệt viện, muốn báo thù thôi, tên tiểu tử này lại không sợ ta sẽ đâm chọt hắn”</w:t>
      </w:r>
      <w:r>
        <w:br w:type="textWrapping"/>
      </w:r>
      <w:r>
        <w:br w:type="textWrapping"/>
      </w:r>
      <w:r>
        <w:t xml:space="preserve">“Vậy ngươi tự giải quyết cho tốt đi” Triệu Thực không thú vị nói “chuyện này ta sẽ không ra mặt, ngươi đến Án sát tư báo danh xong thì đến biệt viện tả quân nhận chủ đi” hắn xoay người rời đi</w:t>
      </w:r>
      <w:r>
        <w:br w:type="textWrapping"/>
      </w:r>
      <w:r>
        <w:br w:type="textWrapping"/>
      </w:r>
      <w:r>
        <w:t xml:space="preserve">“Nhị gia” Phó Lệnh Nguyệt vội kêu lên</w:t>
      </w:r>
      <w:r>
        <w:br w:type="textWrapping"/>
      </w:r>
      <w:r>
        <w:br w:type="textWrapping"/>
      </w:r>
      <w:r>
        <w:t xml:space="preserve">“Ngươi…ngươi ở phủ của Cửu Quảng Kiến, rốt cuộc đã nhìn thấy vật gì?” nàng sẽ rời khỏi đại viện, tiến lên hỏi “ngươi…có thể nói cho ta biết không?” đây là chuyện liên quan tới thân thế của nàng, nàng phải hỏi cho rõ</w:t>
      </w:r>
      <w:r>
        <w:br w:type="textWrapping"/>
      </w:r>
      <w:r>
        <w:br w:type="textWrapping"/>
      </w:r>
      <w:r>
        <w:t xml:space="preserve">Triệu Thực chậm rãi xoay người lại</w:t>
      </w:r>
      <w:r>
        <w:br w:type="textWrapping"/>
      </w:r>
      <w:r>
        <w:br w:type="textWrapping"/>
      </w:r>
      <w:r>
        <w:t xml:space="preserve">“Ta thấy một cái đỉnh”hắn bình tĩnh nói tiếp “một cái đỉnh đựng đan sa” nói xong xoay người, nhẹ nhàng rời đi </w:t>
      </w:r>
      <w:r>
        <w:br w:type="textWrapping"/>
      </w:r>
      <w:r>
        <w:br w:type="textWrapping"/>
      </w:r>
    </w:p>
    <w:p>
      <w:pPr>
        <w:pStyle w:val="Heading2"/>
      </w:pPr>
      <w:bookmarkStart w:id="52" w:name="quyển-2---chương-7-tai-vách-mạch-rừng"/>
      <w:bookmarkEnd w:id="52"/>
      <w:r>
        <w:t xml:space="preserve">30. Quyển 2 - Chương 7: Tai Vách Mạch Rừng</w:t>
      </w:r>
    </w:p>
    <w:p>
      <w:pPr>
        <w:pStyle w:val="Compact"/>
      </w:pPr>
      <w:r>
        <w:br w:type="textWrapping"/>
      </w:r>
      <w:r>
        <w:br w:type="textWrapping"/>
      </w:r>
      <w:r>
        <w:t xml:space="preserve">Phó Lệnh Nguyệt mộ thân nam trang rất thuận lợi đi vào tòa nhà Túc chính án sát tư tại thành Kiến Dương. Đều là giải quyết những việc chung, không bao lâu nàng đã xử lý xong tất cả mọi việc. </w:t>
      </w:r>
      <w:r>
        <w:br w:type="textWrapping"/>
      </w:r>
      <w:r>
        <w:br w:type="textWrapping"/>
      </w:r>
      <w:r>
        <w:t xml:space="preserve">Giờ mão ngày mai sẽ hộ tống Lục Phiến Môn thăm dò hiện trường án mạng và tư dinh của Cửu Quảng Kiến. Thời gian không thể nói chính xác lại không phải là nhiệm vụ cụ thể của bản thân, cũng coi như rảnh rỗi</w:t>
      </w:r>
      <w:r>
        <w:br w:type="textWrapping"/>
      </w:r>
      <w:r>
        <w:br w:type="textWrapping"/>
      </w:r>
      <w:r>
        <w:t xml:space="preserve">Tiếp theo phải đến Thông Thân biệt viện nhận chủ. Nghĩ tới việc lễ bái Viên hổ tử kia, Phó Lệnh Nguyệt có chút sợ run. Nhưng tới cũng chết, lui cũng chết, huống chi lễ bái xong, nàng có thể mượn cớ vì công vụ mà tránh mặt một thời gian, điều chỉnh tâm trạng.</w:t>
      </w:r>
      <w:r>
        <w:br w:type="textWrapping"/>
      </w:r>
      <w:r>
        <w:br w:type="textWrapping"/>
      </w:r>
      <w:r>
        <w:t xml:space="preserve">Tuy nhiên mới đi vài bước, Phó Lệnh Nguyệt đột nhiên ngừng bước. Nàng đột nhiên nhớ tới một chuyện, một chuyện làm cho nàng rất không cam lòng.</w:t>
      </w:r>
      <w:r>
        <w:br w:type="textWrapping"/>
      </w:r>
      <w:r>
        <w:br w:type="textWrapping"/>
      </w:r>
      <w:r>
        <w:t xml:space="preserve">Vì sao Phương Quang Tông không chọn nàng? Vì sao đêm đó Phương Diệu Tổ vội vàng rời đi?</w:t>
      </w:r>
      <w:r>
        <w:br w:type="textWrapping"/>
      </w:r>
      <w:r>
        <w:br w:type="textWrapping"/>
      </w:r>
      <w:r>
        <w:t xml:space="preserve">Vừa lúc hôm nay có thời gian rảnh, nàng có thể đi hỏi cho rõ</w:t>
      </w:r>
      <w:r>
        <w:br w:type="textWrapping"/>
      </w:r>
      <w:r>
        <w:br w:type="textWrapping"/>
      </w:r>
      <w:r>
        <w:t xml:space="preserve">Quyết định như vậy, Phó Lệnh Nguyệt vội đi tới chỗ buộc ngựa bên cạnh nha môn, phi thân lên ngựa, giơ roi, giục ngựa hướng về phía Tả Hồng biệt viện</w:t>
      </w:r>
      <w:r>
        <w:br w:type="textWrapping"/>
      </w:r>
      <w:r>
        <w:br w:type="textWrapping"/>
      </w:r>
      <w:r>
        <w:t xml:space="preserve">Nếu sau này vào Tả quân phủ, dời đến Thiên Kinh, cơ hội gặp mặt của bọn họ sẽ càng ít hơn. Nàng nhất định phải gặp mặt hỏi cho rõ. Thua cũng phải biết vì sao mình thua.</w:t>
      </w:r>
      <w:r>
        <w:br w:type="textWrapping"/>
      </w:r>
      <w:r>
        <w:br w:type="textWrapping"/>
      </w:r>
      <w:r>
        <w:t xml:space="preserve">Rất nhanh đã đến Tả Hồng biệt viện, đã thấy quân sĩ xếp hàng trước cửa, rất khí phái.</w:t>
      </w:r>
      <w:r>
        <w:br w:type="textWrapping"/>
      </w:r>
      <w:r>
        <w:br w:type="textWrapping"/>
      </w:r>
      <w:r>
        <w:t xml:space="preserve">Phó Lệnh Nguyệt không rảnh để ý, xuống ngựa, hỏi quân đầu trực ban ‘Nhị công tử ở đâu?”</w:t>
      </w:r>
      <w:r>
        <w:br w:type="textWrapping"/>
      </w:r>
      <w:r>
        <w:br w:type="textWrapping"/>
      </w:r>
      <w:r>
        <w:t xml:space="preserve">Quân đầu kia đánh giá nàng một hồi, khách khí chắp tay nói ‘xin hỏi các hạ họ gì?”</w:t>
      </w:r>
      <w:r>
        <w:br w:type="textWrapping"/>
      </w:r>
      <w:r>
        <w:br w:type="textWrapping"/>
      </w:r>
      <w:r>
        <w:t xml:space="preserve">“Ta họ Phó” Phó Lệnh Nguyệt chắp tay đáp lễ “môn nhân của Kiến Dương Triệu phủ, có chuyện quan trọng muốn gặp Nhị công tử”</w:t>
      </w:r>
      <w:r>
        <w:br w:type="textWrapping"/>
      </w:r>
      <w:r>
        <w:br w:type="textWrapping"/>
      </w:r>
      <w:r>
        <w:t xml:space="preserve">“Thật không khéo”quân đầu kia tiếc nuối nói ‘buổi trưa, Nhị công tử đã rời Kiến Dương hồi kinh rồi”</w:t>
      </w:r>
      <w:r>
        <w:br w:type="textWrapping"/>
      </w:r>
      <w:r>
        <w:br w:type="textWrapping"/>
      </w:r>
      <w:r>
        <w:t xml:space="preserve">“Hồi kinh? Vậy Đại công tử đâu?” Phó Lệnh Nguyệt vẫn không cam lòng</w:t>
      </w:r>
      <w:r>
        <w:br w:type="textWrapping"/>
      </w:r>
      <w:r>
        <w:br w:type="textWrapping"/>
      </w:r>
      <w:r>
        <w:t xml:space="preserve">“Đại công tử vẫn chưa hồi phủ” Quân đầu bất đắc dĩ nói</w:t>
      </w:r>
      <w:r>
        <w:br w:type="textWrapping"/>
      </w:r>
      <w:r>
        <w:br w:type="textWrapping"/>
      </w:r>
      <w:r>
        <w:t xml:space="preserve">Mọi việc không thuận lợi. Phó Lệnh Nguyệt quay người, giục ngựa trở về. Lúc trên lưng ngựa xóc nảy, nàng lại cảm thấy chuyện này rất quái dị. Không đúng. Vì sao quân đầu kia hỏi họ của nàng trước. Hai vị công tử không ở trong phủ, cần gì phải canh phòng biệt viện nghiêm mật như vậy?”nàng đã từng chứng kiến bộ dáng lười biếng của đám quân sĩ. Không đúng, nhất định có trá. Phó Lệnh Nguyệt lập tức ghìm ngựa, xoay người quay lại hướng Tả Hồng biệt viện</w:t>
      </w:r>
      <w:r>
        <w:br w:type="textWrapping"/>
      </w:r>
      <w:r>
        <w:br w:type="textWrapping"/>
      </w:r>
      <w:r>
        <w:t xml:space="preserve">Lúc này đây, nàng không đi cửa chính mà vòng ra cửa sau của biệt viện. Quả nhiên ở hậu viện cũng tăng cường hộ vệ, dưới ánh nắng mùa hè nhưng một đám đều tập trung tinh thần, long tinh hổ mãnh.</w:t>
      </w:r>
      <w:r>
        <w:br w:type="textWrapping"/>
      </w:r>
      <w:r>
        <w:br w:type="textWrapping"/>
      </w:r>
      <w:r>
        <w:t xml:space="preserve">Phó Lệnh Nguyệt không dong dài, lấy thẻ bài ám vệ ra, luu loát xuống ngựa đi vào trong, nghiêm mặt, giơ lệnh bài lên, ngữ điệu khách khí “phụng mệnh truyền lời”</w:t>
      </w:r>
      <w:r>
        <w:br w:type="textWrapping"/>
      </w:r>
      <w:r>
        <w:br w:type="textWrapping"/>
      </w:r>
      <w:r>
        <w:t xml:space="preserve">Hộ vệ có chút sững sờ nhưng thấy người tới khí thế hung mãnh lại có lệnh bài hoàng gia mở đường, nhất thời đều tránh ra.</w:t>
      </w:r>
      <w:r>
        <w:br w:type="textWrapping"/>
      </w:r>
      <w:r>
        <w:br w:type="textWrapping"/>
      </w:r>
      <w:r>
        <w:t xml:space="preserve">Phó Lệnh Nguyệt nhanh chóng đi vào trong, rời xa tầm mắt hộ vệ, nàng mới đi chậm lại. Phải đi tiếp thế nào đây? Nàng không tìm được đường. Nàng cẩn thận nhìn quanh hậu hoa viên, không có ai, không có bóng dáng một người nào. </w:t>
      </w:r>
      <w:r>
        <w:br w:type="textWrapping"/>
      </w:r>
      <w:r>
        <w:br w:type="textWrapping"/>
      </w:r>
      <w:r>
        <w:t xml:space="preserve">Nàng càng đi càng cảm thấy rất cổ quái, bên ngoài vây kín như thùng sắt, bên trong lại không một bóng người. Chẳng lẽ là…</w:t>
      </w:r>
      <w:r>
        <w:br w:type="textWrapping"/>
      </w:r>
      <w:r>
        <w:br w:type="textWrapping"/>
      </w:r>
      <w:r>
        <w:t xml:space="preserve">Nàng nhanh chóng lắc mình ẩn sau núi giả, thổi một tiếng không cao không thấp</w:t>
      </w:r>
      <w:r>
        <w:br w:type="textWrapping"/>
      </w:r>
      <w:r>
        <w:br w:type="textWrapping"/>
      </w:r>
      <w:r>
        <w:t xml:space="preserve">Quả nhiên, lập tức có người từ chỗ ẩn thận hiện ra. Nàng đã đoán đúng rồi, quả nhiên là có người ẩn nấp trong đại viện</w:t>
      </w:r>
      <w:r>
        <w:br w:type="textWrapping"/>
      </w:r>
      <w:r>
        <w:br w:type="textWrapping"/>
      </w:r>
      <w:r>
        <w:t xml:space="preserve">“Tuyên Đức năm hai, Phó Lệnh Nguyệt’ nàng thông báo trước</w:t>
      </w:r>
      <w:r>
        <w:br w:type="textWrapping"/>
      </w:r>
      <w:r>
        <w:br w:type="textWrapping"/>
      </w:r>
      <w:r>
        <w:t xml:space="preserve">“Tuyên Đức năm bốn, Lưu Hải Kim” người tới khom người, lên tiếng</w:t>
      </w:r>
      <w:r>
        <w:br w:type="textWrapping"/>
      </w:r>
      <w:r>
        <w:br w:type="textWrapping"/>
      </w:r>
      <w:r>
        <w:t xml:space="preserve">“Có nhìn thấy Minh Châu không? ta đến gọi nàng về” bản lĩnh nói dối của Phó Lệnh Nguyệt là cao thủ, mặt không đỏ tim không đập</w:t>
      </w:r>
      <w:r>
        <w:br w:type="textWrapping"/>
      </w:r>
      <w:r>
        <w:br w:type="textWrapping"/>
      </w:r>
      <w:r>
        <w:t xml:space="preserve">“Ta không biết, ta chỉ ở vòng ngoài’ Lưu Hải Kim lắc đầu như nàng mong muốn</w:t>
      </w:r>
      <w:r>
        <w:br w:type="textWrapping"/>
      </w:r>
      <w:r>
        <w:br w:type="textWrapping"/>
      </w:r>
      <w:r>
        <w:t xml:space="preserve">Làm gì có ai là Minh Châu, là nàng tự bịa ra thôi. Nàng nhướng mày nói ‘ta có việc gấp, cấp trên của người này ở đâu?”</w:t>
      </w:r>
      <w:r>
        <w:br w:type="textWrapping"/>
      </w:r>
      <w:r>
        <w:br w:type="textWrapping"/>
      </w:r>
      <w:r>
        <w:t xml:space="preserve">“Các nàng có nhiệm vụ quan trọng, bình thường đều ở bên người, ta thật không biết đã đi đâu. Ta chỉ trông coi quanh chỗ này” Lưu Hải Kim ngượng ngùng nở nụ cười</w:t>
      </w:r>
      <w:r>
        <w:br w:type="textWrapping"/>
      </w:r>
      <w:r>
        <w:br w:type="textWrapping"/>
      </w:r>
      <w:r>
        <w:t xml:space="preserve">Lại phân phó như vậy? tâm tư của Phó Lệnh Nguyệt đột nhiên lóe lên, trận thế như vậy, thật sự là…</w:t>
      </w:r>
      <w:r>
        <w:br w:type="textWrapping"/>
      </w:r>
      <w:r>
        <w:br w:type="textWrapping"/>
      </w:r>
      <w:r>
        <w:t xml:space="preserve">“Vân Mộng công chúa có tới đây không?” Phó Lệnh Nguyệt lại hỏi</w:t>
      </w:r>
      <w:r>
        <w:br w:type="textWrapping"/>
      </w:r>
      <w:r>
        <w:br w:type="textWrapping"/>
      </w:r>
      <w:r>
        <w:t xml:space="preserve">“Không có” Lưu Hải Kim lắc đầu “đã vào Tả Hồng biệt viện một thời gian nhưng không biết là người ở đâu”</w:t>
      </w:r>
      <w:r>
        <w:br w:type="textWrapping"/>
      </w:r>
      <w:r>
        <w:br w:type="textWrapping"/>
      </w:r>
      <w:r>
        <w:t xml:space="preserve">“Ta đã biết’ Phó Lệnh Nguyệt đột nhiên có chút hoảng hốt, có dự cảm không nói rõ đang quay cuồng trong đầu nàng. Vân Mộng công chúa từng gặp mặt kia, nàng đến biệ viện của Trung quân Đô đốc phủ làm gì?</w:t>
      </w:r>
      <w:r>
        <w:br w:type="textWrapping"/>
      </w:r>
      <w:r>
        <w:br w:type="textWrapping"/>
      </w:r>
      <w:r>
        <w:t xml:space="preserve">“Ngươi trở về đi.” Nàng qua loa vẫy tay với Lưu Hải Kim.</w:t>
      </w:r>
      <w:r>
        <w:br w:type="textWrapping"/>
      </w:r>
      <w:r>
        <w:br w:type="textWrapping"/>
      </w:r>
      <w:r>
        <w:t xml:space="preserve">Phương gia ít nhất vẫn có một vị công tử ở đây. Hiện tại nàng có thể kết luận như vậy. Nhưng nếu nàng tùy tiện đi tìm, bị Vân Mộng công chúa nhận ra thì phải làm sao? tuy lúc đó nàng toàn thân ẩm ướt, quần áo sơ sài nhưng một khi công chúa nhớ ra nàng là ai, chuyện này sẽ không đơn giản.</w:t>
      </w:r>
      <w:r>
        <w:br w:type="textWrapping"/>
      </w:r>
      <w:r>
        <w:br w:type="textWrapping"/>
      </w:r>
      <w:r>
        <w:t xml:space="preserve">Phó Lệnh Nguyệt trong lòng bất an, chậm rãi men theo đường hoa đi tới trước, chưa tới hòn non bộ phía trước, chợt nghe tiếng cười thanh thúy của nữ nhân truyền tới. Nàng cả kinh, vội phi thân trốn vào giữa thạch trân.</w:t>
      </w:r>
      <w:r>
        <w:br w:type="textWrapping"/>
      </w:r>
      <w:r>
        <w:br w:type="textWrapping"/>
      </w:r>
      <w:r>
        <w:t xml:space="preserve">“Ta đã nói bao nhiêu lần rồi, không cần gọi ta là công chúa” giọng nữ hờn dỗi vang lên “cứ gọi công chúa mãi như thế, ta nghe liền thấy phiền. Khó khăn lắm mới có thể ra khỏi cung, khi không có ai, ngươi cũng đừng gọi như vậy”</w:t>
      </w:r>
      <w:r>
        <w:br w:type="textWrapping"/>
      </w:r>
      <w:r>
        <w:br w:type="textWrapping"/>
      </w:r>
      <w:r>
        <w:t xml:space="preserve">“Dạ, tiểu thư” giọng nam sủng nịch vang lên ‘đâu chính là đại bất kính nhưng ta làm nhu vậy coi như là khuynh tình tận trung vì tiểu thư”</w:t>
      </w:r>
      <w:r>
        <w:br w:type="textWrapping"/>
      </w:r>
      <w:r>
        <w:br w:type="textWrapping"/>
      </w:r>
      <w:r>
        <w:t xml:space="preserve">Giọng nam tính ôn nhuận, mang hơi thở kiều diễm phong tình quen thuộc</w:t>
      </w:r>
      <w:r>
        <w:br w:type="textWrapping"/>
      </w:r>
      <w:r>
        <w:br w:type="textWrapping"/>
      </w:r>
      <w:r>
        <w:t xml:space="preserve">Phương…?</w:t>
      </w:r>
      <w:r>
        <w:br w:type="textWrapping"/>
      </w:r>
      <w:r>
        <w:br w:type="textWrapping"/>
      </w:r>
      <w:r>
        <w:t xml:space="preserve">Phó Lệnh Nguyệt toàn thân cương cứng,vội nín thở, lén lút nhìn ra ngoài</w:t>
      </w:r>
      <w:r>
        <w:br w:type="textWrapping"/>
      </w:r>
      <w:r>
        <w:br w:type="textWrapping"/>
      </w:r>
      <w:r>
        <w:t xml:space="preserve">Nữ nhân vừa rồi lên tiếng chính là đại tiểu thư đã đánh nàng ở Tả Hồng biệt viện, cũng chính là Vân Mộng công chúa. Mà nam nhân kia, thật chính là Phương Diệu Tổ</w:t>
      </w:r>
      <w:r>
        <w:br w:type="textWrapping"/>
      </w:r>
      <w:r>
        <w:br w:type="textWrapping"/>
      </w:r>
      <w:r>
        <w:t xml:space="preserve">“Ta xem ai dám?” Vân Một công chúa dừng, ngữ khí kiêu ngạo “tiện nhân Hiền phi kia dù dụ dỗ phụ hoàng mọi chuyện đều nghe theo nàng cũng không dám đụng đến việc ta lựa chọn phò mã”</w:t>
      </w:r>
      <w:r>
        <w:br w:type="textWrapping"/>
      </w:r>
      <w:r>
        <w:br w:type="textWrapping"/>
      </w:r>
      <w:r>
        <w:t xml:space="preserve">“Tiểu thư, tai vách mạch rừng.” Phương Diệu Tổ nhẹ giọng khuyên can.</w:t>
      </w:r>
      <w:r>
        <w:br w:type="textWrapping"/>
      </w:r>
      <w:r>
        <w:br w:type="textWrapping"/>
      </w:r>
      <w:r>
        <w:t xml:space="preserve">“Ta biết nơi này có người của nàng thì đã sao?” xem ra Vân Mộng công chúa rất muốn đối phó với Hiền phi, cố ý cao giọng nói “tiện nhân kia nhân lúc phụ hoàng bệnh nặng, chuyện gì cũng muốn nhúng tay vào. Hôm nay thì muốn ta gả cho Viên Li, ngày mai lại bảo ta gả cho ngươi”. Nàng đưa tay ngắt một đóa cúc bách nhật “hừ, có điều lần này tiện nhân kia đã làm chuyện tốt, lần này ta thành tâm lĩnh tình của nàng, ta nghe nàng, gả cho ngươi”</w:t>
      </w:r>
      <w:r>
        <w:br w:type="textWrapping"/>
      </w:r>
      <w:r>
        <w:br w:type="textWrapping"/>
      </w:r>
      <w:r>
        <w:t xml:space="preserve">“Hiền phi nương nương cũng là thật tình muốn tốt cho công chúa’ Phương Diệu Tổ vừa mở miệng đã bị Vân Mộng cắt ngang “ta không quên mẫu thân đã chết thế nào” nàng căm giận nói “ta không tin phụ thân có thể quên. Đều do tiện nhân Hiền phi kia xúi giục. Cửu ngũ chí tôn thì sao chứ? Truy phong làm hoàng hậu thì sao chứ? Có thể đổi lại mạng của nương ta và ba ca ca ta sao?”</w:t>
      </w:r>
      <w:r>
        <w:br w:type="textWrapping"/>
      </w:r>
      <w:r>
        <w:br w:type="textWrapping"/>
      </w:r>
      <w:r>
        <w:t xml:space="preserve">“Tiểu thư……” Phương Diệu Tổ nhẹ nhàng lắc đầu.</w:t>
      </w:r>
      <w:r>
        <w:br w:type="textWrapping"/>
      </w:r>
      <w:r>
        <w:br w:type="textWrapping"/>
      </w:r>
      <w:r>
        <w:t xml:space="preserve">“Tiểu thư chọn ta, là phúc khí Diệu Tổ tu luyện mấy đời” hắn ôn nhu rút đóa hoa cúc bách nhật đã bị biến hình trong tay Vân Mộng “nếu đã nhận định ta, vậy thỉnh tiểu thư hay giao hết những chuyện ưu sầu cho ta. Ta không muốn nhìn thấy tiểu thư không vui, Hoàng hậu nương nương ở trên trời có linh thiêng cũng không muốn thấy tiểu thư buồn bã như thế”</w:t>
      </w:r>
      <w:r>
        <w:br w:type="textWrapping"/>
      </w:r>
      <w:r>
        <w:br w:type="textWrapping"/>
      </w:r>
      <w:r>
        <w:t xml:space="preserve">Ngữ khí ôn nhu như thế làm cho Phó Lệnh Nguyệt như chết đứng trong thạch trận, lục phục ngũ tạng của nàng trào lên dư chua xua xót. Nàng không muốn nghe tiếp nữa. Nàng muốn rời đi</w:t>
      </w:r>
      <w:r>
        <w:br w:type="textWrapping"/>
      </w:r>
      <w:r>
        <w:br w:type="textWrapping"/>
      </w:r>
      <w:r>
        <w:t xml:space="preserve">“Diệu Tổ…” Vân Mộng bị ngữ khí ôn nhu và quan tâm của Phương Diệu Tổ làm xúc động, giọng hơi run “nếu ta không phải là công chúa của Đại Tề quốc. ngươi còn có thể đối đãi với ta như thế này không?”</w:t>
      </w:r>
      <w:r>
        <w:br w:type="textWrapping"/>
      </w:r>
      <w:r>
        <w:br w:type="textWrapping"/>
      </w:r>
      <w:r>
        <w:t xml:space="preserve">“Sẽ” thanh âm của Phương Diệu Tổ ôn nhuận mê hoặc ‘Diệu Tổ đối với tiểu thư là vừa gặp đã thương”</w:t>
      </w:r>
      <w:r>
        <w:br w:type="textWrapping"/>
      </w:r>
      <w:r>
        <w:br w:type="textWrapping"/>
      </w:r>
      <w:r>
        <w:t xml:space="preserve">“Vậy Diệu Tổ…ngươi đừng làm cho ta thất vọng” Vân Mộng hờn dỗi tươi cười “nếu ngươi gạt ta, thích người khác…”</w:t>
      </w:r>
      <w:r>
        <w:br w:type="textWrapping"/>
      </w:r>
      <w:r>
        <w:br w:type="textWrapping"/>
      </w:r>
      <w:r>
        <w:t xml:space="preserve">“Tiểu thư thật biết nói đùa” Phương Diệu Tổ cảm khái nở nụ cười ‘có tiểu thư rồi, những phàm hoa tục nữ khác sao có thể lọt vào mắt tại hạ”</w:t>
      </w:r>
      <w:r>
        <w:br w:type="textWrapping"/>
      </w:r>
      <w:r>
        <w:br w:type="textWrapping"/>
      </w:r>
      <w:r>
        <w:t xml:space="preserve">“Chuyện phong lưu của ngươi, không phải ta chưa nghe nói qua”tâm tình của Vân Mộng đã tốt hơn. Nàng uốn người, ánh mắt mang theo vẻ nghịch ngợm trêu tức “hàng năm Công Đức lâu đấu thơ, các tiểu thư khuê các ngưỡng mộ ngươi sợ là có thể xếp hàng dài từ Kiến Dương đến kinh thành ah”</w:t>
      </w:r>
      <w:r>
        <w:br w:type="textWrapping"/>
      </w:r>
      <w:r>
        <w:br w:type="textWrapping"/>
      </w:r>
      <w:r>
        <w:t xml:space="preserve">“Tiểu thư đừng giễu cợt ta’ thanh âm của Phương Diệu Tổ đột nhiên trở nên nghiêm túc “đó đều là do Diệu Tổ khi đó còn trẻ không hiểu chuyện, làm việc rêu rao hoang đường, sau khi lọt vào mắt xanh của tiểu thư, sẽ không không kiềm chế như thế nữa”</w:t>
      </w:r>
      <w:r>
        <w:br w:type="textWrapping"/>
      </w:r>
      <w:r>
        <w:br w:type="textWrapping"/>
      </w:r>
      <w:r>
        <w:t xml:space="preserve">“Phải không?” Vân Mộng che miệng cười duyên “theo lời của ngươi, ngươi sẽ không lại trêu chọc nữ tử khác? Ngươi ở Kiến Dương thành sẽ không gây ra nợ đào hoa nào?”</w:t>
      </w:r>
      <w:r>
        <w:br w:type="textWrapping"/>
      </w:r>
      <w:r>
        <w:br w:type="textWrapping"/>
      </w:r>
      <w:r>
        <w:t xml:space="preserve">“Hoa rơi có ý còn phải xem nước có vô tình hay không. Tiểu thư là thiên chi kiêu nữ, có thể nào đánh đồng cùng dung chi tục phấn chứ” Phương Diệu Tổ dừng một chút, đột nhiên cười xấu xa “hay là tiểu thư ghen?” ngữ khí của hắn rất nhẹ lại có giấu hiệu tứ lạng bạt thiên cân, trong nháy mắt, ngữ khí giữa hai người đột nhiên biến đổi</w:t>
      </w:r>
      <w:r>
        <w:br w:type="textWrapping"/>
      </w:r>
      <w:r>
        <w:br w:type="textWrapping"/>
      </w:r>
      <w:r>
        <w:t xml:space="preserve">‘Ta không có ghen”Vân Mộng bị chọc thủng tâm tư, vội biện bạch “tâm của ta rất mềm, ta sợ phải nghe lại có người vì ngươi mà tìm chết” nàng mặt đỏ tai hồng, bộ dáng thật đáng yêu</w:t>
      </w:r>
      <w:r>
        <w:br w:type="textWrapping"/>
      </w:r>
      <w:r>
        <w:br w:type="textWrapping"/>
      </w:r>
      <w:r>
        <w:t xml:space="preserve">“Vậy Diệu Tổ dùng tính mạng đảm bảo” Phương Diệu Tổ nghiêm túc nói “ngày sau tuyệt sẽ không có chuyện như vậy làm phiền tới tiểu thư. Mặc kệ tất cả diễm sắc trong thế gian này, trong mắt Diệu Tổ chỉ thấy một mình tiểu thư”</w:t>
      </w:r>
      <w:r>
        <w:br w:type="textWrapping"/>
      </w:r>
      <w:r>
        <w:br w:type="textWrapping"/>
      </w:r>
      <w:r>
        <w:t xml:space="preserve">Phó Lệnh Nguyệt nép mình trong thạch trận, cảm tháy toàn thân như sụp đổ, giống như có gai đâm vào tim, nhổ ra không được, ấn vào cũng không xong. Nàng đứng không được, ngồi cũng chẳng xong, cảm giác này làm nàng phiền chán, làm nàng khó chịu. Nàng thậm chí có loại xúc động muốn xách đao đi ra chém hai người kia. Đừng nói nữa, đừng lại kích thích nàng.</w:t>
      </w:r>
      <w:r>
        <w:br w:type="textWrapping"/>
      </w:r>
      <w:r>
        <w:br w:type="textWrapping"/>
      </w:r>
      <w:r>
        <w:t xml:space="preserve">Đây chẳng lẽ là ghen tỵ mà người ta vẫn nói? Nàng thật sự vì Phương Diệu Tổ mà ghen? Phó Lệnh Nguyệt vô cùng phẫn uất và khinh bỉ bản thân mình Hèn chi Tiệu Thực lại nói người máu nóng thì làm sai nhiều. Nghĩ tới mình năm đó, tuyệt sẽ không làm ra chuyện phiền chán như vậy.</w:t>
      </w:r>
      <w:r>
        <w:br w:type="textWrapping"/>
      </w:r>
      <w:r>
        <w:br w:type="textWrapping"/>
      </w:r>
      <w:r>
        <w:t xml:space="preserve">Không phải chỉ là một Phương Diệu Tổ thôi sao? bỏ là được. Thế gian thiếu gì nam nhân, cần gì phải thắt cổ trên một cành cây. Nàng cũng không tin mình không tìm được nam nhân lên giường với mình. Nàng là một ám vệ vĩ đại, sao có thể vì chút chuyện nhỏ này mà khiến mình phiền lòng</w:t>
      </w:r>
      <w:r>
        <w:br w:type="textWrapping"/>
      </w:r>
      <w:r>
        <w:br w:type="textWrapping"/>
      </w:r>
      <w:r>
        <w:t xml:space="preserve">“Ta tin ngươi” Vân Mộng công chúa thở dài một tiếng “đã đến giờ, ta phải về kinh trước. Ngươi nói đúng, vẫn nên cảm ơn Hiền mẫu phi kia, ít nhất thì hồ ly tinh kia nhìn nam nhân rất chuẩn, trong chuyện này rất hợp ý ta”</w:t>
      </w:r>
      <w:r>
        <w:br w:type="textWrapping"/>
      </w:r>
      <w:r>
        <w:br w:type="textWrapping"/>
      </w:r>
      <w:r>
        <w:t xml:space="preserve">“Vậy Diệu Tổ tiễn tiểu thư một đoạn” Phương Diệu Tổ tao nhã, xoay người đưa tiễn</w:t>
      </w:r>
      <w:r>
        <w:br w:type="textWrapping"/>
      </w:r>
      <w:r>
        <w:br w:type="textWrapping"/>
      </w:r>
      <w:r>
        <w:t xml:space="preserve">“Miễn đi’ Vân Mộng công chúa đưa tay ngăn hắn “ta không muốn nhìn thấy ngươi quỳ xuống trước mặt ta ở trước mọi người” nàng nhìn hắn, tươi cười nói “ngày sau chúng ta không cần như vậy. Diệu Tổ, ta đi đây, đừng cô phụ ta”</w:t>
      </w:r>
      <w:r>
        <w:br w:type="textWrapping"/>
      </w:r>
      <w:r>
        <w:br w:type="textWrapping"/>
      </w:r>
      <w:r>
        <w:t xml:space="preserve">Đợi hai người chia tay xong, xác định Vân Mộng công chúa đã rời đi, Phó Lệnh Nguyệt mới chậm rãi đi ra khỏi thạch trận</w:t>
      </w:r>
      <w:r>
        <w:br w:type="textWrapping"/>
      </w:r>
      <w:r>
        <w:br w:type="textWrapping"/>
      </w:r>
      <w:r>
        <w:t xml:space="preserve">Phương Diệu Tổ vẫn còn chăm chú nhìn theo bóng dáng công chúa, thở dài như trút được gánh nặng. Tấm lưng thon dài của hắn trở nên sừng sững trong ánh nắng ngày hè.</w:t>
      </w:r>
      <w:r>
        <w:br w:type="textWrapping"/>
      </w:r>
      <w:r>
        <w:br w:type="textWrapping"/>
      </w:r>
      <w:r>
        <w:t xml:space="preserve">Trong lòng Phó Lệnh Nguyệt đột nhiên chua xót, khóe mắt cay cay. Nàng có bệnh, tâm lãnh nhưng không ngốc. Nàng đột nhiên hiểu rõ mọi việc</w:t>
      </w:r>
      <w:r>
        <w:br w:type="textWrapping"/>
      </w:r>
      <w:r>
        <w:br w:type="textWrapping"/>
      </w:r>
      <w:r>
        <w:t xml:space="preserve">Nàng đột nhiên hiểu được đêm đó vì sao hắn lại thở dài. Nàng đột nhiên hiểu được vì sao hắn nói thích nàng khác với những nữ nhân khác. Nàng cũng đột nhiên hiểu được nguyên nhân hắn rời đi</w:t>
      </w:r>
      <w:r>
        <w:br w:type="textWrapping"/>
      </w:r>
      <w:r>
        <w:br w:type="textWrapping"/>
      </w:r>
      <w:r>
        <w:t xml:space="preserve">Thì ra, đúng là vì như thế này…</w:t>
      </w:r>
      <w:r>
        <w:br w:type="textWrapping"/>
      </w:r>
      <w:r>
        <w:br w:type="textWrapping"/>
      </w:r>
      <w:r>
        <w:t xml:space="preserve">Nàng ngượng ngùng nở nụ cười.Thì ra khi đó nàng tự cho là thông minh đã nói lời dọa đến hắn. Hắn sợ nên lâm trận bỏ chạy</w:t>
      </w:r>
      <w:r>
        <w:br w:type="textWrapping"/>
      </w:r>
      <w:r>
        <w:br w:type="textWrapping"/>
      </w:r>
      <w:r>
        <w:t xml:space="preserve">Đứa ngốc này, nàng buồn cười lắc đầu, hắn sợ cái gì chứ? Đó chỉ là ý ngốc của nàng</w:t>
      </w:r>
      <w:r>
        <w:br w:type="textWrapping"/>
      </w:r>
      <w:r>
        <w:br w:type="textWrapping"/>
      </w:r>
      <w:r>
        <w:t xml:space="preserve">Phương Diệu Tổ quay người, bỗng nhiên nhìn thấy bóng người trước mắt làm cho hoảng sợ</w:t>
      </w:r>
      <w:r>
        <w:br w:type="textWrapping"/>
      </w:r>
      <w:r>
        <w:br w:type="textWrapping"/>
      </w:r>
      <w:r>
        <w:t xml:space="preserve">“Phương nhị công tử?” Lệnh Nguyệt cười chào hỏi “sao ngươi còn ở đây? Không phải đã hồi kinh rồi sao?”</w:t>
      </w:r>
      <w:r>
        <w:br w:type="textWrapping"/>
      </w:r>
      <w:r>
        <w:br w:type="textWrapping"/>
      </w:r>
      <w:r>
        <w:t xml:space="preserve">“Ngươi…”Phương Diệu Tổ có chút hoảng sợ nhìn chung quanh. Vẫn yên tĩnh, ám tiền nhân sẽ không nhảy ra phá rối người một nhà</w:t>
      </w:r>
      <w:r>
        <w:br w:type="textWrapping"/>
      </w:r>
      <w:r>
        <w:br w:type="textWrapping"/>
      </w:r>
      <w:r>
        <w:t xml:space="preserve">Tu dưỡng của hắn cũng vô cùng tốt, rất nhanh đã trấn định lại, cố tìm đề tài nói chuyện “hôm nay ngươi đến đây là…”</w:t>
      </w:r>
      <w:r>
        <w:br w:type="textWrapping"/>
      </w:r>
      <w:r>
        <w:br w:type="textWrapping"/>
      </w:r>
      <w:r>
        <w:t xml:space="preserve">“Tới tìm một người” Phó Lệnh Nguyệt lên tiếng “tìm được, đang muốn trở về”</w:t>
      </w:r>
      <w:r>
        <w:br w:type="textWrapping"/>
      </w:r>
      <w:r>
        <w:br w:type="textWrapping"/>
      </w:r>
      <w:r>
        <w:t xml:space="preserve">Phương Diệu Tổ xấu hổ nở nụ cười, đưa mắt nhìn chung quanh, không nói tiếp</w:t>
      </w:r>
      <w:r>
        <w:br w:type="textWrapping"/>
      </w:r>
      <w:r>
        <w:br w:type="textWrapping"/>
      </w:r>
      <w:r>
        <w:t xml:space="preserve">“Nhị công tử, ta được đua đến phủ Tả quân” Phó Lệnh Nguyệt nhìn thẳng vào mắt hắn</w:t>
      </w:r>
      <w:r>
        <w:br w:type="textWrapping"/>
      </w:r>
      <w:r>
        <w:br w:type="textWrapping"/>
      </w:r>
      <w:r>
        <w:t xml:space="preserve">“Chúc mừng” Phương Diệu Tổ mất tự nhiên nở nụ cười, tầm mắt của hắn trở nên mơ hồ ‘Viên đại ca phẩm hạnh không tệ”</w:t>
      </w:r>
      <w:r>
        <w:br w:type="textWrapping"/>
      </w:r>
      <w:r>
        <w:br w:type="textWrapping"/>
      </w:r>
      <w:r>
        <w:t xml:space="preserve">Phó Lệnh Nguyệt âm thần châm biếm hắn, cũng không có hứng thú nhiều lời với hắn, nhàm chán đảo mắt nhìn quanh</w:t>
      </w:r>
      <w:r>
        <w:br w:type="textWrapping"/>
      </w:r>
      <w:r>
        <w:br w:type="textWrapping"/>
      </w:r>
      <w:r>
        <w:t xml:space="preserve">“Ngày sau, ở kinh thành, nói không chừng chúng ta có thể thường gặp nhau ah’ nàng cười cười đi đến gần hắn, đột nhiên đưa tay nắm lấy ngọc bội bên hông hắn</w:t>
      </w:r>
      <w:r>
        <w:br w:type="textWrapping"/>
      </w:r>
      <w:r>
        <w:br w:type="textWrapping"/>
      </w:r>
      <w:r>
        <w:t xml:space="preserve">Thần sắc của Phương Diệu Tổ rất là hoảng sợ, hành động ngoài dự liệu của nàng làm cho thân mình của hắn nhẹ nhàng run lên</w:t>
      </w:r>
      <w:r>
        <w:br w:type="textWrapping"/>
      </w:r>
      <w:r>
        <w:br w:type="textWrapping"/>
      </w:r>
      <w:r>
        <w:t xml:space="preserve">“Dọa thành như vậy? chẳng lẽ ta là quỷ?” Phó Lệnh Nguyệt vô tâm vô phể nở nụ cười, nàng cầm ngọc bội có khắc biên búc, đào mừng thọ, hoa mai phục thọ tề mi, thản nhiên cười nói ‘ngọc bội thật tốt nha. Đúng rồi, ngươi đã nói sẽ cho ta cái này, giữ cái này, nói không chừng sau này lăn lộn ở kinh thành sẽ có lúc cần đến Nhị công tử giúp ta”</w:t>
      </w:r>
      <w:r>
        <w:br w:type="textWrapping"/>
      </w:r>
      <w:r>
        <w:br w:type="textWrapping"/>
      </w:r>
      <w:r>
        <w:t xml:space="preserve">Nàng trêu tức nhìn vào mắt hắn, thu hết biểu tình khó nói của hắn vào đáy mắt. Một ngọn gió thổi tới, mang theo hương vị thản nhiên của người hắn. Phó Lệnh Nguyệt trong lòng đột nhiên chấn động, không nguyên do nhớ tới hơi thở mềm nhẹ, kiều diệm ôn nhu đêm hôm đó</w:t>
      </w:r>
      <w:r>
        <w:br w:type="textWrapping"/>
      </w:r>
      <w:r>
        <w:br w:type="textWrapping"/>
      </w:r>
      <w:r>
        <w:t xml:space="preserve">Nàng chậm ra xòe tay, cảm xúc mượt mà mềm mại trong tay</w:t>
      </w:r>
      <w:r>
        <w:br w:type="textWrapping"/>
      </w:r>
      <w:r>
        <w:br w:type="textWrapping"/>
      </w:r>
      <w:r>
        <w:t xml:space="preserve">Thật ra, nàng rất sợ mình độ nhiên thay đổi chủ ý.</w:t>
      </w:r>
      <w:r>
        <w:br w:type="textWrapping"/>
      </w:r>
      <w:r>
        <w:br w:type="textWrapping"/>
      </w:r>
      <w:r>
        <w:t xml:space="preserve">Buông tay thôi…</w:t>
      </w:r>
      <w:r>
        <w:br w:type="textWrapping"/>
      </w:r>
      <w:r>
        <w:br w:type="textWrapping"/>
      </w:r>
      <w:r>
        <w:t xml:space="preserve">Đeo trả ngọc bội lại bên hông cho Phương Diệu Tổ, cười lớn, hóa giải khốn quẫn của nàng và hắn “haha…chọc ngươi thôi”</w:t>
      </w:r>
      <w:r>
        <w:br w:type="textWrapping"/>
      </w:r>
      <w:r>
        <w:br w:type="textWrapping"/>
      </w:r>
      <w:r>
        <w:t xml:space="preserve">“Phò mã gia, chúc mừng” nàng khoanh tay, vân đạm phong khinh nói “tại hạ cáo từ”</w:t>
      </w:r>
      <w:r>
        <w:br w:type="textWrapping"/>
      </w:r>
      <w:r>
        <w:br w:type="textWrapping"/>
      </w:r>
      <w:r>
        <w:t xml:space="preserve">Khi đi ngang qua người Phương Diệu Tổ, nàng vỗ vỗ vai hắn, thanh âm trầm thấp “thật ra ngươi lo lắng nhiều rồi, ta sẽ không mang đến phiền toái gì cho ngươi”</w:t>
      </w:r>
      <w:r>
        <w:br w:type="textWrapping"/>
      </w:r>
      <w:r>
        <w:br w:type="textWrapping"/>
      </w:r>
      <w:r>
        <w:t xml:space="preserve">Nàng cười lớn, xoay người ly khai.</w:t>
      </w:r>
      <w:r>
        <w:br w:type="textWrapping"/>
      </w:r>
      <w:r>
        <w:br w:type="textWrapping"/>
      </w:r>
      <w:r>
        <w:t xml:space="preserve">Sắc trời hoàn hảo, Lệnh Nguyệt lại mất phương hướng. Rời khỏi Tả Hồng biệt viện, nàng lại không biết đi đâu. Giục ngựa trên đường hồi lâu, lòng của nàng mới chậm rãi bình tĩnh lại. Trong cơ thể của nàng như cắm đầy bụi gai, bất động, như cắm ở yết hầu, động một cái sẽ đâm thủng toàn thân</w:t>
      </w:r>
      <w:r>
        <w:br w:type="textWrapping"/>
      </w:r>
      <w:r>
        <w:br w:type="textWrapping"/>
      </w:r>
      <w:r>
        <w:t xml:space="preserve">Nàng không thể diễn tả được đây là cảm giác gì</w:t>
      </w:r>
      <w:r>
        <w:br w:type="textWrapping"/>
      </w:r>
      <w:r>
        <w:br w:type="textWrapping"/>
      </w:r>
      <w:r>
        <w:t xml:space="preserve">Nàng thương hắn sao? Không thương.</w:t>
      </w:r>
      <w:r>
        <w:br w:type="textWrapping"/>
      </w:r>
      <w:r>
        <w:br w:type="textWrapping"/>
      </w:r>
      <w:r>
        <w:t xml:space="preserve">Nàng không thương hắn sao? Lại hình như có chút thích</w:t>
      </w:r>
      <w:r>
        <w:br w:type="textWrapping"/>
      </w:r>
      <w:r>
        <w:br w:type="textWrapping"/>
      </w:r>
      <w:r>
        <w:t xml:space="preserve">Nàng thích thì có ích gì chứ?</w:t>
      </w:r>
      <w:r>
        <w:br w:type="textWrapping"/>
      </w:r>
      <w:r>
        <w:br w:type="textWrapping"/>
      </w:r>
      <w:r>
        <w:t xml:space="preserve">Phó Lệnh Nguyệt ảm đạm nở nụ cười</w:t>
      </w:r>
      <w:r>
        <w:br w:type="textWrapping"/>
      </w:r>
      <w:r>
        <w:br w:type="textWrapping"/>
      </w:r>
      <w:r>
        <w:t xml:space="preserve">Triệu Thực nói rất đúng, ngươi nếu không có tình cảm dư thừa sẽ bớt đi nhiều thống khổ và phiền toái</w:t>
      </w:r>
      <w:r>
        <w:br w:type="textWrapping"/>
      </w:r>
      <w:r>
        <w:br w:type="textWrapping"/>
      </w:r>
      <w:r>
        <w:t xml:space="preserve">Nàng trước giờ ở trong phúc mà không biết phúc. Nàng ăn Băng kình nha làm gì chứ? Nàng nếm thử tình cảm và tư vị làm nữ nhân để làm gì chứ?</w:t>
      </w:r>
      <w:r>
        <w:br w:type="textWrapping"/>
      </w:r>
      <w:r>
        <w:br w:type="textWrapping"/>
      </w:r>
      <w:r>
        <w:t xml:space="preserve">Gió thổi qua, mang theo hơi nước lạnh lẽo</w:t>
      </w:r>
      <w:r>
        <w:br w:type="textWrapping"/>
      </w:r>
      <w:r>
        <w:br w:type="textWrapping"/>
      </w:r>
      <w:r>
        <w:t xml:space="preserve">Phó Lệnh Nguyệt lấy tay sờ, bọt nước này lại xuất phát từ khóe mắt của nàng. Nàng thất thần đưa tay lên miệng, mặn mặn,chát chát…thật sự là nước mắt</w:t>
      </w:r>
      <w:r>
        <w:br w:type="textWrapping"/>
      </w:r>
      <w:r>
        <w:br w:type="textWrapping"/>
      </w:r>
      <w:r>
        <w:t xml:space="preserve">Nàng cư nhiên cũng sẽ rơi lệ, nàng cư nhiên cũng trở nên yếu đuối!</w:t>
      </w:r>
      <w:r>
        <w:br w:type="textWrapping"/>
      </w:r>
      <w:r>
        <w:br w:type="textWrapping"/>
      </w:r>
      <w:r>
        <w:t xml:space="preserve">Không, nàng chán ghét yếu đuối! Nàng muốn quên tất cả chuyện hôm nay</w:t>
      </w:r>
      <w:r>
        <w:br w:type="textWrapping"/>
      </w:r>
      <w:r>
        <w:br w:type="textWrapping"/>
      </w:r>
      <w:r>
        <w:t xml:space="preserve">Nàng đột nhiên muốn uống rượu, ước muốn này mãnh liệt đánh úp lại, rất khẩn cấp.</w:t>
      </w:r>
      <w:r>
        <w:br w:type="textWrapping"/>
      </w:r>
      <w:r>
        <w:br w:type="textWrapping"/>
      </w:r>
      <w:r>
        <w:t xml:space="preserve">Dù sao cũng chưa tới giờ nhận chủ, ngày sau nàng chưa chắc đã được tự do như bây giờ. Vậy thì trước khi vào đầm rồng hang hổ, uống một trận cho đã đã. </w:t>
      </w:r>
      <w:r>
        <w:br w:type="textWrapping"/>
      </w:r>
      <w:r>
        <w:br w:type="textWrapping"/>
      </w:r>
    </w:p>
    <w:p>
      <w:pPr>
        <w:pStyle w:val="Heading2"/>
      </w:pPr>
      <w:bookmarkStart w:id="53" w:name="quyển-2---chương-8-phi-tiên-tửu"/>
      <w:bookmarkEnd w:id="53"/>
      <w:r>
        <w:t xml:space="preserve">31. Quyển 2 - Chương 8: Phi Tiên Tửu</w:t>
      </w:r>
    </w:p>
    <w:p>
      <w:pPr>
        <w:pStyle w:val="Compact"/>
      </w:pPr>
      <w:r>
        <w:br w:type="textWrapping"/>
      </w:r>
      <w:r>
        <w:br w:type="textWrapping"/>
      </w:r>
      <w:r>
        <w:t xml:space="preserve">Hái Tinh các ở đầu phố tây chính là tửu lầu xa xỉ nhất cũng nổi tiếng nhất ở thành Kiến Dương </w:t>
      </w:r>
      <w:r>
        <w:br w:type="textWrapping"/>
      </w:r>
      <w:r>
        <w:br w:type="textWrapping"/>
      </w:r>
      <w:r>
        <w:t xml:space="preserve">Phó Lệnh Nguyệt từng nghe Văn Khúc Tinh nói cữu cữu của hắn là quan to nhất phẩm trong triều, khi đến Kiến Dương cũng muốn đến Hái Tinh lâu ăn cơm. Hôm nay khó có được tự do, sau này có bạc cũng vô dụng, cũng nên hưởng thụ một phen. Nhưng mà…</w:t>
      </w:r>
      <w:r>
        <w:br w:type="textWrapping"/>
      </w:r>
      <w:r>
        <w:br w:type="textWrapping"/>
      </w:r>
      <w:r>
        <w:t xml:space="preserve">Phó Lệnh Nguyệt vừa đến trước cửa Hái Tinh các đã bị tiểu nhị chặn cửa, khách khí nói ‘khách quan có đặt chỗ trước không?”</w:t>
      </w:r>
      <w:r>
        <w:br w:type="textWrapping"/>
      </w:r>
      <w:r>
        <w:br w:type="textWrapping"/>
      </w:r>
      <w:r>
        <w:t xml:space="preserve">Hái Tinh lâu không phải nơi tầm thường, ngươi muốn đến xài tiền còn phải xem ngươi ta có muốn nhận không.</w:t>
      </w:r>
      <w:r>
        <w:br w:type="textWrapping"/>
      </w:r>
      <w:r>
        <w:br w:type="textWrapping"/>
      </w:r>
      <w:r>
        <w:t xml:space="preserve">Mắt chó nhìn người thấp, Phó Lệnh Nguyệt lạnh mặt, lấy thẻ bài từ trong lòng ra, thoáng giơ lên.</w:t>
      </w:r>
      <w:r>
        <w:br w:type="textWrapping"/>
      </w:r>
      <w:r>
        <w:br w:type="textWrapping"/>
      </w:r>
      <w:r>
        <w:t xml:space="preserve">Có thể làm việc ở Hái Tinh lâu, tiểu nhị này cũng là cực phẩm trong tiểu nhị, vừa nhìn thấy thẻ bài, mí mắt không hề nháy đã nhanh chóng lui sang một bên</w:t>
      </w:r>
      <w:r>
        <w:br w:type="textWrapping"/>
      </w:r>
      <w:r>
        <w:br w:type="textWrapping"/>
      </w:r>
      <w:r>
        <w:t xml:space="preserve">Ám vệ đến đây, không biết ai ở đây sẽ gặp không hay ho, coi như là không nhìn thấy, nhà mình tránh đi còn không kịp ah.</w:t>
      </w:r>
      <w:r>
        <w:br w:type="textWrapping"/>
      </w:r>
      <w:r>
        <w:br w:type="textWrapping"/>
      </w:r>
      <w:r>
        <w:t xml:space="preserve">Không có người dẫn đường, Phó Lện Nguyệt tự mình đi lung tung. Nàng khó khăn đi đến quầy rượu của Hái Tinh các, nhìn quanh một vòng, phía đông là nội gian sâu thẳm, phía tây là tiểu cách tán tịch, cửa sổ nhìn ra mặt hồ Lâm Hà, khung cảnh cực kỳ đẹp</w:t>
      </w:r>
      <w:r>
        <w:br w:type="textWrapping"/>
      </w:r>
      <w:r>
        <w:br w:type="textWrapping"/>
      </w:r>
      <w:r>
        <w:t xml:space="preserve">“Hai bình Khúc Thủy nhưỡng” Phó Lệnh Nguyệt đi đến bàn gần nhất cạnh cửa sổ, quay đầu bảo tiểu nhị mang rượu lên</w:t>
      </w:r>
      <w:r>
        <w:br w:type="textWrapping"/>
      </w:r>
      <w:r>
        <w:br w:type="textWrapping"/>
      </w:r>
      <w:r>
        <w:t xml:space="preserve">“Khách quan’ tiểu nhị khó xử nói “quan gia không cho bán Khúc thủy nhưỡng”</w:t>
      </w:r>
      <w:r>
        <w:br w:type="textWrapping"/>
      </w:r>
      <w:r>
        <w:br w:type="textWrapping"/>
      </w:r>
      <w:r>
        <w:t xml:space="preserve">Phó Lệnh Nguyệt tỉnh ngộ, nàng lại quên mất tửu quán không được bán rượu mạnh “vậy hai bình Phi Tiên tửu đi”. Nàng đi đến quầy rượu, lấy ra một thỏi bạc. Nếu đã đến Hái Tinh các, uống rượu ngon vậy thì thử xa xỉ một lần, nếm thử rượu tiến cống cho hoàng cung.</w:t>
      </w:r>
      <w:r>
        <w:br w:type="textWrapping"/>
      </w:r>
      <w:r>
        <w:br w:type="textWrapping"/>
      </w:r>
      <w:r>
        <w:t xml:space="preserve">“Hai bình Phi Tiên tửu” tiểu nhị quay trở lại quầy rượu, tay cầm một bình rượu, áy náy nói “không khéo rồi khách quan, chỉ còn một bình”</w:t>
      </w:r>
      <w:r>
        <w:br w:type="textWrapping"/>
      </w:r>
      <w:r>
        <w:br w:type="textWrapping"/>
      </w:r>
      <w:r>
        <w:t xml:space="preserve">“Một bình thì một bình’ Phó Lệnh Nguyệt cảm thán</w:t>
      </w:r>
      <w:r>
        <w:br w:type="textWrapping"/>
      </w:r>
      <w:r>
        <w:br w:type="textWrapping"/>
      </w:r>
      <w:r>
        <w:t xml:space="preserve">“Bên trong lại muốn một bình Phi Tiên tửu” tiểu nhị bên ngoài hét lên</w:t>
      </w:r>
      <w:r>
        <w:br w:type="textWrapping"/>
      </w:r>
      <w:r>
        <w:br w:type="textWrapping"/>
      </w:r>
      <w:r>
        <w:t xml:space="preserve">“Đã bán cho khách” tiểu nhị trong quầy đáp trả, lưu loát thu tiền của Phó Lệnh Nguyệt ‘xin khách quan chờ một chút, ta tìm bạc vụn”</w:t>
      </w:r>
      <w:r>
        <w:br w:type="textWrapping"/>
      </w:r>
      <w:r>
        <w:br w:type="textWrapping"/>
      </w:r>
      <w:r>
        <w:t xml:space="preserve">“Hái Tinh các không có hầm rượu sao?” Phó Lệnh Nguyệt ngạc nhiên, nghi hoặc hỏi. Nơi xa hoa như vậy, không phải là tiểu điếm nơi phố phường sao lại không có hầm rượu</w:t>
      </w:r>
      <w:r>
        <w:br w:type="textWrapping"/>
      </w:r>
      <w:r>
        <w:br w:type="textWrapping"/>
      </w:r>
      <w:r>
        <w:t xml:space="preserve">“Đừng nói nữa khách quan” tiểu nhị vừa thối tiền vừa nói ‘vì đại thọ sáu mươi của Công Thừa tước gia, cả tháng nay thu gom hết tất cả rượu ngon, cũng do ông chủ có mặt mũi, Hái Tinh các chúng ta mới mỗi ngày còn có được mười bình để bán”</w:t>
      </w:r>
      <w:r>
        <w:br w:type="textWrapping"/>
      </w:r>
      <w:r>
        <w:br w:type="textWrapping"/>
      </w:r>
      <w:r>
        <w:t xml:space="preserve">“Công Thừa tước gia?” Phó Lệnh Nguyệt đang rảnh, cầm bình rượu đứng ở quầy nói chuyện phiếm với tiểu nhị “là ai vậy? mặt mũi lại lớn như vậy, khiến quyền quý trong thành Kiến Dương phải chuẩn bị đại thọ cho hắn”</w:t>
      </w:r>
      <w:r>
        <w:br w:type="textWrapping"/>
      </w:r>
      <w:r>
        <w:br w:type="textWrapping"/>
      </w:r>
      <w:r>
        <w:t xml:space="preserve">Tiểu nhị đảo mắt nhìn quanh một cái mới cúi đầu nói “khách quan là từ bên ngoài tới? Công Thừa tước gia mà cũng không biết. Tiền lương Ngự mã giam đại tổng quản được Hoàng thượng phong làm Công Thừa tước, toàn bộ Ưng Dực sơn đều ban cho hắn là phủ đệ”</w:t>
      </w:r>
      <w:r>
        <w:br w:type="textWrapping"/>
      </w:r>
      <w:r>
        <w:br w:type="textWrapping"/>
      </w:r>
      <w:r>
        <w:t xml:space="preserve">“Ah, là công công, ta không thể trêu vào” Phó Lệnh Nguyệt khinh thường đứng lên. Chỉ là một lão hoạn quan, có công giúp hoàng thượng đăng cơ, lại được phong làm Công Thừa. Nàng cảm thấy rất buồn cười</w:t>
      </w:r>
      <w:r>
        <w:br w:type="textWrapping"/>
      </w:r>
      <w:r>
        <w:br w:type="textWrapping"/>
      </w:r>
      <w:r>
        <w:t xml:space="preserve">“Công tước gia là người rất lương thiện” tiểu nhị đắc ý nói “mấy năm trước khi Kiến Dương gặp họa, đều nhờ Công gia giúp quan phủ chẩn tai.Tước gia họ Đan, là đại thiện nhân danh xứng với thực”</w:t>
      </w:r>
      <w:r>
        <w:br w:type="textWrapping"/>
      </w:r>
      <w:r>
        <w:br w:type="textWrapping"/>
      </w:r>
      <w:r>
        <w:t xml:space="preserve">Phó Lệnh Nguyệt chỉ cười, từ chối cho ý kiến</w:t>
      </w:r>
      <w:r>
        <w:br w:type="textWrapping"/>
      </w:r>
      <w:r>
        <w:br w:type="textWrapping"/>
      </w:r>
      <w:r>
        <w:t xml:space="preserve">“Sao không có rượu?” đột nhiên một người vạm vỡ đi tới, mũi ưng, bước đi như bay, rất nhanh đã có mặ trước quầy rượu</w:t>
      </w:r>
      <w:r>
        <w:br w:type="textWrapping"/>
      </w:r>
      <w:r>
        <w:br w:type="textWrapping"/>
      </w:r>
      <w:r>
        <w:t xml:space="preserve">“Không phải còn một bình sao?” hắn nhanh chóng nhìn thấy bình Phi Tiên tửu trước mặt Phó Lệnh Nguyệt, lập tức mắng tiểu nhị “tiểu tử ngươi lại dám trợn mắt nói dối?”</w:t>
      </w:r>
      <w:r>
        <w:br w:type="textWrapping"/>
      </w:r>
      <w:r>
        <w:br w:type="textWrapping"/>
      </w:r>
      <w:r>
        <w:t xml:space="preserve">“Đây là rượu của ta” Phó Lệnh Nguyệt lên tiếng “ta đã mua”</w:t>
      </w:r>
      <w:r>
        <w:br w:type="textWrapping"/>
      </w:r>
      <w:r>
        <w:br w:type="textWrapping"/>
      </w:r>
      <w:r>
        <w:t xml:space="preserve">“Gia trả cho ngươi gấp đôi” nam tử mũi ưng kia đặt hai thỏi bạc lên bàn, tiếng bạc phát ra tiếng vang nặng nề</w:t>
      </w:r>
      <w:r>
        <w:br w:type="textWrapping"/>
      </w:r>
      <w:r>
        <w:br w:type="textWrapping"/>
      </w:r>
      <w:r>
        <w:t xml:space="preserve">“Lấy lại đi’Phó Lệnh Nguyệt trong cơn giận dữ. Khinh người quá đáng. Nàng đưa tay chộp lấy bình rượu nhưng nam tử mũi ưng kia cũng không đơn giản, cảm giác có người tập kích phía sau, thân hình lóe lên, phi chân đá tới</w:t>
      </w:r>
      <w:r>
        <w:br w:type="textWrapping"/>
      </w:r>
      <w:r>
        <w:br w:type="textWrapping"/>
      </w:r>
      <w:r>
        <w:t xml:space="preserve">Đánh thì đánh, ai sợ ai?là ngươi chọc ta trước</w:t>
      </w:r>
      <w:r>
        <w:br w:type="textWrapping"/>
      </w:r>
      <w:r>
        <w:br w:type="textWrapping"/>
      </w:r>
      <w:r>
        <w:t xml:space="preserve">Phó Lệnh Nguyệt vốn nghẹn một bụng lửa giận, lúc này đã tìm được chỗ phát tác. Hai người lập tức đánh nhau túi bụi nhưng vì kiêng kỵ bình rượu trong tay nam tử mũi ung, đánh cũng không hết sức</w:t>
      </w:r>
      <w:r>
        <w:br w:type="textWrapping"/>
      </w:r>
      <w:r>
        <w:br w:type="textWrapping"/>
      </w:r>
      <w:r>
        <w:t xml:space="preserve">“Đừng được tiện nghi còn khoe mẽ” hắn quát lên “cầm bạc rồi mau đi đi, kinh động tới chủ tử, ngươi có mười cái mạng cũng không đủ đền”</w:t>
      </w:r>
      <w:r>
        <w:br w:type="textWrapping"/>
      </w:r>
      <w:r>
        <w:br w:type="textWrapping"/>
      </w:r>
      <w:r>
        <w:t xml:space="preserve">Phó Lệnh Nguyệt nghe vậy, cơn tức càng lớn hơn. Hù ai chứ? Hiện tại ở thành Kiến Dương, thế tử Ngũ quân Đô đốc phủ là lớn nhất, hắn lại dám mở miệng gọi là chủ tủ. Chủ tử cái đầu ngươi, hù ai chứ? Tay đánh càng nhanh hơn</w:t>
      </w:r>
      <w:r>
        <w:br w:type="textWrapping"/>
      </w:r>
      <w:r>
        <w:br w:type="textWrapping"/>
      </w:r>
      <w:r>
        <w:t xml:space="preserve">“Đưa cho ta” nàng tức giận nói. Tên hỗn đản này, quỳ rạp xuống đất rồi còn gắt gao che chở bình rượu</w:t>
      </w:r>
      <w:r>
        <w:br w:type="textWrapping"/>
      </w:r>
      <w:r>
        <w:br w:type="textWrapping"/>
      </w:r>
      <w:r>
        <w:t xml:space="preserve">“Vị đại hiệp này” một đại hán từ phía đông nghe tiếng chạy tới,chắp tay nói “quý nhân đang ở đây, xin chớ động đao binh, làm việc xin lưu lại  ba phần tình cảm, đừng động thủ mà tổn thương hòa khí”</w:t>
      </w:r>
      <w:r>
        <w:br w:type="textWrapping"/>
      </w:r>
      <w:r>
        <w:br w:type="textWrapping"/>
      </w:r>
      <w:r>
        <w:t xml:space="preserve">Phó Lệnh Nguyệt giận dữ cười lạnh một tiếng “các ngươi đúng là người một nhà, ngươi có biết sự tình thế nào không? rõ ràng là hắn cướp rượu của ta”</w:t>
      </w:r>
      <w:r>
        <w:br w:type="textWrapping"/>
      </w:r>
      <w:r>
        <w:br w:type="textWrapping"/>
      </w:r>
      <w:r>
        <w:t xml:space="preserve">“Tiểu tử, nếu giờ ngươi buông tay, chúng ta sẽ không truy cứu” người kia vẻ mặt lo lắng, hai mắt sắc bén, vừa nhìn là biết là một người không dễ chọc.</w:t>
      </w:r>
      <w:r>
        <w:br w:type="textWrapping"/>
      </w:r>
      <w:r>
        <w:br w:type="textWrapping"/>
      </w:r>
      <w:r>
        <w:t xml:space="preserve">Tiếc rằng Phó Lệnh Nguyệt gặp mạnh tắc cường, nàng chỉ sợ không có người tìm việc, lập tức gia tăng lực đạo khiến nam tử mũi ưng đau đến la thành tiếng</w:t>
      </w:r>
      <w:r>
        <w:br w:type="textWrapping"/>
      </w:r>
      <w:r>
        <w:br w:type="textWrapping"/>
      </w:r>
      <w:r>
        <w:t xml:space="preserve">“Ta không buông tay, muốn truy cứu thì cứ việc” nàng thản nhiên khiêu chiến. Cao thủ so chiêu nhiều nhất chỉ là ba chiêu, huống chi hắn còn sợ kinh động tới chủ tử, không thua mới lạ</w:t>
      </w:r>
      <w:r>
        <w:br w:type="textWrapping"/>
      </w:r>
      <w:r>
        <w:br w:type="textWrapping"/>
      </w:r>
      <w:r>
        <w:t xml:space="preserve">“Dừng tay’ đang lúc giương cung bạt kiếm, đột nhiên một giọng nam trầm thấp vang lên, ngữ khí vô tình lại mang theo khí thế không giận mà uy</w:t>
      </w:r>
      <w:r>
        <w:br w:type="textWrapping"/>
      </w:r>
      <w:r>
        <w:br w:type="textWrapping"/>
      </w:r>
      <w:r>
        <w:t xml:space="preserve">Hộ vệ mặt thường phục chung quanh Phó Lệnh Nguyệt đồng loạt rút bội kiếm bên hông ra.</w:t>
      </w:r>
      <w:r>
        <w:br w:type="textWrapping"/>
      </w:r>
      <w:r>
        <w:br w:type="textWrapping"/>
      </w:r>
      <w:r>
        <w:t xml:space="preserve">Phó Lệnh Nguyệt quay đầu, thấy có người cung kính vén rèm lên, một nam tử trẻ tuổi tuấn tú từ trong đi ra, đầu đột tử ngọc kim quan, thân mặc kim hoàng sắc ngư, dáng người thon dài, anh khí bức người</w:t>
      </w:r>
      <w:r>
        <w:br w:type="textWrapping"/>
      </w:r>
      <w:r>
        <w:br w:type="textWrapping"/>
      </w:r>
      <w:r>
        <w:t xml:space="preserve">“Vương gia” hai người kia lập tức thay đổi tư thế, hoặc quỳ gối, hoặc cúi đầu phục thân “kinh động đến vương gia, thuộc hạ muôn lần đáng chết”</w:t>
      </w:r>
      <w:r>
        <w:br w:type="textWrapping"/>
      </w:r>
      <w:r>
        <w:br w:type="textWrapping"/>
      </w:r>
      <w:r>
        <w:t xml:space="preserve">Vương gia?Phó Lệnh Nguyệt có chút hoảng hốt. Nàng đã chọc trúng vương gia?cũng không đúng, Đại Tề quốc đâu có hoàng tử, hoàng thúc nào cỡ tuổi này. Nàng cẩn thận liếc mắt nhìn người nọ, thấy hắn chừng hai mươi tuổi, vạt áo thêu tứ trảo bàn long, tay áo xòe rộng. Đây là thường phục của vương gia Đại Tề quốc. Phó Lệnh Nguyệt vội thả lỏng cơ thể, muốn quỳ xuống hành lễ nhưng lại có chút chần chờ. Nàng thực sự chưa từng nghe nói tới Đại Tề có một vương gia như vậy.</w:t>
      </w:r>
      <w:r>
        <w:br w:type="textWrapping"/>
      </w:r>
      <w:r>
        <w:br w:type="textWrapping"/>
      </w:r>
      <w:r>
        <w:t xml:space="preserve">“Miễn” nam tử kia nhìn thấy nghi hoặc trong mắt Phó Lệnh Nguyệt, thản nhiên hỏi thuộc hạ ‘sao lại thế này?”</w:t>
      </w:r>
      <w:r>
        <w:br w:type="textWrapping"/>
      </w:r>
      <w:r>
        <w:br w:type="textWrapping"/>
      </w:r>
      <w:r>
        <w:t xml:space="preserve">“Người này giành Phi Tiên tửu của vương gia” nam tử mũi ưng vừa đứng lên nói</w:t>
      </w:r>
      <w:r>
        <w:br w:type="textWrapping"/>
      </w:r>
      <w:r>
        <w:br w:type="textWrapping"/>
      </w:r>
      <w:r>
        <w:t xml:space="preserve">“Ngươi?” Phó Lệnh Nguyệt tức đến trợn mắt “đổi trắng thay đen” nàng thật hối hận vừa rồi không ra tay nặng một chút, đánh cho hắn tàn phế luôn</w:t>
      </w:r>
      <w:r>
        <w:br w:type="textWrapping"/>
      </w:r>
      <w:r>
        <w:br w:type="textWrapping"/>
      </w:r>
      <w:r>
        <w:t xml:space="preserve">“Cho hắn đi” vương gia kia nhàn nhạt mở miệng “chỉ một bình rượu đã động thủ, gần đây các ngươi rảnh lắm có phải không?”</w:t>
      </w:r>
      <w:r>
        <w:br w:type="textWrapping"/>
      </w:r>
      <w:r>
        <w:br w:type="textWrapping"/>
      </w:r>
      <w:r>
        <w:t xml:space="preserve">Chủ tử đã lên tiếng, nam tử mũi ưng lập tức ngoan ngoan trả rượu cho Phó Lệnh Nguyệt</w:t>
      </w:r>
      <w:r>
        <w:br w:type="textWrapping"/>
      </w:r>
      <w:r>
        <w:br w:type="textWrapping"/>
      </w:r>
      <w:r>
        <w:t xml:space="preserve">Phó Lệnh Nguyệt cầm lấy lại không biết nên mở miệng thế nào. Nói lời cảm tạ? đây vốn là của nàng, cảm tạ cái con khỉ nhưng không nói tiếng nào mà bỏ đi thì hình như hơi thất lễ. Cũng may vương gia kia không có tâm tình để ý tới nàng, quay người rời đi</w:t>
      </w:r>
      <w:r>
        <w:br w:type="textWrapping"/>
      </w:r>
      <w:r>
        <w:br w:type="textWrapping"/>
      </w:r>
      <w:r>
        <w:t xml:space="preserve">Phó Lệnh Nguyệt ôm lấy bình rượu, trở về bàn của mình. Ngày hôm nay mọi việc đều không thuận lợi, không muốn đến Tả quân phủ thì lại đến đó, tìm một nam nhân cùng lên giường thì hắn lại lâm trận bỏ chạy.</w:t>
      </w:r>
      <w:r>
        <w:br w:type="textWrapping"/>
      </w:r>
      <w:r>
        <w:br w:type="textWrapping"/>
      </w:r>
      <w:r>
        <w:t xml:space="preserve">Nàng nhìn hồ sen, mở bình rượu, ngửa cổ uống một ngụm lớn. Vừa cay vừa đắng, tư vị sao lại đúng tâm trạng như vậy</w:t>
      </w:r>
      <w:r>
        <w:br w:type="textWrapping"/>
      </w:r>
      <w:r>
        <w:br w:type="textWrapping"/>
      </w:r>
      <w:r>
        <w:t xml:space="preserve">“Rượu là thứ tốt, uống vô không cần nghĩ gì nữa cả’ nàng lại nhớ tới người sắp thành phò mã kia.</w:t>
      </w:r>
      <w:r>
        <w:br w:type="textWrapping"/>
      </w:r>
      <w:r>
        <w:br w:type="textWrapping"/>
      </w:r>
      <w:r>
        <w:t xml:space="preserve">Ngẩng đầu, ngực có chút bị đè nén, cúi đầu lại uống ngụm rồi một ngụm, trong đầu toàn là hình ảnh của người kia. Phiền chết đi được, nàng nhắm chặt mắt lại</w:t>
      </w:r>
      <w:r>
        <w:br w:type="textWrapping"/>
      </w:r>
      <w:r>
        <w:br w:type="textWrapping"/>
      </w:r>
      <w:r>
        <w:t xml:space="preserve">Thật ra hôm nay cũng đáng để ăn mừng lắm chứ, nhân vật lớn nào nàng cũng găp được, thế tử Ngũ quân Đô đốc phủ, Vân Mộng công chúa rồi tới vương gia không biết từ đâu xuất hiện. Hơn nữa nàng rốt cuộc cũng đã rời khỏi đại viện, xem như tâm nguyện được đền bù. Hơn nữa, nàng cũng rất may mắn được lão nhân kia cho Băng kình nha, chẳng có độc vật nào đáng sợ nữa. Nhưng tất cả đều không ngăn được hình ảnh Phuong Diệu Tổ vẫn cứ hiện lên trong đầu nàng</w:t>
      </w:r>
      <w:r>
        <w:br w:type="textWrapping"/>
      </w:r>
      <w:r>
        <w:br w:type="textWrapping"/>
      </w:r>
      <w:r>
        <w:t xml:space="preserve">“Chờ có cơ hội, ta đưa ngươi đi Bắc Cương”</w:t>
      </w:r>
      <w:r>
        <w:br w:type="textWrapping"/>
      </w:r>
      <w:r>
        <w:br w:type="textWrapping"/>
      </w:r>
      <w:r>
        <w:t xml:space="preserve">–“Nguyệt nhi, ta thích ngươi……”</w:t>
      </w:r>
      <w:r>
        <w:br w:type="textWrapping"/>
      </w:r>
      <w:r>
        <w:br w:type="textWrapping"/>
      </w:r>
      <w:r>
        <w:t xml:space="preserve">Một ly lại một ly, rất nhanh Phó Lệnh Nguyệt đã uống hết bình rượu. Có thể do tâm tình không tốt, mới uống bao nhiêu đó đã có chút men say. Nàng càng uống càng không có cảm giác sảng khoái như trước kia</w:t>
      </w:r>
      <w:r>
        <w:br w:type="textWrapping"/>
      </w:r>
      <w:r>
        <w:br w:type="textWrapping"/>
      </w:r>
      <w:r>
        <w:t xml:space="preserve">Lại nghĩ tới Phương Diệu Tổ đúng ra nên hảo hảo cảm tạ nàng. Nàng ở Hàm Quang thư viện đã cứu hắn một mạng, nếu không có nàng ở Bạch Vân biệt viện phá hỏng giấc mộng phò mã của Viên Li thì sao tới lượt Phương Diệu Tổ hắn được tứ hôn với Vân Mộng công chúa chứ?</w:t>
      </w:r>
      <w:r>
        <w:br w:type="textWrapping"/>
      </w:r>
      <w:r>
        <w:br w:type="textWrapping"/>
      </w:r>
      <w:r>
        <w:t xml:space="preserve">Viên Li, nàng đột nhiên có chút áy náy</w:t>
      </w:r>
      <w:r>
        <w:br w:type="textWrapping"/>
      </w:r>
      <w:r>
        <w:br w:type="textWrapping"/>
      </w:r>
      <w:r>
        <w:t xml:space="preserve">Canh giờ cũng không còn sớm, cũng nên đi gặp Viên hổ tử bị đoạt danh hào phò mã kia rồi. Phó Lệnh Nguyệt lắc lư đứng lên. Đây chính là thiên ý ah. Nàng xứng đáng bị đưa đến Tả quân phủ. Oan có đầu, nợ có chủ, nàng là người gây chuyện, nàng không đi thì ai đi. Đây chính là ba ứng, tới lượt nàng trả nợ cho Tả quân phủ</w:t>
      </w:r>
      <w:r>
        <w:br w:type="textWrapping"/>
      </w:r>
      <w:r>
        <w:br w:type="textWrapping"/>
      </w:r>
      <w:r>
        <w:t xml:space="preserve">Phó Lệnh Nguyệt lên ngựa, rời khỏi Hái Tinh các đi tới Thông Thân biệt viện.</w:t>
      </w:r>
      <w:r>
        <w:br w:type="textWrapping"/>
      </w:r>
      <w:r>
        <w:br w:type="textWrapping"/>
      </w:r>
      <w:r>
        <w:t xml:space="preserve">Quân sĩ giữ cửa cẩn thận kiểm tra lệnh bài của nàng, kinh ngạc nhìn người toàn thân đầy mùi rượu liêu xiêu đi về phía tiền thính của công tử</w:t>
      </w:r>
      <w:r>
        <w:br w:type="textWrapping"/>
      </w:r>
      <w:r>
        <w:br w:type="textWrapping"/>
      </w:r>
      <w:r>
        <w:t xml:space="preserve">Chủ nhân của Thông Thân biệt viện, Tả quân đại công tử Viên Li, lúc này mặt thân thiển bích sa y, ngồi nhắm mắt trên chủ vị</w:t>
      </w:r>
      <w:r>
        <w:br w:type="textWrapping"/>
      </w:r>
      <w:r>
        <w:br w:type="textWrapping"/>
      </w:r>
      <w:r>
        <w:t xml:space="preserve">Thành kiến của Phó Lệnh Nguyệt đối với hắn đã đổi thành áy náy sâu sắc, nhìn nam nhân này một thân xiêm y hoa lệ cũng thuận mắt hơn nhiều. Thật tuấn tú, có khí chất, xiêm y nào mặc vào người cũng rất đẹp. Là công tử quý khí nhất mà nàng từng thấy</w:t>
      </w:r>
      <w:r>
        <w:br w:type="textWrapping"/>
      </w:r>
      <w:r>
        <w:br w:type="textWrapping"/>
      </w:r>
      <w:r>
        <w:t xml:space="preserve">“Viên đại công tử,” Nàng cười chắp tay cười nói, thái độ nhu hòa hơn nhiều</w:t>
      </w:r>
      <w:r>
        <w:br w:type="textWrapping"/>
      </w:r>
      <w:r>
        <w:br w:type="textWrapping"/>
      </w:r>
      <w:r>
        <w:t xml:space="preserve">Với công lực của Viên Li đã sớm biết Phó Lệnh Nguyệt đến nhưng hắn muốn diệt uy phong của nàng nên không nói lời nào nhưng nàng vừa mở miệng liền phả ra mùi rượu nồng nặc. Hắn vẫn rũ mắt nhưng hàng lông mi lại lay động.</w:t>
      </w:r>
      <w:r>
        <w:br w:type="textWrapping"/>
      </w:r>
      <w:r>
        <w:br w:type="textWrapping"/>
      </w:r>
      <w:r>
        <w:t xml:space="preserve">Phó Lệnh Nguyệt ngượng ngùng nở nụ cười, mình uống rượu,xem ra đã làm công tử mất hứng. Có điều có phản ứng vẫn tốt hơn so với giả chết</w:t>
      </w:r>
      <w:r>
        <w:br w:type="textWrapping"/>
      </w:r>
      <w:r>
        <w:br w:type="textWrapping"/>
      </w:r>
      <w:r>
        <w:t xml:space="preserve">“Thuộc hạ Phó Lệnh Nguyệt, bái kiến Viên đại công tử.” Nàng đề cao thanh âm, quỳ một gối xuống, nghiêm túc hành lễ nhận chủ</w:t>
      </w:r>
      <w:r>
        <w:br w:type="textWrapping"/>
      </w:r>
      <w:r>
        <w:br w:type="textWrapping"/>
      </w:r>
      <w:r>
        <w:t xml:space="preserve">“Phó tiểu thư?” hồi lâu, Viên Li rốt cuộc cũng mở mắt, thản nhiên nói “ngươi tới thật đúng giờ’</w:t>
      </w:r>
      <w:r>
        <w:br w:type="textWrapping"/>
      </w:r>
      <w:r>
        <w:br w:type="textWrapping"/>
      </w:r>
      <w:r>
        <w:t xml:space="preserve">“Dạ, thuộc hạ không dám rối loạn quy củ” Phó Lệnh Nguyệt cảm thấy rất đắc ý, ta đúng là có uống rượu nhưng ta vẫn tới đúng giờ nha</w:t>
      </w:r>
      <w:r>
        <w:br w:type="textWrapping"/>
      </w:r>
      <w:r>
        <w:br w:type="textWrapping"/>
      </w:r>
      <w:r>
        <w:t xml:space="preserve">“Quy củ?” Viên Li lạnh lùng hỏi lại, đứng lên nói “ngươi cũng biết bản công tử muốn phái ngươi sau giờ tuất đi làm cái gì?ngươi đem bộ dáng như thế đến nhận chủ. Ngươi mượn rượu tiêu sầu, đến Tả quân Đô đốc phủ dạo chơi sao?”</w:t>
      </w:r>
      <w:r>
        <w:br w:type="textWrapping"/>
      </w:r>
      <w:r>
        <w:br w:type="textWrapping"/>
      </w:r>
      <w:r>
        <w:t xml:space="preserve">“Không phải” Phó Lệnh Nguyệt biết mình đuổi lý, thanh âm rất nhỏ</w:t>
      </w:r>
      <w:r>
        <w:br w:type="textWrapping"/>
      </w:r>
      <w:r>
        <w:br w:type="textWrapping"/>
      </w:r>
      <w:r>
        <w:t xml:space="preserve">“Ngươi không tình nguyện tới Tả quân phủ của ta?” Viên Li thản nhiên cười “giờ ta cho ngươi một cơ hội. Ngươi đứng dậy, sau này quay về Triệu gia đại viện, nếu không, đã theo ta thì phải bỏ hết tất cả các tật xấu”</w:t>
      </w:r>
      <w:r>
        <w:br w:type="textWrapping"/>
      </w:r>
      <w:r>
        <w:br w:type="textWrapping"/>
      </w:r>
      <w:r>
        <w:t xml:space="preserve">Phó Lệnh Nguyệt có chút kinh ngạc, hắn muốn đuổi nàng đi?Nàng ngẩng đầu, nhìn thấy trong mắt Viên Li tràn đầy khinh thường và miệt thị, cảm giác say rượu lập tức tan biến</w:t>
      </w:r>
      <w:r>
        <w:br w:type="textWrapping"/>
      </w:r>
      <w:r>
        <w:br w:type="textWrapping"/>
      </w:r>
      <w:r>
        <w:t xml:space="preserve">“Ta không quay về!” Nàng nhìn thẳng vào mắt hắn “ta rất xin lỗi” nàng trảm đinh tiệt thiết nói “ta thể, sau này ta sẽ tận lực bồi thường cho ngươi, muốn đánh muốn phạt đều tùy ngươi”</w:t>
      </w:r>
      <w:r>
        <w:br w:type="textWrapping"/>
      </w:r>
      <w:r>
        <w:br w:type="textWrapping"/>
      </w:r>
      <w:r>
        <w:t xml:space="preserve">Viên Li nghe vậy liền giật mình, lẳng lặng nhìn Phó Lệnh Nguyệt, hồi lâu mới xác định vẻ mặt quật cường của nàng không giống như đang nói mát</w:t>
      </w:r>
      <w:r>
        <w:br w:type="textWrapping"/>
      </w:r>
      <w:r>
        <w:br w:type="textWrapping"/>
      </w:r>
      <w:r>
        <w:t xml:space="preserve">“Ngươi xin lỗi ta?”hắn suýt chút nữa đã cười thành tiếng “sao? lương tâm cắn rứt?”</w:t>
      </w:r>
      <w:r>
        <w:br w:type="textWrapping"/>
      </w:r>
      <w:r>
        <w:br w:type="textWrapping"/>
      </w:r>
      <w:r>
        <w:t xml:space="preserve">“Dạ” Phó Minh Nguyệt ôm quyền nói “hôm nay phải làm gì, thỉnh Đại công tử phân phó”</w:t>
      </w:r>
      <w:r>
        <w:br w:type="textWrapping"/>
      </w:r>
      <w:r>
        <w:br w:type="textWrapping"/>
      </w:r>
      <w:r>
        <w:t xml:space="preserve">“Thôi đi” Viên Li khinh thường nói “hiện ngươi có thể làm gì? tỉnh rượu đi rồi hãy nói”</w:t>
      </w:r>
      <w:r>
        <w:br w:type="textWrapping"/>
      </w:r>
      <w:r>
        <w:br w:type="textWrapping"/>
      </w:r>
      <w:r>
        <w:t xml:space="preserve">“Thuộc hạ tự có cách khiến công tử yên tâm” Phó Lệnh Nguyệt xót xa cười, lấy chủy thủ trong giày ra</w:t>
      </w:r>
      <w:r>
        <w:br w:type="textWrapping"/>
      </w:r>
      <w:r>
        <w:br w:type="textWrapping"/>
      </w:r>
      <w:r>
        <w:t xml:space="preserve">Viên Li nhanh chóng lắc mình,ra vẻ tiếp chiêu</w:t>
      </w:r>
      <w:r>
        <w:br w:type="textWrapping"/>
      </w:r>
      <w:r>
        <w:br w:type="textWrapping"/>
      </w:r>
      <w:r>
        <w:t xml:space="preserve">Phó Lệnh Nguyệt cười khổ liếc nhìn hắn một cái, đưa tay, cầm chủy thủ đâm vào tay trái của mình. Đau nhưng đầu nàng lại thanh tỉnh hẳn</w:t>
      </w:r>
      <w:r>
        <w:br w:type="textWrapping"/>
      </w:r>
      <w:r>
        <w:br w:type="textWrapping"/>
      </w:r>
      <w:r>
        <w:t xml:space="preserve">“Tốt rồi” Phó Lệnh Nguyệt mặt không chút thay đổi, rút chủy thủ, xé ống tay áo băng bó vế thương</w:t>
      </w:r>
      <w:r>
        <w:br w:type="textWrapping"/>
      </w:r>
      <w:r>
        <w:br w:type="textWrapping"/>
      </w:r>
      <w:r>
        <w:t xml:space="preserve">“Đại công tử, thuộc hạ đã thanh tỉnh” Nàng nghiêm mặt ngẩng đầu lên “ nhiệm vụ gì, thỉnh Đại công tử cho biết đi”</w:t>
      </w:r>
      <w:r>
        <w:br w:type="textWrapping"/>
      </w:r>
      <w:r>
        <w:br w:type="textWrapping"/>
      </w:r>
    </w:p>
    <w:p>
      <w:pPr>
        <w:pStyle w:val="Heading2"/>
      </w:pPr>
      <w:bookmarkStart w:id="54" w:name="quyển-2---chương-9-dược-trường-sinh"/>
      <w:bookmarkEnd w:id="54"/>
      <w:r>
        <w:t xml:space="preserve">32. Quyển 2 - Chương 9: Dược Trường Sinh</w:t>
      </w:r>
    </w:p>
    <w:p>
      <w:pPr>
        <w:pStyle w:val="Compact"/>
      </w:pPr>
      <w:r>
        <w:br w:type="textWrapping"/>
      </w:r>
      <w:r>
        <w:br w:type="textWrapping"/>
      </w:r>
      <w:r>
        <w:t xml:space="preserve">Trường hợp quái dị máu chảy đầm đìa làm cho Viên Li phát nghẹn, trong đôi mắt xinh đẹp của hắn tràn đầy khiếp sợ và kinh ngạc, còn có ánh mắt bức thiết, sáng ngời hữu thần của Phó Lệnh Nguyệt. </w:t>
      </w:r>
      <w:r>
        <w:br w:type="textWrapping"/>
      </w:r>
      <w:r>
        <w:br w:type="textWrapping"/>
      </w:r>
      <w:r>
        <w:t xml:space="preserve">Hầu kết của hắn dao động, cuối cùng đành phải mở miệng “ đến Vân Di các tìm Ngô Lệnh’ thực ra làm gì có nhiệm vụ nào để giao cho nàng, chẳng qua hắn hạ đài không được đành tìm đại một lý do “đi nhận lệnh bài Tả quân phủ. Từ hôm nay trở đi ngươi chính là người của Tả quân Đô đốc phủ, ngày mai ngươi ra ngoài làm việc cho Triệu chủ phải thời thời khắc khắc đừng quên để ý đến ngôn hành cử chỉ của mình, đừng tùy ý như hôm nay, phải làm vẻ vang cho Tả quân phủ” giáo huấn xong, hắn như trút được gánh nặng, vội nói “lui ra đi’</w:t>
      </w:r>
      <w:r>
        <w:br w:type="textWrapping"/>
      </w:r>
      <w:r>
        <w:br w:type="textWrapping"/>
      </w:r>
      <w:r>
        <w:t xml:space="preserve">Phó Lệnh Nguyệt ôm quyền nhận lệnh, trong đầu cũng cân nhắc rất nhanh về mệnh lệnh này, những lời vừa rồi không nghe ra ý gì, chẳng lẽ còn giấu thâm ý gì khác. Nàng cố gắng suy nghĩ, quyết định ngày mai sẽ làm thật tốt</w:t>
      </w:r>
      <w:r>
        <w:br w:type="textWrapping"/>
      </w:r>
      <w:r>
        <w:br w:type="textWrapping"/>
      </w:r>
      <w:r>
        <w:t xml:space="preserve">“Đại công tử…” Nàng nghiền ngẫm cẩn thận rồi mới mở miệng “ngày mai thuộc hạ sẽ hiệp trợ Túc chính án sát tư phá án, cần lưu ý…”nàng cố ý hạ thấp giọng “có chỗ đặc biệt nào cần lưu ý không?”</w:t>
      </w:r>
      <w:r>
        <w:br w:type="textWrapping"/>
      </w:r>
      <w:r>
        <w:br w:type="textWrapping"/>
      </w:r>
      <w:r>
        <w:t xml:space="preserve">Viên Li có chút dở khóc dở cười, hắn có ám chỉ gì sao? Trí tưởng tượng của nàng thật phong phú</w:t>
      </w:r>
      <w:r>
        <w:br w:type="textWrapping"/>
      </w:r>
      <w:r>
        <w:br w:type="textWrapping"/>
      </w:r>
      <w:r>
        <w:t xml:space="preserve">“Ngươi nhìn mà làm đi, đừng gây chuyện cho ta là được’ hắn vung tay áo, người không đi thì ta đi, còn dong dài với nữ nhân quái dị này không biết sẽ còn xảy ra chuyện phiền toái gì nữa.</w:t>
      </w:r>
      <w:r>
        <w:br w:type="textWrapping"/>
      </w:r>
      <w:r>
        <w:br w:type="textWrapping"/>
      </w:r>
      <w:r>
        <w:t xml:space="preserve">“Dạ’ Phó Lệnh Nguyệt nhận mệnh, cái hiểu cái không, có chút bất mãn với sự ngu dốt của mình. Hắn cảnh cáo ngôn hành cử chỉ của mình sao? Nghĩ mộ hồi, vẫn không hiểu mà rời đi</w:t>
      </w:r>
      <w:r>
        <w:br w:type="textWrapping"/>
      </w:r>
      <w:r>
        <w:br w:type="textWrapping"/>
      </w:r>
      <w:r>
        <w:t xml:space="preserve">Hôm sau, Phó Lệnh Nguyệt đúng giờ hộ tống người của Lục Phiến Môn đến Thiên Hương lâu và phủ đệ của Cửu Quảng Kiến</w:t>
      </w:r>
      <w:r>
        <w:br w:type="textWrapping"/>
      </w:r>
      <w:r>
        <w:br w:type="textWrapping"/>
      </w:r>
      <w:r>
        <w:t xml:space="preserve">Ở Thiên Hương lâu không tra ra manh mối gì, đến phủ đệ cũng chẳng ích lợi gì, vụ án không chút tiến triển.</w:t>
      </w:r>
      <w:r>
        <w:br w:type="textWrapping"/>
      </w:r>
      <w:r>
        <w:br w:type="textWrapping"/>
      </w:r>
      <w:r>
        <w:t xml:space="preserve">Phó Lệnh Nguyệt lại luôn nhớ tới Đan sa đỉnh mà Triệu Thực đã nói.</w:t>
      </w:r>
      <w:r>
        <w:br w:type="textWrapping"/>
      </w:r>
      <w:r>
        <w:br w:type="textWrapping"/>
      </w:r>
      <w:r>
        <w:t xml:space="preserve">Nếu bên trên đã quy cho Cửu Quảng Kiến là dư nghiệt tiền triều, phủ đệ của hắn đương nhiên phải bị niêm phong kiểm ra cẩn thận hết lần này đến lần khác. Thật ra Phó Lệnh Nguyệt rất hoài nghi là quan phủ cố ý, bọn họ đã tra xét suốt bốn ngày cũng không tìm được chút dấu vết trong phủ Cửu Quảng Kiến</w:t>
      </w:r>
      <w:r>
        <w:br w:type="textWrapping"/>
      </w:r>
      <w:r>
        <w:br w:type="textWrapping"/>
      </w:r>
      <w:r>
        <w:t xml:space="preserve">“Đó là một hiểu lầm, còn người chết trong sạch” kiểm tra nhiều lần, cuối cùng Án Sát đại nhân cũng đưa ra kết luận</w:t>
      </w:r>
      <w:r>
        <w:br w:type="textWrapping"/>
      </w:r>
      <w:r>
        <w:br w:type="textWrapping"/>
      </w:r>
      <w:r>
        <w:t xml:space="preserve">Bên trên có thị ăn, ở dưới đương nhiên cũng được húp canh. Tiểu lâu la như Phó Lệnh Nguyệt cũng kiếm chác được chút ít. Nảng vuốt thực kim bảo ngọc trong túi, nhìn phủ đệ nguy nga ngày trước trở nên điêu tàn mà thấy thê lương, không khỏi cảm khái, thế đạo này, người chết cũng không nên chết kỳ quái, bị quan tra xét, không mất một lớp da cũng thương cân động cốt</w:t>
      </w:r>
      <w:r>
        <w:br w:type="textWrapping"/>
      </w:r>
      <w:r>
        <w:br w:type="textWrapping"/>
      </w:r>
      <w:r>
        <w:t xml:space="preserve">Ngày hôm nay, nàng rốt cuộc có thể quang minh chính đại tiếp cận Đan sa đỉnh kia. </w:t>
      </w:r>
      <w:r>
        <w:br w:type="textWrapping"/>
      </w:r>
      <w:r>
        <w:br w:type="textWrapping"/>
      </w:r>
      <w:r>
        <w:t xml:space="preserve">Án tử đã định, hung thủ cũng tiến vào tử lao. Nàng xem vật gì sẽ không ai sinh nghi vì có rất nhiều bộ đầu và sai dịch cùng chứng kiến</w:t>
      </w:r>
      <w:r>
        <w:br w:type="textWrapping"/>
      </w:r>
      <w:r>
        <w:br w:type="textWrapping"/>
      </w:r>
      <w:r>
        <w:t xml:space="preserve">“Đây là cái gì?” Phó Lệnh Nguyệt tiếp cận được Đan sa đỉnh mà nàng luôn nghĩ tới. Thứ này làm từ đồng xanh, hình dáng khổng lồ, chắc chắn</w:t>
      </w:r>
      <w:r>
        <w:br w:type="textWrapping"/>
      </w:r>
      <w:r>
        <w:br w:type="textWrapping"/>
      </w:r>
      <w:r>
        <w:t xml:space="preserve">“Luyện dược’ một bộ đầu khinh thường giải thích ‘người có tiền liền thích sống phóng túng, sống phóng túng không chỉ là tiêu xài hoang phí mà còn muốn trường sinh bất lão”</w:t>
      </w:r>
      <w:r>
        <w:br w:type="textWrapping"/>
      </w:r>
      <w:r>
        <w:br w:type="textWrapping"/>
      </w:r>
      <w:r>
        <w:t xml:space="preserve">“Vậy mà cũng tin” Phó Lệnh Nguyệt vỗ vỗ lên đỉnh khí, âm thanh  trầm ổn, không có vách ngăn</w:t>
      </w:r>
      <w:r>
        <w:br w:type="textWrapping"/>
      </w:r>
      <w:r>
        <w:br w:type="textWrapping"/>
      </w:r>
      <w:r>
        <w:t xml:space="preserve">“Cũng không phải vậy, Cửu Quảng Kiến này…vì trường sinh bất lão mà cái gì cũng dám ăn” một bộ khoái có hàm râu cá trê nói</w:t>
      </w:r>
      <w:r>
        <w:br w:type="textWrapping"/>
      </w:r>
      <w:r>
        <w:br w:type="textWrapping"/>
      </w:r>
      <w:r>
        <w:t xml:space="preserve">Phó Lệnh Nguyệt nhớ tới món phân trẻ em, có chút buồn nôn, nhướng mày nói “thứ này có quan hệ gì với trường sinh bất lão?”</w:t>
      </w:r>
      <w:r>
        <w:br w:type="textWrapping"/>
      </w:r>
      <w:r>
        <w:br w:type="textWrapping"/>
      </w:r>
      <w:r>
        <w:t xml:space="preserve">Bộ đầu kia lắc đầu nói “Cửu Quảng Kiến rất chú trọng việc dưỡng sinh. Người ta ăn đan dược, người này cũng ăn mà ăn đến mức biến mình thành dược tử. Y thư cũng đã nói đan sa nhập hỏa sẽ trở thành kịch độc giết người, dùng phân trẻ em có thể giải, liền làm theo”</w:t>
      </w:r>
      <w:r>
        <w:br w:type="textWrapping"/>
      </w:r>
      <w:r>
        <w:br w:type="textWrapping"/>
      </w:r>
      <w:r>
        <w:t xml:space="preserve">Phó Lệnh Nguyệt nghẹn lời, thì phân trẻ em kia cũng có ý nghĩa mà ham mê của Cửu Quảng Kiến cũng thật quá mức.</w:t>
      </w:r>
      <w:r>
        <w:br w:type="textWrapping"/>
      </w:r>
      <w:r>
        <w:br w:type="textWrapping"/>
      </w:r>
      <w:r>
        <w:t xml:space="preserve">Hai người kia chê cười Cửu Quảng Kiến đần độn vô vị rồi lần lượt rời đi xem xét các vật khác</w:t>
      </w:r>
      <w:r>
        <w:br w:type="textWrapping"/>
      </w:r>
      <w:r>
        <w:br w:type="textWrapping"/>
      </w:r>
      <w:r>
        <w:t xml:space="preserve">Phó Lệnh Nguyệ bề ngoài che miệng kinh ngạc lại thừa dịp mọi người không chú ý, mở bố đái y bào, đặt lên Đan sa đỉnh</w:t>
      </w:r>
      <w:r>
        <w:br w:type="textWrapping"/>
      </w:r>
      <w:r>
        <w:br w:type="textWrapping"/>
      </w:r>
      <w:r>
        <w:t xml:space="preserve">Lúc này nàng đã có kinh nghiệm, không có khả năng hội họa như Bàng Doanh Doanh, nàng liền rập khuôn theo thôi. Vải bông tẩm nước thuốc đặc thù rất nhanh đã sao chép xong, Phó Lệnh Nguyệt giả vờ lắc lư hai vòng rồi cũng đi nghiên cứu các vật hiếm lạ khác như những người khác.</w:t>
      </w:r>
      <w:r>
        <w:br w:type="textWrapping"/>
      </w:r>
      <w:r>
        <w:br w:type="textWrapping"/>
      </w:r>
      <w:r>
        <w:t xml:space="preserve">Xong việc, Phó Lệnh Nguyệt không quay về Thông Thân biệt viện mà đi đến Triệu gia đại viện. Nàng muốn tìm Triệu Thực bẩm báo tiến triển của án kiện, thật ra nàng muốn nghe ý kiến của Triệu Thực, đây mới là vấn đề mấu chốt.</w:t>
      </w:r>
      <w:r>
        <w:br w:type="textWrapping"/>
      </w:r>
      <w:r>
        <w:br w:type="textWrapping"/>
      </w:r>
      <w:r>
        <w:t xml:space="preserve">“Viên Li ám chỉ bảo ta lưu ý án tử này’ nàng trịnh trọng nói nhỏ</w:t>
      </w:r>
      <w:r>
        <w:br w:type="textWrapping"/>
      </w:r>
      <w:r>
        <w:br w:type="textWrapping"/>
      </w:r>
      <w:r>
        <w:t xml:space="preserve">“Cũng phải, hắn là công tử của ngươi” Triệu Thực ngồi trên ghế lật xem cuốn sách trên tay, mắt không hề nâng lên, ngữ khí thản nhiên</w:t>
      </w:r>
      <w:r>
        <w:br w:type="textWrapping"/>
      </w:r>
      <w:r>
        <w:br w:type="textWrapping"/>
      </w:r>
      <w:r>
        <w:t xml:space="preserve">“Chuyện như vậy không cần báo với triều đình?” Phó Lệnh Nguyệt dò xét</w:t>
      </w:r>
      <w:r>
        <w:br w:type="textWrapping"/>
      </w:r>
      <w:r>
        <w:br w:type="textWrapping"/>
      </w:r>
      <w:r>
        <w:t xml:space="preserve">“Trừ chuyện mưu phản, cái cũng không cần nói” Triệu Thực bỏ cuốn sách xuống, nói như nói với người xa lạ “nay ngươi đã là người của phủ Tả quân, phải dốc hết sức làm việc cho phủ Tả quân”</w:t>
      </w:r>
      <w:r>
        <w:br w:type="textWrapping"/>
      </w:r>
      <w:r>
        <w:br w:type="textWrapping"/>
      </w:r>
      <w:r>
        <w:t xml:space="preserve">“Nhị gia…” Phó Lệnh Nguyệt ngạc nhiên, cố tìm đề tài nói chuyện “ta đã nhìn thấy Đan sa đỉnh mà ngươi nói”</w:t>
      </w:r>
      <w:r>
        <w:br w:type="textWrapping"/>
      </w:r>
      <w:r>
        <w:br w:type="textWrapping"/>
      </w:r>
      <w:r>
        <w:t xml:space="preserve">Triệu Thực chậm rãi ngước mắt nhìn nàng, trào phúng cười “ta nuôi ngươi lớn đến chừng đó, còn không hiểu ngươi sao. Muốn làm gì cứ nói thẳng”</w:t>
      </w:r>
      <w:r>
        <w:br w:type="textWrapping"/>
      </w:r>
      <w:r>
        <w:br w:type="textWrapping"/>
      </w:r>
      <w:r>
        <w:t xml:space="preserve">“Nhị gia…” Phó Lệnh Nguyệt ngượng ngùng đưa ra vải bông đã sao chép Đan sa đỉnh ‘ta xem không hiểu ký hiệu ở trên”</w:t>
      </w:r>
      <w:r>
        <w:br w:type="textWrapping"/>
      </w:r>
      <w:r>
        <w:br w:type="textWrapping"/>
      </w:r>
      <w:r>
        <w:t xml:space="preserve">Triệu Thực mặt không chút thay đổi nhận lấy “là chú ngữ mà Kiền giáo dùng khi hiến tế” hắn không hứng thú đặt vải bông qua một bên “là toàn văn của Thần nữ rủa”</w:t>
      </w:r>
      <w:r>
        <w:br w:type="textWrapping"/>
      </w:r>
      <w:r>
        <w:br w:type="textWrapping"/>
      </w:r>
      <w:r>
        <w:t xml:space="preserve">“Kiền giáo?” Phó Lệnh Nguyệt có chút nghi hoặc “Thần nữ rủa là cái gì vậy?”</w:t>
      </w:r>
      <w:r>
        <w:br w:type="textWrapping"/>
      </w:r>
      <w:r>
        <w:br w:type="textWrapping"/>
      </w:r>
      <w:r>
        <w:t xml:space="preserve">Triệu Thực nói hắn bị thương là có liên quan tới cái đỉnh này, còn ảnh hưởng tới việc uống thuốc của nàng, nàng phải tìm hiểu cho bằng được</w:t>
      </w:r>
      <w:r>
        <w:br w:type="textWrapping"/>
      </w:r>
      <w:r>
        <w:br w:type="textWrapping"/>
      </w:r>
      <w:r>
        <w:t xml:space="preserve">“Việc này…nói ra thì dài” Triệu Thực dựa lưng vào thành ghế, khóe miệng cong lên ‘Kiền giáo là một thần giáo ở phía tây, Giáo chủ được tôn xưng là Thần nữ. Thần nữ nhập bốn năm thì chuyển thế, đầu thai vào nữ đồng, chúng hộ pháp dựa theo ứng mộng của Thần nữ tiền nhiệm cùng đi tìm linh đồng chuyển thế, giáo tập một năm, kế vị Thần nữ”</w:t>
      </w:r>
      <w:r>
        <w:br w:type="textWrapping"/>
      </w:r>
      <w:r>
        <w:br w:type="textWrapping"/>
      </w:r>
      <w:r>
        <w:t xml:space="preserve">“Thật thú vị, hoàng đế tiền Lương cũng tin cách nói này?” Phó Lệnh Nguyệt không khỏi lấy làm kỳ “cố tình tạo ra một thần nữ, hao tài tốn của như vậy thì có tác dụng gì chứ?”</w:t>
      </w:r>
      <w:r>
        <w:br w:type="textWrapping"/>
      </w:r>
      <w:r>
        <w:br w:type="textWrapping"/>
      </w:r>
      <w:r>
        <w:t xml:space="preserve">“Nếu còn có người thờ phụng thì Thần nữ vẫn còn có tác dụng” Triệu Thực thản nhiên liếc mắt nhìn nàng một cái “bảo đảm cho quốc gia ổn định, rất hữu ích”</w:t>
      </w:r>
      <w:r>
        <w:br w:type="textWrapping"/>
      </w:r>
      <w:r>
        <w:br w:type="textWrapping"/>
      </w:r>
      <w:r>
        <w:t xml:space="preserve">“Nhưng Tiền Lương vẫn bị diệt” ngữ khí của Phó Lệnh Nguyệt có chút trào phúng “quốc gia hiện tài rất hưng thịnh, Hoàng thượng cũng đâu có nuôi Thần nữ”</w:t>
      </w:r>
      <w:r>
        <w:br w:type="textWrapping"/>
      </w:r>
      <w:r>
        <w:br w:type="textWrapping"/>
      </w:r>
      <w:r>
        <w:t xml:space="preserve">“Thần nữ cũng không phải ngươi muốn dưỡng thì dưỡng được’ Triệu Thực nhắm mắt nói “vì Tiền Lương bị diệt nên Thần nữ mất nước”</w:t>
      </w:r>
      <w:r>
        <w:br w:type="textWrapping"/>
      </w:r>
      <w:r>
        <w:br w:type="textWrapping"/>
      </w:r>
      <w:r>
        <w:t xml:space="preserve">“Thần nữ mất nước?” Phó Lệnh Nguyệt nhất thời thấy hứng thú</w:t>
      </w:r>
      <w:r>
        <w:br w:type="textWrapping"/>
      </w:r>
      <w:r>
        <w:br w:type="textWrapping"/>
      </w:r>
      <w:r>
        <w:t xml:space="preserve">“Thần nữ sau khi cập kê sẽ có năng lực đặc biệt, loại năng lực này không chỉ quan hệ tới long mạch bí tàng, nhưng…” Triệu Thực dừng lại một chút, có chút mất tự nhiên nở nụ cười “tóm lại, Thần nữ rất có ích với nam nhân. Trời ban thưởng, đương nhiên là phù sa không chảy ra ruộng ngoài, đều là chảy về hoàng cung đại nội” hắn chậm rãi nói tiếp “Nhưng mà, ứng mộng của Thần nữ cuối cùng cư nhiên lại đem các hộ pháp tập trung tới Trường Bình công chúa vẫn còn trong tã lót của triều Tiền Lương.Mất nước rồi, dù là phụ thân hay huynh trưởng cũng không có khả năng sử dụng vị công chúa này”</w:t>
      </w:r>
      <w:r>
        <w:br w:type="textWrapping"/>
      </w:r>
      <w:r>
        <w:br w:type="textWrapping"/>
      </w:r>
      <w:r>
        <w:t xml:space="preserve">“Sau đó thì sao?” Phó Lệnh Nguyệt truy vấn</w:t>
      </w:r>
      <w:r>
        <w:br w:type="textWrapping"/>
      </w:r>
      <w:r>
        <w:br w:type="textWrapping"/>
      </w:r>
      <w:r>
        <w:t xml:space="preserve">“Đại hung hiện ra, hoàng đế Tiền Lương đương nhiên không muốn tiết lộ ra ngoài, hắn muốn trộm đào đổi lý, đổi thành Thần nữ đương kim thánh thượng chính là chờ một cơ hội như vậy để đường hoàng làm phản”</w:t>
      </w:r>
      <w:r>
        <w:br w:type="textWrapping"/>
      </w:r>
      <w:r>
        <w:br w:type="textWrapping"/>
      </w:r>
      <w:r>
        <w:t xml:space="preserve">“Vậy Thần nữ kia đâu?” Phó Lệnh Nguyệt không quan tâm tới cục diện chính trị thay đổi, nàng chỉ để ý tới Thần nữ kia</w:t>
      </w:r>
      <w:r>
        <w:br w:type="textWrapping"/>
      </w:r>
      <w:r>
        <w:br w:type="textWrapping"/>
      </w:r>
      <w:r>
        <w:t xml:space="preserve">“Không biết tung tích.” Triệu Thực bình tĩnh nhìn nàng</w:t>
      </w:r>
      <w:r>
        <w:br w:type="textWrapping"/>
      </w:r>
      <w:r>
        <w:br w:type="textWrapping"/>
      </w:r>
      <w:r>
        <w:t xml:space="preserve">Phó Lệnh Nguyệt nhìn  đôi mắt đen thẳm như mực của Triệu Thực, đột nhiên trong lòng thấy hoảng hốt</w:t>
      </w:r>
      <w:r>
        <w:br w:type="textWrapping"/>
      </w:r>
      <w:r>
        <w:br w:type="textWrapping"/>
      </w:r>
      <w:r>
        <w:t xml:space="preserve">“Nếu Thần nữ kia còn sống đến giờ thì bao nhiêu tuổi?” lòng của nàng bắt đầu thấy khẩn trương</w:t>
      </w:r>
      <w:r>
        <w:br w:type="textWrapping"/>
      </w:r>
      <w:r>
        <w:br w:type="textWrapping"/>
      </w:r>
      <w:r>
        <w:t xml:space="preserve">“Cùng cỡ tuổi như ngươi” Triệu Thực vẫn thản nhiên</w:t>
      </w:r>
      <w:r>
        <w:br w:type="textWrapping"/>
      </w:r>
      <w:r>
        <w:br w:type="textWrapping"/>
      </w:r>
      <w:r>
        <w:t xml:space="preserve">Phó Lệnh Nguyệt chấn động, cảm thấy huyết mạch toàn thân đông cứng lại </w:t>
      </w:r>
      <w:r>
        <w:br w:type="textWrapping"/>
      </w:r>
      <w:r>
        <w:br w:type="textWrapping"/>
      </w:r>
      <w:r>
        <w:t xml:space="preserve">“Thần nữ kia có năng lực đặc biệt gì?” yết hầu của nàng khô khốc</w:t>
      </w:r>
      <w:r>
        <w:br w:type="textWrapping"/>
      </w:r>
      <w:r>
        <w:br w:type="textWrapping"/>
      </w:r>
      <w:r>
        <w:t xml:space="preserve">“Ta sao biết được’ Triệu Thực cười cười “ta cũng nghe nói thôi, nghe nói Thần nữ lúc ân ái sẽ lộ ra khác thường, đoán điềm hung cát đều linh nghiệm”</w:t>
      </w:r>
      <w:r>
        <w:br w:type="textWrapping"/>
      </w:r>
      <w:r>
        <w:br w:type="textWrapping"/>
      </w:r>
      <w:r>
        <w:t xml:space="preserve">Phó Lệnh Nguyệt càng thêm khủng hoảng. Nàng đột nhiên nghĩ tới những lời quỷ dị Triệu Thực nói với nàng trước giờ, chẳng lẽ…Nhưng nhìn thần sắc thản nhiên của Triệu Thực, câu hỏi của nàng lại nghẹn ngay cổ, không thể nói ra</w:t>
      </w:r>
      <w:r>
        <w:br w:type="textWrapping"/>
      </w:r>
      <w:r>
        <w:br w:type="textWrapping"/>
      </w:r>
      <w:r>
        <w:t xml:space="preserve">“Không còn việc gì nữa, ngươi mau về đi” Triệu Thực hạ lệnh đuổi khách “ngươi đã là người của phủ Tả quân, phải nhớ rõ vị trí của ngươi, đừng đến đây nữa” hắn lại cầm cuốn sách lên</w:t>
      </w:r>
      <w:r>
        <w:br w:type="textWrapping"/>
      </w:r>
      <w:r>
        <w:br w:type="textWrapping"/>
      </w:r>
      <w:r>
        <w:t xml:space="preserve">Trở lại Thông Thân biệt viện, Phó Lệnh Nguyệt gần như mất ngủ cả đêm. Nàng biết mình sẽ không hỏi được gì từ Triệu Thực mà những gì hắn có thể nói cũng chỉ dừng ở đây. Về phần bí mật của thân thế nàng, nàng phải tự mình tìm hiểu</w:t>
      </w:r>
      <w:r>
        <w:br w:type="textWrapping"/>
      </w:r>
      <w:r>
        <w:br w:type="textWrapping"/>
      </w:r>
      <w:r>
        <w:t xml:space="preserve">Hôm sau, bái lạy Viên Li xong, Phó Lệnh Nguyệt chính thức trở thành thành viên của Tả quân Đô đốc phủ. Nàng nhớ kỹ lời Triệu Thực nói, nhớ kỹ bổn phận của ngôn khách, ngôn hành cử chỉ thu liễm hơn rất nhiều. Về phần thân thế của nàng, nhất thời nàng không biết nên ra tay từ đâu nên chỉ có thể lẳng lặng chờ đợi</w:t>
      </w:r>
      <w:r>
        <w:br w:type="textWrapping"/>
      </w:r>
      <w:r>
        <w:br w:type="textWrapping"/>
      </w:r>
      <w:r>
        <w:t xml:space="preserve">Ở Thông Thân biệt viện đã nhiều ngày cũng không xảy ra đại sự gì, người ra vào trừ Viên Li còn có Viên tam công tử mà Phó Lệnh Nguyệt từng gặp mặt một lần</w:t>
      </w:r>
      <w:r>
        <w:br w:type="textWrapping"/>
      </w:r>
      <w:r>
        <w:br w:type="textWrapping"/>
      </w:r>
      <w:r>
        <w:t xml:space="preserve">Viên Tiêu bộ dạng thanh tú, xiêm y tỏa ra mùi hương thản nhiên, giơ tay nhấc chân có chút giống Phương Diệu Tổ. Những người này đều ngậm thìa vàng lớn lên, khác xa người nơi trần thế thấp kém như nàng. Mà Viên Li lại làm Phó Lệnh Nguyệt thấy chân thật hơn. Hắn không câu nệ tiểu tiết, ngôn hành tùy ý. Người trước là công tử quý khí, người sau lại như thất phu chốn phố phường. Nàng có khi yên lặng theo dõi hắn, tưởng tượng một người như vậy, làm sao từ một thiếu niên lớn lên nơi thâm sơn cùng cốc xoay người biến thành thế tử phủ Đô đốc. Mà nàng thì sao? Phó Lệnh Nguyệt không khỏi thất thần</w:t>
      </w:r>
      <w:r>
        <w:br w:type="textWrapping"/>
      </w:r>
      <w:r>
        <w:br w:type="textWrapping"/>
      </w:r>
      <w:r>
        <w:t xml:space="preserve">Ngày mùa hè nắng hè chói chang, Phó Lệnh Nguyệt hằng ngày theo Viên Li xử lý sự vụ, hoặc là xuất môn theo đám người Cổ Sấm Xuân hồ nháo. Cho đến một ngày, Viên Li nhận được thư nhà từ kinh thành gởi tới.</w:t>
      </w:r>
      <w:r>
        <w:br w:type="textWrapping"/>
      </w:r>
      <w:r>
        <w:br w:type="textWrapping"/>
      </w:r>
      <w:r>
        <w:t xml:space="preserve">Đại thọ sáu mươi của Công Thừa tước gia, Tả quân Đô đốc rất coi trọng, đặc biệt phái thế tử đến chúc thọ.</w:t>
      </w:r>
      <w:r>
        <w:br w:type="textWrapping"/>
      </w:r>
      <w:r>
        <w:br w:type="textWrapping"/>
      </w:r>
      <w:r>
        <w:t xml:space="preserve">Trung quân, Tiền quân, Hậu quân, Hữu quân cũng như thế</w:t>
      </w:r>
      <w:r>
        <w:br w:type="textWrapping"/>
      </w:r>
      <w:r>
        <w:br w:type="textWrapping"/>
      </w:r>
      <w:r>
        <w:t xml:space="preserve">Ngưng Hương sơn trang trở thành, phong cảnh kiều diễm của miền nam trở thành cái cớ tuyệt hảo để các công tử lưu lại Kiến Dương.</w:t>
      </w:r>
      <w:r>
        <w:br w:type="textWrapping"/>
      </w:r>
      <w:r>
        <w:br w:type="textWrapping"/>
      </w:r>
      <w:r>
        <w:t xml:space="preserve">Đêm khuya, Phó Lệnh Nguyệt chuẩn bị đi ngủ đột nhiên nhận được mật lệnh do ám vệ truyền đến. Giờ tuất ngày mai tập hợp tại Mạt Hải thần miếu</w:t>
      </w:r>
      <w:r>
        <w:br w:type="textWrapping"/>
      </w:r>
      <w:r>
        <w:br w:type="textWrapping"/>
      </w:r>
      <w:r>
        <w:t xml:space="preserve">Đây là lần đầu tiên ám vệ tập hợp kể từ sau khi nàng được trở thành ám vệ, Phó Lệnh Nguyệt rất hào hứng, cả ngày đều ở Thông Thân biệt viện không ra ngoài. </w:t>
      </w:r>
      <w:r>
        <w:br w:type="textWrapping"/>
      </w:r>
      <w:r>
        <w:br w:type="textWrapping"/>
      </w:r>
      <w:r>
        <w:t xml:space="preserve">Đến nơi, Phó Lệnh Nguyệt gặp được Dương Uyển Hề các nàng. Điều đáng ngạc nhiên là các nữ ám vệ này đều mặt mày suy yếu, đưa tay ôm bụng, đầu đầy mồ hôi, mà Phó Lệnh Nguyệt hai mắt hữu thần, tư thế phấn chấn nhìn rất quái lạ</w:t>
      </w:r>
      <w:r>
        <w:br w:type="textWrapping"/>
      </w:r>
      <w:r>
        <w:br w:type="textWrapping"/>
      </w:r>
      <w:r>
        <w:t xml:space="preserve">Phó Lệnh Nguyệt cảm thấy kinh ngạc, cũng không tiện hỏi, cũng lập tức khom người, ôm bụng, giả vờ buồn bã ỉu xìu</w:t>
      </w:r>
      <w:r>
        <w:br w:type="textWrapping"/>
      </w:r>
      <w:r>
        <w:br w:type="textWrapping"/>
      </w:r>
      <w:r>
        <w:t xml:space="preserve">Một lát sau, nam nhân từng có mặt ở phòng khách Triệu gia trong buổi tuyển chọn ám vệ xuất hiện</w:t>
      </w:r>
      <w:r>
        <w:br w:type="textWrapping"/>
      </w:r>
      <w:r>
        <w:br w:type="textWrapping"/>
      </w:r>
      <w:r>
        <w:t xml:space="preserve">“Các vị chờ lâu” hắn đi đường không tiếng động, nhìn lướt qua mọi người “bổn tọa có việc nên đến chậm, thỉnh các vị đại nhân thứ lỗi”</w:t>
      </w:r>
      <w:r>
        <w:br w:type="textWrapping"/>
      </w:r>
      <w:r>
        <w:br w:type="textWrapping"/>
      </w:r>
      <w:r>
        <w:t xml:space="preserve">Phó Lệnh Nguyệt lập tức có phản ứng, chẳng lẽ độc dược của Hiền phi có công hiệu?nàng âm thầm cảm thấy may mắn vì mình phản ứng nhanh nhẹn</w:t>
      </w:r>
      <w:r>
        <w:br w:type="textWrapping"/>
      </w:r>
      <w:r>
        <w:br w:type="textWrapping"/>
      </w:r>
      <w:r>
        <w:t xml:space="preserve">“Tư vị của Vạn nghĩ thực tâm…chắc là khổ sở lắm” nam nhân kia lấy ra năm viên giải dược ‘đây là một nửa, một nửa khác, ba ngày sau các vị công tử sẽ đưa cho ngươi”</w:t>
      </w:r>
      <w:r>
        <w:br w:type="textWrapping"/>
      </w:r>
      <w:r>
        <w:br w:type="textWrapping"/>
      </w:r>
      <w:r>
        <w:t xml:space="preserve">Năm nàng ngạc nhiên. Đây không phải nói là Đô đốc phủ đừng đánh chủ ý lên các nữ ám vệ, các nàng chính là ăn không no xem thường sói, mệnh môn của bọn họ đã bị triều đình nắm chặt trong tay</w:t>
      </w:r>
      <w:r>
        <w:br w:type="textWrapping"/>
      </w:r>
      <w:r>
        <w:br w:type="textWrapping"/>
      </w:r>
      <w:r>
        <w:t xml:space="preserve">Phó Lệnh Nguyệt trong lòng cười khổ, làm thủ hạ của nữ nhân thật khổ, nhất là nữ nhân xinh đẹp lại tâm ngoan thủ lạt</w:t>
      </w:r>
      <w:r>
        <w:br w:type="textWrapping"/>
      </w:r>
      <w:r>
        <w:br w:type="textWrapping"/>
      </w:r>
      <w:r>
        <w:t xml:space="preserve">Tuy bất mãn nhưng năm nữ ám vệ đều không dám lộ ra khác thường</w:t>
      </w:r>
      <w:r>
        <w:br w:type="textWrapping"/>
      </w:r>
      <w:r>
        <w:br w:type="textWrapping"/>
      </w:r>
      <w:r>
        <w:t xml:space="preserve">Phó Lệnh Nguyệt nuốt viên thuốc, học theo những người khác ngồi xếp bằng, điều chỉnh hơi thở</w:t>
      </w:r>
      <w:r>
        <w:br w:type="textWrapping"/>
      </w:r>
      <w:r>
        <w:br w:type="textWrapping"/>
      </w:r>
      <w:r>
        <w:t xml:space="preserve">“Các vị đại nhân, gần đây không có gì khác thường chứ?” nam nhân đem mặt nạ trước khi đi thuận miệng hỏi, thật ra mới mấy ngày, có chuyện gì đâu để hỏi</w:t>
      </w:r>
      <w:r>
        <w:br w:type="textWrapping"/>
      </w:r>
      <w:r>
        <w:br w:type="textWrapping"/>
      </w:r>
      <w:r>
        <w:t xml:space="preserve">Năm nữ ám vệ lắc đầu. Phó Lệnh Nguyệt đột nhiên tâm tư vừa động, bước ra khỏi hàng, cao giọng nói ‘ta có”</w:t>
      </w:r>
      <w:r>
        <w:br w:type="textWrapping"/>
      </w:r>
      <w:r>
        <w:br w:type="textWrapping"/>
      </w:r>
      <w:r>
        <w:t xml:space="preserve">Sáng hôm sau, Phó Lệnh Nguyệt đến thư phòng gặp Viên Li, thấy chung quanh vắng lặng, nàng tự lấy viết lông, viết ra một hàng dài, đưa cho hắn xem “đây là những gì hôm nay ta đã nói”</w:t>
      </w:r>
      <w:r>
        <w:br w:type="textWrapping"/>
      </w:r>
      <w:r>
        <w:br w:type="textWrapping"/>
      </w:r>
      <w:r>
        <w:t xml:space="preserve">Viên Li giật mình tiếp nhận, nhìn thấy trang giấy kín đầy chữ</w:t>
      </w:r>
      <w:r>
        <w:br w:type="textWrapping"/>
      </w:r>
      <w:r>
        <w:br w:type="textWrapping"/>
      </w:r>
      <w:r>
        <w:t xml:space="preserve">Trong mấy ngày qua, hắn gặp ai, nói bao lâu, nói gì…chỉ cần Phó Lệnh Nguyệt biết, nàng đều ghi lại</w:t>
      </w:r>
      <w:r>
        <w:br w:type="textWrapping"/>
      </w:r>
      <w:r>
        <w:br w:type="textWrapping"/>
      </w:r>
      <w:r>
        <w:t xml:space="preserve">“Ngươi đây là?” Viên Li không biết nàng làm vậy là có ý gì ‘ngươi đưa cho ta xem cái này làm gì?”</w:t>
      </w:r>
      <w:r>
        <w:br w:type="textWrapping"/>
      </w:r>
      <w:r>
        <w:br w:type="textWrapping"/>
      </w:r>
      <w:r>
        <w:t xml:space="preserve">“Ngay cả Triệu chủ cũng nói ta và ngươi có khoảng cách, ta làm như vậy vừa vặn hợp với tâm tư bọn họ” Phó Lệnh Nguyệt mặt không chút thay đổi giải thích</w:t>
      </w:r>
      <w:r>
        <w:br w:type="textWrapping"/>
      </w:r>
      <w:r>
        <w:br w:type="textWrapping"/>
      </w:r>
      <w:r>
        <w:t xml:space="preserve">Viên Li nghẹn lời</w:t>
      </w:r>
      <w:r>
        <w:br w:type="textWrapping"/>
      </w:r>
      <w:r>
        <w:br w:type="textWrapping"/>
      </w:r>
      <w:r>
        <w:t xml:space="preserve">“Ngươi có biết bề trên nói gì với ta không?” Phó Lệnh Nguyệt đắc ý nói </w:t>
      </w:r>
      <w:r>
        <w:br w:type="textWrapping"/>
      </w:r>
      <w:r>
        <w:br w:type="textWrapping"/>
      </w:r>
    </w:p>
    <w:p>
      <w:pPr>
        <w:pStyle w:val="Heading2"/>
      </w:pPr>
      <w:bookmarkStart w:id="55" w:name="quyển-2---chương-10-tiểu-vương-gia"/>
      <w:bookmarkEnd w:id="55"/>
      <w:r>
        <w:t xml:space="preserve">33. Quyển 2 - Chương 10: Tiểu Vương Gia</w:t>
      </w:r>
    </w:p>
    <w:p>
      <w:pPr>
        <w:pStyle w:val="Compact"/>
      </w:pPr>
      <w:r>
        <w:br w:type="textWrapping"/>
      </w:r>
      <w:r>
        <w:br w:type="textWrapping"/>
      </w:r>
      <w:r>
        <w:t xml:space="preserve">Nói gì đó?” Viên Li bất đắc dĩ nhìn nàng, bày ra biểu tình dở khóc dở cười </w:t>
      </w:r>
      <w:r>
        <w:br w:type="textWrapping"/>
      </w:r>
      <w:r>
        <w:br w:type="textWrapping"/>
      </w:r>
      <w:r>
        <w:t xml:space="preserve">“Bề trên phê bình ta’ Phó Lệnh Nguyệt nhếch môi nở nụ cười ‘không nên đặt ân oán cá nhân vào trong nhiệm vụ, phải có quan hệ tốt với ngươi. Dù sao ta cũng là đại diện của triều đình ở Tả quân phủ, cũng là bên trên muốn trấn an ngươi. Bề trên giáo huấn ta phải nói đúng trọng tâm, sau này phải mật báo tin có giá trị’ nói xong như đột nhiên nhở ra chuyện gì, nhỏ giọng nói “Đại công tử, ngươi yên tâm. Sau này dù ngươi làm gì, ta cũng sẽ không nói, bề trên cũng sẽ không hoài nghi. Ta có lỗi với ngươi sẽ dốc hết sức bồi thường’</w:t>
      </w:r>
      <w:r>
        <w:br w:type="textWrapping"/>
      </w:r>
      <w:r>
        <w:br w:type="textWrapping"/>
      </w:r>
      <w:r>
        <w:t xml:space="preserve">Viên Li kinh ngạc nhìn nàng,thẳng người nói “Phó Lệnh Nguyệt ta, không muốn làm gì cả” hắn nghiêm mặt nói tiếp ‘cũng không cần ngươi phải làm gì cho ta. Ngươi cứ chú tâm làm tốt bổn phận của mình, sau này đừng gây thêm việc cho Tả quân phủ là ta yên lòng rồi”</w:t>
      </w:r>
      <w:r>
        <w:br w:type="textWrapping"/>
      </w:r>
      <w:r>
        <w:br w:type="textWrapping"/>
      </w:r>
      <w:r>
        <w:t xml:space="preserve">Hắn cố ý tăng thêm ngữ điệu, hai mắt sáng ngời, thần sắc nghiêm túc làm cho Phó Lệnh Nguyệt không biết phải làm sao. Hảo tâm lại bị xem là lòng lang dạ thú. Nàng suy nghĩ cho hắn như vậy, hắn không cảm kích còn châm chọc nàng chỉ gây trở ngại chứ không giúp được gì</w:t>
      </w:r>
      <w:r>
        <w:br w:type="textWrapping"/>
      </w:r>
      <w:r>
        <w:br w:type="textWrapping"/>
      </w:r>
      <w:r>
        <w:t xml:space="preserve">Phó Lệnh Nguyệt nghẹn một hồi mới nói “dạ, thuộc hạ tuân mệnh” ai bảo nàng thiếu hắn. Chờ sau này nàng thành công sẽ không chịu im hơi lặng tiếng như thế. Nàng cung kính cáo lui “Đại công tử, thuộc hạ cáo lui”</w:t>
      </w:r>
      <w:r>
        <w:br w:type="textWrapping"/>
      </w:r>
      <w:r>
        <w:br w:type="textWrapping"/>
      </w:r>
      <w:r>
        <w:t xml:space="preserve">“Đúng rồi”đột nhiên Viên Li lên tiếng</w:t>
      </w:r>
      <w:r>
        <w:br w:type="textWrapping"/>
      </w:r>
      <w:r>
        <w:br w:type="textWrapping"/>
      </w:r>
      <w:r>
        <w:t xml:space="preserve">Phó Lệnh Nguyệt lòng tràn đầy phẫn uất mỉm cười quay đầu hỏi ‘Đại công tử?”</w:t>
      </w:r>
      <w:r>
        <w:br w:type="textWrapping"/>
      </w:r>
      <w:r>
        <w:br w:type="textWrapping"/>
      </w:r>
      <w:r>
        <w:t xml:space="preserve">“Ngươi” Viên Li vẫn không ngước mắt lên, nói ‘ngày mai theo lệ đi tuần tra, mồng bảy tháng ba theo bản công tử đến Ngưng Hương sơn trang tham gia đại thọ của Công Thừa tước gia”</w:t>
      </w:r>
      <w:r>
        <w:br w:type="textWrapping"/>
      </w:r>
      <w:r>
        <w:br w:type="textWrapping"/>
      </w:r>
      <w:r>
        <w:t xml:space="preserve">Mồng bảy tháng ba? Là ba ngày sau</w:t>
      </w:r>
      <w:r>
        <w:br w:type="textWrapping"/>
      </w:r>
      <w:r>
        <w:br w:type="textWrapping"/>
      </w:r>
      <w:r>
        <w:t xml:space="preserve">Phó Lệnh Nguyệt mẫn cảm liên tưởng đến những lời nam nhân đeo mặt nạ kia đã nói. Thật khéo, khi đó các thế tử Ngũ quân Đô đốc phủ đã cho các nữ ám vệ uống thuốc xong.</w:t>
      </w:r>
      <w:r>
        <w:br w:type="textWrapping"/>
      </w:r>
      <w:r>
        <w:br w:type="textWrapping"/>
      </w:r>
      <w:r>
        <w:t xml:space="preserve">Ba ngày sau, Phó Lệnh Nguyệt cùng một đám hộ vệ theo huyn đệ Viên Li, Viên Tiêu đi kiểm tra quân doanh thuộc quyền quản lý của Tả quân Đô đốc phủ</w:t>
      </w:r>
      <w:r>
        <w:br w:type="textWrapping"/>
      </w:r>
      <w:r>
        <w:br w:type="textWrapping"/>
      </w:r>
      <w:r>
        <w:t xml:space="preserve">Cả ngày làm việc đến lúc mặt trời lên cao mà không hề thấy Viên Li có ý nghỉ ngơi ăn cơm. Quan quân địa phương không dám trêu chọc vị thế tử gia sắc mặt lạnh lùng, chỉ có thể nói với Viên tam thiếu gia ôn nhu, đừng quá mệt nhọc, nên nghỉ ngơi ăn cơm, thân thể quan trọng hơn…</w:t>
      </w:r>
      <w:r>
        <w:br w:type="textWrapping"/>
      </w:r>
      <w:r>
        <w:br w:type="textWrapping"/>
      </w:r>
      <w:r>
        <w:t xml:space="preserve">Phó Lệnh Nguyệt đứng sau Viên Li rất sốt ruột, không phải vì đói cũng không phải vì lo cho thân thể của hắn mà nàng tính toán canh giờ cũng đã đến lúc độc trong cơ thể nàng phát tác. Nam tử đeo mặt nạ kia đã nói nửa viên thuốc giải còn lại sẽ cho các công tử phủ Đô đốc ban cho, mà Viên Li cứ dùng dằng như thế, nàng lại không muốn ở trước mắt mọi người thể hiện nổi đau thấu tim. Nàng nhìn lướt qua đám đông, nghĩ tới lúc bọn họ chứng kiến hành động của nàng, trong lòng có chút không được tự nhiên</w:t>
      </w:r>
      <w:r>
        <w:br w:type="textWrapping"/>
      </w:r>
      <w:r>
        <w:br w:type="textWrapping"/>
      </w:r>
      <w:r>
        <w:t xml:space="preserve">Viên Li vẫn cúi đầu xem hồ sơ</w:t>
      </w:r>
      <w:r>
        <w:br w:type="textWrapping"/>
      </w:r>
      <w:r>
        <w:br w:type="textWrapping"/>
      </w:r>
      <w:r>
        <w:t xml:space="preserve">Tất cả mọi người đều chờ hắn mở miệng nhưng không ai nguyện ý làm người lên tiếng đầu tiên, chắc chắn sẽ có người không chịu nổi. Quả thật, rốt cuộc người không nhịn được đã lên tiếng</w:t>
      </w:r>
      <w:r>
        <w:br w:type="textWrapping"/>
      </w:r>
      <w:r>
        <w:br w:type="textWrapping"/>
      </w:r>
      <w:r>
        <w:t xml:space="preserve">“Đại công tử, thân thể quan trọng hơn, trước dùng cơm trưa đi.” Phó Lệnh Nguyệt mỉm cười khiêm tốn, khom người nói nhỏ bên tai Viên Li</w:t>
      </w:r>
      <w:r>
        <w:br w:type="textWrapping"/>
      </w:r>
      <w:r>
        <w:br w:type="textWrapping"/>
      </w:r>
      <w:r>
        <w:t xml:space="preserve">Viên Li mắt vẫn không rời khỏi hồ sơ, mày cau lại ‘Vương Cổn? đây là có chuyện gì?” hắn chỉ tay vào giữa trang giấy, ý bảo cấp dưới đối chiếu hai nơi sổ sách</w:t>
      </w:r>
      <w:r>
        <w:br w:type="textWrapping"/>
      </w:r>
      <w:r>
        <w:br w:type="textWrapping"/>
      </w:r>
      <w:r>
        <w:t xml:space="preserve">Công sự…… Người này thật đúng là say mê công sự!</w:t>
      </w:r>
      <w:r>
        <w:br w:type="textWrapping"/>
      </w:r>
      <w:r>
        <w:br w:type="textWrapping"/>
      </w:r>
      <w:r>
        <w:t xml:space="preserve">Phó Lệnh Nguyệt kêu khổ không ngừng, nhưng công tử không lên tiếng, nàng không thể tùy tiện rời đi. Không còn cách nào khác, còn kéo dài, ám phục mật thám nhất định sẽ sinh nghi. Nàng thực sự rất bất đắc dĩ, đành phải biểu diễn một màn bị độc phát tác</w:t>
      </w:r>
      <w:r>
        <w:br w:type="textWrapping"/>
      </w:r>
      <w:r>
        <w:br w:type="textWrapping"/>
      </w:r>
      <w:r>
        <w:t xml:space="preserve">Nàng chậm rãi cúi người, nhưng không thể làm ra sắc mặt tím tái, đầu đầy mồ hôi. Phó Lệnh Nguyệt đành lựa chọn phương thức trực tiếp nhất cũng là khó nhất, đó chính là té lăn trên đất, ôm bụng, thống khổ rên rỉ lăn lộn</w:t>
      </w:r>
      <w:r>
        <w:br w:type="textWrapping"/>
      </w:r>
      <w:r>
        <w:br w:type="textWrapping"/>
      </w:r>
      <w:r>
        <w:t xml:space="preserve">Tất cả mọi người lập tức đều chú ý tới nàng</w:t>
      </w:r>
      <w:r>
        <w:br w:type="textWrapping"/>
      </w:r>
      <w:r>
        <w:br w:type="textWrapping"/>
      </w:r>
      <w:r>
        <w:t xml:space="preserve">“Sao vậy?’ Viên Li không hài lòng khi chính vụ bị người khác cắt ngang</w:t>
      </w:r>
      <w:r>
        <w:br w:type="textWrapping"/>
      </w:r>
      <w:r>
        <w:br w:type="textWrapping"/>
      </w:r>
      <w:r>
        <w:t xml:space="preserve">“Đại công tử, hình như Phó đại nhân trúng độc” có hộ vệ nhận ra manh mối lên tiếng trả lời</w:t>
      </w:r>
      <w:r>
        <w:br w:type="textWrapping"/>
      </w:r>
      <w:r>
        <w:br w:type="textWrapping"/>
      </w:r>
      <w:r>
        <w:t xml:space="preserve">“Công tử..”Phó Lệnh Nguyệt không muốn lăn qua lăn lại trước mặt mọi người, cố khống chế run rẩy, năn nỉ Viên Li “thỉnh…ban thuốc”</w:t>
      </w:r>
      <w:r>
        <w:br w:type="textWrapping"/>
      </w:r>
      <w:r>
        <w:br w:type="textWrapping"/>
      </w:r>
      <w:r>
        <w:t xml:space="preserve">Viên Li làm như bừng tỉnh đại ngộ,tìm tòi trong cổ tay áo</w:t>
      </w:r>
      <w:r>
        <w:br w:type="textWrapping"/>
      </w:r>
      <w:r>
        <w:br w:type="textWrapping"/>
      </w:r>
      <w:r>
        <w:t xml:space="preserve">“Gấp quá, quên mang theo rồi” hắn mặt không thay đổi phất tay, làm như không có việc gì nói ‘Trần Thành, trước tiên tìm một chỗ đưa nàng đến đó, nhất thời nửa khắc cũng không chết người được đâu, chờ bản công tử xong việc rồi nói sau”</w:t>
      </w:r>
      <w:r>
        <w:br w:type="textWrapping"/>
      </w:r>
      <w:r>
        <w:br w:type="textWrapping"/>
      </w:r>
      <w:r>
        <w:t xml:space="preserve">Phó Lệnh Nguyệt âm thầm ân cần hỏi thăm tổ tiên tám đời nhà hắn, thuốc quan trọng như vậy mà hắn lại quên mang theo, may mà nàng không trúng độc thực sự, nếu không chịu đựng độc phát tác thời gian dài như vậy, nàng không chết cũng mất một lớp da</w:t>
      </w:r>
      <w:r>
        <w:br w:type="textWrapping"/>
      </w:r>
      <w:r>
        <w:br w:type="textWrapping"/>
      </w:r>
      <w:r>
        <w:t xml:space="preserve">Quân sĩ nghe lệnh nâng Phó Lệnh Nguyệt đến một sương phòng. Không có giải dược, nàng đâu dám nhàn hạ, diễn trò phải diễn tới cùng, hô hấp nặng nề. Chịu đựng thống khổ giày vò suốt một canh giờ mới thấy Viên Li không chút hoang mang, tiêu sái đi vào </w:t>
      </w:r>
      <w:r>
        <w:br w:type="textWrapping"/>
      </w:r>
      <w:r>
        <w:br w:type="textWrapping"/>
      </w:r>
      <w:r>
        <w:t xml:space="preserve">“Cho ngươi.” Hắn ném cho nàng một viên thuốc</w:t>
      </w:r>
      <w:r>
        <w:br w:type="textWrapping"/>
      </w:r>
      <w:r>
        <w:br w:type="textWrapping"/>
      </w:r>
      <w:r>
        <w:t xml:space="preserve">Phó Lệnh Nguyệt như trút được gánh nặng, bắt lấy viên thuốc, làm động tác nuốt xuống. Mệt chết đi được nhưng xem như được giải thoát rồi. Chưa bao giờ nàng sống một canh giờ mà lại dài như một năm, mệt mỏi không chịu nổi. Nàng choáng váng ngồi dậy, không bệnh cũng bị ép buộc đến bệnh, suy yếu nói ‘tạ Đại công tử”</w:t>
      </w:r>
      <w:r>
        <w:br w:type="textWrapping"/>
      </w:r>
      <w:r>
        <w:br w:type="textWrapping"/>
      </w:r>
      <w:r>
        <w:t xml:space="preserve">Nàng suy yếu nhìn Viên Li, thấy hắn bất động thanh sắc cho tả hữu lui ra, lại thấy hắn xót xa nở nụ cười</w:t>
      </w:r>
      <w:r>
        <w:br w:type="textWrapping"/>
      </w:r>
      <w:r>
        <w:br w:type="textWrapping"/>
      </w:r>
      <w:r>
        <w:t xml:space="preserve">Phó Lệnh Nguyệt lập tức khôi phục bình thường. Hắn muốn làm gì? nàng cảnh giác nhìn chằm chằm Viên Li, thấy hắn chậm rãi đến gần, ngồi xổm xuống, ý cười càng lúc càng đậm</w:t>
      </w:r>
      <w:r>
        <w:br w:type="textWrapping"/>
      </w:r>
      <w:r>
        <w:br w:type="textWrapping"/>
      </w:r>
      <w:r>
        <w:t xml:space="preserve">“Giả vờ rất giống’ Viên Li nhẹ giọng tán dương bên tai nàng</w:t>
      </w:r>
      <w:r>
        <w:br w:type="textWrapping"/>
      </w:r>
      <w:r>
        <w:br w:type="textWrapping"/>
      </w:r>
      <w:r>
        <w:t xml:space="preserve">Sắc mặt Phó Lệnh Nguyệt lập tức bị kiềm hãm, nhớ ra hắn biết chuyện Băng kình nha, nên hắn biết nàng sẽ không bị trúng độc</w:t>
      </w:r>
      <w:r>
        <w:br w:type="textWrapping"/>
      </w:r>
      <w:r>
        <w:br w:type="textWrapping"/>
      </w:r>
      <w:r>
        <w:t xml:space="preserve">“Ta là phối hợp với ngươi, diễn trò cho bề trên xem” Viên Li thần sắc nghiêm túc, nhẹ giọng nói “cứ như vậy, bọn họ càng nhận định ta và ngươi có oán thù, không thể nghi ngờ”</w:t>
      </w:r>
      <w:r>
        <w:br w:type="textWrapping"/>
      </w:r>
      <w:r>
        <w:br w:type="textWrapping"/>
      </w:r>
      <w:r>
        <w:t xml:space="preserve">“Ngươi” Phó Lệnh Nguyệt suýt chút nữa thì nhảy dựng lên. Hắn cư nhiên vì chuyện mật báo mà trả thù. Lòng dạ hẹp hòi như vậy, lấy oán trả ơn</w:t>
      </w:r>
      <w:r>
        <w:br w:type="textWrapping"/>
      </w:r>
      <w:r>
        <w:br w:type="textWrapping"/>
      </w:r>
      <w:r>
        <w:t xml:space="preserve">Thanh âm của Viên Li rất nhẹ “nhớ kỹ, đừng chủ trương vì người khác làm việc. Giáo huấn hôm nay, hảo hảo nhớ kỹ”</w:t>
      </w:r>
      <w:r>
        <w:br w:type="textWrapping"/>
      </w:r>
      <w:r>
        <w:br w:type="textWrapping"/>
      </w:r>
      <w:r>
        <w:t xml:space="preserve">Về tới Thông Thân biệt viện, sắc mặt Phó Lệnh Nguyệt cũng không khá hơn. Nàng đã quyết định, đợi sau khi nàng đã hết nợ Viên Li,nàng nhất định tìm cơ hội giáo huấn Viên hổ tử đáng ghét này.</w:t>
      </w:r>
      <w:r>
        <w:br w:type="textWrapping"/>
      </w:r>
      <w:r>
        <w:br w:type="textWrapping"/>
      </w:r>
      <w:r>
        <w:t xml:space="preserve">Rất đáng giận. Hắn đáng giận không phải bình thường</w:t>
      </w:r>
      <w:r>
        <w:br w:type="textWrapping"/>
      </w:r>
      <w:r>
        <w:br w:type="textWrapping"/>
      </w:r>
      <w:r>
        <w:t xml:space="preserve">Mồng bảy tháng ba, Viên Li giao hết công việc còn lại cho Viên Tiêu, mang theo Phó Lệnh Nguyệt và tùy tùng đến Ưng Dực sơn</w:t>
      </w:r>
      <w:r>
        <w:br w:type="textWrapping"/>
      </w:r>
      <w:r>
        <w:br w:type="textWrapping"/>
      </w:r>
      <w:r>
        <w:t xml:space="preserve">Dọc đường đi, bọn họ gặp Tiền quân Đô đốc phủ Lưu Đắc Thắng và Hữu quân Đô đốc phủ Cổ Sấm Xuân, đương nhiên cũng có nữ ám vệ của hai nhà là Hứa Vân Vân và Diêu Tuyết Tần. Vừa đi vừa kết bạn, ba đội nhân mã hợp lại một chỗ, cùng đi đến Ngưng Hương sơn trang</w:t>
      </w:r>
      <w:r>
        <w:br w:type="textWrapping"/>
      </w:r>
      <w:r>
        <w:br w:type="textWrapping"/>
      </w:r>
      <w:r>
        <w:t xml:space="preserve">Gần tới Ngưng Hương sơn trang, Phó lệnh Nguyệt mới cảm thấy vị Công Thừa tước gia kia lợi hại. Sơn trang to lớn bề thế, điêu lan ngọc thế, cung tường diêm ảnh, phỏng chế như tiểu hành cung của hoàng đế. Tấm biển sơn son đề bốn chữ Ngưng Hương sơn trang do chính Hoàng đế ngự bút, bên trong sơn trang đứng sừng sững bốn cột đá bạch ngọc chạm trổ bàn long tứ trảo. Hai bên có rất nhiều cổ thụ, xuyên qua hành lang gấp khúc là đủ loại kỳ hoa dị thảo. Không nói tới lầu các hoa mỹ, đình đài đồ sộ, chỉ riêng cảnh đẹp trước mắt cũng đã khiến người ta ứng phó không nổi. Phó Lệnh Nguyệt vừa đi vừa cảm thán, sơn trang mà chẳng khác gì tiên cảnh.Nhìn thúy trúc đứng thẳng phía trước, hối lâm thành hải, phong vận tiêu thích; xem dưới chân là suối chảy róc rách, xuyên qua núi giả phát ra tiếng vang tuyệt mỹ. Dưới cái nắng chói chang của mùa mè, khung cảnh này ngoại trừ thanh lương vẫn là thanh lương. Khó trách các thế tử của Ngũ quân Đô đốc phủ chạm tới bỏng tay lại phải hạ mình đến đây, chủ nhân sơn trang này thanh thế thật lớn ah</w:t>
      </w:r>
      <w:r>
        <w:br w:type="textWrapping"/>
      </w:r>
      <w:r>
        <w:br w:type="textWrapping"/>
      </w:r>
      <w:r>
        <w:t xml:space="preserve">Tiếc là vị chủ nhân tôn quý này lại là một lão thái giám của tiền triều. Sơn cảnh mĩ miều như thế, phủ đệ theo thể chế thân vương, tất cả lại ban cho một thái giám tiền triều. Phó Lệnh Nguyệt vừa âm thầm nghiền ngẫm vị Công Thừa tước gia, chân cũng đã đi đến trung môn sơn trang. </w:t>
      </w:r>
      <w:r>
        <w:br w:type="textWrapping"/>
      </w:r>
      <w:r>
        <w:br w:type="textWrapping"/>
      </w:r>
      <w:r>
        <w:t xml:space="preserve">“Thỉnh các vị quân gia đi theo tiểu nhân’một gã sai vặt lanh lợi đứng trước cửa tiếp đón, ngăn cách các vị thế tử và người hầu cận.</w:t>
      </w:r>
      <w:r>
        <w:br w:type="textWrapping"/>
      </w:r>
      <w:r>
        <w:br w:type="textWrapping"/>
      </w:r>
      <w:r>
        <w:t xml:space="preserve">May mà Phó Lệnh Nguyệt vẫn đứng cách Viên Li không xa, không trong phạm vi bị ngăn cách mà Hứa Vân Vân và Diêu Tuyết Thần một thân nam trang cũng nhanh chóng tiến lên</w:t>
      </w:r>
      <w:r>
        <w:br w:type="textWrapping"/>
      </w:r>
      <w:r>
        <w:br w:type="textWrapping"/>
      </w:r>
      <w:r>
        <w:t xml:space="preserve">Càng lên cao, hộ vệ càng ít? Phó Lệnh Nguyệt kinh ngạc nhìn các vị thế tử, thấy bọn họ ngầm đồng ý, liền cười thầm mình đa tâm. Người tôn quý có khác, xem ra chỗ độc đáo của sơn trang này không phải tất cả mọi người đều biết đến</w:t>
      </w:r>
      <w:r>
        <w:br w:type="textWrapping"/>
      </w:r>
      <w:r>
        <w:br w:type="textWrapping"/>
      </w:r>
      <w:r>
        <w:t xml:space="preserve">Mỗi vị thế tử chỉ mang theo ba thị vệ đi vào nội các sơn trang tráng lệ</w:t>
      </w:r>
      <w:r>
        <w:br w:type="textWrapping"/>
      </w:r>
      <w:r>
        <w:br w:type="textWrapping"/>
      </w:r>
      <w:r>
        <w:t xml:space="preserve">Chủ nhân sơn trang là Đan Sa Đinh,  Đại tổng quản ngự mã giam của Tiền Lương, nay là Công Thừa tước gia của Đại Tề đang ngồi ngay ngắn trên chính vị, nghe hầu cận thông báo cũng không đứng dậy, cười tủm tỉm chắp tay, coi như hoan nghênh khách đến</w:t>
      </w:r>
      <w:r>
        <w:br w:type="textWrapping"/>
      </w:r>
      <w:r>
        <w:br w:type="textWrapping"/>
      </w:r>
      <w:r>
        <w:t xml:space="preserve">Vào đến trong phòng, Phó Lệnh Nguyệt nhìn thấy trong phòng còn có hai vị khách quý khác, là Trung quân thế tử Phương Quang Tông và Hậu quân thế tử Tạ Bình An. Xem ra Ngũ quân Đô đốc phủ rất ăn ý, chân trước chân sau đều tụ tập cùng lúc</w:t>
      </w:r>
      <w:r>
        <w:br w:type="textWrapping"/>
      </w:r>
      <w:r>
        <w:br w:type="textWrapping"/>
      </w:r>
      <w:r>
        <w:t xml:space="preserve">Hàn huyên qua đi, tân khách ngồi xuống, khách chủ tẫn hoan, chốc lát sau có gã sai vặt đi vào bẩm báo ‘Trăn…vương điện hạ đến”</w:t>
      </w:r>
      <w:r>
        <w:br w:type="textWrapping"/>
      </w:r>
      <w:r>
        <w:br w:type="textWrapping"/>
      </w:r>
      <w:r>
        <w:t xml:space="preserve">Phó Lệnh Nguyệt có thể nhìn thấy biểu tình kinh ngạc của mọi người</w:t>
      </w:r>
      <w:r>
        <w:br w:type="textWrapping"/>
      </w:r>
      <w:r>
        <w:br w:type="textWrapping"/>
      </w:r>
      <w:r>
        <w:t xml:space="preserve">“Trăn vương?” Ngay cả Công Thừa tước gia không gợn sóng, ngữ khí cũng cao lên “Trăn vương? Cho mời”</w:t>
      </w:r>
      <w:r>
        <w:br w:type="textWrapping"/>
      </w:r>
      <w:r>
        <w:br w:type="textWrapping"/>
      </w:r>
      <w:r>
        <w:t xml:space="preserve">Các thế tử tò mò nhìn về phía cửa phòng khách, một bóng dáng hoàng kim đập vào tầm mắt mọi người</w:t>
      </w:r>
      <w:r>
        <w:br w:type="textWrapping"/>
      </w:r>
      <w:r>
        <w:br w:type="textWrapping"/>
      </w:r>
      <w:r>
        <w:t xml:space="preserve">Phó Lệnh Nguyệt chăm chú nhìn, thấy đúng là vương gia thần bí mà nàng đã gặp ở Hái Tinh các ngày đó</w:t>
      </w:r>
      <w:r>
        <w:br w:type="textWrapping"/>
      </w:r>
      <w:r>
        <w:br w:type="textWrapping"/>
      </w:r>
      <w:r>
        <w:t xml:space="preserve">Hắn vẫn mặc thường phục của vương gia Đại Tề, tử ngọc kim quan, áo khoác phi long ngư long, ngực thêu bàn long tứ trảo thể hiện thân phận tôn quý của hắn. Giờ phút này hắn khoanh tay ngẩng đầu đứng giữa phòng khách, tư thế cao quý oai hùng, ngọc mạo trúc thân, khóe miệng hiện lên ý cười như có như không, khiến các vị thế tử Ngụ quân đều trở thành thần hạ</w:t>
      </w:r>
      <w:r>
        <w:br w:type="textWrapping"/>
      </w:r>
      <w:r>
        <w:br w:type="textWrapping"/>
      </w:r>
      <w:r>
        <w:t xml:space="preserve">“Tiểu vương Lý Thành Khí gặp qua Công Thừa tước gia” người nọ thản nhiên chắp tay, tự giới thiệu</w:t>
      </w:r>
      <w:r>
        <w:br w:type="textWrapping"/>
      </w:r>
      <w:r>
        <w:br w:type="textWrapping"/>
      </w:r>
      <w:r>
        <w:t xml:space="preserve">Đan tước gia có chút run sợ, sau một lát mới có phản ứng, vội đứng lên, muốn hành lễ “Trăn vương điện hạ, lão nô không xuống núi nghênh đón, thật đáng tội”</w:t>
      </w:r>
      <w:r>
        <w:br w:type="textWrapping"/>
      </w:r>
      <w:r>
        <w:br w:type="textWrapping"/>
      </w:r>
      <w:r>
        <w:t xml:space="preserve">“Tước gia không cần đa lễ” Lý Thành Khí đưa tay đỡ lão thái giám ‘tiểu vương tháng trước mới kế thừa tước vị Trăn vương, Đại Tề quốc rất ít người biết được. Người không biết không có tội”</w:t>
      </w:r>
      <w:r>
        <w:br w:type="textWrapping"/>
      </w:r>
      <w:r>
        <w:br w:type="textWrapping"/>
      </w:r>
      <w:r>
        <w:t xml:space="preserve">Chúng thế tử cũng nhanh chóng quỳ xuống hành lễ</w:t>
      </w:r>
      <w:r>
        <w:br w:type="textWrapping"/>
      </w:r>
      <w:r>
        <w:br w:type="textWrapping"/>
      </w:r>
      <w:r>
        <w:t xml:space="preserve">Thừa kế tước vị? sao trên triều đình chưa từng nghe nói tới lão Trăn vương?</w:t>
      </w:r>
      <w:r>
        <w:br w:type="textWrapping"/>
      </w:r>
      <w:r>
        <w:br w:type="textWrapping"/>
      </w:r>
      <w:r>
        <w:t xml:space="preserve">Sau khi mọi người phân chủ vị ngồi xuống, Đan tước gia thấy thần sắc kinh ngạc của mọi người liền đứng ra giải thích</w:t>
      </w:r>
      <w:r>
        <w:br w:type="textWrapping"/>
      </w:r>
      <w:r>
        <w:br w:type="textWrapping"/>
      </w:r>
      <w:r>
        <w:t xml:space="preserve">Thì ra phụ thân của Lý Thành Khí là đại ca kết nghĩa của đương kim thánh thượng. Hắn từng thay đương kim thánh thượng gánh tội, ở trong ngục bị tra tấn đến bán thân bất toại. Sau khi Đại Tề lập quốc, hoàng đế ban thưởng cho hắn họ Lý, tước vị Trăn vương. Nhưng suốt mười năm qua, kể tử khi tân đế đăng cơ, cả nhà Trăn vương chưa từng xuất hiện trên triều đình. Thân thể Trăn vương đã bị phế, thường xuyên phải trị liệu, bọn họ không xuất hiện, mọi người đương nhiên sẽ không nhớ tới. Ba năm trước, Trăn vương qua đời, Thánh thượng hạ chỉ cho thế tử Trăn vương giữ đạo hiếu ba năm, có thể kế thừa vương vị</w:t>
      </w:r>
      <w:r>
        <w:br w:type="textWrapping"/>
      </w:r>
      <w:r>
        <w:br w:type="textWrapping"/>
      </w:r>
      <w:r>
        <w:t xml:space="preserve">Mọi người nhìn tiểu vương gia ngọc thụ lâm phong trước mắt liền hiểu ra. Đại Tề quốc khi nào có hoàng thúc cỡ tuổi này, thì ra là con của hoạt tử nhân.</w:t>
      </w:r>
      <w:r>
        <w:br w:type="textWrapping"/>
      </w:r>
      <w:r>
        <w:br w:type="textWrapping"/>
      </w:r>
      <w:r>
        <w:t xml:space="preserve">“Hoàng Thượng từng nói, sẽ cho ta một kinh hỉ trong đại thọ sáu mươi’ Đan tước gia vẫn khuôn mặt tươi cười vạn năm không đổi ‘không ngờ Bệ hạ lại để vương gia đến đây. Lão nô tạ chủ long ân, tạ vương gia nâng đỡ”</w:t>
      </w:r>
      <w:r>
        <w:br w:type="textWrapping"/>
      </w:r>
      <w:r>
        <w:br w:type="textWrapping"/>
      </w:r>
      <w:r>
        <w:t xml:space="preserve">“Tước gia khách khí, đây là lần đầu tiên tiểu vương rời núi” Lý Thành Khí chắp tay nói với mọi người ‘bổn vương lần đầu nhập thế, hi vọng các vị giúp đỡ nhiều hơn”</w:t>
      </w:r>
      <w:r>
        <w:br w:type="textWrapping"/>
      </w:r>
      <w:r>
        <w:br w:type="textWrapping"/>
      </w:r>
      <w:r>
        <w:t xml:space="preserve">Một vương gia tán dật…các thế tử cũng lập tức khách sáo đáp lễ</w:t>
      </w:r>
      <w:r>
        <w:br w:type="textWrapping"/>
      </w:r>
      <w:r>
        <w:br w:type="textWrapping"/>
      </w:r>
      <w:r>
        <w:t xml:space="preserve">Trà mới dâng lên, chủ và khách tiếp tục hàn huyên</w:t>
      </w:r>
      <w:r>
        <w:br w:type="textWrapping"/>
      </w:r>
      <w:r>
        <w:br w:type="textWrapping"/>
      </w:r>
      <w:r>
        <w:t xml:space="preserve">Phó Lệnh Nguyệt đứng sau Viên Li lặng lẽ đánh giá mọi người trong phòng</w:t>
      </w:r>
      <w:r>
        <w:br w:type="textWrapping"/>
      </w:r>
      <w:r>
        <w:br w:type="textWrapping"/>
      </w:r>
      <w:r>
        <w:t xml:space="preserve">Ánh mắt tiểu vương gia Lý Thành Khí cho tới bây giờ vẫn không hề nhìn nàng, phần lớn thời gian hắn giống như hài tử mới nhập học, có lễ có tiết nghe Công Thừa tướ gia nói chuyện hoặc là nhìn các vị thế tử</w:t>
      </w:r>
      <w:r>
        <w:br w:type="textWrapping"/>
      </w:r>
      <w:r>
        <w:br w:type="textWrapping"/>
      </w:r>
      <w:r>
        <w:t xml:space="preserve">Có điều ánh mắt của Đan tước gia…</w:t>
      </w:r>
      <w:r>
        <w:br w:type="textWrapping"/>
      </w:r>
      <w:r>
        <w:br w:type="textWrapping"/>
      </w:r>
      <w:r>
        <w:t xml:space="preserve">Phó Lệnh Nguyệt cảm giác khi hắn nheo mắt cười là đang vụng trộm đánh giá các hầu cận đứng sau các thế tử, khi nhìn tới chỗ nàng, Phó Lệnh Nguyệt mẫn cảm nhận ra ánh mắt của hắn đảo qua ở cổ nàng, rồi nhanh chóng rời đi</w:t>
      </w:r>
      <w:r>
        <w:br w:type="textWrapping"/>
      </w:r>
      <w:r>
        <w:br w:type="textWrapping"/>
      </w:r>
      <w:r>
        <w:t xml:space="preserve">Hắn nhìn cái gì?</w:t>
      </w:r>
      <w:r>
        <w:br w:type="textWrapping"/>
      </w:r>
      <w:r>
        <w:br w:type="textWrapping"/>
      </w:r>
      <w:r>
        <w:t xml:space="preserve">Quá khẩn trương sẽ làm hại mình có chút thần hôn nát thần tính.</w:t>
      </w:r>
      <w:r>
        <w:br w:type="textWrapping"/>
      </w:r>
      <w:r>
        <w:br w:type="textWrapping"/>
      </w:r>
      <w:r>
        <w:t xml:space="preserve">Phó Lệnh Nguyệt tự chê cười mình trước kia lịch lãm quá ít, thiếu kinh nghiệm thực chiến. Một lão thái giám gần đất xa trời có thể làm gì?</w:t>
      </w:r>
      <w:r>
        <w:br w:type="textWrapping"/>
      </w:r>
      <w:r>
        <w:br w:type="textWrapping"/>
      </w:r>
      <w:r>
        <w:t xml:space="preserve">Buồn cười, thực buồn cười……</w:t>
      </w:r>
      <w:r>
        <w:br w:type="textWrapping"/>
      </w:r>
      <w:r>
        <w:br w:type="textWrapping"/>
      </w:r>
    </w:p>
    <w:p>
      <w:pPr>
        <w:pStyle w:val="Heading2"/>
      </w:pPr>
      <w:bookmarkStart w:id="56" w:name="quyển-2---chương-11-xuân-sắc-khôn-cùng"/>
      <w:bookmarkEnd w:id="56"/>
      <w:r>
        <w:t xml:space="preserve">34. Quyển 2 - Chương 11: Xuân Sắc Khôn Cùng</w:t>
      </w:r>
    </w:p>
    <w:p>
      <w:pPr>
        <w:pStyle w:val="Compact"/>
      </w:pPr>
      <w:r>
        <w:br w:type="textWrapping"/>
      </w:r>
      <w:r>
        <w:br w:type="textWrapping"/>
      </w:r>
      <w:r>
        <w:t xml:space="preserve">Ngọ yến, rất nhanh đã được mang lên </w:t>
      </w:r>
      <w:r>
        <w:br w:type="textWrapping"/>
      </w:r>
      <w:r>
        <w:br w:type="textWrapping"/>
      </w:r>
      <w:r>
        <w:t xml:space="preserve">Vì đây là tiệc ban ngày, chủ và khách chủ yếu chỉ là hàn huyên, trong phòng không có tiếng đàn ca sáo thổi cũng không có thiếu nữ, đồng nữ xinh đẹp. Các khách quý có hộ vệ hai bên, ngồi nghiêm chỉnh, khiến không khí có áp lực nặng nề</w:t>
      </w:r>
      <w:r>
        <w:br w:type="textWrapping"/>
      </w:r>
      <w:r>
        <w:br w:type="textWrapping"/>
      </w:r>
      <w:r>
        <w:t xml:space="preserve">“Các ngươi đến phía sau dùng cơm đi, ở địa bàn của Công Thừa tước gia không có mao tặc dám tùy tiện lỗ mãng đâu” Trăn vương Lý Thành Khí dù sao cũng là người có địa vị cao nhất, phất tay ra lệnh cho tùy tùng</w:t>
      </w:r>
      <w:r>
        <w:br w:type="textWrapping"/>
      </w:r>
      <w:r>
        <w:br w:type="textWrapping"/>
      </w:r>
      <w:r>
        <w:t xml:space="preserve">“Vương gia cất nhắc” Đan tước gia cung kính chắp tay nói</w:t>
      </w:r>
      <w:r>
        <w:br w:type="textWrapping"/>
      </w:r>
      <w:r>
        <w:br w:type="textWrapping"/>
      </w:r>
      <w:r>
        <w:t xml:space="preserve">Thừa dịp này, Phó Lệnh Nguyệt rũ mắt cố ý ngắm lão thái giám thâm hiểm như sói này. Trước khi đến sơn trang, nàng từng nghe các môn khách trong Tả quân phủ bàn luận về Đan Sa Đinh. Là đệ nhất cao thủ của Tiền Lương, nội tướng thâm cung thanh danh hiển hách nhưng lúc này nàng lại thấy không giống</w:t>
      </w:r>
      <w:r>
        <w:br w:type="textWrapping"/>
      </w:r>
      <w:r>
        <w:br w:type="textWrapping"/>
      </w:r>
      <w:r>
        <w:t xml:space="preserve">Yếu đuối, gần đất xa trời…… Nàng thật sự không thể đem điều này để áp lên người cao thủ tuyệt đỉnh thần nhân khó phân, cho dù từng huy hoàng thì giờ này e đã là Liêm Pha về già.</w:t>
      </w:r>
      <w:r>
        <w:br w:type="textWrapping"/>
      </w:r>
      <w:r>
        <w:br w:type="textWrapping"/>
      </w:r>
      <w:r>
        <w:t xml:space="preserve">Tuy Lý Thành Khí là tán dật vương gia nhưng ở đây vẫn là người có thân phận cao nhất, thị vệ của hắn đều đã lui ra, thị vệ của các thế tử Ngũ quân Đô đốc phủ cũng phải làm theo. Phó Lệnh Nguyệt cũng theo chúng tùy tùng rút lui khỏi phòng khách, đến sương phòng phía tây tụ hội</w:t>
      </w:r>
      <w:r>
        <w:br w:type="textWrapping"/>
      </w:r>
      <w:r>
        <w:br w:type="textWrapping"/>
      </w:r>
      <w:r>
        <w:t xml:space="preserve">Phó Lệnh Nguyệt không có gì lo lắng. Không nói tới Đan tước gia trong truyền thuyết kia lợi hại thế nào, mà công lực Viên Li ra sao, một người có võ công cao cường như vậy có thể tự lo được cho an nguy của mình, hơn nữa các vị thế tử khác cũng không phải là đèn cạn dầu, đều một thân công phu, chỉ một bữa cơm ắt không có trở ngại gì</w:t>
      </w:r>
      <w:r>
        <w:br w:type="textWrapping"/>
      </w:r>
      <w:r>
        <w:br w:type="textWrapping"/>
      </w:r>
      <w:r>
        <w:t xml:space="preserve">Chúng hộ vệ vui vẻ ngồi xuống, không có chủ tử ở đây, mọi người cũng thoải mái tự tại hơn.</w:t>
      </w:r>
      <w:r>
        <w:br w:type="textWrapping"/>
      </w:r>
      <w:r>
        <w:br w:type="textWrapping"/>
      </w:r>
      <w:r>
        <w:t xml:space="preserve">Từng món thức ăn được đưa len, Phó Lệnh Nguyệt phát hiện bữa ăn của bọn họ cũng rất lịch sự tao nhã. Long hổ song hợp tấu, màu ngọc quỳnh lâm, ngư khẩu minh châu, phượng đầu phú quý…Nàng vừa ăn vừa nghe gã sai vặt giải thích tỉ mỉ</w:t>
      </w:r>
      <w:r>
        <w:br w:type="textWrapping"/>
      </w:r>
      <w:r>
        <w:br w:type="textWrapping"/>
      </w:r>
      <w:r>
        <w:t xml:space="preserve">Thì ra những món ăn này đều là món ăn trong cung đình Tiền Lương. Xem ra Đan tước gia cũng là người hoài cổ ah.</w:t>
      </w:r>
      <w:r>
        <w:br w:type="textWrapping"/>
      </w:r>
      <w:r>
        <w:br w:type="textWrapping"/>
      </w:r>
      <w:r>
        <w:t xml:space="preserve">Ngọ yến rất nhanh đã kết thúc, sau đó là lúc các nam nhân bàn chính sự</w:t>
      </w:r>
      <w:r>
        <w:br w:type="textWrapping"/>
      </w:r>
      <w:r>
        <w:br w:type="textWrapping"/>
      </w:r>
      <w:r>
        <w:t xml:space="preserve">Phó Lệnh Nguyệt chậm rãi thưởng thức trái cây, lỗ tai lại vểnh lên nghe không sót một chữ</w:t>
      </w:r>
      <w:r>
        <w:br w:type="textWrapping"/>
      </w:r>
      <w:r>
        <w:br w:type="textWrapping"/>
      </w:r>
      <w:r>
        <w:t xml:space="preserve">“Vương gia lần này đến kinh thành, Hoàng thượng nhất định có ủy thác trọng trách, sau này sẽ là rường cột nước nhà” Đan tước gia cực kỳ khách khí với vị tiểu vương gia này</w:t>
      </w:r>
      <w:r>
        <w:br w:type="textWrapping"/>
      </w:r>
      <w:r>
        <w:br w:type="textWrapping"/>
      </w:r>
      <w:r>
        <w:t xml:space="preserve">“Vì quân phân ưu là việc Thành Khí nên làm, không dám tranh công lao” Lý Thành Khí khiêm tốn đáp “thật ra có một việc vui, tiểu vương gia nghe công công đến truyền chỉ nói, gần đây thân thể Hoàng thượng đã khỏe hơn, có thể lâm triều nghe báo cáo”</w:t>
      </w:r>
      <w:r>
        <w:br w:type="textWrapping"/>
      </w:r>
      <w:r>
        <w:br w:type="textWrapping"/>
      </w:r>
      <w:r>
        <w:t xml:space="preserve">“Đây đúng là việc vui lớn ah” Đan tước gia vọng bái về hướng bắc</w:t>
      </w:r>
      <w:r>
        <w:br w:type="textWrapping"/>
      </w:r>
      <w:r>
        <w:br w:type="textWrapping"/>
      </w:r>
      <w:r>
        <w:t xml:space="preserve">Phó Lệnh Nguyệt quét mắt nhìn các thế tử Ngũ quân Đô đốc phủ. Bọn họ là loại người nào chứ? Ăn một bữa cơm như thế này đủ nghẹn khuất, nghe Lý Thành Khí và Đan tước gia khách khí qua lại, bọn họ liền hiện nguyên hình. Nhất là Tạ Bình An và Cổ Sấm Xuân, cả người bứt rứt, không để ý tới vương gia ở đây, hai ba câu đã nói tới chuyện ăn chơi, không coi ai ra gì, một chút thu liễm cũng không có</w:t>
      </w:r>
      <w:r>
        <w:br w:type="textWrapping"/>
      </w:r>
      <w:r>
        <w:br w:type="textWrapping"/>
      </w:r>
      <w:r>
        <w:t xml:space="preserve">“Quân gia.” Một thanh âm nho nhỏ vang lên</w:t>
      </w:r>
      <w:r>
        <w:br w:type="textWrapping"/>
      </w:r>
      <w:r>
        <w:br w:type="textWrapping"/>
      </w:r>
      <w:r>
        <w:t xml:space="preserve">Phó Lệnh Nguyệt quay đầu, nhìn thấy một gã sai vặt tuấn tú tay cầm ấm trà đang nhìn nàng cười</w:t>
      </w:r>
      <w:r>
        <w:br w:type="textWrapping"/>
      </w:r>
      <w:r>
        <w:br w:type="textWrapping"/>
      </w:r>
      <w:r>
        <w:t xml:space="preserve">“Trà đã lạnh, ta thay cho ngài” hắn bước nhanh tới</w:t>
      </w:r>
      <w:r>
        <w:br w:type="textWrapping"/>
      </w:r>
      <w:r>
        <w:br w:type="textWrapping"/>
      </w:r>
      <w:r>
        <w:t xml:space="preserve">“Không cần’ Lệnh Nguyệt qua loa vẫy tay. Nàng xuất môn không hề uống nước, những người này cũng không biết thói quen của nàng.</w:t>
      </w:r>
      <w:r>
        <w:br w:type="textWrapping"/>
      </w:r>
      <w:r>
        <w:br w:type="textWrapping"/>
      </w:r>
      <w:r>
        <w:t xml:space="preserve">“Quân gia nếm thử đi” gã sai vặt kia cực kỳ nhiệt tình, lưu loát đổ nước trà lạnh đi, thay bằng trà mới “đây là trà Thường Châu Dương Tiện chính tông đó, là con nuôi của Tước gia chúng ta, chính là Thường Châu tri phủ Từ Lâm gởi biếu, rất hiếm, Hoàng thượng toàn để lại cho Tước gia nhà chúng ta, thọ yến lần này mới đem ra đãi khách”</w:t>
      </w:r>
      <w:r>
        <w:br w:type="textWrapping"/>
      </w:r>
      <w:r>
        <w:br w:type="textWrapping"/>
      </w:r>
      <w:r>
        <w:t xml:space="preserve">Phó Lệnh Nguyệt bị hắn nói có chút khó xử, không uống lại mất lòng, đành nâng chung trà lên thổi thổi</w:t>
      </w:r>
      <w:r>
        <w:br w:type="textWrapping"/>
      </w:r>
      <w:r>
        <w:br w:type="textWrapping"/>
      </w:r>
      <w:r>
        <w:t xml:space="preserve">“Quân gia, ngài nếm thử, đảm bảo ngài đã uống rồi thì sẽ không quên” gã sai vặt kia vẫn không rời đi</w:t>
      </w:r>
      <w:r>
        <w:br w:type="textWrapping"/>
      </w:r>
      <w:r>
        <w:br w:type="textWrapping"/>
      </w:r>
      <w:r>
        <w:t xml:space="preserve">Phó Lệnh Nguyệt bất đắc dĩ nhấp một ngụm</w:t>
      </w:r>
      <w:r>
        <w:br w:type="textWrapping"/>
      </w:r>
      <w:r>
        <w:br w:type="textWrapping"/>
      </w:r>
      <w:r>
        <w:t xml:space="preserve">“Như thế nào?” gã sai vặt nhíu mày hỏi</w:t>
      </w:r>
      <w:r>
        <w:br w:type="textWrapping"/>
      </w:r>
      <w:r>
        <w:br w:type="textWrapping"/>
      </w:r>
      <w:r>
        <w:t xml:space="preserve">Phó Lệnh Nguyệt tinh thế nhấp nháp, nàng không sợ hạ độc, nàng có Băng kình nha, tán thưởng từ đáy lòng ‘tuyệt phẩm, mát lạnh ngọt lành, chưa bao giờ uống qua”</w:t>
      </w:r>
      <w:r>
        <w:br w:type="textWrapping"/>
      </w:r>
      <w:r>
        <w:br w:type="textWrapping"/>
      </w:r>
      <w:r>
        <w:t xml:space="preserve">Gã sai vặt đắc ý uốn éo thắt lưng, lại đến các bàn khác hầu hạ</w:t>
      </w:r>
      <w:r>
        <w:br w:type="textWrapping"/>
      </w:r>
      <w:r>
        <w:br w:type="textWrapping"/>
      </w:r>
      <w:r>
        <w:t xml:space="preserve">Phó Lệnh Nguyệt như trút được gánh nặng, đặt chén trà xuống, đuôi mắt đảo quanh một vòng, nhạy cảm phát hiện có gì đó không bình thường. Gã sai vặt kia đang nói chuyện vui vẻ với Hứa Vân Vân, rót vài chén trà rồi lại đi đến bàn của Bàng Doanh Doanh. Xuyên qua bóng người, Phó Lệnh Nguyệt thấy Bàng Doanh Doanh cầm lấy chén trà do gã sai vặt kia rót, hướng vào phía trong khay ba cái, thổi thổi rồi uống. Khi uống trà, tay nàng còn che phía trong.</w:t>
      </w:r>
      <w:r>
        <w:br w:type="textWrapping"/>
      </w:r>
      <w:r>
        <w:br w:type="textWrapping"/>
      </w:r>
      <w:r>
        <w:t xml:space="preserve">Nguy rồi, Phó Lệnh Nguyệt trong lòng căng thẳng, nhưng gã sai vặt kia lại không để ý tới những điều đó, tiếp tục đi về phía Diêu Tuyết Thần. Cũng là hướng vào trong mâm ba cái, uống trà.</w:t>
      </w:r>
      <w:r>
        <w:br w:type="textWrapping"/>
      </w:r>
      <w:r>
        <w:br w:type="textWrapping"/>
      </w:r>
      <w:r>
        <w:t xml:space="preserve">Tới phiên Dương Uyển Hề, nàng thông minh hơn, sau khi nhận chén trà, chỉ nhấp một ngụm liền ý thức được mình đã sai lầm. Nàng không để lộ manh mối, khi uống trà, tay che bên trong đổi thành bên ngoài</w:t>
      </w:r>
      <w:r>
        <w:br w:type="textWrapping"/>
      </w:r>
      <w:r>
        <w:br w:type="textWrapping"/>
      </w:r>
      <w:r>
        <w:t xml:space="preserve">Trong phòng Phó Lệnh Nguyệt đột nhiên thấy khủng hoảng trước giờ chưa từng có</w:t>
      </w:r>
      <w:r>
        <w:br w:type="textWrapping"/>
      </w:r>
      <w:r>
        <w:br w:type="textWrapping"/>
      </w:r>
      <w:r>
        <w:t xml:space="preserve">Khi uống trà, nam tử uống tách trà có nắp, dùng nắp gạt phía ngoài ba cái, thổi một ngụm. Khi uống, bàn tay cầm nắp trà hướng ra ngoài. Mà nữ tử khi uống ly trà có nắp lại hướng vào bên trong gạt gạt ba lần, thổi một ngụm, khi uống bàn tay cầm nắp hướng vào trong.</w:t>
      </w:r>
      <w:r>
        <w:br w:type="textWrapping"/>
      </w:r>
      <w:r>
        <w:br w:type="textWrapping"/>
      </w:r>
      <w:r>
        <w:t xml:space="preserve">Nàng có chút hoài nghi gã sai vặt này là cố ý đến nghiệm chứng giới tính của các nàng</w:t>
      </w:r>
      <w:r>
        <w:br w:type="textWrapping"/>
      </w:r>
      <w:r>
        <w:br w:type="textWrapping"/>
      </w:r>
      <w:r>
        <w:t xml:space="preserve">Các nữ ám vệ này khác với Phó Lệnh Nguyệt. Các nàng giả nam trang cũng chỉ là nhiệm vụ đột xuất, chi tiết khác biệt trong cuộc sống thường ngày, các nàng chưa từng thực hành qua. Thử một lần liền lộ ra sơ hở. Ở những chi tiết rất nhỏ, người không thường dùng rất dễ dàng quên đi sự khác biệt giữa nam và nữ</w:t>
      </w:r>
      <w:r>
        <w:br w:type="textWrapping"/>
      </w:r>
      <w:r>
        <w:br w:type="textWrapping"/>
      </w:r>
      <w:r>
        <w:t xml:space="preserve">Nàng phải tìm cơ hội cảnh cáo các nàng. Chỉ mong sự bại lộ này không dẫn đến phiền toái gì.</w:t>
      </w:r>
      <w:r>
        <w:br w:type="textWrapping"/>
      </w:r>
      <w:r>
        <w:br w:type="textWrapping"/>
      </w:r>
      <w:r>
        <w:t xml:space="preserve">Thời tiết nóng bức, các vị thế tử đường xa xóc nảy, buổi trưa lại ngồi nói chuyện không thú vị, mặt đã bắt đầu lộ vẻ thiếu kiên nhẫn.</w:t>
      </w:r>
      <w:r>
        <w:br w:type="textWrapping"/>
      </w:r>
      <w:r>
        <w:br w:type="textWrapping"/>
      </w:r>
      <w:r>
        <w:t xml:space="preserve">Đan tước gia am hiểu lòng người, cảm thấy cứ để mọi người ngồi nói chuyện suông thật không thú vị. Cho nên hắn cố ý an bài cho các khách quý ở nơi tuyệt thế nhất nơi này,chính là Phi Tiên cung trên đỉnh Ưng Dực sơn.</w:t>
      </w:r>
      <w:r>
        <w:br w:type="textWrapping"/>
      </w:r>
      <w:r>
        <w:br w:type="textWrapping"/>
      </w:r>
      <w:r>
        <w:t xml:space="preserve">Cung này…trước khi đi, hắn còn thần bí cười nói mọi người nên kiến thức thế nào là thiên thượng nhân gian, diệu pháp phi tiên,đều đại khai nhãn giới đi…</w:t>
      </w:r>
      <w:r>
        <w:br w:type="textWrapping"/>
      </w:r>
      <w:r>
        <w:br w:type="textWrapping"/>
      </w:r>
      <w:r>
        <w:t xml:space="preserve">Mọi người nghe vậy ngoài mặt giả vờ phụ họa, trong lòng lại trêu cợt không thôi. Một hành cung trên đỉnh núi thì có gì mà gọi là thắng cảnh nhân gian khiến Ngũ quân Đô đốc phủ phải thưởng ngoạn chứ. Nhưng đã tới chúc thọ thì cũng phải dỗ cho lão hoạn quan này vui vẻ thôi.</w:t>
      </w:r>
      <w:r>
        <w:br w:type="textWrapping"/>
      </w:r>
      <w:r>
        <w:br w:type="textWrapping"/>
      </w:r>
      <w:r>
        <w:t xml:space="preserve">Thời tiết rất tốt, phong cảnh trên núi lại đẹp, giờ dự tiệc tối còn xa nên mọi người quyết định đi bộ lên núi, vừa đi vừa ngắm cảnh. Đúng lúc này, người trong sơn trang đột nhiên ra tay tách bốn nữ ám vệ ra khỏi đội ngũ.</w:t>
      </w:r>
      <w:r>
        <w:br w:type="textWrapping"/>
      </w:r>
      <w:r>
        <w:br w:type="textWrapping"/>
      </w:r>
      <w:r>
        <w:t xml:space="preserve">“Bề trên, ngài chờ không có tiện đi vào’ người tới thấp giọng giải thích</w:t>
      </w:r>
      <w:r>
        <w:br w:type="textWrapping"/>
      </w:r>
      <w:r>
        <w:br w:type="textWrapping"/>
      </w:r>
      <w:r>
        <w:t xml:space="preserve">Mọi người nghe vậy đều sửng sốt, lại nghe Đan tước gia kia cười nói “ở chỗ chúng ta, nghe theo chúng ta an bài đi”ý cười của hắn lại làm người ta cảm thấy quỷ dị khôn cùng “các vị công tử đều là người nhà, chờ trở về lại dùng đi. Chúng ta ở bên trên đều chuẩn bị tốt cho chư vị, để mấy tiểu nương tử này tạm thời nghỉ ngơi mấy ngày đi”</w:t>
      </w:r>
      <w:r>
        <w:br w:type="textWrapping"/>
      </w:r>
      <w:r>
        <w:br w:type="textWrapping"/>
      </w:r>
      <w:r>
        <w:t xml:space="preserve">Bốn nữ ám vệ kia vừa nghe thân thế của mình đã bị bại lộ đều đưa mắt nhìn nhau. Dương Uyển Hề còn muốn tranh cãi đã thấy vẻ mặt nghiêm túc của Đan tước gia liền thôi </w:t>
      </w:r>
      <w:r>
        <w:br w:type="textWrapping"/>
      </w:r>
      <w:r>
        <w:br w:type="textWrapping"/>
      </w:r>
      <w:r>
        <w:t xml:space="preserve">“Sao?các tiểu oa nhi không nỡ chia lìa, lo lắng cho an nguy của chủ tử sao?” hắn cười, chậm rãi vén cổ tay áo lên “không có gì phải lo lắng cả, ở Ngưng Hương sơn trang của ta, nếu xảy ra chuyện gì, chúng ta sẽ tự thân giải thích với Hoàng thượng. Nhìn đi…xem ra lão phu phải đùa giỡn mấy chiêu mới có thể làm cho các ngươi an tâm”</w:t>
      </w:r>
      <w:r>
        <w:br w:type="textWrapping"/>
      </w:r>
      <w:r>
        <w:br w:type="textWrapping"/>
      </w:r>
      <w:r>
        <w:t xml:space="preserve">“Tốt” còn chưa dứt lời, Tạ Bình An đã lên tiếng trước, đang lo không có cơ hội lĩnh giáo Công Thừa tước gia võ công cái thế trong truyền thuyết, lập tức xông lên</w:t>
      </w:r>
      <w:r>
        <w:br w:type="textWrapping"/>
      </w:r>
      <w:r>
        <w:br w:type="textWrapping"/>
      </w:r>
      <w:r>
        <w:t xml:space="preserve">Xem ra không chỉ một mình Phó Lệnh Nguyệt có mong muốn này, lập tức tiếng cổ vũ nổi lên bốn phía</w:t>
      </w:r>
      <w:r>
        <w:br w:type="textWrapping"/>
      </w:r>
      <w:r>
        <w:br w:type="textWrapping"/>
      </w:r>
      <w:r>
        <w:t xml:space="preserve">Đan Sa Đinh cũng giống như bị gợi lên hưng trí, dùng hành động thể hiện sự đồng ý, chậm rãi đi tới giữa sân, hắn vươn bàn tay như khúc xương khô, nói “Năm người các ngươi cùng xông lên đi, chúng ta sẽ thủ hạ lưu tình”</w:t>
      </w:r>
      <w:r>
        <w:br w:type="textWrapping"/>
      </w:r>
      <w:r>
        <w:br w:type="textWrapping"/>
      </w:r>
      <w:r>
        <w:t xml:space="preserve">Ngũ quân thế tử đương nhiên không phục, chỉ nói “đa tạ” lập tức dàn Ngũ Hành trận, liên thủ tấn công Đan tước gia</w:t>
      </w:r>
      <w:r>
        <w:br w:type="textWrapping"/>
      </w:r>
      <w:r>
        <w:br w:type="textWrapping"/>
      </w:r>
      <w:r>
        <w:t xml:space="preserve">Chỉ thấy Đan Sa Đinh không chút hoang mang vung hai cánh tay khô lên, năm người kia liên thủ lại giống như trâu đất xuống biển, như quyền đánh vào bông. Hắn chỉ cần vừa thu lại cánh tay, năm người kia đã sợ hãi kêu một tiếng, ngã ngồi trên đất</w:t>
      </w:r>
      <w:r>
        <w:br w:type="textWrapping"/>
      </w:r>
      <w:r>
        <w:br w:type="textWrapping"/>
      </w:r>
      <w:r>
        <w:t xml:space="preserve">“Các ngươi dốc toàn lực đi, đến, cùng lên hết đi” Đan Sa Đinh cười, vẫy tay với thị vệ Ngũ quân phủ</w:t>
      </w:r>
      <w:r>
        <w:br w:type="textWrapping"/>
      </w:r>
      <w:r>
        <w:br w:type="textWrapping"/>
      </w:r>
      <w:r>
        <w:t xml:space="preserve">Phó Lệnh Nguyệt và các thị vệ đã sớm chờ một tiếng này, lập tức đồng loạt rút đao kiếm, toàn lực xông tới. Nhưng khi giao thủ mới thấy công phu của Đan Sa Đinh rất quái dị, hình như có thân tiên hộ thể, kim cương tráo thân, nội lực có thâm hậu và lợi hại thế nào, đụng vào hắn đều hóa thành vô hình, tan rã không còn.</w:t>
      </w:r>
      <w:r>
        <w:br w:type="textWrapping"/>
      </w:r>
      <w:r>
        <w:br w:type="textWrapping"/>
      </w:r>
      <w:r>
        <w:t xml:space="preserve">Đan tước gia chỉ dùng ba chiêu, lập tức hóa giải toàn bộ thế công.</w:t>
      </w:r>
      <w:r>
        <w:br w:type="textWrapping"/>
      </w:r>
      <w:r>
        <w:br w:type="textWrapping"/>
      </w:r>
      <w:r>
        <w:t xml:space="preserve">Cao thủ so chiêu, chỉ cần ba chiêu là biết kết quả</w:t>
      </w:r>
      <w:r>
        <w:br w:type="textWrapping"/>
      </w:r>
      <w:r>
        <w:br w:type="textWrapping"/>
      </w:r>
      <w:r>
        <w:t xml:space="preserve">Song phương chênh lệch quá lớn, để tránh đả thương người, lão thái giám cười tủm tỉm thu tay,rời khỏi trận đấu</w:t>
      </w:r>
      <w:r>
        <w:br w:type="textWrapping"/>
      </w:r>
      <w:r>
        <w:br w:type="textWrapping"/>
      </w:r>
      <w:r>
        <w:t xml:space="preserve">Phó Lệnh Nguyệt trợn mắt há mồm, cuối cùng cũng đã hiểu ra một chuyện. Thế gian này, cao thủ võ lâm đệ nhất không ở chùa miếu, không ở danh sơn, không phải đại hiệp gì càng không phải là ẩn sĩ, mà là ở…công công nơi hoàng cung đại nội</w:t>
      </w:r>
      <w:r>
        <w:br w:type="textWrapping"/>
      </w:r>
      <w:r>
        <w:br w:type="textWrapping"/>
      </w:r>
      <w:r>
        <w:t xml:space="preserve">Công phu này chính là đăng phong tạo cực</w:t>
      </w:r>
      <w:r>
        <w:br w:type="textWrapping"/>
      </w:r>
      <w:r>
        <w:br w:type="textWrapping"/>
      </w:r>
      <w:r>
        <w:t xml:space="preserve">“Tạ tước gia chỉ giáo.” Thế tử Ngũ quân Đô đốc phủ đều tâm phục khẩu phục.</w:t>
      </w:r>
      <w:r>
        <w:br w:type="textWrapping"/>
      </w:r>
      <w:r>
        <w:br w:type="textWrapping"/>
      </w:r>
      <w:r>
        <w:t xml:space="preserve">Mấy nữ ám vệ còn vốn định tranh cãi cũng thức thời lui ra, nghe theo an bài</w:t>
      </w:r>
      <w:r>
        <w:br w:type="textWrapping"/>
      </w:r>
      <w:r>
        <w:br w:type="textWrapping"/>
      </w:r>
      <w:r>
        <w:t xml:space="preserve">Trong quá trình lên núi, Phó Lệnh Nguyệt đột nhiên hiểu được ánh mắt cổ quái của Đan tước gia nhìn nàng. Hắn là đang nhìn hầu kết của nàng. Nàng nhất thời cảm thấy may mắn vì Triệu Thực đã cho nàng giả làm nam nhân ba năm, nàng không chỉ giải quyết được vụ hầu kết mà trong những cử chỉ nhỏ nhất cũng không lộ ra chút sơ hở nào</w:t>
      </w:r>
      <w:r>
        <w:br w:type="textWrapping"/>
      </w:r>
      <w:r>
        <w:br w:type="textWrapping"/>
      </w:r>
      <w:r>
        <w:t xml:space="preserve">“Bề trên, mang theo nữ nhân không tiện’ quản gia sơn trang nháy mắt, thâm ý trả lời câu hỏi của Cổ Sấm Xuân</w:t>
      </w:r>
      <w:r>
        <w:br w:type="textWrapping"/>
      </w:r>
      <w:r>
        <w:br w:type="textWrapping"/>
      </w:r>
      <w:r>
        <w:t xml:space="preserve">Trong tiếng cười vang của mọi người, Phó Lệnh Nguyệt đột nhiên có chút chột dạ. Nữ nhân sẽ không tiện? không phải là cởi quần áo ngâm nước suối chứ? Có điều có vương gia, thế tử ở đây, không tới phiên một thị vệ như nàng hưởng lạc…</w:t>
      </w:r>
      <w:r>
        <w:br w:type="textWrapping"/>
      </w:r>
      <w:r>
        <w:br w:type="textWrapping"/>
      </w:r>
      <w:r>
        <w:t xml:space="preserve">Trước khi tới tiệc tối, đi một lát lại ngừng, rốt cuộc mọi người cũng đã đến Phi Tiên cung trên đỉnh núi</w:t>
      </w:r>
      <w:r>
        <w:br w:type="textWrapping"/>
      </w:r>
      <w:r>
        <w:br w:type="textWrapping"/>
      </w:r>
      <w:r>
        <w:t xml:space="preserve">Phó Lệnh Nguyệt rốt cuộc cũng hiểu lý do không mang theo nữ nhân đi cùng. Bởi  vì trên đại điện thanh lưng hoa lệ là hơn mười vị tuyệt đại mĩ cơ lộ nửa thân trần. Các nàng đầu vấn song kế, trên thân chỉ quấn vải lụa mỏng manh, váy lụa bó sát vòng eo nhỏ nhắn, để lộ hai chân thon dài, đùi ngọc như ẩn như hiện</w:t>
      </w:r>
      <w:r>
        <w:br w:type="textWrapping"/>
      </w:r>
      <w:r>
        <w:br w:type="textWrapping"/>
      </w:r>
      <w:r>
        <w:t xml:space="preserve">Gió núi thổi qua, váy áo của chúng mỹ nhân bay bay, hoảng hốt như tiên tử phi tiên trong tranh.</w:t>
      </w:r>
      <w:r>
        <w:br w:type="textWrapping"/>
      </w:r>
      <w:r>
        <w:br w:type="textWrapping"/>
      </w:r>
      <w:r>
        <w:t xml:space="preserve">Tất cả mọi người đều nhìn đến ngây người</w:t>
      </w:r>
      <w:r>
        <w:br w:type="textWrapping"/>
      </w:r>
      <w:r>
        <w:br w:type="textWrapping"/>
      </w:r>
      <w:r>
        <w:t xml:space="preserve">Phi Tiên cung…đúng là phi tiên như vậy</w:t>
      </w:r>
      <w:r>
        <w:br w:type="textWrapping"/>
      </w:r>
      <w:r>
        <w:br w:type="textWrapping"/>
      </w:r>
      <w:r>
        <w:t xml:space="preserve">“Bề tên, đây chính là nghe khúc, giải trí’Đan tước gia mời các vị khách quý nhập điện ngồi xuống “phi tiên nương tử này là lão phu cố ý chuẩn bị tiểu lễ cho các vị khách quý. Vương gia, các thế tử, mời ngồi” hắn thoải mái dựa người trên ghế tử đàn “thời tiết nóng bức, làm cho chư vị khách quý mát mẻ chút đi”</w:t>
      </w:r>
      <w:r>
        <w:br w:type="textWrapping"/>
      </w:r>
      <w:r>
        <w:br w:type="textWrapping"/>
      </w:r>
      <w:r>
        <w:t xml:space="preserve">Các mỹ nữ lập tức cúi đầu vâng lệnh. Trong nháy mắt chia nhau một tả một hữu hầu hạ bên cạnh Trăn vương gia và năm vị thế tử, còn lại thì tập trung giữa điện, đánh nhịp, thổi sáo hoành tiêu, tỳ bà, khèn…đủ loại nhạc cụ thi nhau diễn xướng</w:t>
      </w:r>
      <w:r>
        <w:br w:type="textWrapping"/>
      </w:r>
      <w:r>
        <w:br w:type="textWrapping"/>
      </w:r>
      <w:r>
        <w:t xml:space="preserve">Phó Lệnh Nguyệt đã quen nhìn cảnh hương diễm như thế, không có gì phản cảm, vẫn cùng chúng thị vệ không kiêng nể gì mà quan sát chung quanh</w:t>
      </w:r>
      <w:r>
        <w:br w:type="textWrapping"/>
      </w:r>
      <w:r>
        <w:br w:type="textWrapping"/>
      </w:r>
      <w:r>
        <w:t xml:space="preserve">Chúng tiên tử hoặc diễm lệ thùy mị, hoặc thanh nhã khinh bạc, đều rất hương diễm, xuân tình…khuôn mặt dáng người, nhất là tiên khí siêu phàm thoát tục cao hơn mười hoa khôi ở Kim Thủy hà gấp nhiều lần.</w:t>
      </w:r>
      <w:r>
        <w:br w:type="textWrapping"/>
      </w:r>
      <w:r>
        <w:br w:type="textWrapping"/>
      </w:r>
      <w:r>
        <w:t xml:space="preserve">Đàn sáo vang lên, tiệc tối cũng chính thức bắt đầu. Đáng ngạc nhiên là trước mặt các khách quý đều trống trơn, không có bàn ghế…Thức ăn để chỗ nào?tất cả mọi người đều rất nghi hoặc</w:t>
      </w:r>
      <w:r>
        <w:br w:type="textWrapping"/>
      </w:r>
      <w:r>
        <w:br w:type="textWrapping"/>
      </w:r>
      <w:r>
        <w:t xml:space="preserve">Đan tước gia nhìn thấy nhưng chỉ cười không nói</w:t>
      </w:r>
      <w:r>
        <w:br w:type="textWrapping"/>
      </w:r>
      <w:r>
        <w:br w:type="textWrapping"/>
      </w:r>
      <w:r>
        <w:t xml:space="preserve">Tiếng gõ nhịp vang lên, chỉ thấy hai hàng thị nữ nửa người thân trần tay mang khay chia làm hai hàng đi vào. Một đám môi hồng răng trắng, hà tư nguyệt vận, bộ dáng cũng không tầm thường</w:t>
      </w:r>
      <w:r>
        <w:br w:type="textWrapping"/>
      </w:r>
      <w:r>
        <w:br w:type="textWrapping"/>
      </w:r>
      <w:r>
        <w:t xml:space="preserve">“Chư vị có nghe nói qua Bàn tiệc thịt của Nam Đường Tôn Tư Không chưa?” Đan Sa Đinh cười tủm tỉm giải thích ‘tiệc đêm nay, để các vị khách quý cùng hưởng thụ di phong Nam Đường đi”</w:t>
      </w:r>
      <w:r>
        <w:br w:type="textWrapping"/>
      </w:r>
      <w:r>
        <w:br w:type="textWrapping"/>
      </w:r>
      <w:r>
        <w:t xml:space="preserve">Phó Lệnh Nguyệt có chút tỉnh ngộ. Nam Đường Tôn Tư Không, ham mê nữ sắc, xa hoa lãng phí, thích nhất là tổ chức Bàn tiệc thịt. Hôm nay ở Lăng Tiêu cung thật khiến người ta đại khai nhãn giới</w:t>
      </w:r>
      <w:r>
        <w:br w:type="textWrapping"/>
      </w:r>
      <w:r>
        <w:br w:type="textWrapping"/>
      </w:r>
      <w:r>
        <w:t xml:space="preserve">“Chư vị xưa nay ở bên ngoài mưu sự, đều có nhiều cố kỵ. Nay khách tùy chủ, chúng ta ở đây cứ tùy ý thoải mái đi’ Đan tước gia cười lớn, cầm lấy mỹ tửu trên tay mỹ nhân “ai không uống chén Đôn hoàng phi tiên này chính là không cho chúng ta mặt mũi”</w:t>
      </w:r>
      <w:r>
        <w:br w:type="textWrapping"/>
      </w:r>
      <w:r>
        <w:br w:type="textWrapping"/>
      </w:r>
      <w:r>
        <w:t xml:space="preserve">Lưu Đắc Thắng, Tạ Bình An, Cổ Sấm Xuân vốn là quỷ háo sắc, lập tức mặt mày hớn hở, hoan hô tán thành. Lý Thành Khí, Phương Quang Tông và Viên Li thì cung kính không bằng tuân mệnh</w:t>
      </w:r>
      <w:r>
        <w:br w:type="textWrapping"/>
      </w:r>
      <w:r>
        <w:br w:type="textWrapping"/>
      </w:r>
      <w:r>
        <w:t xml:space="preserve">Lăng Tiêu cung quả là chốn cực lạc của nam nhân.</w:t>
      </w:r>
      <w:r>
        <w:br w:type="textWrapping"/>
      </w:r>
      <w:r>
        <w:br w:type="textWrapping"/>
      </w:r>
      <w:r>
        <w:t xml:space="preserve">Tiếng ca vang động khắp núi, điệu múa dập dờn quanh điện.</w:t>
      </w:r>
      <w:r>
        <w:br w:type="textWrapping"/>
      </w:r>
      <w:r>
        <w:br w:type="textWrapping"/>
      </w:r>
      <w:r>
        <w:t xml:space="preserve">Ở nơi này có thể uống Phi tiên tửu thoải mái, trái cây, món ngon…chỉ cần ánh mắt khách quý vừa đưa đến sẽ có vũ cơ lập tức khom lưng dâng lên, lại do mĩ cơ bên người dùng môi anh đào đưa tới.</w:t>
      </w:r>
      <w:r>
        <w:br w:type="textWrapping"/>
      </w:r>
      <w:r>
        <w:br w:type="textWrapping"/>
      </w:r>
      <w:r>
        <w:t xml:space="preserve">Khúc không làm người say, điệu múa không làm người say mà nương tử làm say lòng người</w:t>
      </w:r>
      <w:r>
        <w:br w:type="textWrapping"/>
      </w:r>
      <w:r>
        <w:br w:type="textWrapping"/>
      </w:r>
      <w:r>
        <w:t xml:space="preserve">Chúng thị vệ cảm thấy rất khó chịu. Bọn họ chưa từng nhìn thấy cảnh tượng như vậy, cả sảnh đường đều là một đám giai nhân da thị trắng trong…ai nấy đều nhiệt huyết sôi trào, hận không thể lập tức tiến lên mà chỉ có thể nhịn, lén lút ngắm rồi lại nhịn</w:t>
      </w:r>
      <w:r>
        <w:br w:type="textWrapping"/>
      </w:r>
      <w:r>
        <w:br w:type="textWrapping"/>
      </w:r>
      <w:r>
        <w:t xml:space="preserve">Phó Lệnh Nguyệt thì chẳng có gì, nàng giả vờ khó chịu, dùng ánh mắt liếc trộm chủ tử nhà mình.</w:t>
      </w:r>
      <w:r>
        <w:br w:type="textWrapping"/>
      </w:r>
      <w:r>
        <w:br w:type="textWrapping"/>
      </w:r>
      <w:r>
        <w:t xml:space="preserve">Tối nay tâm tình của Viên Li rất tốt, được hai mỹ nhân ở bên cạnh hầu hạ, uống một ly rồi lại một ly.</w:t>
      </w:r>
      <w:r>
        <w:br w:type="textWrapping"/>
      </w:r>
      <w:r>
        <w:br w:type="textWrapping"/>
      </w:r>
      <w:r>
        <w:t xml:space="preserve">Phó Lệnh Nguyệt cười thầm, với tửu lượng của hắn, không biết lát nữa sẽ say thành bộ dáng gì nữa</w:t>
      </w:r>
      <w:r>
        <w:br w:type="textWrapping"/>
      </w:r>
      <w:r>
        <w:br w:type="textWrapping"/>
      </w:r>
      <w:r>
        <w:t xml:space="preserve">Mặt trời ngả bóng về tây,ánh trăng bắt đầu lên cao, thịnh yến qua đi, tàn canh đầy đất</w:t>
      </w:r>
      <w:r>
        <w:br w:type="textWrapping"/>
      </w:r>
      <w:r>
        <w:br w:type="textWrapping"/>
      </w:r>
      <w:r>
        <w:t xml:space="preserve">Phó Lệnh Nguyệt đi sau hai thị vệ Tả quân phủ đã say đến chân nam đá chân xiêu, đỡ không phải mà không đỡ cũng không phải</w:t>
      </w:r>
      <w:r>
        <w:br w:type="textWrapping"/>
      </w:r>
      <w:r>
        <w:br w:type="textWrapping"/>
      </w:r>
      <w:r>
        <w:t xml:space="preserve">Hai vị phi tiên nương tử thì đỡ Viên Li đã say tới rối tinh rối mù đi tới hậu viện Thính Vũ các</w:t>
      </w:r>
      <w:r>
        <w:br w:type="textWrapping"/>
      </w:r>
      <w:r>
        <w:br w:type="textWrapping"/>
      </w:r>
      <w:r>
        <w:t xml:space="preserve">Lăng Tiêu cung rất rộng lớn, sáu vị khách quý, mỗi người ở một viện</w:t>
      </w:r>
      <w:r>
        <w:br w:type="textWrapping"/>
      </w:r>
      <w:r>
        <w:br w:type="textWrapping"/>
      </w:r>
      <w:r>
        <w:t xml:space="preserve">Mọi người đi vào nội gian Thính Vũ các mới phát hiện bên trong sáng như ban ngày, giường cụ đã chuẩn bị tốt, cũng đã được huân hương cẩn thận, giường đồi mối, trướng phỉ thúy. Hết sức xa hoa lãng phí</w:t>
      </w:r>
      <w:r>
        <w:br w:type="textWrapping"/>
      </w:r>
      <w:r>
        <w:br w:type="textWrapping"/>
      </w:r>
      <w:r>
        <w:t xml:space="preserve">Hai vị phi tiên nương tử đặt Viên Li lên giường, bắt đầu hầu hạ thay quần áo</w:t>
      </w:r>
      <w:r>
        <w:br w:type="textWrapping"/>
      </w:r>
      <w:r>
        <w:br w:type="textWrapping"/>
      </w:r>
      <w:r>
        <w:t xml:space="preserve">Phó Lệnh Nguyệt và hai thị vệ thức thời lui ra sau, đột nhiên Viên Li lại cười lớn tiếng, từ trên giường nhảy dựng lên</w:t>
      </w:r>
      <w:r>
        <w:br w:type="textWrapping"/>
      </w:r>
      <w:r>
        <w:br w:type="textWrapping"/>
      </w:r>
      <w:r>
        <w:t xml:space="preserve">“Đến! Tiểu mỹ nhân! Uống rượu!” Hắn hoa chân múa tay vui sướng bắt lấy một phi tiên nương tử, lại duổi tay ôm cổ một mỹ nhân khác. Hai nàng đang định khuyên giải đã thấy hắn đột nhiên phát cuồng, đè lấy hai người.</w:t>
      </w:r>
      <w:r>
        <w:br w:type="textWrapping"/>
      </w:r>
      <w:r>
        <w:br w:type="textWrapping"/>
      </w:r>
      <w:r>
        <w:t xml:space="preserve">Tai nạn chết người ah. Phó Lệnh Nguyệt và hai thị vệ vội quay trở lại giúp đỡ lại thấy hai mỹ nữ bị Viên Li ôm cổ từ trên giường lăn xuống dưới giường, vừa cười vừa nói,chỉ là không buông tay. Hai tiểu mỹ nhân nũng nịu đáng thương lại bị đè đến hôn mê bất tỉnh</w:t>
      </w:r>
      <w:r>
        <w:br w:type="textWrapping"/>
      </w:r>
      <w:r>
        <w:br w:type="textWrapping"/>
      </w:r>
      <w:r>
        <w:t xml:space="preserve">Thị vệ rốt cuộc cũng kéo được Viên Li ra.</w:t>
      </w:r>
      <w:r>
        <w:br w:type="textWrapping"/>
      </w:r>
      <w:r>
        <w:br w:type="textWrapping"/>
      </w:r>
      <w:r>
        <w:t xml:space="preserve">Phó Lệnh Nguyệt dò xét hơi thở hai mỹ nhân, không chết nhưng tỉnh lại chắc cũng bị dọa mất nửa hồn. Nàng ảo não nhìn Viên Li</w:t>
      </w:r>
      <w:r>
        <w:br w:type="textWrapping"/>
      </w:r>
      <w:r>
        <w:br w:type="textWrapping"/>
      </w:r>
      <w:r>
        <w:t xml:space="preserve">Nói thì chậm, việc diễn ra lại nhanh</w:t>
      </w:r>
      <w:r>
        <w:br w:type="textWrapping"/>
      </w:r>
      <w:r>
        <w:br w:type="textWrapping"/>
      </w:r>
      <w:r>
        <w:t xml:space="preserve">Khi thị vệ tiến lên, Viên Li đột nhiên vụng trộm phát lực, thổi tắt ngọn nến, tiếp theo, hắn ra tay nhanh như chớp, điểm huyệt ngũ của hai mỹ nhân.</w:t>
      </w:r>
      <w:r>
        <w:br w:type="textWrapping"/>
      </w:r>
      <w:r>
        <w:br w:type="textWrapping"/>
      </w:r>
    </w:p>
    <w:p>
      <w:pPr>
        <w:pStyle w:val="Heading2"/>
      </w:pPr>
      <w:bookmarkStart w:id="57" w:name="quyển-2---chương-12-lộng-xảo-thành-chuyên"/>
      <w:bookmarkEnd w:id="57"/>
      <w:r>
        <w:t xml:space="preserve">35. Quyển 2 - Chương 12: Lộng Xảo Thành Chuyên</w:t>
      </w:r>
    </w:p>
    <w:p>
      <w:pPr>
        <w:pStyle w:val="Compact"/>
      </w:pPr>
      <w:r>
        <w:br w:type="textWrapping"/>
      </w:r>
      <w:r>
        <w:br w:type="textWrapping"/>
      </w:r>
      <w:r>
        <w:t xml:space="preserve">Phó Lệnh Nguyệt chưa từng thấy Viên Li thân thủ nhanh nhẹn như vậy. Hắn nhanh chóng lăn mình về phía vách tường, đưa tai lắng nghe một lát rồi đưa tay gõ nhẹ vách tường </w:t>
      </w:r>
      <w:r>
        <w:br w:type="textWrapping"/>
      </w:r>
      <w:r>
        <w:br w:type="textWrapping"/>
      </w:r>
      <w:r>
        <w:t xml:space="preserve">Phó Lệnh Nguyệt lập tức hiểu được, Viên Li giả say, hiện hắn đang muốn kiểm tra xem căn phòng này có trạm gác ngầm không. Thằng nhãi này nhất định có kế hoạch khác.</w:t>
      </w:r>
      <w:r>
        <w:br w:type="textWrapping"/>
      </w:r>
      <w:r>
        <w:br w:type="textWrapping"/>
      </w:r>
      <w:r>
        <w:t xml:space="preserve">Lĩnh hội được ý đồ của công tử, mọi người đều ăn ý không tiếng động mà phân tán, kiểm tra từng ngóc ngách thật cẩn thận. Xác định chắc chắn không có cơ quan liền gật đầu ra hiệu cho nhau.</w:t>
      </w:r>
      <w:r>
        <w:br w:type="textWrapping"/>
      </w:r>
      <w:r>
        <w:br w:type="textWrapping"/>
      </w:r>
      <w:r>
        <w:t xml:space="preserve">Viên Li ra hiệu cho hầu cận đến gần, hạ thấp thanh âm nói “Hải Thanh, Hải Long nâng các nàng lên trên giường, thoát hết quần áo, mau lên”</w:t>
      </w:r>
      <w:r>
        <w:br w:type="textWrapping"/>
      </w:r>
      <w:r>
        <w:br w:type="textWrapping"/>
      </w:r>
      <w:r>
        <w:t xml:space="preserve">Phó Lệnh Nguyệt nghe mà ngây ngẩn cả người, còn Hải Thanh, Hải Long thì há hốc mồm. Bảo bọn họ thượng hai phi tiên nương tử kia? Không phải nghe lầm chứ?</w:t>
      </w:r>
      <w:r>
        <w:br w:type="textWrapping"/>
      </w:r>
      <w:r>
        <w:br w:type="textWrapping"/>
      </w:r>
      <w:r>
        <w:t xml:space="preserve">“Mau! Phải nhanh” biểu tình của Viên Li lại rất nghiêm túc “xong việc thì nhanh đến gian ngoài, đừng làm người bên ngoài nghi ngờ”</w:t>
      </w:r>
      <w:r>
        <w:br w:type="textWrapping"/>
      </w:r>
      <w:r>
        <w:br w:type="textWrapping"/>
      </w:r>
      <w:r>
        <w:t xml:space="preserve">“Dạ” hai người nhất thời tỉnh ngộ, phấn khởi ôm quyền tiếp nhận. Nhiệm vụ như vậy, Ngọc Hoàng đại đế cản cũng không được. Đi theo công tử thật tốt, không chỉ ăn ngon uống lạt mà còn được hưởng dụng tiểu mỹ nhân.</w:t>
      </w:r>
      <w:r>
        <w:br w:type="textWrapping"/>
      </w:r>
      <w:r>
        <w:br w:type="textWrapping"/>
      </w:r>
      <w:r>
        <w:t xml:space="preserve">Phó Lệnh Nguyệt kin ngạc nhìn hai nam tử kia ôm hai phi tiên nương tử lên giường, nhanh chóng cởi bỏ quần áo, bắt đầu hành động..</w:t>
      </w:r>
      <w:r>
        <w:br w:type="textWrapping"/>
      </w:r>
      <w:r>
        <w:br w:type="textWrapping"/>
      </w:r>
      <w:r>
        <w:t xml:space="preserve">“Phó đại nhân…” nhưng hai người này không thể nào chịu được ánh mắt nhìn chằm chằm của Phó Lệnh Nguyệt. Bọn họ cứng người, rất khó xử nhìn Phó Lệnh Nguyệt không hề có ý tránh đi</w:t>
      </w:r>
      <w:r>
        <w:br w:type="textWrapping"/>
      </w:r>
      <w:r>
        <w:br w:type="textWrapping"/>
      </w:r>
      <w:r>
        <w:t xml:space="preserve">“Haha, các ngươi cứ tự nhiên” Phó Lệnh Nguyệt bất đắc dĩ xoay người. Thật nhỏ mọn, nhìn thì có làm sao? trước kia ở Triệu gia đại viện, nàng còn trẻ không biết, một lòng học tập, lãng phí biết bao nhiêu cơ hội tốt. Nàng thật muốn cẩn thận quan sát việc nam nữ, sau này cũng biết được mình bất đồng người khác ở chỗ nào</w:t>
      </w:r>
      <w:r>
        <w:br w:type="textWrapping"/>
      </w:r>
      <w:r>
        <w:br w:type="textWrapping"/>
      </w:r>
      <w:r>
        <w:t xml:space="preserve">Không khí trong phòng thật xấu hổ.</w:t>
      </w:r>
      <w:r>
        <w:br w:type="textWrapping"/>
      </w:r>
      <w:r>
        <w:br w:type="textWrapping"/>
      </w:r>
      <w:r>
        <w:t xml:space="preserve">Ánh mắt Phó Lệnh Nguyệt không thể không dừng lại việc làm quỷ dị của Viên Li. Chỉ thấy hắn tìm một góc tường, ngồi khoanh chân xuống, bắt đầu vận công. Hắn vận công làm gì? nàng cảm thấy có chút nghi hoặc.</w:t>
      </w:r>
      <w:r>
        <w:br w:type="textWrapping"/>
      </w:r>
      <w:r>
        <w:br w:type="textWrapping"/>
      </w:r>
      <w:r>
        <w:t xml:space="preserve">Chưa tới một khắc, người trên giường cũng đã xong việc. Hai thị vệ gặp vận cứt chó đã mỹ mãn hoàn thành nhiệm vụ công tử giao phó, dọn xong thân thể mềm mại của nhị nữ, bọn họ vội vàng mặc quần áo cùng Phó Lệnh Nguyệt rời khỏi nội gian.</w:t>
      </w:r>
      <w:r>
        <w:br w:type="textWrapping"/>
      </w:r>
      <w:r>
        <w:br w:type="textWrapping"/>
      </w:r>
      <w:r>
        <w:t xml:space="preserve">Bên ngoài ánh nến đã được thắp sáng.</w:t>
      </w:r>
      <w:r>
        <w:br w:type="textWrapping"/>
      </w:r>
      <w:r>
        <w:br w:type="textWrapping"/>
      </w:r>
      <w:r>
        <w:t xml:space="preserve">Vì để do thám nghe thấy, Phó Lệnh Nguyệt cùng hai thị vệ mặt đầy hồng quang, tâm hoa nộ phóng chơi bài ngà, đến khuya, ba người mới tự tìm chỗ ngủ</w:t>
      </w:r>
      <w:r>
        <w:br w:type="textWrapping"/>
      </w:r>
      <w:r>
        <w:br w:type="textWrapping"/>
      </w:r>
      <w:r>
        <w:t xml:space="preserve">Đã một canh giờ trôi qua, trong nội gian vẫn không có tiếng vang nào. Hành động của Viên Li quỷ dị như thế, rốt cuộc hắn đang làm gì vậy?</w:t>
      </w:r>
      <w:r>
        <w:br w:type="textWrapping"/>
      </w:r>
      <w:r>
        <w:br w:type="textWrapping"/>
      </w:r>
      <w:r>
        <w:t xml:space="preserve">Phó Lệnh Nguyệt không thể nào ngủ được. Mật thám không thể không hiếu kỳ, Triệu Thực đã dạy bảo như vậy. Mật thám phải khống chế tính tò mò, Triệu Thực cũng bảo như vậy. </w:t>
      </w:r>
      <w:r>
        <w:br w:type="textWrapping"/>
      </w:r>
      <w:r>
        <w:br w:type="textWrapping"/>
      </w:r>
      <w:r>
        <w:t xml:space="preserve">Phó Lệnh Nguyệt cố chờ thêm nửa canh giờ mới chậm rãi ngồi dậy. Có lẽ chuyện Viên Li muốn vụng trộm làm cũng đã làm xong rồi. Nàng muốn đi vào nhìn một cái, dù sao nàng cũng là ám vệ mà triều đình phái tới giám thị Tả quân phủ, đối với nhữn chuyện quỷ dị như thế, nàng có thể không  báo cáo với bề trên nhưng mình tuyệt không thể không biết gì.</w:t>
      </w:r>
      <w:r>
        <w:br w:type="textWrapping"/>
      </w:r>
      <w:r>
        <w:br w:type="textWrapping"/>
      </w:r>
      <w:r>
        <w:t xml:space="preserve">“Ta vào xem công tử” Nàng nhỏ giọng nói với Hải Thanh, Hải Long, đẩy cửa đi vào</w:t>
      </w:r>
      <w:r>
        <w:br w:type="textWrapping"/>
      </w:r>
      <w:r>
        <w:br w:type="textWrapping"/>
      </w:r>
      <w:r>
        <w:t xml:space="preserve">Bên trong không thắp nến, chỉ có ánh trăng mờ nhạt</w:t>
      </w:r>
      <w:r>
        <w:br w:type="textWrapping"/>
      </w:r>
      <w:r>
        <w:br w:type="textWrapping"/>
      </w:r>
      <w:r>
        <w:t xml:space="preserve">Phó Lệnh Nguyệt rất nhanh đã nhìn thấy Viên Li. Hắn vẫn ngồi xếp bằng ngồi vận công cạnh chân tường,</w:t>
      </w:r>
      <w:r>
        <w:br w:type="textWrapping"/>
      </w:r>
      <w:r>
        <w:br w:type="textWrapping"/>
      </w:r>
      <w:r>
        <w:t xml:space="preserve">Phó Lệnh Nguyệt rất kinh ngạc, lập tức gia tăng cước bộ, chậm rãi đi tới chỗ hắn</w:t>
      </w:r>
      <w:r>
        <w:br w:type="textWrapping"/>
      </w:r>
      <w:r>
        <w:br w:type="textWrapping"/>
      </w:r>
      <w:r>
        <w:t xml:space="preserve">“Đại công tử, là ta.” Nàng nhẹ giọng ngồi xuống trước mặt hắn.</w:t>
      </w:r>
      <w:r>
        <w:br w:type="textWrapping"/>
      </w:r>
      <w:r>
        <w:br w:type="textWrapping"/>
      </w:r>
      <w:r>
        <w:t xml:space="preserve">Nương theo ánh sáng, Phó Lệnh Nguyệt nhìn thấy trán Viên Li đổ mồ hôi, thân mình của hắn hơi rung động</w:t>
      </w:r>
      <w:r>
        <w:br w:type="textWrapping"/>
      </w:r>
      <w:r>
        <w:br w:type="textWrapping"/>
      </w:r>
      <w:r>
        <w:t xml:space="preserve">“Ngươi sao vậy?” nàng thấp giọng kinh hô, tay còn chưa đụng vào trán hắn, nàng đã cảm nhận được nội lực nóng hổi cuồn cuộn. Hắn thế mà lại bức công suốt hai canh giờ, không muốn sống nữa sao?</w:t>
      </w:r>
      <w:r>
        <w:br w:type="textWrapping"/>
      </w:r>
      <w:r>
        <w:br w:type="textWrapping"/>
      </w:r>
      <w:r>
        <w:t xml:space="preserve">“Ngươi trúng độc sao?” Phó Lệnh Nguyệt không dám đụng vào hắn, thấp giọng an ủi “nếu ngươi trúng độc, chỗ ta có Băng kình nha” nàng nhanh chóng lấy Băng kình nha trong cổ áo ra. Thật tốt quá, nàng rốt cuộc có thể trả nợ hắn rồi “ngươi chờ, ta lập tức mài cho ngươi” nàng đứng dậy đi đến trước bàn</w:t>
      </w:r>
      <w:r>
        <w:br w:type="textWrapping"/>
      </w:r>
      <w:r>
        <w:br w:type="textWrapping"/>
      </w:r>
      <w:r>
        <w:t xml:space="preserve">“Không cần” Phía sau vang lên thanh âm nặng nề.</w:t>
      </w:r>
      <w:r>
        <w:br w:type="textWrapping"/>
      </w:r>
      <w:r>
        <w:br w:type="textWrapping"/>
      </w:r>
      <w:r>
        <w:t xml:space="preserve">Phó Lệnh Nguyệt vồi quay lại, đã thấy Viên Li nhắm chặt hai mắt, cau mày, dùng vẻ mặt ý bảo nàng nên mau rời đi</w:t>
      </w:r>
      <w:r>
        <w:br w:type="textWrapping"/>
      </w:r>
      <w:r>
        <w:br w:type="textWrapping"/>
      </w:r>
      <w:r>
        <w:t xml:space="preserve">‘Không cần ngượng ngùng, khi trước là ta thiếu ngươi, giờ phải trả” Phó Lệnh Nguyệt cười hắn đã tới mức này mà còn sĩ diện</w:t>
      </w:r>
      <w:r>
        <w:br w:type="textWrapping"/>
      </w:r>
      <w:r>
        <w:br w:type="textWrapping"/>
      </w:r>
      <w:r>
        <w:t xml:space="preserve">“Không cần. Đi đi, ngươi đừng đến quấy rối”Viên Li trừng mắt, nghiến răng nghiến lợi nói</w:t>
      </w:r>
      <w:r>
        <w:br w:type="textWrapping"/>
      </w:r>
      <w:r>
        <w:br w:type="textWrapping"/>
      </w:r>
      <w:r>
        <w:t xml:space="preserve">“Ngươi còn bức công tiếp tục, hậu quả sẽ rất nghiêm trọng” Phó Lệnh Nguyệt biết các quý công tử da mặ mỏng, suy nghĩ trong lòng không đồng nhất, mình vẫn nên chủ động thì tốt hơn. Nàng lập tức rút chủy thủ trong giày ra “mài nhanh lắm, ta sẽ cho ngươi uống, hai ta sau này không ai thiếu nợ ai nữa”</w:t>
      </w:r>
      <w:r>
        <w:br w:type="textWrapping"/>
      </w:r>
      <w:r>
        <w:br w:type="textWrapping"/>
      </w:r>
      <w:r>
        <w:t xml:space="preserve">“Không phải độc dược” Viên Li bị nàng quấy rối, không thể vận công được nữa, cố nén không phát tác “cô nãi nãi, thỉnh ngài mau ra ngoài đi”</w:t>
      </w:r>
      <w:r>
        <w:br w:type="textWrapping"/>
      </w:r>
      <w:r>
        <w:br w:type="textWrapping"/>
      </w:r>
      <w:r>
        <w:t xml:space="preserve">“Không phải độc dược?” Phó Lệnh Nguyệt ngừng tay ‘Đại công tử, ngài xem ta là kẻ ngốc sao?không phải độc dược thì là cái gì?ngươi vận công lâu như vậy là muốn bức cái gì ra ngoài?” nàng khinh thường châm biếm</w:t>
      </w:r>
      <w:r>
        <w:br w:type="textWrapping"/>
      </w:r>
      <w:r>
        <w:br w:type="textWrapping"/>
      </w:r>
      <w:r>
        <w:t xml:space="preserve">“Nếu ngươi không đi, có tin ta giết ngươi hay không?” Viên Li đột nhiên trở nên hung dữ</w:t>
      </w:r>
      <w:r>
        <w:br w:type="textWrapping"/>
      </w:r>
      <w:r>
        <w:br w:type="textWrapping"/>
      </w:r>
      <w:r>
        <w:t xml:space="preserve">“Bức công hơn hai công giờ, Đại công tử hiện tại thân thủ của ngài…chỉ sợ ngay cả con thỏ cũng không giết được. Ta là hảo tâm giúp ngươi thôi’ Phó Lệnh Nguyệt cười nhạo </w:t>
      </w:r>
      <w:r>
        <w:br w:type="textWrapping"/>
      </w:r>
      <w:r>
        <w:br w:type="textWrapping"/>
      </w:r>
      <w:r>
        <w:t xml:space="preserve">“Thực sự không phải độc dược” Viên Li phiền muộn cắt ngang lời nàng ‘nếu ngươi muốn giúp ta thì nhanh đi ra ngoài đi’ vẻ mặt của hắn còn rất thực sự</w:t>
      </w:r>
      <w:r>
        <w:br w:type="textWrapping"/>
      </w:r>
      <w:r>
        <w:br w:type="textWrapping"/>
      </w:r>
      <w:r>
        <w:t xml:space="preserve">“Được rồi…” Phó Lệnh Nguyệt cảm giác hắn không nói dối “vậy, ngươi muốn bức cái gì ra ngoài? Ngươi nói xong ta sẽ đi”lòng hiếu kỳ của nàng chưa được thỏa mãn ah</w:t>
      </w:r>
      <w:r>
        <w:br w:type="textWrapping"/>
      </w:r>
      <w:r>
        <w:br w:type="textWrapping"/>
      </w:r>
      <w:r>
        <w:t xml:space="preserve">“Ta là bức…”Viên Li thật bất đắc dĩ, lại sợ không nói sẽ không thể tiễn bước ôn thần này được. Hắn nghiến răng phun ra hai chữ “xuân dược”</w:t>
      </w:r>
      <w:r>
        <w:br w:type="textWrapping"/>
      </w:r>
      <w:r>
        <w:br w:type="textWrapping"/>
      </w:r>
      <w:r>
        <w:t xml:space="preserve">“Xuân dược?” Phó Lệnh Nguyệt kinh ngạc hô nhỏ ‘xuân dược mà ngươi lại cố bức nó ra?” nàng thật không hiểu được “ngươi trúng xuân dược sao lại đánh ngất các nàng, trực tiếp thượng…”</w:t>
      </w:r>
      <w:r>
        <w:br w:type="textWrapping"/>
      </w:r>
      <w:r>
        <w:br w:type="textWrapping"/>
      </w:r>
      <w:r>
        <w:t xml:space="preserve">“Không liên quan tới ngươi, ngươi đừng quan tâm’ Viên Li hung hăng liếc nàng một cái “nghe xong rồi thì mau đi đi”</w:t>
      </w:r>
      <w:r>
        <w:br w:type="textWrapping"/>
      </w:r>
      <w:r>
        <w:br w:type="textWrapping"/>
      </w:r>
      <w:r>
        <w:t xml:space="preserve">Phó Lệnh Nguyệt ngồi xổm xuống, nhất thời có chút tỉnh ngộ. Hèn chi Công Thừa tước gia kia nửa đường lại ngăn các nữ ám vệ lại, hắn hạ xuân dược trong thức ăn, lão hoạn quan này nhất định có ý đồ khác. Nhưng cũng không đúng lắm. Đường là thế tử Ngũ quân phủ, ngủ với nữ nhân thì có gì đâu. Vốn là xương cơ ca nữ, cũng không phải là hoàng hoa khuê nữ, ngủ thì ngủ thôi, đáng giá để Viên Li dùng hết sức bức dược ra sao? hành động rất mâu thuẫn</w:t>
      </w:r>
      <w:r>
        <w:br w:type="textWrapping"/>
      </w:r>
      <w:r>
        <w:br w:type="textWrapping"/>
      </w:r>
      <w:r>
        <w:t xml:space="preserve">Chẳng lẽ là? Phó Lệnh Nguyệt đánh giá người trước mặt, hắn vẫn còn nghĩ tới lễ nghĩa liêm sỉ sao? Không đúng, Viên Li này đọc không được mấy cuốn sách, ngày thường nhìn hắn lỗ mãng như vậy, không phải là người có nội tâm đứng đắn gì…</w:t>
      </w:r>
      <w:r>
        <w:br w:type="textWrapping"/>
      </w:r>
      <w:r>
        <w:br w:type="textWrapping"/>
      </w:r>
      <w:r>
        <w:t xml:space="preserve">Chẳng lẽ thân thể nữ nhân này có độc? nghĩ tới đây nàng tự cười mình. Cũng không đúng, Hải Thanh, Hải Long vẫn đang êm đẹp khỏe mạnh ah.</w:t>
      </w:r>
      <w:r>
        <w:br w:type="textWrapping"/>
      </w:r>
      <w:r>
        <w:br w:type="textWrapping"/>
      </w:r>
      <w:r>
        <w:t xml:space="preserve">Nếu vậy là sợ Đan tước gia dùng cái này để áp chế hắn?cũng không đúng, hắn đã bảo Hải Thanh, Hải Long tạo ra hiện trường ngự nữ..</w:t>
      </w:r>
      <w:r>
        <w:br w:type="textWrapping"/>
      </w:r>
      <w:r>
        <w:br w:type="textWrapping"/>
      </w:r>
      <w:r>
        <w:t xml:space="preserve">Người này nhất định đang tính toán gì đó. Phó Lệnh Nguyệt đoán không ra, nghĩ không ra, trong lòng cảm thấy rất khó chịu</w:t>
      </w:r>
      <w:r>
        <w:br w:type="textWrapping"/>
      </w:r>
      <w:r>
        <w:br w:type="textWrapping"/>
      </w:r>
      <w:r>
        <w:t xml:space="preserve">“Ngươi..cần gì phải khổ như vậy chứ” Phó Lệnh Nguyệt ngồi xuống, thay đổi phương thức, nói lời khách sáo “ở chỗ này ngủ với mấy nữ nhân kia, truyền đi cũng không mất thanh danh mà Đan tước gia cũng không làm được gì ngươi” nàng cố ý dong dài khuyên nhủ hắn “huống chi đã có sẵn nữ nhân làm giải dược, cần gì chính mình chịu tội chứ. Bức công suốt hai canh giờ, ngươi mất nhiều hơn được ah. Vả lại với công lực của ngươi, đã hai canh giờ còn chưa bức hết dược ra,có thể thấy dược này rất ác độc. Ngươi vẫn nên thượng các nàng…”</w:t>
      </w:r>
      <w:r>
        <w:br w:type="textWrapping"/>
      </w:r>
      <w:r>
        <w:br w:type="textWrapping"/>
      </w:r>
      <w:r>
        <w:t xml:space="preserve">“Câm miệng” Viên Li rốt cục không nhịn được nữa “Ngưng Hương sơn trang không đơn giản như ngươi nghĩ, ngươi đừng ở đây cản trở”</w:t>
      </w:r>
      <w:r>
        <w:br w:type="textWrapping"/>
      </w:r>
      <w:r>
        <w:br w:type="textWrapping"/>
      </w:r>
      <w:r>
        <w:t xml:space="preserve">“Đừng nhúc nhích, ta xem mạch tượng cho ngươi” Phó Lệnh Nguyệt vươn tay, xem mạch cho hắn</w:t>
      </w:r>
      <w:r>
        <w:br w:type="textWrapping"/>
      </w:r>
      <w:r>
        <w:br w:type="textWrapping"/>
      </w:r>
      <w:r>
        <w:t xml:space="preserve">Không ngờ Viên Li phản ứng rất lớn, xoay người, một tay đẩy nàng</w:t>
      </w:r>
      <w:r>
        <w:br w:type="textWrapping"/>
      </w:r>
      <w:r>
        <w:br w:type="textWrapping"/>
      </w:r>
      <w:r>
        <w:t xml:space="preserve">“Ngươi không đi, ta đi!” Hắn cố hết sức đứng dậy, loạng choạng tính đi ra ngoài</w:t>
      </w:r>
      <w:r>
        <w:br w:type="textWrapping"/>
      </w:r>
      <w:r>
        <w:br w:type="textWrapping"/>
      </w:r>
      <w:r>
        <w:t xml:space="preserve">Phó Lệnh Nguyệt vội ngăn hắn lại. Tiểu tử này đúng là sĩ diện hại thân. Xem ra hắn không muốn ngủ với hai nữ nhân xa lạ kia. Đúng rồi. Đáy lòng của nàng đột nhiên vừa động, không phải là dùng việc nam nữ để giải xuân dược sao? Viên Li không muốn chạm vào nữ nhân ở Ngưng Hương trang thì chạm vào nàng, nàng cũng là nữ nhân mà.</w:t>
      </w:r>
      <w:r>
        <w:br w:type="textWrapping"/>
      </w:r>
      <w:r>
        <w:br w:type="textWrapping"/>
      </w:r>
      <w:r>
        <w:t xml:space="preserve">Phó Lệnh Nguyệt bỗng nhiên thấy hưng phấn, vừa lúc nghi vấn của nàng về chuyện nam nữ còn chưa được giải đáp. Đây đúng là cơ duyên trời ban, nam nhân đưa tới cửa ah…</w:t>
      </w:r>
      <w:r>
        <w:br w:type="textWrapping"/>
      </w:r>
      <w:r>
        <w:br w:type="textWrapping"/>
      </w:r>
      <w:r>
        <w:t xml:space="preserve">“Nếu ngươi ngại chạm vào các nàng sinh ra phiền toái thì ta sẽ làm giải dược cho ngươi’ nàng tràn đầy vui mừng, xung phong nhận việc</w:t>
      </w:r>
      <w:r>
        <w:br w:type="textWrapping"/>
      </w:r>
      <w:r>
        <w:br w:type="textWrapping"/>
      </w:r>
      <w:r>
        <w:t xml:space="preserve">Viên Li nghe vậy ngẩn người, trừng to mắt nói “ngươi…ngươi có ý gì?”</w:t>
      </w:r>
      <w:r>
        <w:br w:type="textWrapping"/>
      </w:r>
      <w:r>
        <w:br w:type="textWrapping"/>
      </w:r>
      <w:r>
        <w:t xml:space="preserve">“Bổn cô nương xuất mã, ngươi nên yên tâm đi’ Phó Lệnh Nguyệt lập tức cởi bỏ xiêm y của mình ‘ám vệ nhà khác không được nhưng may mắn là ta có mặt ở đây”</w:t>
      </w:r>
      <w:r>
        <w:br w:type="textWrapping"/>
      </w:r>
      <w:r>
        <w:br w:type="textWrapping"/>
      </w:r>
      <w:r>
        <w:t xml:space="preserve">“Ngươi không cần tự cho là thông minh” Viên Li mặt mày run rẩy “mau đi ra đi” hắn nghiến răng quát khẽ, thân thể gắt gaao dựa vào góc tường, không thể lui được nữa</w:t>
      </w:r>
      <w:r>
        <w:br w:type="textWrapping"/>
      </w:r>
      <w:r>
        <w:br w:type="textWrapping"/>
      </w:r>
      <w:r>
        <w:t xml:space="preserve">Còn giả vờ. Phó Lệnh Nguyệt thầm chế giễu hắn, có lẽ trong lòng đang vui muốn chết đi.</w:t>
      </w:r>
      <w:r>
        <w:br w:type="textWrapping"/>
      </w:r>
      <w:r>
        <w:br w:type="textWrapping"/>
      </w:r>
      <w:r>
        <w:t xml:space="preserve">Nghĩ lại đi, Đan tước gia không cho các thế tử mang nữ nhân trong phủ đi cùng, chẳng phải nói mang nữ nhân bên ngoài sẽ làm hỏng việc của Tước gia sao. Nàng chính là giải dược tốt nhất. Viên Li không ngốc, hắn nhất định cũng biết.</w:t>
      </w:r>
      <w:r>
        <w:br w:type="textWrapping"/>
      </w:r>
      <w:r>
        <w:br w:type="textWrapping"/>
      </w:r>
      <w:r>
        <w:t xml:space="preserve">Phó Lệnh Nguyệt tà tà cười, chậm rãi tới gần</w:t>
      </w:r>
      <w:r>
        <w:br w:type="textWrapping"/>
      </w:r>
      <w:r>
        <w:br w:type="textWrapping"/>
      </w:r>
      <w:r>
        <w:t xml:space="preserve">Một hòn đá ném chết hai chim. Đêm nay không chỉ giải đáp nghi hoặc trong lòng nàng, còn trả được món nợ đã khiến Viên Li mất vị trí phò mã. Nàng không còn nợ hắn nữa. Quả thật rất thích hợp</w:t>
      </w:r>
      <w:r>
        <w:br w:type="textWrapping"/>
      </w:r>
      <w:r>
        <w:br w:type="textWrapping"/>
      </w:r>
      <w:r>
        <w:t xml:space="preserve">“Tự cho là thông minh? Ta hiện tại thông minh hơn ngươi nha” nàng ôm cổ hắn, dán người mình lên</w:t>
      </w:r>
      <w:r>
        <w:br w:type="textWrapping"/>
      </w:r>
      <w:r>
        <w:br w:type="textWrapping"/>
      </w:r>
      <w:r>
        <w:t xml:space="preserve">“Đừng hồ nháo” Viên Li thế nhưng còn lảng tránh. Tuy khí lực của hắn rất suy yếu nhưng hai tay khoanh chặt trước người, tạo nên vướng bận</w:t>
      </w:r>
      <w:r>
        <w:br w:type="textWrapping"/>
      </w:r>
      <w:r>
        <w:br w:type="textWrapping"/>
      </w:r>
      <w:r>
        <w:t xml:space="preserve">Phó Lệnh Nguyệt tức giận, xú nam nhân này, lâm trận còn giả bộ, chẳng lẽ muốn nàng dùng sức mạnh? Nàng đưa tay kiềm chế hai tay hắn, lập tức vận công phân cao thấp, cứng rắn cho hai thân thể dính lấy nhau</w:t>
      </w:r>
      <w:r>
        <w:br w:type="textWrapping"/>
      </w:r>
      <w:r>
        <w:br w:type="textWrapping"/>
      </w:r>
      <w:r>
        <w:t xml:space="preserve">Cường liền cường! cơ hội hôm nay khó có được, nàng quyết tâm phải làm cho bằng được</w:t>
      </w:r>
      <w:r>
        <w:br w:type="textWrapping"/>
      </w:r>
      <w:r>
        <w:br w:type="textWrapping"/>
      </w:r>
      <w:r>
        <w:t xml:space="preserve">Lại bò lên, không tin không xé rách mặt nạ dối trá của hắn. Nàng chui vào lòng hắn, hung hăng ôm lấy cổ hắn, cắn lên môi hắn. Hắn ra sức trốn, nàng ra sức đuổi. Nàng như bạch tuộc dính lên người hắn, đè hắn lại, cố định hắn, thuần phục hắn. Nàng mở khớp hàm của hắn, tham lam chui vào miệng hắn.</w:t>
      </w:r>
      <w:r>
        <w:br w:type="textWrapping"/>
      </w:r>
      <w:r>
        <w:br w:type="textWrapping"/>
      </w:r>
      <w:r>
        <w:t xml:space="preserve">Cơ thể của hắn càng run mãnh liệ hơn. Hắn rốt cuộc không phản kháng nữa, điên cuồng đáp lại</w:t>
      </w:r>
      <w:r>
        <w:br w:type="textWrapping"/>
      </w:r>
      <w:r>
        <w:br w:type="textWrapping"/>
      </w:r>
      <w:r>
        <w:t xml:space="preserve">Hai người hung hăng quấn quýt lấy nhau. Không có ôn nhu kiều diễm, không có tình chàng ý thiếp, hai người như hai sài lang khốn thú đấu với nhau, cùng phát tiết</w:t>
      </w:r>
      <w:r>
        <w:br w:type="textWrapping"/>
      </w:r>
      <w:r>
        <w:br w:type="textWrapping"/>
      </w:r>
      <w:r>
        <w:t xml:space="preserve">Phó Lệnh Nguyệt chiến đấu hăng hái, có kinh nghiệm thực chiến từ Phương Diệu Tổ, nên nàng hôn cũng thành thạo hơn. Có câu một hồi sống, hai hồi quen, nàng hiện tại không còn xa lạ đối với chuyện nam nữ nữa.</w:t>
      </w:r>
      <w:r>
        <w:br w:type="textWrapping"/>
      </w:r>
      <w:r>
        <w:br w:type="textWrapping"/>
      </w:r>
      <w:r>
        <w:t xml:space="preserve">Nhưng mà xuân dược trong người Viên Li không có nhiều ôn nhu và kiên nhẫn. Tay hắn lập tức thâm nhập vào trong xiêm y của Phó Lệnh Nguyệt. Tay của hắn hoàn toàn khác với Phương Diệu Tổ, không ôn nhu, không dẫn dắt, chỉ đơn thuần xoa nắn xả giận, hung hăng chà đạp</w:t>
      </w:r>
      <w:r>
        <w:br w:type="textWrapping"/>
      </w:r>
      <w:r>
        <w:br w:type="textWrapping"/>
      </w:r>
      <w:r>
        <w:t xml:space="preserve">Bất thình lình làm cho Phó Lệnh Nguyệt có chút không thích ứng được. Nàng đang muốn kháng nghị, không ngờ Viên Li lại trực tiếp hành động. Không biết hắn lấy đâu ra khí lực, đột nhiên phản thủ, xoay người đè lên người nàng.</w:t>
      </w:r>
      <w:r>
        <w:br w:type="textWrapping"/>
      </w:r>
      <w:r>
        <w:br w:type="textWrapping"/>
      </w:r>
      <w:r>
        <w:t xml:space="preserve">“Ngươi nhẹ một chút’ Phó Lệnh Nguyệt bị đau, lập tức kháng nghị</w:t>
      </w:r>
      <w:r>
        <w:br w:type="textWrapping"/>
      </w:r>
      <w:r>
        <w:br w:type="textWrapping"/>
      </w:r>
      <w:r>
        <w:t xml:space="preserve">“Ngươi tự tìm, xứng đáng” Viên Li căm giận đáp trả, khẩu khí còn rất bất mãn</w:t>
      </w:r>
      <w:r>
        <w:br w:type="textWrapping"/>
      </w:r>
      <w:r>
        <w:br w:type="textWrapping"/>
      </w:r>
      <w:r>
        <w:t xml:space="preserve">Nàng bị hắn đặt xuống vị trí hắn vừa ngồi, cảm thấy sau lưng nóng bức khó chịu. Nam nhân này, hắn không chút khách khí mà nắm bắt thân thể nàng, phát tiết ứ đọng của hắn, không hề để ý tới phản ứng của nàng. Nam nhân này là một dã thú. Cảm giác tuyệt vời Phương Diệu Tổ để lại cho nàng trong chuyện này đã tan thành bọt nước. Nên làm thế nào? kinh nghiệm thực chiến nửa vời của nàng giờ phút này một chút cũng không dùng được</w:t>
      </w:r>
      <w:r>
        <w:br w:type="textWrapping"/>
      </w:r>
      <w:r>
        <w:br w:type="textWrapping"/>
      </w:r>
      <w:r>
        <w:t xml:space="preserve">Viên Li không cho nàng cơ hội tự hỏi cũng không cho nàng thời gian phản ứng. Hắn tách hai chân nàng ra, không đợi nàng có phản ứng đã động thân đi vào</w:t>
      </w:r>
      <w:r>
        <w:br w:type="textWrapping"/>
      </w:r>
      <w:r>
        <w:br w:type="textWrapping"/>
      </w:r>
      <w:r>
        <w:t xml:space="preserve">Phó Lệnh Nguyệt đột nhiên cảm thấy đau đớn kịch liệt, thân thể như bị xé rách, theo bản năng hét ầm lên.</w:t>
      </w:r>
      <w:r>
        <w:br w:type="textWrapping"/>
      </w:r>
      <w:r>
        <w:br w:type="textWrapping"/>
      </w:r>
      <w:r>
        <w:t xml:space="preserve">Lúc này bên ngoài độ nhiên vang lên tiếng bước chân bối rối</w:t>
      </w:r>
      <w:r>
        <w:br w:type="textWrapping"/>
      </w:r>
      <w:r>
        <w:br w:type="textWrapping"/>
      </w:r>
    </w:p>
    <w:p>
      <w:pPr>
        <w:pStyle w:val="Heading2"/>
      </w:pPr>
      <w:bookmarkStart w:id="58" w:name="quyển-2---chương-13-tàng-bảo-các"/>
      <w:bookmarkEnd w:id="58"/>
      <w:r>
        <w:t xml:space="preserve">36. Quyển 2 - Chương 13: Tàng Bảo Các</w:t>
      </w:r>
    </w:p>
    <w:p>
      <w:pPr>
        <w:pStyle w:val="Compact"/>
      </w:pPr>
      <w:r>
        <w:br w:type="textWrapping"/>
      </w:r>
      <w:r>
        <w:br w:type="textWrapping"/>
      </w:r>
      <w:r>
        <w:t xml:space="preserve">Công tử! Sao…” Hải Thanh, Hải Long nghe tiếng liền đi vào nội gian, lập tức sững sờ như hóa đá </w:t>
      </w:r>
      <w:r>
        <w:br w:type="textWrapping"/>
      </w:r>
      <w:r>
        <w:br w:type="textWrapping"/>
      </w:r>
      <w:r>
        <w:t xml:space="preserve">Phó Lệnh Nguyệt vô cùng quẫn bách, tuy Viên Li đã che khuất hơn nửa thân người nàng nhưng bị người ta nhìn chằm chằm lúc sinh hoạt vợ chồng, nàng vẫn không quen.</w:t>
      </w:r>
      <w:r>
        <w:br w:type="textWrapping"/>
      </w:r>
      <w:r>
        <w:br w:type="textWrapping"/>
      </w:r>
      <w:r>
        <w:t xml:space="preserve">Hai người kia đầu lưỡi như bị dính lại, vội quay về, không dám thò đầu vào nữa.</w:t>
      </w:r>
      <w:r>
        <w:br w:type="textWrapping"/>
      </w:r>
      <w:r>
        <w:br w:type="textWrapping"/>
      </w:r>
      <w:r>
        <w:t xml:space="preserve">Viên Li lại tiếp tục triển khai thế công, hắn đi thẳng vào vấn đề, bắt đầu bẻ gãy, nghiền nát…</w:t>
      </w:r>
      <w:r>
        <w:br w:type="textWrapping"/>
      </w:r>
      <w:r>
        <w:br w:type="textWrapping"/>
      </w:r>
      <w:r>
        <w:t xml:space="preserve">Cảm giác này như bị đao chặt, kéo cắt, lửa thiêu. Phó Lệnh Nguyệt cố nén một lát nhưng vẫn không nhịn được la lên “ngươi, hỗn đản, không thể nhẹ một chút được sao?” ở Mất Hồn điện chưa từng thấy nam nhân hung ác như vậy</w:t>
      </w:r>
      <w:r>
        <w:br w:type="textWrapping"/>
      </w:r>
      <w:r>
        <w:br w:type="textWrapping"/>
      </w:r>
      <w:r>
        <w:t xml:space="preserve">“Xứng đáng!” thở hổn hển nhưng không có giấu hiệu nhẹ nhàng hơn, tần suất càng lúc càng nhanh, ngữ khí cũng nồng đậm trào phúng “ngươi tự tìm, giờ hối hận đã muộn rồi”</w:t>
      </w:r>
      <w:r>
        <w:br w:type="textWrapping"/>
      </w:r>
      <w:r>
        <w:br w:type="textWrapping"/>
      </w:r>
      <w:r>
        <w:t xml:space="preserve">Cầm thú này. Phó Lệnh Nguyệt vừa tức vừa giận lại vừa đau, ai biết chuyện nam nữ tuyệt vời trong truyền thuyết lại bị hắn làm ra như vậy. Nàng liều mạng cắn môi, hung hăng quyết định, nàng thà đau chết cũng không để hắn cười nhạo nữa. Nàng cứng rắn chịu đựng</w:t>
      </w:r>
      <w:r>
        <w:br w:type="textWrapping"/>
      </w:r>
      <w:r>
        <w:br w:type="textWrapping"/>
      </w:r>
      <w:r>
        <w:t xml:space="preserve">Thân thể Viên Li rất cường tráng,lại là người tập võ từ nhỏ, còn ăn xuân dược…Phó Lệnh Nguyệt bị giày vò, móng tay của nàng đều gãy, sắc mặt rất khó coi, thân thể của nàng cũng ngày càng cương trực…</w:t>
      </w:r>
      <w:r>
        <w:br w:type="textWrapping"/>
      </w:r>
      <w:r>
        <w:br w:type="textWrapping"/>
      </w:r>
      <w:r>
        <w:t xml:space="preserve">“Dắt tay nhau vào màn trướng, xấu hổ cười thổi tắt đèn, kim khâu phá nhụy hoa đào, không dám cao giọng nhíu mày” lúc này trong đầu Phó Lệnh Nguyệt chỉ là câu cuối của diễm thi. Đau quá, trách không được lại nói kim khâu phá nhụy…Nàng cuối cùng cũng nhịn không được mà kêu thành tiếng</w:t>
      </w:r>
      <w:r>
        <w:br w:type="textWrapping"/>
      </w:r>
      <w:r>
        <w:br w:type="textWrapping"/>
      </w:r>
      <w:r>
        <w:t xml:space="preserve">“Tật xấu nhiều như vậy, ngươi không phải là lần đầu tiên chứ?” Hắn phiền muộn dừng lại, không khách khí cười nhạo</w:t>
      </w:r>
      <w:r>
        <w:br w:type="textWrapping"/>
      </w:r>
      <w:r>
        <w:br w:type="textWrapping"/>
      </w:r>
      <w:r>
        <w:t xml:space="preserve">“Lần đầu tiên cái đầu ngươi” Phó Lệnh Nguyệt vừa nghe vậy đã nổi giận ‘ai nói ta là lần đầu tiên. Bổn cô nương ngủ với vô số nam nhân, đếm không kể xiết”</w:t>
      </w:r>
      <w:r>
        <w:br w:type="textWrapping"/>
      </w:r>
      <w:r>
        <w:br w:type="textWrapping"/>
      </w:r>
      <w:r>
        <w:t xml:space="preserve">Viên Li gật đầu tỏ vẻ khâm phục, tiếp tục hành động.</w:t>
      </w:r>
      <w:r>
        <w:br w:type="textWrapping"/>
      </w:r>
      <w:r>
        <w:br w:type="textWrapping"/>
      </w:r>
      <w:r>
        <w:t xml:space="preserve">Không biết qua bao lâu, tất cả mới rốt cuộc kết thúc.</w:t>
      </w:r>
      <w:r>
        <w:br w:type="textWrapping"/>
      </w:r>
      <w:r>
        <w:br w:type="textWrapping"/>
      </w:r>
      <w:r>
        <w:t xml:space="preserve">Cảm giác nặng nề đã rút đi, Phó Lệnh Nguyệt chỉ cảm thấy lúc này dưới thân chết lặng một mảnh. Thân thể của nàng rất nóng nhưng lòng của nàng không hề cảm thụ được chút ấm áp nào.</w:t>
      </w:r>
      <w:r>
        <w:br w:type="textWrapping"/>
      </w:r>
      <w:r>
        <w:br w:type="textWrapping"/>
      </w:r>
      <w:r>
        <w:t xml:space="preserve">Đêm đầu cứ vậy mà xong, ngoại trừ đau thì vẫn là đau</w:t>
      </w:r>
      <w:r>
        <w:br w:type="textWrapping"/>
      </w:r>
      <w:r>
        <w:br w:type="textWrapping"/>
      </w:r>
      <w:r>
        <w:t xml:space="preserve">Viên Li dựa người qua một bên, không lưu tình chỉ để lại cho nàng cái bóng lưng.</w:t>
      </w:r>
      <w:r>
        <w:br w:type="textWrapping"/>
      </w:r>
      <w:r>
        <w:br w:type="textWrapping"/>
      </w:r>
      <w:r>
        <w:t xml:space="preserve">Phó Lệnh Nguyệt khe khẽ thở dài, qua đêm nay, hai người bọn họ hoàn toàn thanh toán xong nợ nần</w:t>
      </w:r>
      <w:r>
        <w:br w:type="textWrapping"/>
      </w:r>
      <w:r>
        <w:br w:type="textWrapping"/>
      </w:r>
      <w:r>
        <w:t xml:space="preserve">Phó Lệnh Nguyệt cố sức đứng lên, không quên nương theo ánh trăng mà quan sát dưới thân. Sao không có máu?nàng xác nhận xong, kinh ngạc kiểm tra tiết khố của mình. Nàng nhìn thấy một chút huyết sắc. Đây là máu xử nữ của nàng sao? có một chút, đứt quãng…</w:t>
      </w:r>
      <w:r>
        <w:br w:type="textWrapping"/>
      </w:r>
      <w:r>
        <w:br w:type="textWrapping"/>
      </w:r>
      <w:r>
        <w:t xml:space="preserve">Vết máu này lại hợp thành như một đồ án. Nàng đột nhiên cảm thấy buồn cười, nếu thêu lên, còn cho là Thất Tinh Bắc Đẩu ah… </w:t>
      </w:r>
      <w:r>
        <w:br w:type="textWrapping"/>
      </w:r>
      <w:r>
        <w:br w:type="textWrapping"/>
      </w:r>
      <w:r>
        <w:t xml:space="preserve">“Nghe nói Thần nữ lúc ân ái sẽ có khác thường”</w:t>
      </w:r>
      <w:r>
        <w:br w:type="textWrapping"/>
      </w:r>
      <w:r>
        <w:br w:type="textWrapping"/>
      </w:r>
      <w:r>
        <w:t xml:space="preserve">“Tuổi cũng cỡ như ngươi”</w:t>
      </w:r>
      <w:r>
        <w:br w:type="textWrapping"/>
      </w:r>
      <w:r>
        <w:br w:type="textWrapping"/>
      </w:r>
      <w:r>
        <w:t xml:space="preserve">Lúc này trong đầu nàng chỉ toàn là những lời của Triệu Thực về cảnh ân ái của Thần nữ. Liệu nàng có phải là Thần nữ của Tiền Lương?</w:t>
      </w:r>
      <w:r>
        <w:br w:type="textWrapping"/>
      </w:r>
      <w:r>
        <w:br w:type="textWrapping"/>
      </w:r>
      <w:r>
        <w:t xml:space="preserve">Phó Lệnh Nguyệt có chút chột dạ liếc nhìn Viên Li. Nam nhân này giống như đã ngủ, không nhúc nhích cũng không thèm để ý đến nàng.</w:t>
      </w:r>
      <w:r>
        <w:br w:type="textWrapping"/>
      </w:r>
      <w:r>
        <w:br w:type="textWrapping"/>
      </w:r>
      <w:r>
        <w:t xml:space="preserve">Nàng khoanh chân vận khí kiểm tra lục phủ ngũ tạng của mình, không có gì khác thường. Nàng cởi bỏ xiêm y xem kỹ toàn thân mình, cũng không có gì dị thường. Chỉ mong mình không phải là thần nữ gì đó. Phó Lệnh Nguyệt lúc này mới hơi buông lỏng tinh thần.</w:t>
      </w:r>
      <w:r>
        <w:br w:type="textWrapping"/>
      </w:r>
      <w:r>
        <w:br w:type="textWrapping"/>
      </w:r>
      <w:r>
        <w:t xml:space="preserve">Lại xoay mặt thoáng nhìn Viên Li, cơn tức của nàng lại bộc phát. Nàng hung hăn vỗ vai hắn, mắng một câu cho hả giận ‘nhìn bộ dáng như sắp chết của ngươi kìa. Rốt cuộc là thế nào hả?”</w:t>
      </w:r>
      <w:r>
        <w:br w:type="textWrapping"/>
      </w:r>
      <w:r>
        <w:br w:type="textWrapping"/>
      </w:r>
      <w:r>
        <w:t xml:space="preserve">Hắn bị đau, rên một tiếng nhưng vẫn không để ý tới nàng</w:t>
      </w:r>
      <w:r>
        <w:br w:type="textWrapping"/>
      </w:r>
      <w:r>
        <w:br w:type="textWrapping"/>
      </w:r>
      <w:r>
        <w:t xml:space="preserve">“Ta cũng coi như đã cứu ngươi một mạng, ngươi ít nhất phải nói gì đi chứ” Phó Lệnh Nguyệt tức giận đưa tay xoay hắn lại. Nàng không còn nợ hắn nữa, không cần phải khách khí với hắn.</w:t>
      </w:r>
      <w:r>
        <w:br w:type="textWrapping"/>
      </w:r>
      <w:r>
        <w:br w:type="textWrapping"/>
      </w:r>
      <w:r>
        <w:t xml:space="preserve">Nhưng nương theo ánh trăng, nàng đột nhiên nhìn thấy trong ánh mắt của hắn chất chứa nỗi lòng. Trống rỗng, tuyệt vọng, đau thương…rất giống như hoàng hoa khuê nữ đàng hoàng bị giày xéo xong, không còn can đảm muốn sống nữa.</w:t>
      </w:r>
      <w:r>
        <w:br w:type="textWrapping"/>
      </w:r>
      <w:r>
        <w:br w:type="textWrapping"/>
      </w:r>
      <w:r>
        <w:t xml:space="preserve">Phó Lệnh Nguyệt sợ ngây người. Bàn tay nàng nắm tay hắn như đột nhiên bị phỏng, vội rụt trở về</w:t>
      </w:r>
      <w:r>
        <w:br w:type="textWrapping"/>
      </w:r>
      <w:r>
        <w:br w:type="textWrapping"/>
      </w:r>
      <w:r>
        <w:t xml:space="preserve">‘Cảm ơn…”Viên Li chậm rãi chuyển động tròng mắt, thanh âm trống không “ta không sao…”hắn suy yếu nói, chậm rãi đứng dậy</w:t>
      </w:r>
      <w:r>
        <w:br w:type="textWrapping"/>
      </w:r>
      <w:r>
        <w:br w:type="textWrapping"/>
      </w:r>
      <w:r>
        <w:t xml:space="preserve">Phó Lệnh Nguyệt kinh ngạc nhìn hắn</w:t>
      </w:r>
      <w:r>
        <w:br w:type="textWrapping"/>
      </w:r>
      <w:r>
        <w:br w:type="textWrapping"/>
      </w:r>
      <w:r>
        <w:t xml:space="preserve">Viên Li mơ hồ đi về phía trước, sâu kín liếc qua gương đồng bên cửa sổ, đột nhiên ngây ngẩn cả người, thất thanh la lên ‘ah”</w:t>
      </w:r>
      <w:r>
        <w:br w:type="textWrapping"/>
      </w:r>
      <w:r>
        <w:br w:type="textWrapping"/>
      </w:r>
      <w:r>
        <w:t xml:space="preserve">Bên ngoài vang lên âm thanh, ngay sau đó lại im bặt, không có động tĩnh gì. Hai người kia không dám tùy tiện đi vào nữa, cứ do dự đứng ngoài rèm cửa</w:t>
      </w:r>
      <w:r>
        <w:br w:type="textWrapping"/>
      </w:r>
      <w:r>
        <w:br w:type="textWrapping"/>
      </w:r>
      <w:r>
        <w:t xml:space="preserve">“Ngươi sao vậy?” Phó Lệnh Nguyệt cảm thấy căng thẳng, tiến lên trước, khẩn trương hơn cả đương sự “chuyện gì?”</w:t>
      </w:r>
      <w:r>
        <w:br w:type="textWrapping"/>
      </w:r>
      <w:r>
        <w:br w:type="textWrapping"/>
      </w:r>
      <w:r>
        <w:t xml:space="preserve">Viên Li ngơ ngác nhìn mình trong gương, quan sát trái phải, còn lại gần để xem. Xem xong, còn chải mái tóc đã hỗn độn rồi cúi đầu quan sát xiêm y cẩn thận</w:t>
      </w:r>
      <w:r>
        <w:br w:type="textWrapping"/>
      </w:r>
      <w:r>
        <w:br w:type="textWrapping"/>
      </w:r>
      <w:r>
        <w:t xml:space="preserve">“Không có gì mà” Phó Lệnh Nguyệt cũng đánh giá cao thấp toàn thân hắn, nhìn chằm chằm Viên Li “ngươi rốt cuộc làm sao vậy?”</w:t>
      </w:r>
      <w:r>
        <w:br w:type="textWrapping"/>
      </w:r>
      <w:r>
        <w:br w:type="textWrapping"/>
      </w:r>
      <w:r>
        <w:t xml:space="preserve">Không có thay đổi gì</w:t>
      </w:r>
      <w:r>
        <w:br w:type="textWrapping"/>
      </w:r>
      <w:r>
        <w:br w:type="textWrapping"/>
      </w:r>
      <w:r>
        <w:t xml:space="preserve">Vẻ mặt Viên Li rất quái dị. Hắn có chút khó có thể tin, nhìn mình lại nhìn Phó Lệnh Nguyệt </w:t>
      </w:r>
      <w:r>
        <w:br w:type="textWrapping"/>
      </w:r>
      <w:r>
        <w:br w:type="textWrapping"/>
      </w:r>
      <w:r>
        <w:t xml:space="preserve">“Ngươi mau trở về nghỉ ngơi đi” hắn nghiêm mặt nói “ngày mai là đại thọ sáu mươi của Công Thừa tước gia, phải tập trung tinh thần”</w:t>
      </w:r>
      <w:r>
        <w:br w:type="textWrapping"/>
      </w:r>
      <w:r>
        <w:br w:type="textWrapping"/>
      </w:r>
      <w:r>
        <w:t xml:space="preserve">“Dạ” Phó Lệnh Nguyệt không hiểu ra sao, nhỏ giọng rời đi</w:t>
      </w:r>
      <w:r>
        <w:br w:type="textWrapping"/>
      </w:r>
      <w:r>
        <w:br w:type="textWrapping"/>
      </w:r>
      <w:r>
        <w:t xml:space="preserve">Xốc rèm cửa lên, nàng nhìn thấy hai khuôn mặt</w:t>
      </w:r>
      <w:r>
        <w:br w:type="textWrapping"/>
      </w:r>
      <w:r>
        <w:br w:type="textWrapping"/>
      </w:r>
      <w:r>
        <w:t xml:space="preserve">‘Phó đại nhân…”Hải Thanh, Hải Long xấu hổ cúi đầu lảng tránh, vội quay về ghế nằm của mình, không nói gì</w:t>
      </w:r>
      <w:r>
        <w:br w:type="textWrapping"/>
      </w:r>
      <w:r>
        <w:br w:type="textWrapping"/>
      </w:r>
      <w:r>
        <w:t xml:space="preserve">Phó Lệnh Nguyệt cười khổ lắc đầu, cũng nằm xuống ngủ</w:t>
      </w:r>
      <w:r>
        <w:br w:type="textWrapping"/>
      </w:r>
      <w:r>
        <w:br w:type="textWrapping"/>
      </w:r>
      <w:r>
        <w:t xml:space="preserve">Sáng sớm hôm sau vừa tỉnh lại đã có nha hoàn trong sơn trang xếp hàng ngoài cửa chờ truyền lời hầu hạ</w:t>
      </w:r>
      <w:r>
        <w:br w:type="textWrapping"/>
      </w:r>
      <w:r>
        <w:br w:type="textWrapping"/>
      </w:r>
      <w:r>
        <w:t xml:space="preserve">Phó Lệnh Nguyệt vén rèm nhìn, thấy Viên Li đang ôm hai vị phi tiên nương tử ngủ say. Nàng vẫy tay với thị nữ đi sau “công tử còn chưa tỉnh, e là phải chờ một thời gian nữa”</w:t>
      </w:r>
      <w:r>
        <w:br w:type="textWrapping"/>
      </w:r>
      <w:r>
        <w:br w:type="textWrapping"/>
      </w:r>
      <w:r>
        <w:t xml:space="preserve">Một thời gian này kéo dài đến giờ tỵ, Viên Li và hai vị phi tiên nương tử mới thức dậy. Mọi người tùy tiện ăn chút gì rồi chuẩn bị tham dự yến tiệc buổi trưa</w:t>
      </w:r>
      <w:r>
        <w:br w:type="textWrapping"/>
      </w:r>
      <w:r>
        <w:br w:type="textWrapping"/>
      </w:r>
      <w:r>
        <w:t xml:space="preserve">Ra khỏi Thính Vũ các, Phó Lệnh Nguyệt cảm thấy ánh mặt trời chiếu lên người có cảm giác hòa thuận, vui vẻ, thích ý. Yến tiệc mừng đại thọ sáu mươi của Công Thừa tước gia được thiết lập tại Thiên Tâm các ở Lăng Tiêu cung, cũng không xa lắm, mọi người vừa vặn tản bộ mà đi</w:t>
      </w:r>
      <w:r>
        <w:br w:type="textWrapping"/>
      </w:r>
      <w:r>
        <w:br w:type="textWrapping"/>
      </w:r>
      <w:r>
        <w:t xml:space="preserve">Mới đi vài bước, Phó Lệnh Nguyệt liền nhìn thấy tổng quản đã đưa bọn họ lên núi. Hắn mang theo một đại đội gã sai vặt, bao quanh tường viện Thính Vũ các, mồ hôi như mưa, không biết là đang đào cái gì</w:t>
      </w:r>
      <w:r>
        <w:br w:type="textWrapping"/>
      </w:r>
      <w:r>
        <w:br w:type="textWrapping"/>
      </w:r>
      <w:r>
        <w:t xml:space="preserve">Viên Li nghi hoặc dừng bước</w:t>
      </w:r>
      <w:r>
        <w:br w:type="textWrapping"/>
      </w:r>
      <w:r>
        <w:br w:type="textWrapping"/>
      </w:r>
      <w:r>
        <w:t xml:space="preserve">“Thủ hạ đi xem thử” Phó Lệnh Nguyệt ôm quyền, đi về phía bên kia</w:t>
      </w:r>
      <w:r>
        <w:br w:type="textWrapping"/>
      </w:r>
      <w:r>
        <w:br w:type="textWrapping"/>
      </w:r>
      <w:r>
        <w:t xml:space="preserve">Dũng đạo dưới chân nàng, vùng đất hai bên đều bị rải vôi trắng, xa lộ lộ ra bùn đất. Đó là…nàng chăm chú nhìn kỹ, đúng là một tầng kiến rất dày</w:t>
      </w:r>
      <w:r>
        <w:br w:type="textWrapping"/>
      </w:r>
      <w:r>
        <w:br w:type="textWrapping"/>
      </w:r>
      <w:r>
        <w:t xml:space="preserve">“Quân gia” quản gia nhìn thấy Phó Lệnh Nguyệt liền tươi cười tiến lên chào hỏi. Hắn khách sáo tả chắn hữu che, chính là không muốn cho nàng nhìn kỹ</w:t>
      </w:r>
      <w:r>
        <w:br w:type="textWrapping"/>
      </w:r>
      <w:r>
        <w:br w:type="textWrapping"/>
      </w:r>
      <w:r>
        <w:t xml:space="preserve">Phó Lệnh Nguyệt cũng mặc kệ hắn. Nàng nghiêm mặt, đưa tay đẩy hắn sang một bên.</w:t>
      </w:r>
      <w:r>
        <w:br w:type="textWrapping"/>
      </w:r>
      <w:r>
        <w:br w:type="textWrapping"/>
      </w:r>
      <w:r>
        <w:t xml:space="preserve">Thì ra đám sai vặt đang bận rộn che lấp đám tiểu trùng chung quanh Thính Vũ các. Nơi nào đã xử lý xong thì lại rải vôi, sau đó chở đi một xe xác kiến côn trùng. Chỗ chưa xử lý xong còn đầy thân sâu xác kiến, làm người ta ghê tởm không thôi</w:t>
      </w:r>
      <w:r>
        <w:br w:type="textWrapping"/>
      </w:r>
      <w:r>
        <w:br w:type="textWrapping"/>
      </w:r>
      <w:r>
        <w:t xml:space="preserve">“Đây là chuyện gì?” Phó Lệnh Nguyệt kinh ngạc lớn tiếng răn dạy “nơi này sao lại có nhiều sâu như vậy? công tử nhà chúng ta sao có thể ở một nơi như thế này?”</w:t>
      </w:r>
      <w:r>
        <w:br w:type="textWrapping"/>
      </w:r>
      <w:r>
        <w:br w:type="textWrapping"/>
      </w:r>
      <w:r>
        <w:t xml:space="preserve">“Thứ tội! xin thứ tội’ quản gia vội vàng nhận lỗi “trước giờ chưa từng có như vậy. Có lẽ là do quý nhân đến đây, quý khí đã thu hút bọn sâu kiến đến. Chúng nô tài lập tức thu dọn xong, nếu không sẽ đổi cho thế tử gia một nơi khác”</w:t>
      </w:r>
      <w:r>
        <w:br w:type="textWrapping"/>
      </w:r>
      <w:r>
        <w:br w:type="textWrapping"/>
      </w:r>
      <w:r>
        <w:t xml:space="preserve">“Quên đi.” Viên Li từ xa lên tiếng.</w:t>
      </w:r>
      <w:r>
        <w:br w:type="textWrapping"/>
      </w:r>
      <w:r>
        <w:br w:type="textWrapping"/>
      </w:r>
      <w:r>
        <w:t xml:space="preserve">“Thu thập sạch sẽ!” Phó Lệnh Nguyệt trừng mắt nhìn quản gia, ra lệnh</w:t>
      </w:r>
      <w:r>
        <w:br w:type="textWrapping"/>
      </w:r>
      <w:r>
        <w:br w:type="textWrapping"/>
      </w:r>
      <w:r>
        <w:t xml:space="preserve">“Nhất định, nhất định” quản gia gật đầu như giã tỏi “nếu có còn chút gì khiến thế tử bất mãn, ta mang đầu tới gặp”</w:t>
      </w:r>
      <w:r>
        <w:br w:type="textWrapping"/>
      </w:r>
      <w:r>
        <w:br w:type="textWrapping"/>
      </w:r>
      <w:r>
        <w:t xml:space="preserve">Khi mọi người đến Thiên Tâm các, thời gian cũng vừa lúc. Trừ bỏ Trăn vương Lý Thành Khí chưa tới, bốn vị thế tử Đô đốc phủ, nghĩa tử hiền tôn của Đan tước gia, sứ giả các châu các phủ đều đã tề tựu đông đủ</w:t>
      </w:r>
      <w:r>
        <w:br w:type="textWrapping"/>
      </w:r>
      <w:r>
        <w:br w:type="textWrapping"/>
      </w:r>
      <w:r>
        <w:t xml:space="preserve">Ngô Gia ban được mời từ kinh thành đến đang ở sân khấu diễn kịch, nha hoàn, sai vặt trong Ngưng Hương sơn trang đi lại liên tục,khẩn trương, tất bật cho bữa tiệc</w:t>
      </w:r>
      <w:r>
        <w:br w:type="textWrapping"/>
      </w:r>
      <w:r>
        <w:br w:type="textWrapping"/>
      </w:r>
      <w:r>
        <w:t xml:space="preserve">Tuy nhiên tiệc ban ngày không có gì thú vị.</w:t>
      </w:r>
      <w:r>
        <w:br w:type="textWrapping"/>
      </w:r>
      <w:r>
        <w:br w:type="textWrapping"/>
      </w:r>
      <w:r>
        <w:t xml:space="preserve">Vì Hoàng thượng có chỉ thay trẫm làm việc mà Trăn vương Lý Thành Khí đã thay triều phục vương gia, Đan Sa Đinh cũng bày nghi thức tiếp giá.</w:t>
      </w:r>
      <w:r>
        <w:br w:type="textWrapping"/>
      </w:r>
      <w:r>
        <w:br w:type="textWrapping"/>
      </w:r>
      <w:r>
        <w:t xml:space="preserve">Thay vì nói Trăn vương Lý Thành Khí đến làm cho sinh thần của Đan tước gian thêm phần long trọng thì nên nói sinh thần của Đan tước gia đã làm cho Lý Thành Khí nổi tiếng toàn thiên hạ. Nghi thức hoàn thành, mọi người chỉ còn nhớ tới một câu ‘thay trẫm làm việc’, biết đến Đại Tề còn có một vị Trăn vương</w:t>
      </w:r>
      <w:r>
        <w:br w:type="textWrapping"/>
      </w:r>
      <w:r>
        <w:br w:type="textWrapping"/>
      </w:r>
      <w:r>
        <w:t xml:space="preserve">Tiệc tối mới là phần quan trọng của sinh thần, chỉ có khách nhân tôn quý nhất, thân cận với chủ nhân mới được vào bạn. Địa điểm tổ chức buổi tiệ cũng từ Thiên Tâm các đến Quan Lan tàng bảo các giữa rừng trúc.</w:t>
      </w:r>
      <w:r>
        <w:br w:type="textWrapping"/>
      </w:r>
      <w:r>
        <w:br w:type="textWrapping"/>
      </w:r>
      <w:r>
        <w:t xml:space="preserve">Đều đã được gia phụ dặn dò phải thể hiện thành ý kết gia, thế tử Ngũ quân Đô đốc phủ vốn cũng muốn ở lại thêm mấy ngày, vừa nghe Đan tước gia vì muốn giữ khách ở lại mà mở Quan Lan tàng bảo các liền vô cùng xúc động, đương nhiên đồng ý ở lại</w:t>
      </w:r>
      <w:r>
        <w:br w:type="textWrapping"/>
      </w:r>
      <w:r>
        <w:br w:type="textWrapping"/>
      </w:r>
      <w:r>
        <w:t xml:space="preserve">Nghe đồn nơi này là nơi tàng trữ bảo vật của triều đình Tiền Lương, dù là người trong giang hồ hay trên triều đình đều muốn nhìn thấy một lần. Chỉ có một mình Trăn vương Lý Thành Khí rời khỏi Ngưng Hương sơn trang, người ta dù sao cũng là một vương gia, không thể tỏ vẻ tham tài. Cuối cùng có thể được xưng là khách nhân tôn quý, có thể tiếp tục ở lại sơn trang quấy rầy Đan tước gia thật ra cũng chỉ có thế tử Ngũ quân Đô đốc phủ</w:t>
      </w:r>
      <w:r>
        <w:br w:type="textWrapping"/>
      </w:r>
      <w:r>
        <w:br w:type="textWrapping"/>
      </w:r>
      <w:r>
        <w:t xml:space="preserve">Khi đi vào Quan Lan cốc, mọi người mới phát hiện tiệc tối mà tất cả mọi người chờ mong thực ra chỉ là một bữa tiệc nhẹ.</w:t>
      </w:r>
      <w:r>
        <w:br w:type="textWrapping"/>
      </w:r>
      <w:r>
        <w:br w:type="textWrapping"/>
      </w:r>
      <w:r>
        <w:t xml:space="preserve">Đầu tiên là ý cảnh thay đổi, không phải là bảo điện thiên cung xa hoa lãng phí, hoa mỹ tranh cầm mà là ôn tuyền ẩn hiện giữa rừng trúc trong ánh tà dương. Thức ăn cũng thay đổi, không phải là ngự yến tiền triều, tiên lý hùng phiền mà là rau xanh, đậu phụ…Ngay cả người hầu hạ cũng không còn là phi tiên nương tử xinh đẹp mà là tiểu đồng áo xanh </w:t>
      </w:r>
      <w:r>
        <w:br w:type="textWrapping"/>
      </w:r>
      <w:r>
        <w:br w:type="textWrapping"/>
      </w:r>
      <w:r>
        <w:t xml:space="preserve">“Chưng lấy cỏ linh chi, nhuận lấy lễ tuyền, hi lấy ánh sáng mặt trời, tuy lấy ngũ huyền.” Đan tước gia đắc ý nhìn biểu tình kinh ngạc của thế tử Ngũ quân phủ ‘chư vị, mời”</w:t>
      </w:r>
      <w:r>
        <w:br w:type="textWrapping"/>
      </w:r>
      <w:r>
        <w:br w:type="textWrapping"/>
      </w:r>
      <w:r>
        <w:t xml:space="preserve">Hắn làm mẫu trước, được đạo đồng hầu hạ cởi bỏ xiêm y, đi vào trong ôn tuyền</w:t>
      </w:r>
      <w:r>
        <w:br w:type="textWrapping"/>
      </w:r>
      <w:r>
        <w:br w:type="textWrapping"/>
      </w:r>
      <w:r>
        <w:t xml:space="preserve">Phó Lệnh Nguyệt thấy các thế tử nghi hoặc châu đầu ghé tai, Viên Li thì mặt nhăn mày nhó, trong lòng âm thầm cười nhạo. Các vị thế tử từ nhỏ bị nuôi bên ngoài, đọc không được mấy cuốn sách, sao biết được tới thành ngữ Kê Khang chứ?</w:t>
      </w:r>
      <w:r>
        <w:br w:type="textWrapping"/>
      </w:r>
      <w:r>
        <w:br w:type="textWrapping"/>
      </w:r>
      <w:r>
        <w:t xml:space="preserve">Nàng tìm cơ hội, nhỏ giọng giải thích bên tai Viên Li “Đan tước gia là đang nói tới Kê Khang dưỡng sinh. Dùng cỏ linh chi để ấm áp, dùng cam tuyền để dễ chịu, dùng ánh sáng mặt trời tắm rửa thân thể, dùng âm nhạc hun đúc hồn phách. Hắn mời các ngươi cùng vào ao”</w:t>
      </w:r>
      <w:r>
        <w:br w:type="textWrapping"/>
      </w:r>
      <w:r>
        <w:br w:type="textWrapping"/>
      </w:r>
      <w:r>
        <w:t xml:space="preserve">“Dưỡng sinh?” Viên Li hừ một tiếng “có dưỡng thế nào cũng không sinh được, hắn cần gì phải…”</w:t>
      </w:r>
      <w:r>
        <w:br w:type="textWrapping"/>
      </w:r>
      <w:r>
        <w:br w:type="textWrapping"/>
      </w:r>
      <w:r>
        <w:t xml:space="preserve">Phó Lệnh Nguyệt ngây người, nghĩ nghĩ một hồi muốn bật cười thành tiếng</w:t>
      </w:r>
      <w:r>
        <w:br w:type="textWrapping"/>
      </w:r>
      <w:r>
        <w:br w:type="textWrapping"/>
      </w:r>
      <w:r>
        <w:t xml:space="preserve">Tiếp theo các thế tử Ngũ quân Đô đốc phủ đều trút bỏ xiêm y, ngâm mình trong ôn tuyền.</w:t>
      </w:r>
      <w:r>
        <w:br w:type="textWrapping"/>
      </w:r>
      <w:r>
        <w:br w:type="textWrapping"/>
      </w:r>
      <w:r>
        <w:t xml:space="preserve">Sau mấy lời khách sáo vô nghĩa, cuối cùng có người cũng không nhịn được nữa. Cổ Sấm Xuân lên tiếng trước “Tước gia ah, ăn cũng đã ăn rồi, dưỡng sinh cũng đã dưỡng sinh rồi. Ngươi nói xem Quan Lan bảo tàng các rốt cuộc là ở đâu?”</w:t>
      </w:r>
      <w:r>
        <w:br w:type="textWrapping"/>
      </w:r>
      <w:r>
        <w:br w:type="textWrapping"/>
      </w:r>
      <w:r>
        <w:t xml:space="preserve">“Đúng vậy, đúng vậy. Chúng ta đang mỏi mắt chờ mong ah’ Tạ Bình An và Lưu Đắc Thắng cùng phụ họa</w:t>
      </w:r>
      <w:r>
        <w:br w:type="textWrapping"/>
      </w:r>
      <w:r>
        <w:br w:type="textWrapping"/>
      </w:r>
      <w:r>
        <w:t xml:space="preserve">Đan tước gia tự đắc nở nụ cười “không biết lư sơn chân diện mục, chỉ duyên đang ở trong núi này”</w:t>
      </w:r>
      <w:r>
        <w:br w:type="textWrapping"/>
      </w:r>
      <w:r>
        <w:br w:type="textWrapping"/>
      </w:r>
      <w:r>
        <w:t xml:space="preserve">Phó Lệnh Nguyệt nghe vậy liền ngẩn người, kín đáo nhìn chung quanh, đều là núi đá con suối…làm gì có tàng bảo các nào?</w:t>
      </w:r>
      <w:r>
        <w:br w:type="textWrapping"/>
      </w:r>
      <w:r>
        <w:br w:type="textWrapping"/>
      </w:r>
      <w:r>
        <w:t xml:space="preserve">‘Sẽ không ở nơi này chứ?” Phương Quang Tông cười trêu ghẹo</w:t>
      </w:r>
      <w:r>
        <w:br w:type="textWrapping"/>
      </w:r>
      <w:r>
        <w:br w:type="textWrapping"/>
      </w:r>
      <w:r>
        <w:t xml:space="preserve">“Phương công tử anh minh” Đan Sa Đinh hài lòng vuốt cằm</w:t>
      </w:r>
      <w:r>
        <w:br w:type="textWrapping"/>
      </w:r>
      <w:r>
        <w:br w:type="textWrapping"/>
      </w:r>
      <w:r>
        <w:t xml:space="preserve">“Nơi này?” Viên Li kinh ngạc mở miệng “bốn bề trống hoắc, chẳng lẽ giấu trong suối?”</w:t>
      </w:r>
      <w:r>
        <w:br w:type="textWrapping"/>
      </w:r>
      <w:r>
        <w:br w:type="textWrapping"/>
      </w:r>
      <w:r>
        <w:t xml:space="preserve">“Viên công tử anh minh” ý cười của Đan Sa Đinh càng đậm</w:t>
      </w:r>
      <w:r>
        <w:br w:type="textWrapping"/>
      </w:r>
      <w:r>
        <w:br w:type="textWrapping"/>
      </w:r>
      <w:r>
        <w:t xml:space="preserve">Thừa dịp mọi người bàn tán, hắn phi thân lên trên ngạn thạch, vận công phát chưởng đặt tại khối đá hình tròn bên trên, theo lòng bàn tay hắn xoay tròn, khối đá kia cũng chậm rãi di động…dần dần lộ ra một khối nham thạch màu xanh thẫm</w:t>
      </w:r>
      <w:r>
        <w:br w:type="textWrapping"/>
      </w:r>
      <w:r>
        <w:br w:type="textWrapping"/>
      </w:r>
      <w:r>
        <w:t xml:space="preserve">Đan Sa Đinh quay lại trong ao, khởi động cơ quan, chỉ thấy cự thạch từ từ mở ra, lộ ra một bảo hạp thon dài</w:t>
      </w:r>
      <w:r>
        <w:br w:type="textWrapping"/>
      </w:r>
      <w:r>
        <w:br w:type="textWrapping"/>
      </w:r>
      <w:r>
        <w:t xml:space="preserve">“Đây là hi thế trân bảo trước khi hoàng đế Tiền Lương mất nước bảo chúng ta nhất định phải mang ra ngoài”Đan tước gia cười nhìn mọi người, hai tay nhẹ nhàng mở tráp, chậm rãi lấy bảo vật ra</w:t>
      </w:r>
      <w:r>
        <w:br w:type="textWrapping"/>
      </w:r>
      <w:r>
        <w:br w:type="textWrapping"/>
      </w:r>
    </w:p>
    <w:p>
      <w:pPr>
        <w:pStyle w:val="Heading2"/>
      </w:pPr>
      <w:bookmarkStart w:id="59" w:name="quyển-2---chương-14-trộm-đêm-khó-phòng"/>
      <w:bookmarkEnd w:id="59"/>
      <w:r>
        <w:t xml:space="preserve">37. Quyển 2 - Chương 14: Trộm Đêm Khó Phòng</w:t>
      </w:r>
    </w:p>
    <w:p>
      <w:pPr>
        <w:pStyle w:val="Compact"/>
      </w:pPr>
      <w:r>
        <w:br w:type="textWrapping"/>
      </w:r>
      <w:r>
        <w:br w:type="textWrapping"/>
      </w:r>
      <w:r>
        <w:t xml:space="preserve">Phó Lệnh Nguyệt chăm chú nhìn, thấy bảo vật kia là một cuốn trục </w:t>
      </w:r>
      <w:r>
        <w:br w:type="textWrapping"/>
      </w:r>
      <w:r>
        <w:br w:type="textWrapping"/>
      </w:r>
      <w:r>
        <w:t xml:space="preserve">Chữ viết? tranh hay bút tích tổ tiên? Trong lòng nàng có chút thất vọng. Mấy thứ này chỉ để tiêu khiển, văn nhân thi sĩ coi trọng nhưng sao có thể là chí bảo của tiền triều được chứ? Chẳng lẽ đây là tàng bảo đồ của cố đô?</w:t>
      </w:r>
      <w:r>
        <w:br w:type="textWrapping"/>
      </w:r>
      <w:r>
        <w:br w:type="textWrapping"/>
      </w:r>
      <w:r>
        <w:t xml:space="preserve">“Chư vị, mời xem” Đan Sa Đinh đặt cuốn trục lên thạch bích. Các thế tử cũng cảm thấy sinh nghi, lập tức im lặng nhìn xem.</w:t>
      </w:r>
      <w:r>
        <w:br w:type="textWrapping"/>
      </w:r>
      <w:r>
        <w:br w:type="textWrapping"/>
      </w:r>
      <w:r>
        <w:t xml:space="preserve">Tiếc rằng không phải tranh mà là chữ nhưng nét mực lại không bình thường, mà là màu đỏ. Văn tự này đúng là dùng mực đỏ viết lên, chỉ có bốn câu “Vị thành hướng vũ ấp khinh trần, khách xá thanh thanh liễu sắc tân. Khuyên quân càng tẫn một chén rượu, tây ra dương quan vô cớ nhân” (tại Vị thành mưa buổi sáng thấm làn bụi nhẹ, nơi quá khách màu liễu xanh non, xin anh hãy cạn  thêm một chén rượu nựa, khi đã ra khỏi cửa Dương quan về phía tây không có ai là cố nhân nữa) Ngay cả lạc khoản cũng không có</w:t>
      </w:r>
      <w:r>
        <w:br w:type="textWrapping"/>
      </w:r>
      <w:r>
        <w:br w:type="textWrapping"/>
      </w:r>
      <w:r>
        <w:t xml:space="preserve">“Thơ này ta đã đọc qua” Tạ Bình An đột nhiên bật cười dữ dội ‘ta biết, là Đường triều, gọi…gọi…” hắn phấn khởi khoe khoang học thức có giới hạn của mình, thịt béo trên người hắn cũng chấn động theo cử chỉ của hắn</w:t>
      </w:r>
      <w:r>
        <w:br w:type="textWrapping"/>
      </w:r>
      <w:r>
        <w:br w:type="textWrapping"/>
      </w:r>
      <w:r>
        <w:t xml:space="preserve">“Thơ này thì có ai chưa đọc qua” Lưu Đắc Thắng khinh thường nói “ai viết lại không biết. Ta nói cho ngươi, người viết bài thơ tên là Vương Bột”</w:t>
      </w:r>
      <w:r>
        <w:br w:type="textWrapping"/>
      </w:r>
      <w:r>
        <w:br w:type="textWrapping"/>
      </w:r>
      <w:r>
        <w:t xml:space="preserve">Phó Lệnh Nguyệt đứng bên ngoài suýt chút nữa bật cười thành tiếng, không biết sao Vị Thành Khúc của Đại Đường Vương Bột, dù bút tích rồng bay phượng múa nhưng lại có chút quái gì, giống như người hạ bút gặp nhiều lực cản, thiếu phong vận linh khí. Đây mà là chí bảo tiền triều sao? rất khôi hài</w:t>
      </w:r>
      <w:r>
        <w:br w:type="textWrapping"/>
      </w:r>
      <w:r>
        <w:br w:type="textWrapping"/>
      </w:r>
      <w:r>
        <w:t xml:space="preserve">“Tiền Lương hoàng đế lệnh cho chúng ta dù chết cũng phải đem cái này ra ngoài, chỗ ảo diệu ở đâu? Chúng ta nghiên cứu mười năm cũng không nghiền ngẫm ra dụng ý trong đó” Đan Sa Đinh cười gượng, thu hồi quyển trục, thả lại chỗ cũ “sợ sự thật là…chỉ chờ xuống dưới cửu tuyền, gặp lại chủ cũ mới có thể sáng tỏ”</w:t>
      </w:r>
      <w:r>
        <w:br w:type="textWrapping"/>
      </w:r>
      <w:r>
        <w:br w:type="textWrapping"/>
      </w:r>
      <w:r>
        <w:t xml:space="preserve">Xem xong tác phẩm nghệ thuật xuất sắc này, dù Đan tước gia cổ động thế nào, năm người kia cũng không muốn cùng hắn đến Phúc Thanh cung nghe đạo dưỡng sinh gì đó. Cả tối thiếu gì chuyện để làm, cần gì suốt đêm nghe lão lỗ mũi trâu giảng đạo</w:t>
      </w:r>
      <w:r>
        <w:br w:type="textWrapping"/>
      </w:r>
      <w:r>
        <w:br w:type="textWrapping"/>
      </w:r>
      <w:r>
        <w:t xml:space="preserve">“Trở về” Này năm người đồng loạt từ chối, mệt mỏi, chỉ muốn về Lăng Tiêu cung ngủ một giấc.</w:t>
      </w:r>
      <w:r>
        <w:br w:type="textWrapping"/>
      </w:r>
      <w:r>
        <w:br w:type="textWrapping"/>
      </w:r>
      <w:r>
        <w:t xml:space="preserve">Khi Viên Li về tới Thính Vũ các đã là cuối giờ tuất.</w:t>
      </w:r>
      <w:r>
        <w:br w:type="textWrapping"/>
      </w:r>
      <w:r>
        <w:br w:type="textWrapping"/>
      </w:r>
      <w:r>
        <w:t xml:space="preserve">Chủ tử chỉ ăn canh suông uống nước lã, thị vệ như Phó Lệnh Nguyệt, ăn uống lại càng đạm bạc hơn. Ăn không no, mọi người đều vội vã trở về phòng kiếm chút gì đó bỏ vào bụng. Nào ngờ vừa mở cửa phòng ra, đã thấy hai vị phi tiên nương tử đêm qua ở trong phòng.</w:t>
      </w:r>
      <w:r>
        <w:br w:type="textWrapping"/>
      </w:r>
      <w:r>
        <w:br w:type="textWrapping"/>
      </w:r>
      <w:r>
        <w:t xml:space="preserve">Đệm giường đã chuẩn bị xong, khuê hương lượn lờ, màn buông thấp, ánh nến chập chờn. Xem ra….</w:t>
      </w:r>
      <w:r>
        <w:br w:type="textWrapping"/>
      </w:r>
      <w:r>
        <w:br w:type="textWrapping"/>
      </w:r>
      <w:r>
        <w:t xml:space="preserve">“Viên công tử” hai mỹ nhân thấy chính chủ đến, không có tiến lên khoe khoang quyến rũ phong tình mà chỉ đứng yên, cúi đầu, nũng nịu nói “Thính Vũ các trong ngoài đều đã thu dọn xong, chúng ta lui xuống trước, nếu công tử có gì phân phó, sai quân gia đến Lăng Tiêu cung truyền Hương Mộng, Trầm Hàm là được”</w:t>
      </w:r>
      <w:r>
        <w:br w:type="textWrapping"/>
      </w:r>
      <w:r>
        <w:br w:type="textWrapping"/>
      </w:r>
      <w:r>
        <w:t xml:space="preserve">Hai mỹ nhân liếc mắt ẩn ý, thướt tha rời đi</w:t>
      </w:r>
      <w:r>
        <w:br w:type="textWrapping"/>
      </w:r>
      <w:r>
        <w:br w:type="textWrapping"/>
      </w:r>
      <w:r>
        <w:t xml:space="preserve">Viên Li nhìn theo bóng dáng các nàng, suy nghĩ một lát, đột nhiên lên tiếng “Hương Mộng, Trầm Hàm”. Hắn nâng tay cười với nhị nữ, ý bảo: lại đây, hắn có chuyện muốn nói </w:t>
      </w:r>
      <w:r>
        <w:br w:type="textWrapping"/>
      </w:r>
      <w:r>
        <w:br w:type="textWrapping"/>
      </w:r>
      <w:r>
        <w:t xml:space="preserve">Nhị nữ hai mắt tỏa sáng, khấu đầu đi tới lại chỉ nghe ‘chỗ các ngươi có phi tiên tướng công không?”</w:t>
      </w:r>
      <w:r>
        <w:br w:type="textWrapping"/>
      </w:r>
      <w:r>
        <w:br w:type="textWrapping"/>
      </w:r>
      <w:r>
        <w:t xml:space="preserve">Phi tiên tướng công? Hương Mộng, Trầm Hàm đưa mắt nhìn nhau. Biểu tình của Viên Li lại rất thực sự, hắn còn đang chờ đáp án</w:t>
      </w:r>
      <w:r>
        <w:br w:type="textWrapping"/>
      </w:r>
      <w:r>
        <w:br w:type="textWrapping"/>
      </w:r>
      <w:r>
        <w:t xml:space="preserve">“Công tử…tiểu quan nhi đều ở dưới thôn trang, Tước gia không cho triệu bọn họ đến, trễ như vậy sợ là…’Hương Mộng khó xử nói</w:t>
      </w:r>
      <w:r>
        <w:br w:type="textWrapping"/>
      </w:r>
      <w:r>
        <w:br w:type="textWrapping"/>
      </w:r>
      <w:r>
        <w:t xml:space="preserve">“Vậy quên đi’ Viên Li rộng lượng xua tay “các ngươi về đi” hắn xoay người, một tay gác lên vai Phó Lệnh Nguyệt</w:t>
      </w:r>
      <w:r>
        <w:br w:type="textWrapping"/>
      </w:r>
      <w:r>
        <w:br w:type="textWrapping"/>
      </w:r>
      <w:r>
        <w:t xml:space="preserve">Phó Lệnh Nguyệt bị hắn ôm vào lòng, đi nhanh vào phòng trong. Nàng không cần quay đầu cũng có thể cảm giác được bốn ánh mắt kinh ngạc đang nhìn mình. Hắn xem nàng là gì chứ? Là tiểu quan nhi sao?</w:t>
      </w:r>
      <w:r>
        <w:br w:type="textWrapping"/>
      </w:r>
      <w:r>
        <w:br w:type="textWrapping"/>
      </w:r>
      <w:r>
        <w:t xml:space="preserve">Xốc mành lên, Viên Li ngay cả cửa nhỏ cũng đóng lại</w:t>
      </w:r>
      <w:r>
        <w:br w:type="textWrapping"/>
      </w:r>
      <w:r>
        <w:br w:type="textWrapping"/>
      </w:r>
      <w:r>
        <w:t xml:space="preserve">Muốn làm gì? Phó Lệnh Nguyệt dùng ánh mắt biểu đạt nghi hoặc và khó hiểu của nàng.</w:t>
      </w:r>
      <w:r>
        <w:br w:type="textWrapping"/>
      </w:r>
      <w:r>
        <w:br w:type="textWrapping"/>
      </w:r>
      <w:r>
        <w:t xml:space="preserve">Viên Li thổi tắt nến, chỉ vào cửa sổ phía tây, vỗ nhẹ lên tay nàng</w:t>
      </w:r>
      <w:r>
        <w:br w:type="textWrapping"/>
      </w:r>
      <w:r>
        <w:br w:type="textWrapping"/>
      </w:r>
      <w:r>
        <w:t xml:space="preserve">Phó Lệnh Nguyệt liền hiểu ra. Hai người lập tức tách ra, dựa vào vách tường mà đi, vòng quanh một vòng rồi tụ hợp, gật đầu. Trong phòng không có gì khác thường</w:t>
      </w:r>
      <w:r>
        <w:br w:type="textWrapping"/>
      </w:r>
      <w:r>
        <w:br w:type="textWrapping"/>
      </w:r>
      <w:r>
        <w:t xml:space="preserve">Bên ngoài rất nhanh không có động tĩnh</w:t>
      </w:r>
      <w:r>
        <w:br w:type="textWrapping"/>
      </w:r>
      <w:r>
        <w:br w:type="textWrapping"/>
      </w:r>
      <w:r>
        <w:t xml:space="preserve">Viên Li đi rồi, Hương Mộng và Trầm Hàm đương nhiên cũng rời đi, để lại Hải Thanh và Hải Long nhìn theo bóng dáng các nàng, hồi lâu mới không nguyện ý nằm xuống nghỉ ngơi</w:t>
      </w:r>
      <w:r>
        <w:br w:type="textWrapping"/>
      </w:r>
      <w:r>
        <w:br w:type="textWrapping"/>
      </w:r>
      <w:r>
        <w:t xml:space="preserve">“Ám vệ đại nhân, bản công tử muốn làm một chuyện” Viên Li đột nhiên nhỏ giọng bên tai Phó Lệnh Nguyệt. Thanh âm của hắn rất thành khẩn, thành thật</w:t>
      </w:r>
      <w:r>
        <w:br w:type="textWrapping"/>
      </w:r>
      <w:r>
        <w:br w:type="textWrapping"/>
      </w:r>
      <w:r>
        <w:t xml:space="preserve">Phó Lệnh Nguyệt ngẩn ra, cười gượng, trào phúng nói ‘Viên công tử cố ý nói vậy, sợ là có chuyện gì khó muốn sai phái phải không?”</w:t>
      </w:r>
      <w:r>
        <w:br w:type="textWrapping"/>
      </w:r>
      <w:r>
        <w:br w:type="textWrapping"/>
      </w:r>
      <w:r>
        <w:t xml:space="preserve">“Nhưng mà thiếu một bộ y phục dạ hành” nụ cười của Viên Li nhìn thế nào cũng thấy rất tà ác, hắn vỗ lên vai Phó Lệnh Nguyệt “chỉ có thể dựa vào bản lĩnh của ám vệ đại nhân ngài thôi”</w:t>
      </w:r>
      <w:r>
        <w:br w:type="textWrapping"/>
      </w:r>
      <w:r>
        <w:br w:type="textWrapping"/>
      </w:r>
      <w:r>
        <w:t xml:space="preserve">Bả vai Phó Lệnh Nguyệt run lên, căm giận trừng mắt nhìn hắn</w:t>
      </w:r>
      <w:r>
        <w:br w:type="textWrapping"/>
      </w:r>
      <w:r>
        <w:br w:type="textWrapping"/>
      </w:r>
      <w:r>
        <w:t xml:space="preserve">“Nếu Phó đại nhân không có năng lực thì quên đi” Viên Li thản nhiên nói</w:t>
      </w:r>
      <w:r>
        <w:br w:type="textWrapping"/>
      </w:r>
      <w:r>
        <w:br w:type="textWrapping"/>
      </w:r>
      <w:r>
        <w:t xml:space="preserve">“Đại công tử, thỉnh chờ một chút” Phó Lệnh Nguyệt lập tức lên tiếng. Người này thật đúng không xem nàng là nữ nhân ah, nhiệm vụ gì cũng muốn nàng làm. Có điều ám vệ mà ngay cả nhiệm vụ đơn giản đó cũng không hoàn thành, nếu truyền đi, nàng sau này đừng hòng lăn lộn trên giang hồ nữa</w:t>
      </w:r>
      <w:r>
        <w:br w:type="textWrapping"/>
      </w:r>
      <w:r>
        <w:br w:type="textWrapping"/>
      </w:r>
      <w:r>
        <w:t xml:space="preserve">Đêm hôm khuya khoắc, không tiếng độtng, trăn sáng như gương, điện ngọc vô trần.</w:t>
      </w:r>
      <w:r>
        <w:br w:type="textWrapping"/>
      </w:r>
      <w:r>
        <w:br w:type="textWrapping"/>
      </w:r>
      <w:r>
        <w:t xml:space="preserve">Phó Lệnh Nguyệt lén lút đột nhập vào chỗ ở của tôi tới tạp dịch trong sơn trang. Lạ nước lạ cái, nàng đi đâu mà trộm y phục dạ hành đây? Chỉ có thể nương theo ánh trăng, lấy đi một đôi giày và một bộ xiêm y</w:t>
      </w:r>
      <w:r>
        <w:br w:type="textWrapping"/>
      </w:r>
      <w:r>
        <w:br w:type="textWrapping"/>
      </w:r>
      <w:r>
        <w:t xml:space="preserve">“Không trộm được y phục dạ hành. Đây là xiêm y của gã sai vặt trong Ngưng Hương sơn trang, ngài dùng tạm đi’ Phó Lệnh Nguyệt đưa xiêm y cho Viên Li</w:t>
      </w:r>
      <w:r>
        <w:br w:type="textWrapping"/>
      </w:r>
      <w:r>
        <w:br w:type="textWrapping"/>
      </w:r>
      <w:r>
        <w:t xml:space="preserve">Viên Li cong môi tiếp nhận “chọn rất vừa, thủ hạ của Triệu chủ làm việc đúng là không tệ. Ta ra ngoài một chuyến, ngươi cứ ngủ ở đây đi”</w:t>
      </w:r>
      <w:r>
        <w:br w:type="textWrapping"/>
      </w:r>
      <w:r>
        <w:br w:type="textWrapping"/>
      </w:r>
      <w:r>
        <w:t xml:space="preserve">Nhìn theo bóng dáng của hắn, Phó Lệnh Nguyệt đột nhiên có cảm giác sợ hãi khó hiểu, liền nói ‘ta cũng đi”,lại bổ sung ‘thuận tiện giám thị ngươi”. Ngay cả nàng cũng giật mình. Đây là làm sao? giống như rất lo lắng cho hắn</w:t>
      </w:r>
      <w:r>
        <w:br w:type="textWrapping"/>
      </w:r>
      <w:r>
        <w:br w:type="textWrapping"/>
      </w:r>
      <w:r>
        <w:t xml:space="preserve">“Ngươi cứ vậy mà đi sao?’ Viên Li ngồi xuống đổi giày, cười nói “ngươi lập tức biến ra y phục dạ hành đi, ta sẽ đưa ngươi đi”</w:t>
      </w:r>
      <w:r>
        <w:br w:type="textWrapping"/>
      </w:r>
      <w:r>
        <w:br w:type="textWrapping"/>
      </w:r>
      <w:r>
        <w:t xml:space="preserve">“Được’ Phó Lệnh Nguyệt chính là chờ câu này. Nàng lưu loát bỏ đi ngoại bào, sửa sang y phục bên trong một chút là đã thành y phục dạ hành</w:t>
      </w:r>
      <w:r>
        <w:br w:type="textWrapping"/>
      </w:r>
      <w:r>
        <w:br w:type="textWrapping"/>
      </w:r>
      <w:r>
        <w:t xml:space="preserve">Viên Li nhìn mà trợn mắt há mồm</w:t>
      </w:r>
      <w:r>
        <w:br w:type="textWrapping"/>
      </w:r>
      <w:r>
        <w:br w:type="textWrapping"/>
      </w:r>
      <w:r>
        <w:t xml:space="preserve">“Đi thôi, đại công tử.” Đừng quên Phó Lệnh Nguyệt là loại người nào. Chuyện như vậy đương nhiên là chuyên nghiệp, lời vừa dứt, trên mặt cũng đã buộc xong khăn đen. Nàng đang chờ hắn ah</w:t>
      </w:r>
      <w:r>
        <w:br w:type="textWrapping"/>
      </w:r>
      <w:r>
        <w:br w:type="textWrapping"/>
      </w:r>
      <w:r>
        <w:t xml:space="preserve">Viên Li đúng là đại khai nhãn giới</w:t>
      </w:r>
      <w:r>
        <w:br w:type="textWrapping"/>
      </w:r>
      <w:r>
        <w:br w:type="textWrapping"/>
      </w:r>
      <w:r>
        <w:t xml:space="preserve">Quả nhiên Viên Li ban đêm đi dọ thám, chính là muốn tới Quan Lan tàng bảo các</w:t>
      </w:r>
      <w:r>
        <w:br w:type="textWrapping"/>
      </w:r>
      <w:r>
        <w:br w:type="textWrapping"/>
      </w:r>
      <w:r>
        <w:t xml:space="preserve">Phó Lệnh Nguyệt theo sau hắn, trong lòng cảm thấy buồn cười. Một thế tử phủ Tả quân Đô đốc mà lại có lòng hiếu kỳ y như mật thám. Ban ngày nhìn bảo bối hiếm lạ không được, buổi tối lại muốn tới nghiên cứu một phen…</w:t>
      </w:r>
      <w:r>
        <w:br w:type="textWrapping"/>
      </w:r>
      <w:r>
        <w:br w:type="textWrapping"/>
      </w:r>
      <w:r>
        <w:t xml:space="preserve">Với nội lực của Viên Li, di dời thạch bích kia không phải là việc khó. Có điều cơ quan kia lại ở dưới ôn  tuyền, nhất định phải xuống nước.</w:t>
      </w:r>
      <w:r>
        <w:br w:type="textWrapping"/>
      </w:r>
      <w:r>
        <w:br w:type="textWrapping"/>
      </w:r>
      <w:r>
        <w:t xml:space="preserve">Hai người liền xăn ống quần, đi vào trong ôn tuyền. Thật ra đây chỉ là làm điều thừa,nên ướt cũng đã ướt</w:t>
      </w:r>
      <w:r>
        <w:br w:type="textWrapping"/>
      </w:r>
      <w:r>
        <w:br w:type="textWrapping"/>
      </w:r>
      <w:r>
        <w:t xml:space="preserve">“Cái này có gì mà xem như bảo bối?” Phó Lệnh Nguyệt thấy Viên Li nghiêm túc nhìn cuốn trục kia, nhịn không được tới gần hỏi</w:t>
      </w:r>
      <w:r>
        <w:br w:type="textWrapping"/>
      </w:r>
      <w:r>
        <w:br w:type="textWrapping"/>
      </w:r>
      <w:r>
        <w:t xml:space="preserve">“Ngươi có đôi khi không giống người đi ra từ chỗ Triệu chủ” Viên Li liếc nhìn nàng một cái, tiếp tục cau mày nghiên cứu</w:t>
      </w:r>
      <w:r>
        <w:br w:type="textWrapping"/>
      </w:r>
      <w:r>
        <w:br w:type="textWrapping"/>
      </w:r>
      <w:r>
        <w:t xml:space="preserve">Phó Lệnh Nguyệt nghẹn họng. Nàng không giống người đi ra từ chỗ Triệu Thực? lời này có ý gì? nàng căm giận trừng mắt nhìn hắn nhưng vẫn đem lời trong miệng nuốt lại. Cứ ghi lại, sau này sẽ tính sổ với hắn. Hiện tại nên nghiên cứu quyển trục này mới là chính sự. Nhìn đi. Nàng vẫn là một ám vệ có tố chất ah. Phó Lệnh Nguyệt nhịn không được khâm phục thân.Thời khắc mấu chốt vẫn khống chế được cảm xúc, không thể hiện yêu ghét, nàng có chỗ nào không giống người đi ra từ Triệu phủ chứ? </w:t>
      </w:r>
      <w:r>
        <w:br w:type="textWrapping"/>
      </w:r>
      <w:r>
        <w:br w:type="textWrapping"/>
      </w:r>
      <w:r>
        <w:t xml:space="preserve">Nhẹ nhàng sờ nắn quyển trục một lượt, rốt cuộc Viên Li cũng phát hiện ra vấn đề. Hắn tinh tế nhìn vào kim hồng tự thể, vươn tay chỉ, đưa lên lưỡi, nhẹ nhàng xoa bóp</w:t>
      </w:r>
      <w:r>
        <w:br w:type="textWrapping"/>
      </w:r>
      <w:r>
        <w:br w:type="textWrapping"/>
      </w:r>
      <w:r>
        <w:t xml:space="preserve">Hắn đang làm gì vậy? Phó Lệnh Nguyệt kinh ngạc nhìn Viên Li đặt ngón tay lên chỗ mực đỏ rồi lại bỏ vào miệng,  sau đó thì ói ra ngoài</w:t>
      </w:r>
      <w:r>
        <w:br w:type="textWrapping"/>
      </w:r>
      <w:r>
        <w:br w:type="textWrapping"/>
      </w:r>
      <w:r>
        <w:t xml:space="preserve">Phó Lệnh Nguyệt châu đầu lại nhìn “đây không phải là chu sa sao?” nàng vui vẻ phỏng đoán “phỏng chừng hoàng đế tiền triều dùng thứ này phê duyệt tấu chương, nhất thời quật khởi, tùy bút chép một bài thơ”</w:t>
      </w:r>
      <w:r>
        <w:br w:type="textWrapping"/>
      </w:r>
      <w:r>
        <w:br w:type="textWrapping"/>
      </w:r>
      <w:r>
        <w:t xml:space="preserve">“Không phải chu sa,” Viên Li thản nhiên lắc đầu“Là chu phiêu.”</w:t>
      </w:r>
      <w:r>
        <w:br w:type="textWrapping"/>
      </w:r>
      <w:r>
        <w:br w:type="textWrapping"/>
      </w:r>
      <w:r>
        <w:t xml:space="preserve">“Chu phiêu? Là họa liêu?’ Phó Lệnh Nguyệt đưa tay sờ thử. Không đúng, sao lại cứng như vậy.</w:t>
      </w:r>
      <w:r>
        <w:br w:type="textWrapping"/>
      </w:r>
      <w:r>
        <w:br w:type="textWrapping"/>
      </w:r>
      <w:r>
        <w:t xml:space="preserve">“Không phải họa liêu, là mực đóng dấu. Đi, trở về” Viên Li rất nhanh cuốn quyển trục lại, đặt vào trong hộp.</w:t>
      </w:r>
      <w:r>
        <w:br w:type="textWrapping"/>
      </w:r>
      <w:r>
        <w:br w:type="textWrapping"/>
      </w:r>
      <w:r>
        <w:t xml:space="preserve">“Như thế nào?” Viên Li nâng tay lên khôi phục cơ quan “ trong lòng ngươi, ta là tên ngốc sao?”</w:t>
      </w:r>
      <w:r>
        <w:br w:type="textWrapping"/>
      </w:r>
      <w:r>
        <w:br w:type="textWrapping"/>
      </w:r>
      <w:r>
        <w:t xml:space="preserve">“Ha ha ha ha…”“Ha ha ha ha…” đột nhiên chung quanh ôn tuyền vang lên tiếng cười bén nhọn</w:t>
      </w:r>
      <w:r>
        <w:br w:type="textWrapping"/>
      </w:r>
      <w:r>
        <w:br w:type="textWrapping"/>
      </w:r>
      <w:r>
        <w:t xml:space="preserve">Hai người trong ao giật mình cả kinh, thân hình vừa chuyển đã lưng tựa lưng với nhau</w:t>
      </w:r>
      <w:r>
        <w:br w:type="textWrapping"/>
      </w:r>
      <w:r>
        <w:br w:type="textWrapping"/>
      </w:r>
      <w:r>
        <w:t xml:space="preserve">“Khương thái công câu cá, lại có cá nguyện mắc câu ah”</w:t>
      </w:r>
      <w:r>
        <w:br w:type="textWrapping"/>
      </w:r>
      <w:r>
        <w:br w:type="textWrapping"/>
      </w:r>
      <w:r>
        <w:t xml:space="preserve">Dùng đầu gối để nghĩ cũng biết thanh âm này là của ai. Đại Tề Công Thừa tước gia Đan Sa Đinh cũng chính là Tiền Lương ngự mã đại tổng quản.</w:t>
      </w:r>
      <w:r>
        <w:br w:type="textWrapping"/>
      </w:r>
      <w:r>
        <w:br w:type="textWrapping"/>
      </w:r>
      <w:r>
        <w:t xml:space="preserve">“Mau tháo khăn che mặt cho chúng ta nhìn một cái” Đan Sa Đinh ở bên ngoài ôn tuyền lên tiếng ‘chúng ta cam đoan thủ hạ lưu tình, sẽ không ngộ thương mạng nhỏ của các ngươi, nếu không…’</w:t>
      </w:r>
      <w:r>
        <w:br w:type="textWrapping"/>
      </w:r>
      <w:r>
        <w:br w:type="textWrapping"/>
      </w:r>
      <w:r>
        <w:t xml:space="preserve">Phó Lệnh Nguyệt âm thầm kêu khổ. Hai bên chênh lệch quá lớn, nàng và Viên Li còn nửa người ở trong nước, cái chết này trốn không thoát rồi.</w:t>
      </w:r>
      <w:r>
        <w:br w:type="textWrapping"/>
      </w:r>
      <w:r>
        <w:br w:type="textWrapping"/>
      </w:r>
      <w:r>
        <w:t xml:space="preserve">‘Chia ra” Viên Li quyết đoán ra lệnh</w:t>
      </w:r>
      <w:r>
        <w:br w:type="textWrapping"/>
      </w:r>
      <w:r>
        <w:br w:type="textWrapping"/>
      </w:r>
      <w:r>
        <w:t xml:space="preserve">Phó Lệnh Nguyệt cắn răng, không làm như vậy không được. Chỉ có thể đánh cược một lần.</w:t>
      </w:r>
      <w:r>
        <w:br w:type="textWrapping"/>
      </w:r>
      <w:r>
        <w:br w:type="textWrapping"/>
      </w:r>
      <w:r>
        <w:t xml:space="preserve">Xem ra Viên Li không muốn để Đan Sa Đinh biết thân phận. Bọn họ chỉ có thể tìm cách chạy đi. Nàng xiết chặt tay áo, tung ra yên phấn.</w:t>
      </w:r>
      <w:r>
        <w:br w:type="textWrapping"/>
      </w:r>
      <w:r>
        <w:br w:type="textWrapping"/>
      </w:r>
      <w:r>
        <w:t xml:space="preserve">Bọt nước vừa động, hai người ăn ý nhìn về phía sau đỉnh đầu,chia nhau nhảy lên hai bên ngạn đài. Nhưng Đan Sa Đinh giống như có mắt ở sau, vung chưởng lên, đánh về phía Viên Li </w:t>
      </w:r>
      <w:r>
        <w:br w:type="textWrapping"/>
      </w:r>
      <w:r>
        <w:br w:type="textWrapping"/>
      </w:r>
      <w:r>
        <w:t xml:space="preserve">Phó Lệnh Nguyệt thầm kêu không xong, nàng đành phải giảm bớt lực lượng, người hạ xuống trong nước.</w:t>
      </w:r>
      <w:r>
        <w:br w:type="textWrapping"/>
      </w:r>
      <w:r>
        <w:br w:type="textWrapping"/>
      </w:r>
      <w:r>
        <w:t xml:space="preserve">Đối mặt với chưởng phong lợi hại, Viên Li theo bản năn giơ tay lên ngăn cản.</w:t>
      </w:r>
      <w:r>
        <w:br w:type="textWrapping"/>
      </w:r>
      <w:r>
        <w:br w:type="textWrapping"/>
      </w:r>
      <w:r>
        <w:t xml:space="preserve">Thật ra mọi người có thể đoán được, một chưởng này của Viên Li chỉ là châu chấu đá xe. Ban ngày, mọi người đã lĩnh giáo qua công phu của Đan Sa Đinh, rất tà môn, nội lực của người bình thường ở trước mặt hắn, quả thực như muối bỏ bể</w:t>
      </w:r>
      <w:r>
        <w:br w:type="textWrapping"/>
      </w:r>
      <w:r>
        <w:br w:type="textWrapping"/>
      </w:r>
      <w:r>
        <w:t xml:space="preserve">Thế nhưng chuyện bất ngờ đã xảy ra. Một chưởng của Viên Li lại đánh Đan Sa Đinh bật trở lại. Chưởng phong đối chưởng phong lại khiến lão thái giám kia lảo đảo</w:t>
      </w:r>
      <w:r>
        <w:br w:type="textWrapping"/>
      </w:r>
      <w:r>
        <w:br w:type="textWrapping"/>
      </w:r>
      <w:r>
        <w:t xml:space="preserve">Phó Lệnh Nguyệt ngây dại.</w:t>
      </w:r>
      <w:r>
        <w:br w:type="textWrapping"/>
      </w:r>
      <w:r>
        <w:br w:type="textWrapping"/>
      </w:r>
      <w:r>
        <w:t xml:space="preserve">Đan Sa Đinh ngây dại.</w:t>
      </w:r>
      <w:r>
        <w:br w:type="textWrapping"/>
      </w:r>
      <w:r>
        <w:br w:type="textWrapping"/>
      </w:r>
      <w:r>
        <w:t xml:space="preserve">Viên Li càng ngây dại.</w:t>
      </w:r>
      <w:r>
        <w:br w:type="textWrapping"/>
      </w:r>
      <w:r>
        <w:br w:type="textWrapping"/>
      </w:r>
      <w:r>
        <w:t xml:space="preserve">“Xin hỏi đại danh các hạ” Đan Sa Đinh không cười nữa, hắn đoan chính ôm quyền “là môn hạ phương nào, lộ nào?”</w:t>
      </w:r>
      <w:r>
        <w:br w:type="textWrapping"/>
      </w:r>
      <w:r>
        <w:br w:type="textWrapping"/>
      </w:r>
      <w:r>
        <w:t xml:space="preserve">Viên Li nào dám báo danh, trong lòng hắn còn chưa hiểu được sao lại như vậy, hắn sao có thể chống trả lại được? thật quỷ dị. Chẳng lẽ ôn tuyền có thể áp chế công phu tà môn của Đan Sa Đinh?</w:t>
      </w:r>
      <w:r>
        <w:br w:type="textWrapping"/>
      </w:r>
      <w:r>
        <w:br w:type="textWrapping"/>
      </w:r>
      <w:r>
        <w:t xml:space="preserve">Lập tức tận dụng thời cơ, thừa dịp mà trốn chạy</w:t>
      </w:r>
      <w:r>
        <w:br w:type="textWrapping"/>
      </w:r>
      <w:r>
        <w:br w:type="textWrapping"/>
      </w:r>
      <w:r>
        <w:t xml:space="preserve">“Ta chỉ tới quầy rầy một lát mà thôi, còn mong Tước gia tha thứ. Cáo từ” hắn dùng ánh mắt nhìn Phó Lệnh Nguyệt, ý bảo chia nhau trốn chạy</w:t>
      </w:r>
      <w:r>
        <w:br w:type="textWrapping"/>
      </w:r>
      <w:r>
        <w:br w:type="textWrapping"/>
      </w:r>
      <w:r>
        <w:t xml:space="preserve">Nhưng Đan Sa Đinh nhìn chằm chằm Viên Li không tha. Hắn căn bản không thèm để ý tới Phó Lệnh Nguyệt đang muốn bỏ đi, thậm chí đuôi mắt cũng không thèm liếc nhìn một cái</w:t>
      </w:r>
      <w:r>
        <w:br w:type="textWrapping"/>
      </w:r>
      <w:r>
        <w:br w:type="textWrapping"/>
      </w:r>
      <w:r>
        <w:t xml:space="preserve">“Cao thủ quá trang, không chỉ giáo một hai chiêu, chúng ta chẳng phải uổng công sao” Đan Sa Đinh vận công, còn chưa dứt lời thân ành đã bay lên, ưng trảo biến thức, lao thẳng tới chỗ Viên Li</w:t>
      </w:r>
      <w:r>
        <w:br w:type="textWrapping"/>
      </w:r>
      <w:r>
        <w:br w:type="textWrapping"/>
      </w:r>
      <w:r>
        <w:t xml:space="preserve">Trốn cũng không thể, Viên Li chỉ có thể kiên trì. Một chưởng phóng ra, hắn không ngờ lại đánh tan thế tiến công của Đan Sa Đinh. Nhìn hắn chật vật thối lui  ba bước, Viên Li rốt cuộc có chút lo lắng</w:t>
      </w:r>
      <w:r>
        <w:br w:type="textWrapping"/>
      </w:r>
      <w:r>
        <w:br w:type="textWrapping"/>
      </w:r>
      <w:r>
        <w:t xml:space="preserve">Thì ra nơi này thật sự là phúc địa. Mặc kệ là vì nguyên nhân gì, có thể đánh ngã hắn, rời khỏi nơi này là tốt rồi. Viên Li lập tức phấn chấn tinh thần, bắt đầu phản công</w:t>
      </w:r>
      <w:r>
        <w:br w:type="textWrapping"/>
      </w:r>
      <w:r>
        <w:br w:type="textWrapping"/>
      </w:r>
      <w:r>
        <w:t xml:space="preserve">Đan Sa Đinh bị Viên Li điên cuồng tập kích, chỉ có chật vật chống đỡ, không có cơ hội hoàn thủ. Phó Lệnh Nguyệt vui sướng cầu nguyện, chỉ thiếu một chút…</w:t>
      </w:r>
      <w:r>
        <w:br w:type="textWrapping"/>
      </w:r>
      <w:r>
        <w:br w:type="textWrapping"/>
      </w:r>
      <w:r>
        <w:t xml:space="preserve">Nàng sợ hãi phát hiện chưởng phong của Viên Li không như trước nữa. Một chưởng này của hắn lại mất cảm giác, chiêu thức tiếp theo cũng vậy. Chưởng phong không đánh đến chỗ Đan Sa Đinh, không thể thi triển như vừa rồi nữa..</w:t>
      </w:r>
      <w:r>
        <w:br w:type="textWrapping"/>
      </w:r>
      <w:r>
        <w:br w:type="textWrapping"/>
      </w:r>
      <w:r>
        <w:t xml:space="preserve">Cao thủ so chiêu, sai lầm trong nháy mắt chính là cơ hội xoay người.</w:t>
      </w:r>
      <w:r>
        <w:br w:type="textWrapping"/>
      </w:r>
      <w:r>
        <w:br w:type="textWrapping"/>
      </w:r>
      <w:r>
        <w:t xml:space="preserve">Đan Sa Đinh cảm thấy Viên Li thất thường liền dốc toàn lực ra tay</w:t>
      </w:r>
      <w:r>
        <w:br w:type="textWrapping"/>
      </w:r>
      <w:r>
        <w:br w:type="textWrapping"/>
      </w:r>
      <w:r>
        <w:t xml:space="preserve">Nguy rồi!</w:t>
      </w:r>
      <w:r>
        <w:br w:type="textWrapping"/>
      </w:r>
      <w:r>
        <w:br w:type="textWrapping"/>
      </w:r>
      <w:r>
        <w:t xml:space="preserve">Phó Lệnh Nguyệt vô kế khả thi, chỉ có thể tung yên phấn bao trong tay. Một chưởng này, nếu Viên Li bị đánh chết thì nàng cũng không sống nổi</w:t>
      </w:r>
      <w:r>
        <w:br w:type="textWrapping"/>
      </w:r>
      <w:r>
        <w:br w:type="textWrapping"/>
      </w:r>
      <w:r>
        <w:t xml:space="preserve">Nào ngờ Đan Sa Đinh như có ngàn tay ngàn mắt, đã sớm có chuẩn bị, chưởng phong chuyển hướng, yên phấn bao liền rơi hết vào trong nước.</w:t>
      </w:r>
      <w:r>
        <w:br w:type="textWrapping"/>
      </w:r>
      <w:r>
        <w:br w:type="textWrapping"/>
      </w:r>
      <w:r>
        <w:t xml:space="preserve">Phó Lệnh Nguyệt cũng bị đào từ dưới nước lên. Nàng cảm giác nước suối như ngàn vạn con rắn xuyên qua tim,chỉ có thể dốc hết sức phản kích.</w:t>
      </w:r>
      <w:r>
        <w:br w:type="textWrapping"/>
      </w:r>
      <w:r>
        <w:br w:type="textWrapping"/>
      </w:r>
      <w:r>
        <w:t xml:space="preserve">Mạng ta xong rồi.  Nàng nhắm mắt chờ đợi.</w:t>
      </w:r>
      <w:r>
        <w:br w:type="textWrapping"/>
      </w:r>
      <w:r>
        <w:br w:type="textWrapping"/>
      </w:r>
      <w:r>
        <w:t xml:space="preserve">Không có. Cảm giác gì cũng không có? Một hồi, Phó Lệnh Nguyệt nghi hoặc mở mắt.</w:t>
      </w:r>
      <w:r>
        <w:br w:type="textWrapping"/>
      </w:r>
      <w:r>
        <w:br w:type="textWrapping"/>
      </w:r>
      <w:r>
        <w:t xml:space="preserve">Bên ôn tuyền chỉ còn lại một người. Không phải Đan Sa Đinh mà là Viên Li</w:t>
      </w:r>
      <w:r>
        <w:br w:type="textWrapping"/>
      </w:r>
      <w:r>
        <w:br w:type="textWrapping"/>
      </w:r>
    </w:p>
    <w:p>
      <w:pPr>
        <w:pStyle w:val="Heading2"/>
      </w:pPr>
      <w:bookmarkStart w:id="60" w:name="quyển-2---chương-15-đồ-cùng-chủy-gặp"/>
      <w:bookmarkEnd w:id="60"/>
      <w:r>
        <w:t xml:space="preserve">38. Quyển 2 - Chương 15: Đồ Cùng Chủy Gặp</w:t>
      </w:r>
    </w:p>
    <w:p>
      <w:pPr>
        <w:pStyle w:val="Compact"/>
      </w:pPr>
      <w:r>
        <w:br w:type="textWrapping"/>
      </w:r>
      <w:r>
        <w:br w:type="textWrapping"/>
      </w:r>
      <w:r>
        <w:t xml:space="preserve">Đan Sa Đinh đâu?</w:t>
      </w:r>
      <w:r>
        <w:br w:type="textWrapping"/>
      </w:r>
      <w:r>
        <w:br w:type="textWrapping"/>
      </w:r>
      <w:r>
        <w:t xml:space="preserve">Phó Lệnh Nguyệt kinh ngạc nhìn theo ánh mắt Viên Li, thấy Đan tước gia ngã xuống cạnh ao, đang giãy dụa</w:t>
      </w:r>
      <w:r>
        <w:br w:type="textWrapping"/>
      </w:r>
      <w:r>
        <w:br w:type="textWrapping"/>
      </w:r>
      <w:r>
        <w:t xml:space="preserve">Tận dụng thời cơ, chạy mau. Hai người cực kỳ ăn ý, mặc kệ xảy ra chuyện gì, đây là cơ hội khó có được, bọn họ phải mau bỏ chạy mới là vương đạo. Vì thế hai người hoàn toàn không để ý tới hình tượng, dùng cả tay lẫn chân, lấy tốc độ nhanh nhất cướp đường mà chạy</w:t>
      </w:r>
      <w:r>
        <w:br w:type="textWrapping"/>
      </w:r>
      <w:r>
        <w:br w:type="textWrapping"/>
      </w:r>
      <w:r>
        <w:t xml:space="preserve">Khi đã bình an ở trong nội gian của Thính Vũ các, hai người đều có chút hư thoát</w:t>
      </w:r>
      <w:r>
        <w:br w:type="textWrapping"/>
      </w:r>
      <w:r>
        <w:br w:type="textWrapping"/>
      </w:r>
      <w:r>
        <w:t xml:space="preserve">‘Mau cởi xiêm y đưa cho ta” Phó Lệnh Nguyệt thở hào hể, duỗi tay ra “ta sẽ giải quyết nó”</w:t>
      </w:r>
      <w:r>
        <w:br w:type="textWrapping"/>
      </w:r>
      <w:r>
        <w:br w:type="textWrapping"/>
      </w:r>
      <w:r>
        <w:t xml:space="preserve">Đêm khuya nguyệt hắc phong cao, thích hợp để giết người phóng hỏa nhưng đêm nay ánh trăng rất sáng. Phó Lệnh Nguyệt cẩn thận đem trả xiêm y ướt, còn không quên thuận tay đốt lửa doanh sở bên cạnh. Một người đánh mất hoặc xiêm y bị ướt thì thật quỷ dị nhưng mọi người đều bị như thế thì tra vô đối chứng.</w:t>
      </w:r>
      <w:r>
        <w:br w:type="textWrapping"/>
      </w:r>
      <w:r>
        <w:br w:type="textWrapping"/>
      </w:r>
      <w:r>
        <w:t xml:space="preserve">Xong xui mọi việc, xác định không có cái đuôi, bên ngòa cũng không có gì khác thường, Phó Lệnh Nguyệt vội vàng quay về Thính Vũ các</w:t>
      </w:r>
      <w:r>
        <w:br w:type="textWrapping"/>
      </w:r>
      <w:r>
        <w:br w:type="textWrapping"/>
      </w:r>
      <w:r>
        <w:t xml:space="preserve">Viên Li mặc trung y dựa người vào giường, nghe tiếng vang bên cửa sổ liền cảnh giác hẳn</w:t>
      </w:r>
      <w:r>
        <w:br w:type="textWrapping"/>
      </w:r>
      <w:r>
        <w:br w:type="textWrapping"/>
      </w:r>
      <w:r>
        <w:t xml:space="preserve">“Đại công tử, là ta.” Phó Lệnh Nguyệt vé màn đi vào ‘bên ngoài không có động tĩnh, lão hoạn quan kia cũng không đuổi đến đây. Ngài ngủ đi” nàng nghẹ giọng bẩm báo, đưa tay cởi bỏ y phục dạ hành ướt sũng trên người. Không thể nhóm lửa, không thể đốt đèn, chỉ có thể tự vận công hong khô</w:t>
      </w:r>
      <w:r>
        <w:br w:type="textWrapping"/>
      </w:r>
      <w:r>
        <w:br w:type="textWrapping"/>
      </w:r>
      <w:r>
        <w:t xml:space="preserve">Viên Li dừng một hồi, chậm rãi xuống giường, thong thả đi tới</w:t>
      </w:r>
      <w:r>
        <w:br w:type="textWrapping"/>
      </w:r>
      <w:r>
        <w:br w:type="textWrapping"/>
      </w:r>
      <w:r>
        <w:t xml:space="preserve">“Ta làm cho” hắn cầm lấy xiêm y trên tay nàng</w:t>
      </w:r>
      <w:r>
        <w:br w:type="textWrapping"/>
      </w:r>
      <w:r>
        <w:br w:type="textWrapping"/>
      </w:r>
      <w:r>
        <w:t xml:space="preserve">Phó Lệnh Nguyệt kinh ngạc ngẩng đầu</w:t>
      </w:r>
      <w:r>
        <w:br w:type="textWrapping"/>
      </w:r>
      <w:r>
        <w:br w:type="textWrapping"/>
      </w:r>
      <w:r>
        <w:t xml:space="preserve">“Nhìn cái gì?” Viên Li lạnh lùng khoanh chân ngồi xuống “mau làm việc của ngươi đi” hắn vận công, hỗ trợ hong khô</w:t>
      </w:r>
      <w:r>
        <w:br w:type="textWrapping"/>
      </w:r>
      <w:r>
        <w:br w:type="textWrapping"/>
      </w:r>
      <w:r>
        <w:t xml:space="preserve">Phó Lệnh Nguyệt không biết phải làm sao. Tên vô lại thường xuyên châm chọc nàng giờ lại đột nhiên nổi lòng tốt mà giúp nàng. Phải nói lời cảm tạ sao đây? Nàng nghĩ thế nào cũng thấy không thích ứng, không được tự nhiên</w:t>
      </w:r>
      <w:r>
        <w:br w:type="textWrapping"/>
      </w:r>
      <w:r>
        <w:br w:type="textWrapping"/>
      </w:r>
      <w:r>
        <w:t xml:space="preserve">“Còn không mau đi’ Viên Li thấy nàng ngơ ngác, cau mày “ngươi toàn thân đều là nước, ngồi đến hừng đông sao? đợi người tìm tới cửa sao?”</w:t>
      </w:r>
      <w:r>
        <w:br w:type="textWrapping"/>
      </w:r>
      <w:r>
        <w:br w:type="textWrapping"/>
      </w:r>
      <w:r>
        <w:t xml:space="preserve">Phó Lệnh Nguyệt giật mình ‘dạ” rồi cúi đầu làm việc</w:t>
      </w:r>
      <w:r>
        <w:br w:type="textWrapping"/>
      </w:r>
      <w:r>
        <w:br w:type="textWrapping"/>
      </w:r>
      <w:r>
        <w:t xml:space="preserve">Viên Li nói rất đúng. Nàng bị Đan Sa Đinh đánh rơi xuống nước, từ trong ra ngoài đều ướt đẫm nhưng lại không thể cởi hết quần áo, trước tiên hong khô giày đã. Lúc thoát khỏi ôn tuyền, trong lòng nàng rất căng thẳng, tuy toàn thân ướt đẫm nhưng không thấy lạnh. Nay mọi việc đã xử lý tốt, bản thân cũng an toàn, thân mình cả nàng bắt đầu run lên. Thân thể của nàng vốn đã lạnh, huống chi giờ còn đang dính nước</w:t>
      </w:r>
      <w:r>
        <w:br w:type="textWrapping"/>
      </w:r>
      <w:r>
        <w:br w:type="textWrapping"/>
      </w:r>
      <w:r>
        <w:t xml:space="preserve">Phó Lệnh Nguyệt cố kiềm chế, ép mình chuyên tâm vận công hong khô giày. Nhưng sự thật tàn khốc là nàng bị cái lạnh cắt ngang, khó khăn hong khô giày nhưng thân mình vẫn cứ run lên </w:t>
      </w:r>
      <w:r>
        <w:br w:type="textWrapping"/>
      </w:r>
      <w:r>
        <w:br w:type="textWrapping"/>
      </w:r>
      <w:r>
        <w:t xml:space="preserve">“Ngươi làm sao vậy?” Viên Li rốt cục cũng nhận ra nàng khác thường, cầm lấy tay nàng “sao lại lạnh như vậy?”</w:t>
      </w:r>
      <w:r>
        <w:br w:type="textWrapping"/>
      </w:r>
      <w:r>
        <w:br w:type="textWrapping"/>
      </w:r>
      <w:r>
        <w:t xml:space="preserve">“Ta vẫn…như vậy…”Phó Lệnh Nguyệt răng đánh bò cạp ‘nhất là…dính vào nước”</w:t>
      </w:r>
      <w:r>
        <w:br w:type="textWrapping"/>
      </w:r>
      <w:r>
        <w:br w:type="textWrapping"/>
      </w:r>
      <w:r>
        <w:t xml:space="preserve">“Thật sự là phiền toái” Viên Li căm giận ném trường bào trong tay, đưa tay xé trung y trên người Phó Lệnh Nguyệt</w:t>
      </w:r>
      <w:r>
        <w:br w:type="textWrapping"/>
      </w:r>
      <w:r>
        <w:br w:type="textWrapping"/>
      </w:r>
      <w:r>
        <w:t xml:space="preserve">“Ngươi muốn làm gì?” Phó Lệnh Nguyệt ngây người. Nàng theo bản năng đưa hai tay che ngực, né qua một bên</w:t>
      </w:r>
      <w:r>
        <w:br w:type="textWrapping"/>
      </w:r>
      <w:r>
        <w:br w:type="textWrapping"/>
      </w:r>
      <w:r>
        <w:t xml:space="preserve">“Ngươi còn thẹn thùng?” Viên Li nhướng mày kinh ngạc</w:t>
      </w:r>
      <w:r>
        <w:br w:type="textWrapping"/>
      </w:r>
      <w:r>
        <w:br w:type="textWrapping"/>
      </w:r>
      <w:r>
        <w:t xml:space="preserve">“Ngươi!” Phó Lệnh Nguyệt trừng to mắt, tức giận vô cùng</w:t>
      </w:r>
      <w:r>
        <w:br w:type="textWrapping"/>
      </w:r>
      <w:r>
        <w:br w:type="textWrapping"/>
      </w:r>
      <w:r>
        <w:t xml:space="preserve">“Cái này không lạnh chứ?” Viên Li nhìn nàng, cười nói ‘rất tức giận sao?” hắn chỉ vào ngực nói ‘ngươi và ta…”</w:t>
      </w:r>
      <w:r>
        <w:br w:type="textWrapping"/>
      </w:r>
      <w:r>
        <w:br w:type="textWrapping"/>
      </w:r>
      <w:r>
        <w:t xml:space="preserve">“Ngươi…”Phó Lệnh Nguyệt giận đến não cũng đóng băng</w:t>
      </w:r>
      <w:r>
        <w:br w:type="textWrapping"/>
      </w:r>
      <w:r>
        <w:br w:type="textWrapping"/>
      </w:r>
      <w:r>
        <w:t xml:space="preserve">“Không muốn lạnh chết thì mau cởi quần áo lên giường” ngữ khí của Viên Li không chút khách khí, nhìn biểu tình giận dỗi của nàng, nói tiếp “sao? còn nhăn nhó nữa thì bản công tử không hầu hạ đâu. Ta là đang giúp ngươi ah”</w:t>
      </w:r>
      <w:r>
        <w:br w:type="textWrapping"/>
      </w:r>
      <w:r>
        <w:br w:type="textWrapping"/>
      </w:r>
      <w:r>
        <w:t xml:space="preserve">Phó Lệnh Nguyệt ân cần hỏi thăm tổ tông mười tám đời Viên gia, đưa tay, bắt đầu cởi y phục trên người nhưng ở trước mặt xú nam nhân đáng giận kia, nàng thật không muốn làm như thế</w:t>
      </w:r>
      <w:r>
        <w:br w:type="textWrapping"/>
      </w:r>
      <w:r>
        <w:br w:type="textWrapping"/>
      </w:r>
      <w:r>
        <w:t xml:space="preserve">“Sờ cũng đã sờ, làm cũng đã làm, giờ mới nhớ tới thẹn thùng sao?”Viên Li châm chọc</w:t>
      </w:r>
      <w:r>
        <w:br w:type="textWrapping"/>
      </w:r>
      <w:r>
        <w:br w:type="textWrapping"/>
      </w:r>
      <w:r>
        <w:t xml:space="preserve">Phó Lệnh Nguyệt phẫn nộ. Nữ nhân đi ra từ Triệu gia đại viện sợ ai chứ, cởi thì cởi. Nàng thuần thục cởi hết xiêm y trên người mình</w:t>
      </w:r>
      <w:r>
        <w:br w:type="textWrapping"/>
      </w:r>
      <w:r>
        <w:br w:type="textWrapping"/>
      </w:r>
      <w:r>
        <w:t xml:space="preserve">Viên Li chuyển tầm mắt qua một bên</w:t>
      </w:r>
      <w:r>
        <w:br w:type="textWrapping"/>
      </w:r>
      <w:r>
        <w:br w:type="textWrapping"/>
      </w:r>
      <w:r>
        <w:t xml:space="preserve">Không có quần áo ướt đẫm, nằm trong chăn gấm ấm áp, Phó Lệnh Nguyệt cảm thấy thoải mái hơn, nhìn Viên Li hong khô quần áo của mình, trong lòng cảm thấy băn khoăn</w:t>
      </w:r>
      <w:r>
        <w:br w:type="textWrapping"/>
      </w:r>
      <w:r>
        <w:br w:type="textWrapping"/>
      </w:r>
      <w:r>
        <w:t xml:space="preserve">“Cám ơn …” khi hắn sức cùng lực kiệt ngồi trên giường, nàng thật lòng nói lời cảm tạ</w:t>
      </w:r>
      <w:r>
        <w:br w:type="textWrapping"/>
      </w:r>
      <w:r>
        <w:br w:type="textWrapping"/>
      </w:r>
      <w:r>
        <w:t xml:space="preserve">“Ta thích bị ngược’ Viên Li lười biếng liếc mắt nhìn nàng, đột nhiên nói ‘đừng nói…”</w:t>
      </w:r>
      <w:r>
        <w:br w:type="textWrapping"/>
      </w:r>
      <w:r>
        <w:br w:type="textWrapping"/>
      </w:r>
      <w:r>
        <w:t xml:space="preserve">Phó Lệnh Nguyệt bị hắn làm cho giật mình, có chuyện gì?</w:t>
      </w:r>
      <w:r>
        <w:br w:type="textWrapping"/>
      </w:r>
      <w:r>
        <w:br w:type="textWrapping"/>
      </w:r>
      <w:r>
        <w:t xml:space="preserve">“Đừng nói…’Viên Li còn kề sát vào nàng, nghiêm túc nói</w:t>
      </w:r>
      <w:r>
        <w:br w:type="textWrapping"/>
      </w:r>
      <w:r>
        <w:br w:type="textWrapping"/>
      </w:r>
      <w:r>
        <w:t xml:space="preserve">“Bộ dáng hiện tại của ngươi rất giống nữ nhân” hắn thân mật nở nụ cười</w:t>
      </w:r>
      <w:r>
        <w:br w:type="textWrapping"/>
      </w:r>
      <w:r>
        <w:br w:type="textWrapping"/>
      </w:r>
      <w:r>
        <w:t xml:space="preserve">Phó Lệnh Nguyệt thích nhất là những lời như vậy. Nàng nhếch miệng cười một lát liền phát hiện ngữ khí của hắn không ổn.</w:t>
      </w:r>
      <w:r>
        <w:br w:type="textWrapping"/>
      </w:r>
      <w:r>
        <w:br w:type="textWrapping"/>
      </w:r>
      <w:r>
        <w:t xml:space="preserve">“Ngươi” cảm kích chợt tan biến, lập tức đưa tay đẩy hắn ra “ngươi miệng mồm y như mấy bà tám, không làm nữ nhân thật đáng tiếc”</w:t>
      </w:r>
      <w:r>
        <w:br w:type="textWrapping"/>
      </w:r>
      <w:r>
        <w:br w:type="textWrapping"/>
      </w:r>
      <w:r>
        <w:t xml:space="preserve">“Sao còn lạnh như thế?” Viên Li trúng một chưởng của nàng lại nhận ra không thích hợp</w:t>
      </w:r>
      <w:r>
        <w:br w:type="textWrapping"/>
      </w:r>
      <w:r>
        <w:br w:type="textWrapping"/>
      </w:r>
      <w:r>
        <w:t xml:space="preserve">“Kiến thức thô lậu” Phó Lệnh Nguyệt liếc hắn một cái ‘bổn cô nương trời sinh bại hoại, chưa thấy qua sao?”</w:t>
      </w:r>
      <w:r>
        <w:br w:type="textWrapping"/>
      </w:r>
      <w:r>
        <w:br w:type="textWrapping"/>
      </w:r>
      <w:r>
        <w:t xml:space="preserve">Viên Li đột nhiên đưa tay  vào trong chăn. Phó Lệnh Nguyệt đang định kinh hô thì phát hiện hắn đã ôm lấy nàng</w:t>
      </w:r>
      <w:r>
        <w:br w:type="textWrapping"/>
      </w:r>
      <w:r>
        <w:br w:type="textWrapping"/>
      </w:r>
      <w:r>
        <w:t xml:space="preserve">“Ngươi muốn làm gì?” nàng gầm nhẹ. Nàng không muốn tiếp tục làm giải dược cho hắn</w:t>
      </w:r>
      <w:r>
        <w:br w:type="textWrapping"/>
      </w:r>
      <w:r>
        <w:br w:type="textWrapping"/>
      </w:r>
      <w:r>
        <w:t xml:space="preserve">“Yên tâm, ta đối với ngươi không có hứng thú’ Viên Li tức giận đáp trả, kiềm chế nàng. Tay của hắn ấm áp, chạm vào bên hông bóng loáng của nàng, tìm đúng huyệt vị, đè ép xuống</w:t>
      </w:r>
      <w:r>
        <w:br w:type="textWrapping"/>
      </w:r>
      <w:r>
        <w:br w:type="textWrapping"/>
      </w:r>
      <w:r>
        <w:t xml:space="preserve">Hắn thế mà…vận công sưởi ấm cho nàng?</w:t>
      </w:r>
      <w:r>
        <w:br w:type="textWrapping"/>
      </w:r>
      <w:r>
        <w:br w:type="textWrapping"/>
      </w:r>
      <w:r>
        <w:t xml:space="preserve">“Ta không cần ngươi quản!” Nàng giận dữ nói.</w:t>
      </w:r>
      <w:r>
        <w:br w:type="textWrapping"/>
      </w:r>
      <w:r>
        <w:br w:type="textWrapping"/>
      </w:r>
      <w:r>
        <w:t xml:space="preserve">“Câm miệng!” Hắn lại đánh lên mông nàng một cái</w:t>
      </w:r>
      <w:r>
        <w:br w:type="textWrapping"/>
      </w:r>
      <w:r>
        <w:br w:type="textWrapping"/>
      </w:r>
      <w:r>
        <w:t xml:space="preserve">“Ngươi……”</w:t>
      </w:r>
      <w:r>
        <w:br w:type="textWrapping"/>
      </w:r>
      <w:r>
        <w:br w:type="textWrapping"/>
      </w:r>
      <w:r>
        <w:t xml:space="preserve">“Đừng lộn xộn!” khẩu khí của hắn cực kỳ lạnh lùng.</w:t>
      </w:r>
      <w:r>
        <w:br w:type="textWrapping"/>
      </w:r>
      <w:r>
        <w:br w:type="textWrapping"/>
      </w:r>
      <w:r>
        <w:t xml:space="preserve">Một dòng nước ấm chậm rãi từ eo cảu nàng dần dần chạy khắp toàn thân nàng.</w:t>
      </w:r>
      <w:r>
        <w:br w:type="textWrapping"/>
      </w:r>
      <w:r>
        <w:br w:type="textWrapping"/>
      </w:r>
      <w:r>
        <w:t xml:space="preserve">Phó Lệnh Nguyệt căm giận ghé vào giường, biểu tình trên mặt vặn vẹo nhưng trong lòng lại thấy ấm áp, ôn hòa…Người này thật đáng giận nhưng lại có chút dễ thân…</w:t>
      </w:r>
      <w:r>
        <w:br w:type="textWrapping"/>
      </w:r>
      <w:r>
        <w:br w:type="textWrapping"/>
      </w:r>
      <w:r>
        <w:t xml:space="preserve">Sáng hôm sau, Viên Li theo thông lệ không dùng bữa sáng, ngủ đến khi mặt trời lên cao mới lệnh tỳ nữ Lăng Tiêu cung đưa cơm canh đến.</w:t>
      </w:r>
      <w:r>
        <w:br w:type="textWrapping"/>
      </w:r>
      <w:r>
        <w:br w:type="textWrapping"/>
      </w:r>
      <w:r>
        <w:t xml:space="preserve">Ăn xong bữa trưa là có thể chào từ biệt xuống núi. Nghĩ tới không còn nhìn thấy lão thái giám bất nam bất nữ đáng sợ kia, tâm tình của Phó Lệnh Nguyệt liền vô cùng thư sướng. Không biết đêm qua lão hoạn quan kia thế nào? tất cả manh mối đều bị cắt đứt, lão thái giám nghĩ thế nào cũng sẽ không tra tới Tả quân phủ được. Nàng hồi tưởng lại tất cả chuyện đêm qua, cảm thấy không có sơ hở gì liền hoàn toàn yên tâm.</w:t>
      </w:r>
      <w:r>
        <w:br w:type="textWrapping"/>
      </w:r>
      <w:r>
        <w:br w:type="textWrapping"/>
      </w:r>
      <w:r>
        <w:t xml:space="preserve">Bên ngoài trời trong nắng ấm, đoàn người ung dung bước vào Thiên Tâm các</w:t>
      </w:r>
      <w:r>
        <w:br w:type="textWrapping"/>
      </w:r>
      <w:r>
        <w:br w:type="textWrapping"/>
      </w:r>
      <w:r>
        <w:t xml:space="preserve">Hôm nay cảnh sắc trên Ưng Dực sơn rất đẹp, rảo bước trên sơn đạo, có khi mây mù phả vào mặt, có cảm giác như lạc vào tiên cảnh.</w:t>
      </w:r>
      <w:r>
        <w:br w:type="textWrapping"/>
      </w:r>
      <w:r>
        <w:br w:type="textWrapping"/>
      </w:r>
      <w:r>
        <w:t xml:space="preserve">Nhìn mái cong lập giác của Thiên Tâm các từ phía xa, chợt thấy có một người từ trong đình bát giác đi ra.  Là Đan tước gia, Đan Sa Đinh.</w:t>
      </w:r>
      <w:r>
        <w:br w:type="textWrapping"/>
      </w:r>
      <w:r>
        <w:br w:type="textWrapping"/>
      </w:r>
      <w:r>
        <w:t xml:space="preserve">“Viên công tử” Hắn cười tủm tỉm chào hỏi “đêm qua ngủ có ngon không?”</w:t>
      </w:r>
      <w:r>
        <w:br w:type="textWrapping"/>
      </w:r>
      <w:r>
        <w:br w:type="textWrapping"/>
      </w:r>
      <w:r>
        <w:t xml:space="preserve">‘Không ngon lắm” Viên Li cười khổ đáp “đêm qua đột nhiên đau bụng vô cùng, vận công thế nào cũng không áp được. Ép buộc cả đêm đến hừng đông mới ngủ lại được”</w:t>
      </w:r>
      <w:r>
        <w:br w:type="textWrapping"/>
      </w:r>
      <w:r>
        <w:br w:type="textWrapping"/>
      </w:r>
      <w:r>
        <w:t xml:space="preserve">Đan Sa Đinh liếc nhìn Phó Lệnh Nguyệt, cười nói “nghe đồn thế tử Tả quân phủ lớn lên ở phiên bang, làm việc tiêu sái không kềm chế, hôm nay mắt thấy, chúng ta bội phục”. Hắn đến gần Viên Li, nói nhỏ ‘Viên công tử, chuyện này nên làm cùng nữ nhân, không nên tìm nam nhân thay thế, lâu dài sẽ ảnh hưởng thanh danh của ngài ở trên triều đình, không tốt lắm’</w:t>
      </w:r>
      <w:r>
        <w:br w:type="textWrapping"/>
      </w:r>
      <w:r>
        <w:br w:type="textWrapping"/>
      </w:r>
      <w:r>
        <w:t xml:space="preserve">“Tước gia chỉ giáo cho?” Viên Li bất mãn nói ‘ham mê cá nhân của bản công tử không tới phiên người ngoài bình luận. Tước gia sao lại học người ở phố phường, tìm hiểu chuyện hậu viện chứ”</w:t>
      </w:r>
      <w:r>
        <w:br w:type="textWrapping"/>
      </w:r>
      <w:r>
        <w:br w:type="textWrapping"/>
      </w:r>
      <w:r>
        <w:t xml:space="preserve">“Không phải, không phải,” Đan Sa Đinh thấy hắn kích động vội giải thích ‘chúng ta chỉ là muốn lấy lòng thế tử, còn thỉnh thế tử cho chúng ta chút mặt mũi. Còn có…”hắn không hảo ý nở nụ cười “chúng ta  vì chư vị thế tử, chuẩn bị giục tình tán  bí chế của Tiền Lương, sau khi cùng nữ nhân ân ái có cảm giác bay bổng như lên tiên nhưng nếu cùng nam nhân…sẽ bị tích khí trong bụng giống như đêm qua vậy”</w:t>
      </w:r>
      <w:r>
        <w:br w:type="textWrapping"/>
      </w:r>
      <w:r>
        <w:br w:type="textWrapping"/>
      </w:r>
      <w:r>
        <w:t xml:space="preserve">“Tước gia nói cái gì?” Viên Li nghe ra lời hắn có thâm ý, nóng nảy nói “ngươi hạ dược chúng ta? Trách không được đêm trước…”</w:t>
      </w:r>
      <w:r>
        <w:br w:type="textWrapping"/>
      </w:r>
      <w:r>
        <w:br w:type="textWrapping"/>
      </w:r>
      <w:r>
        <w:t xml:space="preserve">“Giục tình mà thôi” Đan Sa Đinh nháy mắt cười nói “công tử, nhất định hiểu mà…”</w:t>
      </w:r>
      <w:r>
        <w:br w:type="textWrapping"/>
      </w:r>
      <w:r>
        <w:br w:type="textWrapping"/>
      </w:r>
      <w:r>
        <w:t xml:space="preserve">“Ngươi…”Viên Li vừa yêu vừa hận. Hai người phía trước ngươi một lời, ta một lời, vui giận đều có…</w:t>
      </w:r>
      <w:r>
        <w:br w:type="textWrapping"/>
      </w:r>
      <w:r>
        <w:br w:type="textWrapping"/>
      </w:r>
      <w:r>
        <w:t xml:space="preserve">Phó Lệnh Nguyệt theo sau, trong lòng thầm mắng, Viên Li rõ ràng ân ái cùng nữ nhân, thế mà hắn nói chuyện cùng Đan Sa Đinh cứ y như thật. Chẳng lẽ hắn thực sự đau bụng cả đêm? Chẳng lẽ nàng không phải là nữ nhân?</w:t>
      </w:r>
      <w:r>
        <w:br w:type="textWrapping"/>
      </w:r>
      <w:r>
        <w:br w:type="textWrapping"/>
      </w:r>
      <w:r>
        <w:t xml:space="preserve">Chính sảnh Thiên Tâm các, tiệc từ biệt, khách vào chủ đều tẫn hoan.</w:t>
      </w:r>
      <w:r>
        <w:br w:type="textWrapping"/>
      </w:r>
      <w:r>
        <w:br w:type="textWrapping"/>
      </w:r>
      <w:r>
        <w:t xml:space="preserve">Sau một hồi khách khí, khách chào từ giả, chủ ra sức níu giữ. </w:t>
      </w:r>
      <w:r>
        <w:br w:type="textWrapping"/>
      </w:r>
      <w:r>
        <w:br w:type="textWrapping"/>
      </w:r>
      <w:r>
        <w:t xml:space="preserve">Lúc này một gã sai vặt vội vàng đi vào, thần sắc kích động, cước bộ bối rối, ghé vào tai Đan Sa Đinh thì thầm gì đó mà sắc mặt Đan tước gia thay đổi</w:t>
      </w:r>
      <w:r>
        <w:br w:type="textWrapping"/>
      </w:r>
      <w:r>
        <w:br w:type="textWrapping"/>
      </w:r>
      <w:r>
        <w:t xml:space="preserve">Xảy ra chuyện gì? mọi người chưa bao giờ thấy Đan tước gia sợ hãi như vậy. Mọi người lập tức im lặng, ngừng động tác, thân thiết nhìn về phía chủ tọa</w:t>
      </w:r>
      <w:r>
        <w:br w:type="textWrapping"/>
      </w:r>
      <w:r>
        <w:br w:type="textWrapping"/>
      </w:r>
      <w:r>
        <w:t xml:space="preserve">Đan Sa Đinh phất tay với gã sai vặt,lại bảo đào kép trên sân khấu rút lui.  Đợi hết thảy an tĩnh lại, sắc mặt của hắn trở nên ủ dột</w:t>
      </w:r>
      <w:r>
        <w:br w:type="textWrapping"/>
      </w:r>
      <w:r>
        <w:br w:type="textWrapping"/>
      </w:r>
      <w:r>
        <w:t xml:space="preserve">Các thế tử Ngũ quân Đô đốc phủ bị ánh mắt âm lãnh của hắn quét qua một vòng, cảm giác da đầu run lên, không biết ruốt cuộc đã xảy ra chuyện gì</w:t>
      </w:r>
      <w:r>
        <w:br w:type="textWrapping"/>
      </w:r>
      <w:r>
        <w:br w:type="textWrapping"/>
      </w:r>
      <w:r>
        <w:t xml:space="preserve">“Chư vị thế tử gia’ Đan Sa Đinh âm trầm lên tiếng ‘đêm qua, Quan Lan bảo tàng các của chúng ta đã bị trộm”</w:t>
      </w:r>
      <w:r>
        <w:br w:type="textWrapping"/>
      </w:r>
      <w:r>
        <w:br w:type="textWrapping"/>
      </w:r>
      <w:r>
        <w:t xml:space="preserve">Mọi người đều sửng sốt. Viên Li và Phó Lệnh Nguyệt cũng không ngoại lệ, không biết lão hoạn quan này còn có chiêu trò gì</w:t>
      </w:r>
      <w:r>
        <w:br w:type="textWrapping"/>
      </w:r>
      <w:r>
        <w:br w:type="textWrapping"/>
      </w:r>
      <w:r>
        <w:t xml:space="preserve">“Chúng ta cất giấu chí bảo của Tiền Lương suốt mười năm, mãi tới hôm qua lấy ra cho mọi người xem quyển trục kia thì bị trộm”</w:t>
      </w:r>
      <w:r>
        <w:br w:type="textWrapping"/>
      </w:r>
      <w:r>
        <w:br w:type="textWrapping"/>
      </w:r>
      <w:r>
        <w:t xml:space="preserve">Mọi người kinh hãi, tiếp theo thì châu đầu ghé tai. Thật khó lường, ai có thân thủ cao tới mức vào Quan Lan các trộm quyển trục?</w:t>
      </w:r>
      <w:r>
        <w:br w:type="textWrapping"/>
      </w:r>
      <w:r>
        <w:br w:type="textWrapping"/>
      </w:r>
      <w:r>
        <w:t xml:space="preserve">Viên Li và Phương Quang Tông thì thầm to nhỏ với nhau. Trong lòng Phó Lệnh Nguyệt càng thêm nghi hoặc, không biết lão thái giám nói thật hay giả</w:t>
      </w:r>
      <w:r>
        <w:br w:type="textWrapping"/>
      </w:r>
      <w:r>
        <w:br w:type="textWrapping"/>
      </w:r>
      <w:r>
        <w:t xml:space="preserve">“Chúng ta ở đây, trước bồi lễ với chư vị thế tử trước’Đan Sa Đinh đột nhiên đứng dậy, đoan chính ôm quyền nói với năm người ‘thỉnh năm vị ở lại Lăng Tiêu cung thêm mấy ngày. Liên quan tới chí bảo tiền triều, sự tình trọng đại, cần phải tra ra manh mối</w:t>
      </w:r>
      <w:r>
        <w:br w:type="textWrapping"/>
      </w:r>
      <w:r>
        <w:br w:type="textWrapping"/>
      </w:r>
      <w:r>
        <w:t xml:space="preserve">Đương trường nhất thời chấn động?</w:t>
      </w:r>
      <w:r>
        <w:br w:type="textWrapping"/>
      </w:r>
      <w:r>
        <w:br w:type="textWrapping"/>
      </w:r>
      <w:r>
        <w:t xml:space="preserve">Giữ người lại? Ngũ quân Đô đốc phủ khi nào thì chịu ủy khuất như vậy. Không được, tất cả cùng lạnh mặt kháng nghị. Đùa giỡn kiểu gì vậy, không nhìn xem bọn họ có thân phận gì.</w:t>
      </w:r>
      <w:r>
        <w:br w:type="textWrapping"/>
      </w:r>
      <w:r>
        <w:br w:type="textWrapping"/>
      </w:r>
      <w:r>
        <w:t xml:space="preserve">“Các vị, xin an tâm, đừng nóng vội’ Đan Sa Đinh thong thả lên tiếng</w:t>
      </w:r>
      <w:r>
        <w:br w:type="textWrapping"/>
      </w:r>
      <w:r>
        <w:br w:type="textWrapping"/>
      </w:r>
      <w:r>
        <w:t xml:space="preserve">‘Chúng ta sẽ để các phi tiên nương tử, gánh hát, vũ cơ lưu lại hầu hạ các vị. Chư vị thế tử xin tạm thời ở lại chỗ lão phu mấy ngày đi, cũng hưởng thụ thêm mấy ngày đi. Qua một thời gian nữa, chí bảo có manh mối, chúng ta tất nhiên sẽ thả chư vị xuống núi. Đến lúc đó chư vị vẫn là thế tử phủ Đô đốc, còn có thể thăng chức, tiền đồ vô hạn. Nhưng nếu các vị không thức thời, ở chỗ chúng ta có thể biến thành một khối thi thể,cái gì cũng không có”</w:t>
      </w:r>
      <w:r>
        <w:br w:type="textWrapping"/>
      </w:r>
      <w:r>
        <w:br w:type="textWrapping"/>
      </w:r>
      <w:r>
        <w:t xml:space="preserve">“Ngươi dám..”Tạ Bình An nóng tính, lên tiếng đầu tiên</w:t>
      </w:r>
      <w:r>
        <w:br w:type="textWrapping"/>
      </w:r>
      <w:r>
        <w:br w:type="textWrapping"/>
      </w:r>
      <w:r>
        <w:t xml:space="preserve">“Cẩn thận phụ thân chúng ta tìm tới vấn tội’ Lưu Đắc Thắng cũng vỗ bàn la lớn</w:t>
      </w:r>
      <w:r>
        <w:br w:type="textWrapping"/>
      </w:r>
      <w:r>
        <w:br w:type="textWrapping"/>
      </w:r>
      <w:r>
        <w:t xml:space="preserve">“Phụ thân các ngươi?” Đan Sa Đinh khinh thường chắp tay về phía bắc ‘việc này, lão phu sẽ đích thân thỉnh chỉ của Hoàng thượng, nếu điều tra ra, liên quan tới người của Ngũ quân Đô đốc phủ…”Hắn cười lạnh một tiếng ‘bản thân bọn họ khó bảo toàn.Đã vậy, thỉnh chư vị thế tử thông cảm nhiều hơn. Chúng ta vì vạn vô nhất thất đành phải giữ các vị ở lại sơn trang ít lâu. Trong cơ thể các vị có hóa công thúc giục tình, đỉnh núi thanh lương, có thể thúc tình nhưng không đến mức hại thân nhưng nếu có người vụng trộm xuống núi, vậy thì cân nhắc kỹ rồi hãy làm”</w:t>
      </w:r>
      <w:r>
        <w:br w:type="textWrapping"/>
      </w:r>
      <w:r>
        <w:br w:type="textWrapping"/>
      </w:r>
      <w:r>
        <w:t xml:space="preserve">Đan Sa Đinh tuyệt đối đã có âm mưu từ sớm. Hắn cho chúng thế tử dùng dược trước, sau đó công khai chí bảo. Nói cách khác, ngay từ đầu hắn đã tính kế vây khốn năm vị thế tử Ngũ quân Đô đốc phủ ở lại Lăng Tiêu cung.</w:t>
      </w:r>
      <w:r>
        <w:br w:type="textWrapping"/>
      </w:r>
      <w:r>
        <w:br w:type="textWrapping"/>
      </w:r>
      <w:r>
        <w:t xml:space="preserve">Hắn muốn làm cái gì?</w:t>
      </w:r>
      <w:r>
        <w:br w:type="textWrapping"/>
      </w:r>
      <w:r>
        <w:br w:type="textWrapping"/>
      </w:r>
      <w:r>
        <w:t xml:space="preserve">Phó Lệnh Nguyệt lòng tràn đầy kinh ngạc theo Viên Li trở về Thính Vũ các.</w:t>
      </w:r>
      <w:r>
        <w:br w:type="textWrapping"/>
      </w:r>
      <w:r>
        <w:br w:type="textWrapping"/>
      </w:r>
      <w:r>
        <w:t xml:space="preserve">Từ khi bắt gặp công tử và Phó Lệnh Nguyệt có quan hệ bất chính, Hải Than và Hải Long đều tự giác để bọn họ có không gian riêng.</w:t>
      </w:r>
      <w:r>
        <w:br w:type="textWrapping"/>
      </w:r>
      <w:r>
        <w:br w:type="textWrapping"/>
      </w:r>
      <w:r>
        <w:t xml:space="preserve">Phó Lệnh Nguyệt hầu hạ Viên Li thay quần áo xong, đóng cửa phòng lại, nhọ giọng hỏi “ngươi thật sự đau  bụng?” nàng rất rối rắm vì chuyện này</w:t>
      </w:r>
      <w:r>
        <w:br w:type="textWrapping"/>
      </w:r>
      <w:r>
        <w:br w:type="textWrapping"/>
      </w:r>
    </w:p>
    <w:p>
      <w:pPr>
        <w:pStyle w:val="Heading2"/>
      </w:pPr>
      <w:bookmarkStart w:id="61" w:name="quyển-2---chương-16-song-tinh-ức"/>
      <w:bookmarkEnd w:id="61"/>
      <w:r>
        <w:t xml:space="preserve">39. Quyển 2 - Chương 16: Song Tinh Ức</w:t>
      </w:r>
    </w:p>
    <w:p>
      <w:pPr>
        <w:pStyle w:val="Compact"/>
      </w:pPr>
      <w:r>
        <w:br w:type="textWrapping"/>
      </w:r>
      <w:r>
        <w:br w:type="textWrapping"/>
      </w:r>
      <w:r>
        <w:t xml:space="preserve">Viên Li nghe vậy có chút sợ run, ngẩng đầu thấy Phó Lệnh nghiêm túc nhìn mình, vẻ mặt khẩn trương, không khỏi bật cười </w:t>
      </w:r>
      <w:r>
        <w:br w:type="textWrapping"/>
      </w:r>
      <w:r>
        <w:br w:type="textWrapping"/>
      </w:r>
      <w:r>
        <w:t xml:space="preserve">“Thật sự……” Hắn chỉ vào bụng mình</w:t>
      </w:r>
      <w:r>
        <w:br w:type="textWrapping"/>
      </w:r>
      <w:r>
        <w:br w:type="textWrapping"/>
      </w:r>
      <w:r>
        <w:t xml:space="preserve">Phó Lệnh Nguyệt cảm thấy sợ hãi, phiền muộn cau mày. Điều này sao có thể chứ. Chẳng lẽ nàng thực sụ là một quái thai?</w:t>
      </w:r>
      <w:r>
        <w:br w:type="textWrapping"/>
      </w:r>
      <w:r>
        <w:br w:type="textWrapping"/>
      </w:r>
      <w:r>
        <w:t xml:space="preserve">Triệu Thực từng nói nàng không giống nữ nhân bình thường khác. Còn có..Phương Diệu Tổ từng leo lên giường nàng rồi đột nhiên bỏ đi, sợ không chỉ vì công chúa, chẳng lẽ…hắn phát hiện ra nàng là một nữ nhân không bình thường? Nhất là lão thái giám kia vừa nói, xuân dược kia chỉ có thể nam nhân và nữ nhân ân ái với nhau mới phá giải được, mà Viên Li lại bị đau bụng…</w:t>
      </w:r>
      <w:r>
        <w:br w:type="textWrapping"/>
      </w:r>
      <w:r>
        <w:br w:type="textWrapping"/>
      </w:r>
      <w:r>
        <w:t xml:space="preserve">Nàng càng nghĩ càng không thích hợp, tâm như chìm xuống đáy cốc</w:t>
      </w:r>
      <w:r>
        <w:br w:type="textWrapping"/>
      </w:r>
      <w:r>
        <w:br w:type="textWrapping"/>
      </w:r>
      <w:r>
        <w:t xml:space="preserve">Nàng không bình thường ở đâu?</w:t>
      </w:r>
      <w:r>
        <w:br w:type="textWrapping"/>
      </w:r>
      <w:r>
        <w:br w:type="textWrapping"/>
      </w:r>
      <w:r>
        <w:t xml:space="preserve">Nàng đột nhiên nhìn Viên Li đang hứng thú dạt dào nhìn nàng chằm chằm, thảng thốt gọi ‘Đại công tử”</w:t>
      </w:r>
      <w:r>
        <w:br w:type="textWrapping"/>
      </w:r>
      <w:r>
        <w:br w:type="textWrapping"/>
      </w:r>
      <w:r>
        <w:t xml:space="preserve">“Ngươi…đã từng làm với nữ nhân khác chưa?” nàng chăm chú nhìn vào mắt hắn</w:t>
      </w:r>
      <w:r>
        <w:br w:type="textWrapping"/>
      </w:r>
      <w:r>
        <w:br w:type="textWrapping"/>
      </w:r>
      <w:r>
        <w:t xml:space="preserve">Viên Li ho khan một tiếng, mặt bỗng nhiên ửng đỏ, không biết do ho khan hay là vì quẫn bách</w:t>
      </w:r>
      <w:r>
        <w:br w:type="textWrapping"/>
      </w:r>
      <w:r>
        <w:br w:type="textWrapping"/>
      </w:r>
      <w:r>
        <w:t xml:space="preserve">“Ngươi hỏi chuyện này làm gì?” hắn nghiêm mặt hỏi “còn chưa vào cửa đã bắt đầu ghen tỵ sao?”</w:t>
      </w:r>
      <w:r>
        <w:br w:type="textWrapping"/>
      </w:r>
      <w:r>
        <w:br w:type="textWrapping"/>
      </w:r>
      <w:r>
        <w:t xml:space="preserve">Phó Lệnh Nguyệt có chút dở khóc dở cười “ta ăn dấm chua làm gì, ta chỉ là…”nàng cúi đầu tìm từ “ta chỉ muốn hỏi ngài một chút…ta rốt cuộc có phải là nữ nhân hay không?”</w:t>
      </w:r>
      <w:r>
        <w:br w:type="textWrapping"/>
      </w:r>
      <w:r>
        <w:br w:type="textWrapping"/>
      </w:r>
      <w:r>
        <w:t xml:space="preserve">Viên Li nghĩ mình nghe lầm, trừng mắt nhìn Phó Lệnh Nguyệt</w:t>
      </w:r>
      <w:r>
        <w:br w:type="textWrapping"/>
      </w:r>
      <w:r>
        <w:br w:type="textWrapping"/>
      </w:r>
      <w:r>
        <w:t xml:space="preserve">“Chính là..cùng với nữ nhân trước kia ngươi đã làm có chỗ nào khác nhau không? hay là ta có chỗ nào quỷ dị không?’ nàng chợt nghĩ hắn sẽ không hiểu được vì thế nhanh chóng giải thích</w:t>
      </w:r>
      <w:r>
        <w:br w:type="textWrapping"/>
      </w:r>
      <w:r>
        <w:br w:type="textWrapping"/>
      </w:r>
      <w:r>
        <w:t xml:space="preserve">“Có, có chỗ bất đồng’ Viên Li nghiêm túc gật đầu</w:t>
      </w:r>
      <w:r>
        <w:br w:type="textWrapping"/>
      </w:r>
      <w:r>
        <w:br w:type="textWrapping"/>
      </w:r>
      <w:r>
        <w:t xml:space="preserve">‘Thế nào?” Phó Lệnh Nguyệt cả kinh, chăm chú lắng nghe</w:t>
      </w:r>
      <w:r>
        <w:br w:type="textWrapping"/>
      </w:r>
      <w:r>
        <w:br w:type="textWrapping"/>
      </w:r>
      <w:r>
        <w:t xml:space="preserve">“Nơi này…”Viên Li chỉ chỉ vào đầu “nơi này không  bình thường”</w:t>
      </w:r>
      <w:r>
        <w:br w:type="textWrapping"/>
      </w:r>
      <w:r>
        <w:br w:type="textWrapping"/>
      </w:r>
      <w:r>
        <w:t xml:space="preserve">Phó Lệnh Nguyệt tức giận nhưng nghĩ lại hiện có việc cầu hắn, huống chi chuyện này cũng không thể hỏi người khác nên đành nén giận, miễn cưỡng cười, ôn hòa khẩn cầu “Đại công tử, chuyện này rất quan trọng đối với ta. Ta cầu ngài, ngài nói cho ta biết đi. Ta không phải nói giỡn đâu”</w:t>
      </w:r>
      <w:r>
        <w:br w:type="textWrapping"/>
      </w:r>
      <w:r>
        <w:br w:type="textWrapping"/>
      </w:r>
      <w:r>
        <w:t xml:space="preserve">Viên Li phát hiện nàng nói thật, cũng không giễu cợt nữa. Hắn nhăn mày, vẻ mặt đau khổ ‘có gì bất đồng?không nhớ rõ, không chú ý nên không biết”</w:t>
      </w:r>
      <w:r>
        <w:br w:type="textWrapping"/>
      </w:r>
      <w:r>
        <w:br w:type="textWrapping"/>
      </w:r>
      <w:r>
        <w:t xml:space="preserve">“Sao ngươi lại không biết?” Phó Lệnh Nguyệt phẫn nộ “nữ nhân ngươi ngủ cùng, có khác biệt hay không ngươi phải biết chứ”</w:t>
      </w:r>
      <w:r>
        <w:br w:type="textWrapping"/>
      </w:r>
      <w:r>
        <w:br w:type="textWrapping"/>
      </w:r>
      <w:r>
        <w:t xml:space="preserve">“Ngươi hỏi chuyện này làm gì?” Viên Li truy hỏi</w:t>
      </w:r>
      <w:r>
        <w:br w:type="textWrapping"/>
      </w:r>
      <w:r>
        <w:br w:type="textWrapping"/>
      </w:r>
      <w:r>
        <w:t xml:space="preserve">“Ta…” Phó Lệnh Nguyệt không thể nói thêm gì, suy nghĩ hồi lâu chỉ có thể quy kết nguyên do lên người hắn “vậy vì sao ngươi cùng ta xong bụng vẫn còn đau?”</w:t>
      </w:r>
      <w:r>
        <w:br w:type="textWrapping"/>
      </w:r>
      <w:r>
        <w:br w:type="textWrapping"/>
      </w:r>
      <w:r>
        <w:t xml:space="preserve">Viên Li ngây ngẩn cả người, hồi lâu bật cười thành tiếng, cười đến chảy nước mắt, hồi lâu mới run rẩy nói “hahah..ta lừa lão thái giám kia. Nếu không nói vậy, chuyện tối hôm qua sớm muộn gì cũng sẽ bị bại lộ”</w:t>
      </w:r>
      <w:r>
        <w:br w:type="textWrapping"/>
      </w:r>
      <w:r>
        <w:br w:type="textWrapping"/>
      </w:r>
      <w:r>
        <w:t xml:space="preserve">“Vì sao?” Lệnh Nguyệt ngạc nhiên ‘vì sao nói đau bụng thì có thể giấu được?” sùng bái nhìn Viên Li</w:t>
      </w:r>
      <w:r>
        <w:br w:type="textWrapping"/>
      </w:r>
      <w:r>
        <w:br w:type="textWrapping"/>
      </w:r>
      <w:r>
        <w:t xml:space="preserve">“Kinh mạch nghịch chuyển, đương nhiên là đan điền phải chịu tội, bụng không đau thì chỗ nào đau?” Viên Li thản nhiên cười “hắn kê đơn đương nhiên đã có tính toán, đêm qua ta lại không triệu phi tiên nương tử trong Lăng Tiêu cung mà tìm một tiểu quan nhi, nếu không có chỗ khác thường, hai ta bắt mắt như vậy, không lập tức rửa sạch…”</w:t>
      </w:r>
      <w:r>
        <w:br w:type="textWrapping"/>
      </w:r>
      <w:r>
        <w:br w:type="textWrapping"/>
      </w:r>
      <w:r>
        <w:t xml:space="preserve">Phó Lệnh Nguyệt bừng tỉnh đại ngộ, vừa rồi là thằng nhãi này lừa nàng, trêu chọc nàng. Nàng nghiến răng oán hận nói “vừa rồi ngươi không có đau bụng, chỉ là…?”</w:t>
      </w:r>
      <w:r>
        <w:br w:type="textWrapping"/>
      </w:r>
      <w:r>
        <w:br w:type="textWrapping"/>
      </w:r>
      <w:r>
        <w:t xml:space="preserve">“Ta đau bụng thật” Viên Li xoay đầu thản nhiên nói “chẳng qua là cười đến đau bụng”</w:t>
      </w:r>
      <w:r>
        <w:br w:type="textWrapping"/>
      </w:r>
      <w:r>
        <w:br w:type="textWrapping"/>
      </w:r>
      <w:r>
        <w:t xml:space="preserve">Phó Lệnh Nguyệt giận muốn bốc khói. Nàng không có lời nào để nói, người này thực sự đáng giận vô cùng, lời nói không chút khí độ của thế tử hào môn nho nhã phong độ mà y như chanh chua thô bỉ y như lưu manh chốn phố phường</w:t>
      </w:r>
      <w:r>
        <w:br w:type="textWrapping"/>
      </w:r>
      <w:r>
        <w:br w:type="textWrapping"/>
      </w:r>
      <w:r>
        <w:t xml:space="preserve">Viên Li đột nhiên nghiêm mặt nói “đúng rồi. Đến, ta nói chính sự với ngươi”</w:t>
      </w:r>
      <w:r>
        <w:br w:type="textWrapping"/>
      </w:r>
      <w:r>
        <w:br w:type="textWrapping"/>
      </w:r>
      <w:r>
        <w:t xml:space="preserve">Phó Lệnh Nguyệt trừng mắt, lạnh lùng nhìn hắn</w:t>
      </w:r>
      <w:r>
        <w:br w:type="textWrapping"/>
      </w:r>
      <w:r>
        <w:br w:type="textWrapping"/>
      </w:r>
      <w:r>
        <w:t xml:space="preserve">“Tối hôm nay ta muốn xuống núi’ Viên Li nhẹ giọng nói</w:t>
      </w:r>
      <w:r>
        <w:br w:type="textWrapping"/>
      </w:r>
      <w:r>
        <w:br w:type="textWrapping"/>
      </w:r>
      <w:r>
        <w:t xml:space="preserve">“Không, vẫn mặc bộ này’Viên Li thản nhiên nói “chúng ta quang minh chính đại xuống núi”</w:t>
      </w:r>
      <w:r>
        <w:br w:type="textWrapping"/>
      </w:r>
      <w:r>
        <w:br w:type="textWrapping"/>
      </w:r>
      <w:r>
        <w:t xml:space="preserve">Nàng nhìn hắn, hắn cũng nhìn nàng</w:t>
      </w:r>
      <w:r>
        <w:br w:type="textWrapping"/>
      </w:r>
      <w:r>
        <w:br w:type="textWrapping"/>
      </w:r>
      <w:r>
        <w:t xml:space="preserve">“‘Chúng ta’?” Phó Lệnh Nguyệt híp mắt “nói thẳng đi, Đại công tử muốn làm gì?”</w:t>
      </w:r>
      <w:r>
        <w:br w:type="textWrapping"/>
      </w:r>
      <w:r>
        <w:br w:type="textWrapping"/>
      </w:r>
      <w:r>
        <w:t xml:space="preserve">“Ngươi thật thông minh, không hổ là người do Triệu chủ huấn luyện” Viên Li tán thưởng, thần sắc đột nhiên trịnh trọng hẳn ‘thế nào? qua giờ hợi xuất phát”</w:t>
      </w:r>
      <w:r>
        <w:br w:type="textWrapping"/>
      </w:r>
      <w:r>
        <w:br w:type="textWrapping"/>
      </w:r>
      <w:r>
        <w:t xml:space="preserve">“Ngươi thật có thể chống lại mấy dặm sơn đạo kia?” Phó Lệnh Nguyệt thấy hắn ba hoa, cũng không khách khí “ngươi muốn đi đến vậy?không phải đêm nay không được?”</w:t>
      </w:r>
      <w:r>
        <w:br w:type="textWrapping"/>
      </w:r>
      <w:r>
        <w:br w:type="textWrapping"/>
      </w:r>
      <w:r>
        <w:t xml:space="preserve">Lão thái giám kia đã nói hóa công thực thân tán, cũng không phải nói chơi, hù dọa tiểu hài tử ah…</w:t>
      </w:r>
      <w:r>
        <w:br w:type="textWrapping"/>
      </w:r>
      <w:r>
        <w:br w:type="textWrapping"/>
      </w:r>
      <w:r>
        <w:t xml:space="preserve">“Chống không được cũng phải chống’ Viên Li bất đắc dĩ “không có lựa chọn”</w:t>
      </w:r>
      <w:r>
        <w:br w:type="textWrapping"/>
      </w:r>
      <w:r>
        <w:br w:type="textWrapping"/>
      </w:r>
      <w:r>
        <w:t xml:space="preserve">“Vậy công tử ngài nên nghĩ cho kỹ” nàng không thể không cảnh cáo hắn “cho dù có thể ra khỏi Ưng Dực sơn này,chỉ sợ công lực của ngươi cũng bị phế bỏ”</w:t>
      </w:r>
      <w:r>
        <w:br w:type="textWrapping"/>
      </w:r>
      <w:r>
        <w:br w:type="textWrapping"/>
      </w:r>
      <w:r>
        <w:t xml:space="preserve">“Có thể sống là được.” Viên Li lãnh đạm nói ‘tóm lại ta phải đi, ngay tối nay”</w:t>
      </w:r>
      <w:r>
        <w:br w:type="textWrapping"/>
      </w:r>
      <w:r>
        <w:br w:type="textWrapping"/>
      </w:r>
      <w:r>
        <w:t xml:space="preserve">Phó Lệnh Nguyệt nghi hoặc nhìn hắn. Không biết làm sao, nàng cảm giác sau lưng người này có cất giấu ưu thương khôn cùng. Hắn có gì bất đắc dĩ? Mà nàng cũng thấy lạ, sao nàng lại có dự cảm như vậy?</w:t>
      </w:r>
      <w:r>
        <w:br w:type="textWrapping"/>
      </w:r>
      <w:r>
        <w:br w:type="textWrapping"/>
      </w:r>
      <w:r>
        <w:t xml:space="preserve">“Huống chi ta còn có ngươi, công lực sẽ không bị phế’ Viên Li đột nhiên nhìn nàng, nhếch môi nở nụ cười</w:t>
      </w:r>
      <w:r>
        <w:br w:type="textWrapping"/>
      </w:r>
      <w:r>
        <w:br w:type="textWrapping"/>
      </w:r>
      <w:r>
        <w:t xml:space="preserve">Phó Lệnh Nguyệt bị hắn nhìn mà tóc gáy dựng đứng, cả người toát mồ hôi lạnh</w:t>
      </w:r>
      <w:r>
        <w:br w:type="textWrapping"/>
      </w:r>
      <w:r>
        <w:br w:type="textWrapping"/>
      </w:r>
      <w:r>
        <w:t xml:space="preserve">“Ngươi đừng đánh chủ ý lên ta. Ta sẽ không làm giải dược cho ngươi nữa” nàng gầm nhẹ </w:t>
      </w:r>
      <w:r>
        <w:br w:type="textWrapping"/>
      </w:r>
      <w:r>
        <w:br w:type="textWrapping"/>
      </w:r>
      <w:r>
        <w:t xml:space="preserve">‘Coi ngươi nghĩ đi đâu kìa’ Viên Li kinh hô ‘trời ạ, sao ngươi có thể nghĩ tới mấy chuyện đó. Không phải ngươi nói sẽ cho ta bột Băng kình nha sao? thứ này có thể giải độc’ hắn ra vẻ vô tội ‘một canh giờ là đã xuống núi, ta muốn ngươi làm gì?làm ở đâu?”</w:t>
      </w:r>
      <w:r>
        <w:br w:type="textWrapping"/>
      </w:r>
      <w:r>
        <w:br w:type="textWrapping"/>
      </w:r>
      <w:r>
        <w:t xml:space="preserve">Phó Lệnh Nguyệt cảm thấy máu huyết nghịch chuyển, hận không thể rút gân lộ da hắn “Ngươi trước kia sống chết không cần”</w:t>
      </w:r>
      <w:r>
        <w:br w:type="textWrapping"/>
      </w:r>
      <w:r>
        <w:br w:type="textWrapping"/>
      </w:r>
      <w:r>
        <w:t xml:space="preserve">“Trước khác nay khác” Viên Li phất tay “ta không ngốc tới mức đường tắt không đi lại để bản thân mình chịu tội”</w:t>
      </w:r>
      <w:r>
        <w:br w:type="textWrapping"/>
      </w:r>
      <w:r>
        <w:br w:type="textWrapping"/>
      </w:r>
      <w:r>
        <w:t xml:space="preserve">Phó Lệnh Nguyệt đi theo sau Viên Li, quang minh chính đại hạ sơn. Không có ai ngăn cản, quản gia và gã sai vặt đều đã đi ngủ</w:t>
      </w:r>
      <w:r>
        <w:br w:type="textWrapping"/>
      </w:r>
      <w:r>
        <w:br w:type="textWrapping"/>
      </w:r>
      <w:r>
        <w:t xml:space="preserve">Đan Sa Đinh cũng quá mức tự phụ, dám để cho tù nhân của mình hành tẩu tự do</w:t>
      </w:r>
      <w:r>
        <w:br w:type="textWrapping"/>
      </w:r>
      <w:r>
        <w:br w:type="textWrapping"/>
      </w:r>
      <w:r>
        <w:t xml:space="preserve">Hai người bước nhanh ra khỏi Lăng Tiêu cung, không bao lâu đã tới trung môn của Ngưng Hương sơn trang</w:t>
      </w:r>
      <w:r>
        <w:br w:type="textWrapping"/>
      </w:r>
      <w:r>
        <w:br w:type="textWrapping"/>
      </w:r>
      <w:r>
        <w:t xml:space="preserve">Thực sự không có ai quản. Dọc đường đi không hề thấy một bóng người</w:t>
      </w:r>
      <w:r>
        <w:br w:type="textWrapping"/>
      </w:r>
      <w:r>
        <w:br w:type="textWrapping"/>
      </w:r>
      <w:r>
        <w:t xml:space="preserve">Nhìn cửa đá ở lưng chừng núi liền xác nhận chín là nơi đã chia tách với thị vệ của các Đô đốc phủ.</w:t>
      </w:r>
      <w:r>
        <w:br w:type="textWrapping"/>
      </w:r>
      <w:r>
        <w:br w:type="textWrapping"/>
      </w:r>
      <w:r>
        <w:t xml:space="preserve">An toàn rồi sao? hai người nghi hoặc liếc nhìn nhau, đều cảm thấy thắng lợi này đến quá mức dễ dàng. Rất là quỷ dị</w:t>
      </w:r>
      <w:r>
        <w:br w:type="textWrapping"/>
      </w:r>
      <w:r>
        <w:br w:type="textWrapping"/>
      </w:r>
      <w:r>
        <w:t xml:space="preserve">Cẩm y dạ hành,xuyên qua rừng trúc, thần sắc hai người đều khẩn trương hẳn. Đoạn đường này âm phong nổi lên từng trận…</w:t>
      </w:r>
      <w:r>
        <w:br w:type="textWrapping"/>
      </w:r>
      <w:r>
        <w:br w:type="textWrapping"/>
      </w:r>
      <w:r>
        <w:t xml:space="preserve">Không phải đi lầm đường chứ? Phó Lệnh Nguyệt càng lúc càng có dự cảm không ổn. Quả nhiên khi đến cuối rừng trúc, bọn họ lại đi đến một chân núi xa lạ. Phía trước là núi, phía sau là rừng trúc. Núi tiếp núi, dưới bầu trời đêm càng có vẻ u ma tà ác.</w:t>
      </w:r>
      <w:r>
        <w:br w:type="textWrapping"/>
      </w:r>
      <w:r>
        <w:br w:type="textWrapping"/>
      </w:r>
      <w:r>
        <w:t xml:space="preserve">Quay lại, đi tiếp</w:t>
      </w:r>
      <w:r>
        <w:br w:type="textWrapping"/>
      </w:r>
      <w:r>
        <w:br w:type="textWrapping"/>
      </w:r>
      <w:r>
        <w:t xml:space="preserve">Cả đêm, Phó Lệnh Nguyệt và Viên Li đi vòng quanh hai lần. Mỗi lần đi vào rừng trúc, dù thay đổi phương hướng thế nào, có đánh ký hiệu ra sao, cuối cùng cũng quay lại chỗ chân núi quỷ dị kia.</w:t>
      </w:r>
      <w:r>
        <w:br w:type="textWrapping"/>
      </w:r>
      <w:r>
        <w:br w:type="textWrapping"/>
      </w:r>
      <w:r>
        <w:t xml:space="preserve">Bọn họ lạc đường hoặc đã lạc vào trận</w:t>
      </w:r>
      <w:r>
        <w:br w:type="textWrapping"/>
      </w:r>
      <w:r>
        <w:br w:type="textWrapping"/>
      </w:r>
      <w:r>
        <w:t xml:space="preserve">Phó Lệnh Nguyệt vô cùng ảo não, tự trách mình theo học kỹ năng tám năm ở Triệu phủ mà lúc này chẳng có tác dụng gì. Trời sáng chắc chắn sẽ có người đến, bọn họ sẽ không thể đi được. Viên Li không chịu ở lại Ngưng Hương sơn trang chắc chắn là có ẩn tình khó nói. Nàng là ám vệ môn khách lại không giúp được gì cho công tử</w:t>
      </w:r>
      <w:r>
        <w:br w:type="textWrapping"/>
      </w:r>
      <w:r>
        <w:br w:type="textWrapping"/>
      </w:r>
      <w:r>
        <w:t xml:space="preserve">Một lần nữa quay lại rừng trúc, Viên Li rốt cuộc không chống cự được nữa. Hắn dựa vào núi đá, trán đổ mồ hôi</w:t>
      </w:r>
      <w:r>
        <w:br w:type="textWrapping"/>
      </w:r>
      <w:r>
        <w:br w:type="textWrapping"/>
      </w:r>
      <w:r>
        <w:t xml:space="preserve">Phó Lệnh Nguyệt đột nhiên nghĩ tới, Băng kình nha có thể giải độc dược trên người hắn, cả xuân dược đáng ghét kia nữa.</w:t>
      </w:r>
      <w:r>
        <w:br w:type="textWrapping"/>
      </w:r>
      <w:r>
        <w:br w:type="textWrapping"/>
      </w:r>
      <w:r>
        <w:t xml:space="preserve">Không ngờ trong thời gian rời khỏi Ưng Dực sơn, xuân dược trong cơ thể hắn lại bị không khí của ngọn núi thần bí kia bức bách ra.</w:t>
      </w:r>
      <w:r>
        <w:br w:type="textWrapping"/>
      </w:r>
      <w:r>
        <w:br w:type="textWrapping"/>
      </w:r>
      <w:r>
        <w:t xml:space="preserve">Nàng trừng mắt nhìn hắn, hắn cũng đưa mắt nhìn nàng</w:t>
      </w:r>
      <w:r>
        <w:br w:type="textWrapping"/>
      </w:r>
      <w:r>
        <w:br w:type="textWrapping"/>
      </w:r>
      <w:r>
        <w:t xml:space="preserve">“Ta giúp ngươi” Phó Lệnh Nguyệt bất đắc dĩ mở miệng</w:t>
      </w:r>
      <w:r>
        <w:br w:type="textWrapping"/>
      </w:r>
      <w:r>
        <w:br w:type="textWrapping"/>
      </w:r>
      <w:r>
        <w:t xml:space="preserve">“Thời cuộc gấp gáp, thứ cho ta hiện tại không thể bức công’ ngữ khí của Viên Li cũng nghiêm túc hơn ‘ta sẽ cho ngươi công đạo”</w:t>
      </w:r>
      <w:r>
        <w:br w:type="textWrapping"/>
      </w:r>
      <w:r>
        <w:br w:type="textWrapping"/>
      </w:r>
      <w:r>
        <w:t xml:space="preserve">“Ai cần ngươi cho công đạo’ Phó Lệnh Nguyệt căm hận đáp trả. Xem ra nàng không hỗ trợ cũng không được, nơi này hoang vắng, mà hiện nàng không đánh lại hắn. Kẻ thức thời là trang tuấn kiệt, cứ cho hắn thiếu nhân tình đi</w:t>
      </w:r>
      <w:r>
        <w:br w:type="textWrapping"/>
      </w:r>
      <w:r>
        <w:br w:type="textWrapping"/>
      </w:r>
      <w:r>
        <w:t xml:space="preserve">“Chỉ có một yêu cầu. Nhẹ chút’ nàng hung ác răn dạy hắn </w:t>
      </w:r>
      <w:r>
        <w:br w:type="textWrapping"/>
      </w:r>
      <w:r>
        <w:br w:type="textWrapping"/>
      </w:r>
      <w:r>
        <w:t xml:space="preserve">“Ta sẽ hết sức”</w:t>
      </w:r>
      <w:r>
        <w:br w:type="textWrapping"/>
      </w:r>
      <w:r>
        <w:br w:type="textWrapping"/>
      </w:r>
      <w:r>
        <w:t xml:space="preserve">“Ta hết sức……” Viên Li vẻ mặt đau khổ nhỏ giọng đáp ứng.</w:t>
      </w:r>
      <w:r>
        <w:br w:type="textWrapping"/>
      </w:r>
      <w:r>
        <w:br w:type="textWrapping"/>
      </w:r>
      <w:r>
        <w:t xml:space="preserve">Hai người tìm một chỗ sau núi đá, ngồi xuống trên bãi cỏ. Phó Lệnh nguyệt cảm thấy may mắn vì đang là trời tối, đây coi như đánh dã chiến phải không?</w:t>
      </w:r>
      <w:r>
        <w:br w:type="textWrapping"/>
      </w:r>
      <w:r>
        <w:br w:type="textWrapping"/>
      </w:r>
      <w:r>
        <w:t xml:space="preserve">Hai người ngồi đối mặt nhau. Viên Li có chút câu nệ, hắn chậm rãi xích người tới, ôm lấy vai nàng, dùng môi nhẹ nhàng hôn lên mặt nàng. Nàng giương hai mắt nhìn bộ dáng nùng tình ẩn nhẫn của hắn, sống mũi cao ngất, hàng lông mi thật dài, yết hầu của nàng đột nhiên có chút khô khốc</w:t>
      </w:r>
      <w:r>
        <w:br w:type="textWrapping"/>
      </w:r>
      <w:r>
        <w:br w:type="textWrapping"/>
      </w:r>
      <w:r>
        <w:t xml:space="preserve">Tay của hắn bắt đầu hoạt động, nụ hôn của hắn như gà con mổ thóc, từng chúng một chạm lên môi nàng. Cách xiêm y mùa hè mỏng manh, tay của hắn đặt lên ngực nàng. Hỏa long trong bụng nàng nhảy lên, cỗ lực lượng quỷ dị lại xuất hiện. Nhưng Viên Li vẫn cố ẩn nhẫn, thở hào hển, động tác rụt rè, cứng ngắc</w:t>
      </w:r>
      <w:r>
        <w:br w:type="textWrapping"/>
      </w:r>
      <w:r>
        <w:br w:type="textWrapping"/>
      </w:r>
      <w:r>
        <w:t xml:space="preserve">“Bảo ngươi nhẹ một chút chứ không nói ngươi chậm như vậy” hồi lâu, Phó Lệnh Nguyệt rốt cuộc nhịn không được, đỏ mặt kháng cự “ngươi đây là đang làm gì?”</w:t>
      </w:r>
      <w:r>
        <w:br w:type="textWrapping"/>
      </w:r>
      <w:r>
        <w:br w:type="textWrapping"/>
      </w:r>
      <w:r>
        <w:t xml:space="preserve">Viên Li quẫn đến không biết phải làm sao ‘vậy ngươi muốn ta làm thế nào” nhanh không được, chậm cũng không xong, nặng không được, nhẹ cũng không được. Hắn thực sự là oan uổng muốn chết</w:t>
      </w:r>
      <w:r>
        <w:br w:type="textWrapping"/>
      </w:r>
      <w:r>
        <w:br w:type="textWrapping"/>
      </w:r>
      <w:r>
        <w:t xml:space="preserve">“Ngươi…”Phó Lệnh Nguyệt nghẹn lời. Loại chuyện này còn để một cô nương như nàng dạy hắn sao? thật ra nàng rất muốn nói:giống như Phương Diệu Tổ vậy nhưng nếu Viên Li hỏi Phương Diệu Tổ làm thế nào thì nàng phải diễn tả cho hắn thế nào đây?</w:t>
      </w:r>
      <w:r>
        <w:br w:type="textWrapping"/>
      </w:r>
      <w:r>
        <w:br w:type="textWrapping"/>
      </w:r>
      <w:r>
        <w:t xml:space="preserve">Cảm giác kỳ diệu kia không thể diễn tả bằng lời, chỉ có thể cảm nhận. Nàng không thể lôi kéo tay hắn, làm mẫu cho hắn. Phiền chết đi được. Phương Diệu Tổ biết, sao Viên Li lại không chứ? Nam nhân với nam nhân sao lại có sự khác biệt lớn như vậy chứ? Ngốc muốn chết.</w:t>
      </w:r>
      <w:r>
        <w:br w:type="textWrapping"/>
      </w:r>
      <w:r>
        <w:br w:type="textWrapping"/>
      </w:r>
      <w:r>
        <w:t xml:space="preserve">“Quên đi, ngươi muốn làm gì thì làm” Phó Lệnh Nguyệt buồn bực nói “đừng giống như lần trước làm vậy, đừng quá mạnh’ nàng cũng không muốn chịu đau lần nữa</w:t>
      </w:r>
      <w:r>
        <w:br w:type="textWrapping"/>
      </w:r>
      <w:r>
        <w:br w:type="textWrapping"/>
      </w:r>
      <w:r>
        <w:t xml:space="preserve">Viên Li cười gượng, ôm chặt lấy nàng nhẹ nhàng ngã xuống đất. Tay của hắn chậm rãi thâm nhập vào trong cổ áo của nàng, khi hắn tìm được thục viên oánh nhuận, hải đường anh hồng của nàng, vạt áo trước của nàng cũng đã bị hắn hoàn toàn cởi bỏ. Ngọc thể của nàng lõa lồ hiện ra, hơi run run vì lạnh</w:t>
      </w:r>
      <w:r>
        <w:br w:type="textWrapping"/>
      </w:r>
      <w:r>
        <w:br w:type="textWrapping"/>
      </w:r>
      <w:r>
        <w:t xml:space="preserve">“Đừng sợ…ta sẽ nhẹ một chút”hắn cho rằng nàng lo lắng “sẽ không giống lần trước” hơi thở ấm áp chậm rãi chuyển qua gáy của nàng, một đường bao phủ lên thân thể hơi co rút lại của nàng. Nhiệt tình, triền miên yêu, ở trên da thị lạnh run của nàng, ở sâu thẳm trong lòng, có một chút vui vẻ, ôn nhu…</w:t>
      </w:r>
      <w:r>
        <w:br w:type="textWrapping"/>
      </w:r>
      <w:r>
        <w:br w:type="textWrapping"/>
      </w:r>
      <w:r>
        <w:t xml:space="preserve">Gió đêm thổi qua, Phó Lệnh Nguyệt thực sự hơi lạnh nhưng nơi bàn tay hắn đi qua lại rất nóng. Nàng không rõ loại cảm xúc băng hỏa giao hòa này, chỉ cảm thấy mới mẻ mà kích thích, nóng lại mị hoặc khó nhịn, lạnh làm loạn lòng người…</w:t>
      </w:r>
      <w:r>
        <w:br w:type="textWrapping"/>
      </w:r>
      <w:r>
        <w:br w:type="textWrapping"/>
      </w:r>
      <w:r>
        <w:t xml:space="preserve">“A…”Phó Lệnh Nguyệt gắt gao cắn môi. Cảm giác này thực sự làm người ta mê hoặc. Nàng nhìn chằm chằm bầu trời sao, có chút muốn ngất đi..</w:t>
      </w:r>
      <w:r>
        <w:br w:type="textWrapping"/>
      </w:r>
      <w:r>
        <w:br w:type="textWrapping"/>
      </w:r>
      <w:r>
        <w:t xml:space="preserve">“Đừng kêu như vậy, ta sẽ không nhịn được”Viên Li rầu rĩ, thống khổ lên tiếng. Hắn đã ẩn nhẫn đến cực hạn rồi, động tác đã bớt ôn nhu, nếu còn nhịn nữa, người khổ sẽ là hắn</w:t>
      </w:r>
      <w:r>
        <w:br w:type="textWrapping"/>
      </w:r>
      <w:r>
        <w:br w:type="textWrapping"/>
      </w:r>
      <w:r>
        <w:t xml:space="preserve">Phó Lệnh Nguyệt cuối cùng vẫn động lòng trắc ẩn, quyết định không khó xử hắn nữa, nên chịu tội thì để một mình nàng chịu đi, nhắm hai mắt lại, nói ‘được rồi, ngươi tới đi”</w:t>
      </w:r>
      <w:r>
        <w:br w:type="textWrapping"/>
      </w:r>
      <w:r>
        <w:br w:type="textWrapping"/>
      </w:r>
      <w:r>
        <w:t xml:space="preserve">Ánh sao chiếu sáng, hắn dẫn nàng lâm vào mê muội. Lưu luyến không rời, triền miên không dứt. Hai người không tiếng động hòa hợp với nhau. Mái tóc đen của hắn dây dưa, hợp cùng mái tóc của nàng.</w:t>
      </w:r>
      <w:r>
        <w:br w:type="textWrapping"/>
      </w:r>
      <w:r>
        <w:br w:type="textWrapping"/>
      </w:r>
      <w:r>
        <w:t xml:space="preserve">Nàng híp mắt, nương theo ánh sao mà ngắm nhìn dung nhan nam nhân này. Hai mắt của hắn lóe lên, mày kiếm nồng đậm, khóe miệng tươi cười thản nhiên…Hết thảy làm cho nàng đột nhiên dâng lên cảm giác thân thiết khôn xiết </w:t>
      </w:r>
      <w:r>
        <w:br w:type="textWrapping"/>
      </w:r>
      <w:r>
        <w:br w:type="textWrapping"/>
      </w:r>
      <w:r>
        <w:t xml:space="preserve">Nam nhân lúc này đang cùng nàng da thịt thân cận như tay với chân, nam nhân giờ phút này mang lại cho nàng khoái cảm thư sướng trước đó chưa từng có. Nàng lại có cảm giác kỳ diệu giống như đã từng quen biết</w:t>
      </w:r>
      <w:r>
        <w:br w:type="textWrapping"/>
      </w:r>
      <w:r>
        <w:br w:type="textWrapping"/>
      </w:r>
      <w:r>
        <w:t xml:space="preserve">Trong hơi thở tươi mát của cỏ xanh vây quanh, dưới bầu trời đêm yên tĩnh, Phó Lệnh Nguyệt rốt cuộc cũng lĩnh hội được sự tuyệt vời của chuyện nam nữ. Nàng say mê hưởng thụ, cảm giác mình như dung nhập vào bầu trời đêm. Sao cách nàng rất gần, thế giới cũng cách nàng rất gần. Linh hồn của nàng hiện đang cuồng dã bay trên thảo nguyên rộng lớn, nàng vô cùng tự do, vô cùng tiêu sái…</w:t>
      </w:r>
      <w:r>
        <w:br w:type="textWrapping"/>
      </w:r>
      <w:r>
        <w:br w:type="textWrapping"/>
      </w:r>
      <w:r>
        <w:t xml:space="preserve">Lưu quang phi vũ, nàng giang tay là có thể ôm lấy mạn dã huỳnh hỏa, nàng đưa tay thậm chí có thể hái được ánh sao trên trời.</w:t>
      </w:r>
      <w:r>
        <w:br w:type="textWrapping"/>
      </w:r>
      <w:r>
        <w:br w:type="textWrapping"/>
      </w:r>
      <w:r>
        <w:t xml:space="preserve">Giờ khắc này, thân thể của nàng đột nhiên không khống chế được. Nàng sắp hít thở không thông, chết trong lúc đắc đạo thăng thiên. Giữa khoảnh khắc sống  và chết, nàng bỗng nhiên nhìn thấy một bóng dáng, có thanh âm ngọt ngào của nữ hài tử nhẹ nhàng vang lên bên tai nàng “ngươi xem, khỏa kia là ta, khỏa này là ngươi”</w:t>
      </w:r>
      <w:r>
        <w:br w:type="textWrapping"/>
      </w:r>
      <w:r>
        <w:br w:type="textWrapping"/>
      </w:r>
      <w:r>
        <w:t xml:space="preserve">Đừng đi. Ngươi là ai?Phó Lệnh Nguyệt liều mạng muốn bắt lấy thanh âm này</w:t>
      </w:r>
      <w:r>
        <w:br w:type="textWrapping"/>
      </w:r>
      <w:r>
        <w:br w:type="textWrapping"/>
      </w:r>
      <w:r>
        <w:t xml:space="preserve">Nàng lục tìm trong trí nhớ hữu hạn nhưng không hề có thời khắc này. Nhưng mà theo bóng dáng càng đi xa, tri giác của nàng khôi phục, tan thành mây khói…</w:t>
      </w:r>
      <w:r>
        <w:br w:type="textWrapping"/>
      </w:r>
      <w:r>
        <w:br w:type="textWrapping"/>
      </w:r>
      <w:r>
        <w:t xml:space="preserve">Đã xong.</w:t>
      </w:r>
      <w:r>
        <w:br w:type="textWrapping"/>
      </w:r>
      <w:r>
        <w:br w:type="textWrapping"/>
      </w:r>
      <w:r>
        <w:t xml:space="preserve">Hồi lâu, hai người đều không có động tác</w:t>
      </w:r>
      <w:r>
        <w:br w:type="textWrapping"/>
      </w:r>
      <w:r>
        <w:br w:type="textWrapping"/>
      </w:r>
      <w:r>
        <w:t xml:space="preserve">Phó Lệnh Nguyệt không muốn mở mắt. Nàng không muốn nhìn thấy sự thật, nàng không muốn quên cảnh trong mơ vừa rồi. Nàng muốn tận hưởng khoái cảm đến hít thở không thông này. Cảm giác này làm cho nàng có ảo giác như xuyên qua thời không</w:t>
      </w:r>
      <w:r>
        <w:br w:type="textWrapping"/>
      </w:r>
      <w:r>
        <w:br w:type="textWrapping"/>
      </w:r>
      <w:r>
        <w:t xml:space="preserve">“Công tử, thêm một lần nữa được không?” Phó Lệnh Nguyệt muốn lại nhìn thấy cô gái kia, hỏi nàng thêm vài câu</w:t>
      </w:r>
      <w:r>
        <w:br w:type="textWrapping"/>
      </w:r>
      <w:r>
        <w:br w:type="textWrapping"/>
      </w:r>
      <w:r>
        <w:t xml:space="preserve">“Đi thôi.” Viên Li nhẹ nhàng phủ xiêm y cho nàng “nơi này không nên ở lâu”</w:t>
      </w:r>
      <w:r>
        <w:br w:type="textWrapping"/>
      </w:r>
      <w:r>
        <w:br w:type="textWrapping"/>
      </w:r>
      <w:r>
        <w:t xml:space="preserve">Còn có hiểm ác phải đối mặt. Nàng mở mắt ra, không khỏi cười khổ</w:t>
      </w:r>
      <w:r>
        <w:br w:type="textWrapping"/>
      </w:r>
      <w:r>
        <w:br w:type="textWrapping"/>
      </w:r>
      <w:r>
        <w:t xml:space="preserve">“Ngươi nói…ta có phải là nữ nhân không?” nàng đứng dậy, nhanh tay nhanh chân cài lại vạt áo</w:t>
      </w:r>
      <w:r>
        <w:br w:type="textWrapping"/>
      </w:r>
      <w:r>
        <w:br w:type="textWrapping"/>
      </w:r>
      <w:r>
        <w:t xml:space="preserve">Hắn cười, nắm lấy tay nàng “ta nghĩ, vấn đề này…”</w:t>
      </w:r>
      <w:r>
        <w:br w:type="textWrapping"/>
      </w:r>
      <w:r>
        <w:br w:type="textWrapping"/>
      </w:r>
      <w:r>
        <w:t xml:space="preserve">“Ầm’ dưới chân núi đột nhiên chấn động</w:t>
      </w:r>
      <w:r>
        <w:br w:type="textWrapping"/>
      </w:r>
      <w:r>
        <w:br w:type="textWrapping"/>
      </w:r>
      <w:r>
        <w:t xml:space="preserve">Hai người đại kinh thất sắc. Không tốt, không phải là địa chấn núi lở chứ?</w:t>
      </w:r>
      <w:r>
        <w:br w:type="textWrapping"/>
      </w:r>
      <w:r>
        <w:br w:type="textWrapping"/>
      </w:r>
      <w:r>
        <w:t xml:space="preserve">Không có nhiều thời gian cho bọn họ suy nghĩ, bùn đất cát đá đã sụp đổ dưới chân bọn họ. Hai người kinh hô, ngã nhào xuống</w:t>
      </w:r>
      <w:r>
        <w:br w:type="textWrapping"/>
      </w:r>
      <w:r>
        <w:br w:type="textWrapping"/>
      </w:r>
      <w:r>
        <w:t xml:space="preserve">Khi mở mắt ra, Phó Lệnh Nguyệt phát hiện mình lại bị bùn đất cuốn đến một sơn cốc xa lạ, trống trải, rộng lớn</w:t>
      </w:r>
      <w:r>
        <w:br w:type="textWrapping"/>
      </w:r>
      <w:r>
        <w:br w:type="textWrapping"/>
      </w:r>
      <w:r>
        <w:t xml:space="preserve">Trời còn chưa sáng, chỉ có ánh trăng bàng bạc…</w:t>
      </w:r>
      <w:r>
        <w:br w:type="textWrapping"/>
      </w:r>
      <w:r>
        <w:br w:type="textWrapping"/>
      </w:r>
      <w:r>
        <w:t xml:space="preserve">Nàng thử co duỗi tứ chi. Hoàn hảo, không có việc gì. Đi tìm Viên Li thì thấy hắn nằm cách đó không xa nhưng bị cát đá vùi sâu hơn nàng</w:t>
      </w:r>
      <w:r>
        <w:br w:type="textWrapping"/>
      </w:r>
      <w:r>
        <w:br w:type="textWrapping"/>
      </w:r>
      <w:r>
        <w:t xml:space="preserve">Phó Lệnh Nguyệt nhìn chung quanh,lưu loát kéo hắn ra khỏi đống đất, xem ra còn có tri giác liền vỗ vỗ lay tỉnh hắn</w:t>
      </w:r>
      <w:r>
        <w:br w:type="textWrapping"/>
      </w:r>
      <w:r>
        <w:br w:type="textWrapping"/>
      </w:r>
      <w:r>
        <w:t xml:space="preserve">“Ngươi bị thương sao?” câu đầu tiên nàng hỏi là vấn đề này. Nhìn không có ngoại thương, chỉ sợ nội thương</w:t>
      </w:r>
      <w:r>
        <w:br w:type="textWrapping"/>
      </w:r>
      <w:r>
        <w:br w:type="textWrapping"/>
      </w:r>
      <w:r>
        <w:t xml:space="preserve">Viên Li hoạt động tứ chi, lắc đầu. Không bị thương là tốt rồi, gặp núi lở có thể nhân đó mà rời khỏi trận thế quỷ dị trong rừng trúc kia, đúng là nhân họa mà được phúc ah</w:t>
      </w:r>
      <w:r>
        <w:br w:type="textWrapping"/>
      </w:r>
      <w:r>
        <w:br w:type="textWrapping"/>
      </w:r>
      <w:r>
        <w:t xml:space="preserve">“Đây là làm sao?” Hắn nhíu mày xem kỹ bốn phía, nghi hoặc.</w:t>
      </w:r>
      <w:r>
        <w:br w:type="textWrapping"/>
      </w:r>
      <w:r>
        <w:br w:type="textWrapping"/>
      </w:r>
      <w:r>
        <w:t xml:space="preserve">Không đúng. Phía trước lại là doanh trướng quân đội đông nghìn nghị…</w:t>
      </w:r>
      <w:r>
        <w:br w:type="textWrapping"/>
      </w:r>
      <w:r>
        <w:br w:type="textWrapping"/>
      </w:r>
    </w:p>
    <w:p>
      <w:pPr>
        <w:pStyle w:val="Heading2"/>
      </w:pPr>
      <w:bookmarkStart w:id="62" w:name="quyển-2---chương-17-khanh-bản-tuyệt-tình"/>
      <w:bookmarkEnd w:id="62"/>
      <w:r>
        <w:t xml:space="preserve">40. Quyển 2 - Chương 17: Khanh Bản Tuyệt Tình</w:t>
      </w:r>
    </w:p>
    <w:p>
      <w:pPr>
        <w:pStyle w:val="Compact"/>
      </w:pPr>
      <w:r>
        <w:br w:type="textWrapping"/>
      </w:r>
      <w:r>
        <w:br w:type="textWrapping"/>
      </w:r>
      <w:r>
        <w:t xml:space="preserve">“Đây là doanh trướng phủ Đô đốc nào?” Phó Lệnh Nguyệt tò mò hỏi </w:t>
      </w:r>
      <w:r>
        <w:br w:type="textWrapping"/>
      </w:r>
      <w:r>
        <w:br w:type="textWrapping"/>
      </w:r>
      <w:r>
        <w:t xml:space="preserve">“Phủ nào cũng không phải” Viên Li tinh tế nhìn kỹ, biểu tình rất kỳ quái ‘không phải là tinh kỳ của Ngũ quân Đô đốc phủ, cho dù là Trung quân phủ thì ít nhất cũng phải có tinh kỳ dẫn đường”</w:t>
      </w:r>
      <w:r>
        <w:br w:type="textWrapping"/>
      </w:r>
      <w:r>
        <w:br w:type="textWrapping"/>
      </w:r>
      <w:r>
        <w:t xml:space="preserve">“Người nào!”</w:t>
      </w:r>
      <w:r>
        <w:br w:type="textWrapping"/>
      </w:r>
      <w:r>
        <w:br w:type="textWrapping"/>
      </w:r>
      <w:r>
        <w:t xml:space="preserve">Đột nhiên có người cao giọng gọi, có lẽ vừa rồi động đất đã khiến quân đội chú ý</w:t>
      </w:r>
      <w:r>
        <w:br w:type="textWrapping"/>
      </w:r>
      <w:r>
        <w:br w:type="textWrapping"/>
      </w:r>
      <w:r>
        <w:t xml:space="preserve">Nhìn quanh không có chỗ trốn, hai người nhan chóng nằm úp sấp xuống, thêm một chuyện chi bằng bớt một chuyện. Nhưng một thanh âm bén nhọn vang lên, lính tuần tra đã bắn tên lửa, hai người muốn giấu cũng khó</w:t>
      </w:r>
      <w:r>
        <w:br w:type="textWrapping"/>
      </w:r>
      <w:r>
        <w:br w:type="textWrapping"/>
      </w:r>
      <w:r>
        <w:t xml:space="preserve">“Đi ra” đối phương hét to không khách khí</w:t>
      </w:r>
      <w:r>
        <w:br w:type="textWrapping"/>
      </w:r>
      <w:r>
        <w:br w:type="textWrapping"/>
      </w:r>
      <w:r>
        <w:t xml:space="preserve">Rơi vào đường cùng, Viên Li và Phó Lệnh Nguyệt đành đứng dậy, phát hiện một loạt cung thủ đang giương cung. Tuần tra ban đêm mà mọi người trang bị như vậy sao? hai người đều sinh nghi chẳng lẽ Hoàng đế ngự giá?</w:t>
      </w:r>
      <w:r>
        <w:br w:type="textWrapping"/>
      </w:r>
      <w:r>
        <w:br w:type="textWrapping"/>
      </w:r>
      <w:r>
        <w:t xml:space="preserve">“Đến dọ thám sao?” đối phương vừa mở miệng đã định tội cho bọn họ “lén lén lút lút nhất định không phải là người tốt, loạn tên bắn chết”</w:t>
      </w:r>
      <w:r>
        <w:br w:type="textWrapping"/>
      </w:r>
      <w:r>
        <w:br w:type="textWrapping"/>
      </w:r>
      <w:r>
        <w:t xml:space="preserve">“Chậm đã” Phó Lệnh Nguyệt nhanh chóng che chở cho chủ tử ở sau “đừng ngộ thương, chúng ta không phải là mật thám” nàng lớn tiếng hô. Chưa từng thấy ai như vậy, còn chưa hỏi han gì đã trực tiếp muốn giết chết người ta</w:t>
      </w:r>
      <w:r>
        <w:br w:type="textWrapping"/>
      </w:r>
      <w:r>
        <w:br w:type="textWrapping"/>
      </w:r>
      <w:r>
        <w:t xml:space="preserve">Viên Li ở phía sau nàng chậm rãi đẩy nàng ra, trầm ổn nói “ta là Viên Li, thế tử của Tả quân Đô đốc phủ, mời thủ lĩnh các ngươi đi ra nói chuyện”</w:t>
      </w:r>
      <w:r>
        <w:br w:type="textWrapping"/>
      </w:r>
      <w:r>
        <w:br w:type="textWrapping"/>
      </w:r>
      <w:r>
        <w:t xml:space="preserve">Thế tử Tả quân phủ?thủ lĩnh tuần tra, nghi ngờ nhìn Viên Li mặt xám mày tro mới từ trong bùn đất chui ra</w:t>
      </w:r>
      <w:r>
        <w:br w:type="textWrapping"/>
      </w:r>
      <w:r>
        <w:br w:type="textWrapping"/>
      </w:r>
      <w:r>
        <w:t xml:space="preserve">“Là giả hay thật, thủ lĩnh các ngươi nhìn thấy sẽ biết” Viên Li tháo ngọc bội bên hông ném qua. May mắn thứ có thể chứng minh thân phận của hắn không có rớt mất</w:t>
      </w:r>
      <w:r>
        <w:br w:type="textWrapping"/>
      </w:r>
      <w:r>
        <w:br w:type="textWrapping"/>
      </w:r>
      <w:r>
        <w:t xml:space="preserve">“Chờ đi” quân lính liếc sơ một cái, bỏ lại hai chữ rồi quay đầu đi</w:t>
      </w:r>
      <w:r>
        <w:br w:type="textWrapping"/>
      </w:r>
      <w:r>
        <w:br w:type="textWrapping"/>
      </w:r>
      <w:r>
        <w:t xml:space="preserve">Viên Li và Phó Lệnh Nguyệt đợi rất lâu, cung tiễn giám thị bọn họ lại ăn ý chia làm mấy tổ, thay phiên nhau trông coi và nghỉ ngơi. Hai người đưa mắt nhìn nhau, đây là binh dưới trướng ai mà quy củ đến vậy?</w:t>
      </w:r>
      <w:r>
        <w:br w:type="textWrapping"/>
      </w:r>
      <w:r>
        <w:br w:type="textWrapping"/>
      </w:r>
      <w:r>
        <w:t xml:space="preserve">Cho đến khi ánh mặt trời hiện lên phía đằng đông, rốt cuộc mới có một đội người từ doanh trướng đi ra. Hai người cầm đầu, một người mặt xiêm y thêu kim long tứ trảo, dưới ánh lửa chiếu rọi, sáng long lanh, rất chói mắt. chính là Trăn vương Lý Thành Khí. Nhìn thấy người đi sau hắn, Phó Lệnh Nguyệt liền ngây người</w:t>
      </w:r>
      <w:r>
        <w:br w:type="textWrapping"/>
      </w:r>
      <w:r>
        <w:br w:type="textWrapping"/>
      </w:r>
      <w:r>
        <w:t xml:space="preserve">Người nọ tuy mặt hắc y, bịt mặt kín mít nhưng nàng vừa nhìn đã lập tức nhận ra thân phận của hắn.</w:t>
      </w:r>
      <w:r>
        <w:br w:type="textWrapping"/>
      </w:r>
      <w:r>
        <w:br w:type="textWrapping"/>
      </w:r>
      <w:r>
        <w:t xml:space="preserve">“Triệu Thực…” nàng hơi hé miệng, môi bất động, chỉ dùng đầu lưỡi hộc ra hai chữ</w:t>
      </w:r>
      <w:r>
        <w:br w:type="textWrapping"/>
      </w:r>
      <w:r>
        <w:br w:type="textWrapping"/>
      </w:r>
      <w:r>
        <w:t xml:space="preserve">Sao hắn lại ở cùng một chỗ với Lý Thành Khí? Nàng cũng tiết lộ cho Viên Li biết người bịt mặt là Triệu Thực</w:t>
      </w:r>
      <w:r>
        <w:br w:type="textWrapping"/>
      </w:r>
      <w:r>
        <w:br w:type="textWrapping"/>
      </w:r>
      <w:r>
        <w:t xml:space="preserve">Lý Thành Khí vừa đi vừa trao đổi chuyện gì đó. Triệu Thực nói, còn Lý Thành Khí nghe và gật đầu,khi bọn họ đến gần, hai người cũng đã nói xong câu chuyện.</w:t>
      </w:r>
      <w:r>
        <w:br w:type="textWrapping"/>
      </w:r>
      <w:r>
        <w:br w:type="textWrapping"/>
      </w:r>
      <w:r>
        <w:t xml:space="preserve">Cùng lúc đó, hơn mười hắc y nhân tay cầm cường nỏ nhanh chóng tạo thành vòng tròn, vây quanh bọn họ </w:t>
      </w:r>
      <w:r>
        <w:br w:type="textWrapping"/>
      </w:r>
      <w:r>
        <w:br w:type="textWrapping"/>
      </w:r>
      <w:r>
        <w:t xml:space="preserve">Phó Lệnh Nguyệt cảm nhận được đây là người cùng một nhà. Vạn nỗ liên phát, công phu cao tới đâu cũng có thể nháy mắt biến ngươi thành con nhím</w:t>
      </w:r>
      <w:r>
        <w:br w:type="textWrapping"/>
      </w:r>
      <w:r>
        <w:br w:type="textWrapping"/>
      </w:r>
      <w:r>
        <w:t xml:space="preserve">“Trăn vương gia thế nhưng ở trong doanh trướng Trung quân” Viên Li chắp tay nói “thực sự là duyên phận ah”</w:t>
      </w:r>
      <w:r>
        <w:br w:type="textWrapping"/>
      </w:r>
      <w:r>
        <w:br w:type="textWrapping"/>
      </w:r>
      <w:r>
        <w:t xml:space="preserve">Lý Thành Khí lại rất phong độ, không trách không giận, còn gật đầu hoàn lễ</w:t>
      </w:r>
      <w:r>
        <w:br w:type="textWrapping"/>
      </w:r>
      <w:r>
        <w:br w:type="textWrapping"/>
      </w:r>
      <w:r>
        <w:t xml:space="preserve">“Viên đại công tử, đây là từ nơi nào đến a?” ngữ khí của hắn không chút hoang mang.</w:t>
      </w:r>
      <w:r>
        <w:br w:type="textWrapping"/>
      </w:r>
      <w:r>
        <w:br w:type="textWrapping"/>
      </w:r>
      <w:r>
        <w:t xml:space="preserve">“Một lời khó nói hết, vượt qua núi lở, từ trên núi rơi xuống” Viên Li cười khổ lắc đầu “chính là là lão thái giám kia, trong nhà mất đồ lại nổi điên lên, muốn cấm chừng chúng ta. Viên Li ta không nhịn nổi khẩu khí này, liền cùng thuộc hạ thừa dịp đêm khuya mà xuống núi”</w:t>
      </w:r>
      <w:r>
        <w:br w:type="textWrapping"/>
      </w:r>
      <w:r>
        <w:br w:type="textWrapping"/>
      </w:r>
      <w:r>
        <w:t xml:space="preserve">“Khó trách. Viên công tử ở Ngưng Hương sơn trang rất tốt, sao lại chạy tới nơi tư mật này của bản vương” Lý Thành Khí cười có chút quỷ dị</w:t>
      </w:r>
      <w:r>
        <w:br w:type="textWrapping"/>
      </w:r>
      <w:r>
        <w:br w:type="textWrapping"/>
      </w:r>
      <w:r>
        <w:t xml:space="preserve">‘Thì ra là đi lầm vào nơi của vương gia, xin thứ tội” Viên Li không ngừng nhận lỗi ‘đều do mọi việc không thuận lợi, bị lạc đường còn gặp núi lở liền mơ mơ hồ hồ mà đến đây, ta suýt chút nữa không nhận ra được đông tây nam bắc”</w:t>
      </w:r>
      <w:r>
        <w:br w:type="textWrapping"/>
      </w:r>
      <w:r>
        <w:br w:type="textWrapping"/>
      </w:r>
      <w:r>
        <w:t xml:space="preserve">Phó Lệnh Nguyệt im lặng rũ mắt, nhưng vẫn cảm thấy ánh mắt sắc bén của Triệu Thực đang nhìn nàng chằm chằm, khiến nàng có chút khó hiểu, chột dạ</w:t>
      </w:r>
      <w:r>
        <w:br w:type="textWrapping"/>
      </w:r>
      <w:r>
        <w:br w:type="textWrapping"/>
      </w:r>
      <w:r>
        <w:t xml:space="preserve">“Viên đại công tử” Lý Thành Khí chậm rãi thu lại tươi cười “nơi này, dễ đến lại không dễ đi ra ah”</w:t>
      </w:r>
      <w:r>
        <w:br w:type="textWrapping"/>
      </w:r>
      <w:r>
        <w:br w:type="textWrapping"/>
      </w:r>
      <w:r>
        <w:t xml:space="preserve">“Vậy làm phiền vương gia phái người dẫn đường, Viên Li cảm ơn vô cùng’ Viên Li giả ngu, chắp tay nói</w:t>
      </w:r>
      <w:r>
        <w:br w:type="textWrapping"/>
      </w:r>
      <w:r>
        <w:br w:type="textWrapping"/>
      </w:r>
      <w:r>
        <w:t xml:space="preserve">“Dẫn đường?” Lý Thành Khí nở nụ cười “vậy để bọn họ tiễn Viên đại công tử một đoạn đường đi” hắn xoay người, chậm rãi đi về phía sau</w:t>
      </w:r>
      <w:r>
        <w:br w:type="textWrapping"/>
      </w:r>
      <w:r>
        <w:br w:type="textWrapping"/>
      </w:r>
      <w:r>
        <w:t xml:space="preserve">Phó Lệnh Nguyệt sợ hãi nghe Triệu Thực nói một tiếng “phác”. Đó là ám hiệu khẩu lệnh của ám nhân các nàng, chính xác là sát, mà người nhận khẩu lệnh này là mười thị vệ trung thành nhất của Triệu Thực.</w:t>
      </w:r>
      <w:r>
        <w:br w:type="textWrapping"/>
      </w:r>
      <w:r>
        <w:br w:type="textWrapping"/>
      </w:r>
      <w:r>
        <w:t xml:space="preserve">Phó Lệnh Nguyệt cảm giác tứ chi căng cứng, nàng nhìn Lý Thành Khí xoay người, nhìn Triệu Thực nâng tay lên. Triệu Thực vậy mà không thèm để ý tới nàng, hắn muốn giết nàng?</w:t>
      </w:r>
      <w:r>
        <w:br w:type="textWrapping"/>
      </w:r>
      <w:r>
        <w:br w:type="textWrapping"/>
      </w:r>
      <w:r>
        <w:t xml:space="preserve">Dự cảm của nàng rất, rất không ổn</w:t>
      </w:r>
      <w:r>
        <w:br w:type="textWrapping"/>
      </w:r>
      <w:r>
        <w:br w:type="textWrapping"/>
      </w:r>
      <w:r>
        <w:t xml:space="preserve">“Nhị gia!” trước khi Triệu Thực hạ mệnh lệnh tiếp theo, Phó Lệnh Nguyệt lớn tiếng gọi</w:t>
      </w:r>
      <w:r>
        <w:br w:type="textWrapping"/>
      </w:r>
      <w:r>
        <w:br w:type="textWrapping"/>
      </w:r>
      <w:r>
        <w:t xml:space="preserve">“Nhị gia!” Nàng điên cuồng quỳ xuống, lết tới “Nhị gia, ta là Tiểu Nguyệt. Nhị gia” nàng biết, không có khẩu lệnh của Triệu thực, ám nhân Triệu phủ sẽ không bắn chết nàng. Nàng không tin Triệu Thực lại ra tay giết nàng. Nhìn thấy hắn, nàng dự cảm là mình sẽ không chết</w:t>
      </w:r>
      <w:r>
        <w:br w:type="textWrapping"/>
      </w:r>
      <w:r>
        <w:br w:type="textWrapping"/>
      </w:r>
      <w:r>
        <w:t xml:space="preserve">“Nàng mặc kệ Tiểu Nguyệt sao?” nàng ôm chặt đùi hắn “Nhị gia’</w:t>
      </w:r>
      <w:r>
        <w:br w:type="textWrapping"/>
      </w:r>
      <w:r>
        <w:br w:type="textWrapping"/>
      </w:r>
      <w:r>
        <w:t xml:space="preserve">Triệu Thực lại một cước đá văng nàng ra</w:t>
      </w:r>
      <w:r>
        <w:br w:type="textWrapping"/>
      </w:r>
      <w:r>
        <w:br w:type="textWrapping"/>
      </w:r>
      <w:r>
        <w:t xml:space="preserve">“Thấy cái ngươi không nên thấy, muốn trách thì hãy trách ngươi đã nhìn thấy quá nhiều” hắn lạnh lùng nhìn nàng </w:t>
      </w:r>
      <w:r>
        <w:br w:type="textWrapping"/>
      </w:r>
      <w:r>
        <w:br w:type="textWrapping"/>
      </w:r>
      <w:r>
        <w:t xml:space="preserve">“Nhị gia, nhưng ta là người của ngài, ngài một chút tình cảm cũng…”Phó Lệnh Nguyệt xuất ra tất cả chiêu thức, chỉ thiếu òa khóc nữa thôi</w:t>
      </w:r>
      <w:r>
        <w:br w:type="textWrapping"/>
      </w:r>
      <w:r>
        <w:br w:type="textWrapping"/>
      </w:r>
      <w:r>
        <w:t xml:space="preserve">Triệu thực nhưng lại một cước đá văng ra nàng.</w:t>
      </w:r>
      <w:r>
        <w:br w:type="textWrapping"/>
      </w:r>
      <w:r>
        <w:br w:type="textWrapping"/>
      </w:r>
      <w:r>
        <w:t xml:space="preserve">“Không nên xem không nên nhìn. Quái thì trách ngươi xem đến gì đó nhiều lắm.” Hắn lạnh lùng nhìn chăm chú vào nàng.</w:t>
      </w:r>
      <w:r>
        <w:br w:type="textWrapping"/>
      </w:r>
      <w:r>
        <w:br w:type="textWrapping"/>
      </w:r>
      <w:r>
        <w:t xml:space="preserve">“Từ lúc người rời khỏi Triệu gia đại viện, ngươi chính là người của Tả quân phủ” Triệu Thực mặt không chút thay đổi ‘ở đại viện Triệu phủ, ta đã khi nào dạy ngươi hai chữ tình cảm chưa? Nếu ngươi không có năng lực sinh tồn thì không nên sống tiếp. Chủ nhục thần tử, ngươi chôn cùng cũng xem như là trung liệt, mau trở lại bên cạnh chủ tử ngươi đi, đừng để ta tự mình động thủ”</w:t>
      </w:r>
      <w:r>
        <w:br w:type="textWrapping"/>
      </w:r>
      <w:r>
        <w:br w:type="textWrapping"/>
      </w:r>
      <w:r>
        <w:t xml:space="preserve">“Nhị gia…ngài đừng đối với ta như vậy’ Phó Lệnh Nguyệt dại ra. Nàng đã học trở mặt vô tình, khi ở đại viện nàng đều không nương tay với đồng bạn của mình nhưng…nàng cho tới giờ chưa từng nghĩ có một ngày, người khác sẽ đối xử với mình như thế</w:t>
      </w:r>
      <w:r>
        <w:br w:type="textWrapping"/>
      </w:r>
      <w:r>
        <w:br w:type="textWrapping"/>
      </w:r>
      <w:r>
        <w:t xml:space="preserve">“Nhị gia” Phó Lệnh Nguyệt điên cuồng lại ôm lấy đùi Triệu Nguyệt. Nàng tuyệt đối không thể để hắn đi, hắn vừa đi là nàng chết chắc</w:t>
      </w:r>
      <w:r>
        <w:br w:type="textWrapping"/>
      </w:r>
      <w:r>
        <w:br w:type="textWrapping"/>
      </w:r>
      <w:r>
        <w:t xml:space="preserve">‘Còn nhớ mùa đông năm đó, ta nhập tà ba ngày, kim thạch cũng không có hiệu quả, ngươi cõng ta đi suốt ba ngọn núi để tìm thuốc. Còn nhớ, mùa đông nắm đó, chúng ta bị người đuổi giết, ta rơi xuống sông, lạnh đến chết khiếp, là ngươi từng chút từng chút sưởi ấm cho ta. Còn nhớ…”</w:t>
      </w:r>
      <w:r>
        <w:br w:type="textWrapping"/>
      </w:r>
      <w:r>
        <w:br w:type="textWrapping"/>
      </w:r>
      <w:r>
        <w:t xml:space="preserve">Triệu Thực đơ người, không giơ chân đá nàng nữa</w:t>
      </w:r>
      <w:r>
        <w:br w:type="textWrapping"/>
      </w:r>
      <w:r>
        <w:br w:type="textWrapping"/>
      </w:r>
      <w:r>
        <w:t xml:space="preserve">“Nhị gia…” Phó Lệnh Nguyệt đưa tay sờ sờ lưng hắn, nức nở nói ‘đừng bỏ mặc ta. Trong lòng Tiểu Nguyệt vẫn xem ngài là phụ thân”</w:t>
      </w:r>
      <w:r>
        <w:br w:type="textWrapping"/>
      </w:r>
      <w:r>
        <w:br w:type="textWrapping"/>
      </w:r>
      <w:r>
        <w:t xml:space="preserve">Triệu Thực hơi xoay đầy, đẩy nàng ra</w:t>
      </w:r>
      <w:r>
        <w:br w:type="textWrapping"/>
      </w:r>
      <w:r>
        <w:br w:type="textWrapping"/>
      </w:r>
      <w:r>
        <w:t xml:space="preserve">“Nhị gia, ta không đi, ta thà chết ở trong tay ngươi’ Phó Lệnh Nguyệt bám riết không tha. Nàng ôm lấy hắn, cuốn lấy hắn “ngài đừng đối với ta như vậy” nàng ôm lấy cổ hắn, ngay lúc này…trong tay nàng đột nhiên xuất hiện một thanh chủy thủ để ngay mạch máu trên cổ Triệu Thực</w:t>
      </w:r>
      <w:r>
        <w:br w:type="textWrapping"/>
      </w:r>
      <w:r>
        <w:br w:type="textWrapping"/>
      </w:r>
      <w:r>
        <w:t xml:space="preserve">Chung quanh đều kinh hô, đại kinh thất sắc. Ngoại trừ Phó Lệnh Nguyệt, mọi người đều dại ra. Triệu Thực thế nhưng lại bị người ta kiềm hãm</w:t>
      </w:r>
      <w:r>
        <w:br w:type="textWrapping"/>
      </w:r>
      <w:r>
        <w:br w:type="textWrapping"/>
      </w:r>
      <w:r>
        <w:t xml:space="preserve">“Buông cung tiễn” Phó Lệnh Nguyệt hung tợn quát lên với những người từng là đồng bạn của mình ‘ai dám động đậy, ta cho Nhị gia các ngươi dận đường xuống hoàng tuyền</w:t>
      </w:r>
      <w:r>
        <w:br w:type="textWrapping"/>
      </w:r>
      <w:r>
        <w:br w:type="textWrapping"/>
      </w:r>
      <w:r>
        <w:t xml:space="preserve">Viên Li cũng rất nhanh nhạy, thấy tình hình thay đổi lập tức tiến lên, điểm mấy đại huyện trên người Triệu Thực</w:t>
      </w:r>
      <w:r>
        <w:br w:type="textWrapping"/>
      </w:r>
      <w:r>
        <w:br w:type="textWrapping"/>
      </w:r>
      <w:r>
        <w:t xml:space="preserve">“Không nên ép ta” Phó Lệnh Nguyệt lạnh lùng nói nhỏ bên tai Triệu Thực “ta biết ngươi không muốn chết, ngươi cũng biết, ta chuyện gì cũng có thể hạ thủ”</w:t>
      </w:r>
      <w:r>
        <w:br w:type="textWrapping"/>
      </w:r>
      <w:r>
        <w:br w:type="textWrapping"/>
      </w:r>
      <w:r>
        <w:t xml:space="preserve">Triệu Thực không phản kháng. Hắn ngửa người thuận theo. Hắn là người thông minh, biết hiện tại không phải là lúc nên phản kháng</w:t>
      </w:r>
      <w:r>
        <w:br w:type="textWrapping"/>
      </w:r>
      <w:r>
        <w:br w:type="textWrapping"/>
      </w:r>
      <w:r>
        <w:t xml:space="preserve">Chúng ám nhân chậm rãi tiến lên nhưng không ai dám vọng động. Triệu Thực vẫn còn ở trong tay tặc nhân, mà tặc nhân này còn lại tiền bối của bọn họ, là ám vệ xuất thân từ Triệu gia đại viện</w:t>
      </w:r>
      <w:r>
        <w:br w:type="textWrapping"/>
      </w:r>
      <w:r>
        <w:br w:type="textWrapping"/>
      </w:r>
      <w:r>
        <w:t xml:space="preserve">Chỉ có Lý Thành Khí là biểu tình quái dị nhất. Hắn không nói lời nào, chỉ nhìn chằm chằm một màn này không chuyển mắt, vẻ mặt đăm chiêu như đang tính toán gì đó</w:t>
      </w:r>
      <w:r>
        <w:br w:type="textWrapping"/>
      </w:r>
      <w:r>
        <w:br w:type="textWrapping"/>
      </w:r>
      <w:r>
        <w:t xml:space="preserve">“Một người dẫn đường, hai con ngựa tốt, không ai được bám theo, nếu không ta cho hắn chôn cùng” Phó Lệnh Nguyệt ra điều kiện</w:t>
      </w:r>
      <w:r>
        <w:br w:type="textWrapping"/>
      </w:r>
      <w:r>
        <w:br w:type="textWrapping"/>
      </w:r>
      <w:r>
        <w:t xml:space="preserve">Lý Thành Khí vẫn không có phản úng, làm như đang thưởng thức một vở kịch chưa hạ màn lại giống như đang chờ đợi trò hay</w:t>
      </w:r>
      <w:r>
        <w:br w:type="textWrapping"/>
      </w:r>
      <w:r>
        <w:br w:type="textWrapping"/>
      </w:r>
      <w:r>
        <w:t xml:space="preserve">Ánh mắt của Phó Lệnh Nguyệt và hắn giằng co với nhau. Nàng hung ác, hắn nhu hòa. Nàng hư không, hắn trầm ổn. Nàng không nhìn thấy sự sợ hãi và bối rối trong mắt hắn. Vì thế lòng của nàng lại trở nên bối rối</w:t>
      </w:r>
      <w:r>
        <w:br w:type="textWrapping"/>
      </w:r>
      <w:r>
        <w:br w:type="textWrapping"/>
      </w:r>
      <w:r>
        <w:t xml:space="preserve">“Trăn vương gia là muốn xem điểm kích thích sao?” Phó Lệnh Nguyệt châm chọc</w:t>
      </w:r>
      <w:r>
        <w:br w:type="textWrapping"/>
      </w:r>
      <w:r>
        <w:br w:type="textWrapping"/>
      </w:r>
      <w:r>
        <w:t xml:space="preserve">“Bổn vương không tin, có người lại có thể xuống tay với “phụ thân’ một tay nuôi lớn mình” Lý Thành Khí nghiền ngẫm ‘trừ phi…nàng không phải người, không có lương tâm”</w:t>
      </w:r>
      <w:r>
        <w:br w:type="textWrapping"/>
      </w:r>
      <w:r>
        <w:br w:type="textWrapping"/>
      </w:r>
      <w:r>
        <w:t xml:space="preserve">“Vương gia nói rất đúng, ta không phải người’ Phó Lệnh Nguyệt cười lạnh, muốn làm nàng phân tâm sao? “tâm của ta đã sớm cho chó ăn rồi, lạnh nóng đều không có” nói xong ra hiệu cho Viên Li, rồi giơ tay chém xuống, một đao xả xuống bả vai Triệu Thực</w:t>
      </w:r>
      <w:r>
        <w:br w:type="textWrapping"/>
      </w:r>
      <w:r>
        <w:br w:type="textWrapping"/>
      </w:r>
      <w:r>
        <w:t xml:space="preserve">Triệu Thực không lên tiếng, thân thể chỉ hơi co rút lại</w:t>
      </w:r>
      <w:r>
        <w:br w:type="textWrapping"/>
      </w:r>
      <w:r>
        <w:br w:type="textWrapping"/>
      </w:r>
      <w:r>
        <w:t xml:space="preserve">“Một khắc một đao” Phó Lệnh Nguyệt lạnh lùng ra tối hậu thư “Trăn vương gia, ta hảo tâm nhắc nhở ngươi một câu, ta biết địa vị của Thực nhị gia ở đại viện Triệu gia, nếu Trăn vương còn ép ta xuống tay, sợ là những người cầm nỗ tên phía sau này sẽ không bao giờ quên được ngươi”</w:t>
      </w:r>
      <w:r>
        <w:br w:type="textWrapping"/>
      </w:r>
      <w:r>
        <w:br w:type="textWrapping"/>
      </w:r>
      <w:r>
        <w:t xml:space="preserve">“Xem như ngươi lợi hại” Lý Thành Khí gật đầu, tán thưởng tự đáy lòng, rốt cuộc cũng đồng ý thỏa hiệp “người tới, chuẩn bị ngựa”</w:t>
      </w:r>
      <w:r>
        <w:br w:type="textWrapping"/>
      </w:r>
      <w:r>
        <w:br w:type="textWrapping"/>
      </w:r>
      <w:r>
        <w:t xml:space="preserve">“Kêu một người trong bọn họ dẫn đường’ Phó Lệnh Nguyệt chỉ vào mười ám vệ của Triệu gia đại viện, lôi Triệu Thực đi trốn vẫn nên giao thủ cùng ngươi trong nhà, có nắm chắc hơn lại coi như chiếu ứng cho nhau, làm cho Lý Thành Khí không dám giết người diệt khẩu</w:t>
      </w:r>
      <w:r>
        <w:br w:type="textWrapping"/>
      </w:r>
      <w:r>
        <w:br w:type="textWrapping"/>
      </w:r>
      <w:r>
        <w:t xml:space="preserve">“Làm theo’ Lý Thành Khí vẫy tay ra hiệu cho thuộc hạ thả người</w:t>
      </w:r>
      <w:r>
        <w:br w:type="textWrapping"/>
      </w:r>
      <w:r>
        <w:br w:type="textWrapping"/>
      </w:r>
      <w:r>
        <w:t xml:space="preserve">Rất nhanh ngựa và người dẫn đường đều đã sẵn sàng, nhưng khi  bọn họ giục ngựa rời đi, Lý Thành Khí đột nhiên mở miệng gọi Viên Li</w:t>
      </w:r>
      <w:r>
        <w:br w:type="textWrapping"/>
      </w:r>
      <w:r>
        <w:br w:type="textWrapping"/>
      </w:r>
      <w:r>
        <w:t xml:space="preserve">“Viên đại công tử” Hắn cười thật nhiệt tình “nghĩ lại cũng thật có duyên ah, chỉ trong mấy ngày ngắn ngủi, chúng ta lại gặp nhau đến mấy lần”</w:t>
      </w:r>
      <w:r>
        <w:br w:type="textWrapping"/>
      </w:r>
      <w:r>
        <w:br w:type="textWrapping"/>
      </w:r>
      <w:r>
        <w:t xml:space="preserve">“Vương gia nói đùa” Viên Li chắp tay đáp ‘Viên Li chỉ có ở Ngưng Hương sơn trang gặp qua vương gia một lần trong thọ yến của Công Thừa tước gia mà thôi”</w:t>
      </w:r>
      <w:r>
        <w:br w:type="textWrapping"/>
      </w:r>
      <w:r>
        <w:br w:type="textWrapping"/>
      </w:r>
      <w:r>
        <w:t xml:space="preserve">Hai người chạy khỏi chân núi xa lạ, tiến vào quan đạo quen thuộc, xác định không có truy binh mới buông Triệu Thực xuống</w:t>
      </w:r>
      <w:r>
        <w:br w:type="textWrapping"/>
      </w:r>
      <w:r>
        <w:br w:type="textWrapping"/>
      </w:r>
      <w:r>
        <w:t xml:space="preserve">Phó Lệnh Nguyệt không dám quay đầu nhìn biểu tình của Triệu Thực, chỉ có thể hung hăng quất roi, thúc ngựa chạy thẳng về phía cửa thành Kiến Dương</w:t>
      </w:r>
      <w:r>
        <w:br w:type="textWrapping"/>
      </w:r>
      <w:r>
        <w:br w:type="textWrapping"/>
      </w:r>
      <w:r>
        <w:t xml:space="preserve">Một đường bô ba, mãi cho đến khi tới trước cửa Thông Thân biệt viện, Viên Li và Phó Lệnh Nguyệt mới thở phào nhẹ nhõm. Nhìn thấy thị vệ nhà mình, tâm tư thả lỏng, thực sự khó dùng từ ngữ nào diễn tả được</w:t>
      </w:r>
      <w:r>
        <w:br w:type="textWrapping"/>
      </w:r>
      <w:r>
        <w:br w:type="textWrapping"/>
      </w:r>
      <w:r>
        <w:t xml:space="preserve">“Ngươi lợi hại…” Viên Li vào phòng, cho hạ nhân lui ra hết, vô lực ngồi xuống ghế tử đàn nói “ngươi thực sự rất lợi hại, dám xuống tay với Triệu chủ, chuyện này mà truyền đi, ngươi xem như nổi danh thiên hạ”</w:t>
      </w:r>
      <w:r>
        <w:br w:type="textWrapping"/>
      </w:r>
      <w:r>
        <w:br w:type="textWrapping"/>
      </w:r>
      <w:r>
        <w:t xml:space="preserve">Phó Lệnh Nguyệt toàn thân đổ mồ hôi, trong khoảnh khắc có cảm giác phiên giang đảo hải</w:t>
      </w:r>
      <w:r>
        <w:br w:type="textWrapping"/>
      </w:r>
      <w:r>
        <w:br w:type="textWrapping"/>
      </w:r>
      <w:r>
        <w:t xml:space="preserve">“Thực sự là trò giỏi hơn thầy ah, chẳng trách mọi người đều muốn thị vệ đi ra từ Triệu phủ’ Viên Li vẫn còn khen ngợi “khi ngươi nói tới phụ thân, ta thấy Triệu Thực đã động dung”</w:t>
      </w:r>
      <w:r>
        <w:br w:type="textWrapping"/>
      </w:r>
      <w:r>
        <w:br w:type="textWrapping"/>
      </w:r>
      <w:r>
        <w:t xml:space="preserve">Phó Lệnh Nguyệt rốt cuộc không nhịn được nữa, nước mắt tràn mi, ướt đẫm mặt nàng</w:t>
      </w:r>
      <w:r>
        <w:br w:type="textWrapping"/>
      </w:r>
      <w:r>
        <w:br w:type="textWrapping"/>
      </w:r>
      <w:r>
        <w:t xml:space="preserve">“Ngươi xem hắn…ngươi làm sao vậy?” Viên Li kinh ngạc</w:t>
      </w:r>
      <w:r>
        <w:br w:type="textWrapping"/>
      </w:r>
      <w:r>
        <w:br w:type="textWrapping"/>
      </w:r>
      <w:r>
        <w:t xml:space="preserve">“Không có gì’ Phó Lệnh Nguyệt không kiềm chế được nữa, trong lòng nàng rất, rất, rất khó chịu</w:t>
      </w:r>
      <w:r>
        <w:br w:type="textWrapping"/>
      </w:r>
      <w:r>
        <w:br w:type="textWrapping"/>
      </w:r>
      <w:r>
        <w:t xml:space="preserve">“Ngươi làm sao vậy?” Viên Li đứng dậy giữ lấy nàng ‘vừa rồi gian nguy như vậy cũng có thể vượt qua, hiện tại ngươi khóc cái gì chứ</w:t>
      </w:r>
      <w:r>
        <w:br w:type="textWrapping"/>
      </w:r>
      <w:r>
        <w:br w:type="textWrapping"/>
      </w:r>
      <w:r>
        <w:t xml:space="preserve">“Câu nói kia là thật” Phó Lệnh Nguyệt nhịn không được khóc rống lên “ta vẫn xem hắn là phụ thân”</w:t>
      </w:r>
      <w:r>
        <w:br w:type="textWrapping"/>
      </w:r>
      <w:r>
        <w:br w:type="textWrapping"/>
      </w:r>
      <w:r>
        <w:t xml:space="preserve">Triệu Thực khẽ run dưới đao của nàng. Một đao kia là đâm vào thịt của hắn, là cắt lòng của nàng</w:t>
      </w:r>
      <w:r>
        <w:br w:type="textWrapping"/>
      </w:r>
      <w:r>
        <w:br w:type="textWrapping"/>
      </w:r>
      <w:r>
        <w:t xml:space="preserve">“Ta không phải..thực sự không có nhân tính…ta vẫn xem hắn là phụ thân” tầm mắt của nàng khó chịu, suýt chút nữa ngất đi</w:t>
      </w:r>
      <w:r>
        <w:br w:type="textWrapping"/>
      </w:r>
      <w:r>
        <w:br w:type="textWrapping"/>
      </w:r>
      <w:r>
        <w:t xml:space="preserve">Viên Li giật mình, đứng sững “thật xin lỗi” hắn ý thức được mình sai lầm ‘thực xin lỗi…” hắn nhẹ giọng thì thầm, ôm chặ lấy nàng</w:t>
      </w:r>
      <w:r>
        <w:br w:type="textWrapping"/>
      </w:r>
      <w:r>
        <w:br w:type="textWrapping"/>
      </w:r>
      <w:r>
        <w:t xml:space="preserve">“Đó là hắn bức ta…”</w:t>
      </w:r>
      <w:r>
        <w:br w:type="textWrapping"/>
      </w:r>
      <w:r>
        <w:br w:type="textWrapping"/>
      </w:r>
      <w:r>
        <w:t xml:space="preserve">“Đúng”</w:t>
      </w:r>
      <w:r>
        <w:br w:type="textWrapping"/>
      </w:r>
      <w:r>
        <w:br w:type="textWrapping"/>
      </w:r>
      <w:r>
        <w:t xml:space="preserve">“Ta là bất đắc dĩ mới làm vậy’</w:t>
      </w:r>
      <w:r>
        <w:br w:type="textWrapping"/>
      </w:r>
      <w:r>
        <w:br w:type="textWrapping"/>
      </w:r>
      <w:r>
        <w:t xml:space="preserve">“Đúng”</w:t>
      </w:r>
      <w:r>
        <w:br w:type="textWrapping"/>
      </w:r>
      <w:r>
        <w:br w:type="textWrapping"/>
      </w:r>
      <w:r>
        <w:t xml:space="preserve">“Ta vẫn xem hắn là phụ thân”</w:t>
      </w:r>
      <w:r>
        <w:br w:type="textWrapping"/>
      </w:r>
      <w:r>
        <w:br w:type="textWrapping"/>
      </w:r>
      <w:r>
        <w:t xml:space="preserve">“Ừ”</w:t>
      </w:r>
      <w:r>
        <w:br w:type="textWrapping"/>
      </w:r>
      <w:r>
        <w:br w:type="textWrapping"/>
      </w:r>
      <w:r>
        <w:t xml:space="preserve">“Ta không có nhân tính”</w:t>
      </w:r>
      <w:r>
        <w:br w:type="textWrapping"/>
      </w:r>
      <w:r>
        <w:br w:type="textWrapping"/>
      </w:r>
      <w:r>
        <w:t xml:space="preserve">“Đúng…không phải”</w:t>
      </w:r>
      <w:r>
        <w:br w:type="textWrapping"/>
      </w:r>
      <w:r>
        <w:br w:type="textWrapping"/>
      </w:r>
      <w:r>
        <w:t xml:space="preserve">Một ngày ngày, không khí trong Thông Thân biệt viện rất áp lực</w:t>
      </w:r>
      <w:r>
        <w:br w:type="textWrapping"/>
      </w:r>
      <w:r>
        <w:br w:type="textWrapping"/>
      </w:r>
      <w:r>
        <w:t xml:space="preserve">Viên Li bất an không yên, hắn không sợ Đan Sa Đinh kiếm cớ đến vu oan cho mình. Chứng cớ đã phi tang, hắn cũng đã rời đi. Hắn lo lắng là vì không nghe được tin tức của các thế tử Ngũ quân khác. Theo lý, hắn bỏ đi, việc cản trở thế tử Ngũ quân phủ xuống núi đã không còn ý nghĩa. Chẳng lẽ Đan Sa Đinh thấy núi lở, cho rằng người đã chết? lão thái giám kia rốt cuộc muốn làm gì?</w:t>
      </w:r>
      <w:r>
        <w:br w:type="textWrapping"/>
      </w:r>
      <w:r>
        <w:br w:type="textWrapping"/>
      </w:r>
      <w:r>
        <w:t xml:space="preserve">Phó Lệnh Nguyệt lại ủ rũ không có tinh thần. Việc đâm Triệu Thực đã ảnh hưởng tới nàng rất nhiều, cả ngày đều phụng phịu, tâm tình khó chịu. Nàng cứ nghĩ mình sẽ không thương tâm, không tự trách như vậy. Là Triệu Thực nói nàng có thể xuống tay với bất kỳ ai, kể cả hắn.</w:t>
      </w:r>
      <w:r>
        <w:br w:type="textWrapping"/>
      </w:r>
      <w:r>
        <w:br w:type="textWrapping"/>
      </w:r>
      <w:r>
        <w:t xml:space="preserve">Không yên lòng ăn cơm chiều xong, Viên Li và Phó Lệnh Nguyệt vừa bày bàn cờ ra giải sầu thì thủ vệ tiến vào thông báo, Trăn vương giá lâm</w:t>
      </w:r>
      <w:r>
        <w:br w:type="textWrapping"/>
      </w:r>
      <w:r>
        <w:br w:type="textWrapping"/>
      </w:r>
      <w:r>
        <w:t xml:space="preserve">Trăn vương gia giá lâm?</w:t>
      </w:r>
      <w:r>
        <w:br w:type="textWrapping"/>
      </w:r>
      <w:r>
        <w:br w:type="textWrapping"/>
      </w:r>
      <w:r>
        <w:t xml:space="preserve">Hai người lập tức lấy lại tinh thần</w:t>
      </w:r>
      <w:r>
        <w:br w:type="textWrapping"/>
      </w:r>
      <w:r>
        <w:br w:type="textWrapping"/>
      </w:r>
      <w:r>
        <w:t xml:space="preserve">Còn chưa tới một ngày, Lý Thành Khí đã bất ngờ xuất hiện. Có điều lúc này hắn lại tự mình đến Tả quân phủ. Hắn muốn làm gì?</w:t>
      </w:r>
      <w:r>
        <w:br w:type="textWrapping"/>
      </w:r>
      <w:r>
        <w:br w:type="textWrapping"/>
      </w:r>
      <w:r>
        <w:t xml:space="preserve">“Bổn vương là tới nói với đại công tử một việc’ hắn cười tủm tỉm ngồi trên tôn tịch thưởng trà</w:t>
      </w:r>
      <w:r>
        <w:br w:type="textWrapping"/>
      </w:r>
      <w:r>
        <w:br w:type="textWrapping"/>
      </w:r>
      <w:r>
        <w:t xml:space="preserve">“Vương gia, mời nói” Viên Li không kiêu ngạo không siểm nịnh đáp. Đây là địa bàn của Tả quân phủ, không cần lấy lòng hắn như sáng sớm vừa rồi</w:t>
      </w:r>
      <w:r>
        <w:br w:type="textWrapping"/>
      </w:r>
      <w:r>
        <w:br w:type="textWrapping"/>
      </w:r>
      <w:r>
        <w:t xml:space="preserve">“Nếu Viên đại công tử gần đây không có chuyện gì quan trọng thì bổn vương đề nghị” Lý Thành Khí chậm rãi đặt tách trà xuống ‘tốt nhất là trước sáng sớm mai nên quay lại Ngưng Hương sơn trang”</w:t>
      </w:r>
      <w:r>
        <w:br w:type="textWrapping"/>
      </w:r>
      <w:r>
        <w:br w:type="textWrapping"/>
      </w:r>
      <w:r>
        <w:t xml:space="preserve">Viên Li và Phó Lệnh Nguyệt đều ngây người. Khó khăn lắm mới thoát được, sao lại quay trở lại?</w:t>
      </w:r>
      <w:r>
        <w:br w:type="textWrapping"/>
      </w:r>
      <w:r>
        <w:br w:type="textWrapping"/>
      </w:r>
      <w:r>
        <w:t xml:space="preserve">‘Vương gia nói vậy là sao?” Viên Li lạnh lùng hỏi</w:t>
      </w:r>
      <w:r>
        <w:br w:type="textWrapping"/>
      </w:r>
      <w:r>
        <w:br w:type="textWrapping"/>
      </w:r>
      <w:r>
        <w:t xml:space="preserve">“Vừa nhận được tin’ Lý Thành Khí chua xót nở nụ cười ‘Đan tước gia đã chết”</w:t>
      </w:r>
      <w:r>
        <w:br w:type="textWrapping"/>
      </w:r>
      <w:r>
        <w:br w:type="textWrapping"/>
      </w:r>
      <w:r>
        <w:t xml:space="preserve">Viên Li và Phó Lệnh Nguyệt kinh hãi. Đan Sa Đinh đã chết? là thật hay giả? Hai người tỏ vẻ nghi hoặc, không phải là Trăn vương gia cố đưa sai tin để gạt bọn họ chứ?</w:t>
      </w:r>
      <w:r>
        <w:br w:type="textWrapping"/>
      </w:r>
      <w:r>
        <w:br w:type="textWrapping"/>
      </w:r>
      <w:r>
        <w:t xml:space="preserve">“Lục Phiến môn đã lên núi,Cẩm Y vệ cũng đã nhập trang’ Lý Thành Khí nhìn biểu tình hai người ‘là chết đêm qua, nghe nói sáng nay phát hiện thi thể đã lạnh”</w:t>
      </w:r>
      <w:r>
        <w:br w:type="textWrapping"/>
      </w:r>
      <w:r>
        <w:br w:type="textWrapping"/>
      </w:r>
      <w:r>
        <w:t xml:space="preserve">“Là ai làm?” Viên Li nghi hoặc hỏi</w:t>
      </w:r>
      <w:r>
        <w:br w:type="textWrapping"/>
      </w:r>
      <w:r>
        <w:br w:type="textWrapping"/>
      </w:r>
      <w:r>
        <w:t xml:space="preserve">“Còn chưa biết” Lý Thành Khí lắc đầu “nhưng tuyệt đối là nhất đẳng cao thủ gây ra, tình huống cụ thể thì ngày mai các ngươi lên núi sẽ biết”</w:t>
      </w:r>
      <w:r>
        <w:br w:type="textWrapping"/>
      </w:r>
      <w:r>
        <w:br w:type="textWrapping"/>
      </w:r>
      <w:r>
        <w:t xml:space="preserve">“Có điều…”hắn chậm rãi nâng chén trà lên, nhấp một ngụm, ánh mắt đảo qua bọn thị vệ</w:t>
      </w:r>
      <w:r>
        <w:br w:type="textWrapping"/>
      </w:r>
      <w:r>
        <w:br w:type="textWrapping"/>
      </w:r>
      <w:r>
        <w:t xml:space="preserve">“Các ngươi lui xuống hết đi’ Viên Li thức thời ra lệnh cho hạ nhân. Phó Lệnh Nguyệt thấy hắn không vẫy tay với mình, liền vui vẻ ở lại.</w:t>
      </w:r>
      <w:r>
        <w:br w:type="textWrapping"/>
      </w:r>
      <w:r>
        <w:br w:type="textWrapping"/>
      </w:r>
      <w:r>
        <w:t xml:space="preserve">“Bổn vương là thân vương do Hoàng thượng ngự phong, vụ án này đương nhiên sẽ do bổn vương xử lý” Lý Thành Khí lại không kiêng kị Phó Lệnh Nguyệt, chậm rãi lấy một lá thư từ trong tay áo ra “cái này là trưa hôm nay ta phát hiện ở sơn trang liền vội mang tới cho Viên đại công tử. Đây là thư tín do chính tay Đan tước gia viết, nói Viên đại công tử ngươi trộm Tiền Lương bảo vật của hắn”</w:t>
      </w:r>
      <w:r>
        <w:br w:type="textWrapping"/>
      </w:r>
      <w:r>
        <w:br w:type="textWrapping"/>
      </w:r>
      <w:r>
        <w:t xml:space="preserve">“Thật là buồn cười” Viên Li khinh thường nở nụ cười, bình tĩnh hỏi ‘vương gia rốt cuộc muốn gì?”</w:t>
      </w:r>
      <w:r>
        <w:br w:type="textWrapping"/>
      </w:r>
      <w:r>
        <w:br w:type="textWrapping"/>
      </w:r>
      <w:r>
        <w:t xml:space="preserve">Lý Thành Khí thản nhiên nói ‘bổn vương chỉ muốn có sự an tâm mà thôi’</w:t>
      </w:r>
      <w:r>
        <w:br w:type="textWrapping"/>
      </w:r>
      <w:r>
        <w:br w:type="textWrapping"/>
      </w:r>
      <w:r>
        <w:t xml:space="preserve">“Vương gia, ta không hề phát hiện được gì’ Viên Li lạnh giọng nói</w:t>
      </w:r>
      <w:r>
        <w:br w:type="textWrapping"/>
      </w:r>
      <w:r>
        <w:br w:type="textWrapping"/>
      </w:r>
      <w:r>
        <w:t xml:space="preserve">“Tốt lắm, bổn vương cũng chưa tra được chứng cớ gì’ Lý Thành Khí vừa lòng đứng lên, trước khi xoay người lại nói ‘Viên Li, thị vệ này của ngươi thật cam đảm, ben người bổn vương lại thiếu một người trung tâm hộ chủ như vậy”</w:t>
      </w:r>
      <w:r>
        <w:br w:type="textWrapping"/>
      </w:r>
      <w:r>
        <w:br w:type="textWrapping"/>
      </w:r>
      <w:r>
        <w:t xml:space="preserve">“Bảo Triệu chủ sắp xếp cho ngài một người, chuyện này rất đơn giản” Viên Li đối đáp rất nhanh</w:t>
      </w:r>
      <w:r>
        <w:br w:type="textWrapping"/>
      </w:r>
      <w:r>
        <w:br w:type="textWrapping"/>
      </w:r>
      <w:r>
        <w:t xml:space="preserve">“Triệu Thực?” Lý Thành Khí bật cười ‘trách không được Hoàng thượng tin tưởng hắn, không sợ hắn kéo bè kết phái. Trước giờ nghe nói người hắn huấn luyện ra, chỉ nhận chủ không nhớ tình xưa, hôm nay bổn vương vừa thấy mới tin”</w:t>
      </w:r>
      <w:r>
        <w:br w:type="textWrapping"/>
      </w:r>
      <w:r>
        <w:br w:type="textWrapping"/>
      </w:r>
      <w:r>
        <w:t xml:space="preserve">Phó Lệnh Nguyệt trong lòng đau đớn</w:t>
      </w:r>
      <w:r>
        <w:br w:type="textWrapping"/>
      </w:r>
      <w:r>
        <w:br w:type="textWrapping"/>
      </w:r>
      <w:r>
        <w:t xml:space="preserve">“Trăn vương gia hưng sư động chúng tiến đến lại chỉ để khích lệ một thị vệ của Tả quân phủ” Viên Li nhanh chóng kết thúc câu chuyện</w:t>
      </w:r>
      <w:r>
        <w:br w:type="textWrapping"/>
      </w:r>
      <w:r>
        <w:br w:type="textWrapping"/>
      </w:r>
      <w:r>
        <w:t xml:space="preserve">“Đó là vì bổn vương có biện pháp chặn miệng của ngươi lại không có biện pháp chế trụ nàng” Lý Thành Khí cũng không khách khí</w:t>
      </w:r>
      <w:r>
        <w:br w:type="textWrapping"/>
      </w:r>
      <w:r>
        <w:br w:type="textWrapping"/>
      </w:r>
      <w:r>
        <w:t xml:space="preserve">“Vụng trộm phái người tới giết không phải đơn giản sao” Viên Li lạnh lùng nhìn hắn nở nụ cười ‘vương gia hiện mang hoàng mệnh, muốn một mạng người dễ như trở bàn tay”</w:t>
      </w:r>
      <w:r>
        <w:br w:type="textWrapping"/>
      </w:r>
      <w:r>
        <w:br w:type="textWrapping"/>
      </w:r>
      <w:r>
        <w:t xml:space="preserve">Lý Thành Khí bật cười ha hả ‘Viên công tử thật biết nói đùa, làm bộ cáo từ rồi đột nhiên chuyển hướng về phía Phó Lệnh Nguyệt, thân thiết vẫn tay với nàng ‘đến”lại lấy trong tay áo ra một ngọc bài đưa cho nàng</w:t>
      </w:r>
      <w:r>
        <w:br w:type="textWrapping"/>
      </w:r>
      <w:r>
        <w:br w:type="textWrapping"/>
      </w:r>
      <w:r>
        <w:t xml:space="preserve">“Bổn vương có lòng làm Bá Nhạc, nếu sau này Tả quân phủ bạc đãi ngươi, có thể tìm tới bổn vương bất cứ lúc nào”</w:t>
      </w:r>
      <w:r>
        <w:br w:type="textWrapping"/>
      </w:r>
      <w:r>
        <w:br w:type="textWrapping"/>
      </w:r>
      <w:r>
        <w:t xml:space="preserve">Lý Thành Khí cười vỗ vỗ vai Phó Lệnh Nguyệt, nghênh ngang rời đi</w:t>
      </w:r>
      <w:r>
        <w:br w:type="textWrapping"/>
      </w:r>
      <w:r>
        <w:br w:type="textWrapping"/>
      </w:r>
    </w:p>
    <w:p>
      <w:pPr>
        <w:pStyle w:val="Heading2"/>
      </w:pPr>
      <w:bookmarkStart w:id="63" w:name="quyển-2---chương-18-giết-gà-dọa-khỉ"/>
      <w:bookmarkEnd w:id="63"/>
      <w:r>
        <w:t xml:space="preserve">41. Quyển 2 - Chương 18: Giết Gà Dọa Khỉ</w:t>
      </w:r>
    </w:p>
    <w:p>
      <w:pPr>
        <w:pStyle w:val="Compact"/>
      </w:pPr>
      <w:r>
        <w:br w:type="textWrapping"/>
      </w:r>
      <w:r>
        <w:br w:type="textWrapping"/>
      </w:r>
      <w:r>
        <w:t xml:space="preserve">Viên Li đi tiễn khách </w:t>
      </w:r>
      <w:r>
        <w:br w:type="textWrapping"/>
      </w:r>
      <w:r>
        <w:br w:type="textWrapping"/>
      </w:r>
      <w:r>
        <w:t xml:space="preserve">Phó Lệnh Nguyệt ở sau nghi hoặc lật xem ngọc bài Trăn vương đưa cho. Biên bức (con dơi), đào mừng thọ, cỏ linh chi…chỉ là một khối ngọc bài phúc chí tâm linh bình thường, ngụ ý phúc khí đến làm cho người càng trở nên thông minh</w:t>
      </w:r>
      <w:r>
        <w:br w:type="textWrapping"/>
      </w:r>
      <w:r>
        <w:br w:type="textWrapping"/>
      </w:r>
      <w:r>
        <w:t xml:space="preserve">Đây là có ý gì? bảo nàng thông minh thức thời, ngậm miệng lại ít nói đi? Hay muốn nàng sớm đăng Tây thiên cực nhạc? Phó Lệnh Nguyệt cảm thấy khó hiểu vô cùng</w:t>
      </w:r>
      <w:r>
        <w:br w:type="textWrapping"/>
      </w:r>
      <w:r>
        <w:br w:type="textWrapping"/>
      </w:r>
      <w:r>
        <w:t xml:space="preserve">“Được món hời ah’ Viên Li quay trở lại, trêu ghẹo nàng</w:t>
      </w:r>
      <w:r>
        <w:br w:type="textWrapping"/>
      </w:r>
      <w:r>
        <w:br w:type="textWrapping"/>
      </w:r>
      <w:r>
        <w:t xml:space="preserve">“Một tán dật vương gia cũng bừa bãi như thế” Phó Lệnh Nguyệt khinh thường thu ngọc bài cổ quái này “không tự biết mình mấy cân mấy lượng”</w:t>
      </w:r>
      <w:r>
        <w:br w:type="textWrapping"/>
      </w:r>
      <w:r>
        <w:br w:type="textWrapping"/>
      </w:r>
      <w:r>
        <w:t xml:space="preserve">“Sợ…” Viên Li cười thở dài, ngữ khí cảm khái “rất nhanh sẽ không còn là tán dật nữa”</w:t>
      </w:r>
      <w:r>
        <w:br w:type="textWrapping"/>
      </w:r>
      <w:r>
        <w:br w:type="textWrapping"/>
      </w:r>
      <w:r>
        <w:t xml:space="preserve">“Long thể hoàng thượng đã khỏe lại, còn có thể sai hắn làm đại sự sao?” Phó Lệnh Nguyệt không nói tiếp, thực ra nàng rất muốn nói, Thái tử vị vững như Thái Sơn, Hiền phi ở sau như hổ rình mồi, Ngũ quân Đô đốc phủ lại vội vàng đóng quân tạo thiết, cướp đoạt địa bàn…Thế đạo đã đủ rối loạn, đột nhiên xuất hiện một Lý Thành Khí không binh không quyền, có khả năng gây nên sóng gió gì chứ?</w:t>
      </w:r>
      <w:r>
        <w:br w:type="textWrapping"/>
      </w:r>
      <w:r>
        <w:br w:type="textWrapping"/>
      </w:r>
      <w:r>
        <w:t xml:space="preserve">“Tóm lại, ta đối với Lý Thành Khí cảm thấy rất quái lạ” Viên Li có chút đăm chiêu “nếu nói hắn xuất thế quỷ dị thì hắn lại có chút bộc lộ tài năng, chẳng lẽ đây là Hoàng thượng cố ý giăng bẫy?nói không rõ. Dù sao người này làm cho người ta nhìn không thấu, không đơn giản”</w:t>
      </w:r>
      <w:r>
        <w:br w:type="textWrapping"/>
      </w:r>
      <w:r>
        <w:br w:type="textWrapping"/>
      </w:r>
      <w:r>
        <w:t xml:space="preserve">“Nhìn không thấu?” Phó Lệnh Nguyệt bĩu môi nói “hắn không phải là có nỗi khổ, vài lần đề điểm ngươi chớ có lên tiếng? lớn nhỏ gì cũng là một vương gia, còn đến cửa thét to…”</w:t>
      </w:r>
      <w:r>
        <w:br w:type="textWrapping"/>
      </w:r>
      <w:r>
        <w:br w:type="textWrapping"/>
      </w:r>
      <w:r>
        <w:t xml:space="preserve">“Ta như thế nào cảm thấy…” Viên Li thấy bốn bề vắng lặng, lẳng lặng đến gần nàng</w:t>
      </w:r>
      <w:r>
        <w:br w:type="textWrapping"/>
      </w:r>
      <w:r>
        <w:br w:type="textWrapping"/>
      </w:r>
      <w:r>
        <w:t xml:space="preserve">Hắn cúi thấp đầu, ngữ khí hạ thấp mang theo hương vị khiêu khích “chuyến này hắn đến, chủ yếu là vì ngươi” hắn tà tứ cười bên môi nàng</w:t>
      </w:r>
      <w:r>
        <w:br w:type="textWrapping"/>
      </w:r>
      <w:r>
        <w:br w:type="textWrapping"/>
      </w:r>
      <w:r>
        <w:t xml:space="preserve">Sắc mặt Phó Lệnh Nguyệt đột nhiên biến đổi “hắn vì ta làm gì?” nàng nghĩ tới việc ban ngày đâm Triệu Thực bị thương,cả ngày liền khó chịu “đại công tử vẫn nên nghỉ ngơi sớm đi,ngày mai phải lên đường sớm. Thuộc hạ cáo từ” nàng nghiêm mặt, lưu loát nói xong, xoay người rời đi</w:t>
      </w:r>
      <w:r>
        <w:br w:type="textWrapping"/>
      </w:r>
      <w:r>
        <w:br w:type="textWrapping"/>
      </w:r>
      <w:r>
        <w:t xml:space="preserve">Viên Li sững sờ. Xuân tâm vừa mới nhộn nhạo liền bị dập tắt. Hắn nhăn mày nhìn bàn tay mình, hắn đã chuẩn bị tốt để nghênh đón phấn quyền của giai nhân, đến lúc đó vừa thu vừa kéo, chẳng phải chuyện tốt sẽ xong sao?</w:t>
      </w:r>
      <w:r>
        <w:br w:type="textWrapping"/>
      </w:r>
      <w:r>
        <w:br w:type="textWrapping"/>
      </w:r>
      <w:r>
        <w:t xml:space="preserve">Hôm sau, trời còn chưa sáng, Viên Li dặn dò đệ đệ Viên Tiêu vài câu rồi mang theo Phó Lệnh Nguyệt và đám thị vệ lên núi. Lúc này hắn không dám lơ là, cố ý chọn lựa hơn một trăm quân sĩ trang bị đầy đủ. Phó Lệnh Nguyệt cũng chuẩn bị đủ y phục dạ hành, thuật dịch dung, mê dược, giải dược các loại…Chuẩn bị nhiều một chút vẫn tốt hơn, đề phòng bất trắc</w:t>
      </w:r>
      <w:r>
        <w:br w:type="textWrapping"/>
      </w:r>
      <w:r>
        <w:br w:type="textWrapping"/>
      </w:r>
      <w:r>
        <w:t xml:space="preserve">Trước hừng đông, đoàn người đúng hẹn đã đến trung môn của Ngưng Hương sơn trang. Quả nhiên dọc đường đi gặp rất nhiều người của Lục Phiến môn và Cẩm Y vệ, xem ra đúng là tra án giết người.</w:t>
      </w:r>
      <w:r>
        <w:br w:type="textWrapping"/>
      </w:r>
      <w:r>
        <w:br w:type="textWrapping"/>
      </w:r>
      <w:r>
        <w:t xml:space="preserve">Khi Viên Li phân phó thuộc hạ, ngồi xuống ở chính sảnh mới thấy bốn vị thế tử khác chậm rãi đi tới, vẻ mặt uể oải không phấn chấn.</w:t>
      </w:r>
      <w:r>
        <w:br w:type="textWrapping"/>
      </w:r>
      <w:r>
        <w:br w:type="textWrapping"/>
      </w:r>
      <w:r>
        <w:t xml:space="preserve">Phó Lệnh Nguyệ âm thầm kinh ngạc, không phải Lý Thành Khí đã nói, chướng khí mù mịt đã bị diệt trừ, bốn người này sao vẫn có bộ dáng kia?</w:t>
      </w:r>
      <w:r>
        <w:br w:type="textWrapping"/>
      </w:r>
      <w:r>
        <w:br w:type="textWrapping"/>
      </w:r>
      <w:r>
        <w:t xml:space="preserve">Bốn vị thế tử nhìn thấy Viên Li đều thân thiết chạy tới hàn huyên, người một câu ta một lời, đề tài xoay quanh việc đêm đó Viên Li trốn thoát thế nào?</w:t>
      </w:r>
      <w:r>
        <w:br w:type="textWrapping"/>
      </w:r>
      <w:r>
        <w:br w:type="textWrapping"/>
      </w:r>
      <w:r>
        <w:t xml:space="preserve">Có lẽ một ngày qua, Viên Li không ngủ để nghiền ngẫm tình hình trên núi, các thế tử này cũng một đêm không ngủ cân nhắc tình trạng của hắn. Cố tình một mình bỏ chạy, thằng nhãi này sao có thể lông tóc vô thương xuống núi chú?</w:t>
      </w:r>
      <w:r>
        <w:br w:type="textWrapping"/>
      </w:r>
      <w:r>
        <w:br w:type="textWrapping"/>
      </w:r>
      <w:r>
        <w:t xml:space="preserve">“Không phải bên cạnh ta có người sao?” Viên Li cũng không kiêng dè, dù sao các vị thế tử kia cũng biết rõ Phó Lệnh Nguyệt “thuận tiện, không tìm được chỗ liền giải quyết” hắn thâm ý nhướng mi nhìn Phó Lệnh Nguyệt, tà tứ nở nụ cười”</w:t>
      </w:r>
      <w:r>
        <w:br w:type="textWrapping"/>
      </w:r>
      <w:r>
        <w:br w:type="textWrapping"/>
      </w:r>
      <w:r>
        <w:t xml:space="preserve">Mọi người lập tức cười vang. Chuyện hương diễm này lập tức làm lệch đề tài câu chuyện, ai nấy đều lo bàn tán cảm giác đánh dã chiến, không ai nhắc tới chính sự nữa</w:t>
      </w:r>
      <w:r>
        <w:br w:type="textWrapping"/>
      </w:r>
      <w:r>
        <w:br w:type="textWrapping"/>
      </w:r>
      <w:r>
        <w:t xml:space="preserve">“Đúng rồi, Đan tước gia chết thế nào?” Viên Li chuyển đề tài “sao đang êm đẹp lại đột nhiên chết chứ”</w:t>
      </w:r>
      <w:r>
        <w:br w:type="textWrapping"/>
      </w:r>
      <w:r>
        <w:br w:type="textWrapping"/>
      </w:r>
      <w:r>
        <w:t xml:space="preserve">“Cái này kêu là tự làm bậy, không thể sống!” Lưu Đắc Thắng lên tiếng “lão hoạn quan này dám kê đơn còn cấm chừng chúng ta, hắn chết thảm cũng đáng”</w:t>
      </w:r>
      <w:r>
        <w:br w:type="textWrapping"/>
      </w:r>
      <w:r>
        <w:br w:type="textWrapping"/>
      </w:r>
      <w:r>
        <w:t xml:space="preserve">“Chết thảm là sao?” Viên Li càng thấy hứng thú “một ngày này ta không ở trên núi, bỏ lỡ rất nhiều trò hay ah”</w:t>
      </w:r>
      <w:r>
        <w:br w:type="textWrapping"/>
      </w:r>
      <w:r>
        <w:br w:type="textWrapping"/>
      </w:r>
      <w:r>
        <w:t xml:space="preserve">Tạ Bình An không có hảo ý nở nụ cười “kiểu chết này đối với lão hoạn quan kia vẫn rất là hưởng thụ” hắn vặn vẹo vòng eo mập mạp, làm ra một cái kịch nam trung tiểu sáng hoa chỉ</w:t>
      </w:r>
      <w:r>
        <w:br w:type="textWrapping"/>
      </w:r>
      <w:r>
        <w:br w:type="textWrapping"/>
      </w:r>
      <w:r>
        <w:t xml:space="preserve">Phó Lệnh Nguyệt bỗng nhiên co rúm nhưng vì lòng hiếu kỳ, nàng đành cố ném chịu, tiếp tục hóng chuyện</w:t>
      </w:r>
      <w:r>
        <w:br w:type="textWrapping"/>
      </w:r>
      <w:r>
        <w:br w:type="textWrapping"/>
      </w:r>
      <w:r>
        <w:t xml:space="preserve">“Không chết tà môn vậy chứ?” Viên Li thật thông minh “mau, mau nói cho ta nghe đi”</w:t>
      </w:r>
      <w:r>
        <w:br w:type="textWrapping"/>
      </w:r>
      <w:r>
        <w:br w:type="textWrapping"/>
      </w:r>
      <w:r>
        <w:t xml:space="preserve">“Dùng thuật ngữ chuyên nghiệp của Cẩm y vệ khi định án mà nói thì Đan tước gia chịu côn hình mà chết’ Tạ Bình An nháy mắt nói</w:t>
      </w:r>
      <w:r>
        <w:br w:type="textWrapping"/>
      </w:r>
      <w:r>
        <w:br w:type="textWrapping"/>
      </w:r>
      <w:r>
        <w:t xml:space="preserve">“Côn hình?”Viên Li ngạc, khinh thường bĩu môi ‘ta còn tưởng là kiểu chết mới mẻ gì chứ”</w:t>
      </w:r>
      <w:r>
        <w:br w:type="textWrapping"/>
      </w:r>
      <w:r>
        <w:br w:type="textWrapping"/>
      </w:r>
      <w:r>
        <w:t xml:space="preserve">“Đoán là ngươi sẽ không biết mà” Cổ Sấm Xuân cười ha hả “côn hình này không phải như ngươi nghĩ” hắn khoa tay múa chân “ngươi có biết kỵ mộc lư không?”</w:t>
      </w:r>
      <w:r>
        <w:br w:type="textWrapping"/>
      </w:r>
      <w:r>
        <w:br w:type="textWrapping"/>
      </w:r>
      <w:r>
        <w:t xml:space="preserve">Viên Li mạc danh kỳ diệu gật đầu.</w:t>
      </w:r>
      <w:r>
        <w:br w:type="textWrapping"/>
      </w:r>
      <w:r>
        <w:br w:type="textWrapping"/>
      </w:r>
      <w:r>
        <w:t xml:space="preserve">“Đối với nam nhân mà nói, đó chính là côn hình”Cổ Sấm Xuân cợt nhả vỗ vai Viên Li “Đan tước gia này bị người dùng căn thiết bổng đâm vào cúc hoa, thật dài ah…kiểu chết như vậy khổ không nói nổi ah”</w:t>
      </w:r>
      <w:r>
        <w:br w:type="textWrapping"/>
      </w:r>
      <w:r>
        <w:br w:type="textWrapping"/>
      </w:r>
      <w:r>
        <w:t xml:space="preserve">Phó Lệnh Nguyệt cảm thấy ghê tởm, muốn buồn nôn. Hung thủ rốt cuộc là dạng người gì lại dùng phương pháp giết người biến thái như vậy. Không phải có thâm thù đại hận gì với lão hoạn quan kia chứ?</w:t>
      </w:r>
      <w:r>
        <w:br w:type="textWrapping"/>
      </w:r>
      <w:r>
        <w:br w:type="textWrapping"/>
      </w:r>
      <w:r>
        <w:t xml:space="preserve">“Với võ công của Đan tước gia, sao có thể bị côn hình?” Viên Li nghi hoặc “ta nghĩ thế nào cũng không thể tin nổi”</w:t>
      </w:r>
      <w:r>
        <w:br w:type="textWrapping"/>
      </w:r>
      <w:r>
        <w:br w:type="textWrapping"/>
      </w:r>
      <w:r>
        <w:t xml:space="preserve">Lưu Đắc Thắng cười khổ “nếu không phải chúng ta tận mắt nhìn thấy thi thể, ai dám tin”</w:t>
      </w:r>
      <w:r>
        <w:br w:type="textWrapping"/>
      </w:r>
      <w:r>
        <w:br w:type="textWrapping"/>
      </w:r>
      <w:r>
        <w:t xml:space="preserve">Năm người đang bàn luận chợt nghe có tiếng thông truyền ‘Trăn vương điện hạ đến”</w:t>
      </w:r>
      <w:r>
        <w:br w:type="textWrapping"/>
      </w:r>
      <w:r>
        <w:br w:type="textWrapping"/>
      </w:r>
      <w:r>
        <w:t xml:space="preserve">Tiếng nói chuyện lập tức im bặt, bốn vị thế tử đều nghiêm nghị đứng lên, có thể thấy thái độ của bọn họ thay đổi không ít, cung kính và sợ hãi hơn nhiều. Viên Li cũng đứng lên, còn quỳ xuống hành đại lễ</w:t>
      </w:r>
      <w:r>
        <w:br w:type="textWrapping"/>
      </w:r>
      <w:r>
        <w:br w:type="textWrapping"/>
      </w:r>
      <w:r>
        <w:t xml:space="preserve">Phó Lệnh Nguyệt cười thầm, xem ra Lý Thành Khí đã lập uy thành công, nghĩ tới trước kia Ngũ quân thế tử gặp hắn là bộ dạng không kiêng nể gì, mà hiện tại…</w:t>
      </w:r>
      <w:r>
        <w:br w:type="textWrapping"/>
      </w:r>
      <w:r>
        <w:br w:type="textWrapping"/>
      </w:r>
      <w:r>
        <w:t xml:space="preserve">“Viên công tử là thủ tín ah” Lý Thành Khí ngồi xuống chính vị, thản nhiên lên tiếng</w:t>
      </w:r>
      <w:r>
        <w:br w:type="textWrapping"/>
      </w:r>
      <w:r>
        <w:br w:type="textWrapping"/>
      </w:r>
      <w:r>
        <w:t xml:space="preserve">“Tạ vương gia khích lệ’ Viên Li chắp tay đáp trả</w:t>
      </w:r>
      <w:r>
        <w:br w:type="textWrapping"/>
      </w:r>
      <w:r>
        <w:br w:type="textWrapping"/>
      </w:r>
      <w:r>
        <w:t xml:space="preserve">“Người thủ tín sẽ được trọng dụng’ Lý Thành Khí vẫy tay ý bảo hắn ngồi xuống “bổn vương hôm nay đến là thông báo cho các vị tiến triển vụ án ở Ngưng Hương sơn trang” ngữ khí của hắn không chút hoang mang “chắc mọi người đều nghi hoặc là cao thủ gì mà có thể vô thanh vô tức giết chết Đan tước gia? Hắn dùng phương pháp gì?”</w:t>
      </w:r>
      <w:r>
        <w:br w:type="textWrapping"/>
      </w:r>
      <w:r>
        <w:br w:type="textWrapping"/>
      </w:r>
      <w:r>
        <w:t xml:space="preserve">Phó Lệnh Nguyệt nhìn chằm chằm Lý Thành Khí, không ngờ hắn cũng đưa mắt nhìn nàng, mỉm cười. Nụ cười này mang theo vẻ tà tuấn anh mi, khiến đáy lòng nàng lộp bộp một tiếng</w:t>
      </w:r>
      <w:r>
        <w:br w:type="textWrapping"/>
      </w:r>
      <w:r>
        <w:br w:type="textWrapping"/>
      </w:r>
      <w:r>
        <w:t xml:space="preserve">Đây là cảm giác gì?Phó Lệnh Nguyệt cảm giác ngực như bị mèo quào, có chút…nhộn nhạo</w:t>
      </w:r>
      <w:r>
        <w:br w:type="textWrapping"/>
      </w:r>
      <w:r>
        <w:br w:type="textWrapping"/>
      </w:r>
      <w:r>
        <w:t xml:space="preserve">“Hung thủ này, võ công không hẳn là cao cường trác tuyệt’ Lý Thành Khí thản nhiên nói tiếp “sự tình mấu chốt là ở hung khí. Hung khí của hung thủ bên trên dính đầy chu phiêu”</w:t>
      </w:r>
      <w:r>
        <w:br w:type="textWrapping"/>
      </w:r>
      <w:r>
        <w:br w:type="textWrapping"/>
      </w:r>
      <w:r>
        <w:t xml:space="preserve">Chu phiêu? Phó Lệnh Nguyệt trong lòng chấn động, nhớ tới đêm đó cùng Viên Li bí mật thám thính Quan Lan bảo tàng các, mà trên quyển trục kia có chu phiêu</w:t>
      </w:r>
      <w:r>
        <w:br w:type="textWrapping"/>
      </w:r>
      <w:r>
        <w:br w:type="textWrapping"/>
      </w:r>
      <w:r>
        <w:t xml:space="preserve">Mọi người lập tức bàn tán xôn xao</w:t>
      </w:r>
      <w:r>
        <w:br w:type="textWrapping"/>
      </w:r>
      <w:r>
        <w:br w:type="textWrapping"/>
      </w:r>
      <w:r>
        <w:t xml:space="preserve">‘Ai có thể ngờ, chu phiêu này đúng là vật phá giải được thần công của Đan tước gia” Lý Thành Khí chậm rãi nhìn mọi người chung quanh “hung thủ lựa chọn bộ vị cũng là mệnh mô trí mạng của Đan tước gia”</w:t>
      </w:r>
      <w:r>
        <w:br w:type="textWrapping"/>
      </w:r>
      <w:r>
        <w:br w:type="textWrapping"/>
      </w:r>
      <w:r>
        <w:t xml:space="preserve">“Hiện trường không có dấu vết đánh nhau, rất sạch sẽ”</w:t>
      </w:r>
      <w:r>
        <w:br w:type="textWrapping"/>
      </w:r>
      <w:r>
        <w:br w:type="textWrapping"/>
      </w:r>
      <w:r>
        <w:t xml:space="preserve">“Chỉ có thể nói người này có quen biết với Đan tước gia, biết được thân thế, sở thích và yếu điểm của Đan tước gia”</w:t>
      </w:r>
      <w:r>
        <w:br w:type="textWrapping"/>
      </w:r>
      <w:r>
        <w:br w:type="textWrapping"/>
      </w:r>
      <w:r>
        <w:t xml:space="preserve">Toàn trường đều nín thở tĩnh khí lắng nghe, không ngờ Lý Thành Khí nói xong lại xả đến trên người các thế tử Ngũ quân Đô đốc phủ ‘các vị thế tử, trừ bỏ Viên công tử hôm qua trở về biệt viện ở Kiến Dương, những còn lại chưa từng rời khỏi Ngưng Hương sơn trang”</w:t>
      </w:r>
      <w:r>
        <w:br w:type="textWrapping"/>
      </w:r>
      <w:r>
        <w:br w:type="textWrapping"/>
      </w:r>
      <w:r>
        <w:t xml:space="preserve">Viên Li giận dữ, tay nắm chặt thành quyền. Nếu Lý Thành Khí dám hồ ngôn loạn ngữ, hắn sẽ lập tức…</w:t>
      </w:r>
      <w:r>
        <w:br w:type="textWrapping"/>
      </w:r>
      <w:r>
        <w:br w:type="textWrapping"/>
      </w:r>
      <w:r>
        <w:t xml:space="preserve">“Vì thời gian xảy ra án mạng là buổi tối ngày hôm trước, cho nên bao gồm cả Viên công tử, các vị ở đây, không ai có thể thoát khỏi hiềm nghi” Lý Thành Khí cười thâm ý ‘có điều, có Lục Phiến môn và Cẩm y vệ chung sức hợp tác, án này chắc chắn sẽ được phá chỉ trong một ngày”</w:t>
      </w:r>
      <w:r>
        <w:br w:type="textWrapping"/>
      </w:r>
      <w:r>
        <w:br w:type="textWrapping"/>
      </w:r>
      <w:r>
        <w:t xml:space="preserve">Phá án? Mọi người đều ngây người</w:t>
      </w:r>
      <w:r>
        <w:br w:type="textWrapping"/>
      </w:r>
      <w:r>
        <w:br w:type="textWrapping"/>
      </w:r>
      <w:r>
        <w:t xml:space="preserve">Không phải là Lục Phiến môn và Cẩm Y vệ khiến người ta có ấn tượng làm việc quá kém, mà là án tử lớn như vậy đã trong một ngày điều tra ra sẽ tránh không được kết án sai, có người chết thay…</w:t>
      </w:r>
      <w:r>
        <w:br w:type="textWrapping"/>
      </w:r>
      <w:r>
        <w:br w:type="textWrapping"/>
      </w:r>
      <w:r>
        <w:t xml:space="preserve">“Là dư nghiệt Tiền Lương trả thù” Lý Thành Khí thản nhiên nói, tay vung lên, một đội Cẩm Y vệ đột nhiên vọt vào chính sảnh</w:t>
      </w:r>
      <w:r>
        <w:br w:type="textWrapping"/>
      </w:r>
      <w:r>
        <w:br w:type="textWrapping"/>
      </w:r>
      <w:r>
        <w:t xml:space="preserve">“Nhận được mật báo của ám vệ, thẩm tra Tiền quân, Hữu quân Đô đốc là Lưu Bá Lệnh, Cổ Hạ Long, phát hiện bí tạo long phiên, có ý định làm phản, đã bị bắt giam. Thế tử Lưu Đắc Thắng, Cổ Sấm Xuân ở Kiến Dương thành bài binh bố trận, có cử chỉ mưu nghịch, muốn lợi dụng hạ thọ của Công Thừa tước gia mà trộm bí bảo Tiền Lương, sau khi hành tung bại lộ, giết người diệt khẩu. Chứng cớ vô cùng xác thực, phạm nhân đang ở đây” Lý Thành Khí vân đạm phong khinh nói “bắt”</w:t>
      </w:r>
      <w:r>
        <w:br w:type="textWrapping"/>
      </w:r>
      <w:r>
        <w:br w:type="textWrapping"/>
      </w:r>
      <w:r>
        <w:t xml:space="preserve">“Vương gia” Lưu Đắc Thắng và Cổ Sấm Xuân đều ngây người</w:t>
      </w:r>
      <w:r>
        <w:br w:type="textWrapping"/>
      </w:r>
      <w:r>
        <w:br w:type="textWrapping"/>
      </w:r>
      <w:r>
        <w:t xml:space="preserve">Ba vị thế tử khác cũng kinh ngạc ngồi thẳng người. Kinh thành từ lúc nào thời tiết thay đổi? một lần diệt trừ hai vị Đô đốc mà một chút tin tức cũng không lộ ra?</w:t>
      </w:r>
      <w:r>
        <w:br w:type="textWrapping"/>
      </w:r>
      <w:r>
        <w:br w:type="textWrapping"/>
      </w:r>
      <w:r>
        <w:t xml:space="preserve">“Oan uổng ah. Chúng ta đều trúng dược, đến giờ thần trí còn chưa rõ, sao có khí lực để giết người” Lưu Đắc Thắng hô lên</w:t>
      </w:r>
      <w:r>
        <w:br w:type="textWrapping"/>
      </w:r>
      <w:r>
        <w:br w:type="textWrapping"/>
      </w:r>
      <w:r>
        <w:t xml:space="preserve">“Vậy sao?”Lý Thành Khí khinh thường nở nụ cười. Nói thì chậm, việc xảy ra lại nhanh. Hắn đột nhiên ném một vật về phía Viên Li. Viên Li cả kinh, theo bản năng lắc mình tránh đi, ám khí rơi xuống đất, lăng lông lốc. Là một quân cờ màu đen</w:t>
      </w:r>
      <w:r>
        <w:br w:type="textWrapping"/>
      </w:r>
      <w:r>
        <w:br w:type="textWrapping"/>
      </w:r>
      <w:r>
        <w:t xml:space="preserve">Lý Thành Khí lạnh lùng quát “người tới, bắt phản tặc xảo ngôn ngay lập tức”</w:t>
      </w:r>
      <w:r>
        <w:br w:type="textWrapping"/>
      </w:r>
      <w:r>
        <w:br w:type="textWrapping"/>
      </w:r>
      <w:r>
        <w:t xml:space="preserve">“Oan uổng ah” Cổ Sấm Xuân la lên “chúng ta ở Kiến Dương không có mưu phản, ta căn bản không có đến quân doanh”</w:t>
      </w:r>
      <w:r>
        <w:br w:type="textWrapping"/>
      </w:r>
      <w:r>
        <w:br w:type="textWrapping"/>
      </w:r>
      <w:r>
        <w:t xml:space="preserve">Phó Lệnh Nguyệt đầu như muốn nổ tung. Vừa khéo Viên Li đã đến doanh trướng Tả quân</w:t>
      </w:r>
      <w:r>
        <w:br w:type="textWrapping"/>
      </w:r>
      <w:r>
        <w:br w:type="textWrapping"/>
      </w:r>
      <w:r>
        <w:t xml:space="preserve">“Quang Tông, Bình An, Viên Li” Lưu Đắc Thắng hô lên “cứu chúng ta, các ngươi đều biết chúng ta oan uổng mà”</w:t>
      </w:r>
      <w:r>
        <w:br w:type="textWrapping"/>
      </w:r>
      <w:r>
        <w:br w:type="textWrapping"/>
      </w:r>
      <w:r>
        <w:t xml:space="preserve">“Vương gia! Không có khả năng!” Tạ Bình An tiếng lên, chỉ vào Lưu Đắc Thắng và Cổ Sấm Xuân nói “hai người này công lực yếu kém, lại chưa từng có qua lại với Công Thừa tước gia”</w:t>
      </w:r>
      <w:r>
        <w:br w:type="textWrapping"/>
      </w:r>
      <w:r>
        <w:br w:type="textWrapping"/>
      </w:r>
      <w:r>
        <w:t xml:space="preserve">Lý Thành Khí mắt không hề nâng, tay chỉ vào bàn bằng gỗ tử đàn “hai người bọn họ có xuất hiện cùng Công Thừa tước gia hay không, bổn vương không biết nhưng bổn vương nghe nói Tạ đại công tử từng lớn lên trong hoàng cung Tiền Lương. Nói vậy, chắc cũng có giao tình với vị Ngự mã giam đại tổng quản năm đó?”</w:t>
      </w:r>
      <w:r>
        <w:br w:type="textWrapping"/>
      </w:r>
      <w:r>
        <w:br w:type="textWrapping"/>
      </w:r>
      <w:r>
        <w:t xml:space="preserve">Tạ Bình An lập tức ngậm miệng. Tuy khi đó hắn còn mặc quần yếm nhưng chuyện như vậy nghe qua hù chết người. Hắn lập tức thức thời im miệng, thành thật ngồi xuống chỗ cũ</w:t>
      </w:r>
      <w:r>
        <w:br w:type="textWrapping"/>
      </w:r>
      <w:r>
        <w:br w:type="textWrapping"/>
      </w:r>
      <w:r>
        <w:t xml:space="preserve">“Vương gia…công phu hai người bọn họ có thể giết được Đan tước gia, quả thật có chút khó tưởng tượng’ Viên Li lên tiếng ‘có thể là Lục Phiến môn đã lầm”</w:t>
      </w:r>
      <w:r>
        <w:br w:type="textWrapping"/>
      </w:r>
      <w:r>
        <w:br w:type="textWrapping"/>
      </w:r>
      <w:r>
        <w:t xml:space="preserve">“Viên đại công tử, vậy ngươi cảm thấy ai giết người mà có thể tưởng tượng được đây?” Lý Thành Khí nở nụ cười “bổn vương nghe nói, trong các thế tử Ngũ quân, Tả quân Đô đốc phủ Viên Li có công phu cao nhất’ hắn chậm rãi lấy trong tay áo ra một lá thư. Phó Lệnh Nguyệt liếc mắt một cái liền nhận ra, đó chính là lá thư Đan tước gia chỉ ra và xác nhận Viên Li là người trộm bảo “Lục Phiến môn có một văn thư khám định, ngươi muốn xem không?”</w:t>
      </w:r>
      <w:r>
        <w:br w:type="textWrapping"/>
      </w:r>
      <w:r>
        <w:br w:type="textWrapping"/>
      </w:r>
      <w:r>
        <w:t xml:space="preserve">Viên Li cũng rầu rĩ ngồi xuống</w:t>
      </w:r>
      <w:r>
        <w:br w:type="textWrapping"/>
      </w:r>
      <w:r>
        <w:br w:type="textWrapping"/>
      </w:r>
      <w:r>
        <w:t xml:space="preserve">“Vương gia…”Phương Quang Tông đứng đầu nhóm thế tử, hắn không lên tiếng không được “thỉnh vương gia…”</w:t>
      </w:r>
      <w:r>
        <w:br w:type="textWrapping"/>
      </w:r>
      <w:r>
        <w:br w:type="textWrapping"/>
      </w:r>
      <w:r>
        <w:t xml:space="preserve">“Phương đại công tử” Lí Thành Khí chặn ngang hắn “bổn vương nghe được tin tức từ kinh thành truyền đến, lệnh đệ đã được tứ hôn với Vân Mộng công chúa” hắn chắp tay nói “bổn vương chúc mừng trước. Chứng minh Hoàng thượng đặt kỳ vọng rất cao vào Trung quân phủ”</w:t>
      </w:r>
      <w:r>
        <w:br w:type="textWrapping"/>
      </w:r>
      <w:r>
        <w:br w:type="textWrapping"/>
      </w:r>
      <w:r>
        <w:t xml:space="preserve">Phương Quang Tông xấu hổ đứng im, không thể nói thêm gì nữa</w:t>
      </w:r>
      <w:r>
        <w:br w:type="textWrapping"/>
      </w:r>
      <w:r>
        <w:br w:type="textWrapping"/>
      </w:r>
      <w:r>
        <w:t xml:space="preserve">“Trước lôi phản tặc xuống, đừng làm hỏng không khí nơi này’ Lý Thành Khí vui vẻ vì đã khống chế được toàn trường</w:t>
      </w:r>
      <w:r>
        <w:br w:type="textWrapping"/>
      </w:r>
      <w:r>
        <w:br w:type="textWrapping"/>
      </w:r>
      <w:r>
        <w:t xml:space="preserve">“Đây là sớm có dự mưu, tiêu diệt từng bộ phận.Các ngươi cứ khoanh tay đứng nhìn đi, tiếp theo sẽ chính là các ngươi” Lưu Đắc Thắng và Cổ Sấm Xuân cùng gào lên, bị Cẩm Y vệ lôi đi</w:t>
      </w:r>
      <w:r>
        <w:br w:type="textWrapping"/>
      </w:r>
      <w:r>
        <w:br w:type="textWrapping"/>
      </w:r>
      <w:r>
        <w:t xml:space="preserve">Không khí trong phòng khách lúc này cực kỳ xấu hổ</w:t>
      </w:r>
      <w:r>
        <w:br w:type="textWrapping"/>
      </w:r>
      <w:r>
        <w:br w:type="textWrapping"/>
      </w:r>
      <w:r>
        <w:t xml:space="preserve">“Thánh chỉ đến” Lý Thành Khí đột nhiên nghiêm túc nói</w:t>
      </w:r>
      <w:r>
        <w:br w:type="textWrapping"/>
      </w:r>
      <w:r>
        <w:br w:type="textWrapping"/>
      </w:r>
      <w:r>
        <w:t xml:space="preserve">Mọi người nhanh chóng quỳ xuống. Người này quả nhiên mang theo thánh chỉ đến, lai giả bất thiện ah.</w:t>
      </w:r>
      <w:r>
        <w:br w:type="textWrapping"/>
      </w:r>
      <w:r>
        <w:br w:type="textWrapping"/>
      </w:r>
      <w:r>
        <w:t xml:space="preserve">Từng câu trên thánh chỉ, Phó Lệnh Nguyệt nghe mà hết hồn. Hoàng thượng nhắm vào Hậu quân và Hữu quân không chỉ ngày một ngày hai, nàng không khỏi nhớ tới chuyện Viên Li thị sát quân doanh. Như thế nào lại không liên quan tới Tả quân?</w:t>
      </w:r>
      <w:r>
        <w:br w:type="textWrapping"/>
      </w:r>
      <w:r>
        <w:br w:type="textWrapping"/>
      </w:r>
      <w:r>
        <w:t xml:space="preserve">Nghe xong thánh chỉ, toàn trường đều nghẹn họng trân trối. Phế Hậu quân và Hữu Quân, binh quyền hai nơi này sẽ do Trăn vương Lý Thành Khí tiếp quản, nhập vào doanh trại Ngũ quân.</w:t>
      </w:r>
      <w:r>
        <w:br w:type="textWrapping"/>
      </w:r>
      <w:r>
        <w:br w:type="textWrapping"/>
      </w:r>
      <w:r>
        <w:t xml:space="preserve">Trăn vương hiệp quản doanh trại của Ngũ quân?</w:t>
      </w:r>
      <w:r>
        <w:br w:type="textWrapping"/>
      </w:r>
      <w:r>
        <w:br w:type="textWrapping"/>
      </w:r>
      <w:r>
        <w:t xml:space="preserve">Phó Lệnh Nguyệt càng nghe càng cảm thấy khủng bố. Ngũ quân Đô đốc phủ thành lập từ lúc Đại Tề sơ khở, sao Hoàng thượng vừa khỏe lại đã dứt khoát đảo điên vận mệnh chứ? Viên Li nói đúng, Lý Thành Khí đúng là rất nhanh không còn là vương gia nhàn tản nữa, mà là vương gia dưới một người, trên vạn người. Nói lời đại nghịch bất đạo thì Lý Thành Khí có thể khống chế Ngũ quân Đô đốc phủ, vậy Đông cung Thái tử…</w:t>
      </w:r>
      <w:r>
        <w:br w:type="textWrapping"/>
      </w:r>
      <w:r>
        <w:br w:type="textWrapping"/>
      </w:r>
      <w:r>
        <w:t xml:space="preserve">“Vương gia vừa vào triều đã phá án trong một ngày, thuộc hạ khâm phục vạn phần” Tạ Bình An là người thông minh, lập tức đứng lên, quỳ xuống bái tạ</w:t>
      </w:r>
      <w:r>
        <w:br w:type="textWrapping"/>
      </w:r>
      <w:r>
        <w:br w:type="textWrapping"/>
      </w:r>
      <w:r>
        <w:t xml:space="preserve">“Chúc mừng vương gia chưởng quảng Ngũ quân Đô đốc phủ’ Phương Quang Tông và Viên Li cũng miễn cưỡng chúc mừng</w:t>
      </w:r>
      <w:r>
        <w:br w:type="textWrapping"/>
      </w:r>
      <w:r>
        <w:br w:type="textWrapping"/>
      </w:r>
      <w:r>
        <w:t xml:space="preserve">Phó Lệnh Nguyệt cảm thấy hồ đồ. Hoàng thượng rốt cuộc muốn làm gì?trong nháy mắt diệt trừ hai quân, mượn đám hỏi khống chế Trung quân, lại đột nhiên xuất hiện một vương gia đánh tám gậy tre không đến, còn nắm quyền quản lý binh lính trực thuộc Ngũ quân Đô đốc phủ. Thật là quỷ dị, Hiền phi và Đông cung thế mà cũng cam chịu?</w:t>
      </w:r>
      <w:r>
        <w:br w:type="textWrapping"/>
      </w:r>
      <w:r>
        <w:br w:type="textWrapping"/>
      </w:r>
      <w:r>
        <w:t xml:space="preserve">Lý Thành Khí vẻ mặt như trước, lạnh nhạt nghe mọi người nịnh hót</w:t>
      </w:r>
      <w:r>
        <w:br w:type="textWrapping"/>
      </w:r>
      <w:r>
        <w:br w:type="textWrapping"/>
      </w:r>
      <w:r>
        <w:t xml:space="preserve">“Phản đảng tội trạng đã định, Hoàng thượng đem trọng trách bình định giao cho bổn vương’ hắn thân thiết nhìn ba vị thế tử tạm thời không có việc gì, chắp tay nói ‘bổn vương bắt đầu nhận việc, không hiểu rõ về Ngũ quân lắm, lúc cần thiết còn cần các vị hỗ trợ”</w:t>
      </w:r>
      <w:r>
        <w:br w:type="textWrapping"/>
      </w:r>
      <w:r>
        <w:br w:type="textWrapping"/>
      </w:r>
      <w:r>
        <w:t xml:space="preserve">Trải qua màn giết gà dọa khỉ vừa rồi, ba vị thế tử sao còn dám kiêu ngạo, lập tức khấu đầu, biểu lộ trung tâm</w:t>
      </w:r>
      <w:r>
        <w:br w:type="textWrapping"/>
      </w:r>
      <w:r>
        <w:br w:type="textWrapping"/>
      </w:r>
      <w:r>
        <w:t xml:space="preserve">“Mười ba huyện chung quanh Kiến Dương, có sáu cái là thuộc về Tiền quân và Hữu quân’ Lý Thành Khí cũng không khách sao, trực tiếp đi vào chính sự “đêm qua bổn vương đã dẹp yên chung quanh, ổn định hai nơi. Theo bổn vương biết,quân độ ngoài thành Kiến Dương hơn phân nửa là thuộc hạ dưới trướng Tả quân phủ”</w:t>
      </w:r>
      <w:r>
        <w:br w:type="textWrapping"/>
      </w:r>
      <w:r>
        <w:br w:type="textWrapping"/>
      </w:r>
      <w:r>
        <w:t xml:space="preserve">Viên Li không thể không bước ra khỏi hàng bày tỏ thái độ ‘thỉnh vương gia nói cho biết”</w:t>
      </w:r>
      <w:r>
        <w:br w:type="textWrapping"/>
      </w:r>
      <w:r>
        <w:br w:type="textWrapping"/>
      </w:r>
      <w:r>
        <w:t xml:space="preserve">“Chuyện giải quyết dư nghiệt trong ngoài thành Kiến Dương, bổn vương liền giao cho Tả quân Đô đốc phủ. Hoàng thượng nói, Viên đô đốc mấy ngày nay tái phát bệnh cũ, để thế tử toàn quyền xử lý chuyện Tả quân phủ” Lý Thành Khí mỉm cười phân phó</w:t>
      </w:r>
      <w:r>
        <w:br w:type="textWrapping"/>
      </w:r>
      <w:r>
        <w:br w:type="textWrapping"/>
      </w:r>
      <w:r>
        <w:t xml:space="preserve">Viên Li nao nao, cũng không hỏi nhiều, chắp tay nhận việc</w:t>
      </w:r>
      <w:r>
        <w:br w:type="textWrapping"/>
      </w:r>
      <w:r>
        <w:br w:type="textWrapping"/>
      </w:r>
      <w:r>
        <w:t xml:space="preserve">“Chuyện áp giải nghịch đảng vào kinh, kiền giao cho Hậu quân Đô đốc phủ Tạ đại công tử’Lý Thành Khí chuyển hướng về phía Tạ Bình An “nghe nói quan hệ của Lưu Đắc Thắng, Cổ Sấm Xuân với Tạ đại công tử rất thân thiết”</w:t>
      </w:r>
      <w:r>
        <w:br w:type="textWrapping"/>
      </w:r>
      <w:r>
        <w:br w:type="textWrapping"/>
      </w:r>
      <w:r>
        <w:t xml:space="preserve">“Không có! Không có!” Tạ Bình An cao giọng phản bác ‘thuộc hạ lấy tính mạng đảm bảo, nhất định không nhục sứ mệnh”</w:t>
      </w:r>
      <w:r>
        <w:br w:type="textWrapping"/>
      </w:r>
      <w:r>
        <w:br w:type="textWrapping"/>
      </w:r>
      <w:r>
        <w:t xml:space="preserve">Viên Li phải làm cu li, Tạ Bình An thì nhận củ khoai lang nóng phỏng tay, Phương Quang Tông không thể ngồi yên, vừa đứng dậy đã bị Lý Thành Khí trấn an</w:t>
      </w:r>
      <w:r>
        <w:br w:type="textWrapping"/>
      </w:r>
      <w:r>
        <w:br w:type="textWrapping"/>
      </w:r>
      <w:r>
        <w:t xml:space="preserve">“Ngọ yến hôm nay, xem như bổn vương mở tiệc chiêu đãi các vị thế tử” Lý Thành Khí cười nói “nói đến, đây là lần thứ hai bổn vương cùng chư vị ăn ngọ yến ở Ngưng Hương sơn trang. Ăn xong bữa tiệc này, bổn vương đã có thể xem các vị là tướng lãnh dưới trướng”</w:t>
      </w:r>
      <w:r>
        <w:br w:type="textWrapping"/>
      </w:r>
      <w:r>
        <w:br w:type="textWrapping"/>
      </w:r>
      <w:r>
        <w:t xml:space="preserve">“Nghe theo vương gia, sai đâu đánh đó” ba vị thế tử đâu dám lỗ mãng như ngày xưa, lập tức chắp tay bày tỏ trung tâm</w:t>
      </w:r>
      <w:r>
        <w:br w:type="textWrapping"/>
      </w:r>
      <w:r>
        <w:br w:type="textWrapping"/>
      </w:r>
      <w:r>
        <w:t xml:space="preserve">Phó Lệnh Nguyệt đứng trong đội thị vệ, cảm thấy đôi mắt hoa đào của Lý Thành Khí không ngừng quét tới quét lui trên người nàng. Nàng nhớ rõ, tuy từng gặp mặt hắn một lần ở Hái Tinh các nhưng lúc tái kiến tại Ngưng Hương sơn trang, hắn chưa từng tỏ vẻ khác thường. Sao lúc này lại đột nhiên ưu ái có thêm? Chẳng lẽ Triệu Thực đã nói gì với hắn?</w:t>
      </w:r>
      <w:r>
        <w:br w:type="textWrapping"/>
      </w:r>
      <w:r>
        <w:br w:type="textWrapping"/>
      </w:r>
      <w:r>
        <w:t xml:space="preserve">Nàng đột nhiên cảm thấy việc thoát khỏi giáo trường ngày đó rất quỷ dị. Chẳng lẽ Triệu Thực và Lý Thành Khí cố ý thả bọn họ đi? </w:t>
      </w:r>
      <w:r>
        <w:br w:type="textWrapping"/>
      </w:r>
      <w:r>
        <w:br w:type="textWrapping"/>
      </w:r>
    </w:p>
    <w:p>
      <w:pPr>
        <w:pStyle w:val="Heading2"/>
      </w:pPr>
      <w:bookmarkStart w:id="64" w:name="quyển-2---chương-19-ngô-mỹ-nhân"/>
      <w:bookmarkEnd w:id="64"/>
      <w:r>
        <w:t xml:space="preserve">42. Quyển 2 - Chương 19: Ngô Mỹ Nhân</w:t>
      </w:r>
    </w:p>
    <w:p>
      <w:pPr>
        <w:pStyle w:val="Compact"/>
      </w:pPr>
      <w:r>
        <w:br w:type="textWrapping"/>
      </w:r>
      <w:r>
        <w:br w:type="textWrapping"/>
      </w:r>
      <w:r>
        <w:t xml:space="preserve">Rượu vào, mọi người cũng nói chuyện thoải mái hơn </w:t>
      </w:r>
      <w:r>
        <w:br w:type="textWrapping"/>
      </w:r>
      <w:r>
        <w:br w:type="textWrapping"/>
      </w:r>
      <w:r>
        <w:t xml:space="preserve">Nghĩ tới cũng phải, triều đình vừa xử trí hai Đô đốc phủ, sẽ không lập tức động thủ phủ thứ ba. Ít nhất, binh lính trung tâm với Tiền quân, Hữu quân tuyệt sẽ không khoanh tay chịu chết, những người này vốn lòng dạ khó lường, cái này là quan bức dân phản, dù sao hợp lại là cá chết lưới rách, đến lúc đó thiên hạ rối loạn, công tác trấn áp bình định gian khổ còn phải dựa vào ba Đô đốc phủ còn lại ra sức. Tá ma giết lừa, ma này ra sức, lừa vẫn an toàn</w:t>
      </w:r>
      <w:r>
        <w:br w:type="textWrapping"/>
      </w:r>
      <w:r>
        <w:br w:type="textWrapping"/>
      </w:r>
      <w:r>
        <w:t xml:space="preserve">Ba vị thế tử tinh thần phấn chấn cùng Trăn vương Lý Thành Khí nâng cốc ngôn hoan</w:t>
      </w:r>
      <w:r>
        <w:br w:type="textWrapping"/>
      </w:r>
      <w:r>
        <w:br w:type="textWrapping"/>
      </w:r>
      <w:r>
        <w:t xml:space="preserve">Sáng nay có rượu sáng nay say,dù sao giờ này không phải là mình bị giam trong tù ngục, đợi khi bọn họ hồi kinh gặp lại phụ thân sẽ thương nghị bước tiếp theo nên ứng phó thế nào</w:t>
      </w:r>
      <w:r>
        <w:br w:type="textWrapping"/>
      </w:r>
      <w:r>
        <w:br w:type="textWrapping"/>
      </w:r>
      <w:r>
        <w:t xml:space="preserve">Trong lúc ăn uống linh đình, Phó Lệnh Nguyệt vụng trộm nhìn nhất nhất động của Lý Thành Khí. Hắn rất trầm ổn, xã giao rất khéo, căn bản không giống một người ẩn cư lâu năm nơi núi rừng, đàm tiếu nhân gian, còn có thị vệ mang theo chim ưng bên cạnh, mà nàng liếc mắt một cái liền nhận ra đây là chim ưng thuần dưỡng để truyền tin. Từ Kiến Dương đến kinh thành, tin tức một ngày là đến nơi. Có điều, vật này là ở hoàng cung đại nội.</w:t>
      </w:r>
      <w:r>
        <w:br w:type="textWrapping"/>
      </w:r>
      <w:r>
        <w:br w:type="textWrapping"/>
      </w:r>
      <w:r>
        <w:t xml:space="preserve">Hắn cố ý khoe hay là…?</w:t>
      </w:r>
      <w:r>
        <w:br w:type="textWrapping"/>
      </w:r>
      <w:r>
        <w:br w:type="textWrapping"/>
      </w:r>
      <w:r>
        <w:t xml:space="preserve">Phó Lệnh Nguyệt liếc mắt nhìn Viên Li, thấy hắn mặt không biểu tình, cúi đầu, uống trà</w:t>
      </w:r>
      <w:r>
        <w:br w:type="textWrapping"/>
      </w:r>
      <w:r>
        <w:br w:type="textWrapping"/>
      </w:r>
      <w:r>
        <w:t xml:space="preserve">Viên Li nói rất đúng, nếu Lý Thành Khí xuất thế quỷ dị thì hành vi của hắn càng rất khó cân nhắc. Quá mức bộc lộ tài năng, đàng hoàng, lợi hại, không chút che giấu. Đây không phải là phong cách chính giả. Rốt cuộc hắn muốn làm gì?</w:t>
      </w:r>
      <w:r>
        <w:br w:type="textWrapping"/>
      </w:r>
      <w:r>
        <w:br w:type="textWrapping"/>
      </w:r>
      <w:r>
        <w:t xml:space="preserve">Đang lúc cân nhắc, Lý Thành Khí đột nhiên lên tiếng ‘bổn vương nghe nói thân thể Viên đại công tử vừa vào thu sẽ không tốt, bổn vương nghĩ sẽ thỉnh chỉ với Hoàng thượng, phái Nhị công tử Viên Tiêu tới đó bình loạn”</w:t>
      </w:r>
      <w:r>
        <w:br w:type="textWrapping"/>
      </w:r>
      <w:r>
        <w:br w:type="textWrapping"/>
      </w:r>
      <w:r>
        <w:t xml:space="preserve">“Tạ vương gia đã nhớ” Viên Li nhanh chóng đứng lên, ôm quyền nói “Viên Li không ngại, chắc chắn sẽ vì vương gia, dẹp yên phản loạn”</w:t>
      </w:r>
      <w:r>
        <w:br w:type="textWrapping"/>
      </w:r>
      <w:r>
        <w:br w:type="textWrapping"/>
      </w:r>
      <w:r>
        <w:t xml:space="preserve">“Thực ra, bổn vương thấy thế tử ra mặt vẫn tốt hơn” Lý Thành Khí cười, bảo hắn ngồi xuống ‘nhưng bổn vương vừa mới vào triều, không thể vì trước mắt mà mang tiếng bất luận sống chết của người khác, hơn nữa, nghe nói Viên đô đốc cũng tái phát bệnh cũ”</w:t>
      </w:r>
      <w:r>
        <w:br w:type="textWrapping"/>
      </w:r>
      <w:r>
        <w:br w:type="textWrapping"/>
      </w:r>
      <w:r>
        <w:t xml:space="preserve">“Toàn phủ thuộc hạ tạ vương gia thể tuất” Viên Li còn chưa ngồi ổn đã đứng lên “từ xưa trung hiếu không thể lưỡng toàn, Viên Li lập tức phái Tam đệ hồi kinh. Nhất định nguyện trung thành với vương gia, trước kỳ thi hương sẽ dẹp yên nghịch đảng”</w:t>
      </w:r>
      <w:r>
        <w:br w:type="textWrapping"/>
      </w:r>
      <w:r>
        <w:br w:type="textWrapping"/>
      </w:r>
      <w:r>
        <w:t xml:space="preserve">“Trước thi hương?” Lý Thành Khí chậm rãi lặp lại, thản nhiên nở nụ cười ‘còn có một tháng thôi, Viên công tử, ngươi gánh nặng đường xa ah”</w:t>
      </w:r>
      <w:r>
        <w:br w:type="textWrapping"/>
      </w:r>
      <w:r>
        <w:br w:type="textWrapping"/>
      </w:r>
      <w:r>
        <w:t xml:space="preserve">“Thuộc hạ dám lập quân lệnh trạng, trước Thiên tử yến, nhất định sẽ bình địn phản loạn chung quanh Kiến Dương thành, làm cho vương gia khải hoàn hồi kinh” Viên Li hữu lực cam đoan</w:t>
      </w:r>
      <w:r>
        <w:br w:type="textWrapping"/>
      </w:r>
      <w:r>
        <w:br w:type="textWrapping"/>
      </w:r>
      <w:r>
        <w:t xml:space="preserve">“Tốt” Lý Thành Khí rất vừa lòng, lập tức chuyển đề tài sang chuyện khác</w:t>
      </w:r>
      <w:r>
        <w:br w:type="textWrapping"/>
      </w:r>
      <w:r>
        <w:br w:type="textWrapping"/>
      </w:r>
      <w:r>
        <w:t xml:space="preserve">Phó Lệnh Nguyệt ở phía sau vô cùng kinh ngạc, Lý Thành Khí không phải ẩn cư sao,sao lại rõ chuyện triều đình như lòng bàn tay như thế? Ngay cả chuyện nhỏ như Viên Li đến mùa thu bị ho khan cũng rõ nhất thanh nhị sở? hắn muốn làm gì lại nói ra mấy chuyện này? Còn Viên Li kia nữa, sống chết cũng muốn ở lại Kiến Dương, trong lòng hắn đang có toan tính gì?</w:t>
      </w:r>
      <w:r>
        <w:br w:type="textWrapping"/>
      </w:r>
      <w:r>
        <w:br w:type="textWrapping"/>
      </w:r>
      <w:r>
        <w:t xml:space="preserve">Nàng càng lúc càng phát hiện đêm đó Triệu Thực đi gặp Lý Thành Khí là có âm mưu, hay là Hoàng thượng đã lệnh cho Triệu Thực hỗ trợ Trăn vương?</w:t>
      </w:r>
      <w:r>
        <w:br w:type="textWrapping"/>
      </w:r>
      <w:r>
        <w:br w:type="textWrapping"/>
      </w:r>
      <w:r>
        <w:t xml:space="preserve">Thức ăn được mang xuống, trái cây và dưa đưa lên, ca nữ vũ kỹ cũng lên đài múa hát. Không biết là ai an bài, Phó Lệnh Nguyệt không yên lòng thưởng thức, trong đầu không khỏi nhớ tới các phi tiên nương tử ở Lăng Tiêu cung</w:t>
      </w:r>
      <w:r>
        <w:br w:type="textWrapping"/>
      </w:r>
      <w:r>
        <w:br w:type="textWrapping"/>
      </w:r>
      <w:r>
        <w:t xml:space="preserve">“Có Lỗ Ban ở đây, còn tìm những người này đến múa búa” Lý  Thành Khi cười, cho các ca cơ giải tán, vẫy tay bảo hầu cận của mình tiến lên</w:t>
      </w:r>
      <w:r>
        <w:br w:type="textWrapping"/>
      </w:r>
      <w:r>
        <w:br w:type="textWrapping"/>
      </w:r>
      <w:r>
        <w:t xml:space="preserve">Lý Thành Khi lại cùng suy nghĩ với nàng. Phó Lệnh Nguyệt có chút kinh ngạc, hắn sẽ không ngay lúc ban ngày, ở trong trường hợp này lại gọi các phi tiên nương tử tới hiến vũ chứ?</w:t>
      </w:r>
      <w:r>
        <w:br w:type="textWrapping"/>
      </w:r>
      <w:r>
        <w:br w:type="textWrapping"/>
      </w:r>
      <w:r>
        <w:t xml:space="preserve">“Hỏi Ngô lão bản thế nào rồi” Lý Thành Khí mỉm cười nói nhỏ</w:t>
      </w:r>
      <w:r>
        <w:br w:type="textWrapping"/>
      </w:r>
      <w:r>
        <w:br w:type="textWrapping"/>
      </w:r>
      <w:r>
        <w:t xml:space="preserve">Ngô lão bản? Phó Lệnh Nguyệt trong lòng vừa động, nghe có chút quen tai. Đó là ai mà Trăn vương gia lại dùng khẩu khí nhu hòa như vậy</w:t>
      </w:r>
      <w:r>
        <w:br w:type="textWrapping"/>
      </w:r>
      <w:r>
        <w:br w:type="textWrapping"/>
      </w:r>
      <w:r>
        <w:t xml:space="preserve">“Các vị đều biết Ngô lão bản chứ?” Lý Thành Khí thản nhiên cười nói ‘bổn vương nghe khúc thưởng nhạc lại nghĩ tới Ngô lão bản ngưỡng mộ đã lâu, hôm nay đã đến đây, nhất định phải hoàn thành tâm nguyện”</w:t>
      </w:r>
      <w:r>
        <w:br w:type="textWrapping"/>
      </w:r>
      <w:r>
        <w:br w:type="textWrapping"/>
      </w:r>
      <w:r>
        <w:t xml:space="preserve">Trong ánh mắt khảo cứu của Phó Lệnh Nguyệt, trong lời bàn tán của mọi người, một thân ảnh thanh nhã xuất hiện.</w:t>
      </w:r>
      <w:r>
        <w:br w:type="textWrapping"/>
      </w:r>
      <w:r>
        <w:br w:type="textWrapping"/>
      </w:r>
      <w:r>
        <w:t xml:space="preserve">Một bộ thanh sam, mái tóc búi đơn giản, sạch sẽ lưu loát, không chút bụi bậm. Thân hình uyển chuyển, tay áo lung hương, y dính xuân vân, bước chân nhẹ nhàng không tiếng động…Khi đến gần, lại làm cho người ta phải run lên. Đây là tiên nữ hạ phàm sao? dung nhan khuynh thế tuyệt đại, không ngôn từ nào diễn tả hết vẻ đẹp của nàng. Làn thu thủy, nét xuân sơn, da phấn môi đỏ, thần thái phong lưu, ánh mắt lưu chuyển,hai má sinh tình, mắt long lanh cười, phong tư như thế, không phân rõ là nam hay nữ, là người hay tiên. Phó Lệnh Nguyệt nhìn không chuyển mắt, hồn phách ngây dại</w:t>
      </w:r>
      <w:r>
        <w:br w:type="textWrapping"/>
      </w:r>
      <w:r>
        <w:br w:type="textWrapping"/>
      </w:r>
      <w:r>
        <w:t xml:space="preserve">Không thể lại nhìn bất luận kẻ nào, tất cả đều trở nên thấp kém như bùn đất dưới chân</w:t>
      </w:r>
      <w:r>
        <w:br w:type="textWrapping"/>
      </w:r>
      <w:r>
        <w:br w:type="textWrapping"/>
      </w:r>
      <w:r>
        <w:t xml:space="preserve">“Trăn vương gia, an, các vị gia an” mỹ nhân kia lên tiếng, thanh âm không thô không nhuyễn. Trong phòng không còn tiếng ồn ào bàn tán nữa, xem ra Ngô lão bản là người quen với các vị thế tử</w:t>
      </w:r>
      <w:r>
        <w:br w:type="textWrapping"/>
      </w:r>
      <w:r>
        <w:br w:type="textWrapping"/>
      </w:r>
      <w:r>
        <w:t xml:space="preserve">“Hôm nay gặp gỡ Ngô lão bản, chẳng biết có thể cho bổn vương đại khai nhãn giới?” Lý Thành Khí tâm tình rất tốt, không hề ra vẻ vương gia “lần trước gặp mặt, Mỹ Nhân đã đáp ứng rồi, lúc gặp lại sẽ vì bổn vương hiến một điệu múa”</w:t>
      </w:r>
      <w:r>
        <w:br w:type="textWrapping"/>
      </w:r>
      <w:r>
        <w:br w:type="textWrapping"/>
      </w:r>
      <w:r>
        <w:t xml:space="preserve">‘Tạ vương gia nhớ thương, xin cho Mỹ Nhân thay quần áo” mỹ nhân hiểu ý cười, ánh mắt phát ra nhu tình vô hạn, làm cho Phó Lệnh Nguyệt thể hội cảm giác hồn phi.</w:t>
      </w:r>
      <w:r>
        <w:br w:type="textWrapping"/>
      </w:r>
      <w:r>
        <w:br w:type="textWrapping"/>
      </w:r>
      <w:r>
        <w:t xml:space="preserve">Nói thật, người này vừa xuất hiện, nàng nhìn hầu kết đã phát hiện ra đóa là một nam nhân, nhưng mà trời sinh đẹp như vậy sao lại là một nam nhân chứ?lại còn vui mừng đi thay đổi trang phục, cũng thật có dũng khí nha. Chỉ đơn gian chuỗi ngọc thất bảo thắt lưng kia, mấy người có được, liền dám ở trước mặt vương gia hiến vật quý, múa nghê thường y vũ</w:t>
      </w:r>
      <w:r>
        <w:br w:type="textWrapping"/>
      </w:r>
      <w:r>
        <w:br w:type="textWrapping"/>
      </w:r>
      <w:r>
        <w:t xml:space="preserve">Hôm nay Phó Lệnh Nguyệt xem như chân chính đại khai nhãn giới. Tuy nàng vẫn rất ghê tởm nam nhân giả mạo nhưng giờ phút này, nàng thực sự bị Ngô lão bản thuyết phục thật nhiều.</w:t>
      </w:r>
      <w:r>
        <w:br w:type="textWrapping"/>
      </w:r>
      <w:r>
        <w:br w:type="textWrapping"/>
      </w:r>
      <w:r>
        <w:t xml:space="preserve">Trước án, vũ giả dung nhan như ngọc, như tiên tử lại như du hồn, không cần tiếng nhạc phối hợp liền khiến người ta có cảm giác khiêu châu hám ngọc, không cần xiêm y xa hoa cũng đã có thể khiến tường vân phiêu nhiên phi hạc chi thế</w:t>
      </w:r>
      <w:r>
        <w:br w:type="textWrapping"/>
      </w:r>
      <w:r>
        <w:br w:type="textWrapping"/>
      </w:r>
      <w:r>
        <w:t xml:space="preserve">Bài múa này, trong đầu Phó Lệnh Nguyệt đều là bài thơ “phiêu nhiên chuyển toàn hồi tuyết khinh, thản nhiên túng đưa du long kinh, tiểu khoanh tay sau liễu vô lực, tà duệ cư khi vân dục sinh…” giờ khắc này nàng không thèm để ý hắn là nam nhân nữa. Nàng đã vượt qua chướng ngại tâm lý, rốt cuộc có thể lý giải, nam nhân với nam nhân cũng có thể động tâm. Nếu nàng là nam nhân cũng sẽ nghĩ cách âu yếm…thiên hạ lại có vưu vật như thế.</w:t>
      </w:r>
      <w:r>
        <w:br w:type="textWrapping"/>
      </w:r>
      <w:r>
        <w:br w:type="textWrapping"/>
      </w:r>
      <w:r>
        <w:t xml:space="preserve">Điệu múa kết thúc, toàn trượng vang dậy tiếng hoan hô</w:t>
      </w:r>
      <w:r>
        <w:br w:type="textWrapping"/>
      </w:r>
      <w:r>
        <w:br w:type="textWrapping"/>
      </w:r>
      <w:r>
        <w:t xml:space="preserve">Mỹ nhân hơi nghiêng người, đứng ở giữa, chỉ cười, không nói tiếng nào</w:t>
      </w:r>
      <w:r>
        <w:br w:type="textWrapping"/>
      </w:r>
      <w:r>
        <w:br w:type="textWrapping"/>
      </w:r>
      <w:r>
        <w:t xml:space="preserve">Điệu múa này, mọi người đều xem đến kinh tâm động phách, nói không nên lời</w:t>
      </w:r>
      <w:r>
        <w:br w:type="textWrapping"/>
      </w:r>
      <w:r>
        <w:br w:type="textWrapping"/>
      </w:r>
      <w:r>
        <w:t xml:space="preserve">“Hay” không khí nhất thời sôi trào, tâm tư mọi người đều nhẹ nhàng hơn</w:t>
      </w:r>
      <w:r>
        <w:br w:type="textWrapping"/>
      </w:r>
      <w:r>
        <w:br w:type="textWrapping"/>
      </w:r>
      <w:r>
        <w:t xml:space="preserve">“Lập đức ‘Lập nhân’?” xem ra Phương Quang Tông không có nhiều hiểu biết về gánh hát, mở miệng nói trước</w:t>
      </w:r>
      <w:r>
        <w:br w:type="textWrapping"/>
      </w:r>
      <w:r>
        <w:br w:type="textWrapping"/>
      </w:r>
      <w:r>
        <w:t xml:space="preserve">“Cũng không phải, thu thủy “mỹ nhân” Lý Thành Khí cười thay giai nhân chỉnh lại “nếu mọi người đều không biết, bổn vương liền giới thiệu với các vị một chút. Vị này chính là Ngô gia ban Ngô Mỹ Nhân”</w:t>
      </w:r>
      <w:r>
        <w:br w:type="textWrapping"/>
      </w:r>
      <w:r>
        <w:br w:type="textWrapping"/>
      </w:r>
      <w:r>
        <w:t xml:space="preserve">Ngô gia ban?Phó Lệnh Nguyệt cảm giác nghe rất quen tai</w:t>
      </w:r>
      <w:r>
        <w:br w:type="textWrapping"/>
      </w:r>
      <w:r>
        <w:br w:type="textWrapping"/>
      </w:r>
      <w:r>
        <w:t xml:space="preserve">“Bổn vương ẩn cư lâu năm, chỉ thấy Mỹ Nhân ngàn dặm xa xôi đến nhà biểu diễn vì phụ vương một lần. Cho nên thân thiết một chút” Lý Thành Khí lại nói ‘ngày sau mong các vị giúp đỡ Mỹ Nhân nhiều hơn”</w:t>
      </w:r>
      <w:r>
        <w:br w:type="textWrapping"/>
      </w:r>
      <w:r>
        <w:br w:type="textWrapping"/>
      </w:r>
      <w:r>
        <w:t xml:space="preserve">Đương nhiên, không cần vương gia mở miệng, một vưu vật như thế, ai lại không muốn giúp đỡ chứ. Lập tức mọi người đều tỏ thái độ thân thiết với gia nhân</w:t>
      </w:r>
      <w:r>
        <w:br w:type="textWrapping"/>
      </w:r>
      <w:r>
        <w:br w:type="textWrapping"/>
      </w:r>
      <w:r>
        <w:t xml:space="preserve">“Mỹ Nhân, kế tiếp tính đi đâu?” Lý Thành Khí  ban ngồi, ôn nhu hỏi</w:t>
      </w:r>
      <w:r>
        <w:br w:type="textWrapping"/>
      </w:r>
      <w:r>
        <w:br w:type="textWrapping"/>
      </w:r>
      <w:r>
        <w:t xml:space="preserve">“Hồi vương gia, Mỹ Nhân không đi đâu cả” Ngô Mỹ Nhân xua tay xin miễn. Hắn chung quy là con hát, thực hiểu bổn phận “đến kỳ thi hương, Mỹ Nhân sẽ hồi kinh” con ngươi của hắn giống như hai hàn đàm, không hề gợn sóng</w:t>
      </w:r>
      <w:r>
        <w:br w:type="textWrapping"/>
      </w:r>
      <w:r>
        <w:br w:type="textWrapping"/>
      </w:r>
      <w:r>
        <w:t xml:space="preserve">“Vừa vặn, có thể để Tạ đại công tử hộ tống vào kinh nha” Lý Thành Khí cong môi trêu đùa</w:t>
      </w:r>
      <w:r>
        <w:br w:type="textWrapping"/>
      </w:r>
      <w:r>
        <w:br w:type="textWrapping"/>
      </w:r>
      <w:r>
        <w:t xml:space="preserve">“Tiếc là Mỹ Nhân không có phúc này” Ngô mỹ nhân tiếc hận nói ‘còn phải ở lại Kiến Dương thành biểu diễn cho hai nhà, sợ là không kịp theo Tạ đại công tử hồi kinh”</w:t>
      </w:r>
      <w:r>
        <w:br w:type="textWrapping"/>
      </w:r>
      <w:r>
        <w:br w:type="textWrapping"/>
      </w:r>
      <w:r>
        <w:t xml:space="preserve">Ngọ yến, không khí thoải mái hài hòa.</w:t>
      </w:r>
      <w:r>
        <w:br w:type="textWrapping"/>
      </w:r>
      <w:r>
        <w:br w:type="textWrapping"/>
      </w:r>
      <w:r>
        <w:t xml:space="preserve">Ngô Mỹ Nhân không đồng hành cùng Tạ Bình An cũng thật thông minh.  Áp giải hai thế tử mưu nghịch vào kinh hậu thẩm, trên đường chắc chắn sẽ bị tàn quân hai nhà cướp tù, đi theo chỉ sợ không bình an.</w:t>
      </w:r>
      <w:r>
        <w:br w:type="textWrapping"/>
      </w:r>
      <w:r>
        <w:br w:type="textWrapping"/>
      </w:r>
      <w:r>
        <w:t xml:space="preserve">Trọng trách trên vai Hậu quân thế tử Tạ Bình An không hề nhẹ hơn Viên Li. Viên Li là minh chiến, hao binh tổn tướng dài lâu, mà Tạ Bình An là ám đấu, lại không được có chút suất nào, tính mạng cả nhà cũng bị đặt vào chuyến áp giải lần này, nhất định phải bình an đến kinh thành. Tạ Bình An gần như là điều động toàn bộ quân chủ lực của Hậu quân ở Giang Nam chậm rãi áp giải Lưu Đắc Thắng và Cổ Sấm Xuân vào kinh chịu thẩm</w:t>
      </w:r>
      <w:r>
        <w:br w:type="textWrapping"/>
      </w:r>
      <w:r>
        <w:br w:type="textWrapping"/>
      </w:r>
      <w:r>
        <w:t xml:space="preserve">Viên Li bên này cũng không nhàn rỗi. Trở lại Thông Thân biệt viện, hắn lập tức gọi Viên Tiêu đến, hai huynh đệ đóng cửa ở trong thư phòng, không biết mưu tính cái gì.</w:t>
      </w:r>
      <w:r>
        <w:br w:type="textWrapping"/>
      </w:r>
      <w:r>
        <w:br w:type="textWrapping"/>
      </w:r>
      <w:r>
        <w:t xml:space="preserve">Phó Lệnh Nguyệt không có tâm tư tìm hiểu tình hình của bọn họ, trong đầu nàng toàn là hình ảnh của Ngô Mỹ Nhân, Ngô lão bản.</w:t>
      </w:r>
      <w:r>
        <w:br w:type="textWrapping"/>
      </w:r>
      <w:r>
        <w:br w:type="textWrapping"/>
      </w:r>
      <w:r>
        <w:t xml:space="preserve">Nàng suy nghĩ đến hạng mục công việc ban ngày, đột nhiên linh quang chợt lóe, gọi người tới “người tới, đi thăm dò một chút hành tung của Ngô gia bang ở Kiến Dương thành, còn có tình hình chi tiết của Ngô Mỹ Nhân, lão bản của bọn họ”</w:t>
      </w:r>
      <w:r>
        <w:br w:type="textWrapping"/>
      </w:r>
      <w:r>
        <w:br w:type="textWrapping"/>
      </w:r>
      <w:r>
        <w:t xml:space="preserve">Tình báo thu thập tin tức của Đô đốc phủ không thua gì hệ thống ám vệ hoàng gia, vào lúc hoàng hôn đã có tin tức</w:t>
      </w:r>
      <w:r>
        <w:br w:type="textWrapping"/>
      </w:r>
      <w:r>
        <w:br w:type="textWrapping"/>
      </w:r>
      <w:r>
        <w:t xml:space="preserve">Phó Lệnh Nguyệt thích ý nhận tin,chỉ liếc mắt một cái liền ngây ngẩn cả người. Ngô gia ban ở Kiến Dương thành mấy tháng, biểu diễn ở hầu hết các nhà lớn nhỏ, trên giấy viết rõ một chuỗi danh sách. Trong đó có hai nơi quen thuộc đến không thể quen thuộc hơn nữa…</w:t>
      </w:r>
      <w:r>
        <w:br w:type="textWrapping"/>
      </w:r>
      <w:r>
        <w:br w:type="textWrapping"/>
      </w:r>
      <w:r>
        <w:t xml:space="preserve">Phó Lệnh Nguyệt không ngủ được. Nàng lăn quan lộn lại, căn nhắc vẫn nên nói cho Viên Li tin tức quỷ dị mình mới phát hiện ra.</w:t>
      </w:r>
      <w:r>
        <w:br w:type="textWrapping"/>
      </w:r>
      <w:r>
        <w:br w:type="textWrapping"/>
      </w:r>
      <w:r>
        <w:t xml:space="preserve">Thư phòng vẫn sáng đèn, các chủ tử đang bàn luận, môn khách như nàng nếu không được triệu kiến, không thể tùy tiện đến quấy rầy</w:t>
      </w:r>
      <w:r>
        <w:br w:type="textWrapping"/>
      </w:r>
      <w:r>
        <w:br w:type="textWrapping"/>
      </w:r>
      <w:r>
        <w:t xml:space="preserve">Chỉ mong là không phải. Tiếng trống canh ba vang lên, Phó Lệnh Nguyệt buông tha nhắm hai mắt lại</w:t>
      </w:r>
      <w:r>
        <w:br w:type="textWrapping"/>
      </w:r>
      <w:r>
        <w:br w:type="textWrapping"/>
      </w:r>
      <w:r>
        <w:t xml:space="preserve">Sáng sớm hôm sau, Viên Tiêu lên đường hồi kinh. Vội vàng như thế làm Phó Lệnh Nguyệt có chút nghi hoặc, không phải là hốt hoảng chạy trốn chứ?</w:t>
      </w:r>
      <w:r>
        <w:br w:type="textWrapping"/>
      </w:r>
      <w:r>
        <w:br w:type="textWrapping"/>
      </w:r>
      <w:r>
        <w:t xml:space="preserve">Viên Li cũng lưu loát phân phó thủ hạ đến Tây giao Kiến Dương thành triệu tập quân đội.</w:t>
      </w:r>
      <w:r>
        <w:br w:type="textWrapping"/>
      </w:r>
      <w:r>
        <w:br w:type="textWrapping"/>
      </w:r>
      <w:r>
        <w:t xml:space="preserve">Phó Lệnh Nguyệt mang theo những gì ám vệ nên mang, dọc đường đi luôn cân nhắc xem khi nào nói cho Viên Li biết những gì nàng phát hiện tối qua nhưng vừa hội hợp cùng quân đội thì không thấy bóng dáng hắn đâu nữa</w:t>
      </w:r>
      <w:r>
        <w:br w:type="textWrapping"/>
      </w:r>
      <w:r>
        <w:br w:type="textWrapping"/>
      </w:r>
      <w:r>
        <w:t xml:space="preserve">Viên Li thu thập hai doanh trướng của Tiền quân ở ngoại thành Kiến Dương, nàng thực sự không có thời gian nói lời vô nghĩa.</w:t>
      </w:r>
      <w:r>
        <w:br w:type="textWrapping"/>
      </w:r>
      <w:r>
        <w:br w:type="textWrapping"/>
      </w:r>
      <w:r>
        <w:t xml:space="preserve">Công việc này trải qua đao quang kiếm ảnh nhưng không đến hai canh giờ đã xong. </w:t>
      </w:r>
      <w:r>
        <w:br w:type="textWrapping"/>
      </w:r>
      <w:r>
        <w:br w:type="textWrapping"/>
      </w:r>
      <w:r>
        <w:t xml:space="preserve">Lý Thành Khí nói rất đúng, quân lính đóng chung quanh Kiến Dương thành đều là đám ô hợp, không đáng phí nhiều tâm tư, vừa thấy vương kì triều đình, đánh không lại lập tức đầu hàng.</w:t>
      </w:r>
      <w:r>
        <w:br w:type="textWrapping"/>
      </w:r>
      <w:r>
        <w:br w:type="textWrapping"/>
      </w:r>
      <w:r>
        <w:t xml:space="preserve">Tướng lãnh quy hàng để thể hiện thành ý liền xuất ra thứ trân quý nhất, chính là bút tích của thế tử nhà mình “giờ tuất mồng mười tháng bảy, khởi sự”,có cả con dấu. Xem đi, chúng ta không phải là thủ phạm chính, chỉ là nghe lệnh hành sự mà thôi</w:t>
      </w:r>
      <w:r>
        <w:br w:type="textWrapping"/>
      </w:r>
      <w:r>
        <w:br w:type="textWrapping"/>
      </w:r>
      <w:r>
        <w:t xml:space="preserve">Phó Lệnh Nguyệt nhìn tờ giấy giản dị kia, trong lòng cực kỳ nghi hoặc. Lưu Đắc Thắng có ngốc cũng sẽ không viết thư điều binh như vậy, làm vậy không phải để người ta nắm lấy nhược điểm sao?</w:t>
      </w:r>
      <w:r>
        <w:br w:type="textWrapping"/>
      </w:r>
      <w:r>
        <w:br w:type="textWrapping"/>
      </w:r>
      <w:r>
        <w:t xml:space="preserve">Viên Li thắng lợi, khải hoàn về thành. Có thể tạm thời thả lỏng một chút, vùng Lâm Hải và các nơi khác mới là nơi cần phải lo lắng sau này dùng đến binh đao, còn Kiến Dương thành vẫn trong sự khống chế của triều đình</w:t>
      </w:r>
      <w:r>
        <w:br w:type="textWrapping"/>
      </w:r>
      <w:r>
        <w:br w:type="textWrapping"/>
      </w:r>
      <w:r>
        <w:t xml:space="preserve">Lý Thành Khí cấp cho Tả quân mệnh lệnh ‘tiệu diệt từng bộ phận, trấn an bề trên”. Toàn bộ Giang Nam, trước măt sẽ không gây ra sóng gió gì, thừa dịp tin tức còn chưa lộ hoàn toàn, mọi người vẫn ngồi yên chờ xem tình hìn</w:t>
      </w:r>
      <w:r>
        <w:br w:type="textWrapping"/>
      </w:r>
      <w:r>
        <w:br w:type="textWrapping"/>
      </w:r>
      <w:r>
        <w:t xml:space="preserve">Việc mưu nghịch, dù sao cũng khó nói, không có động tĩnh lớn, ai sẽ ngốc mà thay chủ tử làm cánh chim đầu đàn chứ</w:t>
      </w:r>
      <w:r>
        <w:br w:type="textWrapping"/>
      </w:r>
      <w:r>
        <w:br w:type="textWrapping"/>
      </w:r>
      <w:r>
        <w:t xml:space="preserve">Phó Lệnh Nguyệt một đường trở về Kiến Dương trước khi cửa thành đóng cửa. Sắc trời đã tối muộn, mọi người đều đói đến bụng kêu vang, Viên Li tâm tình tốt, ra lệnh ghé vào một tiện ăm chưa đóng cửa, ăn no rồi về</w:t>
      </w:r>
      <w:r>
        <w:br w:type="textWrapping"/>
      </w:r>
      <w:r>
        <w:br w:type="textWrapping"/>
      </w:r>
      <w:r>
        <w:t xml:space="preserve">Chủ quán thành thục nhóm bếp, trước đưa lên cháo gạo, dưa muối và lương khô. Bọn thị vệ ăn đến lang thông hổ yết</w:t>
      </w:r>
      <w:r>
        <w:br w:type="textWrapping"/>
      </w:r>
      <w:r>
        <w:br w:type="textWrapping"/>
      </w:r>
      <w:r>
        <w:t xml:space="preserve">Phó Lệnh Nguyệt lúc trước ở đại viện đã được huấn luyện qua, vì sau chuẩn bị sau này xuất môn làm thị vệ cho người ta, nên nàng có thể không ăn không uống một ngày, vì vậy lúc này chỉ ăn mấy miếng lương khô, bảo Hải Thanh và Hải Long ăn trước rồi đến thay nàng</w:t>
      </w:r>
      <w:r>
        <w:br w:type="textWrapping"/>
      </w:r>
      <w:r>
        <w:br w:type="textWrapping"/>
      </w:r>
      <w:r>
        <w:t xml:space="preserve">Thức ăn chuẩn bị cho Viên Li ở gian trong tự nhiên lên trễ một chút, thịt luộc, dịch lũ gà, canh cá…hình thức cũng không tệ lắm. Viên Li vừa mới động đũa ăn mấy miếng, chủ tớ liền phát giác không khí trong điếm không thích hợp</w:t>
      </w:r>
      <w:r>
        <w:br w:type="textWrapping"/>
      </w:r>
      <w:r>
        <w:br w:type="textWrapping"/>
      </w:r>
      <w:r>
        <w:t xml:space="preserve">Tiểu nhị không thấy đâu, chính xác mà nói đưa xong ba món thức ăn thì không thấy lộ diện nữa</w:t>
      </w:r>
      <w:r>
        <w:br w:type="textWrapping"/>
      </w:r>
      <w:r>
        <w:br w:type="textWrapping"/>
      </w:r>
      <w:r>
        <w:t xml:space="preserve">Nghiêng tai lắng nghe, tiền thính vốn huyên náo lại không có động tĩnh, hậu đường cũng vậy.</w:t>
      </w:r>
      <w:r>
        <w:br w:type="textWrapping"/>
      </w:r>
      <w:r>
        <w:br w:type="textWrapping"/>
      </w:r>
      <w:r>
        <w:t xml:space="preserve">Phó Lệnh Nguyệt cảm thấy căng thẳng, rút kiếm đi ra ngoài, gian ngoài là cảnh người đổ ngựa ngã.</w:t>
      </w:r>
      <w:r>
        <w:br w:type="textWrapping"/>
      </w:r>
      <w:r>
        <w:br w:type="textWrapping"/>
      </w:r>
      <w:r>
        <w:t xml:space="preserve">Có người kê đơn</w:t>
      </w:r>
      <w:r>
        <w:br w:type="textWrapping"/>
      </w:r>
      <w:r>
        <w:br w:type="textWrapping"/>
      </w:r>
      <w:r>
        <w:t xml:space="preserve">Viên Li đi ra, thấy thế quyết đoán đưa mắt ra hiệu.</w:t>
      </w:r>
      <w:r>
        <w:br w:type="textWrapping"/>
      </w:r>
      <w:r>
        <w:br w:type="textWrapping"/>
      </w:r>
      <w:r>
        <w:t xml:space="preserve">Có ám phục, nơi này không thể ở lâu, hai người liều mạng bỏ chạy ra ngoài. Nhưng, cửa đã bị khóa, cửa sổ cũng vậy</w:t>
      </w:r>
      <w:r>
        <w:br w:type="textWrapping"/>
      </w:r>
      <w:r>
        <w:br w:type="textWrapping"/>
      </w:r>
      <w:r>
        <w:t xml:space="preserve">Không khí trong điếm thật quỷ dị, lặng yên không tiếng động. </w:t>
      </w:r>
      <w:r>
        <w:br w:type="textWrapping"/>
      </w:r>
      <w:r>
        <w:br w:type="textWrapping"/>
      </w:r>
      <w:r>
        <w:t xml:space="preserve">Một người che mặt, một nữ nhân che mặt tự trên bay xuống. Không có sát khí lại khiến người ta lạnh đến tận xương</w:t>
      </w:r>
      <w:r>
        <w:br w:type="textWrapping"/>
      </w:r>
      <w:r>
        <w:br w:type="textWrapping"/>
      </w:r>
      <w:r>
        <w:t xml:space="preserve">“Người tới người nào?” Phó Lệnh Nguyệt vung kiếm hỏi</w:t>
      </w:r>
      <w:r>
        <w:br w:type="textWrapping"/>
      </w:r>
      <w:r>
        <w:br w:type="textWrapping"/>
      </w:r>
      <w:r>
        <w:t xml:space="preserve">Người nọ không lên kiếm, chỉ chậm rãi rút kiếm của mình ra. Tuy nàng che mặt nhưng vẫn làm người ta có cảm giác nàng rất đẹp, là một nữ nhân rất đẹp</w:t>
      </w:r>
      <w:r>
        <w:br w:type="textWrapping"/>
      </w:r>
      <w:r>
        <w:br w:type="textWrapping"/>
      </w:r>
      <w:r>
        <w:t xml:space="preserve">Nàng dùng kiếm nhẹ nhàng chỉ vào hai người, hơi thở dài</w:t>
      </w:r>
      <w:r>
        <w:br w:type="textWrapping"/>
      </w:r>
      <w:r>
        <w:br w:type="textWrapping"/>
      </w:r>
      <w:r>
        <w:t xml:space="preserve">Trong khoảnh khắc lại tức thì động như thỏ chạy, ra tay chính là đoạt mệnh người.</w:t>
      </w:r>
      <w:r>
        <w:br w:type="textWrapping"/>
      </w:r>
      <w:r>
        <w:br w:type="textWrapping"/>
      </w:r>
      <w:r>
        <w:t xml:space="preserve">Phó Lệnh Nguyệt giao thủ với nàng chưa đầy ba hiệp liền bị kiếm phong làm bị thương cánh tay phải</w:t>
      </w:r>
      <w:r>
        <w:br w:type="textWrapping"/>
      </w:r>
      <w:r>
        <w:br w:type="textWrapping"/>
      </w:r>
      <w:r>
        <w:t xml:space="preserve">Viên Li rút kiếm đứng lên, cũng bị bức lui ra sau. Chiêu thức của nữ nhân che mặt cực kỳ ác độc, tinh giản mà giỏi giang, thẳng đến tâm mạch, cổ họng.Nàng một lòng muốn lấy mạng người nên hiểu rất rõ. Người sáng suốt vừa nhìn liền biết Viên Li không phải là đối thủ của nàng</w:t>
      </w:r>
      <w:r>
        <w:br w:type="textWrapping"/>
      </w:r>
      <w:r>
        <w:br w:type="textWrapping"/>
      </w:r>
      <w:r>
        <w:t xml:space="preserve">Cao thủ so chiêu, Phó Lệnh Nguyệt rời khỏi vòng tròn chỉ có thể ở bên cạnh lo lắng suông. Nàng ở Triệu phủ học qua ám chiêu nhưng giờ phút này căn bản không đủ dùng. Nàng không giúp được Viên Li cũng không cứu được mình, lúc này lòng nóng như lửa đốt.</w:t>
      </w:r>
      <w:r>
        <w:br w:type="textWrapping"/>
      </w:r>
      <w:r>
        <w:br w:type="textWrapping"/>
      </w:r>
      <w:r>
        <w:t xml:space="preserve">Rất nhanh Viên Li cũng bị thương nhưng hắn giống như đã nắm được chiêu thức của nữ nhân che mặt, trúc trắc né tránh an toàn. Chiêu thức của nàng kia cũng thong thả hơn, không hề sắc bén mà bắt đầu co rút lại</w:t>
      </w:r>
      <w:r>
        <w:br w:type="textWrapping"/>
      </w:r>
      <w:r>
        <w:br w:type="textWrapping"/>
      </w:r>
      <w:r>
        <w:t xml:space="preserve">Song phương đều kiên nhẫn thử thăm dò, một khi đối phương sinh ra sơ hở, sau đó tung ra một kích trí mệnh</w:t>
      </w:r>
      <w:r>
        <w:br w:type="textWrapping"/>
      </w:r>
      <w:r>
        <w:br w:type="textWrapping"/>
      </w:r>
      <w:r>
        <w:t xml:space="preserve">Phó Lệnh Nguyệt tinh tế nhìn xem, nữ nhân kia võ học tinh túy, công lực thâm hậu, không biết tu luyện bao lâu mà vừa nhu vừa cương, công bị kết hợp. Ngay cả nàng liếc mắt một chút cũng không nhìn thấy bất kỳ sơ hở nào</w:t>
      </w:r>
      <w:r>
        <w:br w:type="textWrapping"/>
      </w:r>
      <w:r>
        <w:br w:type="textWrapping"/>
      </w:r>
      <w:r>
        <w:t xml:space="preserve">Nữ nhân khủng bố.</w:t>
      </w:r>
      <w:r>
        <w:br w:type="textWrapping"/>
      </w:r>
      <w:r>
        <w:br w:type="textWrapping"/>
      </w:r>
      <w:r>
        <w:t xml:space="preserve">Nội tâm của Phó Lệnh Nguyệt đột nhiên lóe lên, nhớ tới một người. Nữ nhân khiến Triệu Thực bị thương ở phủ của Cửu Quảng Kiến.</w:t>
      </w:r>
      <w:r>
        <w:br w:type="textWrapping"/>
      </w:r>
      <w:r>
        <w:br w:type="textWrapping"/>
      </w:r>
      <w:r>
        <w:t xml:space="preserve">Có thể hay không…nàng đột nhiên thấy rung động. Cánh tay phải của nàng bắt đầu run lên. Trên kiếm có độc. Nàng cảm thấy căng thẳng. Tuy nàng có thánh vật giải dược nhưng lúc này, sợ là nàng không thể dùng tới bột Băng kình nha. Còn nữa, nếu là độc bình thường, trải qua sự huấn luyện của Triệu gia đại viện, thân thể của nàng vẫn có thể chống cự một thời gian nhưng Viên Li…chiêu thức của hắn bắt đầu biến dạng</w:t>
      </w:r>
      <w:r>
        <w:br w:type="textWrapping"/>
      </w:r>
      <w:r>
        <w:br w:type="textWrapping"/>
      </w:r>
      <w:r>
        <w:t xml:space="preserve">Cơ hội. Nàng kia chính là chờ sơ hở này, liền khom người một cái, tránh đột kích, phản chân liền đá bay kiếm trong tay Viên Li</w:t>
      </w:r>
      <w:r>
        <w:br w:type="textWrapping"/>
      </w:r>
      <w:r>
        <w:br w:type="textWrapping"/>
      </w:r>
      <w:r>
        <w:t xml:space="preserve">Phó Lệnh Nguyệt thầm hô không ổn, phi thân đánh tới. Nếu Viên Li chết, kế tiếp chính là nàng</w:t>
      </w:r>
      <w:r>
        <w:br w:type="textWrapping"/>
      </w:r>
      <w:r>
        <w:br w:type="textWrapping"/>
      </w:r>
      <w:r>
        <w:t xml:space="preserve">Nàng kia hơi phân tạm, kiếm phong đánh vào ngực phải Viên Li</w:t>
      </w:r>
      <w:r>
        <w:br w:type="textWrapping"/>
      </w:r>
      <w:r>
        <w:br w:type="textWrapping"/>
      </w:r>
      <w:r>
        <w:t xml:space="preserve">“Yêu quang thông môn?” Viên Li đột nhiên thốt lên một câu kỳ lạ</w:t>
      </w:r>
      <w:r>
        <w:br w:type="textWrapping"/>
      </w:r>
      <w:r>
        <w:br w:type="textWrapping"/>
      </w:r>
      <w:r>
        <w:t xml:space="preserve">Kiếm phong của nàng kia thuận thế phóng tới chỗ Phó Lệnh Nguyệt,chẳng qua lúc này nàng không hề ham chiến, sau mấy chiêu lại đột nhiên lấy ám tiêu trong ống tay áo ra</w:t>
      </w:r>
      <w:r>
        <w:br w:type="textWrapping"/>
      </w:r>
      <w:r>
        <w:br w:type="textWrapping"/>
      </w:r>
      <w:r>
        <w:t xml:space="preserve">Phó Lệnh Nguyệt thân hình vừa lật, tránh được phi tiêu đoạt mệnh, vừa lúc phi tiêu kia phóng thẳng vào vai Viên Li</w:t>
      </w:r>
      <w:r>
        <w:br w:type="textWrapping"/>
      </w:r>
      <w:r>
        <w:br w:type="textWrapping"/>
      </w:r>
      <w:r>
        <w:t xml:space="preserve">Nháy mắt, nữ nhân kia đã không có tung tích</w:t>
      </w:r>
      <w:r>
        <w:br w:type="textWrapping"/>
      </w:r>
      <w:r>
        <w:br w:type="textWrapping"/>
      </w:r>
      <w:r>
        <w:t xml:space="preserve">Phó Lệnh Nguyệt không rảnh để ý tới nàng, tiến lên đỡ lấy Viên Li, che lại ba đại huyệt trên người hắn. Kiếm có độc, phi tiêu cũng thế. Nơi này không nên ở lâu, mau tìm một chỗ thỏa đáng, cho hắn dùng Băng kình nha giải độc</w:t>
      </w:r>
      <w:r>
        <w:br w:type="textWrapping"/>
      </w:r>
      <w:r>
        <w:br w:type="textWrapping"/>
      </w:r>
      <w:r>
        <w:t xml:space="preserve">“Không thể hồi tả quân phủ..”Viên Li đột nhiên nắm chặt tay nàng, cố hết sức nói xong một câu, cánh tay liền vô lực buông thỏng xuống</w:t>
      </w:r>
      <w:r>
        <w:br w:type="textWrapping"/>
      </w:r>
      <w:r>
        <w:br w:type="textWrapping"/>
      </w:r>
    </w:p>
    <w:p>
      <w:pPr>
        <w:pStyle w:val="Heading2"/>
      </w:pPr>
      <w:bookmarkStart w:id="65" w:name="quyển-2---chương-20-chuyện-cũ-như-khói"/>
      <w:bookmarkEnd w:id="65"/>
      <w:r>
        <w:t xml:space="preserve">43. Quyển 2 - Chương 20: Chuyện Cũ Như Khói</w:t>
      </w:r>
    </w:p>
    <w:p>
      <w:pPr>
        <w:pStyle w:val="Compact"/>
      </w:pPr>
      <w:r>
        <w:br w:type="textWrapping"/>
      </w:r>
      <w:r>
        <w:br w:type="textWrapping"/>
      </w:r>
      <w:r>
        <w:t xml:space="preserve">Rời đi. Trước hết phải nhanh chóng rời đi</w:t>
      </w:r>
      <w:r>
        <w:br w:type="textWrapping"/>
      </w:r>
      <w:r>
        <w:br w:type="textWrapping"/>
      </w:r>
      <w:r>
        <w:t xml:space="preserve">Phó Lệnh Nguyệt trong lúc hoảng hốt chạy trốn vẫn không quên lấy từ trong lòng ra mặt nạ dịch dung dán lên mặ Viên Li, lại xả vài món quần áo trên người thị vệ, xóa bỏ vết máu trên người mình và Viên Li. Không thể quay về Tả quân phủ, vậy thì cũng không thể để tiêu cấm tuần binh sinh nghi. Viên Li không muốn để lộ ra, nàng có thể hiểu được</w:t>
      </w:r>
      <w:r>
        <w:br w:type="textWrapping"/>
      </w:r>
      <w:r>
        <w:br w:type="textWrapping"/>
      </w:r>
      <w:r>
        <w:t xml:space="preserve">Nhưng phải đi đâu đây? Không thể đến ám điểm của Triệu Thực, Kiến Dương thành rộng lớn có nơi nào cho nàng trốn không? có lẽ nên tìm một khách điếm dừng chân trước rồi tính sau</w:t>
      </w:r>
      <w:r>
        <w:br w:type="textWrapping"/>
      </w:r>
      <w:r>
        <w:br w:type="textWrapping"/>
      </w:r>
      <w:r>
        <w:t xml:space="preserve">Phó Lệnh Nguyệt cõng Viên Li đang hôn mê vì trúng độc ra sức chạy, phía trước có ánh đèn mờ mờ, nàng thoáng nhìn thấy bảng hiệu Hồi Xuân đường. Nàng cảm thấy rất vui, đây chính là dược đường của nhà Triệu Hoa Thác. Nàng chần chờ một chút rồi đi tới khách điếm gần đó, đá cửa đi vào</w:t>
      </w:r>
      <w:r>
        <w:br w:type="textWrapping"/>
      </w:r>
      <w:r>
        <w:br w:type="textWrapping"/>
      </w:r>
      <w:r>
        <w:t xml:space="preserve">Phó Lệnh Nguyệt vọt vào đại môn khách sạn, lớn tiếng hét to với tiểu nhị “mau chuẩn bị một thượng phòng. Nhanh đi”</w:t>
      </w:r>
      <w:r>
        <w:br w:type="textWrapping"/>
      </w:r>
      <w:r>
        <w:br w:type="textWrapping"/>
      </w:r>
      <w:r>
        <w:t xml:space="preserve">Tiểu nhị nhìn thấy dưới chân Viên Li lộ ra giày thêu chỉ vàng, trên đầu là ngọc quan ngưng hàn chói lọi, vội nói “được rồi, là phòng chữ thiên thứ ba, sát sảnh đường”</w:t>
      </w:r>
      <w:r>
        <w:br w:type="textWrapping"/>
      </w:r>
      <w:r>
        <w:br w:type="textWrapping"/>
      </w:r>
      <w:r>
        <w:t xml:space="preserve">“Được. Mau chuẩn bị nước ấm, canh gừng, nhớ kỹ phải thêm chút mật” Phó Lệnh Nguyệt vừa đi vào phòng vừa không khách khí phân phó, lấy mộ thỏi bạc trong lòng ra thưởng cho tiểu nhị vẫn đang nhìn chằm chằm Viên Li “cái này thưởng cho ngươi, mau một chút đi”</w:t>
      </w:r>
      <w:r>
        <w:br w:type="textWrapping"/>
      </w:r>
      <w:r>
        <w:br w:type="textWrapping"/>
      </w:r>
      <w:r>
        <w:t xml:space="preserve">Tiểu nhị nhận bạc, nói “khách quan muốn canh giải rượu phải không? tiểu điếm có canh bát tiên giải rượu, là sơn tra, mơ, tuyết lê, quýt, rượu nếp than, bách hợp, gạo nếp, tiên thước mà làm thành”</w:t>
      </w:r>
      <w:r>
        <w:br w:type="textWrapping"/>
      </w:r>
      <w:r>
        <w:br w:type="textWrapping"/>
      </w:r>
      <w:r>
        <w:t xml:space="preserve">“Có sẵn thì mang lên đi, lôi thôi dài dòng” Phó Lệnh Nguyệt phiền muộn khoát tay ‘nhớ kỹ, mang vài cái thau rửa mặt vào”</w:t>
      </w:r>
      <w:r>
        <w:br w:type="textWrapping"/>
      </w:r>
      <w:r>
        <w:br w:type="textWrapping"/>
      </w:r>
      <w:r>
        <w:t xml:space="preserve">Tiểu nhị rất am hiểu lòng người, đóng cửa phòng lại, chốc lát sau đã mang những thứ Phó Lệnh Nguyệt cần đi vào</w:t>
      </w:r>
      <w:r>
        <w:br w:type="textWrapping"/>
      </w:r>
      <w:r>
        <w:br w:type="textWrapping"/>
      </w:r>
      <w:r>
        <w:t xml:space="preserve">Phó Lệnh Nguyệt yên lặng kiểm tra chung quanh, không có gì khác thường mới ngồi xuống lấy Băng kình nha mài thành bột, cạy miệng Viên Li, cho hắn uống nhưng nàng đợi hồi lâu cũng không thấy Viên Li thức tỉnh. Dù đã được giải độc, hắn vẫn hôn mê bất tỉnh. Nàng kinh ngạc bắt mạch cho hắn, cảm thấy vô cùng hỗn độn. Đây là làm sao? Phó Lệnh Nguyệt không khỏi có chút hốt hoàng</w:t>
      </w:r>
      <w:r>
        <w:br w:type="textWrapping"/>
      </w:r>
      <w:r>
        <w:br w:type="textWrapping"/>
      </w:r>
      <w:r>
        <w:t xml:space="preserve">Nàng lặng lẽ mở cửa nghe ngóng hành lang. Rất im lặng, không ai nghi ngờ bọn họ. Tiểu nhị xong việc thì lui vào trong quầy</w:t>
      </w:r>
      <w:r>
        <w:br w:type="textWrapping"/>
      </w:r>
      <w:r>
        <w:br w:type="textWrapping"/>
      </w:r>
      <w:r>
        <w:t xml:space="preserve">Phó Lệnh Nguyệt khóa cửa lại, theo cửa sổ nhảy ra ngoài. Nàng cần tìm một lang trung,bệnh tình của Viên Li đã vượt qua khả năng của nàng</w:t>
      </w:r>
      <w:r>
        <w:br w:type="textWrapping"/>
      </w:r>
      <w:r>
        <w:br w:type="textWrapping"/>
      </w:r>
      <w:r>
        <w:t xml:space="preserve">“Thiếu gia các ngươi có ở đây không?” Phó Lệnh Nguyệt vừa vào Hồi Xuân đường liền hỏi thăm Triệu Hoa Thác “ta là bạn học cùng trường với hắn, Phó Lệnh Nguyệt”</w:t>
      </w:r>
      <w:r>
        <w:br w:type="textWrapping"/>
      </w:r>
      <w:r>
        <w:br w:type="textWrapping"/>
      </w:r>
      <w:r>
        <w:t xml:space="preserve">Nghe thông báo, Triệu Hoa Thác vội vã đi ra, nhiệt tình chào đó ‘Lệnh Nguyệt, ngươi vô thanh vô thức rời khỏi trường cũng không quay lại nói lời tạm biệt với chúng ta, thật vô tình nha”</w:t>
      </w:r>
      <w:r>
        <w:br w:type="textWrapping"/>
      </w:r>
      <w:r>
        <w:br w:type="textWrapping"/>
      </w:r>
      <w:r>
        <w:t xml:space="preserve">“Trong nhà đã xảy ra chuyện, một lời khó nói hết’ Phó Lệnh Nguyệt thấy hắn nhiệt tình như vậy, tâm cũng buông xuống một nửa</w:t>
      </w:r>
      <w:r>
        <w:br w:type="textWrapping"/>
      </w:r>
      <w:r>
        <w:br w:type="textWrapping"/>
      </w:r>
      <w:r>
        <w:t xml:space="preserve">“Văn Khúc Tinh còn tưởng do hắn hại ngươi’ Triệu Hoa Thác cười nói “Mập Mạp nói là ngươi đắc tội tiên sinh nên bị đuổi đi”</w:t>
      </w:r>
      <w:r>
        <w:br w:type="textWrapping"/>
      </w:r>
      <w:r>
        <w:br w:type="textWrapping"/>
      </w:r>
      <w:r>
        <w:t xml:space="preserve">Phó Lệnh Nguyệt không có tâm trạng hàn huyên, rất nhanh đã bị Triệu Hoa Thác nhìn thấu “vô sự không đăng tam bảo điện. Lệnh Nguyệt, hôm nay ngươi tới đây là có chuyện gì?”</w:t>
      </w:r>
      <w:r>
        <w:br w:type="textWrapping"/>
      </w:r>
      <w:r>
        <w:br w:type="textWrapping"/>
      </w:r>
      <w:r>
        <w:t xml:space="preserve">“Một đường huynh của ta bị quái bệnh” Phó Lệnh Nguyệt nói</w:t>
      </w:r>
      <w:r>
        <w:br w:type="textWrapping"/>
      </w:r>
      <w:r>
        <w:br w:type="textWrapping"/>
      </w:r>
      <w:r>
        <w:t xml:space="preserve">“Ta mang Tào thúc đi xem” Triệu Hoa Thác thẳng thắng</w:t>
      </w:r>
      <w:r>
        <w:br w:type="textWrapping"/>
      </w:r>
      <w:r>
        <w:br w:type="textWrapping"/>
      </w:r>
      <w:r>
        <w:t xml:space="preserve">“Không cần…” Phó Lệnh Nguyệt xấu hổ kéo hắn qua một bên “không tiện, chỉ một mình ngươi đi được không? chính là khách điếm Đồng Phúc bên kia. Giúp ta đi, ta sẽ không hại ngươi”</w:t>
      </w:r>
      <w:r>
        <w:br w:type="textWrapping"/>
      </w:r>
      <w:r>
        <w:br w:type="textWrapping"/>
      </w:r>
      <w:r>
        <w:t xml:space="preserve">Phó Lệnh Nguyệt đưa cho Triệu Hoa Thác một bộ râu giả</w:t>
      </w:r>
      <w:r>
        <w:br w:type="textWrapping"/>
      </w:r>
      <w:r>
        <w:br w:type="textWrapping"/>
      </w:r>
      <w:r>
        <w:t xml:space="preserve">Viên Li không muốn để lộ, nàng cũng không muốn sau này liên lụy người khác</w:t>
      </w:r>
      <w:r>
        <w:br w:type="textWrapping"/>
      </w:r>
      <w:r>
        <w:br w:type="textWrapping"/>
      </w:r>
      <w:r>
        <w:t xml:space="preserve">Triệu Hoa Thác mơ hồ theo nàng đi vào khách điếm Đồng Phúc</w:t>
      </w:r>
      <w:r>
        <w:br w:type="textWrapping"/>
      </w:r>
      <w:r>
        <w:br w:type="textWrapping"/>
      </w:r>
      <w:r>
        <w:t xml:space="preserve">Tiểu nhị trực đêm kinh ngạc nhìn Phó Lệnh Nguyệt lại một lần nữa từ bên ngoài đi vào</w:t>
      </w:r>
      <w:r>
        <w:br w:type="textWrapping"/>
      </w:r>
      <w:r>
        <w:br w:type="textWrapping"/>
      </w:r>
      <w:r>
        <w:t xml:space="preserve">“Phòng chữ thiên số ba, tiên sinh, mời” Phó Lệnh Nguyệt nói lời này là cho tiểu nhị kia nghe</w:t>
      </w:r>
      <w:r>
        <w:br w:type="textWrapping"/>
      </w:r>
      <w:r>
        <w:br w:type="textWrapping"/>
      </w:r>
      <w:r>
        <w:t xml:space="preserve">Sau khi vào phòng, Phó Lệnh Nguyệt lập tức đóng cửa phòng lại</w:t>
      </w:r>
      <w:r>
        <w:br w:type="textWrapping"/>
      </w:r>
      <w:r>
        <w:br w:type="textWrapping"/>
      </w:r>
      <w:r>
        <w:t xml:space="preserve">Viên Li vẫn còn hôn mê, không hề có giấu hiệu sắp sửa tỉnh lại</w:t>
      </w:r>
      <w:r>
        <w:br w:type="textWrapping"/>
      </w:r>
      <w:r>
        <w:br w:type="textWrapping"/>
      </w:r>
      <w:r>
        <w:t xml:space="preserve">“Hắn làm sao vậy? Vẫn không thấy tỉnh” Phó Lệnh Nguyệt ra hiệu cho Triệu Hoa Thác tiến lên bắt mạch</w:t>
      </w:r>
      <w:r>
        <w:br w:type="textWrapping"/>
      </w:r>
      <w:r>
        <w:br w:type="textWrapping"/>
      </w:r>
      <w:r>
        <w:t xml:space="preserve">Triệu Hoa Thác ngồi xuống, hai ngón tay nhẹ nhàng đặt lên uyển mạch của Viên Li</w:t>
      </w:r>
      <w:r>
        <w:br w:type="textWrapping"/>
      </w:r>
      <w:r>
        <w:br w:type="textWrapping"/>
      </w:r>
      <w:r>
        <w:t xml:space="preserve">“Như thế nào?” Phó Lệnh Nguyệt khẩn trương nhìn Triệu Hoa Thác hỏi</w:t>
      </w:r>
      <w:r>
        <w:br w:type="textWrapping"/>
      </w:r>
      <w:r>
        <w:br w:type="textWrapping"/>
      </w:r>
      <w:r>
        <w:t xml:space="preserve">Triệu Hoa Thác cau mày càng chặt, biểu tình ngày càng nghi hoặc hơn, kinh ngạc hỏi Phó Lệnh Nguyệt ‘đường huynh của ngươi trúng độc?”</w:t>
      </w:r>
      <w:r>
        <w:br w:type="textWrapping"/>
      </w:r>
      <w:r>
        <w:br w:type="textWrapping"/>
      </w:r>
      <w:r>
        <w:t xml:space="preserve">Phó Lệnh Nguyệt tỉnh ngộ, vội vạch ra vết thương trúng kiếm trên cánh tay Viên Li</w:t>
      </w:r>
      <w:r>
        <w:br w:type="textWrapping"/>
      </w:r>
      <w:r>
        <w:br w:type="textWrapping"/>
      </w:r>
      <w:r>
        <w:t xml:space="preserve">Triệu Hoa Thác cẩn thận quan sát vết thương, châm chước nói ‘trong cơ thể hắn trúng hai loại độc, tương khắc với nhau. Độc tính rất mạnh, có điều…mạch tượng của đường huynh ngươi rất quái lạ” hắn nghi hoặc nhìn Phó Lệnh Nguyệt ‘người này là công tử thế gia?”</w:t>
      </w:r>
      <w:r>
        <w:br w:type="textWrapping"/>
      </w:r>
      <w:r>
        <w:br w:type="textWrapping"/>
      </w:r>
      <w:r>
        <w:t xml:space="preserve">Phó Lệnh Nguyệt run lên “ngươi nói đi, hắn rốt cuộc làm sao vậy?” nàng đột nhiên có dự cảm không tốt</w:t>
      </w:r>
      <w:r>
        <w:br w:type="textWrapping"/>
      </w:r>
      <w:r>
        <w:br w:type="textWrapping"/>
      </w:r>
      <w:r>
        <w:t xml:space="preserve">Triệu Hoa Thác cười khổ nói ‘chúng ta đã gặp rất nhiều trường hợp. Có đứa nhỏ lớn lên trong đại môn thế gia, từ trong tã lót đã bị quấn trong tranh đấu hậu viện, chịu không ít khổ, bị uy dược, tâm mạch, gân cốt và huyệt vị đều bị người ta dùng châm hủy hoại gần như không còn. Như thế, đứa nhỏ lúc đó sẽ không có chuyện gì nhưng sau này cũng chậm rãi bị phế bỏ, không biết sông đến lúc nào thì lại đột nhiên chết đi’ thở dài nhìn Viên Li trên giường rồi nói tiếp “chuyện qua nhiều năm, vì tự bảo vệ mình, y giả chúng ta không thể nói thẳng với khổ chủ, chỉ có thể nói là bệnh nặng đột nhiên bộc phát. Đáng thương cho những nam hài tử trong thế gia cao môn”</w:t>
      </w:r>
      <w:r>
        <w:br w:type="textWrapping"/>
      </w:r>
      <w:r>
        <w:br w:type="textWrapping"/>
      </w:r>
      <w:r>
        <w:t xml:space="preserve">Phó Lệnh Nguyệt sợ ngây người…khó thể tin nhìn hai người trước mắt. Nàng run tay chỉ vào Viên Li “Triệu Hoa Thác, ngươi đừng làm ta sợ. Ngươi nói, hậu viện tranh giành tình cảm mà lấy đứa nhỏ làm vật hi sinh. Hắn sẽ không…là vậy chứ”</w:t>
      </w:r>
      <w:r>
        <w:br w:type="textWrapping"/>
      </w:r>
      <w:r>
        <w:br w:type="textWrapping"/>
      </w:r>
      <w:r>
        <w:t xml:space="preserve">Triệu Hoa Thác trầm tĩnh liếc nàng một cái, trịnh trọng gật đầu</w:t>
      </w:r>
      <w:r>
        <w:br w:type="textWrapping"/>
      </w:r>
      <w:r>
        <w:br w:type="textWrapping"/>
      </w:r>
      <w:r>
        <w:t xml:space="preserve">“Ta không cần lừa ngươi. Ở Kiến Dương, nhất là ở thời Tiền Lương, người rơi vào cảnh ngộ như vậy không chỉ có mình hắn” Triệu Hoa Thác thu tay “nhưng hắn là đứa nhỏ mà ta thấy sống lâu nhất”</w:t>
      </w:r>
      <w:r>
        <w:br w:type="textWrapping"/>
      </w:r>
      <w:r>
        <w:br w:type="textWrapping"/>
      </w:r>
      <w:r>
        <w:t xml:space="preserve">Phó Lệnh Nguyệt cảm thấy như bị đánh mộ cái. Nàng đột nhiên nhớ tới Bàng Doanh Doanh từng nói Viên Li lớn lên ở phiên bang. Viên đô đốc là người thế nào mà lại đem đứa nhỏ tra tấn thành như thế</w:t>
      </w:r>
      <w:r>
        <w:br w:type="textWrapping"/>
      </w:r>
      <w:r>
        <w:br w:type="textWrapping"/>
      </w:r>
      <w:r>
        <w:t xml:space="preserve">“Ý ngươi là…hắn có thể sống đến giờ đã là một kỳ tích’Phó Lệnh Nguyệt mẫn cảm nắm giữ vấn đề mấu chốt</w:t>
      </w:r>
      <w:r>
        <w:br w:type="textWrapping"/>
      </w:r>
      <w:r>
        <w:br w:type="textWrapping"/>
      </w:r>
      <w:r>
        <w:t xml:space="preserve">“Ta đã thấy những đứa nhỏ như thế sống không quá sáu tuổi” Triệu Hoa Thác cảm khái ‘hắn đây là gặp quý nhân, có cao nhân giúp hắn vận khí bảo vệ kinh mạch, còn dạy hắn luyện võ công. Nếu không…”</w:t>
      </w:r>
      <w:r>
        <w:br w:type="textWrapping"/>
      </w:r>
      <w:r>
        <w:br w:type="textWrapping"/>
      </w:r>
      <w:r>
        <w:t xml:space="preserve">“Vậy hắn có thể sống bao lâu” Phó Lệnh Nguyệt run giọng hỏi</w:t>
      </w:r>
      <w:r>
        <w:br w:type="textWrapping"/>
      </w:r>
      <w:r>
        <w:br w:type="textWrapping"/>
      </w:r>
      <w:r>
        <w:t xml:space="preserve">“Không thể nói rõ” Triệu Hoa Thác lắc đầu “không có tiền lệ, bình thường đều là sống không quá năm năm, nhưng lại không thể áp dụng với trường hợp của đường huynh ngươi. Hiện tại độc trong cơ thể của hắn không đáng ngại nhưng vẫn không tỉnh là do thân thể của hắn hư nhược quá mức”</w:t>
      </w:r>
      <w:r>
        <w:br w:type="textWrapping"/>
      </w:r>
      <w:r>
        <w:br w:type="textWrapping"/>
      </w:r>
      <w:r>
        <w:t xml:space="preserve">Phó Lệnh Nguyệt đột nhiên nhớ tới đêm đầu tiên ở Ngưng Hương sơn trang, Viên Li kiên quyết muốn bức công, nàng hảo tâm thăm dò mạch tượng của hắn lại bị hắn phản ứng kịch liệt như vậy. Thì ra, đứa nhỏ đáng thương này không muốn để người ta biết…</w:t>
      </w:r>
      <w:r>
        <w:br w:type="textWrapping"/>
      </w:r>
      <w:r>
        <w:br w:type="textWrapping"/>
      </w:r>
      <w:r>
        <w:t xml:space="preserve">“Vậy sau này phải chú ý cái gì?” Phó Lệnh Nguyệt cảm kích tiễn Triệu Hoa Thác, không quên hỏi những gì cần kiêng kị</w:t>
      </w:r>
      <w:r>
        <w:br w:type="textWrapping"/>
      </w:r>
      <w:r>
        <w:br w:type="textWrapping"/>
      </w:r>
      <w:r>
        <w:t xml:space="preserve">“Đường huynh ngươi bị tổn thương quá lớn từ nhỏ, nếu không muốn để hắn chết nhanh hơn thì không thể lại làm chuyện phòng the” Triệu Hoa Thác dặn dò “âm dương hòa hợp sẽ khiến hắn chết nhanh hơn. Mỗi lần làm chuyện phòng the, hắn sẽ đầu bạc, da liệt. Tóm lại hậu quả không thể tưởng tượng nổi”</w:t>
      </w:r>
      <w:r>
        <w:br w:type="textWrapping"/>
      </w:r>
      <w:r>
        <w:br w:type="textWrapping"/>
      </w:r>
      <w:r>
        <w:t xml:space="preserve">Phó Lệnh Nguyệt dại ta. Nàng chợt tới sau khi Viên Li hoan ái với nàng lần đầu, thái độ rất kỳ lại, hắn không ngừng soi gương. Thì ra là…Trong lòng càng thêm nghi hoặc, không thể làm chuyện phòng the nhưng Viên Li lại cố tình ân ái với nàng là vì sao? mà sau đó hắn chẳng những không bạc đầu, mà cả người cho đến giờ không có dấu hiệu cốt nhục co rút, dáng vẻ già nua. Thậm chí sau đó hắn lại đánh bại Đan Sa Đinh, còn đấu với người bịt mặt, thân thể thật cường tráng ah</w:t>
      </w:r>
      <w:r>
        <w:br w:type="textWrapping"/>
      </w:r>
      <w:r>
        <w:br w:type="textWrapping"/>
      </w:r>
      <w:r>
        <w:t xml:space="preserve">“Có đến mức như ngươi nói không?” nàng không thể không nghi ngờ ‘ta nhớ rõ đường huynh ta từng ngủ với nữ nhân”</w:t>
      </w:r>
      <w:r>
        <w:br w:type="textWrapping"/>
      </w:r>
      <w:r>
        <w:br w:type="textWrapping"/>
      </w:r>
      <w:r>
        <w:t xml:space="preserve">“Không có khả năng” Triệu Hoa Thác nhìn nàng cười “ngươi nhất định đã nhìn lầm rồi, không có khả năng”</w:t>
      </w:r>
      <w:r>
        <w:br w:type="textWrapping"/>
      </w:r>
      <w:r>
        <w:br w:type="textWrapping"/>
      </w:r>
      <w:r>
        <w:t xml:space="preserve">Phó Lệnh Nguyệt nghiêm mặt nói “thật, hắn đã từng ngủ với nữ nhân”</w:t>
      </w:r>
      <w:r>
        <w:br w:type="textWrapping"/>
      </w:r>
      <w:r>
        <w:br w:type="textWrapping"/>
      </w:r>
      <w:r>
        <w:t xml:space="preserve">“Trừ phi nữ nhân kia không phải là người” Triệu Hoa Thác cũng nghiêm mặt nói “nếu đường huynh ngươi không có cổ khí thuần dương kia hộ thể, hắn sớm đã chết mấy trăm lần rồi. Nếu đã ngủ với nữ nhân, hắn tuyệt không sống đến bây giờ”</w:t>
      </w:r>
      <w:r>
        <w:br w:type="textWrapping"/>
      </w:r>
      <w:r>
        <w:br w:type="textWrapping"/>
      </w:r>
      <w:r>
        <w:t xml:space="preserve">Phó Lệnh Nguyệt nghẹn ngào. Nàng không thể nói ra sự thậ, Triệu Hoa Thác không biết nàng là nữ nhân, nàng cũng không thể nói cho hắn biết chuyện nàng ân ái</w:t>
      </w:r>
      <w:r>
        <w:br w:type="textWrapping"/>
      </w:r>
      <w:r>
        <w:br w:type="textWrapping"/>
      </w:r>
      <w:r>
        <w:t xml:space="preserve">“Vậy hắn sau này…chỉ có thể tìm nam nhân?” nàng khó khăn hỏi</w:t>
      </w:r>
      <w:r>
        <w:br w:type="textWrapping"/>
      </w:r>
      <w:r>
        <w:br w:type="textWrapping"/>
      </w:r>
      <w:r>
        <w:t xml:space="preserve">“Nam nhân cũng không được” Triệu Hoa Thác tức giận trừng mắt “hắn muốn sống lâu thì đừng nghĩ tới chuyện kia, làm bẩn thuần dương khí thì chính là tự tuyệt đường sống của mình”</w:t>
      </w:r>
      <w:r>
        <w:br w:type="textWrapping"/>
      </w:r>
      <w:r>
        <w:br w:type="textWrapping"/>
      </w:r>
      <w:r>
        <w:t xml:space="preserve">Phó Lệnh Nguyệt ngượng ngùng ngậm miệng lại. Nàng tính là người nào đây? Ngay cả nam nhân cũng không phải</w:t>
      </w:r>
      <w:r>
        <w:br w:type="textWrapping"/>
      </w:r>
      <w:r>
        <w:br w:type="textWrapping"/>
      </w:r>
      <w:r>
        <w:t xml:space="preserve">“Nếu sau nửa đêm hắn nóng lên, lấy khăn nhúng nước hạ nhiệt cho hắn. Đến lúc đó đừng hoảng hốt, không có gì đáng ngại, đến hừng đông là tốt thôi. Sau khi đường huynh ngươi tỉnh lại, nhất định phải nói với hắn đừng suy nghĩ nhiều quá. Sau này muốn ăn cái gì thì cứ ăn, muốn làm cái gì thì cứ làm, đương nhiên trừ bỏ việc phòng the” Triệu Hoa Thác dong dài, lắc đầu cáo từ ‘không cần tiễn, chiếu cố cho đường huynh ngươi đi. Ta tự mình trở về”</w:t>
      </w:r>
      <w:r>
        <w:br w:type="textWrapping"/>
      </w:r>
      <w:r>
        <w:br w:type="textWrapping"/>
      </w:r>
      <w:r>
        <w:t xml:space="preserve">Triệu Hoa Thác đi rồi, Phó Lệnh Nguyệt ngồi yên trước giường thật lâu, nương theo ánh trăng, nàng tinh tế ngắm nhìn khuôn mặt Viên Li đang ngủ say. Đứa nhỏ này thật tuấn tú, đáng tiếc lại là quỷ đoản mạng. Không biết cha mẹ hắn có biết việc này không? không biết năm đó ai nhẫn tâm hạ thủ nặng như vậy?</w:t>
      </w:r>
      <w:r>
        <w:br w:type="textWrapping"/>
      </w:r>
      <w:r>
        <w:br w:type="textWrapping"/>
      </w:r>
      <w:r>
        <w:t xml:space="preserve">Trong lòng Phó Lệnh Nguyệt vừa đáng tiếc vừa chua xót, suy nghĩ lại rối rắm vô cùng. Thật khó chịu. Nàng đưa tay che ngực, chính mình cũng lấy làm kỳ. Nàng lại có tình cảm tinh tế phong phú như vậy? còn biết đồng tình thương tâm cho người? từ khi nào nàng trở nên đa sầu đa cảm như vậy? chẳng lẽ vì có da thịt chi thân với nam nhân liền hay đau buồn?</w:t>
      </w:r>
      <w:r>
        <w:br w:type="textWrapping"/>
      </w:r>
      <w:r>
        <w:br w:type="textWrapping"/>
      </w:r>
      <w:r>
        <w:t xml:space="preserve">Nàng khinh thường nở nụ cười.</w:t>
      </w:r>
      <w:r>
        <w:br w:type="textWrapping"/>
      </w:r>
      <w:r>
        <w:br w:type="textWrapping"/>
      </w:r>
      <w:r>
        <w:t xml:space="preserve">Ngồi hồi lâu, Phó Lệnh Nguyệt cũng ngộ ra nhiều điều. Đúng vậy, người này dù ở ngoài phong lưu không kềm chế nhưng lại không có nữ nhân đi theo, bưng trà đổ nước đều là quân sĩ, ngay cả bên người cũng không có nha hoàn. Kỳ lạ như thế nhưng trước giờ sao nàng lại không để ý tới chứ? Đột nhiên nàng nhớ tới Vân Mộng công chúa. Đúng vậy, Viên Li bị nàng làm mất đi cơ hội trở thành phò mã nhưng chẳng thấy hắn oán hận thống khổ, từ lúc nàng đến Tả quân phủ, cũng không thấy hắn trả thù nàng. Chuyện đánh mất danh hào phò mã cứ thế mà cho qua. Nghĩ tới hắn và nàng lần đầu giao thủ ở biệt viện Bạch Vân, hắn đã ép hỏi nàng từ đâu đến, vì sao có Băng kình nha. Tất cả tâm tư của hắn đều chú ý tới Băng kình nha.Chẳng lẽ hắn …Phó Lệnh Nguyệt nghĩ tới đây cảm thấy sợ ngây người</w:t>
      </w:r>
      <w:r>
        <w:br w:type="textWrapping"/>
      </w:r>
      <w:r>
        <w:br w:type="textWrapping"/>
      </w:r>
      <w:r>
        <w:t xml:space="preserve">Người ngoài đồn đại Viên Li từ nhỏ sống ở phiên bang nên làm việc có chút phóng đãng, e là vì để giấu việc hắn vô năng trong chuyện phòng the nên mới có nhiều lời đồn như thế. Còn có, hắn không cho nàng chạm vào mạch tượng, không cho Tả quân phủ biết việc này, dù ôm bệnh ra trận cũng nhất quyết không để Viên Tiêu nắm giữ binh quyền của Tả quân phủ. Người này trăm phương nghìn kế che giấu nhiều năm như vậy, sợ là không muốn buông tha cho vị trí thế tử Tả quân phủ</w:t>
      </w:r>
      <w:r>
        <w:br w:type="textWrapping"/>
      </w:r>
      <w:r>
        <w:br w:type="textWrapping"/>
      </w:r>
      <w:r>
        <w:t xml:space="preserve">Phó Lệnh Nguyệt ain thán nhắm hai mắt lại. Nghĩ đến một đứa trẻ vô tội còn trong tã lót lại bị người nhẫn tâm đâm xuyên qua kinh mạch, lòng của nàng lại thấy lạnh lẽo. Thời thơ ấu của nàng tuy mất đi trí nhớ nhưng nàng sống dưới sự che chở của Triệu Thực, vô tâm vô phế mà sống. Nàng không bị ngược đãi cũng không mang theo cảm giác đau xót oán hận thế gian, thậm chí nàng cũng không phải tiếp xúc qua thế tục lòng người hiểm ác. Có lẽ nàng cũng là người mang thâm cừu đại hận trong người, có lẽ nàng cũng từng là con mồ côi của một oan hồn nào đó. Nàng từng đoán rất nhiều khả năng về thân thế của mình nhưng nàng không có trí nhớ nên không có cừu hận cũng không có gánh nặng. Nàng vẫn có thể sống thật nhẹ nhàng, mà Viên Li..</w:t>
      </w:r>
      <w:r>
        <w:br w:type="textWrapping"/>
      </w:r>
      <w:r>
        <w:br w:type="textWrapping"/>
      </w:r>
      <w:r>
        <w:t xml:space="preserve">Tả quân Đô Đốc phủ thế tử Viên Li. Người này, thời thơ ấu đã trải qua thế nào? hậu viện đại môn đấu tranh tàn nhẫn hay là gia tộc vì lợi ích mà đấu đá lẫn nhau? Hắn từ nhỏ đã mang theo oan nghiệt, sợ sơ hở một chút là không thể xoay người.</w:t>
      </w:r>
      <w:r>
        <w:br w:type="textWrapping"/>
      </w:r>
      <w:r>
        <w:br w:type="textWrapping"/>
      </w:r>
      <w:r>
        <w:t xml:space="preserve">Nàng không phải là người đáng thương nhất, nàng đã thấy đủ.</w:t>
      </w:r>
      <w:r>
        <w:br w:type="textWrapping"/>
      </w:r>
      <w:r>
        <w:br w:type="textWrapping"/>
      </w:r>
      <w:r>
        <w:t xml:space="preserve">Ánh mắt của nàng lẳng lặng xẹt qua gương mặt Viên Li, có chút lưu luyến không rời…</w:t>
      </w:r>
      <w:r>
        <w:br w:type="textWrapping"/>
      </w:r>
      <w:r>
        <w:br w:type="textWrapping"/>
      </w:r>
      <w:r>
        <w:t xml:space="preserve">Triệu Hoa Thác nói hắn sống không được bao lâu, nàng lại có chút khổ sở. Không phải là nàng thích hắn chứ?</w:t>
      </w:r>
      <w:r>
        <w:br w:type="textWrapping"/>
      </w:r>
      <w:r>
        <w:br w:type="textWrapping"/>
      </w:r>
      <w:r>
        <w:t xml:space="preserve">Phó Lệnh Nguyệt nghiêm túc suy nghĩ nội tâm của mình. Đúng vậy, nàng hiện tại không còn nghĩ tới Phương Diệp Tổ, trước kia nhớ tới cái đêm uống rượu cùng hắn, lòng sẽ cảm thấy khó chịu nhưng hiện tại thì không. Tâm tư trống rỗng của nàng đều bị nam nhân trên giường này lấp đầy, nàng không có thời gian suy nghĩ tới quá khứ không vui và buồn bực. Nàng như một tiểu hài tử tam ăn, có món điểm tâm mới mẻ là không còn nghĩ tới món ăn đã bị người ta đoạt đi.</w:t>
      </w:r>
      <w:r>
        <w:br w:type="textWrapping"/>
      </w:r>
      <w:r>
        <w:br w:type="textWrapping"/>
      </w:r>
      <w:r>
        <w:t xml:space="preserve">Xem ra, nàng làm nam nhân vài năm rất thành công, thành công đến mức ngay cả tâm tư thích người cũng có thể chia ra nhiều ngăn. Nàng thích Phương Diệu Tổ, hiện tại cũng thích Viên Li. Nàng có thể đồng thời thích rất nhiều người mà không hề bài xích. Tiếc là Phương Diệu Tổ đã thuộc sở hữu của Vân Mộng công chúa, còn Viên Li lại là nam nhân có quan hệ da thịt với nàng…</w:t>
      </w:r>
      <w:r>
        <w:br w:type="textWrapping"/>
      </w:r>
      <w:r>
        <w:br w:type="textWrapping"/>
      </w:r>
      <w:r>
        <w:t xml:space="preserve">Viên Li đột nhiên động đậy.</w:t>
      </w:r>
      <w:r>
        <w:br w:type="textWrapping"/>
      </w:r>
      <w:r>
        <w:br w:type="textWrapping"/>
      </w:r>
      <w:r>
        <w:t xml:space="preserve">Phó Lệnh Nguyệt giật mình, đưa tay chạm vào trán hắn. Rất nóng. Đúng như lời Triệu Hoa Thác nói, hắn bắt đầu phát sốt</w:t>
      </w:r>
      <w:r>
        <w:br w:type="textWrapping"/>
      </w:r>
      <w:r>
        <w:br w:type="textWrapping"/>
      </w:r>
      <w:r>
        <w:t xml:space="preserve">Nàng lại sờ cái cổ hắn, nách, sau lưng…đều nóng vô cùng</w:t>
      </w:r>
      <w:r>
        <w:br w:type="textWrapping"/>
      </w:r>
      <w:r>
        <w:br w:type="textWrapping"/>
      </w:r>
      <w:r>
        <w:t xml:space="preserve">Nàng đưa tay tới trước ngực hắn, cởi bỏ vạt áo của hắn.</w:t>
      </w:r>
      <w:r>
        <w:br w:type="textWrapping"/>
      </w:r>
      <w:r>
        <w:br w:type="textWrapping"/>
      </w:r>
      <w:r>
        <w:t xml:space="preserve">Nàng đã học qua cách chườm lạnh để hạ sốt ở Triệu gia đại viện.</w:t>
      </w:r>
      <w:r>
        <w:br w:type="textWrapping"/>
      </w:r>
      <w:r>
        <w:br w:type="textWrapping"/>
      </w:r>
      <w:r>
        <w:t xml:space="preserve">Phó Lệnh Nguyệt đặt cánh tay Viên Li xuống, xoay người đi lấy nước và khăn đã chuẩn bị sẵn</w:t>
      </w:r>
      <w:r>
        <w:br w:type="textWrapping"/>
      </w:r>
      <w:r>
        <w:br w:type="textWrapping"/>
      </w:r>
      <w:r>
        <w:t xml:space="preserve">“Đừng đi” nam nhân trên giường đột nhiên nắm lấy tay nàng. Hắn cố sức khẩn cầu, lại giống như đang nói mê</w:t>
      </w:r>
      <w:r>
        <w:br w:type="textWrapping"/>
      </w:r>
      <w:r>
        <w:br w:type="textWrapping"/>
      </w:r>
      <w:r>
        <w:t xml:space="preserve">“Đừng đi, được không?” hắn nhắm hai mắt, suy yếu nỉ non “theo giúp ta,mang ta cùng đi”</w:t>
      </w:r>
      <w:r>
        <w:br w:type="textWrapping"/>
      </w:r>
      <w:r>
        <w:br w:type="textWrapping"/>
      </w:r>
      <w:r>
        <w:t xml:space="preserve">Phó Lệnh Nguyệt run lên. Nàng không biết Viên Li nằm mơ thấy ai, muốn giữ ai lại nhưng trong lòng nàng lại cảm thấy chua xót. Nàng đột nhiên nghĩ tới cảnh trong mơ mà nàng từng thấy, nàng cũng không muốn nó tan biến, nàng cũng muốn lưu lại, muốn nó trở lại…</w:t>
      </w:r>
      <w:r>
        <w:br w:type="textWrapping"/>
      </w:r>
      <w:r>
        <w:br w:type="textWrapping"/>
      </w:r>
      <w:r>
        <w:t xml:space="preserve">“Ta không đi” Nàng nhẹ nhàng vỗ mu bàn tay hắn “ngươi yên tâm ngủ đi, ngủ một giấc thì tốt rồi”</w:t>
      </w:r>
      <w:r>
        <w:br w:type="textWrapping"/>
      </w:r>
      <w:r>
        <w:br w:type="textWrapping"/>
      </w:r>
      <w:r>
        <w:t xml:space="preserve">Muốn chườm lạnh còn có một phương pháp rất tốt. Phó Lệnh Nguyệt cởi bỏ xiêm y của mình, cúi người, ôm lấy thân mình cực nóng của hắn</w:t>
      </w:r>
      <w:r>
        <w:br w:type="textWrapping"/>
      </w:r>
      <w:r>
        <w:br w:type="textWrapping"/>
      </w:r>
      <w:r>
        <w:t xml:space="preserve">“Đây là làm sao?” như dự đoán, sáng sớm hôm sau, Phó Lệnh Nguyệt bị tiếng kinh hô của Viên Li làm cho tỉnh giấc</w:t>
      </w:r>
      <w:r>
        <w:br w:type="textWrapping"/>
      </w:r>
      <w:r>
        <w:br w:type="textWrapping"/>
      </w:r>
      <w:r>
        <w:t xml:space="preserve">Nàng chậm rãi nâng mắt lên, ánh mắt nhu hòa, thần thái bình tĩnh. Y thuật của Triệu Hoa Thác không tệ, nam nhân này đã không có việc gì</w:t>
      </w:r>
      <w:r>
        <w:br w:type="textWrapping"/>
      </w:r>
      <w:r>
        <w:br w:type="textWrapping"/>
      </w:r>
      <w:r>
        <w:t xml:space="preserve">“Khách điếm Đồng Phúc, hết thảy đều rất tốt” Phó Lệnh Nguyệt bình tĩnh đứng lên, lưu loát mặt quần áo “ngươi đã quên việc hôm qua sao? không quay về thì chỉ có thể ở nơi như thế này”</w:t>
      </w:r>
      <w:r>
        <w:br w:type="textWrapping"/>
      </w:r>
      <w:r>
        <w:br w:type="textWrapping"/>
      </w:r>
      <w:r>
        <w:t xml:space="preserve">Viên Li cúi đầu, sờ soạng toàn thân mình, trừ bỏ một cái khăn ngay ngực ngoài ra không có gì cả. Hắn suy nghĩ một hồi, vẫn nghi hoặc hỏi ‘chuyện phía trước thì nhớ, nhưng sao có thể…như thế này?”</w:t>
      </w:r>
      <w:r>
        <w:br w:type="textWrapping"/>
      </w:r>
      <w:r>
        <w:br w:type="textWrapping"/>
      </w:r>
      <w:r>
        <w:t xml:space="preserve">“Sau nửa đêm ngươi phát sốt, còn mê sảng lại cầm tay ta, không cho ta dùng nước chườm lạnh cho ngươi’ Phó Lệnh Nguyệt mỉm cười, lời ít mà ý nhiều giải thích ‘không có cách nào, ta chỉ có thể dùng biện pháp này để hạ nhiệt cho ngươi’</w:t>
      </w:r>
      <w:r>
        <w:br w:type="textWrapping"/>
      </w:r>
      <w:r>
        <w:br w:type="textWrapping"/>
      </w:r>
      <w:r>
        <w:t xml:space="preserve">Viên Li kinh ngạc nhìn nàng, cao thấp đánh giá nàng một hồi</w:t>
      </w:r>
      <w:r>
        <w:br w:type="textWrapping"/>
      </w:r>
      <w:r>
        <w:br w:type="textWrapping"/>
      </w:r>
      <w:r>
        <w:t xml:space="preserve">“Ngươi đói bụng không? ta ra ngoài mua gì ăn” Phó Lệnh Nguyệt săn sóc hầu hạ hắn mặc quần áo</w:t>
      </w:r>
      <w:r>
        <w:br w:type="textWrapping"/>
      </w:r>
      <w:r>
        <w:br w:type="textWrapping"/>
      </w:r>
      <w:r>
        <w:t xml:space="preserve">“Ngươi rất kỳ lạ” Viên Li đột nhiên cảnh giác chế trụ cổ tay nàng ‘nói, đêm qua đã có ai tới?”</w:t>
      </w:r>
      <w:r>
        <w:br w:type="textWrapping"/>
      </w:r>
      <w:r>
        <w:br w:type="textWrapping"/>
      </w:r>
    </w:p>
    <w:p>
      <w:pPr>
        <w:pStyle w:val="Heading2"/>
      </w:pPr>
      <w:bookmarkStart w:id="66" w:name="quyển-3---chương-1-đêm-trăng-ngắm-biển"/>
      <w:bookmarkEnd w:id="66"/>
      <w:r>
        <w:t xml:space="preserve">44. Quyển 3 - Chương 1: Đêm Trăng Ngắm Biển</w:t>
      </w:r>
    </w:p>
    <w:p>
      <w:pPr>
        <w:pStyle w:val="Compact"/>
      </w:pPr>
      <w:r>
        <w:br w:type="textWrapping"/>
      </w:r>
      <w:r>
        <w:br w:type="textWrapping"/>
      </w:r>
      <w:r>
        <w:t xml:space="preserve">Không ổn. Phó Lệnh Nguyệt đột nhiên ý thức được hành vi của mình thất thường nhưng giờ sửa chữa cũng đã muộn, đành phải nhận mệnh thôi</w:t>
      </w:r>
      <w:r>
        <w:br w:type="textWrapping"/>
      </w:r>
      <w:r>
        <w:br w:type="textWrapping"/>
      </w:r>
      <w:r>
        <w:t xml:space="preserve">“Tối qua, ta cho ngươi dùng Băng kình nha nhưng ngươi vẫn hôn mê, không có cách nào, ta đành ra ngoài tìm lang trung” nàng hất tay Viên Li ra “buông tay, đau”</w:t>
      </w:r>
      <w:r>
        <w:br w:type="textWrapping"/>
      </w:r>
      <w:r>
        <w:br w:type="textWrapping"/>
      </w:r>
      <w:r>
        <w:t xml:space="preserve">“Thỉnh lang trung ở đâu?” Viên Li nhìn nàng chằm chằm, hỏi tới</w:t>
      </w:r>
      <w:r>
        <w:br w:type="textWrapping"/>
      </w:r>
      <w:r>
        <w:br w:type="textWrapping"/>
      </w:r>
      <w:r>
        <w:t xml:space="preserve">“Yên tâm, ta đều cho ngươi và hắn cùng đeo mặt nạ” Phó Lệnh Nguyệt cười nói.</w:t>
      </w:r>
      <w:r>
        <w:br w:type="textWrapping"/>
      </w:r>
      <w:r>
        <w:br w:type="textWrapping"/>
      </w:r>
      <w:r>
        <w:t xml:space="preserve">Nàng hiểu hắn muốn nói gì, nàng muốn hắn biết sau này sẽ không ai tới tìm hắn cũng không mong hắn gây phiền toái cho người ta</w:t>
      </w:r>
      <w:r>
        <w:br w:type="textWrapping"/>
      </w:r>
      <w:r>
        <w:br w:type="textWrapping"/>
      </w:r>
      <w:r>
        <w:t xml:space="preserve">“Vậy sau khi bắt mạch nói gì?” Viên Li ngồi thẳng người, bắt đầu vận công điều tức</w:t>
      </w:r>
      <w:r>
        <w:br w:type="textWrapping"/>
      </w:r>
      <w:r>
        <w:br w:type="textWrapping"/>
      </w:r>
      <w:r>
        <w:t xml:space="preserve">‘Nói ngươi..”Viên Li cân nhắc tìm từ “vốn sinh ra đã kém cỏi, thể chất hư, không thể làm việc nam nữ”</w:t>
      </w:r>
      <w:r>
        <w:br w:type="textWrapping"/>
      </w:r>
      <w:r>
        <w:br w:type="textWrapping"/>
      </w:r>
      <w:r>
        <w:t xml:space="preserve">Viên Li nhịn không được bật cười ‘hắn nói thẳng ta đi làm thái giám luôn cho rồi”</w:t>
      </w:r>
      <w:r>
        <w:br w:type="textWrapping"/>
      </w:r>
      <w:r>
        <w:br w:type="textWrapping"/>
      </w:r>
      <w:r>
        <w:t xml:space="preserve">Phó Lệnh Nguyệt nhìn hắn sắc mặt trắng bệch nhưng vẫn cố chống đỡ, nghiêm mặt, khuyên nhủ ‘ngươi sau này vẫn nên cấm dục là tốt nhất”</w:t>
      </w:r>
      <w:r>
        <w:br w:type="textWrapping"/>
      </w:r>
      <w:r>
        <w:br w:type="textWrapping"/>
      </w:r>
      <w:r>
        <w:t xml:space="preserve">“Mấy lời này mà ngươi cũng tin?” Viên Li nhíu mày nhìn nàng, khinh thường cười “lang băm, mê hoặc người”</w:t>
      </w:r>
      <w:r>
        <w:br w:type="textWrapping"/>
      </w:r>
      <w:r>
        <w:br w:type="textWrapping"/>
      </w:r>
      <w:r>
        <w:t xml:space="preserve">Phó Lệnh Nguyệ nhìn bộ dáng sĩ diện của hắn, nhất thời tức giận “mê hoặc? vậy sau đêm giải xuân dược đó, ngươi soi gương làm gì? ngươi sợ hãi kêu ca gì?” nàng không tin hắn không rõ hậu quả, chỉ là không chịu tiếp nhận mà thôi</w:t>
      </w:r>
      <w:r>
        <w:br w:type="textWrapping"/>
      </w:r>
      <w:r>
        <w:br w:type="textWrapping"/>
      </w:r>
      <w:r>
        <w:t xml:space="preserve">Quả nhiên Viên Li giật mình, chậm rãi nhìn nàng</w:t>
      </w:r>
      <w:r>
        <w:br w:type="textWrapping"/>
      </w:r>
      <w:r>
        <w:br w:type="textWrapping"/>
      </w:r>
      <w:r>
        <w:t xml:space="preserve">“Ngươi quan tâm ta? Ta vẫn chưa thích ứng được đâu” hắn đột nhiên nở nụ cười, đưa tay chậm rãi xoa tay nàng “ngươi hôm nay như vậy thật khác ngày xưa”</w:t>
      </w:r>
      <w:r>
        <w:br w:type="textWrapping"/>
      </w:r>
      <w:r>
        <w:br w:type="textWrapping"/>
      </w:r>
      <w:r>
        <w:t xml:space="preserve">“Khác cái gì?” mu bàn tay nàng hơi tê dại, run lên</w:t>
      </w:r>
      <w:r>
        <w:br w:type="textWrapping"/>
      </w:r>
      <w:r>
        <w:br w:type="textWrapping"/>
      </w:r>
      <w:r>
        <w:t xml:space="preserve">“Haha..”Viên Li vui vẻ cười, kề sát thân thể vào nàng, cúi đầu thấp giọng nói bên tai nàng “nếu không chúng ta thử một chút, xem lang trung ngươi mời tới nói có đúng hay không?”</w:t>
      </w:r>
      <w:r>
        <w:br w:type="textWrapping"/>
      </w:r>
      <w:r>
        <w:br w:type="textWrapping"/>
      </w:r>
      <w:r>
        <w:t xml:space="preserve">Phó Lệnh Nguyệt ngã vào lồng ngực tràn ngập khí dương cương, không khỏi nhớ tới đêm mất hồn triền miên dưới bầu trời sao. Tim nàng đập nhanh hơn, yết hầu khô khốc, thân thể tê dại, tâm tư hỗn loạn. Trong đầu nàng toàn là chuyện kia, nàng rất muốn ở nơi này làm lại chuyện đó lần nữa</w:t>
      </w:r>
      <w:r>
        <w:br w:type="textWrapping"/>
      </w:r>
      <w:r>
        <w:br w:type="textWrapping"/>
      </w:r>
      <w:r>
        <w:t xml:space="preserve">“Trên người ngươi còn vết thương” nàng trái lương tâm phản đối, thực ra trong lòng nàng cũng hoài nghi những lời Triệu Hoa Thác nói, Viên Li mây mưa với nàng một lát, chẳng lẽ bệnh của hắn sẽ nặng hơn?</w:t>
      </w:r>
      <w:r>
        <w:br w:type="textWrapping"/>
      </w:r>
      <w:r>
        <w:br w:type="textWrapping"/>
      </w:r>
      <w:r>
        <w:t xml:space="preserve">“Ta suýt chút nữa đã quên mình bị thương” Viên Li dội nước lạnh lên người Phó Lệnh Nguyệt, cười khổ hôn lên hai má nàng “vậy đi, đợi sau khi thương thế tốt hơn mới hảo hảo kiểm chứng”</w:t>
      </w:r>
      <w:r>
        <w:br w:type="textWrapping"/>
      </w:r>
      <w:r>
        <w:br w:type="textWrapping"/>
      </w:r>
      <w:r>
        <w:t xml:space="preserve">Phó Lệnh Nguyệt cảm giác khuôn mặt nóng bừng, nàng không tự nhiên trốn tránh, không phải nàng không thích hắn thân thiết mà nàng sợ không khống chế được cảm xúc của mình, sẽ đè ép hắn…</w:t>
      </w:r>
      <w:r>
        <w:br w:type="textWrapping"/>
      </w:r>
      <w:r>
        <w:br w:type="textWrapping"/>
      </w:r>
      <w:r>
        <w:t xml:space="preserve">“Lang trung ngươi mời tới còn nói gì nữa?” Viên Li vây quanh nàng, ngữ khí nhẹ nhàng “ngay cả ta soi gương cũng biết, ngươi sẽ không nói chi tiết như vậy với lang trung chứ?”</w:t>
      </w:r>
      <w:r>
        <w:br w:type="textWrapping"/>
      </w:r>
      <w:r>
        <w:br w:type="textWrapping"/>
      </w:r>
      <w:r>
        <w:t xml:space="preserve">“Ta không có nói’ Phó Lệnh Nguyệt căm giận đáp “lang trung đó là vì tốt cho ngươi, nói ngươi không thể làm chuyện phòng the, nói ngươi sau khi ân ái, tóc sẽ bạc, da sẽ nhăn. Chuyện kia là ta nghe xong liên tưởng lại. Ngươi…”</w:t>
      </w:r>
      <w:r>
        <w:br w:type="textWrapping"/>
      </w:r>
      <w:r>
        <w:br w:type="textWrapping"/>
      </w:r>
      <w:r>
        <w:t xml:space="preserve">“Xem ra, lang trung ngươi mời tới y thuật rất “cao minh” ah’ Viên Li đùa cợt “ngươi không để hắn nhìn tóc ta màu gì? không nói cho hắn, chúng ta đã ngủ với nhau. Ta chính là ngủ với nữ nhân mà không có việc gì, xem hắn giải thích thế nào?”</w:t>
      </w:r>
      <w:r>
        <w:br w:type="textWrapping"/>
      </w:r>
      <w:r>
        <w:br w:type="textWrapping"/>
      </w:r>
      <w:r>
        <w:t xml:space="preserve">“Mấy chuyện này sao có thể nói ra miệng” Phó Lệnh Nguyệt đỏ mặt “ta chỉ có thể vòng vo hỏi chuyện đoạn áo tay phích. Lang trung kia nói vậy cũng không được. Nói sau này ngươi bị bệnh, có đi hỏi lang trung nào trong thành Kiến Dương cũng chỉ có một câu thôi, không thể làm chuyện phòng the. Trừ phi…”Phó Lệnh Nguyệt cười khổ tự giễu “đối phương không phải là người. Có lẽ ta vẫn nên làm nam nhân đi, thực sự là giải thích không rõ”</w:t>
      </w:r>
      <w:r>
        <w:br w:type="textWrapping"/>
      </w:r>
      <w:r>
        <w:br w:type="textWrapping"/>
      </w:r>
      <w:r>
        <w:t xml:space="preserve">Viên Li cười đến vết thương trước ngực đau lên</w:t>
      </w:r>
      <w:r>
        <w:br w:type="textWrapping"/>
      </w:r>
      <w:r>
        <w:br w:type="textWrapping"/>
      </w:r>
      <w:r>
        <w:t xml:space="preserve">“Ngươi cái gì cũng đã biết, vẫn nên chú ý một chút đi” Phó Lệnh Nguyệt lại những chuyện đã qua, trong lòng không khỏi khổ sở ‘bớt lao lực, bớt nghĩ nhiều, như vậy mới có thể sống lâu”</w:t>
      </w:r>
      <w:r>
        <w:br w:type="textWrapping"/>
      </w:r>
      <w:r>
        <w:br w:type="textWrapping"/>
      </w:r>
      <w:r>
        <w:t xml:space="preserve">“Mặc kệ đi” Viên Li nghe vậy ôm càng chặt hơn “sinh từ do mệnh, phú quý tại trời. Nay đã không có việc gì, bệnh kỳ quái có lẽ sẽ tự nhiên mà hết. Ngươi, nói không chừng là giải dược của ta, sau này lên giường, phải trông cậy vào ngươi rồi”</w:t>
      </w:r>
      <w:r>
        <w:br w:type="textWrapping"/>
      </w:r>
      <w:r>
        <w:br w:type="textWrapping"/>
      </w:r>
      <w:r>
        <w:t xml:space="preserve">“Những gì ta nợ ngươi đã trả xong rồi” nàng đỏ mặt nói</w:t>
      </w:r>
      <w:r>
        <w:br w:type="textWrapping"/>
      </w:r>
      <w:r>
        <w:br w:type="textWrapping"/>
      </w:r>
      <w:r>
        <w:t xml:space="preserve">“Ai nói?” hắn cười xấu xa ‘làm bản công tử mất một mối hôn nhân tốt, dễ dàng như vậy đã trả xong sao?”</w:t>
      </w:r>
      <w:r>
        <w:br w:type="textWrapping"/>
      </w:r>
      <w:r>
        <w:br w:type="textWrapping"/>
      </w:r>
      <w:r>
        <w:t xml:space="preserve">“Ngươi đúng là chó ngáp phải ruồi, phải hảo hảo cảm tạ ta mới phải” Phó Lệnh Nguyệt nghĩ tới việc chịu tiếng xấu thay người khác là lại thấy giận, nhịn không được vung tay định đánh</w:t>
      </w:r>
      <w:r>
        <w:br w:type="textWrapping"/>
      </w:r>
      <w:r>
        <w:br w:type="textWrapping"/>
      </w:r>
      <w:r>
        <w:t xml:space="preserve">“Được rồi, bản công tử vô cùng cảm kích, nguyện lấy thân báo đáp” hắn cười, úp mặt vào gáy nàng</w:t>
      </w:r>
      <w:r>
        <w:br w:type="textWrapping"/>
      </w:r>
      <w:r>
        <w:br w:type="textWrapping"/>
      </w:r>
      <w:r>
        <w:t xml:space="preserve">Nàng thẹn quá thành giận, ra sức giãy dụa nhưng hắn vẫn ôm thật chặt. Nàng cảm thấy mình nên tức giận mà tranh cãi nhưng khóe miệng lại không tự chủ mà cong lên.</w:t>
      </w:r>
      <w:r>
        <w:br w:type="textWrapping"/>
      </w:r>
      <w:r>
        <w:br w:type="textWrapping"/>
      </w:r>
      <w:r>
        <w:t xml:space="preserve">Đây là hạnh phúc sao? mỗi lỗ chân lông trên thân thể nàng đều vì vui mừng mà mở ra.</w:t>
      </w:r>
      <w:r>
        <w:br w:type="textWrapping"/>
      </w:r>
      <w:r>
        <w:br w:type="textWrapping"/>
      </w:r>
      <w:r>
        <w:t xml:space="preserve">Hai người không tiếng động ôm nhau, trong lúc nhất thời, vô cùng ấm áp</w:t>
      </w:r>
      <w:r>
        <w:br w:type="textWrapping"/>
      </w:r>
      <w:r>
        <w:br w:type="textWrapping"/>
      </w:r>
      <w:r>
        <w:t xml:space="preserve">“Đúng rồi, khi người thích khách giao thủ đã nói “yêu quang môn” là có ý gì?” Phó Lệnh Nguyệt kiếm chuyện để nói</w:t>
      </w:r>
      <w:r>
        <w:br w:type="textWrapping"/>
      </w:r>
      <w:r>
        <w:br w:type="textWrapping"/>
      </w:r>
      <w:r>
        <w:t xml:space="preserve">“Cái gì chứ?” Viên Li cười nói “ta nói kiếm pháp của thích khách kia kêu là ẩn dật”</w:t>
      </w:r>
      <w:r>
        <w:br w:type="textWrapping"/>
      </w:r>
      <w:r>
        <w:br w:type="textWrapping"/>
      </w:r>
      <w:r>
        <w:t xml:space="preserve">“Đúng rồi, thích khách đêm qua là Ngô Mỹ Nhân phải không?’ Phó Lệnh Nguyệt đột nhiên nhớ tới chuyện này, vội ngồi thẳng người, cẩn thận hỏi Viên Li</w:t>
      </w:r>
      <w:r>
        <w:br w:type="textWrapping"/>
      </w:r>
      <w:r>
        <w:br w:type="textWrapping"/>
      </w:r>
      <w:r>
        <w:t xml:space="preserve">“Ngô Mỹ Nhân? Sao ngươi lại nghĩ tới người này” hắn kinh ngạc, xoay người nhìn nàng chằm chằm “ngươi phát hiện ra cái gì sao?”</w:t>
      </w:r>
      <w:r>
        <w:br w:type="textWrapping"/>
      </w:r>
      <w:r>
        <w:br w:type="textWrapping"/>
      </w:r>
      <w:r>
        <w:t xml:space="preserve">Phó Lệnh Nguyệt cân nhắc tìm lời “trong khoảng thời gian này, ta tiếp nhận ba án mưu sát ở Kiến Dương thành đều có liên quan tới Ngô gia ban kia”</w:t>
      </w:r>
      <w:r>
        <w:br w:type="textWrapping"/>
      </w:r>
      <w:r>
        <w:br w:type="textWrapping"/>
      </w:r>
      <w:r>
        <w:t xml:space="preserve">“Ba vụ?” Viên Li nắm được trọng điểm “sao lại là ba?”</w:t>
      </w:r>
      <w:r>
        <w:br w:type="textWrapping"/>
      </w:r>
      <w:r>
        <w:br w:type="textWrapping"/>
      </w:r>
      <w:r>
        <w:t xml:space="preserve">“Đan tước gia, Cửu Quảng Kiến’ Phó Lệnh Nguyệt đột nhiên nhận ra lời nàng nói có sơ hở ‘còn có…Trường Bình hầu’</w:t>
      </w:r>
      <w:r>
        <w:br w:type="textWrapping"/>
      </w:r>
      <w:r>
        <w:br w:type="textWrapping"/>
      </w:r>
      <w:r>
        <w:t xml:space="preserve">“Án tử của Trường Bình hầu cũng qua tay ngươi?” Viên Li có chút mạc danh kỳ diệu “Hầu gia và Triệu phủ hẳn không có liên hệ gì chứ?”</w:t>
      </w:r>
      <w:r>
        <w:br w:type="textWrapping"/>
      </w:r>
      <w:r>
        <w:br w:type="textWrapping"/>
      </w:r>
      <w:r>
        <w:t xml:space="preserve">Phó Lệnh Nguyệt xấu hổ trầm mặc</w:t>
      </w:r>
      <w:r>
        <w:br w:type="textWrapping"/>
      </w:r>
      <w:r>
        <w:br w:type="textWrapping"/>
      </w:r>
      <w:r>
        <w:t xml:space="preserve">Viên Li tỉn ngộ “là lúc ngươi theo Phương gia lão Nhị ra ngoài làm việc?”</w:t>
      </w:r>
      <w:r>
        <w:br w:type="textWrapping"/>
      </w:r>
      <w:r>
        <w:br w:type="textWrapping"/>
      </w:r>
      <w:r>
        <w:t xml:space="preserve">Phó Lệnh Nguyệt rất có đạo đức nghề nghiệp, không trả lời, chỉ cười gượng</w:t>
      </w:r>
      <w:r>
        <w:br w:type="textWrapping"/>
      </w:r>
      <w:r>
        <w:br w:type="textWrapping"/>
      </w:r>
      <w:r>
        <w:t xml:space="preserve">“Phương gia lão Nhị không phải dạng vừa nha’Viên Li cười mỉa “quả nhiên ra ngoài thành tế sư một chuyến đã có thu hoạch phong phú nha”</w:t>
      </w:r>
      <w:r>
        <w:br w:type="textWrapping"/>
      </w:r>
      <w:r>
        <w:br w:type="textWrapping"/>
      </w:r>
      <w:r>
        <w:t xml:space="preserve">Phó Lệnh Nguyệ nghe ra hắn muốn thử. Tuy lúc này Ngũ quân Đô đốc phủ có xảy ra tranh chấp, nàng sẽ đứng về phía Viên Li, nhưng người duy nhất nàng không muốn làm hại chính là Viên Diệu Tổ. Dù sao nàng vẫn thích hắn như thích Viên Li, nàng không muốn nặng bên này nhẹ bên kia.</w:t>
      </w:r>
      <w:r>
        <w:br w:type="textWrapping"/>
      </w:r>
      <w:r>
        <w:br w:type="textWrapping"/>
      </w:r>
      <w:r>
        <w:t xml:space="preserve">“Ta đang nói chuyện nghiêm túc nha. Buông ra” Phó Lệnh Nguyệt nghiêm mặt nói ‘Ngô gia ban kia rất đáng ngờ. Lúc ta mới nghe Trăn vương giới thiệu đã cảm thấy tên rất quen tai, phái người đi thăm dò quả nhiên lúc xảy ra án mạng ở Trường Bình hầu phủ, Ngô gia ban cũng có mặt; Cửu Quảng Kiến bị đầu độc chết tại Thiên Hương lâu cũng cùng lúc Ngô gia ban biểu diễn ở đó; Đan tước gia chết ở Ngưng Hương sơn trang, cùng lúc Ngô gia ban cũng đang ở trên núi” Nàng không đề cập tới chuyện ban đêm Triệu Thực dọ thám phủ của Cửu Quảng Kiến bị một nữ nhân đâm bị thương “người nói xem, người hôm qua có phải là Ngô Mỹ Nhân giả trang không?”</w:t>
      </w:r>
      <w:r>
        <w:br w:type="textWrapping"/>
      </w:r>
      <w:r>
        <w:br w:type="textWrapping"/>
      </w:r>
      <w:r>
        <w:t xml:space="preserve">“Ngươi a…” Viên Li không thú vị nở nụ cười “Ngô Mỹ Nhân là tâm phúc của các chủ tử trong cung, hắn đến Kiến Dương, mọi người đương nhiên vung tiền ra mời. Mấy tháng qua, Ngô gia ban biểu diễn ở hầu hết phủ đệ của các quan to quý nhân”</w:t>
      </w:r>
      <w:r>
        <w:br w:type="textWrapping"/>
      </w:r>
      <w:r>
        <w:br w:type="textWrapping"/>
      </w:r>
      <w:r>
        <w:t xml:space="preserve">Phó Lệnh Nguyệt gật đầu</w:t>
      </w:r>
      <w:r>
        <w:br w:type="textWrapping"/>
      </w:r>
      <w:r>
        <w:br w:type="textWrapping"/>
      </w:r>
      <w:r>
        <w:t xml:space="preserve">“Cứ vầy, ngươi liền nổi lên lòng nghi ngờ, cố ý cho người Tả quân phủ đi tra nàng?”Viên Li lại hỏi</w:t>
      </w:r>
      <w:r>
        <w:br w:type="textWrapping"/>
      </w:r>
      <w:r>
        <w:br w:type="textWrapping"/>
      </w:r>
      <w:r>
        <w:t xml:space="preserve">Phó Lệnh Nguyệt lại gật đầu</w:t>
      </w:r>
      <w:r>
        <w:br w:type="textWrapping"/>
      </w:r>
      <w:r>
        <w:br w:type="textWrapping"/>
      </w:r>
      <w:r>
        <w:t xml:space="preserve">“Ngươi làm sao vậy?” Lệnh Nguyệt thật sự không hiểu.</w:t>
      </w:r>
      <w:r>
        <w:br w:type="textWrapping"/>
      </w:r>
      <w:r>
        <w:br w:type="textWrapping"/>
      </w:r>
      <w:r>
        <w:t xml:space="preserve">“Không có gì…” khóe miệng Viên Li hơi nhếch lên, ôm nàng vào khuỷu tay “chúng ta trở về đi, sau này đừng đề cập tới chuyện này nữa”</w:t>
      </w:r>
      <w:r>
        <w:br w:type="textWrapping"/>
      </w:r>
      <w:r>
        <w:br w:type="textWrapping"/>
      </w:r>
      <w:r>
        <w:t xml:space="preserve">Hai người về đến Thông Thân biệt viện, phát hiện đêm qua binh sĩ cũng đã bình yên trở lại</w:t>
      </w:r>
      <w:r>
        <w:br w:type="textWrapping"/>
      </w:r>
      <w:r>
        <w:br w:type="textWrapping"/>
      </w:r>
      <w:r>
        <w:t xml:space="preserve">“Công tử, ngài đã trở lại. Hôm qua chúng ta…”Hải Thanh, Hải Long không biết từ đâu chạy tới, nôn nóng nói</w:t>
      </w:r>
      <w:r>
        <w:br w:type="textWrapping"/>
      </w:r>
      <w:r>
        <w:br w:type="textWrapping"/>
      </w:r>
      <w:r>
        <w:t xml:space="preserve">“Thấy các ngươi ngủ, hai chúng ta đi trước thôi” Viên Li mặt không thay đổi nói “mỗi người đều có vị trí và cương vị riêng, vội vàng vàng còn ra thể thống gì”</w:t>
      </w:r>
      <w:r>
        <w:br w:type="textWrapping"/>
      </w:r>
      <w:r>
        <w:br w:type="textWrapping"/>
      </w:r>
      <w:r>
        <w:t xml:space="preserve">“Công tử” Hải Thanh vội nghiêm mặt, lấy trong lòng ra một tờ giấy mạ vàng ‘đây là sáng nay Trăn vương sai người mang tới, chúng ta không dám nói ngài..”</w:t>
      </w:r>
      <w:r>
        <w:br w:type="textWrapping"/>
      </w:r>
      <w:r>
        <w:br w:type="textWrapping"/>
      </w:r>
      <w:r>
        <w:t xml:space="preserve">Viên Li vừa nhìn thấy, thần sắc độ nhiên biển đổi, lập tức xoay người ra cửa, miệng phân phó “mau, kiểm kê nhân mã. Hải Thanh, Hải Long, chia nhau cầm quân phù của ta đi Chiếm Tập, Lưu Hà, Cổ Giác, Bắc Khẩu triệu tập doanh trướng, trước giờ tuất hôm nay, tất cả cần phải tập hợp ở Dư Chúng”</w:t>
      </w:r>
      <w:r>
        <w:br w:type="textWrapping"/>
      </w:r>
      <w:r>
        <w:br w:type="textWrapping"/>
      </w:r>
      <w:r>
        <w:t xml:space="preserve">Phó Lệnh Nguyệt thần sắc biến đổi. Sao vậy? là muốn khai chiến sao?</w:t>
      </w:r>
      <w:r>
        <w:br w:type="textWrapping"/>
      </w:r>
      <w:r>
        <w:br w:type="textWrapping"/>
      </w:r>
      <w:r>
        <w:t xml:space="preserve">Dư Chúng chính là một huyện nhỏ vùng duyên hải Kiến Dương, tướng lãnh đóng lãnh ở đây chính là Cổ Xuân Hoa, cháu của Hữu quân Đô đốc Cổ Hạ Long</w:t>
      </w:r>
      <w:r>
        <w:br w:type="textWrapping"/>
      </w:r>
      <w:r>
        <w:br w:type="textWrapping"/>
      </w:r>
      <w:r>
        <w:t xml:space="preserve">Cổ Xuân Hoa chính là thân chất tử trong vòng ngũ phục của Cổ Hạ Long, thúc thúc mưu phản, hắn chắc chắn sẽ bị liên lụy, thay vì đợi triều đình đến bắt rồi chém đầu thị chúng, còn không bằng cá chết lưới rách cũng thấy thống khoái hơn.</w:t>
      </w:r>
      <w:r>
        <w:br w:type="textWrapping"/>
      </w:r>
      <w:r>
        <w:br w:type="textWrapping"/>
      </w:r>
      <w:r>
        <w:t xml:space="preserve">Triều đình chưa bao giờ bình định đại quân có quy mô lại quy củ như vậy, chết vô số. Tướng lãnh tiên phong đành phải hưu chiến gởi thư cầu viện lên trên</w:t>
      </w:r>
      <w:r>
        <w:br w:type="textWrapping"/>
      </w:r>
      <w:r>
        <w:br w:type="textWrapping"/>
      </w:r>
      <w:r>
        <w:t xml:space="preserve">Chiến sự nguy cấp, cho nên sáng nay Trăn vương Lý  Thành Khí đã ra quân lệnh với Tả quân phủ “trong vòng mười ngày phải phá được”. Đối với ngịch đảng dựa vào nơi hiểm yếu mà chống lại, cần phải hung hăng trấn áp, lấy giết một người răn trăm người</w:t>
      </w:r>
      <w:r>
        <w:br w:type="textWrapping"/>
      </w:r>
      <w:r>
        <w:br w:type="textWrapping"/>
      </w:r>
      <w:r>
        <w:t xml:space="preserve">Trong vòng mười ngày…chuyện này trở thành mối họa lớn trong lòng thế tử Viên Li của Tả quân Đô đốc phủ</w:t>
      </w:r>
      <w:r>
        <w:br w:type="textWrapping"/>
      </w:r>
      <w:r>
        <w:br w:type="textWrapping"/>
      </w:r>
      <w:r>
        <w:t xml:space="preserve">Phản quân bị đánh lui, chậm rãi co đầu rút cổ lui vào hải đảo. Hải chiến vốn rất khó đánh, chính là chuyện giết địch một ngàn tự tổn hại tám trăm. Hai bên nếu đấu nhau đến sống chết, khiến Di Việt bên kia thừa nước đục thả câu. Viên Li rất là đau đầu nhưng dù thế nào, Trăn vương gia cũng đã ra lệnh.</w:t>
      </w:r>
      <w:r>
        <w:br w:type="textWrapping"/>
      </w:r>
      <w:r>
        <w:br w:type="textWrapping"/>
      </w:r>
      <w:r>
        <w:t xml:space="preserve">Trước tiên phải điều động đại quân, tạo chút thanh thế, không chỉ để cho Cổ Xuân Hoa xem, cũng để cho Lý Thành Khí ở trong thành Kiến Dương nhìn thấy, chứng tỏ Tả quân thế tử Viên Li vẫn rất nghe lời triều đình</w:t>
      </w:r>
      <w:r>
        <w:br w:type="textWrapping"/>
      </w:r>
      <w:r>
        <w:br w:type="textWrapping"/>
      </w:r>
      <w:r>
        <w:t xml:space="preserve">Viên Li một đường thẳng tới Dư Chúng khi trời vừa sập tối</w:t>
      </w:r>
      <w:r>
        <w:br w:type="textWrapping"/>
      </w:r>
      <w:r>
        <w:br w:type="textWrapping"/>
      </w:r>
      <w:r>
        <w:t xml:space="preserve">Viên Li lập tức lệnh cho tướng tiên phong đến tìm hiểu tình hình chiến đấu, quan sát tình hình, vài can giờ sau, toàn bộ đại đội nhân mã của Tả quân Đô đốc phủ cũng tập trung đông đủ, cũng lập tức họp bàn tình hình chiến sự</w:t>
      </w:r>
      <w:r>
        <w:br w:type="textWrapping"/>
      </w:r>
      <w:r>
        <w:br w:type="textWrapping"/>
      </w:r>
      <w:r>
        <w:t xml:space="preserve">Viên Li bố trí rất đơn giản. Đại đội chia làm ba nhóm, thay phiên nhau đi quấy rối Cổ Xuân Hoa. Không đánh, không bức, chỉ là quấy rối, còn binh lực bố phòng nơi trọng điểm, đợi khi quân tiên phong tìm hiểu tình hình trên đảo xong lại tính</w:t>
      </w:r>
      <w:r>
        <w:br w:type="textWrapping"/>
      </w:r>
      <w:r>
        <w:br w:type="textWrapping"/>
      </w:r>
      <w:r>
        <w:t xml:space="preserve">Hội nghị kết thúc cũng đã vào giờ hợi</w:t>
      </w:r>
      <w:r>
        <w:br w:type="textWrapping"/>
      </w:r>
      <w:r>
        <w:br w:type="textWrapping"/>
      </w:r>
      <w:r>
        <w:t xml:space="preserve">Viên Li viết điều trần gởi cho Lý Thành Khí, phái thân tín mang đi mới mệt mỏi vươn vai</w:t>
      </w:r>
      <w:r>
        <w:br w:type="textWrapping"/>
      </w:r>
      <w:r>
        <w:br w:type="textWrapping"/>
      </w:r>
      <w:r>
        <w:t xml:space="preserve">‘Công tử, ngài đã lãnh binh chưa?” Phó Lệnh Nguyệt thấy chung quanh không có ai, liền hỏi</w:t>
      </w:r>
      <w:r>
        <w:br w:type="textWrapping"/>
      </w:r>
      <w:r>
        <w:br w:type="textWrapping"/>
      </w:r>
      <w:r>
        <w:t xml:space="preserve">“Không có’ Viên Li nở nụ cười “làm việc gì cũng luôn có lần thứ nhất, khụ khụ’ hắn đột nhiên ho khan</w:t>
      </w:r>
      <w:r>
        <w:br w:type="textWrapping"/>
      </w:r>
      <w:r>
        <w:br w:type="textWrapping"/>
      </w:r>
      <w:r>
        <w:t xml:space="preserve">Phó Lệnh Nguyệt cảm thấy căng thẳng, thấy hắn sắc mặt trắng bệch, cổ họng phát run, hình như là tái phát tật cũ “công tử làm sao vậy? không phải vào thu mới tái phát bệnh cũ sao?” nàng rất lo lắng, mày cau chặt lại</w:t>
      </w:r>
      <w:r>
        <w:br w:type="textWrapping"/>
      </w:r>
      <w:r>
        <w:br w:type="textWrapping"/>
      </w:r>
      <w:r>
        <w:t xml:space="preserve">“Có thể do bị đâm một kiếm, khụ..dọc đường đi xóc nảy dữ quá nên mới tái phát trước hạn” Viên Li không cho là đúng, dựa vào án đứng lên, đi ra ngoài “không có gì, đừng có thần sắc như vậy”</w:t>
      </w:r>
      <w:r>
        <w:br w:type="textWrapping"/>
      </w:r>
      <w:r>
        <w:br w:type="textWrapping"/>
      </w:r>
      <w:r>
        <w:t xml:space="preserve">“Hay là…để Nhị công tử đến đây đi” Phó Lệnh Nguyệt ở sau thấp giọng nỉ non “ngài liều mạng như vậy là vì cái gì chứ”</w:t>
      </w:r>
      <w:r>
        <w:br w:type="textWrapping"/>
      </w:r>
      <w:r>
        <w:br w:type="textWrapping"/>
      </w:r>
      <w:r>
        <w:t xml:space="preserve">Viên Li đột nhiên xoay người, bình tĩnh nhìn vào mắt nàng</w:t>
      </w:r>
      <w:r>
        <w:br w:type="textWrapping"/>
      </w:r>
      <w:r>
        <w:br w:type="textWrapping"/>
      </w:r>
      <w:r>
        <w:t xml:space="preserve">“Thật xin lỗi…”Phó Lệnh Nguyệt không dám nhìn thẳng vào hắn, xót xa cúi  thấp đầu</w:t>
      </w:r>
      <w:r>
        <w:br w:type="textWrapping"/>
      </w:r>
      <w:r>
        <w:br w:type="textWrapping"/>
      </w:r>
      <w:r>
        <w:t xml:space="preserve">“Theo ta đến bờ biển một lát đi” hắn thản nhiên phân phó</w:t>
      </w:r>
      <w:r>
        <w:br w:type="textWrapping"/>
      </w:r>
      <w:r>
        <w:br w:type="textWrapping"/>
      </w:r>
      <w:r>
        <w:t xml:space="preserve">Ban đêm, mặt biển khác hẳn ba ngày. Ánh trăng ẩn hiện, mặt nước đen như mực.</w:t>
      </w:r>
      <w:r>
        <w:br w:type="textWrapping"/>
      </w:r>
      <w:r>
        <w:br w:type="textWrapping"/>
      </w:r>
      <w:r>
        <w:t xml:space="preserve">Khắp nơi đều trống trải, tuyệt đối không ai có thể ẩn nấp. Viên Li đi trước, bước chậm lại</w:t>
      </w:r>
      <w:r>
        <w:br w:type="textWrapping"/>
      </w:r>
      <w:r>
        <w:br w:type="textWrapping"/>
      </w:r>
      <w:r>
        <w:t xml:space="preserve">“Ta biết ta sai rồi” Phó Lệnh Nguyệt lên tiếng trước “ta sau này sẽ không bao giờ nói lung tung nữa. Tai vách mạch rừng, nói nhiều sai nhiều”</w:t>
      </w:r>
      <w:r>
        <w:br w:type="textWrapping"/>
      </w:r>
      <w:r>
        <w:br w:type="textWrapping"/>
      </w:r>
      <w:r>
        <w:t xml:space="preserve">“Biết là tốt rồi” Viên Li bất đắc dĩ thở dài “mất bò mới lo làm chuồng, ông trời sẽ không cho ngươi thời gian để sửa chữa”</w:t>
      </w:r>
      <w:r>
        <w:br w:type="textWrapping"/>
      </w:r>
      <w:r>
        <w:br w:type="textWrapping"/>
      </w:r>
      <w:r>
        <w:t xml:space="preserve">“Nơi này…hẳn không có việc gì chứ” Phó Lệnh Nguyệt vội nói</w:t>
      </w:r>
      <w:r>
        <w:br w:type="textWrapping"/>
      </w:r>
      <w:r>
        <w:br w:type="textWrapping"/>
      </w:r>
      <w:r>
        <w:t xml:space="preserve">“Muốn nói cái gì, nói đi” Viên Li liếc nàng một cái “trừ những lời vô nghĩa như vừa rồi. Khụ khụ…”hắn xoay người đón gió biển</w:t>
      </w:r>
      <w:r>
        <w:br w:type="textWrapping"/>
      </w:r>
      <w:r>
        <w:br w:type="textWrapping"/>
      </w:r>
      <w:r>
        <w:t xml:space="preserve">Phó Lệnh Nguyệt tức giận nhưng lại không dám chống đối hắn, liền tìm đề tài“Lý Thành Khí ra mệnh lệnh hà khắc như vậy, hắn không sợ bức ngươi làm phản?”</w:t>
      </w:r>
      <w:r>
        <w:br w:type="textWrapping"/>
      </w:r>
      <w:r>
        <w:br w:type="textWrapping"/>
      </w:r>
      <w:r>
        <w:t xml:space="preserve">“Phản cái gì?” Viên Li khinh thường cười khổ “đại quân của hắn ở ngay sau ta, phụ thân và các đệ đệ ta đều đang ở kinh thành”</w:t>
      </w:r>
      <w:r>
        <w:br w:type="textWrapping"/>
      </w:r>
      <w:r>
        <w:br w:type="textWrapping"/>
      </w:r>
      <w:r>
        <w:t xml:space="preserve">“Tiểu Nguyệt, ngươi đã đêm khuya đi dạo trên biển chưa?” hắn bỗng nhiên chuyển đề tài ‘ta rất thích”</w:t>
      </w:r>
      <w:r>
        <w:br w:type="textWrapping"/>
      </w:r>
      <w:r>
        <w:br w:type="textWrapping"/>
      </w:r>
      <w:r>
        <w:t xml:space="preserve">Phó Lệnh Nguyệt chậm rãi nhìn mặt biển. Nàng chưa từng thấy biển, nói gì tới đêm khuya đi dạo trên bờ biển</w:t>
      </w:r>
      <w:r>
        <w:br w:type="textWrapping"/>
      </w:r>
      <w:r>
        <w:br w:type="textWrapping"/>
      </w:r>
      <w:r>
        <w:t xml:space="preserve">Toàn là một màu đen không bến bờ, chỉ có tiếng sóng vỗ…</w:t>
      </w:r>
      <w:r>
        <w:br w:type="textWrapping"/>
      </w:r>
      <w:r>
        <w:br w:type="textWrapping"/>
      </w:r>
      <w:r>
        <w:t xml:space="preserve">Ánh trăng dần hiện ra, chút ánh sáng lạnh lùng cảng tăng thêm sự sâu thẳm tối tăm vô tận này, chỉ có tiếng gió và tiếng sóng vỗ. Đưa mắt nhìn chỗ nào cũng thấy là một cái động lớn đen ngòm nuốt hết tất cả. Phó Lệnh Nguyệt có một ý nghĩ thật kỳ quái, hắc ám này giống như cửa địa ngục tại nhân thế</w:t>
      </w:r>
      <w:r>
        <w:br w:type="textWrapping"/>
      </w:r>
      <w:r>
        <w:br w:type="textWrapping"/>
      </w:r>
      <w:r>
        <w:t xml:space="preserve">Nàng chỉ có một cảm giác, đó là lạnh, thân thể lạnh, tâm càng lạnh hơn</w:t>
      </w:r>
      <w:r>
        <w:br w:type="textWrapping"/>
      </w:r>
      <w:r>
        <w:br w:type="textWrapping"/>
      </w:r>
      <w:r>
        <w:t xml:space="preserve">“Ta thích cảm giác trầm mặc và bao dung này’Viên Li thản nhiên nói “nó có thể an ủi sự đau đớn của ngươi, trấn an tâm linh của ngươi, ban cho ngươi lực lượng vô cùng”</w:t>
      </w:r>
      <w:r>
        <w:br w:type="textWrapping"/>
      </w:r>
      <w:r>
        <w:br w:type="textWrapping"/>
      </w:r>
      <w:r>
        <w:t xml:space="preserve">“Ta cũng thíc” Lệnh Nguyệt đã tìm ra lời khuyên nhủ hắn “cảm giác này làm cho người ta trầm tĩnh…giống như quên đi phù hoa, quên đi phân tranh. Có một thiền sư đã nói: cầu người không bằng cầu mình, cầu mình không bằng cầu tâm. Để hết thảy thế tục phải nhạt đi, công danh lợi lộc chỉ là yên hoa, cũng là hồng trần nghiệp chướng. Phật viết, cô là xá. Vậy phải học cách buông bỏ. Không đáng để liều mạng”</w:t>
      </w:r>
      <w:r>
        <w:br w:type="textWrapping"/>
      </w:r>
      <w:r>
        <w:br w:type="textWrapping"/>
      </w:r>
      <w:r>
        <w:t xml:space="preserve">Viên Li vẫn ho kịch liệt</w:t>
      </w:r>
      <w:r>
        <w:br w:type="textWrapping"/>
      </w:r>
      <w:r>
        <w:br w:type="textWrapping"/>
      </w:r>
      <w:r>
        <w:t xml:space="preserve">“Thân thể của ngươi, ngươi biết rõ nhất” Phó Lệnh Nguyệt thấy hắn không trở mặt liền thừa thắng xông lên “ngươi liều mạng như vậy là vì cái gì”</w:t>
      </w:r>
      <w:r>
        <w:br w:type="textWrapping"/>
      </w:r>
      <w:r>
        <w:br w:type="textWrapping"/>
      </w:r>
      <w:r>
        <w:t xml:space="preserve">“Vậy ngươi làm ám vệ là vì cái gì?” Viên Li cắt ngang lời nàng, hỏi ngược lại</w:t>
      </w:r>
      <w:r>
        <w:br w:type="textWrapping"/>
      </w:r>
      <w:r>
        <w:br w:type="textWrapping"/>
      </w:r>
      <w:r>
        <w:t xml:space="preserve">“Ta đó là……”</w:t>
      </w:r>
      <w:r>
        <w:br w:type="textWrapping"/>
      </w:r>
      <w:r>
        <w:br w:type="textWrapping"/>
      </w:r>
      <w:r>
        <w:t xml:space="preserve">“Ngươi phải nói thật.” Viên Li nở nụ cười</w:t>
      </w:r>
      <w:r>
        <w:br w:type="textWrapping"/>
      </w:r>
      <w:r>
        <w:br w:type="textWrapping"/>
      </w:r>
      <w:r>
        <w:t xml:space="preserve">“Ta muốn tìm lại chính mình” Phó Lệnh Nguyệt cười khổ, nói thật</w:t>
      </w:r>
      <w:r>
        <w:br w:type="textWrapping"/>
      </w:r>
      <w:r>
        <w:br w:type="textWrapping"/>
      </w:r>
      <w:r>
        <w:t xml:space="preserve">“Sau đó thì sao?” Viên Li lại hỏi</w:t>
      </w:r>
      <w:r>
        <w:br w:type="textWrapping"/>
      </w:r>
      <w:r>
        <w:br w:type="textWrapping"/>
      </w:r>
      <w:r>
        <w:t xml:space="preserve">Phó Lệnh Nguyệt ngây người. Có chút sợ run, nàng chưa từng nghĩ tới chuyện sau đó “ta còn chưa nghĩ tới”</w:t>
      </w:r>
      <w:r>
        <w:br w:type="textWrapping"/>
      </w:r>
      <w:r>
        <w:br w:type="textWrapping"/>
      </w:r>
      <w:r>
        <w:t xml:space="preserve">“Nếu ngươi tìm được chính mình, lại phát hiện có người hại người nhà phá nhân vong, mà kẻ thù của ngươi lại tiêu dao ngay cạnh ngươi, ngươi sẽ làm gì?” Viên Li khiêu khích</w:t>
      </w:r>
      <w:r>
        <w:br w:type="textWrapping"/>
      </w:r>
      <w:r>
        <w:br w:type="textWrapping"/>
      </w:r>
      <w:r>
        <w:t xml:space="preserve">“Báo thù” Phó Lệnh Nguyệt vô thức đáp</w:t>
      </w:r>
      <w:r>
        <w:br w:type="textWrapping"/>
      </w:r>
      <w:r>
        <w:br w:type="textWrapping"/>
      </w:r>
      <w:r>
        <w:t xml:space="preserve">“Ha ha…” Viên Li đắc ý cười ha hả “vừa rồi nói cái gì mà Phật gia, oan nghiệt. Ngươi xem, đến chính ngươi, ngươi cũng không thể sao?”</w:t>
      </w:r>
      <w:r>
        <w:br w:type="textWrapping"/>
      </w:r>
      <w:r>
        <w:br w:type="textWrapping"/>
      </w:r>
      <w:r>
        <w:t xml:space="preserve">“Huyết hải thâm thù là chuyện khác” Phó Lệnh Nguyệt cãi lại. Viên Li thật đáng giận, quanh co lòng vòng chỉ để nàng phải phản bác những lời của mình</w:t>
      </w:r>
      <w:r>
        <w:br w:type="textWrapping"/>
      </w:r>
      <w:r>
        <w:br w:type="textWrapping"/>
      </w:r>
      <w:r>
        <w:t xml:space="preserve">“Thực ra, ngươi ít nhất có thể nhớ được thân thế và cha mẹ của mình, ta thì cái gì cũng không nhớ. Ta thậm chí còn nghĩ, nếu ngươi cũng mất trí nhớ như ta, nói không chừng sẽ sống vui vẻ hơn”</w:t>
      </w:r>
      <w:r>
        <w:br w:type="textWrapping"/>
      </w:r>
      <w:r>
        <w:br w:type="textWrapping"/>
      </w:r>
      <w:r>
        <w:t xml:space="preserve">“Vô dụng, trí nhớ không mất được” hắn khinh thường nở nụ cười “chuyện không có khả năng xảy ra, nghĩ nhiều như vậy làm gì”</w:t>
      </w:r>
      <w:r>
        <w:br w:type="textWrapping"/>
      </w:r>
      <w:r>
        <w:br w:type="textWrapping"/>
      </w:r>
      <w:r>
        <w:t xml:space="preserve">“Ta chỉ muốn khuyên ngươi, công danh lợi lộc như hoa trong gương trăng trong nước, cần gì phí nhiều sức như thế. Chỉ là hư danh thì cần gì phải liều mạng, thực ra có làm thế tử hay không thì thế nào? ngươi vẫn là quý công tử của Đại Tề” nàng vội vàng giải thích</w:t>
      </w:r>
      <w:r>
        <w:br w:type="textWrapping"/>
      </w:r>
      <w:r>
        <w:br w:type="textWrapping"/>
      </w:r>
      <w:r>
        <w:t xml:space="preserve">“Nam nhân khác nữ nhân’Viên Li chậm rãi xoay người, nhìn mặt biển, không nói thêm gì nữa</w:t>
      </w:r>
      <w:r>
        <w:br w:type="textWrapping"/>
      </w:r>
      <w:r>
        <w:br w:type="textWrapping"/>
      </w:r>
    </w:p>
    <w:p>
      <w:pPr>
        <w:pStyle w:val="Heading2"/>
      </w:pPr>
      <w:bookmarkStart w:id="67" w:name="quyển-3---chương-2-liễu-cô-nương"/>
      <w:bookmarkEnd w:id="67"/>
      <w:r>
        <w:t xml:space="preserve">45. Quyển 3 - Chương 2: Liễu Cô Nương</w:t>
      </w:r>
    </w:p>
    <w:p>
      <w:pPr>
        <w:pStyle w:val="Compact"/>
      </w:pPr>
      <w:r>
        <w:br w:type="textWrapping"/>
      </w:r>
      <w:r>
        <w:br w:type="textWrapping"/>
      </w:r>
      <w:r>
        <w:t xml:space="preserve">Mặt biển yên lặng, tĩnh mịch hiện ra trước mắt hai người. Không gian tối đen, chỉ có tiếng sóng vỗ vào bờ cát </w:t>
      </w:r>
      <w:r>
        <w:br w:type="textWrapping"/>
      </w:r>
      <w:r>
        <w:br w:type="textWrapping"/>
      </w:r>
      <w:r>
        <w:t xml:space="preserve">Phó Lệnh Nguyệt nhìn bộ dáng trầm tĩnh của Viên Li, gió biển thổi qua làn tóc…không biết sao ý nghĩ hỗn động lại đột nhiên trở nên thông suốt.</w:t>
      </w:r>
      <w:r>
        <w:br w:type="textWrapping"/>
      </w:r>
      <w:r>
        <w:br w:type="textWrapping"/>
      </w:r>
      <w:r>
        <w:t xml:space="preserve">Nơi này? Nàng giống như bị tiếng sóng làm thức tỉnh trí nhớ hoặc là bị thanh âm quỷ dị nhập vào đầu.</w:t>
      </w:r>
      <w:r>
        <w:br w:type="textWrapping"/>
      </w:r>
      <w:r>
        <w:br w:type="textWrapping"/>
      </w:r>
      <w:r>
        <w:t xml:space="preserve">Nàng từng bước một chậm rãi tiến về phía trước</w:t>
      </w:r>
      <w:r>
        <w:br w:type="textWrapping"/>
      </w:r>
      <w:r>
        <w:br w:type="textWrapping"/>
      </w:r>
      <w:r>
        <w:t xml:space="preserve">“Ngươi làm gì vậy?” Viên Li kinh ngạc phát hiện ra sự khác thường của nàng</w:t>
      </w:r>
      <w:r>
        <w:br w:type="textWrapping"/>
      </w:r>
      <w:r>
        <w:br w:type="textWrapping"/>
      </w:r>
      <w:r>
        <w:t xml:space="preserve">Phó Lệnh Nguyệt ra hiệu im lặng, chậm rãi tiến lên trước tìm kiếm.</w:t>
      </w:r>
      <w:r>
        <w:br w:type="textWrapping"/>
      </w:r>
      <w:r>
        <w:br w:type="textWrapping"/>
      </w:r>
      <w:r>
        <w:t xml:space="preserve">Nơi này, sao lại có cảm giác quen thuộc kỳ lạ</w:t>
      </w:r>
      <w:r>
        <w:br w:type="textWrapping"/>
      </w:r>
      <w:r>
        <w:br w:type="textWrapping"/>
      </w:r>
      <w:r>
        <w:t xml:space="preserve">Từng bước, từng bước một, nàng mờ mịt bước chân xuống biển.</w:t>
      </w:r>
      <w:r>
        <w:br w:type="textWrapping"/>
      </w:r>
      <w:r>
        <w:br w:type="textWrapping"/>
      </w:r>
      <w:r>
        <w:t xml:space="preserve">Phía trước là một tảng đá lớn đứng sừng sững.Phó Lệnh Nguyệt chậm rãi đưa tay sờ lên, trong trí nhớ của nàng dường như cũng có một tảng đá như vậy nhưng hình như khác loại. Cảm giác trong tay ấm áp, một tảng đá trong gió đêm lại tỏa ra cảm giác ấm áp</w:t>
      </w:r>
      <w:r>
        <w:br w:type="textWrapping"/>
      </w:r>
      <w:r>
        <w:br w:type="textWrapping"/>
      </w:r>
      <w:r>
        <w:t xml:space="preserve">Phó Lệnh Nguyệt hoảng hốt nở nụ cười</w:t>
      </w:r>
      <w:r>
        <w:br w:type="textWrapping"/>
      </w:r>
      <w:r>
        <w:br w:type="textWrapping"/>
      </w:r>
      <w:r>
        <w:t xml:space="preserve">“Chính là nó.” Tuy đến nay nàng vẫn không có ký ức nhưng rất vui khi tìm được cảm giác quen thuộc đáng quý này</w:t>
      </w:r>
      <w:r>
        <w:br w:type="textWrapping"/>
      </w:r>
      <w:r>
        <w:br w:type="textWrapping"/>
      </w:r>
      <w:r>
        <w:t xml:space="preserve">“Đúng…chính là nó” nàng nhắm mắt lại, chạm tay vào tảng đá có độ ấm</w:t>
      </w:r>
      <w:r>
        <w:br w:type="textWrapping"/>
      </w:r>
      <w:r>
        <w:br w:type="textWrapping"/>
      </w:r>
      <w:r>
        <w:t xml:space="preserve">“Sao vậy?” thanh âm của Viên Li nhẹ nhàng vang lên bên tai</w:t>
      </w:r>
      <w:r>
        <w:br w:type="textWrapping"/>
      </w:r>
      <w:r>
        <w:br w:type="textWrapping"/>
      </w:r>
      <w:r>
        <w:t xml:space="preserve">“Ngươi sờ nó thử đi” Phó Lệnh Nguyệt mỉm cười nhìn hắn</w:t>
      </w:r>
      <w:r>
        <w:br w:type="textWrapping"/>
      </w:r>
      <w:r>
        <w:br w:type="textWrapping"/>
      </w:r>
      <w:r>
        <w:t xml:space="preserve">“Nó ấm” Viên Li đưa tay sờ, không có gì kinh ngạc “phơi dưới ánh mặt trời cả ngày, nên trong đêm mùa hè cũng không lạnh”</w:t>
      </w:r>
      <w:r>
        <w:br w:type="textWrapping"/>
      </w:r>
      <w:r>
        <w:br w:type="textWrapping"/>
      </w:r>
      <w:r>
        <w:t xml:space="preserve">“Mùa đông cũng thế” Phó Lệnh Nguyệt vô thức nói. Nói xong, chính nàng cũng thấy kinh ngạc.</w:t>
      </w:r>
      <w:r>
        <w:br w:type="textWrapping"/>
      </w:r>
      <w:r>
        <w:br w:type="textWrapping"/>
      </w:r>
      <w:r>
        <w:t xml:space="preserve">Sao nàng lại có cảm giác như vậy? nàng chưa bao giờ thấy biển nhưng trong tiềm thức nàng lại biết đến nơi này, biết tảng đá một năm bốn mùa đều ấm áp</w:t>
      </w:r>
      <w:r>
        <w:br w:type="textWrapping"/>
      </w:r>
      <w:r>
        <w:br w:type="textWrapping"/>
      </w:r>
      <w:r>
        <w:t xml:space="preserve">“Haha” Viên Li cười to thành tiếng “ngươi cho rằng đây là đá vá trời của Nữ Oa sao? đêm mùa đông, ở bờ biển không lạnh thấu xương mới lạ”</w:t>
      </w:r>
      <w:r>
        <w:br w:type="textWrapping"/>
      </w:r>
      <w:r>
        <w:br w:type="textWrapping"/>
      </w:r>
      <w:r>
        <w:t xml:space="preserve">“Vậy mùa đông ngươi đến thử đi” chưa bao giờ Phó Lệnh Nguyệt tin tưởng vào phán đoán của mình như vậy “nhân sinh, có lẽ không chỉ là ước định mà thành”</w:t>
      </w:r>
      <w:r>
        <w:br w:type="textWrapping"/>
      </w:r>
      <w:r>
        <w:br w:type="textWrapping"/>
      </w:r>
      <w:r>
        <w:t xml:space="preserve">Viên Li nghe vậy có chút sợ run, thì thầm lặp lại lời nàng, tiếp theo giang tay gắt gao ôm chặt nàng</w:t>
      </w:r>
      <w:r>
        <w:br w:type="textWrapping"/>
      </w:r>
      <w:r>
        <w:br w:type="textWrapping"/>
      </w:r>
      <w:r>
        <w:t xml:space="preserve">Hắn và nàng cùng dựa người lên tảng đá “ta biết ngươi rất tốt với ta. Yên tâm đi, lúc cần hiểu ta tự nhiên sẽ hiểu” Viên Li cảm khái thở dài, cằm tì lên tráng Phó Lệnh Nguyệt khiến nàng có chút ngứa</w:t>
      </w:r>
      <w:r>
        <w:br w:type="textWrapping"/>
      </w:r>
      <w:r>
        <w:br w:type="textWrapping"/>
      </w:r>
      <w:r>
        <w:t xml:space="preserve">Thân hình của hắn dày rộng, thay nàng chắn gió biển</w:t>
      </w:r>
      <w:r>
        <w:br w:type="textWrapping"/>
      </w:r>
      <w:r>
        <w:br w:type="textWrapping"/>
      </w:r>
      <w:r>
        <w:t xml:space="preserve">Nàng dựa vào tảng đá, cảm thấy cảm giác ấm áp kia xuyên qua xiêm y mỏng manh ngày hè không ngừng truyền vào thân thể đơn bạc của nàng.Thân thể của nàng và lòng nàng, từng chút một, từng chút một ấp áp hơn</w:t>
      </w:r>
      <w:r>
        <w:br w:type="textWrapping"/>
      </w:r>
      <w:r>
        <w:br w:type="textWrapping"/>
      </w:r>
      <w:r>
        <w:t xml:space="preserve">“Chờ đánh trận xong, về kinh, ta sẽ cho ngươi một danh phận” Viên Li nỉ non</w:t>
      </w:r>
      <w:r>
        <w:br w:type="textWrapping"/>
      </w:r>
      <w:r>
        <w:br w:type="textWrapping"/>
      </w:r>
      <w:r>
        <w:t xml:space="preserve">Phó Lệnh Nguyệt giật mình, đứng thẳng người, nhìn thẳng vào đôi mắt không gợn sóng của hắn, đột nhiên tay chân trở nên luống cuống “Ta…ta là mật thám của triều đình”</w:t>
      </w:r>
      <w:r>
        <w:br w:type="textWrapping"/>
      </w:r>
      <w:r>
        <w:br w:type="textWrapping"/>
      </w:r>
      <w:r>
        <w:t xml:space="preserve">“Thì làm mật thám nương tử…”hắn không cho là đúng ‘cũng hợp ý triều đình mà”</w:t>
      </w:r>
      <w:r>
        <w:br w:type="textWrapping"/>
      </w:r>
      <w:r>
        <w:br w:type="textWrapping"/>
      </w:r>
      <w:r>
        <w:t xml:space="preserve">“Chúng ta…thay đổi quá nhanh, triều đình sẽ lấy làm kỳ” Phó Lệnh Nguyệt không biết tại sao, nhưng trong lòng lại không ngừng tìm lý do. Nàng không nói rõ được mình đang nghĩ gì, nàng thích cảm giác được yêu nhưng lại không muốn đón nhận. Vì sao chứ? Nàng còn chưa có yêu hắn ah</w:t>
      </w:r>
      <w:r>
        <w:br w:type="textWrapping"/>
      </w:r>
      <w:r>
        <w:br w:type="textWrapping"/>
      </w:r>
      <w:r>
        <w:t xml:space="preserve">“Ngươi cũng có lúc đỏ mặt ah” Viên Li cười xấu xa “bản công tử thật đại khai nhãn giới ah” đôi môi ôn nhuận của hắn hôn lên hai má nàng</w:t>
      </w:r>
      <w:r>
        <w:br w:type="textWrapping"/>
      </w:r>
      <w:r>
        <w:br w:type="textWrapping"/>
      </w:r>
      <w:r>
        <w:t xml:space="preserve">Nàng có thể cảm nhận được ngực hắn phập phồng, nàng có thể nghe được hô hấp của hắn ngày càng dồn dập</w:t>
      </w:r>
      <w:r>
        <w:br w:type="textWrapping"/>
      </w:r>
      <w:r>
        <w:br w:type="textWrapping"/>
      </w:r>
      <w:r>
        <w:t xml:space="preserve">“Muốn làm gì vậy?” Phó Lệnh Nguyệt vô cùng bối rối</w:t>
      </w:r>
      <w:r>
        <w:br w:type="textWrapping"/>
      </w:r>
      <w:r>
        <w:br w:type="textWrapping"/>
      </w:r>
      <w:r>
        <w:t xml:space="preserve">“Xem sao” Viên Li không có hảo ý trả lời, hai tay đưa vào trong vạt áo của nàng</w:t>
      </w:r>
      <w:r>
        <w:br w:type="textWrapping"/>
      </w:r>
      <w:r>
        <w:br w:type="textWrapping"/>
      </w:r>
      <w:r>
        <w:t xml:space="preserve">“Thương thế của ngươi còn chưa khỏi na” Nàng dựa vào chút lý trí cuối cùng, gào lên</w:t>
      </w:r>
      <w:r>
        <w:br w:type="textWrapping"/>
      </w:r>
      <w:r>
        <w:br w:type="textWrapping"/>
      </w:r>
      <w:r>
        <w:t xml:space="preserve">“Ngươi có thể đừng đề cập đến chuyện này không?”</w:t>
      </w:r>
      <w:r>
        <w:br w:type="textWrapping"/>
      </w:r>
      <w:r>
        <w:br w:type="textWrapping"/>
      </w:r>
      <w:r>
        <w:t xml:space="preserve">Trận chiến kéo dài rất lâu</w:t>
      </w:r>
      <w:r>
        <w:br w:type="textWrapping"/>
      </w:r>
      <w:r>
        <w:br w:type="textWrapping"/>
      </w:r>
      <w:r>
        <w:t xml:space="preserve">Tả quân phủ và quân đội của Cổ Xuân Hoa đều như gánh hát rong cách sơn hát hí khúc, mỗi ngày đều ra sức gào thét khoa tay múa chân nhưng không hề động đao thương,không công cũng chẳng thủ, xấu hổ kiềm giữ lẫn nhau, kéo dài đến mấy ngày.</w:t>
      </w:r>
      <w:r>
        <w:br w:type="textWrapping"/>
      </w:r>
      <w:r>
        <w:br w:type="textWrapping"/>
      </w:r>
      <w:r>
        <w:t xml:space="preserve">Viên Li cũng không nhàn rỗi. Hắn viết báo cáo tình hình chiến sự cho Lý Thành Khí, viết rất sinh động, phấn khích kịch liệt nhưng nhìn vẻ mặt lo lắng của hắn, thì tình trạng giằng co hiện tại sợ không giấu được bao lâu.</w:t>
      </w:r>
      <w:r>
        <w:br w:type="textWrapping"/>
      </w:r>
      <w:r>
        <w:br w:type="textWrapping"/>
      </w:r>
      <w:r>
        <w:t xml:space="preserve">Nhưng Phó Lệnh Nguyệt lại thích cuộc sống như vậy. Không cần quan tâm, không có áp lực, còn thoải mái hơn lúc nàng ở Triệu gia đại viện. Nhìn thấy thân thể Viên Li ngày một chuyển biến tốt, có đôi khi nàng tà ác nghĩ, đã đến đến thư cân động cốt. Nhưng lâu dần, nàng phát hiện mình ngày càng không hiểu vị Viên đại công tử này</w:t>
      </w:r>
      <w:r>
        <w:br w:type="textWrapping"/>
      </w:r>
      <w:r>
        <w:br w:type="textWrapping"/>
      </w:r>
      <w:r>
        <w:t xml:space="preserve">Viên Li lúc thì gần gũi thân thiết với nàng, lúc lại lạnh lùng xa cách. Tóm lại, nam nhân này làm cho nàng có cảm giác rất khó hiểu lại xa cách, như là bắt sói con trên núi về thuần dưỡng, bị nó dùng đầu lưỡi liếm rất thoải mái nhưng mà..sói dù sao cũng không phải là chó. Cách so sánh học được từ Triệu Thực có chút kinh người nhưng Phó Lệnh Nguyệt lại thấy rất đúng.</w:t>
      </w:r>
      <w:r>
        <w:br w:type="textWrapping"/>
      </w:r>
      <w:r>
        <w:br w:type="textWrapping"/>
      </w:r>
      <w:r>
        <w:t xml:space="preserve">Mấy ngày qua Viên Li đối với nàng rất tốt, quan hệ của hai người thân thiết hơn trước nhưng Phó Lệnh Nguyệt luôn cảm thấy,Viên Li luôn chọn lúc nàng không có mặt để bố trí một số việc. Là cố ý hay vô tình? Nàng có dự cảm trong này có rất nhiều hiềm nghi. Cùng với việc mấy ngày ngay Hải Thanh, Hải Long không thấy tung tích, Viên Li lại như có nhiều tâm sự, thường xuyên nhìn về một hòn đảo nhỏ, vừa ho khan, vừa mất hồn</w:t>
      </w:r>
      <w:r>
        <w:br w:type="textWrapping"/>
      </w:r>
      <w:r>
        <w:br w:type="textWrapping"/>
      </w:r>
      <w:r>
        <w:t xml:space="preserve">Thời tiết bắt đầu bớt nóng, bệnh của Viên Li cũng nặng hơn</w:t>
      </w:r>
      <w:r>
        <w:br w:type="textWrapping"/>
      </w:r>
      <w:r>
        <w:br w:type="textWrapping"/>
      </w:r>
      <w:r>
        <w:t xml:space="preserve">Một buổi trưa, Hải Long cao hứng phấn chấn trở về</w:t>
      </w:r>
      <w:r>
        <w:br w:type="textWrapping"/>
      </w:r>
      <w:r>
        <w:br w:type="textWrapping"/>
      </w:r>
      <w:r>
        <w:t xml:space="preserve">Phó Lệnh Nguyệt có thể nhận ra đầu hắn dính đầy nước biển, dám chắc là hắn từ bờ biển bên kia đến đây</w:t>
      </w:r>
      <w:r>
        <w:br w:type="textWrapping"/>
      </w:r>
      <w:r>
        <w:br w:type="textWrapping"/>
      </w:r>
      <w:r>
        <w:t xml:space="preserve">“Lệnh Nguyệt, mau gọi Hoàng Trung đến” Viên Li ở trên giường phân phó cho nàng</w:t>
      </w:r>
      <w:r>
        <w:br w:type="textWrapping"/>
      </w:r>
      <w:r>
        <w:br w:type="textWrapping"/>
      </w:r>
      <w:r>
        <w:t xml:space="preserve">Phó Lệnh Nguyệt nhận lệnh rời đi. Nếu Viên Li muốn kiêng kị nàng, nàng cũng lười để ý tới. Hắn không xem nàng là tâm phúc, tâm của nàng cũng lạnh hơn. Triệu Thực nói đúng, sói dù có ở với người bao lâu cũng không được quên nó là sói. Cho nên đừng toàn tâm toàn ý đối với người cũng đừng mong người ta toàn tâm toàn ý đối với mình.  </w:t>
      </w:r>
      <w:r>
        <w:br w:type="textWrapping"/>
      </w:r>
      <w:r>
        <w:br w:type="textWrapping"/>
      </w:r>
      <w:r>
        <w:t xml:space="preserve">Đầu tháng tám, tin chiến thắng từ trên đảo truyền đến, Tả quân phủ tiến đánh mấy ngày, rốt cuộc cũng đã phá đảo thành công, giết chết Cổ Xuân Hoa và thuộc hạ, thu phục những kẻ nguyện ý đầu hàng</w:t>
      </w:r>
      <w:r>
        <w:br w:type="textWrapping"/>
      </w:r>
      <w:r>
        <w:br w:type="textWrapping"/>
      </w:r>
      <w:r>
        <w:t xml:space="preserve">Trăn vương Lý Thành Khí rất vui mừng, lệnh cho Viên Li trực tiếp viết tấu chương thượng kinh.</w:t>
      </w:r>
      <w:r>
        <w:br w:type="textWrapping"/>
      </w:r>
      <w:r>
        <w:br w:type="textWrapping"/>
      </w:r>
      <w:r>
        <w:t xml:space="preserve">Đây chính là sự tưởng thưởng to lớn. Đây là lần đầu tiên Tả quân phủ thế tử Viên Li không quyền không chức được rạng rỡ mặt mày trên triều đình</w:t>
      </w:r>
      <w:r>
        <w:br w:type="textWrapping"/>
      </w:r>
      <w:r>
        <w:br w:type="textWrapping"/>
      </w:r>
      <w:r>
        <w:t xml:space="preserve">Vì thế, sáng sớm hôm đó, Phó Lệnh Nguyệ vẫn còn nghỉ ngơi trong phòng, đã nghe truyền lệnh của công tử, bảo nàng vào thành tìm bảng chữ mẫu</w:t>
      </w:r>
      <w:r>
        <w:br w:type="textWrapping"/>
      </w:r>
      <w:r>
        <w:br w:type="textWrapping"/>
      </w:r>
      <w:r>
        <w:t xml:space="preserve">Cũng phải. Viên Li rất coi trọng chữ viết của mình, nếu viết tấu chương diện thánh thì vẫn nên hảo hảo luyện tập một chút</w:t>
      </w:r>
      <w:r>
        <w:br w:type="textWrapping"/>
      </w:r>
      <w:r>
        <w:br w:type="textWrapping"/>
      </w:r>
      <w:r>
        <w:t xml:space="preserve">Phó Lệnh Nguyệt chỉnh trang dung nhan, đến trong viện rửa mặt.</w:t>
      </w:r>
      <w:r>
        <w:br w:type="textWrapping"/>
      </w:r>
      <w:r>
        <w:br w:type="textWrapping"/>
      </w:r>
      <w:r>
        <w:t xml:space="preserve">Nàng giống như có chút hiểu được ý của Hải Long, nàng không dám chắc mình đoán trúng kế hoạch của Viên Li nhưng nàng cảm thấy thắng lợi này đến quá mức quỷ dị, hẳn là Viên Li và bên kia đã đạt được hiệp nghị gì đó…</w:t>
      </w:r>
      <w:r>
        <w:br w:type="textWrapping"/>
      </w:r>
      <w:r>
        <w:br w:type="textWrapping"/>
      </w:r>
      <w:r>
        <w:t xml:space="preserve">Phó Lệnh Nguyệt ra khỏi cửa, vẫn muốn nói một tiếng rời đi, thuận tiện nhìn xem bộ dáng vui mừng của Viên Li, xem những lời nàng nói có tác dụng hay không</w:t>
      </w:r>
      <w:r>
        <w:br w:type="textWrapping"/>
      </w:r>
      <w:r>
        <w:br w:type="textWrapping"/>
      </w:r>
      <w:r>
        <w:t xml:space="preserve">Phó Lệnh Nguyệt vẻ mặt tươi cười, nhẹ nhàng đi đến viện của Viên Li, nhưng còn chưa tới chỗ rẽ đã nghe trong phòng vang lên tiếng cười thản nhiên. Là vui sướng vì thắng lợi? cũng không phải, tiếng cười kia dù có chút kẻ cả nhưng lại ấm áp, trầm thấp. Trong lúc mọi người vui vẻ, cười thoải mái thì tiếng cười này lại rất đoan trang, không hề có chút làm càn, phát tiết. Trong phòng nhất định có nữ nhân.</w:t>
      </w:r>
      <w:r>
        <w:br w:type="textWrapping"/>
      </w:r>
      <w:r>
        <w:br w:type="textWrapping"/>
      </w:r>
      <w:r>
        <w:t xml:space="preserve">Đây chính là trực giác thứ nhất nàng học được ở học đường. Trong lòng lộp bộp một tiếng, liền dừng bước nhưng cửa phòng đã mở ra, vang lên thanh âm của Hải Thanh mất tích đã lâu, có Hải Long lớn tiếng nói, còn có thanh âm xen lẫn tiếng ho khan của Viên Li</w:t>
      </w:r>
      <w:r>
        <w:br w:type="textWrapping"/>
      </w:r>
      <w:r>
        <w:br w:type="textWrapping"/>
      </w:r>
      <w:r>
        <w:t xml:space="preserve">Phó Lệnh Nguyệt nhanh chóng nhìn chung quanh, thấy trong viện không ai chú ý tới mình, liền nhanh chóng lắc mình, nhanh chóng chui vào phòng trà nước bên cạnh, xác định không có ai liền nhẹ nhàng đóng cửa lại, rón rén đi đến cái tủ cao ở phía tây, phía sau ngăn tủ có một tấm màn che. Bên kia là chủ thất của Viên Li. Nàng nín thở, tĩnh khí, dán tai lắng nghe</w:t>
      </w:r>
      <w:r>
        <w:br w:type="textWrapping"/>
      </w:r>
      <w:r>
        <w:br w:type="textWrapping"/>
      </w:r>
      <w:r>
        <w:t xml:space="preserve">“Gần đây công tử làm càn rất nhiều ah” đây là thanh âm của Hải Thanh</w:t>
      </w:r>
      <w:r>
        <w:br w:type="textWrapping"/>
      </w:r>
      <w:r>
        <w:br w:type="textWrapping"/>
      </w:r>
      <w:r>
        <w:t xml:space="preserve">“Chúng ta cũng không quản được. Nhưng mà có ngài đến đây rồi” Hải Long phụ họa</w:t>
      </w:r>
      <w:r>
        <w:br w:type="textWrapping"/>
      </w:r>
      <w:r>
        <w:br w:type="textWrapping"/>
      </w:r>
      <w:r>
        <w:t xml:space="preserve">Ai đến đây? Phó Lệnh Nguyệt có chút nghi hoặc</w:t>
      </w:r>
      <w:r>
        <w:br w:type="textWrapping"/>
      </w:r>
      <w:r>
        <w:br w:type="textWrapping"/>
      </w:r>
      <w:r>
        <w:t xml:space="preserve">“Hai người các ngươi thật không làm người ta bớt lo, thân thể công tử đang êm đẹp sao lại giày xéo như vậy?” một giọng nữ quở trách vang lên. Quả nhiên là có nữ nhan</w:t>
      </w:r>
      <w:r>
        <w:br w:type="textWrapping"/>
      </w:r>
      <w:r>
        <w:br w:type="textWrapping"/>
      </w:r>
      <w:r>
        <w:t xml:space="preserve">“Sớm biết vậy thì ta nên sớm đến đây, cũng không khiến công tử bệnh nặng như vậy, ngay cả một người ở bên cạnh đút thuốc cũng không có nha” nữ nhân kia nôn nóng, nói đến câu cuối đã mang theo nức nở “sau này ta nhất định không để ngươi đi nữa. Ngươi nhìn mình đi, bệnh thành như vậy…”ngữ khí của nàng càn dồn dập, lại dùng xưng hô là ngươi</w:t>
      </w:r>
      <w:r>
        <w:br w:type="textWrapping"/>
      </w:r>
      <w:r>
        <w:br w:type="textWrapping"/>
      </w:r>
      <w:r>
        <w:t xml:space="preserve">“Dung nhi, ngươi sao vậy?” thanh âm của Viên Li rất nhu hòa “ta chỉ trúng một kiếm, thương thế cũng đã tốt hơn rồi” hắn không kiên nhẫn an ủi nữ nhân kia ‘nhìn đi, ngươi đúng là phúc tinh của ta nha. Ngươi vừa đến, tin chiến thắng cũng đến theo. Cuộc chiến này giằng co đã mấy ngày. Haizz, Dung nhi, ngươi khóc cái gì chứ? Khó có lúc ngươi có thể xuất kinh,nên cao hứng mới phải, chờ trở về Kiến Dương, ta sẽ cho ngươi biết đến sự phồn hoa của cố đô”</w:t>
      </w:r>
      <w:r>
        <w:br w:type="textWrapping"/>
      </w:r>
      <w:r>
        <w:br w:type="textWrapping"/>
      </w:r>
      <w:r>
        <w:t xml:space="preserve">“Đúng vậy, mải lo đại sự, chúng ta cũng chưa đi. Có thể theo công tử đi dạo Kiến Dương ah” Hải Thanh và Hải Long cũng phụ họa</w:t>
      </w:r>
      <w:r>
        <w:br w:type="textWrapping"/>
      </w:r>
      <w:r>
        <w:br w:type="textWrapping"/>
      </w:r>
      <w:r>
        <w:t xml:space="preserve">Phó Lệnh Nguyệt không biết sao không thể bình tĩnh được nữa. Nàng không muốn nghe lén nữa, bước ra khỏi phòng trà nước, đưa tay vén rèm, đi vào nội thất của Viên Li “công tử”</w:t>
      </w:r>
      <w:r>
        <w:br w:type="textWrapping"/>
      </w:r>
      <w:r>
        <w:br w:type="textWrapping"/>
      </w:r>
      <w:r>
        <w:t xml:space="preserve">Hai Thanh và Hải Long cùng vài thị vệ quen mặt đều ở đây, thấy Phó Lệnh Nguyệt cũng chỉ quay đầu cười, không hề kinh ngạc. Bọn họ và nàng là cùng một phe</w:t>
      </w:r>
      <w:r>
        <w:br w:type="textWrapping"/>
      </w:r>
      <w:r>
        <w:br w:type="textWrapping"/>
      </w:r>
      <w:r>
        <w:t xml:space="preserve">Tiến lên hai bước, Phó Lệnh Nguyệt thấy Viên Li ngồi dựa trên giường, đang cười. Nụ cười ấm áp, chuyên chú, như hồ nước gợn sóng vào ngày hè, mở ra một vòng lại một vòng. Mà nữ tử thần bí kia cũng không è dè, ở trước mắt b ao người lại ngồi bên giường hắn. </w:t>
      </w:r>
      <w:r>
        <w:br w:type="textWrapping"/>
      </w:r>
      <w:r>
        <w:br w:type="textWrapping"/>
      </w:r>
      <w:r>
        <w:t xml:space="preserve">Tư thế thân mật như vậy khiến cho Phó Lệnh Nguyệt không thể tiến lên, nghiêm túc chắp tay hành lễ “công tử”</w:t>
      </w:r>
      <w:r>
        <w:br w:type="textWrapping"/>
      </w:r>
      <w:r>
        <w:br w:type="textWrapping"/>
      </w:r>
      <w:r>
        <w:t xml:space="preserve">Viên Li thấy nàng đến, có chút sợ run “Thất Phúc không phải đã bảo ngươi…”</w:t>
      </w:r>
      <w:r>
        <w:br w:type="textWrapping"/>
      </w:r>
      <w:r>
        <w:br w:type="textWrapping"/>
      </w:r>
      <w:r>
        <w:t xml:space="preserve">“Có nói nhưng Lệnh Nguyệt muốn đến hỏi công tử một tiếng, có ý tưởng gì về bảng chữ mẫu hay không?” Phó Lệnh Nguyệt kiếm cớ, ánh mắt của nàng lại bị nữ tử kia hấp dẫn</w:t>
      </w:r>
      <w:r>
        <w:br w:type="textWrapping"/>
      </w:r>
      <w:r>
        <w:br w:type="textWrapping"/>
      </w:r>
      <w:r>
        <w:t xml:space="preserve">Thật điềm tĩnh, không xinh đẹp. Vẻ mặt giống nha hoàn.</w:t>
      </w:r>
      <w:r>
        <w:br w:type="textWrapping"/>
      </w:r>
      <w:r>
        <w:br w:type="textWrapping"/>
      </w:r>
      <w:r>
        <w:t xml:space="preserve">Nữ nhân kêu Dung nhi thấy có người ngoài, xấu hổ đỏ mặt, giống như chạm phải bỏng mà đứng bật dậy, muốn bỏ đi nhưng Viên Li đã ngăn nàng lại “không có việc gì”</w:t>
      </w:r>
      <w:r>
        <w:br w:type="textWrapping"/>
      </w:r>
      <w:r>
        <w:br w:type="textWrapping"/>
      </w:r>
      <w:r>
        <w:t xml:space="preserve">“Đây là người trong phòng đại công tử” Hải Long giới thiệu với Phó Lệnh Nguyệt “Liễu Dung, Liễu cô nương”</w:t>
      </w:r>
      <w:r>
        <w:br w:type="textWrapping"/>
      </w:r>
      <w:r>
        <w:br w:type="textWrapping"/>
      </w:r>
      <w:r>
        <w:t xml:space="preserve">Người trong phòng? Phó Lệnh Nguyệt không nói tiếp, chỉ nhìn Liễu cô nương kia chằm chằm cho đến khi nàng thẹn thùng quay đầu, bất an vặn khăn tay</w:t>
      </w:r>
      <w:r>
        <w:br w:type="textWrapping"/>
      </w:r>
      <w:r>
        <w:br w:type="textWrapping"/>
      </w:r>
      <w:r>
        <w:t xml:space="preserve">Phó Lệnh Nguyệt lại nhìn Viên Li, trong lòng có chút phẫn hận, có cảm giác như mình bị cắn lén.</w:t>
      </w:r>
      <w:r>
        <w:br w:type="textWrapping"/>
      </w:r>
      <w:r>
        <w:br w:type="textWrapping"/>
      </w:r>
      <w:r>
        <w:t xml:space="preserve">Xem ra nàng làm nam nhân đã làm đến nghiện rồi. Nàng thích rất nhiều thứ nhưng không thích bị chia sẻ với người khác. Nàng cũng biết, đối với nữ nân, một cái ấm trà có thể xứng với nhiều cái chén khác nhau, một nam nhân ba vợ bốn nàng hầu cũng là chuyện bình thường nhưng vì sao liên quan tới bản thân liền thấy không thoải mái</w:t>
      </w:r>
      <w:r>
        <w:br w:type="textWrapping"/>
      </w:r>
      <w:r>
        <w:br w:type="textWrapping"/>
      </w:r>
      <w:r>
        <w:t xml:space="preserve">“Các ngươi lui xuống trước đi” Viên Li nhận ra trong mắt Phó Lệnh Nguyệt khác thường ‘ta có việc phân phó với Phó đại nhân”</w:t>
      </w:r>
      <w:r>
        <w:br w:type="textWrapping"/>
      </w:r>
      <w:r>
        <w:br w:type="textWrapping"/>
      </w:r>
      <w:r>
        <w:t xml:space="preserve">Công tử đã lên tiếng, tất cả mọi người đều phải lui xuống</w:t>
      </w:r>
      <w:r>
        <w:br w:type="textWrapping"/>
      </w:r>
      <w:r>
        <w:br w:type="textWrapping"/>
      </w:r>
      <w:r>
        <w:t xml:space="preserve">Phó Lệnh Nguyệt nghe tiếng cửa phòng đóng lại, chua xót nói “chúc mừng nha” nàng một lời hai nghĩa</w:t>
      </w:r>
      <w:r>
        <w:br w:type="textWrapping"/>
      </w:r>
      <w:r>
        <w:br w:type="textWrapping"/>
      </w:r>
      <w:r>
        <w:t xml:space="preserve">“Có chuyện gì sao?” biểu tình của Viên Li hòa ái lại có chút không tự nhiên</w:t>
      </w:r>
      <w:r>
        <w:br w:type="textWrapping"/>
      </w:r>
      <w:r>
        <w:br w:type="textWrapping"/>
      </w:r>
      <w:r>
        <w:t xml:space="preserve">“Nàng biết chuyện của ngươi không?” Phó Lệnh Nguyệt nghĩ tới Liễu Dung, vẻ mặt không thể nhu hòa nổi,giễu cợt “người trong phòng, không có khả năng không biết ah”</w:t>
      </w:r>
      <w:r>
        <w:br w:type="textWrapping"/>
      </w:r>
      <w:r>
        <w:br w:type="textWrapping"/>
      </w:r>
      <w:r>
        <w:t xml:space="preserve">“Biết” Viên Li thấp giọng nói. Hắn không muốn che giấu cũng chẳng có gì để che giấu</w:t>
      </w:r>
      <w:r>
        <w:br w:type="textWrapping"/>
      </w:r>
      <w:r>
        <w:br w:type="textWrapping"/>
      </w:r>
      <w:r>
        <w:t xml:space="preserve">“Vây sao ngươi có thể để người như vậy còn sống chứ?” Phó Lệnh Nguyệt níu mày “cẩn thận có ngày nàng sẽ bán đứng ngươi”</w:t>
      </w:r>
      <w:r>
        <w:br w:type="textWrapping"/>
      </w:r>
      <w:r>
        <w:br w:type="textWrapping"/>
      </w:r>
      <w:r>
        <w:t xml:space="preserve">“Liễu Dung sẽ không”Viên Li nở nụ cười phản bác</w:t>
      </w:r>
      <w:r>
        <w:br w:type="textWrapping"/>
      </w:r>
      <w:r>
        <w:br w:type="textWrapping"/>
      </w:r>
      <w:r>
        <w:t xml:space="preserve">“Thế giới này không hề có chuyện không có khả năng” Phó Lệnh Nguyệt cười lạnh “bộ dáng kia liền biết không được tích sự gì. Chuyện này không cần ngươi quản, ta thay ngươi giải quyết”</w:t>
      </w:r>
      <w:r>
        <w:br w:type="textWrapping"/>
      </w:r>
      <w:r>
        <w:br w:type="textWrapping"/>
      </w:r>
      <w:r>
        <w:t xml:space="preserve">“Không cho ngươi đụng tới nàng’ Viên Li lạnh giọng nói “chuyện này không cần ngươi quản. Ngươi không được đụng tới nàng”</w:t>
      </w:r>
      <w:r>
        <w:br w:type="textWrapping"/>
      </w:r>
      <w:r>
        <w:br w:type="textWrapping"/>
      </w:r>
      <w:r>
        <w:t xml:space="preserve">Phó Lệnh Nguyệt ngạc nhiên “khẩn trương như vậy? không phải chỉ là một nha hoàn sao? cũng không phải là phu nhân của ngươi”</w:t>
      </w:r>
      <w:r>
        <w:br w:type="textWrapping"/>
      </w:r>
      <w:r>
        <w:br w:type="textWrapping"/>
      </w:r>
      <w:r>
        <w:t xml:space="preserve">“Nàng là thị thiếp của ta, tuy bây giờ còn chưa có danh phận nhưng cũng là nữ nhân của ta”Viên Li nghiêm túc nói </w:t>
      </w:r>
      <w:r>
        <w:br w:type="textWrapping"/>
      </w:r>
      <w:r>
        <w:br w:type="textWrapping"/>
      </w:r>
      <w:r>
        <w:t xml:space="preserve">“Thị thiếp?” Phó Lệnh Nguyệt suýt chút nữa bị nghẹn bởi nước miếng của mình</w:t>
      </w:r>
      <w:r>
        <w:br w:type="textWrapping"/>
      </w:r>
      <w:r>
        <w:br w:type="textWrapping"/>
      </w:r>
      <w:r>
        <w:t xml:space="preserve">‘Tiểu tử ngươi đừng giả vờ với ta, ngươi căn bản không thể chạm vào nữ nhân, thị thiếp ở đâu ra” nàng cười lạnh, dùng khẩu hình nói</w:t>
      </w:r>
      <w:r>
        <w:br w:type="textWrapping"/>
      </w:r>
      <w:r>
        <w:br w:type="textWrapping"/>
      </w:r>
      <w:r>
        <w:t xml:space="preserve">‘Phải chạm qua mới biết có chạm vào nữ nhân được hay không” Viên Li cũng đáp lại bằng khẩu hình</w:t>
      </w:r>
      <w:r>
        <w:br w:type="textWrapping"/>
      </w:r>
      <w:r>
        <w:br w:type="textWrapping"/>
      </w:r>
      <w:r>
        <w:t xml:space="preserve">“Tương lai ngươi vào cửa Viên gia, nàng là ngươi trước ngươi, hi vọng ngươi phải lấy lễ đãi nàng’ sắc mặt của hắn rất lạnh</w:t>
      </w:r>
      <w:r>
        <w:br w:type="textWrapping"/>
      </w:r>
      <w:r>
        <w:br w:type="textWrapping"/>
      </w:r>
      <w:r>
        <w:t xml:space="preserve">Phó Lệnh Nguyệt sợ ngây người. Nàng trừng mắt nhìn Viên Li hắn cũng thản nhiên trừng lại nàng</w:t>
      </w:r>
      <w:r>
        <w:br w:type="textWrapping"/>
      </w:r>
      <w:r>
        <w:br w:type="textWrapping"/>
      </w:r>
      <w:r>
        <w:t xml:space="preserve">“Ngươi…”nàng rốt cuộc hiểu được vì sao sau khi ân ái hắn lại mặt ủ mày ê soi gương. Thì ra trước đó đã từng…</w:t>
      </w:r>
      <w:r>
        <w:br w:type="textWrapping"/>
      </w:r>
      <w:r>
        <w:br w:type="textWrapping"/>
      </w:r>
      <w:r>
        <w:t xml:space="preserve">“Nàng là nữ nhân đầu tiên của ta, ta hại nàng cả đời, ta sẽ phụ trách” ngữ điệu của Viên Li thản nhiên, lại kiên định</w:t>
      </w:r>
      <w:r>
        <w:br w:type="textWrapping"/>
      </w:r>
      <w:r>
        <w:br w:type="textWrapping"/>
      </w:r>
      <w:r>
        <w:t xml:space="preserve">Hỗn đản. Ta không thèm vào cửa Viên gia ngươi. Ta đời này sẽ không lập gia đình. Nội tâm của Phó Lệnh Nguyệt như phiên giang hải đảo. Nàng một khắc cũng không chịu được nữa “vậy chúc mừng thiếu gia và thiếu phu nhân. Sau này thuộc hạ nhất định sẽ dùng lễ chủ tớ mà đối đãi. Đại công tử, thuộc hạ cáo lui”</w:t>
      </w:r>
      <w:r>
        <w:br w:type="textWrapping"/>
      </w:r>
      <w:r>
        <w:br w:type="textWrapping"/>
      </w:r>
      <w:r>
        <w:t xml:space="preserve">“Lệnh Nguyệt” Viên Li giữ chặt tay nàng. Dùng sức nắm thật chặt, có chút giận dữ nói “ngươi cái gì cũng biết, sao phải chấp nhất”</w:t>
      </w:r>
      <w:r>
        <w:br w:type="textWrapping"/>
      </w:r>
      <w:r>
        <w:br w:type="textWrapping"/>
      </w:r>
      <w:r>
        <w:t xml:space="preserve">“Vậy thì để nàng đi” Phó Lệnh Nguyệt khiêu khích “nàng chỉ là một nữ nhân tay trói gà không chặt, lại ở nơi chiến trường làm gì, vô dụng”</w:t>
      </w:r>
      <w:r>
        <w:br w:type="textWrapping"/>
      </w:r>
      <w:r>
        <w:br w:type="textWrapping"/>
      </w:r>
      <w:r>
        <w:t xml:space="preserve">“Ta sẽ không để nàng đi” Viên Li cũng nổi giận “ngươi không phải không biết ngọn nguồn sự tình, nàng không hề ảnh hưởng gì tới ngươi. Ngươi nên thấy đủ’ ngữ khí của hắn rét lạnh</w:t>
      </w:r>
      <w:r>
        <w:br w:type="textWrapping"/>
      </w:r>
      <w:r>
        <w:br w:type="textWrapping"/>
      </w:r>
      <w:r>
        <w:t xml:space="preserve">“Để nàng đi” Phó Lệnh Nguyệt quyết đấu tranh đến cùng. Dù sao bệnh kia của Viên Li không thể nào rời khỏi nàng, nàng muốn đánh cược một lần</w:t>
      </w:r>
      <w:r>
        <w:br w:type="textWrapping"/>
      </w:r>
      <w:r>
        <w:br w:type="textWrapping"/>
      </w:r>
      <w:r>
        <w:t xml:space="preserve">“Phó Lệnh Nguyệt” thanh âm Viên Li rất phẫn nộ “ngươi không biết là nàng rất đáng thương sao? sao ngươi lại không dung được một người chứ?Triệu chủ lúc trước dạy ngươi thế nào? ngay cả một chút phụ ngôn, phụ đức cũng không có”</w:t>
      </w:r>
      <w:r>
        <w:br w:type="textWrapping"/>
      </w:r>
      <w:r>
        <w:br w:type="textWrapping"/>
      </w:r>
      <w:r>
        <w:t xml:space="preserve">“Ta cho tới giờ chính là nam nhân, ta sẽ không học tam tòng tứ đức’ Phó Lệnh Nguyệt vừa nghe nhắc tới Triệu Thực, càng tức giận hơn. Nếu không phải vì thằng nhãi này, nàng sẽ đâm Triệu Thực một đao sao? làm cho nàng hiện tại có nhà không thể về, bị chúng bạn xa lánh sao? nàng nóng nảy thoát khỏi kiềm chế của hắn ‘nàng không đi, ta đi. Ta sẽ thực hiện đúng vị trí một môn khách, cách xa ngươi”. Triệu Thực không dạy nàng cúi đầu trước nam nhân. Triệu Thực đã nói nàng không nên là nữ nhân tầm thường lấy lòng nam nhân, nàng không cần phải khuất phục nam nhân</w:t>
      </w:r>
      <w:r>
        <w:br w:type="textWrapping"/>
      </w:r>
      <w:r>
        <w:br w:type="textWrapping"/>
      </w:r>
      <w:r>
        <w:t xml:space="preserve">“Ngươi thực sự không phải là nữ nhân” Viên Li buông tay “nếu ngươi không muốn vào cửa Tả quân phủ, vậy nên làm môn khách cho tốt” hắn quay đầu, lạnh lùng nói</w:t>
      </w:r>
      <w:r>
        <w:br w:type="textWrapping"/>
      </w:r>
      <w:r>
        <w:br w:type="textWrapping"/>
      </w:r>
      <w:r>
        <w:t xml:space="preserve">Phó Lệnh Nguyệt chạy ra khỏi cửa, nhìn thấy Liễu Dung đứng xa xa bên ngoài. Nàng đi một hồi, quay đầu lại, thấy Liễu Dung đã đi vào phòng</w:t>
      </w:r>
      <w:r>
        <w:br w:type="textWrapping"/>
      </w:r>
      <w:r>
        <w:br w:type="textWrapping"/>
      </w:r>
      <w:r>
        <w:t xml:space="preserve">Người trong phòng? Đây là nha đầu thông phòng của các thiếu gia đó sao? Viên Li lại vì nha đầu này mà răn dạy nàng, còn nói sau khi vào cửa, Liễu Dung sẽ đứng trước nàng. Phó Lệnh Nguyệt càng nghĩ càng giận cũng không có tâm tình ra ngoài làm việc, bảng chữ mẫu gì đó quăng ra sau đầu đi.</w:t>
      </w:r>
      <w:r>
        <w:br w:type="textWrapping"/>
      </w:r>
      <w:r>
        <w:br w:type="textWrapping"/>
      </w:r>
      <w:r>
        <w:t xml:space="preserve">Nàng quay về phòng, nằm úp sấp trên gường. Qua hồi lâu, tâm tình cũng bình ổn lại. Tức giận cũng vô ích, là ám nhân, nếu muốn, nàng nhất định sẽ có cách đạt được mục đích của mình</w:t>
      </w:r>
      <w:r>
        <w:br w:type="textWrapping"/>
      </w:r>
      <w:r>
        <w:br w:type="textWrapping"/>
      </w:r>
      <w:r>
        <w:t xml:space="preserve">Nàng vừa ngồi dậy, nghe có tiến mở cửa phòng rất nhỏ</w:t>
      </w:r>
      <w:r>
        <w:br w:type="textWrapping"/>
      </w:r>
      <w:r>
        <w:br w:type="textWrapping"/>
      </w:r>
      <w:r>
        <w:t xml:space="preserve">“Muội muội” Liễu Dung chưa được mời đã vào</w:t>
      </w:r>
      <w:r>
        <w:br w:type="textWrapping"/>
      </w:r>
      <w:r>
        <w:br w:type="textWrapping"/>
      </w:r>
      <w:r>
        <w:t xml:space="preserve">Phó Lệnh Nguyệt vừa nghe thanh âm này, cả người liền không thoải mái, vội ngồi bật dậy</w:t>
      </w:r>
      <w:r>
        <w:br w:type="textWrapping"/>
      </w:r>
      <w:r>
        <w:br w:type="textWrapping"/>
      </w:r>
      <w:r>
        <w:t xml:space="preserve">“Ngươi đến tìm ai? Ai là muội muội ngươi?’ nàng lạnh lùng đáp trả</w:t>
      </w:r>
      <w:r>
        <w:br w:type="textWrapping"/>
      </w:r>
      <w:r>
        <w:br w:type="textWrapping"/>
      </w:r>
    </w:p>
    <w:p>
      <w:pPr>
        <w:pStyle w:val="Heading2"/>
      </w:pPr>
      <w:bookmarkStart w:id="68" w:name="quyển-3---chương-3-đại-nhạc-phú"/>
      <w:bookmarkEnd w:id="68"/>
      <w:r>
        <w:t xml:space="preserve">46. Quyển 3 - Chương 3: Đại Nhạc Phú</w:t>
      </w:r>
    </w:p>
    <w:p>
      <w:pPr>
        <w:pStyle w:val="Compact"/>
      </w:pPr>
      <w:r>
        <w:br w:type="textWrapping"/>
      </w:r>
      <w:r>
        <w:br w:type="textWrapping"/>
      </w:r>
      <w:r>
        <w:t xml:space="preserve">“Phó cô nương” Liễu Dung đưa tay đóng cửa lại, thay đổi cách xưng hô </w:t>
      </w:r>
      <w:r>
        <w:br w:type="textWrapping"/>
      </w:r>
      <w:r>
        <w:br w:type="textWrapping"/>
      </w:r>
      <w:r>
        <w:t xml:space="preserve">“Nơi này là ngoại nha, thỉnh thiếu phu nhân tự trọng” Phó Lệnh Nguyệt phụng phịu chắp tay. Liễu Dung này thật đáng giận, vừa gặp đã vạch trần thân thế của nàng. Nhất định là Viên Li nói cho nàng biết. Chết tiệt thiệt mà.</w:t>
      </w:r>
      <w:r>
        <w:br w:type="textWrapping"/>
      </w:r>
      <w:r>
        <w:br w:type="textWrapping"/>
      </w:r>
      <w:r>
        <w:t xml:space="preserve">“Phó đại nhân” Liễu Dung bất đắc dĩ nở nụ cười “nơi này chỉ có hai người chúng ta, tỷ tỷ lớn hơn ngươi mấy tuổi, chúng ta xưng hô tỷ muội cũng phải mà”</w:t>
      </w:r>
      <w:r>
        <w:br w:type="textWrapping"/>
      </w:r>
      <w:r>
        <w:br w:type="textWrapping"/>
      </w:r>
      <w:r>
        <w:t xml:space="preserve">“Thiếu phu nhân, hạ quan là lớn lên cùng súc sinh” Phó Lệnh Nguyệt cười lạnh nói “tỷ muội của chúng ta là sói là lang, xin hỏi ngài là loại nào?”</w:t>
      </w:r>
      <w:r>
        <w:br w:type="textWrapping"/>
      </w:r>
      <w:r>
        <w:br w:type="textWrapping"/>
      </w:r>
      <w:r>
        <w:t xml:space="preserve">Liễu Dung nghẹn họng ‘có lẽ muội muội có chút hiểu lầm với ta” dù nàng có hàm dưỡng thế nào cũng không che giấu được vẻ xấu hổ</w:t>
      </w:r>
      <w:r>
        <w:br w:type="textWrapping"/>
      </w:r>
      <w:r>
        <w:br w:type="textWrapping"/>
      </w:r>
      <w:r>
        <w:t xml:space="preserve">“Hạ quan đối với thiếu phu nhân là tránh không kịp, sao lại có hiểu lầm” Phó Lệnh Nguyệt cười mỉa “thỉnh thiếu phu nhân đừng gọi muội muội nữa, sẽ làm thuộc hạ hiểu lầm’ nói thật một tiếng gọi muội muội của Liễu Dung khiến nàng nổi hết da gà..</w:t>
      </w:r>
      <w:r>
        <w:br w:type="textWrapping"/>
      </w:r>
      <w:r>
        <w:br w:type="textWrapping"/>
      </w:r>
      <w:r>
        <w:t xml:space="preserve">“Dung nhi biết Phó cô nương là người tài ba” Liễu Dung thu lại tươi cười, nghiêm túc nói “nếu cô nương đã hoan ái với công tử thì cũng là người của công tử. Liễu Dung từ nhỏ đi theo công tử, lớn hơn cô nương vài tuổi, nên mới không biết xấu hổ gọi ngươi một tiếng muội muội. Ngày khác danh phận đã định, Liễu Dung tuyệt không làm càng, trước thỉnh Phó cô nương thứ tội’ Liễu Dung hơi nhún người thi lễ</w:t>
      </w:r>
      <w:r>
        <w:br w:type="textWrapping"/>
      </w:r>
      <w:r>
        <w:br w:type="textWrapping"/>
      </w:r>
      <w:r>
        <w:t xml:space="preserve">Phó Lệnh Nguyệt ngây người. Viên Li ngay cả chuyện này cũng nói với Liễu Dung? Có lầm không? hắn thực xem nữ nhân này là thị thiếp đương gia, chuyện bí ẩn như vậy cũng có thể nói với nàng. Dù thế nào, để một nô tỳ đến uyển chuyển giáo huấn nàng hiểu rõ thân phận của mình sau này, điều này khiến Phó Lệnh Nguyệt không thể nào tha thứ được.</w:t>
      </w:r>
      <w:r>
        <w:br w:type="textWrapping"/>
      </w:r>
      <w:r>
        <w:br w:type="textWrapping"/>
      </w:r>
      <w:r>
        <w:t xml:space="preserve">“Thiếu phu nhân” Nàng cố kiềm chế lửa giận “đối với ta đó…là…nhiệm…vụ. Ngươi hiểu chưa? Sẽ không cùng chủ mẫu nhà giàu tranh giành tình cảm” nàng khinh thường cười lạnh “ta không có hứng thú với tam tòng tứ đức mà các ngươi đã học từ nhỏ. Nếu ngươi nguyện ý làm người của Viên công tử thì cứ việc, không cần phải kéo người khác nhập bọn lung tung”</w:t>
      </w:r>
      <w:r>
        <w:br w:type="textWrapping"/>
      </w:r>
      <w:r>
        <w:br w:type="textWrapping"/>
      </w:r>
      <w:r>
        <w:t xml:space="preserve">Liễu Dung khiếp sợ trợn mắt há mồm, vẻ mặt thất bại ‘Phó cô nương…hôm nay Liễu Dung đến nói chuyện với ngươi là hết sức chân thành, ngôn vô bất tẫn. Liễu Dung lo lắng cho thân thể của công tử, nghe nói cô nương và công tử….”</w:t>
      </w:r>
      <w:r>
        <w:br w:type="textWrapping"/>
      </w:r>
      <w:r>
        <w:br w:type="textWrapping"/>
      </w:r>
      <w:r>
        <w:t xml:space="preserve">“Hắn chạm qua ngươi mấy lần?” Phó Lệnh Nguyệt quyết định dùng đòn sát thủ cho nữ nhân này câm miệng, lải nha lải nhải khiến nàng rất muốn một chưởng đánh chết nàng ta.</w:t>
      </w:r>
      <w:r>
        <w:br w:type="textWrapping"/>
      </w:r>
      <w:r>
        <w:br w:type="textWrapping"/>
      </w:r>
      <w:r>
        <w:t xml:space="preserve">Liễu Dung nghẹn họng, không nói nên lời</w:t>
      </w:r>
      <w:r>
        <w:br w:type="textWrapping"/>
      </w:r>
      <w:r>
        <w:br w:type="textWrapping"/>
      </w:r>
      <w:r>
        <w:t xml:space="preserve">“Không phải là ngôn vô bất tẫn, hết sức chân thành sao?” Phó Lệnh Nguyệt châm chọc ‘nói tới chuyện của mìn liền câm như hến là sao?”</w:t>
      </w:r>
      <w:r>
        <w:br w:type="textWrapping"/>
      </w:r>
      <w:r>
        <w:br w:type="textWrapping"/>
      </w:r>
      <w:r>
        <w:t xml:space="preserve">“Liễu Dung không dối gạt Phó cô nương, công tử chỉ chạm qua Liễu Dung một lần…”Liễu Dung cúi đầu lên tiếng</w:t>
      </w:r>
      <w:r>
        <w:br w:type="textWrapping"/>
      </w:r>
      <w:r>
        <w:br w:type="textWrapping"/>
      </w:r>
      <w:r>
        <w:t xml:space="preserve">“Vậy sau khi chạm vào, công tử thế nào?”Phó Lệnh Nguyệt hứng thú hỏi. Nắm quyền chủ động thật là sảng khoái ha</w:t>
      </w:r>
      <w:r>
        <w:br w:type="textWrapping"/>
      </w:r>
      <w:r>
        <w:br w:type="textWrapping"/>
      </w:r>
      <w:r>
        <w:t xml:space="preserve">“Sư phụ từng nói, nếu công tử gặp được người có duyên thì sẽ chuyển cơ cả đời’ Liễu Dung đột nhiên ngẩng đầu lên, dũng cảm nhìn thẳng vào mắt Phó Lệnh Nguyệ ‘Liễu Dung luôn hi vọng cơ hội đó đến, may mà ông trời có mắt, Phó cô nương rốt cuộc đã đến đây. Liễu Dung là thật lòng cao hứng cho công tử, thỉnh Phó cô nương thông cảm nhiều hơn cho công tử, hắn cũng không dễ dàng gì”</w:t>
      </w:r>
      <w:r>
        <w:br w:type="textWrapping"/>
      </w:r>
      <w:r>
        <w:br w:type="textWrapping"/>
      </w:r>
      <w:r>
        <w:t xml:space="preserve">“Ngươi đây là đến cầu ta?” Phó Lệnh Nguyệt phiền muộn nheo mắt. Nàng thực sự không thích loại nhân vật thông tình đạt lý tới mức không tưởng này</w:t>
      </w:r>
      <w:r>
        <w:br w:type="textWrapping"/>
      </w:r>
      <w:r>
        <w:br w:type="textWrapping"/>
      </w:r>
      <w:r>
        <w:t xml:space="preserve">“Đúng” Liễu Dung cúi thấp đầu “Liễu Dung thân phận hèn mọn không đáng kể, chỉ cần có ích cho thân thể công tử, chỉ cần có thể làm cho công tử vui vẻ”</w:t>
      </w:r>
      <w:r>
        <w:br w:type="textWrapping"/>
      </w:r>
      <w:r>
        <w:br w:type="textWrapping"/>
      </w:r>
      <w:r>
        <w:t xml:space="preserve">Phó Lệnh Nguyệt cảm thấy muốn nổ não, nàng thực sự không chịu được kiểu người ra vẻ ủy khuất, hi sinh thế này</w:t>
      </w:r>
      <w:r>
        <w:br w:type="textWrapping"/>
      </w:r>
      <w:r>
        <w:br w:type="textWrapping"/>
      </w:r>
      <w:r>
        <w:t xml:space="preserve">“Dù sao công tử cũng là người có thân phận, quen sống an nhàn sung sướng, không biết cách dỗ người. Hôm nay nói những lời không phải với cô nương, đã khiến Phó cô nương không vui” Liễu Dung khom người phúc lễ ‘đều là lỗi của Liễu Dung, như thế nào, Liễu Dung tự mình hiểu lấy. Chuyện này do ta mà ra, đặc biệt đến bồi tội với cô nương. Liễu Dung có thể không cần danh phận, vĩnh viễn làm nha đầu cũng muốn công tử và cô nương cá nước thân mật, tình cảm không có khúc mắc gì”</w:t>
      </w:r>
      <w:r>
        <w:br w:type="textWrapping"/>
      </w:r>
      <w:r>
        <w:br w:type="textWrapping"/>
      </w:r>
      <w:r>
        <w:t xml:space="preserve">Phó Lệnh Nguyệt hết sức phẫn nộ. Nàng một khắc cũng không muốn ở cùng một chỗ với nữ nhân này. Viên Li không chỉ kể chuyện tư mật cho nữ nhân này nghe, mà hai người cãi nhau thế nào, hắn cũng thuật lại nguyên si. Hắn, hắn….</w:t>
      </w:r>
      <w:r>
        <w:br w:type="textWrapping"/>
      </w:r>
      <w:r>
        <w:br w:type="textWrapping"/>
      </w:r>
      <w:r>
        <w:t xml:space="preserve">Danh phận? cho rằng nàng vì danh phận mà tức giận sao?</w:t>
      </w:r>
      <w:r>
        <w:br w:type="textWrapping"/>
      </w:r>
      <w:r>
        <w:br w:type="textWrapping"/>
      </w:r>
      <w:r>
        <w:t xml:space="preserve">“Thiếu phu nhân, thật xin lỗi, thuộc hạ còn có công vụ trong người, không thể tiếp đãi’ nàng cũng mặc kệ Liễu Dung có đi hay không. Nàng ta không đi thì nàng đi, không thể trêu vào thì trốn thôi.</w:t>
      </w:r>
      <w:r>
        <w:br w:type="textWrapping"/>
      </w:r>
      <w:r>
        <w:br w:type="textWrapping"/>
      </w:r>
      <w:r>
        <w:t xml:space="preserve">Phó Lệnh Nguyệt nổi giận đùng đùng ra khỏi doanh trướng, nghiến răng nghiến lợi mắng Viên Li. Tên hỗn đản, ma quỷ. Lúc này nàng cực kỳ thống hận hắn. Nàng thế nhưng lại thích một kẻ không cho nàng mặt mũi lại binh vực người khác</w:t>
      </w:r>
      <w:r>
        <w:br w:type="textWrapping"/>
      </w:r>
      <w:r>
        <w:br w:type="textWrapping"/>
      </w:r>
      <w:r>
        <w:t xml:space="preserve">Nàng thực sự không nuốt trôi khẩu khí này</w:t>
      </w:r>
      <w:r>
        <w:br w:type="textWrapping"/>
      </w:r>
      <w:r>
        <w:br w:type="textWrapping"/>
      </w:r>
      <w:r>
        <w:t xml:space="preserve">Mua bái thiếp? được, nàng sẽ hảo hảo mua cho hắn một quyển bái thiếp</w:t>
      </w:r>
      <w:r>
        <w:br w:type="textWrapping"/>
      </w:r>
      <w:r>
        <w:br w:type="textWrapping"/>
      </w:r>
      <w:r>
        <w:t xml:space="preserve">Phó Lệnh Nguyệt xanh mặt đi vào thị trấn Dư Chúng. Đi hết thư trai này tới thư trai khác vẫn cau mày, không có cái nào làm nàng hài lòng. Thị trấn này không sung túc phồn hoa như cố đô Kiến Dương, ngay cả thư trai cũng quê mùa thủ cựu</w:t>
      </w:r>
      <w:r>
        <w:br w:type="textWrapping"/>
      </w:r>
      <w:r>
        <w:br w:type="textWrapping"/>
      </w:r>
      <w:r>
        <w:t xml:space="preserve">Dạo một hồi, rốt cuộc cũng có một thư trai khiến nàng coi trọng. Chỉ có ở đây mới có thứ nàng muốn</w:t>
      </w:r>
      <w:r>
        <w:br w:type="textWrapping"/>
      </w:r>
      <w:r>
        <w:br w:type="textWrapping"/>
      </w:r>
      <w:r>
        <w:t xml:space="preserve">“Công tử, mời vào xem” Phó Lệnh Nguyệt vừa vào cửa, chưởng quầy đã ân cần tiến lên chào hỏi</w:t>
      </w:r>
      <w:r>
        <w:br w:type="textWrapping"/>
      </w:r>
      <w:r>
        <w:br w:type="textWrapping"/>
      </w:r>
      <w:r>
        <w:t xml:space="preserve">Phó Lệnh Nguyệt đảo mắt nhìn một vòng,đánh giá bố trí của thư trai, hỏi “chỗ ngươi có bảng chữ mẫu không?”</w:t>
      </w:r>
      <w:r>
        <w:br w:type="textWrapping"/>
      </w:r>
      <w:r>
        <w:br w:type="textWrapping"/>
      </w:r>
      <w:r>
        <w:t xml:space="preserve">“Có, Tấn Đường Tống Nguyên đều có, giá cả vừa phải, không biết công tử muốn dạng nào?” chưởng quầy híp mắt hỏi</w:t>
      </w:r>
      <w:r>
        <w:br w:type="textWrapping"/>
      </w:r>
      <w:r>
        <w:br w:type="textWrapping"/>
      </w:r>
      <w:r>
        <w:t xml:space="preserve">“Bạch yên vui chi đệ … Cái kia…” Phó Lệnh Nguyệt cố ý dùng chiết phiến vỗ đầu</w:t>
      </w:r>
      <w:r>
        <w:br w:type="textWrapping"/>
      </w:r>
      <w:r>
        <w:br w:type="textWrapping"/>
      </w:r>
      <w:r>
        <w:t xml:space="preserve">“Có, có’ chưởng quầy cười ý vị thâm trường “là Đại Nhạc Phú phải không?không biết khách quan muốn bìa cứng hay là đóng gói đơn giản/”</w:t>
      </w:r>
      <w:r>
        <w:br w:type="textWrapping"/>
      </w:r>
      <w:r>
        <w:br w:type="textWrapping"/>
      </w:r>
      <w:r>
        <w:t xml:space="preserve">“Bản gốc” Phó Lệnh Nguyệt vui sướng nói ‘càng đẹp càng tốt, ta muốn tặng người”</w:t>
      </w:r>
      <w:r>
        <w:br w:type="textWrapping"/>
      </w:r>
      <w:r>
        <w:br w:type="textWrapping"/>
      </w:r>
      <w:r>
        <w:t xml:space="preserve">“Được rồi” chưởng quầy thấy là khách trong nghề, vội vã đi vào nội thất, một lúc sau mang ra một bọc nhỏ màu đen</w:t>
      </w:r>
      <w:r>
        <w:br w:type="textWrapping"/>
      </w:r>
      <w:r>
        <w:br w:type="textWrapping"/>
      </w:r>
      <w:r>
        <w:t xml:space="preserve">“Khách quan đã tìm đúng chỗ rồi” hắn đắc ý nói ‘đây chính là loại thịnh hành nhất ở Kiến Dương một thời”</w:t>
      </w:r>
      <w:r>
        <w:br w:type="textWrapping"/>
      </w:r>
      <w:r>
        <w:br w:type="textWrapping"/>
      </w:r>
      <w:r>
        <w:t xml:space="preserve">“Cho ngươi” Phó Lệnh Nguyệt hào sảng ném ra mấy thỏi bạc “không cần thối lại” nàng không có thời gian nghe hắn tán gẫu</w:t>
      </w:r>
      <w:r>
        <w:br w:type="textWrapping"/>
      </w:r>
      <w:r>
        <w:br w:type="textWrapping"/>
      </w:r>
      <w:r>
        <w:t xml:space="preserve">Nàng cẩn thận nhìn bảng chữ kia, giống y như đúc bản bình thường. Nàng lại để dưới mũi ngửi ngửi, không khác những gì nàng học được ở học đường Triệu gia</w:t>
      </w:r>
      <w:r>
        <w:br w:type="textWrapping"/>
      </w:r>
      <w:r>
        <w:br w:type="textWrapping"/>
      </w:r>
      <w:r>
        <w:t xml:space="preserve">Hừ… Nàng xót xa xót xa nở nụ cười. Bản Thiên Địa Âm Dương Giao Hoan Đại Nhạc Phú này rất được yêu thích ở học đường Triệu phủ nha. Nàng không tin mình không chỉnh được tiểu tử Viên Li kia</w:t>
      </w:r>
      <w:r>
        <w:br w:type="textWrapping"/>
      </w:r>
      <w:r>
        <w:br w:type="textWrapping"/>
      </w:r>
      <w:r>
        <w:t xml:space="preserve">Khi Phó Lệnh Nguyệt trở về doanh trướng vừa mới qua buổi trưa. </w:t>
      </w:r>
      <w:r>
        <w:br w:type="textWrapping"/>
      </w:r>
      <w:r>
        <w:br w:type="textWrapping"/>
      </w:r>
      <w:r>
        <w:t xml:space="preserve">Tả quân Đô Đốc phủ thế tử Viên Li gần đây thân thể không tốt, có thêm thói quen mới là ngủ trưa.</w:t>
      </w:r>
      <w:r>
        <w:br w:type="textWrapping"/>
      </w:r>
      <w:r>
        <w:br w:type="textWrapping"/>
      </w:r>
      <w:r>
        <w:t xml:space="preserve">Phó Lệnh Nguyệt cũng không sốt ruột, nhờ Hải Long báo với công tử là nàng đã hoàn thành nhiệm vụ, công tử tỉnh thì gọi nàng một tiếng, sau đó không kiên nhẫn đi vào phòng khách.</w:t>
      </w:r>
      <w:r>
        <w:br w:type="textWrapping"/>
      </w:r>
      <w:r>
        <w:br w:type="textWrapping"/>
      </w:r>
      <w:r>
        <w:t xml:space="preserve">Lúc này, nàng rất bình tỉnh, trong lòng thầm tính toán nên tìm cớ gì?đã giả vờ quay lại Kiến Dương lại quên mất.</w:t>
      </w:r>
      <w:r>
        <w:br w:type="textWrapping"/>
      </w:r>
      <w:r>
        <w:br w:type="textWrapping"/>
      </w:r>
      <w:r>
        <w:t xml:space="preserve">“Phó đại nhân, công tử tỉnh.” Hải Long thông báo</w:t>
      </w:r>
      <w:r>
        <w:br w:type="textWrapping"/>
      </w:r>
      <w:r>
        <w:br w:type="textWrapping"/>
      </w:r>
      <w:r>
        <w:t xml:space="preserve">Phó Lệnh Nguyệt đứng bật dậy, tinh thần phấn chấn đi vào nội thất, tươi cười như hoa cúc, chắp tay nói “đại công tử, Liễu cô nương”</w:t>
      </w:r>
      <w:r>
        <w:br w:type="textWrapping"/>
      </w:r>
      <w:r>
        <w:br w:type="textWrapping"/>
      </w:r>
      <w:r>
        <w:t xml:space="preserve">Viên Li đang được Liễu Dung hầu hạ thay quần áo, cực kỳ kinh ngạc. Hắn không hiểu sao thái độ của Phó Lệnh Nguyệt lại tốt như vậy, nhìn nàng chằm chằm, như muốn tìm ra manh mối trên mặt nàng, hỏi “chuyện gì?”</w:t>
      </w:r>
      <w:r>
        <w:br w:type="textWrapping"/>
      </w:r>
      <w:r>
        <w:br w:type="textWrapping"/>
      </w:r>
      <w:r>
        <w:t xml:space="preserve">“Đại công tử, thuộc hạ cả gan hỏi một câu, cổ kim thư pháp, tấn nhân thượng vận, đường nhân thượng pháp, tống nhân thượng ý, ngài muốn vẽ lại nào?” Phó Lệnh Nguyệt nhàn nhã nói</w:t>
      </w:r>
      <w:r>
        <w:br w:type="textWrapping"/>
      </w:r>
      <w:r>
        <w:br w:type="textWrapping"/>
      </w:r>
      <w:r>
        <w:t xml:space="preserve">“Cái gì?” Viên Li sắc mặt ngưng đọng</w:t>
      </w:r>
      <w:r>
        <w:br w:type="textWrapping"/>
      </w:r>
      <w:r>
        <w:br w:type="textWrapping"/>
      </w:r>
      <w:r>
        <w:t xml:space="preserve">“Thư pháp thời Tấn trọng thần vận, thời Đường trọng kết cấu, thời Tống trọng ý thái” Phó Lệnh Nguyệt khi dễ Viên Li không hiểu, tiếp tục nói “công tử muốn loại nào?”</w:t>
      </w:r>
      <w:r>
        <w:br w:type="textWrapping"/>
      </w:r>
      <w:r>
        <w:br w:type="textWrapping"/>
      </w:r>
      <w:r>
        <w:t xml:space="preserve">“Ngươi xem rồi làm đi, một bảng chữ mẫu quy củ là được rồi” Viên Li mặc quần á, vẫy tay ý bảo Liễu Dung lui ra</w:t>
      </w:r>
      <w:r>
        <w:br w:type="textWrapping"/>
      </w:r>
      <w:r>
        <w:br w:type="textWrapping"/>
      </w:r>
      <w:r>
        <w:t xml:space="preserve">“Liễu cô nương đi hảo” Phó Lệnh Nguyệt chắp tay tiễn Liễu Dung, sau đó xoay người đón nhận ánh mắt tìm tòi của Viên Li</w:t>
      </w:r>
      <w:r>
        <w:br w:type="textWrapping"/>
      </w:r>
      <w:r>
        <w:br w:type="textWrapping"/>
      </w:r>
      <w:r>
        <w:t xml:space="preserve">“Giống như ngài trụ cột từ nhỏ không tốt lắm, vẫn là theo quy củ đi” Phó Lệnh Nguyệt tri kỷ hạ thấp giọng “theo thời Đường đi”</w:t>
      </w:r>
      <w:r>
        <w:br w:type="textWrapping"/>
      </w:r>
      <w:r>
        <w:br w:type="textWrapping"/>
      </w:r>
      <w:r>
        <w:t xml:space="preserve">“Ngươi làm sao vậy?” Viên Li lại hỏi</w:t>
      </w:r>
      <w:r>
        <w:br w:type="textWrapping"/>
      </w:r>
      <w:r>
        <w:br w:type="textWrapping"/>
      </w:r>
      <w:r>
        <w:t xml:space="preserve">“Công tử và thiếu phu nhân dạy bảo một phen, làm cho thuộc hạ hiểu ra không ít” Phó Lệnh Nguyệt đem bản Thiên Địa Âm Dương Giao Hoan Đại Nhạc Phú đặt lên bàn “bản này là của đại thi nhân Bạch Hành Nhạc đời Đường viết ra, hành văn đơn giản, nội dung sâu sắc, lời lẽ dễ hiểu, là bản chữ mẫu nổi tiếng. Lúc tập viết, nên vào lúc đêm dài vắng người mới có thể lĩnh ngộ được ảo diệu trong này”</w:t>
      </w:r>
      <w:r>
        <w:br w:type="textWrapping"/>
      </w:r>
      <w:r>
        <w:br w:type="textWrapping"/>
      </w:r>
      <w:r>
        <w:t xml:space="preserve">“Ngươi rốt cuộc làm sao vậy?” Viên Li nhíu mày.</w:t>
      </w:r>
      <w:r>
        <w:br w:type="textWrapping"/>
      </w:r>
      <w:r>
        <w:br w:type="textWrapping"/>
      </w:r>
      <w:r>
        <w:t xml:space="preserve">“Công tử mới tập viết thiếp, không cần thiết phải bắt chước giống y như đúc, không thể tính toán từng nét mà phải nắm vững tiết tấu vận luật, nhất là tốc độ dùng bút mạnh yếu, cuối cùng, trong quá trình ngừng ngắt phải học được cách cúi đầu và ngẩng đầu khép mở, thể hiện thần thái…”</w:t>
      </w:r>
      <w:r>
        <w:br w:type="textWrapping"/>
      </w:r>
      <w:r>
        <w:br w:type="textWrapping"/>
      </w:r>
      <w:r>
        <w:t xml:space="preserve">“Phó Lệnh Nguyệt!” Viên Li rốt cục rống lên</w:t>
      </w:r>
      <w:r>
        <w:br w:type="textWrapping"/>
      </w:r>
      <w:r>
        <w:br w:type="textWrapping"/>
      </w:r>
      <w:r>
        <w:t xml:space="preserve">“Đại công tử ở Dư Chúng công thành danh toại, Phó Lệnh Nguyệt cũng phải trở về báo cáo kết quả công tác” Phó Lệnh Nguyệt mỉ cười, chắp tay cáo lui “thuộc hạ cáo từ, hôm nay đi rồi sẽ quay về”</w:t>
      </w:r>
      <w:r>
        <w:br w:type="textWrapping"/>
      </w:r>
      <w:r>
        <w:br w:type="textWrapping"/>
      </w:r>
      <w:r>
        <w:t xml:space="preserve">Phó Lệnh Nguyệt thần thanh khí sảng rời đi</w:t>
      </w:r>
      <w:r>
        <w:br w:type="textWrapping"/>
      </w:r>
      <w:r>
        <w:br w:type="textWrapping"/>
      </w:r>
      <w:r>
        <w:t xml:space="preserve">Ở trên lưng ngựa, nàng nghĩ rất nhiều. Nàng rất dễ dàng suy nghĩ quá nhiều. Muốn theo đuổi việc hoan ái giữa nam nữ, cần gì phải muốn cả tâm của nam nhân? Chỉ ngủ với nhau thôi, cần gì phải đem cả trái tim của mình giao ra?</w:t>
      </w:r>
      <w:r>
        <w:br w:type="textWrapping"/>
      </w:r>
      <w:r>
        <w:br w:type="textWrapping"/>
      </w:r>
      <w:r>
        <w:t xml:space="preserve">Trong kịch nói tỷ muội vô tình, con hát vô nghĩa. Xem ra đều là từ trong huyết lệ sống sót đi ra nên tích lũy được kinh nghiệm. Chỉ có vô tình và vô nghĩa mới có thể bảo hộ bản thân mình tốt nhất. </w:t>
      </w:r>
      <w:r>
        <w:br w:type="textWrapping"/>
      </w:r>
      <w:r>
        <w:br w:type="textWrapping"/>
      </w:r>
      <w:r>
        <w:t xml:space="preserve">Triệu Thực nói rất đúng, thế giới này, chỉ cần nghĩ tới mình là được.</w:t>
      </w:r>
      <w:r>
        <w:br w:type="textWrapping"/>
      </w:r>
      <w:r>
        <w:br w:type="textWrapping"/>
      </w:r>
      <w:r>
        <w:t xml:space="preserve">Nghĩ tới Viên Li, nàng liền thông suốt hơn. Hắn đối với nàng hẳn là không có tình cảm, thậm chí còn không bằng Phương Diệu Tổ. Từ nhỏ hắn đã chịu tổn thương quá mức, không thể làm chuyện phòng the, không duyên cớ mà chiếm được tiện nghi lớn từ nàng, từ chỗ giương cung bạt kiếm tới gắn bó như keo như sơn. Hắn hẳn xem nàng là món đồ chơi?</w:t>
      </w:r>
      <w:r>
        <w:br w:type="textWrapping"/>
      </w:r>
      <w:r>
        <w:br w:type="textWrapping"/>
      </w:r>
      <w:r>
        <w:t xml:space="preserve">Phó Lệnh Nguyệt bắt đầu nhớ lại lúc hắn và nàng nói chuyện, trong tình ý cũng không có ít lời khách sáo và lợi dụng. Không nhìn thấy chân núi chỉ do đang ở trong núi, ra khỏi cái vòng lẩn quẩn đó, nàng liền nhìn rõ mọi thứ</w:t>
      </w:r>
      <w:r>
        <w:br w:type="textWrapping"/>
      </w:r>
      <w:r>
        <w:br w:type="textWrapping"/>
      </w:r>
      <w:r>
        <w:t xml:space="preserve">Sao nàng lại quên những gì Đại Phong đã huấn luyện nàng ở Mất Hồn điện chứ? Lại vì cái chết của Cửu Quảng Kiến liền bị quấy rối.</w:t>
      </w:r>
      <w:r>
        <w:br w:type="textWrapping"/>
      </w:r>
      <w:r>
        <w:br w:type="textWrapping"/>
      </w:r>
      <w:r>
        <w:t xml:space="preserve">Nếu lúc trước nàng đã trải qua chuyện kia, có phải khi cùng Viên Li cá nước thân mật, lòng của nàng sẽ không bị loạn? nếu thời gian có thể quay lại…</w:t>
      </w:r>
      <w:r>
        <w:br w:type="textWrapping"/>
      </w:r>
      <w:r>
        <w:br w:type="textWrapping"/>
      </w:r>
      <w:r>
        <w:t xml:space="preserve">Lúc này, Phó Lệnh Nguyệt không còn cảm thấy thương tâm như lúc với Phương Diệu Tổ.</w:t>
      </w:r>
      <w:r>
        <w:br w:type="textWrapping"/>
      </w:r>
      <w:r>
        <w:br w:type="textWrapping"/>
      </w:r>
      <w:r>
        <w:t xml:space="preserve">Không thể lại động tâm với nam nhân. Vừa động tâm chính là tổn thương chính mình. Mật thám là không có cảm tình, như vậy mới có thể duy trì sự thanh tỉnh và cái mạng nhỏ của mình</w:t>
      </w:r>
      <w:r>
        <w:br w:type="textWrapping"/>
      </w:r>
      <w:r>
        <w:br w:type="textWrapping"/>
      </w:r>
      <w:r>
        <w:t xml:space="preserve">Trở về Kiến Dương thành, Phó Lệnh Nguyệt đầu tiên gởi mật báo cho bề trên, thuật lại tình hình thực tế của cuộc chiến, Cổ Xuân Hoa là do thuộc cấp giết. Tả quân phủ ngoại trừ nàng là minh ám, còn có ám nhân ẩn nấp, những chuyện này, nàng không cần phải giấu diếm thay Viên Li. Thời gian còn lại, nàng có thể thoải mái tiêu khiển.</w:t>
      </w:r>
      <w:r>
        <w:br w:type="textWrapping"/>
      </w:r>
      <w:r>
        <w:br w:type="textWrapping"/>
      </w:r>
      <w:r>
        <w:t xml:space="preserve">Nàng cố ý không trở về Dư Chúng ngay, nàng muốn Viên Li bị giày vò mấy ngày</w:t>
      </w:r>
      <w:r>
        <w:br w:type="textWrapping"/>
      </w:r>
      <w:r>
        <w:br w:type="textWrapping"/>
      </w:r>
      <w:r>
        <w:t xml:space="preserve">Huấn luyện sói, không cho nó chút giáo huấn thì sẽ không cam tâm cúi đầu</w:t>
      </w:r>
      <w:r>
        <w:br w:type="textWrapping"/>
      </w:r>
      <w:r>
        <w:br w:type="textWrapping"/>
      </w:r>
      <w:r>
        <w:t xml:space="preserve">Phó Lệnh Nguyệt tâm tình sung sướng đi khắp nơi, rất nhanh, nàng đã bị Hái Tinh lâu hấp dẫn. Quyết định đến đây uống Phi tiên tửu lần nữa, cũng tiện suy nghĩ về những chuyện kỳ lạ xảy ra trên người nàng trong một tháng qua</w:t>
      </w:r>
      <w:r>
        <w:br w:type="textWrapping"/>
      </w:r>
      <w:r>
        <w:br w:type="textWrapping"/>
      </w:r>
      <w:r>
        <w:t xml:space="preserve">Phó Lệnh Nguyệt nghênh ngang đi vào Hái Tinh các, yêu cầu một vò Phi tiên tửu, ngồi xuống chỗ cũ</w:t>
      </w:r>
      <w:r>
        <w:br w:type="textWrapping"/>
      </w:r>
      <w:r>
        <w:br w:type="textWrapping"/>
      </w:r>
      <w:r>
        <w:t xml:space="preserve">Hoa sen trong hồ đã tàn, cảnh còn người mất, tâm tình cũng bất đồng. Lúc đó đau lòng còn giờ nàng đã bách độc bất xâm</w:t>
      </w:r>
      <w:r>
        <w:br w:type="textWrapping"/>
      </w:r>
      <w:r>
        <w:br w:type="textWrapping"/>
      </w:r>
      <w:r>
        <w:t xml:space="preserve">Triệu Thực từng nói nàng không giống nữ nhân bình thường, Viên Li hoan hảo với nàng xong không có phát bệnh. Chẳng lẽ, nàng thực sự là thần nữ trong truyền thuyết?Nghĩ tới thần nữ, trong lòng nàng còn nhiều nghi hoặc chưa giải</w:t>
      </w:r>
      <w:r>
        <w:br w:type="textWrapping"/>
      </w:r>
      <w:r>
        <w:br w:type="textWrapping"/>
      </w:r>
      <w:r>
        <w:t xml:space="preserve">Cửu Quảng Kiến và nàng rốt cuộc có quan hệ gì?Đan sa đỉnh của Kiền giáo, Thần nữ rủa, Triệu Thực thần bí khó lường, ba án mưu sát đều có dính dáng tới Ngô Mỹ Nhân</w:t>
      </w:r>
      <w:r>
        <w:br w:type="textWrapping"/>
      </w:r>
      <w:r>
        <w:br w:type="textWrapping"/>
      </w:r>
      <w:r>
        <w:t xml:space="preserve">Thật rối rắm</w:t>
      </w:r>
      <w:r>
        <w:br w:type="textWrapping"/>
      </w:r>
      <w:r>
        <w:br w:type="textWrapping"/>
      </w:r>
      <w:r>
        <w:t xml:space="preserve">Thế giới này không có ai để nàng có thể dựa vào. Ngay cả Triệu Thực cũng không thể đi tìm, chỉ có thể dựa vào bản thân mình nghiền ngẫm, phân tích.</w:t>
      </w:r>
      <w:r>
        <w:br w:type="textWrapping"/>
      </w:r>
      <w:r>
        <w:br w:type="textWrapping"/>
      </w:r>
      <w:r>
        <w:t xml:space="preserve">“Phó cô nương.”</w:t>
      </w:r>
      <w:r>
        <w:br w:type="textWrapping"/>
      </w:r>
      <w:r>
        <w:br w:type="textWrapping"/>
      </w:r>
      <w:r>
        <w:t xml:space="preserve">Đột nhiên, thanh âm nam nhân dễ nghe vang lên</w:t>
      </w:r>
      <w:r>
        <w:br w:type="textWrapping"/>
      </w:r>
      <w:r>
        <w:br w:type="textWrapping"/>
      </w:r>
      <w:r>
        <w:t xml:space="preserve">Phó Lệnh Nguyệt sợ run cả người.  Nàng thế nhưng nghĩ đến xuất thần, lại không phát hiện có người đến gần mình. Khi nàng mạnh mẽ quay đầu lại, vừa nhìn thấy, máu huyết toàn thân đã đông cứng lại </w:t>
      </w:r>
      <w:r>
        <w:br w:type="textWrapping"/>
      </w:r>
      <w:r>
        <w:br w:type="textWrapping"/>
      </w:r>
      <w:r>
        <w:t xml:space="preserve">Là Lý Thành Khí.</w:t>
      </w:r>
      <w:r>
        <w:br w:type="textWrapping"/>
      </w:r>
      <w:r>
        <w:br w:type="textWrapping"/>
      </w:r>
      <w:r>
        <w:t xml:space="preserve">Trăn vương Lý Thành Khí mặc thường phục, cười tủm tỉm, khoanh tay đứng nhìn nàng</w:t>
      </w:r>
      <w:r>
        <w:br w:type="textWrapping"/>
      </w:r>
      <w:r>
        <w:br w:type="textWrapping"/>
      </w:r>
      <w:r>
        <w:t xml:space="preserve">Phó Lệnh Nguyệt kinh ngạc nhìn chung quanh. Không một bóng người. Không biết vị chủ tử này đã đến bao lâu rồi</w:t>
      </w:r>
      <w:r>
        <w:br w:type="textWrapping"/>
      </w:r>
      <w:r>
        <w:br w:type="textWrapping"/>
      </w:r>
      <w:r>
        <w:t xml:space="preserve">“Thuộc hạ gặp qua Trăn vương gia, vương gia kim an” nàng cung kính hành đại lễ</w:t>
      </w:r>
      <w:r>
        <w:br w:type="textWrapping"/>
      </w:r>
      <w:r>
        <w:br w:type="textWrapping"/>
      </w:r>
      <w:r>
        <w:t xml:space="preserve">“Miễn lễ” tâm tình của Lý Thành Khí hình như rất tốt “thật là có duyên, chúng ta lại gặp nhau ở chỗ này”. Hắn vén áo bào ngồi xuống đối diện nàng ‘Phó cô nương là ra ngoài uống rượu giải sầu sao?”</w:t>
      </w:r>
      <w:r>
        <w:br w:type="textWrapping"/>
      </w:r>
      <w:r>
        <w:br w:type="textWrapping"/>
      </w:r>
      <w:r>
        <w:t xml:space="preserve">Phó Lệnh Nguyệt không lên tiếng</w:t>
      </w:r>
      <w:r>
        <w:br w:type="textWrapping"/>
      </w:r>
      <w:r>
        <w:br w:type="textWrapping"/>
      </w:r>
      <w:r>
        <w:t xml:space="preserve">“Sao Tả quân phủ vừa thắng trận, Phó cô nương lại không vui?” Lý Thành Khí tựa lưng vào ghế, thảnh thơi như bàn luận việc nhà</w:t>
      </w:r>
      <w:r>
        <w:br w:type="textWrapping"/>
      </w:r>
      <w:r>
        <w:br w:type="textWrapping"/>
      </w:r>
      <w:r>
        <w:t xml:space="preserve">Phó Lệnh Nguyệt bỗng rùng mình một cái “vương gia nói đùa, thuộc hạ vui mừng còn không kịp, sao có thể…”</w:t>
      </w:r>
      <w:r>
        <w:br w:type="textWrapping"/>
      </w:r>
      <w:r>
        <w:br w:type="textWrapping"/>
      </w:r>
      <w:r>
        <w:t xml:space="preserve">“Vui mừng thì sao không ở Dư Chúng mà lại chạy tới Kiến Dương một mình uống rượu chứ?” Lý Thành Khí hai mắt hoa đào tràn đầy thâm ý ‘chẳng lẽ là Phó cô nương cố ý đến gặp bổn vương?”</w:t>
      </w:r>
      <w:r>
        <w:br w:type="textWrapping"/>
      </w:r>
      <w:r>
        <w:br w:type="textWrapping"/>
      </w:r>
      <w:r>
        <w:t xml:space="preserve">Phó Lệnh Nguyệt mất tự nhiên mỉm cười</w:t>
      </w:r>
      <w:r>
        <w:br w:type="textWrapping"/>
      </w:r>
      <w:r>
        <w:br w:type="textWrapping"/>
      </w:r>
      <w:r>
        <w:t xml:space="preserve">“Ngồi đi’ Lý Thành Khí thoải mái chỉ vào đối diện “nơi này không có người ngoài, không cần giữ lễ”</w:t>
      </w:r>
      <w:r>
        <w:br w:type="textWrapping"/>
      </w:r>
      <w:r>
        <w:br w:type="textWrapping"/>
      </w:r>
      <w:r>
        <w:t xml:space="preserve">Lá gan của Phó Lệnh Nguyệt vốn lớn, lúc này lại đang giận, đứng không được, lại càng không cố kỵ. Dù sao vương gia đã cho ngồi, không ngồi thì là làm kiêu. Nàng cũng không từ chối, chắp tay cảm tạ rồi ngồi xuống</w:t>
      </w:r>
      <w:r>
        <w:br w:type="textWrapping"/>
      </w:r>
      <w:r>
        <w:br w:type="textWrapping"/>
      </w:r>
      <w:r>
        <w:t xml:space="preserve">Lý Thành Khí thản nhiên cười, nhìn Phó Lệnh Nguyệt rót rượu cho hắn rồi lại cung kính lui người lại</w:t>
      </w:r>
      <w:r>
        <w:br w:type="textWrapping"/>
      </w:r>
      <w:r>
        <w:br w:type="textWrapping"/>
      </w:r>
      <w:r>
        <w:t xml:space="preserve">“Ngươi có chuyện phiền lòng?”hắn thân thiết hỏi “Phó cô nương cũng có lúc sầu muộn, có chuyện không giải quyết được sao?”</w:t>
      </w:r>
      <w:r>
        <w:br w:type="textWrapping"/>
      </w:r>
      <w:r>
        <w:br w:type="textWrapping"/>
      </w:r>
      <w:r>
        <w:t xml:space="preserve">Phó Lệnh Nguyệt cả gan liếc Lý Thành Khí một cái, thấy hắn vẻ mặt ôn hòa, rượu vào có thêm can đảm, mỉm cười nói “thảo dân tất nhiên là có chuyện buồn, vương gia là hậu duệ thiên hoàng quý tộc sao hiểu được phiền não của phàm phu tục tử”</w:t>
      </w:r>
      <w:r>
        <w:br w:type="textWrapping"/>
      </w:r>
      <w:r>
        <w:br w:type="textWrapping"/>
      </w:r>
      <w:r>
        <w:t xml:space="preserve">“Nói bổn vương nghe xem, nói không chừng có thể giải ưu cho cô nương ah’ Lý Thành Khí cười nói</w:t>
      </w:r>
      <w:r>
        <w:br w:type="textWrapping"/>
      </w:r>
      <w:r>
        <w:br w:type="textWrapping"/>
      </w:r>
      <w:r>
        <w:t xml:space="preserve">“Thuộc hạ có tài đức gì mà khiến vương gia lo lắng chứ” Phó Lệnh Nguyệt thật không chịu nổi. Trăn vương gia bình dị gần gũi đến mức nàng thấy không thực</w:t>
      </w:r>
      <w:r>
        <w:br w:type="textWrapping"/>
      </w:r>
      <w:r>
        <w:br w:type="textWrapping"/>
      </w:r>
      <w:r>
        <w:t xml:space="preserve">Lý Thành Khí bật cười, khóe miệng lộ ra độ cong mê người ‘ngươi thật không biết mình có tài đức gì sao? Triệu Thực không có nói với ngươi sao?”</w:t>
      </w:r>
      <w:r>
        <w:br w:type="textWrapping"/>
      </w:r>
      <w:r>
        <w:br w:type="textWrapping"/>
      </w:r>
      <w:r>
        <w:t xml:space="preserve">Phó Lệnh Nguyệt đột nhiên thay đổi sắc mặt. Nàng trừng mắt nhìn vị vương gia quyền thế đang như mặt trời ban trưa, tay năm binh quyền của Ngũ quân Đô đốc phủ, lại chỉ nhìn thấy vẻ mặt không gợn sóng, bình đạm tường hòa của hắn.</w:t>
      </w:r>
      <w:r>
        <w:br w:type="textWrapping"/>
      </w:r>
      <w:r>
        <w:br w:type="textWrapping"/>
      </w:r>
      <w:r>
        <w:t xml:space="preserve">‘Vương gia…”nàng cảm thấy tim của mình cũng đã nhảy ra ngoài “ngài nói rõ chút đi, Triệu chủ đã nói gì về thuộc hạ?”</w:t>
      </w:r>
      <w:r>
        <w:br w:type="textWrapping"/>
      </w:r>
      <w:r>
        <w:br w:type="textWrapping"/>
      </w:r>
      <w:r>
        <w:t xml:space="preserve">Lý Thành Khí rũ mắt, trầm mặc không lên tiếng</w:t>
      </w:r>
      <w:r>
        <w:br w:type="textWrapping"/>
      </w:r>
      <w:r>
        <w:br w:type="textWrapping"/>
      </w:r>
      <w:r>
        <w:t xml:space="preserve">“Vương gia” Phó Lệnh Nguyệt nhích người tới gần, suýt chút nữa là quỳ xuống “thuộc hạ thực sự không biết. Ngài đã nghe nói gì?”</w:t>
      </w:r>
      <w:r>
        <w:br w:type="textWrapping"/>
      </w:r>
      <w:r>
        <w:br w:type="textWrapping"/>
      </w:r>
      <w:r>
        <w:t xml:space="preserve">Lý Thành Khí liếc nhìn nàng, ngón tay nhàn nhã gõ gõ lên tay vịn của ghế</w:t>
      </w:r>
      <w:r>
        <w:br w:type="textWrapping"/>
      </w:r>
      <w:r>
        <w:br w:type="textWrapping"/>
      </w:r>
      <w:r>
        <w:t xml:space="preserve">“Những gì Triệu Thực biết, ta cũng biết” hắn cười ý vị thâm trường “sao? chẳng lẽ ngươi lại không biết?”</w:t>
      </w:r>
      <w:r>
        <w:br w:type="textWrapping"/>
      </w:r>
      <w:r>
        <w:br w:type="textWrapping"/>
      </w:r>
      <w:r>
        <w:t xml:space="preserve">“Vương gia có…”Phó Lệnh Nguyệt cảm giác chân tướng ở ngay trước mắt. Nàng cảm giác tim nhảy ra khỏi lồng ngực, ngay cả muốn nói cũng khó khăn ‘có thể nói một hai…”</w:t>
      </w:r>
      <w:r>
        <w:br w:type="textWrapping"/>
      </w:r>
      <w:r>
        <w:br w:type="textWrapping"/>
      </w:r>
      <w:r>
        <w:t xml:space="preserve">Lý Thành Khí bật cười thành tiếng</w:t>
      </w:r>
      <w:r>
        <w:br w:type="textWrapping"/>
      </w:r>
      <w:r>
        <w:br w:type="textWrapping"/>
      </w:r>
      <w:r>
        <w:t xml:space="preserve">“Phó cô nương. Nếu nói cho ngươi biết, bổn vương có lợi gì?” hắn nhìn thẳng nàng, hỏi </w:t>
      </w:r>
      <w:r>
        <w:br w:type="textWrapping"/>
      </w:r>
      <w:r>
        <w:br w:type="textWrapping"/>
      </w:r>
    </w:p>
    <w:p>
      <w:pPr>
        <w:pStyle w:val="Heading2"/>
      </w:pPr>
      <w:bookmarkStart w:id="69" w:name="quyển-3---chương-4-tố-nữ-cửu-pháp"/>
      <w:bookmarkEnd w:id="69"/>
      <w:r>
        <w:t xml:space="preserve">47. Quyển 3 - Chương 4: Tố Nữ Cửu Pháp</w:t>
      </w:r>
    </w:p>
    <w:p>
      <w:pPr>
        <w:pStyle w:val="Compact"/>
      </w:pPr>
      <w:r>
        <w:br w:type="textWrapping"/>
      </w:r>
      <w:r>
        <w:br w:type="textWrapping"/>
      </w:r>
      <w:r>
        <w:t xml:space="preserve">Phó Lệnh Nguyệt giật mình. Nhưng đối phương đã đưa ra điều kiện, chứng tỏ trong tay hắn có thông tin. Vậy là tốt rồi </w:t>
      </w:r>
      <w:r>
        <w:br w:type="textWrapping"/>
      </w:r>
      <w:r>
        <w:br w:type="textWrapping"/>
      </w:r>
      <w:r>
        <w:t xml:space="preserve">“Chỉ cần ta có thể làm được gì, ta sẽ làm cho ngài” thái độ của nàng nghiêm túc trước giờ chưa từng có. Chỉ cần khiến nàng biết được thân thế của mình,dùng cái gì để trao đổi cũng được. Nhưng…nàng không quên bỏ thêm một câu “trừ bỏ mạng và tự do”</w:t>
      </w:r>
      <w:r>
        <w:br w:type="textWrapping"/>
      </w:r>
      <w:r>
        <w:br w:type="textWrapping"/>
      </w:r>
      <w:r>
        <w:t xml:space="preserve">“Mạng và tự do?” Lý Thành Khí không ngờ còn có một câu như vậy, bật cười thành tiếng “sao? còn có điều kiện phụ nữa sao?”</w:t>
      </w:r>
      <w:r>
        <w:br w:type="textWrapping"/>
      </w:r>
      <w:r>
        <w:br w:type="textWrapping"/>
      </w:r>
      <w:r>
        <w:t xml:space="preserve">“Nếu không còn mạng, ta biết những điều đó có tác dụng gì? nếu không có tự do, dù có biết cũng không thể làm chuyện gì cho mình” Phó Lệnh Nguyệt không có ý giấu diếm “có điều, thuộc hạ không biết vương đã biết những gì từ Triệu chủ, biết được bao nhiêu?”</w:t>
      </w:r>
      <w:r>
        <w:br w:type="textWrapping"/>
      </w:r>
      <w:r>
        <w:br w:type="textWrapping"/>
      </w:r>
      <w:r>
        <w:t xml:space="preserve">“Những gì Triệu chủ biết, bổn vương đều biết” Lý Thành Khí lặp lại những lời đã nói ‘nhưng ngươi cũng có thể nghĩ, có thể bổn vương chỉ hiểu được một nửa’ tươi cười của hắn rất quỷ dị</w:t>
      </w:r>
      <w:r>
        <w:br w:type="textWrapping"/>
      </w:r>
      <w:r>
        <w:br w:type="textWrapping"/>
      </w:r>
      <w:r>
        <w:t xml:space="preserve">“Vậy vương gia muốn ta làm gì?” Phó Lệnh Nguyệt không có tâm tình vòng vo với hắn. Nàng rất muốn biết thân thế của mình, biết sứ mệnh thần bí của nàng là gì, nàng không muốn đợi một giây một khắc nào nữa “chúng ta trực tiếp trao đổi đi”</w:t>
      </w:r>
      <w:r>
        <w:br w:type="textWrapping"/>
      </w:r>
      <w:r>
        <w:br w:type="textWrapping"/>
      </w:r>
      <w:r>
        <w:t xml:space="preserve">“Không vội, đến lúc, bổn vương nhất định sẽ nói”Lý Thành Khí không chút hoang mang, cầm chén rượu lên “dù sao mắt thấy là thật. Trước đây, chỉ dựa vào một mình Triệu Thực, hiện tại, bổn vương còn chưa nắm được toàn cục trong tay”</w:t>
      </w:r>
      <w:r>
        <w:br w:type="textWrapping"/>
      </w:r>
      <w:r>
        <w:br w:type="textWrapping"/>
      </w:r>
      <w:r>
        <w:t xml:space="preserve">Phó Lệnh Nguyệt trừng mắt nhìn hắn khí định thần nhàn, bộ dáng tính kỹ, đột nhiên  cũng nảy sinh can đảm</w:t>
      </w:r>
      <w:r>
        <w:br w:type="textWrapping"/>
      </w:r>
      <w:r>
        <w:br w:type="textWrapping"/>
      </w:r>
      <w:r>
        <w:t xml:space="preserve">“Trăn Vương gia” Nàng quyết định bất cứ giá nào, phải thử hắn một chút “ngài…trong lòng không tin ta chính là thần nữ phải không?”</w:t>
      </w:r>
      <w:r>
        <w:br w:type="textWrapping"/>
      </w:r>
      <w:r>
        <w:br w:type="textWrapping"/>
      </w:r>
      <w:r>
        <w:t xml:space="preserve">Tư thái của Lý Thành Khí đình trệ. Hắn chậm rãi ngước mắt, nhìn thẳng vào mắt nàng</w:t>
      </w:r>
      <w:r>
        <w:br w:type="textWrapping"/>
      </w:r>
      <w:r>
        <w:br w:type="textWrapping"/>
      </w:r>
      <w:r>
        <w:t xml:space="preserve">“Ngươi cũng biết tới Thần nữ?’ hắn cười, đặt chén rượu xuống</w:t>
      </w:r>
      <w:r>
        <w:br w:type="textWrapping"/>
      </w:r>
      <w:r>
        <w:br w:type="textWrapping"/>
      </w:r>
      <w:r>
        <w:t xml:space="preserve">“Tin vỉa hè thôi” Phó Lệnh Nguyệt cũng không nói thật. Giả vờ, ai mà không biết. Nàng cũng bày ra tư thái sâu cạn khó lường, muốn đánh giá? Vậy thì cùng nhau đánh Thái Cực đi</w:t>
      </w:r>
      <w:r>
        <w:br w:type="textWrapping"/>
      </w:r>
      <w:r>
        <w:br w:type="textWrapping"/>
      </w:r>
      <w:r>
        <w:t xml:space="preserve">“Vậy…kế tiếp người phải chết là ai?” Lý Thành Khí đột nhiên hỏi một câu khó hiểu</w:t>
      </w:r>
      <w:r>
        <w:br w:type="textWrapping"/>
      </w:r>
      <w:r>
        <w:br w:type="textWrapping"/>
      </w:r>
      <w:r>
        <w:t xml:space="preserve">Phó Lệnh Nguyệt ngây người. Kinh ngạc, vô thố…tất cả đều rơi vào mắt đối phương</w:t>
      </w:r>
      <w:r>
        <w:br w:type="textWrapping"/>
      </w:r>
      <w:r>
        <w:br w:type="textWrapping"/>
      </w:r>
      <w:r>
        <w:t xml:space="preserve">Lý Thành Khí tự đắc bật cười thành tiếng</w:t>
      </w:r>
      <w:r>
        <w:br w:type="textWrapping"/>
      </w:r>
      <w:r>
        <w:br w:type="textWrapping"/>
      </w:r>
      <w:r>
        <w:t xml:space="preserve">“Phó cô nương, ngươi rất đáng yêu…” Hắn cúi đầu cảm khái một tiếng, đưa tay xoa bàn tay Phó Lệnh Nguyệt đang đặt lên bàn “chuyện không biết, không nên thử người khác. Trên đời này, mệt nhất chính là lao tâm. Mạng của ngươi rất đánh quý, đừng để mệt chết, ngày sau muốn làm thì làm, chuyện phí sức kia, sẽ có người làm thay ngươi”</w:t>
      </w:r>
      <w:r>
        <w:br w:type="textWrapping"/>
      </w:r>
      <w:r>
        <w:br w:type="textWrapping"/>
      </w:r>
      <w:r>
        <w:t xml:space="preserve">Đầu của Phó Lệnh Nguyệt ong ong, nàng cảm thấy bàn tay của mình giống như đóng băng dưới sự vuốt ve của Lý Thành Khí. Nàng rất muốn hỏi hắn nói vậy là có ý gì nhưng lúc này toàn bộ sức lực của nàng đều bị khóa trên tay, yết hầu của nàng khô khốc, một chút âm thanh cũng không thể phát ra.</w:t>
      </w:r>
      <w:r>
        <w:br w:type="textWrapping"/>
      </w:r>
      <w:r>
        <w:br w:type="textWrapping"/>
      </w:r>
      <w:r>
        <w:t xml:space="preserve">“Ngươi sớm muộn gì cũng là người của bổn vương, có điều hiện tại thì không tiện lắm” Lý Thành Khí tiếp tục nói đầy quỷ dị “an tâm. đừng nóng vội. Những gì bổn vương biết về ngươi còn phải chậm rãi tìm hiểu, xac minh, đợi tra ra hết thảy manh mối, ta tự nhiên sẽ cho ngươi một cái công đạo. Dù sao, ta cũng muốn ngươi cam tâm tình nguyện’ thanh âm của hắn ngày càng thấp, cuối cùng dừng lại ở một chữ ta.</w:t>
      </w:r>
      <w:r>
        <w:br w:type="textWrapping"/>
      </w:r>
      <w:r>
        <w:br w:type="textWrapping"/>
      </w:r>
      <w:r>
        <w:t xml:space="preserve">Tim của Phó Lệnh Nguyệt như đánh trống, không chỉ có tay mà cả cánh tay, cả người nàng đều cương cứng.</w:t>
      </w:r>
      <w:r>
        <w:br w:type="textWrapping"/>
      </w:r>
      <w:r>
        <w:br w:type="textWrapping"/>
      </w:r>
      <w:r>
        <w:t xml:space="preserve">Những gì Lý Thành Khí nói y như Triệu Thực, mạng của nàng rất quý, không cần lo lắng cố sức. Hắn thừa nhận nàng là Thần nữ sao? </w:t>
      </w:r>
      <w:r>
        <w:br w:type="textWrapping"/>
      </w:r>
      <w:r>
        <w:br w:type="textWrapping"/>
      </w:r>
      <w:r>
        <w:t xml:space="preserve">Phó Lệnh Nguyệt há miệng, muốn hỏi lại không biết nên nói thế nào</w:t>
      </w:r>
      <w:r>
        <w:br w:type="textWrapping"/>
      </w:r>
      <w:r>
        <w:br w:type="textWrapping"/>
      </w:r>
      <w:r>
        <w:t xml:space="preserve">“Ngọc bội ta đưa ngươi, ngươi có mang trên người không?” Lý Thành Khí vuốt ve tay giai nhân, lầm bầm</w:t>
      </w:r>
      <w:r>
        <w:br w:type="textWrapping"/>
      </w:r>
      <w:r>
        <w:br w:type="textWrapping"/>
      </w:r>
      <w:r>
        <w:t xml:space="preserve">Phó Lệnh Nguyệt chớp mắt như khẳng định</w:t>
      </w:r>
      <w:r>
        <w:br w:type="textWrapping"/>
      </w:r>
      <w:r>
        <w:br w:type="textWrapping"/>
      </w:r>
      <w:r>
        <w:t xml:space="preserve">“Vậy là tốt rồi” Lý Thành Khí hài lòng nở nụ cười ‘có việc tới tìm ta”. Hắn vỗ nhẹ lên tay nàng, còn thân mật vén sợi tóc rối cho nàng “gần đây thế đạo loạn lạc, không có việc gì đừng ra ngoài đi đạo’. Hắn nghiêm mặt đứng lên ‘bổn vương về trước, ngươi cũng về sớm đi”</w:t>
      </w:r>
      <w:r>
        <w:br w:type="textWrapping"/>
      </w:r>
      <w:r>
        <w:br w:type="textWrapping"/>
      </w:r>
      <w:r>
        <w:t xml:space="preserve">Phó Lệnh Nguyệt đờ đẫn đứng lên theo, hồi lâu mới nặn ra mấy chữ ‘cung tiễn vương gia”</w:t>
      </w:r>
      <w:r>
        <w:br w:type="textWrapping"/>
      </w:r>
      <w:r>
        <w:br w:type="textWrapping"/>
      </w:r>
      <w:r>
        <w:t xml:space="preserve">Lý Thành Khí này muốn làm gì? vạch trần nàng lại muốn tốt cho nàng, cũng không lợi dụng nàng. Lời của hắn nói, càng ngày càng đưa nàng gần với tên gọi Thần nữ. Là nàng thật sao?</w:t>
      </w:r>
      <w:r>
        <w:br w:type="textWrapping"/>
      </w:r>
      <w:r>
        <w:br w:type="textWrapping"/>
      </w:r>
      <w:r>
        <w:t xml:space="preserve">“Nghe nói Thần nữ lúc ái ân sẽ có khác thường, cùng với việc bói toán hung cát đều có chỗ thông linh độc đáo”</w:t>
      </w:r>
      <w:r>
        <w:br w:type="textWrapping"/>
      </w:r>
      <w:r>
        <w:br w:type="textWrapping"/>
      </w:r>
      <w:r>
        <w:t xml:space="preserve">Nàng không hề có cảm giác mình có công năng đặc biệt gì</w:t>
      </w:r>
      <w:r>
        <w:br w:type="textWrapping"/>
      </w:r>
      <w:r>
        <w:br w:type="textWrapping"/>
      </w:r>
      <w:r>
        <w:t xml:space="preserve">Nàng là Thần nữ? nàng không tin, phỏng chừng người này cũng không tin. Thế nhưng hết thảy bất hạnh là thật.</w:t>
      </w:r>
      <w:r>
        <w:br w:type="textWrapping"/>
      </w:r>
      <w:r>
        <w:br w:type="textWrapping"/>
      </w:r>
      <w:r>
        <w:t xml:space="preserve">Nàng nên làm gì bây giờ?</w:t>
      </w:r>
      <w:r>
        <w:br w:type="textWrapping"/>
      </w:r>
      <w:r>
        <w:br w:type="textWrapping"/>
      </w:r>
      <w:r>
        <w:t xml:space="preserve">Phó Lệnh Nguyệt ngơ ngác nhìn theo bóng dáng Lý Thành Khí, sợ run</w:t>
      </w:r>
      <w:r>
        <w:br w:type="textWrapping"/>
      </w:r>
      <w:r>
        <w:br w:type="textWrapping"/>
      </w:r>
      <w:r>
        <w:t xml:space="preserve">Tâm tình buồn bực, Phó Lệnh Nguyệt tùy tiện tìm một khách điếm, nghỉ lại một đêm ở Kiến Dương</w:t>
      </w:r>
      <w:r>
        <w:br w:type="textWrapping"/>
      </w:r>
      <w:r>
        <w:br w:type="textWrapping"/>
      </w:r>
      <w:r>
        <w:t xml:space="preserve">Sáng hôm sau, nàng trái lo phải nghĩ vẫn phải cỡi ngựa trở về Dư Chúng. Giáo huấn Viên Li một buổi tối là đủ rồi, nàng tiêu dao một đêm ở Kiến Dương cũng thu hoạch được không ít.</w:t>
      </w:r>
      <w:r>
        <w:br w:type="textWrapping"/>
      </w:r>
      <w:r>
        <w:br w:type="textWrapping"/>
      </w:r>
      <w:r>
        <w:t xml:space="preserve">Lý Thành Khí đã nói nàng muốn làm gì thì làm mà.</w:t>
      </w:r>
      <w:r>
        <w:br w:type="textWrapping"/>
      </w:r>
      <w:r>
        <w:br w:type="textWrapping"/>
      </w:r>
      <w:r>
        <w:t xml:space="preserve">Trên đường trở về, Phó Lệnh Nguyệt kinh ngạc nhìn binh lính phong tỏa quan đạo, nói là kiểm tra người</w:t>
      </w:r>
      <w:r>
        <w:br w:type="textWrapping"/>
      </w:r>
      <w:r>
        <w:br w:type="textWrapping"/>
      </w:r>
      <w:r>
        <w:t xml:space="preserve">Nàng hỏi thăm, nghe nói vài thị trấn quanh Kiến Dương thành gặp nạn châu chấu, nha môn không khống chế được lưu dân trộm cắp cướp đoạt, tình thế khá nghiêm trọng. Hơn nữa gần đây Trăn vương Lý Thành Khí ở lại Kiến Dương, có đại thần hiển quý của triều đình đi qua đường này, Kiến Dương Phiên tư Vương Đạo Đức vì bảo vệ chiến tích liền phái trọng binh canh gác các ngã đường phòng ngừa giặc cỏ cũng tiện đường ngăn chặn lưu dân</w:t>
      </w:r>
      <w:r>
        <w:br w:type="textWrapping"/>
      </w:r>
      <w:r>
        <w:br w:type="textWrapping"/>
      </w:r>
      <w:r>
        <w:t xml:space="preserve">Chạy thêm một đoạn nữa, Phó Lệnh Nguyệt liền nhìn thấy lưu dân. Người đông đến mức khiến người ta cảm thấy bị đè nén, Phó Lệnh Nguyệt hận ngựa không có hai cánh, không thể nào chen qua nổi. Nàng muốn thét to bảo mọi người nhường đường lại sợ lưu dân kích động mà cướp túi nước của nàng, đành phải di chuyển theo đám đông, chậm rãi tiến lên phía đông.</w:t>
      </w:r>
      <w:r>
        <w:br w:type="textWrapping"/>
      </w:r>
      <w:r>
        <w:br w:type="textWrapping"/>
      </w:r>
      <w:r>
        <w:t xml:space="preserve">Quay về Dư Chúng lần này thật là gian nan. Đến khi trời tối, Phó Lệnh Nguyệt mới mặt xám mày tro trở lại doanh trướng Tả quân</w:t>
      </w:r>
      <w:r>
        <w:br w:type="textWrapping"/>
      </w:r>
      <w:r>
        <w:br w:type="textWrapping"/>
      </w:r>
      <w:r>
        <w:t xml:space="preserve">“Phó đại nhân đã trở lại” có binh sĩ ven đường quen mặt chào hỏi</w:t>
      </w:r>
      <w:r>
        <w:br w:type="textWrapping"/>
      </w:r>
      <w:r>
        <w:br w:type="textWrapping"/>
      </w:r>
      <w:r>
        <w:t xml:space="preserve">‘Lệnh Nguyệt đã trở lại” Hải Long nhìn thấy nàng, nhếch miệng cười “nhìn bộ dáng này của ngươi…haha, vậy mới tốt, như vậy xem ra còn giống nam nhân’</w:t>
      </w:r>
      <w:r>
        <w:br w:type="textWrapping"/>
      </w:r>
      <w:r>
        <w:br w:type="textWrapping"/>
      </w:r>
      <w:r>
        <w:t xml:space="preserve">Phó Lệnh Nguyệt bất đắc dĩ nhìn lướt qua toàn thân, một thân áo trắng biến thành truy y, phỏng chừng mặt mũi cũng không tốt lắm</w:t>
      </w:r>
      <w:r>
        <w:br w:type="textWrapping"/>
      </w:r>
      <w:r>
        <w:br w:type="textWrapping"/>
      </w:r>
      <w:r>
        <w:t xml:space="preserve">“Đúng rồi, công tử có tìm ta không?” nàng đi thẳng vào chính đề</w:t>
      </w:r>
      <w:r>
        <w:br w:type="textWrapping"/>
      </w:r>
      <w:r>
        <w:br w:type="textWrapping"/>
      </w:r>
      <w:r>
        <w:t xml:space="preserve">“Không có” Hải Long lắc đầu ‘có điều..”hắn nhìn chung quanh, hạ thấp thanh âm ‘buổi tối, bệnh của công tử lại tái phát”</w:t>
      </w:r>
      <w:r>
        <w:br w:type="textWrapping"/>
      </w:r>
      <w:r>
        <w:br w:type="textWrapping"/>
      </w:r>
      <w:r>
        <w:t xml:space="preserve">‘Công tử bị sao vậy?” Phó Lệnh Nguyệt làm ra vẻ khẩn trương</w:t>
      </w:r>
      <w:r>
        <w:br w:type="textWrapping"/>
      </w:r>
      <w:r>
        <w:br w:type="textWrapping"/>
      </w:r>
      <w:r>
        <w:t xml:space="preserve">“Công tử ho rất lợi hại, lại không cho chúng ta mời lang trung đến xem, người nóng như phát sốt” Hải Long cảm khái lắc đầu “cuối cùng khó khăn lắm mới thanh tỉnh lại đại phát tính tình, đuổi Liễu cô nương đi ngay trong đêm”</w:t>
      </w:r>
      <w:r>
        <w:br w:type="textWrapping"/>
      </w:r>
      <w:r>
        <w:br w:type="textWrapping"/>
      </w:r>
      <w:r>
        <w:t xml:space="preserve">“Vậy sao?” Phó Lệnh Nguyệt cười thầm. Viên Li rốt cuộc cũng hiểu được. Hắn đây là sợ mình nhất thời không nhịn được, làm nữ nhân kia rồi tóc bạc đi, mạng nhỏ cũng không còn. Nàng nôn nóng muốn nhìn thấy vẻ mặt thất bại của hắn</w:t>
      </w:r>
      <w:r>
        <w:br w:type="textWrapping"/>
      </w:r>
      <w:r>
        <w:br w:type="textWrapping"/>
      </w:r>
      <w:r>
        <w:t xml:space="preserve">“Ngươi tắm cho ngựa đi, ta đi tìm công tử’ Phó Lệnh Nguyệt hân hoa chắp tay cáo từ. Dù sao vẫn có thân phận chủ tớ, nàng vẫn phải thông truyền trước</w:t>
      </w:r>
      <w:r>
        <w:br w:type="textWrapping"/>
      </w:r>
      <w:r>
        <w:br w:type="textWrapping"/>
      </w:r>
      <w:r>
        <w:t xml:space="preserve">Hải Long gọi nàng lại ‘công tử đang bị bệnh, mà ngươi…’hắn chỉ vào nàng “quá dơ…đừng mang theo mầm bệnh ah”</w:t>
      </w:r>
      <w:r>
        <w:br w:type="textWrapping"/>
      </w:r>
      <w:r>
        <w:br w:type="textWrapping"/>
      </w:r>
      <w:r>
        <w:t xml:space="preserve">“Ta lập tức đi tắm” Phó Lệnh Nguyệt ngẫm lại thấy cũng đúng, xem kịch vui chậm một chút cũng chẳng sao. Nàng trở về phòng, phân phó người mang mấy bồn nước ấm đến, rồi khóa trái cửa, tìm chỗ kín đáo, tắm rửa sạch sẽ.</w:t>
      </w:r>
      <w:r>
        <w:br w:type="textWrapping"/>
      </w:r>
      <w:r>
        <w:br w:type="textWrapping"/>
      </w:r>
      <w:r>
        <w:t xml:space="preserve">Sau đó thần thanh khí sảng đi đến phòng Viên Li, trong phòng vẫn còn sáng đèn</w:t>
      </w:r>
      <w:r>
        <w:br w:type="textWrapping"/>
      </w:r>
      <w:r>
        <w:br w:type="textWrapping"/>
      </w:r>
      <w:r>
        <w:t xml:space="preserve">“Phó đại nhân” quân sĩ canh gác bên ngoài nhanh nhẹn vén rèm cửa cho nàng</w:t>
      </w:r>
      <w:r>
        <w:br w:type="textWrapping"/>
      </w:r>
      <w:r>
        <w:br w:type="textWrapping"/>
      </w:r>
      <w:r>
        <w:t xml:space="preserve">“Công tử bệnh thế nào?” trước khi vào cửa, nàng không quên giả mù sa mưa hỏi thăm vài câu</w:t>
      </w:r>
      <w:r>
        <w:br w:type="textWrapping"/>
      </w:r>
      <w:r>
        <w:br w:type="textWrapping"/>
      </w:r>
      <w:r>
        <w:t xml:space="preserve">Quân sĩ kia chỉ lắc đầu, không trả lời</w:t>
      </w:r>
      <w:r>
        <w:br w:type="textWrapping"/>
      </w:r>
      <w:r>
        <w:br w:type="textWrapping"/>
      </w:r>
      <w:r>
        <w:t xml:space="preserve">Phó Lệnh Nguyệt đi vào, vén mành của nội gian, chắp tay chào “công tử’ rồi mới đi vào trong</w:t>
      </w:r>
      <w:r>
        <w:br w:type="textWrapping"/>
      </w:r>
      <w:r>
        <w:br w:type="textWrapping"/>
      </w:r>
      <w:r>
        <w:t xml:space="preserve">Viên Li đang nằm trên giường, sắc mặt có chút tái nhợt</w:t>
      </w:r>
      <w:r>
        <w:br w:type="textWrapping"/>
      </w:r>
      <w:r>
        <w:br w:type="textWrapping"/>
      </w:r>
      <w:r>
        <w:t xml:space="preserve">“Trên đường không gặp được giặc cỏ chứ?” hắn thấy nàng đi vào, tâm bình khí hòa hỏi</w:t>
      </w:r>
      <w:r>
        <w:br w:type="textWrapping"/>
      </w:r>
      <w:r>
        <w:br w:type="textWrapping"/>
      </w:r>
      <w:r>
        <w:t xml:space="preserve">“Nhờ phúc của công tử, không có” Phó Lệnh Nguyệt nhìn bộ dáng suy yếu vì ho khan của hắn, đột nhiên có chút không đành lòng.</w:t>
      </w:r>
      <w:r>
        <w:br w:type="textWrapping"/>
      </w:r>
      <w:r>
        <w:br w:type="textWrapping"/>
      </w:r>
      <w:r>
        <w:t xml:space="preserve">Nàng đối đãi với một người đang bị thương, lại tái phát bệnh cũ như thế…còn hạ âm độc ‘đúng bệnh’ cho hắn. Có điều vô độc bất trượng phu, dù sao cũng đã đạt được mục tiêu, lòng của nàng thoải mái hơn nhiều</w:t>
      </w:r>
      <w:r>
        <w:br w:type="textWrapping"/>
      </w:r>
      <w:r>
        <w:br w:type="textWrapping"/>
      </w:r>
      <w:r>
        <w:t xml:space="preserve">“Báo cáo công tác như thế nào?” Viên Li vẻ mặt ôn hoà lại hỏi.</w:t>
      </w:r>
      <w:r>
        <w:br w:type="textWrapping"/>
      </w:r>
      <w:r>
        <w:br w:type="textWrapping"/>
      </w:r>
      <w:r>
        <w:t xml:space="preserve">“Rất thuận lợi” Phó Lệnh Nguyệt bắt đầu thất bất an, thái độ của hắn sao lại tốt như vậy?</w:t>
      </w:r>
      <w:r>
        <w:br w:type="textWrapping"/>
      </w:r>
      <w:r>
        <w:br w:type="textWrapping"/>
      </w:r>
      <w:r>
        <w:t xml:space="preserve">“Đến đây” Viên Li làm như không xảy ra chuyện gì, đưa tay tiếp đón nàng “nhìn xem bản công tử tự luyện thế nào?” hắn xuống giường, lấy trên án thư ra một xấp giấy</w:t>
      </w:r>
      <w:r>
        <w:br w:type="textWrapping"/>
      </w:r>
      <w:r>
        <w:br w:type="textWrapping"/>
      </w:r>
      <w:r>
        <w:t xml:space="preserve">Phó Lệnh Nguyệt đầu óc mơ hồ đi đến gần bàn, tiếp nhận lấy</w:t>
      </w:r>
      <w:r>
        <w:br w:type="textWrapping"/>
      </w:r>
      <w:r>
        <w:br w:type="textWrapping"/>
      </w:r>
      <w:r>
        <w:t xml:space="preserve">Nét chữ tinh tế khoa trương của Viên Li nổi bật trên giấy</w:t>
      </w:r>
      <w:r>
        <w:br w:type="textWrapping"/>
      </w:r>
      <w:r>
        <w:br w:type="textWrapping"/>
      </w:r>
      <w:r>
        <w:t xml:space="preserve">Tờ thứ nhất: nữ nằm sấp, giơ cao thắt lung. Nam từ sau mà tiến vào</w:t>
      </w:r>
      <w:r>
        <w:br w:type="textWrapping"/>
      </w:r>
      <w:r>
        <w:br w:type="textWrapping"/>
      </w:r>
      <w:r>
        <w:t xml:space="preserve">Tờ thứ hai: vào nhẹ như trẻ con ngậm vú, sâu giống như rắn vào hang lúc mùa đông</w:t>
      </w:r>
      <w:r>
        <w:br w:type="textWrapping"/>
      </w:r>
      <w:r>
        <w:br w:type="textWrapping"/>
      </w:r>
      <w:r>
        <w:t xml:space="preserve">Tờ thứ ba: chín cạn một sâu,</w:t>
      </w:r>
      <w:r>
        <w:br w:type="textWrapping"/>
      </w:r>
      <w:r>
        <w:br w:type="textWrapping"/>
      </w:r>
      <w:r>
        <w:t xml:space="preserve">Phó Lệnh Nguyệt mặt đỏ tai hồng, vội quăng xuống đất</w:t>
      </w:r>
      <w:r>
        <w:br w:type="textWrapping"/>
      </w:r>
      <w:r>
        <w:br w:type="textWrapping"/>
      </w:r>
      <w:r>
        <w:t xml:space="preserve">“Rồng xoay ngược, hổ bước đi, vượn chạy, ve bám, rùa bay lên, chim phượng liệng, thỏ liếm lông, cá tiếp vảy, chim hạc giao cổ nhau”</w:t>
      </w:r>
      <w:r>
        <w:br w:type="textWrapping"/>
      </w:r>
      <w:r>
        <w:br w:type="textWrapping"/>
      </w:r>
      <w:r>
        <w:t xml:space="preserve">‘Đây chính là bảng chữ mẫu mà ngươi đưa cho ta nha’ Viên Li mặt không thay đổi giải thích “đây là Tố nữ cửu pháp mà ta chính mình chép lại”</w:t>
      </w:r>
      <w:r>
        <w:br w:type="textWrapping"/>
      </w:r>
      <w:r>
        <w:br w:type="textWrapping"/>
      </w:r>
      <w:r>
        <w:t xml:space="preserve">Phó Lệnh Nguyệt giương mắt trừng trừng nhìn hắn, lại thấy hắn nhếch môi cười</w:t>
      </w:r>
      <w:r>
        <w:br w:type="textWrapping"/>
      </w:r>
      <w:r>
        <w:br w:type="textWrapping"/>
      </w:r>
      <w:r>
        <w:t xml:space="preserve">“Nương tử xem bút lực thế nào?” hắn ôm eo nàng, cúi đầu nói nhẹ bên tai nàng</w:t>
      </w:r>
      <w:r>
        <w:br w:type="textWrapping"/>
      </w:r>
      <w:r>
        <w:br w:type="textWrapping"/>
      </w:r>
      <w:r>
        <w:t xml:space="preserve">“Ngươi muốn làm gì” Phó Lệnh Nguyệt căm giận rống lên “Đại công tử. Ta là môn khách của Tả quân phủ”</w:t>
      </w:r>
      <w:r>
        <w:br w:type="textWrapping"/>
      </w:r>
      <w:r>
        <w:br w:type="textWrapping"/>
      </w:r>
      <w:r>
        <w:t xml:space="preserve">“Ta đã bảo nàng đi rồi” Viên Li ủy khuất nói</w:t>
      </w:r>
      <w:r>
        <w:br w:type="textWrapping"/>
      </w:r>
      <w:r>
        <w:br w:type="textWrapping"/>
      </w:r>
      <w:r>
        <w:t xml:space="preserve">“Nàng đi hay không, không liên quan gì tới ta” Phó Lệnh Nguyệt nghĩ tới chuyện này liền nổi giận ‘chuyện giữa phu thê các ngươi đừng nói cho một môn khách như ta, ta không có tâm tử để nghe”</w:t>
      </w:r>
      <w:r>
        <w:br w:type="textWrapping"/>
      </w:r>
      <w:r>
        <w:br w:type="textWrapping"/>
      </w:r>
      <w:r>
        <w:t xml:space="preserve">Viên Li mỉm cười. Hắn cũng không muốn cãi nhau với nàng, lập tức bế nàng đứng lên</w:t>
      </w:r>
      <w:r>
        <w:br w:type="textWrapping"/>
      </w:r>
      <w:r>
        <w:br w:type="textWrapping"/>
      </w:r>
      <w:r>
        <w:t xml:space="preserve">“Ngươi giả vờ bệnh” Phó Lệnh Nguyệt phát hiện sự tình không thích hợp</w:t>
      </w:r>
      <w:r>
        <w:br w:type="textWrapping"/>
      </w:r>
      <w:r>
        <w:br w:type="textWrapping"/>
      </w:r>
      <w:r>
        <w:t xml:space="preserve">“Không vâ, sao ngươi có thể chủ động đưa tới cửa chứ?” Viên Li cười xấu xa, đưa tay vào vạt áo nàng</w:t>
      </w:r>
      <w:r>
        <w:br w:type="textWrapping"/>
      </w:r>
      <w:r>
        <w:br w:type="textWrapping"/>
      </w:r>
      <w:r>
        <w:t xml:space="preserve">“Ngươi còn đụng nữa, ta sẽ hô lên” Phó Lệnh Nguyệt chụp tay hắn lại, trừng mắt uy hiếp</w:t>
      </w:r>
      <w:r>
        <w:br w:type="textWrapping"/>
      </w:r>
      <w:r>
        <w:br w:type="textWrapping"/>
      </w:r>
      <w:r>
        <w:t xml:space="preserve">“Ngươi kêu đi”Viên Li bất vi sở động, tay hơi dùng lực, cởi bỏ vạt a của nàng “bọn họ đều không biết ngươi là nữ”</w:t>
      </w:r>
      <w:r>
        <w:br w:type="textWrapping"/>
      </w:r>
      <w:r>
        <w:br w:type="textWrapping"/>
      </w:r>
      <w:r>
        <w:t xml:space="preserve">Trên giường, xuân sắc vô biên. Hắn nhiệt liệt hôn, nàng liền lơi lỏng</w:t>
      </w:r>
      <w:r>
        <w:br w:type="textWrapping"/>
      </w:r>
      <w:r>
        <w:br w:type="textWrapping"/>
      </w:r>
      <w:r>
        <w:t xml:space="preserve">“Ngoan, đừng náo loạn” Viên Li rời khỏi môi của nàng, sủng nịch hôn lên chóp mũi nàng</w:t>
      </w:r>
      <w:r>
        <w:br w:type="textWrapping"/>
      </w:r>
      <w:r>
        <w:br w:type="textWrapping"/>
      </w:r>
      <w:r>
        <w:t xml:space="preserve">“Chán ghét, chán ghét, chán ghét” Nàng căm giận đánh hắn vài cái, cuối cùng vẫn phối hợp đưa hai tay choàng qua cổ hắn</w:t>
      </w:r>
      <w:r>
        <w:br w:type="textWrapping"/>
      </w:r>
      <w:r>
        <w:br w:type="textWrapping"/>
      </w:r>
      <w:r>
        <w:t xml:space="preserve">“Ngươi từ đâu tìm thấy bảng chữ mẫu này, ta nghiên cứu cả đêm nha” Viên Li thở dốc nỉ non ‘Đại nhạc phú kia thật đa dạng nha. Nằm trên bãi cỏ thì chúng ta đã thử qua ở Ưng Dực sơn, còn phục mà ỷ trụ thì chưa từng hưởng qua. Hay là chờ lúc đêm khuya không người, chúng ta ra ngoài thử xem?”</w:t>
      </w:r>
      <w:r>
        <w:br w:type="textWrapping"/>
      </w:r>
      <w:r>
        <w:br w:type="textWrapping"/>
      </w:r>
      <w:r>
        <w:t xml:space="preserve">“Ngươi điên rồi” Phó Lệnh Nguyệt hoa dung thất sắc, đưa tay chụp lấy tay hắn</w:t>
      </w:r>
      <w:r>
        <w:br w:type="textWrapping"/>
      </w:r>
      <w:r>
        <w:br w:type="textWrapping"/>
      </w:r>
      <w:r>
        <w:t xml:space="preserve">“Làm vội vàng một hồi, hơn trên giường trăm lần’Viên Li cười xấu xa “cảm giác đánh dã chiến quả thật sâu sắc như trong sách miêu tả nha”</w:t>
      </w:r>
      <w:r>
        <w:br w:type="textWrapping"/>
      </w:r>
      <w:r>
        <w:br w:type="textWrapping"/>
      </w:r>
      <w:r>
        <w:t xml:space="preserve">“Trời ạ, ngươi đừng nói chuyện ra vẻ nho nhã như vậy” Phó Lệnh Nguyệt thực sự là chịu không nổi “ngụy quân tử, giả đứng đắn”</w:t>
      </w:r>
      <w:r>
        <w:br w:type="textWrapping"/>
      </w:r>
      <w:r>
        <w:br w:type="textWrapping"/>
      </w:r>
      <w:r>
        <w:t xml:space="preserve">“Nếu vậy chúng ta liền tập luyện chín thế của Tố Nữ đi” Viên Li nhất thời tỉn táo</w:t>
      </w:r>
      <w:r>
        <w:br w:type="textWrapping"/>
      </w:r>
      <w:r>
        <w:br w:type="textWrapping"/>
      </w:r>
      <w:r>
        <w:t xml:space="preserve">“Chán ghét” Phó Lệnh Nguyệt hai má đỏ bừng. Nàng che mặt, muốn trốn qua một bên, không ngờ Viên Li lại nhân lúc nàng xoay người liền đặt ở sau lưng nàng</w:t>
      </w:r>
      <w:r>
        <w:br w:type="textWrapping"/>
      </w:r>
      <w:r>
        <w:br w:type="textWrapping"/>
      </w:r>
      <w:r>
        <w:t xml:space="preserve">“Ngươi muốn làm gì?” Phó Lệnh Nguyệt kinh hô</w:t>
      </w:r>
      <w:r>
        <w:br w:type="textWrapping"/>
      </w:r>
      <w:r>
        <w:br w:type="textWrapping"/>
      </w:r>
      <w:r>
        <w:t xml:space="preserve">“Rồng quay ngược lại đã từng thử, chúng ta liền bắt đầu từ Hổ bước đi đi” Tay hắn một đường xuống dưới, bắt đầu đốt lửa…</w:t>
      </w:r>
      <w:r>
        <w:br w:type="textWrapping"/>
      </w:r>
      <w:r>
        <w:br w:type="textWrapping"/>
      </w:r>
      <w:r>
        <w:t xml:space="preserve">Một đêm này, vượn chạy, ve bám, rùa bay lên, chim phượng liệng, thỏ liếm lông…kiều diễm, phong cảnh vô hạn</w:t>
      </w:r>
      <w:r>
        <w:br w:type="textWrapping"/>
      </w:r>
      <w:r>
        <w:br w:type="textWrapping"/>
      </w:r>
      <w:r>
        <w:t xml:space="preserve">Hắn ở bên tai nàng nói lời tâm tình, hắn ở trên người nàng không ngừng thư sướng, mà nàng một lần lại một lần bay bổng, có cảm giác đắc đạo phi tiên</w:t>
      </w:r>
      <w:r>
        <w:br w:type="textWrapping"/>
      </w:r>
      <w:r>
        <w:br w:type="textWrapping"/>
      </w:r>
      <w:r>
        <w:t xml:space="preserve">“Không…công tử, không…”Phó Lệnh Nguyệt vô lực ngăn cản thế công mãnh liệt như nước, ngay lúc giữa cái chết và sự sống, ảo giác lại xuất hiện</w:t>
      </w:r>
      <w:r>
        <w:br w:type="textWrapping"/>
      </w:r>
      <w:r>
        <w:br w:type="textWrapping"/>
      </w:r>
      <w:r>
        <w:t xml:space="preserve">“Không, lưu nàng lại” một giọng nam tràn ngập bi thương từ trên đám mây vọng lại</w:t>
      </w:r>
      <w:r>
        <w:br w:type="textWrapping"/>
      </w:r>
      <w:r>
        <w:br w:type="textWrapping"/>
      </w:r>
      <w:r>
        <w:t xml:space="preserve">Ngươi là ai? Nàng ở trong ảo cảnh thất thanh hô to </w:t>
      </w:r>
      <w:r>
        <w:br w:type="textWrapping"/>
      </w:r>
      <w:r>
        <w:br w:type="textWrapping"/>
      </w:r>
      <w:r>
        <w:t xml:space="preserve">“Nga không…… Công tử, không……” Lệnh Nguyệt vô lực ngăn cản mãnh liệt như nước thế công, lại đi lên sống hay chết biên giới……</w:t>
      </w:r>
      <w:r>
        <w:br w:type="textWrapping"/>
      </w:r>
      <w:r>
        <w:br w:type="textWrapping"/>
      </w:r>
      <w:r>
        <w:t xml:space="preserve">“Cho bọn họ…nợ máu trả bằng máu..”</w:t>
      </w:r>
      <w:r>
        <w:br w:type="textWrapping"/>
      </w:r>
      <w:r>
        <w:br w:type="textWrapping"/>
      </w:r>
      <w:r>
        <w:t xml:space="preserve">“Ha ha ha ha…” bên tai nàng đột nhiên vang lên tiếng cười dữ tợn</w:t>
      </w:r>
      <w:r>
        <w:br w:type="textWrapping"/>
      </w:r>
      <w:r>
        <w:br w:type="textWrapping"/>
      </w:r>
      <w:r>
        <w:t xml:space="preserve">Nợ máu trả bằng máu! Nợ máu trả bằng máu!!</w:t>
      </w:r>
      <w:r>
        <w:br w:type="textWrapping"/>
      </w:r>
      <w:r>
        <w:br w:type="textWrapping"/>
      </w:r>
      <w:r>
        <w:t xml:space="preserve">Phó Lệnh Nguyệt sợ run cả người, đột nhiên từ đám mây rơi thẳng xuống</w:t>
      </w:r>
      <w:r>
        <w:br w:type="textWrapping"/>
      </w:r>
      <w:r>
        <w:br w:type="textWrapping"/>
      </w:r>
      <w:r>
        <w:t xml:space="preserve">Đợi khi nàng có thể thấy được mọi thứ thì đã mồ hôi ướt đẫm, nàng cảm thấy rất sợ hãi</w:t>
      </w:r>
      <w:r>
        <w:br w:type="textWrapping"/>
      </w:r>
      <w:r>
        <w:br w:type="textWrapping"/>
      </w:r>
      <w:r>
        <w:t xml:space="preserve">Nàng rốt cuộc là loại người nào? những chuyện này là sao? dù là Thần nữ cũng không cần kỳ bí như vậy chứ?</w:t>
      </w:r>
      <w:r>
        <w:br w:type="textWrapping"/>
      </w:r>
      <w:r>
        <w:br w:type="textWrapping"/>
      </w:r>
      <w:r>
        <w:t xml:space="preserve">Nàng nằm im trên giường, đột nhiên rất muốn khóc thành tiếng</w:t>
      </w:r>
      <w:r>
        <w:br w:type="textWrapping"/>
      </w:r>
      <w:r>
        <w:br w:type="textWrapping"/>
      </w:r>
      <w:r>
        <w:t xml:space="preserve">Cao triều qua đi, rốt cuộc cũng đã yên tĩnh</w:t>
      </w:r>
      <w:r>
        <w:br w:type="textWrapping"/>
      </w:r>
      <w:r>
        <w:br w:type="textWrapping"/>
      </w:r>
      <w:r>
        <w:t xml:space="preserve">“Ngoan..”Viên Li mềm nhẹ thở dài, ôm nhu vuốt ve mái tóc nàng</w:t>
      </w:r>
      <w:r>
        <w:br w:type="textWrapping"/>
      </w:r>
      <w:r>
        <w:br w:type="textWrapping"/>
      </w:r>
      <w:r>
        <w:t xml:space="preserve">Trong lòng Phó Lệnh Nguyệt rất hoảng, rất hoảng, rất sợ hãi…Cảm giác sợ hãi này mười bảy năm qua chưa từng có. Nàng thầm muốn trốn tránh, thầm muốn tìm một nơi an toàn mà ẩn nấp. Trước giờ nàng được huấn luyện trải qua chết chóc và máu tươi đều không ngại vào lúc này đều mất đi tác dụng. Nàng bị người ta đánh trúng mệnh mô, trái tim đậptán loạn, ý chí chiến đấu cũng không còn. Nàng cảm thấy mình rất cô độc, rất mơ hồ. Nàng bức thiết muốn một bờ ngực dày rộng, một cánh tay rắn chắc…</w:t>
      </w:r>
      <w:r>
        <w:br w:type="textWrapping"/>
      </w:r>
      <w:r>
        <w:br w:type="textWrapping"/>
      </w:r>
      <w:r>
        <w:t xml:space="preserve">Có ai giúp nàng với, có ai nói nàng biết với</w:t>
      </w:r>
      <w:r>
        <w:br w:type="textWrapping"/>
      </w:r>
      <w:r>
        <w:br w:type="textWrapping"/>
      </w:r>
      <w:r>
        <w:t xml:space="preserve">Nàng chậm rãi nhìn nam nhân bên người. Hiện tại chỉ có hắn cùng nàng thân mật khắng khít, cũng chỉ có trái tim của hắn cách lòng của nàng gần nhất.</w:t>
      </w:r>
      <w:r>
        <w:br w:type="textWrapping"/>
      </w:r>
      <w:r>
        <w:br w:type="textWrapping"/>
      </w:r>
      <w:r>
        <w:t xml:space="preserve">Trải qua một đêm thể nghiệm Thiên Địa Giao Hoan Đại Nhạc phú, nàng không ngờ lại lưu luyến nam nhân này. Mi của hắn, mắt của hắn, cằm của hắn, lưng của hắn…Trên thế giới này, hắn là người thân mật nhất với nàng</w:t>
      </w:r>
      <w:r>
        <w:br w:type="textWrapping"/>
      </w:r>
      <w:r>
        <w:br w:type="textWrapping"/>
      </w:r>
      <w:r>
        <w:t xml:space="preserve">“Công tử…”nàng đột nhiên có rất nhiều lời rất muốn nói</w:t>
      </w:r>
      <w:r>
        <w:br w:type="textWrapping"/>
      </w:r>
      <w:r>
        <w:br w:type="textWrapping"/>
      </w:r>
      <w:r>
        <w:t xml:space="preserve">“Nói…”hắn nghiêng người, giang tay ôm nàng vào lòng</w:t>
      </w:r>
      <w:r>
        <w:br w:type="textWrapping"/>
      </w:r>
      <w:r>
        <w:br w:type="textWrapping"/>
      </w:r>
      <w:r>
        <w:t xml:space="preserve">“Ta…”nàng tham lam dựa vào lồng ngực ấm áp của hắn, không biết nên nói bắt đầu từ đâu</w:t>
      </w:r>
      <w:r>
        <w:br w:type="textWrapping"/>
      </w:r>
      <w:r>
        <w:br w:type="textWrapping"/>
      </w:r>
      <w:r>
        <w:t xml:space="preserve">“Ngủ đi…” Viên Li mệt mỏi, mi mắt sụp xuống. Trải qua trận chiến yêu tinh đánh nhau, nam nhân nhất định là mệt chết</w:t>
      </w:r>
      <w:r>
        <w:br w:type="textWrapping"/>
      </w:r>
      <w:r>
        <w:br w:type="textWrapping"/>
      </w:r>
      <w:r>
        <w:t xml:space="preserve">“Ngươi…biết Thần nữ không?” Phó Lệnh Nguyệt thì thào</w:t>
      </w:r>
      <w:r>
        <w:br w:type="textWrapping"/>
      </w:r>
      <w:r>
        <w:br w:type="textWrapping"/>
      </w:r>
      <w:r>
        <w:t xml:space="preserve">“Cái gì?” Viên Li giật mình mở to hai mắt “Thần nữ thì sao?” hắn cười khổ</w:t>
      </w:r>
      <w:r>
        <w:br w:type="textWrapping"/>
      </w:r>
      <w:r>
        <w:br w:type="textWrapping"/>
      </w:r>
      <w:r>
        <w:t xml:space="preserve">“Ngươi nói…”nàng đảo tròng mắt “ta có thể là Thần nữ ah…”</w:t>
      </w:r>
      <w:r>
        <w:br w:type="textWrapping"/>
      </w:r>
      <w:r>
        <w:br w:type="textWrapping"/>
      </w:r>
      <w:r>
        <w:t xml:space="preserve">Viên Li bật cười thành tiếng “ngươi là Thần nữ thì ta là Tương vương ah”. Hắn vỗ vai nàng, an ủi ‘ngoan…nhắm mắt nằm mơ đi, đừng trợn mắt nói mớ”</w:t>
      </w:r>
      <w:r>
        <w:br w:type="textWrapping"/>
      </w:r>
      <w:r>
        <w:br w:type="textWrapping"/>
      </w:r>
      <w:r>
        <w:t xml:space="preserve">“Ta có chút sợ hãi. Ta không biết tương lai của ta sẽ thế nào nữa?sẽ như thế nào?” Phó Lệnh Nguyệt không muốn cho hắn ngủ, loay hoay trong ngực hắn</w:t>
      </w:r>
      <w:r>
        <w:br w:type="textWrapping"/>
      </w:r>
      <w:r>
        <w:br w:type="textWrapping"/>
      </w:r>
      <w:r>
        <w:t xml:space="preserve">“Ngươi còn có thể đi đâu?” Viên Li mệt mỏi nhắm hai mắt lại “ngươi ngốc sao? nam nhân trong thiên hạ, chỉ có ta có thể đối đãi với ngươi như thế” nói xong nhanh chóng chìm vào giấc ngủ</w:t>
      </w:r>
      <w:r>
        <w:br w:type="textWrapping"/>
      </w:r>
      <w:r>
        <w:br w:type="textWrapping"/>
      </w:r>
      <w:r>
        <w:t xml:space="preserve">Phó Lệnh Nguyệt lại bị những lời của hắn làm rung động, tâm tư phập phồng, mãi đến canh ba, nàng mới mơ màng thiếp đi</w:t>
      </w:r>
      <w:r>
        <w:br w:type="textWrapping"/>
      </w:r>
      <w:r>
        <w:br w:type="textWrapping"/>
      </w:r>
      <w:r>
        <w:t xml:space="preserve">Sáng hôm sau tỉnh lại, cảm giác tứ chi vỡ vụn, gân cốt đứt lìa</w:t>
      </w:r>
      <w:r>
        <w:br w:type="textWrapping"/>
      </w:r>
      <w:r>
        <w:br w:type="textWrapping"/>
      </w:r>
      <w:r>
        <w:t xml:space="preserve">“Hôm nay chỗ nào cũng không đi” Phó Lệnh Nguyệt khó chịu rên rỉ “ta muốn trở về nghỉ ngơi. Không làm gì hết, hiểu chưa?”</w:t>
      </w:r>
      <w:r>
        <w:br w:type="textWrapping"/>
      </w:r>
      <w:r>
        <w:br w:type="textWrapping"/>
      </w:r>
      <w:r>
        <w:t xml:space="preserve">“Không động cũng phải động” Viên Li nhe răng cười “thân mẫu của Vương phiên tư mừng đại thọ tám mươi, tình huống trên đường lại không ổn, phải đi sớm”</w:t>
      </w:r>
      <w:r>
        <w:br w:type="textWrapping"/>
      </w:r>
      <w:r>
        <w:br w:type="textWrapping"/>
      </w:r>
    </w:p>
    <w:p>
      <w:pPr>
        <w:pStyle w:val="Heading2"/>
      </w:pPr>
      <w:bookmarkStart w:id="70" w:name="quyển-3---chương-5-thập-diện-mai-phục"/>
      <w:bookmarkEnd w:id="70"/>
      <w:r>
        <w:t xml:space="preserve">48. Quyển 3 - Chương 5: Thập Diện Mai Phục</w:t>
      </w:r>
    </w:p>
    <w:p>
      <w:pPr>
        <w:pStyle w:val="Compact"/>
      </w:pPr>
      <w:r>
        <w:br w:type="textWrapping"/>
      </w:r>
      <w:r>
        <w:br w:type="textWrapping"/>
      </w:r>
      <w:r>
        <w:t xml:space="preserve">Phó Lệnh Nguyệt kinh ngạc mở to mắng “sao ngươi không nói sớm, có cỡi ngựa thì cũng không thể tới Kiến Dương thành vào buổi trưa được”</w:t>
      </w:r>
      <w:r>
        <w:br w:type="textWrapping"/>
      </w:r>
      <w:r>
        <w:br w:type="textWrapping"/>
      </w:r>
      <w:r>
        <w:t xml:space="preserve">Không nói tới lưu dân ngăn cản mà chỉ tính khoảng cách thì không thể nào</w:t>
      </w:r>
      <w:r>
        <w:br w:type="textWrapping"/>
      </w:r>
      <w:r>
        <w:br w:type="textWrapping"/>
      </w:r>
      <w:r>
        <w:t xml:space="preserve">“Không ở Kiến Dương thành’ Viên Li hữu khí vô lực bước xuống giường “Vương Đạo Đức không phải là trưởng tử, Vương thái phu nhân không sống trong thành mà ở vùng nông thôm”</w:t>
      </w:r>
      <w:r>
        <w:br w:type="textWrapping"/>
      </w:r>
      <w:r>
        <w:br w:type="textWrapping"/>
      </w:r>
      <w:r>
        <w:t xml:space="preserve">Phó Lệnh Nguyệt lại giật mình, nhanh chóng mặc xiêm y, không ngờ vừa đứng dậy, xương cốt toàn thân như vỡ vụn, nhịn không được rên thành tiếng</w:t>
      </w:r>
      <w:r>
        <w:br w:type="textWrapping"/>
      </w:r>
      <w:r>
        <w:br w:type="textWrapping"/>
      </w:r>
      <w:r>
        <w:t xml:space="preserve">“Ta còn chưa kêu ah” Viên Li bất mãn liếc nàng một cái “đừng yếu ớt như vậy”</w:t>
      </w:r>
      <w:r>
        <w:br w:type="textWrapping"/>
      </w:r>
      <w:r>
        <w:br w:type="textWrapping"/>
      </w:r>
      <w:r>
        <w:t xml:space="preserve">“Công tử” Phó Lệnh Nguyệt đi vài bước, cảm thấy khó chịu vô cùng,sâu mi khổ kiểm nói “chúng ta có thể không đi được không?chỉ là mừng thọ của lão nương một Phiên tư thôi mà, cần gì…Đúng rồi” nàng như nhớ ra gì đó ‘công tủ, Vương Đạo Đức có mời Trăn vương gia không?”</w:t>
      </w:r>
      <w:r>
        <w:br w:type="textWrapping"/>
      </w:r>
      <w:r>
        <w:br w:type="textWrapping"/>
      </w:r>
      <w:r>
        <w:t xml:space="preserve">“Có nhưng vương gia không đi, chỉ phái người đưa hạ lễ” Viên Li chậm rãi sửa lại ống tay áo</w:t>
      </w:r>
      <w:r>
        <w:br w:type="textWrapping"/>
      </w:r>
      <w:r>
        <w:br w:type="textWrapping"/>
      </w:r>
      <w:r>
        <w:t xml:space="preserve">“Đúng vậy” Phó Lệnh Nguyệt cao giọng nói ‘vương gia không đi, chúng ta đi làm gì? cũng phái người đưa hạ lễ là được”</w:t>
      </w:r>
      <w:r>
        <w:br w:type="textWrapping"/>
      </w:r>
      <w:r>
        <w:br w:type="textWrapping"/>
      </w:r>
      <w:r>
        <w:t xml:space="preserve">“Ngươi không muốn đi” Viên Li nhìn nàng, cười đầy thâm ý “vậy ở lại doanh trướng nghĩ ngơi đi”</w:t>
      </w:r>
      <w:r>
        <w:br w:type="textWrapping"/>
      </w:r>
      <w:r>
        <w:br w:type="textWrapping"/>
      </w:r>
      <w:r>
        <w:t xml:space="preserve">Phó Lệnh Nguyệt định gật đầu lại bị biểu tình của hắn làm cho chần chờ. Nàng không biết trong hồ lô của hắn chứa thứ gì</w:t>
      </w:r>
      <w:r>
        <w:br w:type="textWrapping"/>
      </w:r>
      <w:r>
        <w:br w:type="textWrapping"/>
      </w:r>
      <w:r>
        <w:t xml:space="preserve">“Như thế nào? biểu diễn tại nhà sẽ có chuyện gì sao?” nàng nhạy cảm hỏi</w:t>
      </w:r>
      <w:r>
        <w:br w:type="textWrapping"/>
      </w:r>
      <w:r>
        <w:br w:type="textWrapping"/>
      </w:r>
      <w:r>
        <w:t xml:space="preserve">“Vương Đạo Đức có mời một người’ Viên Li thản nhiên nói là “Ngô gia ban, Ngô Mỹ Nhân”</w:t>
      </w:r>
      <w:r>
        <w:br w:type="textWrapping"/>
      </w:r>
      <w:r>
        <w:br w:type="textWrapping"/>
      </w:r>
      <w:r>
        <w:t xml:space="preserve">Phó Lệnh Nguyệt lập tức thấy hứng thú, nhanh chóng nói ‘ta đi”</w:t>
      </w:r>
      <w:r>
        <w:br w:type="textWrapping"/>
      </w:r>
      <w:r>
        <w:br w:type="textWrapping"/>
      </w:r>
      <w:r>
        <w:t xml:space="preserve">“Ngươi đi thì đi nhưng đừng cái gì cũng thể hiện trên mặt như vậy”Viên Li nói ‘chúng ta đại diện cho Tả quân phủ đi chúc thọ, không phải đi tìm việc”</w:t>
      </w:r>
      <w:r>
        <w:br w:type="textWrapping"/>
      </w:r>
      <w:r>
        <w:br w:type="textWrapping"/>
      </w:r>
      <w:r>
        <w:t xml:space="preserve">“Dạ” Phó Lệnh Nguyệt vội tiếp thu thụ giáo</w:t>
      </w:r>
      <w:r>
        <w:br w:type="textWrapping"/>
      </w:r>
      <w:r>
        <w:br w:type="textWrapping"/>
      </w:r>
      <w:r>
        <w:t xml:space="preserve">Thì ra Ngô Mỹ Nhân nói còn hai buổi biểu diễn cuối cùng ở Kiến Dương là như vậy. Đúng là vô khéo bất thành thư, hữu duyên không cần sầu, Phó Lệnh Nguyệt có chút phấn khởi</w:t>
      </w:r>
      <w:r>
        <w:br w:type="textWrapping"/>
      </w:r>
      <w:r>
        <w:br w:type="textWrapping"/>
      </w:r>
      <w:r>
        <w:t xml:space="preserve">“Công tử…Ngài nói… Nếu thật sự là Ngô Mỹ Nhân, hắn giết cả ba người để làm gì?” nàng không thể áp chế hiếu kỳ và hoang mang trong lòng</w:t>
      </w:r>
      <w:r>
        <w:br w:type="textWrapping"/>
      </w:r>
      <w:r>
        <w:br w:type="textWrapping"/>
      </w:r>
      <w:r>
        <w:t xml:space="preserve">“Sao ngươi lại khẳng định như vậy, cho rằng cả ba người đều do một hung thủ giết chết?còn là Ngô Mỹ Nhân chứ?” Viên Li nghe vậy nhíu mày nói “chỉ do mỗi lần, Ngô gia ban đều ở đây? Không có bằng chứng, ngươi cũng quá võ đoán rồi”</w:t>
      </w:r>
      <w:r>
        <w:br w:type="textWrapping"/>
      </w:r>
      <w:r>
        <w:br w:type="textWrapping"/>
      </w:r>
      <w:r>
        <w:t xml:space="preserve">“Bằng chứng thì ta không có” Phó Lệnh Nguyệt có chút nghẹn khuất “chỉ là trực giác”</w:t>
      </w:r>
      <w:r>
        <w:br w:type="textWrapping"/>
      </w:r>
      <w:r>
        <w:br w:type="textWrapping"/>
      </w:r>
      <w:r>
        <w:t xml:space="preserve">Nàng không thể nói ra vấn đề mấu chốt, án tử của Cửu Quảng Kiến, Đan Sa Đinh đều có bóng dáng của một nữ nhân thần bí võ công cao cường, một lần làm Triệu Thực bị thương, lần còn lại là Viên Li. Nếu Triệu Thực là vì ban đêm thám thính phủ của Cửu Quảng Kiến mà gặp chuyện, vậy còn Viên Li…Nàng đột nhiên linh quang lóe lên, là do nàng mượn tay Tả quân phủ đi thăm dò Ngô gia ban sao? Nếu vậy thì mọi việc không là ngẫu nhiên nữa</w:t>
      </w:r>
      <w:r>
        <w:br w:type="textWrapping"/>
      </w:r>
      <w:r>
        <w:br w:type="textWrapping"/>
      </w:r>
      <w:r>
        <w:t xml:space="preserve">Triệu Thực nói mạng của Cửu Quảng Kiến liên quan đến thuốc mà nàng uống hàng năm, Đan Sa đỉnh lại liên quan tới bước tiếp theo của thế cục. Sau khi Đan tước gia chết, Triệu Thực và Lý Thành Khí thần bí xuất hiện trong quân trang bên dưới Ngưng Hương sơn trang. Nếu thật là Ngô Mỹ Nhân, vậy hắn chính là sợi dây xâu chuỗi những sự kiện này. Nàng không thể hỏi được gì từ Triệu Thực và Lý Thành Khí, vậy chỉ có thể bắt đầu từ Ngô Mỹ Nhân, nàng nhất định tìm được đáp án từ chỗ hắn</w:t>
      </w:r>
      <w:r>
        <w:br w:type="textWrapping"/>
      </w:r>
      <w:r>
        <w:br w:type="textWrapping"/>
      </w:r>
      <w:r>
        <w:t xml:space="preserve">‘Không cần đi thử người kia’Viên Li như nhìn thấy suy nghĩ của nàng. Hắn xoay người, nghiêm túc phân phó “phải tránh”</w:t>
      </w:r>
      <w:r>
        <w:br w:type="textWrapping"/>
      </w:r>
      <w:r>
        <w:br w:type="textWrapping"/>
      </w:r>
      <w:r>
        <w:t xml:space="preserve">“Vì sao?” Phó Lệnh Nguyệt không phục “hắn sẽ không dám công khai ra tay với ta”</w:t>
      </w:r>
      <w:r>
        <w:br w:type="textWrapping"/>
      </w:r>
      <w:r>
        <w:br w:type="textWrapping"/>
      </w:r>
      <w:r>
        <w:t xml:space="preserve">“Đến đây” Viên Li nhẹ nhàng vẫy tay với nàng</w:t>
      </w:r>
      <w:r>
        <w:br w:type="textWrapping"/>
      </w:r>
      <w:r>
        <w:br w:type="textWrapping"/>
      </w:r>
      <w:r>
        <w:t xml:space="preserve">Phó Lệnh Nguyệt nghi hoặc đưa lỗ tai đến gần hắn.</w:t>
      </w:r>
      <w:r>
        <w:br w:type="textWrapping"/>
      </w:r>
      <w:r>
        <w:br w:type="textWrapping"/>
      </w:r>
      <w:r>
        <w:t xml:space="preserve">“Ngô Mỹ Nhân và Hiền phi nương nương…”Viên Li không nhiều lời, chỉ cười không chút hảo ý</w:t>
      </w:r>
      <w:r>
        <w:br w:type="textWrapping"/>
      </w:r>
      <w:r>
        <w:br w:type="textWrapping"/>
      </w:r>
      <w:r>
        <w:t xml:space="preserve">Phó Lệnh Nguyệt ngẩn người</w:t>
      </w:r>
      <w:r>
        <w:br w:type="textWrapping"/>
      </w:r>
      <w:r>
        <w:br w:type="textWrapping"/>
      </w:r>
      <w:r>
        <w:t xml:space="preserve">‘Đã biết chưa?” Viên Li nhướng mi “ngay cả Trăn vương gia cũng phải đối với hắn lễ ngộ ba phần, ngươi đừng không biết tự lượng sức mình mà động tới hắn,cẩn thận chọc giận chủ tử chân chính của ngươi sẽ không thoải mái”</w:t>
      </w:r>
      <w:r>
        <w:br w:type="textWrapping"/>
      </w:r>
      <w:r>
        <w:br w:type="textWrapping"/>
      </w:r>
      <w:r>
        <w:t xml:space="preserve">Phó Lệnh Nguyệt nói không nên lời. Ngô Mỹ Nhân kia rất ghê tởm, bộ dạng yêu nghiệt, quả nhiên không làm được chuyện gì tốt </w:t>
      </w:r>
      <w:r>
        <w:br w:type="textWrapping"/>
      </w:r>
      <w:r>
        <w:br w:type="textWrapping"/>
      </w:r>
      <w:r>
        <w:t xml:space="preserve">“Nếu thực sự là hắn làm thì cũng chính là chủ tử của ngươi muốn làm vậy” Viên Li thản nhiên nói “đừng lộn xộn, tọa sơn quan hổ đấu đi, cẩn thận dẫn lửa thiêu thân”</w:t>
      </w:r>
      <w:r>
        <w:br w:type="textWrapping"/>
      </w:r>
      <w:r>
        <w:br w:type="textWrapping"/>
      </w:r>
      <w:r>
        <w:t xml:space="preserve">Phó Lệnh Nguyệt có chút hiểu được. Ý của Viên Li là Lý Thành Khí và Hiền phi…</w:t>
      </w:r>
      <w:r>
        <w:br w:type="textWrapping"/>
      </w:r>
      <w:r>
        <w:br w:type="textWrapping"/>
      </w:r>
      <w:r>
        <w:t xml:space="preserve">‘Được, ta nhất định sẽ không gây chuyện” nàng cảm kích liếc mắt nhìn Viên Li. Nam nhân này vẫn không tệ,chuyện như vậy cũng nói với nàng</w:t>
      </w:r>
      <w:r>
        <w:br w:type="textWrapping"/>
      </w:r>
      <w:r>
        <w:br w:type="textWrapping"/>
      </w:r>
      <w:r>
        <w:t xml:space="preserve">“Đúng rồi, công tử. Hạ lễ cho Vương thái phu nhân đã chuẩn bị xong chưa? Châm chước là được’ nàng cũng để bụng quan tâm tới hắn</w:t>
      </w:r>
      <w:r>
        <w:br w:type="textWrapping"/>
      </w:r>
      <w:r>
        <w:br w:type="textWrapping"/>
      </w:r>
      <w:r>
        <w:t xml:space="preserve">“Đã sớm chuẩn bị xong” Viên Li không để ý tới chuyện này ‘hạ lễ đơn giản, đều theo quy củ thông thường, Hải Long chuẩn bị túi tiền cho nhất phẩm phu nhân, thêm vài xấp tơ lụa, vậy là đủ rồi”</w:t>
      </w:r>
      <w:r>
        <w:br w:type="textWrapping"/>
      </w:r>
      <w:r>
        <w:br w:type="textWrapping"/>
      </w:r>
      <w:r>
        <w:t xml:space="preserve">Phó Lệnh Nguyệt thêm một lần giật mình, mừng thọ của một nhất phẩm thái phu nhân, sao Tả quân phủ lại đưa hạ lễ khó coi như vậy chứ “như vậy mà đi chúc thọ được không?”</w:t>
      </w:r>
      <w:r>
        <w:br w:type="textWrapping"/>
      </w:r>
      <w:r>
        <w:br w:type="textWrapping"/>
      </w:r>
      <w:r>
        <w:t xml:space="preserve">“Thứ tốt cũng không cần ta đưa, có người lén đưa đủ rồi’ Viên Li khinh thường giải thích “tuy rằng thế đạo không ổn nhưng Trăn vương gia vẫn ở lại Kiến Dương, Vương Đạo Đức sẽ không dám phô trương. Hơn nữa, dù Vương Đạo Đức muốn nhận tiền thì ta cũng không đưa đâu”</w:t>
      </w:r>
      <w:r>
        <w:br w:type="textWrapping"/>
      </w:r>
      <w:r>
        <w:br w:type="textWrapping"/>
      </w:r>
      <w:r>
        <w:t xml:space="preserve">Phó Lệnh Nguyệt cảm thấy có chút bất đắc dĩ. Làm quan cũng không dễ dàng gì, có quá nhiều băn khoăn. Nếu không phải Lý Thành Khí ở lại Kiến Dương, chắc chắn Vương Đạo Đức đã mừng thọ cho mẫu thân mình thật phong cảnh rồi</w:t>
      </w:r>
      <w:r>
        <w:br w:type="textWrapping"/>
      </w:r>
      <w:r>
        <w:br w:type="textWrapping"/>
      </w:r>
      <w:r>
        <w:t xml:space="preserve">Dọc đường Dư Chúng đến huyện Thông Ngụy không hề gặp phải lưu dân</w:t>
      </w:r>
      <w:r>
        <w:br w:type="textWrapping"/>
      </w:r>
      <w:r>
        <w:br w:type="textWrapping"/>
      </w:r>
      <w:r>
        <w:t xml:space="preserve">Lý Thành Khí không tới, Tạ Bình An áp giải khâm phạm vào kinh, Phương Quang Tông không biết đi đâu. Có thể nói Tả quân thế tử Viên Li là khách nhân tôn quý nhất trong thọ yến lần này</w:t>
      </w:r>
      <w:r>
        <w:br w:type="textWrapping"/>
      </w:r>
      <w:r>
        <w:br w:type="textWrapping"/>
      </w:r>
      <w:r>
        <w:t xml:space="preserve">Phó Lệnh Nguyệt nhìn lướt qua những nhà khác gióng trống khua chiêng nâng hạ lễ đi vào, đều là những thứ hợp với tình hình. Trong đó túi tiền theo phẩm cấp nhất phẩm phu nhân là nhiều nhất, quả thực là mỗi nhà đều rất cố gắng chọn lựa. Một mặt thêu đồng tiền, một mặt thêu đóa hoa đơn giản. Mỗi đóa hoa được tạo thành từ hoa mai bảy cánh, câu chúc thì là: nhất phẩm phu nhân, phu vinh tử quý, phúc thọ song toàn, trường sinh bất lão, trăm tử ngàn tôn…Cũng không phải là vật hiếm lạ gì</w:t>
      </w:r>
      <w:r>
        <w:br w:type="textWrapping"/>
      </w:r>
      <w:r>
        <w:br w:type="textWrapping"/>
      </w:r>
      <w:r>
        <w:t xml:space="preserve">Vì để Trăn vương gia xem, cả nhà Vương Đạo Đức chỉ có thể ra vẻ thanh cao liêm khiết</w:t>
      </w:r>
      <w:r>
        <w:br w:type="textWrapping"/>
      </w:r>
      <w:r>
        <w:br w:type="textWrapping"/>
      </w:r>
      <w:r>
        <w:t xml:space="preserve">Tả quân thế tử Viên Li vừa đi vào đại viện liền bị người bao quanh hàn huyên hỏi chuyện, nội dung chủ yếu xoay quanh việc mấy ngày trước Tả quân đánh tan nghịch đảng. Hải Thanh và Hải Long tất nhiên luôn ở hai bên Viên Li, Phó Lệnh Nguyệt vì vẫn nghĩ tới Ngô Mỹ Nhân thần bí nên cố ý cách bọn họ một khoảng. Thêm nàng cũng không nhiều,bớt đi nàng cũng không thiếu</w:t>
      </w:r>
      <w:r>
        <w:br w:type="textWrapping"/>
      </w:r>
      <w:r>
        <w:br w:type="textWrapping"/>
      </w:r>
      <w:r>
        <w:t xml:space="preserve">Không ngờ chưa nhìn thấy Ngô Mỹ Nhân, nàng đã gặp được người quen “Văn Khúc Tinh?” là bạn học ở học đường, kẻ không học vấn không nghề nghiệp, thường xuyên ngủ gục còn chép bài của nàng</w:t>
      </w:r>
      <w:r>
        <w:br w:type="textWrapping"/>
      </w:r>
      <w:r>
        <w:br w:type="textWrapping"/>
      </w:r>
      <w:r>
        <w:t xml:space="preserve">“Phó Lệnh Nhạc” một bạch diện công tử cười híp mắt, vui vẻ kêu lên “ta thế mà lại gặp ngươi ở đây. Ngươi đã đi đâu?’ hai người kéo nhau sang một góc, thân thiết trò chuyện</w:t>
      </w:r>
      <w:r>
        <w:br w:type="textWrapping"/>
      </w:r>
      <w:r>
        <w:br w:type="textWrapping"/>
      </w:r>
      <w:r>
        <w:t xml:space="preserve">“Ta đến Tả quân phủ làm việc”Phó Lệnh Nguyệt tìm cớ qua loa “cho nên không thể cùng các ngươi đi khảo công danh” nàng làm vẻ ảm đạm, thở dài</w:t>
      </w:r>
      <w:r>
        <w:br w:type="textWrapping"/>
      </w:r>
      <w:r>
        <w:br w:type="textWrapping"/>
      </w:r>
      <w:r>
        <w:t xml:space="preserve">“Không sao” Văn Khúc Tinh vui vẻ vỗ bả vai nàng “rất tốt mà, không cần giống ta, phải đến kinh thành thử thời vận một lần. Ta có thi thế nào cũng vậy thôi, nếu là ngươi còn có chút khả năng ah?”</w:t>
      </w:r>
      <w:r>
        <w:br w:type="textWrapping"/>
      </w:r>
      <w:r>
        <w:br w:type="textWrapping"/>
      </w:r>
      <w:r>
        <w:t xml:space="preserve">‘Khi nào các ngươi lên đường?kỳ thi hương sắp tới rồi” Phó Lệnh Nguyệt đột nhiên nhận ra thời gian cấp bách “đọc sách nhiều năm như vậy, đừng để chậm trễ”</w:t>
      </w:r>
      <w:r>
        <w:br w:type="textWrapping"/>
      </w:r>
      <w:r>
        <w:br w:type="textWrapping"/>
      </w:r>
      <w:r>
        <w:t xml:space="preserve">“Không vội” Văn Khúc Tinh lắc đầu nói “ta và Mập Mạp, Hoa Thác đi cùng nhau, cữu cữu của ta an bài khách điếm xong hết rồi, ngay cạnh trường thi”</w:t>
      </w:r>
      <w:r>
        <w:br w:type="textWrapping"/>
      </w:r>
      <w:r>
        <w:br w:type="textWrapping"/>
      </w:r>
      <w:r>
        <w:t xml:space="preserve">“Vậy thì tốt, không cần phải lo nhiều” Phó Lệnh Nguyệt xót xa nở nụ cười. Có cữu cữu làm quan thật tốt. Nàng đột nhiên nhớ ra một chuyện ‘đúng rồi, ngươi sao lại đến đây chúc thọ?ngươi và Vương thái phu nhân?” nàng ở học đường cũng chưa từng nghe hắn và Vương Đạo Đức có quan hệ thân thích gì</w:t>
      </w:r>
      <w:r>
        <w:br w:type="textWrapping"/>
      </w:r>
      <w:r>
        <w:br w:type="textWrapping"/>
      </w:r>
      <w:r>
        <w:t xml:space="preserve">Văn Khúc Tinh bật cười, giải thích. Hiện hắn và Vương Đạo Đức là quan hệ thông gia, bởi vì cữu cữu của hắn, Úy Trình Cù, chính là nhất phẩm Tả đô ngự sử mà tam nhi tử của Vương Đạo Đức trước đó vài ngày đã cưới thiên kim Úy gia làm thê tử. Do vậy Văn Khúc Tinh và Vương Đạo Đức cũng trở thành thân thích, vì thế hắn cũng có mặt ở lễ mừng thọ của mẫu thân Vương Đạo Đức</w:t>
      </w:r>
      <w:r>
        <w:br w:type="textWrapping"/>
      </w:r>
      <w:r>
        <w:br w:type="textWrapping"/>
      </w:r>
      <w:r>
        <w:t xml:space="preserve">Đúng là có tiền thì càng có tiền, có quyền thì càng có quyền ah. Phó Lệnh Nguyệt cảm khái không thôi </w:t>
      </w:r>
      <w:r>
        <w:br w:type="textWrapping"/>
      </w:r>
      <w:r>
        <w:br w:type="textWrapping"/>
      </w:r>
      <w:r>
        <w:t xml:space="preserve">“Úy đại nhân hôm nay cũng tới sao?” Nàng đột nhiên nhớ tới ở trên quan đạo nghe nói có một vị quan to đến đây</w:t>
      </w:r>
      <w:r>
        <w:br w:type="textWrapping"/>
      </w:r>
      <w:r>
        <w:br w:type="textWrapping"/>
      </w:r>
      <w:r>
        <w:t xml:space="preserve">“Vốn định tới, sau lại không. Haizz, cữu cữu ta sống y như thần tiên” Văn Khúc Tinh cảm khái nói “cữu cữu nhận được thánh ân, một năm thì có nửa năm đã dạo chơi tứ hải, hành tung bất định, ai cũng không biết” ngữ khí của hắn tràn đầy chờ mong “khi nào ta có thể được như vậy chứ?”</w:t>
      </w:r>
      <w:r>
        <w:br w:type="textWrapping"/>
      </w:r>
      <w:r>
        <w:br w:type="textWrapping"/>
      </w:r>
      <w:r>
        <w:t xml:space="preserve">“Cứ chờ đi, ngươi sớm muộn gì cũng có ngày này’ Phó lệnh Nguyệt trêu ghẹo ‘có Úy đại nhân, chờ sau khi ngươi đỗ tiến sĩ sẽ đề cử với Thánh thượng cho ngươi làm Ngự sử nhà du, ta nghĩ không thành vấn đề gì đâu. Haha, trước tiên chúc ngươi bảng vàng đề tên”</w:t>
      </w:r>
      <w:r>
        <w:br w:type="textWrapping"/>
      </w:r>
      <w:r>
        <w:br w:type="textWrapping"/>
      </w:r>
      <w:r>
        <w:t xml:space="preserve">Văn Khúc Tinh ngượng ngùng nói ‘thực ra, ta chỉ muốn làm quan ở  bên ngoài. Chờ ta ổn định, ngươi, Hoa Thác và Mập Mạp sẽ không phải vất vả mưu sinh, đi theo ta là được. Ta có ăn, các ngươi cũng có ăn. Bốn chúng ta lại sống những ngày vui vẻ khoái hoạt như ở học đường”</w:t>
      </w:r>
      <w:r>
        <w:br w:type="textWrapping"/>
      </w:r>
      <w:r>
        <w:br w:type="textWrapping"/>
      </w:r>
      <w:r>
        <w:t xml:space="preserve">“Vậy tốt quá” Phó Lệnh Nguyệt thuận miệng nói. Nàng liếc mắt nhìn Viên Li, nói “công tử nhà ta cũng sắp hồi kinh, đến lúc đó chúng ta sẽ gặp nhau ở kin thành” nói thêm với Văn Khúc Tinh cũng không moi được tin có giá trị gì</w:t>
      </w:r>
      <w:r>
        <w:br w:type="textWrapping"/>
      </w:r>
      <w:r>
        <w:br w:type="textWrapping"/>
      </w:r>
      <w:r>
        <w:t xml:space="preserve">“Ngươi mau làm việc đi’ Văn Khúc Tinh cũng là người thức thời</w:t>
      </w:r>
      <w:r>
        <w:br w:type="textWrapping"/>
      </w:r>
      <w:r>
        <w:br w:type="textWrapping"/>
      </w:r>
      <w:r>
        <w:t xml:space="preserve">Hai người liền chia tay nhau</w:t>
      </w:r>
      <w:r>
        <w:br w:type="textWrapping"/>
      </w:r>
      <w:r>
        <w:br w:type="textWrapping"/>
      </w:r>
      <w:r>
        <w:t xml:space="preserve">Giờ lành đến, buổi diễn mừng thọ yến tám mươi tuổi của Vương thái phu nhân đã long trọng mở màn, chiêng trống vang trời. Có thể mời Ngô gia ban đến Kiến Dương thành biểu diễn, Vương Đạo Đức cũng coi như công đức viên mãn</w:t>
      </w:r>
      <w:r>
        <w:br w:type="textWrapping"/>
      </w:r>
      <w:r>
        <w:br w:type="textWrapping"/>
      </w:r>
      <w:r>
        <w:t xml:space="preserve">Ngô Mỹ Nhân vẫn chưa lên đài, Phó Lệnh Nguyệt cũng không có cách nào tiếp xúc, cho đến khi màn che vén lên, đào kép lên sân khấu, nàng mới nhìn thấy được vị nam tử thần bí xinh đẹp kia</w:t>
      </w:r>
      <w:r>
        <w:br w:type="textWrapping"/>
      </w:r>
      <w:r>
        <w:br w:type="textWrapping"/>
      </w:r>
      <w:r>
        <w:t xml:space="preserve">Đầu tiên là tiết mục kinh điển trong thọ yến, Ngọc Mai Nhớ. Khi vở diễn kết thúc, mọi người tán thưởng, Phó Lệnh Nguyệt lại đột nhiên thấy khác thường.</w:t>
      </w:r>
      <w:r>
        <w:br w:type="textWrapping"/>
      </w:r>
      <w:r>
        <w:br w:type="textWrapping"/>
      </w:r>
      <w:r>
        <w:t xml:space="preserve">Mặt đất dưới chân nàng không bình thường. Nàng thụ huấn nhiều năm, có thể sâu sắc cảm nhận được ở cách đây không xa, có một đội nhân mã đang ào ào xông tới.</w:t>
      </w:r>
      <w:r>
        <w:br w:type="textWrapping"/>
      </w:r>
      <w:r>
        <w:br w:type="textWrapping"/>
      </w:r>
      <w:r>
        <w:t xml:space="preserve">Rất nhanh, Viên Li ngồi ngay ngắn bên trên xem diễn cũng thay đổi sắc mặt</w:t>
      </w:r>
      <w:r>
        <w:br w:type="textWrapping"/>
      </w:r>
      <w:r>
        <w:br w:type="textWrapping"/>
      </w:r>
      <w:r>
        <w:t xml:space="preserve">Chấn động ngày càng mãnh liệt. Người tới nhất định không tốt</w:t>
      </w:r>
      <w:r>
        <w:br w:type="textWrapping"/>
      </w:r>
      <w:r>
        <w:br w:type="textWrapping"/>
      </w:r>
      <w:r>
        <w:t xml:space="preserve">Có hộ vệ khẩn trương ra hiệu, ý bảo trên đài dưới đài đừng vội lên tiếng. Nhất thời mọi người đồng loạt im lặng, khủng hoảng càng cao hơn.</w:t>
      </w:r>
      <w:r>
        <w:br w:type="textWrapping"/>
      </w:r>
      <w:r>
        <w:br w:type="textWrapping"/>
      </w:r>
      <w:r>
        <w:t xml:space="preserve">“Không ổn’ cửa viện đột nhiên bị mở ra</w:t>
      </w:r>
      <w:r>
        <w:br w:type="textWrapping"/>
      </w:r>
      <w:r>
        <w:br w:type="textWrapping"/>
      </w:r>
      <w:r>
        <w:t xml:space="preserve">“Vương đạinhân” có mấy quan binh vẻ mặt khẩn trương tiến vào “có mấy đạo quân phản tặc chiếm Ngụy huyện, mọi người đã bị bao vây”</w:t>
      </w:r>
      <w:r>
        <w:br w:type="textWrapping"/>
      </w:r>
      <w:r>
        <w:br w:type="textWrapping"/>
      </w:r>
      <w:r>
        <w:t xml:space="preserve">Phản tặc rất nhanh đã dùng cung tiễn bao vậy, không phải là tàn quân của Tiền quân, Hữu quân, mà là thổ phỉ chiếm núi xưng vương</w:t>
      </w:r>
      <w:r>
        <w:br w:type="textWrapping"/>
      </w:r>
      <w:r>
        <w:br w:type="textWrapping"/>
      </w:r>
      <w:r>
        <w:t xml:space="preserve">Viên Li và Phó Lệnh Nguyệt nhẹ nhàng thở ra nhưng không để bọn họ an tâm lâu, thủ lĩnh thổ phỉ đã nói những lời chấn động tinh thần ‘tu chỉnh càn khôn, thay trời hành đạo, trừ ác tế làm thiệt. Lôi đám quan viên ra, nhốt cùng nhau. Thả nữ nhân và người hầu. Chúng ta không giết nữ nhân và người nghèo”</w:t>
      </w:r>
      <w:r>
        <w:br w:type="textWrapping"/>
      </w:r>
      <w:r>
        <w:br w:type="textWrapping"/>
      </w:r>
      <w:r>
        <w:t xml:space="preserve">Vương Đạo Đức mặt xám như tro tàn và Viên Li bị trói cùng nhau</w:t>
      </w:r>
      <w:r>
        <w:br w:type="textWrapping"/>
      </w:r>
      <w:r>
        <w:br w:type="textWrapping"/>
      </w:r>
      <w:r>
        <w:t xml:space="preserve">Phó Lệnh Nguyệt cùng Hải Long, Hải Thanh và các thị vệ bị tịch thu bội kiếm, hai tay ôm đầu, ngồi xổm dưới chân tường</w:t>
      </w:r>
      <w:r>
        <w:br w:type="textWrapping"/>
      </w:r>
      <w:r>
        <w:br w:type="textWrapping"/>
      </w:r>
      <w:r>
        <w:t xml:space="preserve">Ngô Mỹ Nhân định rời đi lại bị lôi trở lại</w:t>
      </w:r>
      <w:r>
        <w:br w:type="textWrapping"/>
      </w:r>
      <w:r>
        <w:br w:type="textWrapping"/>
      </w:r>
      <w:r>
        <w:t xml:space="preserve">“Tiểu nhân là con hát, là tiện tịch” hắn điềm đạm khai b1o</w:t>
      </w:r>
      <w:r>
        <w:br w:type="textWrapping"/>
      </w:r>
      <w:r>
        <w:br w:type="textWrapping"/>
      </w:r>
      <w:r>
        <w:t xml:space="preserve">“Một nam nhân lớn lên lại dụ dỗ như vậy, ở lại trên đời nhất định sẽ là tai họa. Phải trừ hại” thủ lĩnh thổ phủ nhướng mày, bàn tay to vung lên, lâu la lập tức xông lên, trói Ngô Mỹ Nhân dung mạo như hoa, dáng người uyển chuyển lại, không chút khách khí mà ném vào đội ngũ thị vệ</w:t>
      </w:r>
      <w:r>
        <w:br w:type="textWrapping"/>
      </w:r>
      <w:r>
        <w:br w:type="textWrapping"/>
      </w:r>
      <w:r>
        <w:t xml:space="preserve">Phó Lệnh Nguyệt ôm đầu, cười thầm trong lòng. Thủ lĩnh thổ phỉ thực sự đáng yêu, nhìn người cũng rất chuẩn. Hắn có thể nhìn ra Ngô Mỹ Nhân là tai họa. Haha, lời này đúng là một châm thấy máu. Nam nhân yêu mị này đúng là tai họa. Nàng nhìn Ngô Mỹ Nhân tức giận bị thủ lĩnh thổ phỉ không hiểu phong tình trói lại rồi ném vào bên người mình, vui sướng nở nụ cười khi người gặp họa</w:t>
      </w:r>
      <w:r>
        <w:br w:type="textWrapping"/>
      </w:r>
      <w:r>
        <w:br w:type="textWrapping"/>
      </w:r>
      <w:r>
        <w:t xml:space="preserve">“Tham quan ô lại hoành hành, cướp đoạt mồ hôi nước mắt nhân dân……”</w:t>
      </w:r>
      <w:r>
        <w:br w:type="textWrapping"/>
      </w:r>
      <w:r>
        <w:br w:type="textWrapping"/>
      </w:r>
      <w:r>
        <w:t xml:space="preserve">Rất nhanh, nhóm đạo tặc đã đốt lửa lên, thì thầm những lời cầu nguyện cổ quái, tiếp theo là trùm thổ phỉ phát biểu thao thao bất tuyệt</w:t>
      </w:r>
      <w:r>
        <w:br w:type="textWrapping"/>
      </w:r>
      <w:r>
        <w:br w:type="textWrapping"/>
      </w:r>
      <w:r>
        <w:t xml:space="preserve">“Trời ban cơ hội, một lưới bắt hết tham quan. Hiện cầu nguyện trên trời, không giết không thể bình ổn sự căm phẫn của dân chúng”</w:t>
      </w:r>
      <w:r>
        <w:br w:type="textWrapping"/>
      </w:r>
      <w:r>
        <w:br w:type="textWrapping"/>
      </w:r>
      <w:r>
        <w:t xml:space="preserve">Phó Lệnh Nguyệt sợ ngây người. Nàng và Viên Li vốn nghĩ yên lặng xem xét tình hình, chờ ban đêm sẽ tìm kế thoát thân, ai ngờ đám thổ phỉ này làm việc hiệu suất cao như vậy, nói giết liền giết</w:t>
      </w:r>
      <w:r>
        <w:br w:type="textWrapping"/>
      </w:r>
      <w:r>
        <w:br w:type="textWrapping"/>
      </w:r>
      <w:r>
        <w:t xml:space="preserve">Nàng nhìn cung thủ phòng bị sâm nghiêm bốn phía, thầm nghĩ không ổn nhưng trong lúc nhất thời lại không tìm được phương pháp ứng phó thích đáng</w:t>
      </w:r>
      <w:r>
        <w:br w:type="textWrapping"/>
      </w:r>
      <w:r>
        <w:br w:type="textWrapping"/>
      </w:r>
      <w:r>
        <w:t xml:space="preserve">Vương Đạo Đức bị lôi ra giữa sân, không nói tiếng nào, trùm thổ phỉ giơ tay chém xuống, đầu Vương Đạo Đức đã rơi xuống</w:t>
      </w:r>
      <w:r>
        <w:br w:type="textWrapping"/>
      </w:r>
      <w:r>
        <w:br w:type="textWrapping"/>
      </w:r>
      <w:r>
        <w:t xml:space="preserve">Đội thị vệ trở nên rối loạn. Không ngờ thổ phỉ nói là làm, nói giết là giết</w:t>
      </w:r>
      <w:r>
        <w:br w:type="textWrapping"/>
      </w:r>
      <w:r>
        <w:br w:type="textWrapping"/>
      </w:r>
      <w:r>
        <w:t xml:space="preserve">Lần này, lâu la đi tới trước mặt Viên Li</w:t>
      </w:r>
      <w:r>
        <w:br w:type="textWrapping"/>
      </w:r>
      <w:r>
        <w:br w:type="textWrapping"/>
      </w:r>
      <w:r>
        <w:t xml:space="preserve">Phó Lệnh Nguyệt sợ ngây người, chẳng lẽ bọn họ muốn giết sạch trong một ngày. Nàng và Viên Li rất nhanh trao đổi ánh mắt với nhau, nàng quyết định rồi, nếu những người này thật sự muốn động thủ với Viên Li, nàng liền…lôi Ngô Mỹ Nhân theo. Dù sao nam nhân yêu diễm này võ công rất cao, nàng không tin sợi dây thừng này có thể chế trụ được hắn</w:t>
      </w:r>
      <w:r>
        <w:br w:type="textWrapping"/>
      </w:r>
      <w:r>
        <w:br w:type="textWrapping"/>
      </w:r>
      <w:r>
        <w:t xml:space="preserve">Viên Li đã bị lôi lên đài trong tiếng hô vang ‘tu chỉnh càn khôn, thay trời hành đạo, trừ ác làm thiện..”</w:t>
      </w:r>
      <w:r>
        <w:br w:type="textWrapping"/>
      </w:r>
      <w:r>
        <w:br w:type="textWrapping"/>
      </w:r>
      <w:r>
        <w:t xml:space="preserve">Phó Lệnh Nguyệt khẩn trương nhìn chằm chằm, cánh tay của hắn đã chuẩn bị phản kích</w:t>
      </w:r>
      <w:r>
        <w:br w:type="textWrapping"/>
      </w:r>
      <w:r>
        <w:br w:type="textWrapping"/>
      </w:r>
      <w:r>
        <w:t xml:space="preserve">Thủ lĩnh thổ phỉ giơ đao lên</w:t>
      </w:r>
      <w:r>
        <w:br w:type="textWrapping"/>
      </w:r>
      <w:r>
        <w:br w:type="textWrapping"/>
      </w:r>
      <w:r>
        <w:t xml:space="preserve">Tay của Phó Lệnh Nguyệt cũng chuyển ra sau Ngô Mỹ Nhân</w:t>
      </w:r>
      <w:r>
        <w:br w:type="textWrapping"/>
      </w:r>
      <w:r>
        <w:br w:type="textWrapping"/>
      </w:r>
      <w:r>
        <w:t xml:space="preserve">“Chậm đã!” đột nhiên Ngô Mỹ Nhân cao giọng hô lên</w:t>
      </w:r>
      <w:r>
        <w:br w:type="textWrapping"/>
      </w:r>
      <w:r>
        <w:br w:type="textWrapping"/>
      </w:r>
      <w:r>
        <w:t xml:space="preserve">“Ngươi đừng vội, lập tức sẽ đến phiên ngươi” thủ lĩnh thổ phỉ bị cắt ngang, tức giận quát lớn “tay sai quan phủ, một tên cũng không thoát”</w:t>
      </w:r>
      <w:r>
        <w:br w:type="textWrapping"/>
      </w:r>
      <w:r>
        <w:br w:type="textWrapping"/>
      </w:r>
      <w:r>
        <w:t xml:space="preserve">“Nước lớn trôi miếu Long Vương. Thật đúng là người một nhà không tiếp nhận người một nhà. Chúng ta là người một nhà, đừng giết sai người” Ngô Mỹ Nhân thanh âm ngọt ngấy, còn cố kéo dài mấy từ cuối cùng</w:t>
      </w:r>
      <w:r>
        <w:br w:type="textWrapping"/>
      </w:r>
      <w:r>
        <w:br w:type="textWrapping"/>
      </w:r>
      <w:r>
        <w:t xml:space="preserve">“Ngươi còn dong dài, lão tử giết ngươi trước” thủ lĩnh thổ phỉ phẫn nộ “các ngươi lần lượt đều phải chết, không ai thoát được”</w:t>
      </w:r>
      <w:r>
        <w:br w:type="textWrapping"/>
      </w:r>
      <w:r>
        <w:br w:type="textWrapping"/>
      </w:r>
      <w:r>
        <w:t xml:space="preserve">“Ta lại không tin” Ngô Mỹ Nhân nở nụ cười như dự định trước, quát lên ‘Kiền giáo các ngươi lại dám giết Thần nữ của giáo các ngươi”</w:t>
      </w:r>
      <w:r>
        <w:br w:type="textWrapping"/>
      </w:r>
      <w:r>
        <w:br w:type="textWrapping"/>
      </w:r>
      <w:r>
        <w:t xml:space="preserve">Phó Lệnh Nguyệ đột nhiên có dự cảm không tốt</w:t>
      </w:r>
      <w:r>
        <w:br w:type="textWrapping"/>
      </w:r>
      <w:r>
        <w:br w:type="textWrapping"/>
      </w:r>
      <w:r>
        <w:t xml:space="preserve">“Thần nữ?” Quả nhiên, thủ lĩnh thổ phỉ buông đao xuống, đi nhanh về phía bên này</w:t>
      </w:r>
      <w:r>
        <w:br w:type="textWrapping"/>
      </w:r>
      <w:r>
        <w:br w:type="textWrapping"/>
      </w:r>
      <w:r>
        <w:t xml:space="preserve">“Ngươi biết Thần nữ? Thần nữ ở đâu?” hắn không chút thương tiếc mà bóp cổ Ngô Mỹ Nhân “nếu ngươi dám lấy Thần Nữ ra nói giỡn, lão tử cho ngươi nếm mười đại khổ hình”</w:t>
      </w:r>
      <w:r>
        <w:br w:type="textWrapping"/>
      </w:r>
      <w:r>
        <w:br w:type="textWrapping"/>
      </w:r>
      <w:r>
        <w:t xml:space="preserve">Ngô Mỹ Nhân ho khan, kiên trì nói “ta dám nói, đương nhiên phải biết, cởi trói cho ta trước đã”</w:t>
      </w:r>
      <w:r>
        <w:br w:type="textWrapping"/>
      </w:r>
      <w:r>
        <w:br w:type="textWrapping"/>
      </w:r>
      <w:r>
        <w:t xml:space="preserve">Thủ lĩnh thổ phỉ đưa tay cởi bỏ dây thừng cho Ngô Mỹ Nhân “bớt dong dài, nói thẳng đi. Mệnh của lão tử không đáng giá, nếu ngươi dám hành động thiếu suy nghĩ, loạn tên bốn phía sẽ biến ngươi thành con nhím”</w:t>
      </w:r>
      <w:r>
        <w:br w:type="textWrapping"/>
      </w:r>
      <w:r>
        <w:br w:type="textWrapping"/>
      </w:r>
      <w:r>
        <w:t xml:space="preserve">‘Tay của ta đã bị các ngươi trói, còn làm được gì’Ngô Mỹ Nhân sầu não nói “ta cũng không thích vô nghĩa, ta muốn nói ngươi mau thả những người này đi”</w:t>
      </w:r>
      <w:r>
        <w:br w:type="textWrapping"/>
      </w:r>
      <w:r>
        <w:br w:type="textWrapping"/>
      </w:r>
      <w:r>
        <w:t xml:space="preserve">Phó Lệnh Nguyệt không biết sao Ngô Mỹ Nhân lại có hảo tâm, lo cho quần chúng nhân dân</w:t>
      </w:r>
      <w:r>
        <w:br w:type="textWrapping"/>
      </w:r>
      <w:r>
        <w:br w:type="textWrapping"/>
      </w:r>
      <w:r>
        <w:t xml:space="preserve">Thủ lĩnh thổ phỉ nhìn bốn phía, hơi gật đầu</w:t>
      </w:r>
      <w:r>
        <w:br w:type="textWrapping"/>
      </w:r>
      <w:r>
        <w:br w:type="textWrapping"/>
      </w:r>
      <w:r>
        <w:t xml:space="preserve">“Nếu trong này thực sự có Thần nữ, Kiền giáo chúng ta đương nhiên sẽ bảo vệ Thần nữ” hắn cung kính ôm quyền ‘chuyện thả người không cần ngươi quan tâm, nhưng…” hắn khinh miệt cao thấp nhìn lướt qua Ngô Mỹ Nhân “nếu có người bất nam bất nữ dám giả mạo Thần nữ”</w:t>
      </w:r>
      <w:r>
        <w:br w:type="textWrapping"/>
      </w:r>
      <w:r>
        <w:br w:type="textWrapping"/>
      </w:r>
    </w:p>
    <w:p>
      <w:pPr>
        <w:pStyle w:val="Heading2"/>
      </w:pPr>
      <w:bookmarkStart w:id="71" w:name="quyển-3---chương-6-bí-mật-của-bắc-đẩu-thất-tinh"/>
      <w:bookmarkEnd w:id="71"/>
      <w:r>
        <w:t xml:space="preserve">49. Quyển 3 - Chương 6: Bí Mật Của Bắc Đẩu Thất Tinh</w:t>
      </w:r>
    </w:p>
    <w:p>
      <w:pPr>
        <w:pStyle w:val="Compact"/>
      </w:pPr>
      <w:r>
        <w:br w:type="textWrapping"/>
      </w:r>
      <w:r>
        <w:br w:type="textWrapping"/>
      </w:r>
      <w:r>
        <w:t xml:space="preserve">Ngô mỹ nhân cười nói ‘ta biết, Thần nữ là nữ nhân, đương nhiên sẽ không giống ta” nói xong hắn xoay người, chỉ tay về phía Phó Lệnh Nguyệt </w:t>
      </w:r>
      <w:r>
        <w:br w:type="textWrapping"/>
      </w:r>
      <w:r>
        <w:br w:type="textWrapping"/>
      </w:r>
      <w:r>
        <w:t xml:space="preserve">“Đây là Thần nữ của Kiền giáo các ngươi. Các ngươi dám giết nàng sao?”</w:t>
      </w:r>
      <w:r>
        <w:br w:type="textWrapping"/>
      </w:r>
      <w:r>
        <w:br w:type="textWrapping"/>
      </w:r>
      <w:r>
        <w:t xml:space="preserve">“Ngươi nói ai?” nam tử mặt sẹo nhìn Phó Lệnh Nguyệt một thân nam trang thị vệ, mặt xám mày tro, khó tin hỏi lại</w:t>
      </w:r>
      <w:r>
        <w:br w:type="textWrapping"/>
      </w:r>
      <w:r>
        <w:br w:type="textWrapping"/>
      </w:r>
      <w:r>
        <w:t xml:space="preserve">“Ngươi dám lừa gạt ta” hắn vung đao kê lên cổ Ngô mỹ nhân</w:t>
      </w:r>
      <w:r>
        <w:br w:type="textWrapping"/>
      </w:r>
      <w:r>
        <w:br w:type="textWrapping"/>
      </w:r>
      <w:r>
        <w:t xml:space="preserve">“Nàng thực sự là nữ”Ngô mỹ nhân ngã bùm xuống đất, sợ đến thắt lưng cũng nhuyễn ‘ngươi không tin thì hỏi bọn hắn đi” hắn chỉ tay về phía các thị vệ “bọn họ đều biết, nàng là nữ phẫn nam trang, các ngươi phải tin lời ta”</w:t>
      </w:r>
      <w:r>
        <w:br w:type="textWrapping"/>
      </w:r>
      <w:r>
        <w:br w:type="textWrapping"/>
      </w:r>
      <w:r>
        <w:t xml:space="preserve">“”Đúng vậy, đúng vậy” đám thị vệ cũng đồng thanh lên tiếng</w:t>
      </w:r>
      <w:r>
        <w:br w:type="textWrapping"/>
      </w:r>
      <w:r>
        <w:br w:type="textWrapping"/>
      </w:r>
      <w:r>
        <w:t xml:space="preserve">Giờ Phó Lệnh Nguyệt hiểu được vì sao Ngô mỹ nhân lại làm người tốt, người này là giữ người lại để sử dụng</w:t>
      </w:r>
      <w:r>
        <w:br w:type="textWrapping"/>
      </w:r>
      <w:r>
        <w:br w:type="textWrapping"/>
      </w:r>
      <w:r>
        <w:t xml:space="preserve">“Hắn là nữ?” tay của nam tử mặt sẹo lập tức chuyển về phía Phó Lệnh Nguyệt</w:t>
      </w:r>
      <w:r>
        <w:br w:type="textWrapping"/>
      </w:r>
      <w:r>
        <w:br w:type="textWrapping"/>
      </w:r>
      <w:r>
        <w:t xml:space="preserve">“Còn phí thời gian hỏi tới hỏi lui như vậy làm gì, là nam hay nữ, cởi quần áo ra là biết ngay thôi’ Ngô mỹ nhân thêm dầu vào lửa</w:t>
      </w:r>
      <w:r>
        <w:br w:type="textWrapping"/>
      </w:r>
      <w:r>
        <w:br w:type="textWrapping"/>
      </w:r>
      <w:r>
        <w:t xml:space="preserve">Phó Lệnh Nguyệt âm thầm mắng tổ tông tám đời nhà hắn, nàng không thừa nhận cũng không được, nếu nam tử mặt sẹo kia dùng sức mạnh cưỡng ép, nàng tự khai vẫn tốt hơn. Vì thế nàng xấu hổ đứng dậy, phụng phịu thừa nhận ‘ta là nữ”</w:t>
      </w:r>
      <w:r>
        <w:br w:type="textWrapping"/>
      </w:r>
      <w:r>
        <w:br w:type="textWrapping"/>
      </w:r>
      <w:r>
        <w:t xml:space="preserve">“Nàng là thần nữ?” nam tử mặt sẹo lập tức bỏ mặt Ngô mỹ nhân, từng bước tiến về phía Phó Lệnh Nguyệt</w:t>
      </w:r>
      <w:r>
        <w:br w:type="textWrapping"/>
      </w:r>
      <w:r>
        <w:br w:type="textWrapping"/>
      </w:r>
      <w:r>
        <w:t xml:space="preserve">“Đúng’ mọi người đồng thanh trả lời</w:t>
      </w:r>
      <w:r>
        <w:br w:type="textWrapping"/>
      </w:r>
      <w:r>
        <w:br w:type="textWrapping"/>
      </w:r>
      <w:r>
        <w:t xml:space="preserve">Phó Lệnh Nguyệt xấu hổ cười cười, nhìn Viên Li dưới tay đao phủ, nhất thời không biết nên nói thế nào</w:t>
      </w:r>
      <w:r>
        <w:br w:type="textWrapping"/>
      </w:r>
      <w:r>
        <w:br w:type="textWrapping"/>
      </w:r>
      <w:r>
        <w:t xml:space="preserve">“Phải hay không?”nam tử mặt sẹo nghiêm túc gầm lên</w:t>
      </w:r>
      <w:r>
        <w:br w:type="textWrapping"/>
      </w:r>
      <w:r>
        <w:br w:type="textWrapping"/>
      </w:r>
      <w:r>
        <w:t xml:space="preserve">“Thái độ khách khí chút đi’Phó Lệnh Nguyệt đâm lao đành phải theo lao “có ngươi cầu người ta trả lời như ngươi sao?”</w:t>
      </w:r>
      <w:r>
        <w:br w:type="textWrapping"/>
      </w:r>
      <w:r>
        <w:br w:type="textWrapping"/>
      </w:r>
      <w:r>
        <w:t xml:space="preserve">Nam tử mặt sẹo cân nhắc một lát, ngữ khí cũng dần thay đổi ‘cô nương, nếu ngài thực sự là thần nữ, đừng nói chúng ta mà tất cả người của Kiền giáo trong thiên hạ đều lấy ngài làm chủ, sai đâu đánh đó nhưng nếu ngươi là giả mạo…” hắn đột nhiên kéo dài âm điệu</w:t>
      </w:r>
      <w:r>
        <w:br w:type="textWrapping"/>
      </w:r>
      <w:r>
        <w:br w:type="textWrapping"/>
      </w:r>
      <w:r>
        <w:t xml:space="preserve">‘Vậy kéo hắn ra ngoài” Phó Lệnh Nguyệt nhìn thoáng qua Ngô mỹ nhân “dùng mười đại khổ hình hầu hạ hắn đi”</w:t>
      </w:r>
      <w:r>
        <w:br w:type="textWrapping"/>
      </w:r>
      <w:r>
        <w:br w:type="textWrapping"/>
      </w:r>
      <w:r>
        <w:t xml:space="preserve">“Ha ha” Mặt sẹo cười ha hả, nhanh tay điểm mấy huyệt đạo trên người nàng ‘chuyện Thần nữ là đại sự của Kiền giáo chúng ta, không thể dựa vào mấy lời của ngươi là xong, phải nghiệm chứng mới được’ hắn vẫy tay cho thủ hạ mang Phó Lệnh Nguyệ đi</w:t>
      </w:r>
      <w:r>
        <w:br w:type="textWrapping"/>
      </w:r>
      <w:r>
        <w:br w:type="textWrapping"/>
      </w:r>
      <w:r>
        <w:t xml:space="preserve">“Ngươi muốn làm gì?” Phó Lệnh Nguyệt hô lớn</w:t>
      </w:r>
      <w:r>
        <w:br w:type="textWrapping"/>
      </w:r>
      <w:r>
        <w:br w:type="textWrapping"/>
      </w:r>
      <w:r>
        <w:t xml:space="preserve">“Rất đơn giản, ở trong nước thử một lần liền biết” mặt sẹo hướng sự chú ý của mọi người về phía hồ sen “nếu ngươi thực sự là thần nữ, tự nhiên sẽ biết bí quyết tránh nước. Nếu không phải thì chính là yêu nữ, phải bị dìm chết. Đồng bọn của ngươi cũng sẽ chôn cùng ngươi”</w:t>
      </w:r>
      <w:r>
        <w:br w:type="textWrapping"/>
      </w:r>
      <w:r>
        <w:br w:type="textWrapping"/>
      </w:r>
      <w:r>
        <w:t xml:space="preserve">Phó Lệnh Nguyệt run lên. Nàng biết bí quyết tránh nước gì chứ. Nàng không sợ nước nhưng hiện giờ bị điểm huyệt đạo, còn bị trói chặt, không bị dìm chết mới lạ. Nàng rất muốn tìm lý do để bọn họ đổi cách khác nhưng đám lâu la kia đã không để nàng kịp nghĩ cách mà nâng nàng đến hồ sen, ném xuống. Hiệu suất làm việc của đám thổ phỉ này cũng quá cao. Phó Lệnh Nguyệt khổ không nói nổi.</w:t>
      </w:r>
      <w:r>
        <w:br w:type="textWrapping"/>
      </w:r>
      <w:r>
        <w:br w:type="textWrapping"/>
      </w:r>
      <w:r>
        <w:t xml:space="preserve">Thân thể của nàng dần dần chìm xuống nhưng cũng may ông trời cũng giúp nàng, chỉ chốc lát,chân của Phó Lệnh Nguyệt đã chạm phải một bề mặt kiên cố. Cũng may hồ sen này khá nông, nước chỉ mới bao phủ đến ngực của nàng.</w:t>
      </w:r>
      <w:r>
        <w:br w:type="textWrapping"/>
      </w:r>
      <w:r>
        <w:br w:type="textWrapping"/>
      </w:r>
      <w:r>
        <w:t xml:space="preserve">“Lý đầu lĩnh, ao này cạn quá, không chìm được’ lâu la hô to</w:t>
      </w:r>
      <w:r>
        <w:br w:type="textWrapping"/>
      </w:r>
      <w:r>
        <w:br w:type="textWrapping"/>
      </w:r>
      <w:r>
        <w:t xml:space="preserve">“Một đám đầu heo, ngu muốn chết” mặt sẹo căm giận mắng “ấn đầu nàng xuống nước không phải là được rồi sao?”</w:t>
      </w:r>
      <w:r>
        <w:br w:type="textWrapping"/>
      </w:r>
      <w:r>
        <w:br w:type="textWrapping"/>
      </w:r>
      <w:r>
        <w:t xml:space="preserve">Phó Lệnh Nguyệt vừa có chút đắc ý đã lại thấy đau tim, Mặt Sẹo thông minh quá đáng giận rồi. Ấn đầu nàng vào nàng vào nước thì hôm nay mạng nhỏ của nàng nguy to rồi.</w:t>
      </w:r>
      <w:r>
        <w:br w:type="textWrapping"/>
      </w:r>
      <w:r>
        <w:br w:type="textWrapping"/>
      </w:r>
      <w:r>
        <w:t xml:space="preserve">Đám lâu la bắt đầu ra tay. Phó Lệnh Nguyệt ở trong nước, bị điểm huyệt đạo lại bị trói như cái bánh chưng…dù có biết bơi cũng chẳng thi triển được.</w:t>
      </w:r>
      <w:r>
        <w:br w:type="textWrapping"/>
      </w:r>
      <w:r>
        <w:br w:type="textWrapping"/>
      </w:r>
      <w:r>
        <w:t xml:space="preserve">Đang lúc Phó Lệnh Nguyệt ai thán thời vận, mất hết can đảm, đột nhiên nghe ở trên bờ có người hô lớn tiếng</w:t>
      </w:r>
      <w:r>
        <w:br w:type="textWrapping"/>
      </w:r>
      <w:r>
        <w:br w:type="textWrapping"/>
      </w:r>
      <w:r>
        <w:t xml:space="preserve">‘Mau nhìn đi, Thần nữ hiển linh, Thần nữ hiển linh”</w:t>
      </w:r>
      <w:r>
        <w:br w:type="textWrapping"/>
      </w:r>
      <w:r>
        <w:br w:type="textWrapping"/>
      </w:r>
      <w:r>
        <w:t xml:space="preserve">Tay của đám lâu la run lên, Phó Lệnh Nguyệt sợ hãi ngẩng đầu, thấy người ở trên bờ kêu la đúng là Viên Li</w:t>
      </w:r>
      <w:r>
        <w:br w:type="textWrapping"/>
      </w:r>
      <w:r>
        <w:br w:type="textWrapping"/>
      </w:r>
      <w:r>
        <w:t xml:space="preserve">“Thần nữ hiển linh! Mọi người mau bái lạy đi” Hắn hăng say thét to.</w:t>
      </w:r>
      <w:r>
        <w:br w:type="textWrapping"/>
      </w:r>
      <w:r>
        <w:br w:type="textWrapping"/>
      </w:r>
      <w:r>
        <w:t xml:space="preserve">Người này là muốn kéo dài thời gian để tìm cách cứu mạng đây. Phó Lệnh Nguyệt xót xa nở nụ cười. Trong đầu nàng đột nhiên toát ra một câu: bách dạ phu thê bách dạ ân. Nàng lại cảm khái nở nụ cười, trong thời khắc mấu chốt, vẫn là nam nhân của mình hữu dụng ah.</w:t>
      </w:r>
      <w:r>
        <w:br w:type="textWrapping"/>
      </w:r>
      <w:r>
        <w:br w:type="textWrapping"/>
      </w:r>
      <w:r>
        <w:t xml:space="preserve">“Ở nơi nào?” Mặt Sẹo đứng trên bờ khẩn trương hô</w:t>
      </w:r>
      <w:r>
        <w:br w:type="textWrapping"/>
      </w:r>
      <w:r>
        <w:br w:type="textWrapping"/>
      </w:r>
      <w:r>
        <w:t xml:space="preserve">Viên Li giãy dụa thoát khỏi sự trói buộc của đám lâu la, cùng sóng vai đứng trên bờ</w:t>
      </w:r>
      <w:r>
        <w:br w:type="textWrapping"/>
      </w:r>
      <w:r>
        <w:br w:type="textWrapping"/>
      </w:r>
      <w:r>
        <w:t xml:space="preserve">Phó Lệnh Nguyệt khẩn trương nhìn chăm chú, chẳng lẽ Viên Li muốn ra tay ám toán địch nhân?</w:t>
      </w:r>
      <w:r>
        <w:br w:type="textWrapping"/>
      </w:r>
      <w:r>
        <w:br w:type="textWrapping"/>
      </w:r>
      <w:r>
        <w:t xml:space="preserve">Nhưng…không có. Phó Lệnh Nguyệt đợi hồi lâu cũng không thấy hắn có động tác dư thừa gì</w:t>
      </w:r>
      <w:r>
        <w:br w:type="textWrapping"/>
      </w:r>
      <w:r>
        <w:br w:type="textWrapping"/>
      </w:r>
      <w:r>
        <w:t xml:space="preserve">“Ngươi xem gợn sóng kia đi” Viên Li chỉ về phía nàng, nói</w:t>
      </w:r>
      <w:r>
        <w:br w:type="textWrapping"/>
      </w:r>
      <w:r>
        <w:br w:type="textWrapping"/>
      </w:r>
      <w:r>
        <w:t xml:space="preserve">“Ah” đột nhiên Mặt Sẹo phấn khởi la lên ‘Thần nữ hiển linh!Thần nữ hiển linh”</w:t>
      </w:r>
      <w:r>
        <w:br w:type="textWrapping"/>
      </w:r>
      <w:r>
        <w:br w:type="textWrapping"/>
      </w:r>
      <w:r>
        <w:t xml:space="preserve">“Tu chỉnh Càn Khôn! Thay trời hành đạo! Trừ ác tế thiện! Thần nữ hiển linh!” chúng lâu la cũng nhất loạt sôi trào</w:t>
      </w:r>
      <w:r>
        <w:br w:type="textWrapping"/>
      </w:r>
      <w:r>
        <w:br w:type="textWrapping"/>
      </w:r>
      <w:r>
        <w:t xml:space="preserve">Bọn họ hô xong lại bái, bái xong lại hô</w:t>
      </w:r>
      <w:r>
        <w:br w:type="textWrapping"/>
      </w:r>
      <w:r>
        <w:br w:type="textWrapping"/>
      </w:r>
      <w:r>
        <w:t xml:space="preserve">Điên rồi, đám người này đều điên hết rồi.</w:t>
      </w:r>
      <w:r>
        <w:br w:type="textWrapping"/>
      </w:r>
      <w:r>
        <w:br w:type="textWrapping"/>
      </w:r>
      <w:r>
        <w:t xml:space="preserve">Nhưng mà…dù Viên Li muốn gạt người, bọn họ cũng không cần phối hợp như vậy chứ? Chẳng lẽ có gì khác thường?</w:t>
      </w:r>
      <w:r>
        <w:br w:type="textWrapping"/>
      </w:r>
      <w:r>
        <w:br w:type="textWrapping"/>
      </w:r>
      <w:r>
        <w:t xml:space="preserve">Phó Lệnh Nguyệt nghi hoặc cúi nhìn quanh mình, đột nhiên ngây ngẩn cả người</w:t>
      </w:r>
      <w:r>
        <w:br w:type="textWrapping"/>
      </w:r>
      <w:r>
        <w:br w:type="textWrapping"/>
      </w:r>
      <w:r>
        <w:t xml:space="preserve">Dòng nước ở ngay ngực nàng bắt đầu cuồn cuộn, tuy chỉ là một gợn sóng nhỏ nhưng rồi tránh xa thân thể nàng.</w:t>
      </w:r>
      <w:r>
        <w:br w:type="textWrapping"/>
      </w:r>
      <w:r>
        <w:br w:type="textWrapping"/>
      </w:r>
      <w:r>
        <w:t xml:space="preserve">Nàng đột nhiên nhớ tới nàng có Băng kình nha, cho nên tránh được. Tuy rằng sức nước rất yếu nhưng dù sao cũng tránh ra.</w:t>
      </w:r>
      <w:r>
        <w:br w:type="textWrapping"/>
      </w:r>
      <w:r>
        <w:br w:type="textWrapping"/>
      </w:r>
      <w:r>
        <w:t xml:space="preserve">Mạng nhỏ của nàng được bảo vệ rồi</w:t>
      </w:r>
      <w:r>
        <w:br w:type="textWrapping"/>
      </w:r>
      <w:r>
        <w:br w:type="textWrapping"/>
      </w:r>
      <w:r>
        <w:t xml:space="preserve">Phó Lệnh Nguyệt được gióng trống khua chiêng thỉnh lên, lần này đãi ngộ hoàn toàn khác xa lúc trước. Giáo chúng tam bái cửu khấu, kém chút nữa là tung hô vạn tuế. Mặt Sẹo còn vì mạo phạm Thần nữ mà xin được ban chết</w:t>
      </w:r>
      <w:r>
        <w:br w:type="textWrapping"/>
      </w:r>
      <w:r>
        <w:br w:type="textWrapping"/>
      </w:r>
      <w:r>
        <w:t xml:space="preserve">Phó Lệnh Nguyệt bị đám người này ầm ỹ mà đau đầu, nhịn không được hô lên ‘yên lặng”</w:t>
      </w:r>
      <w:r>
        <w:br w:type="textWrapping"/>
      </w:r>
      <w:r>
        <w:br w:type="textWrapping"/>
      </w:r>
      <w:r>
        <w:t xml:space="preserve">“Thỉnh Thần nữ chỉ giáo” chúng lâu la trăm miệng một lời cung kính nói</w:t>
      </w:r>
      <w:r>
        <w:br w:type="textWrapping"/>
      </w:r>
      <w:r>
        <w:br w:type="textWrapping"/>
      </w:r>
      <w:r>
        <w:t xml:space="preserve">“Các ngươi nên làm gì thì làm đi” Phó Lệnh Nguyệt biết mình chẳng có thuật tránh nước gì cả. Ngôn đa tất thất, vẫn nên giải tán đám người này là tốt nhất ‘ta còn có việc của mình, có mệnh lệnh tự nhiên sẽ liên lạc với các ngươi”</w:t>
      </w:r>
      <w:r>
        <w:br w:type="textWrapping"/>
      </w:r>
      <w:r>
        <w:br w:type="textWrapping"/>
      </w:r>
      <w:r>
        <w:t xml:space="preserve">“Dạ…”Mặt Sẹo do dự lĩnh mệnh</w:t>
      </w:r>
      <w:r>
        <w:br w:type="textWrapping"/>
      </w:r>
      <w:r>
        <w:br w:type="textWrapping"/>
      </w:r>
      <w:r>
        <w:t xml:space="preserve">“Như thế nào? Lý đầu lĩnh không nghe lời ta nói?” Phó Lệnh Nguyệt gằn giọng hỏi</w:t>
      </w:r>
      <w:r>
        <w:br w:type="textWrapping"/>
      </w:r>
      <w:r>
        <w:br w:type="textWrapping"/>
      </w:r>
      <w:r>
        <w:t xml:space="preserve">“Thuộc hạ không dám” Mặt Sẹo nhanh chóng chuyển đề tài, chỉ vào đám thị vệ “đám người này…đều thả?”</w:t>
      </w:r>
      <w:r>
        <w:br w:type="textWrapping"/>
      </w:r>
      <w:r>
        <w:br w:type="textWrapping"/>
      </w:r>
      <w:r>
        <w:t xml:space="preserve">Phó Lệnh Nguyệt vừa định gật đầu lại nhớ tới Ngô mỹ nhân đáng giận, thản nhiên nói “lôi nam nhân yêu tinh kia đến đây, ta muốn cho mọi người đại khai nhãn giới, xem hồ ly tinh hiện hình thế nào”</w:t>
      </w:r>
      <w:r>
        <w:br w:type="textWrapping"/>
      </w:r>
      <w:r>
        <w:br w:type="textWrapping"/>
      </w:r>
      <w:r>
        <w:t xml:space="preserve">“Dạ” Mặt Sẹo nghe lệnh, lập tức kéo Ngô mỹ nhân tới</w:t>
      </w:r>
      <w:r>
        <w:br w:type="textWrapping"/>
      </w:r>
      <w:r>
        <w:br w:type="textWrapping"/>
      </w:r>
      <w:r>
        <w:t xml:space="preserve">“Thần nữ, thử thế nào?” chúng lâu la nôn nóng muốn xem công lực của Thần nữ</w:t>
      </w:r>
      <w:r>
        <w:br w:type="textWrapping"/>
      </w:r>
      <w:r>
        <w:br w:type="textWrapping"/>
      </w:r>
      <w:r>
        <w:t xml:space="preserve">“Điểm huyệt đạo của hắn, trói lại thật chặt, đặt hắn lên đống củi, ta sẽ dùng tam muội chân hỏa xử hắn” Phó Lệnh Nguyệt ngoài cười trong không cười nhìn Ngô mỹ nhân nói ‘đợi khi lửa cháy hết, mọi người sẽ nhìn thấy một bộ hài cốt của hồ ly”</w:t>
      </w:r>
      <w:r>
        <w:br w:type="textWrapping"/>
      </w:r>
      <w:r>
        <w:br w:type="textWrapping"/>
      </w:r>
      <w:r>
        <w:t xml:space="preserve">“Oan uổng ah? Ta đắc tội ngươi khi nào?” Ngô mỹ nhân la lên “ta không phải là hồ ly tinh. Ngươi rõ ràng là công báo tư thù”</w:t>
      </w:r>
      <w:r>
        <w:br w:type="textWrapping"/>
      </w:r>
      <w:r>
        <w:br w:type="textWrapping"/>
      </w:r>
      <w:r>
        <w:t xml:space="preserve">“Câm miệng” Mặt Sẹo rống lên ‘dám bất kính với Thần nữ sẽ cắt lưỡi của ngươi”</w:t>
      </w:r>
      <w:r>
        <w:br w:type="textWrapping"/>
      </w:r>
      <w:r>
        <w:br w:type="textWrapping"/>
      </w:r>
      <w:r>
        <w:t xml:space="preserve">Ngô mỹ nhân vội ngậm miệng. Hắn bị chúng lâu la điểm huyệt câm, trói trên giá gỗ, hai mắt trừng nhìn Phó Lệnh Nguyệt đang giả bộ dưỡng thần</w:t>
      </w:r>
      <w:r>
        <w:br w:type="textWrapping"/>
      </w:r>
      <w:r>
        <w:br w:type="textWrapping"/>
      </w:r>
      <w:r>
        <w:t xml:space="preserve">“Để phòng ngừa ngộ thương, ta sẽ nghiệm chứng trước’ Phó Lệnh Nguyệt vừa nói vừa chậm rãi đi về phía Ngô mỹ nhân</w:t>
      </w:r>
      <w:r>
        <w:br w:type="textWrapping"/>
      </w:r>
      <w:r>
        <w:br w:type="textWrapping"/>
      </w:r>
      <w:r>
        <w:t xml:space="preserve">“Ngô bầu gánh, nói đi” nàng nhỏ giọng hỏi “là ai nói với ngươi, ta là thần nữ?”</w:t>
      </w:r>
      <w:r>
        <w:br w:type="textWrapping"/>
      </w:r>
      <w:r>
        <w:br w:type="textWrapping"/>
      </w:r>
      <w:r>
        <w:t xml:space="preserve">Phó Lệnh Nguyệt đắc ý cười, đây là cơ hội để nàng bức cung</w:t>
      </w:r>
      <w:r>
        <w:br w:type="textWrapping"/>
      </w:r>
      <w:r>
        <w:br w:type="textWrapping"/>
      </w:r>
      <w:r>
        <w:t xml:space="preserve">“Ngươn thiêu chết ta đi” Ngô mỹ nhân giảo hoạt nhướng mày, phong tình vạn chủng đáp trả “ta sẽ không nói”</w:t>
      </w:r>
      <w:r>
        <w:br w:type="textWrapping"/>
      </w:r>
      <w:r>
        <w:br w:type="textWrapping"/>
      </w:r>
      <w:r>
        <w:t xml:space="preserve">“Đừng tưởng ta không dám thiêu ngươi, mặc kệ sau lưng ngươi là ai, hiện giờ ngươi kêu trời không thấu, gọi đất chẳng xong. Ngươi không nhận tội, ngày này sang năm chính là ngày giỗ của ngươi” Phó Lệnh Nguyệt hung hăng cảnh cáo</w:t>
      </w:r>
      <w:r>
        <w:br w:type="textWrapping"/>
      </w:r>
      <w:r>
        <w:br w:type="textWrapping"/>
      </w:r>
      <w:r>
        <w:t xml:space="preserve">“Thiêu đi” Ngô mỹ nhân lại mỉm cười cổ vũ nàng “ta chỉ là quân cờ nhưng nếu quân cờ là ta chết đi sẽ không còn ai giúp ngươi biết được thân phận của mình”</w:t>
      </w:r>
      <w:r>
        <w:br w:type="textWrapping"/>
      </w:r>
      <w:r>
        <w:br w:type="textWrapping"/>
      </w:r>
      <w:r>
        <w:t xml:space="preserve">Phó Lệnh Nguyệt giật mình, ngoài mặt vẫn tỏ ra bình tĩnh ‘nói ra những gì ngươi biết, ta lập tức thả ngươi. Chúng ta sau này nước giếng không phạm nước sông?</w:t>
      </w:r>
      <w:r>
        <w:br w:type="textWrapping"/>
      </w:r>
      <w:r>
        <w:br w:type="textWrapping"/>
      </w:r>
      <w:r>
        <w:t xml:space="preserve">Ngô mỹ nhân bật cười “khó mà làm được, chuyện ta phải làm cho ngươi còn chưa xong đâu”</w:t>
      </w:r>
      <w:r>
        <w:br w:type="textWrapping"/>
      </w:r>
      <w:r>
        <w:br w:type="textWrapping"/>
      </w:r>
      <w:r>
        <w:t xml:space="preserve">“Ngươi đừng có miệng lưỡi trơn tru” Phó Lệnh Nguyệt phẫn nộ nắm vạt áo hắn ‘trước khi ta mất kiên nhẫn, khuyên ngươi tốt nhất nên mau nói ra đi”</w:t>
      </w:r>
      <w:r>
        <w:br w:type="textWrapping"/>
      </w:r>
      <w:r>
        <w:br w:type="textWrapping"/>
      </w:r>
      <w:r>
        <w:t xml:space="preserve">“Thần nữ nương nương” Ngô mỹ nhân không chút hoang mang “tiểu nhân làm mọi chuyện cũng là vì ngài ah. Ta đã hết sức, tiếc là ngài không nhìn thấy” ẩn ý là mắng nàng ngốc.</w:t>
      </w:r>
      <w:r>
        <w:br w:type="textWrapping"/>
      </w:r>
      <w:r>
        <w:br w:type="textWrapping"/>
      </w:r>
      <w:r>
        <w:t xml:space="preserve">“Được, được” Phó Lệnh Nguyệt máu nóng bốc lên tận đầu ‘nể tình ngươi trung tâm, ta cho ngươi thống khói”</w:t>
      </w:r>
      <w:r>
        <w:br w:type="textWrapping"/>
      </w:r>
      <w:r>
        <w:br w:type="textWrapping"/>
      </w:r>
      <w:r>
        <w:t xml:space="preserve">“Thần nữ nương nương, ngài sẽ không giết ta đâu” Ngô mỹ nhân vẫn không sợ chết “ta chết, cũng chỉ là một bộ xương người, tất cả giáo chúng đều nhìn thấy, ngài không muốn vừa ra tay đã mất linh chứ?”</w:t>
      </w:r>
      <w:r>
        <w:br w:type="textWrapping"/>
      </w:r>
      <w:r>
        <w:br w:type="textWrapping"/>
      </w:r>
      <w:r>
        <w:t xml:space="preserve">Được rồi, Phó Lệnh Nguyệt thừa nhận vừa rồi mình quá xúc động, không khống chế được cảm xúc</w:t>
      </w:r>
      <w:r>
        <w:br w:type="textWrapping"/>
      </w:r>
      <w:r>
        <w:br w:type="textWrapping"/>
      </w:r>
      <w:r>
        <w:t xml:space="preserve">“Có rất nhiều cách để thiêu người mà ra xương cốt động vật” nàng khinh miệt nói ‘có điều, ta đột nhiên muốn nghe xem ngươi đã làm những gì cho ta?”</w:t>
      </w:r>
      <w:r>
        <w:br w:type="textWrapping"/>
      </w:r>
      <w:r>
        <w:br w:type="textWrapping"/>
      </w:r>
      <w:r>
        <w:t xml:space="preserve">Ngô mỹ nhân chỉ cười, không nói</w:t>
      </w:r>
      <w:r>
        <w:br w:type="textWrapping"/>
      </w:r>
      <w:r>
        <w:br w:type="textWrapping"/>
      </w:r>
      <w:r>
        <w:t xml:space="preserve">“Ngươi giết Hàn Hùng Tín là vì ta?” Phó Lện Nguyệt tự hỏi ‘giết Quảng Kiến cũng là vì ta?”</w:t>
      </w:r>
      <w:r>
        <w:br w:type="textWrapping"/>
      </w:r>
      <w:r>
        <w:br w:type="textWrapping"/>
      </w:r>
      <w:r>
        <w:t xml:space="preserve">Ngô mỹ nhân không phủ nhận, biểu tình cũng không có gì thay đổi</w:t>
      </w:r>
      <w:r>
        <w:br w:type="textWrapping"/>
      </w:r>
      <w:r>
        <w:br w:type="textWrapping"/>
      </w:r>
      <w:r>
        <w:t xml:space="preserve">Phó Lệnh Nguyệt trong lòng kinh hãi, ngoài miệng vẫn hỏi tiếp “ngươi giết Đan Sa Đinh cũng là vì ta? vậy tiếp theo thì sao? ngươi lại muốn giết ai để giúp ta?’ nàng đột nhiên nhớ tới câu nói kỳ quái của Lý Thành Khí ‘người chết kế tiếp là ai?”</w:t>
      </w:r>
      <w:r>
        <w:br w:type="textWrapping"/>
      </w:r>
      <w:r>
        <w:br w:type="textWrapping"/>
      </w:r>
      <w:r>
        <w:t xml:space="preserve">Viên Li nói Lý Thành Khí và Hiền phi là hai hổ cùng tranh chấp, nếu Ngô mỹ nhân qua lại với Hiền phi, vậy đương nhiên là đối địch với Lý Thành Khi</w:t>
      </w:r>
      <w:r>
        <w:br w:type="textWrapping"/>
      </w:r>
      <w:r>
        <w:br w:type="textWrapping"/>
      </w:r>
      <w:r>
        <w:t xml:space="preserve">“Thần nữ nương nương đã biết nhiều như vậy lại không đoán được người chết kế tiếp là ai sao?” Ngô mỹ nhân thản nhiên nói “tiểu nhân đã để lại rất nhiều dấu vết ở hiện trường, ngài một chút cũng không phát giác được sao?” </w:t>
      </w:r>
      <w:r>
        <w:br w:type="textWrapping"/>
      </w:r>
      <w:r>
        <w:br w:type="textWrapping"/>
      </w:r>
      <w:r>
        <w:t xml:space="preserve">“Nói đi” tim của Phó Lệnh Nguyệt như muốn nhảy ra ngoài nhưng nàng vẫn nghiêm mặt, duy trì bộ dáng không sợ hãi</w:t>
      </w:r>
      <w:r>
        <w:br w:type="textWrapping"/>
      </w:r>
      <w:r>
        <w:br w:type="textWrapping"/>
      </w:r>
      <w:r>
        <w:t xml:space="preserve">“Có lẽ đoán cũng không ra” Ngô mỹ nhân khinh thường lắc đầu ‘đã vậy, ta nói cho ngươi nghe là được’ nói xong thốt ra một câu long trời lở đất ‘thuộc hạ là người của Kiền giáo. Chức trách của ta là thay Thần nữ dẹp trừ mọi chướng ngại vật, mà nhiệm vụ thứ nhất của ta đã sắp hoàn thành’</w:t>
      </w:r>
      <w:r>
        <w:br w:type="textWrapping"/>
      </w:r>
      <w:r>
        <w:br w:type="textWrapping"/>
      </w:r>
      <w:r>
        <w:t xml:space="preserve">“Vì sao giết ba người kia?” Phó Lệnh Nguyệt lấy lại bình tĩnh, tập trung vào trọng điểm ‘bọn họ chính là chướng ngại mà ngươi nói?”</w:t>
      </w:r>
      <w:r>
        <w:br w:type="textWrapping"/>
      </w:r>
      <w:r>
        <w:br w:type="textWrapping"/>
      </w:r>
      <w:r>
        <w:t xml:space="preserve">Ngô mỹ nhân nói như tám việc nhà ‘hoàng đế Tiền Lương vì cản trở Thần nữ xuất thế mà âm thầm bày ra Bắc Đẩu Thất Tinh. Mùa xuân năm nay, rốt cuộc cũng để thuộc hạ tìm ra được người thứ nhất, Thiên Xu Tinh”</w:t>
      </w:r>
      <w:r>
        <w:br w:type="textWrapping"/>
      </w:r>
      <w:r>
        <w:br w:type="textWrapping"/>
      </w:r>
      <w:r>
        <w:t xml:space="preserve">“Hàn Hầu gia?” Lệnh Nguyệt châm chọc nở nụ cười.</w:t>
      </w:r>
      <w:r>
        <w:br w:type="textWrapping"/>
      </w:r>
      <w:r>
        <w:br w:type="textWrapping"/>
      </w:r>
      <w:r>
        <w:t xml:space="preserve">Ngô mỹ nhân nhẹ nhàng gật đầu “có thứ nhất, vậy thì sau này dễ làm rồi” hắn đắc ý cười “Thiên Xu, Thiên Tuyền, Thiên Ki. Thuộc hạ tìm hiểu nguồn gốc, từng bước từng bước đưa bọn họ vào chỗ chết”</w:t>
      </w:r>
      <w:r>
        <w:br w:type="textWrapping"/>
      </w:r>
      <w:r>
        <w:br w:type="textWrapping"/>
      </w:r>
      <w:r>
        <w:t xml:space="preserve">“Đã chết ba người, vậy còn Thiên Quyền, Ngọc Hành, Khai Dương, Dao Quang, cũng sẽ bị giết?” Phó Lệnh Nguyệt trào phúng hỏi</w:t>
      </w:r>
      <w:r>
        <w:br w:type="textWrapping"/>
      </w:r>
      <w:r>
        <w:br w:type="textWrapping"/>
      </w:r>
      <w:r>
        <w:t xml:space="preserve">“Thiên Xu, Thiên Tuyền, Thiên Ki, Thiên Quyền tạo thành thân, cổ viết khôi; Ngọc Hành, Khai Dương, Dao Quang tạo thành cán của chòm sao Bắc Đẩu, cổ viết tiêu” Ngô mỹ nhân nói “thuộc hạ đoán rằng lần này đối với Thiên Quyền cũng sẽ có chỉ lệnh giống như vậy”</w:t>
      </w:r>
      <w:r>
        <w:br w:type="textWrapping"/>
      </w:r>
      <w:r>
        <w:br w:type="textWrapping"/>
      </w:r>
      <w:r>
        <w:t xml:space="preserve">“Ai ra lệnh cho ngươi?” Phó Lệnh Nguyệt ép hỏi</w:t>
      </w:r>
      <w:r>
        <w:br w:type="textWrapping"/>
      </w:r>
      <w:r>
        <w:br w:type="textWrapping"/>
      </w:r>
      <w:r>
        <w:t xml:space="preserve">“Người chết” Ngô mỹ nhân cười đầy thâm ý ‘thế nào, Thần nữ nương nương không nhận ra?”</w:t>
      </w:r>
      <w:r>
        <w:br w:type="textWrapping"/>
      </w:r>
      <w:r>
        <w:br w:type="textWrapping"/>
      </w:r>
      <w:r>
        <w:t xml:space="preserve">Phó Lệnh Nguyệt lại thấy buồn bực. Nàng rất muốn đến hiện trường ba vụ mưu sát, Ngô mỹ nhân nhất định đã nhìn thấy gì hoặc để lại gì đó</w:t>
      </w:r>
      <w:r>
        <w:br w:type="textWrapping"/>
      </w:r>
      <w:r>
        <w:br w:type="textWrapping"/>
      </w:r>
      <w:r>
        <w:t xml:space="preserve">“Thuộc hạ sẽ nói, không biết sau khi thành khẩn thẳng thắn có được con đường sống hay không?” Ngô mỹ nhân như nhìn thấy suy nghĩ trong lòng nàng</w:t>
      </w:r>
      <w:r>
        <w:br w:type="textWrapping"/>
      </w:r>
      <w:r>
        <w:br w:type="textWrapping"/>
      </w:r>
      <w:r>
        <w:t xml:space="preserve">“Nói đi” Lệnh Nguyệt xanh mặt, xem như tiếp nhận điều kiện đàm phán này.</w:t>
      </w:r>
      <w:r>
        <w:br w:type="textWrapping"/>
      </w:r>
      <w:r>
        <w:br w:type="textWrapping"/>
      </w:r>
      <w:r>
        <w:t xml:space="preserve">Ngô mỹ nhân nhìn chung quanh, thấy giáo chúng đều cung kinh đứng từ xa, không chút nghi hoặc. Hắn liền thuật lại “ngày đó, Hàn Hùng Tín dùng ngón tay giữa làm giấu ở một nơi ẩn nấp, tin rằng ngài cũng đã nhìn thấy’ nói xong, lại nở nụ cười đầy thâm ý</w:t>
      </w:r>
      <w:r>
        <w:br w:type="textWrapping"/>
      </w:r>
      <w:r>
        <w:br w:type="textWrapping"/>
      </w:r>
      <w:r>
        <w:t xml:space="preserve">Phó Lệnh Nguyệt nghĩ tới thứ Phương Diệu Tổ đã lấy từ nơi thần bí kia, kiềm không được lỡ lời ‘phần mộ của hắn? văn tự trên vách tường?”</w:t>
      </w:r>
      <w:r>
        <w:br w:type="textWrapping"/>
      </w:r>
      <w:r>
        <w:br w:type="textWrapping"/>
      </w:r>
      <w:r>
        <w:t xml:space="preserve">Ngô mỹ nhân gật đầu rồi lại lắc đầu “đây là chỗ thông minh của hắn, thế nhân đều tập trung vào chỗ bí mật lại không biết đáp án chân chính nằm ngay chỗ bắt mắt nhất”</w:t>
      </w:r>
      <w:r>
        <w:br w:type="textWrapping"/>
      </w:r>
      <w:r>
        <w:br w:type="textWrapping"/>
      </w:r>
      <w:r>
        <w:t xml:space="preserve">“Thanh Quang kiếm” Phó Lệnh Nguyệt bừng tỉnh đại ngộ, ảo não đánh vào đầu mình một cái “sao ta không nghĩ tới điều này chứ”</w:t>
      </w:r>
      <w:r>
        <w:br w:type="textWrapping"/>
      </w:r>
      <w:r>
        <w:br w:type="textWrapping"/>
      </w:r>
      <w:r>
        <w:t xml:space="preserve">“Tiếp theo, ngài cũng biết rồi chứ?” Ngô mỹ nhân nhíu mày thở dài</w:t>
      </w:r>
      <w:r>
        <w:br w:type="textWrapping"/>
      </w:r>
      <w:r>
        <w:br w:type="textWrapping"/>
      </w:r>
      <w:r>
        <w:t xml:space="preserve">“Thanh Quang kiếm, Cửu Quảng Kiến’ Phó Lệnh Nguyệt thì thào “Đan Sa đỉnh, Đan Sa Đinh”</w:t>
      </w:r>
      <w:r>
        <w:br w:type="textWrapping"/>
      </w:r>
      <w:r>
        <w:br w:type="textWrapping"/>
      </w:r>
      <w:r>
        <w:t xml:space="preserve">“Kế tiếp, bọn họ sẽ giết những người có tên tự quang minh chính đại đặt ở nơi bí mật nhất” Ngô mỹ nhân khinh miệt nở nụ cười “người kế tiếp…”</w:t>
      </w:r>
      <w:r>
        <w:br w:type="textWrapping"/>
      </w:r>
      <w:r>
        <w:br w:type="textWrapping"/>
      </w:r>
      <w:r>
        <w:t xml:space="preserve">“Vị Thành khúc…chẳng lẽ là Úy Trình Cù đại nhân” Phó Lệnh Nguyệt ngây người, sợ hãi nhìn Ngô mỹ nhân</w:t>
      </w:r>
      <w:r>
        <w:br w:type="textWrapping"/>
      </w:r>
      <w:r>
        <w:br w:type="textWrapping"/>
      </w:r>
      <w:r>
        <w:t xml:space="preserve">“Không vì hắn, ta tới địa phương bỏ đi này biểu diễn tại nhà làm gì?” Ngô mỹ nhân cảm thán ‘ai ngờ lão gia hỏa này lâm thời đổi ý, không tới”</w:t>
      </w:r>
      <w:r>
        <w:br w:type="textWrapping"/>
      </w:r>
      <w:r>
        <w:br w:type="textWrapping"/>
      </w:r>
      <w:r>
        <w:t xml:space="preserve">Trong lòng Phó Lệnh Nguyệt như phiên giang hải đảo, thì ra cậu của Văn Khúc tinh lại là một trong Bắc Đẩu Thất Tinh do Tiền Lương cài lại’</w:t>
      </w:r>
      <w:r>
        <w:br w:type="textWrapping"/>
      </w:r>
      <w:r>
        <w:br w:type="textWrapping"/>
      </w:r>
      <w:r>
        <w:t xml:space="preserve">Nàng đột nhiên cảm thấy Ngô mỹ nhân biết gì nói nấy rất đáng yêu ‘sao ngươi biết ta chính là Thần nữ?”</w:t>
      </w:r>
      <w:r>
        <w:br w:type="textWrapping"/>
      </w:r>
      <w:r>
        <w:br w:type="textWrapping"/>
      </w:r>
      <w:r>
        <w:t xml:space="preserve">Ngô mỹ nhân cười khổ “có lẽ trừ ngài ra, rất nhiều người đều đã biết chuyện này”</w:t>
      </w:r>
      <w:r>
        <w:br w:type="textWrapping"/>
      </w:r>
      <w:r>
        <w:br w:type="textWrapping"/>
      </w:r>
      <w:r>
        <w:t xml:space="preserve">Phó Lệnh Nguyệt xấu hổ đơ người. Ngô mỹ nhân nói không sai, Triệu Thực nhất định biết, Lý Thành Khí cũng biết…</w:t>
      </w:r>
      <w:r>
        <w:br w:type="textWrapping"/>
      </w:r>
      <w:r>
        <w:br w:type="textWrapping"/>
      </w:r>
      <w:r>
        <w:t xml:space="preserve">Nàng đột nhiên nghĩ tới vấn đề mấu chốt, tiếp tục truy vấn ‘vậy ngươi cùng một phe với Triệu Thực?”</w:t>
      </w:r>
      <w:r>
        <w:br w:type="textWrapping"/>
      </w:r>
      <w:r>
        <w:br w:type="textWrapping"/>
      </w:r>
      <w:r>
        <w:t xml:space="preserve">“Không phải” Ngô mỹ nhân sảng khoái lắc đầu “Triệu Thực là nhất đẳng tước gia, tiểu nhân chỉ là con hát tiện tịch mà thôi”</w:t>
      </w:r>
      <w:r>
        <w:br w:type="textWrapping"/>
      </w:r>
      <w:r>
        <w:br w:type="textWrapping"/>
      </w:r>
      <w:r>
        <w:t xml:space="preserve">Phó Lệnh Nguyệt  cảm thấy hắn không nói dối, dù sao hắn cũng từng đả thương Triệu Thực. Nếu hắn không cùng đường với Triệu Thực, vậy chính là kẻ địch của Lý Thành Khí</w:t>
      </w:r>
      <w:r>
        <w:br w:type="textWrapping"/>
      </w:r>
      <w:r>
        <w:br w:type="textWrapping"/>
      </w:r>
      <w:r>
        <w:t xml:space="preserve">Nàng liền dò hỏi ‘ngươi và Hiền phi nương là cùng đường?”</w:t>
      </w:r>
      <w:r>
        <w:br w:type="textWrapping"/>
      </w:r>
      <w:r>
        <w:br w:type="textWrapping"/>
      </w:r>
      <w:r>
        <w:t xml:space="preserve">“Chỉ cần là người của Kiền giáo thì đều là đồng bọn của ta, nếu bọn họ không phải người trong giáo, đương nhiên sẽ không cùng đường với ta’ Ngô mỹ nhân lại đánh Thái Cực với Phó Lệnh Nguyệt.</w:t>
      </w:r>
      <w:r>
        <w:br w:type="textWrapping"/>
      </w:r>
      <w:r>
        <w:br w:type="textWrapping"/>
      </w:r>
      <w:r>
        <w:t xml:space="preserve">Người này thật ghê gớm, nên nói, không nên nói, đều không dư thừa một câu. Phó Lệnh Nguyệt biết cũng không hỏi được gì nữa nên dừng lại.</w:t>
      </w:r>
      <w:r>
        <w:br w:type="textWrapping"/>
      </w:r>
      <w:r>
        <w:br w:type="textWrapping"/>
      </w:r>
      <w:r>
        <w:t xml:space="preserve">“Ngươi là người trong Kiền giáo, sau khi ngươi giết Thiên Quyền xong, nói cho ta biết chỉ lệnh tiếp theo” nàng nghiêm mặt, bày ra dáng vẻ Thần nữ</w:t>
      </w:r>
      <w:r>
        <w:br w:type="textWrapping"/>
      </w:r>
      <w:r>
        <w:br w:type="textWrapping"/>
      </w:r>
      <w:r>
        <w:t xml:space="preserve">“Thuộc hạ tuân mệnh” Ngô mỹ nhân cười tủm tỉm gật đầu “nhưng…việc này nay cả thiên hạ đều biết, sợ là Thiên Quyền tinh cũng đã biết tin, sớm có phòng bị. Đến lúc đó, thuộc hạ không lo làm cách nào để giết được hắn, chuyện này không khó nhưng muốn từ sau Thiên Quyền tinh tìm ra chỉ lệnh tiếp theo mới làm việc khó”</w:t>
      </w:r>
      <w:r>
        <w:br w:type="textWrapping"/>
      </w:r>
      <w:r>
        <w:br w:type="textWrapping"/>
      </w:r>
      <w:r>
        <w:t xml:space="preserve">“Cần ta hỗ trợ không?” Phó Lệnh Nguyệt nghiêm túc hỏi</w:t>
      </w:r>
      <w:r>
        <w:br w:type="textWrapping"/>
      </w:r>
      <w:r>
        <w:br w:type="textWrapping"/>
      </w:r>
      <w:r>
        <w:t xml:space="preserve">Ngô mỹ nhân không hề nể mặt mà bật cười thành tiếng ‘Thần nữ nương nương, ngài trời sinh mệnh tốt, nên đường hoàng ngồi trong thần điện hưởng thụ nhang khói nhân gian hầu hạ, chuyện còn lại đã có chúng ta làm, đó là bổn phận của chúng ta”</w:t>
      </w:r>
      <w:r>
        <w:br w:type="textWrapping"/>
      </w:r>
      <w:r>
        <w:br w:type="textWrapping"/>
      </w:r>
      <w:r>
        <w:t xml:space="preserve">Lại là câu này! Phó Lệnh Nguyệt âm thầm nghiến răng</w:t>
      </w:r>
      <w:r>
        <w:br w:type="textWrapping"/>
      </w:r>
      <w:r>
        <w:br w:type="textWrapping"/>
      </w:r>
    </w:p>
    <w:p>
      <w:pPr>
        <w:pStyle w:val="Heading2"/>
      </w:pPr>
      <w:bookmarkStart w:id="72" w:name="quyển-3---chương-7-thành-thiên-kinh"/>
      <w:bookmarkEnd w:id="72"/>
      <w:r>
        <w:t xml:space="preserve">50. Quyển 3 - Chương 7: Thành Thiên Kinh</w:t>
      </w:r>
    </w:p>
    <w:p>
      <w:pPr>
        <w:pStyle w:val="Compact"/>
      </w:pPr>
      <w:r>
        <w:br w:type="textWrapping"/>
      </w:r>
      <w:r>
        <w:br w:type="textWrapping"/>
      </w:r>
      <w:r>
        <w:t xml:space="preserve">Không thể thiêu Ngô mỹ nhân. Phó Lệnh Nguyệt cũng không muốn trộn lẫn với đám giáo đồ Kiền giáo liền tìm một cái cớ cho bọn họ giải tán </w:t>
      </w:r>
      <w:r>
        <w:br w:type="textWrapping"/>
      </w:r>
      <w:r>
        <w:br w:type="textWrapping"/>
      </w:r>
      <w:r>
        <w:t xml:space="preserve">Mặt Sẹo rất lo lắng, lúc gần đi còn lén đưa cho nàng một cái ngọc thiền, nói là có việc gấp thì nên tìm bọn họ thế nào…</w:t>
      </w:r>
      <w:r>
        <w:br w:type="textWrapping"/>
      </w:r>
      <w:r>
        <w:br w:type="textWrapping"/>
      </w:r>
      <w:r>
        <w:t xml:space="preserve">Phó Lệnh Nguyệt nhất nhất nghe theo, cho đến khi bọn họ đi khuất bóng mới thở dài một hơi.</w:t>
      </w:r>
      <w:r>
        <w:br w:type="textWrapping"/>
      </w:r>
      <w:r>
        <w:br w:type="textWrapping"/>
      </w:r>
      <w:r>
        <w:t xml:space="preserve">Ngọc thiền… Nàng vừa thấy thứ này liền cả người không được tự nhiên, Kiền giáo chọn cái gì làm tín vật không chọn, lại chọn thứ đặt trong miệng người chết có điều chất ngọc này cũng thật hiếm có, hình dạng và cấu tạo phong cách cổ xư, chạm trổ cũng tinh xảo, ngay giữa còn có một lỗ tròn, có lẽ dùng để xỏ dây đeo</w:t>
      </w:r>
      <w:r>
        <w:br w:type="textWrapping"/>
      </w:r>
      <w:r>
        <w:br w:type="textWrapping"/>
      </w:r>
      <w:r>
        <w:t xml:space="preserve">“Nguy hiểm thật…” nguy hiểm qua đi, mọi người bắt đầu bàn tán xôn xao.</w:t>
      </w:r>
      <w:r>
        <w:br w:type="textWrapping"/>
      </w:r>
      <w:r>
        <w:br w:type="textWrapping"/>
      </w:r>
      <w:r>
        <w:t xml:space="preserve">Phó Lệnh Nguyệt bất động thanh sắc thu hồi ngọc thiền, xoay người đi đến bên cạnh Viên Li</w:t>
      </w:r>
      <w:r>
        <w:br w:type="textWrapping"/>
      </w:r>
      <w:r>
        <w:br w:type="textWrapping"/>
      </w:r>
      <w:r>
        <w:t xml:space="preserve">Đám quan viên và thị vệ cũng đã khôi phục thái độ như trước nhưng nhìn mấy cỗ thi thể cùng màu đỏ rợn người, trong lòng vẫn run sợ không thôi</w:t>
      </w:r>
      <w:r>
        <w:br w:type="textWrapping"/>
      </w:r>
      <w:r>
        <w:br w:type="textWrapping"/>
      </w:r>
      <w:r>
        <w:t xml:space="preserve">‘Viên đại công tử, việc này…’Kiến Dương Chính Án Sát Thôi Kim Phú nhỏ giọng nói</w:t>
      </w:r>
      <w:r>
        <w:br w:type="textWrapping"/>
      </w:r>
      <w:r>
        <w:br w:type="textWrapping"/>
      </w:r>
      <w:r>
        <w:t xml:space="preserve">‘Đây là việc của Án Sát đại nhân, Viên mỗ không dám nhúng tay vào” Viên Li không ngốc, không hề tiếp nhận củ khoai lang nóng bỏng tay này, mà âm thanh đau thương, ánh mắt bi thiết nhìn về phía các thi thể, nói tiếp ‘chuyện vừa rồi thật đáng sợ, Thôi đại nhân nên viết điều trần vào kinh đi, Viên mỗ nguyện ý ký tên”</w:t>
      </w:r>
      <w:r>
        <w:br w:type="textWrapping"/>
      </w:r>
      <w:r>
        <w:br w:type="textWrapping"/>
      </w:r>
      <w:r>
        <w:t xml:space="preserve">Thôi án sát bất đắc dĩ sai người mang thi thể Vương Phiên Tư đi nhưng vẫn không quên chuyện khác “còn chuyện Thần nữ…?”</w:t>
      </w:r>
      <w:r>
        <w:br w:type="textWrapping"/>
      </w:r>
      <w:r>
        <w:br w:type="textWrapping"/>
      </w:r>
      <w:r>
        <w:t xml:space="preserve">“Thôi đại nhân viết thế nào, Viên mỗ cũng nguyện ý ký tê”Viên Li cẩn thận nói ‘tấu lên trên thế nào, ta và ngươi vẫn nên thống nhất cho thỏa đáng”</w:t>
      </w:r>
      <w:r>
        <w:br w:type="textWrapping"/>
      </w:r>
      <w:r>
        <w:br w:type="textWrapping"/>
      </w:r>
      <w:r>
        <w:t xml:space="preserve">Thôi án sát cười mỉa, dẫn chúng tùy tùng rời</w:t>
      </w:r>
      <w:r>
        <w:br w:type="textWrapping"/>
      </w:r>
      <w:r>
        <w:br w:type="textWrapping"/>
      </w:r>
      <w:r>
        <w:t xml:space="preserve">Thọ yến của Vương thái phu nhân lại trở thành cảnh người đầu bạc tiễn kẻ đầu xanh, tan rã trong không vui</w:t>
      </w:r>
      <w:r>
        <w:br w:type="textWrapping"/>
      </w:r>
      <w:r>
        <w:br w:type="textWrapping"/>
      </w:r>
      <w:r>
        <w:t xml:space="preserve">Trên đường quay về phủ, Hải Thanh rốt cuộc nhịn không được, nhỏ giọng hỏi ‘Phó đại nhân…ngài thực sự là Thần nữ?”</w:t>
      </w:r>
      <w:r>
        <w:br w:type="textWrapping"/>
      </w:r>
      <w:r>
        <w:br w:type="textWrapping"/>
      </w:r>
      <w:r>
        <w:t xml:space="preserve">“Thần nữ cái đầu ngươi’ Phó Lệnh Nguyệt nhịn không được mắng to ‘đều do hồ ly tinh kia ăn nói bừa bãi”</w:t>
      </w:r>
      <w:r>
        <w:br w:type="textWrapping"/>
      </w:r>
      <w:r>
        <w:br w:type="textWrapping"/>
      </w:r>
      <w:r>
        <w:t xml:space="preserve">Nhớ tới Ngô mỹ nhân, nàng liền cảm thấy một bụng lửa giận không chỗ phát tiết, nàng cảm thấy hắn lừa nàng nhưng lại không tìm ra sơ hở nào. Hắn xem nàng như khỉ mà đùa giỡn. Đây là cảm nhận đầu tiên của nàng nhưng nàng chỉ có thể chấp nhận. Nàng hận đến nghiến răng lại không thể động đến hắn</w:t>
      </w:r>
      <w:r>
        <w:br w:type="textWrapping"/>
      </w:r>
      <w:r>
        <w:br w:type="textWrapping"/>
      </w:r>
      <w:r>
        <w:t xml:space="preserve">Ngô mỹ nhân, hãy đợi đó. Tất cả tinh thần của Phó Lệnh Nguyệt đều tập trung vào nam hồ ly ngoài cười nhưng trong không cười kia. Hồ ly tinh, sớm muộn gì ta cũng đánh ngươi hồi nguyen hình</w:t>
      </w:r>
      <w:r>
        <w:br w:type="textWrapping"/>
      </w:r>
      <w:r>
        <w:br w:type="textWrapping"/>
      </w:r>
      <w:r>
        <w:t xml:space="preserve">“Nhưng mà…”Hải Long nghi hoặc nói chen vào ‘ta rõ ràng nhìn thấy nước ở trước ngực ngài tránh đi”</w:t>
      </w:r>
      <w:r>
        <w:br w:type="textWrapping"/>
      </w:r>
      <w:r>
        <w:br w:type="textWrapping"/>
      </w:r>
      <w:r>
        <w:t xml:space="preserve">“Đó là do ta ở dưới nước vận công” Phó Lệnh Nguyệt trợn mắt nói dối</w:t>
      </w:r>
      <w:r>
        <w:br w:type="textWrapping"/>
      </w:r>
      <w:r>
        <w:br w:type="textWrapping"/>
      </w:r>
      <w:r>
        <w:t xml:space="preserve">“Bọn họ không phải…” Mọi người đều kinh ngạc. Rõ ràng là đám thổ phỉ đã điểm huyệt của nàng ở trước mặt bọn họ ‘ngài làm sao mà phá giải?</w:t>
      </w:r>
      <w:r>
        <w:br w:type="textWrapping"/>
      </w:r>
      <w:r>
        <w:br w:type="textWrapping"/>
      </w:r>
      <w:r>
        <w:t xml:space="preserve">“Thật ngại quá, đây là độc môn tuyệt kỹ, không thể truyền ra ngoài’ Phó Lệnh Nguyệt nghiêm mặt cự tuyệt ‘nếu để bọn họ biết, chúng ta chết chắc rồi”</w:t>
      </w:r>
      <w:r>
        <w:br w:type="textWrapping"/>
      </w:r>
      <w:r>
        <w:br w:type="textWrapping"/>
      </w:r>
      <w:r>
        <w:t xml:space="preserve">Mọi người gật đầu.Dù sao Thần nữ cũng chỉ là truyền thuyết, Phó Lệnh Nguyệt lại rất gần gũi với bọn họ, ngay cả hắn là nữ nhân hay không, bọn họ cũng không dám tin, nói gì tới việc nàng là thần nữ trong truyền thuyết kia.</w:t>
      </w:r>
      <w:r>
        <w:br w:type="textWrapping"/>
      </w:r>
      <w:r>
        <w:br w:type="textWrapping"/>
      </w:r>
      <w:r>
        <w:t xml:space="preserve">“Mau đi thôi, dùng dằng cái gì?” Viên Li lớn tiếng quát</w:t>
      </w:r>
      <w:r>
        <w:br w:type="textWrapping"/>
      </w:r>
      <w:r>
        <w:br w:type="textWrapping"/>
      </w:r>
      <w:r>
        <w:t xml:space="preserve">Phó Lệnh Nguyệt giục ngựa đuổi theo, thấy Viên Li quay đầu nhìn về phía trước, khóe môi cong lên.</w:t>
      </w:r>
      <w:r>
        <w:br w:type="textWrapping"/>
      </w:r>
      <w:r>
        <w:br w:type="textWrapping"/>
      </w:r>
      <w:r>
        <w:t xml:space="preserve">Biểu cảm này chỉ có mình Phó Lệnh Nguyệt nhìn thấy, cũng là làm cho nàng xem. Phó Lệnh Nguyệt cảm thấy trong lòng ấm áp, giống như ở trong chỗ tối có đồng bạn hô ứng…</w:t>
      </w:r>
      <w:r>
        <w:br w:type="textWrapping"/>
      </w:r>
      <w:r>
        <w:br w:type="textWrapping"/>
      </w:r>
      <w:r>
        <w:t xml:space="preserve">Đoàn người về tới doanh trướng thì trời đã tối, ai nấy đều đói đến bụng kêu vang, tự tản đi. Viên Li gọi thủ vệ đến, mang công văn trình lên cho Lý Thành Khí</w:t>
      </w:r>
      <w:r>
        <w:br w:type="textWrapping"/>
      </w:r>
      <w:r>
        <w:br w:type="textWrapping"/>
      </w:r>
      <w:r>
        <w:t xml:space="preserve">Thế tử Viên Li của Tả quân đô đốc phủ đã quét sạch nghịch đảng, có thể trở lại kinh thành phục mệnh.</w:t>
      </w:r>
      <w:r>
        <w:br w:type="textWrapping"/>
      </w:r>
      <w:r>
        <w:br w:type="textWrapping"/>
      </w:r>
      <w:r>
        <w:t xml:space="preserve">Lý Thành Khí tưởng thưởng cho hắn, cũng để Viên Li tự mình báo cáo chiến tích trước mặt hoàng đế</w:t>
      </w:r>
      <w:r>
        <w:br w:type="textWrapping"/>
      </w:r>
      <w:r>
        <w:br w:type="textWrapping"/>
      </w:r>
      <w:r>
        <w:t xml:space="preserve">Viên Li lại phân phó ‘Hải Thanh, truyền lệnh của Trăn vương gia, bảo các nơi đóng quân tự quản; Hải Long thu thập mọi thứ, tạo hiện trường giả, kéo dài thời gian hành động. Mau, tập trung hết bạc lại, Lệnh Nguyệt đi theo ta, nhanh chóng về kinh”</w:t>
      </w:r>
      <w:r>
        <w:br w:type="textWrapping"/>
      </w:r>
      <w:r>
        <w:br w:type="textWrapping"/>
      </w:r>
      <w:r>
        <w:t xml:space="preserve">Ba người thấy công tử thần sắc khẩn trương liền không dám chậm trễ. Hải Thanh,Hải Long lấy bạc xong, lập tức lĩnh mệnh mà đi. Phó Lệnh Nguyệt cùng Viên Li chạy trối chết, vội vã rời khỏi doanh trướng. </w:t>
      </w:r>
      <w:r>
        <w:br w:type="textWrapping"/>
      </w:r>
      <w:r>
        <w:br w:type="textWrapping"/>
      </w:r>
      <w:r>
        <w:t xml:space="preserve">Tư thế này rất không bình thường nhưng Viên Li gấp như vậy là vì cái gì? Phó Lệnh Nguyệt vô cùng nghi hoặc</w:t>
      </w:r>
      <w:r>
        <w:br w:type="textWrapping"/>
      </w:r>
      <w:r>
        <w:br w:type="textWrapping"/>
      </w:r>
      <w:r>
        <w:t xml:space="preserve">Hai người ra roi thúc ngựa chạy như điên cả đêm, cho đến khi qua khỏi địa giới Kiến Dương, ánh mặt trời ló dạng, hai người mới tìm một nơi nghỉ ngơi</w:t>
      </w:r>
      <w:r>
        <w:br w:type="textWrapping"/>
      </w:r>
      <w:r>
        <w:br w:type="textWrapping"/>
      </w:r>
      <w:r>
        <w:t xml:space="preserve">“Công tử…” Lệnh Nguyệt nhịn không được nhỏ giọng hỏi ‘vì sao đi gấp suốt đêm như vậy?”</w:t>
      </w:r>
      <w:r>
        <w:br w:type="textWrapping"/>
      </w:r>
      <w:r>
        <w:br w:type="textWrapping"/>
      </w:r>
      <w:r>
        <w:t xml:space="preserve">“Lý Thành Khí thả ta đi là do hắn còn chưa biết chuyện Vương Đạo Đức bị giết’ Viên Li vừa ăn  vừa nói ‘nếu hắn biết…ta muốn chạy cũng không thể”</w:t>
      </w:r>
      <w:r>
        <w:br w:type="textWrapping"/>
      </w:r>
      <w:r>
        <w:br w:type="textWrapping"/>
      </w:r>
      <w:r>
        <w:t xml:space="preserve">“Ngài là sợ…” Lệnh Nguyệt ngây người, chẳng lẽ hắn đây là muốn che giấu việc nàng là thần nữ?</w:t>
      </w:r>
      <w:r>
        <w:br w:type="textWrapping"/>
      </w:r>
      <w:r>
        <w:br w:type="textWrapping"/>
      </w:r>
      <w:r>
        <w:t xml:space="preserve">“Kiền giáo võ trang lui tới gần Kiến Dương, giết mệnh quan triều đình” Viên Li húp một ngụm cháo, nói tiếp ‘ta cũng không muốn Tả quân phủ vừa liều mạng diệt nghịch đảng xong, lại phải gánh thêm nhiệm vụ tiêu diệt Kiền giáo”</w:t>
      </w:r>
      <w:r>
        <w:br w:type="textWrapping"/>
      </w:r>
      <w:r>
        <w:br w:type="textWrapping"/>
      </w:r>
      <w:r>
        <w:t xml:space="preserve">Đột nhiên từ phía tây bắ vang lên tiếng vó ngựa chạy vội vã về phía này.</w:t>
      </w:r>
      <w:r>
        <w:br w:type="textWrapping"/>
      </w:r>
      <w:r>
        <w:br w:type="textWrapping"/>
      </w:r>
      <w:r>
        <w:t xml:space="preserve">Đi đầu là đan kỵ thiết chưởng, ở giữa là cờ bay phấp phới, bên trên có một chữ Diêm thật to. Người đến mặt y bào kim hoàng sắc phi, thắt lưng cài đao, tư thế oai hùng, bừng bừng phấn chấn…</w:t>
      </w:r>
      <w:r>
        <w:br w:type="textWrapping"/>
      </w:r>
      <w:r>
        <w:br w:type="textWrapping"/>
      </w:r>
      <w:r>
        <w:t xml:space="preserve">“Cẩm Y vệ?” Lệnh Nguyệt kinh ngạc trừng to mắt. Nàng đếm vội số người, nhìn bọn họ phóng nhanh như chớp</w:t>
      </w:r>
      <w:r>
        <w:br w:type="textWrapping"/>
      </w:r>
      <w:r>
        <w:br w:type="textWrapping"/>
      </w:r>
      <w:r>
        <w:t xml:space="preserve">Viên Li chỉ liếc mắt nhìn bọn họ một cái rồi nhanh chóng lấy tay ôm đầu, che khuất bản thân</w:t>
      </w:r>
      <w:r>
        <w:br w:type="textWrapping"/>
      </w:r>
      <w:r>
        <w:br w:type="textWrapping"/>
      </w:r>
      <w:r>
        <w:t xml:space="preserve">“Công tử, Cẩm y vệ đông như vậy, sáng sớm tinh mơ gióng trống khua chiêng làm gì vậy?” Phó Lệnh Nguyệt nhẹ nhàng đẩy Viên Li một cái “chữ Diêm kia chẳng lẽ là chỉ Cẩm y vệ Đô chỉ huy sứ Diêm đại nhân?” nàng chưa từng gặp qua Diêm chỉ huy sứ đại danh đỉnh đỉnh nên không dám tin lắm vào phán đoán của mình</w:t>
      </w:r>
      <w:r>
        <w:br w:type="textWrapping"/>
      </w:r>
      <w:r>
        <w:br w:type="textWrapping"/>
      </w:r>
      <w:r>
        <w:t xml:space="preserve">“Là Diêm Tân” Viên Li nhíu mày “đám người này đang vội vã đi về phía Kiến Dương, ngay cả Diêm Tân cũng ra mặt, tin tức Vương Đạo Đức chết không thể truyền đi nhanh như vậy, chẳng lẽ kinh thành đã xảy ra chuyện gì?”</w:t>
      </w:r>
      <w:r>
        <w:br w:type="textWrapping"/>
      </w:r>
      <w:r>
        <w:br w:type="textWrapping"/>
      </w:r>
      <w:r>
        <w:t xml:space="preserve">Phó Lệnh Nguyệt sửng sốt, nhớ tới động tác Viên Li che người, có lẽ không muốn để Diêm Tân nhận ra, không muốn phát sinh thêm phiền toái</w:t>
      </w:r>
      <w:r>
        <w:br w:type="textWrapping"/>
      </w:r>
      <w:r>
        <w:br w:type="textWrapping"/>
      </w:r>
      <w:r>
        <w:t xml:space="preserve">“Mau đi nhanh đi, dọc đường sẽ tìm hiểu thêm” Viên Li nuốt vội chén cháo, rút kiếm đứng lên</w:t>
      </w:r>
      <w:r>
        <w:br w:type="textWrapping"/>
      </w:r>
      <w:r>
        <w:br w:type="textWrapping"/>
      </w:r>
      <w:r>
        <w:t xml:space="preserve">Hai người ngày chạy đêm nghỉ, không hề gặp quan phủ ven đường. Rốt cuộc đến sáng ngày tám tháng ba, Viên Li và Phó Lệnh Nguyệt đã thuận lợi chạy tới cổng Chính Dương ở Thiên Kinh thành</w:t>
      </w:r>
      <w:r>
        <w:br w:type="textWrapping"/>
      </w:r>
      <w:r>
        <w:br w:type="textWrapping"/>
      </w:r>
      <w:r>
        <w:t xml:space="preserve">“Ta đi tìm khách sạn, thu thập một chút’ Viên Li bộ dáng tơi tả, không còn nhìn ra dáng vẻ thế tử Tả quân phủ.</w:t>
      </w:r>
      <w:r>
        <w:br w:type="textWrapping"/>
      </w:r>
      <w:r>
        <w:br w:type="textWrapping"/>
      </w:r>
      <w:r>
        <w:t xml:space="preserve">Phó Lệnh Nguyệ cười thầm, nghĩ mình chắc cũng không tốt lắm. Cũng tốt, đỡ mắc công dịch dung.</w:t>
      </w:r>
      <w:r>
        <w:br w:type="textWrapping"/>
      </w:r>
      <w:r>
        <w:br w:type="textWrapping"/>
      </w:r>
      <w:r>
        <w:t xml:space="preserve">Vào cửa thành, Viên Li quen thuộc dẫn Phó Lệnh Nguyệt đến khách điếm Cát Tường ở phố Dục Tường</w:t>
      </w:r>
      <w:r>
        <w:br w:type="textWrapping"/>
      </w:r>
      <w:r>
        <w:br w:type="textWrapping"/>
      </w:r>
      <w:r>
        <w:t xml:space="preserve">Phó Lệnh Nguyệt lần đầu vào kinh, tò mò nhìn chung quanh. Kinh thành phồn hoa hơn Kiến Dương, rất nhiều điều mới lạ, không khí cũng mát mẻ hơn ở Kiến Dương</w:t>
      </w:r>
      <w:r>
        <w:br w:type="textWrapping"/>
      </w:r>
      <w:r>
        <w:br w:type="textWrapping"/>
      </w:r>
      <w:r>
        <w:t xml:space="preserve">Viên Li sai nàng đến y trang chọn mua hai bộ xiêm y cùng hai đôi giày mới cho hai người thay đổi</w:t>
      </w:r>
      <w:r>
        <w:br w:type="textWrapping"/>
      </w:r>
      <w:r>
        <w:br w:type="textWrapping"/>
      </w:r>
      <w:r>
        <w:t xml:space="preserve">Khi ra khỏi khách điếm Cát Tường, Viên Li lại khôi phục bộ dáng quý công tử thần thanh khí sảng, lâm phong ngọc thụ, trước khi lên ngựa còn kiểm tra xiêm y của mình một lượt</w:t>
      </w:r>
      <w:r>
        <w:br w:type="textWrapping"/>
      </w:r>
      <w:r>
        <w:br w:type="textWrapping"/>
      </w:r>
      <w:r>
        <w:t xml:space="preserve">“Công tử muốn hồi phủ sao?’ Phó Lệnh Nguyệt dò hỏi. Muốn gặp cao đường cũng nên tươm tất một chút</w:t>
      </w:r>
      <w:r>
        <w:br w:type="textWrapping"/>
      </w:r>
      <w:r>
        <w:br w:type="textWrapping"/>
      </w:r>
      <w:r>
        <w:t xml:space="preserve">“Không, ta muốn đến Khấu các’ Viên Li vừa trả lời đã khiến Phó Lệnh Nguyệt trợn mắt há mồm. Hắn nhìn chung quanh, nhỏ giọng nói ‘ngươi và ta giữ khoảng cách, liên lạc bằng ám hiệu. Nếu ta ra hoàng thành, tay phỉa ở phía trước, tay tría ở phía sau, ngươi tới đây gặp ta. Nếu không mau rời đi, tìm hiểu tin tức, tùy cơ hành sự”</w:t>
      </w:r>
      <w:r>
        <w:br w:type="textWrapping"/>
      </w:r>
      <w:r>
        <w:br w:type="textWrapping"/>
      </w:r>
      <w:r>
        <w:t xml:space="preserve">Phó Lệnh Nguyệt nhận lệnh, giữ khoảng cách đi theo Viên Li đi xuyên qua phố Dục Tường. Đợi khi hắn đi đến đường Chu Tước, nàng mới tìm một trà lâu ngồi xuống</w:t>
      </w:r>
      <w:r>
        <w:br w:type="textWrapping"/>
      </w:r>
      <w:r>
        <w:br w:type="textWrapping"/>
      </w:r>
      <w:r>
        <w:t xml:space="preserve">Phía trước là hoàng thành nguy nga. Đây chính là thành Thiên Kinh, là nơi nàng sẽ sống và chiến đấu hăng hái </w:t>
      </w:r>
      <w:r>
        <w:br w:type="textWrapping"/>
      </w:r>
      <w:r>
        <w:br w:type="textWrapping"/>
      </w:r>
    </w:p>
    <w:p>
      <w:pPr>
        <w:pStyle w:val="Heading2"/>
      </w:pPr>
      <w:bookmarkStart w:id="73" w:name="quyển-3---chương-8-thuận-lợi"/>
      <w:bookmarkEnd w:id="73"/>
      <w:r>
        <w:t xml:space="preserve">51. Quyển 3 - Chương 8: Thuận Lợi</w:t>
      </w:r>
    </w:p>
    <w:p>
      <w:pPr>
        <w:pStyle w:val="Compact"/>
      </w:pPr>
      <w:r>
        <w:br w:type="textWrapping"/>
      </w:r>
      <w:r>
        <w:br w:type="textWrapping"/>
      </w:r>
      <w:r>
        <w:t xml:space="preserve">Chưa đầy hai canh giờ, Viên Li đã trở lại </w:t>
      </w:r>
      <w:r>
        <w:br w:type="textWrapping"/>
      </w:r>
      <w:r>
        <w:br w:type="textWrapping"/>
      </w:r>
      <w:r>
        <w:t xml:space="preserve">Phó Lệnh Nguyệt ở trên lầu của trà lâu cảnh giác nhìn chung quanh hắn, không có ai bám đuôi lại thấy Viên Li tay phải đặt ở trước, tay trái ở sau, thần sắc vui vẻ. Nàng mới an tâm thở phào một hơi, rời khỏi trà lâu đi gặp hắn</w:t>
      </w:r>
      <w:r>
        <w:br w:type="textWrapping"/>
      </w:r>
      <w:r>
        <w:br w:type="textWrapping"/>
      </w:r>
      <w:r>
        <w:t xml:space="preserve">‘Công tử, đã gặp Hoàng thượng?” nàng không nhịn được, tò mò hỏi</w:t>
      </w:r>
      <w:r>
        <w:br w:type="textWrapping"/>
      </w:r>
      <w:r>
        <w:br w:type="textWrapping"/>
      </w:r>
      <w:r>
        <w:t xml:space="preserve">Tâm tình của Viên Li rất tốt, khóe môi nhếch lên “tất cả đều rất thuận lợi”</w:t>
      </w:r>
      <w:r>
        <w:br w:type="textWrapping"/>
      </w:r>
      <w:r>
        <w:br w:type="textWrapping"/>
      </w:r>
      <w:r>
        <w:t xml:space="preserve">Phó Lệnh Nguyệt cảm giác hắn lúc này giống tiểu nhân đắc chí, chẳng lẽ hắn tính kế người khác?</w:t>
      </w:r>
      <w:r>
        <w:br w:type="textWrapping"/>
      </w:r>
      <w:r>
        <w:br w:type="textWrapping"/>
      </w:r>
      <w:r>
        <w:t xml:space="preserve">“Có việc gì vui sao?” nàng xích lại gần ‘công tử nói nghe đi”</w:t>
      </w:r>
      <w:r>
        <w:br w:type="textWrapping"/>
      </w:r>
      <w:r>
        <w:br w:type="textWrapping"/>
      </w:r>
      <w:r>
        <w:t xml:space="preserve">Viên Li cũng đang có ý này, lập tức hưng phấn nói. Lần này hắn đến kinh thành, dùng danh nghĩa Trăn vương Lý Thành Khí ban ơn, tự mình dâng tấu chương lên cho Hoàng thượng.</w:t>
      </w:r>
      <w:r>
        <w:br w:type="textWrapping"/>
      </w:r>
      <w:r>
        <w:br w:type="textWrapping"/>
      </w:r>
      <w:r>
        <w:t xml:space="preserve">Điều trần đại ý là nhờ có sự phù hộ của Hoàng thượng, sự lãnh đạo anh minh của Trăn vương gia, Tả quân phủ đã thuận lợi dẹp yên nghịch đảng. Mặc dù chiến sự vô cùng gian nan, hiểm trở nhưng cuối cùng quân triều đại diện cho chính nghĩa cũng đã dành được thắng lợi. Hoàng thượng nghe xong, long tâm đại duyệt, nhất là khi biết Viên Li ngàn dặm bôn ba về kinh báo tin vui còn chưa về nhà, tán thưởng không thôi. Vì thân phận thế tử các phủ Đô đốc đặc thù, không thể ban vàng tước, liền thưởng cho vàng bạc châu báu, bảo mã danh kiếm. Nhưng Viên Li lại ở trên triều từ chối, chỉ xin được nghỉ mấy ngày để trở về Tả quân phủ, đoàn tụ cùng gia đình, tẫn hiếu với song thân…</w:t>
      </w:r>
      <w:r>
        <w:br w:type="textWrapping"/>
      </w:r>
      <w:r>
        <w:br w:type="textWrapping"/>
      </w:r>
      <w:r>
        <w:t xml:space="preserve">Đến giờ Phó Lệnh Nguyệt mới hiểu được mục đích thật sự của Viên Li. Hắn là đang trốn Lý Thành Khí, núp trong Tả quân phủ để né tránh nhiệm vụ chinh phạt Kiền giáo.</w:t>
      </w:r>
      <w:r>
        <w:br w:type="textWrapping"/>
      </w:r>
      <w:r>
        <w:br w:type="textWrapping"/>
      </w:r>
      <w:r>
        <w:t xml:space="preserve">Trung Quân phủ và hoàng gia đã kết làm thông gia, Hậu Quân phủ chỉ có một mình Tạ Bình An, không cần nghĩ cũng biết nhiệm vụ bình loạn Kiền giáo như củ khoai lang nóng bỏng tay kia chắc chắn sẽ rơi vào tay thế tử Viên Li vừa lập chiến công.</w:t>
      </w:r>
      <w:r>
        <w:br w:type="textWrapping"/>
      </w:r>
      <w:r>
        <w:br w:type="textWrapping"/>
      </w:r>
      <w:r>
        <w:t xml:space="preserve">Tiếc là Hoàng thượng không có thiên lý nhãn, thuận phong nhĩ. Hơn nữa việc Vương Đạo Đức chết cũng không đáng để Lý Thành Khí vận dụng thần ưng đại nội truyền tin tức. Chỉ không biết Thôi án sát viết thế nào mà sinh động vô cùng. Hoàng thượng không biết ở Kiến Dương cách xa ngàn dặm đã xảy ra chuyện gì, tán thưởng ‘Viên Li trung hiếu lưỡng toàn, lòng trẫm rất an ủi. Chuẩn” lập tức hạ thánh chỉ cho về Tả quân phủ.</w:t>
      </w:r>
      <w:r>
        <w:br w:type="textWrapping"/>
      </w:r>
      <w:r>
        <w:br w:type="textWrapping"/>
      </w:r>
      <w:r>
        <w:t xml:space="preserve">“Công tử…” Lệnh Nguyệt lại hỏi ‘khí sắc của Hoàng thượng thế nào?”</w:t>
      </w:r>
      <w:r>
        <w:br w:type="textWrapping"/>
      </w:r>
      <w:r>
        <w:br w:type="textWrapping"/>
      </w:r>
      <w:r>
        <w:t xml:space="preserve">Không ngờ Viên Li liền biến sắc, nhanh chóng nhìn chung quanh một lượt, mặt lạnh hung hăng trừng nàng một cái, gầm nhẹ “họa từ miệng mà ra, sau này không được nhắc lại chuyện này nữa”</w:t>
      </w:r>
      <w:r>
        <w:br w:type="textWrapping"/>
      </w:r>
      <w:r>
        <w:br w:type="textWrapping"/>
      </w:r>
      <w:r>
        <w:t xml:space="preserve">“Dạ, dạ..”Phó Lệnh Nguyệt nhanh chóng nhận sai, toàn thân toát mồ hôi lạnh</w:t>
      </w:r>
      <w:r>
        <w:br w:type="textWrapping"/>
      </w:r>
      <w:r>
        <w:br w:type="textWrapping"/>
      </w:r>
      <w:r>
        <w:t xml:space="preserve">Tả quân Đô đốc phủ nằm ở cuối phố Hoa Mậu về phía tây bắc của kinh thành.</w:t>
      </w:r>
      <w:r>
        <w:br w:type="textWrapping"/>
      </w:r>
      <w:r>
        <w:br w:type="textWrapping"/>
      </w:r>
      <w:r>
        <w:t xml:space="preserve">Phó Lệnh Nguyệt rốt cuộc cũng gặp được Viên đô đốc nổi tiếng trên chiến trường năm xưa, có điều là gặp hắn trên giường bệnh. Xem ra hắn bệnh không nhẹ, nói vài câu đã thở không ra hơi. Thậm chí nàng còn nghĩ, không biết lão gia tử này có sống tới sang năm không, vậy chẳng phải lúc đó Viên Li sẽ tập tước sao?</w:t>
      </w:r>
      <w:r>
        <w:br w:type="textWrapping"/>
      </w:r>
      <w:r>
        <w:br w:type="textWrapping"/>
      </w:r>
      <w:r>
        <w:t xml:space="preserve">Cũng lúc này, nàng gặp được Viên nhị công tử Viên Đan.</w:t>
      </w:r>
      <w:r>
        <w:br w:type="textWrapping"/>
      </w:r>
      <w:r>
        <w:br w:type="textWrapping"/>
      </w:r>
      <w:r>
        <w:t xml:space="preserve">Viên Đan diện mạo hiên ngang, không có phong thần tuấn lãng như Viên Li mà khí thế sang sảng. Nghe nói hắn từ nhỏ theo Viên đô đốc lớn lên ở quân doanh, tinh thông binh pháp, nắm rõ quân cơ, ra vào không rời, giống thế tử còn hơn thế tử.</w:t>
      </w:r>
      <w:r>
        <w:br w:type="textWrapping"/>
      </w:r>
      <w:r>
        <w:br w:type="textWrapping"/>
      </w:r>
      <w:r>
        <w:t xml:space="preserve">Phó Lệnh Nguyệt nhìn cảnh tượng hai huynh đệ gặp nhau, đột nhiên nhiên nhớ tới lời Hoa Thác nói Viên Li sống không thọ. Có lẽ Viên đô đốc đã sớm biết điều này nên từ nhỏ cố ý bồi dưỡng Viên Đan</w:t>
      </w:r>
      <w:r>
        <w:br w:type="textWrapping"/>
      </w:r>
      <w:r>
        <w:br w:type="textWrapping"/>
      </w:r>
      <w:r>
        <w:t xml:space="preserve">Đáng thương cho Viên Li, hắn vùng vẫy cái gì chứ? Ngay cả cha hắn cũng đã chuẩn bị tâm lý, hắn còn không chịu nhận mệnh. Quyền thế thực sự là hại người. Nàng nhìn Viên Li đang trò chuyện vui vẻ, trong lòng cảm khái vô cùng.</w:t>
      </w:r>
      <w:r>
        <w:br w:type="textWrapping"/>
      </w:r>
      <w:r>
        <w:br w:type="textWrapping"/>
      </w:r>
      <w:r>
        <w:t xml:space="preserve">Trò chuyện một lát, Viên Li đi đến hậu đường, đương nhiên là để bái kiến Viên phu nhân. Cũng vì thế Phó Lệnh Nguyệt gặp lại đại nha hoàn thông phòng Liễu Dung khiến nàng khó chịu.</w:t>
      </w:r>
      <w:r>
        <w:br w:type="textWrapping"/>
      </w:r>
      <w:r>
        <w:br w:type="textWrapping"/>
      </w:r>
      <w:r>
        <w:t xml:space="preserve">Viên phu nhân biết Phó Lệnh Nguyệt là người của triều đình, nên thái độ đối với nàng ôn hòa mà xa cách.</w:t>
      </w:r>
      <w:r>
        <w:br w:type="textWrapping"/>
      </w:r>
      <w:r>
        <w:br w:type="textWrapping"/>
      </w:r>
      <w:r>
        <w:t xml:space="preserve">Viên phu nhân luôn miệng than thở Viên Li gầy, trách hắn không để Dung nha đầu ở lại thêm mấy ngày, lại nói hắn đã qua nhược quán, cũng nên thành thân.</w:t>
      </w:r>
      <w:r>
        <w:br w:type="textWrapping"/>
      </w:r>
      <w:r>
        <w:br w:type="textWrapping"/>
      </w:r>
      <w:r>
        <w:t xml:space="preserve">Không biết vì sao nhưng Phó Lệnh Nguyệt càng nghe càng không vui, khó khăn nhịn được tới lúc Viên phu nhân rời đi thì cơn tức của nàng cũng sắp bạo phát</w:t>
      </w:r>
      <w:r>
        <w:br w:type="textWrapping"/>
      </w:r>
      <w:r>
        <w:br w:type="textWrapping"/>
      </w:r>
      <w:r>
        <w:t xml:space="preserve">“Nhìn sắc mặt của ngươi kìa, làm như có ai đó thiếu ngươi tám trăm lượng không bằng” Viên Li quay về phòng của mình, trêu chọc nàng</w:t>
      </w:r>
      <w:r>
        <w:br w:type="textWrapping"/>
      </w:r>
      <w:r>
        <w:br w:type="textWrapping"/>
      </w:r>
      <w:r>
        <w:t xml:space="preserve">Phó Lệnh Nguyệt đang định trả lời thì thấy Liễu Dung đắc ý đi vào, làm như chủ nhân mà mỉm cười với nàng, thuần thục thu dọn.</w:t>
      </w:r>
      <w:r>
        <w:br w:type="textWrapping"/>
      </w:r>
      <w:r>
        <w:br w:type="textWrapping"/>
      </w:r>
      <w:r>
        <w:t xml:space="preserve">Phó Lệnh Nguyệt phụng phịu chắp tay nói ‘công tử nghỉ ngơi, thuộc hạ cáo từ’ nói xong nhanh chóng rời đi. Nơi này vốn không phải là chỗ của nàng, nàng đột nhiên hoài niệm Kiến Dương. </w:t>
      </w:r>
      <w:r>
        <w:br w:type="textWrapping"/>
      </w:r>
      <w:r>
        <w:br w:type="textWrapping"/>
      </w:r>
      <w:r>
        <w:t xml:space="preserve">Mồng năm tháng tám, Trăn vương Lý Thành Khí hồi kinh</w:t>
      </w:r>
      <w:r>
        <w:br w:type="textWrapping"/>
      </w:r>
      <w:r>
        <w:br w:type="textWrapping"/>
      </w:r>
      <w:r>
        <w:t xml:space="preserve">Viên Li vì có thánh chỉ nên không cần xuất môn nghênh đón, tuy vậy tin tức từ bên ngoài truyền vào cũng đủ để hắn biết hướng gió của triều đình</w:t>
      </w:r>
      <w:r>
        <w:br w:type="textWrapping"/>
      </w:r>
      <w:r>
        <w:br w:type="textWrapping"/>
      </w:r>
      <w:r>
        <w:t xml:space="preserve">Đầu tiên, Hoàng thượng ban hành cung xa hoa gần hoàng thành cho Trăn vương lập phủ, diện tích nơi này lớn gấp hai Đông cung.</w:t>
      </w:r>
      <w:r>
        <w:br w:type="textWrapping"/>
      </w:r>
      <w:r>
        <w:br w:type="textWrapping"/>
      </w:r>
      <w:r>
        <w:t xml:space="preserve">Thứ hai là tuyên chỉ cho Trăn vương chủ trì kỳ thi Hương</w:t>
      </w:r>
      <w:r>
        <w:br w:type="textWrapping"/>
      </w:r>
      <w:r>
        <w:br w:type="textWrapping"/>
      </w:r>
      <w:r>
        <w:t xml:space="preserve">Hai đạo thánh chỉ được ban ra, quan to quý nhân trong kinh thành đều nhận ra Lý Thành Khí là thánh quyến có thêm, mà trên phố phường lại có lời đồn Trăn vương Lý Thành Khí rất giống Hoàng hậu nương nương đã mất. Đó chính là mẫu thân của Vân Mộng công chúa, chẳng lẽ hắn là nhi tử của Bạch hoàng hậu?</w:t>
      </w:r>
      <w:r>
        <w:br w:type="textWrapping"/>
      </w:r>
      <w:r>
        <w:br w:type="textWrapping"/>
      </w:r>
      <w:r>
        <w:t xml:space="preserve">Lời đồn lặng lẽ lan truyền khắp kinh thành nhưng đã một thời gian qua đi cũng không thấy ai đứng ra dập tắt tin đồng, ngay cả Hiền phi ở trong thâm cung cũng không có động tĩnh.</w:t>
      </w:r>
      <w:r>
        <w:br w:type="textWrapping"/>
      </w:r>
      <w:r>
        <w:br w:type="textWrapping"/>
      </w:r>
      <w:r>
        <w:t xml:space="preserve">Đông cung và Tây cung đều mặc Trăn vương thăng quan phát tài, còn bọn họ lại án binh bất động.</w:t>
      </w:r>
      <w:r>
        <w:br w:type="textWrapping"/>
      </w:r>
      <w:r>
        <w:br w:type="textWrapping"/>
      </w:r>
      <w:r>
        <w:t xml:space="preserve">Triều đình vốn nặng nề, nhất thời giống như có một con vịt rớt xuống cái giếng sâu, chúng đại thần rốt cuộc cũng có chuyện để tám, bàn tán không thôi. Cho đến ngày mười tháng tám, sau khi kỳ thi Hương bắt đầu, mới có một chuyện khác để mọi người chuyển đề tài bàn luận</w:t>
      </w:r>
      <w:r>
        <w:br w:type="textWrapping"/>
      </w:r>
      <w:r>
        <w:br w:type="textWrapping"/>
      </w:r>
      <w:r>
        <w:t xml:space="preserve">Kết quả kỳ thi Hương chưa có nhưng mọi người đều đồn rằng Trạng Nguyên của kỳ này chính là nhị công tử Phương Diệu Tổ của Trung Quân Đô đốc phủ</w:t>
      </w:r>
      <w:r>
        <w:br w:type="textWrapping"/>
      </w:r>
      <w:r>
        <w:br w:type="textWrapping"/>
      </w:r>
      <w:r>
        <w:t xml:space="preserve">Đệ nhất tài tử kinh thành Phương Diệu Tổ thế nhưng lại không cần danh hiệu Trạng Nguyên</w:t>
      </w:r>
      <w:r>
        <w:br w:type="textWrapping"/>
      </w:r>
      <w:r>
        <w:br w:type="textWrapping"/>
      </w:r>
      <w:r>
        <w:t xml:space="preserve">Phó Lệnh Nguyệt nghe mà kinh hãi, nàng hỏi người bên ngoài, đều nói là phố phường đồn đãi thái quá, nàng cũng không là vô căn cứ nhưng không thể xác định được Phương Diệu Tổ rốt cuộc là muốn làm gì. Nghĩ không thông, nàng quyết định tìm tới Viên Li, dù sao hắn cũng là thế tử, chắc chắn sẽ có tai mắt ở kinh thành. Vì thế nàng nhanh chóng đi đến Đông viện, nơi Viên Li ở</w:t>
      </w:r>
      <w:r>
        <w:br w:type="textWrapping"/>
      </w:r>
      <w:r>
        <w:br w:type="textWrapping"/>
      </w:r>
      <w:r>
        <w:t xml:space="preserve">Từ x, nàng đã thấy Phúc Quý nhàn nhã đi dạo trước cửa viện, giống như Viên Li không có ở trong phòng, liền hỏi ‘Đại công tử đâu?”</w:t>
      </w:r>
      <w:r>
        <w:br w:type="textWrapping"/>
      </w:r>
      <w:r>
        <w:br w:type="textWrapping"/>
      </w:r>
      <w:r>
        <w:t xml:space="preserve">“Phó đại nhân” người của Tả Quân Đô đốc phủ đều biết nàng là do triều đình phái đến làm giám quan, vì thế Phúc Quý vội cười đáp ‘Đại công tử mới bị Nhị công tử gọi đi gấp, ngài đợi hay là?”</w:t>
      </w:r>
      <w:r>
        <w:br w:type="textWrapping"/>
      </w:r>
      <w:r>
        <w:br w:type="textWrapping"/>
      </w:r>
      <w:r>
        <w:t xml:space="preserve">“Vậy ta đi đây” Phó Lệnh Nguyệt có chút thất vọng. Nàng đi được một đoạn, đột nhiên nghĩ tới có thể hỏi Viên Đan hoặc là nàng có thể chờ ở trong phòng của Viên Li.Về phần Liễu Dung thì coi như không thấy là được, dù sao nữ nhân kia cũng chỉ để bài trí mà thôi. Vì thế nàng liền quay trở lại Đông viện</w:t>
      </w:r>
      <w:r>
        <w:br w:type="textWrapping"/>
      </w:r>
      <w:r>
        <w:br w:type="textWrapping"/>
      </w:r>
      <w:r>
        <w:t xml:space="preserve">Lúc này không thấy bóng dang của Phúc Quý. Phó Lệnh Nguyệt kiễng chân nhìn, lại thấy hắn đứng bên cạnh tường phía tây, nàng tính gọi hắn nhưng nhìn cửa phòng, đột nhiên lại thay đổi ý định. Không có ai ngăn cản, nàng trực tiếp đi vào thôi, cũng không cần phải thông báo với hạ nhân.</w:t>
      </w:r>
      <w:r>
        <w:br w:type="textWrapping"/>
      </w:r>
      <w:r>
        <w:br w:type="textWrapping"/>
      </w:r>
      <w:r>
        <w:t xml:space="preserve">Trong phòng không  có ai, nha hoàn hay tiểu đồng cũng không. Phó Lệnh Nguyệt đảo mắt nhìn một vòng, thong thả đi vào.</w:t>
      </w:r>
      <w:r>
        <w:br w:type="textWrapping"/>
      </w:r>
      <w:r>
        <w:br w:type="textWrapping"/>
      </w:r>
      <w:r>
        <w:t xml:space="preserve">Ở phía sau phòng ngủ có một căn phòng nhỏ được đóng kín, nàng tò mò nhìn thử, thấy bên trong chất một đống đá lớn nhỏ không đồng dạng, còn có bút, mực…Phó Lệnh Nguyệt rất ngạc nhiên, Viên Li không tinh thông văn thư, dùng mấy thứ này để làm gì? nàng vội đi vào, thấy ngoài những thứ này còn có một ít dây thừng nhỏ, đao, vải thô, bản gỗ, bản in ấn, tông trửu, thác bao, ấn quy…Nàng nhớ từng thấy những thứ này ở Triệu gia đại viện, hình như dùng để khắc dấu ấn</w:t>
      </w:r>
      <w:r>
        <w:br w:type="textWrapping"/>
      </w:r>
      <w:r>
        <w:br w:type="textWrapping"/>
      </w:r>
      <w:r>
        <w:t xml:space="preserve">Viên Li muốn khắc dấu? Nàng cẩn thận quan sát, phát hiện nơi này có đủ tất cả, còn có chu sa, mực đóng dấu…</w:t>
      </w:r>
      <w:r>
        <w:br w:type="textWrapping"/>
      </w:r>
      <w:r>
        <w:br w:type="textWrapping"/>
      </w:r>
      <w:r>
        <w:t xml:space="preserve">Đột nhiên bên ngoài vang lên thanh âm của Viên Li ‘có người đến đây sao?”</w:t>
      </w:r>
      <w:r>
        <w:br w:type="textWrapping"/>
      </w:r>
      <w:r>
        <w:br w:type="textWrapping"/>
      </w:r>
      <w:r>
        <w:t xml:space="preserve">“Phó đại nhân có tới nhưng tiểu nhân nói ngài ở chỗ Nhị công tử nên nàng đã rời đi” Phú Quý lưu loát đáp</w:t>
      </w:r>
      <w:r>
        <w:br w:type="textWrapping"/>
      </w:r>
      <w:r>
        <w:br w:type="textWrapping"/>
      </w:r>
      <w:r>
        <w:t xml:space="preserve">“Canh cửa, nếu nàng lại đến thì nói ta chưa về’ Viên Li thấp giọng phân phó</w:t>
      </w:r>
      <w:r>
        <w:br w:type="textWrapping"/>
      </w:r>
      <w:r>
        <w:br w:type="textWrapping"/>
      </w:r>
      <w:r>
        <w:t xml:space="preserve">Phó Lệnh Nguyệt có cảm giác Viên Li có chuyện muốn giấu nàng, lập tức ném ấn thạch trong tay, đảo mắt nhìn quanh, không có chỗ trốn, đành phải chui vào khoảng trống sau án thư. Từ chỗ này, nàng có thể cảm nhận rõ ràng bước chân của người tới.</w:t>
      </w:r>
      <w:r>
        <w:br w:type="textWrapping"/>
      </w:r>
      <w:r>
        <w:br w:type="textWrapping"/>
      </w:r>
      <w:r>
        <w:t xml:space="preserve">Không phải một mà là hai người, ngoài Viên Li, có lẽ còn có một nữ nhân.</w:t>
      </w:r>
      <w:r>
        <w:br w:type="textWrapping"/>
      </w:r>
      <w:r>
        <w:br w:type="textWrapping"/>
      </w:r>
      <w:r>
        <w:t xml:space="preserve">Hai người mở cửa đi vào, Phó Lệnh Nguyệt cảm giác được bọn họ thân mật nhưng cả hai vẫn im lặng không nói gì</w:t>
      </w:r>
      <w:r>
        <w:br w:type="textWrapping"/>
      </w:r>
      <w:r>
        <w:br w:type="textWrapping"/>
      </w:r>
      <w:r>
        <w:t xml:space="preserve">“Ủy khuất ngươi…” hồi lâu mới nghe Viên Li lên tiếng </w:t>
      </w:r>
      <w:r>
        <w:br w:type="textWrapping"/>
      </w:r>
      <w:r>
        <w:br w:type="textWrapping"/>
      </w:r>
    </w:p>
    <w:p>
      <w:pPr>
        <w:pStyle w:val="Heading2"/>
      </w:pPr>
      <w:bookmarkStart w:id="74" w:name="quyển-3---chương-9-thử-tâm"/>
      <w:bookmarkEnd w:id="74"/>
      <w:r>
        <w:t xml:space="preserve">52. Quyển 3 - Chương 9: Thử Tâm</w:t>
      </w:r>
    </w:p>
    <w:p>
      <w:pPr>
        <w:pStyle w:val="Compact"/>
      </w:pPr>
      <w:r>
        <w:br w:type="textWrapping"/>
      </w:r>
      <w:r>
        <w:br w:type="textWrapping"/>
      </w:r>
      <w:r>
        <w:t xml:space="preserve">“Công tử…” giọng nữ mềm mại, kéo dài đáp lại </w:t>
      </w:r>
      <w:r>
        <w:br w:type="textWrapping"/>
      </w:r>
      <w:r>
        <w:br w:type="textWrapping"/>
      </w:r>
      <w:r>
        <w:t xml:space="preserve">Phó Lệnh Nguyệt không cần nhìn cũng biết đó là ai, máu toàn thân lập tức vọt lên tới hai gò má.</w:t>
      </w:r>
      <w:r>
        <w:br w:type="textWrapping"/>
      </w:r>
      <w:r>
        <w:br w:type="textWrapping"/>
      </w:r>
      <w:r>
        <w:t xml:space="preserve">Liễu Dung.</w:t>
      </w:r>
      <w:r>
        <w:br w:type="textWrapping"/>
      </w:r>
      <w:r>
        <w:br w:type="textWrapping"/>
      </w:r>
      <w:r>
        <w:t xml:space="preserve">Viên Li vậy mà dùng ngữ khí thâm tình chân thành để an ủi nàng ta?</w:t>
      </w:r>
      <w:r>
        <w:br w:type="textWrapping"/>
      </w:r>
      <w:r>
        <w:br w:type="textWrapping"/>
      </w:r>
      <w:r>
        <w:t xml:space="preserve">Ngữ khí của Viên Li có chút áy náy “chỗ đó ta đã an bài tốt, ngươi muốn dùng gì, tiêu gì, nói với Phúc Cường là được”</w:t>
      </w:r>
      <w:r>
        <w:br w:type="textWrapping"/>
      </w:r>
      <w:r>
        <w:br w:type="textWrapping"/>
      </w:r>
      <w:r>
        <w:t xml:space="preserve">Liễu Dung sắp đi xa? Phó Lệnh Nguyệt hưng trí bừng bừng, cẩn thận lắng nghe</w:t>
      </w:r>
      <w:r>
        <w:br w:type="textWrapping"/>
      </w:r>
      <w:r>
        <w:br w:type="textWrapping"/>
      </w:r>
      <w:r>
        <w:t xml:space="preserve">“Công tử không cần lo lắng cho ta, Dung nhi đều hiểu, trong lòng cũng rất vui” thanh âm của Liễu Dung không hề không vui, còn có chút háo hức ‘Dung nhi rốt cuộc cũng có thể an tâm, thực sự là Phật tổ phù hộ”</w:t>
      </w:r>
      <w:r>
        <w:br w:type="textWrapping"/>
      </w:r>
      <w:r>
        <w:br w:type="textWrapping"/>
      </w:r>
      <w:r>
        <w:t xml:space="preserve">Viên Li không lên tiếng, không khí trong phòng liền có chút đình trệ, giống như là hai người đang buồn bã nhìn nhau</w:t>
      </w:r>
      <w:r>
        <w:br w:type="textWrapping"/>
      </w:r>
      <w:r>
        <w:br w:type="textWrapping"/>
      </w:r>
      <w:r>
        <w:t xml:space="preserve">Hồi lâu mới nghe Viên Li thì thào như lập lời thề “ta sẽ cố…không bao lâu nữa ta sẽ đón ngươi về”</w:t>
      </w:r>
      <w:r>
        <w:br w:type="textWrapping"/>
      </w:r>
      <w:r>
        <w:br w:type="textWrapping"/>
      </w:r>
      <w:r>
        <w:t xml:space="preserve">“Công tử, đại sự làm trọng” Liễu Dung ôn nhu nói “nôn nóng quá dễ có sơ hở, sư phụ đã nói nhỏ không nhịn sẽ hỏng đại sự, huống chi” nàng cười khẽ một tiếng “ta thấy, nàng đối với ngài hình như có chút ý tứ”</w:t>
      </w:r>
      <w:r>
        <w:br w:type="textWrapping"/>
      </w:r>
      <w:r>
        <w:br w:type="textWrapping"/>
      </w:r>
      <w:r>
        <w:t xml:space="preserve">“Ngươi nói linh tinh gì đó’ Viên Li đột nhiên nghiêm khắc hẳn</w:t>
      </w:r>
      <w:r>
        <w:br w:type="textWrapping"/>
      </w:r>
      <w:r>
        <w:br w:type="textWrapping"/>
      </w:r>
      <w:r>
        <w:t xml:space="preserve">“Công tử’ Liễu Dung nhanh chóng thu lại ý cười ‘Liễu Dung cũng chỉ suy đoán, chưa từng nói với ai, có điều…Liễu Dung nhìn từ góc độ của nữ nhân, cảm thấy nếu sư phụ đã nói có ích thì ngài cũng nên tận dụng thật tốt, còn có thể khiến nàng khăng khăng một mực với ngài”</w:t>
      </w:r>
      <w:r>
        <w:br w:type="textWrapping"/>
      </w:r>
      <w:r>
        <w:br w:type="textWrapping"/>
      </w:r>
      <w:r>
        <w:t xml:space="preserve">Viên Li cắt ngang lời nàng “ngươi không hiểu, chuyện này rất phức tạp, ngươi cũng đừng suy đoán lung tung, lo cho mình là được rồi. Mau thu thập đi, sau này phải hết sức chú ý an toàn, ra cửa phải mang theo người, không có việc gì thì đừng ra ngoài, muốn gì thì bảo bọn họ mua cho ngươi”</w:t>
      </w:r>
      <w:r>
        <w:br w:type="textWrapping"/>
      </w:r>
      <w:r>
        <w:br w:type="textWrapping"/>
      </w:r>
      <w:r>
        <w:t xml:space="preserve">“Công tử, Dung nhi đã biết” Liễu Dung nhịn không được cười khẽ “ngài khi nào thì rầy rà như vậy?ta không phiền ngài quan tâm, ngài chiếu cố tốt mình là được rồi, thân thể của ngài không thể để bị thương nữa, một kiếm kia…”</w:t>
      </w:r>
      <w:r>
        <w:br w:type="textWrapping"/>
      </w:r>
      <w:r>
        <w:br w:type="textWrapping"/>
      </w:r>
      <w:r>
        <w:t xml:space="preserve">Miệng của nàng giống như bị người ta bịt lại, hồi lâu không nghe được thanh âm gì</w:t>
      </w:r>
      <w:r>
        <w:br w:type="textWrapping"/>
      </w:r>
      <w:r>
        <w:br w:type="textWrapping"/>
      </w:r>
      <w:r>
        <w:t xml:space="preserve">Giờ phút này, hai người kia là đang ôm nhau hay là hôn nhau? Phó Lệnh Nguyệt tò mò, rất muốn rình coi một chút</w:t>
      </w:r>
      <w:r>
        <w:br w:type="textWrapping"/>
      </w:r>
      <w:r>
        <w:br w:type="textWrapping"/>
      </w:r>
      <w:r>
        <w:t xml:space="preserve">Liễu Dung rất nhanh đã rời đi</w:t>
      </w:r>
      <w:r>
        <w:br w:type="textWrapping"/>
      </w:r>
      <w:r>
        <w:br w:type="textWrapping"/>
      </w:r>
      <w:r>
        <w:t xml:space="preserve">Viên Li đứng  yên trong phòng một lát, phiền muộn thở dài rồi cũng rời đi</w:t>
      </w:r>
      <w:r>
        <w:br w:type="textWrapping"/>
      </w:r>
      <w:r>
        <w:br w:type="textWrapping"/>
      </w:r>
      <w:r>
        <w:t xml:space="preserve">Phó Lệnh Nguyệt xác định bọn họ đều đã rời đi mới lặng lẽ chui ra ngoài.</w:t>
      </w:r>
      <w:r>
        <w:br w:type="textWrapping"/>
      </w:r>
      <w:r>
        <w:br w:type="textWrapping"/>
      </w:r>
      <w:r>
        <w:t xml:space="preserve">Người bọn họ vừa bàn luận là ai?không phải là Phó Lệnh Nguyệt nàng chứ? Liễu Dung vui mừng chuyện gì? Viên Li lại muốn làm gì? sư phụ mà bọn họ nói là ai?Liễu Dung muốn Viên Li nhẫn nại để làm chuyện lớn là chuyện gì?</w:t>
      </w:r>
      <w:r>
        <w:br w:type="textWrapping"/>
      </w:r>
      <w:r>
        <w:br w:type="textWrapping"/>
      </w:r>
      <w:r>
        <w:t xml:space="preserve">Nếu hai người này vừa nói tới nàng, vậy vì sao Viên Li vừa nghe Liễu Dung trêu chọc là nàng động tâm với hắn thì hắn lại thay đổi sắc mặt? giống như thích nàng là chuyện đáng chết vậy?không thể nào…</w:t>
      </w:r>
      <w:r>
        <w:br w:type="textWrapping"/>
      </w:r>
      <w:r>
        <w:br w:type="textWrapping"/>
      </w:r>
      <w:r>
        <w:t xml:space="preserve">Phó Lệnh Nguyệt tuy cảm thấy rất có khả năng nàng là nhân vật chính mà bọn họ vừa đàm luận nhưng lại không hiểu liên hệ thế nào. Đầu của nàng càng thêm mơ hồ, cuối cùng quyết định mau chóng ta ngoài, tìm hiểu xem Liễu Dung rốt cuộc muốn làm gì, có vậy mới có thể tính bước tiếp theo.</w:t>
      </w:r>
      <w:r>
        <w:br w:type="textWrapping"/>
      </w:r>
      <w:r>
        <w:br w:type="textWrapping"/>
      </w:r>
      <w:r>
        <w:t xml:space="preserve">Phó Lệnh Nguyệt rất hài lòng vì mình luôn biết phải làm gì.</w:t>
      </w:r>
      <w:r>
        <w:br w:type="textWrapping"/>
      </w:r>
      <w:r>
        <w:br w:type="textWrapping"/>
      </w:r>
      <w:r>
        <w:t xml:space="preserve">Nàng đi ra cửa, nhìn thấy Phúc Quý đang đứng trông cửa nhưng nàng xuất thân ở Triệu gia đại viện không hề phí cơm, cho nên không cần tốn nhiều sức đã có thể an toàn thoát thân.</w:t>
      </w:r>
      <w:r>
        <w:br w:type="textWrapping"/>
      </w:r>
      <w:r>
        <w:br w:type="textWrapping"/>
      </w:r>
      <w:r>
        <w:t xml:space="preserve">Đầu óc rối rắm, Phó Lệnh Nguyệt đi dạo trong hoa viên hồi lâu, cho đến khi sắc trời không còn sớm, nàng quay về phòng bếp ăn tối xong mới trở về phòng của mình. Vừa đẩy cửa đi vào, đã thấy Viên Li ngồi chờ trong phòng.</w:t>
      </w:r>
      <w:r>
        <w:br w:type="textWrapping"/>
      </w:r>
      <w:r>
        <w:br w:type="textWrapping"/>
      </w:r>
      <w:r>
        <w:t xml:space="preserve">“Công tử?” Phó Lệnh Nguyệt chân run lên, có chút chột dạ</w:t>
      </w:r>
      <w:r>
        <w:br w:type="textWrapping"/>
      </w:r>
      <w:r>
        <w:br w:type="textWrapping"/>
      </w:r>
      <w:r>
        <w:t xml:space="preserve">“Ngươi đi đâu vậy?” sắc mặt Viên Li không chút biểu tình</w:t>
      </w:r>
      <w:r>
        <w:br w:type="textWrapping"/>
      </w:r>
      <w:r>
        <w:br w:type="textWrapping"/>
      </w:r>
      <w:r>
        <w:t xml:space="preserve">“Buồn chán, tùy tiện đi dạo một chút’ Phó Lệnh Nguyệt ăn ngay nói thật, tin rằng hắn cũng không thể phát hiện được gì</w:t>
      </w:r>
      <w:r>
        <w:br w:type="textWrapping"/>
      </w:r>
      <w:r>
        <w:br w:type="textWrapping"/>
      </w:r>
      <w:r>
        <w:t xml:space="preserve">“Ta thấy mấy ngày nay ngươi không được vui?” Viên Li trào phúng ‘nhớ nhà hay là không thích ứng cuộc sống ở kinh thành?”</w:t>
      </w:r>
      <w:r>
        <w:br w:type="textWrapping"/>
      </w:r>
      <w:r>
        <w:br w:type="textWrapping"/>
      </w:r>
      <w:r>
        <w:t xml:space="preserve">“Không phải…”Lệnh Nguyệt không biết hắn đã biết những gì, muốn làm gì, chỉ cúi thấp đầu, chờ hắn chủ động nói trước</w:t>
      </w:r>
      <w:r>
        <w:br w:type="textWrapping"/>
      </w:r>
      <w:r>
        <w:br w:type="textWrapping"/>
      </w:r>
      <w:r>
        <w:t xml:space="preserve">‘Phúc Quý nói ngươi tìm ta, có chuyện gì?” Viên Li thấy nàng bày ra thái độ vô lại, đi thẳng vào vấn đề</w:t>
      </w:r>
      <w:r>
        <w:br w:type="textWrapping"/>
      </w:r>
      <w:r>
        <w:br w:type="textWrapping"/>
      </w:r>
      <w:r>
        <w:t xml:space="preserve">“”À..”Phó Lệnh Nguyệt theo thói quen nhìn chung quanh</w:t>
      </w:r>
      <w:r>
        <w:br w:type="textWrapping"/>
      </w:r>
      <w:r>
        <w:br w:type="textWrapping"/>
      </w:r>
      <w:r>
        <w:t xml:space="preserve">Viên Li thản nhiên nói ‘không có ai, nói đi”</w:t>
      </w:r>
      <w:r>
        <w:br w:type="textWrapping"/>
      </w:r>
      <w:r>
        <w:br w:type="textWrapping"/>
      </w:r>
      <w:r>
        <w:t xml:space="preserve">Phó Lệnh Nguyệt âm thầm khinh thường, tự tin vậy sao? võ công cao vậy sao lúc nãy không phát hiện ra nàng ở dưới bàn?</w:t>
      </w:r>
      <w:r>
        <w:br w:type="textWrapping"/>
      </w:r>
      <w:r>
        <w:br w:type="textWrapping"/>
      </w:r>
      <w:r>
        <w:t xml:space="preserve">“Thuộc hạ muốn hỏi công tử chuyện này…”Phó Lệnh Nguyệt yên tâm nói “nghe nói Phương gia Nhị công tử thi Hương?chuyện này là thật hay chỉ là lời đồn? rốt cuộc chuyện là thế nào?”</w:t>
      </w:r>
      <w:r>
        <w:br w:type="textWrapping"/>
      </w:r>
      <w:r>
        <w:br w:type="textWrapping"/>
      </w:r>
      <w:r>
        <w:t xml:space="preserve">Viên Li cười khổ, ai thán lắc đầu “chỉ hỏi chuyện này? Ngươi đúng là tật xấu không đổi được”</w:t>
      </w:r>
      <w:r>
        <w:br w:type="textWrapping"/>
      </w:r>
      <w:r>
        <w:br w:type="textWrapping"/>
      </w:r>
      <w:r>
        <w:t xml:space="preserve">“Bệnh nghề nghiệp thôi.” Lệnh Nguyệt xót xa cong khóe môi. Nàng phải nhắc nhở hắn tò mò là trách nhiệm của nàng</w:t>
      </w:r>
      <w:r>
        <w:br w:type="textWrapping"/>
      </w:r>
      <w:r>
        <w:br w:type="textWrapping"/>
      </w:r>
      <w:r>
        <w:t xml:space="preserve">Viên Li hữu khí vô lực nói “mấy ngày nay đen mặt không để ý tới ta, hôm nay đột nhiên tìm tới, thì ra là để hỏi về lời đồn trên phố” sau đó không tình nguyệt thuật lại sự việc</w:t>
      </w:r>
      <w:r>
        <w:br w:type="textWrapping"/>
      </w:r>
      <w:r>
        <w:br w:type="textWrapping"/>
      </w:r>
      <w:r>
        <w:t xml:space="preserve">Thì ra trong kỳ thi Hương, Phương Diệu Tổ không dùng bút pháp quen thuộc như các thí sinh khác mà dùng lối chữ thảo viết một bài Cần chính yêu dân hết sức xuất sắc. Các giám khảo vừa thấy bút pháp mới lại đều ngây người. Các thí sinh tham gia thi Hương đều phải dùng lối chữ thể đã là quy củ bao nhiêu năm nay, trước giờ chưa từng có thí sinh nào dám phạm quy, thế nhưng lúc này…Mọi người đều nghẹn họng trân trối nhìn những dòng chữ uyển chuyển như mây bay, mạnh mẽ như thác đổ, câu chữ khúc chiết, văn từ lưu loát…cảm thấy người này chính là Trạng Nguyên nhưng sao lại cố tình phạm quy để từ bỏ công danh?</w:t>
      </w:r>
      <w:r>
        <w:br w:type="textWrapping"/>
      </w:r>
      <w:r>
        <w:br w:type="textWrapping"/>
      </w:r>
      <w:r>
        <w:t xml:space="preserve">Dù sao bài thi này cũng đã bị phế,cho nên mọi người mới tò mò nhìn xem đây là thần thánh phương nào, cho đến khi nhìn thấy danh tự, các giám khảo lại một phen ngây người: Phương Diệu Tổ. Bên cạnh còn có một câu, đây cũng chính là đề mục lần này: Người đương quyền vì dân nhường đường. Ý tứ là hắn biết quy củ nhưng hắn chính là cố ý</w:t>
      </w:r>
      <w:r>
        <w:br w:type="textWrapping"/>
      </w:r>
      <w:r>
        <w:br w:type="textWrapping"/>
      </w:r>
      <w:r>
        <w:t xml:space="preserve">Phó Lệnh Nguyệt cũng ngây người</w:t>
      </w:r>
      <w:r>
        <w:br w:type="textWrapping"/>
      </w:r>
      <w:r>
        <w:br w:type="textWrapping"/>
      </w:r>
      <w:r>
        <w:t xml:space="preserve">Viên Li khinh thường lắc đầu “Phương Diệu Tổ này muốn chơi nổi. Nói là văn nhân tướng khinh nhưng dùng văn đàn để được ca ngợi, vỗ mông ngựa như thế thật khiến người ta nổi da gà. Lần này, sĩ tử toàn thiên hạ đều ca ngợi hắn, toàn những lời hoa lệ”</w:t>
      </w:r>
      <w:r>
        <w:br w:type="textWrapping"/>
      </w:r>
      <w:r>
        <w:br w:type="textWrapping"/>
      </w:r>
      <w:r>
        <w:t xml:space="preserve">Một câu của Phương Diệu Tổ đã khiến thiên hạ sôi sục. Sĩ tử trên phố bàn luận không thôi, dù thế nào thì cũng là mình được lợi, ai nấy đều cảm động đến rơi nước mắt. Bọn họ ngâm thơ làm phú, hành văn viết khúc, ca ngợi Nhị công tử Phương Diệu Tổ của Trung Quân Đô đốc phủ hết lời</w:t>
      </w:r>
      <w:r>
        <w:br w:type="textWrapping"/>
      </w:r>
      <w:r>
        <w:br w:type="textWrapping"/>
      </w:r>
      <w:r>
        <w:t xml:space="preserve">Người đương quyền vì dân nhường đường</w:t>
      </w:r>
      <w:r>
        <w:br w:type="textWrapping"/>
      </w:r>
      <w:r>
        <w:br w:type="textWrapping"/>
      </w:r>
      <w:r>
        <w:t xml:space="preserve">Phó Lệnh Nguyệt nghĩ loại chuyện này cũng chỉ người như Phương Diệu Tổ làm ra. Hắn làm việc luôn suy trước nghĩ sau,suy tính chu toàn, tâm tư lại quá nặng, cố kỵ cũng nhiều, chuyện gì cũng muốn làm thật trọn vẹn. Hắn sẽ không vì xúc động mà làm ra chuyện không nắm chắc. Có lẽ hắn còn có hậu chiêu.</w:t>
      </w:r>
      <w:r>
        <w:br w:type="textWrapping"/>
      </w:r>
      <w:r>
        <w:br w:type="textWrapping"/>
      </w:r>
      <w:r>
        <w:t xml:space="preserve">Trong nháy mắt, nàng chợt hiểu được suy nghĩ của Phương Diệu Tổ. Hắn đã được Hoàng thượng tứ hôn, ai cũng biết hắn sẽ là Phò mã. Lần thi Hương này, nếu hắn trở thành Trạng Nguyên, dù tự hào thì cũng sẽ có người nói hắn là bám váy thượng vị. Cho nên hắn mới tự hủy đường công danh của hắn, thông qua chuyện này chiêu cáo với thiên hạ rằng hắn có tài làm Trạng Nguyên nhưng lại không có ý tranh đoạt. Hắn đã là hào môn chi tử, lại là Phò mã đương triều, Trạng Nguyên đối với hắn chỉ là hư danh, là trên gấm thêm hoa, chi bằng bỏ đi, chủ động thể hiện thái độ</w:t>
      </w:r>
      <w:r>
        <w:br w:type="textWrapping"/>
      </w:r>
      <w:r>
        <w:br w:type="textWrapping"/>
      </w:r>
      <w:r>
        <w:t xml:space="preserve">“Chờ coi đi, chuyện này sẽ không có kết quả tốt” Viên Li trào phúng ‘đám toan nho bàn đi tán lại sẽ thành hại Phương lão nhị. Tốt quá hóa cùi, khi đó chính là tự bê đá đạp chân mình”</w:t>
      </w:r>
      <w:r>
        <w:br w:type="textWrapping"/>
      </w:r>
      <w:r>
        <w:br w:type="textWrapping"/>
      </w:r>
      <w:r>
        <w:t xml:space="preserve">Phó Lệnh Nguyệt nhìn Viên Li, cảm thấy hắn thật hiểu tâm lý toan nho, nếu hắn là quan to quý nhân, có lẽ lúc này trong lòng cũng suy nghĩ rất phức tạp</w:t>
      </w:r>
      <w:r>
        <w:br w:type="textWrapping"/>
      </w:r>
      <w:r>
        <w:br w:type="textWrapping"/>
      </w:r>
      <w:r>
        <w:t xml:space="preserve">Không ai nghĩ tới, việc ở dân gian sẽ có ảnh hưởng lớn như thế, Phương Diệu Tổ lại dưa vào điều này chiếm hết tâm của sĩ tử trong thiên hạ. Bọn họ vừa cười nhạo hắn ngốc, cảm thấy không đáng giá, sau lưng đều châm chọc hắn muốn nổi danh, cũng vì thế mà chiêu họa.</w:t>
      </w:r>
      <w:r>
        <w:br w:type="textWrapping"/>
      </w:r>
      <w:r>
        <w:br w:type="textWrapping"/>
      </w:r>
      <w:r>
        <w:t xml:space="preserve">Cứ nghĩ tới công tử áo trắng nho nhã phiêu phiêu, Phó Lệnh Nguyệt không khỏi cảm thán thở dài, lại nhớ tới bàn tay nắm chặt đôi tay lạnh như băng của nàng, đêm cùng nhau uống rượu…Chuyện thế gian, hắn đều muốn làm đến vạn vô nhất thất. Hắn, sống cũng quá mệt mỏi ah.</w:t>
      </w:r>
      <w:r>
        <w:br w:type="textWrapping"/>
      </w:r>
      <w:r>
        <w:br w:type="textWrapping"/>
      </w:r>
      <w:r>
        <w:t xml:space="preserve">“À, ta đã bảo Liễu Dung đi rồi” Viên Li đột nhiên thốt lên</w:t>
      </w:r>
      <w:r>
        <w:br w:type="textWrapping"/>
      </w:r>
      <w:r>
        <w:br w:type="textWrapping"/>
      </w:r>
      <w:r>
        <w:t xml:space="preserve">Phó Lệnh Nguyệt sửng sốt “vì sao?” nàng nhìn chằm chằm vào đôi mắt hắc bạch phân minh của hắn, tim lại đập nhanh</w:t>
      </w:r>
      <w:r>
        <w:br w:type="textWrapping"/>
      </w:r>
      <w:r>
        <w:br w:type="textWrapping"/>
      </w:r>
      <w:r>
        <w:t xml:space="preserve">“Ngươi nói xem” Viên Li liếc mắt xem thường</w:t>
      </w:r>
      <w:r>
        <w:br w:type="textWrapping"/>
      </w:r>
      <w:r>
        <w:br w:type="textWrapping"/>
      </w:r>
      <w:r>
        <w:t xml:space="preserve">“Ta không biết” Phó Lệnh Nguyệt thản nhiên lắc đầu, nàng muốn nghe hắn giải thích</w:t>
      </w:r>
      <w:r>
        <w:br w:type="textWrapping"/>
      </w:r>
      <w:r>
        <w:br w:type="textWrapping"/>
      </w:r>
      <w:r>
        <w:t xml:space="preserve">“Đi theo ta, ngươi sẽ biết” hắn đi ra khỏi cửa</w:t>
      </w:r>
      <w:r>
        <w:br w:type="textWrapping"/>
      </w:r>
      <w:r>
        <w:br w:type="textWrapping"/>
      </w:r>
      <w:r>
        <w:t xml:space="preserve">Phó Lệnh Nguyệt nghi hoặc đi theo, thấy hắn quanh cong vòng vèo một hồi đi về phía phòng của hắn</w:t>
      </w:r>
      <w:r>
        <w:br w:type="textWrapping"/>
      </w:r>
      <w:r>
        <w:br w:type="textWrapping"/>
      </w:r>
      <w:r>
        <w:t xml:space="preserve">Viên Li phân phó Phúc Quý “canh cửa cho kỹ, người ngoài tới hỏi nói ta thân thể không khỏe, đã nghỉ ngơi”</w:t>
      </w:r>
      <w:r>
        <w:br w:type="textWrapping"/>
      </w:r>
      <w:r>
        <w:br w:type="textWrapping"/>
      </w:r>
      <w:r>
        <w:t xml:space="preserve">Phó Lệnh Nguyệt kinh ngạc đi theo vào trong. Viên Li muốn làm gì? là xác nhận hiện trường sao? nàng đột nhiên có chút chột dạ</w:t>
      </w:r>
      <w:r>
        <w:br w:type="textWrapping"/>
      </w:r>
      <w:r>
        <w:br w:type="textWrapping"/>
      </w:r>
      <w:r>
        <w:t xml:space="preserve">“Sao khẩn trương như vậy?” Viên Li đột nhiên xoay người khiến nàng đề phòng không kịp, suýt chút nữa đụng vào người hắn</w:t>
      </w:r>
      <w:r>
        <w:br w:type="textWrapping"/>
      </w:r>
      <w:r>
        <w:br w:type="textWrapping"/>
      </w:r>
      <w:r>
        <w:t xml:space="preserve">“Được rồi, đừng giận dỗi nữa” Viên Li cười khẽ, đưa tay ôm eo nàng “ta đã đuổi người đi, ngươi cũng nên…” đôi môi đã đặt lên trán của nàng</w:t>
      </w:r>
      <w:r>
        <w:br w:type="textWrapping"/>
      </w:r>
      <w:r>
        <w:br w:type="textWrapping"/>
      </w:r>
      <w:r>
        <w:t xml:space="preserve">Mặt của Phó Lệnh Nguyệt nóng như thiêu, muốn giãy ra nhưng bị hắn ôm chặt hơn.</w:t>
      </w:r>
      <w:r>
        <w:br w:type="textWrapping"/>
      </w:r>
      <w:r>
        <w:br w:type="textWrapping"/>
      </w:r>
      <w:r>
        <w:t xml:space="preserve">“Dù sao ngươi cũng phải cho ta thời gian xử lý chuyện đó chứ” hắn thấp giọng nói thầm bên tai nàng ‘ta cũng nhớ ah…tự do như ở lúc Ngưng Hương sơn trang thật tốt” nói xong xấu xa cắn vành tai của nàng, để mặc nàng đánh, ôm lấy nàng đi vào trong.</w:t>
      </w:r>
      <w:r>
        <w:br w:type="textWrapping"/>
      </w:r>
      <w:r>
        <w:br w:type="textWrapping"/>
      </w:r>
      <w:r>
        <w:t xml:space="preserve">Màn trướng buông xuống, xiêm y cởi bỏ. Tay hắn vuốt ve khắp người nàng như đốt lửa, nàng cũng đã trầm mê trong hơi thở thuần hậu của hắn. Lúc này giống như tiểu biệt thắng tân hôn, nam nhi dũng mãnh, nữ nhi sáng sủa, vu sơ phó mộng không chút miễn cưỡng, giống như củi khô gặp lửa, bất tri bất giác cháy lan cả cánh đồng</w:t>
      </w:r>
      <w:r>
        <w:br w:type="textWrapping"/>
      </w:r>
      <w:r>
        <w:br w:type="textWrapping"/>
      </w:r>
      <w:r>
        <w:t xml:space="preserve">Một đêm này trải qua đầy đủ chín thế trong Tố nữ kinh.</w:t>
      </w:r>
      <w:r>
        <w:br w:type="textWrapping"/>
      </w:r>
      <w:r>
        <w:br w:type="textWrapping"/>
      </w:r>
      <w:r>
        <w:t xml:space="preserve">Phó Lệnh Nguyệt chỉ nhớ mình bị ép buộc không ngừng, từ đầu chủ động mời sủng đến cuối cùng bị động phối hợp. Nàng đã sớm sức cùng lực kiệt, vô lực hôn mê</w:t>
      </w:r>
      <w:r>
        <w:br w:type="textWrapping"/>
      </w:r>
      <w:r>
        <w:br w:type="textWrapping"/>
      </w:r>
      <w:r>
        <w:t xml:space="preserve">Trong lúc cao thấp điên cuồng, đầu óc của nàng lại lâm vào thế giới mê ly, tầm mắt cũng trở nên mơ hồ.</w:t>
      </w:r>
      <w:r>
        <w:br w:type="textWrapping"/>
      </w:r>
      <w:r>
        <w:br w:type="textWrapping"/>
      </w:r>
      <w:r>
        <w:t xml:space="preserve">Nàng chỉ có thể mơ hồ nhìn thấy một nữ nhân đang khóc “đừng bỏ lại ta…giúp ta lần này được không?”</w:t>
      </w:r>
      <w:r>
        <w:br w:type="textWrapping"/>
      </w:r>
      <w:r>
        <w:br w:type="textWrapping"/>
      </w:r>
      <w:r>
        <w:t xml:space="preserve">Bên tai nàng lại vang lên một giọng nam phiền muộn “ngươi cũng biết ta yêu ngươi”</w:t>
      </w:r>
      <w:r>
        <w:br w:type="textWrapping"/>
      </w:r>
      <w:r>
        <w:br w:type="textWrapping"/>
      </w:r>
      <w:r>
        <w:t xml:space="preserve">Thanh âm này khiến nàng chấn động. Là của Triệu Thực, chính là thanh âm của hắn. Nàng có thể dùng tất cả số tiền nàng có để đặt cược, nam nhân này chính là Triệu Thực.</w:t>
      </w:r>
      <w:r>
        <w:br w:type="textWrapping"/>
      </w:r>
      <w:r>
        <w:br w:type="textWrapping"/>
      </w:r>
      <w:r>
        <w:t xml:space="preserve">Đây là chuyện gì?Triệu Thực đang nói với nữ nhân nào? cảnh tượng này là thế nào?</w:t>
      </w:r>
      <w:r>
        <w:br w:type="textWrapping"/>
      </w:r>
      <w:r>
        <w:br w:type="textWrapping"/>
      </w:r>
      <w:r>
        <w:t xml:space="preserve">Phó Lệnh Nguyệt liều mạng mở to mắt, nàng muốn nhìn thấy rõ dung nhan của nữ nhân kia. Nàng muốn…nhưng mọi chuyện vẫn như cũ, một cú kích tình cuối cùng, thân thể của nàng liền từ trên mây rơi thẳng xuống nhân gian. Nàng rốt cuộc không nghe, không nhìn thấy gì nữa cả. Ảo cảnh kia cũng nhan chóng tan biến như mây khói</w:t>
      </w:r>
      <w:r>
        <w:br w:type="textWrapping"/>
      </w:r>
      <w:r>
        <w:br w:type="textWrapping"/>
      </w:r>
      <w:r>
        <w:t xml:space="preserve">Phó Lệnh Nguyệt ngửa đầu nhìn màn giường, nhớ lại tình huống vừa rồi. Thanh âm của Triệu Thực cảm khái, phiền muộn, chua xót,mất mát, giống như ma âm luôn quanh quẩn bên tai nàng. Còn nữ nhân kia là ai?nhất định là tình nhân cũ của hắn rồi. Khó trách nàng theo hắn mười năm lại chưa từng thấy có nữ nhân nào ở bên cạnh hắn. Không ngờ Triệu chủ lãnh huyết cũng có chuyện cũ hương diễm như thế.</w:t>
      </w:r>
      <w:r>
        <w:br w:type="textWrapping"/>
      </w:r>
      <w:r>
        <w:br w:type="textWrapping"/>
      </w:r>
      <w:r>
        <w:t xml:space="preserve">Phó Lệnh Nguyệt đột nhiên cảm thấy thế này vốn là một cuốn sách dày, tràn ngập chuyện ly kỳ, đủ chuyện buồn cười, còn phấn khích hơn cả những truyền kỳ.</w:t>
      </w:r>
      <w:r>
        <w:br w:type="textWrapping"/>
      </w:r>
      <w:r>
        <w:br w:type="textWrapping"/>
      </w:r>
      <w:r>
        <w:t xml:space="preserve">“Thích không?” nam nhân trên người mệt mỏi hỏi nhỏ</w:t>
      </w:r>
      <w:r>
        <w:br w:type="textWrapping"/>
      </w:r>
      <w:r>
        <w:br w:type="textWrapping"/>
      </w:r>
      <w:r>
        <w:t xml:space="preserve">Nàng tinh thần vừa chuyển, đột nhiên thốt lên “ngươi thích ta sao?” nói xong chính nàng cũng ngây ngẩn cả người</w:t>
      </w:r>
      <w:r>
        <w:br w:type="textWrapping"/>
      </w:r>
      <w:r>
        <w:br w:type="textWrapping"/>
      </w:r>
      <w:r>
        <w:t xml:space="preserve">Viên Li hơi run một cái, chậm rãi ngẩng đầu nhìn nàng, bốn mắt đối diện nhau…</w:t>
      </w:r>
      <w:r>
        <w:br w:type="textWrapping"/>
      </w:r>
      <w:r>
        <w:br w:type="textWrapping"/>
      </w:r>
      <w:r>
        <w:t xml:space="preserve">“Ngươi nói xem?” hắn đột niên cười xấu xa “không thích…ta có thể ra sức sao?” trong mắt của hắn tràn ngập ôn nhu ẩn tình, thanh âm trầm thấp mê hoặc, lông mày nhướng lên…</w:t>
      </w:r>
      <w:r>
        <w:br w:type="textWrapping"/>
      </w:r>
      <w:r>
        <w:br w:type="textWrapping"/>
      </w:r>
      <w:r>
        <w:t xml:space="preserve">Nàng nhìn đôi con ngươi trong suốt của hắn, đột nhiên đáy lòng run lên. Nàng và hắn, thân mật không phải vì tâm linh mà là vì thân thể. Hắn cần thân thể của nàng, lại dùng thân thể của hắn để dụ hoặc nàng</w:t>
      </w:r>
      <w:r>
        <w:br w:type="textWrapping"/>
      </w:r>
      <w:r>
        <w:br w:type="textWrapping"/>
      </w:r>
      <w:r>
        <w:t xml:space="preserve">Phó Lệnh Nguyệt bình tĩnh nhìn Viên Li, trong lòng lại suy đoán, nhu tình trong mắt có thật là chân thành..</w:t>
      </w:r>
      <w:r>
        <w:br w:type="textWrapping"/>
      </w:r>
      <w:r>
        <w:br w:type="textWrapping"/>
      </w:r>
      <w:r>
        <w:t xml:space="preserve">Tay của nàng dọc theo xương quai xanh của hắn chậm rãi di chuyển xuống dưới, xoa nắn chỗ trái tim hắn ‘ta muốn nghe lời từ chỗ này nói”</w:t>
      </w:r>
      <w:r>
        <w:br w:type="textWrapping"/>
      </w:r>
      <w:r>
        <w:br w:type="textWrapping"/>
      </w:r>
      <w:r>
        <w:t xml:space="preserve">Thân thể hắn có chút cứng ngắc, khóe miệng cũng thu lại ý cười, chậm rãi nói “nếu là từ nơi này…vậy thì…là thích”</w:t>
      </w:r>
      <w:r>
        <w:br w:type="textWrapping"/>
      </w:r>
      <w:r>
        <w:br w:type="textWrapping"/>
      </w:r>
      <w:r>
        <w:t xml:space="preserve">Từ lúc vào kinh thành đến ở trong Tả Quân phủ, Viên Li cũng không cần Phó Lệnh Nguyệt làm thị vệ bảo hộ an toàn.</w:t>
      </w:r>
      <w:r>
        <w:br w:type="textWrapping"/>
      </w:r>
      <w:r>
        <w:br w:type="textWrapping"/>
      </w:r>
      <w:r>
        <w:t xml:space="preserve">Thế tử Tả Quân phủ lĩnh chỉ nhàn rỗi, ám vệ Phó Lệnh Nguyệt buổi tối muôn màu muôn vẻ, ban ngày lại cực kỳ nhàn rỗi</w:t>
      </w:r>
      <w:r>
        <w:br w:type="textWrapping"/>
      </w:r>
      <w:r>
        <w:br w:type="textWrapping"/>
      </w:r>
      <w:r>
        <w:t xml:space="preserve">Viên đô đốc vẫn bị bệnh, Viên Li một lòng chăm sóc, cả Tả Quân phủ cũng không có ai quản nàng. Nàng rảnh rỗi liền đi đến cửa sau của phủ, nghe lão Hoàng hộ viện kể chuyện về những lời đồn trên phố. Vợ của hắn là bà mối nổi danh ở kinh thành, cho nên tin tức rất linh thông</w:t>
      </w:r>
      <w:r>
        <w:br w:type="textWrapping"/>
      </w:r>
      <w:r>
        <w:br w:type="textWrapping"/>
      </w:r>
      <w:r>
        <w:t xml:space="preserve">Kinh thành gần đây rất náo nhiệt, tin tức nổi bật lại xuất hiện. Lần này nhân vật chính của câu chuyện cũng là quý nhân nhà cao cửa rộng,có điều đổi lại thành nữ nhân.</w:t>
      </w:r>
      <w:r>
        <w:br w:type="textWrapping"/>
      </w:r>
      <w:r>
        <w:br w:type="textWrapping"/>
      </w:r>
    </w:p>
    <w:p>
      <w:pPr>
        <w:pStyle w:val="Heading2"/>
      </w:pPr>
      <w:bookmarkStart w:id="75" w:name="quyển-3---chương-10-vân-mộng-công-chúa"/>
      <w:bookmarkEnd w:id="75"/>
      <w:r>
        <w:t xml:space="preserve">53. Quyển 3 - Chương 10: Vân Mộng Công Chúa</w:t>
      </w:r>
    </w:p>
    <w:p>
      <w:pPr>
        <w:pStyle w:val="Compact"/>
      </w:pPr>
      <w:r>
        <w:br w:type="textWrapping"/>
      </w:r>
      <w:r>
        <w:br w:type="textWrapping"/>
      </w:r>
      <w:r>
        <w:t xml:space="preserve">Thiên địa bất nhân </w:t>
      </w:r>
      <w:r>
        <w:br w:type="textWrapping"/>
      </w:r>
      <w:r>
        <w:br w:type="textWrapping"/>
      </w:r>
      <w:r>
        <w:t xml:space="preserve">Bàn tán tới thiên gia chi nữ đương nhiên không thể không kiêng nể gì như dĩ vãng được, cho nên mọi người đều gọi Vân Mộng công chúa là Vân đại tiểu thư, phối hợp diễn còn có Phương Diệu Tổ, thế tử Trung Quân phủ Phương Quang Tông và Trăn vương Lý Thành Khí</w:t>
      </w:r>
      <w:r>
        <w:br w:type="textWrapping"/>
      </w:r>
      <w:r>
        <w:br w:type="textWrapping"/>
      </w:r>
      <w:r>
        <w:t xml:space="preserve">Toàn là những người khiến Phó Lệnh Nguyệt vô cùng có hứng thú, cho nên buổi trưa hàng ngày nàng đều đi đến cửa sau còn mang theo rượu ngon để moi tin từ chỗ lão Hoàng, sau đó thì hưng phấn tìm Viên Li đối chứng</w:t>
      </w:r>
      <w:r>
        <w:br w:type="textWrapping"/>
      </w:r>
      <w:r>
        <w:br w:type="textWrapping"/>
      </w:r>
      <w:r>
        <w:t xml:space="preserve">Sự tình, bắt đầu từ Phương Diệu Tổ. Sự tình đã bị miệng quạ đen của Viên Li nói đúng, chuyện tốt khi không khống chế được lại bị phản tác dụng.</w:t>
      </w:r>
      <w:r>
        <w:br w:type="textWrapping"/>
      </w:r>
      <w:r>
        <w:br w:type="textWrapping"/>
      </w:r>
      <w:r>
        <w:t xml:space="preserve">Một câu Người đương thời vì dân nhường đường, khiến Phương Diệu Tổ được sĩ tử cả nước ca ngợi nhưng lại làm các đại thần trong Hàn lâm viện không vui, đồng loạt dâng tấu chương, yêu cầu triều đình hủy bỏ tư cách thi hương của đệ tử thế gia, công khai danh sách thí sinh dự thi Hương có quan hệ với quan viên trong triều…Ở Kiến Dương, Đàm Châu…còn xảy ra chuyện các tú tài vì quá xúc động đã xung đột với nha dịch quan phủ, dẫn tới thương vong. Sự tình liên quan tới phò mã đương triều và Trung quân Đô đốc phủ, Lễ bộ và Hình bộ đùn đẩy cho nhau, triều đình cũng mặc kệ việc sĩ tử kích động, coi như là ngầm tán thành. Tình thế ngày càng căng thẳng, tấu chương liên tục đưa lên, tình thế đã không thể khống chế được. Hai bộ không che giấu được nữa cũng không dám đưa ra chủ ý, cuối cùng không còn cách nào khác đành đưa việc này ra để các bộ cùng giải quyết. Các đại thần trong triều giỏi nhất là đánh Thái cực lại chẳng phải là kẻ ngốc, vừa nhìn thấy tấu chương, không hề nhiều lời, lập tức đóng dấu rồi chuyển thẳng vào hoàng cung.</w:t>
      </w:r>
      <w:r>
        <w:br w:type="textWrapping"/>
      </w:r>
      <w:r>
        <w:br w:type="textWrapping"/>
      </w:r>
      <w:r>
        <w:t xml:space="preserve">Tổng quản đại thái giám Cao Đức Quý lại là nhân tinh trong đám nhân tinh, đã sớm được cơ sở ngầm báo cáo động thái của các bộ.Cho nên tấu chương vừa đến, Cao công công ngay cả chạm vào cũng không, lập tức đưa đến trước mặt Hoàng đế. Bộ dáng ta cái gì cũng chưa xem, thỉnh ngài ngự phê đi.</w:t>
      </w:r>
      <w:r>
        <w:br w:type="textWrapping"/>
      </w:r>
      <w:r>
        <w:br w:type="textWrapping"/>
      </w:r>
      <w:r>
        <w:t xml:space="preserve">Hoàng đế đang uống trà cùng Thái tử, xem tấu chương xong liền trầm mặc đưa cho Thái tử</w:t>
      </w:r>
      <w:r>
        <w:br w:type="textWrapping"/>
      </w:r>
      <w:r>
        <w:br w:type="textWrapping"/>
      </w:r>
      <w:r>
        <w:t xml:space="preserve">Đợi Thái tử xem xong, Hoàng thượng mới hỏi ‘Vân Mộng mấy ngày nay không ở trong cung, đã đi đâu?”</w:t>
      </w:r>
      <w:r>
        <w:br w:type="textWrapping"/>
      </w:r>
      <w:r>
        <w:br w:type="textWrapping"/>
      </w:r>
      <w:r>
        <w:t xml:space="preserve">Thái tử liếc mắt nhìn Cao tổng quản, cười nói “nghe nói mấy ngày nay hoàng tỷ là khách quen của Trăn vương phủ”</w:t>
      </w:r>
      <w:r>
        <w:br w:type="textWrapping"/>
      </w:r>
      <w:r>
        <w:br w:type="textWrapping"/>
      </w:r>
      <w:r>
        <w:t xml:space="preserve">Nói tới đây không thể không nhắc tới nhân vật chính của câu chuyện: Vân Mộng đại tiểu thư. Nàng cũng đóng vai trò trong chuyện các thư sinh náo loạn nhưng không phải đưa than sưởi ấm trong ngày tuyết rơi mà là bỏ đá xuống giếng, còn hung hăng đạp thêm một cước.</w:t>
      </w:r>
      <w:r>
        <w:br w:type="textWrapping"/>
      </w:r>
      <w:r>
        <w:br w:type="textWrapping"/>
      </w:r>
      <w:r>
        <w:t xml:space="preserve">Nghe lão Hoàng nói, Vân đại tiểu thư vốn định đến Trăn vương phủ hạ thể diện của Lý Thành Khí nhưng nàng vừa nhìn thấy bộ dáng ngọc thu lâm phong, khí vũ hiên ngang của hắn liền há hốc mồm, khí thế cũng giảm bớt nửa phần, thường xuyên qua lại, nàng liền trở thành khách quen của Trăn vương phủ, ở mãi không đi. Sau đó thì nàng muốn hối hôn, không muốn lấy Phương Diệu Tổ nữa. Lý do cũng rất chính đáng, nói thi Hương mà Phương Diệu Tổ cũng dám giễu cợt thì hắn còn có thể làm được chuyện đứng đắn gì. Nếu muốn gả, nàng phải gả cho Lý Thành Khí, dù sao hai người cũng không có quan hệ huyết thống.</w:t>
      </w:r>
      <w:r>
        <w:br w:type="textWrapping"/>
      </w:r>
      <w:r>
        <w:br w:type="textWrapping"/>
      </w:r>
      <w:r>
        <w:t xml:space="preserve">Có người nghi hoặc hỏi “không phải nói Trăn vương Lý Thành Khí là nhi tử của Bạch hoàng hậu sao?vậy chẳng phải Vân Mộng công chúa và Trăn vương là thân huynh muội sao?”</w:t>
      </w:r>
      <w:r>
        <w:br w:type="textWrapping"/>
      </w:r>
      <w:r>
        <w:br w:type="textWrapping"/>
      </w:r>
      <w:r>
        <w:t xml:space="preserve">“Đó cũng chỉ là lời đồn” lão Hoàng liếc mắt nhìn người nói chen vào “im lặng nghe ta nói cho hết đi”</w:t>
      </w:r>
      <w:r>
        <w:br w:type="textWrapping"/>
      </w:r>
      <w:r>
        <w:br w:type="textWrapping"/>
      </w:r>
      <w:r>
        <w:t xml:space="preserve">Thân thế của Lý Thành Khí lại được Hoàng đế phá giải</w:t>
      </w:r>
      <w:r>
        <w:br w:type="textWrapping"/>
      </w:r>
      <w:r>
        <w:br w:type="textWrapping"/>
      </w:r>
      <w:r>
        <w:t xml:space="preserve">Hoàng đế nghe Thái tử nói vậy, hứng thú hỏi “hai người bọn họ quan hệ rất tốt?”</w:t>
      </w:r>
      <w:r>
        <w:br w:type="textWrapping"/>
      </w:r>
      <w:r>
        <w:br w:type="textWrapping"/>
      </w:r>
      <w:r>
        <w:t xml:space="preserve">Thái tử đặt tấu chương lên bàn “nghe nói là trò chuyện với nhau rất vui. Hoàng tỷ tâm tình rất tốt, rất hiếm khi xem trọng ai nhưng hình như Trăn vương là ngoại lệ”</w:t>
      </w:r>
      <w:r>
        <w:br w:type="textWrapping"/>
      </w:r>
      <w:r>
        <w:br w:type="textWrapping"/>
      </w:r>
      <w:r>
        <w:t xml:space="preserve">“Đứa nhỏ Thành Khí này cũng không tệ” Hoàng thượng tựa người vào long ỷ, nhẹ giọng nói ‘sao lúc trẫm chọn phò mã lại không nghĩ tới hắn chứ?” nói xong lâm vào trầm tư</w:t>
      </w:r>
      <w:r>
        <w:br w:type="textWrapping"/>
      </w:r>
      <w:r>
        <w:br w:type="textWrapping"/>
      </w:r>
      <w:r>
        <w:t xml:space="preserve">Hôm sau, Phương đô đốc một bụng mánh khóe liền tự mình dẫn Nhị nhi tử lên triều thỉnh tội</w:t>
      </w:r>
      <w:r>
        <w:br w:type="textWrapping"/>
      </w:r>
      <w:r>
        <w:br w:type="textWrapping"/>
      </w:r>
      <w:r>
        <w:t xml:space="preserve">Hoàng đế thở dài trấn an, đại loại là người trẻ tuổi, suy nghĩ chưa thấu đáo, làm việc dễ dàng xúc động, sau này sẽ trưởng thành hơn. Thánh chỉ tứ hôn vận không thay đổi, có điều người bái đường thành thân với Vân Mộng công chúa lại đổi thành thế tử Trung quân Đô đốc phủ Phương Quang Tông.</w:t>
      </w:r>
      <w:r>
        <w:br w:type="textWrapping"/>
      </w:r>
      <w:r>
        <w:br w:type="textWrapping"/>
      </w:r>
      <w:r>
        <w:t xml:space="preserve">Phó Lệnh Nguyệt vô cùng kinh ngạc, nàng đi hỏi Viên Li, đáp án cũng là như vậy.</w:t>
      </w:r>
      <w:r>
        <w:br w:type="textWrapping"/>
      </w:r>
      <w:r>
        <w:br w:type="textWrapping"/>
      </w:r>
      <w:r>
        <w:t xml:space="preserve">Phương nhị công tử khinh thường quy củ, nếu hắn không phải là nhi tử của Trung quân Phương đô đốc thì đã sớm bị bắt giam hạ ngục nhưng cũng không thể cứ thế bỏ qua cho hắn, như vậy sẽ khiến người trong thiên hạ không tin vào sự công bằng của triều đình. Tuy động cơ của Phương Diệu Tổ đơn thuần nhưng kết quả hắn tạo ra lại rất đáng sợ.</w:t>
      </w:r>
      <w:r>
        <w:br w:type="textWrapping"/>
      </w:r>
      <w:r>
        <w:br w:type="textWrapping"/>
      </w:r>
      <w:r>
        <w:t xml:space="preserve">Hoàng đế xử lý như vậy cũng rất thỏa đáng. Một người làm một người chịu, không ảnh hưởng tới Trung quân phủ, nên kết thân thì kết thân, có điều triệt để dập tắt giấc mộng phò mã của Phương Diệu Tổ, còn truyền xuống hai câu:</w:t>
      </w:r>
      <w:r>
        <w:br w:type="textWrapping"/>
      </w:r>
      <w:r>
        <w:br w:type="textWrapping"/>
      </w:r>
      <w:r>
        <w:t xml:space="preserve">Một, mượn lời của Vân Mộng công chúa: thi Hương còn khinh thường, vậy người này còn có thể làm được chuyện đứng đắn gì?</w:t>
      </w:r>
      <w:r>
        <w:br w:type="textWrapping"/>
      </w:r>
      <w:r>
        <w:br w:type="textWrapping"/>
      </w:r>
      <w:r>
        <w:t xml:space="preserve">Hai, cũng là câu nói cũ người trẻ tuổi, suy nghĩ chưa thấu đáo, làm việc dễ dàng xúc động, sau này sẽ trưởng thành hơn</w:t>
      </w:r>
      <w:r>
        <w:br w:type="textWrapping"/>
      </w:r>
      <w:r>
        <w:br w:type="textWrapping"/>
      </w:r>
      <w:r>
        <w:t xml:space="preserve">Thánh chỉ tứ hôn thay đổi, văn nhân cũng nhanh chóng ngậm miệng, không ai dám nói tới câu Người đương quyền vì dân nhường đường nữa. Một trận náo loạn chớp mắt đã bị dẹp tan, thiên hạ khôi phục sự yên tĩnh, triều đình cũng khôi phục sự yên tĩnh.</w:t>
      </w:r>
      <w:r>
        <w:br w:type="textWrapping"/>
      </w:r>
      <w:r>
        <w:br w:type="textWrapping"/>
      </w:r>
      <w:r>
        <w:t xml:space="preserve">Huyên náo qua đi, phía nam lại nổi lên nạn giặc cướp, rồi nạn châu chấu cũng đã lan truyền đến các quận huyện gần kinh thành, đã bắt đầu nhìn thấy lưu dân…</w:t>
      </w:r>
      <w:r>
        <w:br w:type="textWrapping"/>
      </w:r>
      <w:r>
        <w:br w:type="textWrapping"/>
      </w:r>
      <w:r>
        <w:t xml:space="preserve">Viên đô đốc của Tả quân phủ bệnh tình nguy kịch cho nên việc dẫn binh bình loạn liền giao cho Trung quân Đô đốc phủ. Phò mã Phương Quang Tông chuẩn bị đại hôn đương nhiên không thể lãnh binh, vì thế Nhị công tử Phương Diệu Tổ liền dẫn binh lính của Trung quân Đô đốc phủ bình loạn</w:t>
      </w:r>
      <w:r>
        <w:br w:type="textWrapping"/>
      </w:r>
      <w:r>
        <w:br w:type="textWrapping"/>
      </w:r>
      <w:r>
        <w:t xml:space="preserve">Mấy ngày nay Phó Lệnh Nguyệt đều nằm mơ thấy Phương Diệu Tổ. Tâm tình của nàng rất phức tạp, có chút khổ sở thay cho hắn lại có chút vui vẻ. Nàng là đang vui sướng khi người gặp họa sao?chẳng lẽ nàng xấu tính như vậy? nhưng nếu thế thì nàng vui vẻ vì cái gì? Phó Lệnh Nguyệt cũng không hiểu được mình. Nhưng trong đêm dài yên tĩnh, nàng luôn mơ thấy Phương Diệu Tổ vô số lần…</w:t>
      </w:r>
      <w:r>
        <w:br w:type="textWrapping"/>
      </w:r>
      <w:r>
        <w:br w:type="textWrapping"/>
      </w:r>
      <w:r>
        <w:t xml:space="preserve">Nàng rất muốn đến gặp mà an ủi hắn, cũng muốn hỏi hắn nếu có thể quay lại đêm hôm đó, hắn có rời đi không?</w:t>
      </w:r>
      <w:r>
        <w:br w:type="textWrapping"/>
      </w:r>
      <w:r>
        <w:br w:type="textWrapping"/>
      </w:r>
      <w:r>
        <w:t xml:space="preserve">Công việc bình loạn có rất nhiều chuyện phải làm, thỉnh thoảng Viên Li cũng ra ngoài làm chút chuyện.</w:t>
      </w:r>
      <w:r>
        <w:br w:type="textWrapping"/>
      </w:r>
      <w:r>
        <w:br w:type="textWrapping"/>
      </w:r>
      <w:r>
        <w:t xml:space="preserve">Trung quân Đô đốc phủ cuối tháng sẽ có phò mã, mặc kệ là Đại công tử hay là Nhị công tử thì Tả quân phủ phải tặng hạ lễ là chuyện đương nhiên</w:t>
      </w:r>
      <w:r>
        <w:br w:type="textWrapping"/>
      </w:r>
      <w:r>
        <w:br w:type="textWrapping"/>
      </w:r>
      <w:r>
        <w:t xml:space="preserve">Trong đại viện Tả quân phủ, Phó Lệnh Nguyệt nhìn một hàng dài lễ vật, đủ cả tơ lụa, vàng ngọc, còn có bình phong như ý cát tường, nước sơn bóng loáng, trên chạm đồ án: vạn sự cát tường, phúc thọ tam đa, vinh hoa phú quý, liên sinh quý tử…</w:t>
      </w:r>
      <w:r>
        <w:br w:type="textWrapping"/>
      </w:r>
      <w:r>
        <w:br w:type="textWrapping"/>
      </w:r>
      <w:r>
        <w:t xml:space="preserve">Phó Lệnh Nguyệt không khỏi cười thầm, dưới chân thiên tử, các quan viên trao nhận quà tặng cũng rất cẩn thận, nghĩ tới khiến người ta thấy buồn cười.</w:t>
      </w:r>
      <w:r>
        <w:br w:type="textWrapping"/>
      </w:r>
      <w:r>
        <w:br w:type="textWrapping"/>
      </w:r>
      <w:r>
        <w:t xml:space="preserve">Ngày cuối thu mát mẻ, Phó Lệnh Nguyệt theo Viên Li cùng đội quân sĩ hộ tống mang theo hạ lễ, cỡi ngựa đi đến Trung quân phủ.</w:t>
      </w:r>
      <w:r>
        <w:br w:type="textWrapping"/>
      </w:r>
      <w:r>
        <w:br w:type="textWrapping"/>
      </w:r>
      <w:r>
        <w:t xml:space="preserve">Phủ đệ của Ngũ quân Đô đốc phủ đều kiến tạo ở ngoài kinh thành, thuận tiện để đốc quân lại rời xa sự huyên náo trong thành, nhất cử lưỡng tiện</w:t>
      </w:r>
      <w:r>
        <w:br w:type="textWrapping"/>
      </w:r>
      <w:r>
        <w:br w:type="textWrapping"/>
      </w:r>
      <w:r>
        <w:t xml:space="preserve">Phó Lệnh Nguyệt ngồi trên ngựa có thể nhìn thấy đồng ruộng hoang vu, đoàn người đông nghìn nghịt đang đi tới</w:t>
      </w:r>
      <w:r>
        <w:br w:type="textWrapping"/>
      </w:r>
      <w:r>
        <w:br w:type="textWrapping"/>
      </w:r>
      <w:r>
        <w:t xml:space="preserve">“Lưu dân” quân sĩ ở phía trước hoảng sợ kêu lên</w:t>
      </w:r>
      <w:r>
        <w:br w:type="textWrapping"/>
      </w:r>
      <w:r>
        <w:br w:type="textWrapping"/>
      </w:r>
      <w:r>
        <w:t xml:space="preserve">“Đề phòng” Viên Li như lâm đại địch hô lớn tiếng “dám tới gần thì giết, không cần lưu tình”</w:t>
      </w:r>
      <w:r>
        <w:br w:type="textWrapping"/>
      </w:r>
      <w:r>
        <w:br w:type="textWrapping"/>
      </w:r>
      <w:r>
        <w:t xml:space="preserve">Lưu dân cũng rất nhanh phát hiện ra đội ngũ quần áo ngăn tắp, giống như mãnh hổ nhìn thấy sơn dương, lập tức hưng phấn hoan hô, điên cuồng vọt lên</w:t>
      </w:r>
      <w:r>
        <w:br w:type="textWrapping"/>
      </w:r>
      <w:r>
        <w:br w:type="textWrapping"/>
      </w:r>
      <w:r>
        <w:t xml:space="preserve">Binh lính Tả quân phủ rút đao, chắn ở phía trước nhưng đám lưu dân tay không tất sắc lại không sợ chết, lúc này trong mắt bọn họ chỉ nhìn thấy cơm, mì, phở…Đói khát đã làm bọn họ trở nên dũng cảm không sợ chết, chỉ có tiến lên mới có thể có ăn. Một đám người này ngã xuống, lớp sau lại tràn lên. Binh lính vung đao không chút lưu tình, ở trên chiến trường đâu cần quan tâm tới việc địch nhân tay không tất sắt. Giết người là lập được công, vì thế chỉ trong chốc lát, trên quan đạo, máu chảy thành sông.</w:t>
      </w:r>
      <w:r>
        <w:br w:type="textWrapping"/>
      </w:r>
      <w:r>
        <w:br w:type="textWrapping"/>
      </w:r>
      <w:r>
        <w:t xml:space="preserve">Rốt cuộc lưu dân cũng phát giác ra cứ xông lên như thế là sai lầm lớn. Bọn họ đến mau đi cũng mau, biết khó liền lui…</w:t>
      </w:r>
      <w:r>
        <w:br w:type="textWrapping"/>
      </w:r>
      <w:r>
        <w:br w:type="textWrapping"/>
      </w:r>
      <w:r>
        <w:t xml:space="preserve">“Bắt sống vài người đưa đến Trung quân phủ” Viên Li ra lệnh</w:t>
      </w:r>
      <w:r>
        <w:br w:type="textWrapping"/>
      </w:r>
      <w:r>
        <w:br w:type="textWrapping"/>
      </w:r>
      <w:r>
        <w:t xml:space="preserve">Nghe vậy, lưu dân lập tức hoảng sợ bỏ trốn. Chạy chậm liền bị giẫm dưới chân, rất nhanh đã có vài người già yếu bị binh lính bắt được. Nhưng những người này lại không hề né tránh, để mặc binh lính kéo bọn họ về phía trước, vọt đến bên cạnh tử thi, lục tìm lương khô.</w:t>
      </w:r>
      <w:r>
        <w:br w:type="textWrapping"/>
      </w:r>
      <w:r>
        <w:br w:type="textWrapping"/>
      </w:r>
      <w:r>
        <w:t xml:space="preserve">Nhìn những người, Phó Lệnh Nguyệt nhíu mày</w:t>
      </w:r>
      <w:r>
        <w:br w:type="textWrapping"/>
      </w:r>
      <w:r>
        <w:br w:type="textWrapping"/>
      </w:r>
      <w:r>
        <w:t xml:space="preserve">Có người vừa lấy được lương thực liền liều mạng nuốt xuống, có lão phụ vừa mới bỏ miếng lương khô vào miệng đã bị người khác bóp cổ lấy ra, lão phụ kia giãy dụa đến gãy cả răng cũng không giữ được miếng lương khô mà người vừa cướp được, mặc kệ miếng lương khô dính máu, vui vẻ nuốt vào.</w:t>
      </w:r>
      <w:r>
        <w:br w:type="textWrapping"/>
      </w:r>
      <w:r>
        <w:br w:type="textWrapping"/>
      </w:r>
      <w:r>
        <w:t xml:space="preserve">Không biết tại sao nhưng nghe tiếng khóc bi thiết của lão phụ kia, tâm của Phó Lệnh Nguyệt đột nhiên rung động. Nàng rất ngạc nhiên, không biết sao mình lại mềm lòng như thế. Nàng lại đồng tình với một người qua đường, theo bản năng sờ soạng trong người, muốn tìm xem có thể tìm được thứ gì để ăn hay không</w:t>
      </w:r>
      <w:r>
        <w:br w:type="textWrapping"/>
      </w:r>
      <w:r>
        <w:br w:type="textWrapping"/>
      </w:r>
      <w:r>
        <w:t xml:space="preserve">“Ngươi muốn làm gì?” Viên Li kinh ngạc hỏi</w:t>
      </w:r>
      <w:r>
        <w:br w:type="textWrapping"/>
      </w:r>
      <w:r>
        <w:br w:type="textWrapping"/>
      </w:r>
      <w:r>
        <w:t xml:space="preserve">Phó Lệnh Nguyệt ngừng tay, ngượng ngùng nói “ta thấy những người này thật đáng thương”</w:t>
      </w:r>
      <w:r>
        <w:br w:type="textWrapping"/>
      </w:r>
      <w:r>
        <w:br w:type="textWrapping"/>
      </w:r>
      <w:r>
        <w:t xml:space="preserve">“Đáng thương?” Viên Li phản bác “thì đã sao? một đám lưu dân này cũng không phải là toàn bộ thiên hạ, Phó đại nhân đi ra từ Triệu gia đại viện lại muốn làm việc thiện sao?”</w:t>
      </w:r>
      <w:r>
        <w:br w:type="textWrapping"/>
      </w:r>
      <w:r>
        <w:br w:type="textWrapping"/>
      </w:r>
      <w:r>
        <w:t xml:space="preserve">Chẳng lẽ vì không uống thuốc nên nàng ngày càng mềm lòng?Phó Lệnh Nguyệt cũng thấy hành động vừa rồi của mình không bình thường</w:t>
      </w:r>
      <w:r>
        <w:br w:type="textWrapping"/>
      </w:r>
      <w:r>
        <w:br w:type="textWrapping"/>
      </w:r>
      <w:r>
        <w:t xml:space="preserve">“Để dân chúng đói khát trôi dạt khắp nơi, quan phủ thật là tài giỏi” nàng vẫn không phục mà cãi lại</w:t>
      </w:r>
      <w:r>
        <w:br w:type="textWrapping"/>
      </w:r>
      <w:r>
        <w:br w:type="textWrapping"/>
      </w:r>
      <w:r>
        <w:t xml:space="preserve">“Đây đều là đám điêu dân” Viên Li lạnh lùng nói “bọn họ lười biếng, có tay chân lại không muốn làm việc, cứ muốn đi cướp bóc, đều là gieo gió gặt bão, không trách được ai”</w:t>
      </w:r>
      <w:r>
        <w:br w:type="textWrapping"/>
      </w:r>
      <w:r>
        <w:br w:type="textWrapping"/>
      </w:r>
      <w:r>
        <w:t xml:space="preserve">Phó Lệnh Nguyệt nghẹn họng, dù Viên Li không đọc nhiều sách nhưng cũng không cần biểu hiện ra mặt thế chứ, lời nói lạnh lùng như thế, nếu truyền ra ngoài sẽ làm mất mặt Tả quân phủ ah. Nàng nhịn không được trêu chọc hắn “sao ngươi một chút tâm tư yêu dân cũng không có vậy?giả vờ một chút cũng không được ah”</w:t>
      </w:r>
      <w:r>
        <w:br w:type="textWrapping"/>
      </w:r>
      <w:r>
        <w:br w:type="textWrapping"/>
      </w:r>
      <w:r>
        <w:t xml:space="preserve">“Cần thiết sao?” Viên Li khinh thường trả lời “không phải ngươi đọc nhiều sách sao? nên biết thiên địa bất nhân, lấy vạn vật hi sinh; thánh nhân bất nhân, lấy dân chúng hi sinh. Thiên địa và thánh nhân đều là để mặc dân chúng tự sinh tự diệ, ta sao có thể vượt lên trên thánh nhân chứ”</w:t>
      </w:r>
      <w:r>
        <w:br w:type="textWrapping"/>
      </w:r>
      <w:r>
        <w:br w:type="textWrapping"/>
      </w:r>
      <w:r>
        <w:t xml:space="preserve">Người này vậy mà giỏi ngụy biện, nhẹ giọng nói “ngươi không học Luận ngữ, học Lão Trang làm gì?”</w:t>
      </w:r>
      <w:r>
        <w:br w:type="textWrapping"/>
      </w:r>
      <w:r>
        <w:br w:type="textWrapping"/>
      </w:r>
      <w:r>
        <w:t xml:space="preserve">“‘Nhân giả yêu dân’ sao?” Viên Li càng khinh thường hơn “ngươi nhân chính, nhân ai, đến lúc cần thiết, có thể trông cậy dân chúng hồi báo được sao? đây đều là vận mệnh của đám dân đen, đối với bọn họ chỉ nên dùng hình phạt”</w:t>
      </w:r>
      <w:r>
        <w:br w:type="textWrapping"/>
      </w:r>
      <w:r>
        <w:br w:type="textWrapping"/>
      </w:r>
      <w:r>
        <w:t xml:space="preserve">Phó Lệnh Nguyệt nhịn không được cười thành tiếng, ôm quyền nói“công tử thẳng thắng, thuộc hạ bội phục”</w:t>
      </w:r>
      <w:r>
        <w:br w:type="textWrapping"/>
      </w:r>
      <w:r>
        <w:br w:type="textWrapping"/>
      </w:r>
      <w:r>
        <w:t xml:space="preserve">“Ngươi cười ta?” Viên Li nhướng mày “nếu ta đem toàn bộ lương thực cho nạn dân, lại xuất hết quân lương trong thành, tương lai quân phủ có nguy nan, lúc đó nạn dân có thể giúp được gì cho ta? Bọn họ có thể chắn đao giúp ta lúc nhà ta bị xét sao? hay là đến pháp trường cướp tù? Lúc này ngươi đối tốt với bọn họ, đến lúc ngươi gặp khó khăn, bọn họ có thể làm gì cho ngươi? Chi bằng dùng bạc đó mua một đám lính, dưỡng vài nô tài,ngày sau còn có thể bán mạng cho ngươi”</w:t>
      </w:r>
      <w:r>
        <w:br w:type="textWrapping"/>
      </w:r>
      <w:r>
        <w:br w:type="textWrapping"/>
      </w:r>
      <w:r>
        <w:t xml:space="preserve">Phó Lệnh Nguyệt rung động.Nàng nhìn gương mặt lạnh lùng của hắn, đột nhiên trong đầu xẹt qua một bóng người quen thuộc</w:t>
      </w:r>
      <w:r>
        <w:br w:type="textWrapping"/>
      </w:r>
      <w:r>
        <w:br w:type="textWrapping"/>
      </w:r>
      <w:r>
        <w:t xml:space="preserve">Triệu Thực. Viên Li lúc này cực kỳ giống Triệu Thực năm đó nhưng lời nói lại đi vào lòng người hơn sự thuyết giáo của Triệu Thực nhiều</w:t>
      </w:r>
      <w:r>
        <w:br w:type="textWrapping"/>
      </w:r>
      <w:r>
        <w:br w:type="textWrapping"/>
      </w:r>
      <w:r>
        <w:t xml:space="preserve">“Bội phục!” lần này là nàng thật lòng “công tử, tâm của ngài còn lạnh hơn ta” </w:t>
      </w:r>
      <w:r>
        <w:br w:type="textWrapping"/>
      </w:r>
      <w:r>
        <w:br w:type="textWrapping"/>
      </w:r>
    </w:p>
    <w:p>
      <w:pPr>
        <w:pStyle w:val="Heading2"/>
      </w:pPr>
      <w:bookmarkStart w:id="76" w:name="quyển-3---chương-11-đến-tả-quân-phủ"/>
      <w:bookmarkEnd w:id="76"/>
      <w:r>
        <w:t xml:space="preserve">54. Quyển 3 - Chương 11: Đến Tả Quân Phủ</w:t>
      </w:r>
    </w:p>
    <w:p>
      <w:pPr>
        <w:pStyle w:val="Compact"/>
      </w:pPr>
      <w:r>
        <w:br w:type="textWrapping"/>
      </w:r>
      <w:r>
        <w:br w:type="textWrapping"/>
      </w:r>
      <w:r>
        <w:t xml:space="preserve">Phương đô đốc không ra mặt, thế Phương Quang Tông xuất môn đón khách </w:t>
      </w:r>
      <w:r>
        <w:br w:type="textWrapping"/>
      </w:r>
      <w:r>
        <w:br w:type="textWrapping"/>
      </w:r>
      <w:r>
        <w:t xml:space="preserve">Viên Li tinh tế giải thích việc gặp phải bạo dân khiến hạ lễ không tươm tất. Phương Quang Tông đâu thèm để ý chút hạ lễ đó, phân phó hạ nhân nhận lấy rồi thân thiết lôi kéo Viên Li đi vào phòng khách</w:t>
      </w:r>
      <w:r>
        <w:br w:type="textWrapping"/>
      </w:r>
      <w:r>
        <w:br w:type="textWrapping"/>
      </w:r>
      <w:r>
        <w:t xml:space="preserve">Phó Lệnh Nguyệt ở Trung quân phủ cả một canh giờ cũng không thấy bóng dáng Phương Diệu Tổ, rất thất vọng, tuy nhiên trong trường hợp này, nàng không tiện hỏi thăm hành tung của hắn</w:t>
      </w:r>
      <w:r>
        <w:br w:type="textWrapping"/>
      </w:r>
      <w:r>
        <w:br w:type="textWrapping"/>
      </w:r>
      <w:r>
        <w:t xml:space="preserve">Nhị vị thế tử nhàn thoại một lúc, sắc trời trở nên âm u như là sắp có mưa. Viên Li không ở lại mà vội vàng cáo từ, Phó Lệnh Nguyệt mang theo một bụng buồn bực theo hắn quay về Trung quân phủ</w:t>
      </w:r>
      <w:r>
        <w:br w:type="textWrapping"/>
      </w:r>
      <w:r>
        <w:br w:type="textWrapping"/>
      </w:r>
      <w:r>
        <w:t xml:space="preserve">Khi đến chỗ đã huyết chiến cùng nạn dân, sắc trời càng thêm âm trầm.</w:t>
      </w:r>
      <w:r>
        <w:br w:type="textWrapping"/>
      </w:r>
      <w:r>
        <w:br w:type="textWrapping"/>
      </w:r>
      <w:r>
        <w:t xml:space="preserve">Đến phạm vi khống chế của kinh đô vệ, Viên Li đột nhiên gọi Phó Lệnh Nguyệt đến bên cạnh. Hắn có việc gấp cần làm, bảo nàng về trước, nói xong mang theo Hải Thanh cùng một đội thị về phóng ngựa như bay về phía tây</w:t>
      </w:r>
      <w:r>
        <w:br w:type="textWrapping"/>
      </w:r>
      <w:r>
        <w:br w:type="textWrapping"/>
      </w:r>
      <w:r>
        <w:t xml:space="preserve">Phó Lệnh Nguyệt cùng đại đội còn lại an toàn trở về phủ. Hôm nay trời sẽ mưa, nàng cũng không thể đi ra cửa sau nghe người ta nói chuyện phiếm, làm thế nào để giết thời gian đi, đột nhiên trong đầu nàng lóe lên chủ ý, nàng đến kinh thành đã lâu nhưng chưa từng ra ngoài du ngoạn, vừa lúc hôm nay rảnh rỗi, đi đến trà lâu tửu quán nghe chút chuyện phong tình của kinh thành cũng tốt.</w:t>
      </w:r>
      <w:r>
        <w:br w:type="textWrapping"/>
      </w:r>
      <w:r>
        <w:br w:type="textWrapping"/>
      </w:r>
      <w:r>
        <w:t xml:space="preserve">Nghĩ tới đây, Phó Lệnh Nguyệt lập tức hưng phấn hẳn, nói với Hải Long một tiếng rồi tự mình ra ngoài giải sầu</w:t>
      </w:r>
      <w:r>
        <w:br w:type="textWrapping"/>
      </w:r>
      <w:r>
        <w:br w:type="textWrapping"/>
      </w:r>
      <w:r>
        <w:t xml:space="preserve">Phố Liễu Oanh là nơi phồn hoa nhất kinh thành, còn Hoa Đào phố lại là nơi tập trung thanh lâu tửu quán, phía tây chính là Liễu Oanh hà kéo dài qua kinh thành</w:t>
      </w:r>
      <w:r>
        <w:br w:type="textWrapping"/>
      </w:r>
      <w:r>
        <w:br w:type="textWrapping"/>
      </w:r>
      <w:r>
        <w:t xml:space="preserve">Phó Lệnh Nguyệ đi một vòng, đột nhiên bị một bảng hiệu thu hút: Hướng Tinh các.</w:t>
      </w:r>
      <w:r>
        <w:br w:type="textWrapping"/>
      </w:r>
      <w:r>
        <w:br w:type="textWrapping"/>
      </w:r>
      <w:r>
        <w:t xml:space="preserve">Nàng nhớ tới Hướng Tinh các ở thành Kiến Dương, đáy lòng có cảm giác tha hương gặp bạn cố tri. Tuy rằng Hướng Tinh các nơi này không bằng ở Kiến Dương thành nhưng uống rượu chủ ý vì tâm tình, vì thế Phó Lệnh Nguyệt vui vẻ đi vào, chọn một chỗ ngồi cạnh cửa sổ trên lầu hai, gọi một bầu Hạc niên cống.</w:t>
      </w:r>
      <w:r>
        <w:br w:type="textWrapping"/>
      </w:r>
      <w:r>
        <w:br w:type="textWrapping"/>
      </w:r>
      <w:r>
        <w:t xml:space="preserve">Trời sắp mưa, trong tiệm chỉ có một mình nàng. Phó Lệnh Nguyệt chính là muốn thanh tịnh như vậy, nhấp một ngụm rượu nóng, ngắm cảnh mưa phùn ngoài cửa sổ, thực sự rất thích ý</w:t>
      </w:r>
      <w:r>
        <w:br w:type="textWrapping"/>
      </w:r>
      <w:r>
        <w:br w:type="textWrapping"/>
      </w:r>
      <w:r>
        <w:t xml:space="preserve">Đột nhiên bên trong căn phòng cách vách vang lên một giọng nam quen thuộc “tiểu nhị, mang thêm một bầu Hạc niên cống’</w:t>
      </w:r>
      <w:r>
        <w:br w:type="textWrapping"/>
      </w:r>
      <w:r>
        <w:br w:type="textWrapping"/>
      </w:r>
      <w:r>
        <w:t xml:space="preserve">Phó Lệnh Nguyệt suýt chút nữa phun ngụm rượu trong miệng ra ngoài, giọng nói này chính là của người nàng tìm hoài không thấy, nghi hoặc gọi “ Phương Diệu Tổ”</w:t>
      </w:r>
      <w:r>
        <w:br w:type="textWrapping"/>
      </w:r>
      <w:r>
        <w:br w:type="textWrapping"/>
      </w:r>
      <w:r>
        <w:t xml:space="preserve">Phương Diệu Tổ cũng giật mình, vèn rèm nhìn về phía Phó Lệnh Nguyệt</w:t>
      </w:r>
      <w:r>
        <w:br w:type="textWrapping"/>
      </w:r>
      <w:r>
        <w:br w:type="textWrapping"/>
      </w:r>
      <w:r>
        <w:t xml:space="preserve">“Khách quan dùng thong thả” tiểu nhị mang rượu đến rồi nhanh chóng rời đi</w:t>
      </w:r>
      <w:r>
        <w:br w:type="textWrapping"/>
      </w:r>
      <w:r>
        <w:br w:type="textWrapping"/>
      </w:r>
      <w:r>
        <w:t xml:space="preserve">Hiện trường chỉ còn lại hai người im lặng nhìn nhau</w:t>
      </w:r>
      <w:r>
        <w:br w:type="textWrapping"/>
      </w:r>
      <w:r>
        <w:br w:type="textWrapping"/>
      </w:r>
      <w:r>
        <w:t xml:space="preserve">Phó Lệnh Nguyệt từng tưởng tượng vô số lần nhưng chưa từng nghĩ bọn họ sẽ gặp lại nhau như thế. Trong cơn mưa chiều thu, trong một tửu lâu ở nơi tha hương, nàng gặp lại Phương Diệu Tổ. Hắn anh dung ngọc quan, không có béo cũng không gầy, vẫn một thân xiêm y trắng không nhiễm hạt bụi, bên hông là ngọc bội điêu khắc hoan mai phúc thọ tề mi. Bộ dáng quen thuộc như thế, gợi lên trong nàng chút tình cảm ngày xưa.</w:t>
      </w:r>
      <w:r>
        <w:br w:type="textWrapping"/>
      </w:r>
      <w:r>
        <w:br w:type="textWrapping"/>
      </w:r>
      <w:r>
        <w:t xml:space="preserve">Nàng cảm thấy lòng của mình trở nên nhu hòa, ấm áp, không biết nên làm thế nào, chỉ có thể ngồi im, mỉm cười</w:t>
      </w:r>
      <w:r>
        <w:br w:type="textWrapping"/>
      </w:r>
      <w:r>
        <w:br w:type="textWrapping"/>
      </w:r>
      <w:r>
        <w:t xml:space="preserve">“Nếu tiện thì đến cùng uống nào?” Phương Diệu Tổ thành khẩn cười, đưa tay làm tư thế mời</w:t>
      </w:r>
      <w:r>
        <w:br w:type="textWrapping"/>
      </w:r>
      <w:r>
        <w:br w:type="textWrapping"/>
      </w:r>
      <w:r>
        <w:t xml:space="preserve">Phó Lệnh Nguyệt cũng có ý này, cũng không giả vờ từ chối, vui vẻ đi đến chỗ hắn</w:t>
      </w:r>
      <w:r>
        <w:br w:type="textWrapping"/>
      </w:r>
      <w:r>
        <w:br w:type="textWrapping"/>
      </w:r>
      <w:r>
        <w:t xml:space="preserve">Nội gian của Hướng Tinh lâu tao nhã,lịch sự, có cửa sổ nhìn ra khung cảnh bên ngoài thấy tiểu kiều lưu thủy phía đối diện, thi tình thích ý.</w:t>
      </w:r>
      <w:r>
        <w:br w:type="textWrapping"/>
      </w:r>
      <w:r>
        <w:br w:type="textWrapping"/>
      </w:r>
      <w:r>
        <w:t xml:space="preserve">Phương Diệu Tổ cảm khái nói “thật khéo”</w:t>
      </w:r>
      <w:r>
        <w:br w:type="textWrapping"/>
      </w:r>
      <w:r>
        <w:br w:type="textWrapping"/>
      </w:r>
      <w:r>
        <w:t xml:space="preserve">Phó Lệnh Nguyệt mỉm cười, cầm thực đơn trên bàn, theo thói quen, nói lời khiêu khích “Phò mã gia sao lại nhàn hạ ở đây độc ẩm?”</w:t>
      </w:r>
      <w:r>
        <w:br w:type="textWrapping"/>
      </w:r>
      <w:r>
        <w:br w:type="textWrapping"/>
      </w:r>
      <w:r>
        <w:t xml:space="preserve">“Yếu nhân không nói rõ chỗ yếu” Phương Diệu Tổ cười khổ</w:t>
      </w:r>
      <w:r>
        <w:br w:type="textWrapping"/>
      </w:r>
      <w:r>
        <w:br w:type="textWrapping"/>
      </w:r>
      <w:r>
        <w:t xml:space="preserve">Nói vài câu, rất nhanh đã kéo khoảng cách của hai người lại gần hơn. Hai người nhìn nhau, những chuyện cũ, sự xa lạ vì thời gia xa cách, thoáng chốc đã tan biến</w:t>
      </w:r>
      <w:r>
        <w:br w:type="textWrapping"/>
      </w:r>
      <w:r>
        <w:br w:type="textWrapping"/>
      </w:r>
      <w:r>
        <w:t xml:space="preserve">“”Mới mấy ngày, sao lại có cảm giác sinh ly. Uống đi” Phương Diệu Tổ cầm bầu rượu, rót cho nàng một chén đầy “ngươi vẫn sợ lạnh?”</w:t>
      </w:r>
      <w:r>
        <w:br w:type="textWrapping"/>
      </w:r>
      <w:r>
        <w:br w:type="textWrapping"/>
      </w:r>
      <w:r>
        <w:t xml:space="preserve">“Tốt hơn nhiều” Lệnh Nguyệt nhợt nhạt cười “có điều uống rượu nóng vẫn thoải mái hơn”</w:t>
      </w:r>
      <w:r>
        <w:br w:type="textWrapping"/>
      </w:r>
      <w:r>
        <w:br w:type="textWrapping"/>
      </w:r>
      <w:r>
        <w:t xml:space="preserve">Hai người chạm cốc, uống một hơi cạn sạch</w:t>
      </w:r>
      <w:r>
        <w:br w:type="textWrapping"/>
      </w:r>
      <w:r>
        <w:br w:type="textWrapping"/>
      </w:r>
      <w:r>
        <w:t xml:space="preserve">Rượu nóng xâm nhập tạng phủ, tâm tình của Phó Lệnh Nguyệt cũng dâng trào, tự tay rót rượu cho hai người “ta có nghe nói qua chuyện của ngươi”</w:t>
      </w:r>
      <w:r>
        <w:br w:type="textWrapping"/>
      </w:r>
      <w:r>
        <w:br w:type="textWrapping"/>
      </w:r>
      <w:r>
        <w:t xml:space="preserve">“Ta cũng nghe nói rất nhiều chuyện về ngươi” Phương Diệu Tổ mỉm cười nhìn nàng</w:t>
      </w:r>
      <w:r>
        <w:br w:type="textWrapping"/>
      </w:r>
      <w:r>
        <w:br w:type="textWrapping"/>
      </w:r>
      <w:r>
        <w:t xml:space="preserve">Tay của Phó Lệnh Nguyệt dừng lại “ta?” nàng có chút khó tin “Nhị công tử muốn chọc ta vui vẻ?”</w:t>
      </w:r>
      <w:r>
        <w:br w:type="textWrapping"/>
      </w:r>
      <w:r>
        <w:br w:type="textWrapping"/>
      </w:r>
      <w:r>
        <w:t xml:space="preserve">Phương Diệu Tổ cầm lấy chén rượu, khóe miệng cong lên “thật, nhưng chuyện ở hồ Thái Huyền, ta không tin đâu”</w:t>
      </w:r>
      <w:r>
        <w:br w:type="textWrapping"/>
      </w:r>
      <w:r>
        <w:br w:type="textWrapping"/>
      </w:r>
      <w:r>
        <w:t xml:space="preserve">Phó Lệnh Nguyệt lạnh mặt, giống như có thể đoán được ngụ ý trong lời nói của hắn “ngài nghe nói gì, có thể nói cho ta biết không?”</w:t>
      </w:r>
      <w:r>
        <w:br w:type="textWrapping"/>
      </w:r>
      <w:r>
        <w:br w:type="textWrapping"/>
      </w:r>
      <w:r>
        <w:t xml:space="preserve">“Ta nghe nói…”thanh âm của Phương Diệu Tổ vẫn ôn nhuận trầm thấp như trước “ngươi là công chúa Tiền Lương, là Thần nữ”</w:t>
      </w:r>
      <w:r>
        <w:br w:type="textWrapping"/>
      </w:r>
      <w:r>
        <w:br w:type="textWrapping"/>
      </w:r>
      <w:r>
        <w:t xml:space="preserve">Phó Lệnh Nguyệt ngây người, không biết nên bày ra biểu tình gì</w:t>
      </w:r>
      <w:r>
        <w:br w:type="textWrapping"/>
      </w:r>
      <w:r>
        <w:br w:type="textWrapping"/>
      </w:r>
      <w:r>
        <w:t xml:space="preserve">“Ta không tin” Phương Diệu Tổ thích ý nở nụ cười ‘vừa lúc hôm nay gặp được ngươi, cũng muốn hỏi tin đó là thật sao?”</w:t>
      </w:r>
      <w:r>
        <w:br w:type="textWrapping"/>
      </w:r>
      <w:r>
        <w:br w:type="textWrapping"/>
      </w:r>
      <w:r>
        <w:t xml:space="preserve">“Nhị công tử, ngài đúng là không xem Lệnh Nguyệt là người ngoài”nàng thật tâm cảm kích sự ngay thẳng của hắn, nàng vốn hỏi chút chuyện của hắn lại bị hắn hỏi ngược lại</w:t>
      </w:r>
      <w:r>
        <w:br w:type="textWrapping"/>
      </w:r>
      <w:r>
        <w:br w:type="textWrapping"/>
      </w:r>
      <w:r>
        <w:t xml:space="preserve">Phương Diệu Tổ gật đầu “ta thích tính tình của ngươi, cần gì phải câu nệ”</w:t>
      </w:r>
      <w:r>
        <w:br w:type="textWrapping"/>
      </w:r>
      <w:r>
        <w:br w:type="textWrapping"/>
      </w:r>
      <w:r>
        <w:t xml:space="preserve">Phó Lệnh Nguyệt cầm chén rượu lên, nhấp một ngụm. Thần nữ…nàng tinh tế thưởng thức hương rượu thuần hậu nơi đầu lưỡi,cười khổ nói “nếu ta nói là ta không biết thì sao?”</w:t>
      </w:r>
      <w:r>
        <w:br w:type="textWrapping"/>
      </w:r>
      <w:r>
        <w:br w:type="textWrapping"/>
      </w:r>
      <w:r>
        <w:t xml:space="preserve">“Thì ra là thế, chín ngươi cũng không biết” Phương Diệu Tổ ôn nhuận cười “một thân thế phiêu linh, tâm địa thập phần lãnh đạm…ngươi từng lớn lên bên cạnh Triệu Thực, nếu thực sự là thần nữ, hắn sao có thể để ngươi chịu khổ”hắn cúi đầu, nhớ rõ nàng từng nghĩ ra câu thơ trên mộ bia</w:t>
      </w:r>
      <w:r>
        <w:br w:type="textWrapping"/>
      </w:r>
      <w:r>
        <w:br w:type="textWrapping"/>
      </w:r>
      <w:r>
        <w:t xml:space="preserve">Phó Lệnh Nguyệt run lên, Triệu Thực liệu có bảo hộ nàng không?</w:t>
      </w:r>
      <w:r>
        <w:br w:type="textWrapping"/>
      </w:r>
      <w:r>
        <w:br w:type="textWrapping"/>
      </w:r>
      <w:r>
        <w:t xml:space="preserve">“Thần nữ, rốt cuộc là chuyện thế nào?” nàng thẳng thắn hỏi</w:t>
      </w:r>
      <w:r>
        <w:br w:type="textWrapping"/>
      </w:r>
      <w:r>
        <w:br w:type="textWrapping"/>
      </w:r>
      <w:r>
        <w:t xml:space="preserve">Những lời này nàng không hỏi Viên Li, càng không thể hỏi được gì từ Lý Thành Khí, chỉ có thể cõi lòng đầy chờ mong nhìn Phương Diệu Tổ. Trong tiềm thức của nàng luôn cho rằng hắn nhất định sẽ nói thật với nàng</w:t>
      </w:r>
      <w:r>
        <w:br w:type="textWrapping"/>
      </w:r>
      <w:r>
        <w:br w:type="textWrapping"/>
      </w:r>
      <w:r>
        <w:t xml:space="preserve">“Kiền giáo thần linh” Phương Diệu Tổ quả nhiên không phụ sự mong đợi của nàng ‘truyền thuyết nói rằng nếu cùng thần nữ giao hoan sẽ có thiên hàng thụy tường, giống như cây khô hồi xuân, trăm chim hướng phượng”</w:t>
      </w:r>
      <w:r>
        <w:br w:type="textWrapping"/>
      </w:r>
      <w:r>
        <w:br w:type="textWrapping"/>
      </w:r>
      <w:r>
        <w:t xml:space="preserve">Thiên hàng thụy tường? nếu nàng là thần nữ thì lúc giao hoan phải rất khác thường, núi long đất lở chứ. Phương Diệu Tổ nói đúng, nàng sao có thể là thần nữ. Một chút cũng không thích hợp</w:t>
      </w:r>
      <w:r>
        <w:br w:type="textWrapping"/>
      </w:r>
      <w:r>
        <w:br w:type="textWrapping"/>
      </w:r>
      <w:r>
        <w:t xml:space="preserve">“Vậy sao lại đồn là ta?” nàng xót xa nở nụ cười</w:t>
      </w:r>
      <w:r>
        <w:br w:type="textWrapping"/>
      </w:r>
      <w:r>
        <w:br w:type="textWrapping"/>
      </w:r>
      <w:r>
        <w:t xml:space="preserve">Những gì Lý Thành Khí nói với Triệu Thực đều muốn đem nàng ấn vào vị trí thần nữ</w:t>
      </w:r>
      <w:r>
        <w:br w:type="textWrapping"/>
      </w:r>
      <w:r>
        <w:br w:type="textWrapping"/>
      </w:r>
      <w:r>
        <w:t xml:space="preserve">“Nghe nhầm đồn bậy, chỉ hươu bảo ngựa” Nàng tự đáy lòng cảm khái “Chỉ mong người trong thiên hạ, đều có thể thông minh như ngươi”</w:t>
      </w:r>
      <w:r>
        <w:br w:type="textWrapping"/>
      </w:r>
      <w:r>
        <w:br w:type="textWrapping"/>
      </w:r>
      <w:r>
        <w:t xml:space="preserve">“Đúng rồi” Nàng đột nhiên nhớ tới một sự kiện “thần nữ có thể chết, bị bệnh, trúng độc hay bị người khống chế không?”</w:t>
      </w:r>
      <w:r>
        <w:br w:type="textWrapping"/>
      </w:r>
      <w:r>
        <w:br w:type="textWrapping"/>
      </w:r>
      <w:r>
        <w:t xml:space="preserve">“Sẽ không” Phương Diệu Tổ có chút buồn cười “đó là thần của Kiền giáo, không phải người thường, trừ bỏ thần có thể hàng phục thì người thường là bất lực”</w:t>
      </w:r>
      <w:r>
        <w:br w:type="textWrapping"/>
      </w:r>
      <w:r>
        <w:br w:type="textWrapping"/>
      </w:r>
      <w:r>
        <w:t xml:space="preserve">“Thật sự? Ngươi dám cam đoan?” Lệnh Nguyệt như nhìn thấy ánh sáng cuối đường hầm</w:t>
      </w:r>
      <w:r>
        <w:br w:type="textWrapping"/>
      </w:r>
      <w:r>
        <w:br w:type="textWrapping"/>
      </w:r>
      <w:r>
        <w:t xml:space="preserve">“Ngươi đi hỏi người Kiền giáo, bọn họ đều sẽ nói như vậy” Phương Diệu Tổ khẳng định “Thần nữ chuyển thế, thiên mệnh sở quy, không thể dùng năng lực của con người chống lại”</w:t>
      </w:r>
      <w:r>
        <w:br w:type="textWrapping"/>
      </w:r>
      <w:r>
        <w:br w:type="textWrapping"/>
      </w:r>
      <w:r>
        <w:t xml:space="preserve">Trong lòng Phó Lệnh Nguyệt lại buông xuống một tảng đá lớn. Nàng mất trí nhờ, ngày ngày uống thuốc độc, chỉ có thể sống thêm mười năm, chắc chắn không phải là thần nữ rồi</w:t>
      </w:r>
      <w:r>
        <w:br w:type="textWrapping"/>
      </w:r>
      <w:r>
        <w:br w:type="textWrapping"/>
      </w:r>
      <w:r>
        <w:t xml:space="preserve">Nàng sảng khoái nở nụ cười, mọi việc đã sáng tỏ, không còn gì không vui nữa</w:t>
      </w:r>
      <w:r>
        <w:br w:type="textWrapping"/>
      </w:r>
      <w:r>
        <w:br w:type="textWrapping"/>
      </w:r>
      <w:r>
        <w:t xml:space="preserve">“Huynh đệ các ngươi cũng không phúc hậu” nàng hoàn toàn thả lỏng ‘lúc trước sợ ta bám lấy ngươi, không chọn ta thì thôi, sao còn đẩy ta tới Tả quân phủ? ngươi thực sự nhẫn tâm như vậy”</w:t>
      </w:r>
      <w:r>
        <w:br w:type="textWrapping"/>
      </w:r>
      <w:r>
        <w:br w:type="textWrapping"/>
      </w:r>
      <w:r>
        <w:t xml:space="preserve">Phương Diệu Tổ có chút run sợ, nghiêm túc nói “không có. Ta và đại ca có ý đó nhưng ta dám thề, ta không cố ý đẩy ngươi tới Tả quân phủ, chuyện thay đổi đột ngột, đại ca chưa từng nói với ai đừng nói là liên thủ thông đồng kết quả”</w:t>
      </w:r>
      <w:r>
        <w:br w:type="textWrapping"/>
      </w:r>
      <w:r>
        <w:br w:type="textWrapping"/>
      </w:r>
      <w:r>
        <w:t xml:space="preserve">Phó Lệnh Nguyệt thấy hắn biểu tình nghiêm túc, lời lẽ chính nghĩa, cảm thấy hắn không giống như nói dối</w:t>
      </w:r>
      <w:r>
        <w:br w:type="textWrapping"/>
      </w:r>
      <w:r>
        <w:br w:type="textWrapping"/>
      </w:r>
      <w:r>
        <w:t xml:space="preserve">Lúc trước Triệu Thực đã nói “Sao ngươi không nghĩ tới, ngươi là ám vệ triều đình phái tới giám thị hắn, hai người các ngươi rõ ràng có khoảng cách, hắn cần gì phải chọn ngươi?”</w:t>
      </w:r>
      <w:r>
        <w:br w:type="textWrapping"/>
      </w:r>
      <w:r>
        <w:br w:type="textWrapping"/>
      </w:r>
      <w:r>
        <w:t xml:space="preserve">Chẳng lẽ là vì Băng kình nha? Lúc trước nàng cũng nghĩ tới điều này. Nàng bí mật đến Thành đảo, phá mê hồn võng, có được Băng kình nha, lại thâm nhập vào Bạch Vân biệt viện, tình cờ gặp Viên Li ở đó, bị hắn nhận ra Băng kình nha, lại trùng hợp giúp hắn giải trừ hôn ước với Vân Mộng công chúa. Sau đó nàng quay về Triệu gia đại viện, biết chuyện ngũ gia chọn ám vệ, lại dò thám được tin tức từ chỗ Bàng Doanh Doanh nên thiết kế cơ hội gặp gỡ Phương Diệu Tổ. Thế nhưng Phương Diệu Tổ lại trở thành phò mã của Vân Mộng công chúa. Hắn đã động tình với nàng nhưng đêm hôm đó, lý trí của hắn đã chiến thắng, cho nên hắn từ bỏ nàng.</w:t>
      </w:r>
      <w:r>
        <w:br w:type="textWrapping"/>
      </w:r>
      <w:r>
        <w:br w:type="textWrapping"/>
      </w:r>
      <w:r>
        <w:t xml:space="preserve">Vậy sao Viên Li lại chọn trúng nàng? Chỉ có thể là Băng kình nha. Nhưng từ lúc nàng đến Tả quân phủ, đã từng dùng tới Băng kình nha mấy lần mà Viên Li chưa từng hỏi tới dù chỉ một câu. Vì sao?</w:t>
      </w:r>
      <w:r>
        <w:br w:type="textWrapping"/>
      </w:r>
      <w:r>
        <w:br w:type="textWrapping"/>
      </w:r>
      <w:r>
        <w:t xml:space="preserve">Quái dị a, thực quái dị.</w:t>
      </w:r>
      <w:r>
        <w:br w:type="textWrapping"/>
      </w:r>
      <w:r>
        <w:br w:type="textWrapping"/>
      </w:r>
      <w:r>
        <w:t xml:space="preserve">Lần đầu tiên Phó Lệnh Nguyệt nghi ngờ Viên Li</w:t>
      </w:r>
      <w:r>
        <w:br w:type="textWrapping"/>
      </w:r>
      <w:r>
        <w:br w:type="textWrapping"/>
      </w:r>
      <w:r>
        <w:t xml:space="preserve">Không ai lên tiếng, không khí trong phòng trở nên tẻ nhạt</w:t>
      </w:r>
      <w:r>
        <w:br w:type="textWrapping"/>
      </w:r>
      <w:r>
        <w:br w:type="textWrapping"/>
      </w:r>
      <w:r>
        <w:t xml:space="preserve">“Nói những chuyện không vui đó làm gì?” cuối cùng Phương Diệu Tổ đánh vỡ trầm mặc trước</w:t>
      </w:r>
      <w:r>
        <w:br w:type="textWrapping"/>
      </w:r>
      <w:r>
        <w:br w:type="textWrapping"/>
      </w:r>
      <w:r>
        <w:t xml:space="preserve">“Vậy ngươi nói về mình đi” Phó Lệnh Nguyệt liền chuyển đề tài</w:t>
      </w:r>
      <w:r>
        <w:br w:type="textWrapping"/>
      </w:r>
      <w:r>
        <w:br w:type="textWrapping"/>
      </w:r>
      <w:r>
        <w:t xml:space="preserve">“Chuyện của ta, không có gì để nói”Phương Diệu Tổ lại nhấp một ngụm rượu “ngươi cũng đã biết rồi, mọi việc không thông thuận, không nói thì hơn”</w:t>
      </w:r>
      <w:r>
        <w:br w:type="textWrapping"/>
      </w:r>
      <w:r>
        <w:br w:type="textWrapping"/>
      </w:r>
      <w:r>
        <w:t xml:space="preserve">Phó Lệnh Nguyệt nhẹ giọng an ủi “nghĩ thoáng một chút, Tái ông mất ngựa có khi là phúc”</w:t>
      </w:r>
      <w:r>
        <w:br w:type="textWrapping"/>
      </w:r>
      <w:r>
        <w:br w:type="textWrapping"/>
      </w:r>
      <w:r>
        <w:t xml:space="preserve">“Tạ cát ngôn của ngươi” Phương Diệu Tổ cười nhẹ “đời sống vô thường, tận hưởng lạc thú trước mắt vẫn hơn”</w:t>
      </w:r>
      <w:r>
        <w:br w:type="textWrapping"/>
      </w:r>
      <w:r>
        <w:br w:type="textWrapping"/>
      </w:r>
      <w:r>
        <w:t xml:space="preserve">Phó Lệnh Nguyệt bị hắn trêu chọc, nở nụ cười, đứng dậy lấy thêm cho hắn bầu rượu “đừng giả bộ, ngươi sao có thể là người tiêu sái làm càn chứ”</w:t>
      </w:r>
      <w:r>
        <w:br w:type="textWrapping"/>
      </w:r>
      <w:r>
        <w:br w:type="textWrapping"/>
      </w:r>
      <w:r>
        <w:t xml:space="preserve">“Ngươi giễu cợt ta…” Phương Diệu Tổ cười khổ “xem ra, ta cũng nên tiêu sái làm càn một lần cho ngươi đại khai nhãn giới”</w:t>
      </w:r>
      <w:r>
        <w:br w:type="textWrapping"/>
      </w:r>
      <w:r>
        <w:br w:type="textWrapping"/>
      </w:r>
      <w:r>
        <w:t xml:space="preserve">“Sẽ không” Lệnh Nguyệt tự rót tự uống. Rượu ấm áp, hòa thuận vui vẻ, vô cùng thích ý. Không phải người như vậy, vĩnh viễn cũng sẽ không phải</w:t>
      </w:r>
      <w:r>
        <w:br w:type="textWrapping"/>
      </w:r>
      <w:r>
        <w:br w:type="textWrapping"/>
      </w:r>
      <w:r>
        <w:t xml:space="preserve">Ngoài cửa sổ sắc trời tối dần, mưa phùn bay bay, có chút cảm giác buồn buồn</w:t>
      </w:r>
      <w:r>
        <w:br w:type="textWrapping"/>
      </w:r>
      <w:r>
        <w:br w:type="textWrapping"/>
      </w:r>
      <w:r>
        <w:t xml:space="preserve">“Ta thật hi vọng hiện giờ đang ở Bắc Cương, ngắm tuyết ngoài cửa sổ. Giống như ngươi nói, cái gì cũng không làm, chỉ uống rượu mạnh mà thôi” nàng cúi đầu, cảm khái nói</w:t>
      </w:r>
      <w:r>
        <w:br w:type="textWrapping"/>
      </w:r>
      <w:r>
        <w:br w:type="textWrapping"/>
      </w:r>
      <w:r>
        <w:t xml:space="preserve">“Lúc này cũng rất tốt” Phương Diệu Tổ đưa mắt nhìn về nơi xa “rượu Hoa điêu nồng đậm, lại dùng nước tuyết hoa mai nấu…”</w:t>
      </w:r>
      <w:r>
        <w:br w:type="textWrapping"/>
      </w:r>
      <w:r>
        <w:br w:type="textWrapping"/>
      </w:r>
      <w:r>
        <w:t xml:space="preserve">Phó Lệnh Nguyệt vui vẻ, tự nhiên nối tiếp “vừa mở nắp, hương khí tràn ra có thể làm ướt mi. Ngon”</w:t>
      </w:r>
      <w:r>
        <w:br w:type="textWrapping"/>
      </w:r>
      <w:r>
        <w:br w:type="textWrapping"/>
      </w:r>
      <w:r>
        <w:t xml:space="preserve">Hai người ăn ý nhìn nhau cười.</w:t>
      </w:r>
      <w:r>
        <w:br w:type="textWrapping"/>
      </w:r>
      <w:r>
        <w:br w:type="textWrapping"/>
      </w:r>
      <w:r>
        <w:t xml:space="preserve">“Cảm giác này, giống như khi ở Kiến Dương” Phương Diệu Tổ thì thào</w:t>
      </w:r>
      <w:r>
        <w:br w:type="textWrapping"/>
      </w:r>
      <w:r>
        <w:br w:type="textWrapping"/>
      </w:r>
      <w:r>
        <w:t xml:space="preserve">Phó Lệnh Nguyệt buồn bã, cầm chén rượu lên, nhấp một ngụm</w:t>
      </w:r>
      <w:r>
        <w:br w:type="textWrapping"/>
      </w:r>
      <w:r>
        <w:br w:type="textWrapping"/>
      </w:r>
      <w:r>
        <w:t xml:space="preserve">Tay của hắn, chậm rãi đặt lên, nhẹ nhàng xoa tay nàng</w:t>
      </w:r>
      <w:r>
        <w:br w:type="textWrapping"/>
      </w:r>
      <w:r>
        <w:br w:type="textWrapping"/>
      </w:r>
      <w:r>
        <w:t xml:space="preserve">Nàng giương mắt nhìn hắn, cảm thấy đôi mắt hắc bạch phân minh của hắn rung động lòng người, lòng của nàng đột nhiên chao đảo</w:t>
      </w:r>
      <w:r>
        <w:br w:type="textWrapping"/>
      </w:r>
      <w:r>
        <w:br w:type="textWrapping"/>
      </w:r>
      <w:r>
        <w:t xml:space="preserve">“Tháng sau ngươi sẽ xuất phát, bắt đầu kiếp sống đao binh’ nàng bất động thanh sắc rút tay lại, nhanh chóng đổi đề tài ‘hảo hảo chuẩn bị một chút, dù sao ngươi cũng chưa từng lãnh binh”</w:t>
      </w:r>
      <w:r>
        <w:br w:type="textWrapping"/>
      </w:r>
      <w:r>
        <w:br w:type="textWrapping"/>
      </w:r>
      <w:r>
        <w:t xml:space="preserve">“Chỉ là dân chúng cùng đường” Phương Diệu Tổ không ép nàng “ta tính mang nhiều lương thực, coi như là chiêu an, có lẽ có hiệu quả”</w:t>
      </w:r>
      <w:r>
        <w:br w:type="textWrapping"/>
      </w:r>
      <w:r>
        <w:br w:type="textWrapping"/>
      </w:r>
      <w:r>
        <w:t xml:space="preserve">“Nhưng đã sắp vào đông” Phó Lệnh Nguyệt có chút lo lắng “mùa hạ có sâu bệnh, thu đông không thu hoạch được gì, một chút lương thực, sợ là trị được ngọn không trị được gốc. Nếu dân đói lòng tham không đáy, sợ rằng không đủ”</w:t>
      </w:r>
      <w:r>
        <w:br w:type="textWrapping"/>
      </w:r>
      <w:r>
        <w:br w:type="textWrapping"/>
      </w:r>
      <w:r>
        <w:t xml:space="preserve">“Chỉ cần có, đa phần dân số sẽ không muốn phản” Phương Diệu Tổ trầm ổn nói “ngươi cho hắn một đường sống, ai lại muốn làm loạn thần tặc tử?”</w:t>
      </w:r>
      <w:r>
        <w:br w:type="textWrapping"/>
      </w:r>
      <w:r>
        <w:br w:type="textWrapping"/>
      </w:r>
      <w:r>
        <w:t xml:space="preserve">“Ngươi đúng là cần chính yêu dân” Phó Lệnh Nguyệt đột nhiên nghĩ tới lý luận của Viên Li “người này bộ dáng dụ dỗ, thích hợp mang binh” nàng đột nhiên im miệng. Thực ra nàng muốn nói thích hợp các ngươi ở thời loạn thế chia cắt tranh đoạt</w:t>
      </w:r>
      <w:r>
        <w:br w:type="textWrapping"/>
      </w:r>
      <w:r>
        <w:br w:type="textWrapping"/>
      </w:r>
      <w:r>
        <w:t xml:space="preserve">“Nhân nghĩa có khi nào mất hiệu quả?” Phương Diệu Tổ lắc đầu cười</w:t>
      </w:r>
      <w:r>
        <w:br w:type="textWrapping"/>
      </w:r>
      <w:r>
        <w:br w:type="textWrapping"/>
      </w:r>
      <w:r>
        <w:t xml:space="preserve">Mưa đã tạnh, gió thổi mơn man, không khí bên ngoài rất tốt</w:t>
      </w:r>
      <w:r>
        <w:br w:type="textWrapping"/>
      </w:r>
      <w:r>
        <w:br w:type="textWrapping"/>
      </w:r>
      <w:r>
        <w:t xml:space="preserve">“Ngươi không nôn nóng về sao?” hắn ôn nhu hỏi</w:t>
      </w:r>
      <w:r>
        <w:br w:type="textWrapping"/>
      </w:r>
      <w:r>
        <w:br w:type="textWrapping"/>
      </w:r>
      <w:r>
        <w:t xml:space="preserve">“Công tử có việc ra ngoài, không rảnh để quản ta” thật ra nàng không muốn trở về</w:t>
      </w:r>
      <w:r>
        <w:br w:type="textWrapping"/>
      </w:r>
      <w:r>
        <w:br w:type="textWrapping"/>
      </w:r>
      <w:r>
        <w:t xml:space="preserve">“Vậy chúng ta đến tiểu đình ở nội viện đi dạo đi” Phương Diệu Tổ mỉm cười, đứng lên</w:t>
      </w:r>
      <w:r>
        <w:br w:type="textWrapping"/>
      </w:r>
      <w:r>
        <w:br w:type="textWrapping"/>
      </w:r>
      <w:r>
        <w:t xml:space="preserve">Dọc đường đi, không gặp một bóng người</w:t>
      </w:r>
      <w:r>
        <w:br w:type="textWrapping"/>
      </w:r>
      <w:r>
        <w:br w:type="textWrapping"/>
      </w:r>
      <w:r>
        <w:t xml:space="preserve">Hít thở khí trời trong lành, tâm tình của Phó Lệnh Nguyệ cũng thoải mái hơn ‘ngươi đã nói, mùa đông sẽ mang ta đến Bắc Cương ngắm tuyết”</w:t>
      </w:r>
      <w:r>
        <w:br w:type="textWrapping"/>
      </w:r>
      <w:r>
        <w:br w:type="textWrapping"/>
      </w:r>
      <w:r>
        <w:t xml:space="preserve">“Năm nay sợ là không được” Phương Diệu Tổ cảm khái</w:t>
      </w:r>
      <w:r>
        <w:br w:type="textWrapping"/>
      </w:r>
      <w:r>
        <w:br w:type="textWrapping"/>
      </w:r>
      <w:r>
        <w:t xml:space="preserve">“Đại sự làm trọng.” Lệnh Nguyệt thay hắn giải thích ‘ta chỉ nói chơi”</w:t>
      </w:r>
      <w:r>
        <w:br w:type="textWrapping"/>
      </w:r>
      <w:r>
        <w:br w:type="textWrapping"/>
      </w:r>
      <w:r>
        <w:t xml:space="preserve">“Không phải nói chơi” hắn giống như linh quang chợt lóe, dừng bước, khóe miệng cong lên giảo hoạt “ta mang ngươi đi ngắm tuyết trước, sau này lại đến Bắc Cương sau”. Hắn nắm tay nàng, nhẹ nhàng đi về phía trước</w:t>
      </w:r>
      <w:r>
        <w:br w:type="textWrapping"/>
      </w:r>
      <w:r>
        <w:br w:type="textWrapping"/>
      </w:r>
      <w:r>
        <w:t xml:space="preserve">Lúc này sao có thể có tuyết?</w:t>
      </w:r>
      <w:r>
        <w:br w:type="textWrapping"/>
      </w:r>
      <w:r>
        <w:br w:type="textWrapping"/>
      </w:r>
      <w:r>
        <w:t xml:space="preserve">Nàng chần chờ đi theo hắn. Hai hàng cây dọc đường lại như hai cánh tay người, một chọi một, đều là cổ thụ hai người ôm mới hết, làm cho con đường tràn ngập màu xanh. Hắn nắm tay nàng đứng giữa lối đi.</w:t>
      </w:r>
      <w:r>
        <w:br w:type="textWrapping"/>
      </w:r>
      <w:r>
        <w:br w:type="textWrapping"/>
      </w:r>
      <w:r>
        <w:t xml:space="preserve">Nàng ngẩng đầu nhìn lên trời, thấy loang lổ ánh sáng</w:t>
      </w:r>
      <w:r>
        <w:br w:type="textWrapping"/>
      </w:r>
      <w:r>
        <w:br w:type="textWrapping"/>
      </w:r>
      <w:r>
        <w:t xml:space="preserve">“Nhìn đi” hắn vươn tay, đón lấy ánh trăng</w:t>
      </w:r>
      <w:r>
        <w:br w:type="textWrapping"/>
      </w:r>
      <w:r>
        <w:br w:type="textWrapping"/>
      </w:r>
      <w:r>
        <w:t xml:space="preserve">Ánh sáng lung linh như ảo ảnh, như tuyết đọng,trong suốt, đẹp không giống nhân gian</w:t>
      </w:r>
      <w:r>
        <w:br w:type="textWrapping"/>
      </w:r>
      <w:r>
        <w:br w:type="textWrapping"/>
      </w:r>
      <w:r>
        <w:t xml:space="preserve">Lòng của nàng đột nhiên hoảng hốt, cũng học bộ dáng của hắn, chậm rãi giang tay</w:t>
      </w:r>
      <w:r>
        <w:br w:type="textWrapping"/>
      </w:r>
      <w:r>
        <w:br w:type="textWrapping"/>
      </w:r>
      <w:r>
        <w:t xml:space="preserve">“Thật xin lỗi” hắn ôm lấy tay nàng, nhẹ nhàng nỉ non</w:t>
      </w:r>
      <w:r>
        <w:br w:type="textWrapping"/>
      </w:r>
      <w:r>
        <w:br w:type="textWrapping"/>
      </w:r>
      <w:r>
        <w:t xml:space="preserve">Một câu này làm cho đáy lòng nàng hoang mang. Nàng hiểu được ý của hắn, cũng khung cảnh này, tình thế lại đã khác xa, trong lòng chỉ còn lại cảm khái “không có gì phải xin lỗi” nàng đã hiểu cũng đã tha thứ cho hắn “nếu ta là ngươi, lúc đó cũng sẽ làm như vậy, không có lỗi gì cả”</w:t>
      </w:r>
      <w:r>
        <w:br w:type="textWrapping"/>
      </w:r>
      <w:r>
        <w:br w:type="textWrapping"/>
      </w:r>
      <w:r>
        <w:t xml:space="preserve">Hắn không tiếng động ôm lấy nàng.</w:t>
      </w:r>
      <w:r>
        <w:br w:type="textWrapping"/>
      </w:r>
      <w:r>
        <w:br w:type="textWrapping"/>
      </w:r>
      <w:r>
        <w:t xml:space="preserve">Nàng rơi vào vòng ôm quen thuộc, nghe hơi thở quen thuộc, tim đập thật nhanh</w:t>
      </w:r>
      <w:r>
        <w:br w:type="textWrapping"/>
      </w:r>
      <w:r>
        <w:br w:type="textWrapping"/>
      </w:r>
      <w:r>
        <w:t xml:space="preserve">“Người sống trên đời có rất nhiều lời không thể nói, nhiều chuyện không thể làm” hắn thì thào</w:t>
      </w:r>
      <w:r>
        <w:br w:type="textWrapping"/>
      </w:r>
      <w:r>
        <w:br w:type="textWrapping"/>
      </w:r>
      <w:r>
        <w:t xml:space="preserve">Nàng hoàn toàn hiểu được “ta cũng không có gì để nói. Uống rượu vào không thể nói, cũng không thể làm, chỉ có thể tự mình tiêu hóa, tự mình gánh vác”</w:t>
      </w:r>
      <w:r>
        <w:br w:type="textWrapping"/>
      </w:r>
      <w:r>
        <w:br w:type="textWrapping"/>
      </w:r>
      <w:r>
        <w:t xml:space="preserve">Hắn mỉm cười “chúng ta ở đây cũng không cần nói, cùng nhau bỏ táng đá buồn bực đi, trăm năm sau hóa thành tro bụi, nhẹ nhàng thổi một cái liền bay đi hết”</w:t>
      </w:r>
      <w:r>
        <w:br w:type="textWrapping"/>
      </w:r>
      <w:r>
        <w:br w:type="textWrapping"/>
      </w:r>
      <w:r>
        <w:t xml:space="preserve">Phó Lệnh Nguyệt nhắm mắt lại, có cảm giác đây là sự ăn ý giữa Bá Nha và Tử Kì…</w:t>
      </w:r>
      <w:r>
        <w:br w:type="textWrapping"/>
      </w:r>
      <w:r>
        <w:br w:type="textWrapping"/>
      </w:r>
      <w:r>
        <w:t xml:space="preserve">“Nếu mọi việc thuận lợi, đợi khi có công danh, ta sẽ hướng Đông cung đòi ngươi” hắn nhẹ nhàng nói</w:t>
      </w:r>
      <w:r>
        <w:br w:type="textWrapping"/>
      </w:r>
      <w:r>
        <w:br w:type="textWrapping"/>
      </w:r>
      <w:r>
        <w:t xml:space="preserve">“Được’ nàng thoải mái cười đáp</w:t>
      </w:r>
      <w:r>
        <w:br w:type="textWrapping"/>
      </w:r>
      <w:r>
        <w:br w:type="textWrapping"/>
      </w:r>
      <w:r>
        <w:t xml:space="preserve">“Chờ ta trở lại, ta tuyệt không lại cô phụ ngươi……” Hắn ôn nhu vuốt ve mái tóc của nàng.</w:t>
      </w:r>
      <w:r>
        <w:br w:type="textWrapping"/>
      </w:r>
      <w:r>
        <w:br w:type="textWrapping"/>
      </w:r>
      <w:r>
        <w:t xml:space="preserve">Lúc này Phó Lệnh Nguyệt mới có phản ứng. Vừa rồi nàng đã đáp ứng hắn sao?</w:t>
      </w:r>
      <w:r>
        <w:br w:type="textWrapping"/>
      </w:r>
      <w:r>
        <w:br w:type="textWrapping"/>
      </w:r>
      <w:r>
        <w:t xml:space="preserve">Nàng đột nhiên đứng thẳng người, nghĩ tính nghiêm trọng của tình thế. Trời ạ, vậy còn Viên Li? Nàng thích hắn, dù không phải là thương nhưng nàng chưa từng nghĩ sẽ rời khỏi hắn. Hơn nữa con ma ốm đó sẽ thả nàng đi sao?</w:t>
      </w:r>
      <w:r>
        <w:br w:type="textWrapping"/>
      </w:r>
      <w:r>
        <w:br w:type="textWrapping"/>
      </w:r>
      <w:r>
        <w:t xml:space="preserve">Nàng có chút hối hận, nàng muốn thu hồi câu nói vừa rồi</w:t>
      </w:r>
      <w:r>
        <w:br w:type="textWrapping"/>
      </w:r>
      <w:r>
        <w:br w:type="textWrapping"/>
      </w:r>
      <w:r>
        <w:t xml:space="preserve">“Cẩn thận Viên Li” Phương Diệu Tổ đột nhiên thốt lên ‘tin tức ngươi là Thần nữ được truyền ra từ Tả quân phủ”</w:t>
      </w:r>
      <w:r>
        <w:br w:type="textWrapping"/>
      </w:r>
      <w:r>
        <w:br w:type="textWrapping"/>
      </w:r>
      <w:r>
        <w:t xml:space="preserve">Phó Lệnh Nguyệt ngây người</w:t>
      </w:r>
      <w:r>
        <w:br w:type="textWrapping"/>
      </w:r>
      <w:r>
        <w:br w:type="textWrapping"/>
      </w:r>
      <w:r>
        <w:t xml:space="preserve">“Trước khi ta bình định loạn phỉ, đừng để bị cuốn vào quá sâu” ánh mắt của Phương Diệu Tổ rất trầm tĩnh, thân thiết “đừng dễ tin người khác, đừng để vì vài lời ân cần mà bị lợi dụng”</w:t>
      </w:r>
      <w:r>
        <w:br w:type="textWrapping"/>
      </w:r>
      <w:r>
        <w:br w:type="textWrapping"/>
      </w:r>
      <w:r>
        <w:t xml:space="preserve">Lời nói của nam nhân này uất thiếp mà thư thái. Cảm giác này khiến nàng nhớ tới chương trình huấn luyện biến thái của Đại Phong ở Mất Hồn điện</w:t>
      </w:r>
      <w:r>
        <w:br w:type="textWrapping"/>
      </w:r>
      <w:r>
        <w:br w:type="textWrapping"/>
      </w:r>
      <w:r>
        <w:t xml:space="preserve">“Vì sao?” Đầu nàng giống như bị nước lạnh hắt trúng, bình tĩnh nhìn hắn hỏi “vậy sao ngươi đối tốt với ta? Là thích ta sao? ta sao có thể xác định ngươi thật lòng mà không phải lợi dụng ta chứ?”</w:t>
      </w:r>
      <w:r>
        <w:br w:type="textWrapping"/>
      </w:r>
      <w:r>
        <w:br w:type="textWrapping"/>
      </w:r>
      <w:r>
        <w:t xml:space="preserve">Phương Diệu Tổ bất đắc dĩ cười khổ “từ lúc ngươi vẫn còn là ám nhân của Triệu gia, đã thích ngươi. Ngươi không biết sao?”</w:t>
      </w:r>
      <w:r>
        <w:br w:type="textWrapping"/>
      </w:r>
      <w:r>
        <w:br w:type="textWrapping"/>
      </w:r>
      <w:r>
        <w:t xml:space="preserve">Đầu của Phó Lệnh Nguyệt nhất thời on gong, nàng không khống chế được suy nghĩ lại nhớ về chuyện cũ của bọn họ. Khi đó mọi việc không có bắt đầu, ko6ng có manh mối. Hắn đối với nàng không chút lợi dụng mà nụ cười của nàng cũng tự nhiên nhất, không hề có gánh nặng.</w:t>
      </w:r>
      <w:r>
        <w:br w:type="textWrapping"/>
      </w:r>
      <w:r>
        <w:br w:type="textWrapping"/>
      </w:r>
      <w:r>
        <w:t xml:space="preserve">Hắn nắm tay nàng, nhiệt độ cơ thể của hắn chậm rãi truyền sang người nàng. Đây là nam nhân đã từng cùng nàng thân mật khắng khít, suýt chút nữa là đã cùng ân ái. Đây là nam nhân lần đầu nàng động tình, trần truồng ở trước mặt hắn</w:t>
      </w:r>
      <w:r>
        <w:br w:type="textWrapping"/>
      </w:r>
      <w:r>
        <w:br w:type="textWrapping"/>
      </w:r>
      <w:r>
        <w:t xml:space="preserve">Cảm tình của hắn đối với nàng vẫn hồn nhiên như thế</w:t>
      </w:r>
      <w:r>
        <w:br w:type="textWrapping"/>
      </w:r>
      <w:r>
        <w:br w:type="textWrapping"/>
      </w:r>
      <w:r>
        <w:t xml:space="preserve">“Phó Lệnh Nguyệt!” tiếng nam nhân quát khẽ từ bên kia đình truyền sang</w:t>
      </w:r>
      <w:r>
        <w:br w:type="textWrapping"/>
      </w:r>
      <w:r>
        <w:br w:type="textWrapping"/>
      </w:r>
      <w:r>
        <w:t xml:space="preserve">Phó Lệnh Nguyệt lập tức rút tay lại</w:t>
      </w:r>
      <w:r>
        <w:br w:type="textWrapping"/>
      </w:r>
      <w:r>
        <w:br w:type="textWrapping"/>
      </w:r>
      <w:r>
        <w:t xml:space="preserve">Một người đang đứng phía bên kia, tiếp theo là một đám người khác đuổi tới</w:t>
      </w:r>
      <w:r>
        <w:br w:type="textWrapping"/>
      </w:r>
      <w:r>
        <w:br w:type="textWrapping"/>
      </w:r>
      <w:r>
        <w:t xml:space="preserve">Viên Li </w:t>
      </w:r>
      <w:r>
        <w:br w:type="textWrapping"/>
      </w:r>
      <w:r>
        <w:br w:type="textWrapping"/>
      </w:r>
    </w:p>
    <w:p>
      <w:pPr>
        <w:pStyle w:val="Heading2"/>
      </w:pPr>
      <w:bookmarkStart w:id="77" w:name="quyển-3---chương-12"/>
      <w:bookmarkEnd w:id="77"/>
      <w:r>
        <w:t xml:space="preserve">55. Quyển 3 - Chương 12</w:t>
      </w:r>
    </w:p>
    <w:p>
      <w:pPr>
        <w:pStyle w:val="Compact"/>
      </w:pPr>
      <w:r>
        <w:br w:type="textWrapping"/>
      </w:r>
      <w:r>
        <w:br w:type="textWrapping"/>
      </w:r>
      <w:r>
        <w:t xml:space="preserve">Trở về Tả quân phủ, Phó Lệnh Nguyệt đi thẳng về phòng của mình </w:t>
      </w:r>
      <w:r>
        <w:br w:type="textWrapping"/>
      </w:r>
      <w:r>
        <w:br w:type="textWrapping"/>
      </w:r>
      <w:r>
        <w:t xml:space="preserve">Viên Li sắc mặt âm trầm, dọc đường đi không nói một lời</w:t>
      </w:r>
      <w:r>
        <w:br w:type="textWrapping"/>
      </w:r>
      <w:r>
        <w:br w:type="textWrapping"/>
      </w:r>
      <w:r>
        <w:t xml:space="preserve">Hải Long lén nói cho Lệnh Nguyệt biết, công tử trở về, biết nàng đến phố Liễu Oanh đi dạo liền thay đổi sắc mặt, quay ngựa, vào thành tìm kiếm. Cũng may hôm nay trời mưa, không ai có tâm đi uống rượu ngắm trăng nên bọn họ tìm kiếm một lát, rất nhanh đã phát hiện ra Hướng Tinh các</w:t>
      </w:r>
      <w:r>
        <w:br w:type="textWrapping"/>
      </w:r>
      <w:r>
        <w:br w:type="textWrapping"/>
      </w:r>
      <w:r>
        <w:t xml:space="preserve">Phó Lệnh Nguyệt nhắm mắt lại, khuôn mặt của Viên Li lúc đó hiện ra trong đầu. Nàng giống như bị phu quân bắt gian, quẫn bách vô cùng</w:t>
      </w:r>
      <w:r>
        <w:br w:type="textWrapping"/>
      </w:r>
      <w:r>
        <w:br w:type="textWrapping"/>
      </w:r>
      <w:r>
        <w:t xml:space="preserve">Lúc này bốn phía an tĩnh, tâm trí của nàng cũng đột nhiên sáng tỏ hơn. Nàng đột nhiên nghĩ tới một chuyện: Viên Li chạy đi đâu? Trong tình hình hiện tại lại đột ngột bỏ đi là sao?</w:t>
      </w:r>
      <w:r>
        <w:br w:type="textWrapping"/>
      </w:r>
      <w:r>
        <w:br w:type="textWrapping"/>
      </w:r>
      <w:r>
        <w:t xml:space="preserve">Nàng bắt đầu hoài nghi Viên Li. Chút hoài nghi này lại như cỏ dại sau mưa, một khi đã có liền sinh cơ bừng bừng, lan tràn không ngừng</w:t>
      </w:r>
      <w:r>
        <w:br w:type="textWrapping"/>
      </w:r>
      <w:r>
        <w:br w:type="textWrapping"/>
      </w:r>
      <w:r>
        <w:t xml:space="preserve">Hải Long nói hắn mang theo đội ngũ đi tìm nàng, có nghĩa là bọn họ chưa hề thay đổi y phục. Nghĩ tới đây, Phó Lệnh Nguyệt vừa ngồi xuống ghế đã đứng bật dậy. Nàng đột nhiên có một dự cảm vô cùng mãnh liệt nhưng nàng cần chứng thực, nàng cần cái gì đó để chứng minh sự thật</w:t>
      </w:r>
      <w:r>
        <w:br w:type="textWrapping"/>
      </w:r>
      <w:r>
        <w:br w:type="textWrapping"/>
      </w:r>
      <w:r>
        <w:t xml:space="preserve">Phó Lệnh Nguyệt dùng tốc độ nhanh nhất chạy ra khỏi cửa. Phải nhanh, chậm sẽ không nhìn thấy. Băng qua cửa thùy hoa, vừa lúc nhìn thấy thân ảnh của Viên Li và Hải Long khuất sau rèm cửa ngăn cách phòng ngủ</w:t>
      </w:r>
      <w:r>
        <w:br w:type="textWrapping"/>
      </w:r>
      <w:r>
        <w:br w:type="textWrapping"/>
      </w:r>
      <w:r>
        <w:t xml:space="preserve">“Công tử” nàng vừa hô to vừa chạy nhanh qua</w:t>
      </w:r>
      <w:r>
        <w:br w:type="textWrapping"/>
      </w:r>
      <w:r>
        <w:br w:type="textWrapping"/>
      </w:r>
      <w:r>
        <w:t xml:space="preserve">Hải Thanh kinh ngạc quay đầu, vén rèm cho nàng đi vào</w:t>
      </w:r>
      <w:r>
        <w:br w:type="textWrapping"/>
      </w:r>
      <w:r>
        <w:br w:type="textWrapping"/>
      </w:r>
      <w:r>
        <w:t xml:space="preserve">“Chuyện gì?” Viên Li ở gian trong lạnh lùng lên tiếng, ánh mắt của hắn đông cứng, sắc mặt lạnh như băng</w:t>
      </w:r>
      <w:r>
        <w:br w:type="textWrapping"/>
      </w:r>
      <w:r>
        <w:br w:type="textWrapping"/>
      </w:r>
      <w:r>
        <w:t xml:space="preserve">Phó Lệnh Nguyệt thở hào hển, liếc mắt nhìn Hải Thanh</w:t>
      </w:r>
      <w:r>
        <w:br w:type="textWrapping"/>
      </w:r>
      <w:r>
        <w:br w:type="textWrapping"/>
      </w:r>
      <w:r>
        <w:t xml:space="preserve">Hải Thanh cũng không phải kẻ ngốc, tìm một cái cớ, tự giác lui xuống</w:t>
      </w:r>
      <w:r>
        <w:br w:type="textWrapping"/>
      </w:r>
      <w:r>
        <w:br w:type="textWrapping"/>
      </w:r>
      <w:r>
        <w:t xml:space="preserve">Ánh mắt lưu chuyển, Phó Lệnh Nguyệt rất dễ dàng quan sát và đánh giá xiêm y của Viên Li cùng Hải Thanh.</w:t>
      </w:r>
      <w:r>
        <w:br w:type="textWrapping"/>
      </w:r>
      <w:r>
        <w:br w:type="textWrapping"/>
      </w:r>
      <w:r>
        <w:t xml:space="preserve">Xiêm y của Viên Li rất đặc biệt nhưng phải cố ý quan sát và phân tích mới có thể phát hiện ra. Xiêm y của mọi người đều ướt, của hắn cũng vậy nhưng hắn không giống mọi người dùng nhiệt độ thân thể chậm rãi hong khô. Xiêm y của hắn mềm mại, linh hoạt, không chút khô cứng vì được hong khô sau cơn mưa. Dưới ánh nến có thể nhìn thấy chất liệu vải thượng đẳng, mềm mịn nhẵn nhụi, không nhiễm một hạt bụi, đừng nói với vết máu hay bùn đất</w:t>
      </w:r>
      <w:r>
        <w:br w:type="textWrapping"/>
      </w:r>
      <w:r>
        <w:br w:type="textWrapping"/>
      </w:r>
      <w:r>
        <w:t xml:space="preserve">Có nghĩa là hắn đã thay quần áo?</w:t>
      </w:r>
      <w:r>
        <w:br w:type="textWrapping"/>
      </w:r>
      <w:r>
        <w:br w:type="textWrapping"/>
      </w:r>
      <w:r>
        <w:t xml:space="preserve">Phó Lệnh Nguyệt cảm thấy dự cảm ngày càng đúng, chỉ còn kém một chút nữa thôi</w:t>
      </w:r>
      <w:r>
        <w:br w:type="textWrapping"/>
      </w:r>
      <w:r>
        <w:br w:type="textWrapping"/>
      </w:r>
      <w:r>
        <w:t xml:space="preserve">“Ta nghe được một tin’ nàng nghiêm túc nhìn thẳng vào mắt Viên Li</w:t>
      </w:r>
      <w:r>
        <w:br w:type="textWrapping"/>
      </w:r>
      <w:r>
        <w:br w:type="textWrapping"/>
      </w:r>
      <w:r>
        <w:t xml:space="preserve">Viên Li nhíu mày nhìn nàng</w:t>
      </w:r>
      <w:r>
        <w:br w:type="textWrapping"/>
      </w:r>
      <w:r>
        <w:br w:type="textWrapping"/>
      </w:r>
      <w:r>
        <w:t xml:space="preserve">Phó Lệnh Nguyệt im lặng đến gần hắn, kề sát tai hắn thì thầm “có người dùng danh nghĩa của Tả quân phủ tung tin Thần nữ ra ngoài”</w:t>
      </w:r>
      <w:r>
        <w:br w:type="textWrapping"/>
      </w:r>
      <w:r>
        <w:br w:type="textWrapping"/>
      </w:r>
      <w:r>
        <w:t xml:space="preserve">Quản nhiên trên người Viên Li không có mùi chua và mùi bùn đất, nàng còn ngửi được mùi  mộc hương thản nhiên. Có người đã xông hương cho xiêm y của hắn. Đây chính là cách nhà giàu mới làm, khi hong khô xiêm y sẽ xông hương, tạo nên mùi hương đặc thù</w:t>
      </w:r>
      <w:r>
        <w:br w:type="textWrapping"/>
      </w:r>
      <w:r>
        <w:br w:type="textWrapping"/>
      </w:r>
      <w:r>
        <w:t xml:space="preserve">Viên Li đã tới một nơi mà hắn có thể thoải mái thay đổi xiêm y</w:t>
      </w:r>
      <w:r>
        <w:br w:type="textWrapping"/>
      </w:r>
      <w:r>
        <w:br w:type="textWrapping"/>
      </w:r>
      <w:r>
        <w:t xml:space="preserve">Phó Lệnh Nguyệt nói xong, chậm rãi đứng thẳng người</w:t>
      </w:r>
      <w:r>
        <w:br w:type="textWrapping"/>
      </w:r>
      <w:r>
        <w:br w:type="textWrapping"/>
      </w:r>
      <w:r>
        <w:t xml:space="preserve">Viên Li nhướng mi, khinh thường hỏi ‘Phương Diệu Tổ nói?” </w:t>
      </w:r>
      <w:r>
        <w:br w:type="textWrapping"/>
      </w:r>
      <w:r>
        <w:br w:type="textWrapping"/>
      </w:r>
      <w:r>
        <w:t xml:space="preserve">Phó Lệnh Nguyệt thẳng thắng gật đầu “hắn đến gần ta, còn cố ý tiết lộ tin tức đó với ta. Ta không tin nhưng đột nhiên lại muốn nói với công tử ngài, nếu thực sự có người mạo danh Tả quân phủ đưa tin lung tung cũng nên sớm có phòng bị”</w:t>
      </w:r>
      <w:r>
        <w:br w:type="textWrapping"/>
      </w:r>
      <w:r>
        <w:br w:type="textWrapping"/>
      </w:r>
      <w:r>
        <w:t xml:space="preserve">Viên Li nhìn nàng thật sâu, sắc mặt âm tình bất định, nhìn thẳng vào nàng “Ngươi và Phương gia lão Nhị khi nào thì thân quen như vậy?”</w:t>
      </w:r>
      <w:r>
        <w:br w:type="textWrapping"/>
      </w:r>
      <w:r>
        <w:br w:type="textWrapping"/>
      </w:r>
      <w:r>
        <w:t xml:space="preserve">“Lúc ở Kiến Dương, ta từng nhận nhiệm vụ bảo vệ hắn, chuyện này ngài cũng biết mà” nàng mặt không đổi sắcđáp</w:t>
      </w:r>
      <w:r>
        <w:br w:type="textWrapping"/>
      </w:r>
      <w:r>
        <w:br w:type="textWrapping"/>
      </w:r>
      <w:r>
        <w:t xml:space="preserve">Viên Li nhìn nàng chằm chằm, không nói gì</w:t>
      </w:r>
      <w:r>
        <w:br w:type="textWrapping"/>
      </w:r>
      <w:r>
        <w:br w:type="textWrapping"/>
      </w:r>
      <w:r>
        <w:t xml:space="preserve">Nàng cũng nhìn thẳng vào hắn, phát hiện trong mắt hắn chứa đựng vẻ không tự nhiên</w:t>
      </w:r>
      <w:r>
        <w:br w:type="textWrapping"/>
      </w:r>
      <w:r>
        <w:br w:type="textWrapping"/>
      </w:r>
      <w:r>
        <w:t xml:space="preserve">Hồi lâu, Viên Li mới lên tiếng “chuyện trước kia của ngươi, ta mặc kệ nhưng ngươi ở Tả quân phủ một ngày sẽ không thể giống như hôm nay được, không có sự cho phép của ta, không được một mình ra ngoài hành động, nhất là trộn lẫn một chỗ với Quang Tông, Diệu Tổ”</w:t>
      </w:r>
      <w:r>
        <w:br w:type="textWrapping"/>
      </w:r>
      <w:r>
        <w:br w:type="textWrapping"/>
      </w:r>
      <w:r>
        <w:t xml:space="preserve">Phó Lệnh Nguyệt ngây người. Nàng đã an toàn trở lại, cũng đã tỏ thái độ, Viên Li còn tức giận như vậy, chẳng lẽ hắn ghen tỵ?</w:t>
      </w:r>
      <w:r>
        <w:br w:type="textWrapping"/>
      </w:r>
      <w:r>
        <w:br w:type="textWrapping"/>
      </w:r>
      <w:r>
        <w:t xml:space="preserve">“Ta không có trộn lẫn” nàng vô lực cãi lại</w:t>
      </w:r>
      <w:r>
        <w:br w:type="textWrapping"/>
      </w:r>
      <w:r>
        <w:br w:type="textWrapping"/>
      </w:r>
      <w:r>
        <w:t xml:space="preserve">“Ngươi đừng cho rằng ta không thấy” sắc mặt Viên Li tái mét “ngắm trăng? Còn nắm tay nhau đứng dưới tàng cây. Phương Diệu Tổ làm người quanh co lòng vòng, ngươi đừng để bị hắn lừa còn giúp hắn đếm tiền”</w:t>
      </w:r>
      <w:r>
        <w:br w:type="textWrapping"/>
      </w:r>
      <w:r>
        <w:br w:type="textWrapping"/>
      </w:r>
      <w:r>
        <w:t xml:space="preserve">“Vậy ngươi sẽ không gạt ta?” nàng nghiêm mặt, nhìn thẳng vào mắt hắn</w:t>
      </w:r>
      <w:r>
        <w:br w:type="textWrapping"/>
      </w:r>
      <w:r>
        <w:br w:type="textWrapping"/>
      </w:r>
      <w:r>
        <w:t xml:space="preserve">“Ta lừa ngươi khi nào?” hắn đúng lý hợp tình chất vấn “ngươi nói xem, những gì ta đáp ứng ngươi, có cái nào không làm được không?hiện bên cạnh ta một nha hoàn cũng không có, ngươi còn muốn ta thế nào nữa?ai có thể làm được như ta? Phương Diệu Tổ có thể sao?”</w:t>
      </w:r>
      <w:r>
        <w:br w:type="textWrapping"/>
      </w:r>
      <w:r>
        <w:br w:type="textWrapping"/>
      </w:r>
      <w:r>
        <w:t xml:space="preserve">Phó Lệnh Nguyệt nghẹn họng, bao nhiêu lời chất vấn đều không nói ra được. Nàng đột nhiên nhớ tới Viên Li đã từng nói “ngươi không ngốc, nam tử trong thiên hạ chỉ có ta mới có thể đối với ngươi như thế”</w:t>
      </w:r>
      <w:r>
        <w:br w:type="textWrapping"/>
      </w:r>
      <w:r>
        <w:br w:type="textWrapping"/>
      </w:r>
      <w:r>
        <w:t xml:space="preserve">Đúng vậy. Chỉ có Viên Li trứng thối này mới có thể đối đãi với nàng như thế. Nếu theo Phương Diệu Tổ, hắn tuyệt đối sẽ không giải tán tất cả nữ quyến trong nhà để bày tỏ sự trung thành. Nàng cũng không phải là Vân Mộng công chúa. Nghĩ tới Liễu Dung tự xưng muội muội, nàng lại nổi hết da gà, nàng thục sự không chịu nổi cảnh tỷ tỷ, muội muội reo hò.</w:t>
      </w:r>
      <w:r>
        <w:br w:type="textWrapping"/>
      </w:r>
      <w:r>
        <w:br w:type="textWrapping"/>
      </w:r>
      <w:r>
        <w:t xml:space="preserve">Quên đi, Phương Diệu Tổ là không thể. Nàng không trêu chọc nổi. Trước kia đã bỏ lở cũng là do duyên phận không đến</w:t>
      </w:r>
      <w:r>
        <w:br w:type="textWrapping"/>
      </w:r>
      <w:r>
        <w:br w:type="textWrapping"/>
      </w:r>
      <w:r>
        <w:t xml:space="preserve">Phó Lệnh Nguyệt buông lỏng tâm tư, cúi thấp đầu “ta cũng không lừa ngươi. Ngươi lúc trước còn có Liễu Dung ah” nàng và Phương Diệu Tổ cũng không làm gì, chỉ có nắm tay thôi. Nàng cũng chỉ có một nam nhân là Viên Li hắn</w:t>
      </w:r>
      <w:r>
        <w:br w:type="textWrapping"/>
      </w:r>
      <w:r>
        <w:br w:type="textWrapping"/>
      </w:r>
      <w:r>
        <w:t xml:space="preserve">“Ngươi…” Viên Li tức giận “ngươi…ngươi còn muốn cho công bằng, cho nên mới đi trêu chọc Phương Diệu Tổ?”</w:t>
      </w:r>
      <w:r>
        <w:br w:type="textWrapping"/>
      </w:r>
      <w:r>
        <w:br w:type="textWrapping"/>
      </w:r>
      <w:r>
        <w:t xml:space="preserve">Phó Lệnh Nguyệt cảm thấy mặt nóng như thiêu, ý nghĩ âm u trong lòng đã bị người ta vạch trần. Nàng làm nam nhân ba năm, suy nghĩ cũng như nam nhân nên đã quên mình là nữ nhân. Thế giới này chỉ có nam nhân mới có thể ba vợ bốn nàng hầu, mà nàng là nữ nhân, không thể cùng lúc gả cho hai nam nhân.</w:t>
      </w:r>
      <w:r>
        <w:br w:type="textWrapping"/>
      </w:r>
      <w:r>
        <w:br w:type="textWrapping"/>
      </w:r>
      <w:r>
        <w:t xml:space="preserve">“Tốt, vậy ta mặc kệ đại sự của ngươi, ngươi cũng không cần quản chuyện của ta” nàng nổi tính ương bướng ‘trừ lần đó ra, nếu ngươi toàn tâm toàn ý đối đãi với ta, ta cũng sẽ như vậy với ngươi” nàng không quen thấy thứ của mình bị người ta chia sẻ</w:t>
      </w:r>
      <w:r>
        <w:br w:type="textWrapping"/>
      </w:r>
      <w:r>
        <w:br w:type="textWrapping"/>
      </w:r>
      <w:r>
        <w:t xml:space="preserve">Viên Li ngẩn người, sau đó sảng khoái gật đầu “được. Không liên quan tới đại sự, ta sẽ một lòng với ngươi. Nhưng cũng hi vọng ngươi đừng ra ngoài gây thị phi cho ta”</w:t>
      </w:r>
      <w:r>
        <w:br w:type="textWrapping"/>
      </w:r>
      <w:r>
        <w:br w:type="textWrapping"/>
      </w:r>
      <w:r>
        <w:t xml:space="preserve">“Ngươi dám thề?” Phó Lệnh Nguyệt tiếp tục vòi vĩnh</w:t>
      </w:r>
      <w:r>
        <w:br w:type="textWrapping"/>
      </w:r>
      <w:r>
        <w:br w:type="textWrapping"/>
      </w:r>
      <w:r>
        <w:t xml:space="preserve">“Ngươi dám, ta liền dám.” Viên Li không chút thoái nhượng.</w:t>
      </w:r>
      <w:r>
        <w:br w:type="textWrapping"/>
      </w:r>
      <w:r>
        <w:br w:type="textWrapping"/>
      </w:r>
      <w:r>
        <w:t xml:space="preserve">Phó Lệnh Nguyệt lập tức thề “nếu nói dối, thiên lôi đánh xuống, cả nhà đều chết”</w:t>
      </w:r>
      <w:r>
        <w:br w:type="textWrapping"/>
      </w:r>
      <w:r>
        <w:br w:type="textWrapping"/>
      </w:r>
      <w:r>
        <w:t xml:space="preserve">Viên Li không chút khách khí “có thể đổi cách khác không? nghe không có ý nghĩa lắm”</w:t>
      </w:r>
      <w:r>
        <w:br w:type="textWrapping"/>
      </w:r>
      <w:r>
        <w:br w:type="textWrapping"/>
      </w:r>
      <w:r>
        <w:t xml:space="preserve">Phó Lệnh Nguyệt hung hăng trừng mắt nhìn hắn, gầm nhẹ ‘vậy luyện công tẩu hỏa nhập ma, tự đoạn gân mạch”</w:t>
      </w:r>
      <w:r>
        <w:br w:type="textWrapping"/>
      </w:r>
      <w:r>
        <w:br w:type="textWrapping"/>
      </w:r>
      <w:r>
        <w:t xml:space="preserve">“Tốt. Rất độc, rất lợi hại…”Viên Li khâm phục gật đầu, sau đó nghiêm túc nói lời thề, cuối cùng nghiêm mặt tổng kết “đã thề rồi, lần sau nếu để ta phát hiện ngươi lại cùng nam nhân khác vụng trộm hẹn hò đừng trách ta dùng gia pháp xử trí ngươi”</w:t>
      </w:r>
      <w:r>
        <w:br w:type="textWrapping"/>
      </w:r>
      <w:r>
        <w:br w:type="textWrapping"/>
      </w:r>
      <w:r>
        <w:t xml:space="preserve">“Ngươi cũng nên cẩn thận” Phó Lệnh Nguyệt hung ác nói “nếu để ta phát hiện ngươi ra ngoài lăng nhăng, ta không giết được ngươi thì sẽ giết nữ nhân kia trước”</w:t>
      </w:r>
      <w:r>
        <w:br w:type="textWrapping"/>
      </w:r>
      <w:r>
        <w:br w:type="textWrapping"/>
      </w:r>
      <w:r>
        <w:t xml:space="preserve">“Vậy không cần làm phiền ngươi động thủ, ta sẽ tự mình đưa mình đi gặp Diêm Vương’ Viên Li thở dài</w:t>
      </w:r>
      <w:r>
        <w:br w:type="textWrapping"/>
      </w:r>
      <w:r>
        <w:br w:type="textWrapping"/>
      </w:r>
      <w:r>
        <w:t xml:space="preserve">Phó Lệnh Nguyệt liếc hắn một cái, hờn giận cũng tiêu tan phân nửa</w:t>
      </w:r>
      <w:r>
        <w:br w:type="textWrapping"/>
      </w:r>
      <w:r>
        <w:br w:type="textWrapping"/>
      </w:r>
      <w:r>
        <w:t xml:space="preserve">“Đúng rồi, ngươi thích ta sao?” nàng cau mày hỏi “vì sao?” đây là nghi hoặc lớn nhất trong lòng nàng</w:t>
      </w:r>
      <w:r>
        <w:br w:type="textWrapping"/>
      </w:r>
      <w:r>
        <w:br w:type="textWrapping"/>
      </w:r>
      <w:r>
        <w:t xml:space="preserve">“Nói được thì tốt rồi” Viên Li cười khổ</w:t>
      </w:r>
      <w:r>
        <w:br w:type="textWrapping"/>
      </w:r>
      <w:r>
        <w:br w:type="textWrapping"/>
      </w:r>
      <w:r>
        <w:t xml:space="preserve">“Là vì không có ta, ngươi sẽ không thể sống tốt?” nàng tìm cớ thay hắn</w:t>
      </w:r>
      <w:r>
        <w:br w:type="textWrapping"/>
      </w:r>
      <w:r>
        <w:br w:type="textWrapping"/>
      </w:r>
      <w:r>
        <w:t xml:space="preserve">Viên Li nghiêm túc lắc đầu “không phải, khi không có ngươi, ta vẫn qua được, mỗi ngày có thể ngủ sớm, cũng không bị bệnh đau thắt lưng”</w:t>
      </w:r>
      <w:r>
        <w:br w:type="textWrapping"/>
      </w:r>
      <w:r>
        <w:br w:type="textWrapping"/>
      </w:r>
      <w:r>
        <w:t xml:space="preserve">“Chán ghét” Nàng rốt cục nhịn không được!</w:t>
      </w:r>
      <w:r>
        <w:br w:type="textWrapping"/>
      </w:r>
      <w:r>
        <w:br w:type="textWrapping"/>
      </w:r>
      <w:r>
        <w:t xml:space="preserve">“Nhưng có ngươi, cuộc sống tốt hơn hẳn, cho nên tuyệt không thể để chạy mất” hắn xấu xa kéo nàng vào lòng</w:t>
      </w:r>
      <w:r>
        <w:br w:type="textWrapping"/>
      </w:r>
      <w:r>
        <w:br w:type="textWrapping"/>
      </w:r>
      <w:r>
        <w:t xml:space="preserve">Ở trong ngực hắn, Phó Lệnh Nguyệt lại cảm giác rất an toàn, thoải mái và an tâm. Lắng nghe nhịp tim của hắn, nàng muốn cuộn mình lại, muốn ngủ. Rất thích như vậy, cũng hi vọng vĩnh viễn có thể nghỉ ngơi trong vòng ôm ấm áp như thế.</w:t>
      </w:r>
      <w:r>
        <w:br w:type="textWrapping"/>
      </w:r>
      <w:r>
        <w:br w:type="textWrapping"/>
      </w:r>
      <w:r>
        <w:t xml:space="preserve">Lòng của nàng, trong lúc này  vô cùng hưởng thụ, thích ý và lưu luyến. Trước giờ nàng chưa từng mê luyến như thế. Là lâu ngày sinh tình sao? chẳng lẽ trong tiềm thức của nàng đã quen với sự tồn tại của nam nhân này?</w:t>
      </w:r>
      <w:r>
        <w:br w:type="textWrapping"/>
      </w:r>
      <w:r>
        <w:br w:type="textWrapping"/>
      </w:r>
      <w:r>
        <w:t xml:space="preserve">Nàng nhắm mắt thì thào “trừ bỏ đại sự, ngươi một lòng đối với ta là được. Ta là ám vệ, thời điểm như thế này, ta sẽ hiểu được tự bảo vệ mình”</w:t>
      </w:r>
      <w:r>
        <w:br w:type="textWrapping"/>
      </w:r>
      <w:r>
        <w:br w:type="textWrapping"/>
      </w:r>
      <w:r>
        <w:t xml:space="preserve">Viên Li hồi lâu mới buông tay, chậm rãi đặt lên mái tóc mình</w:t>
      </w:r>
      <w:r>
        <w:br w:type="textWrapping"/>
      </w:r>
      <w:r>
        <w:br w:type="textWrapping"/>
      </w:r>
      <w:r>
        <w:t xml:space="preserve">Nàng cũng không so đo cao thấp giữa mình và đại sự ở trong lòng nam nhân. Nàng từng làm nam nhân, biết nam nhân muốn là thiên hạ, nữ nhân chẳng qua chỉ là hoa thêu trên gấm. Quan trọng nhất là nàng có lòng tin với bản thân, nàng tin rằng nàng chỉ quyến luyến vòng ôm ấm áp chứ không có yêu nam nhân dối trá này. Vậy thì theo nhu cầu thôi, hắn đối tốt với nàng, nàng cũng sẽ đối tốt với hắn, nếu không, nàng sẽ một đao đoạn tuyệt.</w:t>
      </w:r>
      <w:r>
        <w:br w:type="textWrapping"/>
      </w:r>
      <w:r>
        <w:br w:type="textWrapping"/>
      </w:r>
      <w:r>
        <w:t xml:space="preserve">Gió thu se lạnh, hai người tạm quên đi suy nghĩ trong lòng, ôm nhau cùng sưởi ấm cho nhau</w:t>
      </w:r>
      <w:r>
        <w:br w:type="textWrapping"/>
      </w:r>
      <w:r>
        <w:br w:type="textWrapping"/>
      </w:r>
      <w:r>
        <w:t xml:space="preserve">Hôm sau, Phó Lệnh Nguyệt bất động thanh sắc đi đến giếng nước ở hậu viện. Xiêm y thị vệ thay ra hôm qua đều bị gã sai vặt ôm đến đây, chờ trời sáng sẽ có người đến giặt.</w:t>
      </w:r>
      <w:r>
        <w:br w:type="textWrapping"/>
      </w:r>
      <w:r>
        <w:br w:type="textWrapping"/>
      </w:r>
      <w:r>
        <w:t xml:space="preserve">Đám người Viên Li mang đi, lúc quay về thiếu bốn người mà khi chiến đấu với lưu dân cũng không có thương tổn, cho nên bốn người kia bị phái đi làm việc</w:t>
      </w:r>
      <w:r>
        <w:br w:type="textWrapping"/>
      </w:r>
      <w:r>
        <w:br w:type="textWrapping"/>
      </w:r>
      <w:r>
        <w:t xml:space="preserve">Viên Li muốn làm gì? Phó Lệnh Nguyệt đột nhiên cảm thấy bọn họ đi đến chỗ Liễu Dung. Nàng đã từng thử qua nhưng trong phủ không ai biết Liễu Dung chạy đi đâu.</w:t>
      </w:r>
      <w:r>
        <w:br w:type="textWrapping"/>
      </w:r>
      <w:r>
        <w:br w:type="textWrapping"/>
      </w:r>
      <w:r>
        <w:t xml:space="preserve">Với tính tình của Viên Li, sẽ không yên lòng để Liễu Dung đi khi có nạn dân khắp nơi. Nhìn tình hình hiện tại là biết,</w:t>
      </w:r>
      <w:r>
        <w:br w:type="textWrapping"/>
      </w:r>
      <w:r>
        <w:br w:type="textWrapping"/>
      </w:r>
      <w:r>
        <w:t xml:space="preserve">Phó Lệnh Nguyệt lại tự an ủi mình: hắn thể chất đặc thù, nữ nhân khác đối với hắn cũng vô dụng.</w:t>
      </w:r>
      <w:r>
        <w:br w:type="textWrapping"/>
      </w:r>
      <w:r>
        <w:br w:type="textWrapping"/>
      </w:r>
      <w:r>
        <w:t xml:space="preserve">Phó Lệnh Nguyệt vui vẻ quay trở lại tiền viện, chợt nghĩ tới nàng ở ngoài sáng làm mật tám, đến Tả quân phủ cũng đã lâu nhưng ám vệ mai phục trong phủ vẫn chưa từng liên lạc với nàng. Ám vệ này là ai? Người này một ngày chưa xuất hiện, nàng luôn cảm thấy có một đôi mắt vẫn theo dõi nàng ở phía sau, âm trầm, lạnh buốt. Cảm giác này rất không thoải mái. Hơn nữa từ lúc nàng từ kinh thành đến đây, thượng cấp của nàng vẫn chưa triệu tập nàng hay cả đội. Nàng cảm giác mình giống như một con diều không nhìn thấy sợi dây bên dưới cũng không biết khi nào sợi dây sẽ bị cắt đứt, không biết người chi phối sợi dây đó là ai…</w:t>
      </w:r>
      <w:r>
        <w:br w:type="textWrapping"/>
      </w:r>
      <w:r>
        <w:br w:type="textWrapping"/>
      </w:r>
    </w:p>
    <w:p>
      <w:pPr>
        <w:pStyle w:val="Heading2"/>
      </w:pPr>
      <w:bookmarkStart w:id="78" w:name="quyển-3---chương-13"/>
      <w:bookmarkEnd w:id="78"/>
      <w:r>
        <w:t xml:space="preserve">56. Quyển 3 - Chương 13</w:t>
      </w:r>
    </w:p>
    <w:p>
      <w:pPr>
        <w:pStyle w:val="Compact"/>
      </w:pPr>
      <w:r>
        <w:br w:type="textWrapping"/>
      </w:r>
      <w:r>
        <w:br w:type="textWrapping"/>
      </w:r>
      <w:r>
        <w:t xml:space="preserve">Tiết thu qua đi, trên tường viện của Tả quân liền xuất hiện ký hiệu quen thuộc, triệu tập ám vệ vào giờ Hợi, tập hợp tại Tài Thần điện </w:t>
      </w:r>
      <w:r>
        <w:br w:type="textWrapping"/>
      </w:r>
      <w:r>
        <w:br w:type="textWrapping"/>
      </w:r>
      <w:r>
        <w:t xml:space="preserve">Lúc mới nhìn thấy ký hiệu này, Phó Lệnh Nguyệt ngây người, đúng là nghĩ cái gì, cái đó liền đến. Nàng vừa nghĩ tới, tổ chức đã tìm tới cửa, xem ra những ngày thanh nhàn của nàng ở kinh thành đã chấm dứt</w:t>
      </w:r>
      <w:r>
        <w:br w:type="textWrapping"/>
      </w:r>
      <w:r>
        <w:br w:type="textWrapping"/>
      </w:r>
      <w:r>
        <w:t xml:space="preserve">Đây cũng là lần đầu tiên tân ám vệ hội hợp ở kinh thành, cho nên Phó Lệnh Nguyệt, Dương Uyển Hề và Bàng Doanh Doanh đều đến rất sớm nhưng ba người cũng không nói với nhau nhiều, trải qua nhiều chuyện, bọn họ đã không còn thân thiết như trước.</w:t>
      </w:r>
      <w:r>
        <w:br w:type="textWrapping"/>
      </w:r>
      <w:r>
        <w:br w:type="textWrapping"/>
      </w:r>
      <w:r>
        <w:t xml:space="preserve">Đến giờ Hợi, người truyền triệu các nàng rốt cuộc cùng xuất hiện, cũng chính là người mà các nàng quen thuộc đến không thể quen thuộc hơn nữa: Triệu Thực. Tất cả mọi người đều ngây ngẩn, nhất là Phó Lệnh Nguyệt</w:t>
      </w:r>
      <w:r>
        <w:br w:type="textWrapping"/>
      </w:r>
      <w:r>
        <w:br w:type="textWrapping"/>
      </w:r>
      <w:r>
        <w:t xml:space="preserve">“Sắp tới bổn tọa sẽ tiếp nhận công việc của ám vệ kinh thành, trước mắt ba người các ngươi sẽ do bổn tọa điều phối” Triệu Thực vẫn như cũ, không nhiều lời vô nghĩa mà đi thẳng vào vấn đề</w:t>
      </w:r>
      <w:r>
        <w:br w:type="textWrapping"/>
      </w:r>
      <w:r>
        <w:br w:type="textWrapping"/>
      </w:r>
      <w:r>
        <w:t xml:space="preserve">Phó Lệnh Nguyệt đầu óc ong ong, cố ép mình nghe xong phân phó của Triệu  Thực, hung hăng bấm ngón tay thật đau mới có thể tiếp nhận sự thật. Triệu Thực lại trở thành lãnh đạo trực tiếp của nàng, mà nàng đã từng đắc tội hắn, còn là lấy oán trả ơn</w:t>
      </w:r>
      <w:r>
        <w:br w:type="textWrapping"/>
      </w:r>
      <w:r>
        <w:br w:type="textWrapping"/>
      </w:r>
      <w:r>
        <w:t xml:space="preserve">Phát biểu xong, Triệu Thực bảo một mình Phó Lệnh Nguyệt ở lại, cao thấp đánh giá nàng hồi lâu nhưng không lên tiếng</w:t>
      </w:r>
      <w:r>
        <w:br w:type="textWrapping"/>
      </w:r>
      <w:r>
        <w:br w:type="textWrapping"/>
      </w:r>
      <w:r>
        <w:t xml:space="preserve">Phó Lệnh Nguyệt không chịu nổi sự tra tấn trầm mặc này, lên tiếng trước “cảm ơn Nhị gia. Ta biết lần đó là ngài cố ý thả ta đi. Ta thiếu ngài nhiều lắm, một đao kia, chỉ có thể sau này…”</w:t>
      </w:r>
      <w:r>
        <w:br w:type="textWrapping"/>
      </w:r>
      <w:r>
        <w:br w:type="textWrapping"/>
      </w:r>
      <w:r>
        <w:t xml:space="preserve">“Phúc họa tùy duyên, ân cừu khó lường” thanh âm của Triệu Thực vẫn không có chút cảm xúc nào “Tiểu Nguyệt ngươi ra ngoài lâu như vậy lại không có thông suốt như ngày xưa, bản lĩnh không tiến bộ, lo trước sợ sau”</w:t>
      </w:r>
      <w:r>
        <w:br w:type="textWrapping"/>
      </w:r>
      <w:r>
        <w:br w:type="textWrapping"/>
      </w:r>
      <w:r>
        <w:t xml:space="preserve">Phó Lệnh Nguyệt nghe hắn vẫn gọi nàng là Tiểu Nguyệt như trước, vô cùng vui vẻ. Xem ra hắn đã lượng giải cho nàng. Cũng phải, Triệu Thực là người nào chứ, có khi nào để trong lòng những chuyện nhỏ như thế.</w:t>
      </w:r>
      <w:r>
        <w:br w:type="textWrapping"/>
      </w:r>
      <w:r>
        <w:br w:type="textWrapping"/>
      </w:r>
      <w:r>
        <w:t xml:space="preserve">“Ta bảo ngươi ở lại là vì có việc muốn giao cho ngươi làm” Triệu Thực lãnh đạm nói</w:t>
      </w:r>
      <w:r>
        <w:br w:type="textWrapping"/>
      </w:r>
      <w:r>
        <w:br w:type="textWrapping"/>
      </w:r>
      <w:r>
        <w:t xml:space="preserve">“Dạ, Triệu chủ” Phó Lệnh Nguyệt lập tức chắp tay, chăm chú đợi lệnh</w:t>
      </w:r>
      <w:r>
        <w:br w:type="textWrapping"/>
      </w:r>
      <w:r>
        <w:br w:type="textWrapping"/>
      </w:r>
      <w:r>
        <w:t xml:space="preserve">“Trung quân phủ muốn mượn người chỗ ta” Triệu Thực vừa mở miệng đã đâm vào chỗ đau của nàng “bọn họ nghe nói ngươi ở Kiến Dương từng giúp Tả quân phủ đối kháng với Kiền giáo, cho nên muốn mượn ngươi đi theo đội quân chinh phạt”. Hắn cũng đi thẳng vào vấn đề “ngươi cũng có thể nhân cơ hội này mà tiếp cận Phương Diệu Tổ, thu phục hắn. Phải xem bản lĩnh của ngươi thế nào, có thể khiến hắn để ngươi lợi dụng hay không”</w:t>
      </w:r>
      <w:r>
        <w:br w:type="textWrapping"/>
      </w:r>
      <w:r>
        <w:br w:type="textWrapping"/>
      </w:r>
      <w:r>
        <w:t xml:space="preserve">“Ta sẽ rời khỏi Tả quân phủ?” Phó Lệnh Nguyệt kinh ngạc</w:t>
      </w:r>
      <w:r>
        <w:br w:type="textWrapping"/>
      </w:r>
      <w:r>
        <w:br w:type="textWrapping"/>
      </w:r>
      <w:r>
        <w:t xml:space="preserve">Triệu Thực lắc đầu “không, lần này cho ngươi đi theo đại quân, hẳn sẽ không lâu lắm. Ta thấy việc này cũng có lợi cho ngươi”</w:t>
      </w:r>
      <w:r>
        <w:br w:type="textWrapping"/>
      </w:r>
      <w:r>
        <w:br w:type="textWrapping"/>
      </w:r>
      <w:r>
        <w:t xml:space="preserve">Phó Lệnh Nguyệt cảm thấy không vui nàng đối với Phương Diệu Tổ vẫn chưa dứt tình, nếu còn gặp nhau thường xuyên, nàng sợ mình sẽ động tâm rồi lại xảy ra nhiều chuyện. Nhưng dù không tình nguyện, ám vệ vẫn phục tùng mệnh lệnh. Nàng chậm rãi lấy lệnh bài của ám vệ ra, đã thấy Triệu Thực cầm một cái giống nư vậy, phía sau có khắc nhiệm vụ</w:t>
      </w:r>
      <w:r>
        <w:br w:type="textWrapping"/>
      </w:r>
      <w:r>
        <w:br w:type="textWrapping"/>
      </w:r>
      <w:r>
        <w:t xml:space="preserve">“Ai ra nhiệm vụ cho ta?” nàng đột nhiên cảm thấy chuyện này không thích hợp “Thái tử điện hạ? Hiền phi? Không phải là Hoàng thượng chứ?”</w:t>
      </w:r>
      <w:r>
        <w:br w:type="textWrapping"/>
      </w:r>
      <w:r>
        <w:br w:type="textWrapping"/>
      </w:r>
      <w:r>
        <w:t xml:space="preserve">“Không nên hỏi thì đừng hỏi, không nên nói thì đừng nói” Triệu Thực mặt không hề đổi sắc ‘ta cảm thấy chuyện này đối với ngươi rất tốt, ngươi làm theo là được”</w:t>
      </w:r>
      <w:r>
        <w:br w:type="textWrapping"/>
      </w:r>
      <w:r>
        <w:br w:type="textWrapping"/>
      </w:r>
      <w:r>
        <w:t xml:space="preserve">“Ta không đi” lá gan của Phó Lệnh Nguyệt đột nhiên lớn hẳn ‘nếu ngài không chịu nói rõ, vậy sẽ không phải là mệnh lệnh của Hoàng thượng và Thái tử. Là ám vệ của Hoàng thượng, ta có quyền cự tuyệt”</w:t>
      </w:r>
      <w:r>
        <w:br w:type="textWrapping"/>
      </w:r>
      <w:r>
        <w:br w:type="textWrapping"/>
      </w:r>
      <w:r>
        <w:t xml:space="preserve">Thái độ của Triệu Thực lại rất phối hợp ‘vì sao? cho ta biết lý do đi”</w:t>
      </w:r>
      <w:r>
        <w:br w:type="textWrapping"/>
      </w:r>
      <w:r>
        <w:br w:type="textWrapping"/>
      </w:r>
      <w:r>
        <w:t xml:space="preserve">“Ta đã đáp ứng sẽ toàn tâm toàn ý với một người, ta không đi’ nàng cũng không muốn lừa hắn, liền nói thật</w:t>
      </w:r>
      <w:r>
        <w:br w:type="textWrapping"/>
      </w:r>
      <w:r>
        <w:br w:type="textWrapping"/>
      </w:r>
      <w:r>
        <w:t xml:space="preserve">“Viên Li?” Triệu Thực cười mỉa “toàn tâm toàn ý với hắn? haha, xem ra tâm huyết trước kia của ta đều đã uổng phí. Không uống thuốc, ngươi tiến bộ thật mau nha, vậy mà đã biết yêu rồi”</w:t>
      </w:r>
      <w:r>
        <w:br w:type="textWrapping"/>
      </w:r>
      <w:r>
        <w:br w:type="textWrapping"/>
      </w:r>
      <w:r>
        <w:t xml:space="preserve">“Không phải yêu?” Phó Lệnh Nguyệt không muốn nói rõ tâm lý phức tạp của mình, nàng chỉ muốn tìm một nam nhân kiên định để ấm thân ấm lòng mà thôi. Vì thế nghiêm túc cam đoan ‘ta đã đáp ứng, sẽ không làm ảnh hưởng tới đại sự, thỉnh Triệu chủ yên tâm”</w:t>
      </w:r>
      <w:r>
        <w:br w:type="textWrapping"/>
      </w:r>
      <w:r>
        <w:br w:type="textWrapping"/>
      </w:r>
      <w:r>
        <w:t xml:space="preserve">Thực ra nàng sợ cả ngày ở cùng Phương Diệu Tổ mị hoặc lòng người, nàng sẽ không quản được bản thân. Một khi dính lấy hắn, muốn đá bỏ cũng không đơn gian. Nếu để Viên Li biết thì nàng cả hai bên đều thất bại. Không được. Nàng không thể tự dứt bỏ chuyện tốt của mình, đi đâu mà tìm một nam nhân nghe lời như Viên Li chứ</w:t>
      </w:r>
      <w:r>
        <w:br w:type="textWrapping"/>
      </w:r>
      <w:r>
        <w:br w:type="textWrapping"/>
      </w:r>
      <w:r>
        <w:t xml:space="preserve">“Ngoan cố” Triệu Thực thở dài, nhìn nàng nói “ngươi toàn tâm toàn ý với hắn nhưng nếu có một ngày ngươi phát hiện ra hắn lừa ngươi thì sao? ngươi sẽ thế nào?”</w:t>
      </w:r>
      <w:r>
        <w:br w:type="textWrapping"/>
      </w:r>
      <w:r>
        <w:br w:type="textWrapping"/>
      </w:r>
      <w:r>
        <w:t xml:space="preserve">Phó Lệnh Nguyệt bị biểu tình của hắn làm cho kinh sợ. Trong nháy mắt này, hắn đột nhiên xuất hiện thần thái đắc ý, tuy lướt qua rất nhanh nhưng vẫn bị nàng bắt gặp</w:t>
      </w:r>
      <w:r>
        <w:br w:type="textWrapping"/>
      </w:r>
      <w:r>
        <w:br w:type="textWrapping"/>
      </w:r>
      <w:r>
        <w:t xml:space="preserve">“Triệu chủ, ý của ngài là…” nàng có chút do dự. Triệu Thực vẫn luôn giấu giếm tâm tư, này đột nhiên bày ra thái độ, khiến nàng sởn cả tóc gáy</w:t>
      </w:r>
      <w:r>
        <w:br w:type="textWrapping"/>
      </w:r>
      <w:r>
        <w:br w:type="textWrapping"/>
      </w:r>
      <w:r>
        <w:t xml:space="preserve">Triệu Thực cười lạnh, mang theo vẻ tự phụ tà ác “ngươi thương hắn, không tiếc tất cả mà giúp hắn, kết quả lại phát hiện ra hắn lừa ngươi, lừa rất thảm, từ đầu đến cuối đều là hắn gạt ngươi, tín kế ngươi, đến cuối cùng còn không tiếc mà động thủ tổn thương ngươi”</w:t>
      </w:r>
      <w:r>
        <w:br w:type="textWrapping"/>
      </w:r>
      <w:r>
        <w:br w:type="textWrapping"/>
      </w:r>
      <w:r>
        <w:t xml:space="preserve">“Sẽ không” Phó Lệnh Nguyệt ra sức lắc đầu “ta sẽ tìm người khác” đâu cần treo cổ trên một cây cột Viên Li chứ</w:t>
      </w:r>
      <w:r>
        <w:br w:type="textWrapping"/>
      </w:r>
      <w:r>
        <w:br w:type="textWrapping"/>
      </w:r>
      <w:r>
        <w:t xml:space="preserve">Triệu Thực bật cười thành tiếng, tự giễu lắc đầu “ta lại quên ngươi không giống người khác. Sao ta lại quên chứ?”</w:t>
      </w:r>
      <w:r>
        <w:br w:type="textWrapping"/>
      </w:r>
      <w:r>
        <w:br w:type="textWrapping"/>
      </w:r>
      <w:r>
        <w:t xml:space="preserve">“Vậy người bình thường sẽ thế nào?” Phó Lệnh Nguyệt ngây ngốc hỏi theo</w:t>
      </w:r>
      <w:r>
        <w:br w:type="textWrapping"/>
      </w:r>
      <w:r>
        <w:br w:type="textWrapping"/>
      </w:r>
      <w:r>
        <w:t xml:space="preserve">Triệu Thực thản nhiên nở nụ cười “người bình thường sẽ nhân lúc tình chưa sâu đậm sẽ có sự chuẩn bị, như vậy sau này phát hiện nam nhân của mình không đáng tin thì còn có đường lui, quay giáo báo thù cho mình”</w:t>
      </w:r>
      <w:r>
        <w:br w:type="textWrapping"/>
      </w:r>
      <w:r>
        <w:br w:type="textWrapping"/>
      </w:r>
      <w:r>
        <w:t xml:space="preserve">“Làm như thế nào?” Phó Lệnh Nguyệt đột nhiên phát hiện thứ mình phải học thực sự rất nhiều</w:t>
      </w:r>
      <w:r>
        <w:br w:type="textWrapping"/>
      </w:r>
      <w:r>
        <w:br w:type="textWrapping"/>
      </w:r>
      <w:r>
        <w:t xml:space="preserve">Triệu Thực vân đạm phong khinh “trả thù hắn, hủy hoại hắn, thà rằng mình hội phi yên diệt, làm cho sinh linh đồ thán cũng phải hủy diệt tất cả của hắn”</w:t>
      </w:r>
      <w:r>
        <w:br w:type="textWrapping"/>
      </w:r>
      <w:r>
        <w:br w:type="textWrapping"/>
      </w:r>
      <w:r>
        <w:t xml:space="preserve">“Ngoan độc vậy sao?” Phó Lệnh Nguyệt nghe mà nổi cả da gà</w:t>
      </w:r>
      <w:r>
        <w:br w:type="textWrapping"/>
      </w:r>
      <w:r>
        <w:br w:type="textWrapping"/>
      </w:r>
      <w:r>
        <w:t xml:space="preserve">“Người có tâm địa như vậy mới là đệ nhất ám nhân” Triệu Thực cười nói ‘thà ta phụ tất cả người trong thiên hạ cũng không để người trong thiên hạ phụ ta”</w:t>
      </w:r>
      <w:r>
        <w:br w:type="textWrapping"/>
      </w:r>
      <w:r>
        <w:br w:type="textWrapping"/>
      </w:r>
      <w:r>
        <w:t xml:space="preserve">Phó Lệnh Nguyệt tâm tư  vừa chuyện lại đột nhiên nhớ tới cảnh tượng trong mơ: Triệu Thực và nữ nhân thần bí khóc nức nở</w:t>
      </w:r>
      <w:r>
        <w:br w:type="textWrapping"/>
      </w:r>
      <w:r>
        <w:br w:type="textWrapping"/>
      </w:r>
      <w:r>
        <w:t xml:space="preserve">Lá gan của nàng lại lớn hơn một chút, quanh co hỏi ‘Triệu chủ…ngài có người mình thích không?”</w:t>
      </w:r>
      <w:r>
        <w:br w:type="textWrapping"/>
      </w:r>
      <w:r>
        <w:br w:type="textWrapping"/>
      </w:r>
      <w:r>
        <w:t xml:space="preserve">Triệu Thực lại thản nhiên thừa nhận “ta cũng không phải là quái vật, đương nhiên là có”</w:t>
      </w:r>
      <w:r>
        <w:br w:type="textWrapping"/>
      </w:r>
      <w:r>
        <w:br w:type="textWrapping"/>
      </w:r>
      <w:r>
        <w:t xml:space="preserve">Tâm của Phó Lệnh Nguyệt như muốn nhảy ra ngoài “nàng…đã phản bội ngài sao?”</w:t>
      </w:r>
      <w:r>
        <w:br w:type="textWrapping"/>
      </w:r>
      <w:r>
        <w:br w:type="textWrapping"/>
      </w:r>
      <w:r>
        <w:t xml:space="preserve">Nàng cảm thấy ngữ khí của Triệu Thực rất thật, lại có chút thương cảm. Chẳng lẽ hắn từng bị…</w:t>
      </w:r>
      <w:r>
        <w:br w:type="textWrapping"/>
      </w:r>
      <w:r>
        <w:br w:type="textWrapping"/>
      </w:r>
      <w:r>
        <w:t xml:space="preserve">“Không có tin tưởng làm gì có phản bội” Triệu Thực thản nhiên nói “nếu nói phản bội thì cũng là chúng ta phản bội lẫn nhau”</w:t>
      </w:r>
      <w:r>
        <w:br w:type="textWrapping"/>
      </w:r>
      <w:r>
        <w:br w:type="textWrapping"/>
      </w:r>
      <w:r>
        <w:t xml:space="preserve">“Vậy nàng còn sống không?” Phó Lệnh Nguyệt nhân lúc hắn tâm tình tốt, vội vàng truy vấn</w:t>
      </w:r>
      <w:r>
        <w:br w:type="textWrapping"/>
      </w:r>
      <w:r>
        <w:br w:type="textWrapping"/>
      </w:r>
      <w:r>
        <w:t xml:space="preserve">Triệu Thực lại đổi đề tài “ngươi nên lo lắng cho mình đi. Ta nghĩ ngươi nên tiếp nhận lời mời của Trung quân phủ, làm những chuyện ngươi nên làm, lui đầu né tránh là chuyện không hay chút nào”</w:t>
      </w:r>
      <w:r>
        <w:br w:type="textWrapping"/>
      </w:r>
      <w:r>
        <w:br w:type="textWrapping"/>
      </w:r>
      <w:r>
        <w:t xml:space="preserve">Phó Lệnh Nguyệt như bị kim châm trúng, vội hô lên “vì sao? ta không phải là thần nữ, đúng không?Nhị gia, ta không phải là thần nữ, ngài rõ ràng hơn ai khác, vì sao các ngươi lại từng bước từng bước đưa ta lên vị trí thần nữ chứ? Vì sao?”</w:t>
      </w:r>
      <w:r>
        <w:br w:type="textWrapping"/>
      </w:r>
      <w:r>
        <w:br w:type="textWrapping"/>
      </w:r>
      <w:r>
        <w:t xml:space="preserve">Triệu Thực thản nhiên nhìn nàng ‘ta chỉ làm việc ta nên làm, cho nên ta nói ngươi không cần cảm tạ ta, cũng đừng hận ta”</w:t>
      </w:r>
      <w:r>
        <w:br w:type="textWrapping"/>
      </w:r>
      <w:r>
        <w:br w:type="textWrapping"/>
      </w:r>
      <w:r>
        <w:t xml:space="preserve">“Vì sao lại cố tình chọn ta?” Phó Lệnh Nguyệt hận nhất những lời ba phải như thế “thiên hạ có nhiều nữ tử như vậy, sao cứ muốn ta giả mạo thần nữ?”</w:t>
      </w:r>
      <w:r>
        <w:br w:type="textWrapping"/>
      </w:r>
      <w:r>
        <w:br w:type="textWrapping"/>
      </w:r>
      <w:r>
        <w:t xml:space="preserve">“Ngươi không phải là thần nữ thì ai làm?” Triệu Thực vỗ vỗ vai nàng “chậm rãi rồi ngươi sẽ phát hiện ra thiên hạ không có ai giống thần nữ hơn ngươi. Thiên ý không thể trái, ta chờ ngươi nghĩ thông suốt” nói xong xoay người rời đi</w:t>
      </w:r>
      <w:r>
        <w:br w:type="textWrapping"/>
      </w:r>
      <w:r>
        <w:br w:type="textWrapping"/>
      </w:r>
    </w:p>
    <w:p>
      <w:pPr>
        <w:pStyle w:val="Heading2"/>
      </w:pPr>
      <w:bookmarkStart w:id="79" w:name="quyển-3---chương-14"/>
      <w:bookmarkEnd w:id="79"/>
      <w:r>
        <w:t xml:space="preserve">57. Quyển 3 - Chương 14</w:t>
      </w:r>
    </w:p>
    <w:p>
      <w:pPr>
        <w:pStyle w:val="Compact"/>
      </w:pPr>
      <w:r>
        <w:br w:type="textWrapping"/>
      </w:r>
      <w:r>
        <w:br w:type="textWrapping"/>
      </w:r>
      <w:r>
        <w:t xml:space="preserve">Mười tám tháng tám là ngày yết bảng kỳ thi Hương. Ngày hai mươi, thiên tử thiết yến </w:t>
      </w:r>
      <w:r>
        <w:br w:type="textWrapping"/>
      </w:r>
      <w:r>
        <w:br w:type="textWrapping"/>
      </w:r>
      <w:r>
        <w:t xml:space="preserve">Bị những lời của Triệu Thực kích thích nên Phó Lệnh Nguyệt không còn hứng thú ai là Trạng Nguyên, Bảng Nhãn, Thám Hoa nữa. Nàng cũng không đi ra cửa sau nghe lão Hoàng kể chuyện mà cả ngày rầu rĩ ở trong phòng, nhìn chằm chằm cuốn sách đến ngẩn người</w:t>
      </w:r>
      <w:r>
        <w:br w:type="textWrapping"/>
      </w:r>
      <w:r>
        <w:br w:type="textWrapping"/>
      </w:r>
      <w:r>
        <w:t xml:space="preserve">“Từ từ rồi ngươi sẽ phát hiện ra thiên hạ không có ai giống thần nữ hơn ngươi” lời của Triệu Thực cứ vang lên trong đầu nàng</w:t>
      </w:r>
      <w:r>
        <w:br w:type="textWrapping"/>
      </w:r>
      <w:r>
        <w:br w:type="textWrapping"/>
      </w:r>
      <w:r>
        <w:t xml:space="preserve">Nàng đặc biệt sợ hai từ từ từ. Còn có gì đó đang đợi nàng sao?</w:t>
      </w:r>
      <w:r>
        <w:br w:type="textWrapping"/>
      </w:r>
      <w:r>
        <w:br w:type="textWrapping"/>
      </w:r>
      <w:r>
        <w:t xml:space="preserve">Triệu Thực muốn nàng tiếp cận Phương Diệu Tổ cũng không muốn nàng từ bỏ Viên Li, còn có Trăn vương Lý Thành khí vốn bàng quan, hiện tại không vội nhưng sớm muộn gì cũng sẽ đưa nàng tới phủ Trăn vương. Chẳng lẽ người phía sau màn muốn sứ mệnh của Phó Lệnh Nguyệt nàng là chu toàn cùng một đám nam nhân cao quý? Làm một Thần nữ vô thượng?</w:t>
      </w:r>
      <w:r>
        <w:br w:type="textWrapping"/>
      </w:r>
      <w:r>
        <w:br w:type="textWrapping"/>
      </w:r>
      <w:r>
        <w:t xml:space="preserve">Phó Lệnh Nguyệt rất hận. Hận bản thân mình không thấy rõ. Nàng càng muốn biết rõ mọi chuyện, người kia lại càng lợi dụng điểm này mà không ngừng hướng nàng đi theo hướng bọn họ muốn.</w:t>
      </w:r>
      <w:r>
        <w:br w:type="textWrapping"/>
      </w:r>
      <w:r>
        <w:br w:type="textWrapping"/>
      </w:r>
      <w:r>
        <w:t xml:space="preserve">Nàng đã nhất định là sẽ bị lợi dụng hoặc có thể nói, nàng chính là một quân cờ. Nàng giống như bị người ta bịt kín hai mắt, sau đó bị đẩy về phía chiến trường</w:t>
      </w:r>
      <w:r>
        <w:br w:type="textWrapping"/>
      </w:r>
      <w:r>
        <w:br w:type="textWrapping"/>
      </w:r>
      <w:r>
        <w:t xml:space="preserve">“Phúc họa tùy duyên, ân cừu khó liệu. Ngươi không cần cảm tạ ta cũng đừng hận ta” Triệu Thực đã nói rõ như thế rồi</w:t>
      </w:r>
      <w:r>
        <w:br w:type="textWrapping"/>
      </w:r>
      <w:r>
        <w:br w:type="textWrapping"/>
      </w:r>
      <w:r>
        <w:t xml:space="preserve">Nàng được người ta nuôi lớn, không nên có suy nghĩ khác. Nàng đứng ở nơi này, ở trong mắt người ngoài chỉ là một trò cười, một con rối để mặc người ta bài bố mà thôi. Nhưng điều đáng nói là chuyện này trời biết đất biết người biết, chỉ có nàng là không biết</w:t>
      </w:r>
      <w:r>
        <w:br w:type="textWrapping"/>
      </w:r>
      <w:r>
        <w:br w:type="textWrapping"/>
      </w:r>
      <w:r>
        <w:t xml:space="preserve">Đáng giận. Phó Lệnh Nguyệt nàng khi nào thì chật vật như vậy.</w:t>
      </w:r>
      <w:r>
        <w:br w:type="textWrapping"/>
      </w:r>
      <w:r>
        <w:br w:type="textWrapping"/>
      </w:r>
      <w:r>
        <w:t xml:space="preserve">Phó Lệnh Nguyệt vô cùng phẫn nộ. Thực ra thì nàng có thể trốn tránh tất cả, dựa vào sự huấn luyện của Triệu Thực cùng công phu và kỹ năng của nàng, trốn khỏi kinh thành, đến một nơi hẻo lánh ẩn náu là không có vấn đề. Nàng bỏ chạy sẽ khiến kế hoạch của bọn họ thành công dã tràng, bọn họ muốn hát hí khúc thì tự mình lên đài đi, nàng không rảnh chơi cùng bọn họ. Nhưng…nàng lại không đi bởi vì nàng không cam lòng. Nàng còn chưa biết mình là ai, có thân phận gì, ai là ân nhân của nàng, ai là kẻ thù của nàng, nàng từ nơi nào đến, trên người gánh thù hận gì? Cứ như vậy mà bỏ đi, trốn tránh lánh đời nàng không cam lòng. Phó Lệnh Nguyệt nàng không phải người nhu nhược. Cho nên dù biết ở lại sẽ bị người ta lợi dụng, nàng vẫn phải ở lại như một đứa ngốc</w:t>
      </w:r>
      <w:r>
        <w:br w:type="textWrapping"/>
      </w:r>
      <w:r>
        <w:br w:type="textWrapping"/>
      </w:r>
      <w:r>
        <w:t xml:space="preserve">Đột nhiên thanh âm của Viên Li vang lên “sách rớt kìa”</w:t>
      </w:r>
      <w:r>
        <w:br w:type="textWrapping"/>
      </w:r>
      <w:r>
        <w:br w:type="textWrapping"/>
      </w:r>
      <w:r>
        <w:t xml:space="preserve">Phó Lệnh Nguyệt hoàn hồn mới phát hiện mình vừa làm rơi một cuốn sách</w:t>
      </w:r>
      <w:r>
        <w:br w:type="textWrapping"/>
      </w:r>
      <w:r>
        <w:br w:type="textWrapping"/>
      </w:r>
      <w:r>
        <w:t xml:space="preserve">“Nghiên cứu cái gì vậy?dụng tâm như thế, còn nghiên cứu cái này” Viên Li đùa cợt, thong thả đi tới</w:t>
      </w:r>
      <w:r>
        <w:br w:type="textWrapping"/>
      </w:r>
      <w:r>
        <w:br w:type="textWrapping"/>
      </w:r>
      <w:r>
        <w:t xml:space="preserve">Phó Lệnh Nguyệt nhìn lại, phát hiện mình đang cầm cuốn Phủ Điền</w:t>
      </w:r>
      <w:r>
        <w:br w:type="textWrapping"/>
      </w:r>
      <w:r>
        <w:br w:type="textWrapping"/>
      </w:r>
      <w:r>
        <w:t xml:space="preserve">Vô điền phủ điền, duy dửu kiêu kiêu. Vô tư xa nhân, phí sức Ðao đao.</w:t>
      </w:r>
      <w:r>
        <w:br w:type="textWrapping"/>
      </w:r>
      <w:r>
        <w:br w:type="textWrapping"/>
      </w:r>
      <w:r>
        <w:t xml:space="preserve">Vô điền phủ điền, duy dửu kiệt kiệt. Vô tư xa nhân, phí sức đát đát.</w:t>
      </w:r>
      <w:r>
        <w:br w:type="textWrapping"/>
      </w:r>
      <w:r>
        <w:br w:type="textWrapping"/>
      </w:r>
      <w:r>
        <w:t xml:space="preserve">Uyển hề luyến hề, tóc để chỏm quán hề. Nhiều lần gặp hề, đột mà biện hề.</w:t>
      </w:r>
      <w:r>
        <w:br w:type="textWrapping"/>
      </w:r>
      <w:r>
        <w:br w:type="textWrapping"/>
      </w:r>
      <w:r>
        <w:t xml:space="preserve">Nàng nhìn chăm chú mấy câu thơ này, ý nghĩ đột nhiên thông suốt, đầu óc cũng trở nên sáng tỏ hơn</w:t>
      </w:r>
      <w:r>
        <w:br w:type="textWrapping"/>
      </w:r>
      <w:r>
        <w:br w:type="textWrapping"/>
      </w:r>
      <w:r>
        <w:t xml:space="preserve">Nàng vui vẻ trả lời “ta là đang ngộ đạo”</w:t>
      </w:r>
      <w:r>
        <w:br w:type="textWrapping"/>
      </w:r>
      <w:r>
        <w:br w:type="textWrapping"/>
      </w:r>
      <w:r>
        <w:t xml:space="preserve">“Ngộ đạo cái gì?” Viên Li cau mày đi qua</w:t>
      </w:r>
      <w:r>
        <w:br w:type="textWrapping"/>
      </w:r>
      <w:r>
        <w:br w:type="textWrapping"/>
      </w:r>
      <w:r>
        <w:t xml:space="preserve">“Không cần trồng trên cả cánh đồng, nếu trồng như vậy mà lực lượng không đủ thì lâu dài sẽ khiến cỏ dại mọc lan tràn; không cần nghĩ tới người ở quá xa tầm với, nếu nghĩ tới người không nên nghĩ thì trong lòng sẽ sinh ra ưu thương vô hạn” Phó Lệnh Nguyệt chậm rãi giải thích</w:t>
      </w:r>
      <w:r>
        <w:br w:type="textWrapping"/>
      </w:r>
      <w:r>
        <w:br w:type="textWrapping"/>
      </w:r>
      <w:r>
        <w:t xml:space="preserve">“Thì ra là thế” Viên Li liếc mắt xem thường</w:t>
      </w:r>
      <w:r>
        <w:br w:type="textWrapping"/>
      </w:r>
      <w:r>
        <w:br w:type="textWrapping"/>
      </w:r>
      <w:r>
        <w:t xml:space="preserve">“Ta là xem thơ mà ngộ đạo ra, làm việc lấy từ việc nhỏ, đừng có chê nhỏ cần lớn, bỏ xa lấy gần. Ngươi xem” nàng chỉ vào hai câu thơ cuối</w:t>
      </w:r>
      <w:r>
        <w:br w:type="textWrapping"/>
      </w:r>
      <w:r>
        <w:br w:type="textWrapping"/>
      </w:r>
      <w:r>
        <w:t xml:space="preserve">“Thi văn là dùng để dạy tiểu hài tử, chỉ cần tiến hành theo chất lượng là có thể đạt được mục tiêu mong muốn” Viên Li chế giễu “ngươi đọc sách đến tẩu hỏa nhập ma rồi sao?”</w:t>
      </w:r>
      <w:r>
        <w:br w:type="textWrapping"/>
      </w:r>
      <w:r>
        <w:br w:type="textWrapping"/>
      </w:r>
      <w:r>
        <w:t xml:space="preserve">Phó Lệnh Nguyệt lại cảm thấy tràn ngập năng lượng ‘trước giờ ta nghĩ quá nhiều, quá vội. Từ giờ trở đi, ta sẽ nghĩ từ từ thôi”</w:t>
      </w:r>
      <w:r>
        <w:br w:type="textWrapping"/>
      </w:r>
      <w:r>
        <w:br w:type="textWrapping"/>
      </w:r>
      <w:r>
        <w:t xml:space="preserve">Sao lại muốn ăn một ngụm liền mập chứ. Bọn họ không muốn nàng biết, nàng có sốt ruột thế nào cũng vô dụng. Nàng có thể trốn nhưng sao lại phải là vậy? hủy đi bàn tính của người khác, nàng cũng không có gì tốt. Nàng sẽ không làm chuyện hại người mà không lợi nàng, máu của nàng là thích khiêu chiến, trốn tránh không phải là tính cách của nàng. Bọn họ muốn dùng nàng làm quân cờ, vậy thì tương kế tựu kế thôi, bị lợi dụng sẽ đi lợi dụng, không vào hang cọp sao bắt được cọp con, không tiếp cận bọn họ, sao nàng biết được những gì mình muốn biết. Mặc kệ người khác nghĩ thế nào, nàng chỉ cần hoàn thành việc mình muốn làm là được. Có là quân cờ hay không cũng chỉ là một cách gọi mà thôi.</w:t>
      </w:r>
      <w:r>
        <w:br w:type="textWrapping"/>
      </w:r>
      <w:r>
        <w:br w:type="textWrapping"/>
      </w:r>
      <w:r>
        <w:t xml:space="preserve">Loại trừ được tâm ma, tâm tình của Phó Lệnh Nguyệt tốt hơn hẳn</w:t>
      </w:r>
      <w:r>
        <w:br w:type="textWrapping"/>
      </w:r>
      <w:r>
        <w:br w:type="textWrapping"/>
      </w:r>
      <w:r>
        <w:t xml:space="preserve">Viên Li chăm chú nhìn nàng “đêm nay ở biệt viện Úc Lâm có tiệc rượu, ta muốn đi, ngươi đi cùng không?”</w:t>
      </w:r>
      <w:r>
        <w:br w:type="textWrapping"/>
      </w:r>
      <w:r>
        <w:br w:type="textWrapping"/>
      </w:r>
      <w:r>
        <w:t xml:space="preserve">Phó Lệnh Nguyệt trừng mắt nhìn hắn “có nhận vật lớn nào?” nàng biết hắn nhất định có lý do của mình</w:t>
      </w:r>
      <w:r>
        <w:br w:type="textWrapping"/>
      </w:r>
      <w:r>
        <w:br w:type="textWrapping"/>
      </w:r>
      <w:r>
        <w:t xml:space="preserve">“Có Trăn vương gia, Phương Quang Tông, Tạ Bình An, còn có nhà chúng ta” Viên Li chậm rãi nói ‘còn có Diêm Tân, Ngô mỹ nhân”</w:t>
      </w:r>
      <w:r>
        <w:br w:type="textWrapping"/>
      </w:r>
      <w:r>
        <w:br w:type="textWrapping"/>
      </w:r>
      <w:r>
        <w:t xml:space="preserve">Mắt của Phó Lệnh Nguyệt lại mở to hơn</w:t>
      </w:r>
      <w:r>
        <w:br w:type="textWrapping"/>
      </w:r>
      <w:r>
        <w:br w:type="textWrapping"/>
      </w:r>
      <w:r>
        <w:t xml:space="preserve">“Đúng rồi, biệt viện này là của Tả đô ngự sử Úy Trình Cù đại nhân” Viên Li cười ý vị thâm trường “đêm nay hắn làm chủ, tổ chức tiệc mừng cho Trăn vương gia”</w:t>
      </w:r>
      <w:r>
        <w:br w:type="textWrapping"/>
      </w:r>
      <w:r>
        <w:br w:type="textWrapping"/>
      </w:r>
      <w:r>
        <w:t xml:space="preserve">“Ta đi!” Phó Lệnh Nguyệt cao hứng nhận lời</w:t>
      </w:r>
      <w:r>
        <w:br w:type="textWrapping"/>
      </w:r>
      <w:r>
        <w:br w:type="textWrapping"/>
      </w:r>
      <w:r>
        <w:t xml:space="preserve">Sau kỳ thi Hương, Trăn vương gia liên tục tham gia các tiệc rượu</w:t>
      </w:r>
      <w:r>
        <w:br w:type="textWrapping"/>
      </w:r>
      <w:r>
        <w:br w:type="textWrapping"/>
      </w:r>
      <w:r>
        <w:t xml:space="preserve">Chủ trì kỳ thi Hương cũng là đại sự đầu tiên hắn làm sau khi vào kinh</w:t>
      </w:r>
      <w:r>
        <w:br w:type="textWrapping"/>
      </w:r>
      <w:r>
        <w:br w:type="textWrapping"/>
      </w:r>
      <w:r>
        <w:t xml:space="preserve">Sau khi các bộ tổ chức tiệc mừng công xong, Tả đô ngự sử Úy Trình Cù liền dẫn đầu các quan văn lại làm tiệc rượu chúc mừng ở Úc Lâm biệt viện</w:t>
      </w:r>
      <w:r>
        <w:br w:type="textWrapping"/>
      </w:r>
      <w:r>
        <w:br w:type="textWrapping"/>
      </w:r>
      <w:r>
        <w:t xml:space="preserve">Hào môn quý tộc cùng quan viên trong kinh thành đều rất nể mặt Trăn vương gia, trừ khi bị bệnh không thể nhúc nhích, còn không đều đến tham gia</w:t>
      </w:r>
      <w:r>
        <w:br w:type="textWrapping"/>
      </w:r>
      <w:r>
        <w:br w:type="textWrapping"/>
      </w:r>
      <w:r>
        <w:t xml:space="preserve">Phó Lệnh Nguyệt vẻ mặt khẩn trương theo sau Viên Li đi vào Úc Lâm biệt viện</w:t>
      </w:r>
      <w:r>
        <w:br w:type="textWrapping"/>
      </w:r>
      <w:r>
        <w:br w:type="textWrapping"/>
      </w:r>
      <w:r>
        <w:t xml:space="preserve">Thiên Xu, Thiên Tuyền, Thiên Ki, Thiên Quyền, Bốn người này dù là sống hay chết, nàng đều đã gặp qua. Úy Trình Cù là Thiên Quyền, không biết Ngọc Hành, Khai Dương, Dao Quang sẽ là ai?</w:t>
      </w:r>
      <w:r>
        <w:br w:type="textWrapping"/>
      </w:r>
      <w:r>
        <w:br w:type="textWrapping"/>
      </w:r>
      <w:r>
        <w:t xml:space="preserve">Triệu Thực nói bọn họ khẳng định nàng là Thần nữ, như vậy trong Thất Tinh mà Tiền Lương cài lại này sẽ có một người nói dối. Ba người trước đã chết, như vậy chuyện Thất Tinh và Thần nữ bị lộ ra ngoài sẽ không phải do bọn họ. Mà theo như lời Ngô mỹ nhân, sau Thiên Quyền sẽ không có chỉ lệnh giống nhau nữa. Như vậy, có thể vấn đề mấy chốt là ở trên người Úy Trình Cù</w:t>
      </w:r>
      <w:r>
        <w:br w:type="textWrapping"/>
      </w:r>
      <w:r>
        <w:br w:type="textWrapping"/>
      </w:r>
      <w:r>
        <w:t xml:space="preserve">Ngô mỹ nhân nói rất đúng “e là Thiên Quyền tin đã sớm nhận được tin tức nên đã có phòng bị”</w:t>
      </w:r>
      <w:r>
        <w:br w:type="textWrapping"/>
      </w:r>
      <w:r>
        <w:br w:type="textWrapping"/>
      </w:r>
      <w:r>
        <w:t xml:space="preserve">Úy Trình Cù không chỉ thay đổi hành trình đi Giang Nam còn thỉnh đệ nhất cao thủ của Đại Tề, Cẩm y vệ Đô chỉ huy sứ Diêm Tân hộ giá, như vậy hắn có thể đảm bảo an toàn cho bản thân.</w:t>
      </w:r>
      <w:r>
        <w:br w:type="textWrapping"/>
      </w:r>
      <w:r>
        <w:br w:type="textWrapping"/>
      </w:r>
      <w:r>
        <w:t xml:space="preserve">Thời cuộc như mạch nước ngầm dưới mặt hồ, rung chuyển mãnh liệt.</w:t>
      </w:r>
      <w:r>
        <w:br w:type="textWrapping"/>
      </w:r>
      <w:r>
        <w:br w:type="textWrapping"/>
      </w:r>
      <w:r>
        <w:t xml:space="preserve">Ngô mỹ nhân ám chỉ Hiền phi thôi động thế cục sát thủ nhưng Phó Lệnh Nguyệt cảm thấy hắn tâm tư khó lường. Hiền phi để lộ tin về Thất Tinh Bắc Đẩu ra ngoài để làm gì? bọn họ sẽ dùng phương pháp gì để khiến thiên hạ tin nàng là thần nữ?</w:t>
      </w:r>
      <w:r>
        <w:br w:type="textWrapping"/>
      </w:r>
      <w:r>
        <w:br w:type="textWrapping"/>
      </w:r>
      <w:r>
        <w:t xml:space="preserve">Phó Lệnh Nguyệt tò mò hơn ai hết.</w:t>
      </w:r>
      <w:r>
        <w:br w:type="textWrapping"/>
      </w:r>
      <w:r>
        <w:br w:type="textWrapping"/>
      </w:r>
      <w:r>
        <w:t xml:space="preserve">Không biết ai tung tin mà canh giờ chưa tới nhưng trong biệt viện đã chật ních khách mời</w:t>
      </w:r>
      <w:r>
        <w:br w:type="textWrapping"/>
      </w:r>
      <w:r>
        <w:br w:type="textWrapping"/>
      </w:r>
      <w:r>
        <w:t xml:space="preserve">Phó Lệnh Nguyệt không tránh khỏi việc chạm mặt với Trung quân đô đốc phủ, mà Phương Diệu Tổ cũng không hề cố kỵ, vòng qua Viên Li, mỉm cười với nàng.</w:t>
      </w:r>
      <w:r>
        <w:br w:type="textWrapping"/>
      </w:r>
      <w:r>
        <w:br w:type="textWrapping"/>
      </w:r>
      <w:r>
        <w:t xml:space="preserve">Viên Li đen mặt. Phó Lệnh Nguyệt xấu hổ cúi đầu, lui người về phía sau hắn</w:t>
      </w:r>
      <w:r>
        <w:br w:type="textWrapping"/>
      </w:r>
      <w:r>
        <w:br w:type="textWrapping"/>
      </w:r>
      <w:r>
        <w:t xml:space="preserve">Canh giờ vừa đến, Trăn vương Lý Thành Khí mang theo vài vị trọng thần trong triều đi tới.</w:t>
      </w:r>
      <w:r>
        <w:br w:type="textWrapping"/>
      </w:r>
      <w:r>
        <w:br w:type="textWrapping"/>
      </w:r>
      <w:r>
        <w:t xml:space="preserve">Không biết có phải do tác dụng tâm lý hay không nhưng Phó Lệnh Nguyệt phát hiện hầu hết các ánh mắt đều tập trung lên người Tả đô ngự sử Úy Trình Cù. Nàng đương nhiên cũng liếc nhìn hắn vài lần nhưng phần lớn lại bị Diêm Tân đứng cạnh Úy Trình Cù thu hút.</w:t>
      </w:r>
      <w:r>
        <w:br w:type="textWrapping"/>
      </w:r>
      <w:r>
        <w:br w:type="textWrapping"/>
      </w:r>
      <w:r>
        <w:t xml:space="preserve">Cẩm y vệ Đô chỉ huy sứ đại danh đỉnh đỉnh Diêm Tân tuổi cỡ như Triệu Thực, cực kỳ tuấn tú nhưng không diễm như Ngô mỹ nhân cũng chẳng mĩ như Viên Li hoặc tuấn như Lý Thành Khí mà một thân y phục Cẩm y vệ mà vàng khiến cả người hắn trở nên thanh tú tuyển lãng, oai hùng vô cùng. Hắn ngồi cạnh Úy Trình Cù càng khiến cho Tả đô ngự sử trở nên già nua hơn</w:t>
      </w:r>
      <w:r>
        <w:br w:type="textWrapping"/>
      </w:r>
      <w:r>
        <w:br w:type="textWrapping"/>
      </w:r>
      <w:r>
        <w:t xml:space="preserve">Phó Lệnh Nguyệt lo lắng nhìn màn che trên sân khấu hí kịch. Tình thế như vậy, đêm nay Ngô mỹ nhân sẽ không động thủ ở đây chứ? Rõ ràng là đối phương đã sớm chuẩn bị tốt chờ sát thủ hiện thân, hắn còn dám ngang nhiên ra tay sao?</w:t>
      </w:r>
      <w:r>
        <w:br w:type="textWrapping"/>
      </w:r>
      <w:r>
        <w:br w:type="textWrapping"/>
      </w:r>
      <w:r>
        <w:t xml:space="preserve">Dưới đài, chủ khách cùng ngồi vào chỗ, vui vẻ chuyện trò</w:t>
      </w:r>
      <w:r>
        <w:br w:type="textWrapping"/>
      </w:r>
      <w:r>
        <w:br w:type="textWrapping"/>
      </w:r>
      <w:r>
        <w:t xml:space="preserve">Con nhà thế gia, ra ngoài luôn rất khí độ, huống chi nơi này còn một vị chuẩn phò mã, hai vị từng suýt trở thành phò mã và một vương gia</w:t>
      </w:r>
      <w:r>
        <w:br w:type="textWrapping"/>
      </w:r>
      <w:r>
        <w:br w:type="textWrapping"/>
      </w:r>
      <w:r>
        <w:t xml:space="preserve">Mới đầu, mọi người còn ngồi nghiêm chỉnh chuyện trò, đến khi lên đèn, tiệc tối bắt đầu mới tùy ý, thoải mái hơn.</w:t>
      </w:r>
      <w:r>
        <w:br w:type="textWrapping"/>
      </w:r>
      <w:r>
        <w:br w:type="textWrapping"/>
      </w:r>
      <w:r>
        <w:t xml:space="preserve">Vì đã có Cẩm y vệ phụ trách tuần tra, hộ vệ toàn trường nên thị vệ các phủ đệ đều ngồi vào chỗ của mình. Phó Lệnh Nguyệt uống vài chén rượu, bụng có chút không ổn, khó khăn lắm mới đợi được đến lúc trời tối liền vụng trộm chui vào bụi rậm trong viện, tìm chỗ giải quyết. Khi nàng đã xử lý xong, đi ra khỏi chỗ tối, đột nhiên nhìn thấy Phương Diệu Tổ đang nhàn nhã đivề phía này</w:t>
      </w:r>
      <w:r>
        <w:br w:type="textWrapping"/>
      </w:r>
      <w:r>
        <w:br w:type="textWrapping"/>
      </w:r>
      <w:r>
        <w:t xml:space="preserve">Phó Lệnh Nguyệt hoảng hốt, có chút chột dạ nhưng chung quanh không còn đường khác, đành phải tiến lên</w:t>
      </w:r>
      <w:r>
        <w:br w:type="textWrapping"/>
      </w:r>
      <w:r>
        <w:br w:type="textWrapping"/>
      </w:r>
      <w:r>
        <w:t xml:space="preserve">“Thế nào? không muốn đi cùng ta?” Phương Diệu  Tổ là đang cố ý chờ nàng</w:t>
      </w:r>
      <w:r>
        <w:br w:type="textWrapping"/>
      </w:r>
      <w:r>
        <w:br w:type="textWrapping"/>
      </w:r>
      <w:r>
        <w:t xml:space="preserve">“Ta…”nàng không ngờ hắn lại nói thẳng như thế, môi run run không nói nên lời</w:t>
      </w:r>
      <w:r>
        <w:br w:type="textWrapping"/>
      </w:r>
      <w:r>
        <w:br w:type="textWrapping"/>
      </w:r>
      <w:r>
        <w:t xml:space="preserve">“Ngươi cố kỵ cái gì?” Phương Diệu Tổ tươi cười, nhẹ nhàng đưa tay che trên đầu nàng “nói cho ta nghe đi, nói không chừng ta có thể giải quyết ah”</w:t>
      </w:r>
      <w:r>
        <w:br w:type="textWrapping"/>
      </w:r>
      <w:r>
        <w:br w:type="textWrapping"/>
      </w:r>
      <w:r>
        <w:t xml:space="preserve">Phó Lệnh Nguyệt cảm giác như một dòng nước ấm đang chảy vào lòng nàng. Trong nháy mắt, định lực của nàng hoàn toàn tan biến, thân thể của nàng như đám cỏ khô, chỉ cần một chút gió là sẽ bốc lên tận trời cao. </w:t>
      </w:r>
      <w:r>
        <w:br w:type="textWrapping"/>
      </w:r>
      <w:r>
        <w:br w:type="textWrapping"/>
      </w:r>
      <w:r>
        <w:t xml:space="preserve">Nàng cố hết sức ép mình lui lại từng bước, đưa mắt nhìn quanh, không biết võ công cao cường như Viên Li có ở một nơi bí mật nào đó rình nàng hay không. Nàng gian nan nói “xin thứ cho ta không thể rời khỏi kinh thành. Một lời khó nói hết, ta có nỗi khổ của mình”</w:t>
      </w:r>
      <w:r>
        <w:br w:type="textWrapping"/>
      </w:r>
      <w:r>
        <w:br w:type="textWrapping"/>
      </w:r>
      <w:r>
        <w:t xml:space="preserve">“Vậy đến lúc đó hãy đến Chính Dương môn tiễn ta đi’ Phương Diệu Tổ cũng không tiến lên, cười nói “chỉ một thỉnh cầu này, có thể đáp ứng chứ?”</w:t>
      </w:r>
      <w:r>
        <w:br w:type="textWrapping"/>
      </w:r>
      <w:r>
        <w:br w:type="textWrapping"/>
      </w:r>
      <w:r>
        <w:t xml:space="preserve">Xa xa vang lên tiếng người nói chuyện. Phó Lệnh Nguyệt như được đại xá, vội cười làm lành rồi rời đi</w:t>
      </w:r>
      <w:r>
        <w:br w:type="textWrapping"/>
      </w:r>
      <w:r>
        <w:br w:type="textWrapping"/>
      </w:r>
      <w:r>
        <w:t xml:space="preserve">Khi trở lại, nhìn thấy ánh mắt lạnh như băng của Viên Li, nàng toàn thân đổ mồ hôi lạnh. Không phát hiện ra gì là tốt rồi, nàng nhanh chóng hòa mình vào đám thị vệ, nói nói cười cười</w:t>
      </w:r>
      <w:r>
        <w:br w:type="textWrapping"/>
      </w:r>
      <w:r>
        <w:br w:type="textWrapping"/>
      </w:r>
      <w:r>
        <w:t xml:space="preserve">Cẩm Y vệ Đô chỉ huy sứ đại nhân tự mình trông coi, đương nhiên việc canh gác kín đến một giọt nước cũng không lọt</w:t>
      </w:r>
      <w:r>
        <w:br w:type="textWrapping"/>
      </w:r>
      <w:r>
        <w:br w:type="textWrapping"/>
      </w:r>
      <w:r>
        <w:t xml:space="preserve">Không khẩn trương, không buông trễ; Không quên, cũng không quá mức. Phó Lệnh Nguyệt thật lòng bội phục, cũng âm thầm học tập. Trên bàn có ngân khí, bên phải có cơ quan, trong có ám phục, ngoài có chó săn, nàng thậm chí còn có thể xuyên qua điệp y đung đưa theo gió của Úy Trình Cù mà phát hiện ra hắn có mặc áo giáp tơ vàng bên trong.</w:t>
      </w:r>
      <w:r>
        <w:br w:type="textWrapping"/>
      </w:r>
      <w:r>
        <w:br w:type="textWrapping"/>
      </w:r>
      <w:r>
        <w:t xml:space="preserve">Úy Trình Cù cẩn thận như thế, muốn giết hắn lại có thể toàn thân trở ra thì phải xuống tay từ đâu chứ? Phó Lệnh Nguyệt nhịn không được mà suy đoán</w:t>
      </w:r>
      <w:r>
        <w:br w:type="textWrapping"/>
      </w:r>
      <w:r>
        <w:br w:type="textWrapping"/>
      </w:r>
      <w:r>
        <w:t xml:space="preserve">Trên đài, Ngô mỹ nhân trong trang phục Dương quý phi, tay cầm bầu rượu, mị nhãn như tơ,xảo tiếu lưu ba. Tư thế mị thái khuynh thành khiến người dưới đài tứ chi rũ rượi, thần hồn điên đảo.</w:t>
      </w:r>
      <w:r>
        <w:br w:type="textWrapping"/>
      </w:r>
      <w:r>
        <w:br w:type="textWrapping"/>
      </w:r>
      <w:r>
        <w:t xml:space="preserve">Tấm màn hoa lệ hạ xuống, tiếp theo là vở diễn Đế đài xuân do Trăn vương Lý Thành Khí chọn. Đây là một vở diễn mới, viết về chuyện tình của hoàng đế Tiền Lương và Thần nữ tiền nhiệm Trân Phi</w:t>
      </w:r>
      <w:r>
        <w:br w:type="textWrapping"/>
      </w:r>
      <w:r>
        <w:br w:type="textWrapping"/>
      </w:r>
      <w:r>
        <w:t xml:space="preserve">Phó Lệnh Nguyệt trong lòng lộp bộp, không tự giác mà nhìn về phía Lý Thành Khí. Trong lúc này, hắn lại chọn vở diễn đó là có ý gì?</w:t>
      </w:r>
      <w:r>
        <w:br w:type="textWrapping"/>
      </w:r>
      <w:r>
        <w:br w:type="textWrapping"/>
      </w:r>
      <w:r>
        <w:t xml:space="preserve">“Thần nữ biến mất đã mười năm” đúng lúc này Lý Thành Khí lên tiếng</w:t>
      </w:r>
      <w:r>
        <w:br w:type="textWrapping"/>
      </w:r>
      <w:r>
        <w:br w:type="textWrapping"/>
      </w:r>
      <w:r>
        <w:t xml:space="preserve">Úy Trình Cù cũng lên tiếng phụ họa ‘vương gia nói rất đúng. Nếu Thần nữ có ở đây, bệnh của Bệ hạ cũng sẽ không lặp lại như thế”</w:t>
      </w:r>
      <w:r>
        <w:br w:type="textWrapping"/>
      </w:r>
      <w:r>
        <w:br w:type="textWrapping"/>
      </w:r>
      <w:r>
        <w:t xml:space="preserve">“Nghe dân gian đồn rằng Úy đại nhân cũng có liên hệ vào Bắc Đẩu Thất Tinh gì đó của Tiền Lương”Lý Thành Khí một câu đả thương người. Lúc này không gian yên tĩnh, chỉ nghe được tiếng ca của Ngô mỹ nhân như tiên âm quanh quẩn ở trên đài.</w:t>
      </w:r>
      <w:r>
        <w:br w:type="textWrapping"/>
      </w:r>
      <w:r>
        <w:br w:type="textWrapping"/>
      </w:r>
      <w:r>
        <w:t xml:space="preserve">Phó Lệnh Nguyệt nhìn Lý Thành Khí và Úy Trình Cù không chớp mắt. Hai người này đều là tâm phúc của hoàng đế lại kẻ xướng người họa là có ý gì?</w:t>
      </w:r>
      <w:r>
        <w:br w:type="textWrapping"/>
      </w:r>
      <w:r>
        <w:br w:type="textWrapping"/>
      </w:r>
      <w:r>
        <w:t xml:space="preserve">“Úy mỗ hổ thẹn” Úy Trình Cù cười khổ lắc đầu “Hàn hầu gia, Đan tước gia, Cửu Quảng Kiến đều là công thần trong sáng hoặc ngoài tối của tiều triều mà Úy mỗ bất tài cũng bị người ta gán ghép vào. Chuyện về Thần nữ, Úy mỗ cũng có nghe qua cũng đã gặp qua Thần nữ tiền nhiệm nhưng Úy mỗ thực sự không biết mình lại là Thiên Quyền tinh trong Bắc Đẩu Thất Tinh của Tiền Lương, càng không biết Ngọc Hành là ai, đang ở đâu. Người truyền bá lời đồn này sợ là ý không ở trong lời, là dư nghiệt tiền triều muốn gây chuyện báo thù ah”</w:t>
      </w:r>
      <w:r>
        <w:br w:type="textWrapping"/>
      </w:r>
      <w:r>
        <w:br w:type="textWrapping"/>
      </w:r>
      <w:r>
        <w:t xml:space="preserve">Lời vừa nói ra, mọi người liền bàn tán xôn xao. Hoàng đế Tiền Lương thật là âm hiểm, định ra Bắc Đẩu Thất Tinh nay đều tuyệt đối có thể khởi binh làm loạn, nói như vậy người được tiền đế phó thác sẽ biết được chân diện mục của những người này</w:t>
      </w:r>
      <w:r>
        <w:br w:type="textWrapping"/>
      </w:r>
      <w:r>
        <w:br w:type="textWrapping"/>
      </w:r>
      <w:r>
        <w:t xml:space="preserve">Phó Lệnh Nguyệt dựng thẳng lỗ tai lên nghe ngóng, vô cùng hứng thú</w:t>
      </w:r>
      <w:r>
        <w:br w:type="textWrapping"/>
      </w:r>
      <w:r>
        <w:br w:type="textWrapping"/>
      </w:r>
      <w:r>
        <w:t xml:space="preserve">Có người nói Ngọc Hành là nhân vật quan trong nhất, nghe đồn là hộ vệ bên cạnh Thần nữ, một tấc không rời. Nói cách khác, biết Ngọc Hành là ai thì sẽ biết được tung tích của Thần nữ. Nhưng Ngọc Hành là ai?phải khi Thiên Quyền chết mới có được chút manh mối…</w:t>
      </w:r>
      <w:r>
        <w:br w:type="textWrapping"/>
      </w:r>
      <w:r>
        <w:br w:type="textWrapping"/>
      </w:r>
      <w:r>
        <w:t xml:space="preserve">Thiên Quyền tinh? Ánh mắt mọi người lại vụng trộm nhìn về phía Úy Trình Cù trên thượng tịch</w:t>
      </w:r>
      <w:r>
        <w:br w:type="textWrapping"/>
      </w:r>
      <w:r>
        <w:br w:type="textWrapping"/>
      </w:r>
      <w:r>
        <w:t xml:space="preserve">“Không thấy Cẩm y vệ Đô chỉ huy sứ tự mình ra mặt sao?</w:t>
      </w:r>
      <w:r>
        <w:br w:type="textWrapping"/>
      </w:r>
      <w:r>
        <w:br w:type="textWrapping"/>
      </w:r>
      <w:r>
        <w:t xml:space="preserve">“Khẳng định là có quỷ, nếu không sao lại sợ hãi như vậy”</w:t>
      </w:r>
      <w:r>
        <w:br w:type="textWrapping"/>
      </w:r>
      <w:r>
        <w:br w:type="textWrapping"/>
      </w:r>
      <w:r>
        <w:t xml:space="preserve">“Nếu hắn biết cái gì, tự mình đi tìm Ngọc Hành tinh không phải được rồi sao?”</w:t>
      </w:r>
      <w:r>
        <w:br w:type="textWrapping"/>
      </w:r>
      <w:r>
        <w:br w:type="textWrapping"/>
      </w:r>
      <w:r>
        <w:t xml:space="preserve">“Ai nói không phải, có khả năng đây là chỗ âm hiểm của hoàng đế Tiền Lương nha. Ban thưởng bảo vật lại không nói cho người ta chỗ để lấy”</w:t>
      </w:r>
      <w:r>
        <w:br w:type="textWrapping"/>
      </w:r>
      <w:r>
        <w:br w:type="textWrapping"/>
      </w:r>
      <w:r>
        <w:t xml:space="preserve">“Nghe nói mấy án mạng trước kia đều có kế hoạch sẵn, lần này chắc sẽ không thành công rồi, có Diêm đại nhân ở đây…”</w:t>
      </w:r>
      <w:r>
        <w:br w:type="textWrapping"/>
      </w:r>
      <w:r>
        <w:br w:type="textWrapping"/>
      </w:r>
    </w:p>
    <w:p>
      <w:pPr>
        <w:pStyle w:val="Heading2"/>
      </w:pPr>
      <w:bookmarkStart w:id="80" w:name="quyển-3---chương-15-án-chó-điên-thái-tử-điện-hạ"/>
      <w:bookmarkEnd w:id="80"/>
      <w:r>
        <w:t xml:space="preserve">58. Quyển 3 - Chương 15: Án Chó Điên – Thái Tử Điện Hạ</w:t>
      </w:r>
    </w:p>
    <w:p>
      <w:pPr>
        <w:pStyle w:val="Compact"/>
      </w:pPr>
      <w:r>
        <w:br w:type="textWrapping"/>
      </w:r>
      <w:r>
        <w:br w:type="textWrapping"/>
      </w:r>
      <w:r>
        <w:t xml:space="preserve">Đầu óc hoàng đế Tiền Lương đầu óc thế nào mà có thể thiết kế nên kế hoạch khổng lồ như vậy chứ?” </w:t>
      </w:r>
      <w:r>
        <w:br w:type="textWrapping"/>
      </w:r>
      <w:r>
        <w:br w:type="textWrapping"/>
      </w:r>
      <w:r>
        <w:t xml:space="preserve">“Rất khủng bố, nhất tiễn song điêu a……”</w:t>
      </w:r>
      <w:r>
        <w:br w:type="textWrapping"/>
      </w:r>
      <w:r>
        <w:br w:type="textWrapping"/>
      </w:r>
      <w:r>
        <w:t xml:space="preserve">Phó Lệnh Nguyệt đột nhiên nhớ tới bài thơ Phủ điền, nàng phát hiện người có thể hiểu được ý cảnh của bài thơ này nhất chính là hoàng đế Tiền Lương.  Dù người chết, nước bị diệt thì vẫn có thể đè nén tâm tình, từng bước một suy tính kế hoạch báo thù mười năm sau thật cẩn thận. Nhỏ rồi sẽ từ từ lớn lớn. Từng bước từng bước mưu sát, xâu chuỗi lại, chính là quấy cho thời cuộc điên đảo</w:t>
      </w:r>
      <w:r>
        <w:br w:type="textWrapping"/>
      </w:r>
      <w:r>
        <w:br w:type="textWrapping"/>
      </w:r>
      <w:r>
        <w:t xml:space="preserve">Tiền đế muốn là gì?bọn họ và hắn rõ ràng không phải người cùng đường, chẳng lẽ bọn họ muốn dựa vào kế hoạch này để thay đổi cái gì đó?</w:t>
      </w:r>
      <w:r>
        <w:br w:type="textWrapping"/>
      </w:r>
      <w:r>
        <w:br w:type="textWrapping"/>
      </w:r>
      <w:r>
        <w:t xml:space="preserve">Vậy Ngô mỹ nhân là một phe? Mà hình như cũng không giống lắm</w:t>
      </w:r>
      <w:r>
        <w:br w:type="textWrapping"/>
      </w:r>
      <w:r>
        <w:br w:type="textWrapping"/>
      </w:r>
      <w:r>
        <w:t xml:space="preserve">Nghĩ cũng đừng nghĩ, mấu chốt của sự kiện này chính là Thần nữ. Có thể hoạch định kế hoạch kín đáo, người phía sau màn còn có thể an bài nàng làm thần nữ, như thể bọn họ đã định liệu trước.</w:t>
      </w:r>
      <w:r>
        <w:br w:type="textWrapping"/>
      </w:r>
      <w:r>
        <w:br w:type="textWrapping"/>
      </w:r>
      <w:r>
        <w:t xml:space="preserve">Chơi trò chơi cùng người thông minh, Phó Lệnh Nguyệt ngày càng có hứng thú</w:t>
      </w:r>
      <w:r>
        <w:br w:type="textWrapping"/>
      </w:r>
      <w:r>
        <w:br w:type="textWrapping"/>
      </w:r>
      <w:r>
        <w:t xml:space="preserve">Giờ Tuất, tiệc tối đã kết thúc. Đây chính là quy củ yến hội ở Đại Tề, thời gian còn lại là lúc đối ẩm của chủ nhân cùng người thân thiết.</w:t>
      </w:r>
      <w:r>
        <w:br w:type="textWrapping"/>
      </w:r>
      <w:r>
        <w:br w:type="textWrapping"/>
      </w:r>
      <w:r>
        <w:t xml:space="preserve">Không lâu sau, tất cả mọi người đều lần lượt rời đi, hiện trường trở nên trống trải hơn. Phạm vi làm việc của Cẩm y vệ cũng thu hẹp hơn, muốn ra tay, khó càng thêm khó.</w:t>
      </w:r>
      <w:r>
        <w:br w:type="textWrapping"/>
      </w:r>
      <w:r>
        <w:br w:type="textWrapping"/>
      </w:r>
      <w:r>
        <w:t xml:space="preserve">Phó Lệnh Nguyệt có chút sốt ruột thay Ngô Mỹ Nhân. Nàng tinh tế nhận thấy lúc này, Trăn vương Lý Thành Khí chỉ để lại công tử của bốn bộ cùng công tử của ba phủ Đô đốc mà thôi, tính thêm Úy Trình Cù và Diêm Tân thì tổng cộng chỉ có mười người.</w:t>
      </w:r>
      <w:r>
        <w:br w:type="textWrapping"/>
      </w:r>
      <w:r>
        <w:br w:type="textWrapping"/>
      </w:r>
      <w:r>
        <w:t xml:space="preserve">Dùng cách gì đây? Phó Lệnh Nguyệt nghĩ nát óc cũng nghĩ không ra.</w:t>
      </w:r>
      <w:r>
        <w:br w:type="textWrapping"/>
      </w:r>
      <w:r>
        <w:br w:type="textWrapping"/>
      </w:r>
      <w:r>
        <w:t xml:space="preserve">Gánh hát nghỉ ngơi một lát, sau đó Ngô Mỹ Nhân mới lại lên đài trong sự vây quanh của bạn diễn.</w:t>
      </w:r>
      <w:r>
        <w:br w:type="textWrapping"/>
      </w:r>
      <w:r>
        <w:br w:type="textWrapping"/>
      </w:r>
      <w:r>
        <w:t xml:space="preserve">Lúc này toàn là những vở diễn hương diễm như Oan gia vưng mừng, Nghi xuân hương chất, Chuyện tình của Tùy Dương đế..</w:t>
      </w:r>
      <w:r>
        <w:br w:type="textWrapping"/>
      </w:r>
      <w:r>
        <w:br w:type="textWrapping"/>
      </w:r>
      <w:r>
        <w:t xml:space="preserve">Thị vệ các phủ vẫn không thể mang kiếm, hiện trường cũng không cần bọn họ bảo vệ chủ tử nhà mình. Cơ hội tiêu dao ngàn năm một thuở như vậy đương nhiên là phải tranh thủ, vừa ăn trái cây vừa xem diễn kịch</w:t>
      </w:r>
      <w:r>
        <w:br w:type="textWrapping"/>
      </w:r>
      <w:r>
        <w:br w:type="textWrapping"/>
      </w:r>
      <w:r>
        <w:t xml:space="preserve">Hồi lâu vở diễn kết thúc, thịnh yến cũng kết thúc</w:t>
      </w:r>
      <w:r>
        <w:br w:type="textWrapping"/>
      </w:r>
      <w:r>
        <w:br w:type="textWrapping"/>
      </w:r>
      <w:r>
        <w:t xml:space="preserve">Ngô Mỹ Nhân xuống đài, kín rượu, đáp tạ thịnh tình của chủ nhà. Đây là lệ thường các gánh hát phải làm cũng là dấu hiệu đầu tiên chứng tỏ yến hội kết thúc.</w:t>
      </w:r>
      <w:r>
        <w:br w:type="textWrapping"/>
      </w:r>
      <w:r>
        <w:br w:type="textWrapping"/>
      </w:r>
      <w:r>
        <w:t xml:space="preserve">Tâm của Phó Lệnh Nguyệt dâng cao đến tận cổ, nàng dám cá là Ngô Mỹ Nhân sẽ động thủ vào lúc này nhưng hắn sẽ dùng cách gì? mọi người đều đang nhìn hắn chằm chằm ah</w:t>
      </w:r>
      <w:r>
        <w:br w:type="textWrapping"/>
      </w:r>
      <w:r>
        <w:br w:type="textWrapping"/>
      </w:r>
      <w:r>
        <w:t xml:space="preserve">Diêm Tân nheo mắt, giống như một con chó săn đang rình mồi</w:t>
      </w:r>
      <w:r>
        <w:br w:type="textWrapping"/>
      </w:r>
      <w:r>
        <w:br w:type="textWrapping"/>
      </w:r>
      <w:r>
        <w:t xml:space="preserve">Ngô Mỹ Nhân xiêm y cung phi diễm lệ, đôi môi hồng nhuận tươi cười thản nhiên, hai gã sai vặt mặc áo xanh đứng hai bên càng làm nổi bật y phục hoa mỹ của hắn. Phó Lệnh Nguyệt động nhiên cảm thấy hắn lúc này nhìn rất giống cây hoa mẫu đơn</w:t>
      </w:r>
      <w:r>
        <w:br w:type="textWrapping"/>
      </w:r>
      <w:r>
        <w:br w:type="textWrapping"/>
      </w:r>
      <w:r>
        <w:t xml:space="preserve">Rượu ngon rót đầy, trước kinh chủ nhân</w:t>
      </w:r>
      <w:r>
        <w:br w:type="textWrapping"/>
      </w:r>
      <w:r>
        <w:br w:type="textWrapping"/>
      </w:r>
      <w:r>
        <w:t xml:space="preserve">Úy Trình Cù lại vẫy tay, bảo Ngô Mỹ Nhân đi sang chỗ Trăn vương Lý Thành Khí “muốn kinh rượu cũng phải kính vương gia trước” bồi khách quý trước cũng là quy củ</w:t>
      </w:r>
      <w:r>
        <w:br w:type="textWrapping"/>
      </w:r>
      <w:r>
        <w:br w:type="textWrapping"/>
      </w:r>
      <w:r>
        <w:t xml:space="preserve">Lý Thành Khí vốn có quen biết với Ngô Mỹ Nhân nên cũng cho hắn thể diện, không nói gì, uống liền ba chén. Sau đó tới chuẩn phò mã, tứ bộ cùng công tử của ba phủ Đô đốc.</w:t>
      </w:r>
      <w:r>
        <w:br w:type="textWrapping"/>
      </w:r>
      <w:r>
        <w:br w:type="textWrapping"/>
      </w:r>
      <w:r>
        <w:t xml:space="preserve">Tuy chén rượu nhỏ nhưng cứ uống liên tục như thế, Ngô Mỹ Nhân đã đỏ mặt, bước chân liêu xiêu. Hắn cười thành tiếng, vô lực đi ra ngoài</w:t>
      </w:r>
      <w:r>
        <w:br w:type="textWrapping"/>
      </w:r>
      <w:r>
        <w:br w:type="textWrapping"/>
      </w:r>
      <w:r>
        <w:t xml:space="preserve">Hai gã sai vặt liền đỡ lấy hắn, lại giải thích với khách quý “Ngô lão bản chúng ta tửu lượng không tốt”</w:t>
      </w:r>
      <w:r>
        <w:br w:type="textWrapping"/>
      </w:r>
      <w:r>
        <w:br w:type="textWrapping"/>
      </w:r>
      <w:r>
        <w:t xml:space="preserve">Ánh mắt của Tạ Bình An híp lại “đến, Ngô lão bản, ta hận đã gặp nhau quá trễ. Tạ mỗ kính trước một ly’ hắn liên tục chạm cốc, lúc đỡ lấy tay Ngô Mỹ Nhân còn không quên vuốt vài cái</w:t>
      </w:r>
      <w:r>
        <w:br w:type="textWrapping"/>
      </w:r>
      <w:r>
        <w:br w:type="textWrapping"/>
      </w:r>
      <w:r>
        <w:t xml:space="preserve">Phó Lệnh Nguyệt nghĩ tới Ngô mỹ nhân là nam liền nổi da gà toàn thân. Nàng không nghĩ tới nam nhân với nhau mà Tạ Bình An cũng có thể hạ thủ, chẳng lẽ hắn có bệnh long dương chi phích?</w:t>
      </w:r>
      <w:r>
        <w:br w:type="textWrapping"/>
      </w:r>
      <w:r>
        <w:br w:type="textWrapping"/>
      </w:r>
      <w:r>
        <w:t xml:space="preserve">Ngô mỹ nhân dường như đã quen với những việc này, không hề giận mà còn mắt đi mày lại, bàn tay trắng nõn đẩy đưa đưa đẩy, dục cự còn nghênh</w:t>
      </w:r>
      <w:r>
        <w:br w:type="textWrapping"/>
      </w:r>
      <w:r>
        <w:br w:type="textWrapping"/>
      </w:r>
      <w:r>
        <w:t xml:space="preserve">Kính xong một vòng rượu, quay trở lại chỗ ngồi, mắt của Ngô Mỹ Nhân đã long lanh, tràn ngập ý cười</w:t>
      </w:r>
      <w:r>
        <w:br w:type="textWrapping"/>
      </w:r>
      <w:r>
        <w:br w:type="textWrapping"/>
      </w:r>
      <w:r>
        <w:t xml:space="preserve">Úy Trình Cù cầm lấy ly rượu, nhấp một ngụm, thương tiếc nói “Ngô lão bản không cần khách khí như vậy, biểu đạt chút ý tứ là được”</w:t>
      </w:r>
      <w:r>
        <w:br w:type="textWrapping"/>
      </w:r>
      <w:r>
        <w:br w:type="textWrapping"/>
      </w:r>
      <w:r>
        <w:t xml:space="preserve">“Mỹ Nhân tạ Úy đại nhân thể tuất nhưng Mỹ Nhân nhất định phải kính ngài một ly” Ngô Mỹ Nhân cười híp mắt “Mỹ Nhân sao có thể là người không hiểu chuyện được chứ” nói xong ngửa đầu, uống cạn ly rượu trên tay. Uống xong còn quăng chén rượu đi, hào khí ngút trời, hô to “đổi chén lớn”</w:t>
      </w:r>
      <w:r>
        <w:br w:type="textWrapping"/>
      </w:r>
      <w:r>
        <w:br w:type="textWrapping"/>
      </w:r>
      <w:r>
        <w:t xml:space="preserve">Ngô Mỹ Nhân đẩy tay gã sai vặt của mình ra, lắc lư đi lên đài mà chén rượu hắn vừa quăng đi, lại rơi đúng bên chân Úy đại nhân, khiến vạt áo của Úy Trình Cù đều ẩm ướt.</w:t>
      </w:r>
      <w:r>
        <w:br w:type="textWrapping"/>
      </w:r>
      <w:r>
        <w:br w:type="textWrapping"/>
      </w:r>
      <w:r>
        <w:t xml:space="preserve">Phó Lệnh Nguyệt khẩn trương, chăm chú nhìn biến hóa bên trên. Chỉ thấy dù bị giai nhân đường đột nhưng Úy Trình Cù cũng không giận, còn theo bản năng giơ tay đỡ Ngô Mỹ Nhân</w:t>
      </w:r>
      <w:r>
        <w:br w:type="textWrapping"/>
      </w:r>
      <w:r>
        <w:br w:type="textWrapping"/>
      </w:r>
      <w:r>
        <w:t xml:space="preserve">Diêm Tân ở bên cạnh lại đột nhiên đưa tay ra “Ngô lão bản, cẩn thận”. Hắn chỉ cần dùng chút sức đã nâng được ngô Mỹ Nhân cả người mềm yếu</w:t>
      </w:r>
      <w:r>
        <w:br w:type="textWrapping"/>
      </w:r>
      <w:r>
        <w:br w:type="textWrapping"/>
      </w:r>
      <w:r>
        <w:t xml:space="preserve">“Tạ…”Ngô Mỹ Nhân vịn lấy tay hắn, mềm nhuyễn dựa vào lòng Diêm Tân, si ngốc cười, lẩm bẩm “binh sĩ hảo tuấn ah”</w:t>
      </w:r>
      <w:r>
        <w:br w:type="textWrapping"/>
      </w:r>
      <w:r>
        <w:br w:type="textWrapping"/>
      </w:r>
      <w:r>
        <w:t xml:space="preserve">Phó Lệnh Nguyệt đột nhiên thấy buồn, có lẽ không thể ra tay nên Ngô Mỹ Nhân mới bắt đầu giả ngây giả dại</w:t>
      </w:r>
      <w:r>
        <w:br w:type="textWrapping"/>
      </w:r>
      <w:r>
        <w:br w:type="textWrapping"/>
      </w:r>
      <w:r>
        <w:t xml:space="preserve">Cả sảnh đường nhìn đôi tài tử giai nhân quần áo hoa lệ, đều nở nụ cười nhưng nụ cười còn chưa tắt đã nghe có người hô lớn tiếng</w:t>
      </w:r>
      <w:r>
        <w:br w:type="textWrapping"/>
      </w:r>
      <w:r>
        <w:br w:type="textWrapping"/>
      </w:r>
      <w:r>
        <w:t xml:space="preserve">“Ôi trời ơi, ong ở đâu thế này?” Tạ Bình An cuống quýt vung tay áo, la lên</w:t>
      </w:r>
      <w:r>
        <w:br w:type="textWrapping"/>
      </w:r>
      <w:r>
        <w:br w:type="textWrapping"/>
      </w:r>
      <w:r>
        <w:t xml:space="preserve">Mọi người tập trung nhìn kỹ mới phát hiện bên cạnh đèn đuốc không biết khi nào lại xuất hiện một đàn ong võ vẽ thật lớn</w:t>
      </w:r>
      <w:r>
        <w:br w:type="textWrapping"/>
      </w:r>
      <w:r>
        <w:br w:type="textWrapping"/>
      </w:r>
      <w:r>
        <w:t xml:space="preserve">“Đừng hoảng sợ, đừng lộn xộn” Diêm Tân không hổ là đứng đầu Cẩm y vệ, hắn giao Ngô Mỹ Nhân cho tùy tùng, sau đó lui người, chắn trước mặt Úy Trình Cù, phân phó “các ngươi, dùng chó dẵn dắt đàn ong rời đi”</w:t>
      </w:r>
      <w:r>
        <w:br w:type="textWrapping"/>
      </w:r>
      <w:r>
        <w:br w:type="textWrapping"/>
      </w:r>
      <w:r>
        <w:t xml:space="preserve">Một đội Cẩm y vệ nhanh chóng dắt chó săn đến, dùng mộc côn tẩm mật để hấp dẫn đàn ong vò vẽ.</w:t>
      </w:r>
      <w:r>
        <w:br w:type="textWrapping"/>
      </w:r>
      <w:r>
        <w:br w:type="textWrapping"/>
      </w:r>
      <w:r>
        <w:t xml:space="preserve">Mọi người vẫn còn sợ hãi, ngay cả Tạ Bình An cũng không dám lộn xộn, ngoan ngoãn nhắm mắt lại chờ đám chó săn đến cứu</w:t>
      </w:r>
      <w:r>
        <w:br w:type="textWrapping"/>
      </w:r>
      <w:r>
        <w:br w:type="textWrapping"/>
      </w:r>
      <w:r>
        <w:t xml:space="preserve">Nhưng khi Cẩm y vệ vừa buông dây thả cho đám chó săn chạy đi thì mấy con chó này như bị ma quỷ xui khiến, đột nhiên thay đổi phương hướng.</w:t>
      </w:r>
      <w:r>
        <w:br w:type="textWrapping"/>
      </w:r>
      <w:r>
        <w:br w:type="textWrapping"/>
      </w:r>
      <w:r>
        <w:t xml:space="preserve">Diêm Tân dù có mắt sau đầu cũng không kịp trở tay. Hắn vung tay nhanh như chớp đánh vào hai con chó dẫn đầu, cũng không cản được con phía sau đã vọt lên, cắn vào mắt cá chân của Úy Trình Cù</w:t>
      </w:r>
      <w:r>
        <w:br w:type="textWrapping"/>
      </w:r>
      <w:r>
        <w:br w:type="textWrapping"/>
      </w:r>
      <w:r>
        <w:t xml:space="preserve">Cuối cùng Phó Lệnh Nguyệt cũng hiểu được phương thức giết người lần này, chính là dùng chó điên</w:t>
      </w:r>
      <w:r>
        <w:br w:type="textWrapping"/>
      </w:r>
      <w:r>
        <w:br w:type="textWrapping"/>
      </w:r>
      <w:r>
        <w:t xml:space="preserve">Ngô Mỹ Nhân quả là thiên tài, có thể ra tay từ chỗ đám chó săn được Cẩm y vệ nuôi dưỡng. Có khả năng lúc hắn cùng Tạ Bình An mắt đi mày lại đã hạ thứ gì đó có thể hấp dẫn ong vò vẽ ở trên người Tạ Bình An.</w:t>
      </w:r>
      <w:r>
        <w:br w:type="textWrapping"/>
      </w:r>
      <w:r>
        <w:br w:type="textWrapping"/>
      </w:r>
      <w:r>
        <w:t xml:space="preserve">Phó Lệnh Nguyệt tự đáy lòng vô cùng sùng bái Ngô Mỹ Nhân. Làm được như vậy mới có thể là đệ nhất ám nhân, đệ nhất sát thủ</w:t>
      </w:r>
      <w:r>
        <w:br w:type="textWrapping"/>
      </w:r>
      <w:r>
        <w:br w:type="textWrapping"/>
      </w:r>
      <w:r>
        <w:t xml:space="preserve">“Chó điên’ mọi người kinh hô</w:t>
      </w:r>
      <w:r>
        <w:br w:type="textWrapping"/>
      </w:r>
      <w:r>
        <w:br w:type="textWrapping"/>
      </w:r>
      <w:r>
        <w:t xml:space="preserve">Bị chó điên cắn thì dù là Hoa Đà tái thế cũng không thể cứu chữa. Vì thế mọi người không còn để ý gì nữa, không giả vờ say rượu hay đoan trang nữa, lập tức nhốn nháo, dùng tốc độ nhanh nhất trong đời để bỏ chạy.</w:t>
      </w:r>
      <w:r>
        <w:br w:type="textWrapping"/>
      </w:r>
      <w:r>
        <w:br w:type="textWrapping"/>
      </w:r>
      <w:r>
        <w:t xml:space="preserve">‘Không được làm loạn, phong tỏa hiện trường, không được để cho con chó kia chạy’ Diêm Tân lớn tiếng phân phó thuộc hạ</w:t>
      </w:r>
      <w:r>
        <w:br w:type="textWrapping"/>
      </w:r>
      <w:r>
        <w:br w:type="textWrapping"/>
      </w:r>
      <w:r>
        <w:t xml:space="preserve">Chúng Cẩm y vệ liền rút đao ra khỏi võ, ngăn cản mọi người đang cố tháo chạy, những Cẩm y vệ còn lại cũng linh hoạt vung đao, chém chết mấy con chó điên.</w:t>
      </w:r>
      <w:r>
        <w:br w:type="textWrapping"/>
      </w:r>
      <w:r>
        <w:br w:type="textWrapping"/>
      </w:r>
      <w:r>
        <w:t xml:space="preserve">Không lâu sau, hiện trường yên tĩnh trở lại</w:t>
      </w:r>
      <w:r>
        <w:br w:type="textWrapping"/>
      </w:r>
      <w:r>
        <w:br w:type="textWrapping"/>
      </w:r>
      <w:r>
        <w:t xml:space="preserve">“Úy đại nhân, không có việc gì đâu’ Diêm Tân thấy cục diện đã được khống chế liền quay lại bên cạnh Úy Trình Cù đang mặt xám mày tro ‘ta có giải dược bí truyền, ngươi yên tâm”</w:t>
      </w:r>
      <w:r>
        <w:br w:type="textWrapping"/>
      </w:r>
      <w:r>
        <w:br w:type="textWrapping"/>
      </w:r>
      <w:r>
        <w:t xml:space="preserve">Phó Lệnh Nguyệt kinh hãi nhìn Diêm Tân đi đến trước xác con chó điên vừa cắn người, giơ tay chém xuống, bổ đầu nó ra. Sau đó lấy tủy não của chó điên cùng bùn đất dính máu rồi trộn lẫn với nhau. Hắn đúng là có giải dược tà môn, còn có vẻ như đã định liệu trước.</w:t>
      </w:r>
      <w:r>
        <w:br w:type="textWrapping"/>
      </w:r>
      <w:r>
        <w:br w:type="textWrapping"/>
      </w:r>
      <w:r>
        <w:t xml:space="preserve">Nếu lần này không giết được Thiên Quyền tinh, lần sau muốn ra tay, khó càng thêm khó</w:t>
      </w:r>
      <w:r>
        <w:br w:type="textWrapping"/>
      </w:r>
      <w:r>
        <w:br w:type="textWrapping"/>
      </w:r>
      <w:r>
        <w:t xml:space="preserve">Phó Lệnh Nguyệt sợ hãi nhìn Ngô Mỹ Nhân đang say tới bất tỉnh nhân sự, thế nhưng vẻ mặt của hắn vẫn là si ngốc, cười cười…Bộ dáng tự đắc không sợ hãi làm cho Phó Lệnh Nguyệt cảm thấy nghi hoặc, trong hồ lô của Ngô Mỹ Nhân rốt cuộc bán thuốc gì?</w:t>
      </w:r>
      <w:r>
        <w:br w:type="textWrapping"/>
      </w:r>
      <w:r>
        <w:br w:type="textWrapping"/>
      </w:r>
      <w:r>
        <w:t xml:space="preserve">Diêm Tân không hề mượn tay người khác, tự mình đem bùn cao dán lên miệng vết thương bị chó điên cắn của Úy Trình Cù, lại mỉm cười an ủi mọi người ‘không có việc gì”</w:t>
      </w:r>
      <w:r>
        <w:br w:type="textWrapping"/>
      </w:r>
      <w:r>
        <w:br w:type="textWrapping"/>
      </w:r>
      <w:r>
        <w:t xml:space="preserve">Sắc mặt của Úy Trình Cù dần trấn tĩnh lại</w:t>
      </w:r>
      <w:r>
        <w:br w:type="textWrapping"/>
      </w:r>
      <w:r>
        <w:br w:type="textWrapping"/>
      </w:r>
      <w:r>
        <w:t xml:space="preserve">‘Thỉnh Úy đại nhân yên tâm, đây là giải dược bí chế của đạo gia, đã có mấy trăm năm…’Diêm Tân còn chưa nói xong đã thay đổi sắc mặt</w:t>
      </w:r>
      <w:r>
        <w:br w:type="textWrapping"/>
      </w:r>
      <w:r>
        <w:br w:type="textWrapping"/>
      </w:r>
      <w:r>
        <w:t xml:space="preserve">Phó Lệnh Nguyệt vội quay đầu nhìn sang, thấy Úy Trình Cù đột nhiên kêu lên, miệng sùi bọt mép, ngã xuống.</w:t>
      </w:r>
      <w:r>
        <w:br w:type="textWrapping"/>
      </w:r>
      <w:r>
        <w:br w:type="textWrapping"/>
      </w:r>
      <w:r>
        <w:t xml:space="preserve">Độc phát nhưng không phải là chứng chó điên</w:t>
      </w:r>
      <w:r>
        <w:br w:type="textWrapping"/>
      </w:r>
      <w:r>
        <w:br w:type="textWrapping"/>
      </w:r>
      <w:r>
        <w:t xml:space="preserve">Tất cả mọi người đều sững sờ, ngay cả Trăn vương Lý Thành Khí cũng không ngoại lệ.  Đương nhiên hắn cũng phải ở lại, đã có người chết, nhất định phải phá án, nếu không, mọi người vĩnh viễn đừng nghĩ rời khỏi Úc Lâm biệt viện</w:t>
      </w:r>
      <w:r>
        <w:br w:type="textWrapping"/>
      </w:r>
      <w:r>
        <w:br w:type="textWrapping"/>
      </w:r>
      <w:r>
        <w:t xml:space="preserve">Án tử này rất đáng giận, dám ra tay ở dưới mí mắt triều đình, quả thực xem quyền uy của triều đình như trò đùa, đem thể diện của triều đình đặt ở dưới chân mà giẫm</w:t>
      </w:r>
      <w:r>
        <w:br w:type="textWrapping"/>
      </w:r>
      <w:r>
        <w:br w:type="textWrapping"/>
      </w:r>
      <w:r>
        <w:t xml:space="preserve">Tất cả mọi người có mặt ở đây, một người cũng không thể ra ngoài. Tất cả đều có hiềm nghi, những người tới gần mấy con chó đều bị nghiêm hình tra tấn, những người còn lại thì bị giam giữ riêng lẻ</w:t>
      </w:r>
      <w:r>
        <w:br w:type="textWrapping"/>
      </w:r>
      <w:r>
        <w:br w:type="textWrapping"/>
      </w:r>
      <w:r>
        <w:t xml:space="preserve">Cẩm y vệ phụng mệnh của Trăn vương Lý Thành Khí lại có quan hệ với Ngũ quân đô đốc phủ nên đối với các vị thế tử, phò mã cũng khiêm nhường hơn</w:t>
      </w:r>
      <w:r>
        <w:br w:type="textWrapping"/>
      </w:r>
      <w:r>
        <w:br w:type="textWrapping"/>
      </w:r>
      <w:r>
        <w:t xml:space="preserve">Phó Lệnh Nguyệt bị nhốt một mình trong một căn phòng nhỏ. Thật ra lúc này lòng của nàng lại vô cùng cao hứng, nhìn người khác bị xem là đứa ngốc ma trêu đùa thực sự là quá thống khoái. Nàng nhớ lại án đầu độc Cửu Quảng Kiến, năm đó nàng cũng có tâm tình như Diêm Tân lúc này. Bị người ta xem là con khỉ mà đùa giỡn, dù lòng dạ rộng lượng thế nào cũng sẽ tức đến xịt khói. Hiện tại tới phiên nàng nhìn người khác kinh ngạc phẫn nộ, còn là Cẩm y vệ đô chỉ huy sứ đệ nhất cao thủ Đại Tề đại danh lừng lẫy.</w:t>
      </w:r>
      <w:r>
        <w:br w:type="textWrapping"/>
      </w:r>
      <w:r>
        <w:br w:type="textWrapping"/>
      </w:r>
      <w:r>
        <w:t xml:space="preserve">Quá thống khoái!</w:t>
      </w:r>
      <w:r>
        <w:br w:type="textWrapping"/>
      </w:r>
      <w:r>
        <w:br w:type="textWrapping"/>
      </w:r>
      <w:r>
        <w:t xml:space="preserve">Xem cao thủ quyết đấu khiến cho máu cả người nàn sôi trào lên. Ngô Mỹ Nhân đúng là thần như, vậy mà có thể hạ độc ở đó, khiến cho Diêm Tân tự tay giết chết người mình phải bảo hộ.</w:t>
      </w:r>
      <w:r>
        <w:br w:type="textWrapping"/>
      </w:r>
      <w:r>
        <w:br w:type="textWrapping"/>
      </w:r>
      <w:r>
        <w:t xml:space="preserve">Chó không có điên mà là dược kia có độc, không bị thương thì thôi, vừa chạm vào miệng vết thương liền chết ngay lập tức. Diêm Tân nhất định phát hiện ra điều này, thật ra hắn mới chính là hung thủ sát hại Úy Trình Cù nhưng chắc chắn hắn sẽ không thừa nhận, chỉ có thể ngậm bồ hòn mà thôi. Từ mệnh lệnh của Lý Thành Khí có thể thấy được Diêm Tân cuối cùng vẫn đổ tội danh cho mấy con chó. Úy Trình Cù là bị chó điên cắn chết.</w:t>
      </w:r>
      <w:r>
        <w:br w:type="textWrapping"/>
      </w:r>
      <w:r>
        <w:br w:type="textWrapping"/>
      </w:r>
      <w:r>
        <w:t xml:space="preserve">Kế hoạch này rất hoàn mỹ</w:t>
      </w:r>
      <w:r>
        <w:br w:type="textWrapping"/>
      </w:r>
      <w:r>
        <w:br w:type="textWrapping"/>
      </w:r>
      <w:r>
        <w:t xml:space="preserve">Ngô Mỹ Nhân rốt cuộc là loại người nào? từ vụ án không đầu, án đầu độc, côn hình án đến giờ là án chó điên. Hắn sao có thể nghĩ ra kế hoạch giết người hoàn mỹ đến thế? </w:t>
      </w:r>
      <w:r>
        <w:br w:type="textWrapping"/>
      </w:r>
      <w:r>
        <w:br w:type="textWrapping"/>
      </w:r>
      <w:r>
        <w:t xml:space="preserve">Cửa đột nhiên mở ra, Phó Lệnh Nguyệt vội thu hồi nụ cười gian, hoảng sợ quay đầu lại nhìn</w:t>
      </w:r>
      <w:r>
        <w:br w:type="textWrapping"/>
      </w:r>
      <w:r>
        <w:br w:type="textWrapping"/>
      </w:r>
      <w:r>
        <w:t xml:space="preserve">Lý Thành Khí một thân trang phục vương gia màu vàng, sắc mặt lạnh lùng, người hầu của hắn lanh lợi lui ra ngoài, không quên đóng cửa lại</w:t>
      </w:r>
      <w:r>
        <w:br w:type="textWrapping"/>
      </w:r>
      <w:r>
        <w:br w:type="textWrapping"/>
      </w:r>
      <w:r>
        <w:t xml:space="preserve">“Thuộc hạ thỉnh an Trăn vương gia” Phó Lệnh Nguyệt nhanh chóng lấy lại tinh thần</w:t>
      </w:r>
      <w:r>
        <w:br w:type="textWrapping"/>
      </w:r>
      <w:r>
        <w:br w:type="textWrapping"/>
      </w:r>
      <w:r>
        <w:t xml:space="preserve">“Phó cô nương, bình thân” Lý Thành Khí đưa tay như đỡ rồi tìm chỗ ngồi xuống</w:t>
      </w:r>
      <w:r>
        <w:br w:type="textWrapping"/>
      </w:r>
      <w:r>
        <w:br w:type="textWrapping"/>
      </w:r>
      <w:r>
        <w:t xml:space="preserve">Phó Lệnh Nguyệt bất an đứng lên, liếc nhìn hắn một cái, quyết định cứ an phận chờ nghe hắn mở miệng trước</w:t>
      </w:r>
      <w:r>
        <w:br w:type="textWrapping"/>
      </w:r>
      <w:r>
        <w:br w:type="textWrapping"/>
      </w:r>
      <w:r>
        <w:t xml:space="preserve">“Tình thế bất ngờ, phải ủy khuất ngươi mấy ngày’ Lý Thành Khí cảm khái nói</w:t>
      </w:r>
      <w:r>
        <w:br w:type="textWrapping"/>
      </w:r>
      <w:r>
        <w:br w:type="textWrapping"/>
      </w:r>
      <w:r>
        <w:t xml:space="preserve">Phó Lệnh Nguyệt không biết nên nói gì, chỉ có thể cười gật đầu</w:t>
      </w:r>
      <w:r>
        <w:br w:type="textWrapping"/>
      </w:r>
      <w:r>
        <w:br w:type="textWrapping"/>
      </w:r>
      <w:r>
        <w:t xml:space="preserve">“Ngươi…thực sự là công chúa Tiền Lương?” Lý Thành Khí đột nhiên ngẩng đầu nhìn nàng</w:t>
      </w:r>
      <w:r>
        <w:br w:type="textWrapping"/>
      </w:r>
      <w:r>
        <w:br w:type="textWrapping"/>
      </w:r>
      <w:r>
        <w:t xml:space="preserve">“Vương gia” Phó Lệnh Nguyệt dở khóc dở cười ‘thuộc hạ mất trí nhớ, hiện không nhớ rõ chuyện của tám,chín năm trước”</w:t>
      </w:r>
      <w:r>
        <w:br w:type="textWrapping"/>
      </w:r>
      <w:r>
        <w:br w:type="textWrapping"/>
      </w:r>
      <w:r>
        <w:t xml:space="preserve">Lý Thành Khí vuốt cằm, trầm tư hồi lâu mới gõ gõ lên bàn, thì thào “người mất trí nhớ, có khi cũng là một chuyện may mắn’</w:t>
      </w:r>
      <w:r>
        <w:br w:type="textWrapping"/>
      </w:r>
      <w:r>
        <w:br w:type="textWrapping"/>
      </w:r>
      <w:r>
        <w:t xml:space="preserve">Phó Lệnh Nguyệt giật mình, đột nhiên nhớ tới lời đồn về thân thế của Lý Thành Khí. Chẳng lẽ lời đồn không thật, mà là…</w:t>
      </w:r>
      <w:r>
        <w:br w:type="textWrapping"/>
      </w:r>
      <w:r>
        <w:br w:type="textWrapping"/>
      </w:r>
      <w:r>
        <w:t xml:space="preserve">“Đến’ hắn đột nhiên vẫy tay mỉm cười với nàng</w:t>
      </w:r>
      <w:r>
        <w:br w:type="textWrapping"/>
      </w:r>
      <w:r>
        <w:br w:type="textWrapping"/>
      </w:r>
      <w:r>
        <w:t xml:space="preserve">Phó Lệnh Nguyệt khom người, chậm rãi tiến về phía trước</w:t>
      </w:r>
      <w:r>
        <w:br w:type="textWrapping"/>
      </w:r>
      <w:r>
        <w:br w:type="textWrapping"/>
      </w:r>
      <w:r>
        <w:t xml:space="preserve">“Trước kia bổn vương không có tận mắt chứng kiến nên cũng không thật tin ngươi là thần nữ” ánh mắt của hắn nhu hòa, nhìn nàng chăm chú “bây giờ, để cho bổn vương kiến thức một chút đi”</w:t>
      </w:r>
      <w:r>
        <w:br w:type="textWrapping"/>
      </w:r>
      <w:r>
        <w:br w:type="textWrapping"/>
      </w:r>
      <w:r>
        <w:t xml:space="preserve">Phó Lệnh Nguyệt trong lòng lộp bộp, sao hắn lại nghĩ như thế? muốn thử như thế nào? nơi này cũng không có nước</w:t>
      </w:r>
      <w:r>
        <w:br w:type="textWrapping"/>
      </w:r>
      <w:r>
        <w:br w:type="textWrapping"/>
      </w:r>
      <w:r>
        <w:t xml:space="preserve">“Tương truyền, Thần nữ trị thủy hay bói toán đều rất linh thông” tay của Lý Thành Khí chậm rãi xoa lên tóc nàng “ngươi nói xem, bổn vương cuối cùng có được đền bù như mong muốn không?”</w:t>
      </w:r>
      <w:r>
        <w:br w:type="textWrapping"/>
      </w:r>
      <w:r>
        <w:br w:type="textWrapping"/>
      </w:r>
      <w:r>
        <w:t xml:space="preserve">Thanh âm của hắn rất nhẹ, hơi thở ấm áp khiến Phó Lệnh Nguyệt bối rối, da đầu bị hắn vuốt ve làm hai tai nàng nóng bừng. Nàng không dám ngẩn đầu nhìn hắn, chỉ nói mấy lời nịnh nọt “thuộc hạ…thực sự không biết. Có điều vương gia anh minh thần võ, anh tài ngút trời nhất định là hiểu được”</w:t>
      </w:r>
      <w:r>
        <w:br w:type="textWrapping"/>
      </w:r>
      <w:r>
        <w:br w:type="textWrapping"/>
      </w:r>
      <w:r>
        <w:t xml:space="preserve">“Tốt lắm” khóe miệng của Lý Thành Khí cong lên “vậy thì cùng bổn vương hảo hảo xem bọn họ diễn trận này thế nào. Thiên Quyền tinh đã chết, xem ai có hứng thú đối với việc hắn giấu gì đó ở biệt việt”</w:t>
      </w:r>
      <w:r>
        <w:br w:type="textWrapping"/>
      </w:r>
      <w:r>
        <w:br w:type="textWrapping"/>
      </w:r>
      <w:r>
        <w:t xml:space="preserve">Phó Lệnh Nguyệt lập tức thấy hứng thú “vương gia đã có di vật của Úy đại nhân, sao không phái người tìm xem Ngọc Hành tinh là ai?” xem ra có thể từ Lý Thành Khí moi được tin tức gì đó</w:t>
      </w:r>
      <w:r>
        <w:br w:type="textWrapping"/>
      </w:r>
      <w:r>
        <w:br w:type="textWrapping"/>
      </w:r>
      <w:r>
        <w:t xml:space="preserve">“Khu vực chung quanh Úc Lâm biệt viện đều do hoàng đế Tiền Lương ban cho Úy Trình Cù’Lý Thành Khí cười khổ “ngươi nói, bổn vương nên ra tay từ đâu?”</w:t>
      </w:r>
      <w:r>
        <w:br w:type="textWrapping"/>
      </w:r>
      <w:r>
        <w:br w:type="textWrapping"/>
      </w:r>
      <w:r>
        <w:t xml:space="preserve">“Hài Âm tự? trân bảo trong biệt viện?” Phó Lệnh Nguyệt cả gan đưa ra ý tưởng</w:t>
      </w:r>
      <w:r>
        <w:br w:type="textWrapping"/>
      </w:r>
      <w:r>
        <w:br w:type="textWrapping"/>
      </w:r>
      <w:r>
        <w:t xml:space="preserve">“Hài Âm tự là không có khả năng” Lý Thành Khí có chút đăm chiêu “trân bảo? thứ đáng giá nhất trong biệt viện này chính là đá khắc dấu của hoàng đế Tiền Lương”</w:t>
      </w:r>
      <w:r>
        <w:br w:type="textWrapping"/>
      </w:r>
      <w:r>
        <w:br w:type="textWrapping"/>
      </w:r>
      <w:r>
        <w:t xml:space="preserve">Khắc dấu? Phó Lệnh Nguyệt đột nhiên nhớ tới gian phòng nhỏ hỗn độn phía sau phòng ngủ của Viên Li</w:t>
      </w:r>
      <w:r>
        <w:br w:type="textWrapping"/>
      </w:r>
      <w:r>
        <w:br w:type="textWrapping"/>
      </w:r>
      <w:r>
        <w:t xml:space="preserve">“Thần nữ có chỉ thị gì sao?” ánh mắt của Lý Thành Khí thật sắc bén, biểu tình của Phó Lệnh Nguyệt chợt thay đổi trong chốc lát cũng bị hắn nắm bắt được</w:t>
      </w:r>
      <w:r>
        <w:br w:type="textWrapping"/>
      </w:r>
      <w:r>
        <w:br w:type="textWrapping"/>
      </w:r>
      <w:r>
        <w:t xml:space="preserve">“Thuộc hạ vẫn cho rằng mình không phải là thần nữ gì cả” Phó Lệnh Nguyệt cười mỉa</w:t>
      </w:r>
      <w:r>
        <w:br w:type="textWrapping"/>
      </w:r>
      <w:r>
        <w:br w:type="textWrapping"/>
      </w:r>
      <w:r>
        <w:t xml:space="preserve">“Vậy sao?” ý cười của Lý Thành Khí càng đậm. Hắn đưa tay ôm lấy thắt lưng nàng, dễ dàng đặt nàng ngồi xuống trên đùi mình, nhẹ nhàng thổi khí bên tai nàng “chúng ta có thể thử một chút, có phải thần nữ hay không, thử một lần liền biết”</w:t>
      </w:r>
      <w:r>
        <w:br w:type="textWrapping"/>
      </w:r>
      <w:r>
        <w:br w:type="textWrapping"/>
      </w:r>
      <w:r>
        <w:t xml:space="preserve">Phó Lệnh Nguyệt như bị kim châm trúng mông, suýt chút nữa là nhảy dựng lên “vương gia…”đầu của nàng ong ong. Hắn muốn thử thế nào?không phải là chuyện kia chứ?”</w:t>
      </w:r>
      <w:r>
        <w:br w:type="textWrapping"/>
      </w:r>
      <w:r>
        <w:br w:type="textWrapping"/>
      </w:r>
      <w:r>
        <w:t xml:space="preserve">“Ngươi không cần làm gì, bổn vương tự mình đến là được” Lý Thành Khí mỉm cười, đưa tay vuốt ve khuôn mặt nàng “dáng người uyển chuyển, bộ dáng tình ý xấu hổ” hắn lại khiêu khích nàng</w:t>
      </w:r>
      <w:r>
        <w:br w:type="textWrapping"/>
      </w:r>
      <w:r>
        <w:br w:type="textWrapping"/>
      </w:r>
      <w:r>
        <w:t xml:space="preserve">Phó Lệnh Nguyệt quẫn bách đỏ mặt. Nàng muốn tránh khỏi nhưng cánh tay của hắn như đã sớm biết rõ ý định của nàng, nàng vừa thu người, tay của hắn đã như linh xà xâm nhập vào trong vạt áo của nàng. Phó Lệnh Nguyệt toàn thân cứng ngắc, mà bàn tay của Lý Thành Khí đã nhẹ nhàng xoa vuốt bộ ngực mềm mại của nàng. Đột nhiên một cỗ nhiệt lưu kỳ quái từ bụng mạnh mẽ xông lên, cỗ nhiệt lưu này kỳ lạ mà bá đạo, giống như sợ dây thép, nháy mắt liền khóa trên người nàng. Nàng không thể nhúc nhích, thân thể của nàng giống như muốn thoát khỏi sự khống chế của suy nghĩ.  Nàng rên rỉ một tiếng, toàn thân ngả vào lòng hắn.</w:t>
      </w:r>
      <w:r>
        <w:br w:type="textWrapping"/>
      </w:r>
      <w:r>
        <w:br w:type="textWrapping"/>
      </w:r>
      <w:r>
        <w:t xml:space="preserve">Lý Thành Khí vui vẻ, hài lòng khi thấy nàng như vậy “mềm mại, nhẵn nhụi” ngón tay của hắn tăng thêm lực đạo “nắm thật vừa tay”</w:t>
      </w:r>
      <w:r>
        <w:br w:type="textWrapping"/>
      </w:r>
      <w:r>
        <w:br w:type="textWrapping"/>
      </w:r>
      <w:r>
        <w:t xml:space="preserve">Hai người gần đến mức nàng có thể cảm nhận được nhiệt độ cơ thể hắn sau lớp áo, hương khí trêu chọc lòng người khiến Phó Lệnh Nguyệt nhịn không được mà thở gấp. Thân thể của nàng thật đáng chết, lại không nghe theo nàng. Nàng cắn răng dùng hết sức mới hơi lui người về sau được một chút</w:t>
      </w:r>
      <w:r>
        <w:br w:type="textWrapping"/>
      </w:r>
      <w:r>
        <w:br w:type="textWrapping"/>
      </w:r>
      <w:r>
        <w:t xml:space="preserve">Nàng lảng tránh, hắn lại cho là e lệ, dán lên hai má nàng, khiến cho lưng của nàng ở trong vòng tay hắn tạo thành một vòng cong xinh đẹp</w:t>
      </w:r>
      <w:r>
        <w:br w:type="textWrapping"/>
      </w:r>
      <w:r>
        <w:br w:type="textWrapping"/>
      </w:r>
      <w:r>
        <w:t xml:space="preserve">“Quả nhiên là thân thể khác thường’ hắn nhẹ nhàng nhấm nháp da thịt trắng nõn của nàng, một đường lưu loát đi xuống xương quai xanh</w:t>
      </w:r>
      <w:r>
        <w:br w:type="textWrapping"/>
      </w:r>
      <w:r>
        <w:br w:type="textWrapping"/>
      </w:r>
      <w:r>
        <w:t xml:space="preserve">Phó Lệnh Nguyệt ưỡn người, cảm thấy đầu óc trống rỗng. Thân thể này như không còn là của nàng nữa, khát vọng, chờ đợi hoan ái. Nàng làm sao vậy? vì sao đột nhiên không thể khống chế được bản thân. Thật ra nàng hoàn toàn không muốn cùng nam nhân này giao hoan</w:t>
      </w:r>
      <w:r>
        <w:br w:type="textWrapping"/>
      </w:r>
      <w:r>
        <w:br w:type="textWrapping"/>
      </w:r>
      <w:r>
        <w:t xml:space="preserve">Nàng nhu thuận và phục tùng khiến Lý Thành Khí rất vừa lòng. Hắn cười, vững vàng ôm nàng đi về phía giường “hảo cô nương, vừa vặn mấy ngày nữa, bổn vương cũng sẽ đưa ngươi đi”</w:t>
      </w:r>
      <w:r>
        <w:br w:type="textWrapping"/>
      </w:r>
      <w:r>
        <w:br w:type="textWrapping"/>
      </w:r>
      <w:r>
        <w:t xml:space="preserve">Phó Lệnh Nguyệt nằm trên giường, cảm giác lạnh lẽo sau lưng khiến nàng khôi phục tri giác. Cái gì? Lý Thành Khí muốn điều nàng đi?</w:t>
      </w:r>
      <w:r>
        <w:br w:type="textWrapping"/>
      </w:r>
      <w:r>
        <w:br w:type="textWrapping"/>
      </w:r>
      <w:r>
        <w:t xml:space="preserve">“Vương gia…”hai tay của nàng rốt cuộc có thể che trước ngực. Nàng dùng vạt áo che đi cảnh xuân, xê người vào trong, khó xử nhìn Lý Thành Khí “cái này, sợ là..không…không”</w:t>
      </w:r>
      <w:r>
        <w:br w:type="textWrapping"/>
      </w:r>
      <w:r>
        <w:br w:type="textWrapping"/>
      </w:r>
      <w:r>
        <w:t xml:space="preserve">“Không cái gì?” Lí Thành Khí cho rằng nàng làm giá, tay của hắn đặt lên người nàng, thuần thục cởi bỏ xiêm y trên người nàng</w:t>
      </w:r>
      <w:r>
        <w:br w:type="textWrapping"/>
      </w:r>
      <w:r>
        <w:br w:type="textWrapping"/>
      </w:r>
      <w:r>
        <w:t xml:space="preserve">Hai tay của Phó Lệnh Nguyệt vội buông vạt áo ra, nàng cản trên thì để trống phía dưới, cuối cùng quay qua động lại cũng là nàng thất thủ. Toàn thân của nàng dưới sự chơi đùa của hắn đã sớm quên đi cảm giác mất mác, lực lượng quỷ dị trong người nàng lại lần nữa chiếm thế thượng phong.</w:t>
      </w:r>
      <w:r>
        <w:br w:type="textWrapping"/>
      </w:r>
      <w:r>
        <w:br w:type="textWrapping"/>
      </w:r>
      <w:r>
        <w:t xml:space="preserve">Thân thể của nàng không thể động, nàng chỉ có thể ai oán dùng ý nghĩ.</w:t>
      </w:r>
      <w:r>
        <w:br w:type="textWrapping"/>
      </w:r>
      <w:r>
        <w:br w:type="textWrapping"/>
      </w:r>
      <w:r>
        <w:t xml:space="preserve">Sứ mệnh quỷ dị của nàng bắt đầu rồi sao? Triệu Thực muốn nàng tiếp cận Phương Diệu Tổ, Lý Thành Khí lại muốn nàng?</w:t>
      </w:r>
      <w:r>
        <w:br w:type="textWrapping"/>
      </w:r>
      <w:r>
        <w:br w:type="textWrapping"/>
      </w:r>
      <w:r>
        <w:t xml:space="preserve">Không, trong đầu của nàng chỉ có hình bóng của Viên Li. Nam nhân đáng thương này còn một lòng một dạ tính kế dụ nàng chữa bệnh cho hắn, vì thế không tiếc mà đuổi cả nha hoàn bên người đi. Nếu nàng cũng đi, hắn sẽ làm thế nào?</w:t>
      </w:r>
      <w:r>
        <w:br w:type="textWrapping"/>
      </w:r>
      <w:r>
        <w:br w:type="textWrapping"/>
      </w:r>
      <w:r>
        <w:t xml:space="preserve">Lý Thành Khí khom người, chậm rãi hướng về phía môi nàng</w:t>
      </w:r>
      <w:r>
        <w:br w:type="textWrapping"/>
      </w:r>
      <w:r>
        <w:br w:type="textWrapping"/>
      </w:r>
      <w:r>
        <w:t xml:space="preserve">Đột nhiên có tiếng gõ cửa vang lên. Hai người trên giường đều sửng sốt, khó tin nhìn qua, lại nghe được tiếng gõ cửa lần nữa</w:t>
      </w:r>
      <w:r>
        <w:br w:type="textWrapping"/>
      </w:r>
      <w:r>
        <w:br w:type="textWrapping"/>
      </w:r>
      <w:r>
        <w:t xml:space="preserve">“Vương gia, vương gia, có việc gấp” lúc này mà thị dám không biết sống chết đi gõ cửa, chắc chắn là chuyện này rất quan trọng, rất gấp</w:t>
      </w:r>
      <w:r>
        <w:br w:type="textWrapping"/>
      </w:r>
      <w:r>
        <w:br w:type="textWrapping"/>
      </w:r>
      <w:r>
        <w:t xml:space="preserve">Độ ấm trong phòng nhanh chóng giảm xuống</w:t>
      </w:r>
      <w:r>
        <w:br w:type="textWrapping"/>
      </w:r>
      <w:r>
        <w:br w:type="textWrapping"/>
      </w:r>
      <w:r>
        <w:t xml:space="preserve">“Đã biết” Lý Thành Khí nhanh chóng rời khỏi giai nhân, nhỏ giọng ra lệnh với Phó Lệnh Nguyệt ‘mau mặc”</w:t>
      </w:r>
      <w:r>
        <w:br w:type="textWrapping"/>
      </w:r>
      <w:r>
        <w:br w:type="textWrapping"/>
      </w:r>
      <w:r>
        <w:t xml:space="preserve">Phó Lệnh Nguyệt lập tức thanh tỉnh, vội nhảy xuống giường, nhanh chóng mặc lại xiêm y</w:t>
      </w:r>
      <w:r>
        <w:br w:type="textWrapping"/>
      </w:r>
      <w:r>
        <w:br w:type="textWrapping"/>
      </w:r>
      <w:r>
        <w:t xml:space="preserve">“Vào đi” Lý Thành Khí đoan chính đứng giữa phòng, ra lệnh</w:t>
      </w:r>
      <w:r>
        <w:br w:type="textWrapping"/>
      </w:r>
      <w:r>
        <w:br w:type="textWrapping"/>
      </w:r>
      <w:r>
        <w:t xml:space="preserve">‘Vương gia, không tốt. Thái tử điện hạ tới” thị vệ đẩy cửa đi vào, bẩm báo</w:t>
      </w:r>
      <w:r>
        <w:br w:type="textWrapping"/>
      </w:r>
      <w:r>
        <w:br w:type="textWrapping"/>
      </w:r>
      <w:r>
        <w:t xml:space="preserve">“Cái gì?ai” Lý Thành Khí tưởng mình bị ù tai, nghe nhầm</w:t>
      </w:r>
      <w:r>
        <w:br w:type="textWrapping"/>
      </w:r>
      <w:r>
        <w:br w:type="textWrapping"/>
      </w:r>
      <w:r>
        <w:t xml:space="preserve">“Thái tử điện hạ xông vào! Hiện đang ở trong địa lao” thị vệ vội nói ‘không cho thông truyền, xông thẳng đến hậu viện, ngăn không được. Chính là Thái tử điện hạ thiên chân vạn xác”</w:t>
      </w:r>
      <w:r>
        <w:br w:type="textWrapping"/>
      </w:r>
      <w:r>
        <w:br w:type="textWrapping"/>
      </w:r>
      <w:r>
        <w:t xml:space="preserve">“Giờ nào rồi?’ Lý Thành Khí nhìn sắc trời u ám bên ngoài</w:t>
      </w:r>
      <w:r>
        <w:br w:type="textWrapping"/>
      </w:r>
      <w:r>
        <w:br w:type="textWrapping"/>
      </w:r>
      <w:r>
        <w:t xml:space="preserve">“Đã qua giờ Hợi’thị vệ đau khổ nói ‘ai ngờ Thái tử điện hạ lại tới chứ, đều…đều…”</w:t>
      </w:r>
      <w:r>
        <w:br w:type="textWrapping"/>
      </w:r>
      <w:r>
        <w:br w:type="textWrapping"/>
      </w:r>
      <w:r>
        <w:t xml:space="preserve">“Đông cung cũng đã đóng cửa, Thái tử đến đây làm gì?” Lý Thành Khí nghi hoặc nhíu mày ‘đi, xem thử thế nào”</w:t>
      </w:r>
      <w:r>
        <w:br w:type="textWrapping"/>
      </w:r>
      <w:r>
        <w:br w:type="textWrapping"/>
      </w:r>
      <w:r>
        <w:t xml:space="preserve">Phó Lệnh Nguyệt cũng rất kinh ngạc, mà Lý Thành Khí nói những lời này là sao? kêu nàng đi cùng hay là không?</w:t>
      </w:r>
      <w:r>
        <w:br w:type="textWrapping"/>
      </w:r>
      <w:r>
        <w:br w:type="textWrapping"/>
      </w:r>
      <w:r>
        <w:t xml:space="preserve">Nàng còn chưa gặp được Thái tử, hắn đêm khuya tới thăm, nhất định là có đại sự. Đã phát hiện ra gì sao? đến nỗi Thái tử ở Đông cung cũng không đợi được nữa?</w:t>
      </w:r>
      <w:r>
        <w:br w:type="textWrapping"/>
      </w:r>
      <w:r>
        <w:br w:type="textWrapping"/>
      </w:r>
      <w:r>
        <w:t xml:space="preserve">Nàng tò mò, hưng phấn, chỉ sợ thiên hạ không loạn. Quyết định coi như câu kia của Lý Thành Khí cũng bao gồm cả nàng, vội sửa sang mái tóc, đi theo</w:t>
      </w:r>
      <w:r>
        <w:br w:type="textWrapping"/>
      </w:r>
      <w:r>
        <w:br w:type="textWrapping"/>
      </w:r>
      <w:r>
        <w:t xml:space="preserve">Lý Thành Khí đi rất nhanh</w:t>
      </w:r>
      <w:r>
        <w:br w:type="textWrapping"/>
      </w:r>
      <w:r>
        <w:br w:type="textWrapping"/>
      </w:r>
      <w:r>
        <w:t xml:space="preserve">Đi ra khỏi phòng giam, xuyên qua hậu viên của biệt viện cùng núi giả thật lớn, Phó Lệnh Nguyệt liếc mắt liền thấy phía trước đèn đuốc sáng trưng. Là màu vàng chói mắt, đèn đuốc sáng như bên ngày, có tiếng nội thị cùng mùi long diên hương phiêu lãng trong gió đêm.</w:t>
      </w:r>
      <w:r>
        <w:br w:type="textWrapping"/>
      </w:r>
      <w:r>
        <w:br w:type="textWrapping"/>
      </w:r>
      <w:r>
        <w:t xml:space="preserve">Tư thế như vậy, nhất định là Thái tử của Đại Tề quốc rồi</w:t>
      </w:r>
      <w:r>
        <w:br w:type="textWrapping"/>
      </w:r>
      <w:r>
        <w:br w:type="textWrapping"/>
      </w:r>
      <w:r>
        <w:t xml:space="preserve">Lý Thành Khí chỉnh đốn y quan, tiến lên nhìn chung quanh, lại không thấy thân ảnh thái tử đâu</w:t>
      </w:r>
      <w:r>
        <w:br w:type="textWrapping"/>
      </w:r>
      <w:r>
        <w:br w:type="textWrapping"/>
      </w:r>
      <w:r>
        <w:t xml:space="preserve">“Thái tử điện hạ đâu?” Hắn lớn tiếng chất vấn thủ hạ canh cửa</w:t>
      </w:r>
      <w:r>
        <w:br w:type="textWrapping"/>
      </w:r>
      <w:r>
        <w:br w:type="textWrapping"/>
      </w:r>
      <w:r>
        <w:t xml:space="preserve">“Thái tử điện hạ đi vào… Thuộc hạ ngăn không được a…” Thủ vệ biết lần này không tránh được bị trừng phạt, vẻ mặt đau khổ quỳ xuống</w:t>
      </w:r>
      <w:r>
        <w:br w:type="textWrapping"/>
      </w:r>
      <w:r>
        <w:br w:type="textWrapping"/>
      </w:r>
      <w:r>
        <w:t xml:space="preserve">“Hồ nháo” Lý Thành Khí thay đổi sắc mặt ‘Thái tử là vạn kim chi khu, sao có thể để ngài đi vào chỗ dơ bẩn như địa lao”</w:t>
      </w:r>
      <w:r>
        <w:br w:type="textWrapping"/>
      </w:r>
      <w:r>
        <w:br w:type="textWrapping"/>
      </w:r>
      <w:r>
        <w:t xml:space="preserve">Tức giận thế nào thì Thái tử cũng đã vào trong, cho nên hắn cũng chỉ có thể vén áo bào đi vào</w:t>
      </w:r>
      <w:r>
        <w:br w:type="textWrapping"/>
      </w:r>
      <w:r>
        <w:br w:type="textWrapping"/>
      </w:r>
      <w:r>
        <w:t xml:space="preserve">Chẳng lẽ Lý Thành Khí giấu vật kia ở địa lao? Phó Lệnh Nguyệt kinh ngạc vô cùng</w:t>
      </w:r>
      <w:r>
        <w:br w:type="textWrapping"/>
      </w:r>
      <w:r>
        <w:br w:type="textWrapping"/>
      </w:r>
      <w:r>
        <w:t xml:space="preserve">Vừa vào địa loa, nàng bị cảnh tượng trước mắt rung động.</w:t>
      </w:r>
      <w:r>
        <w:br w:type="textWrapping"/>
      </w:r>
      <w:r>
        <w:br w:type="textWrapping"/>
      </w:r>
      <w:r>
        <w:t xml:space="preserve">Diêm Tân dẫn đầu mười mấy Cẩm y vệ, quỳ rạp xuống đất mà ở giữa địa lao là một thân người chưa biết sống chết</w:t>
      </w:r>
      <w:r>
        <w:br w:type="textWrapping"/>
      </w:r>
      <w:r>
        <w:br w:type="textWrapping"/>
      </w:r>
      <w:r>
        <w:t xml:space="preserve">Phó Lệnh Nguyệt nhìn kỹ, vừa thấy đã ngây người. Thân thể huyết nhục mơ hồ kia chính là Ngô Mỹ Nhân. Hắn rõ ràng là bị trọng hình, toàn thân đầy máu, thương tích vô số, hơi thở mong manh</w:t>
      </w:r>
      <w:r>
        <w:br w:type="textWrapping"/>
      </w:r>
      <w:r>
        <w:br w:type="textWrapping"/>
      </w:r>
      <w:r>
        <w:t xml:space="preserve">Hai người dáng vẻ ngự y đang ở bên cạnh chiếu cố cho hắn</w:t>
      </w:r>
      <w:r>
        <w:br w:type="textWrapping"/>
      </w:r>
      <w:r>
        <w:br w:type="textWrapping"/>
      </w:r>
      <w:r>
        <w:t xml:space="preserve">Phó Lệnh Nguyệt lại nhanh chóng nhìn sang, thấy một thiếu niên tầm mười ba, mười bốn tuổi, một thân minh hoàng đang đứng nghiên người. Ánh sáng mơ hồ nên không thấy rõ biểu tình của hắn thế nào</w:t>
      </w:r>
      <w:r>
        <w:br w:type="textWrapping"/>
      </w:r>
      <w:r>
        <w:br w:type="textWrapping"/>
      </w:r>
      <w:r>
        <w:t xml:space="preserve">Đây chắc chắn là Thái tử của Đại Tề quốc rồi.</w:t>
      </w:r>
      <w:r>
        <w:br w:type="textWrapping"/>
      </w:r>
      <w:r>
        <w:br w:type="textWrapping"/>
      </w:r>
      <w:r>
        <w:t xml:space="preserve">‘Thần, tham kiến Thái tử điện hạ” Lý Thành Khí đi qua, hành lễ</w:t>
      </w:r>
      <w:r>
        <w:br w:type="textWrapping"/>
      </w:r>
      <w:r>
        <w:br w:type="textWrapping"/>
      </w:r>
      <w:r>
        <w:t xml:space="preserve">Phó Lệnh Nguyệt và các thị vệ cũng vội vàng quỳ theo</w:t>
      </w:r>
      <w:r>
        <w:br w:type="textWrapping"/>
      </w:r>
      <w:r>
        <w:br w:type="textWrapping"/>
      </w:r>
      <w:r>
        <w:t xml:space="preserve">“Trăn vương” Thái tử chậm rãi lên tiếng, thanh âm vẫn còn non nớt nhưng khí thế bức người, không chút khách khí, chất vấn “lúc trước án của Đan tước gia ở Kiến Dương, ngươi cũng phá án như thế này sao?”</w:t>
      </w:r>
      <w:r>
        <w:br w:type="textWrapping"/>
      </w:r>
      <w:r>
        <w:br w:type="textWrapping"/>
      </w:r>
      <w:r>
        <w:t xml:space="preserve">Khẩu khí của hắn không tốt nhưng Lý  Thành Khí chỉ có thể nhịn, quỳ trên đất, cân nhắc trả lời “nơi này dơ bẩn, thỉnh Thái tử di…”hắn còn chưa hết lời, đã bị một câu tiếp theo của Thái tử làm nghẹn họng</w:t>
      </w:r>
      <w:r>
        <w:br w:type="textWrapping"/>
      </w:r>
      <w:r>
        <w:br w:type="textWrapping"/>
      </w:r>
      <w:r>
        <w:t xml:space="preserve">“Đây là Huyền thiết ám vệ của bản cung, cũng có thể nghiêm hình tra tấn. Trăn vương quả đúng như phụ hoàng nhận định, làm việc tâm tư kín đáo, quyết đoán”</w:t>
      </w:r>
      <w:r>
        <w:br w:type="textWrapping"/>
      </w:r>
      <w:r>
        <w:br w:type="textWrapping"/>
      </w:r>
      <w:r>
        <w:t xml:space="preserve">Phó Lệnh Nguyệt cả kinh, nàng biết Ngô Mỹ Nhân và Hiền phi có quan hệ chặt chẽ nhưng không ngờ hắn lại có thân phận như vậy. Huyền thiết ám vệ chính là ám vệ cao cấp bậc nất, trực tiếp nghe lệnh của hoàng đế, không chịu sự quản thúc của quan viên địa phương</w:t>
      </w:r>
      <w:r>
        <w:br w:type="textWrapping"/>
      </w:r>
      <w:r>
        <w:br w:type="textWrapping"/>
      </w:r>
      <w:r>
        <w:t xml:space="preserve">“Thỉnh thái tử điện hạ bớt giận” Lý Thành Khí cũng rất kinh ngạc về thân phận của Ngô Mỹ Nhân “thần phụng mệnh mà làm, phong tỏa biệt viện, điều tra những người tình nghi nhưng thần thật không biết…”</w:t>
      </w:r>
      <w:r>
        <w:br w:type="textWrapping"/>
      </w:r>
      <w:r>
        <w:br w:type="textWrapping"/>
      </w:r>
      <w:r>
        <w:t xml:space="preserve">“Ngô Mỹ Nhân liên quan gì tới vụ án?” Thái tử phất tay với nội thị bên người, ý bảo nâng Lý Thành Khí dậy “xem tư thế này, dính líu không ít ah. Mười đại khổ hình của Cẩm y vệ cũng dùng hết. Diêm Tân, ở trước mặt Trăn vương, nói cho bản cung nghe một chút”</w:t>
      </w:r>
      <w:r>
        <w:br w:type="textWrapping"/>
      </w:r>
      <w:r>
        <w:br w:type="textWrapping"/>
      </w:r>
      <w:r>
        <w:t xml:space="preserve">Trong đại lao hơi tối, Diêm Tân chậm rãi ngẩng đầu, sắc mặt quẫn bách.</w:t>
      </w:r>
      <w:r>
        <w:br w:type="textWrapping"/>
      </w:r>
      <w:r>
        <w:br w:type="textWrapping"/>
      </w:r>
      <w:r>
        <w:t xml:space="preserve">Thái tử gọi Trăn vương đến, xem ra chủ tử tức giận không nhẹ nha.</w:t>
      </w:r>
      <w:r>
        <w:br w:type="textWrapping"/>
      </w:r>
      <w:r>
        <w:br w:type="textWrapping"/>
      </w:r>
      <w:r>
        <w:t xml:space="preserve">Phó Lệnh Nguyệt nhìn tình hình này, trong lòng cũng hiểu được tám, chín phần</w:t>
      </w:r>
      <w:r>
        <w:br w:type="textWrapping"/>
      </w:r>
      <w:r>
        <w:br w:type="textWrapping"/>
      </w:r>
      <w:r>
        <w:t xml:space="preserve">Diêm Tân là loại người nào chứ? Là đầu lĩnh của Cẩm y vệ. Hắn cẩn thận suy nghĩ, đương nhiên sẽ phát hiện ra chỗ quỷ dị của Ngô Mỹ Nhân. Về phần các tình tiết liên quan như dẫn ong vò vẽ tới chỗ Tạ Bình An thế nào, có rất nhiều người bị hoài nghi. Ngay cả việc hắn hạ độc cũng không phải là yếu tố để phá án, những gì hắn sờ qua đều bị hiềm nghi</w:t>
      </w:r>
      <w:r>
        <w:br w:type="textWrapping"/>
      </w:r>
      <w:r>
        <w:br w:type="textWrapping"/>
      </w:r>
      <w:r>
        <w:t xml:space="preserve">Mấu chốt của vụ án này là: mấy con chó vì sao đột nhiên nổi điên cắn mắt cá chân của Úy Trình Cù? Người trong nghề đều biết áo giáp tơ vàng cũng không che kín được mắt cá chân, mà đây lại là mệnh môn trí mạng. Nhưng chó do Cẩm y vệ thuần dưỡng sao có thể đột nhiên thay đổi phương hướng? Nhất định là đã có chuyện gì đó. Mà Ngô Mỹ Nhân cũng bị sơ hở ở chỗ này. Khi hắn quăng chén rượu xuống đất đã hắt rượu lên mắt cá chân của Úy Trình Cù</w:t>
      </w:r>
      <w:r>
        <w:br w:type="textWrapping"/>
      </w:r>
      <w:r>
        <w:br w:type="textWrapping"/>
      </w:r>
      <w:r>
        <w:t xml:space="preserve">Bình tĩnh suy nghĩ cẩn thận đều thấy ở hai điểm đáng nghi nhất đều có bóng dáng của Ngô Mỹ Nhân: Tạ Bình An từng chạm cốc với Ngô Mỹ Nhân, còn Diêm Tân thì từng đưa tay đỡ Ngô Mỹ Nhân khi hắn say đến loạng choạng</w:t>
      </w:r>
      <w:r>
        <w:br w:type="textWrapping"/>
      </w:r>
      <w:r>
        <w:br w:type="textWrapping"/>
      </w:r>
      <w:r>
        <w:t xml:space="preserve">Diêm Tân từng thống lĩnh Cẩm y vệ trong mười năm, đương nhiên sẽ nhận ra ảo diệu trong chuyện này. Ở dưới mi mắt hắn lại giết chết người do hắn bảo vệ, còn khiến hắn khổ không nói nên lời. Diêm Tân hắn chưa từng chịu thiệt như vậy.</w:t>
      </w:r>
      <w:r>
        <w:br w:type="textWrapping"/>
      </w:r>
      <w:r>
        <w:br w:type="textWrapping"/>
      </w:r>
      <w:r>
        <w:t xml:space="preserve">Tối nay, hắn phụng mệnh Trăn vương đóng cửa phỏng vấn, không hung hăng hành hạ Ngô Mỹ Nhân đáng giận mới là lạ. Nhưng ai ngờ đột nhiên lại xuất hiện một vị chủ tử còn lớn hơn Trăn vương</w:t>
      </w:r>
      <w:r>
        <w:br w:type="textWrapping"/>
      </w:r>
      <w:r>
        <w:br w:type="textWrapping"/>
      </w:r>
      <w:r>
        <w:t xml:space="preserve">Diêm Tân âm thầm kêu khổ không ngừng.</w:t>
      </w:r>
      <w:r>
        <w:br w:type="textWrapping"/>
      </w:r>
      <w:r>
        <w:br w:type="textWrapping"/>
      </w:r>
      <w:r>
        <w:t xml:space="preserve">Ai ngờ được núi lớn sau lưng Ngô mỹ nhân lại là Thái tử điện hạ chứ. Cũng không ai ngờ đã qua giờ Hợi rồi, Thái tử lại ra cung, hưng sư vấn tội.</w:t>
      </w:r>
      <w:r>
        <w:br w:type="textWrapping"/>
      </w:r>
      <w:r>
        <w:br w:type="textWrapping"/>
      </w:r>
      <w:r>
        <w:t xml:space="preserve">Ngô Mỹ Nhân quan trọng dữ vậy sao?</w:t>
      </w:r>
      <w:r>
        <w:br w:type="textWrapping"/>
      </w:r>
      <w:r>
        <w:br w:type="textWrapping"/>
      </w:r>
      <w:r>
        <w:t xml:space="preserve">Nghe Diêm Tân thuật lại tình hình, Thái tử lạnh lùng nhíu mày “bản cung hiện không phải đang giám quốc, chỉ có thể hỏi Diêm chỉ huy sứ, án chó điên kia, ngươi lại trút hết người Ngô lão bản là có ý gì?hắn không có chỗ dựa sau lưng sao có cơ hội “cố ý” đến doanh đội của Cẩm y vệ tiếp xúc với mấy con chó kia? Có người nhìn thấy không?”</w:t>
      </w:r>
      <w:r>
        <w:br w:type="textWrapping"/>
      </w:r>
      <w:r>
        <w:br w:type="textWrapping"/>
      </w:r>
      <w:r>
        <w:t xml:space="preserve">Diêm Tân bị hỏi đến á khẩu, không nói nên lời. Hắn hoài nghi Ngô Mỹ Nhân nhưng nếu vậy, hắn sẽ phải thừa nhận chính mình đã tự tay tiễn Úy Trình Cù về Tây Thiên. Hắn không thể nói, cái gì cũng không thể nói</w:t>
      </w:r>
      <w:r>
        <w:br w:type="textWrapping"/>
      </w:r>
      <w:r>
        <w:br w:type="textWrapping"/>
      </w:r>
      <w:r>
        <w:t xml:space="preserve">“Thần có tội, xin tùy Thái tử trách phạt” hắn chỉ có thể dập đầu. Dù sao chỉ là tra tấn bức cung, cũng không phải tội lớn gì</w:t>
      </w:r>
      <w:r>
        <w:br w:type="textWrapping"/>
      </w:r>
      <w:r>
        <w:br w:type="textWrapping"/>
      </w:r>
      <w:r>
        <w:t xml:space="preserve">“Diêm chỉ huy sứ, Ngô lão bản có đưa cho ngươi xem Huyền thiết lệnh không?” ngữ khí của Thái tử không hề khách khí ‘vì sao thấy Huyền thiết lệnh mà vẫn dụng hình?”</w:t>
      </w:r>
      <w:r>
        <w:br w:type="textWrapping"/>
      </w:r>
      <w:r>
        <w:br w:type="textWrapping"/>
      </w:r>
      <w:r>
        <w:t xml:space="preserve">“Hồi thái tử, thần chưa từng thấy qua” Diêm Tân lúc này chỉ có thể phủ nhận mọi chuyện</w:t>
      </w:r>
      <w:r>
        <w:br w:type="textWrapping"/>
      </w:r>
      <w:r>
        <w:br w:type="textWrapping"/>
      </w:r>
      <w:r>
        <w:t xml:space="preserve">Thái tử hừ lạnh, giống như đã dự đoán được như thế “hôm nay có Trăn vương ở đây, bản cung cũng không tiện nói thẳng” hắn nghiêm nghị chỉ vào thân thể đầy máu trên đất “Ngô Mỹ Nhân chính là ân nhân cứu mạn của bản cung, là ám vệ được chính phụ hoàng ban cho Huyền thiết lệnh. Hôm nay bản cung phải mang hắn đi, không ảnh hưởng tới việc Trăn vương và Diêm chỉ huy sứ xử án chứ?”</w:t>
      </w:r>
      <w:r>
        <w:br w:type="textWrapping"/>
      </w:r>
      <w:r>
        <w:br w:type="textWrapping"/>
      </w:r>
      <w:r>
        <w:t xml:space="preserve">“Thần biết tội” Lý Thành Khí khom người nhận lỗi “thần đốc án không nghiêm, ngộ thương trọng thần triều đình, ngày mai thần sẽ đến Cần Chính điện thỉnh tội với Bệ hạ, cũng sẽ đến Đông cung bồi tội với  Thái tử”</w:t>
      </w:r>
      <w:r>
        <w:br w:type="textWrapping"/>
      </w:r>
      <w:r>
        <w:br w:type="textWrapping"/>
      </w:r>
      <w:r>
        <w:t xml:space="preserve">Thái độ của Lý Thành Khí tốt như vậy, Thái tử cũng không thể răn dạy nữa, chỉ có thể phát tác trên người Diêm Tân ‘bản cung chỉ thống lĩnh ám vệ, không muốn khoa tay múa chân trên triều chính, lúc này mặc kệ Trăn vương. Diêm chỉ huy sứ tiếp tục thẩm vấn đi. Tối nay bản cung đến đây, chắc đã gây trở ngại cho kế hoạch của Cẩm y vệ, ngày mai phải tra ra hung thủ”</w:t>
      </w:r>
      <w:r>
        <w:br w:type="textWrapping"/>
      </w:r>
      <w:r>
        <w:br w:type="textWrapping"/>
      </w:r>
      <w:r>
        <w:t xml:space="preserve">Khi Thái tử rời đi đã là giờ Tý sơ khắc</w:t>
      </w:r>
      <w:r>
        <w:br w:type="textWrapping"/>
      </w:r>
      <w:r>
        <w:br w:type="textWrapping"/>
      </w:r>
      <w:r>
        <w:t xml:space="preserve">“Nghỉ ngơi đi” Lý Thành Khí cũng có chút mệt, phân phó với Phó Lệnh Nguyệt “ngày mai bổn vương lại đến thăm ngươi”</w:t>
      </w:r>
      <w:r>
        <w:br w:type="textWrapping"/>
      </w:r>
      <w:r>
        <w:br w:type="textWrapping"/>
      </w:r>
      <w:r>
        <w:t xml:space="preserve">Sự xuất hiện của Thái tử đã khiến cho Trăn vương không còn tâm tư mây mưa. Phó Lệnh Nguyệt thở phào, quay về phòng</w:t>
      </w:r>
      <w:r>
        <w:br w:type="textWrapping"/>
      </w:r>
      <w:r>
        <w:br w:type="textWrapping"/>
      </w:r>
      <w:r>
        <w:t xml:space="preserve">Không biết vì sao, khứu giác của nàng đột nhiên trở nên linh mẫn. Lúc này nàng như ngửi được hương khí đặc thù của Lý Thành Khí, hương khí này giống như bò sát chui vào hơi thở của nàng. Nàng lăn qua lộn lại, quyết định không nghĩ nữa nhưng vừa nhắm mắt lại, trong đầu lại là khung cảnh hương diễm kia. Khó khăn lắm mới loại trừ được Lý Thành Khí thì trong đầu lại xuất hiện Phương Diệu Tổ, lại thêm tiếng mèo kêu trên mái nhà càng khiến nàng không thể ngủ được.</w:t>
      </w:r>
      <w:r>
        <w:br w:type="textWrapping"/>
      </w:r>
      <w:r>
        <w:br w:type="textWrapping"/>
      </w:r>
      <w:r>
        <w:t xml:space="preserve">Nàng đứng lên, ngồi xuống, điều tiết tâm tình.</w:t>
      </w:r>
      <w:r>
        <w:br w:type="textWrapping"/>
      </w:r>
      <w:r>
        <w:br w:type="textWrapping"/>
      </w:r>
      <w:r>
        <w:t xml:space="preserve">Đột nhiên nàng nghĩ thay đổi người khác để làm chuyện nam nữ thì có gì không tốt, sao nàng lại phải kháng cự</w:t>
      </w:r>
      <w:r>
        <w:br w:type="textWrapping"/>
      </w:r>
      <w:r>
        <w:br w:type="textWrapping"/>
      </w:r>
      <w:r>
        <w:t xml:space="preserve">Chẳng lẽ là vì Viên Li?bởi vì lời thề buồn cười kia? Không, ám nhân không sợ lời thề, nếu có báo ứng thì bọn họ đã bị đày xuống mười tám tầng địa ngục từ lâu</w:t>
      </w:r>
      <w:r>
        <w:br w:type="textWrapping"/>
      </w:r>
      <w:r>
        <w:br w:type="textWrapping"/>
      </w:r>
      <w:r>
        <w:t xml:space="preserve">Chỉ mới mấy tháng mà hàn băng trong người nàng lại tan chảy vì một nam nhân sao? thật buồn cười. Nhân bất vi kỷ. Tín điều nàng học gần mười năm sao có thể quên được chứ?Chuyện nam nữ có thế khiến nàng nhớ lại trí nhớ đã từng bị lãng quên, đây là biện pháp tiện nhất, đơn giản nhất, trừ bỏ lúc sinh tử lâm đầu. Huống chi xem thế sự này, nàng lập tức sẽ có phong hào Thần nữ, có thể không kiêng nể gì mà nhận người nhập vị</w:t>
      </w:r>
      <w:r>
        <w:br w:type="textWrapping"/>
      </w:r>
      <w:r>
        <w:br w:type="textWrapping"/>
      </w:r>
      <w:r>
        <w:t xml:space="preserve">Vốn chính là như thế, hắn lợi dụng thân thể của nàng; nàng cũng có thể lợi dụng thân thể của hắn. Giao dịch xong, nàng còn chấp niệm gì nữa? nên nghĩ đến chuyện đứng đắn thôi.</w:t>
      </w:r>
      <w:r>
        <w:br w:type="textWrapping"/>
      </w:r>
      <w:r>
        <w:br w:type="textWrapping"/>
      </w:r>
      <w:r>
        <w:t xml:space="preserve">Ngô Mỹ Nhân đã bị Thái tử đưa đi, giờ nàng chỉ có thể dựa vào mình để tìm manh mối về Ngọc Hành tinh. Lúc trước Ngô Mỹ Nhân đã nói, giết người không thành vấn đề, khó là tìm được người phía sau.</w:t>
      </w:r>
      <w:r>
        <w:br w:type="textWrapping"/>
      </w:r>
      <w:r>
        <w:br w:type="textWrapping"/>
      </w:r>
      <w:r>
        <w:t xml:space="preserve">Giờ là lúc Phó Lệnh Nguyệ nàng lên sân khấu. Nghĩ đến đây, tâm tư của Phó Lệnh Nguyệt liền trở nên yên tĩnh, thanh minh. Nàng có thể cảm giác được nàng cách chân tướng ngày càng gần, chỉ cần để nàng biết được thân thế của nàng.</w:t>
      </w:r>
      <w:r>
        <w:br w:type="textWrapping"/>
      </w:r>
      <w:r>
        <w:br w:type="textWrapping"/>
      </w:r>
      <w:r>
        <w:t xml:space="preserve">Phó Lệnh Nguyệt nặng nề thở dài, nếu nàng thông minh như Ngô Mỹ Nhân thì tốt biết bao</w:t>
      </w:r>
      <w:r>
        <w:br w:type="textWrapping"/>
      </w:r>
      <w:r>
        <w:br w:type="textWrapping"/>
      </w:r>
      <w:r>
        <w:t xml:space="preserve">Hôm sau, Phó Lệnh Nguyệt lấy cớ đi dạo, cố ý đi đến cạnh địa lao xem thử.</w:t>
      </w:r>
      <w:r>
        <w:br w:type="textWrapping"/>
      </w:r>
      <w:r>
        <w:br w:type="textWrapping"/>
      </w:r>
      <w:r>
        <w:t xml:space="preserve">Diêm Tân còn giả vờ giả vịt tìm người tra hỏi</w:t>
      </w:r>
      <w:r>
        <w:br w:type="textWrapping"/>
      </w:r>
      <w:r>
        <w:br w:type="textWrapping"/>
      </w:r>
      <w:r>
        <w:t xml:space="preserve">Phó Lệnh Nguyệt biết rõ mọi chuyện, thầm cảm thán không biết ai sẽ làm kẻ chết thay.</w:t>
      </w:r>
      <w:r>
        <w:br w:type="textWrapping"/>
      </w:r>
      <w:r>
        <w:br w:type="textWrapping"/>
      </w:r>
      <w:r>
        <w:t xml:space="preserve">Diêm Tân cũng biết rõ là hắn phải ngậm bồ hòn vì ai, tiếc là hắn không thể làm gì.</w:t>
      </w:r>
      <w:r>
        <w:br w:type="textWrapping"/>
      </w:r>
      <w:r>
        <w:br w:type="textWrapping"/>
      </w:r>
      <w:r>
        <w:t xml:space="preserve">Thời khắc thế này, người khác tránh còn không kịp, Phó Lệnh Nguyệt nàng lại cứ muốn dính vào.</w:t>
      </w:r>
      <w:r>
        <w:br w:type="textWrapping"/>
      </w:r>
      <w:r>
        <w:br w:type="textWrapping"/>
      </w:r>
      <w:r>
        <w:t xml:space="preserve">Nàng cũng biết dù thế nào, Diêm Tân sẽ không đổ lên đầu nàng. Một ngày thân phận Thần nữ của nàng không bị vạch trần thì ngày đó nàng còn được Trăn vương Lý Thành Khí che chở.</w:t>
      </w:r>
      <w:r>
        <w:br w:type="textWrapping"/>
      </w:r>
      <w:r>
        <w:br w:type="textWrapping"/>
      </w:r>
      <w:r>
        <w:t xml:space="preserve">Hôm nay trong viện thật im ắng, ngoại trừ Phó Lệnh Nguyệt thong thả đi dạo cũng chỉ có Cẩm y vệ quần áo hoa lệ đứng thẳng người trong sân</w:t>
      </w:r>
      <w:r>
        <w:br w:type="textWrapping"/>
      </w:r>
      <w:r>
        <w:br w:type="textWrapping"/>
      </w:r>
      <w:r>
        <w:t xml:space="preserve">Nàng hoài nghi đây là nam bắc trấn phủ tư vào Cẩm y vệ, nàng không biết chúng giam giữ các quý nhân ở nào? Viên Li, Phương Diệu Tổ đang ở đâu? Nhưng nàng biết án tử này sẽ nhanh chóng có kết quả vì ngày hai mươi tám tháng này, Vân Mộng công chúa sẽ xuất giá, không thể không có phò mã. Tháng sau cũng là ngày đại quân xuất chinh bình loạn, cũng không thể không có đại tướng quân. Hơn nữa hôm qua Thái tử đến náo loạn một hồi,việc phong tỏa Úc Lâm biệt viện e là phải chấm dứt rồi.</w:t>
      </w:r>
      <w:r>
        <w:br w:type="textWrapping"/>
      </w:r>
      <w:r>
        <w:br w:type="textWrapping"/>
      </w:r>
      <w:r>
        <w:t xml:space="preserve">Phó Lệnh Nguyệ không quan tâm tới những chuyện này, đó chẳng qua là lý do để nàng truy vấn và ứng phó</w:t>
      </w:r>
      <w:r>
        <w:br w:type="textWrapping"/>
      </w:r>
      <w:r>
        <w:br w:type="textWrapping"/>
      </w:r>
      <w:r>
        <w:t xml:space="preserve">Úy Trình Cù đem thứ đáng giá để ở đâu? Nàng một lần lại một lần vòng quanh biệt viện</w:t>
      </w:r>
      <w:r>
        <w:br w:type="textWrapping"/>
      </w:r>
      <w:r>
        <w:br w:type="textWrapping"/>
      </w:r>
      <w:r>
        <w:t xml:space="preserve">“Toàn bộ khu vực chung quanh biệt viện đều do hoàng đế Tiền Lương ban thưởng cho Úy Trình Cù. Ngươi nói xem, bổn vương nên ra tay từ đâu?”</w:t>
      </w:r>
      <w:r>
        <w:br w:type="textWrapping"/>
      </w:r>
      <w:r>
        <w:br w:type="textWrapping"/>
      </w:r>
      <w:r>
        <w:t xml:space="preserve">Ra tay từ đâu? Thái Bạch lâu, Yên Hỉ viện, Văn Bành các?</w:t>
      </w:r>
      <w:r>
        <w:br w:type="textWrapping"/>
      </w:r>
      <w:r>
        <w:br w:type="textWrapping"/>
      </w:r>
      <w:r>
        <w:t xml:space="preserve">Phó Lệnh Nguyệt hưng trí bừng bừng. Văn Bành, lấy tên người khai sơn khắc dấu để đặt?</w:t>
      </w:r>
      <w:r>
        <w:br w:type="textWrapping"/>
      </w:r>
      <w:r>
        <w:br w:type="textWrapping"/>
      </w:r>
      <w:r>
        <w:t xml:space="preserve">“Thứ đáng giá nhất trong biệt viện là đống đá dùng để khắc dấu của hoàng đế Tiền Lương” theo như lời của Lý Thành Khí thì chi bảo do hoàng đế Tiền Lương ngự ban nên đặt ở đây, không phải sao?</w:t>
      </w:r>
      <w:r>
        <w:br w:type="textWrapping"/>
      </w:r>
      <w:r>
        <w:br w:type="textWrapping"/>
      </w:r>
    </w:p>
    <w:p>
      <w:pPr>
        <w:pStyle w:val="Heading2"/>
      </w:pPr>
      <w:bookmarkStart w:id="81" w:name="quyển-3---chương-16-băng-tiêu-hoàn"/>
      <w:bookmarkEnd w:id="81"/>
      <w:r>
        <w:t xml:space="preserve">59. Quyển 3 - Chương 16: Băng Tiêu Hoàn</w:t>
      </w:r>
    </w:p>
    <w:p>
      <w:pPr>
        <w:pStyle w:val="Compact"/>
      </w:pPr>
      <w:r>
        <w:br w:type="textWrapping"/>
      </w:r>
      <w:r>
        <w:br w:type="textWrapping"/>
      </w:r>
      <w:r>
        <w:t xml:space="preserve">Phó Lệnh Nguyệt vụng trộm đi vòng quanh Văn Bành các hồi lâu nhưng vẫn không tiếp cận thêm nữa. </w:t>
      </w:r>
      <w:r>
        <w:br w:type="textWrapping"/>
      </w:r>
      <w:r>
        <w:br w:type="textWrapping"/>
      </w:r>
      <w:r>
        <w:t xml:space="preserve">Nàng rất muốn nhân lúc đêm dài yên tĩnh mà đi thăm dò nơi này nhưng Úy Trình Cù vừa chết, manh mối để biết hung thủ là ai đã bị đứt, chỉ còn lưu lại vật liên hệ. Thời điểm phi thường như thế, Lý Thành Khí nhất định sẽ tăng thêm nhân thủ, chờ người có tâm mắc câu. Hiện tại không phải là thời điểm tốt nhất để ra tay. Dù sao người thèm nhỏ dãi đối với nơi này cũng không chỉ có một mình nàng. Nàng cứ chờ, nói không chừng sẽ có người sốt ruột hơn nàng mà động thủ.</w:t>
      </w:r>
      <w:r>
        <w:br w:type="textWrapping"/>
      </w:r>
      <w:r>
        <w:br w:type="textWrapping"/>
      </w:r>
      <w:r>
        <w:t xml:space="preserve">Quyết định như vậy, Phó Lệnh Nguyệt vừa huýt sáo vừa quay trở về</w:t>
      </w:r>
      <w:r>
        <w:br w:type="textWrapping"/>
      </w:r>
      <w:r>
        <w:br w:type="textWrapping"/>
      </w:r>
      <w:r>
        <w:t xml:space="preserve">Ban ngày vô sự nhưng khi màn đêm buông xuống, trong viện không còn yên tĩnh nữa. Nhất định là Lý Thành Khí đã trở lại.</w:t>
      </w:r>
      <w:r>
        <w:br w:type="textWrapping"/>
      </w:r>
      <w:r>
        <w:br w:type="textWrapping"/>
      </w:r>
      <w:r>
        <w:t xml:space="preserve">Phó Lệnh Nguyệt rất không an lòng. Nàng sợ hắn lại đến quấy rầy mà thân thể của nàng lại không nghe lời. Nàng đã hạ quyết tâm, nếu lần này có thể nguyên lành ra ngoài, nàng sẽ tìm lang trung xem thử. Mà việc cần làm lúc này là đến giếng nước ở hậu viện múc một thùng nước lạnh mang tới đây. Phó Lệnh Nguyệt lặng lẽ giấu thùng nước trên giường không ngừng dùng nước để kích thích huyệt Thái dương. Nàng không thể dẫm vào vết xe đổ, nàng phải thanh tỉnh, phải khống chế được mình.</w:t>
      </w:r>
      <w:r>
        <w:br w:type="textWrapping"/>
      </w:r>
      <w:r>
        <w:br w:type="textWrapping"/>
      </w:r>
      <w:r>
        <w:t xml:space="preserve">Thật ra nàng không sợ chuyện nam nữ, nàng chỉ lo lắng sau khi nàng và Lý Thành Khí xong việc, nếu không có thiên hàng cát tường hoặc ngược lại, đột nhiên xuất hiện thiên hành cát tường…Lúc này, nàng chưa có chuẩn bị tâm lý để thừa nhận mình là thần nữ hay không. Ngày này đến càng trễ càng tốt, nàng lúc này còn cần tự do như vậy mới có thể tìm hiểu nhiều hơn về thân thế của nàng</w:t>
      </w:r>
      <w:r>
        <w:br w:type="textWrapping"/>
      </w:r>
      <w:r>
        <w:br w:type="textWrapping"/>
      </w:r>
      <w:r>
        <w:t xml:space="preserve">Đợi gần nửa canh giờ, lạnh cóng cả người, rốt cuộc Phó Lệnh Nguyệt cũng nghe được tiếng bước chân tiến gần đến chỗ nàng. Là Lý Thành Khí sao? rồi sau đó, nàng lại nghe có tiếng của đại đội nhân mã rời đi, không biết đã xảy ra chuyện gì?</w:t>
      </w:r>
      <w:r>
        <w:br w:type="textWrapping"/>
      </w:r>
      <w:r>
        <w:br w:type="textWrapping"/>
      </w:r>
      <w:r>
        <w:t xml:space="preserve">Phó Lệnh Nguyệt không thể ngồi yên trong phòng được nữa, nàng lặng lẽ đến cửa viện dò hỏi, lại biết được tin tức từ trong cung truyền ra: Hoàng thượng bệnh nặng</w:t>
      </w:r>
      <w:r>
        <w:br w:type="textWrapping"/>
      </w:r>
      <w:r>
        <w:br w:type="textWrapping"/>
      </w:r>
      <w:r>
        <w:t xml:space="preserve">Lý Thành Khi đi chuyến này, cả đêm vẫn không về</w:t>
      </w:r>
      <w:r>
        <w:br w:type="textWrapping"/>
      </w:r>
      <w:r>
        <w:br w:type="textWrapping"/>
      </w:r>
      <w:r>
        <w:t xml:space="preserve">Sáng sớm ngày hai mươi ba tháng tám có thánh chỉ ban xuống, khôi phục công việc giám quốc của Thái tử nhưng lại thong thêm một câu: Trăn vương dẫn đầu các bộ phụ chính.</w:t>
      </w:r>
      <w:r>
        <w:br w:type="textWrapping"/>
      </w:r>
      <w:r>
        <w:br w:type="textWrapping"/>
      </w:r>
      <w:r>
        <w:t xml:space="preserve">Vì Thái tử chỉ mới mười ba tuổi nên công văng của các bộ đưa tới Trăn vương phủ trước, sau đó mới chuyển đến Đông cung. Như thế quyền lực thực sự ở trong tay ai, người sáng mắt vừa nhìn đã biết.</w:t>
      </w:r>
      <w:r>
        <w:br w:type="textWrapping"/>
      </w:r>
      <w:r>
        <w:br w:type="textWrapping"/>
      </w:r>
      <w:r>
        <w:t xml:space="preserve">Cũng vì thế, Lý Thành Khí có nhiều việc quan trọng phải làm hơn, không có thời gian để quản một cái án chó điên nho nhỏ. Diêm Tân cũng là người am hiểu lòng người, nhanh chóng kết án: Tả đô ngự sử Úy Trình Cù quả thật chết do bị chó điên tập kích, chó do Cẩm y vệ thuần dưỡng cũng vì việc này mà đền mạng.</w:t>
      </w:r>
      <w:r>
        <w:br w:type="textWrapping"/>
      </w:r>
      <w:r>
        <w:br w:type="textWrapping"/>
      </w:r>
      <w:r>
        <w:t xml:space="preserve">Úc Lâm biệt viện khôi phục lại bầu không khí tường hòa. Buổi trưa, Cẩm y vệ đô chỉ huy sứ Diêm Tân còn mời các quý nhân bị giam trong biệt viện cùng ăn bữa cơm coi như là bồi tội.</w:t>
      </w:r>
      <w:r>
        <w:br w:type="textWrapping"/>
      </w:r>
      <w:r>
        <w:br w:type="textWrapping"/>
      </w:r>
      <w:r>
        <w:t xml:space="preserve">Phong thủy luân lưu chuyển, tuy mọi người không hề vui khi bị giam trong biệt viện nhưng nhìn sắc mặt không tốt của Diêm Tân, cũng không ai đổ thêm dầu vào lửa. Chức vị của Cẩm y vệ tuy thấp nhưng cũng không thể trêu chọc</w:t>
      </w:r>
      <w:r>
        <w:br w:type="textWrapping"/>
      </w:r>
      <w:r>
        <w:br w:type="textWrapping"/>
      </w:r>
      <w:r>
        <w:t xml:space="preserve">Phó Lệnh Nguyệt ngồi dưới bàn tiệc, tầm mắt vừa vặn nhìn thấy Văn Bành các ở đối diện. Không biết có phải cố ý hay không mà lúc này có tốp năm tốp ba Cẩm y vệ liên tục ra vào nơi này, khiến cửa sổ bị chấn động, rơi xuống không ít bụi.Dưới ánh mặt trời, xiêm y màu vàng của Cẩm y vệ trở nên chói mắt, cho nên không chỉ nàng mà mọi người đều nhìn thấy cảnh tưỡng này</w:t>
      </w:r>
      <w:r>
        <w:br w:type="textWrapping"/>
      </w:r>
      <w:r>
        <w:br w:type="textWrapping"/>
      </w:r>
      <w:r>
        <w:t xml:space="preserve">Phó Lệnh Nguyệt vụng trộm nhìn lên thượng tịch vào lần, thấy mọi người đều cố ý không nhìn ra ngoài cửa sổ, liền hiểu được vài phần</w:t>
      </w:r>
      <w:r>
        <w:br w:type="textWrapping"/>
      </w:r>
      <w:r>
        <w:br w:type="textWrapping"/>
      </w:r>
      <w:r>
        <w:t xml:space="preserve">Những người đang ngồi ở đây, không có ai là phàm nhân</w:t>
      </w:r>
      <w:r>
        <w:br w:type="textWrapping"/>
      </w:r>
      <w:r>
        <w:br w:type="textWrapping"/>
      </w:r>
      <w:r>
        <w:t xml:space="preserve">Xem ra, chuyện ở Văn Bành các không tới một người vô danh tiểu tốt như nàng quan tâm</w:t>
      </w:r>
      <w:r>
        <w:br w:type="textWrapping"/>
      </w:r>
      <w:r>
        <w:br w:type="textWrapping"/>
      </w:r>
      <w:r>
        <w:t xml:space="preserve">Sau bữa tiệc, Cẩm y vệ khách khí để mọi người rời đi, ai về nhà nấy</w:t>
      </w:r>
      <w:r>
        <w:br w:type="textWrapping"/>
      </w:r>
      <w:r>
        <w:br w:type="textWrapping"/>
      </w:r>
      <w:r>
        <w:t xml:space="preserve">Phó Lệnh Nguyệt nhìn chung quanh cũng không thấy Lý Thành Khí đích thân đến an ủi mọi người. Thật ra nàng rất muốn tìm hắn xin mệnh lệnh, nếu hắn đã nói với nàng những lời bí ẩn kia thì chắc hắn sẽ cho nàng một mình đi dọ thám thử. Nàng đột nhiên thấy hối hận vì đêm qua đã không năn nỉ h8a1n</w:t>
      </w:r>
      <w:r>
        <w:br w:type="textWrapping"/>
      </w:r>
      <w:r>
        <w:br w:type="textWrapping"/>
      </w:r>
      <w:r>
        <w:t xml:space="preserve">Lúc theo Viên Li rời đi, Phó Lệnh Nguyệt vẫn ráng liếc nhìn Văn Bành các lần nữa, thấy cửa các mở rộng, Cẩm y vệ ra ra vào vào, hết sức tán loạn.</w:t>
      </w:r>
      <w:r>
        <w:br w:type="textWrapping"/>
      </w:r>
      <w:r>
        <w:br w:type="textWrapping"/>
      </w:r>
      <w:r>
        <w:t xml:space="preserve">Nếu nói đây là cố ý thì cũng hơi quá. Thiên Quyền tinh vừa chết, nơi này không thể cả ngày đề phòng sâm nghiêm như vậy, hơn nữa mấy ngày nay Diêm Tân không có tâm tình, Trăn vương Lý Thành Khí mải lo chuyện triều chính càng không có rảnh, ngược lại các cao nhân ban đêm tới lui lại hơi nhiều.</w:t>
      </w:r>
      <w:r>
        <w:br w:type="textWrapping"/>
      </w:r>
      <w:r>
        <w:br w:type="textWrapping"/>
      </w:r>
      <w:r>
        <w:t xml:space="preserve">Tiếc là Ngô Mỹ Nhân không thể lên sân khấu, nếu không…Phó Lệnh Nguyệt thở dài, xoay người rời đi</w:t>
      </w:r>
      <w:r>
        <w:br w:type="textWrapping"/>
      </w:r>
      <w:r>
        <w:br w:type="textWrapping"/>
      </w:r>
      <w:r>
        <w:t xml:space="preserve">Trở về Tả quân phủ, việc đầu tiên là Viên Li gọi người chuẩn bị nước để tắm rửa.</w:t>
      </w:r>
      <w:r>
        <w:br w:type="textWrapping"/>
      </w:r>
      <w:r>
        <w:br w:type="textWrapping"/>
      </w:r>
      <w:r>
        <w:t xml:space="preserve">Nhiều người, tai mắt nhiều nên hắn và Phó Lệnh Nguyệt cũng không tiện nói chuyện</w:t>
      </w:r>
      <w:r>
        <w:br w:type="textWrapping"/>
      </w:r>
      <w:r>
        <w:br w:type="textWrapping"/>
      </w:r>
      <w:r>
        <w:t xml:space="preserve">Phó Lệnh Nguyệt ở ngoài cứ do dự, không biết nên với Viên Li thế nào về những lời Lý Thành Khí đã nói với nàng. Có lẽ nàng nên nói trước với hắn, chuyện như vậy sớm hay muộn cũng sẽ…</w:t>
      </w:r>
      <w:r>
        <w:br w:type="textWrapping"/>
      </w:r>
      <w:r>
        <w:br w:type="textWrapping"/>
      </w:r>
      <w:r>
        <w:t xml:space="preserve">Ngoài cửa, Phúc Quý ngăn cản một đám người chờ gặp Thế tử Tả quân phủ. Nay Viên đô đốc bệnh nặng, mọi chuyện trong Tả quan phủ đều do Thế tử quyết định, Viên Li lại đi mấy ngày, đương nhiên là không ít quân vụ công vụ bị tồn đọng</w:t>
      </w:r>
      <w:r>
        <w:br w:type="textWrapping"/>
      </w:r>
      <w:r>
        <w:br w:type="textWrapping"/>
      </w:r>
      <w:r>
        <w:t xml:space="preserve">Phó Lệnh Nguyệt nghĩ nghĩ, đẩy cửa bước vào, mấy gã sai vặt đang hầu hạ Viên Li thay quần áo, thân thể tinh tráng không một vết sẹo nửa kín nửa hở dưới lớp khăn khiên nàng vừa nhìn thấy, bỗng dưng đỏ mặt, không biết vì hơi nước hay vì nóng.</w:t>
      </w:r>
      <w:r>
        <w:br w:type="textWrapping"/>
      </w:r>
      <w:r>
        <w:br w:type="textWrapping"/>
      </w:r>
      <w:r>
        <w:t xml:space="preserve">“Chuyện gì?” Viên Li có chút kinh ngạc, thân mình hơi thu lại, theo bản năng muốn che chắn. Tuy hai người đã mây mưa nhiều lần nhưng thân thể của nam nhân…</w:t>
      </w:r>
      <w:r>
        <w:br w:type="textWrapping"/>
      </w:r>
      <w:r>
        <w:br w:type="textWrapping"/>
      </w:r>
      <w:r>
        <w:t xml:space="preserve">Phó Lệnh Nguyệt cười mỉa, rũ mi, cảm thấy cổ họng khô khóc, nhiệt khí trong bụng lại rục rịch ngóc đầu. Không cần tiếp xúc thân thể, chỉ một cử chỉ nhỏ của hắn cũng khiến nàng nhớ lại, cỗ nhiệt lưu kia liền sôi trào lên</w:t>
      </w:r>
      <w:r>
        <w:br w:type="textWrapping"/>
      </w:r>
      <w:r>
        <w:br w:type="textWrapping"/>
      </w:r>
      <w:r>
        <w:t xml:space="preserve">Đáng sợ.</w:t>
      </w:r>
      <w:r>
        <w:br w:type="textWrapping"/>
      </w:r>
      <w:r>
        <w:br w:type="textWrapping"/>
      </w:r>
      <w:r>
        <w:t xml:space="preserve">Nàng không giống như trước, cả người lạnh như băng, tâm tư kiên định. Bây giờ nàng gặp nam nhân cùng những cử chỉ kích thích, đáy lòng liền nhộn nhạo hẳn lên. Nàng vừa nhìn thấy bộ dáng của Viên Li đã lập tức nghĩ ngay tới việc giường chiếu, thậm chí còn muốn áp đảo hắn. Nàng không hiểu vì sao lại như thế? Chẳng lẽ vì trước kia nàng quá lạnh lùng giờ bị phản công trở lại? thậm chí ngay lúc ban ngày rõ mặt, nàng lại có ý nghĩ dâm tà như vậy.</w:t>
      </w:r>
      <w:r>
        <w:br w:type="textWrapping"/>
      </w:r>
      <w:r>
        <w:br w:type="textWrapping"/>
      </w:r>
      <w:r>
        <w:t xml:space="preserve">Xong rồi. Nàng phát hiện mình sắp không khống chế được rung động trong lòng. Như vậy, cho dù người hầu của Viên Li có lui ra, nàng vẫn sợ mình có thể cuốn lấy hắn.</w:t>
      </w:r>
      <w:r>
        <w:br w:type="textWrapping"/>
      </w:r>
      <w:r>
        <w:br w:type="textWrapping"/>
      </w:r>
      <w:r>
        <w:t xml:space="preserve">Không được, hành vi này rất dọa người.</w:t>
      </w:r>
      <w:r>
        <w:br w:type="textWrapping"/>
      </w:r>
      <w:r>
        <w:br w:type="textWrapping"/>
      </w:r>
      <w:r>
        <w:t xml:space="preserve">“Công tử, phủ châu gởi văn kiện khẩn cấp đến” ngoài cửa đột nhiên vang lên thanh âm của Hải Long</w:t>
      </w:r>
      <w:r>
        <w:br w:type="textWrapping"/>
      </w:r>
      <w:r>
        <w:br w:type="textWrapping"/>
      </w:r>
      <w:r>
        <w:t xml:space="preserve">Phó Lệnh Nguyệt run lên, vừa vặn áp chế được nhiệt lưu trong người</w:t>
      </w:r>
      <w:r>
        <w:br w:type="textWrapping"/>
      </w:r>
      <w:r>
        <w:br w:type="textWrapping"/>
      </w:r>
      <w:r>
        <w:t xml:space="preserve">‘Chuyện gì?” Viên Li đã mặc xong xiêm y, cau mày, nhỏ giọng hỏi nàng</w:t>
      </w:r>
      <w:r>
        <w:br w:type="textWrapping"/>
      </w:r>
      <w:r>
        <w:br w:type="textWrapping"/>
      </w:r>
      <w:r>
        <w:t xml:space="preserve">“Ta muốn ra ngoài xem lang trung” Phó Lệnh Nguyệt vội nói</w:t>
      </w:r>
      <w:r>
        <w:br w:type="textWrapping"/>
      </w:r>
      <w:r>
        <w:br w:type="textWrapping"/>
      </w:r>
      <w:r>
        <w:t xml:space="preserve">“Trong phủ cũng có, ra ngoài làm gì?” Viên Li đột nhiên sầm mặt “ngươi lại có gì không thoải mái?đại sự gì mà quân y trong phủ không trị được mà phải ra ngoài thỉnh cao nhân khác?”</w:t>
      </w:r>
      <w:r>
        <w:br w:type="textWrapping"/>
      </w:r>
      <w:r>
        <w:br w:type="textWrapping"/>
      </w:r>
      <w:r>
        <w:t xml:space="preserve">“Thuộc hạ không phải…không phải thuộc hạ…”Phó Lệnh Nguyệt vẻ mặt đau khổ. Hắn nhất định là nghĩ nàng tìm cớ đi ra ngoài ‘không phải đại sự gì, chỉ là…”trước mặt người ngoài, nàng không thể nào nói rõ được</w:t>
      </w:r>
      <w:r>
        <w:br w:type="textWrapping"/>
      </w:r>
      <w:r>
        <w:br w:type="textWrapping"/>
      </w:r>
      <w:r>
        <w:t xml:space="preserve">“Nếu không tiện nói cùng trong phủ, vậy đến Đức Tế đường đi” Viên Li là người thông minh ‘ở phố Liễu Oanh ở phía tây phủ, có điều phải tìm Nhị ông chủ là người chuyên trị bệnh cho phụ nhân, ngoài hắn thì không ai có thể xem cho ngươi. Đi sớm về sớm”</w:t>
      </w:r>
      <w:r>
        <w:br w:type="textWrapping"/>
      </w:r>
      <w:r>
        <w:br w:type="textWrapping"/>
      </w:r>
      <w:r>
        <w:t xml:space="preserve">“Tạ công tử ân chuẩn, thủ hạ đi rồi về ngay” Phó Lệnh Nguyệt cảm kích thi lễ, cáo lui</w:t>
      </w:r>
      <w:r>
        <w:br w:type="textWrapping"/>
      </w:r>
      <w:r>
        <w:br w:type="textWrapping"/>
      </w:r>
      <w:r>
        <w:t xml:space="preserve">“Vào đi” Viên Li cao giọng gọi Hải Long</w:t>
      </w:r>
      <w:r>
        <w:br w:type="textWrapping"/>
      </w:r>
      <w:r>
        <w:br w:type="textWrapping"/>
      </w:r>
      <w:r>
        <w:t xml:space="preserve">Phó Lệnh Nguyệt tiêu sái đi ra khỏi Tả quân phủ, cỡi ngựa trong gió hồi lâu, nàng mới hết đỏ mặt</w:t>
      </w:r>
      <w:r>
        <w:br w:type="textWrapping"/>
      </w:r>
      <w:r>
        <w:br w:type="textWrapping"/>
      </w:r>
      <w:r>
        <w:t xml:space="preserve">Đúng, nàng phải xem đại phu mới được. Viên Li nói Nhị ông chủ của Đức Tế đường chuyên trị phụ khoa, vậy thì nàng sẽ tìm hắn.</w:t>
      </w:r>
      <w:r>
        <w:br w:type="textWrapping"/>
      </w:r>
      <w:r>
        <w:br w:type="textWrapping"/>
      </w:r>
      <w:r>
        <w:t xml:space="preserve">Nàng đi vào Đức Tế đường, vừa lúc Nhị lão bản không ra chẩn mà ở nhà. Phó Lệnh Nguyệt đặt bạc lên quầy, khiến gã sai vặt cao thấp đánh giá nàng một phen. Nàng vội cúi đầu, che khuất hầu kết, theo y đồng đi vào gian trong</w:t>
      </w:r>
      <w:r>
        <w:br w:type="textWrapping"/>
      </w:r>
      <w:r>
        <w:br w:type="textWrapping"/>
      </w:r>
      <w:r>
        <w:t xml:space="preserve">“Nhị chưởng quầy Lưu Duyên Linh chúng ta bình thường đều ra chẩn, hắn am nhiểu nhất là…”tiểu đồng thấy bốn bề vắng lặng liền cười nói</w:t>
      </w:r>
      <w:r>
        <w:br w:type="textWrapping"/>
      </w:r>
      <w:r>
        <w:br w:type="textWrapping"/>
      </w:r>
      <w:r>
        <w:t xml:space="preserve">“Cảm tạ, tại hạ biết” Phó Lệnh Nguyệt tằng hắng, nhẹ nhàng phát ra thanh âm nữ nhân. Thật là, nàng là nữ nhân, còn phải cố ý chứng tỏ</w:t>
      </w:r>
      <w:r>
        <w:br w:type="textWrapping"/>
      </w:r>
      <w:r>
        <w:br w:type="textWrapping"/>
      </w:r>
      <w:r>
        <w:t xml:space="preserve">Tiểu đồng giật mình, vội ngậm miệng, dẫn đường</w:t>
      </w:r>
      <w:r>
        <w:br w:type="textWrapping"/>
      </w:r>
      <w:r>
        <w:br w:type="textWrapping"/>
      </w:r>
      <w:r>
        <w:t xml:space="preserve">Phó Lệnh Nguyệt vén rèm đi vào gian trong, thấy một trung niên nam tử thanh tú đứng trước án đài vung bút viết gì đó, bên cạnh là bức tượng nữ nhân khỏa thân cao bằng nửa thân người</w:t>
      </w:r>
      <w:r>
        <w:br w:type="textWrapping"/>
      </w:r>
      <w:r>
        <w:br w:type="textWrapping"/>
      </w:r>
      <w:r>
        <w:t xml:space="preserve">Đây là pháp bảo của lang trung phụ khoa. Nàng đột nhiên có chút quẫn bách</w:t>
      </w:r>
      <w:r>
        <w:br w:type="textWrapping"/>
      </w:r>
      <w:r>
        <w:br w:type="textWrapping"/>
      </w:r>
      <w:r>
        <w:t xml:space="preserve">Tiểu đồng tiến lên, thì thầm với Nhị lão bản một hồi, hắn liền dừng bút, ngẩng đầu, lẳng lặng liếc nhìn Phó Lệnh Nguyệt</w:t>
      </w:r>
      <w:r>
        <w:br w:type="textWrapping"/>
      </w:r>
      <w:r>
        <w:br w:type="textWrapping"/>
      </w:r>
      <w:r>
        <w:t xml:space="preserve">“Đã biệt, đi thôi, cũng hạ mành xuống” hắn cho hạ nhân lui xuống, lại cười nói với Phó Lệnh Nguyệt “vị nương tử này, không thoải mái thế nào?”</w:t>
      </w:r>
      <w:r>
        <w:br w:type="textWrapping"/>
      </w:r>
      <w:r>
        <w:br w:type="textWrapping"/>
      </w:r>
      <w:r>
        <w:t xml:space="preserve">Phó Lệnh Nguyệt có ấn tượng không tệ với lang trung này. Tướng mạo dày rộng, thanh âm uất thiếp làm cho người ta có cảm giác trầm tĩnh, yên tâm, nhất là nụ cười kia, khiến người ta như được tắm trong gió xuân, trong lòng cũng an ổn hơn</w:t>
      </w:r>
      <w:r>
        <w:br w:type="textWrapping"/>
      </w:r>
      <w:r>
        <w:br w:type="textWrapping"/>
      </w:r>
      <w:r>
        <w:t xml:space="preserve">“Ta…”nàng mở miệng lại không biết nên nói thế nào</w:t>
      </w:r>
      <w:r>
        <w:br w:type="textWrapping"/>
      </w:r>
      <w:r>
        <w:br w:type="textWrapping"/>
      </w:r>
      <w:r>
        <w:t xml:space="preserve">“Ta hỏi, ngài gật đầu là được’ lang trung này vừa thấy đã biết có kinh nghiệm trong việc khám bệnh cho nữ nhân. Hắn lấy trên án ra một cây thước, chỉ vào đầu của bức tường nữ nhân khỏa thân “là nơi này không thoải mái?”</w:t>
      </w:r>
      <w:r>
        <w:br w:type="textWrapping"/>
      </w:r>
      <w:r>
        <w:br w:type="textWrapping"/>
      </w:r>
      <w:r>
        <w:t xml:space="preserve">Phó Lệnh Nguyệt lắc đầu</w:t>
      </w:r>
      <w:r>
        <w:br w:type="textWrapping"/>
      </w:r>
      <w:r>
        <w:br w:type="textWrapping"/>
      </w:r>
      <w:r>
        <w:t xml:space="preserve">Lưu Duyên Linh lại chỉ vào gáy “là nơi này không thoải mái?”</w:t>
      </w:r>
      <w:r>
        <w:br w:type="textWrapping"/>
      </w:r>
      <w:r>
        <w:br w:type="textWrapping"/>
      </w:r>
      <w:r>
        <w:t xml:space="preserve">Phó Lệnh vẫn lắc đầu.</w:t>
      </w:r>
      <w:r>
        <w:br w:type="textWrapping"/>
      </w:r>
      <w:r>
        <w:br w:type="textWrapping"/>
      </w:r>
      <w:r>
        <w:t xml:space="preserve">Cây thước trên tay Lưu Duyên Linh tiếp tục chỉ vào từng bộ phận trên bức tường, rồi dần dần di chuyển xuống dưới. Phó Lệnh Nguyệt vẫn không ngừng lắc đầu, trong lòng lại có những ý nghĩ không thuần khiết.</w:t>
      </w:r>
      <w:r>
        <w:br w:type="textWrapping"/>
      </w:r>
      <w:r>
        <w:br w:type="textWrapping"/>
      </w:r>
      <w:r>
        <w:t xml:space="preserve">Cái này còn hơn trực tiếp bắt mạch ah, cứ chỉ vào hình ảnh nữ nhân khỏa thân làm người ta mơ màng. Nhân giả gặp nhân, dâm giả gặp dâm, nàng vốn xuân tâm nhộn nhạo, cái này càng làm cho nàng thêm suy nghĩ</w:t>
      </w:r>
      <w:r>
        <w:br w:type="textWrapping"/>
      </w:r>
      <w:r>
        <w:br w:type="textWrapping"/>
      </w:r>
      <w:r>
        <w:t xml:space="preserve">“Nhị lão bản, để tiểu nữ nói thẳng đi” Phó Lệnh Nguyệt quẫn bách nở nụ cười “tiểu nữ thời gian này luôn cảm thấy hoảng hốt, lần này tới cửa cầu y chính là muốn Nhị lão bản bắt mạch cho”</w:t>
      </w:r>
      <w:r>
        <w:br w:type="textWrapping"/>
      </w:r>
      <w:r>
        <w:br w:type="textWrapping"/>
      </w:r>
      <w:r>
        <w:t xml:space="preserve">Lưu Duyên Linh thản nhiên cười “thỉnh ngài cứ nói đừng ngại, y giả chính là bắt mạch đoán bệnh, sẽ không nói lung tung với bên ngoài”</w:t>
      </w:r>
      <w:r>
        <w:br w:type="textWrapping"/>
      </w:r>
      <w:r>
        <w:br w:type="textWrapping"/>
      </w:r>
      <w:r>
        <w:t xml:space="preserve">Phó Lệnh Nguyệt hài lòng vì điều này, nàng vươn tay, nói thẳng “là việc khuê phòng, gần đây hơi thường xuyên, thỉnh Nhị lão bản xem giùm”</w:t>
      </w:r>
      <w:r>
        <w:br w:type="textWrapping"/>
      </w:r>
      <w:r>
        <w:br w:type="textWrapping"/>
      </w:r>
      <w:r>
        <w:t xml:space="preserve">Lưu Duyên Linh đặt hai ngón tay lên cổ tay nàng, lại hỏi ‘thân thể của tướng công ngươi thế nào?”</w:t>
      </w:r>
      <w:r>
        <w:br w:type="textWrapping"/>
      </w:r>
      <w:r>
        <w:br w:type="textWrapping"/>
      </w:r>
      <w:r>
        <w:t xml:space="preserve">“Không được tốt lắm” Phó Lệnh Nguyệt nghĩ tới Viên Li, nghĩ trả lời như vậy là chính xác</w:t>
      </w:r>
      <w:r>
        <w:br w:type="textWrapping"/>
      </w:r>
      <w:r>
        <w:br w:type="textWrapping"/>
      </w:r>
      <w:r>
        <w:t xml:space="preserve">“Vậy đúng rồi” Lưu Duyên Linh đăm chiêu gật đầu “thể chất của ngươi khác với người thường, trời sinh máu nóng, trở về đọc nhiều kinh, tĩnh tâm một chút” hắn thu tay, bắt đầu viết phương thuốc</w:t>
      </w:r>
      <w:r>
        <w:br w:type="textWrapping"/>
      </w:r>
      <w:r>
        <w:br w:type="textWrapping"/>
      </w:r>
      <w:r>
        <w:t xml:space="preserve">“Trời sinh?” Phó Lệnh Nguyệt không muốn nghe hai từ này nhất “có thể trị không? ta phải uống thuốc bao lâu?”</w:t>
      </w:r>
      <w:r>
        <w:br w:type="textWrapping"/>
      </w:r>
      <w:r>
        <w:br w:type="textWrapping"/>
      </w:r>
      <w:r>
        <w:t xml:space="preserve">“Thể chất của ngươi tà hỏa rất vượng, không ai có khả năng thay đổi, chỉ có thể hướng dẫn” Lưu Duyên Linh không hề ngẩng đầu, đáp “ta chỉ có thể viết cho ngươi phương thuốc hỗ trợ, sau này ngươi nên điều tiết một chút, tốt nhất là có thể thanh tâm quả dục”</w:t>
      </w:r>
      <w:r>
        <w:br w:type="textWrapping"/>
      </w:r>
      <w:r>
        <w:br w:type="textWrapping"/>
      </w:r>
      <w:r>
        <w:t xml:space="preserve">“Chuyện này đối với ta có bất lợi gì sao?” Phó Lệnh Nguyệt vội hỏi</w:t>
      </w:r>
      <w:r>
        <w:br w:type="textWrapping"/>
      </w:r>
      <w:r>
        <w:br w:type="textWrapping"/>
      </w:r>
      <w:r>
        <w:t xml:space="preserve">“Đối với ngươi thì không sao nhưng đối với thân thể của tướng công ngươi, sợ lâu dài sẽ không lên được’ Lưu Duyên Linh dùng từ châm chước, đưa phương thuốc cho nàng</w:t>
      </w:r>
      <w:r>
        <w:br w:type="textWrapping"/>
      </w:r>
      <w:r>
        <w:br w:type="textWrapping"/>
      </w:r>
      <w:r>
        <w:t xml:space="preserve">Phó Lệnh Nguyệt cầm lấy, đúng là chỉ là những loại dược liệu hỗ trợ. Nhưng nói vậy chẳng phải thành ra nàng tháo nước nam nhân sao?lập tức bất mãn trừng mắt “không có cách nào sao? chẳng phải ngươi là lang trung giỏi nhất kinh thành sao? sao ngay cả chuyện này…”</w:t>
      </w:r>
      <w:r>
        <w:br w:type="textWrapping"/>
      </w:r>
      <w:r>
        <w:br w:type="textWrapping"/>
      </w:r>
      <w:r>
        <w:t xml:space="preserve">“Trừ phi dùng Băng tiêu hoàn” Lưu Duyên Linh sắc mặt nghiêm túc ‘có điều dược kia có thương tổn rất lớn đối với thân thể của ngươi, ảnh hưởng tới nguyệt sự không nói, lượng hơi lớn một chút có thể khiến ngươi không sinh nở được, còn rút ngắn dương thọ của ngươi”</w:t>
      </w:r>
      <w:r>
        <w:br w:type="textWrapping"/>
      </w:r>
      <w:r>
        <w:br w:type="textWrapping"/>
      </w:r>
      <w:r>
        <w:t xml:space="preserve">Phó Lệnh Nguyệt sửng sốt ‘Băng tiêu hoàn?”</w:t>
      </w:r>
      <w:r>
        <w:br w:type="textWrapping"/>
      </w:r>
      <w:r>
        <w:br w:type="textWrapping"/>
      </w:r>
      <w:r>
        <w:t xml:space="preserve">Nàng đột nhiên hoảng hốt. Nàng ngày càng đến gần chân tướng sự thật, từ lúc nàng không dùng thuốc do Triệu Thực đưa nữa, nàng liền có nguyệt sự, trở thành nữ nhân, dễ động tình, dục vọng cũng ngày một mãnh liệt hơn. Chẳng lẽ là từ trước tới giờ, Triệu Thực dùng thuốc kia để áp chế nhiệt lưu quỷ dị kia trong cơ thể nàng?</w:t>
      </w:r>
      <w:r>
        <w:br w:type="textWrapping"/>
      </w:r>
      <w:r>
        <w:br w:type="textWrapping"/>
      </w:r>
      <w:r>
        <w:t xml:space="preserve">Nàng liền dọ hỏi “nếu ta từ trước giờ vẫn dùng thuốc này rồi đột nhiên ngừng mấy tháng…?”</w:t>
      </w:r>
      <w:r>
        <w:br w:type="textWrapping"/>
      </w:r>
      <w:r>
        <w:br w:type="textWrapping"/>
      </w:r>
      <w:r>
        <w:t xml:space="preserve">Lưu Duyên Linh nghe vậy liền ngây ngẩn cả người. Hắn cẩn thận vươn ngón tay, đặt lên cổ tay nàng, cẩn thận bắt mạch lần nữa</w:t>
      </w:r>
      <w:r>
        <w:br w:type="textWrapping"/>
      </w:r>
      <w:r>
        <w:br w:type="textWrapping"/>
      </w:r>
      <w:r>
        <w:t xml:space="preserve">“Yên tâm đi” vẻ mặt của hắn hòa hoãn, lắc đầu nói ‘di độc trong cơ thể Băng tiêu hoàn rất mạnh nhưng trong cơ thể ngươi không có lưu lại.Viên thuốc kia cũng không phải người bình thường có thể có được, phương thuốc rất cổ quái. Ngươi cứ yên tâm đi, thứ trước kia ngươi dùng là không phải”</w:t>
      </w:r>
      <w:r>
        <w:br w:type="textWrapping"/>
      </w:r>
      <w:r>
        <w:br w:type="textWrapping"/>
      </w:r>
      <w:r>
        <w:t xml:space="preserve">Phó Lệnh Nguyệt trong lòng lộp bộp, càng thêm tin tưởng. Trong cơ thể nàng không có di độc là vì nàng đã dùng Băng kình nha.</w:t>
      </w:r>
      <w:r>
        <w:br w:type="textWrapping"/>
      </w:r>
      <w:r>
        <w:br w:type="textWrapping"/>
      </w:r>
      <w:r>
        <w:t xml:space="preserve">Nhớ ngày đó, Triệu Thực chủ động ngưng thuốc cho nàng, đó là sau khi gặp Cửu Quảng Kiến. Từ lúc đó, Triệu Thực liền phát hiện ra truyền thuyết Thất Tinh Bắc Đẩu, quyết định đẩy nàng lên sân khấu. Đúng vậy, tất cả đều liên quan với nhau</w:t>
      </w:r>
      <w:r>
        <w:br w:type="textWrapping"/>
      </w:r>
      <w:r>
        <w:br w:type="textWrapping"/>
      </w:r>
      <w:r>
        <w:t xml:space="preserve">“Lưu lão bản” Phó Lệnh Nguyên lại hỏi ‘ta sợ mình sẽ gây nguy hiểm cho thân thể của tướng công, có thể làm cho ta ít viên Băng tiêu không? bạc không thành vấn đề”</w:t>
      </w:r>
      <w:r>
        <w:br w:type="textWrapping"/>
      </w:r>
      <w:r>
        <w:br w:type="textWrapping"/>
      </w:r>
      <w:r>
        <w:t xml:space="preserve">Lưu Duyên Linh cười nhẹ “là dược cũng có ba phần độc huống chi là dược như vậy, ta chỉ có thể đưa cho ngươi bốn viên”</w:t>
      </w:r>
      <w:r>
        <w:br w:type="textWrapping"/>
      </w:r>
      <w:r>
        <w:br w:type="textWrapping"/>
      </w:r>
      <w:r>
        <w:t xml:space="preserve">“Được’ Phó Lệnh Nguyệt sảng khoái đáp ứng. Dù thế nào nàng cũng phải có thứ đó trong tay, có thể tùy thời ứng biến, không đến nỗi hoàn toàn bị thân thể khống chế</w:t>
      </w:r>
      <w:r>
        <w:br w:type="textWrapping"/>
      </w:r>
      <w:r>
        <w:br w:type="textWrapping"/>
      </w:r>
      <w:r>
        <w:t xml:space="preserve">“Có điều dược này hơi khó làm, ba ngày sau ngươi quay lại lấy đi’ Lưu Duyên Linh ý bảo nàng đến tiền thính thanh toán</w:t>
      </w:r>
      <w:r>
        <w:br w:type="textWrapping"/>
      </w:r>
      <w:r>
        <w:br w:type="textWrapping"/>
      </w:r>
      <w:r>
        <w:t xml:space="preserve">Phó Lệnh Nguyệt xong việc liền rời khỏi dược đường, trong đầu vẫn vang lên câu nói “ngươi không phải thần nữ thì là ai? từ từ rồi ngươi sẽ phát hiện ra trong thiên hạ không ai giống thần nữ hơn ngươi”</w:t>
      </w:r>
      <w:r>
        <w:br w:type="textWrapping"/>
      </w:r>
      <w:r>
        <w:br w:type="textWrapping"/>
      </w:r>
      <w:r>
        <w:t xml:space="preserve">Thì ra nàng đúng là quái thai. Khó trách Viên Li sau khi cùng nàng mây mưa liền không bạc đầu, như vậy lần đó hắn vận công ấm thân thay nàng, trong lòng đã biết rõ. Nàng nên đối mặt, dù trong lòng không vui thế nào thì nàng cũng không thể né tránh được nữa</w:t>
      </w:r>
      <w:r>
        <w:br w:type="textWrapping"/>
      </w:r>
      <w:r>
        <w:br w:type="textWrapping"/>
      </w:r>
      <w:r>
        <w:t xml:space="preserve">Lời của Triệu Thực đã thành sự thật, nàng không nghe an bài của hắn, thân thể của nàng liền sẽ quấy phá, không nghe theo nàng. Cảm giác áp đặt và bức bách này khiến người ta khó chịu nhưng trong tiềm thức, trong tận đáy lòng của nàng vẫn không nghĩ sẽ rời khỏi Tả quân phủ</w:t>
      </w:r>
      <w:r>
        <w:br w:type="textWrapping"/>
      </w:r>
      <w:r>
        <w:br w:type="textWrapping"/>
      </w:r>
      <w:r>
        <w:t xml:space="preserve">Đây là vì sao?</w:t>
      </w:r>
      <w:r>
        <w:br w:type="textWrapping"/>
      </w:r>
      <w:r>
        <w:br w:type="textWrapping"/>
      </w:r>
      <w:r>
        <w:t xml:space="preserve">Hình bóng của Viên Li lại đột nhiên xông ra. Chẳng lẽ nàng đã động tình? Buồn cười, nếu nói là Phương Diệu Tổ thì còn tin vì tiếp xúc lâu ngày mà nảy sinh tình cảm nhưng Viên Li…hai người bọn họ vốn thủy hỏa bất dung. Hắn tính kế nàng, nàng cũng lợi dụng hắn, chẳng lẽ thường xuyên lăn lộn trên giường nên từ oán mà sinh yêu? Nếu ngay cả như thế mà cũng sinh tình thì tình yêu này cũng rất quái dị ah…</w:t>
      </w:r>
      <w:r>
        <w:br w:type="textWrapping"/>
      </w:r>
      <w:r>
        <w:br w:type="textWrapping"/>
      </w:r>
      <w:r>
        <w:t xml:space="preserve">Xâu chuỗi từng chuyện cũ một, nhiệt lưu trong bụng Phó Lệnh Nguyệt chậm rãi tiêu tán. </w:t>
      </w:r>
      <w:r>
        <w:br w:type="textWrapping"/>
      </w:r>
      <w:r>
        <w:br w:type="textWrapping"/>
      </w:r>
    </w:p>
    <w:p>
      <w:pPr>
        <w:pStyle w:val="Heading2"/>
      </w:pPr>
      <w:bookmarkStart w:id="82" w:name="quyển-3---chương-17-án-diệt-môn"/>
      <w:bookmarkEnd w:id="82"/>
      <w:r>
        <w:t xml:space="preserve">60. Quyển 3 - Chương 17: Án Diệt Môn</w:t>
      </w:r>
    </w:p>
    <w:p>
      <w:pPr>
        <w:pStyle w:val="Compact"/>
      </w:pPr>
      <w:r>
        <w:br w:type="textWrapping"/>
      </w:r>
      <w:r>
        <w:br w:type="textWrapping"/>
      </w:r>
      <w:r>
        <w:t xml:space="preserve">Trở lại Tả quân phủ, nàng đứng đợi ngoài phòng Viên Li khá lâu. Nàng còn có đại sự phải làm, đoạn tình cảm này cũng nên kết thúc, nàng cũng nên hảo hảo nói chuyện với hắn. </w:t>
      </w:r>
      <w:r>
        <w:br w:type="textWrapping"/>
      </w:r>
      <w:r>
        <w:br w:type="textWrapping"/>
      </w:r>
      <w:r>
        <w:t xml:space="preserve">Đợi cho Viên Li xử lý giải quyết xong mọi việc, người hầu cũng đã rời đi, Phó Lệnh Nguyệt mới không tiếng động đứng trước mặt Viên Li</w:t>
      </w:r>
      <w:r>
        <w:br w:type="textWrapping"/>
      </w:r>
      <w:r>
        <w:br w:type="textWrapping"/>
      </w:r>
      <w:r>
        <w:t xml:space="preserve">“Xem lang trung xong rồi?” thần sắc Viên Li có chút mệt mỏi</w:t>
      </w:r>
      <w:r>
        <w:br w:type="textWrapping"/>
      </w:r>
      <w:r>
        <w:br w:type="textWrapping"/>
      </w:r>
      <w:r>
        <w:t xml:space="preserve">“Nếu công tử có thời gian, chúng ta nói chuyện được chứ?” Phó Lệnh Nguyệt nhỏ giọng hỏi</w:t>
      </w:r>
      <w:r>
        <w:br w:type="textWrapping"/>
      </w:r>
      <w:r>
        <w:br w:type="textWrapping"/>
      </w:r>
      <w:r>
        <w:t xml:space="preserve">Viên Li có chút kinh ngạc, khó hiểu gật đầu</w:t>
      </w:r>
      <w:r>
        <w:br w:type="textWrapping"/>
      </w:r>
      <w:r>
        <w:br w:type="textWrapping"/>
      </w:r>
      <w:r>
        <w:t xml:space="preserve">“Công tử, hôm nay uống rượu với ta được không?” nàng quyết định lúc này nên nói rõ mọi chuyện</w:t>
      </w:r>
      <w:r>
        <w:br w:type="textWrapping"/>
      </w:r>
      <w:r>
        <w:br w:type="textWrapping"/>
      </w:r>
      <w:r>
        <w:t xml:space="preserve">“Tửu lượng của ta…”Viên Li đột nhiên kéo tay nàng qua, cười nói ‘ngươi sao vậy? rốt cuộc muốn nói cái gì?muốn chuốc ta say để làm gì?”</w:t>
      </w:r>
      <w:r>
        <w:br w:type="textWrapping"/>
      </w:r>
      <w:r>
        <w:br w:type="textWrapping"/>
      </w:r>
      <w:r>
        <w:t xml:space="preserve">“Không sao, ngươi không uống, ta uống một mình” Phó Lệnh Nguyệt đã sớm chuẩn bị đầy đủ, nhìn quanh phòng kiểm tra một vòng, xác định không có ai liền đóng cửa lại</w:t>
      </w:r>
      <w:r>
        <w:br w:type="textWrapping"/>
      </w:r>
      <w:r>
        <w:br w:type="textWrapping"/>
      </w:r>
      <w:r>
        <w:t xml:space="preserve">“Ở đây không có ai, nhìn ngươi khẩn trương chưa kìa” Viên Li tươi cười ngồi xuống đối diện nàng, nhìn nàng thuần thục chuẩn bị đồ uống rượu</w:t>
      </w:r>
      <w:r>
        <w:br w:type="textWrapping"/>
      </w:r>
      <w:r>
        <w:br w:type="textWrapping"/>
      </w:r>
      <w:r>
        <w:t xml:space="preserve">“Ta nghe được ngươi và Liễu Dung nói chuyện ở đây” Phó Lệnh Nguyệt thảnh nhiên cười, mở niêm phong vò rượu ra</w:t>
      </w:r>
      <w:r>
        <w:br w:type="textWrapping"/>
      </w:r>
      <w:r>
        <w:br w:type="textWrapping"/>
      </w:r>
      <w:r>
        <w:t xml:space="preserve">Viên Li nao nao.</w:t>
      </w:r>
      <w:r>
        <w:br w:type="textWrapping"/>
      </w:r>
      <w:r>
        <w:br w:type="textWrapping"/>
      </w:r>
      <w:r>
        <w:t xml:space="preserve">“Các ngươi muốn dùng ta để chữa bệnh cho ngươi, đúng không?” Phó Lệnh Nguyệt rót một chén đầy.</w:t>
      </w:r>
      <w:r>
        <w:br w:type="textWrapping"/>
      </w:r>
      <w:r>
        <w:br w:type="textWrapping"/>
      </w:r>
      <w:r>
        <w:t xml:space="preserve">Viên Li biểu tình ngưng trệ nhưng rất nhanh đã cười đáp “hôm nay ngươi làm sao vậy?xem lang trung xong trở nên kỳ quái ah. Lưu Duyên Linh đã chẩn đoán ra cái gì?”</w:t>
      </w:r>
      <w:r>
        <w:br w:type="textWrapping"/>
      </w:r>
      <w:r>
        <w:br w:type="textWrapping"/>
      </w:r>
      <w:r>
        <w:t xml:space="preserve">“Ngày đó các ngươi nói chuyện ở đây, ta đều nghe được hết. Ta cũng biết các ngươi vụng trộm tính kế ta” Phó Lệnh Nguyệt hoàn toàn không để hắn có cơ hội chuyển đề tài. Nàng ngồi xuống, nhấp một ngụm rượu, cảm giác rượu xâm nhập vào lục phủ ngũ tạng liền thấy thoải mái hơn ‘ngươi đã xem mạch tượng của ta, lại thêm sau khi ngươi cùng ta mây mưa không có xảy ra dị tượng, liền xem ta là thần nữ?”</w:t>
      </w:r>
      <w:r>
        <w:br w:type="textWrapping"/>
      </w:r>
      <w:r>
        <w:br w:type="textWrapping"/>
      </w:r>
      <w:r>
        <w:t xml:space="preserve">Viên Li bật cười thành tiếng ‘ta khi nào thì xem ngươi là thần nữ? hahah”</w:t>
      </w:r>
      <w:r>
        <w:br w:type="textWrapping"/>
      </w:r>
      <w:r>
        <w:br w:type="textWrapping"/>
      </w:r>
      <w:r>
        <w:t xml:space="preserve">“Ngươi đừng cười” Phó Lệnh Nguyệt lại uống thêm một ly “ta chỉ muốn cho ngươi biết, ta không phải kẻ ngốc.Những lời ta nói hôm nay cũng không phải là lời lúc say”</w:t>
      </w:r>
      <w:r>
        <w:br w:type="textWrapping"/>
      </w:r>
      <w:r>
        <w:br w:type="textWrapping"/>
      </w:r>
      <w:r>
        <w:t xml:space="preserve">Chất lỏng lạnh băng chậm rãi chảy trong khoang bụng, trong nháy mắt, Phó Lệnh Nguyệt cảm giác cảnh trí trước mắt trở nên mông lung.Đây chính  là trạng thái uống rượu tốt nhất</w:t>
      </w:r>
      <w:r>
        <w:br w:type="textWrapping"/>
      </w:r>
      <w:r>
        <w:br w:type="textWrapping"/>
      </w:r>
      <w:r>
        <w:t xml:space="preserve">Nàng xem hắn là người nghe, mượn rượu giải tỏa những buồn bực trogn lòng ‘ta là người không có quá khứ. Ta không biết mình sốt trên đời rốt cuộc là vì cái gì, nên làm gì. Cho nên ngươi vì bệnh tình mà tính kế ta, ta có thể làm như không biết, bởi vì người sống trên đời có rất nhiều thứ là thân bất do kỷ. Ai cũng không tránh được có lúc tính kế người khác để thành toàn cho mình. Ta cũng muốn làm chuyện gì đó cho bản thân mình, đáng tiếc ta lại không biết mình nên làm gì” dừng một chút “yên tâm đi, chuyện của ngươi, ta sẽ không nói với bất kỳ ai. Dù sao ta lớn như vậy, ngươi cũng là…” nàng suy nghĩ hồi lâu cũng không tìm ra được từ ngữ thích hợp để hình dung “một nam nhân” cuối cũng chỉ có thể nương theo men rượu mà lướt qua</w:t>
      </w:r>
      <w:r>
        <w:br w:type="textWrapping"/>
      </w:r>
      <w:r>
        <w:br w:type="textWrapping"/>
      </w:r>
      <w:r>
        <w:t xml:space="preserve">Viên Li rũ mi, ngón tay gõ gõ lên bàn, không lên tiếng</w:t>
      </w:r>
      <w:r>
        <w:br w:type="textWrapping"/>
      </w:r>
      <w:r>
        <w:br w:type="textWrapping"/>
      </w:r>
      <w:r>
        <w:t xml:space="preserve">Phó Lệnh Nguyệt vẫn đang hưởng thụ lạc thú không bị người cắt ngang, tiếp tục lầm bầm “ta không chán ghét ngươi, huống chi ngươi cũng dỗ cho ta cao hứng. Ta mặc kệ ngươi tính kế là vì cái gì nhưng sự thật chính là ngươi không gạt ta, ngươi làm cho ta trong khoảng thời gian này rất vui”</w:t>
      </w:r>
      <w:r>
        <w:br w:type="textWrapping"/>
      </w:r>
      <w:r>
        <w:br w:type="textWrapping"/>
      </w:r>
      <w:r>
        <w:t xml:space="preserve">“Rốt cuộc xảy ra chuyện gì?” Viên Li rốt cục cũng lên tiếng. Thanh âm của hắn trầm tĩnh lại nghiêm khắc “sao đột nhiên lại nói nhiều như thế? xảy ra chuyện gì sao?”</w:t>
      </w:r>
      <w:r>
        <w:br w:type="textWrapping"/>
      </w:r>
      <w:r>
        <w:br w:type="textWrapping"/>
      </w:r>
      <w:r>
        <w:t xml:space="preserve">Phó Lệnh Nguyệt ngước mắt, nở nụ cười. Nàng nhìn đôi đồng tử đen láy thâm thúy của hắn, trong lòng nảy sinh cảm giác thân thiết ‘ta có thể sẽ không tiếp tục chữa bệnh cho ngươi được nữa”</w:t>
      </w:r>
      <w:r>
        <w:br w:type="textWrapping"/>
      </w:r>
      <w:r>
        <w:br w:type="textWrapping"/>
      </w:r>
      <w:r>
        <w:t xml:space="preserve">“Đông cung điều ngươi rời đi?” Viên Li nao nao, nhíu mày hỏi</w:t>
      </w:r>
      <w:r>
        <w:br w:type="textWrapping"/>
      </w:r>
      <w:r>
        <w:br w:type="textWrapping"/>
      </w:r>
      <w:r>
        <w:t xml:space="preserve">Phó Lệnh Nguyệt gật đầu, lại rót cho mình một ly “dù sao Trăn vương cũng đã nói vậy, hẳn là sẽ không quá muộn. Không biết công tử nghĩ thế nào nhưng ta thực sự có chút luyến tiếc” nàng mượn hơi rượu, nói ra những lời xưa nay không hề tùy tiện mở miệng</w:t>
      </w:r>
      <w:r>
        <w:br w:type="textWrapping"/>
      </w:r>
      <w:r>
        <w:br w:type="textWrapping"/>
      </w:r>
      <w:r>
        <w:t xml:space="preserve">Viên Li mỉm cười, đưa tay cầm lấy chén rượu</w:t>
      </w:r>
      <w:r>
        <w:br w:type="textWrapping"/>
      </w:r>
      <w:r>
        <w:br w:type="textWrapping"/>
      </w:r>
      <w:r>
        <w:t xml:space="preserve">Phó Lệnh Nguyệt nhìn sườn mặt anh tuấn như đao khắc của hắn, trong lòng đột nhiên thấy lưu luyến. Thật ra nam nhân này vẫn thật không tệ…</w:t>
      </w:r>
      <w:r>
        <w:br w:type="textWrapping"/>
      </w:r>
      <w:r>
        <w:br w:type="textWrapping"/>
      </w:r>
      <w:r>
        <w:t xml:space="preserve">“Ta biết ngươi không lưu được ta” ngữ điệu của nàng chậm rãi “ngươi cũng không cần ra mặt. Thiên Quyền tinh đã chết, Ngọc Hành tinh là ai, ta thấy trên dưới cao thấp đều đang nhìn chằm chằm…Nếu mọi người đều nói ta là Thần nữ, ta thấy rất nhanh thân phận của Ngọc Hành tinh sẽ được công khai”</w:t>
      </w:r>
      <w:r>
        <w:br w:type="textWrapping"/>
      </w:r>
      <w:r>
        <w:br w:type="textWrapping"/>
      </w:r>
      <w:r>
        <w:t xml:space="preserve">Viên Li không lên tiếng, im lặng cầm chén rượu uống cạn</w:t>
      </w:r>
      <w:r>
        <w:br w:type="textWrapping"/>
      </w:r>
      <w:r>
        <w:br w:type="textWrapping"/>
      </w:r>
      <w:r>
        <w:t xml:space="preserve">“Ta biết ngươi có hùng tâm tráng chí, thân là nam nhi, ai mà không có. Phương gia hay là Tạ gia không có?” Phó Lệnh Nguyệt đột nhiên cảm thấy thẳng thắn nói chuyện như vậy thật tốt “dù sao ngươi cũng không hại ta, ta liền thỏa mãn. Công tử, ta chỉ muốn hỏi một câu” nàng xót xa nở nụ cười “ngươi có từng…thật tình, cho dù là  một chút” nàng cuối cùng vẫn không nói ra lời</w:t>
      </w:r>
      <w:r>
        <w:br w:type="textWrapping"/>
      </w:r>
      <w:r>
        <w:br w:type="textWrapping"/>
      </w:r>
      <w:r>
        <w:t xml:space="preserve">Viên Li tự rót tự uống, mới mấy chén mà mặt của hắn đã đỏ rần</w:t>
      </w:r>
      <w:r>
        <w:br w:type="textWrapping"/>
      </w:r>
      <w:r>
        <w:br w:type="textWrapping"/>
      </w:r>
      <w:r>
        <w:t xml:space="preserve">“Thích ta. Quên đi, ngươi đừng uống nữa” Phó Lệnh Nguyệt chộp lấy chén rượu của hắn “ngươi tửu lượng kém, uống nữa sẽ say”</w:t>
      </w:r>
      <w:r>
        <w:br w:type="textWrapping"/>
      </w:r>
      <w:r>
        <w:br w:type="textWrapping"/>
      </w:r>
      <w:r>
        <w:t xml:space="preserve">“Ta đã từng nói với ngươi, ta…”Viên Li đột nhiên ngước mắt nhìn nàng. Hai người bốn mắt nhìn nhau, hồi lâu, hắn vẫn không nói hết câu</w:t>
      </w:r>
      <w:r>
        <w:br w:type="textWrapping"/>
      </w:r>
      <w:r>
        <w:br w:type="textWrapping"/>
      </w:r>
      <w:r>
        <w:t xml:space="preserve">Phó Lệnh Nguyệt nhìn vào đôi con ngươi hắc bạch phân minh của hắn, cảm thấy trong chớp mắt này nhận ra sự chân thành khó nói nên lời. Nàng như nhìn thấy nội tâm của hắn, lại cách thiên sơn vạn thủy, không dám tham lam…</w:t>
      </w:r>
      <w:r>
        <w:br w:type="textWrapping"/>
      </w:r>
      <w:r>
        <w:br w:type="textWrapping"/>
      </w:r>
      <w:r>
        <w:t xml:space="preserve">“Không biết ta còn ở Tả quân phủ được mấy ngày nữa” nàng cười, chuyển đề tài “chuyện chữa bệnh, ngươi cần phải tranh thủ…”</w:t>
      </w:r>
      <w:r>
        <w:br w:type="textWrapping"/>
      </w:r>
      <w:r>
        <w:br w:type="textWrapping"/>
      </w:r>
      <w:r>
        <w:t xml:space="preserve">Hắn cong khóe môi, vươn tay, ôm nàng vào lòng.</w:t>
      </w:r>
      <w:r>
        <w:br w:type="textWrapping"/>
      </w:r>
      <w:r>
        <w:br w:type="textWrapping"/>
      </w:r>
      <w:r>
        <w:t xml:space="preserve">Một đêm này, bọn họ không nói nhiều</w:t>
      </w:r>
      <w:r>
        <w:br w:type="textWrapping"/>
      </w:r>
      <w:r>
        <w:br w:type="textWrapping"/>
      </w:r>
      <w:r>
        <w:t xml:space="preserve">Phó Lệnh Nguyệt ở trong lòng Viên Li hồi lâu mới cảm giác được một cái hôn ôn nhuận, nhẹ nhàng đặt lên trán của nàng. Hắn không dùng huân hương, xiêm y chỉ tản ra mùi cơ thể đặc trưng của hắn. Hắn không hề chạm vào nữ nhân khác, thân thể sạch sẽ như vậy khiến nàng an tâm, thoải mái…Nàng để mặc hắn ôm, cũng không lên tiếng, sợ nói ra lại làm mình càng thêm lưu luyến, sợ nói ra sẽ làm ngày sau càng thêm thương tâm. Nàng chỉ có thể gắt gao ôm chặt hắn, cuộn người trong vòm ngực dày rộng của hắn.</w:t>
      </w:r>
      <w:r>
        <w:br w:type="textWrapping"/>
      </w:r>
      <w:r>
        <w:br w:type="textWrapping"/>
      </w:r>
      <w:r>
        <w:t xml:space="preserve">Một đêm này, bọn họ không tiếng động ái ân.</w:t>
      </w:r>
      <w:r>
        <w:br w:type="textWrapping"/>
      </w:r>
      <w:r>
        <w:br w:type="textWrapping"/>
      </w:r>
      <w:r>
        <w:t xml:space="preserve">Viên Li không có cao thấp ép buộc nàng như trước, cũng không học theo các thức trong Tố nữ kinh. Hắn chỉ nằm trên thân thể nàng, nhìn vào mắt nàng, sau đó phù sinh tẫn hoan.</w:t>
      </w:r>
      <w:r>
        <w:br w:type="textWrapping"/>
      </w:r>
      <w:r>
        <w:br w:type="textWrapping"/>
      </w:r>
      <w:r>
        <w:t xml:space="preserve">Không biết có phải vì trong lòng có áp lực hay không mà khi lên đỉnh, Phó Lệnh Nguyệt không còn có ảo giác như trước đó. Trước mắt nàng chỉ có gương mặt của hắn, đối diện với nàng chỉ có đôi mắt hắc bạch phân minh của hắn. Chỉ có hắn, không có gì khác</w:t>
      </w:r>
      <w:r>
        <w:br w:type="textWrapping"/>
      </w:r>
      <w:r>
        <w:br w:type="textWrapping"/>
      </w:r>
      <w:r>
        <w:t xml:space="preserve">“Sao tối nay lại ngoan như thế, chỉ một thế vậy thôi sao?” nàng giễu cợt</w:t>
      </w:r>
      <w:r>
        <w:br w:type="textWrapping"/>
      </w:r>
      <w:r>
        <w:br w:type="textWrapping"/>
      </w:r>
      <w:r>
        <w:t xml:space="preserve">Viên Li chỉ nhếch môi, thản nhiên cười</w:t>
      </w:r>
      <w:r>
        <w:br w:type="textWrapping"/>
      </w:r>
      <w:r>
        <w:br w:type="textWrapping"/>
      </w:r>
      <w:r>
        <w:t xml:space="preserve">Sau một tiếng thở dốc thỏa mãn, hắn ngã xuống bên cạnh nàng</w:t>
      </w:r>
      <w:r>
        <w:br w:type="textWrapping"/>
      </w:r>
      <w:r>
        <w:br w:type="textWrapping"/>
      </w:r>
      <w:r>
        <w:t xml:space="preserve">“Ta muốn nhìn ngươi thật kỹ” thanh âm của hắn rất nhẹ, mỏi mệt mà ảm đạm</w:t>
      </w:r>
      <w:r>
        <w:br w:type="textWrapping"/>
      </w:r>
      <w:r>
        <w:br w:type="textWrapping"/>
      </w:r>
      <w:r>
        <w:t xml:space="preserve">Phó Lệnh Nguyệt không nói nên lời, cũng không phải sinh ly tử biệt, hắn nói những lời bi thương như vậy làm gì?khiến nàng có chút chua xót, hồi lâu vẫn không nói nên lời.</w:t>
      </w:r>
      <w:r>
        <w:br w:type="textWrapping"/>
      </w:r>
      <w:r>
        <w:br w:type="textWrapping"/>
      </w:r>
      <w:r>
        <w:t xml:space="preserve">Khi nàng quay đầu lại, đã thấy Viên Li nhắm mắt ngủ</w:t>
      </w:r>
      <w:r>
        <w:br w:type="textWrapping"/>
      </w:r>
      <w:r>
        <w:br w:type="textWrapping"/>
      </w:r>
      <w:r>
        <w:t xml:space="preserve">Sáng ngày hai mươi tư tháng tám, sắc trời còn chưa rõ, Viên Li và Phó Lệnh Nguyệt còn đang ngủ say đã bị tiếng đập cửa dồn dập thức tỉnh</w:t>
      </w:r>
      <w:r>
        <w:br w:type="textWrapping"/>
      </w:r>
      <w:r>
        <w:br w:type="textWrapping"/>
      </w:r>
      <w:r>
        <w:t xml:space="preserve">“Công tử! Công tử!” Hải Thanh và Hải Long ở bên ngoài cùng hô lớn</w:t>
      </w:r>
      <w:r>
        <w:br w:type="textWrapping"/>
      </w:r>
      <w:r>
        <w:br w:type="textWrapping"/>
      </w:r>
      <w:r>
        <w:t xml:space="preserve">Hai người trên giường vội vàng đứng dậy, lấy tốc độ nhanh nhất trong đời mà mặc quần áo.</w:t>
      </w:r>
      <w:r>
        <w:br w:type="textWrapping"/>
      </w:r>
      <w:r>
        <w:br w:type="textWrapping"/>
      </w:r>
      <w:r>
        <w:t xml:space="preserve">Sau đó hai người chia ra đứng hai bên giường, Viên Li nghiêm mặt nói “vào đi”</w:t>
      </w:r>
      <w:r>
        <w:br w:type="textWrapping"/>
      </w:r>
      <w:r>
        <w:br w:type="textWrapping"/>
      </w:r>
      <w:r>
        <w:t xml:space="preserve">“Công tử, có chuyện lớn”Hải Thanh, Hải Long tiến vào, hoàn toàn không để ý tới bộ dáng bất chính của hai người. Từ lúc ở Ngưng Hương sơn trang, bọn họ đã tự động loại bỏ những chuyện thế này, cũng không có quá nhiều kinh ngạc</w:t>
      </w:r>
      <w:r>
        <w:br w:type="textWrapping"/>
      </w:r>
      <w:r>
        <w:br w:type="textWrapping"/>
      </w:r>
      <w:r>
        <w:t xml:space="preserve">Có chuyện lớn. Trong kinh đêm qua đã xảy ra đại sự</w:t>
      </w:r>
      <w:r>
        <w:br w:type="textWrapping"/>
      </w:r>
      <w:r>
        <w:br w:type="textWrapping"/>
      </w:r>
      <w:r>
        <w:t xml:space="preserve">Nghe Hải Thanh nói xong, Phó Lệnh Nguyệt cũng giật mình kinh hãi</w:t>
      </w:r>
      <w:r>
        <w:br w:type="textWrapping"/>
      </w:r>
      <w:r>
        <w:br w:type="textWrapping"/>
      </w:r>
      <w:r>
        <w:t xml:space="preserve">Đêm qua, có người mang theo rất nhiều tử sĩ xâm nhập vào Văn Bình các trong Úc Lâm biệt viện, giết chết toàn bộ Cẩm y vệ canh giữ ở đó, mà từ đao pháp đến hành tung đề không để lại một chút sơ hở. Lúc rời đi còn phóng hỏa, tiếc là trời không chìu lòng người, đêm qua đột nhiên đổ mưa lớn, vì thế Văn Bành các hữu kinh vô hiểm, vẫn còn tồn tại.</w:t>
      </w:r>
      <w:r>
        <w:br w:type="textWrapping"/>
      </w:r>
      <w:r>
        <w:br w:type="textWrapping"/>
      </w:r>
      <w:r>
        <w:t xml:space="preserve">Nhưng đây chưa phải là chuyện đáng sợ nhất. Đêm qua ở phía nam kinh thành đã xảy một thảm kịch. Cả nhà Tả đô ngự sử Úy Trình Cù bị diệt môn, hai mốt người không một ai còn sống, ngay cả nha hoàn, gã sai vặt cũng không tha. Đã thế đám sát thủ còn phóng hỏa, thiêu cháy toàn bộ phủ Tả đô ngự sử</w:t>
      </w:r>
      <w:r>
        <w:br w:type="textWrapping"/>
      </w:r>
      <w:r>
        <w:br w:type="textWrapping"/>
      </w:r>
      <w:r>
        <w:t xml:space="preserve">Mấy người còn chưa phân tích xong tình hình, lại nghe tiếng của Phúc Quý ở bên ngoài gọi “công tử. Đông cung hạ chỉ dụ, đã tới tiền thính”</w:t>
      </w:r>
      <w:r>
        <w:br w:type="textWrapping"/>
      </w:r>
      <w:r>
        <w:br w:type="textWrapping"/>
      </w:r>
      <w:r>
        <w:t xml:space="preserve">Mọi người đều cảm thấy ngạc nhiên, đoán rằng chỉ dụ này có liên quan tới án diệt môn, vội vàng chỉnh sửa y phục, đi ra ngoài</w:t>
      </w:r>
      <w:r>
        <w:br w:type="textWrapping"/>
      </w:r>
      <w:r>
        <w:br w:type="textWrapping"/>
      </w:r>
      <w:r>
        <w:t xml:space="preserve">Đi đến chính sảnh, thấy một tiểu nội thị đứng chờ. Phó Lệnh Nguyệt nhẹ nhàng thở ra, không phải hưng sư động chúng thì sẽ không có đại sự gì.</w:t>
      </w:r>
      <w:r>
        <w:br w:type="textWrapping"/>
      </w:r>
      <w:r>
        <w:br w:type="textWrapping"/>
      </w:r>
      <w:r>
        <w:t xml:space="preserve">Nhìn thấy Viên Li, tiểu nội thị thái độ không tốt, truyền lại khẩu dụ của Thái tử và Trăn vương Lý Thành Khí ‘truyền Tả quâ đô đốc giờ Mẹo đến phủ Tả đô ngự sử kiến giá. Thiên tuế gia và Trăn vương nói, Viên đô đốc không tiện thì cũng không miễn cưỡng, thỉnh Thế tử đi thế cũng được”</w:t>
      </w:r>
      <w:r>
        <w:br w:type="textWrapping"/>
      </w:r>
      <w:r>
        <w:br w:type="textWrapping"/>
      </w:r>
      <w:r>
        <w:t xml:space="preserve">“Vị công công này, không biết Thái tử và Trăn vương còn truyền ai nữa?” Viên Li cười tủm tỉm, lấy từ trong tay áo ra một thỏi bạc</w:t>
      </w:r>
      <w:r>
        <w:br w:type="textWrapping"/>
      </w:r>
      <w:r>
        <w:br w:type="textWrapping"/>
      </w:r>
      <w:r>
        <w:t xml:space="preserve">Tiểu nội thị xua tay lắc đầu “là Tư lễ giam lệnh cho nô tài đến truyền lệnh, còn lại nô tài cái gì cũng không biết. Thế tử gia, nô tài hồi cung trước’ hắn chắp tay, khom người cáo từ</w:t>
      </w:r>
      <w:r>
        <w:br w:type="textWrapping"/>
      </w:r>
      <w:r>
        <w:br w:type="textWrapping"/>
      </w:r>
      <w:r>
        <w:t xml:space="preserve">Viên Li quay đầu nhìn sa lậu, thấy đã qua giờ Mão sơ khắc. Xem ra Lý  Thành Khí không muốn mọi người có thời gian chuẩn bị.</w:t>
      </w:r>
      <w:r>
        <w:br w:type="textWrapping"/>
      </w:r>
      <w:r>
        <w:br w:type="textWrapping"/>
      </w:r>
      <w:r>
        <w:t xml:space="preserve">Án diệt môn cũng không phải nhỏ</w:t>
      </w:r>
      <w:r>
        <w:br w:type="textWrapping"/>
      </w:r>
      <w:r>
        <w:br w:type="textWrapping"/>
      </w:r>
      <w:r>
        <w:t xml:space="preserve">Phó Lệnh Nguyệt âm thầm cân nhắc, ở kinh thành có thể gây ra thanh thế lớn như vậy, đếm trên đầu ngón tay cũng chỉ có mấy nhà.</w:t>
      </w:r>
      <w:r>
        <w:br w:type="textWrapping"/>
      </w:r>
      <w:r>
        <w:br w:type="textWrapping"/>
      </w:r>
      <w:r>
        <w:t xml:space="preserve">Thái tử đã có lệnh, mọi người đều không dám chậm trễ</w:t>
      </w:r>
      <w:r>
        <w:br w:type="textWrapping"/>
      </w:r>
      <w:r>
        <w:br w:type="textWrapping"/>
      </w:r>
      <w:r>
        <w:t xml:space="preserve">Đoàn người Tả quân phủ tới phủ đệ của Tả đô ngự sử không lâu, đại diện Trung quân đô đốc phủ là phò mã Phương Quang Tông, Thế tử Tạ Bình An của Hậu quân đô đốc phủ, cha con Tôn Thừa Hiền của Binh mã tư, Cẩm y vệ đô chỉ huy sứ Diêm Tân cùng với Hình bộ thượng thư, Binh bộ thượng thư đều đến đông đủ</w:t>
      </w:r>
      <w:r>
        <w:br w:type="textWrapping"/>
      </w:r>
      <w:r>
        <w:br w:type="textWrapping"/>
      </w:r>
      <w:r>
        <w:t xml:space="preserve">Phó Lệnh Nguyệt âm thầm cười khổ, như vậy là đang hiềm nghi cả bốn nhà nắm binh quyền trong tay</w:t>
      </w:r>
      <w:r>
        <w:br w:type="textWrapping"/>
      </w:r>
      <w:r>
        <w:br w:type="textWrapping"/>
      </w:r>
      <w:r>
        <w:t xml:space="preserve">Thái tử điện hạ ngồi phong chính sảnh, kim bào cảo miệt, phong tử long thải. Dù đã từng gặp mặt hắn một lần nhưng lúc đó ánh sáng trong địa lao quá mờ nên Phó Lệnh Nguyệt cũng không nhìn rõ. Vì thế lần này, sau khi hành lễ, thừa dịp các chủ tử đang hàn huyên liền lén lút đánh gia Thái tử gia. Chỉ thấy Thái tử mi thanh mục túc, da trắng nõn, tú lệ dịu dàng, hơi có chút nam sinh nữ tướng. Nàng thầm đoán có lẽ vị Thanh Loan tiền bối rất đẹp, nếu không đã không phải là đệ nhất mật thám</w:t>
      </w:r>
      <w:r>
        <w:br w:type="textWrapping"/>
      </w:r>
      <w:r>
        <w:br w:type="textWrapping"/>
      </w:r>
      <w:r>
        <w:t xml:space="preserve">Thấy mọi người đều đến đủ, Lý Thành Khí liền xin ý của Thái tử, Thái tử lại bảo hắn cứ tự nhiên</w:t>
      </w:r>
      <w:r>
        <w:br w:type="textWrapping"/>
      </w:r>
      <w:r>
        <w:br w:type="textWrapping"/>
      </w:r>
      <w:r>
        <w:t xml:space="preserve">Lý Thành Khí cười tủm tỉm, nói lời dạo đầu “hôm nay gọi chư vị đến chính là để hỗ trợ phá án”</w:t>
      </w:r>
      <w:r>
        <w:br w:type="textWrapping"/>
      </w:r>
      <w:r>
        <w:br w:type="textWrapping"/>
      </w:r>
      <w:r>
        <w:t xml:space="preserve">Chỉ một câu này, Phó Lệnh Nguyệt liền nhận ra quyền chủ động vẫn nằm trong tay Lý Thành Khí, Thái tử chỉ để bài trí mà thôi</w:t>
      </w:r>
      <w:r>
        <w:br w:type="textWrapping"/>
      </w:r>
      <w:r>
        <w:br w:type="textWrapping"/>
      </w:r>
      <w:r>
        <w:t xml:space="preserve">Nói thêm vài câu, Lý Thành Khí liền dẫn mọi người trong dạng hiềm nghi đi đến hậu viện của Úy phủ cũng chính là hiện trường vụ án</w:t>
      </w:r>
      <w:r>
        <w:br w:type="textWrapping"/>
      </w:r>
      <w:r>
        <w:br w:type="textWrapping"/>
      </w:r>
      <w:r>
        <w:t xml:space="preserve">Qua cửa thùy hoa, mọi người liền nhìn thấy cảnh tượng tàn phá, có rất nhiều phòng ở bị thiêu cháy</w:t>
      </w:r>
      <w:r>
        <w:br w:type="textWrapping"/>
      </w:r>
      <w:r>
        <w:br w:type="textWrapping"/>
      </w:r>
      <w:r>
        <w:t xml:space="preserve">Cẩm y vệ canh cửa thấy Trăn vương dẫn mọi người đến liền dãn ra hai bên nhường đường</w:t>
      </w:r>
      <w:r>
        <w:br w:type="textWrapping"/>
      </w:r>
      <w:r>
        <w:br w:type="textWrapping"/>
      </w:r>
      <w:r>
        <w:t xml:space="preserve">Phó Lệnh Nguyệt khẩn cấp theo Viên Li đi vào hiện trường, chỉ thấy vách tường bị cháy đen, trên đất chất đầy thi thể huyết nhục mơ hồ. Nàng nhìn kỹ, thấy tất cả đều là nam đinh trong phủ.</w:t>
      </w:r>
      <w:r>
        <w:br w:type="textWrapping"/>
      </w:r>
      <w:r>
        <w:br w:type="textWrapping"/>
      </w:r>
      <w:r>
        <w:t xml:space="preserve">Thi thể của ba vị công tử Úy gia ở giữa, mặt toàn máu, biến đổi hoàn toàn, hiển nhiên là bị tra tấn đến chết. Thân thể của mấy gã sai vặt thân cận cũng bị hao tổn nghiêm trọng, xem ra trước khi chết, bọn họ đều bị tra tấn. </w:t>
      </w:r>
      <w:r>
        <w:br w:type="textWrapping"/>
      </w:r>
      <w:r>
        <w:br w:type="textWrapping"/>
      </w:r>
      <w:r>
        <w:t xml:space="preserve">Cũng có nghĩa là hung thủ muốn tra hỏi cái gì đó.</w:t>
      </w:r>
      <w:r>
        <w:br w:type="textWrapping"/>
      </w:r>
      <w:r>
        <w:br w:type="textWrapping"/>
      </w:r>
      <w:r>
        <w:t xml:space="preserve">“Án này có liên hệ quá nhiều, cho nên bổn vương mới thỉnh Thái tử mời chư vị đến cùng thương lượng, tìm cách phá án” Lý Thành Khí khách khí nói “Thái tử điện hạ là vạn kim chi khu, không thể tới nơi hung hiểm thế này, trước khi bổn vương làm phiền mọi người xử án, nên nghe Diêm đại nhân thông báo về tình hình vụ án”</w:t>
      </w:r>
      <w:r>
        <w:br w:type="textWrapping"/>
      </w:r>
      <w:r>
        <w:br w:type="textWrapping"/>
      </w:r>
      <w:r>
        <w:t xml:space="preserve">Phó Lệnh Nguyệt nghe Diêm Tân thuật lại tình hình xong, hai mắt nhìn chằm chằm phản ứng của Lý Thành Khí, chỉ thấy hắn đang nhìn mọi người như muốn xem kỹ biểu tình của bọn họ. Hắn nhất định còn có hậu chiêu</w:t>
      </w:r>
      <w:r>
        <w:br w:type="textWrapping"/>
      </w:r>
      <w:r>
        <w:br w:type="textWrapping"/>
      </w:r>
      <w:r>
        <w:t xml:space="preserve">Chẳng lẽ có người còn sống? Phó Lệnh Nguyệt giật mình. Không thể nào, nếu là có người còn sống thì sao phải hưng sư động chúng, gọi nhiều người tới như vậy chứ?</w:t>
      </w:r>
      <w:r>
        <w:br w:type="textWrapping"/>
      </w:r>
      <w:r>
        <w:br w:type="textWrapping"/>
      </w:r>
      <w:r>
        <w:t xml:space="preserve">“Toàn gia bị diệt, nhưng mà…’Lý Thành Khí cố ý dừng lại một chút “Cẩm y vệ điều tra hiện trường, phát hiện có một người may mắn sống sót”</w:t>
      </w:r>
      <w:r>
        <w:br w:type="textWrapping"/>
      </w:r>
      <w:r>
        <w:br w:type="textWrapping"/>
      </w:r>
      <w:r>
        <w:t xml:space="preserve">Mọi người đều giật mình kinh ngạc</w:t>
      </w:r>
      <w:r>
        <w:br w:type="textWrapping"/>
      </w:r>
      <w:r>
        <w:br w:type="textWrapping"/>
      </w:r>
      <w:r>
        <w:t xml:space="preserve">Phó Lệnh Nguyệt khó có thể tin, ngước mắt nhìn lên, lại thấy Lý Thành Khí ánh mắt sáng đuốc quét qua bốn nhà bị hiềm nghi</w:t>
      </w:r>
      <w:r>
        <w:br w:type="textWrapping"/>
      </w:r>
      <w:r>
        <w:br w:type="textWrapping"/>
      </w:r>
      <w:r>
        <w:t xml:space="preserve">“Là ai gây ra thảm án diệt môn, bổn vương hi vọng trước khi bị chỉ chứng, hung thủ chủ động cung khai”Lý Thành Khí cười lạnh “vụ án này chỉ mới qua một đêm, nay Thái tử điện hạ tọa trấn, dù là ai, từng có chức tước gì, sau khi bị chỉ chứng, Cẩm y vệ sẽ lập tức phụng mệnh đến phủ niêm phong tra án, muốn tìm chứng cớ là dễ như trở bàn tay. Nếu chủ động cung khai, nói ra mọi chuyện, Thái tử điện hạ và bổn vương sẽ ở trước mặt vạn tuế gia mà trần tinh, dù không thể cứu ngươi cũng có thể cam đoan con của ngươi sẽ bình an. Nếu không…”Lý Thành Khí vẫy tay cho Cẩm y vệ mang nhân chứng đến</w:t>
      </w:r>
      <w:r>
        <w:br w:type="textWrapping"/>
      </w:r>
      <w:r>
        <w:br w:type="textWrapping"/>
      </w:r>
      <w:r>
        <w:t xml:space="preserve">Phó Lệnh Nguyệt có chút nghi hoặc, nhân chứng này là thật hay giả?Lý Thành Khí rõ ràng không có kinh nghiệm thẩm án như Triệu Thực, nói như vậy thì ai sẽ mắc câu chứ?</w:t>
      </w:r>
      <w:r>
        <w:br w:type="textWrapping"/>
      </w:r>
      <w:r>
        <w:br w:type="textWrapping"/>
      </w:r>
      <w:r>
        <w:t xml:space="preserve">Lát sau, nhân chứng không thấy đâu mà chỉ thấy một Cẩm y vệ chạy tới, thì thầm một lát, tươi cười trên mặt Lý Thành Khí liền cứng lại, ngữ khí lạnh lùng “nâng lên đi”</w:t>
      </w:r>
      <w:r>
        <w:br w:type="textWrapping"/>
      </w:r>
      <w:r>
        <w:br w:type="textWrapping"/>
      </w:r>
      <w:r>
        <w:t xml:space="preserve">Trong sự tò mò của mọi người, bốn Cẩm y vệ nâng một cái giá gỗ lên sân khấu, đến khi nhìn rõ mặt, Phó Lệnh Nguyệt liền sợ ngây người. Nàng rất quen thuộc với gương mặt này, Văn Khúc Tinh. Úy Trình Cù là cữu cữu của hắn, Văn Khúc Tinh tham gia thi Hương, ở nhà bà con cũng là bình thường, ai ngờ lại gặp tai họa bất ngờ</w:t>
      </w:r>
      <w:r>
        <w:br w:type="textWrapping"/>
      </w:r>
      <w:r>
        <w:br w:type="textWrapping"/>
      </w:r>
      <w:r>
        <w:t xml:space="preserve">Mọi người tò mò tiến lên, thấy người trên giá như không còn hơi thở, khó trách Lý Thành Khí lại kêu mọi người tới gần, thì ra hắn sống mà chẳng khác gì đã chết, có lẽ không qua nổi một canh giờ</w:t>
      </w:r>
      <w:r>
        <w:br w:type="textWrapping"/>
      </w:r>
      <w:r>
        <w:br w:type="textWrapping"/>
      </w:r>
      <w:r>
        <w:t xml:space="preserve">“Làm cho hắn tỉnh lại” Lý Thành Khí ra lệnh cho Diêm Tân</w:t>
      </w:r>
      <w:r>
        <w:br w:type="textWrapping"/>
      </w:r>
      <w:r>
        <w:br w:type="textWrapping"/>
      </w:r>
      <w:r>
        <w:t xml:space="preserve">Diêm Tân sắc mặt xanh mét mang kim khâu, chậm rãi đâm vào mấy đại huyệt trên người Văn Khúc Tinh. Thế nhưng hắn không có chút phản ứng. Mọi người liền thở dài, không biết là tiếc nuối vì không thể tra ra manh mối hay là may mắn vì điều đó.</w:t>
      </w:r>
      <w:r>
        <w:br w:type="textWrapping"/>
      </w:r>
      <w:r>
        <w:br w:type="textWrapping"/>
      </w:r>
      <w:r>
        <w:t xml:space="preserve">Lý Thành Khí không lên tiếng, Diêm Tân chỉ có thể tiếp tục châm xuống.</w:t>
      </w:r>
      <w:r>
        <w:br w:type="textWrapping"/>
      </w:r>
      <w:r>
        <w:br w:type="textWrapping"/>
      </w:r>
      <w:r>
        <w:t xml:space="preserve">Phó Lệnh Nguyệt biết, bọn họ muốn Văn Khúc Tinh tỉnh lại, dù chỉ một lát thôi để chỉ ra hung thủ hoặc để tìm ra manh mối. Có lẽ đêm qua hung thủ tra tấn con của Úy Trình Cù đã bị bại lộ thân phận, nếu không đã không tiết người rồi lại phóng hỏa.</w:t>
      </w:r>
      <w:r>
        <w:br w:type="textWrapping"/>
      </w:r>
      <w:r>
        <w:br w:type="textWrapping"/>
      </w:r>
      <w:r>
        <w:t xml:space="preserve">Thiên Quyền, Ngọc Hành…</w:t>
      </w:r>
      <w:r>
        <w:br w:type="textWrapping"/>
      </w:r>
      <w:r>
        <w:br w:type="textWrapping"/>
      </w:r>
      <w:r>
        <w:t xml:space="preserve">Ở giữa chắc chắn có chuyện quan trọng gì đó</w:t>
      </w:r>
      <w:r>
        <w:br w:type="textWrapping"/>
      </w:r>
      <w:r>
        <w:br w:type="textWrapping"/>
      </w:r>
      <w:r>
        <w:t xml:space="preserve">Hung thủ là ai? Chân tướng rất có ý nghĩa đối với Phó Lệnh Nguyệt, không thua gì những người ở đây. Nàng rất muốn tiến lên hỗ trợ, nàng rất muốn biết hung thủ là ai. Hung thủ nhất định có liên quan tới thân phận Thần nữ của nàng.</w:t>
      </w:r>
      <w:r>
        <w:br w:type="textWrapping"/>
      </w:r>
      <w:r>
        <w:br w:type="textWrapping"/>
      </w:r>
      <w:r>
        <w:t xml:space="preserve">Việc này quan hệ trọng đại, nên trước khi lên tiếng, Phó Lệnh Nguyệt xác nhận người trên giá lần nữa, thấy quả thật là Văn Khúc Tinh, liền ra vẻ kinh dị, hô nhỏ tiếng “Văn Khúc Tinh?”</w:t>
      </w:r>
      <w:r>
        <w:br w:type="textWrapping"/>
      </w:r>
      <w:r>
        <w:br w:type="textWrapping"/>
      </w:r>
      <w:r>
        <w:t xml:space="preserve">“Ngươi nhận ra hắn?” Viên Li kinh ngạc hỏi</w:t>
      </w:r>
      <w:r>
        <w:br w:type="textWrapping"/>
      </w:r>
      <w:r>
        <w:br w:type="textWrapping"/>
      </w:r>
      <w:r>
        <w:t xml:space="preserve">“Dạ” Phó Lệnh Nguyệt chỉ chờ một câu này, dưới ánh mắt nóng bỏng của mọi người, cung kính đáp “người này là ngoại chất tử của Úy đại nhân, là sĩ tử tham gia thi Hương. Khi ở Kiến Dương, thuộc hạ học cùng một chỗ với hắn”</w:t>
      </w:r>
      <w:r>
        <w:br w:type="textWrapping"/>
      </w:r>
      <w:r>
        <w:br w:type="textWrapping"/>
      </w:r>
      <w:r>
        <w:t xml:space="preserve">“Ngươi tới gọi hắn đi” Lý Thành Khí như gặp được người đưa than trong ngày tuyết rơi</w:t>
      </w:r>
      <w:r>
        <w:br w:type="textWrapping"/>
      </w:r>
      <w:r>
        <w:br w:type="textWrapping"/>
      </w:r>
      <w:r>
        <w:t xml:space="preserve">“Dạ, vương gia” Phó Lệnh Nguyệt vội tiến lên, ghé vào tai Văn Khúc Tinh, la lên “Văn Khúc Tinh, ta là Phó Lệnh Nguyệt. Là ai đã hại ngươi? Thái tử và Trăn vương gia đều đến đây, nói ra đi, bọn họ sẽ báo thù cho ngươi”</w:t>
      </w:r>
      <w:r>
        <w:br w:type="textWrapping"/>
      </w:r>
      <w:r>
        <w:br w:type="textWrapping"/>
      </w:r>
      <w:r>
        <w:t xml:space="preserve">Được Diêm Tân châm cứu lại được Phó Lệnh Nguyệt gọi, Văn Khúc Tinh rốt cuộc cũng run run hàng mi.</w:t>
      </w:r>
      <w:r>
        <w:br w:type="textWrapping"/>
      </w:r>
      <w:r>
        <w:br w:type="textWrapping"/>
      </w:r>
      <w:r>
        <w:t xml:space="preserve">Lý Thành Khí vui vẻ, ra hiệu cho hai người tiếp tục</w:t>
      </w:r>
      <w:r>
        <w:br w:type="textWrapping"/>
      </w:r>
      <w:r>
        <w:br w:type="textWrapping"/>
      </w:r>
      <w:r>
        <w:t xml:space="preserve">“Văn Khúc Tinh, ngươi có biết hung thủ là ai đúng không?” Phó Lệnh Nguyệt gấp hơn ai hết, nàng không dám chạm vào thân thể hắn, chỉ có thể nói “Kiên trì, Văn Khúc Tinh, mau nói đi”</w:t>
      </w:r>
      <w:r>
        <w:br w:type="textWrapping"/>
      </w:r>
      <w:r>
        <w:br w:type="textWrapping"/>
      </w:r>
      <w:r>
        <w:t xml:space="preserve">“Có khả năng diệt môn, nhất định là nhà giàu” Lý Thành Khí lạnh lùng nói “hỏi hắn, họ gì?”</w:t>
      </w:r>
      <w:r>
        <w:br w:type="textWrapping"/>
      </w:r>
      <w:r>
        <w:br w:type="textWrapping"/>
      </w:r>
      <w:r>
        <w:t xml:space="preserve">Văn Khúc Tinh giật giật mí mắt, nhưng rất nhẹ, ngay cả mở mí mắt ra cũng không được, càng không nói tới chỉ chứng hung thủ</w:t>
      </w:r>
      <w:r>
        <w:br w:type="textWrapping"/>
      </w:r>
      <w:r>
        <w:br w:type="textWrapping"/>
      </w:r>
      <w:r>
        <w:t xml:space="preserve">Lý Thành Khí hướng mắt với Diêm Tân, Diêm Tân liền vận công, áp lên đỉnh đầu của Văn Khúc Tinh</w:t>
      </w:r>
      <w:r>
        <w:br w:type="textWrapping"/>
      </w:r>
      <w:r>
        <w:br w:type="textWrapping"/>
      </w:r>
      <w:r>
        <w:t xml:space="preserve">Phó Lệnh Nguyệt vội hỏi ‘là ai?”</w:t>
      </w:r>
      <w:r>
        <w:br w:type="textWrapping"/>
      </w:r>
      <w:r>
        <w:br w:type="textWrapping"/>
      </w:r>
      <w:r>
        <w:t xml:space="preserve">Kim khâu nhập não, Văn Khúc Tinh đột nhiên mở to mắt, nhưng hắn bị thương quá nặng nên tay không thể viết, miệng không thể nói. Phó Lệnh Nguyệt ghé sát vào hắn nhưng cũng không nghe được gì.</w:t>
      </w:r>
      <w:r>
        <w:br w:type="textWrapping"/>
      </w:r>
      <w:r>
        <w:br w:type="textWrapping"/>
      </w:r>
      <w:r>
        <w:t xml:space="preserve">Văn Khúc Tinh như là hồi quang phản chiếu, cố hết sức mở miệng, để lộ ra hàm răng không trọn vẹn. Hắn không phát âm, chỉ trừng mắt nhìn Phó Lệnh Nguyệt, dùng hết sức mấp máy môi</w:t>
      </w:r>
      <w:r>
        <w:br w:type="textWrapping"/>
      </w:r>
      <w:r>
        <w:br w:type="textWrapping"/>
      </w:r>
      <w:r>
        <w:t xml:space="preserve">‘Nha?” Phó Lệnh Nguyệt vô cùng nghi hoặc</w:t>
      </w:r>
      <w:r>
        <w:br w:type="textWrapping"/>
      </w:r>
      <w:r>
        <w:br w:type="textWrapping"/>
      </w:r>
      <w:r>
        <w:t xml:space="preserve">Hai mắt Văn Khúc Tinh sáng lên rồi tắt hẳn</w:t>
      </w:r>
      <w:r>
        <w:br w:type="textWrapping"/>
      </w:r>
      <w:r>
        <w:br w:type="textWrapping"/>
      </w:r>
      <w:r>
        <w:t xml:space="preserve">Lý Thành Khí vội vàng truy vấn “là ai?”</w:t>
      </w:r>
      <w:r>
        <w:br w:type="textWrapping"/>
      </w:r>
      <w:r>
        <w:br w:type="textWrapping"/>
      </w:r>
      <w:r>
        <w:t xml:space="preserve">Phó Lệnh Nguyệt ngồi xổm xuống, ngây người. Nha cái gì chứ?Đầu của nàng hết sức rối rắm, không nghĩ ra được từ nha này có liên quan gì tới tên hung  thủ mà bọn họ muốn biết.</w:t>
      </w:r>
      <w:r>
        <w:br w:type="textWrapping"/>
      </w:r>
      <w:r>
        <w:br w:type="textWrapping"/>
      </w:r>
      <w:r>
        <w:t xml:space="preserve">“Đến” Lý Thành Khí đưa tay kéo nàng đứng lên “bổn vương biết trong lòng ngươi có điều cố kỵ, ngươi nói riêng với bổn vương cũng được” hắn dùng thân mình cao lớn che cho nàng</w:t>
      </w:r>
      <w:r>
        <w:br w:type="textWrapping"/>
      </w:r>
      <w:r>
        <w:br w:type="textWrapping"/>
      </w:r>
      <w:r>
        <w:t xml:space="preserve">Cẩm y vệ cũng phối hợp tiến lên, vây quanh hai người đưa đến phòng bên cạnh</w:t>
      </w:r>
      <w:r>
        <w:br w:type="textWrapping"/>
      </w:r>
      <w:r>
        <w:br w:type="textWrapping"/>
      </w:r>
      <w:r>
        <w:t xml:space="preserve">Khi đóng cửa phòng lại, chỉ có hai người ở bên trong</w:t>
      </w:r>
      <w:r>
        <w:br w:type="textWrapping"/>
      </w:r>
      <w:r>
        <w:br w:type="textWrapping"/>
      </w:r>
      <w:r>
        <w:t xml:space="preserve">“Ta…”Phó Lệnh Nguyệt rất khó mở miệng. Thật ra nàng không đoán được đáp án, nàng không biết hung thủ là ai</w:t>
      </w:r>
      <w:r>
        <w:br w:type="textWrapping"/>
      </w:r>
      <w:r>
        <w:br w:type="textWrapping"/>
      </w:r>
      <w:r>
        <w:t xml:space="preserve">Lý Thành Khí nhanh chóng ra hiệu cho nàng đừng lên tiếng</w:t>
      </w:r>
      <w:r>
        <w:br w:type="textWrapping"/>
      </w:r>
      <w:r>
        <w:br w:type="textWrapping"/>
      </w:r>
      <w:r>
        <w:t xml:space="preserve">“Ngươi chờ ở trong phòng, trước khi nghĩ ra đáp án thì không cần ra ngoài” hắn nhìn chằm chằm vào mắt nàng, nhẹ giọng dặn dò, cũng tinh tế bố trí “bên ngoài cứ để ta lo. Chúng ta phải phối hợp tốt, nếu là Phương gia, ngươi liền…”</w:t>
      </w:r>
      <w:r>
        <w:br w:type="textWrapping"/>
      </w:r>
      <w:r>
        <w:br w:type="textWrapping"/>
      </w:r>
      <w:r>
        <w:t xml:space="preserve">Phó Lệnh Nguyệt hiểu ý hắn. Lý Thành Khí là người thông minh, hắn kéo nàng vào trong phòng là không muốn để người khác biết nàng thật ra không biết, không hiểu gì. Hắn cũng muốn nhân cớ này, ra ngoài lừa gạt mấy người ngoài kia. Hắn muốn nàng bày ra biểu hiện giả, xem có thể nhân đó mà tra ra sơ hở của hung thủ chân chính</w:t>
      </w:r>
      <w:r>
        <w:br w:type="textWrapping"/>
      </w:r>
      <w:r>
        <w:br w:type="textWrapping"/>
      </w:r>
      <w:r>
        <w:t xml:space="preserve">Phó Lệnh Nguyệt vui vẻ nghe lệnh, đợi Lý Thành Khí rời khỏi, nàng liền nhìn ra ngoài. Quả nhiên Lý Thành Khí đều là nói những lời đã tính kỹ, nàng không nhìn thấy vẻ mặt của hắn, chỉ có thể nhìn thấy vẻ mặt hoàng hốt không giống nhau của đám người bị hiềm nghi</w:t>
      </w:r>
      <w:r>
        <w:br w:type="textWrapping"/>
      </w:r>
      <w:r>
        <w:br w:type="textWrapping"/>
      </w:r>
      <w:r>
        <w:t xml:space="preserve">“Là ai? mau đứng ra. Bổn vương cho ngươi cơ hội cuối cùng. Nếu không cho bổn vương thể diện là buộc bổn vương thỉnh chỉ của Thái tử điện hạ, như vậy sẽ không chút lưu tình mà xét nhà bắt người. Án tử chỉ mới xảy ra vài canh giờ, có nhiều người tham dự hành hung, dù là sĩ tử trong phủ nguyện trung thành cũng không chấp nhận không biệt được tốt xấu. Bây giờ đứng ra, bổn vương sẽ lưu tình, đừng có chọc bổn vương tức giận, nếu bổn vương tức giận thì nửa đường sống cũng sẽ không lưu cho ngươi”</w:t>
      </w:r>
      <w:r>
        <w:br w:type="textWrapping"/>
      </w:r>
      <w:r>
        <w:br w:type="textWrapping"/>
      </w:r>
      <w:r>
        <w:t xml:space="preserve">Phó Lệnh Nguyệt khẩn trương nhìn lướt qua những người bị hiềm nghi, trong đầu nhớ lại…Không thể là Viên Li, đêm qua hắn luôn ở cùng với nàng. Như vậy là Phương gia, Tạ gia hay Tôn gia?</w:t>
      </w:r>
      <w:r>
        <w:br w:type="textWrapping"/>
      </w:r>
      <w:r>
        <w:br w:type="textWrapping"/>
      </w:r>
      <w:r>
        <w:t xml:space="preserve">Nha, có phải là răng của hung thủ? không đúng</w:t>
      </w:r>
      <w:r>
        <w:br w:type="textWrapping"/>
      </w:r>
      <w:r>
        <w:br w:type="textWrapping"/>
      </w:r>
      <w:r>
        <w:t xml:space="preserve">Trong tên có từ nha? cũng không đúng</w:t>
      </w:r>
      <w:r>
        <w:br w:type="textWrapping"/>
      </w:r>
      <w:r>
        <w:br w:type="textWrapping"/>
      </w:r>
      <w:r>
        <w:t xml:space="preserve">Hài âm, ngụ ý kéo dài? cũng không đúng</w:t>
      </w:r>
      <w:r>
        <w:br w:type="textWrapping"/>
      </w:r>
      <w:r>
        <w:br w:type="textWrapping"/>
      </w:r>
      <w:r>
        <w:t xml:space="preserve">Nàng ra sức nhớ lại những chuyện giữa nàng và Văn Khúc Tinh, lúc mới quen, khi ở học đường…Nàng đột nhiên nhớ ra. Nha, răng nanh. Nàng cũng hiểu được là như thế nào. </w:t>
      </w:r>
      <w:r>
        <w:br w:type="textWrapping"/>
      </w:r>
      <w:r>
        <w:br w:type="textWrapping"/>
      </w:r>
      <w:r>
        <w:t xml:space="preserve">Văn Khúc Tinh đã nhắn với nàng một tin tức vô cùng quan trọng. Hắn không thể nói, tay không thể động, chỉ có thể dùng ẩn ý nhắc nhở nàng. Vô xỉ đồ đệ, Tạ Côn, là họ Tạ</w:t>
      </w:r>
      <w:r>
        <w:br w:type="textWrapping"/>
      </w:r>
      <w:r>
        <w:br w:type="textWrapping"/>
      </w:r>
      <w:r>
        <w:t xml:space="preserve">Nàng cuối cùng đã thông suốt. Năm đó ở học đường của Triệu gia, nàng từng kể chuyện bá phụ của Tạ Bình An là Tạ Côn tuổi trẻ làm chuyện hoang đường bị người ta đánh gãy răng, cũng từ đó Văn Khúc Tinh luôn nhớ kỹ tới điển cố Vô xỉ đồ đệ này. Sau này còn vì chuyện này mà chọc giận tiên sinh ở học đường.</w:t>
      </w:r>
      <w:r>
        <w:br w:type="textWrapping"/>
      </w:r>
      <w:r>
        <w:br w:type="textWrapping"/>
      </w:r>
      <w:r>
        <w:t xml:space="preserve">Chính là như thế. Là Tạ gia</w:t>
      </w:r>
      <w:r>
        <w:br w:type="textWrapping"/>
      </w:r>
      <w:r>
        <w:br w:type="textWrapping"/>
      </w:r>
      <w:r>
        <w:t xml:space="preserve">Ta đã biết! Ta rốt cục đã biết! Phó Lệnh Nguyệt kích động đến lệ nóng doanh tròng, điển cố kia chỉ có nàng và hắn biết, cho nên khi nàng nhắc lại từ nha, Văn Khúc Tinh mới vui mừng mà nhắm mắt/</w:t>
      </w:r>
      <w:r>
        <w:br w:type="textWrapping"/>
      </w:r>
      <w:r>
        <w:br w:type="textWrapping"/>
      </w:r>
      <w:r>
        <w:t xml:space="preserve">“Văn Khúc Tinh, yên tâm đi, lướt trời tuy thưa nhưng khó lọt, triều đình sẽ báo thù thay ngươi” Phó Lệnh Nguyệt âm thầm cầu nguyện, sau đó đẩy cửa đi ra ngoài. Đã đến lúc báo cáo với Lý Thành Khí</w:t>
      </w:r>
      <w:r>
        <w:br w:type="textWrapping"/>
      </w:r>
      <w:r>
        <w:br w:type="textWrapping"/>
      </w:r>
      <w:r>
        <w:t xml:space="preserve">Lý Thành Khí vẫn đang đối phó với đám người quyền quý ngậm miệng như bị, thấy nàng đi ra, thần sắc của hắn vẫn như thường nhưng trong mắt hoa đào lại ánh lên vẻ chờ mong và khẩn trương</w:t>
      </w:r>
      <w:r>
        <w:br w:type="textWrapping"/>
      </w:r>
      <w:r>
        <w:br w:type="textWrapping"/>
      </w:r>
      <w:r>
        <w:t xml:space="preserve">Phó Lệnh Nguyệt cúi đầu đi tới, giống như thị vệ đi tuần nhưng một bàn tay của để ở sau lưng, cong lại hai ngón. Đây là ám hiệu đã thương nghị cùng Lý Thành Khí, điều này có nghĩa là Tạ gia, là Văn Khúc Tinh đã nói tới chữ Tạ</w:t>
      </w:r>
      <w:r>
        <w:br w:type="textWrapping"/>
      </w:r>
      <w:r>
        <w:br w:type="textWrapping"/>
      </w:r>
      <w:r>
        <w:t xml:space="preserve">Án diệt môn kết thúc thuận lợi. Trăn vương Lý Thành Khí đã phá được đại án</w:t>
      </w:r>
      <w:r>
        <w:br w:type="textWrapping"/>
      </w:r>
      <w:r>
        <w:br w:type="textWrapping"/>
      </w:r>
      <w:r>
        <w:t xml:space="preserve">Hậu quân phủ rất nhanh đã bị phong tỏa, Cẩm y vệ làm việc cũng rất hiệu quả, rất nhanh đã điều tra ra chứng cớ.</w:t>
      </w:r>
      <w:r>
        <w:br w:type="textWrapping"/>
      </w:r>
      <w:r>
        <w:br w:type="textWrapping"/>
      </w:r>
      <w:r>
        <w:t xml:space="preserve">Tạ đô đốc tự sát trong thiên lao, đến chết cũng không nói vì sao hắn lại hưng sư động chúng giết hại cả nhà Úy Trình Cù</w:t>
      </w:r>
      <w:r>
        <w:br w:type="textWrapping"/>
      </w:r>
      <w:r>
        <w:br w:type="textWrapping"/>
      </w:r>
      <w:r>
        <w:t xml:space="preserve">Tạ Bình An cũng không đơn giản, hắn quỳ trong lao giơ cao một khối ngọc ngự ban, nói phụ thân hắn có để lại một phong thư trong vách tường của Hậu quân phủ cho Hoàng thượng, trong đó tiết lộ cơ mật của tiền triều, nhất định phải do Hoàng thượng tự mình đến đọc</w:t>
      </w:r>
      <w:r>
        <w:br w:type="textWrapping"/>
      </w:r>
      <w:r>
        <w:br w:type="textWrapping"/>
      </w:r>
      <w:r>
        <w:t xml:space="preserve">Thái tử và Trăn vương do dự, không dám tự ý làm chủ, đành báo cáo tình hình cho hoàng đế đang nằm trên giường bệnh</w:t>
      </w:r>
      <w:r>
        <w:br w:type="textWrapping"/>
      </w:r>
      <w:r>
        <w:br w:type="textWrapping"/>
      </w:r>
      <w:r>
        <w:t xml:space="preserve">Mật tín được lấy ra khỏi vách tường của Tạ phủ, Tư lễ giam nghiệm độc xong mới cung kính dâng lên cho hoàng đế</w:t>
      </w:r>
      <w:r>
        <w:br w:type="textWrapping"/>
      </w:r>
      <w:r>
        <w:br w:type="textWrapping"/>
      </w:r>
      <w:r>
        <w:t xml:space="preserve">Hoàng đế đọc xong, lệnh cho nội thị mang nến đến, hủy đi lá thư kia, thở dài một tiếng, phân phó “hạ táng tử tế, chuyện Tạ gia dừng ở đây đi”. Nói xong nhắm mắt dưỡng thần</w:t>
      </w:r>
      <w:r>
        <w:br w:type="textWrapping"/>
      </w:r>
      <w:r>
        <w:br w:type="textWrapping"/>
      </w:r>
      <w:r>
        <w:t xml:space="preserve">Vạn tuế gia đã lên tiếng, Thái tử và Trăn vương không dám không theo, liền tuyên bố với bên ngoài là Tạ đô đốc tái phát bệnh cũ, hạ táng trọng hậu. Thế tử  Tạ Bình An kế thừa chức Đô đốc và tước vị nhưng hôm sau hắn đã tự động giao ra binh quyền, mang theo người thân và tiền tài trở về quê cũ ở Lũng Bắc</w:t>
      </w:r>
      <w:r>
        <w:br w:type="textWrapping"/>
      </w:r>
      <w:r>
        <w:br w:type="textWrapping"/>
      </w:r>
      <w:r>
        <w:t xml:space="preserve">Từ đó, trừ Trăn vương Lý Thành Khí tay cầm trọng binh thì triều đình chỉ còn lại hai Đô đốc phủ nắm binh quyền, đó là Trung quân Phương gia và Tả quân viên gia</w:t>
      </w:r>
      <w:r>
        <w:br w:type="textWrapping"/>
      </w:r>
      <w:r>
        <w:br w:type="textWrapping"/>
      </w:r>
      <w:r>
        <w:t xml:space="preserve">Mùa thu này giống như một đợt thi đua.</w:t>
      </w:r>
      <w:r>
        <w:br w:type="textWrapping"/>
      </w:r>
      <w:r>
        <w:br w:type="textWrapping"/>
      </w:r>
      <w:r>
        <w:t xml:space="preserve">Hoàng thượng ở trong cung gặp nguy hiểm, Tả quân Viên đô đốc bệnh tình nguy kịch, mà sau khi Hậu quân rơi đài, thân thể của Trung quân Phương đô đốc cũng đột nhiên không được khỏe.</w:t>
      </w:r>
      <w:r>
        <w:br w:type="textWrapping"/>
      </w:r>
      <w:r>
        <w:br w:type="textWrapping"/>
      </w:r>
      <w:r>
        <w:t xml:space="preserve">Các quý nhân đều thân thể không tốt, dân gian thì liên tiếp xảy ra bạo loạn.  Lũng Bắc, Hán Trung, Hoài Dương, Giao Đông…không ngừng có người khở nghĩa vũ trang, tự xưng vương, còn có tàn quân của Tiền quân, Hậu quân, Hữu quân ở biên giới thừa dịp này mà chiếm cứ một phương, tự trị. Đáng sợ nhất là các thần tử tay nắm trọng binh ở kinh thành, bọn họ mài đao soàn soạt, luôn như hổ rình mồi, chỉ chờ một tin tức là lập tức vung cờ, xé rách da mặt.</w:t>
      </w:r>
      <w:r>
        <w:br w:type="textWrapping"/>
      </w:r>
      <w:r>
        <w:br w:type="textWrapping"/>
      </w:r>
      <w:r>
        <w:t xml:space="preserve">Tin tức này chính là Hoàng đế của Đại Tề quốc bệnh tình nguy kịch.</w:t>
      </w:r>
      <w:r>
        <w:br w:type="textWrapping"/>
      </w:r>
      <w:r>
        <w:br w:type="textWrapping"/>
      </w:r>
      <w:r>
        <w:t xml:space="preserve">Cuối tháng tám, việc triều đình và quân chính đều đổ dồn về phía Trăn vương phủ, mà Đông cung, dưới sự ngầm đồng ý của hoàng đế đã mất quyền lực. Hai bên đều đang tìm một lý do để thuyết phục thiên hạ.</w:t>
      </w:r>
      <w:r>
        <w:br w:type="textWrapping"/>
      </w:r>
      <w:r>
        <w:br w:type="textWrapping"/>
      </w:r>
      <w:r>
        <w:t xml:space="preserve">Ngọc Hành tinh là ai? Triều đình nhất định phải truy ra mà Thần nữ chuyển thế đang ở nơi nào cũng phải được tìm thấy. Thời cuộc càng loạn, lực lượng tôn giáo càng có vài trò to lớn</w:t>
      </w:r>
      <w:r>
        <w:br w:type="textWrapping"/>
      </w:r>
      <w:r>
        <w:br w:type="textWrapping"/>
      </w:r>
      <w:r>
        <w:t xml:space="preserve">Ngày hai mươi sáu tháng tám</w:t>
      </w:r>
      <w:r>
        <w:br w:type="textWrapping"/>
      </w:r>
      <w:r>
        <w:br w:type="textWrapping"/>
      </w:r>
      <w:r>
        <w:t xml:space="preserve">Trăn vương Lý Thành Khí bỏ qua Thái tử, mở nghị sự hội ở Úc Lâm biệt viện. Mà phạm vi của hội nghị cũng rất quái lại, truyền triệu bốn vị đại thần các bộ cùng nhi tử của hai phủ Đô đốc.</w:t>
      </w:r>
      <w:r>
        <w:br w:type="textWrapping"/>
      </w:r>
      <w:r>
        <w:br w:type="textWrapping"/>
      </w:r>
      <w:r>
        <w:t xml:space="preserve">Rốt cuộc Thiên Quyền tinh đã để lại cái gì?</w:t>
      </w:r>
      <w:r>
        <w:br w:type="textWrapping"/>
      </w:r>
      <w:r>
        <w:br w:type="textWrapping"/>
      </w:r>
      <w:r>
        <w:t xml:space="preserve">Lúc mấu chốt thế này, Phó Lện Nguyệt đương nhiên phải có mặt. Khi nàng theo huynh đệ Viên Li đến Úc Lâm biệt viện, phát hiện Phương Quang Tông, Phương Diệu Tổ của Trung quân Đô đốc phủ cũng đã có mặt.</w:t>
      </w:r>
      <w:r>
        <w:br w:type="textWrapping"/>
      </w:r>
      <w:r>
        <w:br w:type="textWrapping"/>
      </w:r>
      <w:r>
        <w:t xml:space="preserve">Phương đô đốc bệnh tình nguy kịch, việc trong Trung quân phủ đều do Phương Quang Tông thay mặt xử lý. Phó Lệnh nguyệt không biết Lý Thành Khí lại tính toán chuyện gì. Hai mươi chín tháng tám, công chúa sẽ gả và Trung quân phủ; ngày một tháng chín, Phương Diệu Tổ sẽ xuất chinh, đều là người không thể chọc vào. Nàng rất có hứng thú chờ xem Lý Thành Khí muốn làm gì</w:t>
      </w:r>
      <w:r>
        <w:br w:type="textWrapping"/>
      </w:r>
      <w:r>
        <w:br w:type="textWrapping"/>
      </w:r>
      <w:r>
        <w:t xml:space="preserve">Chỉ là hội nghị, không phải thẩm vấn nên Cẩm y vệ Đô chỉ huy sứ Diêm Tân đảm nhiệm chức trách bảo hộ Trăn vương</w:t>
      </w:r>
      <w:r>
        <w:br w:type="textWrapping"/>
      </w:r>
      <w:r>
        <w:br w:type="textWrapping"/>
      </w:r>
      <w:r>
        <w:t xml:space="preserve">Lý Thành Khí thái độ hòa ái, không khí trong phòng cũng rất thoải mái, hòa hợp</w:t>
      </w:r>
      <w:r>
        <w:br w:type="textWrapping"/>
      </w:r>
      <w:r>
        <w:br w:type="textWrapping"/>
      </w:r>
      <w:r>
        <w:t xml:space="preserve">Hàn huyên một lát, Lý Thành Khí đi vào chính sự “bổn vương mời các vị đại nhân đến đây là vì một chuyện đại sự. Bệ hạ thân thế khiếm an đã lâu vẫn không tìm được cách chữa trị tận gốc. Nếu Thất tinh trận do Tiền Lương lưu lại đã buông lỏng, chứng tỏ Thần nữ sắp hiện thân. Nếu Thần nữ xuất thế, long thể của Bệ hạ có thể phúc thọ khang an, đây là đại sự lớn nhất mà những thần tử như chúng ta phải thay bệ hạ phân ưu. Lần này bổn vương mở niêm phong Văn Bành các là muốn tiếp thu ý kiến của mọi người, để mọi người đều có thể vì bệ hạ mà tẫn hết tâm sức. Sau Thiên Quyền tinh, rốt cuộc hoàng đế Tiền Lương đã lưu lại ám chỉ gì?”</w:t>
      </w:r>
      <w:r>
        <w:br w:type="textWrapping"/>
      </w:r>
      <w:r>
        <w:br w:type="textWrapping"/>
      </w:r>
      <w:r>
        <w:t xml:space="preserve">Nói xong, hắn lại đưa ra phần thưởng rất mê người. Dù là ai, hắn chỉ cần kết quả, mà hắn hiện kiêm nhiệm là Đô đốc Ngũ quân, trong tay hắn có binh quyền của Tiền quân, Hậu quân và Hữu quân. Ai có thể giúp hắn tìm ra ám chỉ phía sau Thiên Quyền tinh, tìm ra thân phận của Ngọc Hành tinh, hắn sẽ giao cho quyền quả lý một cánh quân, trở thành Đô đốc.</w:t>
      </w:r>
      <w:r>
        <w:br w:type="textWrapping"/>
      </w:r>
      <w:r>
        <w:br w:type="textWrapping"/>
      </w:r>
      <w:r>
        <w:t xml:space="preserve">Trong phòng nhất thời vỡ òa, trọng thưởng như thế, ai cũng khó nén nổi phấn khích.</w:t>
      </w:r>
      <w:r>
        <w:br w:type="textWrapping"/>
      </w:r>
      <w:r>
        <w:br w:type="textWrapping"/>
      </w:r>
      <w:r>
        <w:t xml:space="preserve">Lý  Thành Khí liền đứng dậy, dẫn đầu mọi người đi về phía Văn Bành các</w:t>
      </w:r>
      <w:r>
        <w:br w:type="textWrapping"/>
      </w:r>
      <w:r>
        <w:br w:type="textWrapping"/>
      </w:r>
      <w:r>
        <w:t xml:space="preserve">Phó Lệnh Nguyệt vừa đi vừa nghiền ngẫm tâm tư của hắn, thấy hắn vòng qua lầu các được đề phòng sâm nghiêm, đưa mọi người đến Thái Bạch lâu</w:t>
      </w:r>
      <w:r>
        <w:br w:type="textWrapping"/>
      </w:r>
      <w:r>
        <w:br w:type="textWrapping"/>
      </w:r>
      <w:r>
        <w:t xml:space="preserve">Thái Bạch lâu rất trống trải, nội đường còn chuẩn bị ghế cho khách quý ngồi. Lý Thành Khí nói do lầu các lộn xộn nên từng nhà một sẽ tiến vào lầu các. Đầu tiên là các bộ, sau đó đến Trung quân, Tả quân. Ai chưa tới lượt thì ở Thái Bạch lâu uống trà</w:t>
      </w:r>
      <w:r>
        <w:br w:type="textWrapping"/>
      </w:r>
      <w:r>
        <w:br w:type="textWrapping"/>
      </w:r>
      <w:r>
        <w:t xml:space="preserve">Phó Lệnh Nguyệt càng thêm khẳng định trong hồ lô của Lý Thành Khí nhất định là chứa bàng môn tả dược</w:t>
      </w:r>
      <w:r>
        <w:br w:type="textWrapping"/>
      </w:r>
      <w:r>
        <w:br w:type="textWrapping"/>
      </w:r>
    </w:p>
    <w:p>
      <w:pPr>
        <w:pStyle w:val="Heading2"/>
      </w:pPr>
      <w:bookmarkStart w:id="83" w:name="quyển-3---chương-18-chén-thủy-tinh"/>
      <w:bookmarkEnd w:id="83"/>
      <w:r>
        <w:t xml:space="preserve">61. Quyển 3 - Chương 18: Chén Thủy Tinh</w:t>
      </w:r>
    </w:p>
    <w:p>
      <w:pPr>
        <w:pStyle w:val="Compact"/>
      </w:pPr>
      <w:r>
        <w:br w:type="textWrapping"/>
      </w:r>
      <w:r>
        <w:br w:type="textWrapping"/>
      </w:r>
      <w:r>
        <w:t xml:space="preserve">Thân là sư phụ của Thái tử nên Lý thiếu phó vào trước, cũng chỉ được mang theo một thị vệ, ngoài ra còn có Cẩm y vệ đi cùng. Hắn vào Văn Bành các một lát đã lắc đầu trở ra</w:t>
      </w:r>
      <w:r>
        <w:br w:type="textWrapping"/>
      </w:r>
      <w:r>
        <w:br w:type="textWrapping"/>
      </w:r>
      <w:r>
        <w:t xml:space="preserve">Phó Lệnh Nguyệt cố ý lắng nghe hắn nói chuyện, biết trong Văn Bành các đều là đá dùng để khắc dấu. Không có ám các mật gian, rất bình thường, căn bản không thể nào xuống tay</w:t>
      </w:r>
      <w:r>
        <w:br w:type="textWrapping"/>
      </w:r>
      <w:r>
        <w:br w:type="textWrapping"/>
      </w:r>
      <w:r>
        <w:t xml:space="preserve">Gió thu thổi qua đại môn rộng mở, Viên Li cũng bắt đầu ho khan.</w:t>
      </w:r>
      <w:r>
        <w:br w:type="textWrapping"/>
      </w:r>
      <w:r>
        <w:br w:type="textWrapping"/>
      </w:r>
      <w:r>
        <w:t xml:space="preserve">Lúc đầu Phó Lệnh Nguyệt cũng không làm gì. Trước kia hắn đã trúng một kiếm bị trọng thương, dẫn tới tái phát tật cũ ho khan một thời gian nhưng gần đây đã tốt hơn nhiều, hẳn là không có gì đáng ngại. Nhưng lần này lại ngoài dự đoán của nàng, trong phòng nghị sự yên tĩnh, tiếng ho của hắn càng thêm rõ ràng.</w:t>
      </w:r>
      <w:r>
        <w:br w:type="textWrapping"/>
      </w:r>
      <w:r>
        <w:br w:type="textWrapping"/>
      </w:r>
      <w:r>
        <w:t xml:space="preserve">Sắc mặt Viên Li tái nhợt</w:t>
      </w:r>
      <w:r>
        <w:br w:type="textWrapping"/>
      </w:r>
      <w:r>
        <w:br w:type="textWrapping"/>
      </w:r>
      <w:r>
        <w:t xml:space="preserve">Lý thiếu phó ở bên cạnh nhỏ giọng hỏi “lại tái phát?”</w:t>
      </w:r>
      <w:r>
        <w:br w:type="textWrapping"/>
      </w:r>
      <w:r>
        <w:br w:type="textWrapping"/>
      </w:r>
      <w:r>
        <w:t xml:space="preserve">Phương Quang Tông cũng đi qua, thân thiết hỏi ‘đi ra ngoài nên mang thêm nhiều quần áo, có mang dược theo không?”</w:t>
      </w:r>
      <w:r>
        <w:br w:type="textWrapping"/>
      </w:r>
      <w:r>
        <w:br w:type="textWrapping"/>
      </w:r>
      <w:r>
        <w:t xml:space="preserve">Mọi người đều biết cứ vào thu là Viên Li lại phát bệnh</w:t>
      </w:r>
      <w:r>
        <w:br w:type="textWrapping"/>
      </w:r>
      <w:r>
        <w:br w:type="textWrapping"/>
      </w:r>
      <w:r>
        <w:t xml:space="preserve">Lý Thành Khí không thể không lên tiếng ‘Viên thế tử có trở ngại gì không? có cần hồi phủ hay truyền người không?”</w:t>
      </w:r>
      <w:r>
        <w:br w:type="textWrapping"/>
      </w:r>
      <w:r>
        <w:br w:type="textWrapping"/>
      </w:r>
      <w:r>
        <w:t xml:space="preserve">Viên Li liên tục xua tay, mỉm cười nói ‘hồi vương gia, không trở ngại, chỉ có điều có thể cho vi thần một cái chén lớn hơn không? bệnh này luôn phải uống nhiều nước, luôn phiền huynh đệ Cẩm y vệ ngâm trà”</w:t>
      </w:r>
      <w:r>
        <w:br w:type="textWrapping"/>
      </w:r>
      <w:r>
        <w:br w:type="textWrapping"/>
      </w:r>
      <w:r>
        <w:t xml:space="preserve">Lý Thành Khí nở nụ cười. Hắn quả thật đã bỏ qua điều này, vội phân phó Diêm Tân “đổi cái chén lớn cho Viên thế tử. Bổn vương nhớ hình như năm kia, nơi này được ban thưởng bộ chén thủy tinh của Ba Tư, Diêm chỉ huy sứ mau tìm đến cho Viên thế tử uống trà”</w:t>
      </w:r>
      <w:r>
        <w:br w:type="textWrapping"/>
      </w:r>
      <w:r>
        <w:br w:type="textWrapping"/>
      </w:r>
      <w:r>
        <w:t xml:space="preserve">Phó Lệnh Nguyệt vừa nghe có hàng hóa hiếm lạ, lập tức đưa mắt nhìn sang.</w:t>
      </w:r>
      <w:r>
        <w:br w:type="textWrapping"/>
      </w:r>
      <w:r>
        <w:br w:type="textWrapping"/>
      </w:r>
      <w:r>
        <w:t xml:space="preserve">Chốc lát sau, Cẩm y vệ đã mang đến một cái hòm to nạm vàng khảm ngọc</w:t>
      </w:r>
      <w:r>
        <w:br w:type="textWrapping"/>
      </w:r>
      <w:r>
        <w:br w:type="textWrapping"/>
      </w:r>
      <w:r>
        <w:t xml:space="preserve">Lý Thành Khí giễu cợt “bổn vương vẫn nghĩ chén lớn như vậy sao có thể uống trà, hôm nay vừa lúc có thể phát huy công dụng. Mở ra”</w:t>
      </w:r>
      <w:r>
        <w:br w:type="textWrapping"/>
      </w:r>
      <w:r>
        <w:br w:type="textWrapping"/>
      </w:r>
      <w:r>
        <w:t xml:space="preserve">Diêm Tân tiến lên, mở nắm hòm ra</w:t>
      </w:r>
      <w:r>
        <w:br w:type="textWrapping"/>
      </w:r>
      <w:r>
        <w:br w:type="textWrapping"/>
      </w:r>
      <w:r>
        <w:t xml:space="preserve">Phó Lệnh Nguyệt nhón chân nhìn, thấy bên trong là mấy cái chén thủy tinh lớn, hoàn toàn trong suốt chứ không nhiều màu như ngọc lưu ly của Trung nguyên. Nàng đột nhiên hiểu được ý của Lý Thành Khí cũng thấy sợ vì tâm tư kín đáo của hắn. Viên Li đột nhiên ho khan, xem ra không chỉ có một mình nàng nảy sinh nghi ngờ.</w:t>
      </w:r>
      <w:r>
        <w:br w:type="textWrapping"/>
      </w:r>
      <w:r>
        <w:br w:type="textWrapping"/>
      </w:r>
      <w:r>
        <w:t xml:space="preserve">Viên Li chắp tay cảm tạ, cẩn thận nhận lấy cái chén thủy tinh lớn, cảm khái tự đáy lòng “tay nghề của người Ba Tư quả là tuyệt vời, công tượng Đại Tề quốc ta không thể làm ra”hắn còn ngắm nghía, nghiên cứu cái chén thật kỹ</w:t>
      </w:r>
      <w:r>
        <w:br w:type="textWrapping"/>
      </w:r>
      <w:r>
        <w:br w:type="textWrapping"/>
      </w:r>
      <w:r>
        <w:t xml:space="preserve">Lý Thành Khí như nhìn thấy tâm tư của hắn ‘Viên thế tử cứ yên tâm dùng để uống trà đi, công nghệ của Ba Tư và Trung Nguyên hoàn toàn bất đồng. Hoàng đế Ba Tư cũng dùng nó để uống nước ah”</w:t>
      </w:r>
      <w:r>
        <w:br w:type="textWrapping"/>
      </w:r>
      <w:r>
        <w:br w:type="textWrapping"/>
      </w:r>
      <w:r>
        <w:t xml:space="preserve">Khí cụ bằng ngọc lưu ly của Trung Nguyên đều dùng khi hiến tế, hắn sợ Viên Li hạ độc</w:t>
      </w:r>
      <w:r>
        <w:br w:type="textWrapping"/>
      </w:r>
      <w:r>
        <w:br w:type="textWrapping"/>
      </w:r>
      <w:r>
        <w:t xml:space="preserve">“Tạ vương gia nâng đỡ, thần là thấy vật hiếm lạ như vầy, có chút không đành lòng dùng” Viên Li miệng nói, mắt vẫn không ngừng ngắm cái chén</w:t>
      </w:r>
      <w:r>
        <w:br w:type="textWrapping"/>
      </w:r>
      <w:r>
        <w:br w:type="textWrapping"/>
      </w:r>
      <w:r>
        <w:t xml:space="preserve">Lý Thành Khí có chút buồn cười “Viên thế tử thích như thế?”</w:t>
      </w:r>
      <w:r>
        <w:br w:type="textWrapping"/>
      </w:r>
      <w:r>
        <w:br w:type="textWrapping"/>
      </w:r>
      <w:r>
        <w:t xml:space="preserve">“Yêu thích không buông tay…” Viên Li tỏ vẻ thèm nhỏ dãi</w:t>
      </w:r>
      <w:r>
        <w:br w:type="textWrapping"/>
      </w:r>
      <w:r>
        <w:br w:type="textWrapping"/>
      </w:r>
      <w:r>
        <w:t xml:space="preserve">Lý Thành Khí hào phóng nói “bộ chén thủy tinh này có sáu cái, nếu Viên thế tử thích, liền thưởng cho ngươi”</w:t>
      </w:r>
      <w:r>
        <w:br w:type="textWrapping"/>
      </w:r>
      <w:r>
        <w:br w:type="textWrapping"/>
      </w:r>
      <w:r>
        <w:t xml:space="preserve">Viên Li lập tức vui vẻ tạ ơn “tạ vương gia ban cho”</w:t>
      </w:r>
      <w:r>
        <w:br w:type="textWrapping"/>
      </w:r>
      <w:r>
        <w:br w:type="textWrapping"/>
      </w:r>
      <w:r>
        <w:t xml:space="preserve">Phó Lệnh Nguyệt cảm thấy khó hiểu. Viên Li thực sự thích chế phẩm từ thủy tinh sao? trước đây cũng không thấy như vậy, chẳng lẽ bộ chén này còn có ý nghĩa nào đó? Không thể nào, mấy cái chén này hoàn toàn trong suốt, ngay cả hoa văn cũng không có ah</w:t>
      </w:r>
      <w:r>
        <w:br w:type="textWrapping"/>
      </w:r>
      <w:r>
        <w:br w:type="textWrapping"/>
      </w:r>
      <w:r>
        <w:t xml:space="preserve">Cẩm y vệ tiến lên, chùi cái chén thay Viên Li, thực ra là kiểm tra, sau đó mới rót một chén trà đầy</w:t>
      </w:r>
      <w:r>
        <w:br w:type="textWrapping"/>
      </w:r>
      <w:r>
        <w:br w:type="textWrapping"/>
      </w:r>
      <w:r>
        <w:t xml:space="preserve">Người Trung Nguyên uống trà đều dùng chén nhỏ, chén lớn như thế này thật chẳng khác nào trâu uống nước đìa, có chút thô tục</w:t>
      </w:r>
      <w:r>
        <w:br w:type="textWrapping"/>
      </w:r>
      <w:r>
        <w:br w:type="textWrapping"/>
      </w:r>
      <w:r>
        <w:t xml:space="preserve">Viên Li cầm cái chén lên, uống một hơi cạn sạch, sau đó nói ‘phiền tiểu ca mang mấy lá trà xanh đến”</w:t>
      </w:r>
      <w:r>
        <w:br w:type="textWrapping"/>
      </w:r>
      <w:r>
        <w:br w:type="textWrapping"/>
      </w:r>
      <w:r>
        <w:t xml:space="preserve">Mọi người đều đưa mắt nhìn sang, thấy Viên Li nhận lấy trà khí từ tay Cẩm y vệ, thận trọng lấy ra bảy lá trà xanh bỏ vào trong chén. Mấy lá trà xanh chậm rãi giãn nở, màu xanh biếc nổi bật trong chén thủy tinh trong suốt, nhìn rất đẹp mắt</w:t>
      </w:r>
      <w:r>
        <w:br w:type="textWrapping"/>
      </w:r>
      <w:r>
        <w:br w:type="textWrapping"/>
      </w:r>
      <w:r>
        <w:t xml:space="preserve">Dương các lão ở bên cạnh tán thưởng “nhìn thật đẹp. Viên thế tử cũng thật biết cách’</w:t>
      </w:r>
      <w:r>
        <w:br w:type="textWrapping"/>
      </w:r>
      <w:r>
        <w:br w:type="textWrapping"/>
      </w:r>
      <w:r>
        <w:t xml:space="preserve">Viên Li nhẹ nhàng ho khan,  bệnh tình giống như đã đỡ hơn, nhìn lá trà nở ra, rất là thích ý</w:t>
      </w:r>
      <w:r>
        <w:br w:type="textWrapping"/>
      </w:r>
      <w:r>
        <w:br w:type="textWrapping"/>
      </w:r>
      <w:r>
        <w:t xml:space="preserve">Sau giờ Tị, rốt cuộc cũng tới phiên Tả quân Đô đốc phủ. Viên Li và Phó Lệnh Nguyệt được khâm điểm cùng đi, rốt cuộc cũng đã vào trong Văn Bành các</w:t>
      </w:r>
      <w:r>
        <w:br w:type="textWrapping"/>
      </w:r>
      <w:r>
        <w:br w:type="textWrapping"/>
      </w:r>
      <w:r>
        <w:t xml:space="preserve">Bề ngoài của Văn Bành các nhìn rất suy tàn, tường trụ đều bị lửa khói thiêu cháy đen nhưng bên trong vẫn chỉnh tề tươi đẹp, một loạt chất liệu đá to nhỏ khác nhau chất đống. Ở giữa các có mấy cái bàn dài lớn xếp kề với nhau tạo thành đài khắc dấu thật lớn, bên trên còn có thành phẩm và dụng cụ khắc dấu</w:t>
      </w:r>
      <w:r>
        <w:br w:type="textWrapping"/>
      </w:r>
      <w:r>
        <w:br w:type="textWrapping"/>
      </w:r>
      <w:r>
        <w:t xml:space="preserve">Phó Lệnh Nguyệt chăm chú nhìn, thấy bút, mực, nghiên mực, dây thừng bằng sợi bông, ấn đao, vải thô, mực in ấn, tông trửu, thác bao, ấn quy…Bên dưới là một cái rửa bút thật lớn, nước trong xanh. Ngoài ra không có gì khác. Mà nghĩ cũng đừng nghĩ, nơi này chắc chắn đã sớm Cẩm y vệ lục soát đến chân tơ kẽ tóc, bọn họ còn tìm không ra, trông cậy được gì ở người thường chứ.</w:t>
      </w:r>
      <w:r>
        <w:br w:type="textWrapping"/>
      </w:r>
      <w:r>
        <w:br w:type="textWrapping"/>
      </w:r>
      <w:r>
        <w:t xml:space="preserve">Phó Lệnh Nguyệt quan sát hồi lâu, có chút chán nản. Thật nhìn không ra sơ hở nào. Thiên Quyền tinh khi còn sống còn không tìm được, ai có thể tìm ra chứ?nàng thở dài, nhìn Viên Li, lại thấy hắn tay cầm ly trà, hào hứng lật tới lật lui mấy con dấu thành phẩm trên bàn, còn săm soi mấy bản khắc dấu</w:t>
      </w:r>
      <w:r>
        <w:br w:type="textWrapping"/>
      </w:r>
      <w:r>
        <w:br w:type="textWrapping"/>
      </w:r>
      <w:r>
        <w:t xml:space="preserve">Phó Lệnh Nguyệt hiểu được hoàn cảnh của mình. Nàng chỉ là thị vệ, cho nên vào Văn Bành các chỉ có thể động mắt, động chân mà không được động tay. Vì thế nàng tự giác đứng ở một góc bên ngoài, cách những vật mẫn cảm trong các thật xa, tránh cho mình rơi vào tình thế tình ngay lý gian. Vì những người sau khi vào các rồi đi ra đều bị Diêm Tân tự mình dẫn Cẩm y vệ đến lục soát. Nàng không thể để bị kiểm tra, nhất là khi…</w:t>
      </w:r>
      <w:r>
        <w:br w:type="textWrapping"/>
      </w:r>
      <w:r>
        <w:br w:type="textWrapping"/>
      </w:r>
      <w:r>
        <w:t xml:space="preserve">Tâm tư của Lý Thành Khí đúng là vạn dặm mới tìm được một. Ban cho phía trước, phòng bị phía sau, ân uy đủ cả. Bí mật sau lưng Thiên Quyền tinh sẽ không dễ dàng nhìn thấy từ những vật này nhưng trải qua tìm tòi, tranh đấu, chắc chắn sẽ tìm được ám hiệu gì đó lưu lại. Cho nên hắn mới để cho công tử các phủ và triều thần đến Văn Bành các điều tra. Có bản lĩnh tra ra thì một tay giao vật, một tay lĩnh tước vị nhưng nếu có tư tâm, muốn giữ lại cho riêng mình hay vụng trộm giấu thứ gì đó thì Lý Thành Khí hắn cũng không phải là người coi tiền như rác</w:t>
      </w:r>
      <w:r>
        <w:br w:type="textWrapping"/>
      </w:r>
      <w:r>
        <w:br w:type="textWrapping"/>
      </w:r>
      <w:r>
        <w:t xml:space="preserve">Viên Li một mình ở bên trong, dụng tâm tìm kiếm, từ trên xuống dưới, ngay cả gầm bàn, hắn cũng không buông tha</w:t>
      </w:r>
      <w:r>
        <w:br w:type="textWrapping"/>
      </w:r>
      <w:r>
        <w:br w:type="textWrapping"/>
      </w:r>
      <w:r>
        <w:t xml:space="preserve">Lý Thành Khí dùng một cánh quân làm phần thưởng, ai mà không động tâm chứ, Viên Li cũng không ngoại lệ. Có điều hắn tìm kiếm thế nào cũng không quên cầm theo cái chén thủy tinh bảo bối, ngay cả lúc ngồi xổm xuống gõ cái nghiên rửa mực cũng cầm theo cái chén kia.</w:t>
      </w:r>
      <w:r>
        <w:br w:type="textWrapping"/>
      </w:r>
      <w:r>
        <w:br w:type="textWrapping"/>
      </w:r>
      <w:r>
        <w:t xml:space="preserve">Viên Li thíc cái chén thủy tinh này vậy sao? Phó Lệnh Nguyệt cảm thấy buồn cười</w:t>
      </w:r>
      <w:r>
        <w:br w:type="textWrapping"/>
      </w:r>
      <w:r>
        <w:br w:type="textWrapping"/>
      </w:r>
      <w:r>
        <w:t xml:space="preserve">Cho đến khi Phó Lệnh Nguyệt đã hết kiên nhẫn chờ đợi thì Viên Li rốt cuộc cũng thấy đã dạo đủ.</w:t>
      </w:r>
      <w:r>
        <w:br w:type="textWrapping"/>
      </w:r>
      <w:r>
        <w:br w:type="textWrapping"/>
      </w:r>
      <w:r>
        <w:t xml:space="preserve">Cẩm y vệ khách khí gọi tên, Viên Li thở dài một tiếng, nhìn chung quanh, lưu luyến cầm lấy mấy con dấu xem một cái rồi mới không cam lòng rời đi</w:t>
      </w:r>
      <w:r>
        <w:br w:type="textWrapping"/>
      </w:r>
      <w:r>
        <w:br w:type="textWrapping"/>
      </w:r>
      <w:r>
        <w:t xml:space="preserve">Diêm Tân ra hiệu cho hắn dừng lại để kiểm tra, Viên Li cẩn thận đặt cái chén thủy tinh chứa trà xanh xuống, giang hai tay để mặc cho bọn họ kiểm tra</w:t>
      </w:r>
      <w:r>
        <w:br w:type="textWrapping"/>
      </w:r>
      <w:r>
        <w:br w:type="textWrapping"/>
      </w:r>
      <w:r>
        <w:t xml:space="preserve">Phó Lệnh Nguyệt đột nhiên có cảm giác Viên Li đã giở trò ở bên trong hoặc là hắn đã lén lút cầm đi thứ gì đó</w:t>
      </w:r>
      <w:r>
        <w:br w:type="textWrapping"/>
      </w:r>
      <w:r>
        <w:br w:type="textWrapping"/>
      </w:r>
      <w:r>
        <w:t xml:space="preserve">Diêm Tân kiểm tra Viên Li hai lần, nghi hoặc đưa mắt nhìn hắn, cho thấy vị Cẩm y vệ Đô chỉ huy sứ này cũng nghĩ giống Phó Lệnh Nguyệt. Sự mẫn cảm của công viên khiến hắn cảm thấy hành động của Viên Li rất kỳ lạ nhưng hắn lại không lục soát được gì.</w:t>
      </w:r>
      <w:r>
        <w:br w:type="textWrapping"/>
      </w:r>
      <w:r>
        <w:br w:type="textWrapping"/>
      </w:r>
      <w:r>
        <w:t xml:space="preserve">Cẩm y vệ cẩn thận xem xét dưới tóc mai và giày một lần nữa, sau đó nhìn Diêm Tân lắc đầu</w:t>
      </w:r>
      <w:r>
        <w:br w:type="textWrapping"/>
      </w:r>
      <w:r>
        <w:br w:type="textWrapping"/>
      </w:r>
      <w:r>
        <w:t xml:space="preserve">Viên Li nhẹ nhàng cầm lấy cái chén thủy tinh, giữ thật chặt y như là nâng niu</w:t>
      </w:r>
      <w:r>
        <w:br w:type="textWrapping"/>
      </w:r>
      <w:r>
        <w:br w:type="textWrapping"/>
      </w:r>
      <w:r>
        <w:t xml:space="preserve">Mọi người đều nhìn chằm chằm cái chén thủy tinh, thấy nó vẫn trong suốt, thấy rõ mấy lá trà xanh ở bên trong, còn lắc lư theo nhịp tay của Viên Li. Có thể thấy trong cái chén này không giấy cái gì, có muốn giấu cũng không được..</w:t>
      </w:r>
      <w:r>
        <w:br w:type="textWrapping"/>
      </w:r>
      <w:r>
        <w:br w:type="textWrapping"/>
      </w:r>
      <w:r>
        <w:t xml:space="preserve">Diêm Tân vẫy tay cho hắn đi</w:t>
      </w:r>
      <w:r>
        <w:br w:type="textWrapping"/>
      </w:r>
      <w:r>
        <w:br w:type="textWrapping"/>
      </w:r>
      <w:r>
        <w:t xml:space="preserve">Viên Li uống không ít nước trà vì thế ra khỏi Văn Bành các, hắn liền thẳng tiến về phía nhà về sinh nhưng vừa vào trong đã vọt ra ngoài, đưa cái chén thủy tinh cho Phó Lệnh Nguyệt, trịnh trọng nhắc nhở “cầm giúp ta, trăm ngàn lần đừng đánh rơi”</w:t>
      </w:r>
      <w:r>
        <w:br w:type="textWrapping"/>
      </w:r>
      <w:r>
        <w:br w:type="textWrapping"/>
      </w:r>
      <w:r>
        <w:t xml:space="preserve">Phó Lệnh Nguyệt không hiểu ra sao, vội cầm lấy cái chén, liên tục gật đầu. Đợi Viên Li quay lại nhà vệ sinh, nàng liền nhịn không được mà nhìn cái chén thủy tinh thật kỹ. Cái gì cũng không có, chỉ là nửa chén trà. Cao thấp quan sát một hồi, vẫn thấy không có gì.</w:t>
      </w:r>
      <w:r>
        <w:br w:type="textWrapping"/>
      </w:r>
      <w:r>
        <w:br w:type="textWrapping"/>
      </w:r>
      <w:r>
        <w:t xml:space="preserve">Viên Li giải quyết xong, thoải mái đi ra, thấy Phó Lệnh Nguyệt ôm chặt cái chén, đứng thẳng người liền nhịn không được mà bật cười thành tiếng, bất đắc dĩ lắc đầu “trà đã lạnh rồi, ngươi còn cầm. Mau đổ đi, ngươi đúng là không biết cách hầu hạ người”</w:t>
      </w:r>
      <w:r>
        <w:br w:type="textWrapping"/>
      </w:r>
      <w:r>
        <w:br w:type="textWrapping"/>
      </w:r>
      <w:r>
        <w:t xml:space="preserve">Phó Lệnh Nguyệt nghiến răng nghiến lợi đổ nước trà đi, lau cái chén thật kỹ rồi đưa cho Viên Li, cùng đi vào Thái Bạch lâu</w:t>
      </w:r>
      <w:r>
        <w:br w:type="textWrapping"/>
      </w:r>
      <w:r>
        <w:br w:type="textWrapping"/>
      </w:r>
      <w:r>
        <w:t xml:space="preserve">Tiếp theo là Viên Đan.</w:t>
      </w:r>
      <w:r>
        <w:br w:type="textWrapping"/>
      </w:r>
      <w:r>
        <w:br w:type="textWrapping"/>
      </w:r>
      <w:r>
        <w:t xml:space="preserve">Lý Thành Khí quy định, công tử mỗi nhà đều phải cùng một thị vệ đi vào Văn Bành các khám nghiệm, nói cách khác Phó Lệnh Nguyệt phải đi theo cả Viên Li, Viên Đan và Viên Tiêu. Đối với Phó Lệnh Nguyệt, đi với ai cũng không vấn đề, ai bảo sự tò mò của nàng nhiều hơn người khác. Cho nên nàng lại quay trở lại Văn Bành các, đứng bên ngoài chờ đợi.</w:t>
      </w:r>
      <w:r>
        <w:br w:type="textWrapping"/>
      </w:r>
      <w:r>
        <w:br w:type="textWrapping"/>
      </w:r>
      <w:r>
        <w:t xml:space="preserve">Viên Đan cũng không tìm ra chỗ khác lạ nào mà Viên Tiêu cũng thế. Bọn họ bên án đài, chân mày nhăn lại, vô kế khả thi.</w:t>
      </w:r>
      <w:r>
        <w:br w:type="textWrapping"/>
      </w:r>
      <w:r>
        <w:br w:type="textWrapping"/>
      </w:r>
      <w:r>
        <w:t xml:space="preserve">Có điều khi Phó Lệnh Nguyệt cảm thấy chán vì chờ đợi thì đột nhiên có Cẩm y vệ nhỏ giọng, muốn nàng dời bước</w:t>
      </w:r>
      <w:r>
        <w:br w:type="textWrapping"/>
      </w:r>
      <w:r>
        <w:br w:type="textWrapping"/>
      </w:r>
      <w:r>
        <w:t xml:space="preserve">Phó Lệnh Nguyệt nghi hoặc đi ra ngoài, lại thấy Lý Thành Khí tìm nàng.</w:t>
      </w:r>
      <w:r>
        <w:br w:type="textWrapping"/>
      </w:r>
      <w:r>
        <w:br w:type="textWrapping"/>
      </w:r>
      <w:r>
        <w:t xml:space="preserve">Hắn lời ít ý nhiều, hỏi thẳng “Viên Li phát hiện ra cái gì?”</w:t>
      </w:r>
      <w:r>
        <w:br w:type="textWrapping"/>
      </w:r>
      <w:r>
        <w:br w:type="textWrapping"/>
      </w:r>
      <w:r>
        <w:t xml:space="preserve">Xem ra Diêm Tân đã báo cáo lại hành động kỳ lạ của Viên Li. Lý Thành Khí lén tìm riêng nàng, chứng tỏ hắn cũng hoài nghi Viên Li đã âm thầm động tay động chân</w:t>
      </w:r>
      <w:r>
        <w:br w:type="textWrapping"/>
      </w:r>
      <w:r>
        <w:br w:type="textWrapping"/>
      </w:r>
      <w:r>
        <w:t xml:space="preserve">“Thuộc hạ thực sự không phát hiện được gì” Phó Lệnh Nguyệt lắc đầu, nàng cũng không nói dối</w:t>
      </w:r>
      <w:r>
        <w:br w:type="textWrapping"/>
      </w:r>
      <w:r>
        <w:br w:type="textWrapping"/>
      </w:r>
      <w:r>
        <w:t xml:space="preserve">Lý Thành Khí vỗ nhẹ vai nàng “vậy sau khi hồi phủ, nhớ theo dõi hắn nhưng đừng để hắn phát hiện. Dù sao đến đầu tháng chín, bổn vương cũng sẽ điều ngươi đi, lúc này không phát hiện được gì cũng không cần đắc tội hắn”</w:t>
      </w:r>
      <w:r>
        <w:br w:type="textWrapping"/>
      </w:r>
      <w:r>
        <w:br w:type="textWrapping"/>
      </w:r>
      <w:r>
        <w:t xml:space="preserve">Phó Lệnh Nguyệt ngây người, nhịn không được hỏi ‘Đông cung đồng ý sao?” nàng là ám vệ của hoàng đế, trực thuộc Đông cung, Trăn vương lại nói sẽ điều nàng đi là có thể sao?</w:t>
      </w:r>
      <w:r>
        <w:br w:type="textWrapping"/>
      </w:r>
      <w:r>
        <w:br w:type="textWrapping"/>
      </w:r>
      <w:r>
        <w:t xml:space="preserve">Lý Thành Khí như đã định liệu trước “yên tâm. Bổn vương sẽ khiến cho bọn họ đồng ý”</w:t>
      </w:r>
      <w:r>
        <w:br w:type="textWrapping"/>
      </w:r>
      <w:r>
        <w:br w:type="textWrapping"/>
      </w:r>
      <w:r>
        <w:t xml:space="preserve">Sau khi hồi phủ, Viên Li cũng không nhiều lời với nàng, giống như từ sau khi thẳng thắn với nhau, bọn họ đã không còn sự câu nệ.</w:t>
      </w:r>
      <w:r>
        <w:br w:type="textWrapping"/>
      </w:r>
      <w:r>
        <w:br w:type="textWrapping"/>
      </w:r>
      <w:r>
        <w:t xml:space="preserve">Sắc trời vừa tối, hắn đã khách khí bảo nàng trở về nghỉ ngơi, còn tự tay đóng cửa lại</w:t>
      </w:r>
      <w:r>
        <w:br w:type="textWrapping"/>
      </w:r>
      <w:r>
        <w:br w:type="textWrapping"/>
      </w:r>
      <w:r>
        <w:t xml:space="preserve">Phó Lệnh Nguyệt sinh nghi, rình coi lại thấy trong phòng Viên Li cả đêm đều sáng đèn. Hắn đang làm gì? nhất định là có liên quan tới việc hôm nay nhưng nàng kiêng kị võ công của hắn, tuy tò mò đến phát điên cũng không dám tùy tiện lẻn vào</w:t>
      </w:r>
      <w:r>
        <w:br w:type="textWrapping"/>
      </w:r>
      <w:r>
        <w:br w:type="textWrapping"/>
      </w:r>
      <w:r>
        <w:t xml:space="preserve">Ý của Lý Thành Khí là Viên Li có động tay động chân thì mấy ngày sau hắn nhất định sẽ quay trở lại, cứ từ từ mà xem. Vì thế Văn Bành các cũng mở rộng cửa</w:t>
      </w:r>
      <w:r>
        <w:br w:type="textWrapping"/>
      </w:r>
      <w:r>
        <w:br w:type="textWrapping"/>
      </w:r>
      <w:r>
        <w:t xml:space="preserve">Lý Thành Khí là tình thế bắt buộc mới dùng binh quyền để chiêu dụ, nhằm tìm ra Ngọc Hành tinh.</w:t>
      </w:r>
      <w:r>
        <w:br w:type="textWrapping"/>
      </w:r>
      <w:r>
        <w:br w:type="textWrapping"/>
      </w:r>
      <w:r>
        <w:t xml:space="preserve">Ngày hai mươi bảy tháng tám.</w:t>
      </w:r>
      <w:r>
        <w:br w:type="textWrapping"/>
      </w:r>
      <w:r>
        <w:br w:type="textWrapping"/>
      </w:r>
      <w:r>
        <w:t xml:space="preserve">Phó Lệnh Nguyệt thừa dịp chung quanh không có ai liền thử Viên Li. Nàng nhẹ giọng hỏi “xem ra công tử đêm qua ngủ không ngon lắm, là thấy mộng đẹp gì sao?</w:t>
      </w:r>
      <w:r>
        <w:br w:type="textWrapping"/>
      </w:r>
      <w:r>
        <w:br w:type="textWrapping"/>
      </w:r>
      <w:r>
        <w:t xml:space="preserve">“Có thể ngủ là tốt rồi, còn mộng đẹp gì chứ” Viên Li xoa xoa huyệt Thái Dương, không nhiều lời</w:t>
      </w:r>
      <w:r>
        <w:br w:type="textWrapping"/>
      </w:r>
      <w:r>
        <w:br w:type="textWrapping"/>
      </w:r>
      <w:r>
        <w:t xml:space="preserve">Bọn họ vẫn nói chuyện với nhau nhưng không còn sự tự tại vui cười tức giận như trước kia, mà thay vào đó là sự tương kính như tân, giống như cách nhau một tầng thật dày</w:t>
      </w:r>
      <w:r>
        <w:br w:type="textWrapping"/>
      </w:r>
      <w:r>
        <w:br w:type="textWrapping"/>
      </w:r>
      <w:r>
        <w:t xml:space="preserve">Phó Lệnh Nguyệt có chút mất mác nhưng nàng chấp nhận, sớm muộn gì cũng phải thế. Cả hai cùng tỉnh táo sớm vẫn tốt hơn, đỡ cho ngày đó lại thương tâm.</w:t>
      </w:r>
      <w:r>
        <w:br w:type="textWrapping"/>
      </w:r>
      <w:r>
        <w:br w:type="textWrapping"/>
      </w:r>
      <w:r>
        <w:t xml:space="preserve">Cả ngày hôm nay Viên Li đều vùi đầu vào giải quyết công sự, không hề nhắc tới việc đến Văn Bành các lần nữa. Hắn muốn làm gì chứ?</w:t>
      </w:r>
      <w:r>
        <w:br w:type="textWrapping"/>
      </w:r>
      <w:r>
        <w:br w:type="textWrapping"/>
      </w:r>
      <w:r>
        <w:t xml:space="preserve">Nhìn thần sắc của Viên Li,Phó Lệnh Nguyệt càng chắc chắn hắn đã tra ra gì đó nhưng hắn không hề để lộ ra điều gì. Hắn không triệu nàng bồi tẩm, nàng cũng không có cách nào để lẻn vào phòng hắn điều tra</w:t>
      </w:r>
      <w:r>
        <w:br w:type="textWrapping"/>
      </w:r>
      <w:r>
        <w:br w:type="textWrapping"/>
      </w:r>
      <w:r>
        <w:t xml:space="preserve">Phó Lệnh Nguyệt đợi đến khi chim quay về tổ, đèn đuốc rực rỡ mới thấp giọng hỏi ‘công tử…ngài có phát hiện gì, có thể nói cho ta biết không? ta thật tình muốn giúp ngươi”</w:t>
      </w:r>
      <w:r>
        <w:br w:type="textWrapping"/>
      </w:r>
      <w:r>
        <w:br w:type="textWrapping"/>
      </w:r>
      <w:r>
        <w:t xml:space="preserve">Viên Li đang dựa vào ghế nhắm mắt dưỡng thần, đột nhiên mở mắt, nhìn thẳng vào nàng, cười nói “ngươi cho là ta không muốn binh quyền kia sao. Ta muốn, rất muốn nhưng mà ta không tìm ra manh mối gì  cả”</w:t>
      </w:r>
      <w:r>
        <w:br w:type="textWrapping"/>
      </w:r>
      <w:r>
        <w:br w:type="textWrapping"/>
      </w:r>
      <w:r>
        <w:t xml:space="preserve">Phó Lệnh Nguyệt trầm mặc, căm giận nói thầm: ngươi giả bộ</w:t>
      </w:r>
      <w:r>
        <w:br w:type="textWrapping"/>
      </w:r>
      <w:r>
        <w:br w:type="textWrapping"/>
      </w:r>
      <w:r>
        <w:t xml:space="preserve">Viên Li nhìn vẻ mặt của nàng, thở dài một hơi “có rất nhiều chuyện, ngươi không hiểu”</w:t>
      </w:r>
      <w:r>
        <w:br w:type="textWrapping"/>
      </w:r>
      <w:r>
        <w:br w:type="textWrapping"/>
      </w:r>
      <w:r>
        <w:t xml:space="preserve">Phó Lệnh Nguyệt cúi đầu, xót xa nói “ta hiểu. Ngươi nhất định tìm ra gì đó nhưng lại không tiện nói với ta mà thôi”</w:t>
      </w:r>
      <w:r>
        <w:br w:type="textWrapping"/>
      </w:r>
      <w:r>
        <w:br w:type="textWrapping"/>
      </w:r>
      <w:r>
        <w:t xml:space="preserve">Viên Li giật mình, cười khổ “có rất nhiều chuyện, biết sẽ thống khổ hơn không biết nhiều. Ngươi nói muốn giúp ta có được nhất quân phong hào nhưng nếu phải dùng mạng của ngươi để giúp ta thì sao?” hắn bình tĩnh nhìn chằm chằm nàng, ánh mắt sáng như đuốc khiến nàng có chút bối rối</w:t>
      </w:r>
      <w:r>
        <w:br w:type="textWrapping"/>
      </w:r>
      <w:r>
        <w:br w:type="textWrapping"/>
      </w:r>
      <w:r>
        <w:t xml:space="preserve">Phó Lệnh Nguyệt có chút ngạc nhiên nhưng giây lát sau đã bình tĩnh lại, thản nhiên nở nụ cười “vậy thì giúp. Dù sao ta chỉ là cá thịt ở trên dao thớt, ta không có quyền chọn lựa, thay vì giúp người khác chi bằng giúp ngươi, ít nhất ngươi còn đối tốt với ta, không gạt ta, không tổn thương ta”</w:t>
      </w:r>
      <w:r>
        <w:br w:type="textWrapping"/>
      </w:r>
      <w:r>
        <w:br w:type="textWrapping"/>
      </w:r>
      <w:r>
        <w:t xml:space="preserve">Viên Li dời mắt đi “có những chuyện, không nên nói quá sớm”</w:t>
      </w:r>
      <w:r>
        <w:br w:type="textWrapping"/>
      </w:r>
      <w:r>
        <w:br w:type="textWrapping"/>
      </w:r>
      <w:r>
        <w:t xml:space="preserve">Phó Lệnh Nguyệt nghiêm mặt nói “ta không có lừa ngươi. Nếu cuối cùng cũng phải chết, chi bằng thành toàn cho ngươi, có điều…”nàng xót xa nở nụ cười “ta còn tâm nguyện chưa xong”</w:t>
      </w:r>
      <w:r>
        <w:br w:type="textWrapping"/>
      </w:r>
      <w:r>
        <w:br w:type="textWrapping"/>
      </w:r>
      <w:r>
        <w:t xml:space="preserve">Viên Li sâu kín hỏi “tâm nguyện gì?”</w:t>
      </w:r>
      <w:r>
        <w:br w:type="textWrapping"/>
      </w:r>
      <w:r>
        <w:br w:type="textWrapping"/>
      </w:r>
      <w:r>
        <w:t xml:space="preserve">Phó Lệnh Nguyệt cười khổ, nhìn hoàng hôn bên ngoài cửa sổ “ta là ai? Đến từ nơi nào?”</w:t>
      </w:r>
      <w:r>
        <w:br w:type="textWrapping"/>
      </w:r>
      <w:r>
        <w:br w:type="textWrapping"/>
      </w:r>
      <w:r>
        <w:t xml:space="preserve">Viên Li cúi đầu, lặp lại câu nói cũ “có nhiều chuyện biết còn khổ hơn không biết. Có đôi khi không có trí nhớ lại bớt đi rất nhiều phiền não”</w:t>
      </w:r>
      <w:r>
        <w:br w:type="textWrapping"/>
      </w:r>
      <w:r>
        <w:br w:type="textWrapping"/>
      </w:r>
      <w:r>
        <w:t xml:space="preserve">Phó Lệnh Nguyệt nhìn vẻ mặt mệt mỏi của hắn, đột nhiên không đành lòng “ta đi rồi, để Liễu Dung trở về đi”</w:t>
      </w:r>
      <w:r>
        <w:br w:type="textWrapping"/>
      </w:r>
      <w:r>
        <w:br w:type="textWrapping"/>
      </w:r>
      <w:r>
        <w:t xml:space="preserve">Viên Li đột nhiên mở mắt, khó hiểu nhìn nàng</w:t>
      </w:r>
      <w:r>
        <w:br w:type="textWrapping"/>
      </w:r>
      <w:r>
        <w:br w:type="textWrapping"/>
      </w:r>
      <w:r>
        <w:t xml:space="preserve">Phó Lệnh Nguyệt nhìn nếp nhăn trên khuỷu tay hắn, cười khổ “bên cạnh ngươi cũng phải có người cẩn thận. Ngươi xem, các nàng chuẩn bị xiêm y cũng không có cẩn thận như Liễu Dung”</w:t>
      </w:r>
      <w:r>
        <w:br w:type="textWrapping"/>
      </w:r>
      <w:r>
        <w:br w:type="textWrapping"/>
      </w:r>
      <w:r>
        <w:t xml:space="preserve">Viên Li hàm hồ cho qua “nói sau đi”</w:t>
      </w:r>
      <w:r>
        <w:br w:type="textWrapping"/>
      </w:r>
      <w:r>
        <w:br w:type="textWrapping"/>
      </w:r>
      <w:r>
        <w:t xml:space="preserve">Ngày hai mươi chín tháng tám, Vân Mộng công chúa gả vào Trung quân Đô đốc phủ.</w:t>
      </w:r>
      <w:r>
        <w:br w:type="textWrapping"/>
      </w:r>
      <w:r>
        <w:br w:type="textWrapping"/>
      </w:r>
      <w:r>
        <w:t xml:space="preserve">Phó Lệnh Nguyệt theo Viên Li đi chúc mừng, lại không ngờ Phương đô đốc bệnh nặng tới nỗi không thể tham gia nghi thức</w:t>
      </w:r>
      <w:r>
        <w:br w:type="textWrapping"/>
      </w:r>
      <w:r>
        <w:br w:type="textWrapping"/>
      </w:r>
      <w:r>
        <w:t xml:space="preserve">Thái tử thay mặt Hoàng đế tặng quà, không khí cũng coi như long trọng</w:t>
      </w:r>
      <w:r>
        <w:br w:type="textWrapping"/>
      </w:r>
      <w:r>
        <w:br w:type="textWrapping"/>
      </w:r>
      <w:r>
        <w:t xml:space="preserve">Có điều Phó Lệnh Nguyệt gặp được Phương Diệu Tổ bên bàn tiệc.Thực ra thì mấy ngày nay nàng luôn gặp được hắn, cũng không có gì lạ nhưng lúc này nàng vừa nhìn thấy hắn, ánh mắt đã không thể dời đi</w:t>
      </w:r>
      <w:r>
        <w:br w:type="textWrapping"/>
      </w:r>
      <w:r>
        <w:br w:type="textWrapping"/>
      </w:r>
      <w:r>
        <w:t xml:space="preserve">Phương Diệu Tổ mặc một thân nhung trang theo phẩm cấp đại tướng quân, bớt đi dáng vẻ thư sinh lại tăng thêm vẻ oai hùng hiên ngang, rất có phong thái nho tướng. Phó Lệnh Nguyệt nhịn không được tán thưởng</w:t>
      </w:r>
      <w:r>
        <w:br w:type="textWrapping"/>
      </w:r>
      <w:r>
        <w:br w:type="textWrapping"/>
      </w:r>
      <w:r>
        <w:t xml:space="preserve">Phương Diệu Tổ rất nhanh nhìn thấy ánh mắt của nàng liền đứng dậy, đi về phía bên này</w:t>
      </w:r>
      <w:r>
        <w:br w:type="textWrapping"/>
      </w:r>
      <w:r>
        <w:br w:type="textWrapping"/>
      </w:r>
      <w:r>
        <w:t xml:space="preserve">Phó Lệnh Nguyệt mặt đỏ tai hồng, vội quay người đi</w:t>
      </w:r>
      <w:r>
        <w:br w:type="textWrapping"/>
      </w:r>
      <w:r>
        <w:br w:type="textWrapping"/>
      </w:r>
      <w:r>
        <w:t xml:space="preserve">Phương Diệu Tổ không mặn không nhạt hàn huyên với huynh đệ Viên gia vài câu, đột nhiên gọi nàng “Tiểu Nguyệt, đừng quên ngươi đã đáp ứng ta, ngày kia sẽ cùng Viên đại ca đi tiễn ta”</w:t>
      </w:r>
      <w:r>
        <w:br w:type="textWrapping"/>
      </w:r>
      <w:r>
        <w:br w:type="textWrapping"/>
      </w:r>
      <w:r>
        <w:t xml:space="preserve">Hắn không chút để ý tới ánh mắt kinh ngạc của Viên gia, cười tủm tỉm nói “Viên đại ca, chắc sẽ cho huynh đệ chút thể diện này chứ?”</w:t>
      </w:r>
      <w:r>
        <w:br w:type="textWrapping"/>
      </w:r>
      <w:r>
        <w:br w:type="textWrapping"/>
      </w:r>
      <w:r>
        <w:t xml:space="preserve">Viên Li đá quả bóng sang cho Phó Lệnh Nguyệt “đều tùy nàng, đưa tiễn đại tướng quân cũng là nên”</w:t>
      </w:r>
      <w:r>
        <w:br w:type="textWrapping"/>
      </w:r>
      <w:r>
        <w:br w:type="textWrapping"/>
      </w:r>
      <w:r>
        <w:t xml:space="preserve">Thịnh yến xong, náo động phòng cũng xong, mọi người liền dẹp đường hồi phủ</w:t>
      </w:r>
      <w:r>
        <w:br w:type="textWrapping"/>
      </w:r>
      <w:r>
        <w:br w:type="textWrapping"/>
      </w:r>
      <w:r>
        <w:t xml:space="preserve">Dọc đường đi, Viên Li luôn phụng phịu, không thèm để ý tới nàng. Phó Lệnh Nguyệt rất muốn giải thích nhưng bên cạnh luôn có người, khiến nàng một câu cũng không nói được.  Thậm chí sau khi hồi phủ, Viên Li cũng nhắm mắt ngủ, tỏ vẻ không muốn quấy rầy. Nàng càng không có cơ hội giải thích với hắn</w:t>
      </w:r>
      <w:r>
        <w:br w:type="textWrapping"/>
      </w:r>
      <w:r>
        <w:br w:type="textWrapping"/>
      </w:r>
      <w:r>
        <w:t xml:space="preserve">Cả đêm, Phó Lệnh Nguyệt trằn trọc không ngủ, đến lúc nàng quyết tâm xông vào phòng của Viên Li để giải oan cho mình thì ngoài cửa sổ đột nhiên vang lên ám hiệu triệu tập của thủ lĩnh ám vệ.</w:t>
      </w:r>
      <w:r>
        <w:br w:type="textWrapping"/>
      </w:r>
      <w:r>
        <w:br w:type="textWrapping"/>
      </w:r>
      <w:r>
        <w:t xml:space="preserve">Phó Lệnh Nguyệt vội đứng dậy, không tiếng động đi ra ngoài liền thấy một hắc y nhân che mặt, dáng người gầy yếu, không phân rõ là nam hay nữ. Hắn chỉ giơ lệnh bài ám vệ về phía nàng, ý bảo nàng đuổi theo.</w:t>
      </w:r>
      <w:r>
        <w:br w:type="textWrapping"/>
      </w:r>
      <w:r>
        <w:br w:type="textWrapping"/>
      </w:r>
      <w:r>
        <w:t xml:space="preserve">Người này không phải Triệu Thực. Trong lòng Phó Lệnh Nguyệt có chút khủng hoảng, chẳng lẽ Đông cung đã biết ý tứ của Trăn vương nên tìm nàng ra chỉ thị? Nàng lập tức đuổi theo hắn, cảm giác lộ tuyến ngày càng quỷ dị. Phương hướng này không phải Đông cung mà là đường Chu Tước. Đến cuối đường, người kia rốt cuộc dừng bước, chậm rãi tháo bỏ khăn che mặt. Là một nam nhân lớn tuổi nhưng không có râu. Hắn lại lưu loát cởi bỏ hắc y  bên ngoài, lộ ra một thân giáng bào. Đây chính là y phục của tổng quản thái giám mười hai giam tứ tư bát cục</w:t>
      </w:r>
      <w:r>
        <w:br w:type="textWrapping"/>
      </w:r>
      <w:r>
        <w:br w:type="textWrapping"/>
      </w:r>
      <w:r>
        <w:t xml:space="preserve">Hắn cười tủm tỉm, chắp tay nói ‘Phó cô nương, Hiền phi nương nương cho mời”</w:t>
      </w:r>
      <w:r>
        <w:br w:type="textWrapping"/>
      </w:r>
      <w:r>
        <w:br w:type="textWrapping"/>
      </w:r>
      <w:r>
        <w:t xml:space="preserve">Phó Lệnh Nguyệt mang theo một thân mồ hôi lạnh, lần đầu tiên trong đời đi vào hoàng cung đại nội. Vị tổng quản kia cũng không bịt mắt của nàng, trực tiếp dẫn nàng đến Chiêu Dương điện</w:t>
      </w:r>
      <w:r>
        <w:br w:type="textWrapping"/>
      </w:r>
      <w:r>
        <w:br w:type="textWrapping"/>
      </w:r>
      <w:r>
        <w:t xml:space="preserve">Thái giám kia còn chu đáo giới thiệu “đây là Chiêu Dương cung của Hiền phi nương nương”</w:t>
      </w:r>
      <w:r>
        <w:br w:type="textWrapping"/>
      </w:r>
      <w:r>
        <w:br w:type="textWrapping"/>
      </w:r>
      <w:r>
        <w:t xml:space="preserve">Phó Lệnh Nguyệt gật đầu nói cảm ơn, trong lòng lại hồi hộp vô cùng. Nàng vậy mà lại có thể so chiêu cùng tiền bối, đó còn là tấm gương của các nữ ám vệ nha.  Hiền phi Thanh Loan, cái tên như sấm bên tai của tất cả ám vệ, vậy mà hôm nay nàng sẽ được nhìn thấy dung nhan.</w:t>
      </w:r>
      <w:r>
        <w:br w:type="textWrapping"/>
      </w:r>
      <w:r>
        <w:br w:type="textWrapping"/>
      </w:r>
      <w:r>
        <w:t xml:space="preserve">Vào đại điện, Phó Lệnh Nguyệt không dám ngẩng đầu nhìn lung tung, chỉ theo tiếng hô của thái giám, quỳ xuống dập đầu. So chiêu với yêu tinh ngàn năm, im lặng là cách phòng ngự tốt nhất.</w:t>
      </w:r>
      <w:r>
        <w:br w:type="textWrapping"/>
      </w:r>
      <w:r>
        <w:br w:type="textWrapping"/>
      </w:r>
      <w:r>
        <w:t xml:space="preserve">“Ngẩng đầu lên đi” phía trên vang lên một giọng nữ thân thiết ôn nhuận</w:t>
      </w:r>
      <w:r>
        <w:br w:type="textWrapping"/>
      </w:r>
      <w:r>
        <w:br w:type="textWrapping"/>
      </w:r>
      <w:r>
        <w:t xml:space="preserve">Phó Lệnh Nguyệt chậm rãi ngẩng đầu, nhìn thấy trên ngọc gia phía trước có hai nữ nhân, đều là bộ dáng không giận mà uy.</w:t>
      </w:r>
      <w:r>
        <w:br w:type="textWrapping"/>
      </w:r>
      <w:r>
        <w:br w:type="textWrapping"/>
      </w:r>
      <w:r>
        <w:t xml:space="preserve">Người ngồi một thân phi phục mũ phượng, phong tư xinh đẹp nhưng vẫn không che giấu được vẻ tang thương, trong đôi mắt biết cười kia đã nhuốm màu thời gian, không còn sự sôi nổi tươi đẹp của tuổi trẻ. Đây có lẽ là Hiền phi đại danh đỉnh đỉnh</w:t>
      </w:r>
      <w:r>
        <w:br w:type="textWrapping"/>
      </w:r>
      <w:r>
        <w:br w:type="textWrapping"/>
      </w:r>
      <w:r>
        <w:t xml:space="preserve">Phó Lệnh Nguyệt không dám nhìn thẳng vào mắt nàng, rủ mi, nhìn làn váy thêu kim phượng dưới chân Hiền phi</w:t>
      </w:r>
      <w:r>
        <w:br w:type="textWrapping"/>
      </w:r>
      <w:r>
        <w:br w:type="textWrapping"/>
      </w:r>
      <w:r>
        <w:t xml:space="preserve">Hiền phi phân phó hạ nhân ‘các ngươi đều lui ra hết đi”</w:t>
      </w:r>
      <w:r>
        <w:br w:type="textWrapping"/>
      </w:r>
      <w:r>
        <w:br w:type="textWrapping"/>
      </w:r>
      <w:r>
        <w:t xml:space="preserve">“Nương nương?” Trưởng cung nữ lộ vẻ kinh ngạc, có chút ngoài dự đoán</w:t>
      </w:r>
      <w:r>
        <w:br w:type="textWrapping"/>
      </w:r>
      <w:r>
        <w:br w:type="textWrapping"/>
      </w:r>
      <w:r>
        <w:t xml:space="preserve">Hiền phi cười, phất tay áo nói ‘không sao, bản cung thấy cô nương này hợp ý, nàng sẽ không hại ta”</w:t>
      </w:r>
      <w:r>
        <w:br w:type="textWrapping"/>
      </w:r>
      <w:r>
        <w:br w:type="textWrapping"/>
      </w:r>
      <w:r>
        <w:t xml:space="preserve">Ta còn hại ngươi?Phó Lệnh Nguyệt căm giận oán thầm. Ngươi không hại ta là may lắm rồi</w:t>
      </w:r>
      <w:r>
        <w:br w:type="textWrapping"/>
      </w:r>
      <w:r>
        <w:br w:type="textWrapping"/>
      </w:r>
      <w:r>
        <w:t xml:space="preserve">Sau khi mọi người lui ra ngoài, trên đại điện chỉ còn lại Hiền phi và Phó Lệnh Nguyệt</w:t>
      </w:r>
      <w:r>
        <w:br w:type="textWrapping"/>
      </w:r>
      <w:r>
        <w:br w:type="textWrapping"/>
      </w:r>
      <w:r>
        <w:t xml:space="preserve">“Ngươi là do Triệu Thực nuôi lớn?” ngữ khí của Hiền phi mềm nhẹ, uất thiếp, nghe như gió xuân, rất thoải mái</w:t>
      </w:r>
      <w:r>
        <w:br w:type="textWrapping"/>
      </w:r>
      <w:r>
        <w:br w:type="textWrapping"/>
      </w:r>
      <w:r>
        <w:t xml:space="preserve">“Hồi Hiền phi nương nương, đúng vậy” Phó Lệnh Nguyệt biết dưới lớp da đẹp như tranh là quang cảnh gì, nên không dám có một chút sơ suất</w:t>
      </w:r>
      <w:r>
        <w:br w:type="textWrapping"/>
      </w:r>
      <w:r>
        <w:br w:type="textWrapping"/>
      </w:r>
      <w:r>
        <w:t xml:space="preserve">“Nơi này không có người ngoài, gọi ta là Thanh Loan đi” Hiền phi đứng lên, tự nhiên đưa tay ra giữa không trung</w:t>
      </w:r>
      <w:r>
        <w:br w:type="textWrapping"/>
      </w:r>
      <w:r>
        <w:br w:type="textWrapping"/>
      </w:r>
      <w:r>
        <w:t xml:space="preserve">Phó Lệnh Nguyệt vội tiến lên, đỡ lấy tay nàng</w:t>
      </w:r>
      <w:r>
        <w:br w:type="textWrapping"/>
      </w:r>
      <w:r>
        <w:br w:type="textWrapping"/>
      </w:r>
      <w:r>
        <w:t xml:space="preserve">Hiền phi cười, kéo cánh tay Phó Lệnh Nguyệt, vẻ mặt thân thiết, thái độ hòa ái lại làm cho người ta sợ hãi, đứng ngồi không yên. Nàng vịn tay Phó Lệnh Nguyệt, chậm rãi bước xuống mộc giai</w:t>
      </w:r>
      <w:r>
        <w:br w:type="textWrapping"/>
      </w:r>
      <w:r>
        <w:br w:type="textWrapping"/>
      </w:r>
      <w:r>
        <w:t xml:space="preserve">Phó Lệnh Nguyệt cảm thấy cánh tay khoác lên tay mình mềm mại, mịn màng, không giống như tay của một sát thủ tinh ngoan mà như của một phu nhân được dưỡng ở khuê phòng</w:t>
      </w:r>
      <w:r>
        <w:br w:type="textWrapping"/>
      </w:r>
      <w:r>
        <w:br w:type="textWrapping"/>
      </w:r>
      <w:r>
        <w:t xml:space="preserve">Có thể là Hiền phi nhìn đến xuất thần nên bước hụt một bước, Phó Lệnh Nguyệt vội dùng thân mình hộ giá, đỡ lấy nàng nhưng vừa bắt trúng cánh tay nàng, Phó Lệnh Nguyệt liền sợ ngây người</w:t>
      </w:r>
      <w:r>
        <w:br w:type="textWrapping"/>
      </w:r>
      <w:r>
        <w:br w:type="textWrapping"/>
      </w:r>
      <w:r>
        <w:t xml:space="preserve">Mạch tượng của Hiền phi nương nương?</w:t>
      </w:r>
      <w:r>
        <w:br w:type="textWrapping"/>
      </w:r>
      <w:r>
        <w:br w:type="textWrapping"/>
      </w:r>
      <w:r>
        <w:t xml:space="preserve">Hiền phi thản nhiên nở nụ cười “kinh ngạc lắm phải không?”</w:t>
      </w:r>
      <w:r>
        <w:br w:type="textWrapping"/>
      </w:r>
      <w:r>
        <w:br w:type="textWrapping"/>
      </w:r>
      <w:r>
        <w:t xml:space="preserve">Phó Lệnh Nguyệt sợ hãi ngẩng đầu lên</w:t>
      </w:r>
      <w:r>
        <w:br w:type="textWrapping"/>
      </w:r>
      <w:r>
        <w:br w:type="textWrapping"/>
      </w:r>
      <w:r>
        <w:t xml:space="preserve">Hiền phi là Thanh Loan tiền bối, là truyền kỳ của ám vệ các nàng nhưng gân mạch đều bị đứt hết, một chút võ công đều không có</w:t>
      </w:r>
      <w:r>
        <w:br w:type="textWrapping"/>
      </w:r>
      <w:r>
        <w:br w:type="textWrapping"/>
      </w:r>
      <w:r>
        <w:t xml:space="preserve">“Là thật. Năm đó vì cứu Hoàng thượng, ta tự đoạn gân mạch” Hiền phi điềm đạm nhìn nàng. Ám nhân có rất nhiều chuyện không nhất thiết phải nói ra hết</w:t>
      </w:r>
      <w:r>
        <w:br w:type="textWrapping"/>
      </w:r>
      <w:r>
        <w:br w:type="textWrapping"/>
      </w:r>
      <w:r>
        <w:t xml:space="preserve">Phó Lệnh Nguyệt khiếp sợ, không dám nói gì, chỉ biết sợ hãi cúi đầu</w:t>
      </w:r>
      <w:r>
        <w:br w:type="textWrapping"/>
      </w:r>
      <w:r>
        <w:br w:type="textWrapping"/>
      </w:r>
      <w:r>
        <w:t xml:space="preserve">Hiền phi thản nhiên nở nụ cười “Phó cô nương, ta xem ngươi là đồng môn, sao ngươi lại cự ta ngoài ngàn dặm chứ? Ngay cả một câu chia sẻ cũng không muốn nói với phế nhân sốt hết quãng đời còn lại trong cung như ta sao?”</w:t>
      </w:r>
      <w:r>
        <w:br w:type="textWrapping"/>
      </w:r>
      <w:r>
        <w:br w:type="textWrapping"/>
      </w:r>
      <w:r>
        <w:t xml:space="preserve">Phó Lệnh Nguyệt không biết mình nên nói gì, chỉ có thể dùng ánh mắt đồng tình nhìn cổ tay Hiền phi</w:t>
      </w:r>
      <w:r>
        <w:br w:type="textWrapping"/>
      </w:r>
      <w:r>
        <w:br w:type="textWrapping"/>
      </w:r>
      <w:r>
        <w:t xml:space="preserve">“Muốn biết vì sao không?” Hiền phi sâu kín mở miệng</w:t>
      </w:r>
      <w:r>
        <w:br w:type="textWrapping"/>
      </w:r>
      <w:r>
        <w:br w:type="textWrapping"/>
      </w:r>
      <w:r>
        <w:t xml:space="preserve">Phó Lệnh Nguyệt cúi đầu. Đầu óc của nàng vẫn phản ứng chưa kịp</w:t>
      </w:r>
      <w:r>
        <w:br w:type="textWrapping"/>
      </w:r>
      <w:r>
        <w:br w:type="textWrapping"/>
      </w:r>
      <w:r>
        <w:t xml:space="preserve">“Khi ngươi làm ám vệ đã ăn qua viên thuốc kia đúng không?’ Hiền phi nói như bàn việc nhà “năm đó ta cũng đã ăn qua, có điều nghĩ tới nỗi đau thấu tim, ta liền phản kháng”</w:t>
      </w:r>
      <w:r>
        <w:br w:type="textWrapping"/>
      </w:r>
      <w:r>
        <w:br w:type="textWrapping"/>
      </w:r>
      <w:r>
        <w:t xml:space="preserve">Phó Lệnh Nguyệt lại hoảng sợ nhìn nàng.</w:t>
      </w:r>
      <w:r>
        <w:br w:type="textWrapping"/>
      </w:r>
      <w:r>
        <w:br w:type="textWrapping"/>
      </w:r>
      <w:r>
        <w:t xml:space="preserve">Hiền phi cười vân đạm phong khinh “rất đơn giản, người ta có võ công trong người, một khi nổi cơn lên thì không gì chế phục được. Cho nên ta liền phế bỏ võ công của mình”</w:t>
      </w:r>
      <w:r>
        <w:br w:type="textWrapping"/>
      </w:r>
      <w:r>
        <w:br w:type="textWrapping"/>
      </w:r>
      <w:r>
        <w:t xml:space="preserve">Tự mình phế bỏ võ công của mình? Phó Lệnh Nguyệ vô cùng kinh hãi. Cái đó với việc người biết muốn khiến mình chết đuối đều cần rất nhiều nghị lực. Huống chi nếu lúc đó Hiền phi không có thuốc giải của Vạn nghĩ thực tâm chi độc, sao có thể còn sống tới bây giờ?là vì cứu Hoàng thượng sao phải vừa tự phế võ công của mình lại vừa chống lại độc kia chứ? Năm đó, nàng đã làm thế nào?</w:t>
      </w:r>
      <w:r>
        <w:br w:type="textWrapping"/>
      </w:r>
      <w:r>
        <w:br w:type="textWrapping"/>
      </w:r>
      <w:r>
        <w:t xml:space="preserve">Hiền phi như nhìn thấu nội tâm của nàng “không tin phải không?lúc này ta nghĩ lại, ngay cả ta cũng không tin. Khi đó, ta vừa sinh Ngạn nhi chưa được hai năm. Vì Hoàng thượng, ta thực sự có mắt không nháy mà nhảy xuống địa ngục huống chi là nỗi khổ da thịt”</w:t>
      </w:r>
      <w:r>
        <w:br w:type="textWrapping"/>
      </w:r>
      <w:r>
        <w:br w:type="textWrapping"/>
      </w:r>
      <w:r>
        <w:t xml:space="preserve">Phó Lệnh Nguyệt rùng mình. Hiền phi si tình vậy sao? khi một nữ nhân điên cuồng thì cũng thật đáng sợ. Nàng bình tĩnh nhìn khuôn mặt của Hiền phi. Nữ nhân này là một truyền kỳ, có thể bất tử thì có gì mà không làm được</w:t>
      </w:r>
      <w:r>
        <w:br w:type="textWrapping"/>
      </w:r>
      <w:r>
        <w:br w:type="textWrapping"/>
      </w:r>
      <w:r>
        <w:t xml:space="preserve">Hiền phi đột nhiên cười tủm tỉm hỏi ‘các ngươi đều ở sau lưng khinh thường ta phải không? ta là một mật thám phản bội, là kẻ biết chất” khi nói tới câu cuối, ngữ khí của nàng đột nhiên tăng cao</w:t>
      </w:r>
      <w:r>
        <w:br w:type="textWrapping"/>
      </w:r>
      <w:r>
        <w:br w:type="textWrapping"/>
      </w:r>
      <w:r>
        <w:t xml:space="preserve">Phó Lệnh Nguyệt run run, vội lắc đầu “không có. Mọi người đều nói Hiền phi nương nương. Không, Thanh Loan tiền bối vận khí tốt, có thể cùng hoàng thượng loan phượng hòa minh” nàng cực lực phối hợp với sự thân cận của Hiền phi. Người ta ngay cả bản cung cũng không xưng, nàng càng không thể vẫn xem mình là nô tài, cự người ngoài ngàn dặm</w:t>
      </w:r>
      <w:r>
        <w:br w:type="textWrapping"/>
      </w:r>
      <w:r>
        <w:br w:type="textWrapping"/>
      </w:r>
      <w:r>
        <w:t xml:space="preserve">“Hảo cô nương, đừng an ủi ta. Ta đều biết mọi người nói thế nào” Hiền phi nương nương nhẹ nhàng nắm tay nàng ‘thực ra, ngươi từ từ rồi sẽ hiểu. Một nữ nhân đi làm mật thám, rất khó ah” câu cuối như một tiếng thở dài, khiến đáy lòng của Phó Lệnh Nguyệt mềm nhũn</w:t>
      </w:r>
      <w:r>
        <w:br w:type="textWrapping"/>
      </w:r>
      <w:r>
        <w:br w:type="textWrapping"/>
      </w:r>
      <w:r>
        <w:t xml:space="preserve">Phó Lệnh Nguyệt không có thu tay, để mặc cho Hiền phi nương nương nắm. Bàn tay của Hiền phi mềm mại, vô lực nhưng chính người này tự khiến mình gân mạch đứt đoạn, cảnh tượng đó khiến người ta nghĩ tới liền không rét mà run. Đây là nữ tử truyền kỳ nhưng có ai biết gian khổ sau lưng nàng.</w:t>
      </w:r>
      <w:r>
        <w:br w:type="textWrapping"/>
      </w:r>
      <w:r>
        <w:br w:type="textWrapping"/>
      </w:r>
      <w:r>
        <w:t xml:space="preserve">Trách không được… Phó Lệnh Nguyệt thế này mới hiểu. Trước kia nàng vẫn luôn nghi hoặc vì sao Hoàng đế ưu ái Lý Thành Khí như vậy mà Đông cung, Tây cung đều không có phản ứng. Thì ra Hiền phi là lực bất tòng tâm, e là trong lòng rất không cam</w:t>
      </w:r>
      <w:r>
        <w:br w:type="textWrapping"/>
      </w:r>
      <w:r>
        <w:br w:type="textWrapping"/>
      </w:r>
      <w:r>
        <w:t xml:space="preserve">Phó Lệnh Nguyệt thở dài một tiếng “nương nương nay thiên gia phú quý, thân vinh tử hiếu, so với ngày xưa vất vả cũng coi như là viên mãn”Hiền phi đêm hôm khuya khoắc triệu nàng vào cung, nếu không có nguyên do thì quỷ cũng không tin. Có lẽ bước tiếp theo, Hiền phi sẽ lộ ra ý đồ thôi</w:t>
      </w:r>
      <w:r>
        <w:br w:type="textWrapping"/>
      </w:r>
      <w:r>
        <w:br w:type="textWrapping"/>
      </w:r>
      <w:r>
        <w:t xml:space="preserve">“Đúng vậy. Ta đúng là nên thỏa mãn” Hiền phi nở nụ cười nhưng ánh mắt lại không hề vui “nhưng ta ban đêm vẫn không thể ngủ được, còn có Ngạn nhi ah”</w:t>
      </w:r>
      <w:r>
        <w:br w:type="textWrapping"/>
      </w:r>
      <w:r>
        <w:br w:type="textWrapping"/>
      </w:r>
      <w:r>
        <w:t xml:space="preserve">Phó Lệnh Nguyệt nội tâm lộp bộp. Quả nhiên là vì Thái tử</w:t>
      </w:r>
      <w:r>
        <w:br w:type="textWrapping"/>
      </w:r>
      <w:r>
        <w:br w:type="textWrapping"/>
      </w:r>
      <w:r>
        <w:t xml:space="preserve">Hiền phi đột nhiên lấy từ trong tay áo ra một cái bình nhỏ tinh xảo “ta cho ngươi giải dược của viên thuốc kia. Ta nhìn ngươi tựa như thấy mình năm xưa, có điều ta không muốn dùng độc dược để trói buộc ngươi, ta muốn ngươi cam tâm tình nguyện giúp ta, giúp Ngạn nhi”</w:t>
      </w:r>
      <w:r>
        <w:br w:type="textWrapping"/>
      </w:r>
      <w:r>
        <w:br w:type="textWrapping"/>
      </w:r>
      <w:r>
        <w:t xml:space="preserve">Phó Lệnh Nguyệt cười thầm. Nghĩ thật hay, ta cũng không phải kẻ ngốc, nói không chừng đây còn độc hơn cả độc dược ah</w:t>
      </w:r>
      <w:r>
        <w:br w:type="textWrapping"/>
      </w:r>
      <w:r>
        <w:br w:type="textWrapping"/>
      </w:r>
      <w:r>
        <w:t xml:space="preserve">“Thuộc hạ thề sống chết nguyện trung thành với nương nương và Thái tử” nàng không nhận lấy cái bình mà quỳ xuống</w:t>
      </w:r>
      <w:r>
        <w:br w:type="textWrapping"/>
      </w:r>
      <w:r>
        <w:br w:type="textWrapping"/>
      </w:r>
      <w:r>
        <w:t xml:space="preserve">“Tốt lắm” Hiền phi bất động thanh sắc thu tay, nói thẳng vào chính đề “Trăn vương muốn ngươi, bản cung cũng tính đưa ngươi qua đó. Ngươi hiểu không?”</w:t>
      </w:r>
      <w:r>
        <w:br w:type="textWrapping"/>
      </w:r>
      <w:r>
        <w:br w:type="textWrapping"/>
      </w:r>
      <w:r>
        <w:t xml:space="preserve">“Thuộc hạ hiểu. Thuộc hạ nhất định không làm nhục sứ mệnh, sẽ khiến nương nương vừa lòng” Phó Lệnh Nguyệt ôm quyền. Không phải đến chỗ Lý Thành Khí làm mật thám sao?</w:t>
      </w:r>
      <w:r>
        <w:br w:type="textWrapping"/>
      </w:r>
      <w:r>
        <w:br w:type="textWrapping"/>
      </w:r>
      <w:r>
        <w:t xml:space="preserve">Hiền phi vỗ vai nàng, ý bảo nàng bình thân “ngươi do Kính Trị dạy dỗ đi ra, bản cung yên tâm. Chỗ Trăn vương, nói không chừng sau này sẽ có hậu hãi cho ngươi nhưng ngươi phải nhớ kỹ lời của bản cung, đừng thấy Lý Thành Khí hiện tại phong cảnh, hắn ngày sau tuyệt không làm nên đại sự gì. Hắn không giống Hoàng thượng năm đó, hắn thua xa. Vào triều trễ, trong quân lại không có căn cơ” nàng nhìn chăm chú vào mắt Phó Lệnh Nguyệt, cười lớn “thật ra bản cung không nên nói những điều này. Người từ trong tay Kính Trị đi ra đều có tuệ nhãn, thức thời, biết đại cục, không ngốc tới mức ngay cả thế cục thế nào cũng xem không hiểu”</w:t>
      </w:r>
      <w:r>
        <w:br w:type="textWrapping"/>
      </w:r>
      <w:r>
        <w:br w:type="textWrapping"/>
      </w:r>
      <w:r>
        <w:t xml:space="preserve">Phó Lệnh Nguyệt cung kính rũ mi, trong đầu toàn là hai chữ Kính Trị, nghe khẩu khí của Hiền phi thì rõ ràng là nói Triệu Thực. Chẳng lẽ Triệu Thực còn có cái tên như vậy, giống như Hiền phi gọi là Thanh Loan?</w:t>
      </w:r>
      <w:r>
        <w:br w:type="textWrapping"/>
      </w:r>
      <w:r>
        <w:br w:type="textWrapping"/>
      </w:r>
      <w:r>
        <w:t xml:space="preserve">Hiền phi giang cánh tay mình ra “hơn nữa, lời ngon tiếng ngọt của nam nhân đều không thể tin. Ngươi biết không, mỗi tháng bản cung đều có một lần gân mạch đau nhức, sống không bằng chết. Nếu không phải vì Ngạn nhi, bản cung một khắc cũng không lưu luyến với thế giới này”</w:t>
      </w:r>
      <w:r>
        <w:br w:type="textWrapping"/>
      </w:r>
      <w:r>
        <w:br w:type="textWrapping"/>
      </w:r>
      <w:r>
        <w:t xml:space="preserve">Phó Lệnh Nguyệt nhìn vết bầm vì bị dây thừng trói, trong lòng run rẩy. Hiền phi đây là lấy mình làm gương, khuyến cáo nàng không nên đi vào vết xe đổ</w:t>
      </w:r>
      <w:r>
        <w:br w:type="textWrapping"/>
      </w:r>
      <w:r>
        <w:br w:type="textWrapping"/>
      </w:r>
      <w:r>
        <w:t xml:space="preserve">Thanh âm của Hiền phi trở nên trầm thấp “đừng tin tưởng lời nói của nam nhân trong lúc đoạt quyền. Phó cô nương, bản cung cũng sẽ không để ngươi vất vả không công, nếu ngươi một lòng giúp ta, đợi sau khi Thái tử đăng cơ, ngươi muốn vào triều làm quan, bản cung sẽ cho ngươi một chức nữ quan; ngươi muốn tài bảo, bản cung cho ngươi phú giáp một phương. Ngươi muốn được thưởng gì, có thể nói với bản cung, để bản cung sớm có chuẩn bị”</w:t>
      </w:r>
      <w:r>
        <w:br w:type="textWrapping"/>
      </w:r>
      <w:r>
        <w:br w:type="textWrapping"/>
      </w:r>
      <w:r>
        <w:t xml:space="preserve">Muốn thưởng cái gì? Phó Lệnh Nguyệt nao nao.</w:t>
      </w:r>
      <w:r>
        <w:br w:type="textWrapping"/>
      </w:r>
      <w:r>
        <w:br w:type="textWrapping"/>
      </w:r>
      <w:r>
        <w:t xml:space="preserve">Không thể nói không cần, như vậy là xem Hiền phi là người ngoài.  Muốn có lệ cũng không được, Hiền phi tuy bị phế công lực nhưng vẫn là nhân tinh. Cho nên nàng chỉ có thể đưa ra một yêu cầu vừa chân thành vừa không có khả năng thực hiện.</w:t>
      </w:r>
      <w:r>
        <w:br w:type="textWrapping"/>
      </w:r>
      <w:r>
        <w:br w:type="textWrapping"/>
      </w:r>
      <w:r>
        <w:t xml:space="preserve">“Thuộc hạ muốn…” Phó Lệnh Nguyệ vội quỳ xuống, trong đầu suy nghĩ thật nhanh “thỉnh Hiền phi nương nương đến lúc đó cấp cho thuộc hạ một người có gia thế tốt”</w:t>
      </w:r>
      <w:r>
        <w:br w:type="textWrapping"/>
      </w:r>
      <w:r>
        <w:br w:type="textWrapping"/>
      </w:r>
      <w:r>
        <w:t xml:space="preserve">Hiền phi bật cười, cảm khái nói “nam nhân, luôn như vậy nhưng cố tình nữ nhân ở thời điểm trẻ tuổi lại không qua được một cửa này” tay nàng đặt lên vai Phó Lệnh Nguyệt</w:t>
      </w:r>
      <w:r>
        <w:br w:type="textWrapping"/>
      </w:r>
      <w:r>
        <w:br w:type="textWrapping"/>
      </w:r>
      <w:r>
        <w:t xml:space="preserve">“Hài tử ngốc, ngươi có thể muốn ở ta rất nhiều thứ, vì sao lại muốn một nam nhân chứ?” Hiền phi nhẹ nhàng kéo Phó Lệnh Nguyệt đúng lên ‘phải mất rất nhiều năm, hắn sẽ chờ ngươi sao”</w:t>
      </w:r>
      <w:r>
        <w:br w:type="textWrapping"/>
      </w:r>
      <w:r>
        <w:br w:type="textWrapping"/>
      </w:r>
      <w:r>
        <w:t xml:space="preserve">“Sẽ” Phó Lệnh Nguyệt nở nụ cười. Nàng đột nhiên nghĩ tới Viên Li “nương nương, thế giới này rất to lớn, luôn có điều bất ngờ”</w:t>
      </w:r>
      <w:r>
        <w:br w:type="textWrapping"/>
      </w:r>
      <w:r>
        <w:br w:type="textWrapping"/>
      </w:r>
      <w:r>
        <w:t xml:space="preserve">Hiền phi khinh thường lắc đầu “nữ nhân, luôn đến lúc đụng tường, đầu rơi máu chảy mới có thể tỉnh ngộ. Thiên hạ còn có nam nhân ngốc như vậy sao? trừ bỏ thái giám, ta còn chưa thấy nam nhân nào nhiều năm mà không chạm vào nữ nhân”</w:t>
      </w:r>
      <w:r>
        <w:br w:type="textWrapping"/>
      </w:r>
      <w:r>
        <w:br w:type="textWrapping"/>
      </w:r>
      <w:r>
        <w:t xml:space="preserve">“Có”Phó Lệnh Nguyệt đột nhiên muốn cười “Triệu chủ chính là người như vậy”</w:t>
      </w:r>
      <w:r>
        <w:br w:type="textWrapping"/>
      </w:r>
      <w:r>
        <w:br w:type="textWrapping"/>
      </w:r>
      <w:r>
        <w:t xml:space="preserve">“Kinh Trị?” Hiền phi có chút sững sờ “ngươi nói Triệu Thực?” nàng nghi hoặc nhướng mi “Kiến Dương phồn hoa, trong viện lại nhiều giai nhân. Hắn không hề lây dính một ai sao?”</w:t>
      </w:r>
      <w:r>
        <w:br w:type="textWrapping"/>
      </w:r>
      <w:r>
        <w:br w:type="textWrapping"/>
      </w:r>
      <w:r>
        <w:t xml:space="preserve">Phó Lệnh Nguyệt hiểu sự nghi ngờ của nàng “đúng vậy nương nương, Triệu chủ chính là một quái nhân. Chúng ta chưa từng thấy hắn chạm qua nữ nhân, trong viện mọi người đều lén đồn hắn…Hắn thực sự là quái ah”</w:t>
      </w:r>
      <w:r>
        <w:br w:type="textWrapping"/>
      </w:r>
      <w:r>
        <w:br w:type="textWrapping"/>
      </w:r>
      <w:r>
        <w:t xml:space="preserve">Hiền phi cười lắc đầu “hahah, Kinh Trị luôn là quái nhân, không ngờ mười năm, hắn vẫn không thay đổi. Hoàng thượng mời hắn mười năm, hắn cũng không chịu tới kinh thành’ Hiền phi chuyển đề tài ‘nếu không sao tới lượt Diêm Tân ngồi lên vị trí kia”</w:t>
      </w:r>
      <w:r>
        <w:br w:type="textWrapping"/>
      </w:r>
      <w:r>
        <w:br w:type="textWrapping"/>
      </w:r>
      <w:r>
        <w:t xml:space="preserve">Phó Lệnh Nguyệt cả kinh. Chẳng lẽ lần này Triệu Thực vào kinh không phải là mưu kế của Hiền phi? Nàng đột nhiên nhớ tới lúc Triệu Thực và Lý Thành Khí gặp nhau ở Ưng Dực sơn tại Kiến Dương. Chẳng lẽ hắn và Lý Thành Khí là một phen?</w:t>
      </w:r>
      <w:r>
        <w:br w:type="textWrapping"/>
      </w:r>
      <w:r>
        <w:br w:type="textWrapping"/>
      </w:r>
      <w:r>
        <w:t xml:space="preserve">Hiền phi thấy nàng vẫn cúi đầu không nói, thở dài đáp ứng “được. Dù sao ngươi cũng còn trẻ, đối với tình yêu vẫn còn hi vọng. Bản cung đáp ứng ngươi, nếu sau này ngươi còn nghĩ như vậy, ta sẽ tứ hôn cho ngươi”</w:t>
      </w:r>
      <w:r>
        <w:br w:type="textWrapping"/>
      </w:r>
      <w:r>
        <w:br w:type="textWrapping"/>
      </w:r>
      <w:r>
        <w:t xml:space="preserve">Phó Lệnh Nguyệt vừa định dập đầu tạ ơn, không ngờ Hiền phi lại nói thêm một câu khác</w:t>
      </w:r>
      <w:r>
        <w:br w:type="textWrapping"/>
      </w:r>
      <w:r>
        <w:br w:type="textWrapping"/>
      </w:r>
      <w:r>
        <w:t xml:space="preserve">“Bản cung biết ngươi thích Phương Diệu Tổ’ thanh âm của Hiền phi rất nhẹ “ta thấy, hắn đối với ngươi cũng không phải vô tình. Ngươi cứ lo làm việc, bản cung tự nhiên sẽ không quên chỗ tốt của ngươi”</w:t>
      </w:r>
      <w:r>
        <w:br w:type="textWrapping"/>
      </w:r>
      <w:r>
        <w:br w:type="textWrapping"/>
      </w:r>
      <w:r>
        <w:t xml:space="preserve">Phó Lệnh Nguyệt hoảng sợ ngẩng đầu, nhìn thấy ánh mắt hiểu rõ của Hiền phi, nàng vội rũ mi.</w:t>
      </w:r>
      <w:r>
        <w:br w:type="textWrapping"/>
      </w:r>
      <w:r>
        <w:br w:type="textWrapping"/>
      </w:r>
      <w:r>
        <w:t xml:space="preserve">Trời ạ. Phó Lệnh Nguyệt kinh ngạc cúi đầu. Chuyện này Hiền phi làm sao biết được?chẳng lẽ từ lúc ở Kiến Dương, nàng đã bị theo dõi? Vậy chuyện của nàng và Viên Li? Xem ra, tay của Hiền phi còn chưa tiến vào đến đại môn Tả quân phủ hay là nàng ta đã biết mà không nói. Có điều, làm cho người ta hiểu lầm vẫn tốt hơn để người ta nhìn thấu</w:t>
      </w:r>
      <w:r>
        <w:br w:type="textWrapping"/>
      </w:r>
      <w:r>
        <w:br w:type="textWrapping"/>
      </w:r>
      <w:r>
        <w:t xml:space="preserve">Phó Lệnh Nguyệt cũng lập tức giả bộ đỏ mặt, quẫn bách “nương nương…”</w:t>
      </w:r>
      <w:r>
        <w:br w:type="textWrapping"/>
      </w:r>
      <w:r>
        <w:br w:type="textWrapping"/>
      </w:r>
      <w:r>
        <w:t xml:space="preserve">“Có điều hiện tại, ngươi vẫn nên ít tiếp xúc với Phương Diệu Tổ đi, rối rắm quá sẽ bất lợi cho ám nhân làm việc” Hiền phi ân uy đều dùng</w:t>
      </w:r>
      <w:r>
        <w:br w:type="textWrapping"/>
      </w:r>
      <w:r>
        <w:br w:type="textWrapping"/>
      </w:r>
      <w:r>
        <w:t xml:space="preserve">“Dạ” Phó Lệnh Nguyệt cúi đầu, nghe lệnh</w:t>
      </w:r>
      <w:r>
        <w:br w:type="textWrapping"/>
      </w:r>
      <w:r>
        <w:br w:type="textWrapping"/>
      </w:r>
      <w:r>
        <w:t xml:space="preserve">Hiền phi lấy từ trong tay áo ra một cái túi hương ‘đầu tháng chín, thay bản cung tặng cái này”</w:t>
      </w:r>
      <w:r>
        <w:br w:type="textWrapping"/>
      </w:r>
      <w:r>
        <w:br w:type="textWrapping"/>
      </w:r>
      <w:r>
        <w:t xml:space="preserve">Phó Lệnh Nguyệt cầm lấy, phát hiện trên túi thêu hoa mai, trên đầu cành còn có hai con chim khách. Là một cái túi hương Hỉ thượng mi tiêu bình thường</w:t>
      </w:r>
      <w:r>
        <w:br w:type="textWrapping"/>
      </w:r>
      <w:r>
        <w:br w:type="textWrapping"/>
      </w:r>
      <w:r>
        <w:t xml:space="preserve">“Lão bản của Ngô gia ban chắc ngươi cũng biết chứ?” Hiền phi lên tiếng “sáng đó, đưa cái này đến Ba Tiêu biệt viện ở thành Bắc”</w:t>
      </w:r>
      <w:r>
        <w:br w:type="textWrapping"/>
      </w:r>
      <w:r>
        <w:br w:type="textWrapping"/>
      </w:r>
      <w:r>
        <w:t xml:space="preserve">Trở về Tả quân phủ, Phó Lệnh Nguyệt gần như cả đêm không ngủ. Trời vừa hừng đông, nàng mới mơ mơ màng màng đi vào giấc ngủ</w:t>
      </w:r>
      <w:r>
        <w:br w:type="textWrapping"/>
      </w:r>
      <w:r>
        <w:br w:type="textWrapping"/>
      </w:r>
      <w:r>
        <w:t xml:space="preserve">Mấy ngày nay, Viên Li vẫn còn giận. Ban ngày không thấy bóng người, hồi phủ cũng cố ý lảng tránh nàng, nàng gõ cửa cầu kiến cũng bị Hải Thanh ngăn ở bên ngoài.</w:t>
      </w:r>
      <w:r>
        <w:br w:type="textWrapping"/>
      </w:r>
      <w:r>
        <w:br w:type="textWrapping"/>
      </w:r>
      <w:r>
        <w:t xml:space="preserve">Phó Lệnh Nguyệt không dám có thêm hành động nào khác, Hiền phi đã biết bao nhiêu, nàng thực sự không nắm chắc. Nghĩ tới, nàng và Phương Diệu Tổ qua lại đều rất cẩn thận, ngay cả lúc trước ở Kiến Dương, Triệu Thực cũng không phát hiện ra, vậy Hiền phi sao mà biết được? Đáng sợ, nàng đột nhiên có cảm giác bị người nhìn thấu.</w:t>
      </w:r>
      <w:r>
        <w:br w:type="textWrapping"/>
      </w:r>
      <w:r>
        <w:br w:type="textWrapping"/>
      </w:r>
      <w:r>
        <w:t xml:space="preserve">Thận trọng từ lời nói đến việc làm. Thế giới này,mật thám là vô khổng bất nhập. Chỗ Viên Li, hẳn là hắn cũng đã minh bạch.</w:t>
      </w:r>
      <w:r>
        <w:br w:type="textWrapping"/>
      </w:r>
      <w:r>
        <w:br w:type="textWrapping"/>
      </w:r>
      <w:r>
        <w:t xml:space="preserve">Đầu tháng chín, Phương Diệu Tổ chính thức nhận ấn Đại tướng quân, kinh giao tế cờ, lãnh binh xuất chinh.</w:t>
      </w:r>
      <w:r>
        <w:br w:type="textWrapping"/>
      </w:r>
      <w:r>
        <w:br w:type="textWrapping"/>
      </w:r>
      <w:r>
        <w:t xml:space="preserve">Nói thật, Phó Lệnh Nguyệt rất muốn đi xem nhưng về công về tư, nàng đều không thể đi. Nàng không muốn chỉ vì xem náo nhiệt mà đắc tội Viên Li lòng dạ hẹp hòi, mà nhiệm vụ của Hiền phi giao cho nàng cũng chính là muốn nàng không có tiếp xúc với Phương Diệu Tổ</w:t>
      </w:r>
      <w:r>
        <w:br w:type="textWrapping"/>
      </w:r>
      <w:r>
        <w:br w:type="textWrapping"/>
      </w:r>
      <w:r>
        <w:t xml:space="preserve">Nàng sắp trở thành quân cờ bên cạnh Lý Thành Khí, bề trên đều hi vọng nàng chuyên tâm làm việc, làm một quân cờ chuyên nghiệp</w:t>
      </w:r>
      <w:r>
        <w:br w:type="textWrapping"/>
      </w:r>
      <w:r>
        <w:br w:type="textWrapping"/>
      </w:r>
      <w:r>
        <w:t xml:space="preserve">Phó Lệnh Nguyệt nhìn cửa phòng Viên Li đóng chặt, chỉ nhắn với Phúc Quý một câu: nàng có việc gấp, phải đến thành Bắc chấp hành nhiệm vụ. Có thể Phúc Quý không truyền lời nhưng ít ra khi Viên Li truy vấn, còn có lý do thoái thác</w:t>
      </w:r>
      <w:r>
        <w:br w:type="textWrapping"/>
      </w:r>
      <w:r>
        <w:br w:type="textWrapping"/>
      </w:r>
      <w:r>
        <w:t xml:space="preserve">Ba Tiêu biệt viện nơi Ngô Mỹ Nhân dưỡng bệnh thật không dễ tìm, Hiền phi giống như đang cố ý khảo nghiệm những gì Phó Lệnh Nguyệt học được ở Triệu gia đại viện. Nào là đố chữ, họa mê, âm mê…đủ cả, khiến nàng giải mà huyệt Thái Dương đều đau</w:t>
      </w:r>
      <w:r>
        <w:br w:type="textWrapping"/>
      </w:r>
      <w:r>
        <w:br w:type="textWrapping"/>
      </w:r>
      <w:r>
        <w:t xml:space="preserve">Phải mất một lúc lâu, Phó Lệnh Nguyệt mới đứng trước đại môn của Ba Tiêu biệt viện, nhìn dấu hiệu Hỉ thượng mi tiêu trên đỉnh đầu, nàng vừa lòng nở nụ cười. Ám hiệu khớp với nhau, xem ra nàng đã hoàn thành khảo nghiệm đầu tiên của Hiền phi.</w:t>
      </w:r>
      <w:r>
        <w:br w:type="textWrapping"/>
      </w:r>
      <w:r>
        <w:br w:type="textWrapping"/>
      </w:r>
      <w:r>
        <w:t xml:space="preserve">Nàng tiến lên, gõ ba cái, đưa túi hương của Hiền phi cho thủ vệ, thuận lợi đi vào trong</w:t>
      </w:r>
      <w:r>
        <w:br w:type="textWrapping"/>
      </w:r>
      <w:r>
        <w:br w:type="textWrapping"/>
      </w:r>
      <w:r>
        <w:t xml:space="preserve">Ở dưới tàng cây quế nơi hậu viện, Phó Lệnh Nguyệt nhìn thấy thân ảnh tuấn mỹ quen thuộc.</w:t>
      </w:r>
      <w:r>
        <w:br w:type="textWrapping"/>
      </w:r>
      <w:r>
        <w:br w:type="textWrapping"/>
      </w:r>
      <w:r>
        <w:t xml:space="preserve">Ngô Mỹ Nhân nhưng lúc này hắn đang ngồi trên một chiếc xe lăn bằng gỗ, y bào tuyết trắng như trích tiên. Hắn đang nhìn ngẩn người về phía xa xa, không biết đang nhẹ giọng lẩm bẩm cái gì, vẻ mặt gầy yếu.</w:t>
      </w:r>
      <w:r>
        <w:br w:type="textWrapping"/>
      </w:r>
      <w:r>
        <w:br w:type="textWrapping"/>
      </w:r>
      <w:r>
        <w:t xml:space="preserve">Hiền phi và Thái tử cũng thật tài giỏi, có thể cứu sống một người huyết nhục mơ hồ gần như sắp tắt thở</w:t>
      </w:r>
      <w:r>
        <w:br w:type="textWrapping"/>
      </w:r>
      <w:r>
        <w:br w:type="textWrapping"/>
      </w:r>
      <w:r>
        <w:t xml:space="preserve">Người dẫn đường đã lui xuống. Phó Lệnh Nguyệt nhỏ giọng tiến lên, nàng không muốn dọa Ngô Mỹ Nhân, có điều nàng muốn nghe hắn thất thần như vậy là đang nói gì. Có lẽ hắn cũng không sợ người ta nghe được, với công lực của hắn, nghe được cước bộ của nàng là không thành vấn đề</w:t>
      </w:r>
      <w:r>
        <w:br w:type="textWrapping"/>
      </w:r>
      <w:r>
        <w:br w:type="textWrapping"/>
      </w:r>
      <w:r>
        <w:t xml:space="preserve">Phó Lệnh Nguyệt quy củ dừng cách hắn năm bước</w:t>
      </w:r>
      <w:r>
        <w:br w:type="textWrapping"/>
      </w:r>
      <w:r>
        <w:br w:type="textWrapping"/>
      </w:r>
      <w:r>
        <w:t xml:space="preserve">“Một tiếng ngô diệp một tiếng thu, một chút chuối tây một chút sầu, canh ba về mộng canh ba sau.”</w:t>
      </w:r>
      <w:r>
        <w:br w:type="textWrapping"/>
      </w:r>
      <w:r>
        <w:br w:type="textWrapping"/>
      </w:r>
      <w:r>
        <w:t xml:space="preserve">“Lạc hoa đèn kì chưa thu, thán tân phong cô quán nhân lưu.”</w:t>
      </w:r>
      <w:r>
        <w:br w:type="textWrapping"/>
      </w:r>
      <w:r>
        <w:br w:type="textWrapping"/>
      </w:r>
      <w:r>
        <w:t xml:space="preserve">“Trên gối mười năm sự, Giang Nam nhị lão ưu, đều đến trong lòng……”</w:t>
      </w:r>
      <w:r>
        <w:br w:type="textWrapping"/>
      </w:r>
      <w:r>
        <w:br w:type="textWrapping"/>
      </w:r>
      <w:r>
        <w:t xml:space="preserve">Ngô Mỹ Nhân đang hát dạ vũ</w:t>
      </w:r>
      <w:r>
        <w:br w:type="textWrapping"/>
      </w:r>
      <w:r>
        <w:br w:type="textWrapping"/>
      </w:r>
      <w:r>
        <w:t xml:space="preserve">Phó Lệnh Nguyệt chưa từng nghe qua hắn ngồi yên xướng khúc, cũng chưa từng nghe mấy câu ít ỏi lại được hát đến ai uyển động tình như thế.</w:t>
      </w:r>
      <w:r>
        <w:br w:type="textWrapping"/>
      </w:r>
      <w:r>
        <w:br w:type="textWrapping"/>
      </w:r>
      <w:r>
        <w:t xml:space="preserve">Nghe ca từ, trước mắt nàng như thấy được thu ý đau thương ùa đến</w:t>
      </w:r>
      <w:r>
        <w:br w:type="textWrapping"/>
      </w:r>
      <w:r>
        <w:br w:type="textWrapping"/>
      </w:r>
      <w:r>
        <w:t xml:space="preserve">“Thế nào? còn muốn tiếp tục nghe sao?” Ngô Mỹ Nhân không quay đầu, cắt ngang suy nghĩ của Phó Lệnh Nguyệt</w:t>
      </w:r>
      <w:r>
        <w:br w:type="textWrapping"/>
      </w:r>
      <w:r>
        <w:br w:type="textWrapping"/>
      </w:r>
      <w:r>
        <w:t xml:space="preserve">Xem ra võ công của hắn vẫn còn. Phó Lệnh Nguyệt xót xa nở nụ cười. Diêm Tân cũng có lúc sảy tay, lần sau hẳn là nên phế võ công của tiểu tử này trước</w:t>
      </w:r>
      <w:r>
        <w:br w:type="textWrapping"/>
      </w:r>
      <w:r>
        <w:br w:type="textWrapping"/>
      </w:r>
      <w:r>
        <w:t xml:space="preserve">“Ngô lão bản, ta tới tặng đồ cho ngươi” nàng tới gần, đưa túi hương kia, thuận tiên quan sát Ngô Mỹ Nhân một chút</w:t>
      </w:r>
      <w:r>
        <w:br w:type="textWrapping"/>
      </w:r>
      <w:r>
        <w:br w:type="textWrapping"/>
      </w:r>
      <w:r>
        <w:t xml:space="preserve">Khuôn mặt tuấn tú vẫn còn, xem ra Diêm Tân cũng không biến thái lắm, có điều không biết thân hình mềm mại linh hoạt này đã bị gãy mấy cái xương. Nàng nhớ tới Ngô Mỹ Nhân lúc ở trên đài thiêu trêu đùa nàng, lại nhìn lúc này hắn bi thương ngồi trên xe lăn, lập tức cảm thấy toàn thân thư sướng, vô cùng thỏa mãn</w:t>
      </w:r>
      <w:r>
        <w:br w:type="textWrapping"/>
      </w:r>
      <w:r>
        <w:br w:type="textWrapping"/>
      </w:r>
      <w:r>
        <w:t xml:space="preserve">“Thần nữ nương nương” Ngô Mỹ Nhân lại không để cho nàng đắc ý, hắn vô lại nhìn nàng “thuộc hạ chỉ sợ không thể giúp được gì cho ngài” Hắn vừa lòng nhìn thấy nàng thu lại tươi cười, thở dài bổ sung “nhỏ giọng nói, nơi này không ai nghe được, yên tâm đi’</w:t>
      </w:r>
      <w:r>
        <w:br w:type="textWrapping"/>
      </w:r>
      <w:r>
        <w:br w:type="textWrapping"/>
      </w:r>
      <w:r>
        <w:t xml:space="preserve">Phó Lệnh Nguyệt nghiến răng nghiến lợi “Ngươi…đã biết ngươi không có gì tốt mà. Hiện tại ngươi ngay cả khí lực giãy dụa cũng không có, có tin ta khiến cho vết thương của ngươi bị vỡ lần nữa không”</w:t>
      </w:r>
      <w:r>
        <w:br w:type="textWrapping"/>
      </w:r>
      <w:r>
        <w:br w:type="textWrapping"/>
      </w:r>
      <w:r>
        <w:t xml:space="preserve">Hắn điềm đạm đáp “ngươi cảm thấy hình phạt có tác dụng với ta sao?”</w:t>
      </w:r>
      <w:r>
        <w:br w:type="textWrapping"/>
      </w:r>
      <w:r>
        <w:br w:type="textWrapping"/>
      </w:r>
      <w:r>
        <w:t xml:space="preserve">Phó Lệnh Nguyệt quyết định kẻ thức thời là trang tuấn kiệt, nhường kẻ đang bị thương cũng chẳng thua thiệt gì, đi vào chính đề “ta đã đến Văn Bành các nhiều lần nhưng không nhìn thấy mật ngữ” Ngô Mỹ Nhân là người của Kiền giáo, trong mấy vụ ám sát, hắn nhất định không thoát khỏi quan hệ với Bắc Đẩu Thất Tinh</w:t>
      </w:r>
      <w:r>
        <w:br w:type="textWrapping"/>
      </w:r>
      <w:r>
        <w:br w:type="textWrapping"/>
      </w:r>
      <w:r>
        <w:t xml:space="preserve">Ngô Mỹ Nhân vẫn cười rất đáng đánh đòn “thuộc hạ đã nói qua, việc này không cần ngài tự mình quan tâm, đến lúc thích hợp, tự nhiên sẽ có người giúp ngài, ngài chỉ cần…”</w:t>
      </w:r>
      <w:r>
        <w:br w:type="textWrapping"/>
      </w:r>
      <w:r>
        <w:br w:type="textWrapping"/>
      </w:r>
      <w:r>
        <w:t xml:space="preserve">“Được rồi” Phó Lệnh Nguyệt phiền muộn cắt ngang lời hắn. Người này đáng bị chịu mười đại khổ hình. Nàng thật muốn tìm Diêm Tân nói chuyện, lần sau dùng hình với Ngô Mỹ Nhân thì để nàng ra tay.</w:t>
      </w:r>
      <w:r>
        <w:br w:type="textWrapping"/>
      </w:r>
      <w:r>
        <w:br w:type="textWrapping"/>
      </w:r>
      <w:r>
        <w:t xml:space="preserve">Nàng nhìn chằm chằm vào cặp mắt hoa đào của hắn “các ngươi muốn tra tấn ta thế nào?lập tức kéo ta đi lên, sau đó thì sao?các ngươi không sợ ta sẽ không làm? Ta không phụng bồi, các ngươi tự mình chơi đi” Phó Lệnh Nguyệt phất tay áo, xoay người rời đi</w:t>
      </w:r>
      <w:r>
        <w:br w:type="textWrapping"/>
      </w:r>
      <w:r>
        <w:br w:type="textWrapping"/>
      </w:r>
      <w:r>
        <w:t xml:space="preserve">Ngô Mỹ Nhân cúi đầu nói “ngươi muốn biết ngươi là ai không?”</w:t>
      </w:r>
      <w:r>
        <w:br w:type="textWrapping"/>
      </w:r>
      <w:r>
        <w:br w:type="textWrapping"/>
      </w:r>
      <w:r>
        <w:t xml:space="preserve">Phó Lệnh Nguyệt lập tức dừng bước</w:t>
      </w:r>
      <w:r>
        <w:br w:type="textWrapping"/>
      </w:r>
      <w:r>
        <w:br w:type="textWrapping"/>
      </w:r>
      <w:r>
        <w:t xml:space="preserve">“Là Hiền phi bảo ngươi đến phải không?” Ngô Mỹ Nhân mệt mỏi nhắm mắt lại ‘rất nhanh thôi, ngươi đợi thêm lát nữa là biết”</w:t>
      </w:r>
      <w:r>
        <w:br w:type="textWrapping"/>
      </w:r>
      <w:r>
        <w:br w:type="textWrapping"/>
      </w:r>
      <w:r>
        <w:t xml:space="preserve">Phó Lệnh Nguyệt căm giận dẹp đường hồi phủ, đi được nửa đường, nàng đột nhiên nhớ tới đã đến ngày lấy Băng tiêu hoàn, liền vòng lại, đi tới Đức Tế đường</w:t>
      </w:r>
      <w:r>
        <w:br w:type="textWrapping"/>
      </w:r>
      <w:r>
        <w:br w:type="textWrapping"/>
      </w:r>
      <w:r>
        <w:t xml:space="preserve">Lưu Duyên Linh đã đi khám bệnh, chỉ để lại cho nàng một tờ giấy, trên đó viết thật nghiêm cẩn: một năm chỉ làm cho nàng bốn viên, khắp cả Đại Tề quốc, nàng không thể tìm được ở chỗ nào khác. Đề nghị nàng vẫn nên chăm chỉ niệm kinh, không nên uống thuốc lung tung, nếu không sẽ rất có hại cho thân thể của nàng.</w:t>
      </w:r>
      <w:r>
        <w:br w:type="textWrapping"/>
      </w:r>
      <w:r>
        <w:br w:type="textWrapping"/>
      </w:r>
      <w:r>
        <w:t xml:space="preserve">Phó Lệnh Nguyệt cảm thấy lang trung này thật dong dài, chẳng lẽ cả ngày toàn xem bệnh cho nữ nhân, thành ra nói chuyện cũng dài dòng.</w:t>
      </w:r>
      <w:r>
        <w:br w:type="textWrapping"/>
      </w:r>
      <w:r>
        <w:br w:type="textWrapping"/>
      </w:r>
      <w:r>
        <w:t xml:space="preserve">Nàng cầm bốn viên thuốc, quay trở về Tả quân phủ. Kỳ lạ là Viên Li còn chưa trở về.</w:t>
      </w:r>
      <w:r>
        <w:br w:type="textWrapping"/>
      </w:r>
      <w:r>
        <w:br w:type="textWrapping"/>
      </w:r>
      <w:r>
        <w:t xml:space="preserve">Phó Lệnh Nguyệt đợi từ trưa cho đến lúc mặt trời lặn, suy nghĩ lại những lời Hiền phi nói, ngẫm lại chuyện của nàng và Phương Diệu Tổ đã sơ hở ở đâu, lời nói của Ngô Mỹ Nhân có ý gì…mới nghe được bên ngoài có chút ồn ào</w:t>
      </w:r>
      <w:r>
        <w:br w:type="textWrapping"/>
      </w:r>
      <w:r>
        <w:br w:type="textWrapping"/>
      </w:r>
      <w:r>
        <w:t xml:space="preserve">Viên Li đã trở lại.</w:t>
      </w:r>
      <w:r>
        <w:br w:type="textWrapping"/>
      </w:r>
      <w:r>
        <w:br w:type="textWrapping"/>
      </w:r>
      <w:r>
        <w:t xml:space="preserve">Phó Lệnh Nguyệt rất lấy làm kỳ, Viên Li đi tiễn Phương Diệu Tổ xuất chinh, theo lý buổi trưa đã trở về, sao lại…Nàng bước nhanh ra khỏi phòng nhưng lại không thấy bóng dáng Viên Li đâu. Nghe nói Viên đại công tử xanh mặt trở về, đi nhanh vào phòng,ai cũng không gọi. Ngay cả Hải Thanh, Hải Long đều mang vẻ mặt như trái khổ qua đứng canh ngoài cửa</w:t>
      </w:r>
      <w:r>
        <w:br w:type="textWrapping"/>
      </w:r>
      <w:r>
        <w:br w:type="textWrapping"/>
      </w:r>
      <w:r>
        <w:t xml:space="preserve">Sự tình quỷ dị, Phó Lệnh Nguyệt không dám tiến lên lãnh đạn, vội lén hỏi một hạ nhân ‘công tử làm sao vậy? ai khiến công tử tức giận dữ vậy?”</w:t>
      </w:r>
      <w:r>
        <w:br w:type="textWrapping"/>
      </w:r>
      <w:r>
        <w:br w:type="textWrapping"/>
      </w:r>
      <w:r>
        <w:t xml:space="preserve">Hạ nhân kia lắc đầu ‘Phó đại nhân, tiểu nhân cũng không biết”</w:t>
      </w:r>
      <w:r>
        <w:br w:type="textWrapping"/>
      </w:r>
      <w:r>
        <w:br w:type="textWrapping"/>
      </w:r>
      <w:r>
        <w:t xml:space="preserve">Phó Lệnh Nguyệt nhíu mày, nàng ghét nhất là bị hạ nhân trong Tả quân phủ qua loa “không phải công tử đi tiễn đại quân sao? có việc trì hoãn sao? sắp tối đội quân mới xuất phát sao?”</w:t>
      </w:r>
      <w:r>
        <w:br w:type="textWrapping"/>
      </w:r>
      <w:r>
        <w:br w:type="textWrapping"/>
      </w:r>
      <w:r>
        <w:t xml:space="preserve">“Không phải, xuất phát ngay giờ lành, không có trì hoãn’ hạ nhân kia trả lời đúng trọng tâm, không một câu dư thừa</w:t>
      </w:r>
      <w:r>
        <w:br w:type="textWrapping"/>
      </w:r>
      <w:r>
        <w:br w:type="textWrapping"/>
      </w:r>
      <w:r>
        <w:t xml:space="preserve">Phó Lệnh Nguyệt thở phào nhẹ nhõm. Xem ra Phương Diệu Tổ đã xuất quân đúng hạn, không có giống như đã nói: nàng không đi hắn sẽ không xuất chinh. Nam nhân đều thích nói giỡn. Buồn cười là nàng vẫn luôn lo lắng, sợ hắn cố ý chờ nàng, chọc giận Viên Li. Nghĩ tới đây, nàng liền thấy toàn thân rét lạnh</w:t>
      </w:r>
      <w:r>
        <w:br w:type="textWrapping"/>
      </w:r>
      <w:r>
        <w:br w:type="textWrapping"/>
      </w:r>
      <w:r>
        <w:t xml:space="preserve">Phó Lệnh Nguyệt tâm tình buồn bực, lấy lệnh bài ám vệ giơ ra trước mặt người nọ “công tử tiễn quân xong thì đi đâu? Có chuyện gì? đừng dong dài với ta, nói mau”</w:t>
      </w:r>
      <w:r>
        <w:br w:type="textWrapping"/>
      </w:r>
      <w:r>
        <w:br w:type="textWrapping"/>
      </w:r>
      <w:r>
        <w:t xml:space="preserve">“Công..công tử đến chùa” hạ nhân kia thấy nàng đột nhiên thay đổi sắc mặt, bị dọa đến cà lăm. Phó Lệnh Nguyệt ở Tả quân phủ hiếm khi lấy ra lệnh bài ám vệ, nay đột ngột như vậy đương nhiên là rất dọa người</w:t>
      </w:r>
      <w:r>
        <w:br w:type="textWrapping"/>
      </w:r>
      <w:r>
        <w:br w:type="textWrapping"/>
      </w:r>
      <w:r>
        <w:t xml:space="preserve">Phó Lệnh Nguyệt ép hỏi “ai chọc công tử?”</w:t>
      </w:r>
      <w:r>
        <w:br w:type="textWrapping"/>
      </w:r>
      <w:r>
        <w:br w:type="textWrapping"/>
      </w:r>
      <w:r>
        <w:t xml:space="preserve">“Phó đại nhân, tiểu nhân thực sự không biết” hạ nhân kia như sắp khóc ‘ngài đi hỏi Hải Thanh, Hải long đi, tiểu nhân chỉ thấy sau khi công tử dâng hương đi ra, sắc mặt liền không tốt. Dọc đường đi, không ai dám tiến lên nói chuyện”</w:t>
      </w:r>
      <w:r>
        <w:br w:type="textWrapping"/>
      </w:r>
      <w:r>
        <w:br w:type="textWrapping"/>
      </w:r>
      <w:r>
        <w:t xml:space="preserve">“Được rồi, ngươi đi đi” Phó Lệnh Nguyệt rốt cuộc cũng hiểu không moi được gì, lạnh lùng liếc người nọ  “sau khi trở về, nên biết cái gì nên nói, cái gì không”</w:t>
      </w:r>
      <w:r>
        <w:br w:type="textWrapping"/>
      </w:r>
      <w:r>
        <w:br w:type="textWrapping"/>
      </w:r>
      <w:r>
        <w:t xml:space="preserve">Hạ nhân kia như được đại xá, hoảng hốt chạy trốn “dạ, tiểu nhân cái gì cũng không nghe qua”</w:t>
      </w:r>
      <w:r>
        <w:br w:type="textWrapping"/>
      </w:r>
      <w:r>
        <w:br w:type="textWrapping"/>
      </w:r>
      <w:r>
        <w:t xml:space="preserve">Viên Li đi dâng hương? Phó Lệnh Nguyệt không hiểu ra làm sao. Nói chính xác hơn là hắn đã gặp được người nào ở chùa? Nhất định không phải là Liễu Dung, nàng vô lương nở nụ cười, một ngôi chùa có danh tiếng sẽ không thu lưu nữ khách</w:t>
      </w:r>
      <w:r>
        <w:br w:type="textWrapping"/>
      </w:r>
      <w:r>
        <w:br w:type="textWrapping"/>
      </w:r>
      <w:r>
        <w:t xml:space="preserve">Vậy thì Viên Li gặp ai? Hắn tức giận chuyện gì? nàng càng thêm tò mò</w:t>
      </w:r>
      <w:r>
        <w:br w:type="textWrapping"/>
      </w:r>
      <w:r>
        <w:br w:type="textWrapping"/>
      </w:r>
      <w:r>
        <w:t xml:space="preserve">Ban đêm, Phó Lệnh Nguyệt lại không ngủ được. Hôm nay xảy ra quá nhiều chuyện, nàng nhắm mắt lại, từng chuyện, từng chuyện liền hiện ra</w:t>
      </w:r>
      <w:r>
        <w:br w:type="textWrapping"/>
      </w:r>
      <w:r>
        <w:br w:type="textWrapping"/>
      </w:r>
      <w:r>
        <w:t xml:space="preserve">Nàng biết, thời điểm nàng lên sân khấu ngày càng gần nhưng lòng của nàng lại hư không.</w:t>
      </w:r>
      <w:r>
        <w:br w:type="textWrapping"/>
      </w:r>
      <w:r>
        <w:br w:type="textWrapping"/>
      </w:r>
      <w:r>
        <w:t xml:space="preserve">Nàng trằn trọc, làm thế nào cũng không thấy thoải mái, cứ cảm thấy thiếu cái gì đó khiến mình có thể tĩnh tâm. Gối ngủ quá cứng, chăn đắp quá mềm, không có thân thể nam nhân ấm áp quen thuộc bên cạnh. Mà nam nhân đó lúc này không muốn gặp nàng, nàng đột nhiên rất không cam lòng</w:t>
      </w:r>
      <w:r>
        <w:br w:type="textWrapping"/>
      </w:r>
      <w:r>
        <w:br w:type="textWrapping"/>
      </w:r>
      <w:r>
        <w:t xml:space="preserve">Phó Lệnh Nguyệt liền thay đổi xiêm y, lặng lẽ ra ngoài.</w:t>
      </w:r>
      <w:r>
        <w:br w:type="textWrapping"/>
      </w:r>
      <w:r>
        <w:br w:type="textWrapping"/>
      </w:r>
      <w:r>
        <w:t xml:space="preserve">Phòng của Viên Li vẫn còn sáng đèn, hắn chưa ngủ. Trực tiếp gõ cửa cầu kiến là không thể, nàng đã ăn bế môn canh nhiều lắm rồi, cho nên phải đổi cách khác</w:t>
      </w:r>
      <w:r>
        <w:br w:type="textWrapping"/>
      </w:r>
      <w:r>
        <w:br w:type="textWrapping"/>
      </w:r>
      <w:r>
        <w:t xml:space="preserve">Phó Lệnh Nguyệt nhìn lướt qua hộ vệ bên ngoài, trong lòng chậm rãi lên kế hoạch. Một kế điệu hổ ly sơn đã giúp nàng thuận lợi lẻn qua cửa sổ chui vào phòng. Nàng cũng không sợ bị phát hiện. Võ công của Viên Li rất cao, luôn tự phụ, sẽ không đế mức chưa hỏi rõ xanh đỏ trắng đen mà rút đao ra giết.</w:t>
      </w:r>
      <w:r>
        <w:br w:type="textWrapping"/>
      </w:r>
      <w:r>
        <w:br w:type="textWrapping"/>
      </w:r>
      <w:r>
        <w:t xml:space="preserve">Quả nhiên, sau khi nhận ra nàng, Viên Li liền dừng tay, trầm mặt hỏi “ngươi tới làm gì?”</w:t>
      </w:r>
      <w:r>
        <w:br w:type="textWrapping"/>
      </w:r>
      <w:r>
        <w:br w:type="textWrapping"/>
      </w:r>
      <w:r>
        <w:t xml:space="preserve">Phó Lệnh Nguyệt cẩn thận lắng nghe, bên ngoài không có nhiều động tĩnh, xem ra nàng đã lẻn vào thành công</w:t>
      </w:r>
      <w:r>
        <w:br w:type="textWrapping"/>
      </w:r>
      <w:r>
        <w:br w:type="textWrapping"/>
      </w:r>
      <w:r>
        <w:t xml:space="preserve">Nàng cười làm lành “còn tức giận sao? ta còn oan hơn Đậu Nga ah. Ngươi không hề cho ta cơ hội giải thích. Ta hoàn toàn không có đáp ứng tiễn Phương Diệu Tổ xuất quân, là tự hắn bịa chuyện. Ta thực sự không có trêu chọc người, ta không có”</w:t>
      </w:r>
      <w:r>
        <w:br w:type="textWrapping"/>
      </w:r>
      <w:r>
        <w:br w:type="textWrapping"/>
      </w:r>
      <w:r>
        <w:t xml:space="preserve">Viên Li thở dài, xoay người “không liên quan chuyện của ngươi”</w:t>
      </w:r>
      <w:r>
        <w:br w:type="textWrapping"/>
      </w:r>
      <w:r>
        <w:br w:type="textWrapping"/>
      </w:r>
      <w:r>
        <w:t xml:space="preserve">Phó Lệnh Nguyệt ngây ngẩn cả người “vì sao?” thái độ của Viên Li làm nàng bất ngờ. Nàng cứ tưởng sẽ khẩu chiến một phen, ai ngờ một tiếng thở dài của hắn đã chấm dứt. Nàng tiến lên kéo ống tay áo của hắn “xảy ra chuyện gì? có thể nói với ta không?”</w:t>
      </w:r>
      <w:r>
        <w:br w:type="textWrapping"/>
      </w:r>
      <w:r>
        <w:br w:type="textWrapping"/>
      </w:r>
      <w:r>
        <w:t xml:space="preserve">Mấy ngày nay không hoan ái, một cái đụng chạm thế này, nàng cũng cảm giác được nhiệt độ cơ thể hắn truyền qua, khiến thể xác và tinh thần của nàng trở nên nhộn nhạo, hô hấp tăng cao. Nàng rất muốn ôm thân hình này nhưng nhìn sắc mặt mệt mỏi của hắn, nàng lại nhịn</w:t>
      </w:r>
      <w:r>
        <w:br w:type="textWrapping"/>
      </w:r>
      <w:r>
        <w:br w:type="textWrapping"/>
      </w:r>
      <w:r>
        <w:t xml:space="preserve">Viên Li không trả lời nàng, quay trở lại trước án. Thì ra hắn vẫn luôn khắc dấu</w:t>
      </w:r>
      <w:r>
        <w:br w:type="textWrapping"/>
      </w:r>
      <w:r>
        <w:br w:type="textWrapping"/>
      </w:r>
      <w:r>
        <w:t xml:space="preserve">Phó Lệnh Nguyệt nhìn một bàn toàn là đá, công cụ rồi ngồi xuống cạnh Viên Li. Mấy thứ có đủ hình dáng, chủng loại, nàng cũng không phân biệt được tác dùng nhưng nhìn quá trình khắc dấu lại thấy rất sinh động thú vị</w:t>
      </w:r>
      <w:r>
        <w:br w:type="textWrapping"/>
      </w:r>
      <w:r>
        <w:br w:type="textWrapping"/>
      </w:r>
      <w:r>
        <w:t xml:space="preserve">“Có chuyện gì phiền lòng sao?’ nàng cầm một con dấu lớn bị ấn trên hắc đàn mộc, Viên Li đã khắc được bốn chữ, nửa còn lại vẫn là ký hiệu bằng mực đen</w:t>
      </w:r>
      <w:r>
        <w:br w:type="textWrapping"/>
      </w:r>
      <w:r>
        <w:br w:type="textWrapping"/>
      </w:r>
      <w:r>
        <w:t xml:space="preserve">Viên Li ra hiệu nàng đừng lên tiếng, tiếp tục khắc ấn</w:t>
      </w:r>
      <w:r>
        <w:br w:type="textWrapping"/>
      </w:r>
      <w:r>
        <w:br w:type="textWrapping"/>
      </w:r>
      <w:r>
        <w:t xml:space="preserve">Phó Lệnh Nguyệt kiên nhẫn nhìn hắn làm, nhìn hắn giã ma hoàn, thỉnh thoảng trát mực đóng dấu, thẩm duyệt, sửa chữa….</w:t>
      </w:r>
      <w:r>
        <w:br w:type="textWrapping"/>
      </w:r>
      <w:r>
        <w:br w:type="textWrapping"/>
      </w:r>
      <w:r>
        <w:t xml:space="preserve">Bốn chữ kia, nàng cũng nhận ra, là Hải xấu xí ba</w:t>
      </w:r>
      <w:r>
        <w:br w:type="textWrapping"/>
      </w:r>
      <w:r>
        <w:br w:type="textWrapping"/>
      </w:r>
      <w:r>
        <w:t xml:space="preserve">Xong một động tác, sắc mặt Viên Li giãn ra rất nhiều</w:t>
      </w:r>
      <w:r>
        <w:br w:type="textWrapping"/>
      </w:r>
      <w:r>
        <w:br w:type="textWrapping"/>
      </w:r>
      <w:r>
        <w:t xml:space="preserve">Phó Lệnh Nguyệt đột nhiên cảm thấy phát tiết trên tảng đá cũng là một cách rất tốt.</w:t>
      </w:r>
      <w:r>
        <w:br w:type="textWrapping"/>
      </w:r>
      <w:r>
        <w:br w:type="textWrapping"/>
      </w:r>
      <w:r>
        <w:t xml:space="preserve">Nàng nhẹ giọng hỏi “giờ có thể nói rồi chứ? Có chuyện phiền lòng sao?”</w:t>
      </w:r>
      <w:r>
        <w:br w:type="textWrapping"/>
      </w:r>
      <w:r>
        <w:br w:type="textWrapping"/>
      </w:r>
      <w:r>
        <w:t xml:space="preserve">“Có nhưng đã hóa giải” Viên Li nhếch miệng, đặt con dấu đã khắc xong sang bên cạnh, tiếp tục làm cái khác</w:t>
      </w:r>
      <w:r>
        <w:br w:type="textWrapping"/>
      </w:r>
      <w:r>
        <w:br w:type="textWrapping"/>
      </w:r>
      <w:r>
        <w:t xml:space="preserve">Phó Lệnh Nguyệt cảm thấy rất không vui với cách nói chuyện giữa hai người. Quá khách khí, rất tường hòa, rât đoan chính. Nàng rất muốn trở lại như trước kia, dù là khẩu chiến vẫn tốt hơn. Nhưng mà…nàng rũ mi nhìn Viên Li tiếp tục bận rộn</w:t>
      </w:r>
      <w:r>
        <w:br w:type="textWrapping"/>
      </w:r>
      <w:r>
        <w:br w:type="textWrapping"/>
      </w:r>
      <w:r>
        <w:t xml:space="preserve">Tường hòa thì tường hòa. Nàng cũng không có tâm tình truy rõ nguyên do, dù sao đêm rất dài, vẫn luôn có thời gian để hỏi</w:t>
      </w:r>
      <w:r>
        <w:br w:type="textWrapping"/>
      </w:r>
      <w:r>
        <w:br w:type="textWrapping"/>
      </w:r>
      <w:r>
        <w:t xml:space="preserve">“Đây là đá gì?” nàng quyết định cứ hỏi lòng vòng trước, từ từ rồi sẽ đi vào chính đề</w:t>
      </w:r>
      <w:r>
        <w:br w:type="textWrapping"/>
      </w:r>
      <w:r>
        <w:br w:type="textWrapping"/>
      </w:r>
      <w:r>
        <w:t xml:space="preserve">“Đá núi Mân Việt, điền thạch vùng Chiết Giang, xương hóa thạch, bạch thạch của Bắc Cương, ba lâm thạch ở Mông Cổ” Viên Li đang cẩn thận dùng chu sa vẽ lên đá, mí mắt không hề nâng, trả lời trôi chảy</w:t>
      </w:r>
      <w:r>
        <w:br w:type="textWrapping"/>
      </w:r>
      <w:r>
        <w:br w:type="textWrapping"/>
      </w:r>
      <w:r>
        <w:t xml:space="preserve">“Mấy loại đá này có gì khác nhau” Phó Lệnh Nguyệt làm như không để ý, hỏi tiếp</w:t>
      </w:r>
      <w:r>
        <w:br w:type="textWrapping"/>
      </w:r>
      <w:r>
        <w:br w:type="textWrapping"/>
      </w:r>
      <w:r>
        <w:t xml:space="preserve">Viên Li cong khóe môi, không trả lời những vấn đề nhàm chán và ngu ngốc</w:t>
      </w:r>
      <w:r>
        <w:br w:type="textWrapping"/>
      </w:r>
      <w:r>
        <w:br w:type="textWrapping"/>
      </w:r>
      <w:r>
        <w:t xml:space="preserve">Phó Lệnh Nguyệt cười mỉa “vậy ngươi khắc cho ta một cái ấn đi”</w:t>
      </w:r>
      <w:r>
        <w:br w:type="textWrapping"/>
      </w:r>
      <w:r>
        <w:br w:type="textWrapping"/>
      </w:r>
      <w:r>
        <w:t xml:space="preserve">Viên Li rốt cuộc cũng ngước mắt nhìn nàng, thản nhiên nói “bản công tử không khắc ấn cho người ta”sau đó tiếp tục cúi đầu làm việc</w:t>
      </w:r>
      <w:r>
        <w:br w:type="textWrapping"/>
      </w:r>
      <w:r>
        <w:br w:type="textWrapping"/>
      </w:r>
      <w:r>
        <w:t xml:space="preserve">Phó Lệnh Nguyệt xót xa, thanh âm rất thấp “không phải ta không giống sao? ngươi khắc đẹp, tùy tiện làm cho ta một cái là được mà”</w:t>
      </w:r>
      <w:r>
        <w:br w:type="textWrapping"/>
      </w:r>
      <w:r>
        <w:br w:type="textWrapping"/>
      </w:r>
      <w:r>
        <w:t xml:space="preserve">Viên Li động tác cẩn thận phết mực “sau này đi, chờ ngươi thực sự thích. Ta cũng không muốn khắc một tảng đá cho ngươi trút giận”</w:t>
      </w:r>
      <w:r>
        <w:br w:type="textWrapping"/>
      </w:r>
      <w:r>
        <w:br w:type="textWrapping"/>
      </w:r>
      <w:r>
        <w:t xml:space="preserve">Phó Lệnh Nguyệt nhìn bộ dáng nhượng bộ lui binh của hắn, tức giận không nhẹ, lập tức hỏi thẳng ‘Úy Trình Cù cũng khắc dấu sao?”</w:t>
      </w:r>
      <w:r>
        <w:br w:type="textWrapping"/>
      </w:r>
      <w:r>
        <w:br w:type="textWrapping"/>
      </w:r>
      <w:r>
        <w:t xml:space="preserve">Viên Li dừng tay “học đòi văn vẻ thôi, biết một chút”</w:t>
      </w:r>
      <w:r>
        <w:br w:type="textWrapping"/>
      </w:r>
      <w:r>
        <w:br w:type="textWrapping"/>
      </w:r>
      <w:r>
        <w:t xml:space="preserve">Phó Lệnh Nguyệt thấy hắn dừng tay liền cười thầm, hỏi tiếp “vậy hoàng đế Tiền Lương hẳn là cao thủ phải không?”</w:t>
      </w:r>
      <w:r>
        <w:br w:type="textWrapping"/>
      </w:r>
      <w:r>
        <w:br w:type="textWrapping"/>
      </w:r>
      <w:r>
        <w:t xml:space="preserve">Lần này Viên Li không dừng tay “xem như”</w:t>
      </w:r>
      <w:r>
        <w:br w:type="textWrapping"/>
      </w:r>
      <w:r>
        <w:br w:type="textWrapping"/>
      </w:r>
      <w:r>
        <w:t xml:space="preserve">Phó Lệnh Nguyệt nhìn theo ánh mắt hắn ‘vậy ngươi nói hoàng đế Tiền Lương có đem tin tức ai là Ngọc Hành tinh khắc vào con dấu không?hắn đem bảo bối này ban cho người không hiểu biết, có phải là cố ý che giấu mật ngữ không?”</w:t>
      </w:r>
      <w:r>
        <w:br w:type="textWrapping"/>
      </w:r>
      <w:r>
        <w:br w:type="textWrapping"/>
      </w:r>
      <w:r>
        <w:t xml:space="preserve">Viên Li thưởng thức tác phẩm của mình “có thể, ngươi và Diêm Tân đoán giống nhau”</w:t>
      </w:r>
      <w:r>
        <w:br w:type="textWrapping"/>
      </w:r>
      <w:r>
        <w:br w:type="textWrapping"/>
      </w:r>
      <w:r>
        <w:t xml:space="preserve">Phó Lệnh Nguyệt bị hành động hờ hững của hắn chọc giận, gầm nhẹ “ta sắp phải đi rồi”</w:t>
      </w:r>
      <w:r>
        <w:br w:type="textWrapping"/>
      </w:r>
      <w:r>
        <w:br w:type="textWrapping"/>
      </w:r>
      <w:r>
        <w:t xml:space="preserve">Viên Li chậm rãi ngẩng đầu lên “ngươi đã nói với ta’</w:t>
      </w:r>
      <w:r>
        <w:br w:type="textWrapping"/>
      </w:r>
      <w:r>
        <w:br w:type="textWrapping"/>
      </w:r>
      <w:r>
        <w:t xml:space="preserve">Viên Li chậm rãi ngẩng đầu lên.“Ngươi cùng ta nói qua.”</w:t>
      </w:r>
      <w:r>
        <w:br w:type="textWrapping"/>
      </w:r>
      <w:r>
        <w:br w:type="textWrapping"/>
      </w:r>
      <w:r>
        <w:t xml:space="preserve">“Ngươi..” Phó Lệnh Nguyệt nghẹn lời “ta…ta không cùng Phương Diệu Tổ”</w:t>
      </w:r>
      <w:r>
        <w:br w:type="textWrapping"/>
      </w:r>
      <w:r>
        <w:br w:type="textWrapping"/>
      </w:r>
      <w:r>
        <w:t xml:space="preserve">“Ta biết” Viên Li cắt ngang lời nàng “ta đã nói không liên quan chuyện của ngươi”</w:t>
      </w:r>
      <w:r>
        <w:br w:type="textWrapping"/>
      </w:r>
      <w:r>
        <w:br w:type="textWrapping"/>
      </w:r>
      <w:r>
        <w:t xml:space="preserve">“Vậy thì vì sao? ta thật lòng muốn giúp ngươi, ta có rất nhiều lời muốn nói với ngươi, ngươi có biết Hiền phi đã nói gì với ta không? nếu ngươi không tranh thủ, ta đi rồi, bệnh của ngươi…”</w:t>
      </w:r>
      <w:r>
        <w:br w:type="textWrapping"/>
      </w:r>
      <w:r>
        <w:br w:type="textWrapping"/>
      </w:r>
      <w:r>
        <w:t xml:space="preserve">“Trở về đi. Ngươi mệt mỏi cả ngày rồi, về nghỉ sớm đi” Viên Li cười khách sáo “ngươi sắp phải đi, ở lại chỗ ta quá muộn, để Hiền phi biết sẽ không tốt lắm”</w:t>
      </w:r>
      <w:r>
        <w:br w:type="textWrapping"/>
      </w:r>
      <w:r>
        <w:br w:type="textWrapping"/>
      </w:r>
      <w:r>
        <w:t xml:space="preserve">Phó Lệnh Nguyệt cảm giác hốc mắt chua xót. Hắn đang hạ lệnh đuổi khách, kẻ ngốc cũng hiểu được hắn cự tuyệt nàng. Đây là lần đầu tiên. Nàng muốn ngủ với hắn lại bị cự tuyệt. Nàng đúng là dán mặt nóng vào cái mông lạnh ah.</w:t>
      </w:r>
      <w:r>
        <w:br w:type="textWrapping"/>
      </w:r>
      <w:r>
        <w:br w:type="textWrapping"/>
      </w:r>
      <w:r>
        <w:t xml:space="preserve">Phó Lệnh Nguyệt oán hận đá cửa phòng, không chút khách khí quát lớn với đám thủ vệ “tránh ra”</w:t>
      </w:r>
      <w:r>
        <w:br w:type="textWrapping"/>
      </w:r>
      <w:r>
        <w:br w:type="textWrapping"/>
      </w:r>
      <w:r>
        <w:t xml:space="preserve">Đột nhiên có người đi ra từ phòng của công tử, thủ vệ giật mình kinh hãi, vừa định lên tiếng hỏi đã nghe Viên Li ở  bên trong ra lện ‘đổi nước đi”</w:t>
      </w:r>
      <w:r>
        <w:br w:type="textWrapping"/>
      </w:r>
      <w:r>
        <w:br w:type="textWrapping"/>
      </w:r>
      <w:r>
        <w:t xml:space="preserve">Thân ảnh giận dữ của Phó Lệnh Nguyệt càng lúc càng xa, thủ vệ nhìn nhau, vội tiến vào phòng nghe lệnh</w:t>
      </w:r>
      <w:r>
        <w:br w:type="textWrapping"/>
      </w:r>
      <w:r>
        <w:br w:type="textWrapping"/>
      </w:r>
      <w:r>
        <w:t xml:space="preserve">Sáng sớm mồng hai tháng chín, Phó Lệnh Nguyệt khó khăn lắm mới ngủ được đã bị âm thanh hỗn loạn bên ngoài đánh thức, còn nghe được tiếng chuông văng  vẳng từ xa</w:t>
      </w:r>
      <w:r>
        <w:br w:type="textWrapping"/>
      </w:r>
      <w:r>
        <w:br w:type="textWrapping"/>
      </w:r>
      <w:r>
        <w:t xml:space="preserve">Nàng vội bật dậy, lao ra khỏi phòng, đã thấy gần như tất cả binh sĩ Tả quân phủ đều tập trung bên ngoài</w:t>
      </w:r>
      <w:r>
        <w:br w:type="textWrapping"/>
      </w:r>
      <w:r>
        <w:br w:type="textWrapping"/>
      </w:r>
      <w:r>
        <w:t xml:space="preserve">Nghe nói giờ Mẹo sơ khắc, Viên Li đã bị gọi vào cung. Hoàng đế bệnh tình nguy kịch, lần này là thật. Giờ mới giờ Thìn đã nghe tiếng chuông.Chẳng lẽ.. mọi người đưa mắt nhìn nhau, không ai dám nói ra kết quả dự đoán trong lòng</w:t>
      </w:r>
      <w:r>
        <w:br w:type="textWrapping"/>
      </w:r>
      <w:r>
        <w:br w:type="textWrapping"/>
      </w:r>
      <w:r>
        <w:t xml:space="preserve">Rất nhanh đã có người trong cung đến báo tin: Hoàng đế băng hà.</w:t>
      </w:r>
      <w:r>
        <w:br w:type="textWrapping"/>
      </w:r>
      <w:r>
        <w:br w:type="textWrapping"/>
      </w:r>
      <w:r>
        <w:t xml:space="preserve">Lần này bệnh đến hung hiểm vô cùng,chưa đầy một canh giờ, Hoàng đế ngay cả di chỉ còn chưa lưu đã ngự long quy tiên. Bình thường hoàng đế trước khi trút hơi thở cuối cùng đều triệu kiến hoàng tử, trọng thần, truyền di chiếu, phân phó công việc cho người kế vị nhưng hoàng đế khai quốc của Đại Tề lại không một câu mà rời xa nhân thế, không có ý chỉ đặc biệt cũng không có di mệnh cho thái hậu buông rèm nhiếp chính.</w:t>
      </w:r>
      <w:r>
        <w:br w:type="textWrapping"/>
      </w:r>
      <w:r>
        <w:br w:type="textWrapping"/>
      </w:r>
      <w:r>
        <w:t xml:space="preserve">Tân quân kế vị, chỉ thể dùng nghi thức truyền thống nhất cũng là phương thức đáng nghi ngờ nhất.</w:t>
      </w:r>
      <w:r>
        <w:br w:type="textWrapping"/>
      </w:r>
      <w:r>
        <w:br w:type="textWrapping"/>
      </w:r>
      <w:r>
        <w:t xml:space="preserve">Thái tử đăng cơ, trước khi tân đế tròn mười sáu tuổi thì Trăn vương Lý Thành Khí là Nhiếp chính vương, nắm thực quyền ở Đại Tề quốc</w:t>
      </w:r>
      <w:r>
        <w:br w:type="textWrapping"/>
      </w:r>
      <w:r>
        <w:br w:type="textWrapping"/>
      </w:r>
      <w:r>
        <w:t xml:space="preserve">Mặt trời lên cao, Lý Thành Khí dẫn đầu  bách quan đi đến điện Văn Hoa.</w:t>
      </w:r>
      <w:r>
        <w:br w:type="textWrapping"/>
      </w:r>
      <w:r>
        <w:br w:type="textWrapping"/>
      </w:r>
      <w:r>
        <w:t xml:space="preserve">Ngày mười hai tháng chín, tân đế đăng cơ, tôn mẹ đẻ Hiền phi Từ thị làm Thái hậu</w:t>
      </w:r>
      <w:r>
        <w:br w:type="textWrapping"/>
      </w:r>
      <w:r>
        <w:br w:type="textWrapping"/>
      </w:r>
      <w:r>
        <w:t xml:space="preserve">Ngày mười ba tháng chín, Trăn vương Lý Thành Khí ban bố chỉ lệnh đầu tiên với tư cách là Nhiếp chính vương, lấy tam quân Đô đốc phủ dẫn đầu, điều động quân cả nước</w:t>
      </w:r>
      <w:r>
        <w:br w:type="textWrapping"/>
      </w:r>
      <w:r>
        <w:br w:type="textWrapping"/>
      </w:r>
      <w:r>
        <w:t xml:space="preserve">Cái cớ mà mọi người đều chờ mong hoàn toàn không xảy ra. Cho nên mùa thu đông này, các lực lượng ở Đại Tề quốc lại tiếp tục ngủ đông, không mưa gió, không chiến loạn. Triều chính bình lặng như mặt hồ nhưng bên dưới lại là sóng ngầm mãnh liệt.</w:t>
      </w:r>
      <w:r>
        <w:br w:type="textWrapping"/>
      </w:r>
      <w:r>
        <w:br w:type="textWrapping"/>
      </w:r>
      <w:r>
        <w:t xml:space="preserve">Đúng lúc này, bệnh của Phương đô đốc và Viên đô đốc lại đột nhiên chuyển biến tốt, đã có thể chậm rãi xử lý việc trong phủ</w:t>
      </w:r>
      <w:r>
        <w:br w:type="textWrapping"/>
      </w:r>
      <w:r>
        <w:br w:type="textWrapping"/>
      </w:r>
      <w:r>
        <w:t xml:space="preserve">Trên triều lại có thêm nhiều gương mặt cũ, tân chính quyền lặng yên không tiếng động mà bắt đầu vận hành. Đồng thời nhân dịp tân đế đăng cơ đã ân chỉ các bộ miễn lao dịch, thuế má trong nửa năm, các cuộc khởi nghĩa vũ trang cũng vì thế mà tan rã.</w:t>
      </w:r>
      <w:r>
        <w:br w:type="textWrapping"/>
      </w:r>
      <w:r>
        <w:br w:type="textWrapping"/>
      </w:r>
      <w:r>
        <w:t xml:space="preserve">Đại quân của Phương Diệu Tổ cũng tiến triển thật thuận lợi. Vì trời lạnh, nạn sâu bệnh cũng không còn, hắn vừa cấp lương thực cho lưu dân vừa chỉ huy quân đội giúp nông dân cày cấy</w:t>
      </w:r>
      <w:r>
        <w:br w:type="textWrapping"/>
      </w:r>
      <w:r>
        <w:br w:type="textWrapping"/>
      </w:r>
      <w:r>
        <w:t xml:space="preserve">Đại Tề quốc ở trong sự bấp bênh, rối loạn cũng có dấu hiệu hồi sinh.</w:t>
      </w:r>
      <w:r>
        <w:br w:type="textWrapping"/>
      </w:r>
      <w:r>
        <w:br w:type="textWrapping"/>
      </w:r>
      <w:r>
        <w:t xml:space="preserve">Tháng mười, Lễ bộ bắt tay chuẩn bị lễ Vạn thọ cho tân đế.</w:t>
      </w:r>
      <w:r>
        <w:br w:type="textWrapping"/>
      </w:r>
      <w:r>
        <w:br w:type="textWrapping"/>
      </w:r>
      <w:r>
        <w:t xml:space="preserve">Quốc tang mới kết thúc, tân đế Lý Tuấn Ngạn có ý không muốn ăn mừng nhưng nói thế nào thì trước giờ chưa có tiền lệ này. Trăn vương Lý Thành Khí đề nghị các bộ cùng hoàng thân quốc thích tổ chức một buổi tiệc chúc mừng nho nhỏ ở Văn Hoa các trong hoàng cung.</w:t>
      </w:r>
      <w:r>
        <w:br w:type="textWrapping"/>
      </w:r>
      <w:r>
        <w:br w:type="textWrapping"/>
      </w:r>
      <w:r>
        <w:t xml:space="preserve">Nhiếp chính vương cũng hạ chỉ dụ đến Tả quân phủ, Phó Lệnh Nguyệt được thăng chức, trở thành Tứ phẩm đới đao hộ vệ, theo bảo hộ cho Trăn vương Lý Thành Khí</w:t>
      </w:r>
      <w:r>
        <w:br w:type="textWrapping"/>
      </w:r>
      <w:r>
        <w:br w:type="textWrapping"/>
      </w:r>
      <w:r>
        <w:t xml:space="preserve">Khi ở chính đường của Tả quân phủ, Phó Lệnh Nguyệt rốt cuộc cũng gặp được Viên Li đã mấy ngày không thấy mặt. Hắn chỉ thản nhiên nói chúc mừng rồi thôi</w:t>
      </w:r>
      <w:r>
        <w:br w:type="textWrapping"/>
      </w:r>
      <w:r>
        <w:br w:type="textWrapping"/>
      </w:r>
      <w:r>
        <w:t xml:space="preserve">Phó Lệnh Nguyệt cũng không có nhiều thứ để thu thập thế nhưng động tác của nàng rất chậm. Không biết tại sao nhưng trong lòng của nàng rất buồn, nàng không muốn rời đi cũng có chút không cam lòng.</w:t>
      </w:r>
      <w:r>
        <w:br w:type="textWrapping"/>
      </w:r>
      <w:r>
        <w:br w:type="textWrapping"/>
      </w:r>
      <w:r>
        <w:t xml:space="preserve">Viên Li phái người truyền đạt một câu “Phó đại nhân đi thuận lợi, không cần gặp”</w:t>
      </w:r>
      <w:r>
        <w:br w:type="textWrapping"/>
      </w:r>
      <w:r>
        <w:br w:type="textWrapping"/>
      </w:r>
      <w:r>
        <w:t xml:space="preserve">Nàng cứ nghĩ tới những lời này, trong lòng liền thấy khó chịu nhưng nàng phải theo Tiết tổng quản của Trăn vương phủ đến cáo từ Viên đô đốc</w:t>
      </w:r>
      <w:r>
        <w:br w:type="textWrapping"/>
      </w:r>
      <w:r>
        <w:br w:type="textWrapping"/>
      </w:r>
      <w:r>
        <w:t xml:space="preserve">Viên đô đốc tâm tình rất tốt, còn kể lại sự tích hắn đặt tên cho nhi tử của mình nhưng Phó Lệnh Nguyệt không có tâm tình để cười, trong đầu của nàng đều là thân ảnh của Viên Li</w:t>
      </w:r>
      <w:r>
        <w:br w:type="textWrapping"/>
      </w:r>
      <w:r>
        <w:br w:type="textWrapping"/>
      </w:r>
      <w:r>
        <w:t xml:space="preserve">“Ta rất muốn nhìn thấy ngươi”</w:t>
      </w:r>
      <w:r>
        <w:br w:type="textWrapping"/>
      </w:r>
      <w:r>
        <w:br w:type="textWrapping"/>
      </w:r>
      <w:r>
        <w:t xml:space="preserve">Hiền phi, à không, Thái hậu nói rất đúng. Từ lúc Phó Lệnh Nguyệt vào Trăn vương phủ tới nay, Lý Thành Khí cũng không có hành động thu mua lòng người nào. Triều chính hiện danh chính ngôn thuận ở trong tay hắn, hắn bận đến chân không chạm đất.</w:t>
      </w:r>
      <w:r>
        <w:br w:type="textWrapping"/>
      </w:r>
      <w:r>
        <w:br w:type="textWrapping"/>
      </w:r>
      <w:r>
        <w:t xml:space="preserve">Phó Lệnh Nguyệt tiếp xúc nhiều nhất là với Tiết tổng quản có sắc mặt cứng ngắc y như Lý Thành Khí, có đôi khi nàng hoài nghi. Không phải muốn để nàng làm Thần nữ sao, thế nhưng lại không thấy cao thấp trong phủ có ý lấy lòng nàng. Chẳng lẽ…bọn họ dùng chiêu lạt mềm buộc chặt như Đại Phong đã dạy ở Mất Hồn điện.</w:t>
      </w:r>
      <w:r>
        <w:br w:type="textWrapping"/>
      </w:r>
      <w:r>
        <w:br w:type="textWrapping"/>
      </w:r>
      <w:r>
        <w:t xml:space="preserve">Trong đêm dài tĩnh mịch, nàng lại càng nhớ những ngày ở Tả quân phủ. Nơi đó còn có Viên Li có thể khiến nàng dựa vào…</w:t>
      </w:r>
      <w:r>
        <w:br w:type="textWrapping"/>
      </w:r>
      <w:r>
        <w:br w:type="textWrapping"/>
      </w:r>
      <w:r>
        <w:t xml:space="preserve">Nàng ôm hai má đã nóng lên, xuân tâm nhộn nhạo lại không có người để giải. Viên Li không để ý tới nàng, Phương Diệu Tổ đã mang binh xuất chinh. Lý Thành Khí? Nghĩ tới đây, nàng liền rùng mình</w:t>
      </w:r>
      <w:r>
        <w:br w:type="textWrapping"/>
      </w:r>
      <w:r>
        <w:br w:type="textWrapping"/>
      </w:r>
      <w:r>
        <w:t xml:space="preserve">Ý của Thái hậu rất rõ ràng, để cho nàng tiếp cận Trăn vương, càng gần càng tốt. Nhưng thái độ của Trăn vương rất kỳ lạ, đem nàng để ở bên cạnh, mỗi ngày dẫn nàng vào cung ra cung như hình với bóng lại không chạm vào nàng, thậm chí hai người ngay cả cơ hội nói nhỏ cũng không  có</w:t>
      </w:r>
      <w:r>
        <w:br w:type="textWrapping"/>
      </w:r>
      <w:r>
        <w:br w:type="textWrapping"/>
      </w:r>
      <w:r>
        <w:t xml:space="preserve">Lý Thành Khí giảo hoạt lại đa nghi.Hắn lãnh đạm với nàng, chẳng lẽ là chờ tin tức xác thực chứng minh nàng là Thần nữ?</w:t>
      </w:r>
      <w:r>
        <w:br w:type="textWrapping"/>
      </w:r>
      <w:r>
        <w:br w:type="textWrapping"/>
      </w:r>
      <w:r>
        <w:t xml:space="preserve">Còn chưa có tin Ngọc Hành tinh là ai sao? </w:t>
      </w:r>
      <w:r>
        <w:br w:type="textWrapping"/>
      </w:r>
      <w:r>
        <w:br w:type="textWrapping"/>
      </w:r>
    </w:p>
    <w:p>
      <w:pPr>
        <w:pStyle w:val="Heading2"/>
      </w:pPr>
      <w:bookmarkStart w:id="84" w:name="quyển-4---chương-1-cô-nhi-triệu-thị"/>
      <w:bookmarkEnd w:id="84"/>
      <w:r>
        <w:t xml:space="preserve">62. Quyển 4 - Chương 1: Cô Nhi Triệu Thị</w:t>
      </w:r>
    </w:p>
    <w:p>
      <w:pPr>
        <w:pStyle w:val="Compact"/>
      </w:pPr>
      <w:r>
        <w:br w:type="textWrapping"/>
      </w:r>
      <w:r>
        <w:br w:type="textWrapping"/>
      </w:r>
      <w:r>
        <w:t xml:space="preserve">Đầu tháng mười, Phó Lệnh Nguyệt theo Lý Thành Khí tiến cung </w:t>
      </w:r>
      <w:r>
        <w:br w:type="textWrapping"/>
      </w:r>
      <w:r>
        <w:br w:type="textWrapping"/>
      </w:r>
      <w:r>
        <w:t xml:space="preserve">Tiết vạn thọ của tân đế, Lý Thành Khí thân là Nhiếp chính vương đương nhiên phải dẫn đầu thần tử, thể hiện sự trung hiếu. Tất cả các hạng mục công việc tổ chức lễ mừng đều do hắn kiểm tra, đôn đốc</w:t>
      </w:r>
      <w:r>
        <w:br w:type="textWrapping"/>
      </w:r>
      <w:r>
        <w:br w:type="textWrapping"/>
      </w:r>
      <w:r>
        <w:t xml:space="preserve">Phó Lệnh Nguyệt kích động vô cùng, không phải vì muốn thể hiện lòng trung quân mà trong lễ mừng thọ, nàng có thể nhìn Viên Li</w:t>
      </w:r>
      <w:r>
        <w:br w:type="textWrapping"/>
      </w:r>
      <w:r>
        <w:br w:type="textWrapping"/>
      </w:r>
      <w:r>
        <w:t xml:space="preserve">Vất vả lắm mới đợi đến buổi trưa, cửa Tây Hoa vừa mở ra, các vị hoàng thân quốc thích và trọng thần ấn theo phẩm chất lần lượt tiến vào</w:t>
      </w:r>
      <w:r>
        <w:br w:type="textWrapping"/>
      </w:r>
      <w:r>
        <w:br w:type="textWrapping"/>
      </w:r>
      <w:r>
        <w:t xml:space="preserve">Trăn vương Lý Thành Khí đứng ở cửa cung tiếp nhận quà mừng, vừa là chủ cũng vừa là khách.</w:t>
      </w:r>
      <w:r>
        <w:br w:type="textWrapping"/>
      </w:r>
      <w:r>
        <w:br w:type="textWrapping"/>
      </w:r>
      <w:r>
        <w:t xml:space="preserve">Phó Lệnh Nguyệt đứng bên cạnh hắn, nhìn thấy trong đám người, Tả quân Viên đô đốc sắc mặt hồng hào dẫn theo ba nhi tử đi đến. Nàng tươi cười với các chủ tử cũ nhưng phần sáng lạn này, chủ yếu là hướng về phía Viên Li. Tuy vậy hắn không hề liếc nhìn nàng một cái.</w:t>
      </w:r>
      <w:r>
        <w:br w:type="textWrapping"/>
      </w:r>
      <w:r>
        <w:br w:type="textWrapping"/>
      </w:r>
      <w:r>
        <w:t xml:space="preserve">Viên Li theo người nhà rời đi rồi đột nhiên quay trở lại, trong khi Phó Lệnh Nguyệt hoảng hốt thì hắn đã chắp tay, nhỏ giọng thần bí với Lý Thành Khí ‘vương gia. Không biết những lời ngài nói trước đó có còn hiệu lực không?”</w:t>
      </w:r>
      <w:r>
        <w:br w:type="textWrapping"/>
      </w:r>
      <w:r>
        <w:br w:type="textWrapping"/>
      </w:r>
      <w:r>
        <w:t xml:space="preserve">Lý Thành Khí sửng sốt “Cô nói gì?”</w:t>
      </w:r>
      <w:r>
        <w:br w:type="textWrapping"/>
      </w:r>
      <w:r>
        <w:br w:type="textWrapping"/>
      </w:r>
      <w:r>
        <w:t xml:space="preserve">Viên Li đắc ý cong khóe miệng “chuyện Ngọc Hành tinh”</w:t>
      </w:r>
      <w:r>
        <w:br w:type="textWrapping"/>
      </w:r>
      <w:r>
        <w:br w:type="textWrapping"/>
      </w:r>
      <w:r>
        <w:t xml:space="preserve">Lý Thành Khí không hổ là Nhiếp chính vương, nghe vậy mà sắc mặt vẫn không biến, kề sát Viên Li cũng ra vẻ người ngoài chớ tới gần “lời Cô nói đương nhiên là thật, nếu Viên thế tử phát hiện ra ngọc Hành tinh, Cô tự nhiên dâng tặng nhất quân phong hào. Tuyệt không nuốt lời’</w:t>
      </w:r>
      <w:r>
        <w:br w:type="textWrapping"/>
      </w:r>
      <w:r>
        <w:br w:type="textWrapping"/>
      </w:r>
      <w:r>
        <w:t xml:space="preserve">Viên Li cung kính khom người chắp tay “tạ vương gia”</w:t>
      </w:r>
      <w:r>
        <w:br w:type="textWrapping"/>
      </w:r>
      <w:r>
        <w:br w:type="textWrapping"/>
      </w:r>
      <w:r>
        <w:t xml:space="preserve">Lý Thành Khí cười hòa ái, trêu ghẹo “thế nào, Viên thế tử đã tính được?”</w:t>
      </w:r>
      <w:r>
        <w:br w:type="textWrapping"/>
      </w:r>
      <w:r>
        <w:br w:type="textWrapping"/>
      </w:r>
      <w:r>
        <w:t xml:space="preserve">Viên Li nhìn chung quanh, thanh âm rất nhẹ, mang theo vẻ a dua nịnh bợ “hồi vương gia, tạm thời vẫn chưa. Thuộc hạ vẫn muốn cống hiến cho vương gia, cũng sớm thèm nhỏ dãi binh quyền của một cánh quân từ lâu, việc này nếu có tiến triển, thuộc hạ nhất định sẽ hướng vương gia đòi phần thưởng”</w:t>
      </w:r>
      <w:r>
        <w:br w:type="textWrapping"/>
      </w:r>
      <w:r>
        <w:br w:type="textWrapping"/>
      </w:r>
      <w:r>
        <w:t xml:space="preserve">“Cô hiểu tâm ý của thế tử, mong chờ tin lành’ Lý Thành Khí nay quyền khuynh triều dã, đương nhiên rất thích ứng với hành động trèo cao như thế, lập tức rũ mi, nhẹ nhàng vẫy tay cho Viên Li lui, tiếp tục nghênh đón các trọng thần quyền quý khác</w:t>
      </w:r>
      <w:r>
        <w:br w:type="textWrapping"/>
      </w:r>
      <w:r>
        <w:br w:type="textWrapping"/>
      </w:r>
      <w:r>
        <w:t xml:space="preserve">Phó Lệnh Nguyệt tận chức trách của một thị vệ, luôn cảnh giác nhìn chằm chằm các quý nhân nhưng trong đầu nàng lại là những gì Viên Li vừa nói</w:t>
      </w:r>
      <w:r>
        <w:br w:type="textWrapping"/>
      </w:r>
      <w:r>
        <w:br w:type="textWrapping"/>
      </w:r>
      <w:r>
        <w:t xml:space="preserve">Viên Li nhất định đã phát hiện ra gì đó nhưng bây giờ hằn còn chưa muốn nói ra hoặc là hiện tại thời cơ chưa chín muồi. Lần này tiết lộ với Lý Thành Khí, không chỉ thể hiện lòng trung thành mà hắn nhất định còn có ý đồ khác</w:t>
      </w:r>
      <w:r>
        <w:br w:type="textWrapping"/>
      </w:r>
      <w:r>
        <w:br w:type="textWrapping"/>
      </w:r>
      <w:r>
        <w:t xml:space="preserve">Nàng nghĩ nát óc cũng nghĩ không ra. Quả nhiên liên quan tới quyền lực, tâm tư của nam nhân đều quanh co lòng vòng, trăm luyện thành tinh</w:t>
      </w:r>
      <w:r>
        <w:br w:type="textWrapping"/>
      </w:r>
      <w:r>
        <w:br w:type="textWrapping"/>
      </w:r>
      <w:r>
        <w:t xml:space="preserve">Chúng thần ngồi vào bàn, Tư lễ giam đại thái giam Trịnh bảo cung kính đưa lên diễn đan, thỉnh Nhiếp chính vương xem qua</w:t>
      </w:r>
      <w:r>
        <w:br w:type="textWrapping"/>
      </w:r>
      <w:r>
        <w:br w:type="textWrapping"/>
      </w:r>
      <w:r>
        <w:t xml:space="preserve">Lý Thành Khí liếc mắt một cái, thấy các bộ đã sắp xếp chu đáo. Phó Lệnh Nguyệt thấy ánh mắt hắn chợt dừng lại, khóe miệng nhếch lên đầy cổ quái ‘Lễ bộ chọn không tệ, Cô đã xem qua, cứ thế mà làm đi” hắn lại tùy tay đưa đan diễn cho Phó Lệnh Nguyệt “trình lên cho Thái hậu và Hoàng thượng đi, thêm một hai vỡ diễn nữa rồi đưa cho gánh hát”</w:t>
      </w:r>
      <w:r>
        <w:br w:type="textWrapping"/>
      </w:r>
      <w:r>
        <w:br w:type="textWrapping"/>
      </w:r>
      <w:r>
        <w:t xml:space="preserve">“Dạ’ Phó Lệnh Nguyệt vội tiếp nhận đan diễn. Chuyệ này vốn do thái giám làm, sao lại bắt nàng đi?chẳng lẽ Lý Thành Khí hoài nghi nàng là người của Thái hậu, muốn thử nàng? Nàng đột nhiên thấy sợ hãi</w:t>
      </w:r>
      <w:r>
        <w:br w:type="textWrapping"/>
      </w:r>
      <w:r>
        <w:br w:type="textWrapping"/>
      </w:r>
      <w:r>
        <w:t xml:space="preserve">Giờ lành vừa đến, Tư lễ giam cao giọng xướng, Hoàng đế và Thái hậu cùng giá lâm, chúng thần lễ bái, tung hô vạn tuế, Nhiếp chính vương Lý Thành Khí có hoàng mệnh trong người nên chỉ đứng thẳng chắp tay hành lễ</w:t>
      </w:r>
      <w:r>
        <w:br w:type="textWrapping"/>
      </w:r>
      <w:r>
        <w:br w:type="textWrapping"/>
      </w:r>
      <w:r>
        <w:t xml:space="preserve">Trước khi lên toàn, Phó Lệnh Nguyệt vội quỳ trình đan diễn “Nhiếp chính vương thỉnh Hoàng thượng, Thái hậu chọn kịch”</w:t>
      </w:r>
      <w:r>
        <w:br w:type="textWrapping"/>
      </w:r>
      <w:r>
        <w:br w:type="textWrapping"/>
      </w:r>
      <w:r>
        <w:t xml:space="preserve">Phía sau màn che, tân đế được nữ quan của Thượng cung cục hầu hạ thay long bào, mặt không đổi tiếp nhận diễn đan, phất tay, ngữ khí không vui nói “bỏ vở này ra’</w:t>
      </w:r>
      <w:r>
        <w:br w:type="textWrapping"/>
      </w:r>
      <w:r>
        <w:br w:type="textWrapping"/>
      </w:r>
      <w:r>
        <w:t xml:space="preserve">Phó Lệnh Nguyệt sửng sốt, vội nhìn thì thấy vở Hoa nhạc ban thưởng bị người ta đánh dấu. Nàng rốt cuộc hiểu được vì sao Lý Thành Khí bảo nàng đến đây, nàng không thể không cả gan lên tiếng “đây là do Nhiếp chính vương chọn, Nhiếp chính vương nói…”</w:t>
      </w:r>
      <w:r>
        <w:br w:type="textWrapping"/>
      </w:r>
      <w:r>
        <w:br w:type="textWrapping"/>
      </w:r>
      <w:r>
        <w:t xml:space="preserve">Lý Ngạn Tuấn lạnh lùng cắt ngang, sắc mặt không tốt lắm “thế nào? lời trẫm nói không bằng lời của Nhiếp chính vương?”</w:t>
      </w:r>
      <w:r>
        <w:br w:type="textWrapping"/>
      </w:r>
      <w:r>
        <w:br w:type="textWrapping"/>
      </w:r>
      <w:r>
        <w:t xml:space="preserve">“Thần không dám” Phó Lệnh Nguyệt âm thầm mắng Lý Thành Khí tám trăm lần. Bên kia đã quyết định, bên này không có khả năng sửa, hắn chính là muốn áp chế trên đầu tân đế. Nàng chỉ có thể dập đầu, không nói thêm lời nào nữa</w:t>
      </w:r>
      <w:r>
        <w:br w:type="textWrapping"/>
      </w:r>
      <w:r>
        <w:br w:type="textWrapping"/>
      </w:r>
      <w:r>
        <w:t xml:space="preserve">“Hoàng thượng” Thái hậu ở bên cạnh lên tiếng</w:t>
      </w:r>
      <w:r>
        <w:br w:type="textWrapping"/>
      </w:r>
      <w:r>
        <w:br w:type="textWrapping"/>
      </w:r>
      <w:r>
        <w:t xml:space="preserve">Phó Lệnh Nguyệt nhẹ nhàng thở ra, Hoàng đế tuổi trẻ khí thịnh, Thái hậu dù sao cũng biết giấu tài, tránh né mũi nhọn</w:t>
      </w:r>
      <w:r>
        <w:br w:type="textWrapping"/>
      </w:r>
      <w:r>
        <w:br w:type="textWrapping"/>
      </w:r>
      <w:r>
        <w:t xml:space="preserve">“Vạn thọ tiết đều do Nhiếp chính vương nhiều ngày không ăn không ngủ, một tay an bài” thanh âm của Thái hậu rất nhẹ “ngươi chọn hai vở đi, bên ngoài đều đang chờ, đừng để các thần tử chê cười”</w:t>
      </w:r>
      <w:r>
        <w:br w:type="textWrapping"/>
      </w:r>
      <w:r>
        <w:br w:type="textWrapping"/>
      </w:r>
      <w:r>
        <w:t xml:space="preserve">“Mẫu hậu” Lý Tuấn Ngạn xót xa nở nụ cười “chín từ ninh thị, tế tắc quả nhân. Nhiếp chính vương muốn ở trong tiết Vạn thọ của trẫm, dùng vở diễn này cảnh tỉnh trẫm, nên nhìn rõ thời cuộc, thức thời lui ra sau sao?”</w:t>
      </w:r>
      <w:r>
        <w:br w:type="textWrapping"/>
      </w:r>
      <w:r>
        <w:br w:type="textWrapping"/>
      </w:r>
      <w:r>
        <w:t xml:space="preserve">Hoàng đế nói trực tiếp như thế, Phó Lệnh Nguyệt nào dám ngẩng đầu lên. May mắn chưa thăng tòa, đối thoại của hai mẫu tử này đều ở sau màn che, nếu tin tức truyền đi…</w:t>
      </w:r>
      <w:r>
        <w:br w:type="textWrapping"/>
      </w:r>
      <w:r>
        <w:br w:type="textWrapping"/>
      </w:r>
      <w:r>
        <w:t xml:space="preserve">Thái hậu vẫn nhẹ giọng khuyên giải ‘Hoàng thượng. Việc triều chính rất vất vả, nay Nhiếp chính vương thay ngươi phân ưu, không quản mệt nhọc mà phụ trợ ngươi, sao ngươi có thể nói như vậy, khiến lương đống chi thần thương tâm ah. Phó đại nhân, ai gia đã chọn Thường lệ đồng căn”</w:t>
      </w:r>
      <w:r>
        <w:br w:type="textWrapping"/>
      </w:r>
      <w:r>
        <w:br w:type="textWrapping"/>
      </w:r>
      <w:r>
        <w:t xml:space="preserve">“Dạ, Thái hậu” Phó Lệnh Nguyệt rất cảm kích Thanh Loan đã giải vây</w:t>
      </w:r>
      <w:r>
        <w:br w:type="textWrapping"/>
      </w:r>
      <w:r>
        <w:br w:type="textWrapping"/>
      </w:r>
      <w:r>
        <w:t xml:space="preserve">Tiểu hoàng đế trầm mặc một hồi, vẫn chưa cam lòng, thanh âm rất nhẹ nhưng vẫn nghe ra sự giận hờn “nếu là tâm ý của Nhiếp chính vương, trẫm cũng không tiện bác bỏ”. Sau đó triệu hồi Phó Lệnh Nguyệt “Phó ái khanh”</w:t>
      </w:r>
      <w:r>
        <w:br w:type="textWrapping"/>
      </w:r>
      <w:r>
        <w:br w:type="textWrapping"/>
      </w:r>
      <w:r>
        <w:t xml:space="preserve">“Có hạ thần” Phó Lệnh Nguyệt hết hồn ngẩng đầu lên. Nàng không nghĩ ra mình có tác dụng gì trong cuộc chiến giữa Nhiếp chính vương và Hoàng đế</w:t>
      </w:r>
      <w:r>
        <w:br w:type="textWrapping"/>
      </w:r>
      <w:r>
        <w:br w:type="textWrapping"/>
      </w:r>
      <w:r>
        <w:t xml:space="preserve">Lý Tuấn Ngạn lạnh lùng liếc nàng một cái ‘vậy trẫm thêm cái này, có thể chứ?”</w:t>
      </w:r>
      <w:r>
        <w:br w:type="textWrapping"/>
      </w:r>
      <w:r>
        <w:br w:type="textWrapping"/>
      </w:r>
      <w:r>
        <w:t xml:space="preserve">Nghe ngữ khí, xem ra là trút giận lên người nàng. Phó Lệnh Nguyệt vội cười nói ‘thỉnh Hoàng thượng cho biết”</w:t>
      </w:r>
      <w:r>
        <w:br w:type="textWrapping"/>
      </w:r>
      <w:r>
        <w:br w:type="textWrapping"/>
      </w:r>
      <w:r>
        <w:t xml:space="preserve">Ngón tay của Lý Tuấn Ngạn vừa giơ lên lập tức đã có thái giám thông minh cầm lấy đan diễn</w:t>
      </w:r>
      <w:r>
        <w:br w:type="textWrapping"/>
      </w:r>
      <w:r>
        <w:br w:type="textWrapping"/>
      </w:r>
      <w:r>
        <w:t xml:space="preserve">Hoàng đế vung bút, khoanh một vòng ở vở diễn thứ ba ‘diễn vở này trước”</w:t>
      </w:r>
      <w:r>
        <w:br w:type="textWrapping"/>
      </w:r>
      <w:r>
        <w:br w:type="textWrapping"/>
      </w:r>
      <w:r>
        <w:t xml:space="preserve">Lý Thành Khí cũng không có quy định thứ tự, Hoàng đế đã mở miệng, không thể ngay cả chuyện này cũng không được.</w:t>
      </w:r>
      <w:r>
        <w:br w:type="textWrapping"/>
      </w:r>
      <w:r>
        <w:br w:type="textWrapping"/>
      </w:r>
      <w:r>
        <w:t xml:space="preserve">Phó Lệnh Nguyệt vội lĩnh chỉ, cúi đầu nhanh chóng rời đi</w:t>
      </w:r>
      <w:r>
        <w:br w:type="textWrapping"/>
      </w:r>
      <w:r>
        <w:br w:type="textWrapping"/>
      </w:r>
      <w:r>
        <w:t xml:space="preserve">Khi rời khỏi phạm vi của hậu cung, nàng lặng lẽ liếc mắt nhìn đan diễn một cái, thấy đó là vở Cô nhi Triệu thị</w:t>
      </w:r>
      <w:r>
        <w:br w:type="textWrapping"/>
      </w:r>
      <w:r>
        <w:br w:type="textWrapping"/>
      </w:r>
      <w:r>
        <w:t xml:space="preserve">Tiểu hoàng đế Lý Tuấn Ngạn chọn vở Cô nhi Triệu thị diễn trong tiết Vạn thọ của mình? Phó Lệnh Nguyệt có chút không tin vào mắt của mình, nàng trừng to mắt, nhìn lại lần nữa. Quả đúng là vậy</w:t>
      </w:r>
      <w:r>
        <w:br w:type="textWrapping"/>
      </w:r>
      <w:r>
        <w:br w:type="textWrapping"/>
      </w:r>
      <w:r>
        <w:t xml:space="preserve">Vở diễn này đã bị mực đỏ khoanh tròn, Lý Tuấn Ngạn vậy mà lại chọn</w:t>
      </w:r>
      <w:r>
        <w:br w:type="textWrapping"/>
      </w:r>
      <w:r>
        <w:br w:type="textWrapping"/>
      </w:r>
      <w:r>
        <w:t xml:space="preserve">Cô nhi Triệu thị chính là một vở diễn được cải biên từ một chuyện có thật trong lịch sử ở thời Xuân Thu. Võ tướng Đồ Ngạn Cổ của Tánh Linh Công vì bất hòa với trung thần Triệu Thuẫn, lại ghen tỵ nhi tử của Triệu Thuẩn là Triệu Sóc trở thành phò mã, nên đã lập mưu giết hại một nhà ba trăm người của Triệu Thuẫn. Triệu gia chỉ còn sót lại một đứa nhỏ được Trình Anh cứu thoát, hai mươi năm sau, cô nhi này trưởng thành, quay về báo thù.</w:t>
      </w:r>
      <w:r>
        <w:br w:type="textWrapping"/>
      </w:r>
      <w:r>
        <w:br w:type="textWrapping"/>
      </w:r>
      <w:r>
        <w:t xml:space="preserve">Trong tiết vạn thọ lại diễn vở này?</w:t>
      </w:r>
      <w:r>
        <w:br w:type="textWrapping"/>
      </w:r>
      <w:r>
        <w:br w:type="textWrapping"/>
      </w:r>
      <w:r>
        <w:t xml:space="preserve">Phó Lệnh Nguyệt nhìn chằm chằm diễn đan, nghĩ mãi không thông. Hoàng đế dùng chuyện xưa báo thù rửa hận diệt môn để ám chỉ cái gì? Đệ tam chiết là có ý nghĩa gì? chuyện này có nên báo cáo lại với Lý Thành Khí không</w:t>
      </w:r>
      <w:r>
        <w:br w:type="textWrapping"/>
      </w:r>
      <w:r>
        <w:br w:type="textWrapping"/>
      </w:r>
      <w:r>
        <w:t xml:space="preserve">Nàng nhìn lên đài, thấy Lý Thành Khí đang được các quan viên vây quanh. Hắn nói Thái hậu và Hoàng đế chọn xong thì đưa cho gánh hát. Hoàng đế cũng không làm gì, chỉ điều chỉnh thứ tự trình diễn, nàng có thể tự xử lý việc nhỏ này, cũng không cần lộng xảo thành chuyên. Nghĩ vậy, Phó Lệnh Nguyệt liền bước về phía Sướng Âm lâu</w:t>
      </w:r>
      <w:r>
        <w:br w:type="textWrapping"/>
      </w:r>
      <w:r>
        <w:br w:type="textWrapping"/>
      </w:r>
      <w:r>
        <w:t xml:space="preserve">Bầu gánh nhận lấy, cũng có chút giật mình</w:t>
      </w:r>
      <w:r>
        <w:br w:type="textWrapping"/>
      </w:r>
      <w:r>
        <w:br w:type="textWrapping"/>
      </w:r>
      <w:r>
        <w:t xml:space="preserve">Phó Lệnh Nguyệt nhân cơ hội đó hỏi rõ nội dung của đệ tam chiết. Đúng là treo đầu dê bán thịt chó, toàn vở diễn đều là tình cảnh bi ai.</w:t>
      </w:r>
      <w:r>
        <w:br w:type="textWrapping"/>
      </w:r>
      <w:r>
        <w:br w:type="textWrapping"/>
      </w:r>
      <w:r>
        <w:t xml:space="preserve">Phó Lệnh Nguyệt cười khổ không thôi, chẳng lẽ tân đế lo lắng cho quốc tang, muốn mọi người đều phải rơi nước mắt?</w:t>
      </w:r>
      <w:r>
        <w:br w:type="textWrapping"/>
      </w:r>
      <w:r>
        <w:br w:type="textWrapping"/>
      </w:r>
      <w:r>
        <w:t xml:space="preserve">Canh giờ vừa đến, hoàng đế và thái hậu thăng tòa, chiêng trống cũng mở màn</w:t>
      </w:r>
      <w:r>
        <w:br w:type="textWrapping"/>
      </w:r>
      <w:r>
        <w:br w:type="textWrapping"/>
      </w:r>
      <w:r>
        <w:t xml:space="preserve">Quả nhiên, vở diễn vừa xướng lên đã khiến mọi người có mặt đều giật mình</w:t>
      </w:r>
      <w:r>
        <w:br w:type="textWrapping"/>
      </w:r>
      <w:r>
        <w:br w:type="textWrapping"/>
      </w:r>
      <w:r>
        <w:t xml:space="preserve">Lý Thành Khí cau mày nhìn về phía sau</w:t>
      </w:r>
      <w:r>
        <w:br w:type="textWrapping"/>
      </w:r>
      <w:r>
        <w:br w:type="textWrapping"/>
      </w:r>
      <w:r>
        <w:t xml:space="preserve">Phó Lệnh Nguyệt lập tức nhỏ giọng nói “vương gia, là Hoàng thượng chọn, an bài diễn đầu tiên”</w:t>
      </w:r>
      <w:r>
        <w:br w:type="textWrapping"/>
      </w:r>
      <w:r>
        <w:br w:type="textWrapping"/>
      </w:r>
      <w:r>
        <w:t xml:space="preserve">Lý Thành Khí hơi khựng lại, không nói một lời, sắc mặt âm trầm quay đầu đi</w:t>
      </w:r>
      <w:r>
        <w:br w:type="textWrapping"/>
      </w:r>
      <w:r>
        <w:br w:type="textWrapping"/>
      </w:r>
      <w:r>
        <w:t xml:space="preserve">Vở diễn này mở màn khiến cho không khí vui mừng đều bị tiêu diệt hết.</w:t>
      </w:r>
      <w:r>
        <w:br w:type="textWrapping"/>
      </w:r>
      <w:r>
        <w:br w:type="textWrapping"/>
      </w:r>
      <w:r>
        <w:t xml:space="preserve">Gánh hát có thể vào hoàng cung hiến nghệ đều có tiếng tăm trong nghề, trên đài diễn đến tê tâm liệt phế, bi thiết sầu thương; dưới đài lại lặng ngắt như tờ, áp lực nặng nề. Nhất là khi diễn đến đoạn Trình Anh giấu lệ hát “ tâm nóng như lửa đốt, nước mắt tràn mi, dứt bỏ cốt nhục thân sinh”</w:t>
      </w:r>
      <w:r>
        <w:br w:type="textWrapping"/>
      </w:r>
      <w:r>
        <w:br w:type="textWrapping"/>
      </w:r>
      <w:r>
        <w:t xml:space="preserve">Mọi người đều thổn thức</w:t>
      </w:r>
      <w:r>
        <w:br w:type="textWrapping"/>
      </w:r>
      <w:r>
        <w:br w:type="textWrapping"/>
      </w:r>
      <w:r>
        <w:t xml:space="preserve">Đại bi chi kịch, liên quan tới quốc tang, trước ai sau hỉ, nhân thần chi lễ</w:t>
      </w:r>
      <w:r>
        <w:br w:type="textWrapping"/>
      </w:r>
      <w:r>
        <w:br w:type="textWrapping"/>
      </w:r>
      <w:r>
        <w:t xml:space="preserve">Các vị thần tử cũng hiểu được ý đồ của bề trên, vô cùng nhuần nhuyễn mà phát huy khả năng tự biên tự diễn thiên phú, cả đám đều lã chả rơi lệ, khóc không thành tiếng</w:t>
      </w:r>
      <w:r>
        <w:br w:type="textWrapping"/>
      </w:r>
      <w:r>
        <w:br w:type="textWrapping"/>
      </w:r>
      <w:r>
        <w:t xml:space="preserve">Phó Lệnh Nguyệt là tứ phẩm hộ vệ, đương nhiên không thể nghe diễn càng không thể khóc. Nàng buồn bực quét mắt nhìn quanh, không ai không khóc. Đám người này thật là…</w:t>
      </w:r>
      <w:r>
        <w:br w:type="textWrapping"/>
      </w:r>
      <w:r>
        <w:br w:type="textWrapping"/>
      </w:r>
      <w:r>
        <w:t xml:space="preserve">Viên Li vậy mà cũng khóc, có điều hắn không khoa trương như Viên Đan, Viên Tiêu, chỉ quay đầu, dùng ống tay áo nhẹ nhàng lau khóe mắt mà thôi. Động tác đơn giản lại làm cho nội tâm của Phó Lệnh Nguyệt run động. Nàng bị động tác diễn bi thương này của hắn động dung. Nàng vậy mà lại thấy hắn thuận mặt, giơ tay nhấc chân đều hợp tình, chân thật hơn người khác</w:t>
      </w:r>
      <w:r>
        <w:br w:type="textWrapping"/>
      </w:r>
      <w:r>
        <w:br w:type="textWrapping"/>
      </w:r>
      <w:r>
        <w:t xml:space="preserve">Chẳng lẽ là bách dạ phu thê bách dạ ân? Phó Lệnh Nguyệt thầm mắng mình háo sắc</w:t>
      </w:r>
      <w:r>
        <w:br w:type="textWrapping"/>
      </w:r>
      <w:r>
        <w:br w:type="textWrapping"/>
      </w:r>
      <w:r>
        <w:t xml:space="preserve">Nhìn quanh toàn trường, chỉ có hai người không động dung, chính là Hoàng đế và Trăn vương</w:t>
      </w:r>
      <w:r>
        <w:br w:type="textWrapping"/>
      </w:r>
      <w:r>
        <w:br w:type="textWrapping"/>
      </w:r>
      <w:r>
        <w:t xml:space="preserve">Lý  Tuấn Ngạn không có hảo ý, cười lạnh “cô nhi Triệu thị này cũng chỉ có thế, Trình Anh đối với hắn như thế, cuối cùng cũng là ép ân nhân tự sát” lời này của hắn không cao không thấp, vừa vặn rơi vào tai Phó Lệnh Nguyệt</w:t>
      </w:r>
      <w:r>
        <w:br w:type="textWrapping"/>
      </w:r>
      <w:r>
        <w:br w:type="textWrapping"/>
      </w:r>
      <w:r>
        <w:t xml:space="preserve">Lý Thành Khí ngồi thẳng người nhưng Phó Lệnh Nguyệt có thể cảm nhận được hắn đang tức giận</w:t>
      </w:r>
      <w:r>
        <w:br w:type="textWrapping"/>
      </w:r>
      <w:r>
        <w:br w:type="textWrapping"/>
      </w:r>
      <w:r>
        <w:t xml:space="preserve">Cô nhi Triệu thị? Phó Lệnh Nguyệt đột nhiên hiểu được. Vở diễ này là Lý Tuấn Ngạn đáp lễ với vở Hoa nhạc ban thưởng hoàn của Lý Thành Khi. Ngươi khiến trẫm không thoải mái, trẫm cũng không cho ngươi thoải mái. Không diễn mở đầu, không diễn kết thúc, lại chọn ngay vở thứ ba mà diễn</w:t>
      </w:r>
      <w:r>
        <w:br w:type="textWrapping"/>
      </w:r>
      <w:r>
        <w:br w:type="textWrapping"/>
      </w:r>
      <w:r>
        <w:t xml:space="preserve">Cô nhi Triệu thị này e là phanh phui thân phận của Lý Thành Khí đã bị đánh tráo khi còn nhỏ.</w:t>
      </w:r>
      <w:r>
        <w:br w:type="textWrapping"/>
      </w:r>
      <w:r>
        <w:br w:type="textWrapping"/>
      </w:r>
      <w:r>
        <w:t xml:space="preserve">Tiết vạn thọ lần đầu tiên của tân đế cứ thể trôi qua. </w:t>
      </w:r>
      <w:r>
        <w:br w:type="textWrapping"/>
      </w:r>
      <w:r>
        <w:br w:type="textWrapping"/>
      </w:r>
    </w:p>
    <w:p>
      <w:pPr>
        <w:pStyle w:val="Heading2"/>
      </w:pPr>
      <w:bookmarkStart w:id="85" w:name="quyển-4---chương-2-nữ-nhân-của-ai"/>
      <w:bookmarkEnd w:id="85"/>
      <w:r>
        <w:t xml:space="preserve">63. Quyển 4 - Chương 2: Nữ Nhân Của Ai</w:t>
      </w:r>
    </w:p>
    <w:p>
      <w:pPr>
        <w:pStyle w:val="Compact"/>
      </w:pPr>
      <w:r>
        <w:br w:type="textWrapping"/>
      </w:r>
      <w:r>
        <w:br w:type="textWrapping"/>
      </w:r>
      <w:r>
        <w:t xml:space="preserve">Giữa tháng mười, Lý Thành Khí đột nhiên hạ lệnh cho Trung quân phủ và Tả quân phủ xây dựng hành cung. Đầu xuân năm sau, Hoàng thượng sẽ đi tuần đến Hà Nam</w:t>
      </w:r>
      <w:r>
        <w:br w:type="textWrapping"/>
      </w:r>
      <w:r>
        <w:br w:type="textWrapping"/>
      </w:r>
      <w:r>
        <w:t xml:space="preserve">Hoàng Thượng sẽ nam tuần? Phó Lệnh Nguyệt nghe mà khiếp sợ. Tuy Hà Nam cách kinh thành không xa nhưng giặc cỏ nơi ấy vừa mới tạm yên, cũng không phải là lúc thái bình thịnh thế, cần gì phải nam tuần chứ? huống chi việc kiến tạo hành cung lại khởi công vào mùa đông, như thế nào cũng có cảm giác hao tài tốn của</w:t>
      </w:r>
      <w:r>
        <w:br w:type="textWrapping"/>
      </w:r>
      <w:r>
        <w:br w:type="textWrapping"/>
      </w:r>
      <w:r>
        <w:t xml:space="preserve">Hôm sau, Hộ bộ và Công bộ cùng phát ra dụ lệnh chi tiết. Địa phương có điều kiện có thể tiếp tục sử dụng hành cung cũ, chỉ cần tu sửa lại.</w:t>
      </w:r>
      <w:r>
        <w:br w:type="textWrapping"/>
      </w:r>
      <w:r>
        <w:br w:type="textWrapping"/>
      </w:r>
      <w:r>
        <w:t xml:space="preserve">Trung quân phủ và Tả quân phủ tiếp nhận nhiệm vụ, lập tức ngựa không dừng vó, bắt tay vào việc. Tuyển mỹ nữ, tuyển gã sai vặt……</w:t>
      </w:r>
      <w:r>
        <w:br w:type="textWrapping"/>
      </w:r>
      <w:r>
        <w:br w:type="textWrapping"/>
      </w:r>
      <w:r>
        <w:t xml:space="preserve">Nhưng mà Hoàng thượng chỉ mới mười bốn tuổi ah, Phó Lệnh Nguyệt nhìn Lý Thành Khí toàn lực đốc thúc, trong mắt tràn ngập khinh bỉ. Bụng dạ khó lường</w:t>
      </w:r>
      <w:r>
        <w:br w:type="textWrapping"/>
      </w:r>
      <w:r>
        <w:br w:type="textWrapping"/>
      </w:r>
      <w:r>
        <w:t xml:space="preserve">Cuối tháng mười một, Trung quân và Tả quân Đô đốc phủ thượng báo đã thuận lợi sữa chữa hành cung xong, thỉnh Nhiếp chính vương phái người nghiệm thu</w:t>
      </w:r>
      <w:r>
        <w:br w:type="textWrapping"/>
      </w:r>
      <w:r>
        <w:br w:type="textWrapping"/>
      </w:r>
      <w:r>
        <w:t xml:space="preserve">Lý Thành Khi nhận được, cong khóe miệng, thản nhiên nói “đi, cùng đi nhìn xem”</w:t>
      </w:r>
      <w:r>
        <w:br w:type="textWrapping"/>
      </w:r>
      <w:r>
        <w:br w:type="textWrapping"/>
      </w:r>
      <w:r>
        <w:t xml:space="preserve">Kỳ Lân huyện và Vương Dương huyện đều có hành cung, cỡi khoái mã chưa tới hai canh giờ là đến, nếu tính theo cước trình của cả đại đội thì thích hợp để dừng chân nghỉ ngơi vào ban đêm. Hai hành cung này cũng phân biệt do thế tử của Trung quân và Tả quân phủ đớc tạo, mượn uy phong của vương gia, đem tất cả vưu vật đặt ở nơi này</w:t>
      </w:r>
      <w:r>
        <w:br w:type="textWrapping"/>
      </w:r>
      <w:r>
        <w:br w:type="textWrapping"/>
      </w:r>
      <w:r>
        <w:t xml:space="preserve">Dọc đường đi, Lý Thành Khí như hiểu được Phó Lệnh Nguyệt đang oán thầm, nói “Cô một lòng trung quân, không sợ bọn đạo chích vọng ngôn”</w:t>
      </w:r>
      <w:r>
        <w:br w:type="textWrapping"/>
      </w:r>
      <w:r>
        <w:br w:type="textWrapping"/>
      </w:r>
      <w:r>
        <w:t xml:space="preserve">Phó Lệnh Nguyệt nói chen vào “nhưng mà vương gia, nghe nói Trung quân và Tả quân phủ ở chung quanh vơ vét mỹ nữ…”</w:t>
      </w:r>
      <w:r>
        <w:br w:type="textWrapping"/>
      </w:r>
      <w:r>
        <w:br w:type="textWrapping"/>
      </w:r>
      <w:r>
        <w:t xml:space="preserve">Lý Thành Khí lại không cho là đúng “dong chi tục phấn có thể mỗi ngày nhìn thấy thánh nhan là phúc tu luyện mấy đời mới có được”</w:t>
      </w:r>
      <w:r>
        <w:br w:type="textWrapping"/>
      </w:r>
      <w:r>
        <w:br w:type="textWrapping"/>
      </w:r>
      <w:r>
        <w:t xml:space="preserve">Phó Lệnh Nguyệt thấy hắn không hài lòng liền ngậm miệng, không nói nữa</w:t>
      </w:r>
      <w:r>
        <w:br w:type="textWrapping"/>
      </w:r>
      <w:r>
        <w:br w:type="textWrapping"/>
      </w:r>
      <w:r>
        <w:t xml:space="preserve">Buổi sáng, bọn họ xem qua Kỳ Lân hành cung do Trung quân phủ đốc tạo. Phò mã Phương Quang Tông đúng là tận hết sức lực vì triều đình, không biết tìm ở đâu được không ít thiếu nữ xinh đẹp nũng nịu</w:t>
      </w:r>
      <w:r>
        <w:br w:type="textWrapping"/>
      </w:r>
      <w:r>
        <w:br w:type="textWrapping"/>
      </w:r>
      <w:r>
        <w:t xml:space="preserve">Khi Phó Lệnh Nguyệt đi vào thông báo, vừa lúc thấy phò mã gia đang bị một đám oanh oanh yến yến vây quanh, một tiểu mỹ nhân nắm lấy tay áo Phương Quang Tông, mềm giọng hờn dỗi ‘Phò mã gia, xiêm y này nhiều bụi đất, để người ta phủi cho” thanh âm nũng nịu uyển chuyển khiến Phó Lệnh Nguyệt nghe mà nổi da gà</w:t>
      </w:r>
      <w:r>
        <w:br w:type="textWrapping"/>
      </w:r>
      <w:r>
        <w:br w:type="textWrapping"/>
      </w:r>
      <w:r>
        <w:t xml:space="preserve">Phương Quang Tông bị nàng nhìn thấy cũng quẩn bách đến đỏ mặt</w:t>
      </w:r>
      <w:r>
        <w:br w:type="textWrapping"/>
      </w:r>
      <w:r>
        <w:br w:type="textWrapping"/>
      </w:r>
      <w:r>
        <w:t xml:space="preserve">Trong đầu Phó Lệnh Nguyệt đột nhiên xuất hiện hình ảnh Vân Mộng công chúa mãnh liệt, nàng ngượng ngùng nói với Phương Quang Tông “Nhiếp chính vương giá lâm…”</w:t>
      </w:r>
      <w:r>
        <w:br w:type="textWrapping"/>
      </w:r>
      <w:r>
        <w:br w:type="textWrapping"/>
      </w:r>
      <w:r>
        <w:t xml:space="preserve">Lý Thành Khí tuần tra cả toàn Kỳ Lân biệt viện xong, gật đầu hài lòng.</w:t>
      </w:r>
      <w:r>
        <w:br w:type="textWrapping"/>
      </w:r>
      <w:r>
        <w:br w:type="textWrapping"/>
      </w:r>
      <w:r>
        <w:t xml:space="preserve">Các tiểu mỹ nhân được đưa đến đây đều dùng Úc kim du, Long tiêu phấn, xiêm y được xông hương cẩn thận. Phương Quang Tông cưới Vân Mộng công chúa, trở thành con rể hoàng gia nên làm việc cũng rất hào phóng.</w:t>
      </w:r>
      <w:r>
        <w:br w:type="textWrapping"/>
      </w:r>
      <w:r>
        <w:br w:type="textWrapping"/>
      </w:r>
      <w:r>
        <w:t xml:space="preserve">Ăn cơm trưa, nghỉ ngơi xong, Phó Lệnh Nguyệt lại theo Lý Thành Khí đến xem Viên Li đốc tạo Vương Dương hành cung thế nào.</w:t>
      </w:r>
      <w:r>
        <w:br w:type="textWrapping"/>
      </w:r>
      <w:r>
        <w:br w:type="textWrapping"/>
      </w:r>
      <w:r>
        <w:t xml:space="preserve">Nàng lo lắng cho Viên Li nên vẫn không yên trong lòng</w:t>
      </w:r>
      <w:r>
        <w:br w:type="textWrapping"/>
      </w:r>
      <w:r>
        <w:br w:type="textWrapping"/>
      </w:r>
      <w:r>
        <w:t xml:space="preserve">Khi đến Vương Dương huyện, sắc trời cũng không còn sớm. Lý Thành Khí theo thông lệ không thông truyền cho quan viên địa phương, trực tiếp cỡi ngựa đi vào hành cung Vương Dương</w:t>
      </w:r>
      <w:r>
        <w:br w:type="textWrapping"/>
      </w:r>
      <w:r>
        <w:br w:type="textWrapping"/>
      </w:r>
      <w:r>
        <w:t xml:space="preserve">Phó Lệnh Nguyệt dẫn đầu, nàng muốn Viên Li có thời gian ứng phó cho nên giục ngựa nhanh một chút. Vừa vào cửa đã ném mã tiên cho gã sai vặt, vội vàng vọt vào</w:t>
      </w:r>
      <w:r>
        <w:br w:type="textWrapping"/>
      </w:r>
      <w:r>
        <w:br w:type="textWrapping"/>
      </w:r>
      <w:r>
        <w:t xml:space="preserve">Viên Li đang ở trong nội điện chỉ huy hạ nhân làm việc, hết thảy đều có trật tự, hơn xa Kỳ Lân hành cung luôn ồn ào.</w:t>
      </w:r>
      <w:r>
        <w:br w:type="textWrapping"/>
      </w:r>
      <w:r>
        <w:br w:type="textWrapping"/>
      </w:r>
      <w:r>
        <w:t xml:space="preserve">Phó Lệnh Nguyệt yên lòng “Viên thế tử, Nhiếp chính vương giá lâm”</w:t>
      </w:r>
      <w:r>
        <w:br w:type="textWrapping"/>
      </w:r>
      <w:r>
        <w:br w:type="textWrapping"/>
      </w:r>
      <w:r>
        <w:t xml:space="preserve">Khi Lý Thành Khí nhập điện, trong ánh sáng mờ nhạt, Phó Lệnh Nguyệt vừa nhìn thấy mặt “tiểu mỹ nhân” liền sợ đến ngây người. Mấy “tiểu mỹ nhân” này đúng là thôn cô từ nơi nào tìm đến, không cần các nàng mở miệng, chỉ nhìn khuôn mặt đen thui, ánh mắt sợ hãi, cử chỉ vô thố khi nhìn thấy vương gia.</w:t>
      </w:r>
      <w:r>
        <w:br w:type="textWrapping"/>
      </w:r>
      <w:r>
        <w:br w:type="textWrapping"/>
      </w:r>
      <w:r>
        <w:t xml:space="preserve">Phó Lệnh Nguyệt suýt chút nữa thì ngất xỉu. Dùng mấy cô nhóc thôn dã này, Viên Li là muốn làm gì?</w:t>
      </w:r>
      <w:r>
        <w:br w:type="textWrapping"/>
      </w:r>
      <w:r>
        <w:br w:type="textWrapping"/>
      </w:r>
      <w:r>
        <w:t xml:space="preserve">Lý Thành Khí cũng giật mình nhưng dù sao hắn cũng là vương gia, vẫn có hàm dưỡng. Hắn khách khí cho mọi người bình thân, sau đó lo lắng nhìn quét qua đám người dong chi tục phấn kia, nhỏ giọng hỏi Viên Li “có được không? bên chỗ Kỳ Lân cung đều là…”</w:t>
      </w:r>
      <w:r>
        <w:br w:type="textWrapping"/>
      </w:r>
      <w:r>
        <w:br w:type="textWrapping"/>
      </w:r>
      <w:r>
        <w:t xml:space="preserve">Viên Li bộ dạng định liệu trước, mỉm cười nói “thỉnh vương gia yên tâm, Phò mã Phương Quang Tông lớn lên trong đạo quan, sao hiểu được nữ nhân” Hắn chỉ vào đám thôn cô đang khúm núm bên dưới “hắn chọn đương nhiên là chọn da thịt tốt nhưng những người này, ngài xem đi, tuy hiện tại vừa đen lại thô nhưng bộ dáng đều rất tốt, chờ dưỡng qua mùa đông này, đầu xuân sang năm nhất định sẽ da thịt thủy nộn như nước, còn nghe lời, có thể chịu khổ”</w:t>
      </w:r>
      <w:r>
        <w:br w:type="textWrapping"/>
      </w:r>
      <w:r>
        <w:br w:type="textWrapping"/>
      </w:r>
      <w:r>
        <w:t xml:space="preserve">Lý Thành Khí nhịn không được bật cười, ý cười ngày càng đậm “thực sự có tài”</w:t>
      </w:r>
      <w:r>
        <w:br w:type="textWrapping"/>
      </w:r>
      <w:r>
        <w:br w:type="textWrapping"/>
      </w:r>
      <w:r>
        <w:t xml:space="preserve">Ban đêm, Tả quân phủ thiết yến ở Vương Dương huyện phủ, nghênh đón Nhiếp chính vương đại giá quang lâm</w:t>
      </w:r>
      <w:r>
        <w:br w:type="textWrapping"/>
      </w:r>
      <w:r>
        <w:br w:type="textWrapping"/>
      </w:r>
      <w:r>
        <w:t xml:space="preserve">Lý Thành Khí ở trong bữa tiệc rất vui, nói hắn sẽ mời, coi như là cảm tạ Tả quân Đô đốc phủ cùng huyện Vương Dương dốc hết sức hợp tác</w:t>
      </w:r>
      <w:r>
        <w:br w:type="textWrapping"/>
      </w:r>
      <w:r>
        <w:br w:type="textWrapping"/>
      </w:r>
      <w:r>
        <w:t xml:space="preserve">Phó Lệnh Nguyệt lúc này mới có phản ứng, mới hiểu đoàn xe phía sau cẩn thận kéo theo cái gì. Lý Thành Khí vậy mà lại mang theo rượu</w:t>
      </w:r>
      <w:r>
        <w:br w:type="textWrapping"/>
      </w:r>
      <w:r>
        <w:br w:type="textWrapping"/>
      </w:r>
      <w:r>
        <w:t xml:space="preserve">Lý Thành Khí cười tủm tỉm nói ‘đây chính là Khúc thủy nhưỡng cô đặc, các ngươi nếm thử đi”</w:t>
      </w:r>
      <w:r>
        <w:br w:type="textWrapping"/>
      </w:r>
      <w:r>
        <w:br w:type="textWrapping"/>
      </w:r>
      <w:r>
        <w:t xml:space="preserve">Hiện trường có cả Cẩm y vệ và nha dịch. Thị vệ của vương phủ cũng ngồi vào vị trí uống rượu, Phó Lệnh Nguyệt bất đắc dĩ bưng chén rượu lên. Tửu lượng của nàng cũng khá, không sợ uống rượu nhưng chuyện phiền toái sau khi uống rượu lại nhiều. Mọi người liên tiếp nâng chén, nàng không thể đổ đi, hơn nữa Tiết tổng quản luôn cầm bầu rượu đứng phía sau, không uống thì quá không nể mặt rồi</w:t>
      </w:r>
      <w:r>
        <w:br w:type="textWrapping"/>
      </w:r>
      <w:r>
        <w:br w:type="textWrapping"/>
      </w:r>
      <w:r>
        <w:t xml:space="preserve">Rượu nhập vào cổ họng, Phó Lệnh Nguyệt đột nhiên giật mình, ngơ ngác nhìn chung rượu….</w:t>
      </w:r>
      <w:r>
        <w:br w:type="textWrapping"/>
      </w:r>
      <w:r>
        <w:br w:type="textWrapping"/>
      </w:r>
      <w:r>
        <w:t xml:space="preserve">Xuân dược……</w:t>
      </w:r>
      <w:r>
        <w:br w:type="textWrapping"/>
      </w:r>
      <w:r>
        <w:br w:type="textWrapping"/>
      </w:r>
      <w:r>
        <w:t xml:space="preserve">Nàng bất động thanh sắc khụ một tiếng, liếc mắt nhìn Lý Thành Khí ở trên thượng tịch</w:t>
      </w:r>
      <w:r>
        <w:br w:type="textWrapping"/>
      </w:r>
      <w:r>
        <w:br w:type="textWrapping"/>
      </w:r>
      <w:r>
        <w:t xml:space="preserve">Lý Thành Khí đang tươi cười đầy mặt nhìn về phía bên này “các ngươi uống nhiều một chút đi. Tiết Lượng, Phó đại nhân mới từ Tả quân phủ đến, đừng để người ta chê cười tửu lượng của Nhiếp chính vương phủ. Ngươi bồi nàng đi”</w:t>
      </w:r>
      <w:r>
        <w:br w:type="textWrapping"/>
      </w:r>
      <w:r>
        <w:br w:type="textWrapping"/>
      </w:r>
      <w:r>
        <w:t xml:space="preserve">Vương gia đã lên tiếng, thị vệ vương phủ lập tức hành động, cả đám giơ chén, thi nhau chuốc rượu Phó Lệnh Nguyệt</w:t>
      </w:r>
      <w:r>
        <w:br w:type="textWrapping"/>
      </w:r>
      <w:r>
        <w:br w:type="textWrapping"/>
      </w:r>
      <w:r>
        <w:t xml:space="preserve">Phó Lệnh Nguyệt mệt mỏi ứng phó, cảm thấy có chút hoảng hốt, cho dù Lý Thành Khí buổi tối muốn cùng nàng lên giường cũng không cần hạ xuân dược vào rượu của nàng chứ?</w:t>
      </w:r>
      <w:r>
        <w:br w:type="textWrapping"/>
      </w:r>
      <w:r>
        <w:br w:type="textWrapping"/>
      </w:r>
      <w:r>
        <w:t xml:space="preserve">Tiết Lượng làm tận hết chức trách, liên tục rót rượu cho nàng. Xem ra Lý Thành Khí đã ủ mưu từ lâu</w:t>
      </w:r>
      <w:r>
        <w:br w:type="textWrapping"/>
      </w:r>
      <w:r>
        <w:br w:type="textWrapping"/>
      </w:r>
      <w:r>
        <w:t xml:space="preserve">Tiết Lượng ngoài cười nhưng trong không cười nói “Phó đại nhân, hãy nể mặt vương gia”</w:t>
      </w:r>
      <w:r>
        <w:br w:type="textWrapping"/>
      </w:r>
      <w:r>
        <w:br w:type="textWrapping"/>
      </w:r>
      <w:r>
        <w:t xml:space="preserve">Mấy quân sĩ khác đều không xứng được quản gia tự mình rót rượu, cả đám đều tự rót tự uống</w:t>
      </w:r>
      <w:r>
        <w:br w:type="textWrapping"/>
      </w:r>
      <w:r>
        <w:br w:type="textWrapping"/>
      </w:r>
      <w:r>
        <w:t xml:space="preserve">Không thể không uống, Phó Lệnh Nguyệt chỉ có thể bưng chén rượu lên, một hơi cạn sạch</w:t>
      </w:r>
      <w:r>
        <w:br w:type="textWrapping"/>
      </w:r>
      <w:r>
        <w:br w:type="textWrapping"/>
      </w:r>
      <w:r>
        <w:t xml:space="preserve">Nàng chơi xấu ôm đầu “không được rồi. Rượu mạnh như vậy, ta lại uống liên tục hai chén, còn uống nữa sẽ muốn mạng người ah”</w:t>
      </w:r>
      <w:r>
        <w:br w:type="textWrapping"/>
      </w:r>
      <w:r>
        <w:br w:type="textWrapping"/>
      </w:r>
      <w:r>
        <w:t xml:space="preserve">Mọi người cười vang, Tiết Lượng cũng không ép buộc, thản nhiên gắp cho nàng một miếng thịt huơu “vậy ngài nghỉ ngơi một lát đi. Đây là đặc sản của huyện Vương Dương đó”</w:t>
      </w:r>
      <w:r>
        <w:br w:type="textWrapping"/>
      </w:r>
      <w:r>
        <w:br w:type="textWrapping"/>
      </w:r>
      <w:r>
        <w:t xml:space="preserve">Đây là muốn giám sát nàng gần hơn thôi. Phó Lệnh Nguyệt trong lòng sáng như gương. Tửu lượng của nàng vốn khá, lại có võ công, hai chén rượu nhỏ vẫn có thể chống đỡ được một lát</w:t>
      </w:r>
      <w:r>
        <w:br w:type="textWrapping"/>
      </w:r>
      <w:r>
        <w:br w:type="textWrapping"/>
      </w:r>
      <w:r>
        <w:t xml:space="preserve">Huyện lệnh Vương Dương thỉnh ca cơ đến trợ hứng cho bữa tiệc, múa xong nghê thường vũ y lại diễn Bắc triều diễm vũ.</w:t>
      </w:r>
      <w:r>
        <w:br w:type="textWrapping"/>
      </w:r>
      <w:r>
        <w:br w:type="textWrapping"/>
      </w:r>
      <w:r>
        <w:t xml:space="preserve">Tham dự tiệc rượu đều là nam nhân, hơn nữa Trăn vương Lý Thành Khí bình dị gần gũi, nơi này trời cao hoàng đế xa, không khí cũng dần dần cởi mở hơn</w:t>
      </w:r>
      <w:r>
        <w:br w:type="textWrapping"/>
      </w:r>
      <w:r>
        <w:br w:type="textWrapping"/>
      </w:r>
      <w:r>
        <w:t xml:space="preserve">Trăn vương ra lệnh, Viên Li liền chuyển đến chủ tịch ngồi cùng bàn. Không ai biết hai người thấp giọng thầm thì cái gì mà thỉnh thoảng lại cười phá lên.</w:t>
      </w:r>
      <w:r>
        <w:br w:type="textWrapping"/>
      </w:r>
      <w:r>
        <w:br w:type="textWrapping"/>
      </w:r>
      <w:r>
        <w:t xml:space="preserve">Phó Lệnh Nguyệt nhìn khuôn mặt tươi cười như gần như xa của Viên Li, cỗ nhiệt lưu trong lòng lại dấy lên. Hắn giơ tay nhấc chân, thoải mái lắc đầu, thỉnh thoảng còn cong môi cười. Hắn còn nhìn nàng một cái. Máu toàn thân nàng như bốc lên tận đỉnh đầu, bàn tay không tự chủ mà hung hăng ném chén rượu đi</w:t>
      </w:r>
      <w:r>
        <w:br w:type="textWrapping"/>
      </w:r>
      <w:r>
        <w:br w:type="textWrapping"/>
      </w:r>
      <w:r>
        <w:t xml:space="preserve">Tất cả mọi người đều dồn ánh mắt về phía này. Quăng chén, là một ám hiệu cực kỳ quen thuộc trong quân đội</w:t>
      </w:r>
      <w:r>
        <w:br w:type="textWrapping"/>
      </w:r>
      <w:r>
        <w:br w:type="textWrapping"/>
      </w:r>
      <w:r>
        <w:t xml:space="preserve">Lý Thành Khí và Viên Li cũng ngừng nói chuyện, kinh ngạc nhìn sang.</w:t>
      </w:r>
      <w:r>
        <w:br w:type="textWrapping"/>
      </w:r>
      <w:r>
        <w:br w:type="textWrapping"/>
      </w:r>
      <w:r>
        <w:t xml:space="preserve">Nhóm người hầu vội tiến lên, nhanh chóng dọn sạch mảnh vỡ</w:t>
      </w:r>
      <w:r>
        <w:br w:type="textWrapping"/>
      </w:r>
      <w:r>
        <w:br w:type="textWrapping"/>
      </w:r>
      <w:r>
        <w:t xml:space="preserve">Phó Lệnh Nguyệt không cần gương cũng biết mặt mình rất đỏ. Nàng liên tục xua tay “rượu này rất mạnh, thật không thể uống nữa”</w:t>
      </w:r>
      <w:r>
        <w:br w:type="textWrapping"/>
      </w:r>
      <w:r>
        <w:br w:type="textWrapping"/>
      </w:r>
      <w:r>
        <w:t xml:space="preserve">Mọi người im lặng, tiếp tục làm việc của mình</w:t>
      </w:r>
      <w:r>
        <w:br w:type="textWrapping"/>
      </w:r>
      <w:r>
        <w:br w:type="textWrapping"/>
      </w:r>
      <w:r>
        <w:t xml:space="preserve">Phó Lệnh Nguyệt ôm mặt mình, cảm thấy nóng lợi hại; lại sờ cổ, càng cảm thấy nóng hơn. Không tốt, chẳng lẽ xuân dược đã bắt đầu phát huy tác dụng?</w:t>
      </w:r>
      <w:r>
        <w:br w:type="textWrapping"/>
      </w:r>
      <w:r>
        <w:br w:type="textWrapping"/>
      </w:r>
      <w:r>
        <w:t xml:space="preserve">Nàng liếc mắt nhìn lên thượng thủ, thấy Viên Li vừa nói vừa dùng khóe mắt nhìn nàng. Bốn mắt nhìn nhau rồi lại bất động thanh sắc dời đi. Nàng rất muốn nhìn vào mắt Viên Li, rất muốn nói với hắn…</w:t>
      </w:r>
      <w:r>
        <w:br w:type="textWrapping"/>
      </w:r>
      <w:r>
        <w:br w:type="textWrapping"/>
      </w:r>
      <w:r>
        <w:t xml:space="preserve">Đột nhiên có một người mượn hơi rượu, lớn tiếng nói “Viên thế tử và Nhiếp chính vương rất hợp nhau ah”</w:t>
      </w:r>
      <w:r>
        <w:br w:type="textWrapping"/>
      </w:r>
      <w:r>
        <w:br w:type="textWrapping"/>
      </w:r>
      <w:r>
        <w:t xml:space="preserve">Toàn trường lập tức yên tĩnh lại, đã thấy Huyện lệnh huyện Vương Dương lắc lư bưng chén rượu đi tới thượng thủ. Hắn ỷ vào cảm giác say, cười nịnh nói ‘hạ quan kính vương gia một ly. Vương gia có gì vui có thể nói cho hạ quan cùng nghe để cùng chia sẻ niềm vui với”</w:t>
      </w:r>
      <w:r>
        <w:br w:type="textWrapping"/>
      </w:r>
      <w:r>
        <w:br w:type="textWrapping"/>
      </w:r>
      <w:r>
        <w:t xml:space="preserve">“Cô và Viên thế tử đang nói chuyện về Ngọc Hành tinh”thái độ của Lý Thành Khí vô cùng hòa ái “Vương huyện lệnh có hứng thú cũng ngồi xuống tâm sự đi”</w:t>
      </w:r>
      <w:r>
        <w:br w:type="textWrapping"/>
      </w:r>
      <w:r>
        <w:br w:type="textWrapping"/>
      </w:r>
      <w:r>
        <w:t xml:space="preserve">Huyện lệnh Vương Dương cầu còn không được, vội vàng ngồi xuống bên cạnh thượng tịch</w:t>
      </w:r>
      <w:r>
        <w:br w:type="textWrapping"/>
      </w:r>
      <w:r>
        <w:br w:type="textWrapping"/>
      </w:r>
      <w:r>
        <w:t xml:space="preserve">“Nghe nói Ngọc Hành tinh xuất hiện, ít ngày nữa Thần nữ cũng sẽ xuất thế” Lý Thành Khí đột nhiên lên tiếng ‘tính ra, Thần nữ cũng được mười sáu, mười bảy tuổi”</w:t>
      </w:r>
      <w:r>
        <w:br w:type="textWrapping"/>
      </w:r>
      <w:r>
        <w:br w:type="textWrapping"/>
      </w:r>
      <w:r>
        <w:t xml:space="preserve">“Nghe nói ngọc hành tinh vừa ra, thần nữ ít ngày nữa đã đem xuất thế.” Lí thành khí thanh âm ở im lặng buổi tiệc thượng, đột ngột hiển lộ đi ra,“Tính ra, này thần nữ cũng có mười sáu bảy tuổi niên kỉ kỉ ……”</w:t>
      </w:r>
      <w:r>
        <w:br w:type="textWrapping"/>
      </w:r>
      <w:r>
        <w:br w:type="textWrapping"/>
      </w:r>
      <w:r>
        <w:t xml:space="preserve">Viên Li cười ha ha đáp lời “đúng là lứa tuổi đẹp”</w:t>
      </w:r>
      <w:r>
        <w:br w:type="textWrapping"/>
      </w:r>
      <w:r>
        <w:br w:type="textWrapping"/>
      </w:r>
      <w:r>
        <w:t xml:space="preserve">Lý Thành Khí xoay đầu qua nói ‘nghe nói cùng Thần nữ song tu sẽ có chỗ đặc dị, khiến bách điểu triều phượng, hành vân cát tường. Vương huyện lệnh có từng nghe nói chưa?”</w:t>
      </w:r>
      <w:r>
        <w:br w:type="textWrapping"/>
      </w:r>
      <w:r>
        <w:br w:type="textWrapping"/>
      </w:r>
      <w:r>
        <w:t xml:space="preserve">Huyện lệnh Vương Dương thấy Nhiếp chính vương chịu nói chuyện phiếm với mình, lập tức hưng phấn đáp “có nghe nói qua. Nếu Thần nữ xuất thế, vừa lúc có thể dâng cho Nhiếp chính vương”</w:t>
      </w:r>
      <w:r>
        <w:br w:type="textWrapping"/>
      </w:r>
      <w:r>
        <w:br w:type="textWrapping"/>
      </w:r>
      <w:r>
        <w:t xml:space="preserve">Lý Thành Khí lập tức trầm mặt quát “hồ nháo. Người cùng Thần nữ giao hoan chỉ có thể là đương kim Hoàng Thượng, đưa cho Cô làm gì? muốn Cô mang tiếng sao?”</w:t>
      </w:r>
      <w:r>
        <w:br w:type="textWrapping"/>
      </w:r>
      <w:r>
        <w:br w:type="textWrapping"/>
      </w:r>
      <w:r>
        <w:t xml:space="preserve">Huyện lệnh Vương Dương vỗ mông ngựa lại vỗ nhằm trúng đùi, lúc này đã tỉnh rượu hơn phân nửa, vội quỳ xuống, dập đầu như đảo tỏi</w:t>
      </w:r>
      <w:r>
        <w:br w:type="textWrapping"/>
      </w:r>
      <w:r>
        <w:br w:type="textWrapping"/>
      </w:r>
      <w:r>
        <w:t xml:space="preserve">Phó Lệnh Nguyệt cảm thấy cả người vừa nóng vừa ngứa, nàng rất muốn cởi hết quần áo ra mà gãi, nàng thực sự không ngồi nổi nữa</w:t>
      </w:r>
      <w:r>
        <w:br w:type="textWrapping"/>
      </w:r>
      <w:r>
        <w:br w:type="textWrapping"/>
      </w:r>
      <w:r>
        <w:t xml:space="preserve">Tiết tổng quản đột nhiên cúi đầu nói ‘Phó đại nhân. Nếu ngài sau, để bọn họ đỡ ngươi về phòng nghỉ ngơi đi”</w:t>
      </w:r>
      <w:r>
        <w:br w:type="textWrapping"/>
      </w:r>
      <w:r>
        <w:br w:type="textWrapping"/>
      </w:r>
      <w:r>
        <w:t xml:space="preserve">“Được, được” Phó Lệnh Nguyệt chỉ chờ câu này, hai tay ôm lầu, liêu xiêu theo gã sai vặt dẫn đường đi về phía hậu trạch</w:t>
      </w:r>
      <w:r>
        <w:br w:type="textWrapping"/>
      </w:r>
      <w:r>
        <w:br w:type="textWrapping"/>
      </w:r>
      <w:r>
        <w:t xml:space="preserve">Huyện lệnh Vương Dương cấp cho nàng một gian phòng lờn rất sạch sẽ, bài trí lịch sự tao nhã, ngay cả giường cũng xông trầm hương. Phó Lệnh Nguyệt đóng cửa phòng, cẩn thận kiểm tra một lượt, xác định không có ai ám phục mới nhanh chóng nhảy lên giường</w:t>
      </w:r>
      <w:r>
        <w:br w:type="textWrapping"/>
      </w:r>
      <w:r>
        <w:br w:type="textWrapping"/>
      </w:r>
      <w:r>
        <w:t xml:space="preserve">Nương theo ánh trăng, nàng lấy ra một viên Băng tiêu hoàn mà Lưu Duyên Linh đã phối cho nàng. Nếu cái này và viên thuốc năm xưa Triệu Thực cho nàng uống là giống nhau thì nàng có thể giải trừ hiệu lực của xuân dược mà Lý Thành Khí đã hạ. Uống thuốc này vào, nàng sẽ không có thất tình lục dục như trước kia nữa.</w:t>
      </w:r>
      <w:r>
        <w:br w:type="textWrapping"/>
      </w:r>
      <w:r>
        <w:br w:type="textWrapping"/>
      </w:r>
      <w:r>
        <w:t xml:space="preserve">Phó Lệnh Nguyệt run run cầm lấy viên thuốc màu đen, quan sát hồi lâu, do dự nửa ngày, cuối cùng vẫn không uống.</w:t>
      </w:r>
      <w:r>
        <w:br w:type="textWrapping"/>
      </w:r>
      <w:r>
        <w:br w:type="textWrapping"/>
      </w:r>
      <w:r>
        <w:t xml:space="preserve">Ngoài cửa sổ, ánh trăn sáng tỏ. Phó Lệnh Nguyệt đột nhiên nhớ tới Thái hậu nương nương trong cung cũng từng là ám vệ. Mỗi độ trăng tròn, Thanh Loan phải chịu bao đau đớn vì kinh mạch đứt đoạn. Chẳng lẽ nàng lại không thể kháng cự được chút xuân dược nho nhỏ này? huống chi Thanh Loan còn từng uống Vạn nghĩ thực thân khổ.</w:t>
      </w:r>
      <w:r>
        <w:br w:type="textWrapping"/>
      </w:r>
      <w:r>
        <w:br w:type="textWrapping"/>
      </w:r>
      <w:r>
        <w:t xml:space="preserve">Không. Nàng tuyệt không thể bại bởi bất kỳ kẻ nào. Phó Lệnh Nguyệt quật cường thu hồi viên thuốc. Nàng lấy nước lạnh, thậm chí ngay cả dây thừng cố định, khăn để cắn răng cũng đều chuẩn bị xong. Xuân dược nào cũng có giới hạn, nàng không tin Thanh Loan ngay cả Vạn nghĩ thực thân cũng có thể chống cự được mà nàng lại đầu hàng với xuân dược.</w:t>
      </w:r>
      <w:r>
        <w:br w:type="textWrapping"/>
      </w:r>
      <w:r>
        <w:br w:type="textWrapping"/>
      </w:r>
      <w:r>
        <w:t xml:space="preserve">Phó Lệnh Nguyệt cởi giày, ngồi xuống điều tức. Chưa được nửa canh giờ đã nghe bên ngoài có tiếng gõ cửa</w:t>
      </w:r>
      <w:r>
        <w:br w:type="textWrapping"/>
      </w:r>
      <w:r>
        <w:br w:type="textWrapping"/>
      </w:r>
      <w:r>
        <w:t xml:space="preserve">“Phó đại nhân” Đúng là thanh âm của Tiết tổng quản. Hắn gõ cửa rất gấp, giống như nàng không ra thì  thề không bỏ qua, khiến Phó Lệnh Nguyệt chỉ có thể phiền muộn đứng dậy mở cửa</w:t>
      </w:r>
      <w:r>
        <w:br w:type="textWrapping"/>
      </w:r>
      <w:r>
        <w:br w:type="textWrapping"/>
      </w:r>
      <w:r>
        <w:t xml:space="preserve">Tiết tổng quản biết rõ còn hỏi ‘Phó đại nhân đã ngủ? Vương gia đã say, đã đi ngủ, bảo ta đến nói với ngài một tiếng, không cần đến hầu hạ”</w:t>
      </w:r>
      <w:r>
        <w:br w:type="textWrapping"/>
      </w:r>
      <w:r>
        <w:br w:type="textWrapping"/>
      </w:r>
      <w:r>
        <w:t xml:space="preserve">Phó Lệnh Nguyệt ngạc nhiên, Lý Thành Khí hạ xuân dược với nàng rồi bỏ đi là có ý gì?</w:t>
      </w:r>
      <w:r>
        <w:br w:type="textWrapping"/>
      </w:r>
      <w:r>
        <w:br w:type="textWrapping"/>
      </w:r>
      <w:r>
        <w:t xml:space="preserve">“Vương gia còn nói hiện tại trời lạnh, thân thể Phó đại nhân yếu đuối, say rượu bị lạnh cũng không tốt, phải có người trông chừng” Tiết tổng quản xoay người, hưng phấn phất tay với ba nam tử tuấn mỹ sau hắn, sắc mặt lạnh lùng “ba người các ngươi, đêm nay một người cũng không được rời khỏi Phó đại nhân”</w:t>
      </w:r>
      <w:r>
        <w:br w:type="textWrapping"/>
      </w:r>
      <w:r>
        <w:br w:type="textWrapping"/>
      </w:r>
      <w:r>
        <w:t xml:space="preserve">“Không cần đầu” Phó Lệnh Nguyệt cảm giác da đầu run lên. Nàng đang cố gắng bức xuân dược, Lý Thành Khí lại để ba mĩ nam một tấc không rời nàng. Nàng đột nhiên có dự cảm không tốt, chẳng lẽ hắn muốn nhìn thấy biểu hiện của nàng sau khi ái ân nhưng lại không muốn tự mình ra trận?</w:t>
      </w:r>
      <w:r>
        <w:br w:type="textWrapping"/>
      </w:r>
      <w:r>
        <w:br w:type="textWrapping"/>
      </w:r>
      <w:r>
        <w:t xml:space="preserve">Liên kết mọi chuyện, nàng đột nhiên hiểu được. Lần này rời kinh chính là Lý Thành Khí muốn thử nàng. Hắn cũng quá cẩn thận, sợ trong đó có trá nên không tự mình lên sân khấu, cho nên…</w:t>
      </w:r>
      <w:r>
        <w:br w:type="textWrapping"/>
      </w:r>
      <w:r>
        <w:br w:type="textWrapping"/>
      </w:r>
      <w:r>
        <w:t xml:space="preserve">“Đây là vương gia cố ý căn dặn” Tiết tổng quản lắc mình, đóng cửa phòng lại “Phó đại nhân không cần khách khí, cần gì, cứ việc sai bọn họ là được”</w:t>
      </w:r>
      <w:r>
        <w:br w:type="textWrapping"/>
      </w:r>
      <w:r>
        <w:br w:type="textWrapping"/>
      </w:r>
      <w:r>
        <w:t xml:space="preserve">Phó Lệnh Nguyệt buồn bực không thôi, nhìn ba mỹ nam tử tinh tráng, nàng thật muốn nhảy sông. Xong rồi, nàng đêm nay không thể vận công bức xuân dược. Lý Thành Khí chết tiệt, nàng không thể trêu vào, chẳng lẽ trốn không được?</w:t>
      </w:r>
      <w:r>
        <w:br w:type="textWrapping"/>
      </w:r>
      <w:r>
        <w:br w:type="textWrapping"/>
      </w:r>
      <w:r>
        <w:t xml:space="preserve">“Phó đại nhân, xin dừng bước” nàng muốn ra cửa lại bị người ngăn cản</w:t>
      </w:r>
      <w:r>
        <w:br w:type="textWrapping"/>
      </w:r>
      <w:r>
        <w:br w:type="textWrapping"/>
      </w:r>
      <w:r>
        <w:t xml:space="preserve">Nam tử kia cười rộ lên đầy mị hoặc “vương gia có phân phó, bên ngoài gió lớn, rượu nóng dễ làm người bị cảm lạnh”</w:t>
      </w:r>
      <w:r>
        <w:br w:type="textWrapping"/>
      </w:r>
      <w:r>
        <w:br w:type="textWrapping"/>
      </w:r>
      <w:r>
        <w:t xml:space="preserve">Phó Lệnh Nguyệt run run, xoay người lại</w:t>
      </w:r>
      <w:r>
        <w:br w:type="textWrapping"/>
      </w:r>
      <w:r>
        <w:br w:type="textWrapping"/>
      </w:r>
      <w:r>
        <w:t xml:space="preserve">Yêu nghiệt. Lý Thành Khí rõ ràng là nhằm vào nàng</w:t>
      </w:r>
      <w:r>
        <w:br w:type="textWrapping"/>
      </w:r>
      <w:r>
        <w:br w:type="textWrapping"/>
      </w:r>
      <w:r>
        <w:t xml:space="preserve">nàng ở trong phòng đi tới đi lui, nhiệt lưu trong bụng khó khăn lắm mới áp chế được giờ đang có xu hướng ngóc đầu trở lại. Không được, không thể như vậy. Nàng thực sự không dám nghĩ tới cảnh kế tiếp, nàn không muốn dính tới ba người này. Xem ra đêm nay không dùng Băng tiêu hoàn là không xong.</w:t>
      </w:r>
      <w:r>
        <w:br w:type="textWrapping"/>
      </w:r>
      <w:r>
        <w:br w:type="textWrapping"/>
      </w:r>
      <w:r>
        <w:t xml:space="preserve">“Đừng có đỡ. Ta không có say”</w:t>
      </w:r>
      <w:r>
        <w:br w:type="textWrapping"/>
      </w:r>
      <w:r>
        <w:br w:type="textWrapping"/>
      </w:r>
      <w:r>
        <w:t xml:space="preserve">Đột nhiên bên ngoài vang lên thanh âm ồn ào, Phó Lệnh Nguyệt bị thanh âm quen thuộc này kích thích. Viên Li?</w:t>
      </w:r>
      <w:r>
        <w:br w:type="textWrapping"/>
      </w:r>
      <w:r>
        <w:br w:type="textWrapping"/>
      </w:r>
      <w:r>
        <w:t xml:space="preserve">Nàng bảo những người kia mở cửa ra, nhìn xem rốt cuộc xảy ra chuyện gì</w:t>
      </w:r>
      <w:r>
        <w:br w:type="textWrapping"/>
      </w:r>
      <w:r>
        <w:br w:type="textWrapping"/>
      </w:r>
      <w:r>
        <w:t xml:space="preserve">Quả thực, nàng nhìn thấy thân ảnh của Viên Li. Hắn giống như rất say, nói lung tung, cử chỉ lộn xộn</w:t>
      </w:r>
      <w:r>
        <w:br w:type="textWrapping"/>
      </w:r>
      <w:r>
        <w:br w:type="textWrapping"/>
      </w:r>
      <w:r>
        <w:t xml:space="preserve">Phó Lệnh Nguyệt trong lòng vui vẻ. Đúng là buồn ngủ lại gặp chiếu manh, nàng cao giọng hét lớn “kia không phải là Viên thế tử sao? sao lại say đến vậy? Hải Thanh, lại đây, mau lấy chút nước cho thế tử súc miệng”</w:t>
      </w:r>
      <w:r>
        <w:br w:type="textWrapping"/>
      </w:r>
      <w:r>
        <w:br w:type="textWrapping"/>
      </w:r>
      <w:r>
        <w:t xml:space="preserve">Lý do này rất hợp tình hợp lý, ba mĩ nam kia cũng không thể ngăn cản</w:t>
      </w:r>
      <w:r>
        <w:br w:type="textWrapping"/>
      </w:r>
      <w:r>
        <w:br w:type="textWrapping"/>
      </w:r>
      <w:r>
        <w:t xml:space="preserve">“Ai vậy?” Viên Li được người đỡ tới gần, đột nhiên ngẩng đầu cười rồi vỗ vỗ vào đầu mình “là ám vệ Phó đại nhân. Lúc này đã tìm được núi lớn để dựa vào? Phó Lệnh Nguyệt, ngươi ở sau lưng ta làm gì,ta đều biết hết”</w:t>
      </w:r>
      <w:r>
        <w:br w:type="textWrapping"/>
      </w:r>
      <w:r>
        <w:br w:type="textWrapping"/>
      </w:r>
      <w:r>
        <w:t xml:space="preserve">Phó Lệnh Nguyệt đỏ mặt, nói với Hải Thanh “mau đỡ vào đi”</w:t>
      </w:r>
      <w:r>
        <w:br w:type="textWrapping"/>
      </w:r>
      <w:r>
        <w:br w:type="textWrapping"/>
      </w:r>
      <w:r>
        <w:t xml:space="preserve">Vào phòng nàng, Viên Li vẫn không yên tĩnh “ngươi bớt giả vờ làm người tốt đi. Lần đó ta vừa gặp muối thương có một khắc, ngươi lập tức báo cáo lên trên. Còn có…”hắn ngã trái ngã phải, cuối cùng ngã lên người Phó Lệnh Nguyệt</w:t>
      </w:r>
      <w:r>
        <w:br w:type="textWrapping"/>
      </w:r>
      <w:r>
        <w:br w:type="textWrapping"/>
      </w:r>
      <w:r>
        <w:t xml:space="preserve">Phó Lệnh Nguyệt vốn muốn giữ hắn lại, càng thêm biết thời biết thế, vẫy tay với Hải Thanh và ba nam tử kia “các ngươi ra ngoài trước đi. Viên thế tử đang nói mê sảng, các ngươi đừng để ý”</w:t>
      </w:r>
      <w:r>
        <w:br w:type="textWrapping"/>
      </w:r>
      <w:r>
        <w:br w:type="textWrapping"/>
      </w:r>
      <w:r>
        <w:t xml:space="preserve">Có cái cớ đường hoàng như vậy, không ai dám ở lại trong phòng nữa. Không nên nghe thì đừng nghe, đây đều là thiết luật cho những kẻ làm hạ nhân</w:t>
      </w:r>
      <w:r>
        <w:br w:type="textWrapping"/>
      </w:r>
      <w:r>
        <w:br w:type="textWrapping"/>
      </w:r>
      <w:r>
        <w:t xml:space="preserve">Phó Lệnh Nguyệt mặc kệ bọn họ có cam tâm lui xuống hay không, bọn họ vừa đi, nàng liền khẩn cấp ôm lấy cổ Viên Li. Nàng đã mất đi khống chế, cảm giác nhiệt lượng và dược vật trong cơ thể phát huy tác dụng tăng vọt</w:t>
      </w:r>
      <w:r>
        <w:br w:type="textWrapping"/>
      </w:r>
      <w:r>
        <w:br w:type="textWrapping"/>
      </w:r>
      <w:r>
        <w:t xml:space="preserve">“Ta lần đó…”Viên Li còn đang muốn nói, Phó Lệnh Nguyệt đã nhịn không được. Nàng kéo cổ hắn, hung hăng hôn lên miệng hắn</w:t>
      </w:r>
      <w:r>
        <w:br w:type="textWrapping"/>
      </w:r>
      <w:r>
        <w:br w:type="textWrapping"/>
      </w:r>
      <w:r>
        <w:t xml:space="preserve">Nàng hoàn toàn chiếm thế chủ động, điên cuồng mà dã man. Nam nhân quen thuộc này, khối thân thể quen thuộc này đã kích phát cơ khát trong người nàng dâng trào. Lúc này đây nàng hành động vô cùng nhuần nhuyễn cũng quên mất chúa tể là ai, thậm chí quên luôn cả gánh nặng trong lòng mình. Bất kể nàng là ai, nàng có sứ mệnh gì, trong đầu nàng chỉ có giao hoan lại giao hoan</w:t>
      </w:r>
      <w:r>
        <w:br w:type="textWrapping"/>
      </w:r>
      <w:r>
        <w:br w:type="textWrapping"/>
      </w:r>
      <w:r>
        <w:t xml:space="preserve">Nàng hung hăng cầm lấy, xoa nắn thân thể nam nhân này, thậm chí còn muốn cắn xé hắn, nuốt vào bụng</w:t>
      </w:r>
      <w:r>
        <w:br w:type="textWrapping"/>
      </w:r>
      <w:r>
        <w:br w:type="textWrapping"/>
      </w:r>
      <w:r>
        <w:t xml:space="preserve">Sau khi ở trên đỉnh thăng hoa, nàng hoàn toàn hư thoát. Trên giường chỉ nghe tiếng thở dốc nặng nề, mệt mỏi</w:t>
      </w:r>
      <w:r>
        <w:br w:type="textWrapping"/>
      </w:r>
      <w:r>
        <w:br w:type="textWrapping"/>
      </w:r>
      <w:r>
        <w:t xml:space="preserve">Viên Li choáng váng đỡ trán, làm ra vẻ giật mình tỉnh rượu, cố đứng dậy, bước xuống giường “ta đang ở đây?”</w:t>
      </w:r>
      <w:r>
        <w:br w:type="textWrapping"/>
      </w:r>
      <w:r>
        <w:br w:type="textWrapping"/>
      </w:r>
      <w:r>
        <w:t xml:space="preserve">“Công tử” Phó Lệnh Nguyệt vội kéo ống tay áo hắn</w:t>
      </w:r>
      <w:r>
        <w:br w:type="textWrapping"/>
      </w:r>
      <w:r>
        <w:br w:type="textWrapping"/>
      </w:r>
      <w:r>
        <w:t xml:space="preserve">Hắn rũ mi, trốn tránh ánh mắt của nàng. Hắn dùng men say che giấu nỗi lòng của mình, che giấu rất tốt</w:t>
      </w:r>
      <w:r>
        <w:br w:type="textWrapping"/>
      </w:r>
      <w:r>
        <w:br w:type="textWrapping"/>
      </w:r>
      <w:r>
        <w:t xml:space="preserve">Phó Lệnh Nguyệt nhẹ nhàng mở miệng “cảm ơn ngươi”. Thật ra từ khi hắn bước vào, nàng đã biết hắn không có say. Hắn nhất định nhìn ra nàng ở trên bữa tiệc khác thường nên mới tìm cơ hội đến đây</w:t>
      </w:r>
      <w:r>
        <w:br w:type="textWrapping"/>
      </w:r>
      <w:r>
        <w:br w:type="textWrapping"/>
      </w:r>
      <w:r>
        <w:t xml:space="preserve">“Ta đều biết, cảm ơn ngươi” hốc mắt của nàng có chút chua xót. Lúc này nàng không biết nên nói gì, chỉ có thể một lần lại một lần lặp lại câu nói kia</w:t>
      </w:r>
      <w:r>
        <w:br w:type="textWrapping"/>
      </w:r>
      <w:r>
        <w:br w:type="textWrapping"/>
      </w:r>
      <w:r>
        <w:t xml:space="preserve">Viên Li đứng thẳng người, không quay đầu lại, nâng tay áo lên, nhẹ nhàng gỡ tay nàng ra “ngày sau, ngươi đừng hận ta là được. Ngủ sớm đi’ nói xong không hề quay đầu lại mà rời đi</w:t>
      </w:r>
      <w:r>
        <w:br w:type="textWrapping"/>
      </w:r>
      <w:r>
        <w:br w:type="textWrapping"/>
      </w:r>
      <w:r>
        <w:t xml:space="preserve">Phó Lệnh Nguyệt an ổn ngủ say cả đêm, chuyện gì cũng không xảy ra, không cần nam nhân làm giải dược. Lý Thành Khí muốn thử nàng, xem như là công cốc rồi</w:t>
      </w:r>
      <w:r>
        <w:br w:type="textWrapping"/>
      </w:r>
      <w:r>
        <w:br w:type="textWrapping"/>
      </w:r>
      <w:r>
        <w:t xml:space="preserve">Phó Lệnh Nguyệt nhớ tới những lời của hắn trên bữa tiệc, trong lòng cười lạnh. Hắn sợ công hiệu của nàng không thể hiện được nên hạ xuân dược với nàng, lại sợ thân thể thần nữ của nàng có trá nên mới hào phòng cấp cho nàng ba mĩ nam. Lý Thành Khí giảo hoạt đáng giận. Xem hôm nay hắn còn có thể giở trò gì</w:t>
      </w:r>
      <w:r>
        <w:br w:type="textWrapping"/>
      </w:r>
      <w:r>
        <w:br w:type="textWrapping"/>
      </w:r>
      <w:r>
        <w:t xml:space="preserve">Phó Lệnh Nguyệt bình tĩnh rời giường, rửa mặt chải đầu. Nàng muốn tận mắt nhìn xem giữa mùa đông, làm sao có được thiên thụy tường vân</w:t>
      </w:r>
      <w:r>
        <w:br w:type="textWrapping"/>
      </w:r>
      <w:r>
        <w:br w:type="textWrapping"/>
      </w:r>
      <w:r>
        <w:t xml:space="preserve">Khi nàng ra khỏi cửa, bên ngoài đã rất náo nhiệt, mọi người đều ngẩng đầu nhìn lên trời</w:t>
      </w:r>
      <w:r>
        <w:br w:type="textWrapping"/>
      </w:r>
      <w:r>
        <w:br w:type="textWrapping"/>
      </w:r>
      <w:r>
        <w:t xml:space="preserve">‘Sao vậy?” nàng theo bản năng run lên</w:t>
      </w:r>
      <w:r>
        <w:br w:type="textWrapping"/>
      </w:r>
      <w:r>
        <w:br w:type="textWrapping"/>
      </w:r>
      <w:r>
        <w:t xml:space="preserve">“Thật kỳ lạ, có rất nhiều chim’ một thị vệ nói thầm ‘sáng sớm đã có ba đàn chim bay tới. Ngươi xem’ hắn kích động nhảy lên “lại tới thêm một đám’</w:t>
      </w:r>
      <w:r>
        <w:br w:type="textWrapping"/>
      </w:r>
      <w:r>
        <w:br w:type="textWrapping"/>
      </w:r>
      <w:r>
        <w:t xml:space="preserve">Trời ạ, đúng là bách điểu lâm thiên ah. Phó Lệnh Nguyệt dại người nhìn từng đàn, từng đàn chim bay rợp trời. Lão thiên gia thật thích đùa giỡn nhưng nàng cười không nổi</w:t>
      </w:r>
      <w:r>
        <w:br w:type="textWrapping"/>
      </w:r>
      <w:r>
        <w:br w:type="textWrapping"/>
      </w:r>
      <w:r>
        <w:t xml:space="preserve">Trên đường hồi kinh, Phó Lệnh Nguyệt có thể cảm giác được ánh mắt của Lý Thành Khí thay đổi.</w:t>
      </w:r>
      <w:r>
        <w:br w:type="textWrapping"/>
      </w:r>
      <w:r>
        <w:br w:type="textWrapping"/>
      </w:r>
      <w:r>
        <w:t xml:space="preserve">Hắn bỏ ngựa sang đi kiêu, còn gọi nàng đi bên cạnh hộ vệ. Dọc đường đi, hắn luôn đăm chiêu nhìn nàng chằm chằm. Hắn không nói lời nào cũng không có biểu tình gì, bộ dáng như không muốn tin lại không thể không tin</w:t>
      </w:r>
      <w:r>
        <w:br w:type="textWrapping"/>
      </w:r>
      <w:r>
        <w:br w:type="textWrapping"/>
      </w:r>
      <w:r>
        <w:t xml:space="preserve">Phó Lệnh Nguyệt cực kỳ khó chịu, đứng ngồi không yên.</w:t>
      </w:r>
      <w:r>
        <w:br w:type="textWrapping"/>
      </w:r>
      <w:r>
        <w:br w:type="textWrapping"/>
      </w:r>
      <w:r>
        <w:t xml:space="preserve">Sáng nay Viên Li không đến tiễn bọn họ, nghe nói hôm qua hắn uống say quá mức, đến nỗi sáng nay không thể rời giường</w:t>
      </w:r>
      <w:r>
        <w:br w:type="textWrapping"/>
      </w:r>
      <w:r>
        <w:br w:type="textWrapping"/>
      </w:r>
      <w:r>
        <w:t xml:space="preserve">Phó Lệnh Nguyệt đời này cũng không quên được phản ứng của Lý Thành Khí khi nghe báo cáo. Hắn cao thấp đánh giá nàng, sau đó khóe miệng cong lên đầy tà ác</w:t>
      </w:r>
      <w:r>
        <w:br w:type="textWrapping"/>
      </w:r>
      <w:r>
        <w:br w:type="textWrapping"/>
      </w:r>
      <w:r>
        <w:t xml:space="preserve">Phó Lệnh Nguyệt xấu hổ muốn chết</w:t>
      </w:r>
      <w:r>
        <w:br w:type="textWrapping"/>
      </w:r>
      <w:r>
        <w:br w:type="textWrapping"/>
      </w:r>
      <w:r>
        <w:t xml:space="preserve">Trở về kinh, Nhiếp chính vương Lý Thành Khí liền bị núi tấu chương bao phủ, ngay cả vương phủ cũng không thể về mà trực tiếp đi đến các bộ.</w:t>
      </w:r>
      <w:r>
        <w:br w:type="textWrapping"/>
      </w:r>
      <w:r>
        <w:br w:type="textWrapping"/>
      </w:r>
      <w:r>
        <w:t xml:space="preserve">Phó Lệnh Nguyệt không cần phải đi theo, vội chui vào phòng mình, ngủ đến thiên hôn địa ám, ngay cả cơm trưa cũng không ăn. Hình như hôm qua trời bắt đầu mưa, Phó Lệnh Nguyệt nhắm mắt lại, hồi tưởng lại, không tự giác mà nở nụ cười. Nàng biết Viên Li nhất định là thích nàng, tuy rằng hắn không nói ra</w:t>
      </w:r>
      <w:r>
        <w:br w:type="textWrapping"/>
      </w:r>
      <w:r>
        <w:br w:type="textWrapping"/>
      </w:r>
      <w:r>
        <w:t xml:space="preserve">Đột nhiên trong tiếng mưa xen lẫn tiếng gõ cửa dồn dập, Phó Lệnh Nguyệt thu hồi mộng đẹp, vội xuống giường</w:t>
      </w:r>
      <w:r>
        <w:br w:type="textWrapping"/>
      </w:r>
      <w:r>
        <w:br w:type="textWrapping"/>
      </w:r>
      <w:r>
        <w:t xml:space="preserve">Ngoài cửa là Tiết quản gia và một nội thị lạ mặt “Phó cô nương, Thái hậu cho mời, thỉnh đi theo chúng ta”</w:t>
      </w:r>
      <w:r>
        <w:br w:type="textWrapping"/>
      </w:r>
      <w:r>
        <w:br w:type="textWrapping"/>
      </w:r>
      <w:r>
        <w:t xml:space="preserve">Thanh Loan gọi nàng?Phó Lệnh Nguyệt có chút bất an. Nàng rất sợ Thanh Loan biết được chuyện bách điểu ban ngày lâm thiên. Nàng thà rằng đấu với nam nhân cũng không nguyện so chiêu với nữ nhân nhưng lúc này Lý Thành Khí không có ở trong phủ, nàng có xin Tiết quản gia giúp đỡ cũng vô ích, cho nên chỉ có thể lĩnh chỉ tạ ơn, đi theo vào cung</w:t>
      </w:r>
      <w:r>
        <w:br w:type="textWrapping"/>
      </w:r>
      <w:r>
        <w:br w:type="textWrapping"/>
      </w:r>
      <w:r>
        <w:t xml:space="preserve">Vào cửa cung quen thuộc, Phó Lệnh Nguyệt lại kinh dị phát hiện nội thị kia không dẫn nàng đi về phía Từ Ninh cung ở hậu cung mà thẳng tiếng tới Cần Chính điện</w:t>
      </w:r>
      <w:r>
        <w:br w:type="textWrapping"/>
      </w:r>
      <w:r>
        <w:br w:type="textWrapping"/>
      </w:r>
      <w:r>
        <w:t xml:space="preserve">“Công công…”Phó Lệnh Nguyệt dù không biết được cũng nhịn không được mà hỏi “cái này…giống như không phải đi Từ Ninh cung?”</w:t>
      </w:r>
      <w:r>
        <w:br w:type="textWrapping"/>
      </w:r>
      <w:r>
        <w:br w:type="textWrapping"/>
      </w:r>
      <w:r>
        <w:t xml:space="preserve">Thái độ của nội thị kia vẫn rất hòa nhã “Phó đại nhân, ngài cứ theo ta là được. Ta chỉ phụng mệnh làm việc”</w:t>
      </w:r>
      <w:r>
        <w:br w:type="textWrapping"/>
      </w:r>
      <w:r>
        <w:br w:type="textWrapping"/>
      </w:r>
      <w:r>
        <w:t xml:space="preserve">Phó Lệnh Nguyệt nghĩ thái giám này cũng không dám giả mạo chỉ dụ của vua nên kiên trình theo hắn đến chính điện</w:t>
      </w:r>
      <w:r>
        <w:br w:type="textWrapping"/>
      </w:r>
      <w:r>
        <w:br w:type="textWrapping"/>
      </w:r>
      <w:r>
        <w:t xml:space="preserve">“Hoàng thượng, Phó Lệnh Nguyệt đã tới” nội thị kia cung kính nói với bên trong</w:t>
      </w:r>
      <w:r>
        <w:br w:type="textWrapping"/>
      </w:r>
      <w:r>
        <w:br w:type="textWrapping"/>
      </w:r>
      <w:r>
        <w:t xml:space="preserve">Lúc này Phó Lệnh Nguyệt mới hiểu không phải ý chỉ mà là thánh chỉ, là tiểu hoàng đế muốn gặp nàng</w:t>
      </w:r>
      <w:r>
        <w:br w:type="textWrapping"/>
      </w:r>
      <w:r>
        <w:br w:type="textWrapping"/>
      </w:r>
      <w:r>
        <w:t xml:space="preserve">Lý Tuấn Ngạn một thân minh hoàng ngồi ngay ngắn trên long ỷ, người tuy nhỏ nhưng cũng có khí thế quân lâm thiên hạ. Hắn chờ Phó Lệnh Nguyệt dập đầu xong mới vẫy tay cho cung nhân lui ra ngoài</w:t>
      </w:r>
      <w:r>
        <w:br w:type="textWrapping"/>
      </w:r>
      <w:r>
        <w:br w:type="textWrapping"/>
      </w:r>
      <w:r>
        <w:t xml:space="preserve">Tiểu hoàng đế tươi cười nói “Phó ái khanh, ngẩng đầu lên”</w:t>
      </w:r>
      <w:r>
        <w:br w:type="textWrapping"/>
      </w:r>
      <w:r>
        <w:br w:type="textWrapping"/>
      </w:r>
      <w:r>
        <w:t xml:space="preserve">Phó Lệnh Nguyệt bị thanh âm non nót thân thiết này làm cho toàn thân nổi da gà. Nàng gượng cười, ngẩng đầu lên, đối diện với đôi tròng mắt trong suốt của tiểu hoàng đế</w:t>
      </w:r>
      <w:r>
        <w:br w:type="textWrapping"/>
      </w:r>
      <w:r>
        <w:br w:type="textWrapping"/>
      </w:r>
      <w:r>
        <w:t xml:space="preserve">Lý Thành Khí chậm rãi bước xuống long ỷ “nơi này không có người ngoài, trẫm cũng muốn nói thẳng với khanh”</w:t>
      </w:r>
      <w:r>
        <w:br w:type="textWrapping"/>
      </w:r>
      <w:r>
        <w:br w:type="textWrapping"/>
      </w:r>
      <w:r>
        <w:t xml:space="preserve">“Thỉnh Hoàng Thượng bảo cho biết” Phó Lệnh Nguyệt cảm thấy tình hình càng lúc càng vi diệu</w:t>
      </w:r>
      <w:r>
        <w:br w:type="textWrapping"/>
      </w:r>
      <w:r>
        <w:br w:type="textWrapping"/>
      </w:r>
      <w:r>
        <w:t xml:space="preserve">“Ái khanh hãy bình thân” Lý Tuấn Ngạn đi tới gần nàng, đưa tay nâng nàng dậy</w:t>
      </w:r>
      <w:r>
        <w:br w:type="textWrapping"/>
      </w:r>
      <w:r>
        <w:br w:type="textWrapping"/>
      </w:r>
      <w:r>
        <w:t xml:space="preserve">Phó Lệnh Nguyệt bị cho vinh quang vô thượng này làm chấn kinh, nàng nào dám để hoàng đế nâng dậy, vội vàng tự mình đứng lên</w:t>
      </w:r>
      <w:r>
        <w:br w:type="textWrapping"/>
      </w:r>
      <w:r>
        <w:br w:type="textWrapping"/>
      </w:r>
      <w:r>
        <w:t xml:space="preserve">“Nghe nói ngươi là thần nữ?” vóc dáng Lý Tuấn Ngạn cũng cùng cỡ với nàng, nâng tay hỏi “nói cho trẫm, đây có phải là thật?”</w:t>
      </w:r>
      <w:r>
        <w:br w:type="textWrapping"/>
      </w:r>
      <w:r>
        <w:br w:type="textWrapping"/>
      </w:r>
      <w:r>
        <w:t xml:space="preserve">“Thần…” Phó Lệnh Nguyệt có chút mặt đỏ tai hồng. Thực sự là chuyện tốt không ra cửa, chuyện xấu truyền ngàn dặm. Chẳng lẽ việc đêm qua, ngay cả tiểu hoàng đế ở trong thâm cung cũng biết?</w:t>
      </w:r>
      <w:r>
        <w:br w:type="textWrapping"/>
      </w:r>
      <w:r>
        <w:br w:type="textWrapping"/>
      </w:r>
      <w:r>
        <w:t xml:space="preserve">“Trẫm còn có hai năm nữa là sẽ tự mình chấp chính” Lý Tuấn Ngạn đột nhiên nở nụ cười, thanh âm rất nhẹ “đến lúc đó, ái khanh làm quý phi cho trẫm được không?”</w:t>
      </w:r>
      <w:r>
        <w:br w:type="textWrapping"/>
      </w:r>
      <w:r>
        <w:br w:type="textWrapping"/>
      </w:r>
      <w:r>
        <w:t xml:space="preserve">Phó Lệnh Nguyệt nghe mà như sét đánh ngang tai, nàng nghẹn họng trân trối, kinh ngạc đến tột đỉnh. Nàng cảm giác lưỡi của mình cũng bị co rút lại ‘Hoàng thượng, thần…thần…”</w:t>
      </w:r>
      <w:r>
        <w:br w:type="textWrapping"/>
      </w:r>
      <w:r>
        <w:br w:type="textWrapping"/>
      </w:r>
      <w:r>
        <w:t xml:space="preserve">Lý Tuấn Ngạn nghiêm mặt nói ‘quân vô hí ngôn, chờ trẫm mười sáu tuổi là có thể trở thành quân chủ Đại Tề quốc chân chính. Đến lúc đó ngươi cũng tiện phụ tá trẫm”</w:t>
      </w:r>
      <w:r>
        <w:br w:type="textWrapping"/>
      </w:r>
      <w:r>
        <w:br w:type="textWrapping"/>
      </w:r>
      <w:r>
        <w:t xml:space="preserve">“Thần…xuất thân hàn vi, thực sự không xứng”Phó Lệnh Nguyệt phát hiện tiểu hoàng đế này không phải nói giỡn, càng thêm hoảng. Nam nhân này nhỏ hơn nàng ah</w:t>
      </w:r>
      <w:r>
        <w:br w:type="textWrapping"/>
      </w:r>
      <w:r>
        <w:br w:type="textWrapping"/>
      </w:r>
      <w:r>
        <w:t xml:space="preserve">“Ngươi là công chúa tiền triều, sao lại không xứng  với trẫm?” thanh âm của Lý Tuấn Ngạn điềm đạm, mềm nhẹ “nhớ kỹ lời trẫm nói. Trẫm, mới là chân mệnh thiên tử của Đại Tề quốc”</w:t>
      </w:r>
      <w:r>
        <w:br w:type="textWrapping"/>
      </w:r>
      <w:r>
        <w:br w:type="textWrapping"/>
      </w:r>
      <w:r>
        <w:t xml:space="preserve">“Dạ, Hoàng thượng” Phó Lệnh Nguyệt nhịn không được nói ‘thần…nhưng Thái hậu nương nương…”</w:t>
      </w:r>
      <w:r>
        <w:br w:type="textWrapping"/>
      </w:r>
      <w:r>
        <w:br w:type="textWrapping"/>
      </w:r>
      <w:r>
        <w:t xml:space="preserve">Lý Tuấn Ngạn đưa tay kéo tay nàng “được rồi, trẫm cùng ngươi đi gặp mẫu hậu”</w:t>
      </w:r>
      <w:r>
        <w:br w:type="textWrapping"/>
      </w:r>
      <w:r>
        <w:br w:type="textWrapping"/>
      </w:r>
      <w:r>
        <w:t xml:space="preserve">“Vạn tuế gia, Nhiếp chính vương đến ” đột nhiên bên ngoài vang lên tiếng gõ cửa và thanh âm gấp gáp của nội thị</w:t>
      </w:r>
      <w:r>
        <w:br w:type="textWrapping"/>
      </w:r>
      <w:r>
        <w:br w:type="textWrapping"/>
      </w:r>
      <w:r>
        <w:t xml:space="preserve">Lý Tuấn Ngạn sửng sốt, lập tức rụt tay lại “đến chỗ nào rồi?”</w:t>
      </w:r>
      <w:r>
        <w:br w:type="textWrapping"/>
      </w:r>
      <w:r>
        <w:br w:type="textWrapping"/>
      </w:r>
      <w:r>
        <w:t xml:space="preserve">“Vạn tuế gia, Nhiếp chính vương đã tới thiên điện” nội thị thở hồng hộc đáp</w:t>
      </w:r>
      <w:r>
        <w:br w:type="textWrapping"/>
      </w:r>
      <w:r>
        <w:br w:type="textWrapping"/>
      </w:r>
      <w:r>
        <w:t xml:space="preserve">“Ngươi xem, ngươi quan trọng biết bao, trẫm mới mời ngươi tới nói chuyện, lập tức đã có người đuổi tới tận cửa” Lý Tuấn Ngạn lạnh lùng nở nụ cười “Cao Đức Quý, mang nàng đến chỗ mẫu hậu đi”</w:t>
      </w:r>
      <w:r>
        <w:br w:type="textWrapping"/>
      </w:r>
      <w:r>
        <w:br w:type="textWrapping"/>
      </w:r>
      <w:r>
        <w:t xml:space="preserve">Lên tiếng trả lời là một thái giám trung niên mặc tử bào.</w:t>
      </w:r>
      <w:r>
        <w:br w:type="textWrapping"/>
      </w:r>
      <w:r>
        <w:br w:type="textWrapping"/>
      </w:r>
      <w:r>
        <w:t xml:space="preserve">Phó Lệnh Nguyệt vừa nghe tên đã biết đây chính là Tư lễ giam đại tổng quản, thanh danh hiển hách</w:t>
      </w:r>
      <w:r>
        <w:br w:type="textWrapping"/>
      </w:r>
      <w:r>
        <w:br w:type="textWrapping"/>
      </w:r>
      <w:r>
        <w:t xml:space="preserve">“Đi phía sau đi. Sau đó trẫm cũng đi’ tiểu hoàng đế rõ ràng là không muốn giao nàng ra</w:t>
      </w:r>
      <w:r>
        <w:br w:type="textWrapping"/>
      </w:r>
      <w:r>
        <w:br w:type="textWrapping"/>
      </w:r>
      <w:r>
        <w:t xml:space="preserve">“Dạ, Hoàng thượng” Cao Đức Quý cười tủm tỉm, ý bảo Phó Lệnh Nguyệt rời đi</w:t>
      </w:r>
      <w:r>
        <w:br w:type="textWrapping"/>
      </w:r>
      <w:r>
        <w:br w:type="textWrapping"/>
      </w:r>
      <w:r>
        <w:t xml:space="preserve">Phó Lệnh Nguyệt luôn nhớ lời Thanh Loan nói: Lý Thành Khí không thành châu báu được, như vậy nàng dù thế nào cũng không thể đắc tội vị hoàng đế đang tuổi thanh xuân này. Nàng lập tức hành lễ lui ra, theo Cao tổng quản đi về phía hậu cung</w:t>
      </w:r>
      <w:r>
        <w:br w:type="textWrapping"/>
      </w:r>
      <w:r>
        <w:br w:type="textWrapping"/>
      </w:r>
      <w:r>
        <w:t xml:space="preserve">Dù sao nàng cũng là người của Thái hậu, trước mắt hoàng đế sẽ không làm tổn thương nàng. Huống chi Thanh Loan cũng sẽ không để nhi tử của mình làm ra chuyện hồ nháo, thế nhân đều biết nàng đã ngủ cùng nam nhân, sao có thể bị điều đến hậu cung. Thực sự là làm trò cười cho thiên hạ</w:t>
      </w:r>
      <w:r>
        <w:br w:type="textWrapping"/>
      </w:r>
      <w:r>
        <w:br w:type="textWrapping"/>
      </w:r>
      <w:r>
        <w:t xml:space="preserve">Phó Lệnh Nguyệt vừa đi vừa nghĩ. Xem ra Tiết tổng quản đã cấp báo với Lý Thành Khí. Thân phận thần nữ thật là mê người ah, các nam nhân cao quý dối trá đều khẩn trương. Ngày sau Lý Thành Khí có nói gì, nàng cũng có lý do thoái thác. Người sống dưới mái hiên không thể không cúi đầu, có bản lĩnh thì đoạt nàng lại đi</w:t>
      </w:r>
      <w:r>
        <w:br w:type="textWrapping"/>
      </w:r>
      <w:r>
        <w:br w:type="textWrapping"/>
      </w:r>
      <w:r>
        <w:t xml:space="preserve">Khi hai người tới Từ Ninh cung, lại thấy bên ngoài cửa cung rất thanh tịnh, chỉ có một nữ quan xiêm y vàng nhạt đang ngồi. Phó Lệnh Nguyệt biết phục sức này là dành cho lục phẩm nữ quan, những người này đều là thiên kim nhà quyền quý trong kin</w:t>
      </w:r>
      <w:r>
        <w:br w:type="textWrapping"/>
      </w:r>
      <w:r>
        <w:br w:type="textWrapping"/>
      </w:r>
      <w:r>
        <w:t xml:space="preserve">Cao Đức Quý vồn vã chào hỏi ‘Bạch thượng phục”</w:t>
      </w:r>
      <w:r>
        <w:br w:type="textWrapping"/>
      </w:r>
      <w:r>
        <w:br w:type="textWrapping"/>
      </w:r>
      <w:r>
        <w:t xml:space="preserve">“Cao tổng quản” nữ quan kia khách khí đứng dậy “Thái hậu không ở Từ Ninh cung, Từ thượng nghi cũng không ở đây, có việc gì ngài cứ phân phó ta đi” nàng nói rất nhanh, một câu này đã ngăn những gì Cao Đức Quý muốn nói</w:t>
      </w:r>
      <w:r>
        <w:br w:type="textWrapping"/>
      </w:r>
      <w:r>
        <w:br w:type="textWrapping"/>
      </w:r>
      <w:r>
        <w:t xml:space="preserve">Cao Đức Quý có chút ngoài ý muốn, nhưng làm nô tài, hắn cũng không tiện hỏi chuyện của chủ tử, chỉ cười gượng, nói “phải làm sao đây? Quý nhân này là do Hoàng thượng bảo ta tự mình mang đến chỗ  Thái hậu”</w:t>
      </w:r>
      <w:r>
        <w:br w:type="textWrapping"/>
      </w:r>
      <w:r>
        <w:br w:type="textWrapping"/>
      </w:r>
      <w:r>
        <w:t xml:space="preserve">“Hắn?” Bạch thượng phục chuyển mắt sang Phó Lệnh Nguyệt, mặt không đổi sắc, cao thấp đánh giá</w:t>
      </w:r>
      <w:r>
        <w:br w:type="textWrapping"/>
      </w:r>
      <w:r>
        <w:br w:type="textWrapping"/>
      </w:r>
      <w:r>
        <w:t xml:space="preserve">Cao Đức Quý gật đầu “đúng. Phiền toái Thượng phục đại nhân, ta còn phải đến Cần Chính điện hầu hạ Hoàng thượng…”hắn rất muốn nhanh chóng rời đi</w:t>
      </w:r>
      <w:r>
        <w:br w:type="textWrapping"/>
      </w:r>
      <w:r>
        <w:br w:type="textWrapping"/>
      </w:r>
      <w:r>
        <w:t xml:space="preserve">Bạch thượng phục thản nhiên nói ‘được, vậy cứ để người này ở đây, Cao tổng quản có việc cứ đi đi, Thái hậu trở về, ta sẽ đưa hắn đi yết kiến”</w:t>
      </w:r>
      <w:r>
        <w:br w:type="textWrapping"/>
      </w:r>
      <w:r>
        <w:br w:type="textWrapping"/>
      </w:r>
      <w:r>
        <w:t xml:space="preserve">Cao Đức Quý vội vã bỏ của chạy lấy người</w:t>
      </w:r>
      <w:r>
        <w:br w:type="textWrapping"/>
      </w:r>
      <w:r>
        <w:br w:type="textWrapping"/>
      </w:r>
      <w:r>
        <w:t xml:space="preserve">Không biết tại sao, Phó Lệnh Nguyệt trầm mặc đứng ngoài Từ Ninh cung, cảm giác vẻ mặt của Bạch thượng phục rất hèn mọn. Nàng không khỏi oán thầm, xuất thân cao quý thì có thể xem thường người khác sao?</w:t>
      </w:r>
      <w:r>
        <w:br w:type="textWrapping"/>
      </w:r>
      <w:r>
        <w:br w:type="textWrapping"/>
      </w:r>
      <w:r>
        <w:t xml:space="preserve">Bạch thượng phục rốt cuộc cũng lên tiếng “ngươi, đi theo ta”</w:t>
      </w:r>
      <w:r>
        <w:br w:type="textWrapping"/>
      </w:r>
      <w:r>
        <w:br w:type="textWrapping"/>
      </w:r>
      <w:r>
        <w:t xml:space="preserve">Phó Lệnh Nguyệt rũ mi, quyết định không chấp nhặt với nàng, theo Bạch thượng phục quanh co hai vòng, đi tới một nhĩ phòng</w:t>
      </w:r>
      <w:r>
        <w:br w:type="textWrapping"/>
      </w:r>
      <w:r>
        <w:br w:type="textWrapping"/>
      </w:r>
      <w:r>
        <w:t xml:space="preserve">Bạch thượng phục lại không khách khí đánh giá Phó Lệnh Nguyệt một phen “ở nơi này đợi đi, chờ người bên trong đi ra, bản quan sẽ gọi ngươi vào”</w:t>
      </w:r>
      <w:r>
        <w:br w:type="textWrapping"/>
      </w:r>
      <w:r>
        <w:br w:type="textWrapping"/>
      </w:r>
      <w:r>
        <w:t xml:space="preserve">Phó Lệnh Nguyệt không hiểu ra sao, chỉ có thể gật đầu</w:t>
      </w:r>
      <w:r>
        <w:br w:type="textWrapping"/>
      </w:r>
      <w:r>
        <w:br w:type="textWrapping"/>
      </w:r>
      <w:r>
        <w:t xml:space="preserve">Bạch thượng phục đi ra ngoài, trong phòng rất nhanh liền yên tĩnh lại</w:t>
      </w:r>
      <w:r>
        <w:br w:type="textWrapping"/>
      </w:r>
      <w:r>
        <w:br w:type="textWrapping"/>
      </w:r>
      <w:r>
        <w:t xml:space="preserve">Phó Lệnh Nguyệt chậm rãi đi đi lại lại trong phòng, đột nhiên cảm thấy sợ hãi. Trong điện, ngay cả một cung nga, thái giám đều không có, im ắng đến kinh người. Không phải đánh mất cái gì, vừa lúc đẩy sang cho nàng chứ? Càng nghĩ, Phó Lệnh Nguyệt càng thấy không thể đợi được nữa. Nàng cả gan đẩy cửa nội thất ra, liếc nhìn bên trong một cái, phát hiện bên trong là một ôn tuyền.</w:t>
      </w:r>
      <w:r>
        <w:br w:type="textWrapping"/>
      </w:r>
      <w:r>
        <w:br w:type="textWrapping"/>
      </w:r>
      <w:r>
        <w:t xml:space="preserve">Kêu nàng chờ ở đây làm gì? tắm rửa hay là…?nàng vừa nhìn thấy nước liền nổi da gà.Chẳng lẽ Thái hậu cũng nghe lời đồn, muốn dùng nước ôn tuyền để thử công phu thân nữ của nàng?</w:t>
      </w:r>
      <w:r>
        <w:br w:type="textWrapping"/>
      </w:r>
      <w:r>
        <w:br w:type="textWrapping"/>
      </w:r>
      <w:r>
        <w:t xml:space="preserve">Không được, phải chuồn thật nhanh. Phó Lệnh Nguyệt nhanh chóng đứng cửa lại, cũng lúc này, nàng đột nhiên nghe tiếng bước chân rất nhỏ. Có người đến, nàng lập tức tìm chỗ trốn.</w:t>
      </w:r>
      <w:r>
        <w:br w:type="textWrapping"/>
      </w:r>
      <w:r>
        <w:br w:type="textWrapping"/>
      </w:r>
      <w:r>
        <w:t xml:space="preserve">Người nọ cước bộ rất nhẹ, tuyệt đối là cao thủ đứng đầu, chỉ do hành tẩu trên nền đá ẩm ướt nên bất đắc dĩ phát ra chút tiếng vang.</w:t>
      </w:r>
      <w:r>
        <w:br w:type="textWrapping"/>
      </w:r>
      <w:r>
        <w:br w:type="textWrapping"/>
      </w:r>
      <w:r>
        <w:t xml:space="preserve">Phó Lệnh Nguyệt không nén nổi tính tò mò, lập tức len lén nhìn qua khe cửa. Tuy chỉ là bóng dáng nhưng nàng vừa liếc mắt một cái đã nhận ra đó chính là đại cung nữ bên cạnh Thái hậu, cũng chính là người đứng trên ngọc giai, khi nàng lần đầu tiên gặp Hiền phi Thanh Loan</w:t>
      </w:r>
      <w:r>
        <w:br w:type="textWrapping"/>
      </w:r>
      <w:r>
        <w:br w:type="textWrapping"/>
      </w:r>
      <w:r>
        <w:t xml:space="preserve">Người này luôn như hình với bóng với Thanh Long giờ lại có mặt ở đây, trừ phi có gì quan trọng hoặc là…Thái hậu ở ngay đâu</w:t>
      </w:r>
      <w:r>
        <w:br w:type="textWrapping"/>
      </w:r>
      <w:r>
        <w:br w:type="textWrapping"/>
      </w:r>
      <w:r>
        <w:t xml:space="preserve">Phó Lệnh Nguyệt ngửi ra hương vị bí mật, đợi người đi xa, nàng lập tức lẳng lặng chui ra ngoài. Nàng phủ phục người xuống, gần như dán người vào nền gạch.Đây là phương thức nghe lén an toàn nhất của ám nhân, tuy rằng tư thế hơi xấu xí</w:t>
      </w:r>
      <w:r>
        <w:br w:type="textWrapping"/>
      </w:r>
      <w:r>
        <w:br w:type="textWrapping"/>
      </w:r>
      <w:r>
        <w:t xml:space="preserve">Thanh âm của Thanh Loan đột nhiên mơ hồ vang lên “Kính Trị, có khi nào năm đó nghĩ sai rồi không?”</w:t>
      </w:r>
      <w:r>
        <w:br w:type="textWrapping"/>
      </w:r>
      <w:r>
        <w:br w:type="textWrapping"/>
      </w:r>
      <w:r>
        <w:t xml:space="preserve">Triệu Thực? Phó Lệnh Nguyệt giật mình, vội chui xuống dưới gầm giường nghỉ tạm ở ôn tuyền. Trời ạ, không ngờ Thanh Loan lại mật đàm với Triệu Thực ở đây, ngữ khí còn thân mật như vậy. Nàng kinh hãi đến thở mạnh cũng không dám</w:t>
      </w:r>
      <w:r>
        <w:br w:type="textWrapping"/>
      </w:r>
      <w:r>
        <w:br w:type="textWrapping"/>
      </w:r>
      <w:r>
        <w:t xml:space="preserve">“Yên tâm đi, chắc là không” quả thực là thanh âm của Triệu Thực</w:t>
      </w:r>
      <w:r>
        <w:br w:type="textWrapping"/>
      </w:r>
      <w:r>
        <w:br w:type="textWrapping"/>
      </w:r>
      <w:r>
        <w:t xml:space="preserve">“Vậy..sao lại quái dị như thế?” ngữ khí của Thanh Loan rất nhu nhược, y như một tiểu nữ nhi “sao có thể có bách điểu lâm thiên chứ? Người của ta không có ra tay, là người của ngươi sao?”</w:t>
      </w:r>
      <w:r>
        <w:br w:type="textWrapping"/>
      </w:r>
      <w:r>
        <w:br w:type="textWrapping"/>
      </w:r>
      <w:r>
        <w:t xml:space="preserve">“Không phải” Triệu Thực khẳng định chắc nịch “ta và ngươi không giống nhau, đối với chuyện trước đó một chút cũng không cảm kích. Thật nói không rõ”</w:t>
      </w:r>
      <w:r>
        <w:br w:type="textWrapping"/>
      </w:r>
      <w:r>
        <w:br w:type="textWrapping"/>
      </w:r>
      <w:r>
        <w:t xml:space="preserve">Bách điểu lâm thiên?Phó Lệnh Nguyệt dựng thẳng lỗ tai lên, hai người này đang bàn tán về nàng ah</w:t>
      </w:r>
      <w:r>
        <w:br w:type="textWrapping"/>
      </w:r>
      <w:r>
        <w:br w:type="textWrapping"/>
      </w:r>
      <w:r>
        <w:t xml:space="preserve">“Không chỉ có thế, hôm nay các Bộ báo cáo, đêm qua ở Đại Tự xuất hiện Phật quang. Quả thật là hơn mười năm không thấy thiên thụy a” thanh âm của Thanh Loan đột nhiên không khống chế được “nếu là yêu nữ kia, sao có thể sẽ như vậy”</w:t>
      </w:r>
      <w:r>
        <w:br w:type="textWrapping"/>
      </w:r>
      <w:r>
        <w:br w:type="textWrapping"/>
      </w:r>
      <w:r>
        <w:t xml:space="preserve">Triệu Thực vẫn câu nói kia ‘ta thực không biết”</w:t>
      </w:r>
      <w:r>
        <w:br w:type="textWrapping"/>
      </w:r>
      <w:r>
        <w:br w:type="textWrapping"/>
      </w:r>
      <w:r>
        <w:t xml:space="preserve">“Yêu nữ?” Phó Lệnh Nguyệt ở dưới giường dại ra, chẳng lẽ là đang nói nàng? Nàng biết mình không có khả năng là thần nữ, nhưng không đến nổi là yêu nữ chứ?</w:t>
      </w:r>
      <w:r>
        <w:br w:type="textWrapping"/>
      </w:r>
      <w:r>
        <w:br w:type="textWrapping"/>
      </w:r>
      <w:r>
        <w:t xml:space="preserve">“Năm đó, ngươi thật sự không tính sai sao?” ngữ khí của Thanh Loan lại đột nhiên điềm đạm đáng yêu “nàng nếu thực sự…chúng ta đây không phải đã lầm?”</w:t>
      </w:r>
      <w:r>
        <w:br w:type="textWrapping"/>
      </w:r>
      <w:r>
        <w:br w:type="textWrapping"/>
      </w:r>
      <w:r>
        <w:t xml:space="preserve">Lầm cái gì? tim của Phó Lệnh Nguyệt đập loạn nhịp, ý của Thanh Loan là nàng thực sự là thần nữ?</w:t>
      </w:r>
      <w:r>
        <w:br w:type="textWrapping"/>
      </w:r>
      <w:r>
        <w:br w:type="textWrapping"/>
      </w:r>
      <w:r>
        <w:t xml:space="preserve">“Thanh nhi, buông đi” Triệu Thực thở dài “nay ngươi cái gì cũng đều chiếm được, coi như công thành danh toại, cần gì nhớ thương nhiều như vậy chứ?”</w:t>
      </w:r>
      <w:r>
        <w:br w:type="textWrapping"/>
      </w:r>
      <w:r>
        <w:br w:type="textWrapping"/>
      </w:r>
      <w:r>
        <w:t xml:space="preserve">“Ta không quan tâm mà được sao?” ngữ khí của Thanh Loan cao hẳn lên “nếu ta thực sự buông, cái gì cũng không quản, Ngạn nhi đã sớm trở thành oan hồn dưới tay phụ tử bọn họ. Hắn dám gạt ta, ta không cam lòng. Hắn muốn nhất cử lưỡng tiện, ta sẽ khiến hắn cả hai đầu đều là công dã tràng”</w:t>
      </w:r>
      <w:r>
        <w:br w:type="textWrapping"/>
      </w:r>
      <w:r>
        <w:br w:type="textWrapping"/>
      </w:r>
      <w:r>
        <w:t xml:space="preserve">Triệu Thực thản nhiên “năm đó, vốn là ngươi một lòng tình nguyện”</w:t>
      </w:r>
      <w:r>
        <w:br w:type="textWrapping"/>
      </w:r>
      <w:r>
        <w:br w:type="textWrapping"/>
      </w:r>
      <w:r>
        <w:t xml:space="preserve">Thanh âm của Thanh Loan kích động hơn “không phải. Hắn đã đáp ứng ta, chính miệng hắn đã lập lời thề”</w:t>
      </w:r>
      <w:r>
        <w:br w:type="textWrapping"/>
      </w:r>
      <w:r>
        <w:br w:type="textWrapping"/>
      </w:r>
      <w:r>
        <w:t xml:space="preserve">Triệu Thực cười khổ “uổng cho ngươi đã là ám nhân còn tin vào lời thề bỏ đi”</w:t>
      </w:r>
      <w:r>
        <w:br w:type="textWrapping"/>
      </w:r>
      <w:r>
        <w:br w:type="textWrapping"/>
      </w:r>
      <w:r>
        <w:t xml:space="preserve">Thanh Loan tùy hứng “ta mặc kệ. Hắn dám gạt ta, hắn dám xem ta là kẻ ngốc. Ta không cam lòng. Ta nuốt không trôi khẩu khí này.Ta thà hủy chính mình cũng muốn cả nhà hắn bị hủy theo”</w:t>
      </w:r>
      <w:r>
        <w:br w:type="textWrapping"/>
      </w:r>
      <w:r>
        <w:br w:type="textWrapping"/>
      </w:r>
      <w:r>
        <w:t xml:space="preserve">Những lời quen thuộc này khiến Phó Lệnh Nguyệt nhớ tới năm đó là Triệu Thực nói tới ám nhân lãnh huyết Thanh Loan</w:t>
      </w:r>
      <w:r>
        <w:br w:type="textWrapping"/>
      </w:r>
      <w:r>
        <w:br w:type="textWrapping"/>
      </w:r>
      <w:r>
        <w:t xml:space="preserve">Thanh âm của Triệu Thực rất lạnh mạc “Hoàng thượng sẽ không ủng hộ ngươi. Dù sao đó cũng là phụ thân của hắn”</w:t>
      </w:r>
      <w:r>
        <w:br w:type="textWrapping"/>
      </w:r>
      <w:r>
        <w:br w:type="textWrapping"/>
      </w:r>
      <w:r>
        <w:t xml:space="preserve">“Ta không cần hắn ủng hộ. Ta chỉ muốn ngươi ủng hộ ta” Thanh Loan bất chấp “Kính Trị, ta biết trong lòng ngươi còn có ta. Thực ra, năm đó có phải đã tính sai rồi không? Đây chính là động lực duy nhất để ta sống trong tra tấn ở nơi địa ngục này”</w:t>
      </w:r>
      <w:r>
        <w:br w:type="textWrapping"/>
      </w:r>
      <w:r>
        <w:br w:type="textWrapping"/>
      </w:r>
      <w:r>
        <w:t xml:space="preserve">“Ngươi điên rồi” Triệu Thực thì thào</w:t>
      </w:r>
      <w:r>
        <w:br w:type="textWrapping"/>
      </w:r>
      <w:r>
        <w:br w:type="textWrapping"/>
      </w:r>
      <w:r>
        <w:t xml:space="preserve">“Điên rồi? Ha ha..” Thanh Loan cười bi thiết “ta sớm đã điên rồi. Mười năm trước, ngày ta tự đoạn gân mạch, ta liền điên rồi”</w:t>
      </w:r>
      <w:r>
        <w:br w:type="textWrapping"/>
      </w:r>
      <w:r>
        <w:br w:type="textWrapping"/>
      </w:r>
      <w:r>
        <w:t xml:space="preserve">“Thái hậu nương nương” đột nhiên bên ngoài vang lên tiếng hô từ rất xa truyền đến ‘Hoàng thượng đến”</w:t>
      </w:r>
      <w:r>
        <w:br w:type="textWrapping"/>
      </w:r>
      <w:r>
        <w:br w:type="textWrapping"/>
      </w:r>
      <w:r>
        <w:t xml:space="preserve">Phó Lệnh Nguyệt nín thở áp sát vào giường, nhìn thấy tà áo màu vàng lướt qua trước mắt nàng</w:t>
      </w:r>
      <w:r>
        <w:br w:type="textWrapping"/>
      </w:r>
      <w:r>
        <w:br w:type="textWrapping"/>
      </w:r>
      <w:r>
        <w:t xml:space="preserve">Thanh Loan ngữ khí không vui hỏi “Bạch Linh ở bên ngoài đâu?”</w:t>
      </w:r>
      <w:r>
        <w:br w:type="textWrapping"/>
      </w:r>
      <w:r>
        <w:br w:type="textWrapping"/>
      </w:r>
      <w:r>
        <w:t xml:space="preserve">“Bạch thượng phục đang kéo dài nhưng sợ là ngăn không được’</w:t>
      </w:r>
      <w:r>
        <w:br w:type="textWrapping"/>
      </w:r>
      <w:r>
        <w:br w:type="textWrapping"/>
      </w:r>
      <w:r>
        <w:t xml:space="preserve">“Ngươi ra ngoài nói ai gia lập tức ra liền” Thanh Loan phân phó xong lại nói với Triệu Thực “ngươi mau đi đi”</w:t>
      </w:r>
      <w:r>
        <w:br w:type="textWrapping"/>
      </w:r>
      <w:r>
        <w:br w:type="textWrapping"/>
      </w:r>
      <w:r>
        <w:t xml:space="preserve">Phó Lệnh Nguyệt nín thở cho đến khi cước bộ của Triệu Thực rời khỏi, Thanh Loan cũng rời đi.</w:t>
      </w:r>
      <w:r>
        <w:br w:type="textWrapping"/>
      </w:r>
      <w:r>
        <w:br w:type="textWrapping"/>
      </w:r>
      <w:r>
        <w:t xml:space="preserve">Phó Lệnh Nguyệt đột nhiên nghĩ tới một vấn đề đáng sợ, nếu Lý Tuấn Ngạn tìm Thanh Loan để đòi nàng? không được, Thanh Loan là người khôn khéo như vậy, chắc chắn sẽ nghĩ tới nhĩ phòng. Nàng vội vàng đi ra ngoài, nhanh chóng chạy tới trước cửa nhỏ</w:t>
      </w:r>
      <w:r>
        <w:br w:type="textWrapping"/>
      </w:r>
      <w:r>
        <w:br w:type="textWrapping"/>
      </w:r>
      <w:r>
        <w:t xml:space="preserve">May mà vẫn còn kịp, trên điện vẫn trống rỗng, không có cung nga, thái giám. Phó Lệnh Nguyệt lập tức tìm một góc trong thiên điện mà đứng, từ nơi này vừa vặn có thể nhìn thấy cảnh tượng bên ngoài điện.</w:t>
      </w:r>
      <w:r>
        <w:br w:type="textWrapping"/>
      </w:r>
      <w:r>
        <w:br w:type="textWrapping"/>
      </w:r>
      <w:r>
        <w:t xml:space="preserve">Lý Tuấn Ngạn đang khoanh tay đứng trước Từ Ninh cung, không biết đang nói gì với Bạch thượng phục</w:t>
      </w:r>
      <w:r>
        <w:br w:type="textWrapping"/>
      </w:r>
      <w:r>
        <w:br w:type="textWrapping"/>
      </w:r>
      <w:r>
        <w:t xml:space="preserve">Thanh Loan còn chưa tới, quả là cơ hội tốt. Phó Lệnh Nguyệt vội đẩy cửa thiên điện, chạy ra ngoài, quỳ xuống hành đại lễ ‘thần khấu kiến Vạn tuế gia”</w:t>
      </w:r>
      <w:r>
        <w:br w:type="textWrapping"/>
      </w:r>
      <w:r>
        <w:br w:type="textWrapping"/>
      </w:r>
      <w:r>
        <w:t xml:space="preserve">Hoàng đế có chút ngạc nhiên ‘không phải ái khanh ở?’</w:t>
      </w:r>
      <w:r>
        <w:br w:type="textWrapping"/>
      </w:r>
      <w:r>
        <w:br w:type="textWrapping"/>
      </w:r>
      <w:r>
        <w:t xml:space="preserve">Phó Lệnh Nguyệt vội nói ‘thần luôn ở thiên điện đợi chỉ. Thần tuy là nữ nhưng hậu cung trọng địa, cũng không dám tự tiện đi vào”</w:t>
      </w:r>
      <w:r>
        <w:br w:type="textWrapping"/>
      </w:r>
      <w:r>
        <w:br w:type="textWrapping"/>
      </w:r>
      <w:r>
        <w:t xml:space="preserve">Lý Tuấn Ngạn liếc Bạch thượng phục một cái.</w:t>
      </w:r>
      <w:r>
        <w:br w:type="textWrapping"/>
      </w:r>
      <w:r>
        <w:br w:type="textWrapping"/>
      </w:r>
      <w:r>
        <w:t xml:space="preserve">Bạch thượng phục ngây người, không ngờ người này lại là nữ nhân</w:t>
      </w:r>
      <w:r>
        <w:br w:type="textWrapping"/>
      </w:r>
      <w:r>
        <w:br w:type="textWrapping"/>
      </w:r>
      <w:r>
        <w:t xml:space="preserve">Phó Lệnh Nguyệt chặn được miệng Bạch thượng phục, tâm cũng buông xuống một nửa. Cho Bạch thượng phục mười lá gan, nàng ta cũng không dám nhận sai trước mặt Thanh Loan, vì mạng sống, nàng ta chắc chắn sẽ giúp nàng che giấu.</w:t>
      </w:r>
      <w:r>
        <w:br w:type="textWrapping"/>
      </w:r>
      <w:r>
        <w:br w:type="textWrapping"/>
      </w:r>
      <w:r>
        <w:t xml:space="preserve">Một khắc sau, Thái hậu cũng đi ra, vẻ mặt bình thản nhưng khi nhìn thấy Phó Lệnh Nguyệt, biểu tình lập tức dại ra. Nàng vừa cùng Triệu Thực mật đàm về thân phận của Phó Lệnh Nguyệt, người này liền xuất hiện ở Từ Ninh, thật khéo ah</w:t>
      </w:r>
      <w:r>
        <w:br w:type="textWrapping"/>
      </w:r>
      <w:r>
        <w:br w:type="textWrapping"/>
      </w:r>
      <w:r>
        <w:t xml:space="preserve">“Hoàng đế, xảy ra chuyện gì?” Thanh Loan cau mày, bày ra dáng vẻ Thái hậu</w:t>
      </w:r>
      <w:r>
        <w:br w:type="textWrapping"/>
      </w:r>
      <w:r>
        <w:br w:type="textWrapping"/>
      </w:r>
      <w:r>
        <w:t xml:space="preserve">“Mẫu hậu, trẫm muốn nạp Phó thị làm phi” Lý Tuấn Ngạn nghiêm túc, đi thẳng vào vấn đề</w:t>
      </w:r>
      <w:r>
        <w:br w:type="textWrapping"/>
      </w:r>
      <w:r>
        <w:br w:type="textWrapping"/>
      </w:r>
      <w:r>
        <w:t xml:space="preserve">Tất cả mọi người đều sợ ngây người, nhất là Bạch thượng phục</w:t>
      </w:r>
      <w:r>
        <w:br w:type="textWrapping"/>
      </w:r>
      <w:r>
        <w:br w:type="textWrapping"/>
      </w:r>
      <w:r>
        <w:t xml:space="preserve">Thanh Loan tức giận nói “Hoàng đế! Nàng là người của Nhiếp chính vương”</w:t>
      </w:r>
      <w:r>
        <w:br w:type="textWrapping"/>
      </w:r>
      <w:r>
        <w:br w:type="textWrapping"/>
      </w:r>
      <w:r>
        <w:t xml:space="preserve">Lý Tuấn Ngạn không chút hoang mang trả treo ‘sao trẫm lại nghe nói nàng là người của mẫu hậu”</w:t>
      </w:r>
      <w:r>
        <w:br w:type="textWrapping"/>
      </w:r>
      <w:r>
        <w:br w:type="textWrapping"/>
      </w:r>
      <w:r>
        <w:t xml:space="preserve">Thanh Loan tức nhưng không thể nói gì trước mặt mọi người, chỉ giận dữ phân phó “Hoàng đế ở lại, những người khác đều ra ngoài cho ai gia”</w:t>
      </w:r>
      <w:r>
        <w:br w:type="textWrapping"/>
      </w:r>
      <w:r>
        <w:br w:type="textWrapping"/>
      </w:r>
      <w:r>
        <w:t xml:space="preserve">Phó Lệnh Nguyệt như được đại xá, vội chuồn nhanh ra khỏi Từ Ninh cung. Chuyện này cứ để mẹ con bọn họ tự giải quyết đi. Thế giới này đối với nàng không phải là hang ổ thì chính là hang sói nhưng nàng thà về đấu với con hổ kia còn hơn ở đây so chiêu với mẹ con nhà sói</w:t>
      </w:r>
      <w:r>
        <w:br w:type="textWrapping"/>
      </w:r>
      <w:r>
        <w:br w:type="textWrapping"/>
      </w:r>
      <w:r>
        <w:t xml:space="preserve">Lý Thành Khí đang ở Nhiếp chính vương phủ chờ nàng.</w:t>
      </w:r>
      <w:r>
        <w:br w:type="textWrapping"/>
      </w:r>
      <w:r>
        <w:br w:type="textWrapping"/>
      </w:r>
      <w:r>
        <w:t xml:space="preserve">Hôm nay Phó Lệnh Nguyệt mới hiểu được sự lợi hại của tên âm hiểm, giảo hoạt này. Hắn đem nàng tới bên cạnh lại không sốt ruột thử nàng. Hắn biết trong vương phủ chắc chắn có mật thám, nhất cử nhất động của hắn đều ở trong tầm mắt của người khác, tùy tiện thử sẽ rất dễ rơi vào bẫy của người khác. Cho nên hắn mượn việc nghiệm thu hành cung, mang nàng rời kinh. Hắn muốn có kết quả chính xác nhất, không chấp nhận kết quả đã bị người ta can thiệp và hắn đã thành công. Thanh Loan và Triệu Thực đều đồng thời bị hắn lừa gạt.</w:t>
      </w:r>
      <w:r>
        <w:br w:type="textWrapping"/>
      </w:r>
      <w:r>
        <w:br w:type="textWrapping"/>
      </w:r>
      <w:r>
        <w:t xml:space="preserve">Phó Lệnh Nguyệt thích khiêu chiến với nam nhân thông minh, lại e ngại tiếp xúc với nữ nhân thông minh. Cho nên khi nàng nhìn thấu tâm tư của Lý Thành Khí, trong lòng nàng lại dấy lên ý chí chiến đấu hừng hực</w:t>
      </w:r>
      <w:r>
        <w:br w:type="textWrapping"/>
      </w:r>
      <w:r>
        <w:br w:type="textWrapping"/>
      </w:r>
      <w:r>
        <w:t xml:space="preserve">Hắn hoài nghi thân thế của nàng, nàng cũng thế. Nàng sao có thể là công chúa tiền triều, là Thần nữ mất nước? nàng rõ ràng nhất mình không có khả năng tỵ thủy, bói toán hay công năng đặc dị nào khác. Lý Thành Khí khôn khéo, vậy cũng tốt, nàng sẽ mượn tay hắn cởi bỏ bí ẩn về thân thế của mình</w:t>
      </w:r>
      <w:r>
        <w:br w:type="textWrapping"/>
      </w:r>
      <w:r>
        <w:br w:type="textWrapping"/>
      </w:r>
      <w:r>
        <w:t xml:space="preserve">Nghĩ như thế, Phó Lệnh Nguyệt liền nhìn vị Nhiếp chính vương, thở dài một tiếng</w:t>
      </w:r>
      <w:r>
        <w:br w:type="textWrapping"/>
      </w:r>
      <w:r>
        <w:br w:type="textWrapping"/>
      </w:r>
      <w:r>
        <w:t xml:space="preserve">Người trên chủ thượng không mở miệng, lại thấy mấy gã sai vặt bên cạnh đều tự giác lui xuống</w:t>
      </w:r>
      <w:r>
        <w:br w:type="textWrapping"/>
      </w:r>
      <w:r>
        <w:br w:type="textWrapping"/>
      </w:r>
      <w:r>
        <w:t xml:space="preserve">Lý Thành Khí châm chọc “thế nào? đến hoàng cung nghe được gì?”</w:t>
      </w:r>
      <w:r>
        <w:br w:type="textWrapping"/>
      </w:r>
      <w:r>
        <w:br w:type="textWrapping"/>
      </w:r>
      <w:r>
        <w:t xml:space="preserve">Phó Lệnh Nguyệt sắc mặt cứng đờ, không biết nên đáp lại thế nào, chỉ cười mỉa</w:t>
      </w:r>
      <w:r>
        <w:br w:type="textWrapping"/>
      </w:r>
      <w:r>
        <w:br w:type="textWrapping"/>
      </w:r>
      <w:r>
        <w:t xml:space="preserve">Trong phòng chỉ có hai người, không khí trở nên xấu hổ vô cùng</w:t>
      </w:r>
      <w:r>
        <w:br w:type="textWrapping"/>
      </w:r>
      <w:r>
        <w:br w:type="textWrapping"/>
      </w:r>
      <w:r>
        <w:t xml:space="preserve">Lý Thành Khí lại thản nhiên nói ‘nghe nói Viên thế tử nằm đến trưa mới thức dậy rời giường, trở về Tả quân phủ. Ngươi cũng thật là mạnh mẽ”</w:t>
      </w:r>
      <w:r>
        <w:br w:type="textWrapping"/>
      </w:r>
      <w:r>
        <w:br w:type="textWrapping"/>
      </w:r>
      <w:r>
        <w:t xml:space="preserve">Phó Lệnh Nguyệt tức giận, trừng mắt nói ‘coi như hắn không may, có người bị hạ xuân dược, hắn lại tự mình đưa tới tận cửa”</w:t>
      </w:r>
      <w:r>
        <w:br w:type="textWrapping"/>
      </w:r>
      <w:r>
        <w:br w:type="textWrapping"/>
      </w:r>
      <w:r>
        <w:t xml:space="preserve">Lý Thành Khí bình tĩnh nhìn vào mắt nàng, bật cười, lắc đầu nói “ngươi đúng là bất đồng”</w:t>
      </w:r>
      <w:r>
        <w:br w:type="textWrapping"/>
      </w:r>
      <w:r>
        <w:br w:type="textWrapping"/>
      </w:r>
      <w:r>
        <w:t xml:space="preserve">Phó Lệnh Nguyệt thẳng thắn “vương gia, thuộc hạ yêu cầu tra rõ, hôm qua là ai đã hạ xuân dược với thuộc hạ. Thuộc hạ muốn vận dụng ám vệ, thẩm vấn Tiết tổng quản”</w:t>
      </w:r>
      <w:r>
        <w:br w:type="textWrapping"/>
      </w:r>
      <w:r>
        <w:br w:type="textWrapping"/>
      </w:r>
      <w:r>
        <w:t xml:space="preserve">Lý Thành Khí thản nhiên thừa nhận “là Cô. Kế hoạch của Cô vốn rất tốt, tiếc là lại bị Viên Li đoạt trước”</w:t>
      </w:r>
      <w:r>
        <w:br w:type="textWrapping"/>
      </w:r>
      <w:r>
        <w:br w:type="textWrapping"/>
      </w:r>
      <w:r>
        <w:t xml:space="preserve">“Ngươi…” Lệnh Nguyệt nghẹn họng trân trối, thật không biết nên nói cái gì.</w:t>
      </w:r>
      <w:r>
        <w:br w:type="textWrapping"/>
      </w:r>
      <w:r>
        <w:br w:type="textWrapping"/>
      </w:r>
      <w:r>
        <w:t xml:space="preserve">Lý Thành Khí cong khóe miệng “Triệu Thực có nói đừng dùng tư duy của nữ nhân tầm thường mà suy đoán ngươi. Nếu ngươi thực sự là Thần nữ, hẳn sẽ hiểu được nỗi khổ tâm của Cô”</w:t>
      </w:r>
      <w:r>
        <w:br w:type="textWrapping"/>
      </w:r>
      <w:r>
        <w:br w:type="textWrapping"/>
      </w:r>
      <w:r>
        <w:t xml:space="preserve">“Ngọc Hành tinh còn chưa xuất hiện”Phó Lệnh Nguyệt hận đến nghiến răng. Hắn muốn thế nào? muốn nàng cảm tạ hắn đã đưa cho nàng ba mĩ nam sao?</w:t>
      </w:r>
      <w:r>
        <w:br w:type="textWrapping"/>
      </w:r>
      <w:r>
        <w:br w:type="textWrapping"/>
      </w:r>
      <w:r>
        <w:t xml:space="preserve">“Ngọc Hành tinh sớm muộn gì cũng sẽ xuất hiện nhưng hiện tại Cô thấy, hắn tốt nhất đừng nên đi ra” Lý Thành Khí chậm rãi đứng dậy, thong thả đi đến trước mặt nàng “Cô gần như đã biết Thần nữ là ai’  tay của hắn chậm rãi vuốt ve lưng nàng ‘từ hôm nay trở đi, ngươi không cần làm thị vệ nữa, mặc nữ trang, làm nữ nhân của Cô”</w:t>
      </w:r>
      <w:r>
        <w:br w:type="textWrapping"/>
      </w:r>
      <w:r>
        <w:br w:type="textWrapping"/>
      </w:r>
      <w:r>
        <w:t xml:space="preserve">Phó Lệnh Nguyệt sợ hãi trừng mắt nhìn hắn</w:t>
      </w:r>
      <w:r>
        <w:br w:type="textWrapping"/>
      </w:r>
      <w:r>
        <w:br w:type="textWrapping"/>
      </w:r>
      <w:r>
        <w:t xml:space="preserve">Ý cười của Lý Thành Khí càng lúc càng đậm “tương truyền cùng Thần nữ song tu có thể trị mọi bệnh tật, phúc thọ dài lâu. Cô sẽ cho ngươi hết thảy, dù là kỳ trận dị bảo  tốt nhất thiên hạ, chỉ cần ngươi có thể giữ được tâm…”</w:t>
      </w:r>
      <w:r>
        <w:br w:type="textWrapping"/>
      </w:r>
      <w:r>
        <w:br w:type="textWrapping"/>
      </w:r>
      <w:r>
        <w:t xml:space="preserve">Ta của hắn xâm nhập vào vạt áo nàng, môi của hắn hôn lên miệng nàng.</w:t>
      </w:r>
      <w:r>
        <w:br w:type="textWrapping"/>
      </w:r>
      <w:r>
        <w:br w:type="textWrapping"/>
      </w:r>
      <w:r>
        <w:t xml:space="preserve">Phó Lệnh Nguyệt đầu óc trống rỗng. Nụ hôn của hắn bá đạo mà nhiệt liệt, vuốt ve của hắn ôn tồn mà có lực. Nàng muốn phản kháng lại bị nhiệt lưu trong cơ thể làm bủn rủn tay chân. Hắn vòng qua eo nàng, bế nàng đứng lên</w:t>
      </w:r>
      <w:r>
        <w:br w:type="textWrapping"/>
      </w:r>
      <w:r>
        <w:br w:type="textWrapping"/>
      </w:r>
      <w:r>
        <w:t xml:space="preserve">Không cần. Phó Lệnh Nguyệt trong lòng la lên, nếu nàng trở thành nữ nhân của Lý Thành Khí thì từ nay về sau nàng không có cách nào xuất đầu lộ diện được nữa</w:t>
      </w:r>
      <w:r>
        <w:br w:type="textWrapping"/>
      </w:r>
      <w:r>
        <w:br w:type="textWrapping"/>
      </w:r>
      <w:r>
        <w:t xml:space="preserve">Trong lúc Phó Lệnh Nguyệt đang tuyệt vọng, đột nhiên bên ngoài vang lên thanh âm lo lắng của Tiết tổng quản “vương gia, có đại sự cần bẩm báo”</w:t>
      </w:r>
      <w:r>
        <w:br w:type="textWrapping"/>
      </w:r>
      <w:r>
        <w:br w:type="textWrapping"/>
      </w:r>
      <w:r>
        <w:t xml:space="preserve">Lý Thành Khí sắc mặt cứng đờ, động tác đình trệ.</w:t>
      </w:r>
      <w:r>
        <w:br w:type="textWrapping"/>
      </w:r>
      <w:r>
        <w:br w:type="textWrapping"/>
      </w:r>
      <w:r>
        <w:t xml:space="preserve">Phó Lệnh Nguyệt nhân cơ hội này thoát khỏi lòng hắn, vội vàng sửa sang lại vạt áo và mái tóc, cúi đầu đứng sang một bên, cách hắn rất xa</w:t>
      </w:r>
      <w:r>
        <w:br w:type="textWrapping"/>
      </w:r>
      <w:r>
        <w:br w:type="textWrapping"/>
      </w:r>
      <w:r>
        <w:t xml:space="preserve">Lý Thành Khí buồn bực nói ‘vào đi”</w:t>
      </w:r>
      <w:r>
        <w:br w:type="textWrapping"/>
      </w:r>
      <w:r>
        <w:br w:type="textWrapping"/>
      </w:r>
      <w:r>
        <w:t xml:space="preserve">Tiết tổng quản hưng phấn vọt vào “Vương gia, phát hiện bí mật về Ngọc Hành tinh, ngay tại Úc Lâm biệt viện”</w:t>
      </w:r>
      <w:r>
        <w:br w:type="textWrapping"/>
      </w:r>
      <w:r>
        <w:br w:type="textWrapping"/>
      </w:r>
    </w:p>
    <w:p>
      <w:pPr>
        <w:pStyle w:val="Heading2"/>
      </w:pPr>
      <w:bookmarkStart w:id="86" w:name="quyển-4---chương-3-nhật-kính-vô-trị"/>
      <w:bookmarkEnd w:id="86"/>
      <w:r>
        <w:t xml:space="preserve">64. Quyển 4 - Chương 3: Nhật Kính Vô Trị</w:t>
      </w:r>
    </w:p>
    <w:p>
      <w:pPr>
        <w:pStyle w:val="Compact"/>
      </w:pPr>
      <w:r>
        <w:br w:type="textWrapping"/>
      </w:r>
      <w:r>
        <w:br w:type="textWrapping"/>
      </w:r>
      <w:r>
        <w:t xml:space="preserve">Phó Lệnh Nguyệt nghe vậy sợ ngây người </w:t>
      </w:r>
      <w:r>
        <w:br w:type="textWrapping"/>
      </w:r>
      <w:r>
        <w:br w:type="textWrapping"/>
      </w:r>
      <w:r>
        <w:t xml:space="preserve">Ngọc Hành tinh đã bị phát hiện? nhanh vậy sao?</w:t>
      </w:r>
      <w:r>
        <w:br w:type="textWrapping"/>
      </w:r>
      <w:r>
        <w:br w:type="textWrapping"/>
      </w:r>
      <w:r>
        <w:t xml:space="preserve">Lý Thành Khí còn kinh ngạc hơn. Hắn vừa nói đã tìm được Thần nữ, hi vọng Ngọc Hành tinh không xuất hiện quá sớm, không ngờ vừa nói liền tới. Tức giận hỏi ‘ai phát hiện?”</w:t>
      </w:r>
      <w:r>
        <w:br w:type="textWrapping"/>
      </w:r>
      <w:r>
        <w:br w:type="textWrapping"/>
      </w:r>
      <w:r>
        <w:t xml:space="preserve">Tiết tổng quản thở hào hển trải lời ‘Thế tử của Tả quân phủ, Viên Li, ngay tại Úc Lâm biệt viện”</w:t>
      </w:r>
      <w:r>
        <w:br w:type="textWrapping"/>
      </w:r>
      <w:r>
        <w:br w:type="textWrapping"/>
      </w:r>
      <w:r>
        <w:t xml:space="preserve">Phó Lệnh Nguyệt càng kinh ngạc hơn</w:t>
      </w:r>
      <w:r>
        <w:br w:type="textWrapping"/>
      </w:r>
      <w:r>
        <w:br w:type="textWrapping"/>
      </w:r>
      <w:r>
        <w:t xml:space="preserve">Lý Thành Khí cau mày “còn có ai biết nữa?’</w:t>
      </w:r>
      <w:r>
        <w:br w:type="textWrapping"/>
      </w:r>
      <w:r>
        <w:br w:type="textWrapping"/>
      </w:r>
      <w:r>
        <w:t xml:space="preserve">“Trong cung, các bộ, lục bộ….” thanh âm của Tiết tổng quản càng lúc càng thấp, hình như vương gia nhà mình không cao hứng lắm</w:t>
      </w:r>
      <w:r>
        <w:br w:type="textWrapping"/>
      </w:r>
      <w:r>
        <w:br w:type="textWrapping"/>
      </w:r>
      <w:r>
        <w:t xml:space="preserve">Lý Thành Khí phụng phịu đi ra khỏi phòng “đi, đi xem”</w:t>
      </w:r>
      <w:r>
        <w:br w:type="textWrapping"/>
      </w:r>
      <w:r>
        <w:br w:type="textWrapping"/>
      </w:r>
      <w:r>
        <w:t xml:space="preserve">Viên Li tìm được tìm được bí mật có thể vạch trần thân phận của Thiên Quyền tinh? sao lại là hắn? Trên đường đi đến Úc Lâm biệt viện, Phó Lệnh Nguyệt nghĩ mãi mà vẫn không hiểu</w:t>
      </w:r>
      <w:r>
        <w:br w:type="textWrapping"/>
      </w:r>
      <w:r>
        <w:br w:type="textWrapping"/>
      </w:r>
      <w:r>
        <w:t xml:space="preserve">Úc Lâm biệt viện lúc này rất náo nhiệt. Cẩm y vệ, Lục phiến môn, ám vệ, Kinh độ vệ; các bộ, lục bộ, Đô sát viện, nội thị…đều tề tựu đông đủ</w:t>
      </w:r>
      <w:r>
        <w:br w:type="textWrapping"/>
      </w:r>
      <w:r>
        <w:br w:type="textWrapping"/>
      </w:r>
      <w:r>
        <w:t xml:space="preserve">Hoàng đế cũng nhận được tin, không tiện đíc thân đến nên phái Tư lễ giam tổng quản đại thái giám Cao Đức Quý đến.</w:t>
      </w:r>
      <w:r>
        <w:br w:type="textWrapping"/>
      </w:r>
      <w:r>
        <w:br w:type="textWrapping"/>
      </w:r>
      <w:r>
        <w:t xml:space="preserve">Hiện trường tuy nhiều người nhưng đều bị Diêm Tân duy trì trật tự, gọn gàng, ngăn nắp. Người đến xem náo nhiệt đều được an bài ở Thái Bạch lâu, chỉ có Viên Li được trọng binh hộ vệ, an trí ở Văn Bành các</w:t>
      </w:r>
      <w:r>
        <w:br w:type="textWrapping"/>
      </w:r>
      <w:r>
        <w:br w:type="textWrapping"/>
      </w:r>
      <w:r>
        <w:t xml:space="preserve">Lý Thành Khí liếc nhìn Thái Bạch Lâu, cau mày hỏi Diêm Tân “tình hình thế nào rồi?”</w:t>
      </w:r>
      <w:r>
        <w:br w:type="textWrapping"/>
      </w:r>
      <w:r>
        <w:br w:type="textWrapping"/>
      </w:r>
      <w:r>
        <w:t xml:space="preserve">“Hồi vương gia, chạng vạng Viên Thế tử đến đây, nói hắn muốn đến Văn Bành các xem lần nữa” Diêm Tân nhẹ giọng đáp “thần liền theo quy củ dẫn hắn vào thăm dò, khi trở ra cũng không có gì khác thường nhưng không ngờ sau khi hắn hồi phủ lại phái người báo tin khắp nơi là hắn tìm ra bí mật về Ngọc Hành tinh. Thần ở biệt viện không hề biết gì, cho đến khi nội thị, Lục phiến môn, ám vệ và lục bộ đến đây, thần mới biết”</w:t>
      </w:r>
      <w:r>
        <w:br w:type="textWrapping"/>
      </w:r>
      <w:r>
        <w:br w:type="textWrapping"/>
      </w:r>
      <w:r>
        <w:t xml:space="preserve">“Được rồi, Cô đã biết’ Lý Thành Khí vẫy tay cho Diêm Tân lui ra “hắn là sợ Cô quỵt nợ”</w:t>
      </w:r>
      <w:r>
        <w:br w:type="textWrapping"/>
      </w:r>
      <w:r>
        <w:br w:type="textWrapping"/>
      </w:r>
      <w:r>
        <w:t xml:space="preserve">Phó Lệnh Nguyệt theo sau, trong đầu đột nhiên nhớ tới những lời Viên Li từng nói ‘ngươi nói muốn giúp ta có được nhất quân phong hào, nhưng nếu phải dùng mạng của ngươi để giúp ta thì sao?” “Ngày sau, ngươi đừng hận ta là được”</w:t>
      </w:r>
      <w:r>
        <w:br w:type="textWrapping"/>
      </w:r>
      <w:r>
        <w:br w:type="textWrapping"/>
      </w:r>
      <w:r>
        <w:t xml:space="preserve">Chẳng lẽ chính là ý tứ này? hắn đã sớm có manh mối, sớm hay muộn gì cũng lôi nàng lên vị trí thần nữ?</w:t>
      </w:r>
      <w:r>
        <w:br w:type="textWrapping"/>
      </w:r>
      <w:r>
        <w:br w:type="textWrapping"/>
      </w:r>
      <w:r>
        <w:t xml:space="preserve">Phó Lệnh Nguyệt cong khóe miệng. Viên Li đúng là bất ngờ ah, chuyện này tính là gì chứ? Với thế cục hiện nay, nàng sớm hay muộn cũng sẽ phải làm thần nữ, không có hắn thì cũng sẽ có người khác ở phía sau thúc đẩy. Nàng đã nói thay vì giúp người khác, nàng thà giúp hắn. Có được nhất quân phong hào, Viên Li có thể thoát khỏi sự chế ước của phụ thân, tự do thi triển. Vậy sao không làm người đầu tiên bóc trần nàng chứ?</w:t>
      </w:r>
      <w:r>
        <w:br w:type="textWrapping"/>
      </w:r>
      <w:r>
        <w:br w:type="textWrapping"/>
      </w:r>
      <w:r>
        <w:t xml:space="preserve">Người khác có thể mặc kệ nhưng Cao Đức Quý phụng thánh chỉ, Thiếu phó Lý Quảng Nguyên đại diện cho các bộ, Trăn vương Lý Thành Khí buộc phải nể mặt vài phần, trước khi đến Văn Bành các, Lý Thành Khí không thể đến Thái Bạch lâu mời Cao tổng quản và Lý thiếu phó ra ngoài</w:t>
      </w:r>
      <w:r>
        <w:br w:type="textWrapping"/>
      </w:r>
      <w:r>
        <w:br w:type="textWrapping"/>
      </w:r>
      <w:r>
        <w:t xml:space="preserve">Tình thế trọng đại, ba người cũng không nhiều lời, theo sự chỉ dẫn của Cẩm y vệ, rảo bước đến Văn Bành các</w:t>
      </w:r>
      <w:r>
        <w:br w:type="textWrapping"/>
      </w:r>
      <w:r>
        <w:br w:type="textWrapping"/>
      </w:r>
      <w:r>
        <w:t xml:space="preserve">Tả quân thế tử Viên Li đang ở trong Văn Bành các nhàn nhã uống trà, trong tay hắn vẫn là cái chén thủy tinh trong suốt của Ba Tư mà Nhiếp chính vương đã ban cho</w:t>
      </w:r>
      <w:r>
        <w:br w:type="textWrapping"/>
      </w:r>
      <w:r>
        <w:br w:type="textWrapping"/>
      </w:r>
      <w:r>
        <w:t xml:space="preserve">“Viên thế tử” Lý Thành Khí không chờ người thông truyền đã chủ động lên tiếng</w:t>
      </w:r>
      <w:r>
        <w:br w:type="textWrapping"/>
      </w:r>
      <w:r>
        <w:br w:type="textWrapping"/>
      </w:r>
      <w:r>
        <w:t xml:space="preserve">“Thuộc hạ gặp qua Nhiếp chính vương. Gặp qua Cao tổng quản, Thiếu phó đại nhân” Viên Li vội đứng dậy, quỳ xuống tiếp đón</w:t>
      </w:r>
      <w:r>
        <w:br w:type="textWrapping"/>
      </w:r>
      <w:r>
        <w:br w:type="textWrapping"/>
      </w:r>
      <w:r>
        <w:t xml:space="preserve">Lý Thành Khí nâng tay giả đỡ hắn, cười nói “Viên thế tử một đường tàu xe vất vả, hồi phủ chưa được nghỉ nghơi lại phải phong trần mệt mỏi, vì Cô mà làm việc, làm cho lòng Cô rất cảm động ah”</w:t>
      </w:r>
      <w:r>
        <w:br w:type="textWrapping"/>
      </w:r>
      <w:r>
        <w:br w:type="textWrapping"/>
      </w:r>
      <w:r>
        <w:t xml:space="preserve">“Tạ vương gia cất nhắc. Thuộc hạ đã thèm nhỏ dãi nhất quân phong hào lâu rồi, đêm quên ngủ ngày quên ăn ah” Viên Li không ngừng nhắc nhở Lý Thành Khí ‘cũng may trời không phụ lòng người, rốt cuộc cũng để thuộc hạ tìm được”</w:t>
      </w:r>
      <w:r>
        <w:br w:type="textWrapping"/>
      </w:r>
      <w:r>
        <w:br w:type="textWrapping"/>
      </w:r>
      <w:r>
        <w:t xml:space="preserve">“Yên tâm, Cô không phải là người nuốt lời” Lý Thành Khí cười nói với Cao Đức Quý và Lý Quảng Nguyên “Cao tổng quản và Lý thiếu phó đều ở đây, có thể làm chứng cho ngươi, việc này một khi được xác nhận, Cô sẽ lập tức ký tên, cắt cử quân lệnh”</w:t>
      </w:r>
      <w:r>
        <w:br w:type="textWrapping"/>
      </w:r>
      <w:r>
        <w:br w:type="textWrapping"/>
      </w:r>
      <w:r>
        <w:t xml:space="preserve">“Tạ Nhiếp chính vương, tạ Cao tổng quản, Tạ thiếu phó đại nhân’ vẻ mặt Viên Li lúc này đúng là lòng tham không đáy</w:t>
      </w:r>
      <w:r>
        <w:br w:type="textWrapping"/>
      </w:r>
      <w:r>
        <w:br w:type="textWrapping"/>
      </w:r>
      <w:r>
        <w:t xml:space="preserve">Cao Đức Quý cười nói “Viên thế tử, Nhiếp chính vương cũng đã nói vậy, ngài cũng nên cho mọi người thấy thứ kia rốt cuộc ở đâu?”</w:t>
      </w:r>
      <w:r>
        <w:br w:type="textWrapping"/>
      </w:r>
      <w:r>
        <w:br w:type="textWrapping"/>
      </w:r>
      <w:r>
        <w:t xml:space="preserve">Viên Li nghiêng người, dẫn đường “Nhiếp chính vương, Cao tổng quản, Lý đại nhân, thỉnh bên này”</w:t>
      </w:r>
      <w:r>
        <w:br w:type="textWrapping"/>
      </w:r>
      <w:r>
        <w:br w:type="textWrapping"/>
      </w:r>
      <w:r>
        <w:t xml:space="preserve">Phó Lệnh Nguyệt nghi hoặc đi theo đến nội thất Văn Bành các.</w:t>
      </w:r>
      <w:r>
        <w:br w:type="textWrapping"/>
      </w:r>
      <w:r>
        <w:br w:type="textWrapping"/>
      </w:r>
      <w:r>
        <w:t xml:space="preserve">Tất cả đều như trước, hàng loạt chất liệu đá lớn nhỏ khác nhau chất đống ở đây. Giữa các vẫn là đài điêu khắc được ghép từ mấy cái bàn dài, bên trên có đủ bút, mực, nghiên mực, dây thừng bằng sợi bông, ấn đao, vải ráp, bản mộc, mực in ấn, tông trửu, thác bao, dụng cụ khắc dấu và con dấu thành phẩm. Dưới bàn là một cái tẩy nghiên mực rất lớn, nước ao…Không hề có gì khác</w:t>
      </w:r>
      <w:r>
        <w:br w:type="textWrapping"/>
      </w:r>
      <w:r>
        <w:br w:type="textWrapping"/>
      </w:r>
      <w:r>
        <w:t xml:space="preserve">Viên Li đứng bên đài, Diêm Tân đi tới cạnh hắn, hai mắt sáng như đuốc</w:t>
      </w:r>
      <w:r>
        <w:br w:type="textWrapping"/>
      </w:r>
      <w:r>
        <w:br w:type="textWrapping"/>
      </w:r>
      <w:r>
        <w:t xml:space="preserve">Lý Thành Khí nhìn quanh, nghi hoặc nhíu mày “ở đâu?”</w:t>
      </w:r>
      <w:r>
        <w:br w:type="textWrapping"/>
      </w:r>
      <w:r>
        <w:br w:type="textWrapping"/>
      </w:r>
      <w:r>
        <w:t xml:space="preserve">Viên Li đắc ý chỉ vào án đài “hồi vương gia, ngay đây. Chúng ta tìm hắn khắp nơi, bỗng nhiên quay đầu liền thấy hắn ở ngay trước mặt” hắn cười, vươn tay, vén ống tay áo, từ trong đống con dấu thành phẩm, lấy ra một con dấu bằng ngọc thạch màu trắng</w:t>
      </w:r>
      <w:r>
        <w:br w:type="textWrapping"/>
      </w:r>
      <w:r>
        <w:br w:type="textWrapping"/>
      </w:r>
      <w:r>
        <w:t xml:space="preserve">“Chính là nó” Viên Li cẩn thận trình lên cho Lý Thành Khí</w:t>
      </w:r>
      <w:r>
        <w:br w:type="textWrapping"/>
      </w:r>
      <w:r>
        <w:br w:type="textWrapping"/>
      </w:r>
      <w:r>
        <w:t xml:space="preserve">Phó Lệnh Nguyệt kinh ngạc, liếc mắt thăm dò, thấy trong tay Lý Thành Khí chỉ là một con dấu bình thường</w:t>
      </w:r>
      <w:r>
        <w:br w:type="textWrapping"/>
      </w:r>
      <w:r>
        <w:br w:type="textWrapping"/>
      </w:r>
      <w:r>
        <w:t xml:space="preserve">Lý Thành Khí quan sát một hồi, lại cùng Cao Đức Quý, Lý Quảng Nguyên, Diêm Tân nghiên cứu cũng không nhìn ra huyền cơ</w:t>
      </w:r>
      <w:r>
        <w:br w:type="textWrapping"/>
      </w:r>
      <w:r>
        <w:br w:type="textWrapping"/>
      </w:r>
      <w:r>
        <w:t xml:space="preserve">Lý Thành Khí nhịn không được hỏi ‘Viên thế tử nhìn đâu mà nhận định vật này lưu lại manh mối về Thiên Quyền tinh? đây là loại đá gì? chẳng lẽ có huyền cơ gì sao?”</w:t>
      </w:r>
      <w:r>
        <w:br w:type="textWrapping"/>
      </w:r>
      <w:r>
        <w:br w:type="textWrapping"/>
      </w:r>
      <w:r>
        <w:t xml:space="preserve">“Hồi vương gia, đá dùng làm con dấu này chính thanh điền cực phẩm vùng Chiết Giang” Viên Li tỉ mỉ giải thích, Phó Lệnh Nguyệt lại không biết có phải mình quá mẫn cảm hay không mà cảm giác hắn dừng lại một chút, như để che giấu cái gì đó rồi mới nói tiếp “đá khắc dấu lấy đá núi Mân Việt, thanh điền thạch của Chiết Giang, xương hóa thạch, bạch thạch vùng Bắc Cương, ba lâm thạch của Mông Cổ nhưng dù là đá cực phẩm cũng chỉ là một tảng đá, không thể sánh với ngọc dương chi hay lam điền. Vì vậy manh mối của Ngọc Hành tinh không liên quan tới vật liệu đá”</w:t>
      </w:r>
      <w:r>
        <w:br w:type="textWrapping"/>
      </w:r>
      <w:r>
        <w:br w:type="textWrapping"/>
      </w:r>
      <w:r>
        <w:t xml:space="preserve">“Haha, lâu nay nghe nói Thế tử của Tả quân Đô đốc phủ tinh thông khắc dấu, lão phu thấy đúng là dụng công không ít ah” Lý thái phó khen tặng “thỉnh Viên thế tử nhanh chóng nói ra đáp án, lão phu nhìn không ra cách thức, khó chịu lắm rồi”</w:t>
      </w:r>
      <w:r>
        <w:br w:type="textWrapping"/>
      </w:r>
      <w:r>
        <w:br w:type="textWrapping"/>
      </w:r>
      <w:r>
        <w:t xml:space="preserve">Viên Li khách khí chắp tay nói “Thái phó khen trật rồi, thỉnh hãy xem lạc khoản của con dấu”</w:t>
      </w:r>
      <w:r>
        <w:br w:type="textWrapping"/>
      </w:r>
      <w:r>
        <w:br w:type="textWrapping"/>
      </w:r>
      <w:r>
        <w:t xml:space="preserve">Lý Thành Khí ngẩn người, lật ngang con dấu trong tay, bên hông có khắc văn tự</w:t>
      </w:r>
      <w:r>
        <w:br w:type="textWrapping"/>
      </w:r>
      <w:r>
        <w:br w:type="textWrapping"/>
      </w:r>
      <w:r>
        <w:t xml:space="preserve">Phó Lệnh Nguyệt cả gan tiến lên, hóng xem, thấy bên trên có khắc một câu “siêu sao cúi thải, cảnh vận lập khánh”</w:t>
      </w:r>
      <w:r>
        <w:br w:type="textWrapping"/>
      </w:r>
      <w:r>
        <w:br w:type="textWrapping"/>
      </w:r>
      <w:r>
        <w:t xml:space="preserve">“Đây là?” Lý Thành Khí cảm thấy có chút quen mắn</w:t>
      </w:r>
      <w:r>
        <w:br w:type="textWrapping"/>
      </w:r>
      <w:r>
        <w:br w:type="textWrapping"/>
      </w:r>
      <w:r>
        <w:t xml:space="preserve">Lý thiếu phó ở bên cạnh đáp lời ‘đây là một câu trong Tống thư, là từ ngữ may mắn”</w:t>
      </w:r>
      <w:r>
        <w:br w:type="textWrapping"/>
      </w:r>
      <w:r>
        <w:br w:type="textWrapping"/>
      </w:r>
      <w:r>
        <w:t xml:space="preserve">Viên Li không quên nịnh nọt “Thiếu phó nói rất đúng, thường khắc dấu sẽ dùng những từ trong điển tịch cũ. Thuộc hạ học thức nông cạn, mái tới hôm nay mới nghĩ thấu, sau đó lật sách điều tra. Tám chữ này vốn không có gì nhưng trước nó còn có một câu, đó mới là vấn đề mấu chốt”. Hắn nghiêm mặt, đọc đáp án “Ngọc Hành theo thể, Dao Quang chính”</w:t>
      </w:r>
      <w:r>
        <w:br w:type="textWrapping"/>
      </w:r>
      <w:r>
        <w:br w:type="textWrapping"/>
      </w:r>
      <w:r>
        <w:t xml:space="preserve">Ngọc Hành? Dao Quang?</w:t>
      </w:r>
      <w:r>
        <w:br w:type="textWrapping"/>
      </w:r>
      <w:r>
        <w:br w:type="textWrapping"/>
      </w:r>
      <w:r>
        <w:t xml:space="preserve">Mọi người đều cả kinh, trố mắt nhìn nhau</w:t>
      </w:r>
      <w:r>
        <w:br w:type="textWrapping"/>
      </w:r>
      <w:r>
        <w:br w:type="textWrapping"/>
      </w:r>
      <w:r>
        <w:t xml:space="preserve">Lý thiếu phó kích động, run giọng nói “đúng, đúng. Sao lão phu lại không nghĩ tới chứ. Chính là câu này. Đúng vậy, một chữ cũng không kém”</w:t>
      </w:r>
      <w:r>
        <w:br w:type="textWrapping"/>
      </w:r>
      <w:r>
        <w:br w:type="textWrapping"/>
      </w:r>
      <w:r>
        <w:t xml:space="preserve">Diêm Tân cũng khoe khoang “thần đã sớm phỏng đoán hoàng đế Tiền Lương sẽ đem tin tức của Ngọc Hành tinh khắc vào con dấu, quả đúng là thế”</w:t>
      </w:r>
      <w:r>
        <w:br w:type="textWrapping"/>
      </w:r>
      <w:r>
        <w:br w:type="textWrapping"/>
      </w:r>
      <w:r>
        <w:t xml:space="preserve">“Diêm chỉ huy sứ anh minh” ai, Viên Li cũng đều nịnh</w:t>
      </w:r>
      <w:r>
        <w:br w:type="textWrapping"/>
      </w:r>
      <w:r>
        <w:br w:type="textWrapping"/>
      </w:r>
      <w:r>
        <w:t xml:space="preserve">Lý Thành Khí là người trầm ổn nhất, hỏi ra vấn đề mấu chốt “vậy tên của Ngọc Hành tinh đâu?”</w:t>
      </w:r>
      <w:r>
        <w:br w:type="textWrapping"/>
      </w:r>
      <w:r>
        <w:br w:type="textWrapping"/>
      </w:r>
      <w:r>
        <w:t xml:space="preserve">Một câu Ngọc Hành theo thể, Dao Quang chính chỉ có thể nói ra trong Bắc Đẩu Thất Tinh chỉ còn lại Ngọc Hành, Khai Dương, Diêu Quang mà thôi, có thể là may mắn trùng hợp, không nói lên cái gì cả</w:t>
      </w:r>
      <w:r>
        <w:br w:type="textWrapping"/>
      </w:r>
      <w:r>
        <w:br w:type="textWrapping"/>
      </w:r>
      <w:r>
        <w:t xml:space="preserve">Viên Li không chút hoang mang “thỉnh vương gia xem mặt ấn”</w:t>
      </w:r>
      <w:r>
        <w:br w:type="textWrapping"/>
      </w:r>
      <w:r>
        <w:br w:type="textWrapping"/>
      </w:r>
      <w:r>
        <w:t xml:space="preserve">Lý Thành Khí lật con dấu lại, cũng chỉ là lối khắc chữ nổi bình thường vẫn hay thấy.</w:t>
      </w:r>
      <w:r>
        <w:br w:type="textWrapping"/>
      </w:r>
      <w:r>
        <w:br w:type="textWrapping"/>
      </w:r>
      <w:r>
        <w:t xml:space="preserve">Phó Lệnh Nguyệt kiễng chân, nhìn thấy bên trên khắc bốn chữ ‘Nhật kính vô trị”</w:t>
      </w:r>
      <w:r>
        <w:br w:type="textWrapping"/>
      </w:r>
      <w:r>
        <w:br w:type="textWrapping"/>
      </w:r>
      <w:r>
        <w:t xml:space="preserve">Nàng hiểu được mấy chữ này. Đây là những từ may mắn thường thấy trên tỉ ấn thanh đồng, hay được các quan to quý nhân mang theo bên ngày, có ý tứ đại loại “hàng ngày tự xem lại bản thân, không thể trễ công sự…” Bốn chữ này, gần như người trong công môn đều biết</w:t>
      </w:r>
      <w:r>
        <w:br w:type="textWrapping"/>
      </w:r>
      <w:r>
        <w:br w:type="textWrapping"/>
      </w:r>
      <w:r>
        <w:t xml:space="preserve">Lý Thành Khí đột nhiên hô nhỏ “là hắn?’</w:t>
      </w:r>
      <w:r>
        <w:br w:type="textWrapping"/>
      </w:r>
      <w:r>
        <w:br w:type="textWrapping"/>
      </w:r>
      <w:r>
        <w:t xml:space="preserve">Viên Li khom người, khâm phục không thôi “vương gia thánh minh”</w:t>
      </w:r>
      <w:r>
        <w:br w:type="textWrapping"/>
      </w:r>
      <w:r>
        <w:br w:type="textWrapping"/>
      </w:r>
      <w:r>
        <w:t xml:space="preserve">Cao tổng quản và Lý thiếu phó không nhịn được nữa,bọn họ nhìn quanh vẫn không nhận ra khác thường</w:t>
      </w:r>
      <w:r>
        <w:br w:type="textWrapping"/>
      </w:r>
      <w:r>
        <w:br w:type="textWrapping"/>
      </w:r>
      <w:r>
        <w:t xml:space="preserve">Lý Thành Khí nhẹ nhàng chỉ vào bốn chữ khắc nổi trên con dấu “xem chỗ này đi”</w:t>
      </w:r>
      <w:r>
        <w:br w:type="textWrapping"/>
      </w:r>
      <w:r>
        <w:br w:type="textWrapping"/>
      </w:r>
      <w:r>
        <w:t xml:space="preserve">Nhật kính vô trị. Trong đó, chữ nhật ở phía trên bên phải; chữ kính ở phía trên bên trái, chữ vô ở phía dưới bên phải, chữ trị ở phía dưới bên trái</w:t>
      </w:r>
      <w:r>
        <w:br w:type="textWrapping"/>
      </w:r>
      <w:r>
        <w:br w:type="textWrapping"/>
      </w:r>
      <w:r>
        <w:t xml:space="preserve">Thứ tự chính là Kính nhật Trị vô</w:t>
      </w:r>
      <w:r>
        <w:br w:type="textWrapping"/>
      </w:r>
      <w:r>
        <w:br w:type="textWrapping"/>
      </w:r>
      <w:r>
        <w:t xml:space="preserve">Lý Thành Khí lại nói ‘Diêm chỉ huy sứ, ngươi có nhìn ra không?”</w:t>
      </w:r>
      <w:r>
        <w:br w:type="textWrapping"/>
      </w:r>
      <w:r>
        <w:br w:type="textWrapping"/>
      </w:r>
      <w:r>
        <w:t xml:space="preserve">“Là hắn” Diêm Tân ngây người</w:t>
      </w:r>
      <w:r>
        <w:br w:type="textWrapping"/>
      </w:r>
      <w:r>
        <w:br w:type="textWrapping"/>
      </w:r>
      <w:r>
        <w:t xml:space="preserve">Người kinh ngạc nhất là Phó Lệnh Nguyệt, từ lúc Lý Thành Khí kinh hô một tiếng, nàng đã biết là ai</w:t>
      </w:r>
      <w:r>
        <w:br w:type="textWrapping"/>
      </w:r>
      <w:r>
        <w:br w:type="textWrapping"/>
      </w:r>
      <w:r>
        <w:t xml:space="preserve">Kính Trị. Nàng rốt cuộc cũng hiểu được tình thế. Đây là một cách để kéo nàng xuống nước. Ai thiết kế ra kế hoạch này quả thật rất cao minh</w:t>
      </w:r>
      <w:r>
        <w:br w:type="textWrapping"/>
      </w:r>
      <w:r>
        <w:br w:type="textWrapping"/>
      </w:r>
      <w:r>
        <w:t xml:space="preserve">Ngọc Hành tinh là Triệu Thực, là hộ vệ bên cạnh Thần nữ</w:t>
      </w:r>
      <w:r>
        <w:br w:type="textWrapping"/>
      </w:r>
      <w:r>
        <w:br w:type="textWrapping"/>
      </w:r>
      <w:r>
        <w:t xml:space="preserve">Nàng xót xa nở nụ cười, như vậy không cần tìm Triệu Thực để truy vấn di mệnh của hoàng đế Tiền Lương. Nàng chính là Thần nữ. Thần nữ chính là nàng.</w:t>
      </w:r>
      <w:r>
        <w:br w:type="textWrapping"/>
      </w:r>
      <w:r>
        <w:br w:type="textWrapping"/>
      </w:r>
      <w:r>
        <w:t xml:space="preserve">Ngày này đến, sự thật được chứng thực, nàng lại rất bình tĩnh. Nàng nhìn mọi người, ánh mắt đảo qua chỗ Viên Li nhưng hắn lại đang mỉm cười với mọi người, cố ý không nhìn về phía nàng. Nàng đột nhiên hiểu được tâm tư của hắn khi trước. Có lẽ lúc mới vào Văn Bành các, hắn đã phát hiện được điều này cho nên hắn mới gây mâu thuẫn với nàng, còn nói những lời khó hiểu…</w:t>
      </w:r>
      <w:r>
        <w:br w:type="textWrapping"/>
      </w:r>
      <w:r>
        <w:br w:type="textWrapping"/>
      </w:r>
      <w:r>
        <w:t xml:space="preserve">Bọn họ đều là người vô cùng thanh tỉnh, biết không thể ở chung một chỗ liền chọn cách chậm rãi quên đi</w:t>
      </w:r>
      <w:r>
        <w:br w:type="textWrapping"/>
      </w:r>
      <w:r>
        <w:br w:type="textWrapping"/>
      </w:r>
      <w:r>
        <w:t xml:space="preserve">Lý Thành Khí lập tức truyền đi mệnh lệnh của Nhiếp chính vương ‘truyền Triệu Thực”</w:t>
      </w:r>
      <w:r>
        <w:br w:type="textWrapping"/>
      </w:r>
      <w:r>
        <w:br w:type="textWrapping"/>
      </w:r>
      <w:r>
        <w:t xml:space="preserve">Ngay lập tức, chuyện Ngọc Hành tinh đã truyền khắp thiên hạ.</w:t>
      </w:r>
      <w:r>
        <w:br w:type="textWrapping"/>
      </w:r>
      <w:r>
        <w:br w:type="textWrapping"/>
      </w:r>
      <w:r>
        <w:t xml:space="preserve">Thiên Xu, Thiên Tuyền, Thiên Ki, Thiên Quyền tạo thành thân, viết khôi; Ngọc Hành, Khai Dương, Dao Quang tạo thành cán chon sao Bắc Đẩu, viết tiêu.</w:t>
      </w:r>
      <w:r>
        <w:br w:type="textWrapping"/>
      </w:r>
      <w:r>
        <w:br w:type="textWrapping"/>
      </w:r>
      <w:r>
        <w:t xml:space="preserve">Bắc Đẩu Thất Tinh đều là khai quốc công thần của Đại Tề: Hàn Hùng Tín, Cửu Quảng Kiến, Đan Sa Đinh, Úy Trình Cù và Triệu  Thực – Triệu Kính Trị</w:t>
      </w:r>
      <w:r>
        <w:br w:type="textWrapping"/>
      </w:r>
      <w:r>
        <w:br w:type="textWrapping"/>
      </w:r>
      <w:r>
        <w:t xml:space="preserve">Triệu thực là Ngọc Hành tinh mà hoàng đế Tiền Lương lưu lại, có rất nhiều người tin vào kết quả này nhưng Triệu Thực lại khăng khăng phủ nhận. Hắn luôn khẳng định mình không phải là Ngọc Hành tinh vì hắn chưa từng gặp riêng hoàng đế Tiền Lương, cũng không giống bốn sao khác từng được ban thưởng. Hắn và hoàng đế Tiền Lương chưa từng. Tuy vậy mọi biện giải của hắn đều bị bốn chữ “khôi tiêu có khác” phủ nhận. </w:t>
      </w:r>
      <w:r>
        <w:br w:type="textWrapping"/>
      </w:r>
      <w:r>
        <w:br w:type="textWrapping"/>
      </w:r>
      <w:r>
        <w:t xml:space="preserve">Triệu Thực trung thành với Đại Tề là điều không thể nghi ngờ, mọi người cũng tin là hắn nói thật nhưng chứng cứ để lại quá xác thực, xác thực tới mức mọi người không tin hắn không phải là Ngọc Hành tinh bởi vì hắn quá giống. Không ai giống Ngọc Hành tinh hơn hắn. Hắn là khai quốc công thần, điểm trí mạng là hắn đã nuôi lớn một cô nương, cô nương ấy năm này tròn mười bảy tuổi, nàng hiện đang ở Úc Lâm biệt  viện, nàng gọi là Phó Lệnh Nguyệt</w:t>
      </w:r>
      <w:r>
        <w:br w:type="textWrapping"/>
      </w:r>
      <w:r>
        <w:br w:type="textWrapping"/>
      </w:r>
      <w:r>
        <w:t xml:space="preserve">Chỗ ở của Phó Lệnh Nguyệt lập tức trở thành vấn đề khó giải quyết.</w:t>
      </w:r>
      <w:r>
        <w:br w:type="textWrapping"/>
      </w:r>
      <w:r>
        <w:br w:type="textWrapping"/>
      </w:r>
      <w:r>
        <w:t xml:space="preserve">Thành Thiên Kinh không giống cố đô Kiến Dương, không có điện Thần nữ mà kiến tạo một tòa cung điện cũng phải mất mấy tháng</w:t>
      </w:r>
      <w:r>
        <w:br w:type="textWrapping"/>
      </w:r>
      <w:r>
        <w:br w:type="textWrapping"/>
      </w:r>
      <w:r>
        <w:t xml:space="preserve">Cao Đức Quý muốn Thần nữ ở trong hoàng cung, dù sao trong cung cũng có rất nhiều cung điện bỏ trống. Lý Thành Khi lại nói Thần nữ tạm thời ở lại Nhiếp chín vương phủ, tiện cho nàng tự do hành động.</w:t>
      </w:r>
      <w:r>
        <w:br w:type="textWrapping"/>
      </w:r>
      <w:r>
        <w:br w:type="textWrapping"/>
      </w:r>
      <w:r>
        <w:t xml:space="preserve">Các bộ không dám đắc tội cả hai bên, cuối cùng đưa ra phương pháp trung hòa. Kinh thành hiện đang có ba phủ Đô đốc để trống, đó là Tiền quân, Hậu quân và Hữu quân. Trong đó Hữu quân Đô đốc phủ tài vật dồi dào nhất vừa mới được Lý Thành Khí ban cho thế tử Viên Li của Tả quân phủ vì có công mật báo, như thế chỉ còn lại Hữu quân và Hậu quân phủ. Lý thiếu phó đề nghị để Thần nữ tự mình chọn.</w:t>
      </w:r>
      <w:r>
        <w:br w:type="textWrapping"/>
      </w:r>
      <w:r>
        <w:br w:type="textWrapping"/>
      </w:r>
      <w:r>
        <w:t xml:space="preserve">Phó Lệnh Nguyệt cười khổ, tùy tiện chọn Tiền quân phủ, sống cuộc sống được người cung phụng</w:t>
      </w:r>
      <w:r>
        <w:br w:type="textWrapping"/>
      </w:r>
      <w:r>
        <w:br w:type="textWrapping"/>
      </w:r>
      <w:r>
        <w:t xml:space="preserve">Cao Đức Quý hồi cung báo cáo với Hoàng đế, Thái hậu sau đó lệnh cho Tư lễ giam và Thượng cung cục nhanh chóng phái thái giám, cung nga đến phục vụ Thần nữ</w:t>
      </w:r>
      <w:r>
        <w:br w:type="textWrapping"/>
      </w:r>
      <w:r>
        <w:br w:type="textWrapping"/>
      </w:r>
      <w:r>
        <w:t xml:space="preserve">Nhiếp chính vương phủ cũng không cam lòng tụt hậu, ngay trong đêm đưa tới mã phu, gã sai vặt, nha hoàn thậm chí còn có hai tổng quản</w:t>
      </w:r>
      <w:r>
        <w:br w:type="textWrapping"/>
      </w:r>
      <w:r>
        <w:br w:type="textWrapping"/>
      </w:r>
      <w:r>
        <w:t xml:space="preserve">Phó Lệnh Nguyệt không thể đắc tội bên nào, chỉ có thể nhận lấy toàn bộ. Có điều nàng là người tập võ, ban đêm không có thói quen có người ở trong phòng, vì thế mọi người hầu hạ xong đều phải lui ra ngoài.</w:t>
      </w:r>
      <w:r>
        <w:br w:type="textWrapping"/>
      </w:r>
      <w:r>
        <w:br w:type="textWrapping"/>
      </w:r>
      <w:r>
        <w:t xml:space="preserve">Trong phòng yên tĩnh lại, Phó Lệnh Nguyệt mới có thời gian tiêu hóa chuyện xảy ra hôm nay. Nàng ngồi ngay ngắn trong phòng, nhìn cái giường khảm đồi mồi, màn phỉ thúy, cảm thấy ngày hôn nay rất không thậ.</w:t>
      </w:r>
      <w:r>
        <w:br w:type="textWrapping"/>
      </w:r>
      <w:r>
        <w:br w:type="textWrapping"/>
      </w:r>
      <w:r>
        <w:t xml:space="preserve">Nàng vậy mà trở thành Thần nữ. Sau này sẽ thế nào?</w:t>
      </w:r>
      <w:r>
        <w:br w:type="textWrapping"/>
      </w:r>
      <w:r>
        <w:br w:type="textWrapping"/>
      </w:r>
      <w:r>
        <w:t xml:space="preserve">Nghĩ nhiều cũng vô ích, Phó Lệnh Nguyệt lắc đầu thở dài, quyết định đi ngủ nhưng vừa nhắm mắt lại, thân ảnh của Viên Li lại hiện ra.</w:t>
      </w:r>
      <w:r>
        <w:br w:type="textWrapping"/>
      </w:r>
      <w:r>
        <w:br w:type="textWrapping"/>
      </w:r>
      <w:r>
        <w:t xml:space="preserve">Nàng chọn Tiền quân phủ, nhìn như tùy ý nhưng thực tế là nơi này cách Hữu quân Đô đốc phủ mà Viên Li vừa được ban thưởng là gần nhất.</w:t>
      </w:r>
      <w:r>
        <w:br w:type="textWrapping"/>
      </w:r>
      <w:r>
        <w:br w:type="textWrapping"/>
      </w:r>
      <w:r>
        <w:t xml:space="preserve">Nàng rất muốn đi nói cho Viên Li biết, nàng không hận hắn, vì thế hắn không cần né tránh nàng, cảm thấy có lỗi với nàng. Chỉ cần trong lòng hắn có nàng, nhớ tới nàng, không thấy nàng đáng thương…vậy là đủ rồi.</w:t>
      </w:r>
      <w:r>
        <w:br w:type="textWrapping"/>
      </w:r>
      <w:r>
        <w:br w:type="textWrapping"/>
      </w:r>
      <w:r>
        <w:t xml:space="preserve">Viên Li…Phó Lệnh Nguyệt ở trong mộng tươi cười. Qua đêm nay, nên gọi hắn là Viên tiểu đô đốc rồi.</w:t>
      </w:r>
      <w:r>
        <w:br w:type="textWrapping"/>
      </w:r>
      <w:r>
        <w:br w:type="textWrapping"/>
      </w:r>
      <w:r>
        <w:t xml:space="preserve">Phó Lệnh Nguyệt bắt đầu trải qua cuộc sống rất thích ý. Nàng ăn toàn vi cá tay gấu, dùng là gấm Tứ Xuyên, mọi người đều muốn lấy lòng nàng. Nàng rốt cuộc cũng hiểu được những lời Triệu Thực đã nói trước đây, nàng sẽ có vận mệnh được người nịnh hót nhưng nếu hắn đã an bài vận mệnh của nàng, sao lại luôn phủ nhận thân phận Ngọc Hành tinh của mình chứ? Nàng cảm thấy Triệu Thực không phải là người thích nói dối, hắn đã nói không phải thì chính là không phải.</w:t>
      </w:r>
      <w:r>
        <w:br w:type="textWrapping"/>
      </w:r>
      <w:r>
        <w:br w:type="textWrapping"/>
      </w:r>
      <w:r>
        <w:t xml:space="preserve">Khi trận tuyết đầu tiên rơi xuống, Phó Lệnh Nguyệt khoác áo hồ cừu, cầm lò sưởi tay, không ngừng nghĩ tới vấn đề này. Nàng không tin mình là Thần nữ thực sự. Theo những lời nàng đã nghe lén Thanh Loan và Triệu Thực nói với nhau, có thể thấy được thân phận thật của nàng chỉ là vật thế thân, là “yêu nữ” thực sự. Nhưng mà nàng không phát hiện được gì, chẳng lẽ nàng thực sự có công năng đặc dị gì đó? mà Triệu Thực để yêu nữ như nàng thế thân cho thần nữ là có ý gì? Hiền phi muốn lợi dụng nàng để trả thù tiên đế và Lý Thành Khí sao? Trả thù như thế nào?</w:t>
      </w:r>
      <w:r>
        <w:br w:type="textWrapping"/>
      </w:r>
      <w:r>
        <w:br w:type="textWrapping"/>
      </w:r>
      <w:r>
        <w:t xml:space="preserve">Nàng trái lo phải nghĩ cũng nghĩ không ra. Nếu Triệu Thực không phải là Ngọc Hành tinh, nàng không phải là Thần nữ, vậy bách điểu lâm thiên làm sao mà có? Còn có phật quang, thiên thụy tường vân nữa? là ai đã bày trò che mắt mọi người? Viên Li sắm vai trò gì trong chuyện này?</w:t>
      </w:r>
      <w:r>
        <w:br w:type="textWrapping"/>
      </w:r>
      <w:r>
        <w:br w:type="textWrapping"/>
      </w:r>
      <w:r>
        <w:t xml:space="preserve">Đột nhiên một cơn gió lạnh thổi qua khiến nàng rùng mình, Phó Lệnh Nguyệt phiền muộn lắc lắc đầu. Nàng nghĩ không ra, vậy thì chờ người phía sau chậm rãi ra tay đi. Nàng đã ẩn nhẫn, chờ đợi suốt mười bảy năm, còn sợ gì nhất thời nửa khắc chứ?</w:t>
      </w:r>
      <w:r>
        <w:br w:type="textWrapping"/>
      </w:r>
      <w:r>
        <w:br w:type="textWrapping"/>
      </w:r>
      <w:r>
        <w:t xml:space="preserve">Trên bàn là một bộ cửu cửu tiêu hàn đồ.</w:t>
      </w:r>
      <w:r>
        <w:br w:type="textWrapping"/>
      </w:r>
      <w:r>
        <w:br w:type="textWrapping"/>
      </w:r>
      <w:r>
        <w:t xml:space="preserve">“Đình tiền liễu rủ trân trọng đãi xuân phong”, mỗi câu là chín chữ to.</w:t>
      </w:r>
      <w:r>
        <w:br w:type="textWrapping"/>
      </w:r>
      <w:r>
        <w:br w:type="textWrapping"/>
      </w:r>
      <w:r>
        <w:t xml:space="preserve">Tình tắc vì hồng; Âm tắc vì lam; Vũ tắc vì lục; Phong tắc vì hoàng; Lạc Tuyết điền bạch. Phó Lệnh Nguyệt cầm bút, chậm rãi phết màu lên chữ</w:t>
      </w:r>
      <w:r>
        <w:br w:type="textWrapping"/>
      </w:r>
      <w:r>
        <w:br w:type="textWrapping"/>
      </w:r>
      <w:r>
        <w:t xml:space="preserve">Đại quân sắp khải hoàn hồi kinh </w:t>
      </w:r>
      <w:r>
        <w:br w:type="textWrapping"/>
      </w:r>
      <w:r>
        <w:br w:type="textWrapping"/>
      </w:r>
    </w:p>
    <w:p>
      <w:pPr>
        <w:pStyle w:val="Heading2"/>
      </w:pPr>
      <w:bookmarkStart w:id="87" w:name="quyển-4---chương-4-ngọc-như-ý"/>
      <w:bookmarkEnd w:id="87"/>
      <w:r>
        <w:t xml:space="preserve">65. Quyển 4 - Chương 4: Ngọc Như Ý</w:t>
      </w:r>
    </w:p>
    <w:p>
      <w:pPr>
        <w:pStyle w:val="Compact"/>
      </w:pPr>
      <w:r>
        <w:br w:type="textWrapping"/>
      </w:r>
      <w:r>
        <w:br w:type="textWrapping"/>
      </w:r>
      <w:r>
        <w:t xml:space="preserve">Phương Diệu Tổ? Bàn tay cầm bút của Phó Lệnh Nguyệt dừng lại, chậm rãi ngẩng đầu lên, trầm tĩnh mà lạnh nhạt hỏi “ai dẫn quân?” </w:t>
      </w:r>
      <w:r>
        <w:br w:type="textWrapping"/>
      </w:r>
      <w:r>
        <w:br w:type="textWrapping"/>
      </w:r>
      <w:r>
        <w:t xml:space="preserve">‘Hồi nương nương” quản gia do Nhiếp chính vương phủ phái đến rất cung kính. Vì Thần nữ điện chưa hoàn thành, triều đình chưa tuyên cáo thiên hạ việc cung phụng cho nên các hạ nhân trong Tiền quân phủ đều mô hồi gọi Phó Lệnh Nguyệt là nương nương</w:t>
      </w:r>
      <w:r>
        <w:br w:type="textWrapping"/>
      </w:r>
      <w:r>
        <w:br w:type="textWrapping"/>
      </w:r>
      <w:r>
        <w:t xml:space="preserve">“Chính là Nhị công tử Phương Diệu Tổ của Trung quân Đô đốc phủ, một tháng trước đã được phong làm đại tướng quân” quản gia giải thích</w:t>
      </w:r>
      <w:r>
        <w:br w:type="textWrapping"/>
      </w:r>
      <w:r>
        <w:br w:type="textWrapping"/>
      </w:r>
      <w:r>
        <w:t xml:space="preserve">“Thì ra là hắn” Phó Lệnh Nguyệt cũng không thể làm như không biết. Nàng hạ bút, vén váy đi vòng quanh cái bàn dài bằng gỗ tử đàn</w:t>
      </w:r>
      <w:r>
        <w:br w:type="textWrapping"/>
      </w:r>
      <w:r>
        <w:br w:type="textWrapping"/>
      </w:r>
      <w:r>
        <w:t xml:space="preserve">Nữ trang hoa lệ này nàng mặc đã một tháng vẫn không quen, không thấy thoải mái như nam trang</w:t>
      </w:r>
      <w:r>
        <w:br w:type="textWrapping"/>
      </w:r>
      <w:r>
        <w:br w:type="textWrapping"/>
      </w:r>
      <w:r>
        <w:t xml:space="preserve">Hai cung nga săn sóc theo sau, như hình với bóng</w:t>
      </w:r>
      <w:r>
        <w:br w:type="textWrapping"/>
      </w:r>
      <w:r>
        <w:br w:type="textWrapping"/>
      </w:r>
      <w:r>
        <w:t xml:space="preserve">Phó Lệnh Nguyệt thuận miệng hỏi “bên ngoài có gì náo nhiệt để xem không?”</w:t>
      </w:r>
      <w:r>
        <w:br w:type="textWrapping"/>
      </w:r>
      <w:r>
        <w:br w:type="textWrapping"/>
      </w:r>
      <w:r>
        <w:t xml:space="preserve">Thái giám ôm hỏa lò ở bên cạnh lập tức lên tiếng “nếu nương nương muốn truyền triệu Đại tướng quân thì nô tài sẽ đi nói”</w:t>
      </w:r>
      <w:r>
        <w:br w:type="textWrapping"/>
      </w:r>
      <w:r>
        <w:br w:type="textWrapping"/>
      </w:r>
      <w:r>
        <w:t xml:space="preserve">“Không cần…”Phó Lệnh Nguyệt có chút xấu hổ. Tuy những người này phụng mệnh đối đãi với nàng như Thần nữ nhưng ai biết chủ tử bọn họ thực sự có tâm tư gì. Đầu nàng vẫn rất tỉnh, nàng cũng không thể xem mình là thần nữ như bọn họ</w:t>
      </w:r>
      <w:r>
        <w:br w:type="textWrapping"/>
      </w:r>
      <w:r>
        <w:br w:type="textWrapping"/>
      </w:r>
      <w:r>
        <w:t xml:space="preserve">“Ta chỉ là buồn, muốn nhìn chung quanh chút thôi” nàng thở dài</w:t>
      </w:r>
      <w:r>
        <w:br w:type="textWrapping"/>
      </w:r>
      <w:r>
        <w:br w:type="textWrapping"/>
      </w:r>
      <w:r>
        <w:t xml:space="preserve">Quản gia lại nói “vương gia nói nếu nương nương muốn ra ngoài thì dùng nghi thức vương gia, nô tài sẽ phái người bảo vệ. Nương nương có muốn đi không?”</w:t>
      </w:r>
      <w:r>
        <w:br w:type="textWrapping"/>
      </w:r>
      <w:r>
        <w:br w:type="textWrapping"/>
      </w:r>
      <w:r>
        <w:t xml:space="preserve">Phó Lệnh Nguyệt phất tay “quên đi, tìm mấy cuốn tiểu thuyết tân kỳ cho ta xem là được. Xuất môn phiền toái”. Nàng đã đóng cửa không ra ngoài cả tháng nay, canh phòng ở biệt viện đã lơi lỏng, nàng cũng không thể gợi lên sự cảnh giác của bọn họ. Hơn nữa nơi này trừ Nhiếp chính viên Lý Thành Khí, Tư lễ giam tổng quản Cao Đức Quý, nguyên lão các bộ, Đô đốc Trung quân và Tả quân phủ cùng các ngự y đến trị liệu giúp nàng khôi phục trí nhớ thì không ai dám tùy tiện đăng môn.</w:t>
      </w:r>
      <w:r>
        <w:br w:type="textWrapping"/>
      </w:r>
      <w:r>
        <w:br w:type="textWrapping"/>
      </w:r>
      <w:r>
        <w:t xml:space="preserve">Nàng lần đầu tiên sử dụng quyền lợi của Thần nữ, không thể gióng trống khua chiêng gọi Phương Diệu Tổ đến ôn chuyện, nếu để Viên Li biết, tên lòng dạ hẹp hòi kia…</w:t>
      </w:r>
      <w:r>
        <w:br w:type="textWrapping"/>
      </w:r>
      <w:r>
        <w:br w:type="textWrapping"/>
      </w:r>
      <w:r>
        <w:t xml:space="preserve">Nhớ tới Viên Li, nàng lại thấy nao nao, trong lòng buồn bực. Hắn hiện đã là Hậu quân Đô đốc, theo lý hắn có thể giống như Trung quân Phương đô đốc và Tả quân Viên đô đốc, lén đến tìm nàng nhưng nàng đợi cả tháng cũng không hề thấy bóng dáng hắn đâu. Hắn nhất định là bề bộn nhiều việc nhưng chẳng lẽ bận tới mức một chút thời gian rảnh cũng không có? Hay là hắn cố ý tránh mặt nàng?</w:t>
      </w:r>
      <w:r>
        <w:br w:type="textWrapping"/>
      </w:r>
      <w:r>
        <w:br w:type="textWrapping"/>
      </w:r>
      <w:r>
        <w:t xml:space="preserve">Còn một tháng nữa là qua năm mới. Thời gian trôi thật mau.</w:t>
      </w:r>
      <w:r>
        <w:br w:type="textWrapping"/>
      </w:r>
      <w:r>
        <w:br w:type="textWrapping"/>
      </w:r>
      <w:r>
        <w:t xml:space="preserve">Nghĩ đến năm sau thân phận Thần nữ của nàng sẽ được công bố, không biết Lý Thành Khí sẽ nghĩ ra cách công khai như thế nào</w:t>
      </w:r>
      <w:r>
        <w:br w:type="textWrapping"/>
      </w:r>
      <w:r>
        <w:br w:type="textWrapping"/>
      </w:r>
      <w:r>
        <w:t xml:space="preserve">Tất cả đều chưa rõ ràng, nàng vẫn nên yên lặng xem xét, sống yên ổn tốt hơn</w:t>
      </w:r>
      <w:r>
        <w:br w:type="textWrapping"/>
      </w:r>
      <w:r>
        <w:br w:type="textWrapping"/>
      </w:r>
      <w:r>
        <w:t xml:space="preserve">Chạng vạng hôm nay, Nhiếp chính vương Lý Thành Khí lại tới, ăn tối cùng Phó Lệnh Nguyệt xong, hắn liền thông báo một tin tức lớn. Ngày mai hắn sẽ triệu tập trọng thần thảo luận công việc thế thiên vào năm sau của Thần nữ, địa điểm nghị sự chính là Hậu quân Đô đốc phủ, nàng cũng nên có mặt, xem có gợi lại trí nhớ hay không</w:t>
      </w:r>
      <w:r>
        <w:br w:type="textWrapping"/>
      </w:r>
      <w:r>
        <w:br w:type="textWrapping"/>
      </w:r>
      <w:r>
        <w:t xml:space="preserve">Phó Lệnh Nguyệt giật mình, đánh rơi chiến đũa xuống đất. Như vậy, ngày mai nàng có thể nhìn thấy Viên Li</w:t>
      </w:r>
      <w:r>
        <w:br w:type="textWrapping"/>
      </w:r>
      <w:r>
        <w:br w:type="textWrapping"/>
      </w:r>
      <w:r>
        <w:t xml:space="preserve">Tháng chạp ở thành Thiên Kinh lạnh hơn ở Kiến Dương rất nhiều. Hậu quân Đô đốc phủ nghênh đón nhiều nhân vật lớn như vậy, đương nhiên là bố trí rất nhiều lò sưởi,cháy không ngừng nghỉ</w:t>
      </w:r>
      <w:r>
        <w:br w:type="textWrapping"/>
      </w:r>
      <w:r>
        <w:br w:type="textWrapping"/>
      </w:r>
      <w:r>
        <w:t xml:space="preserve">Phó Lệnh Nguyệt cẩm y ngọc quan, không tự nhiên ngồi ngay ngắn trên thượng thủ, nghe Lý Thành Khí ở bên cạnh phát biểu</w:t>
      </w:r>
      <w:r>
        <w:br w:type="textWrapping"/>
      </w:r>
      <w:r>
        <w:br w:type="textWrapping"/>
      </w:r>
      <w:r>
        <w:t xml:space="preserve">Đến tháng giêng, việc sửa chữa điện Thần nữ sẽ hoàn thành, Thần nữ sẽ vào ở nhưng muốn dân chúng hoàn toàn tin phục, vẫn cần một nghi thức long trọng, công khai, cho nên hôm nay triệu tập trọng thần đến là để thương nghị việc này. Loạn phía nam đã tạm thời được dẹp yên nhưng muốn ổn định và duy trì hòa  bình dài lâu, tiêu diệt tai họa ngầm, qua năm mới Thần nữ cũng nên lộ diện, trấn an dân tâm. Vấn đế mấu chốt là làm sao để dân chúng tin phục Thần nữ. Người lớn tuổi đều biết khi Thần nữ tiền nhiệm tại vị dưới thời Tiền Lương, mồng sáu tháng giêng hàng năm đều chủ trì nghi thức tế thiên. Đến lúc đó, Thần nữ sẽ cầm thần khí Ngọc như ý, dẫn đường dòng nước, kêu gọi điềm lạnh. Nghi thức, quy trình tế thiên…đều có thể phỏng theo nghi thức của Tiền Lương nhưng thần khí Ngọc như ý…</w:t>
      </w:r>
      <w:r>
        <w:br w:type="textWrapping"/>
      </w:r>
      <w:r>
        <w:br w:type="textWrapping"/>
      </w:r>
      <w:r>
        <w:t xml:space="preserve">Lý Thành Khí liếc mắt nhìn Phó Lệnh Nguyệt một cái</w:t>
      </w:r>
      <w:r>
        <w:br w:type="textWrapping"/>
      </w:r>
      <w:r>
        <w:br w:type="textWrapping"/>
      </w:r>
      <w:r>
        <w:t xml:space="preserve">Phó Lệnh Nguyệt mặt không đổi sắc, rũ mi. Ta cái gì cũng không biết, ta mất trí nhớ ah</w:t>
      </w:r>
      <w:r>
        <w:br w:type="textWrapping"/>
      </w:r>
      <w:r>
        <w:br w:type="textWrapping"/>
      </w:r>
      <w:r>
        <w:t xml:space="preserve">“Nay Thần nữ đã hiện thân nhưng lại mất trí nhớ, không biết Ngọc như ý đã thất lạc ở phương nào” Lý Thành Khí có chút lo lắng. Nếu đến lúc đó không có thần khí, chỉ có lời của triều đình là không đủ để người trong thiên hạ tin. Mà giữa ban ngày, không thể trình diễn mây mưa vu sơn trước mặt công chúng để thấy được bách điểu lâm thiên, trời giáng mây lành…Vậy chỉ có thể chứng minh bằng cách Thần nữ trị thủy, bói toán…</w:t>
      </w:r>
      <w:r>
        <w:br w:type="textWrapping"/>
      </w:r>
      <w:r>
        <w:br w:type="textWrapping"/>
      </w:r>
      <w:r>
        <w:t xml:space="preserve">Nhưng công khai như thế nào đây?</w:t>
      </w:r>
      <w:r>
        <w:br w:type="textWrapping"/>
      </w:r>
      <w:r>
        <w:br w:type="textWrapping"/>
      </w:r>
      <w:r>
        <w:t xml:space="preserve">Ngọc như ý chính là thần khí mà Thần nữ dùng để chỉ huy giáo chúng Kiền giáo, tương truyền nó thon dài như cánh tay, hai đầu thô, ở giữa tinh tế, hai bên mặt điêu khắc hình hoa như ý. Thần nữ sẽ dùng cái này để thể hiện năng lực chi phối dòng nước trong khi hiến tế.</w:t>
      </w:r>
      <w:r>
        <w:br w:type="textWrapping"/>
      </w:r>
      <w:r>
        <w:br w:type="textWrapping"/>
      </w:r>
      <w:r>
        <w:t xml:space="preserve">Trong lúc mọi người bàn tán xôn xao, Phó Lệnh Nguyệt mới dám lặng lẽ ngước mắt, vụng trộm nhìn về phía Viên Li</w:t>
      </w:r>
      <w:r>
        <w:br w:type="textWrapping"/>
      </w:r>
      <w:r>
        <w:br w:type="textWrapping"/>
      </w:r>
      <w:r>
        <w:t xml:space="preserve">Viên Li một thân trang phục đô đốc, ngồi ngay ngắn bên dưới Phương đô đốc, đang trấn an Lý Thành Khí ‘vương gia, ban thưởng lớn, ắt sẽ có người ra sức”</w:t>
      </w:r>
      <w:r>
        <w:br w:type="textWrapping"/>
      </w:r>
      <w:r>
        <w:br w:type="textWrapping"/>
      </w:r>
      <w:r>
        <w:t xml:space="preserve">Sau đó hắn nói gì đó nữa nhưng Phó Lệnh Nguyệt không nhớ được. Nàng chỉ biết nhìn thẳng hắn, chỉ mong có thể bắt gặp ánh mắt của hắn dù chỉ thoáng qua, tiếc là hắn dù đưa mắt nhìn quanh cũng chưa từng nhìn về phía nàng một cái.</w:t>
      </w:r>
      <w:r>
        <w:br w:type="textWrapping"/>
      </w:r>
      <w:r>
        <w:br w:type="textWrapping"/>
      </w:r>
      <w:r>
        <w:t xml:space="preserve">Lý Thành Khí cười khổ ‘vậy bổn vương lại lấy nhất quân phong hào làm phần thưởng. Trước mồng sáu tháng giêng phải chuẩn bị xong”</w:t>
      </w:r>
      <w:r>
        <w:br w:type="textWrapping"/>
      </w:r>
      <w:r>
        <w:br w:type="textWrapping"/>
      </w:r>
      <w:r>
        <w:t xml:space="preserve">Nghị sự không có được kết quả nhưng lại khiến người có dã tâm hưng phấn. Nhiếp chính vương lại đưa ra một phần thưởng mê người, trước mồng sáu tháng giêng, ai có thể tìm được Ngọc như ý sẽ được ban thưởng danh hiệu Hữu quân đô đốc</w:t>
      </w:r>
      <w:r>
        <w:br w:type="textWrapping"/>
      </w:r>
      <w:r>
        <w:br w:type="textWrapping"/>
      </w:r>
      <w:r>
        <w:t xml:space="preserve">Quân quyền, quả thật rất mê người. Một tháng này, người có tâm đều dốc toàn lực</w:t>
      </w:r>
      <w:r>
        <w:br w:type="textWrapping"/>
      </w:r>
      <w:r>
        <w:br w:type="textWrapping"/>
      </w:r>
      <w:r>
        <w:t xml:space="preserve">Nghị sự, không lấy được cái gì thực chất kết quả.</w:t>
      </w:r>
      <w:r>
        <w:br w:type="textWrapping"/>
      </w:r>
      <w:r>
        <w:br w:type="textWrapping"/>
      </w:r>
      <w:r>
        <w:t xml:space="preserve">Phó Lệnh Nguyệt mơ hồ cảm nhận được có chuyện quỷ dị nào đó. Lý Thành Khí muốn mượn cơ hội này mà phân phối binh quyền một lần nữa. Hắn chính vụ quấn thân, vốn không thể trực tiếp thống lĩnh quân sĩ, chi bằng giao quyền thống lĩnh trong quân cho những người trung thành với hắn. Về phần Ngọc như ý, nàng đột nhiên có dự cảm mãnh liệt là trước mồng sáu tháng giêng sẽ được đưa tới tay nàng bằng một phương thức nào đó. Đối với chuyện này, nàng rất khẳng định. Không biết đây có tính là năng lực biết trước hay không?</w:t>
      </w:r>
      <w:r>
        <w:br w:type="textWrapping"/>
      </w:r>
      <w:r>
        <w:br w:type="textWrapping"/>
      </w:r>
      <w:r>
        <w:t xml:space="preserve">Phó Lệnh Nguyệt cười khổ</w:t>
      </w:r>
      <w:r>
        <w:br w:type="textWrapping"/>
      </w:r>
      <w:r>
        <w:br w:type="textWrapping"/>
      </w:r>
      <w:r>
        <w:t xml:space="preserve">Ngày mồng tám tháng chạp, Phó Lệnh Nguyệt ngồi bên cửa sổ xem tiểu thuyết Bao Công Xử Án, đang xem đến lúc xử an chợt nghe ngoài cửa sổ vang lên thanh âm của thái giám “nương nương, Đại tướng quân ở ngoài cầu kiến, nói là đến đưa sai tử cho ngài”</w:t>
      </w:r>
      <w:r>
        <w:br w:type="textWrapping"/>
      </w:r>
      <w:r>
        <w:br w:type="textWrapping"/>
      </w:r>
      <w:r>
        <w:t xml:space="preserve">Phó Lệnh Nguyệt sửng sốt. Phương Diệu Tổ đến? nàng đột nhiên cảm thấy có chút bối rối, cao giọng hỏi ‘sai tử?” nàng muốn sai tử làm gì chứ, chắc là Phương Diệu Tổ lấy cớ “để hắn đến phòng khách, chuẩn bị trà”</w:t>
      </w:r>
      <w:r>
        <w:br w:type="textWrapping"/>
      </w:r>
      <w:r>
        <w:br w:type="textWrapping"/>
      </w:r>
      <w:r>
        <w:t xml:space="preserve">Nàng chờ một lát cho hợp quy tắc rồi mới đi vào phòng khách trong sự vây quanh của cung nga, sau đó vẫy tay cho mọi người rời đi</w:t>
      </w:r>
      <w:r>
        <w:br w:type="textWrapping"/>
      </w:r>
      <w:r>
        <w:br w:type="textWrapping"/>
      </w:r>
      <w:r>
        <w:t xml:space="preserve">Nàng mỉm cười nhìn Phương Diệu Tổ, thấy hắn mặt mãng phục tướng quân, khuôn mặt bớt đi sự trắng trẻo lại tăng thêm vài phần phong trần, thân thể cường tráng hơn, khuôn mặt cũng góc cạnh hơn</w:t>
      </w:r>
      <w:r>
        <w:br w:type="textWrapping"/>
      </w:r>
      <w:r>
        <w:br w:type="textWrapping"/>
      </w:r>
      <w:r>
        <w:t xml:space="preserve">“Tướng quân, biệt lai vô dạng ah” Phó Lệnh Nguyệt lên tiếng trước</w:t>
      </w:r>
      <w:r>
        <w:br w:type="textWrapping"/>
      </w:r>
      <w:r>
        <w:br w:type="textWrapping"/>
      </w:r>
      <w:r>
        <w:t xml:space="preserve">Phương Diệu Tổ đặt chén trà trong tay xuống, chậm rãi quay đầu “ta nên gọi ngài thế nào đây?’ hai mắt của hắn rất sáng, khóe môi cong lên tựa tiếu phi tiếu khiến đáy lòng nàng chợt ngứa</w:t>
      </w:r>
      <w:r>
        <w:br w:type="textWrapping"/>
      </w:r>
      <w:r>
        <w:br w:type="textWrapping"/>
      </w:r>
      <w:r>
        <w:t xml:space="preserve">“Nơi này không có người ngoài, Tướng quân tự nhiên đi” Phó Lệnh Nguyệt cảm thấy tinh thần chao đảo, không dám nhìn thẳng vào mắt hắn</w:t>
      </w:r>
      <w:r>
        <w:br w:type="textWrapping"/>
      </w:r>
      <w:r>
        <w:br w:type="textWrapping"/>
      </w:r>
      <w:r>
        <w:t xml:space="preserve">Phương Diệu Tổ dựa lưng vào ghế tử đàn, nhẹ giọng nói “xưa đâu bằng nay, ta đâu dám lỗ mãng”</w:t>
      </w:r>
      <w:r>
        <w:br w:type="textWrapping"/>
      </w:r>
      <w:r>
        <w:br w:type="textWrapping"/>
      </w:r>
      <w:r>
        <w:t xml:space="preserve">“Phương công tử muốn ta đi thay nam trang mới có thể thoải mái nói chuyện sao?” Phó Lệnh Nguyệt sửa lại xưng hô. Nàng còn chưa biết Phương Diệu Tổ sao lại đến đây, không nghĩ mất thời gian dây dưa</w:t>
      </w:r>
      <w:r>
        <w:br w:type="textWrapping"/>
      </w:r>
      <w:r>
        <w:br w:type="textWrapping"/>
      </w:r>
      <w:r>
        <w:t xml:space="preserve">“Đừng, ngươi mặc nữ trang rất đẹp” Phương Diệu Tổ ôn nhuận cười, thanh âm của hắn rất nhẹ, mang theo chút hương vị Giang Nam ‘cứ như vậy, tốt lắm”</w:t>
      </w:r>
      <w:r>
        <w:br w:type="textWrapping"/>
      </w:r>
      <w:r>
        <w:br w:type="textWrapping"/>
      </w:r>
      <w:r>
        <w:t xml:space="preserve">Phó Lệnh Nguyệt bị ánh mắt nóng bỏng của hắn làm cho trên mặt có chút nóng, vội đi vào chính đề ‘Phương công tử đến có việc gì? đưa sai tử gì?”</w:t>
      </w:r>
      <w:r>
        <w:br w:type="textWrapping"/>
      </w:r>
      <w:r>
        <w:br w:type="textWrapping"/>
      </w:r>
      <w:r>
        <w:t xml:space="preserve">Phương Diệu Tổ lấy trong lòng ra một tấm vải trắng “là vật quy nguyên chủ”</w:t>
      </w:r>
      <w:r>
        <w:br w:type="textWrapping"/>
      </w:r>
      <w:r>
        <w:br w:type="textWrapping"/>
      </w:r>
      <w:r>
        <w:t xml:space="preserve">Phó Lệnh Nguyệt nghi hoặc nhìn thấy hắn từ từ mở tấm vải ra, để lộ một cá sai tử. Nàng vừa nhìn thấy đã ngây ngẩn cả người</w:t>
      </w:r>
      <w:r>
        <w:br w:type="textWrapping"/>
      </w:r>
      <w:r>
        <w:br w:type="textWrapping"/>
      </w:r>
      <w:r>
        <w:t xml:space="preserve">Thất tinh sai. Tuy nàng chỉ nhìn thấy một lần nhưng không thể nào quên được. Đây chính là Thất tinh sai mà Phương Diệu Tổ đã chuộc ở hiệu cầm đồ sau khi cả hai cùng đi do thám mộ địa của Hàn hầu gia ở Kiến Dương.</w:t>
      </w:r>
      <w:r>
        <w:br w:type="textWrapping"/>
      </w:r>
      <w:r>
        <w:br w:type="textWrapping"/>
      </w:r>
      <w:r>
        <w:t xml:space="preserve">Phó Lệnh Nguyệt nhìn kỹ một chút, càng khẳng định mình không có nhìn lầm. Đầu sai không phải là phượng hoàng hay đóa hoa thường thấy mà giống như chòm sao Bắc Đẩu. Nay nhìn kỹ, nàng mới phát hiện châu thạch tạo thành Thất tinh đã có sự khác biệt; có bốn viên đã trở nên đen thùi, còn ba viên khác thì ánh sáng ảm đạm. Chẳng lẽ đây là “khôi tiêu có khác” sao?</w:t>
      </w:r>
      <w:r>
        <w:br w:type="textWrapping"/>
      </w:r>
      <w:r>
        <w:br w:type="textWrapping"/>
      </w:r>
      <w:r>
        <w:t xml:space="preserve">“Đây là cái gì?” Phó Lệnh Nguyệt cố gắng áp chế rung động trong lòng</w:t>
      </w:r>
      <w:r>
        <w:br w:type="textWrapping"/>
      </w:r>
      <w:r>
        <w:br w:type="textWrapping"/>
      </w:r>
      <w:r>
        <w:t xml:space="preserve">“Thần nữ thất tinh sai, nghe nói có thể dùng cái này để bố trí hộ pháp cho Thần nữ” Phương Diệu Tổ cảm khái nói “nói ra, vật này và ngươi thật có duyên, lúc trước ta và ngươi còn vui đùa qua ah”</w:t>
      </w:r>
      <w:r>
        <w:br w:type="textWrapping"/>
      </w:r>
      <w:r>
        <w:br w:type="textWrapping"/>
      </w:r>
      <w:r>
        <w:t xml:space="preserve">Lúc trước, Phương Diệu Tử đã cầm sai tử, cười hì hì cắm lên mái tóc nàng ‘nương tử, cái này được không?”</w:t>
      </w:r>
      <w:r>
        <w:br w:type="textWrapping"/>
      </w:r>
      <w:r>
        <w:br w:type="textWrapping"/>
      </w:r>
      <w:r>
        <w:t xml:space="preserve">Phó Lệnh Nguyệt có chút hoảng hốt nhưng rất nhanh đã khôi phục cảnh giác, nàng không nhận lấy mà nhìn thẳng vào mắt hắn, thấp giọng nói ‘lúc đó ngươi hưng sư động chúng trộm mộ là  vì nó sao?”</w:t>
      </w:r>
      <w:r>
        <w:br w:type="textWrapping"/>
      </w:r>
      <w:r>
        <w:br w:type="textWrapping"/>
      </w:r>
      <w:r>
        <w:t xml:space="preserve">Phương Diệu Tổ trả lời dứt khoát ‘đúng. Sau triều đình muốn gả Vân Một công chúa cho ta cũng vì cái này”</w:t>
      </w:r>
      <w:r>
        <w:br w:type="textWrapping"/>
      </w:r>
      <w:r>
        <w:br w:type="textWrapping"/>
      </w:r>
      <w:r>
        <w:t xml:space="preserve">Phó Lệnh Nguyệt nhớ tới chuyện cũ, trào phúng “vậy sao ngươi lại không cần?”</w:t>
      </w:r>
      <w:r>
        <w:br w:type="textWrapping"/>
      </w:r>
      <w:r>
        <w:br w:type="textWrapping"/>
      </w:r>
      <w:r>
        <w:t xml:space="preserve">Phương Diệu Tổ thản nhiên nở nụ cười “vì ta đột nhiên nghĩ thông suốt, rất nhiều chuyện, thật ra không cần phải cưới công chúa mới có thể làm được”</w:t>
      </w:r>
      <w:r>
        <w:br w:type="textWrapping"/>
      </w:r>
      <w:r>
        <w:br w:type="textWrapping"/>
      </w:r>
      <w:r>
        <w:t xml:space="preserve">Phó Lệnh Nguyệt ngây người. Nàng hỏi sai tử, hắn lại trả lời về công chúa. Hỏi đáp như vậy lại làm cho nàng có chút sáng tỏ, thì ra từng chuyện trước kia đều có nguyên do của nó. Quả nhiên, thiên hạ này không có bữa ăn nào không tốn tiền, những chuyện nhìn như tùy ý nhưng phía sau lại có quan hệ thiên ti vạn lũ</w:t>
      </w:r>
      <w:r>
        <w:br w:type="textWrapping"/>
      </w:r>
      <w:r>
        <w:br w:type="textWrapping"/>
      </w:r>
      <w:r>
        <w:t xml:space="preserve">Phó Lệnh Nguyệt hơi nhếch môi “sai tử này…còn nói cho ngươi cái gì nữa?”</w:t>
      </w:r>
      <w:r>
        <w:br w:type="textWrapping"/>
      </w:r>
      <w:r>
        <w:br w:type="textWrapping"/>
      </w:r>
      <w:r>
        <w:t xml:space="preserve">“Nói cho ta biết thời gian không thể quay lại, có nhiều chuyện không thể khôi phục” Phương Diệu Tổ chỉ vào bốn viên bảo thạch đen thùi ‘trên đời này không có thuốc chữa hối hận cũng không có cơ hội để làm lại” hắn nhẹ nhàng chuyển sai tử đến trước mắt Phó Lệnh Nguyệt “cho ngươi. Thế gian này, vĩnh viễn đều là vật còn người mất”</w:t>
      </w:r>
      <w:r>
        <w:br w:type="textWrapping"/>
      </w:r>
      <w:r>
        <w:br w:type="textWrapping"/>
      </w:r>
      <w:r>
        <w:t xml:space="preserve">Phó Lệnh Nguyệ chậm rãi nhận lấy, đáy lòng lại bị lời nói ôn nhuận trầm thấp của hắn làm xao động. Nàng không khỏi nhớ tới đêm mùa xuân đó, nhớ tới nam nhân làm cho người dục hỏa bừng bừng lại dứt áo ra đi.</w:t>
      </w:r>
      <w:r>
        <w:br w:type="textWrapping"/>
      </w:r>
      <w:r>
        <w:br w:type="textWrapping"/>
      </w:r>
      <w:r>
        <w:t xml:space="preserve">“Ngươi hối hận sao?”nàng hỏi xong mới thấy đường đột “nếu tất cả có thể quay lại, ngươi nhất định sẽ không làm vậy?”</w:t>
      </w:r>
      <w:r>
        <w:br w:type="textWrapping"/>
      </w:r>
      <w:r>
        <w:br w:type="textWrapping"/>
      </w:r>
      <w:r>
        <w:t xml:space="preserve">Phương Diệu Tổ bật cười thành tiếng “ngươi biết ta nói gì mà” thanh âm của hắn mềm nhẹ, đột nhiên đưa tay nắm lấy tay nàng</w:t>
      </w:r>
      <w:r>
        <w:br w:type="textWrapping"/>
      </w:r>
      <w:r>
        <w:br w:type="textWrapping"/>
      </w:r>
      <w:r>
        <w:t xml:space="preserve">Phó Lệnh Nguyệt cả kinh, toàn thân chấn động, cảm giác máu toàn thân như ngưng đọng, ù tai hoa mắt…</w:t>
      </w:r>
      <w:r>
        <w:br w:type="textWrapping"/>
      </w:r>
      <w:r>
        <w:br w:type="textWrapping"/>
      </w:r>
      <w:r>
        <w:t xml:space="preserve">May là không có ai nhìn thấy</w:t>
      </w:r>
      <w:r>
        <w:br w:type="textWrapping"/>
      </w:r>
      <w:r>
        <w:br w:type="textWrapping"/>
      </w:r>
      <w:r>
        <w:t xml:space="preserve">Không đợi nàng rút tay lại, Phương Diệu Tổ đã cười buông tay nàng ra “tốt hơn nhiều rồi, không còn lạnh nữa”</w:t>
      </w:r>
      <w:r>
        <w:br w:type="textWrapping"/>
      </w:r>
      <w:r>
        <w:br w:type="textWrapping"/>
      </w:r>
      <w:r>
        <w:t xml:space="preserve">Mặt của Phó Lệnh Nguyệt hết đỏ lại trắng, trắng xong lại hồng, thân mình cương cứng, không dám động đậy</w:t>
      </w:r>
      <w:r>
        <w:br w:type="textWrapping"/>
      </w:r>
      <w:r>
        <w:br w:type="textWrapping"/>
      </w:r>
      <w:r>
        <w:t xml:space="preserve">“Có người quan tâm thì tốt thôi” nàng đột nhiên lại nhẹ giọng nỉ non những lời hắn đã nói năm đó</w:t>
      </w:r>
      <w:r>
        <w:br w:type="textWrapping"/>
      </w:r>
      <w:r>
        <w:br w:type="textWrapping"/>
      </w:r>
      <w:r>
        <w:t xml:space="preserve">Hai người đều cúi đầu không lên tiếng, trong phòng trở nên yên tĩnh</w:t>
      </w:r>
      <w:r>
        <w:br w:type="textWrapping"/>
      </w:r>
      <w:r>
        <w:br w:type="textWrapping"/>
      </w:r>
      <w:r>
        <w:t xml:space="preserve">“Tướng quân” ngoài cửa đột nhiên vang lên thanh âm của nội thị. Đã hết giờ bái yết</w:t>
      </w:r>
      <w:r>
        <w:br w:type="textWrapping"/>
      </w:r>
      <w:r>
        <w:br w:type="textWrapping"/>
      </w:r>
      <w:r>
        <w:t xml:space="preserve">“Chờ ta. Ta nhất định sẽ có được thân phận đủ để đăng môn” Phương Diệu Tổ đứng dậy, tiêu sái rời đi</w:t>
      </w:r>
      <w:r>
        <w:br w:type="textWrapping"/>
      </w:r>
      <w:r>
        <w:br w:type="textWrapping"/>
      </w:r>
      <w:r>
        <w:t xml:space="preserve">Đêm này, Phó Lệnh Nguyệt mơ thấy rất nhiều thứ. Đêm mùa hạ kia, còn có Phương Diệu Tổ ưu thương nói ‘nếu thời gian có thể quay lại, đêm đó, ta nhất định sẽ không rời đi”</w:t>
      </w:r>
      <w:r>
        <w:br w:type="textWrapping"/>
      </w:r>
      <w:r>
        <w:br w:type="textWrapping"/>
      </w:r>
      <w:r>
        <w:t xml:space="preserve">Nàng rốt cuộc nở nụ cười như trút được gánh nặng nhưng Thất tinh sai thần bí kia cũng xuất hiện trong giấc mơ của nàng, ba viên châu thạch ảm đạm, lu mờ như nàng cười quỷ dị, khi nàng chậm rãi tới gần thì đột nhiên lại nhảy ra những yêu ma quỷ quái. Phó Lệnh Nguyệt quát to một tiếng rồi tỉnh lại.</w:t>
      </w:r>
      <w:r>
        <w:br w:type="textWrapping"/>
      </w:r>
      <w:r>
        <w:br w:type="textWrapping"/>
      </w:r>
      <w:r>
        <w:t xml:space="preserve">Nàng ổn định tinh thần, vội sờ soạng tìm Thất tinh sai. Không biết có phải vì ba viên tinh thạch kia ám ảnh ở trong mơ mà nàng lại thấy rất quái dị.</w:t>
      </w:r>
      <w:r>
        <w:br w:type="textWrapping"/>
      </w:r>
      <w:r>
        <w:br w:type="textWrapping"/>
      </w:r>
      <w:r>
        <w:t xml:space="preserve">Ngọc Hành tinh thật sự là Triệu Thực sao? Vậy sao ba viên tinh thạch này giống nhau như đúc, không khác nhau một chút nào? nàng nhớ rõ lúc trước sau khi Hàn hầu gia đi, chỉ một hạt châu đen lại, cho dù là khôi tiêu có khác, vậy cũng có phân chia ah. Rốt cuộc là thế nào? nàng cứ cảm thấy có người ở bên trong giở trò quỷ</w:t>
      </w:r>
      <w:r>
        <w:br w:type="textWrapping"/>
      </w:r>
      <w:r>
        <w:br w:type="textWrapping"/>
      </w:r>
      <w:r>
        <w:t xml:space="preserve">Thiên Quyền tinh sẽ tiết lộ bí mật của Ngọc Hành và Dao Quang, nói cách khác là hai người kia nhất định có liên hệ hoặc là quen biết nhau.</w:t>
      </w:r>
      <w:r>
        <w:br w:type="textWrapping"/>
      </w:r>
      <w:r>
        <w:br w:type="textWrapping"/>
      </w:r>
      <w:r>
        <w:t xml:space="preserve">Ngọc Hành lại có quan hệ với Thần nữ, vậy Khai Dương tinh là ai?</w:t>
      </w:r>
      <w:r>
        <w:br w:type="textWrapping"/>
      </w:r>
      <w:r>
        <w:br w:type="textWrapping"/>
      </w:r>
      <w:r>
        <w:t xml:space="preserve">Tháng chạp, thành Thiên Kinh không hề có tuyết, vì thế nguyện vọng được xem cảnh tuyết của Phó Lệnh Nguyệt chưa thể thực hiện</w:t>
      </w:r>
      <w:r>
        <w:br w:type="textWrapping"/>
      </w:r>
      <w:r>
        <w:br w:type="textWrapping"/>
      </w:r>
      <w:r>
        <w:t xml:space="preserve">Phó Lệnh Nguyệt nghe nội thị bên người nói thời tiết có chút khác thường, là trời giúp Đại Tề. Vì điện Thần nữ đang gấp rút thi công, mấy ngày nữa là hoàn công, nếu có đại tuyết thì sẽ ảnh hưởng tới tốc độ hoàn thành công trình. Nay xem ra Phó Lệnh Nguyệt sẽ dọn đến nhà mới vào trước mồng sáu tháng giêng là không thành vấn đề.</w:t>
      </w:r>
      <w:r>
        <w:br w:type="textWrapping"/>
      </w:r>
      <w:r>
        <w:br w:type="textWrapping"/>
      </w:r>
      <w:r>
        <w:t xml:space="preserve">Mọi người đều rất vui mừng. Có thể đến điện Thần nữ hầu hạ Thần nữ tính tình ôn hòa, lại có thể diện, còn được tự do, hơn hẳn sống trong lo sợ ở hoàng cung và vương phủ.</w:t>
      </w:r>
      <w:r>
        <w:br w:type="textWrapping"/>
      </w:r>
      <w:r>
        <w:br w:type="textWrapping"/>
      </w:r>
      <w:r>
        <w:t xml:space="preserve">Phó Lệnh Nguyệt lại không muốn dời đi</w:t>
      </w:r>
      <w:r>
        <w:br w:type="textWrapping"/>
      </w:r>
      <w:r>
        <w:br w:type="textWrapping"/>
      </w:r>
      <w:r>
        <w:t xml:space="preserve">Cuối năm, rất nhiều người đến tặng hạ lễ chúc mừng năm mới, thế nhưng Hữu quân Đô đốc Viên Li lại vẫn bặt vô âm tín, ngay cả hạ lễ mừng năm mới cũng phái Hải Long mang tới.</w:t>
      </w:r>
      <w:r>
        <w:br w:type="textWrapping"/>
      </w:r>
      <w:r>
        <w:br w:type="textWrapping"/>
      </w:r>
      <w:r>
        <w:t xml:space="preserve">Phó Lệnh Nguyệt không gặp được Viên Li, gặp bạn cũ Hải Long, trong lòng cũng thấy an ủi. Nàng cố ý giữ hắn ở lại một lát, hỏi ra mới biết Viên Li mang theo Hải Long, Hải Thanh và một đội thân binh rời khỏi Tả quân phủ, còn để lại vị trí Thế tử Tả quân phủ cho Viên Đan. Nàng quanh co lòng vòng một hồi cũng biết Liễu Dung đến giờ vẫn chưa trở lại cạnh Viên Li. Hải Long nói thời gian trước Viên đô đốc và phu nhân muốn chuẩn bị hôn sự cho Viên Li để sớm ngày khai chi tán diệp, lại bị Viên Li dùng lời bói toán bất lợi năm xưa mà ngăn chặn</w:t>
      </w:r>
      <w:r>
        <w:br w:type="textWrapping"/>
      </w:r>
      <w:r>
        <w:br w:type="textWrapping"/>
      </w:r>
      <w:r>
        <w:t xml:space="preserve">Hải Long đi rồi, tâm tình của Phó Lệnh Nguyệt vui vẻ hẳn. Những gì Hải Long nói nếu là thật thì nàng đương nhiên vui; nếu là giả, chứng tỏ Viên Li xem trọng nàng nên mới nghĩ tới cảm thụ của nàng, vì thế mới nghĩ cách gạt nàng, nàng lại càng nên vui.</w:t>
      </w:r>
      <w:r>
        <w:br w:type="textWrapping"/>
      </w:r>
      <w:r>
        <w:br w:type="textWrapping"/>
      </w:r>
      <w:r>
        <w:t xml:space="preserve">Phó Lệnh Nguyệt tươi cười đánh giá quà tặng, sau đó vẫy tay cho quản gia do Nhiếp chính vương phủ đưa tới, tiến vào. Lúc này nên khảo nhiệm sự trung thành và tận tâm của thuộc hạ rồi</w:t>
      </w:r>
      <w:r>
        <w:br w:type="textWrapping"/>
      </w:r>
      <w:r>
        <w:br w:type="textWrapping"/>
      </w:r>
      <w:r>
        <w:t xml:space="preserve">Nàng đi thẳng vào vấn đề “bên Hữu quân phủ có người của mình không?”</w:t>
      </w:r>
      <w:r>
        <w:br w:type="textWrapping"/>
      </w:r>
      <w:r>
        <w:br w:type="textWrapping"/>
      </w:r>
      <w:r>
        <w:t xml:space="preserve">Quản gia ngẩn người, sau đó lập tức gật đầu</w:t>
      </w:r>
      <w:r>
        <w:br w:type="textWrapping"/>
      </w:r>
      <w:r>
        <w:br w:type="textWrapping"/>
      </w:r>
      <w:r>
        <w:t xml:space="preserve">“Cho người lén điều tra xem nữ nhân tên Liễu Dung có ra vào Hữu quân phủ hay không” Phó Lệnh Nguyệt nhìn chằm chằm vào quản gia “việc này, chỉ có ngươi, ta và mật thám, ba người biết mà thôi”</w:t>
      </w:r>
      <w:r>
        <w:br w:type="textWrapping"/>
      </w:r>
      <w:r>
        <w:br w:type="textWrapping"/>
      </w:r>
      <w:r>
        <w:t xml:space="preserve">Năm cũ vừa qua, quản gia đã mang tin tức về.</w:t>
      </w:r>
      <w:r>
        <w:br w:type="textWrapping"/>
      </w:r>
      <w:r>
        <w:br w:type="textWrapping"/>
      </w:r>
      <w:r>
        <w:t xml:space="preserve">Liễu Dung quả nhiên không được triệu hồi, nghe nói Tả quân Đô đốc phu nhân từng sai người tìm Liễu Dung trở về hầu hạ Viên Li nhưng khi gia đinh đi tìm thì Liễu Dung đã theo người thân về quê, không tìm thấy người.</w:t>
      </w:r>
      <w:r>
        <w:br w:type="textWrapping"/>
      </w:r>
      <w:r>
        <w:br w:type="textWrapping"/>
      </w:r>
      <w:r>
        <w:t xml:space="preserve">Phó Lệnh Nguyệt còn chưa kịp cười, quản gia đã báo thêm một tin kinh thiên động địa.</w:t>
      </w:r>
      <w:r>
        <w:br w:type="textWrapping"/>
      </w:r>
      <w:r>
        <w:br w:type="textWrapping"/>
      </w:r>
      <w:r>
        <w:t xml:space="preserve">Nhị công tử Phương Diệu Tổ của Trung quân Đô đốc phủ được điềm lành chỉ dẫn đã đào được Ngọc như ý của Thần nữ ở dưới lòng sông Nguyên Hà. </w:t>
      </w:r>
      <w:r>
        <w:br w:type="textWrapping"/>
      </w:r>
      <w:r>
        <w:br w:type="textWrapping"/>
      </w:r>
    </w:p>
    <w:p>
      <w:pPr>
        <w:pStyle w:val="Heading2"/>
      </w:pPr>
      <w:bookmarkStart w:id="88" w:name="quyển-4---chương-5-khai-dương-tinh"/>
      <w:bookmarkEnd w:id="88"/>
      <w:r>
        <w:t xml:space="preserve">66. Quyển 4 - Chương 5: Khai Dương Tinh</w:t>
      </w:r>
    </w:p>
    <w:p>
      <w:pPr>
        <w:pStyle w:val="Compact"/>
      </w:pPr>
      <w:r>
        <w:br w:type="textWrapping"/>
      </w:r>
      <w:r>
        <w:br w:type="textWrapping"/>
      </w:r>
      <w:r>
        <w:t xml:space="preserve">Chuyện nên xảy ra rốt cuộc cũng đã xảy ra. Chỉ là Phó Lệnh Nguyệt không ngờ kết quả lại từ chỗ Phương Diệu Tổ mà ra.  </w:t>
      </w:r>
      <w:r>
        <w:br w:type="textWrapping"/>
      </w:r>
      <w:r>
        <w:br w:type="textWrapping"/>
      </w:r>
      <w:r>
        <w:t xml:space="preserve">Nghe nói khi đào lên, thấy trên ngọc như ý có khắc mấy câu: khôi tử tiêu sinh, thiên hạ đại định. Phó Lệnh Nguyệt lại không tin, nàng cảm thấy đám người Lý Thành Khi nhất định đã che giấu gì đó vì mấy ngày qua chỗ của nàng vô cùng thanh tịnh, đã tới năm mới nhưng không hề thấy bóng dáng của nhóm quý nhân quan lớn trong kinh thành.</w:t>
      </w:r>
      <w:r>
        <w:br w:type="textWrapping"/>
      </w:r>
      <w:r>
        <w:br w:type="textWrapping"/>
      </w:r>
      <w:r>
        <w:t xml:space="preserve">Trước khi có bão lớn, trời cũng thường yên tĩnh như thế.</w:t>
      </w:r>
      <w:r>
        <w:br w:type="textWrapping"/>
      </w:r>
      <w:r>
        <w:br w:type="textWrapping"/>
      </w:r>
      <w:r>
        <w:t xml:space="preserve">Phó Lệnh Nguyệt có một dự cảm mãnh liệt là lần này Phương Diệu Tổ không chỉ đào được ngọc như ý đơn giản như vậy.</w:t>
      </w:r>
      <w:r>
        <w:br w:type="textWrapping"/>
      </w:r>
      <w:r>
        <w:br w:type="textWrapping"/>
      </w:r>
      <w:r>
        <w:t xml:space="preserve">Quả nhiên đến cuối tháng chạp, triều đình hạ thánh chỉ, phong Phương Diệu Tổ làm Hậu quân Đô đốc. Điều này càng khiến Phó Lệnh Nguyệt kiên định với phán đoán của mình. Lý Thành Khí còn chưa thử qua Ngọc như ý kia là thật hay giả đã lập tức ban thưởng phong hào nhất quân, xem ra lần này Phương Diệu Tổ dâng lên cho hắn thứ gì đó có giá trị rất cao lại tuyệt mật.</w:t>
      </w:r>
      <w:r>
        <w:br w:type="textWrapping"/>
      </w:r>
      <w:r>
        <w:br w:type="textWrapping"/>
      </w:r>
      <w:r>
        <w:t xml:space="preserve">Phó Lệnh Nguyệt lại suy nghĩ rất nhiều chuyện. Nàng nhớ tới Phương Diệu Tổ từng nói ‘chờ ta, ta sẽ có thân phận đủ để có thể đăng môn”. Như vậy là hắn đã sớm biết hắn sẽ trở thành Đô đốc, có quyền lợi tự do yết kiến Thần nữ</w:t>
      </w:r>
      <w:r>
        <w:br w:type="textWrapping"/>
      </w:r>
      <w:r>
        <w:br w:type="textWrapping"/>
      </w:r>
      <w:r>
        <w:t xml:space="preserve">Phó Lệnh Nguyệt chua sót nở nụ cười.</w:t>
      </w:r>
      <w:r>
        <w:br w:type="textWrapping"/>
      </w:r>
      <w:r>
        <w:br w:type="textWrapping"/>
      </w:r>
      <w:r>
        <w:t xml:space="preserve">Nam nhân đối với việc tranh đoạt quyền lợi đều là chơi không biết mệt, bọn họ vừa kiềm chế vừa hỗ trợ lẫn nhau. Chỉ không biết trong cuộc tranh đoạt này, ai là người chiến thắng cuối cùng.</w:t>
      </w:r>
      <w:r>
        <w:br w:type="textWrapping"/>
      </w:r>
      <w:r>
        <w:br w:type="textWrapping"/>
      </w:r>
      <w:r>
        <w:t xml:space="preserve">Lịch sử luôn do người thắng viết, quyền lực vĩnh viễn là dụ hoặc trí mạng. Chỉ có nàng là quân cờ trong cơn lốc xoáy này vẫn chưa thể vén bức màn bí mật, có điều nàng cũng không vội, dù sao chân tướng cũng cách nàng ngày càng gần. Nàng tin chỉ cần kiên trì, chắc chắn sẽ có cơ hội, cho dù nàng chỉ được nhìn thoáng qua một cái thôi cũng được.</w:t>
      </w:r>
      <w:r>
        <w:br w:type="textWrapping"/>
      </w:r>
      <w:r>
        <w:br w:type="textWrapping"/>
      </w:r>
      <w:r>
        <w:t xml:space="preserve">Đầu tháng ba, Nhiếp chính vương Lý Thành Khí triệu tập quần thần, Đô đốc các phủ cùng quốc thân quyền quý đến Tiền quân Đô đốc phủ để bái phỏng Thần nữ.</w:t>
      </w:r>
      <w:r>
        <w:br w:type="textWrapping"/>
      </w:r>
      <w:r>
        <w:br w:type="textWrapping"/>
      </w:r>
      <w:r>
        <w:t xml:space="preserve">Không ngoài dự doán, Hữu quân Đô dốc Viên Li vì thân thể không khỏe nên phái người khác thay thế. Phó Lệnh Nguyệt vô cùng thất vọng nhưng nhìn thấy gương mặt mới trong đám người kia, nàng lại lóe lên hi vọng.</w:t>
      </w:r>
      <w:r>
        <w:br w:type="textWrapping"/>
      </w:r>
      <w:r>
        <w:br w:type="textWrapping"/>
      </w:r>
      <w:r>
        <w:t xml:space="preserve">Phương Diệu Tổ nay đã là Hữu quân Đô đốc. Phó Lệnh Nguyệt cũng linh quan chợt lóe,quyết định sau khi đám người Lý Thành Khí rời đi, nàng sẽ tìm cách nói chuyện riêng với hắn.</w:t>
      </w:r>
      <w:r>
        <w:br w:type="textWrapping"/>
      </w:r>
      <w:r>
        <w:br w:type="textWrapping"/>
      </w:r>
      <w:r>
        <w:t xml:space="preserve">Thần nữ muốn hàn huyên vài câu với tân nhậm Hậu quân Đô đốc chắc sẽ không khiến người ta sinh nghi?</w:t>
      </w:r>
      <w:r>
        <w:br w:type="textWrapping"/>
      </w:r>
      <w:r>
        <w:br w:type="textWrapping"/>
      </w:r>
      <w:r>
        <w:t xml:space="preserve">Càng khéo hơn là khi mọi người lên tiếng cáo lui, nàng còn chưa mở miệng, Phương Diệu Tổ đã chủ động lên tiếng “nương nương, năm trước Bản đốc bận rộn tiếp nhận công việc nên Hậu quân phủ chưa gởi hạ lễ. Hiện chưa qua mười lăm, vẫn còn tết nên muốn ở lại chúc mừng”</w:t>
      </w:r>
      <w:r>
        <w:br w:type="textWrapping"/>
      </w:r>
      <w:r>
        <w:br w:type="textWrapping"/>
      </w:r>
      <w:r>
        <w:t xml:space="preserve">Phó Lệnh Nguyệt lập tức có đề tài để nói ‘Phương đô đốc khách khí, không nên nói như thế, ta đây cũng thiếu Phương đô đốc một lời chúc mừng. Bây giờ rất hân hạnh đón tiếp”</w:t>
      </w:r>
      <w:r>
        <w:br w:type="textWrapping"/>
      </w:r>
      <w:r>
        <w:br w:type="textWrapping"/>
      </w:r>
      <w:r>
        <w:t xml:space="preserve">Người trong phủ lập tức tiến lên, mang hạ lễ của Hậu quân phủ vào trong</w:t>
      </w:r>
      <w:r>
        <w:br w:type="textWrapping"/>
      </w:r>
      <w:r>
        <w:br w:type="textWrapping"/>
      </w:r>
      <w:r>
        <w:t xml:space="preserve">Phương Diệu Tổ lại bảo không cần pha trà, Phó Lệnh Nguyệt cũng cho hạ nhân lui ra, muốn xem hắn tính làm gì</w:t>
      </w:r>
      <w:r>
        <w:br w:type="textWrapping"/>
      </w:r>
      <w:r>
        <w:br w:type="textWrapping"/>
      </w:r>
      <w:r>
        <w:t xml:space="preserve">Phương Diệu Tổ lấy trong đống quà ra một cái hộp, mở ra “đây là tặng ngươi”</w:t>
      </w:r>
      <w:r>
        <w:br w:type="textWrapping"/>
      </w:r>
      <w:r>
        <w:br w:type="textWrapping"/>
      </w:r>
      <w:r>
        <w:t xml:space="preserve">Phó Lệnh Nguyệt nhìn thấy một cái ấm lô, bật cười nói ‘cái này ta cũng có”</w:t>
      </w:r>
      <w:r>
        <w:br w:type="textWrapping"/>
      </w:r>
      <w:r>
        <w:br w:type="textWrapping"/>
      </w:r>
      <w:r>
        <w:t xml:space="preserve">Phương Diệu Tổ liền cắt ngang lời nàng “đây là của ta đưa. Cái này khéo léo lại vừa tay, ta biết thân thể của ngươi” hai người đứng đối mặt nhau, hắn rất tự nhiên kéo tay nàng “ngươi xem, đứng bên ngoài một lát đã lạnh”</w:t>
      </w:r>
      <w:r>
        <w:br w:type="textWrapping"/>
      </w:r>
      <w:r>
        <w:br w:type="textWrapping"/>
      </w:r>
      <w:r>
        <w:t xml:space="preserve">Phó Lệnh Nguyệt run lên, muốn rút tay lại nhưng lại bị hắn nắm rất chặt.</w:t>
      </w:r>
      <w:r>
        <w:br w:type="textWrapping"/>
      </w:r>
      <w:r>
        <w:br w:type="textWrapping"/>
      </w:r>
      <w:r>
        <w:t xml:space="preserve">“Nơi này không có người ngoài, còn rụt rè với ta làm gì” thanh âm của Phương Diệu Tổ rất nhẹ, nửa như quở trách, nửa như sủng nịch. Hắn bá đạo kéo tay nàng lại gần, hà hơi sưởi ấm cho nàng</w:t>
      </w:r>
      <w:r>
        <w:br w:type="textWrapping"/>
      </w:r>
      <w:r>
        <w:br w:type="textWrapping"/>
      </w:r>
      <w:r>
        <w:t xml:space="preserve">Phó Lệnh Nguyệt đỏ mặt, có chút vô thố nhưng nếu hắn đã chủ động xích lại gần nàng như thế, nàng vừa vặn có thể hỏi chuyện hắn</w:t>
      </w:r>
      <w:r>
        <w:br w:type="textWrapping"/>
      </w:r>
      <w:r>
        <w:br w:type="textWrapping"/>
      </w:r>
      <w:r>
        <w:t xml:space="preserve">Nàng liền nhéo nhẹ tay hắn, ý bảo hắn đi theo mình, vừa đi vừa nói chuyện “Phương đô đốc tốn kém như vậy làm gì, ngay cả trân châu Nam Hải hiếm lạ như vậy cũng đem tặng”</w:t>
      </w:r>
      <w:r>
        <w:br w:type="textWrapping"/>
      </w:r>
      <w:r>
        <w:br w:type="textWrapping"/>
      </w:r>
      <w:r>
        <w:t xml:space="preserve">“Chỉ là thể hiện chút tâm ý thôi, có điều hạt châu này phải đợi tới đêm tối mới thấy được tác dụng’ Phương Diệu Tổ đương nhiên hiểu ý nàng. Nay hắn đã là Hậu quân Đô đốc, có quyền tùy thời yết kiến Thần nữ nên không sợ bị nội thị thúc giục thời gian như trước kia.</w:t>
      </w:r>
      <w:r>
        <w:br w:type="textWrapping"/>
      </w:r>
      <w:r>
        <w:br w:type="textWrapping"/>
      </w:r>
      <w:r>
        <w:t xml:space="preserve">Hai người một trước một sau đi vào sương phòng. Phó Lệnh Nguyệt còn cẩn thận dò xét một lát mới đóng cửa phòng lại nhưng nàng còn chưa kịp quay đầu đã bị người ôm từ phía sau</w:t>
      </w:r>
      <w:r>
        <w:br w:type="textWrapping"/>
      </w:r>
      <w:r>
        <w:br w:type="textWrapping"/>
      </w:r>
      <w:r>
        <w:t xml:space="preserve">“Vẫn là Nguyệt nhi thông minh” hắn cười, thổi nhiệt khí bên tai nàng “biết tâm tư của ta, nơi này rất tốt”</w:t>
      </w:r>
      <w:r>
        <w:br w:type="textWrapping"/>
      </w:r>
      <w:r>
        <w:br w:type="textWrapping"/>
      </w:r>
      <w:r>
        <w:t xml:space="preserve">“Diệu Tổ” Phó Lệnh Nguyệt có chính sự, đâu có tâm tư tìm hoan. Nàng xoay người, nghiêm mặt nhìn hắn “Diệu Tổ, ngươi có thể nói thật với ta sao? ta biết, Nhiếp chính vương sẽ không nói cho ta biết tình hình thực tế. Ngươi nói cho biết, được không?”</w:t>
      </w:r>
      <w:r>
        <w:br w:type="textWrapping"/>
      </w:r>
      <w:r>
        <w:br w:type="textWrapping"/>
      </w:r>
      <w:r>
        <w:t xml:space="preserve">Phương Diệu Tổ ngây người. Ngữ khí lạnh hơn, tay cũng rời khỏi thân thể nàng “ngươi muốn nghe cái gì?”</w:t>
      </w:r>
      <w:r>
        <w:br w:type="textWrapping"/>
      </w:r>
      <w:r>
        <w:br w:type="textWrapping"/>
      </w:r>
      <w:r>
        <w:t xml:space="preserve">Phó Lệnh Nguyệt đột nhiên phát hiện ra mình có chút nóng vội, nhưng đã lỡ đành để cá mắc câu rồi tính tiếp. Nàng liền rũ mắt, nói “ta vẫn không biết đây là chuyện gì? ta sao có thể là Thần nữ? Thần nữ là gì? từ lúc Lý Thành Khí cố tình muốn ta đến đài tế thiên, ta đã rất sợ hãi, cực kỳ sợ hãi”</w:t>
      </w:r>
      <w:r>
        <w:br w:type="textWrapping"/>
      </w:r>
      <w:r>
        <w:br w:type="textWrapping"/>
      </w:r>
      <w:r>
        <w:t xml:space="preserve">Phương Diệu Tổ trầm mặc. </w:t>
      </w:r>
      <w:r>
        <w:br w:type="textWrapping"/>
      </w:r>
      <w:r>
        <w:br w:type="textWrapping"/>
      </w:r>
      <w:r>
        <w:t xml:space="preserve">Xem ra liều lượng còn chưa đủ, Phó Lệnh Nguyệt liền làm ra vẻ tịch liêu “để ta làm Thần nữ, Nhiếp chính viên nhất định còn có tính toán khác. Ta đoán không ra hắn sẽ tính kế ta thế nào. Chuyện này ta không dám nói với người ngoài. Thôi quên đi, ngươi nghe rồi bỏ qua là được”</w:t>
      </w:r>
      <w:r>
        <w:br w:type="textWrapping"/>
      </w:r>
      <w:r>
        <w:br w:type="textWrapping"/>
      </w:r>
      <w:r>
        <w:t xml:space="preserve">Phương Diệu Tổ thở dài, ôm eo nàng</w:t>
      </w:r>
      <w:r>
        <w:br w:type="textWrapping"/>
      </w:r>
      <w:r>
        <w:br w:type="textWrapping"/>
      </w:r>
      <w:r>
        <w:t xml:space="preserve">Phó Lệnh Nguyệt thấy hắn hành động như vậy, biết cách của mình có hiệu lực, liền gia tăng liều lượng “Diệu Tổ, nơi này không có người ngoài” nàng dựa vào người hắn, ngước mặt cầu xin “nói cho ta biết một chút là được rồi, ta thực sự không muốn làm Thần nữ. Không ngờ sự tình lại thành như vậy, hiện giờ Ngọc như ý cũng đã tìm được, ta nên làm gì bây giờ”</w:t>
      </w:r>
      <w:r>
        <w:br w:type="textWrapping"/>
      </w:r>
      <w:r>
        <w:br w:type="textWrapping"/>
      </w:r>
      <w:r>
        <w:t xml:space="preserve">Phương Diệu Tổ lên tiếng “yên tâm, có ta ở đây, ngươi sẽ không việc gì”</w:t>
      </w:r>
      <w:r>
        <w:br w:type="textWrapping"/>
      </w:r>
      <w:r>
        <w:br w:type="textWrapping"/>
      </w:r>
      <w:r>
        <w:t xml:space="preserve">Phó Lệnh Nguyệt hận mình lúc còn ở đại viện đã không học giỏi công phu dùng nước mắt của Thu Nương, giờ phút này nàng chỉ có thể xoay đầu, cố làm ra vẻ nghẹn ngào ‘quên đi. Ngươi cảm thấy khó nói thì thôi, ta sẽ hỏi người khác”</w:t>
      </w:r>
      <w:r>
        <w:br w:type="textWrapping"/>
      </w:r>
      <w:r>
        <w:br w:type="textWrapping"/>
      </w:r>
      <w:r>
        <w:t xml:space="preserve">Phương Diệu Tổ khó khăn nói “chuyện này, thực sự rất phức tạp”</w:t>
      </w:r>
      <w:r>
        <w:br w:type="textWrapping"/>
      </w:r>
      <w:r>
        <w:br w:type="textWrapping"/>
      </w:r>
      <w:r>
        <w:t xml:space="preserve">Phó Lệnh Nguyệt lại ngước mắt cầu xin ‘nói cho ta biết được không? một chút thôi cũng được”</w:t>
      </w:r>
      <w:r>
        <w:br w:type="textWrapping"/>
      </w:r>
      <w:r>
        <w:br w:type="textWrapping"/>
      </w:r>
      <w:r>
        <w:t xml:space="preserve">Phương Diệu Tổ liếc nàng một cái, ngữ khí trầm tĩnh “ngươi…chính là Khai Dương tinh”</w:t>
      </w:r>
      <w:r>
        <w:br w:type="textWrapping"/>
      </w:r>
      <w:r>
        <w:br w:type="textWrapping"/>
      </w:r>
      <w:r>
        <w:t xml:space="preserve">Phó Lệnh Nguyệt ngây người.</w:t>
      </w:r>
      <w:r>
        <w:br w:type="textWrapping"/>
      </w:r>
      <w:r>
        <w:br w:type="textWrapping"/>
      </w:r>
      <w:r>
        <w:t xml:space="preserve">Phương Diệu Tổ nghiêm mặt lặp lại lần nữa ‘Thần nữ chính là Khai Dương tinh”</w:t>
      </w:r>
      <w:r>
        <w:br w:type="textWrapping"/>
      </w:r>
      <w:r>
        <w:br w:type="textWrapping"/>
      </w:r>
      <w:r>
        <w:t xml:space="preserve">Phó Lệnh Nguyệt kinh hô “không phải nói Thất Tinh là chướng ngại để ngăn Thần nữ xuất giá sao? sao lại như thế?”</w:t>
      </w:r>
      <w:r>
        <w:br w:type="textWrapping"/>
      </w:r>
      <w:r>
        <w:br w:type="textWrapping"/>
      </w:r>
      <w:r>
        <w:t xml:space="preserve">Phương Diệu Tổ lắc đầu ‘đó là lời đồn. Thiên Xu, Thiên Tuyền, Thiên Ki và Thiên Quyền là tứ đại hộ pháp mà Thần nữ tiền nhiệm chọn. Ngọc Hành là thần sử, Khai Dương là Thần nữ, Diêu Quang là người giữ mộ”</w:t>
      </w:r>
      <w:r>
        <w:br w:type="textWrapping"/>
      </w:r>
      <w:r>
        <w:br w:type="textWrapping"/>
      </w:r>
      <w:r>
        <w:t xml:space="preserve">Phó Lệnh Nguyệt có chút không hiểu “gắn kết những người này lại với nhau thì được gì?”</w:t>
      </w:r>
      <w:r>
        <w:br w:type="textWrapping"/>
      </w:r>
      <w:r>
        <w:br w:type="textWrapping"/>
      </w:r>
      <w:r>
        <w:t xml:space="preserve">“Khôi tử tiêu sinh’ Phương Diệu Tổ dừng một chút “có thể vạch trần một bí mật lớn”</w:t>
      </w:r>
      <w:r>
        <w:br w:type="textWrapping"/>
      </w:r>
      <w:r>
        <w:br w:type="textWrapping"/>
      </w:r>
      <w:r>
        <w:t xml:space="preserve">Phó Lệnh Nguyệt nhìn hắn chằm chằm, thấy hai mắt hắn lóe lên liền biết không thể hỏi được nữa.</w:t>
      </w:r>
      <w:r>
        <w:br w:type="textWrapping"/>
      </w:r>
      <w:r>
        <w:br w:type="textWrapping"/>
      </w:r>
      <w:r>
        <w:t xml:space="preserve">“Diệu Tổ…cảm ơn ngươi”nàng chủ động vòng tay qua cổ hắn, nàng chỉ có thể lung lạc nam nhân duy nhất có thể tiết lộ thông tin này “chỉ có ngươi mới thẳng thắng với ta, chỉ có ngươi mới đối tốt với ta’ một câu cuối này, nàng nói vô cùng chân thành, thật tình</w:t>
      </w:r>
      <w:r>
        <w:br w:type="textWrapping"/>
      </w:r>
      <w:r>
        <w:br w:type="textWrapping"/>
      </w:r>
      <w:r>
        <w:t xml:space="preserve">Cánh tay của Phương Diệu Tổ căng thẳng, kéo nàng dựa vào khung cửa. Ánh mắt của nàng bất lực mà tịch liêu, đôi môi của nàng hồng nhuận mê người. Hắn áp lên môi nàng, cảm nhận hương vị tuyệt vời của nàng “Nguyệt nhi, ta sẽ luôn đối tốt với ngươi”</w:t>
      </w:r>
      <w:r>
        <w:br w:type="textWrapping"/>
      </w:r>
      <w:r>
        <w:br w:type="textWrapping"/>
      </w:r>
      <w:r>
        <w:t xml:space="preserve">Nụ hôn của hắn lưu luyến mà triền miên khiến Phó Lệnh Nguyệt ý loạn tình mê. Âu yếm của hắn nhu tình mà thuần thục, cũng không biết từ lúc nào đã ấn nàng xuống giường nhỏ trong phòng</w:t>
      </w:r>
      <w:r>
        <w:br w:type="textWrapping"/>
      </w:r>
      <w:r>
        <w:br w:type="textWrapping"/>
      </w:r>
      <w:r>
        <w:t xml:space="preserve">Cơ thế của Phó Lệnh Nguyệt lại trào dâng nhiệt lưu “Diệu  Tổ…”</w:t>
      </w:r>
      <w:r>
        <w:br w:type="textWrapping"/>
      </w:r>
      <w:r>
        <w:br w:type="textWrapping"/>
      </w:r>
      <w:r>
        <w:t xml:space="preserve">Quần áo mùa đông phiền phức cũng không ngăn cản được da thịt tuyết trắng lộ dã, hương diễm, kích thích.</w:t>
      </w:r>
      <w:r>
        <w:br w:type="textWrapping"/>
      </w:r>
      <w:r>
        <w:br w:type="textWrapping"/>
      </w:r>
      <w:r>
        <w:t xml:space="preserve">“Nguyệt nhi” Phương Diệu Tổ thấp giọng gọi, hôn như mưa lên cổ nàng</w:t>
      </w:r>
      <w:r>
        <w:br w:type="textWrapping"/>
      </w:r>
      <w:r>
        <w:br w:type="textWrapping"/>
      </w:r>
      <w:r>
        <w:t xml:space="preserve">Phó Lệnh Nguyệt lộ nửa người, lúc này không hề thấy lạnh, thân thể của nàng sôi trào dưới sự khiêu khích của hắn. Tất cả giống như đêm mùa xuân năm đó…</w:t>
      </w:r>
      <w:r>
        <w:br w:type="textWrapping"/>
      </w:r>
      <w:r>
        <w:br w:type="textWrapping"/>
      </w:r>
      <w:r>
        <w:t xml:space="preserve">“Cho ta…Nguyệt nhi” hắn cởi bỏ trói buộc cuối cùng, ngón tay nhẹ nhàng trêu chọc nhụy hoa của nàng.</w:t>
      </w:r>
      <w:r>
        <w:br w:type="textWrapping"/>
      </w:r>
      <w:r>
        <w:br w:type="textWrapping"/>
      </w:r>
      <w:r>
        <w:t xml:space="preserve">Phó Lệnh Nguyệt run rẩy, không hiểu sao trong đầu lại lóe lên nụ cười lạnh của Viên Li. Nàng bất chợt hô lên, đưa tay ngăn cản hắn đang muốn tự cởi bỏ y phục “Không. Diệu Tổ. Ngày kia sẽ tế thiên…ta sợ hãi”</w:t>
      </w:r>
      <w:r>
        <w:br w:type="textWrapping"/>
      </w:r>
      <w:r>
        <w:br w:type="textWrapping"/>
      </w:r>
      <w:r>
        <w:t xml:space="preserve">Sở trường của ám nhân chính là nói dối, hơn nữa còn hợp tình hợp lý khiến người ta không thể phản bác</w:t>
      </w:r>
      <w:r>
        <w:br w:type="textWrapping"/>
      </w:r>
      <w:r>
        <w:br w:type="textWrapping"/>
      </w:r>
      <w:r>
        <w:t xml:space="preserve">Phương Diệu Tổ ngừng động tác</w:t>
      </w:r>
      <w:r>
        <w:br w:type="textWrapping"/>
      </w:r>
      <w:r>
        <w:br w:type="textWrapping"/>
      </w:r>
      <w:r>
        <w:t xml:space="preserve">Phó Lệnh Nguyệt lại không dám nhìn vào mắt hắn, không dám đối diện với ánh mắt có chút ảm đạm và khó hiểu của hắn, giống như lúc này hắn nhìn thấy được tâm tư của nàng. Nàng kéo quần áo, vội tìm cớ giải thích “không phải ta không muốn, ta….’</w:t>
      </w:r>
      <w:r>
        <w:br w:type="textWrapping"/>
      </w:r>
      <w:r>
        <w:br w:type="textWrapping"/>
      </w:r>
      <w:r>
        <w:t xml:space="preserve">Phương Diệu Tổ chậm rãi đứng lên “được rồi, ta đã biết” Hắn lưu loát sửa lại xiêm y, ôn nhu gọi một tiếng ‘Nguyệt nhi”</w:t>
      </w:r>
      <w:r>
        <w:br w:type="textWrapping"/>
      </w:r>
      <w:r>
        <w:br w:type="textWrapping"/>
      </w:r>
      <w:r>
        <w:t xml:space="preserve">Phó Lệnh Nguyệt lòng tràn đầy xấu hổ, thậm chí còn khép mắt lại, chuẩn bị nghênh đón nụ hôn của hắn, không ngờ hắn lại sửa sang xiêm y cho nàng, nhẹ nhàng mà kiên định nói bên tai nàng “mặc kệ ngươi có phải là thần nữ hay không, ngươi đều là của ta”</w:t>
      </w:r>
      <w:r>
        <w:br w:type="textWrapping"/>
      </w:r>
      <w:r>
        <w:br w:type="textWrapping"/>
      </w:r>
      <w:r>
        <w:t xml:space="preserve">Phó Lệnh Nguyệt ngây người. Nàng kinh ngạc đưa mắt nhìn hắn, thấy ánh mắt của hắn kiên định mà trong suốt</w:t>
      </w:r>
      <w:r>
        <w:br w:type="textWrapping"/>
      </w:r>
      <w:r>
        <w:br w:type="textWrapping"/>
      </w:r>
      <w:r>
        <w:t xml:space="preserve">Hắn sủng nịch vuốt ve mái tóc của nàng “ta đã bỏ lỡ một lần, tuyệt không có lần thứ hai” sau đó xoay người rời đi</w:t>
      </w:r>
      <w:r>
        <w:br w:type="textWrapping"/>
      </w:r>
      <w:r>
        <w:br w:type="textWrapping"/>
      </w:r>
      <w:r>
        <w:t xml:space="preserve">Đêm nay, Phó Lệnh Nguyệt mất ngủ. Nhiệt lưu trong cơ thể không thể phát tiết khiến nàng trằn trọc, càng thêm hiền chán.</w:t>
      </w:r>
      <w:r>
        <w:br w:type="textWrapping"/>
      </w:r>
      <w:r>
        <w:br w:type="textWrapping"/>
      </w:r>
      <w:r>
        <w:t xml:space="preserve">Nàng tin tưởng, chỉ cần nàng bỏ thêm chút sức, nhất định sẽ biết được nhiều tin tức hơn từ chỗ Phương Diệu Tổ nhưng vì sao nàng lại do dự, lâm trận bỏ chạy? là do Viên Li sao?</w:t>
      </w:r>
      <w:r>
        <w:br w:type="textWrapping"/>
      </w:r>
      <w:r>
        <w:br w:type="textWrapping"/>
      </w:r>
      <w:r>
        <w:t xml:space="preserve">Nàng quyết định không tìm Viên Li hay Phương Diệu Tổ mà chỉ có thể một lần nữa dùng nước lạnh kích thích huyệt Thái dương, bức mình tự tìm ra lời giải của Thất Tinh trận quỷ gì kia.</w:t>
      </w:r>
      <w:r>
        <w:br w:type="textWrapping"/>
      </w:r>
      <w:r>
        <w:br w:type="textWrapping"/>
      </w:r>
      <w:r>
        <w:t xml:space="preserve">Giả sử nàng là Thần nữ, là công chúa của Tiền Lương.  Thiên Xu, Thiên Tuyền, Thiên Ki và Thiên Quyền là tứ đại hộ pháp mà Thần nữ tiền nhiệm chọn. Ngọc Hành là thần sử, Khai Dương là Thần nữ, Dao Quang là người giữ mộ</w:t>
      </w:r>
      <w:r>
        <w:br w:type="textWrapping"/>
      </w:r>
      <w:r>
        <w:br w:type="textWrapping"/>
      </w:r>
      <w:r>
        <w:t xml:space="preserve">Chuyện của Dao Quang, nhất định là Phương Diệu Tổ còn che giấu chuyện gì đó nên trước tạm để qua một bên</w:t>
      </w:r>
      <w:r>
        <w:br w:type="textWrapping"/>
      </w:r>
      <w:r>
        <w:br w:type="textWrapping"/>
      </w:r>
      <w:r>
        <w:t xml:space="preserve">Thần nữ tiền nhiệm có cừu oán gì với nàng sao? biết rõ nàng là công chúa Tiền Lương còn chọn bốn người phản quốc kia làm hộ pháp cho nàng.</w:t>
      </w:r>
      <w:r>
        <w:br w:type="textWrapping"/>
      </w:r>
      <w:r>
        <w:br w:type="textWrapping"/>
      </w:r>
      <w:r>
        <w:t xml:space="preserve">Nàng có nên tin Ngọc Hành tinh được tín nhiệm nhất chính là Triệu Thực không?</w:t>
      </w:r>
      <w:r>
        <w:br w:type="textWrapping"/>
      </w:r>
      <w:r>
        <w:br w:type="textWrapping"/>
      </w:r>
      <w:r>
        <w:t xml:space="preserve">Khôi tử tiêu sinh?</w:t>
      </w:r>
      <w:r>
        <w:br w:type="textWrapping"/>
      </w:r>
      <w:r>
        <w:br w:type="textWrapping"/>
      </w:r>
      <w:r>
        <w:t xml:space="preserve">Nàng càng nghĩ càng thấy hoảng, liên kết bảy người này lại với nhau, nàng đột nhiên cảm thấy rất khủng bố. Người phía sau rốt cuộc muốn làm gì? Nếu Thái hậu và Triệu Thực muốn lợi dụng nàng để báo thù, vậy hiện tại chuyện đã nằm ngoài khống chế của bọn họ, không chỉ liên lụy Triệu Thực mà nàng hiện càng ngày càng giống một thần nữ thực sự.</w:t>
      </w:r>
      <w:r>
        <w:br w:type="textWrapping"/>
      </w:r>
      <w:r>
        <w:br w:type="textWrapping"/>
      </w:r>
      <w:r>
        <w:t xml:space="preserve">Phó Lệnh Nguyệt run rẩy lấy ra Thất Tinh sai, nhìn chằm chằm ba khỏa tinh thạch quỷ dị kia</w:t>
      </w:r>
      <w:r>
        <w:br w:type="textWrapping"/>
      </w:r>
      <w:r>
        <w:br w:type="textWrapping"/>
      </w:r>
      <w:r>
        <w:t xml:space="preserve">Thần nữ cũng chính là Khai Dương, phía sau còn là một bí mật lớn. Dao Quang là người thủ mộ, còn có liên hệ với Ngọc Hành tinh…Nhìn bộ dáng hôm nay của Phương Diệu Tổ, e là Dao Quang cũng sắp sửa bị đưa ra ánh sáng nhưng đó là ai? ai có quen biết với Triệu Thực? Mà nàng, thực sự là Khai Dương tinh sao?</w:t>
      </w:r>
      <w:r>
        <w:br w:type="textWrapping"/>
      </w:r>
      <w:r>
        <w:br w:type="textWrapping"/>
      </w:r>
      <w:r>
        <w:t xml:space="preserve">Một ý nghĩ chợt lóe lên, Phó Lệnh Nguyệt đột nhiên nhớ lại lúc ở bên ngoài Ưng Dực sơn tại Kiến Dương, khi nàng hoan ái cùng Viên Li đã nghe được một giọng nữ ngọt ngào nói bên tai “ngươi xem, khỏa kia là ta, còn khỏa này là ngươi”</w:t>
      </w:r>
      <w:r>
        <w:br w:type="textWrapping"/>
      </w:r>
      <w:r>
        <w:br w:type="textWrapping"/>
      </w:r>
      <w:r>
        <w:t xml:space="preserve">chẳng lẽ, nàng thực sự là Thần nữ?</w:t>
      </w:r>
      <w:r>
        <w:br w:type="textWrapping"/>
      </w:r>
      <w:r>
        <w:br w:type="textWrapping"/>
      </w:r>
      <w:r>
        <w:t xml:space="preserve">Phó Lệnh Nguyệt rùng mình, cảm giác hoảng loạn giảm đi.</w:t>
      </w:r>
      <w:r>
        <w:br w:type="textWrapping"/>
      </w:r>
      <w:r>
        <w:br w:type="textWrapping"/>
      </w:r>
      <w:r>
        <w:t xml:space="preserve">Sáng sớm hôm sau, Nhiếp chính vương Lý Thành Khí lại đến, không chút khách khí lệnh cho cung nữ lôi Phó Lệnh Nguyệt vừa mới chợp mắt ra khỏi gường.</w:t>
      </w:r>
      <w:r>
        <w:br w:type="textWrapping"/>
      </w:r>
      <w:r>
        <w:br w:type="textWrapping"/>
      </w:r>
      <w:r>
        <w:t xml:space="preserve">Đã đến lúc phải làm đại sự, nàng cũng nên thi triển chút công phu của Ngọc như ý</w:t>
      </w:r>
      <w:r>
        <w:br w:type="textWrapping"/>
      </w:r>
      <w:r>
        <w:br w:type="textWrapping"/>
      </w:r>
      <w:r>
        <w:t xml:space="preserve">Phó Lệnh Nguyệt oán hận trừng bóng dáng của Lý Thành Khí, ngáp mấy cái. Chẳng phải Nhiếp chính vương và Hoàng thượng đang tranh giành nàng sao? sao hắn không có bất kỳ hành động săn sóc nào? chẳng lẽ là dùng chiêu lạt mềm buộc chặt như Đại Phong nói? hay là hắn cho rằng Hoàng đế còn nhỏ tuổi, không có năng lực cạnh tranh nên không thèm quan tâm?</w:t>
      </w:r>
      <w:r>
        <w:br w:type="textWrapping"/>
      </w:r>
      <w:r>
        <w:br w:type="textWrapping"/>
      </w:r>
      <w:r>
        <w:t xml:space="preserve">Phó Lệnh Nguyệt một đường oán thầm cho đến khi đến nhà mới của nàng. Nhìn thấy chính điện nguy nga khí phái, nàng cũng bị rung động.</w:t>
      </w:r>
      <w:r>
        <w:br w:type="textWrapping"/>
      </w:r>
      <w:r>
        <w:br w:type="textWrapping"/>
      </w:r>
      <w:r>
        <w:t xml:space="preserve">Tuy thi công gấp gáp nhưng bề ngoài vẫn rất tráng lệ.Thật ra dân chúng không cần nhìn thấy Thần nữ, chỉ cần nhìn thấy điện phủ to lớn đại khí, chắc chắn đã tin phục và kinh sợ đối với thần linh rồi</w:t>
      </w:r>
      <w:r>
        <w:br w:type="textWrapping"/>
      </w:r>
      <w:r>
        <w:br w:type="textWrapping"/>
      </w:r>
      <w:r>
        <w:t xml:space="preserve">Mồng sáu là ngày Thần nữ tế thiên, tiến hành nghi thức khai quang Thần nữ điện, là việc trọng đại sau khi tân đế lên ngôi</w:t>
      </w:r>
      <w:r>
        <w:br w:type="textWrapping"/>
      </w:r>
      <w:r>
        <w:br w:type="textWrapping"/>
      </w:r>
      <w:r>
        <w:t xml:space="preserve">Triều đình cho Hộ bộ và Công bộ một tháng để chuẩn bị nên chủ điện của Thần nữ điện, điện thờ phụ, tiền điện, đài hiến tế…đều được xây dựng chỉnh chu y như điện thờ cũ ở Kiến Dương, đương nhiên chung quanh thần điện không thể thiếu sông đào bảo vệ.</w:t>
      </w:r>
      <w:r>
        <w:br w:type="textWrapping"/>
      </w:r>
      <w:r>
        <w:br w:type="textWrapping"/>
      </w:r>
      <w:r>
        <w:t xml:space="preserve">Dùng Ngọc như ý dẫn đường cho dòng nước cũng là việc quan trọng trong buổi tế thiên đầu tiên của Thần nữ.</w:t>
      </w:r>
      <w:r>
        <w:br w:type="textWrapping"/>
      </w:r>
      <w:r>
        <w:br w:type="textWrapping"/>
      </w:r>
      <w:r>
        <w:t xml:space="preserve">Phó Lệnh Nguyệt không yên lòng “vương gia…ta cái gì cũng không nhớ rõ”</w:t>
      </w:r>
      <w:r>
        <w:br w:type="textWrapping"/>
      </w:r>
      <w:r>
        <w:br w:type="textWrapping"/>
      </w:r>
      <w:r>
        <w:t xml:space="preserve">Lý Thành Khí hoàn toàn không để ý tới lời của nàng, lấy trong lòng ra một hoàng quyên “đến lúc đó đọc theo cái này là được. Ngự y nói, ngươi tự mình trải qua lễ hiến tế sẽ rất có ích cho việc khôi phục trí nhớ của ngươi”</w:t>
      </w:r>
      <w:r>
        <w:br w:type="textWrapping"/>
      </w:r>
      <w:r>
        <w:br w:type="textWrapping"/>
      </w:r>
      <w:r>
        <w:t xml:space="preserve">Phó Lệnh Nguyệ bất đắc dĩ, ngượng ngùng nhận lấy hoàng quyên chi chít phù rủa. Cũng may Lễ bộ rất hiểu ý, đã dùng lối chữ mà nàng có thể hiểu được</w:t>
      </w:r>
      <w:r>
        <w:br w:type="textWrapping"/>
      </w:r>
      <w:r>
        <w:br w:type="textWrapping"/>
      </w:r>
      <w:r>
        <w:t xml:space="preserve">Lý Thành Khí lại bảo hạ nhân đưa lên một cái hộp “đây là thần khí Ngọc như ý, cẩn thận một chút. Mau đón ánh nắng mặt trời trưa” nói xong bước nhanh ra xa một trượng, ý bảo nàng bắt đầu</w:t>
      </w:r>
      <w:r>
        <w:br w:type="textWrapping"/>
      </w:r>
      <w:r>
        <w:br w:type="textWrapping"/>
      </w:r>
      <w:r>
        <w:t xml:space="preserve">Phó Lệnh Nguyệt cầm lấy Ngọc như ý, ngắm nghía hồi lâu, vẫn không tìm được cảm giác quen thuộc. Nàng bước lên thần đài, dựa theo chỉ dẫn trong hoàng quyên, đọc những chú ngữ trong đó, về phần chú ngữ có ý nghĩa gì, nàng hoàn toàn không hiểu. Nhưng đọc vài lần, chung quanh thần đài vẫn không có chút khác thường nào</w:t>
      </w:r>
      <w:r>
        <w:br w:type="textWrapping"/>
      </w:r>
      <w:r>
        <w:br w:type="textWrapping"/>
      </w:r>
      <w:r>
        <w:t xml:space="preserve">Phó Lệnh Nguyệt sầu lo nhìn thần thú bằng đồng chung quanh thần đài vài lần, nếu đến lúc đó từ miệng mấy con thú này không phun ra nước thì phải làm sao?</w:t>
      </w:r>
      <w:r>
        <w:br w:type="textWrapping"/>
      </w:r>
      <w:r>
        <w:br w:type="textWrapping"/>
      </w:r>
      <w:r>
        <w:t xml:space="preserve">Mặt trời bắt đầu lên cao, đây chính là vị trí cao nhất về hướng nam, mà lúc này bóng mặt trời cũng ở về phía chính bắc. Là lúc chính ngọ. Ánh mắt trời chiếu vào đỉnh đầu thần thú, ánh sáng phản xạ tới chính giữa thần đài</w:t>
      </w:r>
      <w:r>
        <w:br w:type="textWrapping"/>
      </w:r>
      <w:r>
        <w:br w:type="textWrapping"/>
      </w:r>
      <w:r>
        <w:t xml:space="preserve">Phó Lệnh Nguyệ đột nhiên thấy hoảng hốt, theo bản năng cầm Ngọc như ý vung lên. Một màn này, nàng cảm thấy rất quen thuộc, giống như nàng đã từng thấy người ta làm qua, giống như có người từng chỉ dẫn cho nàng.</w:t>
      </w:r>
      <w:r>
        <w:br w:type="textWrapping"/>
      </w:r>
      <w:r>
        <w:br w:type="textWrapping"/>
      </w:r>
      <w:r>
        <w:t xml:space="preserve">Chân của nàng tiến về phía trước. Đúng, nơi này hẳn có cơ quan, Thần đài chậm rãi hạ xuống.  Đây là điều Thần nữ nên làm, chuẩn bị đường dẫn nước.</w:t>
      </w:r>
      <w:r>
        <w:br w:type="textWrapping"/>
      </w:r>
      <w:r>
        <w:br w:type="textWrapping"/>
      </w:r>
      <w:r>
        <w:t xml:space="preserve">Trong cơ thể nàng như  có một cỗ lực lượng thần bí chậm rãi lại, trí nhớ của nàng cũng bắt đầu khôi phục. Tuy nàng vẫn không hiểu được chú ngữ nhưng lại có thể đọc rất thuần thục. Cảm giác lực lượng chậm rãi chảy từ cơ thể nàng, thông qua Ngọc như ý, rồi..</w:t>
      </w:r>
      <w:r>
        <w:br w:type="textWrapping"/>
      </w:r>
      <w:r>
        <w:br w:type="textWrapping"/>
      </w:r>
      <w:r>
        <w:t xml:space="preserve">Có tiếng nước chảy. Đúng, là tiếng nước chảy</w:t>
      </w:r>
      <w:r>
        <w:br w:type="textWrapping"/>
      </w:r>
      <w:r>
        <w:br w:type="textWrapping"/>
      </w:r>
      <w:r>
        <w:t xml:space="preserve">Dòng nước từ bên dưới Thần đài chậm rãi chảy ra, thần phục dưới chân nàng rồi theo sự chỉ dẫn của Ngọc như ý, chậm rãi chảy vòng quanh sông đào bao quanh Thần đài</w:t>
      </w:r>
      <w:r>
        <w:br w:type="textWrapping"/>
      </w:r>
      <w:r>
        <w:br w:type="textWrapping"/>
      </w:r>
    </w:p>
    <w:p>
      <w:pPr>
        <w:pStyle w:val="Heading2"/>
      </w:pPr>
      <w:bookmarkStart w:id="89" w:name="quyển-4---chương-6-li-vẫn-chi-mê"/>
      <w:bookmarkEnd w:id="89"/>
      <w:r>
        <w:t xml:space="preserve">67. Quyển 4 - Chương 6: Li Vẫn Chi Mê</w:t>
      </w:r>
    </w:p>
    <w:p>
      <w:pPr>
        <w:pStyle w:val="Compact"/>
      </w:pPr>
      <w:r>
        <w:br w:type="textWrapping"/>
      </w:r>
      <w:r>
        <w:br w:type="textWrapping"/>
      </w:r>
      <w:r>
        <w:t xml:space="preserve">“Có nước chảy kìa” Phó Lệnh Nguyệt nghe được Lý Thành Khí ở bên ngoài hô lớn tiếng </w:t>
      </w:r>
      <w:r>
        <w:br w:type="textWrapping"/>
      </w:r>
      <w:r>
        <w:br w:type="textWrapping"/>
      </w:r>
      <w:r>
        <w:t xml:space="preserve">Nàng cũng nhìn thấy nước không ngừng dâng lên rồi cuối cùng từ miệng thần thú chảy ra ngoài. Thành công, nàng vậy mà đã thành công</w:t>
      </w:r>
      <w:r>
        <w:br w:type="textWrapping"/>
      </w:r>
      <w:r>
        <w:br w:type="textWrapping"/>
      </w:r>
      <w:r>
        <w:t xml:space="preserve">Phó Lệnh Nguyệt ngây người</w:t>
      </w:r>
      <w:r>
        <w:br w:type="textWrapping"/>
      </w:r>
      <w:r>
        <w:br w:type="textWrapping"/>
      </w:r>
      <w:r>
        <w:t xml:space="preserve">“Tốt lắm, tốt lắm” Lý Thành Khí hưng phấn vôt lên “được rồi, mau dừng lại đi”</w:t>
      </w:r>
      <w:r>
        <w:br w:type="textWrapping"/>
      </w:r>
      <w:r>
        <w:br w:type="textWrapping"/>
      </w:r>
      <w:r>
        <w:t xml:space="preserve">Phó Lệnh Nguyệt hồi thần, nhanh chóng dời Ngọc như ý đi. Dòng nước lập tức rút đi, chậm rãi rút về dưới chân, trong miệng của tám thần thú cũng yên tĩnh như  ban đầu</w:t>
      </w:r>
      <w:r>
        <w:br w:type="textWrapping"/>
      </w:r>
      <w:r>
        <w:br w:type="textWrapping"/>
      </w:r>
      <w:r>
        <w:t xml:space="preserve">“Đi lên đi” Lý Thành Khí ra lệnh cho nàng khôi phục thần đài như cũ</w:t>
      </w:r>
      <w:r>
        <w:br w:type="textWrapping"/>
      </w:r>
      <w:r>
        <w:br w:type="textWrapping"/>
      </w:r>
      <w:r>
        <w:t xml:space="preserve">Phó Lệnh Nguyệt đờ đẫn đá động cơ quan, Thần đài chuyển động. Nàng đứng trên đài cao sừng sững, nhìn dòng nước dưới chân chậm rãi hướng về phía quảng trường lại cảm thấy như cảnh tượng trước mắt chỉ là hư ảo. Nàng thực sự là Thần nữ sao?</w:t>
      </w:r>
      <w:r>
        <w:br w:type="textWrapping"/>
      </w:r>
      <w:r>
        <w:br w:type="textWrapping"/>
      </w:r>
      <w:r>
        <w:t xml:space="preserve">“Ngươi xem, đây không phải là có thể sao?” Lý Thành Khí đắc ý cười “ngự y nói rất đúng, ngươi có năng lực, chỉ là không biết mà thôi”</w:t>
      </w:r>
      <w:r>
        <w:br w:type="textWrapping"/>
      </w:r>
      <w:r>
        <w:br w:type="textWrapping"/>
      </w:r>
      <w:r>
        <w:t xml:space="preserve">Phó Lệnh Nguyệt vẫn còn chưa hoàn toàn tỉnh táo, thanh âm run run “, nhìn chung quanh, thấp giọng hỏi ‘vương gia, cái này…có phải do ngài an bài không?”</w:t>
      </w:r>
      <w:r>
        <w:br w:type="textWrapping"/>
      </w:r>
      <w:r>
        <w:br w:type="textWrapping"/>
      </w:r>
      <w:r>
        <w:t xml:space="preserve">Nàng vẫn chưa hoàn toàn tin tưởng</w:t>
      </w:r>
      <w:r>
        <w:br w:type="textWrapping"/>
      </w:r>
      <w:r>
        <w:br w:type="textWrapping"/>
      </w:r>
      <w:r>
        <w:t xml:space="preserve">Lý Thành Khí ngẩn người, sau đó bật cười thành tiếng “nha đầu ngốc’ hắn lắc đầu, cầm lấy Ngọc như ý trong tay nàng ‘nếu Cô có năng lực như vậy đã sớm an bài tâm phúc của mình đến thay ngươi’</w:t>
      </w:r>
      <w:r>
        <w:br w:type="textWrapping"/>
      </w:r>
      <w:r>
        <w:br w:type="textWrapping"/>
      </w:r>
      <w:r>
        <w:t xml:space="preserve">Phó Lệnh Nguyệt nghĩ nghĩ, cảm thấy cũng đúng, liền nở nụ cười</w:t>
      </w:r>
      <w:r>
        <w:br w:type="textWrapping"/>
      </w:r>
      <w:r>
        <w:br w:type="textWrapping"/>
      </w:r>
      <w:r>
        <w:t xml:space="preserve">“Ngày mồng sáu, ngay tại nơi này, Cô sẽ mệnh cho bách quan xem lễ”  Lý Thành Khí chỉ xuống dưới đài, hăng hái nói ‘đến lúc đó sẽ công bố thân phận Thần nữ của ngươi với thiên hạ. Từ nay về sau, loạn đảng lòng dạ khó lường sẽ không dám lợi dụng Kiền giáo để lấy lòng dân, sinh sự mưu phản. Cố muốn hợp nhất, làm cho Kiền giáo lớn mạnh, làm người của Kiền giáo có mặt ở khắp Đại Tề, làm cơ sở ngầm cho Cô, phát ngôn thay Cô. Thần nữ tân nhậm sẽ cùng Cô đại tế thương sinh, thống trị thiên hạ””</w:t>
      </w:r>
      <w:r>
        <w:br w:type="textWrapping"/>
      </w:r>
      <w:r>
        <w:br w:type="textWrapping"/>
      </w:r>
      <w:r>
        <w:t xml:space="preserve">Phó Lệnh Nguyệt lẳng lặng nhìn hắn, trong đầu lại là lời của Thanh Loan “đừng thấy Lý Thành Khí hiện tại đắc ý, hắn ngày sau tuyệt không có được thành tự gì. Hắn không giống Hoàng thượng năm đó. Hắn thua xa”</w:t>
      </w:r>
      <w:r>
        <w:br w:type="textWrapping"/>
      </w:r>
      <w:r>
        <w:br w:type="textWrapping"/>
      </w:r>
      <w:r>
        <w:t xml:space="preserve">Hồi phủ, Phó Lệnh Nguyệt phá lệ đi nghỉ trưa. Nàng nhắm mắt lại, nghĩ tới những chuyện vừa trải qua, muốn tìm lại trí nhớ nhưng không có kết quả. Trừ việc cảm thấy quen thuộc đến khó hiểu đối với trình tự hiến tế, nàng không nghĩ được gì nữa.</w:t>
      </w:r>
      <w:r>
        <w:br w:type="textWrapping"/>
      </w:r>
      <w:r>
        <w:br w:type="textWrapping"/>
      </w:r>
      <w:r>
        <w:t xml:space="preserve">Đột nhiên bên ngoài có cung nữ nhẹ giọng bẩm báo, có Hậu quân Viên Đô đốc đến yết kiến</w:t>
      </w:r>
      <w:r>
        <w:br w:type="textWrapping"/>
      </w:r>
      <w:r>
        <w:br w:type="textWrapping"/>
      </w:r>
      <w:r>
        <w:t xml:space="preserve">Hậu quân Viên đô đốc? Phó Lệnh Nguyệt hồi lâu mới có phản ứng, mở to hai mắt, hoài nghi là mình nghe lầm, là nàng đang mơ mộng, hỏi lại ‘ai?”</w:t>
      </w:r>
      <w:r>
        <w:br w:type="textWrapping"/>
      </w:r>
      <w:r>
        <w:br w:type="textWrapping"/>
      </w:r>
      <w:r>
        <w:t xml:space="preserve">Cung nữ nhẹ giọng lặp lại ‘Hậu quân Viên đô đốc yết kiến”</w:t>
      </w:r>
      <w:r>
        <w:br w:type="textWrapping"/>
      </w:r>
      <w:r>
        <w:br w:type="textWrapping"/>
      </w:r>
      <w:r>
        <w:t xml:space="preserve">Phó Lệnh Nguyệt nhéo mình một cái thật mạnh, lúc đó mới tin là thật. Kinh ngạc nói “Viên Li? mau, mau mời”</w:t>
      </w:r>
      <w:r>
        <w:br w:type="textWrapping"/>
      </w:r>
      <w:r>
        <w:br w:type="textWrapping"/>
      </w:r>
      <w:r>
        <w:t xml:space="preserve">Chỉnh trang lại xiêm y, Phó Lệnh Nguyệt cho hạ nhân lui xuống, lập xách váy chạy ra ngoài rồi lại kích động quay trở về, hít sâu một hơi cho bình ổn, sau đó mới bước nhanh về phía tiền thính. Cho tới khi đến gần tiền thính, nàng mới thả chậm cước bộ, bày ra vẻ đoan chính, chậm rãi đi vào</w:t>
      </w:r>
      <w:r>
        <w:br w:type="textWrapping"/>
      </w:r>
      <w:r>
        <w:br w:type="textWrapping"/>
      </w:r>
      <w:r>
        <w:t xml:space="preserve">Viên Li, quả nhiên là hắn, rốt cuộc hắn cũng đã đến đây</w:t>
      </w:r>
      <w:r>
        <w:br w:type="textWrapping"/>
      </w:r>
      <w:r>
        <w:br w:type="textWrapping"/>
      </w:r>
      <w:r>
        <w:t xml:space="preserve">Chờ pha trà, ngồi vào chỗ xong. Phó Lệnh Nguyệt liền khẩn cấp mở miệng “công tử, ngài đến đây là…?” nàng không có kiên nhẫn ra vẻ với Viên Li, hơn nữa vừa nhìn thấy gương mặt anh tuấn của hắn, liền cảm thấy thân thiết, vui vẻ lại cảm thấy may mắn là đêm qua nàng không có làm gì với Phương Diệu Tổ, nếu không, hôm nay nàng mặt mũi nào mà gặp Viên Li</w:t>
      </w:r>
      <w:r>
        <w:br w:type="textWrapping"/>
      </w:r>
      <w:r>
        <w:br w:type="textWrapping"/>
      </w:r>
      <w:r>
        <w:t xml:space="preserve">Nàng cười đứng lên, đi đến cạnh hắn “nghe nói thân thể ngài lại không thoải mái. Sao vậy? có phải do ta không ở…”</w:t>
      </w:r>
      <w:r>
        <w:br w:type="textWrapping"/>
      </w:r>
      <w:r>
        <w:br w:type="textWrapping"/>
      </w:r>
      <w:r>
        <w:t xml:space="preserve">“Bên dưới Thần đài, ngay khối đá thứ ba tại miệng Li Vẫn là có thể di động’ Viên Li sắc mặt không đổi, đặt chén trà xuống, không đầu không đuôi thì thầm một câu</w:t>
      </w:r>
      <w:r>
        <w:br w:type="textWrapping"/>
      </w:r>
      <w:r>
        <w:br w:type="textWrapping"/>
      </w:r>
      <w:r>
        <w:t xml:space="preserve">Phó Lệnh Nguyệt ngẩn người. Hắn nói như vậy là sao? có âm mưu gì? nói xong một câu như vậy rồi đi sao?</w:t>
      </w:r>
      <w:r>
        <w:br w:type="textWrapping"/>
      </w:r>
      <w:r>
        <w:br w:type="textWrapping"/>
      </w:r>
      <w:r>
        <w:t xml:space="preserve">“Công tử, nơi này không có người ngoài, yên tâm, không vội” nàng cười, muốn giảm bớt áp lực, không vội nói chính sự. Hắn khó khăn lăm mới tới đây, ở thêm một lát nữa cũng được, tốt nhất là đêm nay không rời đi, càng có nhiều thời gian nói chính sự. Nàng nhẹ nhàng đưa tay về phía hắn, không ngờ Viên Li đột nhiên đứng dậy làm cho cánh tay của nàng rơi vào hư không</w:t>
      </w:r>
      <w:r>
        <w:br w:type="textWrapping"/>
      </w:r>
      <w:r>
        <w:br w:type="textWrapping"/>
      </w:r>
      <w:r>
        <w:t xml:space="preserve">Ngữ khí của hắn lạnh lùng khiến người ta sợ hãi ‘đây chính thứ có thể cứu mạng ngươi khi mấu chốt. Ngươi hẳn nên biết phải giữ kín”</w:t>
      </w:r>
      <w:r>
        <w:br w:type="textWrapping"/>
      </w:r>
      <w:r>
        <w:br w:type="textWrapping"/>
      </w:r>
      <w:r>
        <w:t xml:space="preserve">“Dạ…” Phó Lệnh Nguyệt vội thu lại tươi cười “công tử, ở lại dùng cơm tối”</w:t>
      </w:r>
      <w:r>
        <w:br w:type="textWrapping"/>
      </w:r>
      <w:r>
        <w:br w:type="textWrapping"/>
      </w:r>
      <w:r>
        <w:t xml:space="preserve">“Đồ vật của ngài ở Tả quân phủ trước kia đã được giao cho Lương quản gia. Nương nương dừng bước, bản đốc cáo lui” Viên Li xoay người rời đi</w:t>
      </w:r>
      <w:r>
        <w:br w:type="textWrapping"/>
      </w:r>
      <w:r>
        <w:br w:type="textWrapping"/>
      </w:r>
      <w:r>
        <w:t xml:space="preserve">Phó Lệnh Nguyệt vội nắm ống tay áo của hắn, hắn lại túm lại.</w:t>
      </w:r>
      <w:r>
        <w:br w:type="textWrapping"/>
      </w:r>
      <w:r>
        <w:br w:type="textWrapping"/>
      </w:r>
      <w:r>
        <w:t xml:space="preserve">Phó Lệnh Nguyệt tức giận, nổi tính bướng bỉnh, gầm nhẹ “đây là địa bàn của ta, ngươi đã tới đừng mơ có thể rời đi. Ta có lời muốn nói với ngươi. Ta không có giận ngươi, những gì ngươi làm, ta thấy rất bình thường, ngươi không cần…ngược lại, ta hẳn nên cảm tạ ngươi”</w:t>
      </w:r>
      <w:r>
        <w:br w:type="textWrapping"/>
      </w:r>
      <w:r>
        <w:br w:type="textWrapping"/>
      </w:r>
      <w:r>
        <w:t xml:space="preserve">“Thần nữ nương nương không cần nói quá sớm” Viên Li cắt ngang lời nàng, thanh âm của hắn không chút độ ấm “tai vách mạch rừng, không nên ép ta ra tay”</w:t>
      </w:r>
      <w:r>
        <w:br w:type="textWrapping"/>
      </w:r>
      <w:r>
        <w:br w:type="textWrapping"/>
      </w:r>
      <w:r>
        <w:t xml:space="preserve">Tay của hắn để giữa không trung, tư thế cứng ngắc. Ánh mắt của hắn rất lạnh, khiến người ta nhìn thấy mà rùng mình ớn lạnh</w:t>
      </w:r>
      <w:r>
        <w:br w:type="textWrapping"/>
      </w:r>
      <w:r>
        <w:br w:type="textWrapping"/>
      </w:r>
      <w:r>
        <w:t xml:space="preserve">‘Ngươi…”giằng co một hồi, cuối cùng Phó Lệnh Nguyệt cùng phải buông tha, không cam lòng buông lỏng tay “ta nói đều là sự thật. Đừng suy nghĩ hạn hẹp, ngươi cũng không cần trốn tránh ta. Chuyện này đối với ta không là gì cả”</w:t>
      </w:r>
      <w:r>
        <w:br w:type="textWrapping"/>
      </w:r>
      <w:r>
        <w:br w:type="textWrapping"/>
      </w:r>
      <w:r>
        <w:t xml:space="preserve">Nhưng Viên Li không hề muốn nghe nàng giải thích, tiêu sái rời đi</w:t>
      </w:r>
      <w:r>
        <w:br w:type="textWrapping"/>
      </w:r>
      <w:r>
        <w:br w:type="textWrapping"/>
      </w:r>
      <w:r>
        <w:t xml:space="preserve">Phó Lệnh Nguyệt tức giận dậm chân. Viên Li đáng ghét, hỗn đản. Nhưng mắng thì mắng, trong lòng nàng vẫn thấy rất ấm áp. Nàng có thể hiểu sự cẩn thận của hắn, có điều hắn cũng đã cẩn thận quá mức. Thật ra vì ở cùng với hắn nên nàng mới không kiêng nể gì.</w:t>
      </w:r>
      <w:r>
        <w:br w:type="textWrapping"/>
      </w:r>
      <w:r>
        <w:br w:type="textWrapping"/>
      </w:r>
      <w:r>
        <w:t xml:space="preserve">Phó Lệnh Nguyệt trừng mắt nhìn về phía trước, vừa buồn bực vừa lại thấy rất vui. Thực ra Viên Li vẫn nghĩ tới nàng, nếu không hắn đã không nói đến cơ quan ở Li hôn khẩu. Có điều nơi đó có cơ quan gì? sao có thể cứu mạng nàng trong lúc mấu chốt? chẳng lẽ nàng sẽ gặp nguy hiểm gì sao?</w:t>
      </w:r>
      <w:r>
        <w:br w:type="textWrapping"/>
      </w:r>
      <w:r>
        <w:br w:type="textWrapping"/>
      </w:r>
      <w:r>
        <w:t xml:space="preserve">Phó Lệnh Nguyệt nhớ tới đôi mắt lạnh như băng của Viên Li, đột nhiên cảm thấy người này trở nên xa lạ. Hắn giống như cái gì cũng biết nhưng lại không chịu nói rõ với nàng. Hắn rất gần mà cũng rất xa. Hắn quan tâm nàng rồi lại bỏ mặc nàng. Hắn có thể thản nhiên gặp nàng nhưng tâm của hai người lại như cách nhau thiên sơn vạn thủy</w:t>
      </w:r>
      <w:r>
        <w:br w:type="textWrapping"/>
      </w:r>
      <w:r>
        <w:br w:type="textWrapping"/>
      </w:r>
      <w:r>
        <w:t xml:space="preserve">Phó Lệnh Nguyệt trong lòng vừa thấy chua sót lại cảm thấy an ủi. Nam nhân này, hắn còn muốn tránh nàng bao lâu?</w:t>
      </w:r>
      <w:r>
        <w:br w:type="textWrapping"/>
      </w:r>
      <w:r>
        <w:br w:type="textWrapping"/>
      </w:r>
      <w:r>
        <w:t xml:space="preserve">Mồng sáu tháng giêng là ngày Thần nữ tế thiên. Chi tiết của lễ hiến tế đã được Lễ giam, Khâm thiên giám và Lễ bộ an bài. Phó Lệnh Nguyệt chỉ cần cầm Ngọc như ý, đọc chú ngữ, làm vài động tác đơn giản để dẫn đường dòng nước là được.</w:t>
      </w:r>
      <w:r>
        <w:br w:type="textWrapping"/>
      </w:r>
      <w:r>
        <w:br w:type="textWrapping"/>
      </w:r>
      <w:r>
        <w:t xml:space="preserve">Phục vụ trong lễ hiến tế đều là Cẩm y vệ hoặc thị vệ mặc thường phục, cho nên không cần lo về vấn đề an toàn</w:t>
      </w:r>
      <w:r>
        <w:br w:type="textWrapping"/>
      </w:r>
      <w:r>
        <w:br w:type="textWrapping"/>
      </w:r>
      <w:r>
        <w:t xml:space="preserve">Giờ lành vừa đến, tân quân Lý Tuấn Ngạn cùng Nhiếp chính vương Lý Thành Khí lên đài dâng tặng lễ vật, chiếu cáo thiên hạ. Khi các lễ nghi rườm rà chấm dứt là lúc Thần nữ Phó Lệnh Nguyệt xuất hiện.</w:t>
      </w:r>
      <w:r>
        <w:br w:type="textWrapping"/>
      </w:r>
      <w:r>
        <w:br w:type="textWrapping"/>
      </w:r>
      <w:r>
        <w:t xml:space="preserve">Hoàng đế, Nhiếp chính vương chờ mọi người đều tập trung ở một khoảng xa dưới thần đàn, dựa theo quy củ của tiền triều, tất cả đều kính nhi viễn chi với thần linh.</w:t>
      </w:r>
      <w:r>
        <w:br w:type="textWrapping"/>
      </w:r>
      <w:r>
        <w:br w:type="textWrapping"/>
      </w:r>
      <w:r>
        <w:t xml:space="preserve">Tất cả đều thuận lợi như hôm qua. Khi mặt trời đứng bóng, ánh mặt trời vừa chiếu lên Thần đài, Phó Lệnh Nguyệt niệm chú ngữ, khởi động cơ quan, chậm rãi hạ Thần đài xuống, dẫn đường cho dòng nước xuất hiện. Phó Lệnh Nguyệt quen thuộc khống chế Ngọc như ý, kích phát lực lượng thần bí trong cơ thể, nhìn dòng nước tuôn chảy về phía trước, cũng nghe được tiếng kinh hô vang dội từ bên ngoài</w:t>
      </w:r>
      <w:r>
        <w:br w:type="textWrapping"/>
      </w:r>
      <w:r>
        <w:br w:type="textWrapping"/>
      </w:r>
      <w:r>
        <w:t xml:space="preserve">Thần nữ hiển linh. Nàng lại một lần nữa thành công. Từ nay về sau, nàng chân chính trở thành Thần nữ cao quý, sau này có muốn từ bỏ cũng không được.Lúc trước, có nằm mơ, nàng cũng không dám nghĩ sẽ có một ngày này.</w:t>
      </w:r>
      <w:r>
        <w:br w:type="textWrapping"/>
      </w:r>
      <w:r>
        <w:br w:type="textWrapping"/>
      </w:r>
      <w:r>
        <w:t xml:space="preserve">Qua giờ ngọ, Phó Lệnh Nguyệt liền cảm thấy lực lượng trong cơ thể bắt đầu tăng tốc, xuyên qua Ngọc như ý, càng lúc càng nhanh. Nàng cảm nhận được áp lực cực lớn, luồng lực lượng kia đột nhiên điên cuồng như tẩu hỏa nhập ma.</w:t>
      </w:r>
      <w:r>
        <w:br w:type="textWrapping"/>
      </w:r>
      <w:r>
        <w:br w:type="textWrapping"/>
      </w:r>
      <w:r>
        <w:t xml:space="preserve">Dòng nước như bị mê hoặc, không phải chảy từ từ mà phun trào ào ào, rất nhanh đã dâng cao khắp Thần đài nhỏ hẹp, vượt qua mắt cá chân rồi đến đầu gồi, đù của nàng.</w:t>
      </w:r>
      <w:r>
        <w:br w:type="textWrapping"/>
      </w:r>
      <w:r>
        <w:br w:type="textWrapping"/>
      </w:r>
      <w:r>
        <w:t xml:space="preserve">Phó Lệnh Nguyệt hoảng sợ vô cùng. Buổi diễn luyện hôm qua rất suông sẻ, đâu có cảnh tượng đáng sợ như bây giờ. Nàng luống cuống chân tay, nhưng Lý Thành Khí đang cách rất xa, nàng không có cách nào hỏi hắn mà chung quanh Thần đài, vì để không ảnh hưởng đến việc Thần nữ tế thiên nên không có bóng dáng một người nào, nàng cũng không thể tìm ai để hỏi.</w:t>
      </w:r>
      <w:r>
        <w:br w:type="textWrapping"/>
      </w:r>
      <w:r>
        <w:br w:type="textWrapping"/>
      </w:r>
      <w:r>
        <w:t xml:space="preserve">Đây không phải là việc ngoài ý muốn? ngừng hay không?</w:t>
      </w:r>
      <w:r>
        <w:br w:type="textWrapping"/>
      </w:r>
      <w:r>
        <w:br w:type="textWrapping"/>
      </w:r>
      <w:r>
        <w:t xml:space="preserve">Trên trời còn chưa xuất hiện cầu vồng, điềm lành có chưa xuất hiện nhưng nước lại ngày càng dâng cao, lạnh đến thấu xương</w:t>
      </w:r>
      <w:r>
        <w:br w:type="textWrapping"/>
      </w:r>
      <w:r>
        <w:br w:type="textWrapping"/>
      </w:r>
      <w:r>
        <w:t xml:space="preserve">Phó Lệnh Nguyệt giơ cao Ngọc như ý, lòng nóng như lửa đốt. Nước đã dâng lên tới eo nàng, thế nước càng lúc càng mạnh, nàng đã đứng không nổi. Tốc độ của dòng nước đã vượt xa tốc độ dòng nước nhờ mượn thần lực mà chảy qua miệng thần thú. Càng đòi mạng hơn là miệng của thần thú cao hơn đầu nàng cả thước.</w:t>
      </w:r>
      <w:r>
        <w:br w:type="textWrapping"/>
      </w:r>
      <w:r>
        <w:br w:type="textWrapping"/>
      </w:r>
      <w:r>
        <w:t xml:space="preserve">Nàng sợ lạnh, nhất là sau khi dính nước, huống chi lúc này đang là trời đông giá rét, nàng lại phải ngâm mình trong dòng nước lạnh thấu xương. Nhiệt lượng cơ thể giảm nhanh chóng. Nàng đã không còn thời gian.</w:t>
      </w:r>
      <w:r>
        <w:br w:type="textWrapping"/>
      </w:r>
      <w:r>
        <w:br w:type="textWrapping"/>
      </w:r>
      <w:r>
        <w:t xml:space="preserve">Cuối cùng Phó Lệnh Nguyệt cũng hiểu được lời của Viên Li. Chuyện liên quan tới tính mạng thì ra là ở đây.</w:t>
      </w:r>
      <w:r>
        <w:br w:type="textWrapping"/>
      </w:r>
      <w:r>
        <w:br w:type="textWrapping"/>
      </w:r>
      <w:r>
        <w:t xml:space="preserve">Nàng nhìn xuống dưới chân, xuyên qua dòng nước trong suốt, quả nhiên nhìn thấy chín đứa con của Rồng được khắc bên dưới: Bá Hạ, Li Vẫn, Bồ Lao, Bệ Ngạn, Thao Thiết, Công Phúc, Nhai Xế,Toan Nghê, Tù Ngưu.</w:t>
      </w:r>
      <w:r>
        <w:br w:type="textWrapping"/>
      </w:r>
      <w:r>
        <w:br w:type="textWrapping"/>
      </w:r>
      <w:r>
        <w:t xml:space="preserve">Nàng dễ dàng tìm được Li Vẫn, cắn răng đá tảng đá ngay miệng. Thần đài không có động tĩnh nhưng mực nước đang ngay ngực nàng thì dừng lại, không dâng lên nữa.</w:t>
      </w:r>
      <w:r>
        <w:br w:type="textWrapping"/>
      </w:r>
      <w:r>
        <w:br w:type="textWrapping"/>
      </w:r>
      <w:r>
        <w:t xml:space="preserve">Phó Lệnh Nguyệt run run, nhìn dòng nước từ từ rút xuống.</w:t>
      </w:r>
      <w:r>
        <w:br w:type="textWrapping"/>
      </w:r>
      <w:r>
        <w:br w:type="textWrapping"/>
      </w:r>
      <w:r>
        <w:t xml:space="preserve">Có lẽ bên dưới Li Vẫn có thông đạo rút nước. Viên Li, nếu chuyện gì ngươi cũng biết sao lại không nói ra hết chứ? Ít nhất để nàng có thể ăn một viên hỏa long đang cũng tốt mà.</w:t>
      </w:r>
      <w:r>
        <w:br w:type="textWrapping"/>
      </w:r>
      <w:r>
        <w:br w:type="textWrapping"/>
      </w:r>
      <w:r>
        <w:t xml:space="preserve">Kiên trì, nhất định phải kiên trì……</w:t>
      </w:r>
      <w:r>
        <w:br w:type="textWrapping"/>
      </w:r>
      <w:r>
        <w:br w:type="textWrapping"/>
      </w:r>
      <w:r>
        <w:t xml:space="preserve">Ngay lúc Phó Lệnh Nguyệt sắp bị đông cứng, bên ngoài lại vang lên tiếng hoan hô như sấm. Nàng đờ đẫn ngẩng đầu, thấy trên không xuất hiện cầu vồng.</w:t>
      </w:r>
      <w:r>
        <w:br w:type="textWrapping"/>
      </w:r>
      <w:r>
        <w:br w:type="textWrapping"/>
      </w:r>
      <w:r>
        <w:t xml:space="preserve">Thần tích rốt cuộc cũng xuất hiện. Nàng như trút được gánh nặng, buông Ngọc như ý, khôi phục cơ quan</w:t>
      </w:r>
      <w:r>
        <w:br w:type="textWrapping"/>
      </w:r>
      <w:r>
        <w:br w:type="textWrapping"/>
      </w:r>
      <w:r>
        <w:t xml:space="preserve">Thần đài chậm rãi nâng lên, Phó Lệnh Nguyệt thấy dân chúng đều quỳ rạp người.</w:t>
      </w:r>
      <w:r>
        <w:br w:type="textWrapping"/>
      </w:r>
      <w:r>
        <w:br w:type="textWrapping"/>
      </w:r>
      <w:r>
        <w:t xml:space="preserve">Gió lạnh thổi qua, nàng rốt cuộc chịu không nổi nữa, trước mắt tối đen, ngã xuống.</w:t>
      </w:r>
      <w:r>
        <w:br w:type="textWrapping"/>
      </w:r>
      <w:r>
        <w:br w:type="textWrapping"/>
      </w:r>
      <w:r>
        <w:t xml:space="preserve">Khi Phó Lệnh Nguyệt mở mắt ra, nhìn thấy chiếc giường quen thuộc của mình, bên trên còn có ám hiện của nàng. Đây là thói quen của ám nhân. Chiếc giường này được chuyển đến Thần nữ điện hay là nàng được đưa đến Hữu quân phủ? Chẳng lẽ nàng té xỉu, làm mất hết thể diện của Thần nữ nên không được ở trong Thần nữ điện nữa?</w:t>
      </w:r>
      <w:r>
        <w:br w:type="textWrapping"/>
      </w:r>
      <w:r>
        <w:br w:type="textWrapping"/>
      </w:r>
      <w:r>
        <w:t xml:space="preserve">Nàng vừa đứng lên, cung nữ bên ngoài đã phát hiện ra, hưng phấn hô lên “Thần nữ nương nương đã tỉnh”</w:t>
      </w:r>
      <w:r>
        <w:br w:type="textWrapping"/>
      </w:r>
      <w:r>
        <w:br w:type="textWrapping"/>
      </w:r>
      <w:r>
        <w:t xml:space="preserve">Thần nữ nương nương, xưng hô đã thay đổi…Phó Lệnh Nguyệt liền an tâm.</w:t>
      </w:r>
      <w:r>
        <w:br w:type="textWrapping"/>
      </w:r>
      <w:r>
        <w:br w:type="textWrapping"/>
      </w:r>
      <w:r>
        <w:t xml:space="preserve">Thì ra nàng hôn mê hai ngày, Lý Thành Khí tuyên bố với bên ngoài là Thần nữ tế thiên hao tổn quá nhiều sức lực, cần bế quan tĩnh dưỡng, không nên quấy rầy. Về việc nàng vẫn còn ở Tiền quân phủ là vì để hoàn thành kịp tiến độ, Thần nữ điện chỉ mới hoàn thành các công đoạn bên ngoài, nếu muốn vào ở vẫn cần thêm một khoảng thời gian nữa. Hoàng thượng tức giận là vì Thần nữ một ngày chưa nhập điện, hoàng đế liền một ngày không thể chính thức gặp mặt,mà Tiền quân Đô đốc phủ lại chính là thiên hạ của Nhiếp chính vương Lý Thành Khí.</w:t>
      </w:r>
      <w:r>
        <w:br w:type="textWrapping"/>
      </w:r>
      <w:r>
        <w:br w:type="textWrapping"/>
      </w:r>
      <w:r>
        <w:t xml:space="preserve">Phó Lệnh Nguyệt mặc kệ Hoàng đế hay là Nhiếp chính vương, chỉ cảm thấy vui vì ở lại Tiền quân phủ vẫn hơn là vào Thần nữ điện.</w:t>
      </w:r>
      <w:r>
        <w:br w:type="textWrapping"/>
      </w:r>
      <w:r>
        <w:br w:type="textWrapping"/>
      </w:r>
      <w:r>
        <w:t xml:space="preserve">Nàng hỏi cung nữ hầu hạ “xiêm y tắm rửa đâu?”</w:t>
      </w:r>
      <w:r>
        <w:br w:type="textWrapping"/>
      </w:r>
      <w:r>
        <w:br w:type="textWrapping"/>
      </w:r>
      <w:r>
        <w:t xml:space="preserve">“Cẩn tuân ý chỉ của Thần nữ nương nương, áo khoác đã được tẩy sạch hong khô, nội y cũng đã giữ lại, chờ nương nương đến giờ lành sẽ mang đi đốt” cung nữ tên Thúy Nga lên tiếng trả lời</w:t>
      </w:r>
      <w:r>
        <w:br w:type="textWrapping"/>
      </w:r>
      <w:r>
        <w:br w:type="textWrapping"/>
      </w:r>
      <w:r>
        <w:t xml:space="preserve">Phó Lệnh Nguyệt hài lòng. Triệu Thực đã dạy nàng chuyện gì cũng phải có sự chuẩn bị tốt nhất. Cho nên nàng đã sớm phân phó người bên cạnh, quần áo của nàng không được dùng nước giặt mà phải giữ lại, đúng canh giờ, nàng sẽ thi pháp, hỏa thiêu.</w:t>
      </w:r>
      <w:r>
        <w:br w:type="textWrapping"/>
      </w:r>
      <w:r>
        <w:br w:type="textWrapping"/>
      </w:r>
      <w:r>
        <w:t xml:space="preserve">Muốn mê hoặc thì phải là ra vẻ, dù sao danh hiệu Thần nữ cũng không phải nói suông. Như thế, nàng có thể giữ lại rất nhiều bí mật, tỷ như cái yếm của nàng…</w:t>
      </w:r>
      <w:r>
        <w:br w:type="textWrapping"/>
      </w:r>
      <w:r>
        <w:br w:type="textWrapping"/>
      </w:r>
      <w:r>
        <w:t xml:space="preserve">Không tốt! Phó Lệnh Nguyệt giật mình ngoài mặt vẫn không thay đổi, cho cung nữ, thái giám lui ra, rồi lôi thùng đựng quần áo khi hiến tế ra.</w:t>
      </w:r>
      <w:r>
        <w:br w:type="textWrapping"/>
      </w:r>
      <w:r>
        <w:br w:type="textWrapping"/>
      </w:r>
      <w:r>
        <w:t xml:space="preserve">Nàng nhanh chóng lôi cái yếm thiên ti ra rồi lại ảo não cúi đầu. Quả nhiên Băng tiêu hoàn mà Lưu Duyên Linh điều chế cho nàng đã tan rã hoàn toàn…</w:t>
      </w:r>
      <w:r>
        <w:br w:type="textWrapping"/>
      </w:r>
      <w:r>
        <w:br w:type="textWrapping"/>
      </w:r>
      <w:r>
        <w:t xml:space="preserve">Giữa trưa, Lý Thành Khí đến</w:t>
      </w:r>
      <w:r>
        <w:br w:type="textWrapping"/>
      </w:r>
      <w:r>
        <w:br w:type="textWrapping"/>
      </w:r>
      <w:r>
        <w:t xml:space="preserve">Lý Thành Khí cũng đi thẳng vào vấn đề ‘lúc hiến tế, rốt cuộc đã xảy ra chuyện gì ngoài ý muốn?”</w:t>
      </w:r>
      <w:r>
        <w:br w:type="textWrapping"/>
      </w:r>
      <w:r>
        <w:br w:type="textWrapping"/>
      </w:r>
      <w:r>
        <w:t xml:space="preserve">Phó Lệnh Nguyệt lắc đầu “không biết”</w:t>
      </w:r>
      <w:r>
        <w:br w:type="textWrapping"/>
      </w:r>
      <w:r>
        <w:br w:type="textWrapping"/>
      </w:r>
      <w:r>
        <w:t xml:space="preserve">“Vậy sao ngươi lại té xỉu?” Lý Thành Khí cau mày</w:t>
      </w:r>
      <w:r>
        <w:br w:type="textWrapping"/>
      </w:r>
      <w:r>
        <w:br w:type="textWrapping"/>
      </w:r>
      <w:r>
        <w:t xml:space="preserve">“Vương gia, cho dù ta thực sự là thần nữ thì hiện tại thân thể cũng là của người phàm’ Phó Lệnh Nguyệt cười khổ “tháng giêng giá rét như vậy, còn ngâm mình trong nước lạnh, ai có thể chịu đựng nổi chứ?”</w:t>
      </w:r>
      <w:r>
        <w:br w:type="textWrapping"/>
      </w:r>
      <w:r>
        <w:br w:type="textWrapping"/>
      </w:r>
      <w:r>
        <w:t xml:space="preserve">“Sao trên người ngươi lại dính nước?” Lý Thành Khí chính là chờ câu này “nước kia, không phải là mượn lực chảy ra ngoài sao?”</w:t>
      </w:r>
      <w:r>
        <w:br w:type="textWrapping"/>
      </w:r>
      <w:r>
        <w:br w:type="textWrapping"/>
      </w:r>
      <w:r>
        <w:t xml:space="preserve">Phó Lệnh Nguyệt giật mình, cảm thấy lời này rất quái lạ, giống như Lý Thành Khí không tin nàng, lập tức ỉu xìu nói “vương gia, ta chỉ có thể nhớ được bao nhiêu đó. Ta nhớ được gì đều đã gắng sức làm theo, tiếc là vẫn không làm ngài hài lòng. Có phải vì ta té xỉu đã tăng thêm phiền toái cho ngài không?”</w:t>
      </w:r>
      <w:r>
        <w:br w:type="textWrapping"/>
      </w:r>
      <w:r>
        <w:br w:type="textWrapping"/>
      </w:r>
      <w:r>
        <w:t xml:space="preserve">Cao minh nhất trong việc che giấu chính là quanh co lòng vòng, sau này có muốn nói cũng không tìm được sơ hở</w:t>
      </w:r>
      <w:r>
        <w:br w:type="textWrapping"/>
      </w:r>
      <w:r>
        <w:br w:type="textWrapping"/>
      </w:r>
      <w:r>
        <w:t xml:space="preserve">Lý Thành Khí vẫn chưa từ bỏ ý định “Cô không có ý chỉ trích ngươi, Cô chỉ là lo lắng cho ngươi nên muốn tra rõ nguyên nhân. Bên trong Thần đài có chỗ nào quỷ dị không?”</w:t>
      </w:r>
      <w:r>
        <w:br w:type="textWrapping"/>
      </w:r>
      <w:r>
        <w:br w:type="textWrapping"/>
      </w:r>
      <w:r>
        <w:t xml:space="preserve">Phó Lệnh Nguyệt chân thành lắc đầu ‘đây là lần đầu tiên ta tế thiên, ta cái gì cũng không nhìn ra”</w:t>
      </w:r>
      <w:r>
        <w:br w:type="textWrapping"/>
      </w:r>
      <w:r>
        <w:br w:type="textWrapping"/>
      </w:r>
      <w:r>
        <w:t xml:space="preserve">Một đêm này, Phó Lệnh Nguyệt lại mất ngủ. Suy nghĩ về những việc đã xảy</w:t>
      </w:r>
      <w:r>
        <w:br w:type="textWrapping"/>
      </w:r>
      <w:r>
        <w:br w:type="textWrapping"/>
      </w:r>
      <w:r>
        <w:t xml:space="preserve">Sao Viên Li lại biết tính mạng của nàng sẽ gặp nguy hiểm trong lúc tế thiên? nếu không nhờ có hắn nhắc nhở, nàng sẽ không thể kết thúc nghi thức mà còn bị dòng nước nhấn chìm.</w:t>
      </w:r>
      <w:r>
        <w:br w:type="textWrapping"/>
      </w:r>
      <w:r>
        <w:br w:type="textWrapping"/>
      </w:r>
      <w:r>
        <w:t xml:space="preserve">Còn có, Lý Thành Khí đã nảy sinh nghi ngờ với nàng, hỏi nàng Thần đài có gì dị thường hay không. Có chứ, cơ quan bên dưới miệng Li Vẫn và lời tiên đoán trước của Viên Loi chính là dị thường lớn nhất nhưng nàng không thể khai ra Viên Li, hắn cũng vì muốn cứu nàng nên mới mạo hiểm tới mật báo. Có điều, sao hắn biết được?</w:t>
      </w:r>
      <w:r>
        <w:br w:type="textWrapping"/>
      </w:r>
      <w:r>
        <w:br w:type="textWrapping"/>
      </w:r>
      <w:r>
        <w:t xml:space="preserve">Phó Lệnh Nguyệt trằn trọc cả đêm…</w:t>
      </w:r>
      <w:r>
        <w:br w:type="textWrapping"/>
      </w:r>
      <w:r>
        <w:br w:type="textWrapping"/>
      </w:r>
      <w:r>
        <w:t xml:space="preserve">Sau ngày tế thiên, địa vị của Phó Lệnh Nguyệt càng lúc càng tăng cao. Quan to quý nhân các nơi đua nhau nịnh bợ, hậu viện của Tiền quân Đô đốc phủ bày đầy cống phẩm. Bọn họ từ ngàn dặm xa xôi tìm đến là vì muốn gặp mặt Thần nữ, đồng thời muốn cầu Thần nữ khai quang linh vật.</w:t>
      </w:r>
      <w:r>
        <w:br w:type="textWrapping"/>
      </w:r>
      <w:r>
        <w:br w:type="textWrapping"/>
      </w:r>
      <w:r>
        <w:t xml:space="preserve">Phó Lệnh Nguyệt cuối cùng cũng hiểu được vì sao trước kia Triệu Thực nói mạng của nàng tốt, trời sinh chính là hưởng thụ sự yêu sủng của người khác</w:t>
      </w:r>
      <w:r>
        <w:br w:type="textWrapping"/>
      </w:r>
      <w:r>
        <w:br w:type="textWrapping"/>
      </w:r>
      <w:r>
        <w:t xml:space="preserve">Người đến bái yết nhiều nhưng nàng không lo bị mệt vì Lý Thành Khí đã sớm có quy định, một tháng Thần nữ chỉ khai quang ba vật. Vật càng hiếm càng quý. Những người được đưa đến hầu hạ Thần nữ vui mừng khôn xiết, công việc béo bở lại thoải mái, có thể diện.</w:t>
      </w:r>
      <w:r>
        <w:br w:type="textWrapping"/>
      </w:r>
      <w:r>
        <w:br w:type="textWrapping"/>
      </w:r>
      <w:r>
        <w:t xml:space="preserve">Điều Phó Lệnh Nguyệt cần làm là đến giờ lành, niệm vài câu chú ngữ lên trên bảo vật</w:t>
      </w:r>
      <w:r>
        <w:br w:type="textWrapping"/>
      </w:r>
      <w:r>
        <w:br w:type="textWrapping"/>
      </w:r>
      <w:r>
        <w:t xml:space="preserve">Khoảng thời gian này, nàng tập trung dưỡng thân thể, đồng thời thừa lúc sĩ khí tăng vọt liền thử tìm hiểu tình hình đề phòng của Tiền quân phủ.</w:t>
      </w:r>
      <w:r>
        <w:br w:type="textWrapping"/>
      </w:r>
      <w:r>
        <w:br w:type="textWrapping"/>
      </w:r>
      <w:r>
        <w:t xml:space="preserve">Đêm nay, Phó Lệnh Nguyệt thay y phục thị vệ, che mặt, đi ra ngoài. Mục tiêu của nàng chính là Đức Tế đường</w:t>
      </w:r>
      <w:r>
        <w:br w:type="textWrapping"/>
      </w:r>
      <w:r>
        <w:br w:type="textWrapping"/>
      </w:r>
      <w:r>
        <w:t xml:space="preserve">Lưu Duyên Linh đúng là thần nhân, không hề ngạc nhiên vì nàng ăn mặc kỳ lạ lại còn xuất hiện vào ban đêm, nhìn mảnh trung y dính dấu thuốc liền đoán được bốn viên thuốc này đã bị tan rã trong nước. Hắn tức giận đến dậm chân, dược liệu trân quý vậy mà lại bị nữ nhân này ném vào trong nước, thật quá bất cẩn.</w:t>
      </w:r>
      <w:r>
        <w:br w:type="textWrapping"/>
      </w:r>
      <w:r>
        <w:br w:type="textWrapping"/>
      </w:r>
      <w:r>
        <w:t xml:space="preserve">Phó Lệnh Nguyệt im lặng nghe Lưu Duyên Linh quở trách, nói mấy lời ngon ngọt lấy lòng cũng cam đoan bạc không thành vấn đề, chỉ cần hắn ra giá, bao nhiêu nàng cũng có thể trả, dù sao hiện tại thứ nàng không thiếu nhất chính là tiền</w:t>
      </w:r>
      <w:r>
        <w:br w:type="textWrapping"/>
      </w:r>
      <w:r>
        <w:br w:type="textWrapping"/>
      </w:r>
      <w:r>
        <w:t xml:space="preserve">Ai ngờ Lưu Duyên Linh mê y thành si cũng là một quái nhân, chỉ lấy đúng số tiền mình cần lại không hứa làm cho nàng bốn viên thuốc mà chỉ đưa nàng một viên, uống xong bữa sau lại đến mua. Hắn không muốn thấy tâm huyết của mình bị lãng phí</w:t>
      </w:r>
      <w:r>
        <w:br w:type="textWrapping"/>
      </w:r>
      <w:r>
        <w:br w:type="textWrapping"/>
      </w:r>
      <w:r>
        <w:t xml:space="preserve">Đối với người không coi tiền ra gì, Phó Lệnh Nguyệt đành bó tay, chấp nhận một viên thuốc vậy, dù sao có còn hơn không</w:t>
      </w:r>
      <w:r>
        <w:br w:type="textWrapping"/>
      </w:r>
      <w:r>
        <w:br w:type="textWrapping"/>
      </w:r>
      <w:r>
        <w:t xml:space="preserve">Đông đi xuân đến, những ngày kế tiếp cực thoải mái. Phó Lệnh Nguyệt cảm giác mình như Bồ Tát trong chùa, điều khác biệt duy nhất là nàng có thể đáp vài lời khách sáo với khác hành hương. Tuy vậy trong lòng nàng có rất nhiều nghi hoặc. Thần nữ tế thiên đã qua lâu rồi lại không thấy người của Kiền giáo đến bái yết, chẳng lẽ việc thay đổi triều đại vào mười một năm trước đã tiêu diệt toàn bộ thành phần thủ lĩnh của Kiền giáo, những người còn sống sót lại nghi ngờ, sợ có trá nên không dám tìm tới? hay là do địa vị cách xa mà không thể tìm gặp? Nàng nhớ tới thảm án trong tiệc mừng thọ của mẫu thân Vương phiên tư, thủ lĩnh Mặt Sẹo của Kiền giáo nhìn thấy nàng rất hưng phấn, lại tin vào Thần nữ vô cùng, cho nên không có lý Thần nữ xuất thế mà không một người Kiền giáo nào lộ diện</w:t>
      </w:r>
      <w:r>
        <w:br w:type="textWrapping"/>
      </w:r>
      <w:r>
        <w:br w:type="textWrapping"/>
      </w:r>
      <w:r>
        <w:t xml:space="preserve">Trước tết Đoan Ngọ một ngày, Phó Lệnh Nguyệt cũng nghe được chút tin tức. Thái giám hầu hạ nàng là Tiểu Thành Tử nói bên Nhiếp chính vương phủ hình như có động tĩnh, có vẻ là chiêu cáo thiên hạ chiêu mộ Kiền giáo hộ pháp.</w:t>
      </w:r>
      <w:r>
        <w:br w:type="textWrapping"/>
      </w:r>
      <w:r>
        <w:br w:type="textWrapping"/>
      </w:r>
      <w:r>
        <w:t xml:space="preserve">Phó Lệnh Nguyệt lập tức nhớ tới bốn người đã ngã xuống. Thần nữ tiền nhiệm tuyển bốn người đã chết làm hộ pháp cho nàng, tự nhiên lại giúp Lý Thành Khí có cơ hội làm ra vẻ</w:t>
      </w:r>
      <w:r>
        <w:br w:type="textWrapping"/>
      </w:r>
      <w:r>
        <w:br w:type="textWrapping"/>
      </w:r>
      <w:r>
        <w:t xml:space="preserve">Quả nhiên, tết Đoan Ngọ vừa qua, Nhiếp chính vương Lý Thành Khí liền chính thức đưa tin tới. Thần nữ điện đã sắp hoàn thành, Thần nữ chuẩn bị nhập điện, ấn theo quy chế và danh nghi, cần phải chiêu mộ Hộ pháp và các Đường chủ sự. Người có tài đều có thể tham gia ứng tuyển, nếu được chọn sẽ được đãi ngộ theo phẩm cấp cũ của Kiền giáo.</w:t>
      </w:r>
      <w:r>
        <w:br w:type="textWrapping"/>
      </w:r>
      <w:r>
        <w:br w:type="textWrapping"/>
      </w:r>
      <w:r>
        <w:t xml:space="preserve">Phó Lệnh Nguyệt nhìn điều trần của các bộ, thấy hình thức thi tuyển rất phong phú, có lôi đài luận võ, có thi thơ đối câu, cũng có các kiểu bàng môn tả đạo khác. Đúng như Lý Thành Khí đã nói, người có tài đều có thể tham gia thi tuyển</w:t>
      </w:r>
      <w:r>
        <w:br w:type="textWrapping"/>
      </w:r>
      <w:r>
        <w:br w:type="textWrapping"/>
      </w:r>
      <w:r>
        <w:t xml:space="preserve">Việc nhỏ này không cần Thần nữ quan tâm, tất cả đều do Nhiếp chính vương phủ ra sức cho nên đây cũng chính là nơi báo danh chính thức.</w:t>
      </w:r>
      <w:r>
        <w:br w:type="textWrapping"/>
      </w:r>
      <w:r>
        <w:br w:type="textWrapping"/>
      </w:r>
      <w:r>
        <w:t xml:space="preserve">Phó Lệnh Nguyệt bật cười, nàng rốt cuộc cũng hiểu được dụng ý của Lý Thành Khí khi nói sẽ phát triển Kiền giáo trong lúc tế thiên. Hắn không thề thật lòng muốn chấn hưng Kiền giáo mà hắn chỉ muốn khống chế nàng, lợi dụng thân phận Thần nữ của nàng mà thành lập đội ngũ cho hắn</w:t>
      </w:r>
      <w:r>
        <w:br w:type="textWrapping"/>
      </w:r>
      <w:r>
        <w:br w:type="textWrapping"/>
      </w:r>
      <w:r>
        <w:t xml:space="preserve">‘Vương gia, dùng vàng bạc công danh thu mua là đúng’ Phó Lệnh Nguyệt nói chen vào “nhưng hiện giờ thế sự khó lường, lòng người hay thau đổi, ngài làm thế nào để có thể khống chế những người này?”</w:t>
      </w:r>
      <w:r>
        <w:br w:type="textWrapping"/>
      </w:r>
      <w:r>
        <w:br w:type="textWrapping"/>
      </w:r>
      <w:r>
        <w:t xml:space="preserve">“Thỉnh Thần nữ nương nương yên tâm, những người nhập giáo đều phải cắt máu ăn thề, lại phải uống thuốc, nếu phản bội, Cô sẽ khiến bọn họ sống không bằng chết” Lý Thành Khí như đã dự liệu trước</w:t>
      </w:r>
      <w:r>
        <w:br w:type="textWrapping"/>
      </w:r>
      <w:r>
        <w:br w:type="textWrapping"/>
      </w:r>
      <w:r>
        <w:t xml:space="preserve">Phó Lệnh Nguyệt xót xa nở nụ cười, lại là thuốc. Từ xưa đến nay, chỉ có một phương pháp này để khống chế người ta, Tiền Lương đã vậy, Thái hậu cũng vậy, Lý Thành Khí cũng chẳng khác gì. Hắn muốn khống chế Kiền giáo để làm việc cho hắn</w:t>
      </w:r>
      <w:r>
        <w:br w:type="textWrapping"/>
      </w:r>
      <w:r>
        <w:br w:type="textWrapping"/>
      </w:r>
      <w:r>
        <w:t xml:space="preserve">Vậy thủ lĩnh Kiền giáo trong thọ yến của mẫu thân Vương phiên tư có thực sự là dư nghiệt của Kiền giáo hay không?</w:t>
      </w:r>
      <w:r>
        <w:br w:type="textWrapping"/>
      </w:r>
      <w:r>
        <w:br w:type="textWrapping"/>
      </w:r>
      <w:r>
        <w:t xml:space="preserve">“Nếu là chọn hộ pháp cho ta, vậy ta cũng muốn nhìn một chút” Phó Lệnh Nguyệt kiên định đưa ra yêu cầu</w:t>
      </w:r>
      <w:r>
        <w:br w:type="textWrapping"/>
      </w:r>
      <w:r>
        <w:br w:type="textWrapping"/>
      </w:r>
      <w:r>
        <w:t xml:space="preserve">Lý Thành Khí nâng chung trà lên, run sợ trong chớp mắt rồi rất nhanh đã đồng ý “được. Bình thường ngươi cũng rảnh rỗi đến nhàm chán rồi, vừa lúc đi xem náo nhiệt”</w:t>
      </w:r>
      <w:r>
        <w:br w:type="textWrapping"/>
      </w:r>
      <w:r>
        <w:br w:type="textWrapping"/>
      </w:r>
      <w:r>
        <w:t xml:space="preserve">Từ nay về sau, Phó Lệnh Nguyệt bắt đầu kiếp sống giật dây xem cuộc chiến. Nàng không có hứng thú với thi văn, nhưng khi nhìn các trò bàng môn tả đạo, nàng lại liên tưởng tới Vân cổ hố lợi hại ở Triệu gia đại viện. Lý Thành Khí gióng trống khua chiêng nhận người như vậy còn không bằng tới Triệu gia đại viện lựa chọn cho rồi. Võ lôi đài là hấp dẫn nhất nhưng nàng xem suốt mười ngày vẫn không thấy đám người Kiền giáo từng gặp ở Kiến Dương đâu cả.</w:t>
      </w:r>
      <w:r>
        <w:br w:type="textWrapping"/>
      </w:r>
      <w:r>
        <w:br w:type="textWrapping"/>
      </w:r>
      <w:r>
        <w:t xml:space="preserve">Người Kiền giáo thực sự đâu cả rồi? cũng nên phái tiên quân đến gặp nàng đi chứ?</w:t>
      </w:r>
      <w:r>
        <w:br w:type="textWrapping"/>
      </w:r>
      <w:r>
        <w:br w:type="textWrapping"/>
      </w:r>
      <w:r>
        <w:t xml:space="preserve">Mồng một tháng ba, Phó Lệnh Nguyệt sau khi xem thi đấu trở về phủ, vừa thay đổi xiêm y chải tóc xong, nghe Lương quản gia báo lại là Nhiếp chính vương Lý Thành Khí có chuyện quan trọng muốn thương lượng, đang chờ nàng ở phòng khách. Phó Lệnh Nguyệt giật mình, canh giờ không còn sớm, có thể nói là vô sự không đăng tam bảo điện, chẳng lẽ có đại sự gì? </w:t>
      </w:r>
      <w:r>
        <w:br w:type="textWrapping"/>
      </w:r>
      <w:r>
        <w:br w:type="textWrapping"/>
      </w:r>
      <w:r>
        <w:t xml:space="preserve">Khi nàng đến phòng khách, phát hiện ngoại trừ Lý Thành Khí đang ngồi trên thượng vị dùng trà, còn có Cẩm y vệ Đô chỉ huy sứ Diêm Tân và sáu, bảy trung niên nam nhân. Bọn họ nhìn thấy nàng, không hề có chút kính sợ nịnh nọt mà còn nhìn nàng chằm chằm, cao thấp đánh giá. Phó Lệnh Nguyệt trong lòng run lên, chẳng lẽ đám người nên lộ diện rốt cuộc cũng đã đến?</w:t>
      </w:r>
      <w:r>
        <w:br w:type="textWrapping"/>
      </w:r>
      <w:r>
        <w:br w:type="textWrapping"/>
      </w:r>
      <w:r>
        <w:t xml:space="preserve">Lý Thành Khí luôn nói chuyện rất thẳng thắn, cho biết những người này tìm tới chỗ hắn, tự xưng là người Kiền giáo, khi Tiền Lương sụp đổ, bọn họ đã ẩn vào trogn dân gian, sự tình trọng đại, hắn liền trực tiếp mang đến chỗ Thần nữ.</w:t>
      </w:r>
      <w:r>
        <w:br w:type="textWrapping"/>
      </w:r>
      <w:r>
        <w:br w:type="textWrapping"/>
      </w:r>
      <w:r>
        <w:t xml:space="preserve">Phó Lệnh Nguyệt cảm thấy buồn cười. Trong lúc sống còn, vì tính mạng đương nhiên phải tìm cho mình chỗ bấu víu, nay nhìn thấy tiền thưởng lớn liền có người bất chấp nguy hiểm vì là dư nghiệt tiền triều mà xuất đầu lộ diện.</w:t>
      </w:r>
      <w:r>
        <w:br w:type="textWrapping"/>
      </w:r>
      <w:r>
        <w:br w:type="textWrapping"/>
      </w:r>
      <w:r>
        <w:t xml:space="preserve">“Tiền Tam, ngươi có nhận ra công chúa không?” Lý Thành Khí đột nhiên hỏi</w:t>
      </w:r>
      <w:r>
        <w:br w:type="textWrapping"/>
      </w:r>
      <w:r>
        <w:br w:type="textWrapping"/>
      </w:r>
      <w:r>
        <w:t xml:space="preserve">Phó Lệnh Nguyệt ngẩn người, thấy một nam nhân gầy gầy, mặt không râu, hai mắt như chim ưng bước ra khỏi hàng, không kiêng nể gì mà đánh giá nàng một lượt.</w:t>
      </w:r>
      <w:r>
        <w:br w:type="textWrapping"/>
      </w:r>
      <w:r>
        <w:br w:type="textWrapping"/>
      </w:r>
      <w:r>
        <w:t xml:space="preserve">Đây là người ở trong nội cung Tiền Lương? Phó Lệnh Nguyệt vừa ngạc niên vừa vui vẻ. Mặc kệ nàng có phải là công chúa Tiền Lương hay không thì việc đột nhiên gặp được người cũ cũng là một bước đột phá lớn.</w:t>
      </w:r>
      <w:r>
        <w:br w:type="textWrapping"/>
      </w:r>
      <w:r>
        <w:br w:type="textWrapping"/>
      </w:r>
      <w:r>
        <w:t xml:space="preserve">Nam nhân kia đánh giá Phó Lệnh Nguyệt một hồi, sau đó tụm lại, cùng đồng bọn bàn tán nho nhỏ</w:t>
      </w:r>
      <w:r>
        <w:br w:type="textWrapping"/>
      </w:r>
      <w:r>
        <w:br w:type="textWrapping"/>
      </w:r>
      <w:r>
        <w:t xml:space="preserve">“Thế nào, thay đổi nên không nhận ra?” Lý Thành Khí cười tủm tỉm, chỉ dẫn ‘nữ mười tám thay đổi lớn là chuyện bình thường”</w:t>
      </w:r>
      <w:r>
        <w:br w:type="textWrapping"/>
      </w:r>
      <w:r>
        <w:br w:type="textWrapping"/>
      </w:r>
      <w:r>
        <w:t xml:space="preserve">“Hồi Nhiếp chính vương” Tiền Tam do dự đáp “công chúa sinh ra được bảy ngày đã được thần chỉ định là thần nữ, cho nên…công chúa vẫn luôn ở trong nhà, ta cũng chỉ gặp được vài lần. Nay nhìn kỹ, cảm thấy mắt mũi miệng cũng có chút giống”</w:t>
      </w:r>
      <w:r>
        <w:br w:type="textWrapping"/>
      </w:r>
      <w:r>
        <w:br w:type="textWrapping"/>
      </w:r>
      <w:r>
        <w:t xml:space="preserve">Công chúa trước kia chỉ là nữ đồng mấy tuổi nay lại so sánh với một người mười bảy tuổi lại không có dấu hiệu nhận biết nào, sao có thể nhận ra chứ?</w:t>
      </w:r>
      <w:r>
        <w:br w:type="textWrapping"/>
      </w:r>
      <w:r>
        <w:br w:type="textWrapping"/>
      </w:r>
      <w:r>
        <w:t xml:space="preserve">Lý Thành Khí không chút hoang mang hỏi “ngươi vốn là người trong nội cung, từng bồi công chúa học cách hiến tế, hẳn nên biết trên người công chúa có bớt hay dấu hiệu gì đó chứ?”</w:t>
      </w:r>
      <w:r>
        <w:br w:type="textWrapping"/>
      </w:r>
      <w:r>
        <w:br w:type="textWrapping"/>
      </w:r>
      <w:r>
        <w:t xml:space="preserve">Phó Lệnh Nguyệt rốt cuộc cũng hiểu được Lý Thành Khí đã nổi lòng nghi ngờ. Hắn đa nghi như vậy, chắc chắn hôm nay cố ý dẫn người đến thử nàng.</w:t>
      </w:r>
      <w:r>
        <w:br w:type="textWrapping"/>
      </w:r>
      <w:r>
        <w:br w:type="textWrapping"/>
      </w:r>
      <w:r>
        <w:t xml:space="preserve">Tiền Tam lắc đầu “nô tài tuy là người trong nội cung nhưng công chúa lại lớn lên trong Thần nữ điện, giáo chúng hầu hạ bên người đều đã chết khi phá cung”</w:t>
      </w:r>
      <w:r>
        <w:br w:type="textWrapping"/>
      </w:r>
      <w:r>
        <w:br w:type="textWrapping"/>
      </w:r>
      <w:r>
        <w:t xml:space="preserve">Lý Thành Khí cau mày hỏi Diêm Tân ‘lúc đó, người dẫn quân phá Thần nữ điện ở Kiến Dương là ai?”</w:t>
      </w:r>
      <w:r>
        <w:br w:type="textWrapping"/>
      </w:r>
      <w:r>
        <w:br w:type="textWrapping"/>
      </w:r>
      <w:r>
        <w:t xml:space="preserve">Diêm Tân vội đáp “là nguyên Hậu quân Đô đốc Tạ Cách”</w:t>
      </w:r>
      <w:r>
        <w:br w:type="textWrapping"/>
      </w:r>
      <w:r>
        <w:br w:type="textWrapping"/>
      </w:r>
      <w:r>
        <w:t xml:space="preserve">Lý Thành Khí giật mình, gõ gõ ngón tay lên bàn “Tạ Cách? Nhưng hắn đã chết”</w:t>
      </w:r>
      <w:r>
        <w:br w:type="textWrapping"/>
      </w:r>
      <w:r>
        <w:br w:type="textWrapping"/>
      </w:r>
      <w:r>
        <w:t xml:space="preserve">Cha Tạ Bình An? Phó Lệnh Nguyệt cũng có chút thất vọng. Hắn đã chết, chuyện đó đã trở thành chết vô đối chứng</w:t>
      </w:r>
      <w:r>
        <w:br w:type="textWrapping"/>
      </w:r>
      <w:r>
        <w:br w:type="textWrapping"/>
      </w:r>
      <w:r>
        <w:t xml:space="preserve">Lý Thành Khí chỉ có thể hỏi lại chuyện cũ “tình huống lúc đó thế nào?”</w:t>
      </w:r>
      <w:r>
        <w:br w:type="textWrapping"/>
      </w:r>
      <w:r>
        <w:br w:type="textWrapping"/>
      </w:r>
      <w:r>
        <w:t xml:space="preserve">Diêm Tân đáp rất lưu loát “sau khi phá cung, những giáo chúng chưa chết đều tự sát, Thần nữ không thấy bóng dáng”</w:t>
      </w:r>
      <w:r>
        <w:br w:type="textWrapping"/>
      </w:r>
      <w:r>
        <w:br w:type="textWrapping"/>
      </w:r>
      <w:r>
        <w:t xml:space="preserve">Lý Thành Khí có chút ngạc nhiên “hai đại thần nữ cũng không thấy bóng dáng?”</w:t>
      </w:r>
      <w:r>
        <w:br w:type="textWrapping"/>
      </w:r>
      <w:r>
        <w:br w:type="textWrapping"/>
      </w:r>
      <w:r>
        <w:t xml:space="preserve">Diêm Tân gật đầu ‘dạ”</w:t>
      </w:r>
      <w:r>
        <w:br w:type="textWrapping"/>
      </w:r>
      <w:r>
        <w:br w:type="textWrapping"/>
      </w:r>
      <w:r>
        <w:t xml:space="preserve">Lý Thành Khí cau mày ‘chuyện ly kỳ như vậy, tiên hoàng không chất vấn Tạ Cách gì sao?”</w:t>
      </w:r>
      <w:r>
        <w:br w:type="textWrapping"/>
      </w:r>
      <w:r>
        <w:br w:type="textWrapping"/>
      </w:r>
      <w:r>
        <w:t xml:space="preserve">Diêm Tân cúi thấp đầu “thần không biết”</w:t>
      </w:r>
      <w:r>
        <w:br w:type="textWrapping"/>
      </w:r>
      <w:r>
        <w:br w:type="textWrapping"/>
      </w:r>
      <w:r>
        <w:t xml:space="preserve">Lý Thành Khí không thể hỏi thêm gì</w:t>
      </w:r>
      <w:r>
        <w:br w:type="textWrapping"/>
      </w:r>
      <w:r>
        <w:br w:type="textWrapping"/>
      </w:r>
      <w:r>
        <w:t xml:space="preserve">Phó Lệnh Nguyệt cũng có chút ảm đạm. Tiên đế cũng đã  băng hà, còn ai biết việc này? Chẳng lẽ hỏi Thái hậu? dù nàng biết cũng chưa chắc nói ra.Không chỉ Lý Thành Khí, Phó Lệnh Nguyệt cũng cảm thấy việc này rất quái dị. Hai đại Thần nữ đồng thời biến mất, sống không thấy người, chết không thấy xác. Sao có thể chứ? Vì sao sau đó không có ai truy tra?</w:t>
      </w:r>
      <w:r>
        <w:br w:type="textWrapping"/>
      </w:r>
      <w:r>
        <w:br w:type="textWrapping"/>
      </w:r>
      <w:r>
        <w:t xml:space="preserve">Lý Thành Khí rất nhanh đã điều chỉnh cảm xúc “việc của tiền triều đã trở thành quá khứ, nghĩ nhiều cũng vô ích. Các ngươi là giáo chúng của Kiền giáo, liền đi theo Thần nữ đi”</w:t>
      </w:r>
      <w:r>
        <w:br w:type="textWrapping"/>
      </w:r>
      <w:r>
        <w:br w:type="textWrapping"/>
      </w:r>
      <w:r>
        <w:t xml:space="preserve">Phó Lệnh Nguyệt sửng sốt. Ý của Lý Thành Khí rất rõ ràng. Hắn không hề có hứng thú với những người này lại để bọn họ tiến vào Thần nữ điện, mà nàng lại không hề thích đám người đầu trâu mặt ngựa này, nhất là ánh mắt của bọn họ. Nếu được chọn lựa, nàng thà chọn những người xa lạ còn hơn. Vì thế khó chịu nói chen vào “chư vị nói mình là người Kiền giáo, có tín vật gì không?”</w:t>
      </w:r>
      <w:r>
        <w:br w:type="textWrapping"/>
      </w:r>
      <w:r>
        <w:br w:type="textWrapping"/>
      </w:r>
      <w:r>
        <w:t xml:space="preserve">Diêm Tân giống như đã sớm có chuẩn bị, nghe vậy liền sai người dâng lên cho nàng mấy cái ngọc thiền</w:t>
      </w:r>
      <w:r>
        <w:br w:type="textWrapping"/>
      </w:r>
      <w:r>
        <w:br w:type="textWrapping"/>
      </w:r>
      <w:r>
        <w:t xml:space="preserve">Thực sự còn có tín vật. Nàng không thể không cầm lấy, tinh tế ngắm nghía. Ngọc thiền này giống y như của mặt sẹo ở Kiến Dương đã đưa cho nàng. Tình hình này có nhiều lời cụng vô ích, nàng cũng không muốn điều tra ngọn nguồn, đành phải mặt không thay đổi lên tiếng “nếu Nhiếp chính vương đã mở miệng, vậy trước ở lại đi” nàng cũng không nói là ở cùng. Hiện tại thân phận của nàng yếu ớt, nói nhiều chỉ tổ sai nhiều.</w:t>
      </w:r>
      <w:r>
        <w:br w:type="textWrapping"/>
      </w:r>
      <w:r>
        <w:br w:type="textWrapping"/>
      </w:r>
      <w:r>
        <w:t xml:space="preserve">Quan trọng nhất là nàng đột nhiên nhớ tới một người: Ngô Mỹ Nhân. Hắn chính là người Kiền giáo, nàng sẽ đưa hắn đến đối phó với những người này.</w:t>
      </w:r>
      <w:r>
        <w:br w:type="textWrapping"/>
      </w:r>
      <w:r>
        <w:br w:type="textWrapping"/>
      </w:r>
      <w:r>
        <w:t xml:space="preserve">Ha ha, Phó Lệnh Nguyệt âm thầm bội phục mình đã nghĩ ra mưu kế này. </w:t>
      </w:r>
      <w:r>
        <w:br w:type="textWrapping"/>
      </w:r>
      <w:r>
        <w:br w:type="textWrapping"/>
      </w:r>
      <w:r>
        <w:t xml:space="preserve">Thần nữ muốn nghe khúc, yêu cầu này rất đơn giản, huống chi người tới giải buồn cho nàng lại chính là tâm phúc của Thái hậu nương nương: Ngô lão bản của Ngô gia ban.</w:t>
      </w:r>
      <w:r>
        <w:br w:type="textWrapping"/>
      </w:r>
      <w:r>
        <w:br w:type="textWrapping"/>
      </w:r>
      <w:r>
        <w:t xml:space="preserve">Tin rằng đã gãi đúng chỗ ngứa, ngay đêm hôm đó, Tiểu Thành Tử đã đưa Ngô Mỹ Nhân đến.</w:t>
      </w:r>
      <w:r>
        <w:br w:type="textWrapping"/>
      </w:r>
      <w:r>
        <w:br w:type="textWrapping"/>
      </w:r>
      <w:r>
        <w:t xml:space="preserve">Tuy Thái hậu tự mình dặn dò, ngự y cũng hết sức tận tâm nhưng trong thời gian ngắn, Ngô Mỹ Nhân vẫn không thể hồi phục như trước. Hắn không thể quỳ, khom người chào hỏi ‘tiểu nhân gặp qua Thần nữ nương nương”</w:t>
      </w:r>
      <w:r>
        <w:br w:type="textWrapping"/>
      </w:r>
      <w:r>
        <w:br w:type="textWrapping"/>
      </w:r>
      <w:r>
        <w:t xml:space="preserve">Hạ nhân lui ra ngoài, Phó Lệnh Nguyệt cũng không muốn mất thời gian dông dài với hắn, đi thẳng vào vấn đề ‘Ngô lão bản, ta đã vào chỗ, ngươi cũng nên hoàn thành nhiệm vụ đi chứ?”</w:t>
      </w:r>
      <w:r>
        <w:br w:type="textWrapping"/>
      </w:r>
      <w:r>
        <w:br w:type="textWrapping"/>
      </w:r>
      <w:r>
        <w:t xml:space="preserve">Ngô Mỹ Nhân luôn không chút hoang mang ‘nhiệm vụ của thuộc hạ là bảo hộ Thần nữ”</w:t>
      </w:r>
      <w:r>
        <w:br w:type="textWrapping"/>
      </w:r>
      <w:r>
        <w:br w:type="textWrapping"/>
      </w:r>
      <w:r>
        <w:t xml:space="preserve">“Ngươi?” Phó Lệnh Nguyệt khinh thường nở nụ cười “ngươi hiện tại có thể bảo hộ được gì cho ta?”</w:t>
      </w:r>
      <w:r>
        <w:br w:type="textWrapping"/>
      </w:r>
      <w:r>
        <w:br w:type="textWrapping"/>
      </w:r>
      <w:r>
        <w:t xml:space="preserve">“Thuộc hạ tuy rằng đi đứng không tiện nhưng cánh tay đã hồi phục, có một phần sức thì ra một phần lực thôi” Ngô Mỹ Nhân vẫn thản nhiên như trước, không cho là đúng “thuộc hạ tưởng Thần nữ nương nương sẽ cần ta”</w:t>
      </w:r>
      <w:r>
        <w:br w:type="textWrapping"/>
      </w:r>
      <w:r>
        <w:br w:type="textWrapping"/>
      </w:r>
      <w:r>
        <w:t xml:space="preserve">Phó Lệnh Nguyệt nhìn biểu tình đắc ý của hắn mà phát hận, liền muốn kích thích hắn, muốn tàn nhẫn giẫm vài chỗ đau của hắn “Ngô lão bản, dược của Thái hậu và Kiền giáo, ngươi đã ăn chưa?”</w:t>
      </w:r>
      <w:r>
        <w:br w:type="textWrapping"/>
      </w:r>
      <w:r>
        <w:br w:type="textWrapping"/>
      </w:r>
      <w:r>
        <w:t xml:space="preserve">Ngô Mỹ Nhân lại càng cười đến đáng đánh đòn ‘thuộc hạ loại nào cũng chưa ăn. Thuộc hạ là người trung tâm, có thể tin được”</w:t>
      </w:r>
      <w:r>
        <w:br w:type="textWrapping"/>
      </w:r>
      <w:r>
        <w:br w:type="textWrapping"/>
      </w:r>
      <w:r>
        <w:t xml:space="preserve">“Ngươi trung tâm?”Phó Lệnh Nguyệt cười nhạo. Thanh Loan và Kiền giáo thế bất lưỡng lập, hắn một chân đạp hai thuyền còn dám nói mình trung tâm. Ngữ điệu châm chọc “ngươi không sợ ta nói với Thái hậu việc ngươi một chân đạp hai xuồng sao?”</w:t>
      </w:r>
      <w:r>
        <w:br w:type="textWrapping"/>
      </w:r>
      <w:r>
        <w:br w:type="textWrapping"/>
      </w:r>
      <w:r>
        <w:t xml:space="preserve">Ngô Mỹ Nhân thản nhiên đáp “Thần nữ nương nương, Thái hậu sẽ không tin ngài.Thuộc hạ gia nhập Kiền giáo là bí mật”</w:t>
      </w:r>
      <w:r>
        <w:br w:type="textWrapping"/>
      </w:r>
      <w:r>
        <w:br w:type="textWrapping"/>
      </w:r>
      <w:r>
        <w:t xml:space="preserve">“Được rồi” Phó Lệnh Nguyệt dứt khoát hạ nhiệm vụ “ngươi đi nhận mặt vài người cho ta,hôm nay có vài người tự xưng là người Kiền giáo cũ đến đây, ngươi hãy đến xem là thật hay giả”</w:t>
      </w:r>
      <w:r>
        <w:br w:type="textWrapping"/>
      </w:r>
      <w:r>
        <w:br w:type="textWrapping"/>
      </w:r>
      <w:r>
        <w:t xml:space="preserve">Ngô Mỹ Nhân lại quyết đoán lắc đầu “không biết, trong Kiền giáo, thuộc hạ chỉ là một ám nhân nghe lệnh làm việc. Ta chỉ nhận mệnh lệnh, không biết gì khác”</w:t>
      </w:r>
      <w:r>
        <w:br w:type="textWrapping"/>
      </w:r>
      <w:r>
        <w:br w:type="textWrapping"/>
      </w:r>
      <w:r>
        <w:t xml:space="preserve">“Ngươi…”Phó Lệnh Nguyệt trừng hắn, ánh mắt như muốn phun lửa. Nàng hưng sư động chúng gọi hắn đến, hắn lại nói không biết gì.</w:t>
      </w:r>
      <w:r>
        <w:br w:type="textWrapping"/>
      </w:r>
      <w:r>
        <w:br w:type="textWrapping"/>
      </w:r>
      <w:r>
        <w:t xml:space="preserve">“Thần nữ nương nương, sắc trời đã muộn, thuộc hạ cáo lui” Ngô Mỹ Nhân cung kính lui ra sau ‘chỗ của thuộc hạ, thuộc hạ tự hỏi Lương tổng quản”</w:t>
      </w:r>
      <w:r>
        <w:br w:type="textWrapping"/>
      </w:r>
      <w:r>
        <w:br w:type="textWrapping"/>
      </w:r>
      <w:r>
        <w:t xml:space="preserve">Mùa xuân, gió rất lớn, cơn tức của Phó Lệnh Nguyệt cũng rất lớn.</w:t>
      </w:r>
      <w:r>
        <w:br w:type="textWrapping"/>
      </w:r>
      <w:r>
        <w:br w:type="textWrapping"/>
      </w:r>
      <w:r>
        <w:t xml:space="preserve">Ngô Mỹ Nhân cứ vậy mà vào Thần nữ điện. Đúng là tự làm bậy, đây chẳng khác nào dẫn sói vào nhà. Nàng chỉ có thể tự an ủi mình rằng không vào hang cọp sao bắt được cọp con, ở chung cùng sói mỗi ngày, chắc chắn cũng có lúc tìm được sơ hở</w:t>
      </w:r>
      <w:r>
        <w:br w:type="textWrapping"/>
      </w:r>
      <w:r>
        <w:br w:type="textWrapping"/>
      </w:r>
      <w:r>
        <w:t xml:space="preserve">Trời hanh gió khô, đề phòng củi lửa. Không biết nghe được câu này lần thứ mấy thì Phó Lệnh Nguyệt đi vào giấc ngủ</w:t>
      </w:r>
      <w:r>
        <w:br w:type="textWrapping"/>
      </w:r>
      <w:r>
        <w:br w:type="textWrapping"/>
      </w:r>
      <w:r>
        <w:t xml:space="preserve">Trời vừa hửng sáng, nàng đã bị âm thành ồn ào bên ngoài làm thức tỉnh. Xuống giường, nghe thị vệ nói Tiền quân phủ suýt nữa bị cháy, may mà trông coi cẩn thận nên ngăn ngừa được.</w:t>
      </w:r>
      <w:r>
        <w:br w:type="textWrapping"/>
      </w:r>
      <w:r>
        <w:br w:type="textWrapping"/>
      </w:r>
      <w:r>
        <w:t xml:space="preserve">Nàng nhàm chán quay về giường, vừa nhấc chân đã ngây ngẩn cả người.</w:t>
      </w:r>
      <w:r>
        <w:br w:type="textWrapping"/>
      </w:r>
      <w:r>
        <w:br w:type="textWrapping"/>
      </w:r>
      <w:r>
        <w:t xml:space="preserve">Ngay bên cạnh khung cửa sổ xuất hiện một tờ giấy trắng, nàng vội nhảy lên bắt lấy tời giấy. Không có một chữ.  Nàng sờ sờ, ngửi ngửi rồi ném vào nước.</w:t>
      </w:r>
      <w:r>
        <w:br w:type="textWrapping"/>
      </w:r>
      <w:r>
        <w:br w:type="textWrapping"/>
      </w:r>
      <w:r>
        <w:t xml:space="preserve">Trên giấy lập tức hiện lên nét chữ quen thuộc “trong rượu có độc. Phải uống, trước tiên nên có chuẩn bị”</w:t>
      </w:r>
      <w:r>
        <w:br w:type="textWrapping"/>
      </w:r>
      <w:r>
        <w:br w:type="textWrapping"/>
      </w:r>
      <w:r>
        <w:t xml:space="preserve">Phó Lệnh Nguyệt sợ ngây người. Là Viên Li?</w:t>
      </w:r>
      <w:r>
        <w:br w:type="textWrapping"/>
      </w:r>
      <w:r>
        <w:br w:type="textWrapping"/>
      </w:r>
      <w:r>
        <w:t xml:space="preserve">Chữ viết rất nhanh đã biến mất, chỉ để lại trang giấy trắng bình thường, bị nàng ném qua một bên.</w:t>
      </w:r>
      <w:r>
        <w:br w:type="textWrapping"/>
      </w:r>
      <w:r>
        <w:br w:type="textWrapping"/>
      </w:r>
      <w:r>
        <w:t xml:space="preserve">Viên Li là đang báo động trước, còn gấp như vậy. Chẳng lẽ ngày mai nàng sẽ gặp nguy hiểm? Nhất định phải uống rượu độc thì phải chuẩn bị thế nào?</w:t>
      </w:r>
      <w:r>
        <w:br w:type="textWrapping"/>
      </w:r>
      <w:r>
        <w:br w:type="textWrapping"/>
      </w:r>
      <w:r>
        <w:t xml:space="preserve">Cũng chỉ có Viên Li biết nàng có Băng kình nha, cho nên chắc chắn là hắn.</w:t>
      </w:r>
      <w:r>
        <w:br w:type="textWrapping"/>
      </w:r>
      <w:r>
        <w:br w:type="textWrapping"/>
      </w:r>
      <w:r>
        <w:t xml:space="preserve">Phó Lệnh Nguyệt tâm tư phập phồng nằm xuống, trong đầu toàn là sự nghi hoặc. Sao Viên Li lại như biết trước mọi chuyện? hắn quan tâm nàng lại không để ý tới nàng, thật là không được tự nhiên.</w:t>
      </w:r>
      <w:r>
        <w:br w:type="textWrapping"/>
      </w:r>
      <w:r>
        <w:br w:type="textWrapping"/>
      </w:r>
      <w:r>
        <w:t xml:space="preserve">Sáng sớm hôm sau, vừa thức dậy, Phó Lệnh Nguyệt đã lập tức mài Băng kình nha, cho vào một cái túi nhỏ, giấu kín trong người.</w:t>
      </w:r>
      <w:r>
        <w:br w:type="textWrapping"/>
      </w:r>
      <w:r>
        <w:br w:type="textWrapping"/>
      </w:r>
      <w:r>
        <w:t xml:space="preserve">Cung nữ hầu hạ nàng rửa mặt chải đầu xong, đã thấy Lương quản gia đến thông báo Nhiếp chính vương thiết yến ở Tiền quân phủ, chiêu đãi khách quý, mời Thần nữ tham dự. Về thành phần tham dự, quản gia chỉ nói mơ hồ là hào môn quyền quý. Phó Lệnh Nguyệt cười thầm trong lòng, vẫy tay cho hắn lui ra ngoài</w:t>
      </w:r>
      <w:r>
        <w:br w:type="textWrapping"/>
      </w:r>
      <w:r>
        <w:br w:type="textWrapping"/>
      </w:r>
      <w:r>
        <w:t xml:space="preserve">Phó Lệnh Nguyệt đợi đến chính ngọ mới nghe được Nhiếp chính vương cho mời đến tiền thính. Nàng không dám chậm trễ, cho bột Băng kình nha vào miệng rồi đi đến tiền thính. Đã thấy trong phòng có đủ các bộ, tứ quân Đô đốc cùng các trọng thần triều đình, còn có cả các tân hộ pháp cùng các chủ sự đáng ghét trong Kiền giáo.</w:t>
      </w:r>
      <w:r>
        <w:br w:type="textWrapping"/>
      </w:r>
      <w:r>
        <w:br w:type="textWrapping"/>
      </w:r>
      <w:r>
        <w:t xml:space="preserve">Mọi người nhìn thấy nàng,hai mắt đều sáng lên.</w:t>
      </w:r>
      <w:r>
        <w:br w:type="textWrapping"/>
      </w:r>
      <w:r>
        <w:br w:type="textWrapping"/>
      </w:r>
      <w:r>
        <w:t xml:space="preserve">Phó Lệnh Nguyệt cười, nhìn chung quanh, nàng ngồi xuống, bất động thanh sắc liếc nhìn Viên Li, thấy hắn cúi mặt, biểu tình thoải mái. Quả nhiên là hắn, nàng chợt thấy trong lòng ấm áp.</w:t>
      </w:r>
      <w:r>
        <w:br w:type="textWrapping"/>
      </w:r>
      <w:r>
        <w:br w:type="textWrapping"/>
      </w:r>
      <w:r>
        <w:t xml:space="preserve">Trước mắt nàng đặt một chén dạ bôi tửu thật lớn, tràn đầy rượu ngon.</w:t>
      </w:r>
      <w:r>
        <w:br w:type="textWrapping"/>
      </w:r>
      <w:r>
        <w:br w:type="textWrapping"/>
      </w:r>
      <w:r>
        <w:t xml:space="preserve">“Đến” Lý Thành Khí bắt đầu lên tiếng “chúng ta cùng kính Thần nữ nương nương phù hộ cho Đại Tề ta quốc thái dân an, mưa thuận gió hòa”</w:t>
      </w:r>
      <w:r>
        <w:br w:type="textWrapping"/>
      </w:r>
      <w:r>
        <w:br w:type="textWrapping"/>
      </w:r>
      <w:r>
        <w:t xml:space="preserve">Lý do hợp lý như thế, không thể nào không uống. Phó Lệnh Nguyệt mỉm cười, cầm chén rượu lên, uống một hơi cạn sạch.</w:t>
      </w:r>
      <w:r>
        <w:br w:type="textWrapping"/>
      </w:r>
      <w:r>
        <w:br w:type="textWrapping"/>
      </w:r>
      <w:r>
        <w:t xml:space="preserve">“Hương vị thế nào?” Lý Thành Khí lại hỏi “cũng đã bỏ không ít tâm tư”</w:t>
      </w:r>
      <w:r>
        <w:br w:type="textWrapping"/>
      </w:r>
      <w:r>
        <w:br w:type="textWrapping"/>
      </w:r>
      <w:r>
        <w:t xml:space="preserve">Phó Lệnh Nguyệt quay về chỗ ngồi, phát hiện hậu vị của rượu mang theo hương quýt ngọt ngào. Nàng do dự nói ‘hình như có vị quýt”</w:t>
      </w:r>
      <w:r>
        <w:br w:type="textWrapping"/>
      </w:r>
      <w:r>
        <w:br w:type="textWrapping"/>
      </w:r>
      <w:r>
        <w:t xml:space="preserve">“Haha…”Lý Thành Khí bật cười “Thần nữ nương nương phẩm vị thật tinh tế, quả thật bỏ thêm quýt vào, hương vị của rượu không tệ”</w:t>
      </w:r>
      <w:r>
        <w:br w:type="textWrapping"/>
      </w:r>
      <w:r>
        <w:br w:type="textWrapping"/>
      </w:r>
    </w:p>
    <w:p>
      <w:pPr>
        <w:pStyle w:val="Heading2"/>
      </w:pPr>
      <w:bookmarkStart w:id="90" w:name="quyển-4---chương-7-cưu-chiếm-tổ-thước"/>
      <w:bookmarkEnd w:id="90"/>
      <w:r>
        <w:t xml:space="preserve">68. Quyển 4 - Chương 7: Cưu Chiếm Tổ Thước</w:t>
      </w:r>
    </w:p>
    <w:p>
      <w:pPr>
        <w:pStyle w:val="Compact"/>
      </w:pPr>
      <w:r>
        <w:br w:type="textWrapping"/>
      </w:r>
      <w:r>
        <w:br w:type="textWrapping"/>
      </w:r>
      <w:r>
        <w:t xml:space="preserve">Phó Lệnh Nguyệt mẫn cảm nhận ra ánh mắt mọi người trong bàn tiệc đều tập trung trên thân thể nàng. </w:t>
      </w:r>
      <w:r>
        <w:br w:type="textWrapping"/>
      </w:r>
      <w:r>
        <w:br w:type="textWrapping"/>
      </w:r>
      <w:r>
        <w:t xml:space="preserve">Nàng đột nhiên nhớ tới lời cảnh báo của Viên Li, chẳng lẽ Lý Thành Khí muốn nhân lúc này dùng rượu độc để kiếm chứng nàng?</w:t>
      </w:r>
      <w:r>
        <w:br w:type="textWrapping"/>
      </w:r>
      <w:r>
        <w:br w:type="textWrapping"/>
      </w:r>
      <w:r>
        <w:t xml:space="preserve">Lý Thành Khí phân phó hạ nhân lại rót rượu cho Phó Lệnh Nguyệt, thản nhiên nói ‘việc Thần nữ đã có người đưa ra lời dị nghị với ta, nói trong dân gian, nhất là tàn quân Kiền giáo đối với chuyện Thần nữ tế thiên không phục. Hôm nay, bổn vương sẽ ở đây giải thích nghi hoặc của mọi người”</w:t>
      </w:r>
      <w:r>
        <w:br w:type="textWrapping"/>
      </w:r>
      <w:r>
        <w:br w:type="textWrapping"/>
      </w:r>
      <w:r>
        <w:t xml:space="preserve">Phó Lệnh Nguyệt lại thầm bội phục mình đã đoán trúng</w:t>
      </w:r>
      <w:r>
        <w:br w:type="textWrapping"/>
      </w:r>
      <w:r>
        <w:br w:type="textWrapping"/>
      </w:r>
      <w:r>
        <w:t xml:space="preserve">Diêm Tân lấy ra ngân châm, vừa chạm vào chén rượu của Phó Lệnh Nguyệt đã đổi thành màu đen. Có độc</w:t>
      </w:r>
      <w:r>
        <w:br w:type="textWrapping"/>
      </w:r>
      <w:r>
        <w:br w:type="textWrapping"/>
      </w:r>
      <w:r>
        <w:t xml:space="preserve">Mọi người đều ồ lên. Lý Thành Khí nâng tay, ý bảo mọi người đừng lên tiếng.</w:t>
      </w:r>
      <w:r>
        <w:br w:type="textWrapping"/>
      </w:r>
      <w:r>
        <w:br w:type="textWrapping"/>
      </w:r>
      <w:r>
        <w:t xml:space="preserve">Diêm Tân lại dùng ngân châm nghiệm ly rượu khác, vẫn là có độc</w:t>
      </w:r>
      <w:r>
        <w:br w:type="textWrapping"/>
      </w:r>
      <w:r>
        <w:br w:type="textWrapping"/>
      </w:r>
      <w:r>
        <w:t xml:space="preserve">“Nhất định có người cho rằng Thần nữ là do Cô tìm được, chắc chắn sẽ thông đồng với nhau. Vì để mọi người yên tâm, thỉnh Thần nữ nương nương uống rượu độc trước mặt mọi người, thế nào?” Lý Thành Khí vừa nói vừa đưa mắt nhìn Phó Lệnh Nguyệt cười</w:t>
      </w:r>
      <w:r>
        <w:br w:type="textWrapping"/>
      </w:r>
      <w:r>
        <w:br w:type="textWrapping"/>
      </w:r>
      <w:r>
        <w:t xml:space="preserve">Phó Lệnh Nguyệt xấu hổ nhếch môi.</w:t>
      </w:r>
      <w:r>
        <w:br w:type="textWrapping"/>
      </w:r>
      <w:r>
        <w:br w:type="textWrapping"/>
      </w:r>
      <w:r>
        <w:t xml:space="preserve">Mọi người đều tập trung nhìn nàng. Không trúng độc, chính là thần nữ, nếu trúng độc, vậy chính là già. Rõ ràng là Lý Thành Khí không tin lại danh nghĩa dân chúng để bức nàng đi vào khuôn khổ. Tâm tư của tiểu tử này đúng là quá đen. Nếu không phải hôm qua Viên Li báo tin, nếu không hôm nay nàng đã bị trúng độc rồi. Khó trách Viên Li lại bảo nàng phải uống. Xem ra việc nàng dính nước hôm tế thiên đã khiến Lý Thành Khí nghi ngờ</w:t>
      </w:r>
      <w:r>
        <w:br w:type="textWrapping"/>
      </w:r>
      <w:r>
        <w:br w:type="textWrapping"/>
      </w:r>
      <w:r>
        <w:t xml:space="preserve">Phó Lệnh Nguyệt hiểu được, với địa vị hiện tại của nàng, người có thể công khai thử nàng chỉ có thể là Nhiếp chính vương Lý Thành Khí. Nay thế cục rối ren, khắp các phủ đệ đều có mật thám của nhau, ngay cả Lý Thành Khí muốn kiểm nghiệm nàng cũng không dám tiến hành trong Nhiếp chính vương phủ, chứng tỏ mật thám ẩn nấp trong phủ của hắn cũng không ít. Có lẽ Viên Li nghe mật thám nhà mình báo cáo mới mật báo với nàng.</w:t>
      </w:r>
      <w:r>
        <w:br w:type="textWrapping"/>
      </w:r>
      <w:r>
        <w:br w:type="textWrapping"/>
      </w:r>
      <w:r>
        <w:t xml:space="preserve">Phó Lệnh Nguyệt thản nhiên giơ chén rượu lên. Lúc này, nàng không dùng tay áo che miệng mà ở trước mặt bao người, ngửa cổ uống cạn chén rượu độc,còn nói “Nhiếp chính vương vất vả”</w:t>
      </w:r>
      <w:r>
        <w:br w:type="textWrapping"/>
      </w:r>
      <w:r>
        <w:br w:type="textWrapping"/>
      </w:r>
      <w:r>
        <w:t xml:space="preserve">Nàng hiểu nên làm thế nào sẽ khiến người ta yên tâm.</w:t>
      </w:r>
      <w:r>
        <w:br w:type="textWrapping"/>
      </w:r>
      <w:r>
        <w:br w:type="textWrapping"/>
      </w:r>
      <w:r>
        <w:t xml:space="preserve">Trên bàn tiệc ồ lên xôn xao. Lý Thành Khí hài lòng tươi cười, Phó Lệnh Nguyệt biết nàng đã tạm thời quá quan.</w:t>
      </w:r>
      <w:r>
        <w:br w:type="textWrapping"/>
      </w:r>
      <w:r>
        <w:br w:type="textWrapping"/>
      </w:r>
      <w:r>
        <w:t xml:space="preserve">Mùa xuân năm Khánh Long nguyên niên, Kiền giáo dần dần phục hưng.</w:t>
      </w:r>
      <w:r>
        <w:br w:type="textWrapping"/>
      </w:r>
      <w:r>
        <w:br w:type="textWrapping"/>
      </w:r>
      <w:r>
        <w:t xml:space="preserve">Đại Tề quốc cũng có được một khoản thời gian tường hòa, mưa thuận gió hòa, quốc thái dân an</w:t>
      </w:r>
      <w:r>
        <w:br w:type="textWrapping"/>
      </w:r>
      <w:r>
        <w:br w:type="textWrapping"/>
      </w:r>
      <w:r>
        <w:t xml:space="preserve">Thần nữ điện rốt cuộc cũng chính thức hoàn thành. Ngày hoàng đạo, Phó Lệnh Nguyệt từ Tiền quân Đô đốc phủ di giá đến đây. Đương nhiên không thể thiếu thịnh yến suốt ngày đêm. Nhiếp chính vương Lý Thành Khí tập trung toàn bộ bá quan văn võ và tám tân đầu mục mới tuyển của Kiền giáo đến cùng trò chuyện.</w:t>
      </w:r>
      <w:r>
        <w:br w:type="textWrapping"/>
      </w:r>
      <w:r>
        <w:br w:type="textWrapping"/>
      </w:r>
      <w:r>
        <w:t xml:space="preserve">Phó Lệnh Nguyệt lại rất không vui. Nàng miễn cưỡng ngồi một lúc, cả người liền buồn bực khó chịu. Nàng xưa nay không quen uống nhiều nước nhưng trong bữa tiệc liên tiếp bị kính rượu, nàng uống hơi nhiều, rất muốn đi ngoài. Nàng muốn tìm cớ ra ngoài hít thở không khí nhưng cứ luôn dùng cớ đi ngoài thì cũng không tốt lắm, lại chẳng tìm được lý do nào khác, chỉ có thể nhân lúc không có ai chú ý liền xoay xoay đầu cổ tay…</w:t>
      </w:r>
      <w:r>
        <w:br w:type="textWrapping"/>
      </w:r>
      <w:r>
        <w:br w:type="textWrapping"/>
      </w:r>
      <w:r>
        <w:t xml:space="preserve">Buổi tối có mời ba gánh hát tới, đây là thời điểm tốt…</w:t>
      </w:r>
      <w:r>
        <w:br w:type="textWrapping"/>
      </w:r>
      <w:r>
        <w:br w:type="textWrapping"/>
      </w:r>
      <w:r>
        <w:t xml:space="preserve">“Thần nữ nương nương, gấu váy bị bẩn rồi” Tiểu Thành Tử khom người nhấc làn váy của Phó Lệnh Nguyệt lên, quan tâm nói “hay là nô tài hầu hạ ngài hồi cung thay quần áo?”</w:t>
      </w:r>
      <w:r>
        <w:br w:type="textWrapping"/>
      </w:r>
      <w:r>
        <w:br w:type="textWrapping"/>
      </w:r>
      <w:r>
        <w:t xml:space="preserve">Phó Lệnh Nguyệt rất thích thái giám biết quan sát ngôn sắc này, khó trách các vị chủ tử đều thích dùng thái giám hầu hạ. Nàng liếc mắt tán thưởn Tiểu Thành Tử, sai người nói với Lý Thành Khí một câu rồi hồi cung thay quần áo. Tranh thủ thời gian này nghỉ ngơi một lát, chờ tiệc tối kết thúc, nàng lộ diện lần nữa là được</w:t>
      </w:r>
      <w:r>
        <w:br w:type="textWrapping"/>
      </w:r>
      <w:r>
        <w:br w:type="textWrapping"/>
      </w:r>
      <w:r>
        <w:t xml:space="preserve">Phó Lệnh Nguyệt nhẹ nhàng đi về phía tẩm cung. Lúc này nàng mới rảnh để cẩn thận nhìn nơi mình sẽ ở, trừ bỏ quá lớn, trang trí quá xa hoa lãng phí thì không có gì để chê. Nàng nhìn thấy một hồ nước to giữa tẩm cung, không khỏi bật cười, thế nhân đều biết Thần nữ thích nước nhưng cũng không tới mức đặt trong tẩm cung chứ.</w:t>
      </w:r>
      <w:r>
        <w:br w:type="textWrapping"/>
      </w:r>
      <w:r>
        <w:br w:type="textWrapping"/>
      </w:r>
      <w:r>
        <w:t xml:space="preserve">Cung nữ hầu hạ Phó Lệnh Nguyệt thay xiêm y, sau đó cho các nàng lui xuống. Nàng luôn không thích trong phòng có nhiều người. Nàng thích ý nằm xuống chiếc giường rộng lớn xa hoa, vừa mới thư giãn chân tay một chút đã nghe ngoài cửa vang lên vài tiếng, có thân người ngã xuống.</w:t>
      </w:r>
      <w:r>
        <w:br w:type="textWrapping"/>
      </w:r>
      <w:r>
        <w:br w:type="textWrapping"/>
      </w:r>
      <w:r>
        <w:t xml:space="preserve">Có người đánh xuống. Phó Lệnh Nguyệt bật dậy, theo bản năng sờ soạng dưới gối mới phát hiện nơi này không phải là Tiền quân phủ, nàng không quen thuộc hoàn cảnh, còn chưa kịp giấu chủy thủ.</w:t>
      </w:r>
      <w:r>
        <w:br w:type="textWrapping"/>
      </w:r>
      <w:r>
        <w:br w:type="textWrapping"/>
      </w:r>
      <w:r>
        <w:t xml:space="preserve">Một đám người quen thuộc đi vào, đưa tay đóng cửa lại, cười gian</w:t>
      </w:r>
      <w:r>
        <w:br w:type="textWrapping"/>
      </w:r>
      <w:r>
        <w:br w:type="textWrapping"/>
      </w:r>
      <w:r>
        <w:t xml:space="preserve">Phó Lện Nguyệt chăm chú nhìn kỹ, nhịn không được hô lên “Tiền Tam, các ngươi muốn làm gì?” đám người này chính là bộ hạ Kiền giáo cũ</w:t>
      </w:r>
      <w:r>
        <w:br w:type="textWrapping"/>
      </w:r>
      <w:r>
        <w:br w:type="textWrapping"/>
      </w:r>
      <w:r>
        <w:t xml:space="preserve">‘Chúng ta muốn làm gì?” Tiền Tam xót xa hỏi lại. Nam nhân râu quai nón bên cạnh hắn buồn cười lên tiếng “ngươi nói xem, tiểu mỹ nhân”</w:t>
      </w:r>
      <w:r>
        <w:br w:type="textWrapping"/>
      </w:r>
      <w:r>
        <w:br w:type="textWrapping"/>
      </w:r>
      <w:r>
        <w:t xml:space="preserve">“Lớn mật” Phó Lệnh Nguyệt vô cùng kinh ngạc, không ngờ có người dám đùa giỡn Thần nữ. Nàng nghiêm mặt quát “các ngươi đều là người Kiền giáo, dám mạo phạm Thần nữ, không sợ bị đày xuống địa ngục, chịu hết báo ứng sao?” </w:t>
      </w:r>
      <w:r>
        <w:br w:type="textWrapping"/>
      </w:r>
      <w:r>
        <w:br w:type="textWrapping"/>
      </w:r>
      <w:r>
        <w:t xml:space="preserve">Tiền Tam nhe răng cười “chúng ta không dám mạo phạm Thần nữ nhưng mạo phạm yêu nữ thì có thể ah”</w:t>
      </w:r>
      <w:r>
        <w:br w:type="textWrapping"/>
      </w:r>
      <w:r>
        <w:br w:type="textWrapping"/>
      </w:r>
      <w:r>
        <w:t xml:space="preserve">Phó Lệnh Nguyệt cả kinh. Yêu nữ?nàng lại nghe được từ này.</w:t>
      </w:r>
      <w:r>
        <w:br w:type="textWrapping"/>
      </w:r>
      <w:r>
        <w:br w:type="textWrapping"/>
      </w:r>
      <w:r>
        <w:t xml:space="preserve">Nhìn năm người đang tiến tới gần, đều là cao thủ, mà nàng tay trần đối phó với bọn họ, tình thế cực kỳ nghiêm trọng. Nàng phải làm sao bây giờ?</w:t>
      </w:r>
      <w:r>
        <w:br w:type="textWrapping"/>
      </w:r>
      <w:r>
        <w:br w:type="textWrapping"/>
      </w:r>
      <w:r>
        <w:t xml:space="preserve">Nàng nghiến răng mắng ‘các ngươi không muốn sống nữa sao? không sợ dược của Nhiếp chính vương sao?”</w:t>
      </w:r>
      <w:r>
        <w:br w:type="textWrapping"/>
      </w:r>
      <w:r>
        <w:br w:type="textWrapping"/>
      </w:r>
      <w:r>
        <w:t xml:space="preserve">“Chúng ta chưa uống, sợ gì chứ” Tiền Tam cười càng lợi hại, phất tay chỉ “nước ở chỗ này, nếu ngươi có thể gọi nước tới cứu thì thực sự là Thần nữ. Gọi đi, chúng ta sẽ cho ngươi thời gian”</w:t>
      </w:r>
      <w:r>
        <w:br w:type="textWrapping"/>
      </w:r>
      <w:r>
        <w:br w:type="textWrapping"/>
      </w:r>
      <w:r>
        <w:t xml:space="preserve">Phó Lệnh Nguyệt oán hận quét mắt nhìn bọn họ, phát hiện trong mắt bọn họ đều là tự đắc và trêu tức. Trách không được những người này từ đầu không kính nể nàng, thì ra bọn họ đều đã biết rõ.</w:t>
      </w:r>
      <w:r>
        <w:br w:type="textWrapping"/>
      </w:r>
      <w:r>
        <w:br w:type="textWrapping"/>
      </w:r>
      <w:r>
        <w:t xml:space="preserve">“Yêu nữ, cưu chiếm tổ thước, làm đã nghiền phải không?” Tiền Tam trầm mặt “đừng sợ, chúng ta chỉ muốn chứng thật một chút. Kết quả tuyệt sẽ không truyền ra ngoài”</w:t>
      </w:r>
      <w:r>
        <w:br w:type="textWrapping"/>
      </w:r>
      <w:r>
        <w:br w:type="textWrapping"/>
      </w:r>
      <w:r>
        <w:t xml:space="preserve">Phó Lệnh Nguyệt không thể lại lui ra sau. Nàng sờ soạng vách tường, tìm kiếm thứ gì đó có thể làm vũ khí nhưng hoa phục nặng nề phiền phức lại cản trở nàng.</w:t>
      </w:r>
      <w:r>
        <w:br w:type="textWrapping"/>
      </w:r>
      <w:r>
        <w:br w:type="textWrapping"/>
      </w:r>
      <w:r>
        <w:t xml:space="preserve">Bọn họ muốn thử thế nào?</w:t>
      </w:r>
      <w:r>
        <w:br w:type="textWrapping"/>
      </w:r>
      <w:r>
        <w:br w:type="textWrapping"/>
      </w:r>
      <w:r>
        <w:t xml:space="preserve">Các nam nhân phía sau Tiền Tam cười gian “ngoan goãn để gia thử một chút. Có thể cho ngươi chọn ai là người đầu tiên”</w:t>
      </w:r>
      <w:r>
        <w:br w:type="textWrapping"/>
      </w:r>
      <w:r>
        <w:br w:type="textWrapping"/>
      </w:r>
      <w:r>
        <w:t xml:space="preserve">“Các ngươi dám” Phó Lệnh Nguyệt hiểu bọn họ muốn làm gì “ta chết cũng sẽ không cho các ngươi thực hiện được”</w:t>
      </w:r>
      <w:r>
        <w:br w:type="textWrapping"/>
      </w:r>
      <w:r>
        <w:br w:type="textWrapping"/>
      </w:r>
      <w:r>
        <w:t xml:space="preserve">“Sao lại không dám” đám người kia cười ha hả “chúng ta sẽ không để ngươi chết, cũng biết ngươi sẽ không muốn chết. Ngoan, nam nhân đều rất tuyệt, chỉ chốc lát nữa ngươi sẽ chủ động cầu xin cho mà coi”</w:t>
      </w:r>
      <w:r>
        <w:br w:type="textWrapping"/>
      </w:r>
      <w:r>
        <w:br w:type="textWrapping"/>
      </w:r>
      <w:r>
        <w:t xml:space="preserve">Phó Lệnh Nguyệt đột nhiên hiểu ra đám người này là do Thái hậu phái tới. Thanh Loan vẫn luôn nghi ngờ nàng là yêu nữ, tế thiên thành công, nàng lại có thể uống rượu độc trước mặt mọi người. Xem ra Thanh Loan đã đứng ngồi không yên.</w:t>
      </w:r>
      <w:r>
        <w:br w:type="textWrapping"/>
      </w:r>
      <w:r>
        <w:br w:type="textWrapping"/>
      </w:r>
      <w:r>
        <w:t xml:space="preserve">Đúng. Hành động của Tiểu Thành Tử hôm nay, xem ra là cùng một phe với đám người này. Đêm nay, nàng đã rơi vào bẫy.</w:t>
      </w:r>
      <w:r>
        <w:br w:type="textWrapping"/>
      </w:r>
      <w:r>
        <w:br w:type="textWrapping"/>
      </w:r>
      <w:r>
        <w:t xml:space="preserve">“Các ngươi thật là ngốc, nghe người ta nói ta là yêu nữ liền tin” Phó Lệnh Nguyệt châm ngòi, muốn tranh thủ thời gian</w:t>
      </w:r>
      <w:r>
        <w:br w:type="textWrapping"/>
      </w:r>
      <w:r>
        <w:br w:type="textWrapping"/>
      </w:r>
      <w:r>
        <w:t xml:space="preserve">“Chúng ta không tin” Tiền Tam tiếp lời “cho nên mới muốn kiểm nghiệm một chút. Yêu nữ, chúng ta đối với ngươi đã đủ nhân nghĩa, khuyên ngươi nên thức thời đi, tùy tiện chọn một trong bốn tráng sĩ phía sau ta, nếu không…”hắn cười, xòe một vật trong tay.</w:t>
      </w:r>
      <w:r>
        <w:br w:type="textWrapping"/>
      </w:r>
      <w:r>
        <w:br w:type="textWrapping"/>
      </w:r>
      <w:r>
        <w:t xml:space="preserve">Nhập tủy hương?Phó Lệnh Nguyệt cả kinh. Hương vị này nàng thường xuyên ngửi được ở Triệu gia đại viện, là một loại xuân dược mãnh liệt</w:t>
      </w:r>
      <w:r>
        <w:br w:type="textWrapping"/>
      </w:r>
      <w:r>
        <w:br w:type="textWrapping"/>
      </w:r>
      <w:r>
        <w:t xml:space="preserve">“Thời gian còn dài, chúng ta cũng không vội, xem ngươi có thể chống được tới khi nào” Tiền Tam tự đắc đi tới “bảo bối này sẽ làm yêu nữ ngươi chủ động xé rác ngụy trang của mình”</w:t>
      </w:r>
      <w:r>
        <w:br w:type="textWrapping"/>
      </w:r>
      <w:r>
        <w:br w:type="textWrapping"/>
      </w:r>
      <w:r>
        <w:t xml:space="preserve">Phó Lệnh Nguyệt lấy tay áo che miệng, làm ra vẻ hoảng sợ, rất nhanh nuốt Băng tiêu hoàn mà Lưu Duyên Linh đã chế cho nàng. Có nó thì xuân dược gì cũng có thể chống đỡ, trước tiên phải duy trì thanh tỉnh</w:t>
      </w:r>
      <w:r>
        <w:br w:type="textWrapping"/>
      </w:r>
      <w:r>
        <w:br w:type="textWrapping"/>
      </w:r>
      <w:r>
        <w:t xml:space="preserve">Nàng liều mạng hô to “người tới, có thích khách”</w:t>
      </w:r>
      <w:r>
        <w:br w:type="textWrapping"/>
      </w:r>
      <w:r>
        <w:br w:type="textWrapping"/>
      </w:r>
      <w:r>
        <w:t xml:space="preserve">Năm người kia cười phá lên ‘yêu nữ, người tối nay trông coi chỗ này đều là huynh đệ của chúng ta. Ngươi kêu to hơn nữa cũng vô dụng”</w:t>
      </w:r>
      <w:r>
        <w:br w:type="textWrapping"/>
      </w:r>
      <w:r>
        <w:br w:type="textWrapping"/>
      </w:r>
      <w:r>
        <w:t xml:space="preserve">“Đừng kêu, bên ngoài nhiều người như vậy, nếu thấy Thần nữ ngài dù có nước bên cạnh vẫn bị người kèm cặp, việc này mà truyền ra ngoài, ngài sẽ tự mình làm sụp đổ hình tượng của mình. Chê cười ah”</w:t>
      </w:r>
      <w:r>
        <w:br w:type="textWrapping"/>
      </w:r>
      <w:r>
        <w:br w:type="textWrapping"/>
      </w:r>
      <w:r>
        <w:t xml:space="preserve">“Giả mạo Thần nữ còn cố tìn giở yêu pháp, ngươi thật muốn bị thiêu sống để hiện nguyên hình sao?”</w:t>
      </w:r>
      <w:r>
        <w:br w:type="textWrapping"/>
      </w:r>
      <w:r>
        <w:br w:type="textWrapping"/>
      </w:r>
      <w:r>
        <w:t xml:space="preserve">Một câu cuối cg,ùng đã điểm trúng tử huyệt của Phó Lệnh Nguyệt, nàng thức thời ngậm miệng lại. Xem ra đám người này đã chuẩn bị đủ mới tới, nàng chỉ có thể dùng trí, không thể dùng phương pháp bình thường</w:t>
      </w:r>
      <w:r>
        <w:br w:type="textWrapping"/>
      </w:r>
      <w:r>
        <w:br w:type="textWrapping"/>
      </w:r>
      <w:r>
        <w:t xml:space="preserve">“Yên tâm, không có người ngoài biết. Qua lần này, chúng ta sẽ biến mất, ngươi cứ làm thần nữ của ngươi’ Tiền Tam híp mắt, hướng dẫn từng bước</w:t>
      </w:r>
      <w:r>
        <w:br w:type="textWrapping"/>
      </w:r>
      <w:r>
        <w:br w:type="textWrapping"/>
      </w:r>
      <w:r>
        <w:t xml:space="preserve">“Được rồi’ Phó Lệnh Nguyệt đã có chủ ý liền giả bộ xuân dược có tác dụng, hô hấp dồn dập, cúi đầu vặn người,chỉ tay vào nam nhân có vẻ có công lực thâm hậu được ‘bảo hắn đến đây. Các ngươi lui ra sau”</w:t>
      </w:r>
      <w:r>
        <w:br w:type="textWrapping"/>
      </w:r>
      <w:r>
        <w:br w:type="textWrapping"/>
      </w:r>
      <w:r>
        <w:t xml:space="preserve">Có một phần tư phần thắng vẫn hơn là một phần năm.</w:t>
      </w:r>
      <w:r>
        <w:br w:type="textWrapping"/>
      </w:r>
      <w:r>
        <w:br w:type="textWrapping"/>
      </w:r>
      <w:r>
        <w:t xml:space="preserve">Đợi con mồi đến bên giường, Phó Lệnh Nguyệt liền thở hào hể, xé rách xiêm y của hắn, tay quàng lên cổ hắn, thân mình kề sát hắn, nhanh như chớp, lợi trảo của nàng đã đặt ngay cổ họng hắn, vặn một cái…nam nhân kia không kịp kêu một tiếng đã rời xa nhân thế.</w:t>
      </w:r>
      <w:r>
        <w:br w:type="textWrapping"/>
      </w:r>
      <w:r>
        <w:br w:type="textWrapping"/>
      </w:r>
      <w:r>
        <w:t xml:space="preserve">Đã lâu không tự tay giết người, nghe tiếng xương cốt gãy lìa, máu trên người nàng đột nhiên sôi sục. Phó Lệnh Nguyệt rất nhanh vứt bỏ hoa phục rườm rà, rút bội kiếm của nam nhân kia, chuẩn bị cho một trận đánh ác liệt.</w:t>
      </w:r>
      <w:r>
        <w:br w:type="textWrapping"/>
      </w:r>
      <w:r>
        <w:br w:type="textWrapping"/>
      </w:r>
      <w:r>
        <w:t xml:space="preserve">“Yêu nữ không trúng hương”, “tâm ngoan thủ lạt”, “không dễ đối phó’ mấy người còn lại nhận thấy tình hình, đồng loạt kinh hô.</w:t>
      </w:r>
      <w:r>
        <w:br w:type="textWrapping"/>
      </w:r>
      <w:r>
        <w:br w:type="textWrapping"/>
      </w:r>
      <w:r>
        <w:t xml:space="preserve">‘Các huynh đệ,cùng lên đi’ Tiền Tam hét to. Bốn người này không lấy binh khí bên hông mà lấy trong lòng ra dây thừng đặc chế.</w:t>
      </w:r>
      <w:r>
        <w:br w:type="textWrapping"/>
      </w:r>
      <w:r>
        <w:br w:type="textWrapping"/>
      </w:r>
      <w:r>
        <w:t xml:space="preserve">Phó Lệnh Nguyệt giật mình, xem ra bọn họ đã có chuẩn bị rất tốt</w:t>
      </w:r>
      <w:r>
        <w:br w:type="textWrapping"/>
      </w:r>
      <w:r>
        <w:br w:type="textWrapping"/>
      </w:r>
      <w:r>
        <w:t xml:space="preserve">“Yêu nghiệt này rượu mời không uống lại muốn uống rượu phạt”, “nghe nói cường bạo Thần nữ, toàn thân sẽ thối rửa mà chết, vạn kiếp bất phục nhưng thượng yêu nữ thì …”</w:t>
      </w:r>
      <w:r>
        <w:br w:type="textWrapping"/>
      </w:r>
      <w:r>
        <w:br w:type="textWrapping"/>
      </w:r>
      <w:r>
        <w:t xml:space="preserve">Vừa nói chuyện để nhiễu loạn sự chú ý, bốn sợi dây thừng kia vừa hình thành trận thế, dù Phó Lệnh Nguyệt thâm mình nhẹ như chim yến, khinh công trác tuyệt cũng chỉ trong vài hiệp liền bại. Kiếm khí bình thường không làm được gì nhuyễn tiên, cắt không đứt, nàng liều mạng dùng sức không suy chuyển được. Nhuyễn tiên như rắn quấn lấy người, tứ chi của nàng bị trói chặt, bị bốn người kia lôi kéo, treo giữa không trung.</w:t>
      </w:r>
      <w:r>
        <w:br w:type="textWrapping"/>
      </w:r>
      <w:r>
        <w:br w:type="textWrapping"/>
      </w:r>
      <w:r>
        <w:t xml:space="preserve">Đột nhiên ngoài cửa có người hoảng hốt báo tin “đầu lĩnh,có người đang đi về phía bên này, đã qua nhị môn”</w:t>
      </w:r>
      <w:r>
        <w:br w:type="textWrapping"/>
      </w:r>
      <w:r>
        <w:br w:type="textWrapping"/>
      </w:r>
      <w:r>
        <w:t xml:space="preserve">Tiền Tam trong mắt lóe tinh quang “mau thu thập, hành sự tùy theo hoàn cảnh”</w:t>
      </w:r>
      <w:r>
        <w:br w:type="textWrapping"/>
      </w:r>
      <w:r>
        <w:br w:type="textWrapping"/>
      </w:r>
      <w:r>
        <w:t xml:space="preserve">Phó Lệnh Nguyệt vừa thấy may mắn đã phát hiện mình bị trói trên cái trụ bên cạnh hồ nước, huyệt đạo của nàng đã bị điểm.</w:t>
      </w:r>
      <w:r>
        <w:br w:type="textWrapping"/>
      </w:r>
      <w:r>
        <w:br w:type="textWrapping"/>
      </w:r>
      <w:r>
        <w:t xml:space="preserve">Không lâu sau bên ngoài có tiếng gõ cửa, quả nhiên là có người đến đây</w:t>
      </w:r>
      <w:r>
        <w:br w:type="textWrapping"/>
      </w:r>
      <w:r>
        <w:br w:type="textWrapping"/>
      </w:r>
      <w:r>
        <w:t xml:space="preserve">“Thần nữ nương nương” thanh âm nam tử vang lên</w:t>
      </w:r>
      <w:r>
        <w:br w:type="textWrapping"/>
      </w:r>
      <w:r>
        <w:br w:type="textWrapping"/>
      </w:r>
      <w:r>
        <w:t xml:space="preserve">Phó Lệnh Nguyệt sợ ngây người. Thanh âm này quá mức quen thuộc nhưng nàng lại hi vọng không đúng người nàng đang nghĩ tới. Nàng muốn hô to: Viên Li, đi mau, nguy hiểm, mau đi tìm người. Nhưng toàn thân của nàng cứng ngắc, không thể phát ra tiếng, nàng không thể giúp hắn. Nàng sợ hãi vô cùng, sợ hắn vì cứu nàng mà gặp nguy hiểm.</w:t>
      </w:r>
      <w:r>
        <w:br w:type="textWrapping"/>
      </w:r>
      <w:r>
        <w:br w:type="textWrapping"/>
      </w:r>
      <w:r>
        <w:t xml:space="preserve">Cửa bị đẩy ra, Viên Li chần chờ tiến vào, chuyển qua bình phong ngọc thạch, hắn rốt cuộc thấy được Phó Lệnh Nguyệt bị trói bên hồ nước, cước bộ đình trệ</w:t>
      </w:r>
      <w:r>
        <w:br w:type="textWrapping"/>
      </w:r>
      <w:r>
        <w:br w:type="textWrapping"/>
      </w:r>
      <w:r>
        <w:t xml:space="preserve">Phó Lệnh Nguyệt không dám có nhiều biểu tình, nàng sợ sẽ làm loạn phán đoán của Viên Li. Nàng chỉ có thể hung hăng trừng mắt nhìn hắn, lại hướng ra phía ngoài trừng mắt, ý bảo hắn đi mau.</w:t>
      </w:r>
      <w:r>
        <w:br w:type="textWrapping"/>
      </w:r>
      <w:r>
        <w:br w:type="textWrapping"/>
      </w:r>
      <w:r>
        <w:t xml:space="preserve">Có lẽ vì ngửi được hương vị xuân dược còn sót lại. Viên Li nhíu mày, hắn nhìn quanh, bắt đầu lui nhanh về phía sau. Tiếc là đã muộn</w:t>
      </w:r>
      <w:r>
        <w:br w:type="textWrapping"/>
      </w:r>
      <w:r>
        <w:br w:type="textWrapping"/>
      </w:r>
      <w:r>
        <w:t xml:space="preserve">“Viên đô đốc”  thấy cá đã cắn câu, bốn người kia lập tức xuất hiện</w:t>
      </w:r>
      <w:r>
        <w:br w:type="textWrapping"/>
      </w:r>
      <w:r>
        <w:br w:type="textWrapping"/>
      </w:r>
      <w:r>
        <w:t xml:space="preserve">“Người Kiền giáo các ngươi ở đây làm gì?” Viên Li kéo áo choàng trên người, vung tay lên</w:t>
      </w:r>
      <w:r>
        <w:br w:type="textWrapping"/>
      </w:r>
      <w:r>
        <w:br w:type="textWrapping"/>
      </w:r>
      <w:r>
        <w:t xml:space="preserve">Bốn người kia một tay cầm nhuyễn tiên, một tay cầm bội kiếm. Phó Lệnh Nguyệt cả kinh, bọn họ là muốn hạ tử lệnh. Lúc này nàng cực kỳ hận bản thân mình, vì sao không có tính cảnh giác, trúng bẫy của Tiểu Thành Tử còn liên lụy tới Viên Li. Nếu hôm nay hắn có gì không hay xảy ra…nàng thật không dám tưởng tượng.</w:t>
      </w:r>
      <w:r>
        <w:br w:type="textWrapping"/>
      </w:r>
      <w:r>
        <w:br w:type="textWrapping"/>
      </w:r>
      <w:r>
        <w:t xml:space="preserve">Lấy một chọi bốn. Viên Li rất thông minh, công lực hùng hậu lại không ham chiến, chỉ muốn đột phá ra ngoài nhưng bốn người kia phối hợp cực kỳ ăn ý, nhuyễn tiên là để chế ước đối thủ, lợi kiếm dùng để giết người, mỗi chiêu đều là trí mạng, gọn gàng dứt khoát. Mãnh hổ nan địch quần hồ. Phó Lệnh Nguyệt chỉ có thể trơ mắt nhìn Viên Li miễn cưỡng phá trận,  bị trúng một kiếm lại một kiếm</w:t>
      </w:r>
      <w:r>
        <w:br w:type="textWrapping"/>
      </w:r>
      <w:r>
        <w:br w:type="textWrapping"/>
      </w:r>
      <w:r>
        <w:t xml:space="preserve">“Có người tới” đột nhiên bên ngoài vang lên tiếng cảnh báo “là một đám người”</w:t>
      </w:r>
      <w:r>
        <w:br w:type="textWrapping"/>
      </w:r>
      <w:r>
        <w:br w:type="textWrapping"/>
      </w:r>
      <w:r>
        <w:t xml:space="preserve">Bốn người kia đưa mắt nhìn nhau, không dám trì hoãn, đành phải rút lui</w:t>
      </w:r>
      <w:r>
        <w:br w:type="textWrapping"/>
      </w:r>
      <w:r>
        <w:br w:type="textWrapping"/>
      </w:r>
      <w:r>
        <w:t xml:space="preserve">Khi Viên Li cởi bỏ huyệt đạo và dây trói cho Phó Lệnh Nguyệt, nàng mới phát hiện tầm mắt của mình đã trở nên mơ hồ, lệ rơi đầy mặt</w:t>
      </w:r>
      <w:r>
        <w:br w:type="textWrapping"/>
      </w:r>
      <w:r>
        <w:br w:type="textWrapping"/>
      </w:r>
      <w:r>
        <w:t xml:space="preserve">“Công tử…” đối mặt với hắn, toàn bộ sự kiên cường của Phó Lệnh Nguyệt hoàn toàn sụp đổ, nàng xụi lơ trong vòng tay của hắn, khóc nức nở “đều do ta…ngươi sao lại một mình tới đây”</w:t>
      </w:r>
      <w:r>
        <w:br w:type="textWrapping"/>
      </w:r>
      <w:r>
        <w:br w:type="textWrapping"/>
      </w:r>
      <w:r>
        <w:t xml:space="preserve">“Đừng khóc” Viên Li khuyên nhủ “tình hình thế này, ngươi biết nói thế nào chứ” biểu tình vẫn rất lạnh lùng</w:t>
      </w:r>
      <w:r>
        <w:br w:type="textWrapping"/>
      </w:r>
      <w:r>
        <w:br w:type="textWrapping"/>
      </w:r>
      <w:r>
        <w:t xml:space="preserve">“Thần nữ nương nương” ngoài cửa vang lên thanh âm hữu lực</w:t>
      </w:r>
      <w:r>
        <w:br w:type="textWrapping"/>
      </w:r>
      <w:r>
        <w:br w:type="textWrapping"/>
      </w:r>
      <w:r>
        <w:t xml:space="preserve">Phó Lệnh Nguyệt vội lau khô nước mắt, điều tiết hơi thở, trả lời “chuyện gì?”</w:t>
      </w:r>
      <w:r>
        <w:br w:type="textWrapping"/>
      </w:r>
      <w:r>
        <w:br w:type="textWrapping"/>
      </w:r>
      <w:r>
        <w:t xml:space="preserve">Thị vệ cung kính đáp “Nhiếp chính vương mời ngài đến tiền điện xem diễn”</w:t>
      </w:r>
      <w:r>
        <w:br w:type="textWrapping"/>
      </w:r>
      <w:r>
        <w:br w:type="textWrapping"/>
      </w:r>
      <w:r>
        <w:t xml:space="preserve">Thì ra là thúc giục nàng. Lần đầu tiên trong đời Phó Lệnh Nguyệt cảm kích Lý Thành Khí, liền đáp “đã biết”. Nàng không dám ra lệnh cho thị vệ rời đi vì sợ đám người kia quay lại “ở bên ngoài chờ đi, ta ran gay”</w:t>
      </w:r>
      <w:r>
        <w:br w:type="textWrapping"/>
      </w:r>
      <w:r>
        <w:br w:type="textWrapping"/>
      </w:r>
      <w:r>
        <w:t xml:space="preserve">Cánh tay áo của Viên Li đã bị nhuộm đỏ, may là xưa nay hắn luôn ăn mặc sặc sỡ nên cũng không lộ rõ</w:t>
      </w:r>
      <w:r>
        <w:br w:type="textWrapping"/>
      </w:r>
      <w:r>
        <w:br w:type="textWrapping"/>
      </w:r>
      <w:r>
        <w:t xml:space="preserve">Phó Lệnh Nguyệt xé vải băng bó cho hắn, phát hiện miệng vết thương chuyển sang màu đen. Có độc. Nàng lập tức mài phấn Băng kình nha cho hắn, cho đến khi sắc mặt hắn chậm rãi khôi phục huyết sắc mới nhẹ nhàng thở ra</w:t>
      </w:r>
      <w:r>
        <w:br w:type="textWrapping"/>
      </w:r>
      <w:r>
        <w:br w:type="textWrapping"/>
      </w:r>
      <w:r>
        <w:t xml:space="preserve">“Ngươi làm sao biết…”nàng có rất nhiều chuyện muốn biết, cuối cũng chỉ có thể nói một câu</w:t>
      </w:r>
      <w:r>
        <w:br w:type="textWrapping"/>
      </w:r>
      <w:r>
        <w:br w:type="textWrapping"/>
      </w:r>
      <w:r>
        <w:t xml:space="preserve">“Ta thấy tiểu thái giám bên người ngươi dùng ánh mắt ra hiệu cho đám người kia liền cảm thấy quỷ dị” Viên Li không hề nhìn nàng ‘ngươi đi nhanh đi, ta cũng phải đi rồi, xiêm y đã bị cắt, nhập điện dự tiệc sẽ làm người ta nghi ngờ’ hắn nhặt áo choàng lên, mặc qua loa</w:t>
      </w:r>
      <w:r>
        <w:br w:type="textWrapping"/>
      </w:r>
      <w:r>
        <w:br w:type="textWrapping"/>
      </w:r>
      <w:r>
        <w:t xml:space="preserve">Trong lòng Phó Lệnh Nguyệt như phiên giang đảo hải,nàng mạnh mẽ ôm lấy hắn, giờ khắc này nàng không muốn nghĩ gì nữa, chỉ muốn cùng hắn cao chạy xa bay “đừng lừa mình dối người nữa được không, trong lòng ngươi rõ ràng là thích ta, không phải sao?”</w:t>
      </w:r>
      <w:r>
        <w:br w:type="textWrapping"/>
      </w:r>
      <w:r>
        <w:br w:type="textWrapping"/>
      </w:r>
      <w:r>
        <w:t xml:space="preserve">Viên Li đơ người, hắn muốn đẩy nàng ra nhưng lại không được, chua chát nói ‘đừng nghĩ tốt đẹp như vậy, ta chỉ là muốn ngươi sống mà thôi”</w:t>
      </w:r>
      <w:r>
        <w:br w:type="textWrapping"/>
      </w:r>
      <w:r>
        <w:br w:type="textWrapping"/>
      </w:r>
      <w:r>
        <w:t xml:space="preserve">“Ta không tin” Phó Lệnh Nguyệt quật cường ngẩng đầ lên “ngươi dám nhìn vào mắt ta mà nói không? ngươi ngay cả nhìn thẳng vào tim mình cũng không dám. Lúc thích thì nói thích, khi không thích thì chia tay.Ta sẽ không giống nữ nhân khác sẽ quấn lấy ngươi, bắt ngươi chịu trách nhiệm. Ngươi ngay cả một câu thích cũng không dám nói, ngươi đúng là kẻ nhát gan”</w:t>
      </w:r>
      <w:r>
        <w:br w:type="textWrapping"/>
      </w:r>
      <w:r>
        <w:br w:type="textWrapping"/>
      </w:r>
      <w:r>
        <w:t xml:space="preserve">“Thích” Viên Li nhẹ nhàng loan khóe miệng “giống như có thể thích, là hai từ khác nhau” hắn nhìn thẳng vào mắt nàng, thản nhiên nói ‘ta sống không được bao lâu nữa. Ngươi thích ta cũng vô ích”</w:t>
      </w:r>
      <w:r>
        <w:br w:type="textWrapping"/>
      </w:r>
      <w:r>
        <w:br w:type="textWrapping"/>
      </w:r>
    </w:p>
    <w:p>
      <w:pPr>
        <w:pStyle w:val="Heading2"/>
      </w:pPr>
      <w:bookmarkStart w:id="91" w:name="quyển-4---chương-8-ngọc-thiền-chi-mê"/>
      <w:bookmarkEnd w:id="91"/>
      <w:r>
        <w:t xml:space="preserve">69. Quyển 4 - Chương 8: Ngọc Thiền Chi Mê</w:t>
      </w:r>
    </w:p>
    <w:p>
      <w:pPr>
        <w:pStyle w:val="Compact"/>
      </w:pPr>
      <w:r>
        <w:br w:type="textWrapping"/>
      </w:r>
      <w:r>
        <w:br w:type="textWrapping"/>
      </w:r>
      <w:r>
        <w:t xml:space="preserve">Phó Lệnh Nguyệt ngây người. Đây là lần đầu tiên Viên Li nói thẳng với nàng như vậy </w:t>
      </w:r>
      <w:r>
        <w:br w:type="textWrapping"/>
      </w:r>
      <w:r>
        <w:br w:type="textWrapping"/>
      </w:r>
      <w:r>
        <w:t xml:space="preserve">Nàng nhìn chăm chú vào mắt hắn, không hề nhìn ra vẻ trêu tức trong đôi con ngươi trầm tĩnh của hắn. Hắn nói thật</w:t>
      </w:r>
      <w:r>
        <w:br w:type="textWrapping"/>
      </w:r>
      <w:r>
        <w:br w:type="textWrapping"/>
      </w:r>
      <w:r>
        <w:t xml:space="preserve">Nàng đột nhiên thấy sợ, đưa tay muốn chạm vào mặt hắn, muốn nói với hắn thật ra cái gì nàng cũng biết, chỉ không muốn nghe hắn nói thẳng ra như vậy. Cổ họng của nàng khô khốc, thiên ngôn vạn ngữ chỉ hóa thành một câu “vậy quý trọng hiện tại đi. Ta chỉ muốn ngươi hiện tại là của ta, có một khắc ta sẽ nhận một khắc. Ngươi cũng chỉ có thể là của ta”</w:t>
      </w:r>
      <w:r>
        <w:br w:type="textWrapping"/>
      </w:r>
      <w:r>
        <w:br w:type="textWrapping"/>
      </w:r>
      <w:r>
        <w:t xml:space="preserve">“Haha” Viên Li bật cười, đau thương mà tuyệt vọng “nha đầu, ta là ai? ngay cả ta cũng không thể tự mình làm chủ. Thế gian này, có rất nhiều chuyện quan trọng hơn tình yêu nam nữ nhiều. Ta là một nam nhân, chỉ cần ta sống một ngày sẽ một ngày không thoát được, nó như quỷ mị dây dưa ngươi, cho đến khi người thực sự chết đi”</w:t>
      </w:r>
      <w:r>
        <w:br w:type="textWrapping"/>
      </w:r>
      <w:r>
        <w:br w:type="textWrapping"/>
      </w:r>
      <w:r>
        <w:t xml:space="preserve">“Ta biết ngươi muốn gì, chỉ là quyền thế, chỉ là vị trí kia thôi mà” Phó Lệnh Nguyệt oán hận “ngay cả mệnh còn không cần thì có gì phải lẩn quẩn trong lòng”</w:t>
      </w:r>
      <w:r>
        <w:br w:type="textWrapping"/>
      </w:r>
      <w:r>
        <w:br w:type="textWrapping"/>
      </w:r>
      <w:r>
        <w:t xml:space="preserve">“Nghĩ thật hay” Viên Li cười mỉa “nam nhân và nữ nhân khác nhau. Ngươi không phải cũng trải qua rối rắm của bản thân sao? có oan báo oan, có thù báo thù, bảo ngươi từ bỏ điều này, ngươi sẽ làm được sao?”</w:t>
      </w:r>
      <w:r>
        <w:br w:type="textWrapping"/>
      </w:r>
      <w:r>
        <w:br w:type="textWrapping"/>
      </w:r>
      <w:r>
        <w:t xml:space="preserve">Phó Lệnh Nguyệt ngẩn người. Hắn lấy nàng ra để so sánh nhưng lúc này, nàng quyết tâm muốn cảnh tỉnh hắn. Nàng nhìn thẳng vào hắn “nếu ta biết mình sống không lâu, ta sẽ chỉ lo sống thật tốt. Ta thề”</w:t>
      </w:r>
      <w:r>
        <w:br w:type="textWrapping"/>
      </w:r>
      <w:r>
        <w:br w:type="textWrapping"/>
      </w:r>
      <w:r>
        <w:t xml:space="preserve">“Nếu kẻ thù ngay trước mắt ngươi thì sao?” Viên Li nhìn thẳng vào mắt nàng “đừng nói dối. Ngươi thực sự buông tha được sao?”</w:t>
      </w:r>
      <w:r>
        <w:br w:type="textWrapping"/>
      </w:r>
      <w:r>
        <w:br w:type="textWrapping"/>
      </w:r>
      <w:r>
        <w:t xml:space="preserve">Phó Lệnh Nguyệt nhìn đôi mắt trong suốt u tĩnh của hắn, cảm thấy nhất thời mất hết sức lực. Nàng dời tầm mắt, thì thào “không thể, ta sẽ báo thù”</w:t>
      </w:r>
      <w:r>
        <w:br w:type="textWrapping"/>
      </w:r>
      <w:r>
        <w:br w:type="textWrapping"/>
      </w:r>
      <w:r>
        <w:t xml:space="preserve">Viên Li tực đắc, hỏi tiếp ‘nếu ngươi vì báo thù mà hại người vô tội thì sao?”</w:t>
      </w:r>
      <w:r>
        <w:br w:type="textWrapping"/>
      </w:r>
      <w:r>
        <w:br w:type="textWrapping"/>
      </w:r>
      <w:r>
        <w:t xml:space="preserve">Phó Lệnh Nguyệt hừ lạnh “vậy thì chỉ có thể nói tiếng xin lỗi thôi. Triệu chủ từng nói, người không có năng lực tự bảo vệ mình, chết chưa hết tội. Chỉ trách bọn họ mệnh không tốt, kiếp sau trả lại đi”. Triệu Thực chưa từng dạy nàng phải lo lắng cho người khác, cho tới cái nàng học được đều là vì đạt được mục đích mà không từ thủ đoạn.</w:t>
      </w:r>
      <w:r>
        <w:br w:type="textWrapping"/>
      </w:r>
      <w:r>
        <w:br w:type="textWrapping"/>
      </w:r>
      <w:r>
        <w:t xml:space="preserve">Viên Li nghe xong, nhẹ nhàng thở dài</w:t>
      </w:r>
      <w:r>
        <w:br w:type="textWrapping"/>
      </w:r>
      <w:r>
        <w:br w:type="textWrapping"/>
      </w:r>
      <w:r>
        <w:t xml:space="preserve">“Công tử…” khó có khi Viên Li chịu tán gẫu, Phó Lệnh Nguyệt nhanh chóng túm lấy hắn, nói ra những lời đã nghẹn khuất từ lâu “ta nguyện ý làm Thần nữ. Ta cam tâm tình nguyện. Chỉ có như vậy, ta mới có thể tìm được thân thế của mình, ngươi rốt cuộc có hiểu hay không? ta thích ngươi, ta muốn giúp ngươi. Ta biết những gì ngươi làm cho ta. Ta cảm kích ngươi, ta một chút cũng không hận ngươi”</w:t>
      </w:r>
      <w:r>
        <w:br w:type="textWrapping"/>
      </w:r>
      <w:r>
        <w:br w:type="textWrapping"/>
      </w:r>
      <w:r>
        <w:t xml:space="preserve">Viên Li nghe vậy, xót xa nhìn vào ánh mắt ngưỡng mộ của nàng ‘vì đại sự, ta sẽ làm rất nhiều chuyện. Nói không chừng, sẽ có một ngày, ta sẽ tự tay giết ngươi”</w:t>
      </w:r>
      <w:r>
        <w:br w:type="textWrapping"/>
      </w:r>
      <w:r>
        <w:br w:type="textWrapping"/>
      </w:r>
      <w:r>
        <w:t xml:space="preserve">“Vậy đợi tới ngày đó rồi nói sau” Phó Lệnh Nguyệt kích động cướp lời, đưa tay xoa xoa nơi trái tim của hắn “nếu ta không có năng lực tự bảo vệ mình thì đó là chết chưa hết tội. Ta không sợ ngươi vì đại sự mà giết ta, ta chỉ muốn nơi này của ngươi có ta, nơi này của ngươi không gạt ta. Vậy là đủ rồi”</w:t>
      </w:r>
      <w:r>
        <w:br w:type="textWrapping"/>
      </w:r>
      <w:r>
        <w:br w:type="textWrapping"/>
      </w:r>
      <w:r>
        <w:t xml:space="preserve">Viên Li trầm mặt, đang muốn nói thì lại ho khan</w:t>
      </w:r>
      <w:r>
        <w:br w:type="textWrapping"/>
      </w:r>
      <w:r>
        <w:br w:type="textWrapping"/>
      </w:r>
      <w:r>
        <w:t xml:space="preserve">“Thương thế của ngươi…”Phó Lệnh Nguyệt lo lắng. Nàng nhớ tới lần hắn trúng kiếm mà bị thương</w:t>
      </w:r>
      <w:r>
        <w:br w:type="textWrapping"/>
      </w:r>
      <w:r>
        <w:br w:type="textWrapping"/>
      </w:r>
      <w:r>
        <w:t xml:space="preserve">“Không có gì” Viên Li đưa tay, nhẹ nhàng cởi bỏ tay của nàng “đừng quá nặng tình, ta nhận không nổi”</w:t>
      </w:r>
      <w:r>
        <w:br w:type="textWrapping"/>
      </w:r>
      <w:r>
        <w:br w:type="textWrapping"/>
      </w:r>
      <w:r>
        <w:t xml:space="preserve">Phó Lệnh Nguyệt sững sờ. Ánh mắt của hắn trống rỗng, cô đơn còn mang theo sự hờ hững cự người ngoài ngàn dặm</w:t>
      </w:r>
      <w:r>
        <w:br w:type="textWrapping"/>
      </w:r>
      <w:r>
        <w:br w:type="textWrapping"/>
      </w:r>
      <w:r>
        <w:t xml:space="preserve">Viên Li lạnh lùng nói ‘đi nhanh đi, chậm nữa, ta không tiện rời đi’</w:t>
      </w:r>
      <w:r>
        <w:br w:type="textWrapping"/>
      </w:r>
      <w:r>
        <w:br w:type="textWrapping"/>
      </w:r>
      <w:r>
        <w:t xml:space="preserve">Phó Lệnh Nguyệt cúi đầu đứng dậy, sửa sang xiêm y, vòng qua bình phong ngọc thạch, quay đầu lại thấy Viên Li đang ngẩn người nhìn về phía xa xa.</w:t>
      </w:r>
      <w:r>
        <w:br w:type="textWrapping"/>
      </w:r>
      <w:r>
        <w:br w:type="textWrapping"/>
      </w:r>
      <w:r>
        <w:t xml:space="preserve">Hắn cực kỳ giống một ám nhân. Bình tĩnh, vô tình, vào bất kỳ thời điểm nào cũng không hành động theo cảm tình. Phó Lệnh Nguyệt có chút hoảng hốt, cảm thấy như Viên Li mới là ám vệ, còn nàng thì không phải</w:t>
      </w:r>
      <w:r>
        <w:br w:type="textWrapping"/>
      </w:r>
      <w:r>
        <w:br w:type="textWrapping"/>
      </w:r>
      <w:r>
        <w:t xml:space="preserve">Tiền điện là cảnh ca múa thái bình, diễm sắc chính hàm, hương rượu thoang thoảng</w:t>
      </w:r>
      <w:r>
        <w:br w:type="textWrapping"/>
      </w:r>
      <w:r>
        <w:br w:type="textWrapping"/>
      </w:r>
      <w:r>
        <w:t xml:space="preserve">Phó Lệnh Nguyệt dưới sự vây quanh của thị vệ quay trở lại trên bảo y, phỏng chừng Viên Li đã rời khỏi tẩm cung, nàng chọn một hí khúc rồi sai người mời Lý Thành Khí ra ngoài</w:t>
      </w:r>
      <w:r>
        <w:br w:type="textWrapping"/>
      </w:r>
      <w:r>
        <w:br w:type="textWrapping"/>
      </w:r>
      <w:r>
        <w:t xml:space="preserve">“Ngươi làm sao vậy?” Lý Thành Khí cảm thấy rất ngạc nhiên vì hôm nay nàng lại tìm hắn nói chuyện riêng</w:t>
      </w:r>
      <w:r>
        <w:br w:type="textWrapping"/>
      </w:r>
      <w:r>
        <w:br w:type="textWrapping"/>
      </w:r>
      <w:r>
        <w:t xml:space="preserve">“Vương gia” Phó Lệnh Nguyệt cười gượng, rũ mi nói ‘thuộc hạ của Kiền giáo cũ mà ngài tìm cho ta là giả, vừa rồi bọn họ mưu toan ám sát ta, bị ta giết chết một người, đã rút đi rồi”</w:t>
      </w:r>
      <w:r>
        <w:br w:type="textWrapping"/>
      </w:r>
      <w:r>
        <w:br w:type="textWrapping"/>
      </w:r>
      <w:r>
        <w:t xml:space="preserve">‘Bọn họ ám sát ngươi?” Lý Thành Khí phản ứng như đúng rồi</w:t>
      </w:r>
      <w:r>
        <w:br w:type="textWrapping"/>
      </w:r>
      <w:r>
        <w:br w:type="textWrapping"/>
      </w:r>
      <w:r>
        <w:t xml:space="preserve">“Từ xưa đến nay cũng không thiếu những người ăn gan hùm mật báo” Phó Lệnh Nguyệt không che giấu hờn giận “vương gia, ta khẩn cầu ngài, ra lệnh truy bắt sáu người kia”</w:t>
      </w:r>
      <w:r>
        <w:br w:type="textWrapping"/>
      </w:r>
      <w:r>
        <w:br w:type="textWrapping"/>
      </w:r>
      <w:r>
        <w:t xml:space="preserve">“Bọn họ đều tham dự?” Lý Thành Khí cau mày</w:t>
      </w:r>
      <w:r>
        <w:br w:type="textWrapping"/>
      </w:r>
      <w:r>
        <w:br w:type="textWrapping"/>
      </w:r>
      <w:r>
        <w:t xml:space="preserve">“Ta gặp được năm người thì một chết bốn sống, ngoài ra còn có một người ở ngoài báo tin” Phó Lệnh Nguyệt báo cáo tỉ mỉ</w:t>
      </w:r>
      <w:r>
        <w:br w:type="textWrapping"/>
      </w:r>
      <w:r>
        <w:br w:type="textWrapping"/>
      </w:r>
      <w:r>
        <w:t xml:space="preserve">Lý Thành Khí lập tức quay đầu gọi người “Diêm Tân”</w:t>
      </w:r>
      <w:r>
        <w:br w:type="textWrapping"/>
      </w:r>
      <w:r>
        <w:br w:type="textWrapping"/>
      </w:r>
      <w:r>
        <w:t xml:space="preserve">Phó Lệnh Nguyệt không ngờ Nhiếp chính vương và Cẩm y vệ lại tra ra có hai người tình nghi ở trong bữa tiệc. Hai người này không giao thủ với nàng, cho nên mới tự tin ở lại hiện trường</w:t>
      </w:r>
      <w:r>
        <w:br w:type="textWrapping"/>
      </w:r>
      <w:r>
        <w:br w:type="textWrapping"/>
      </w:r>
      <w:r>
        <w:t xml:space="preserve">“Thẩm vấn bọn họ, nhất định sẽ tìm được bốn tặc nhân giả mạo giáo đồ kia” Phó Lệnh Nguyệt rất tin vào đại hình của Cẩm y vệ</w:t>
      </w:r>
      <w:r>
        <w:br w:type="textWrapping"/>
      </w:r>
      <w:r>
        <w:br w:type="textWrapping"/>
      </w:r>
      <w:r>
        <w:t xml:space="preserve">“Nhưng…”Lý Thành Khí phản bác “bọn họ không phải giả, bọn họ có tín vật”</w:t>
      </w:r>
      <w:r>
        <w:br w:type="textWrapping"/>
      </w:r>
      <w:r>
        <w:br w:type="textWrapping"/>
      </w:r>
      <w:r>
        <w:t xml:space="preserve">“Giáo chúng thực sự sẽ làm ra chuyện vậy sao?” Phó Lệnh Nguyệt khinh thường đáp lại ‘tín vật kia, tùy tiện lấy một tảng đá là có thể làm ra”</w:t>
      </w:r>
      <w:r>
        <w:br w:type="textWrapping"/>
      </w:r>
      <w:r>
        <w:br w:type="textWrapping"/>
      </w:r>
      <w:r>
        <w:t xml:space="preserve">Diêm Tân nhịn không được bật cười</w:t>
      </w:r>
      <w:r>
        <w:br w:type="textWrapping"/>
      </w:r>
      <w:r>
        <w:br w:type="textWrapping"/>
      </w:r>
      <w:r>
        <w:t xml:space="preserve">“Tùy tiện?” Lý Thành Khí liếc mắt, kiên nhẫn giải thích “Ngọc thiền kia cũng không phải đồ vật bình thường. Ngươi cho rằng hoàng đế Tiền Lương là ngươi nhân từ? ngươi cho là dựa vào ân thưởng nhậm nghĩa là có thể khiến giáo chúng trung tâm với Tiền Lương? Ngọc thiền này chính là mệnh môn của các giáo chúng khi xưa, vừa gia nhập là đã có. Người chết, Ngọc thiền liền biến sắc; không thể thay, không thể rời khỏi người, chỉ cần cách Ngọc thiền hơn năm trượng, người sẽ lập tức ngã xuống đất mà chết. Chẳng qua phương pháp tuyệt diệu này đã bị thất truyền, cho nên Cô mới bất đắc dĩ dùng dược khác thay thế”</w:t>
      </w:r>
      <w:r>
        <w:br w:type="textWrapping"/>
      </w:r>
      <w:r>
        <w:br w:type="textWrapping"/>
      </w:r>
      <w:r>
        <w:t xml:space="preserve">Phó Lệnh Nguyệt kinh ngạc nhìn Lý Thành Khí, biểu tình không tin. Tên mặt sẹo thủ lĩnh đám Kiền giáo ở Kiến Dương đã từng đưa ngọc thiền cho nàng nhưng đâu có thấy hắn ngã xuống ngựa mà chết. Huống chi, hiện giờ người cách xa nàng vạn dặm, ngọc thiền cũng không đổi sắc, Lý Thành Khí muốn lừa ai chứ?</w:t>
      </w:r>
      <w:r>
        <w:br w:type="textWrapping"/>
      </w:r>
      <w:r>
        <w:br w:type="textWrapping"/>
      </w:r>
      <w:r>
        <w:t xml:space="preserve">“Ngươi xem” Lý Thành Khí bảo nàng tiến lên ‘người bị ngươi giết…”</w:t>
      </w:r>
      <w:r>
        <w:br w:type="textWrapping"/>
      </w:r>
      <w:r>
        <w:br w:type="textWrapping"/>
      </w:r>
      <w:r>
        <w:t xml:space="preserve">Diêm Tân lục tìm ngọc thiền từ trong thi thể, Phó Lệnh Nguyệt nhìn thấy, quả nhiên là đỏ như máu</w:t>
      </w:r>
      <w:r>
        <w:br w:type="textWrapping"/>
      </w:r>
      <w:r>
        <w:br w:type="textWrapping"/>
      </w:r>
      <w:r>
        <w:t xml:space="preserve">‘Hắn là thật’ Lý Thành Khí khẳng định “người trong Kiền giáo sẽ không dám vô lễ với Thần nữ, nếu không Ngọc thiền sẽ thiêu cốt đốt tâm, vạn kiếp bất phục”</w:t>
      </w:r>
      <w:r>
        <w:br w:type="textWrapping"/>
      </w:r>
      <w:r>
        <w:br w:type="textWrapping"/>
      </w:r>
      <w:r>
        <w:t xml:space="preserve">“Vương gia từ đâu nghe được điều này? thực sự là rất giống’ Phó Lệnh Nguyệt nhịn không được nói ‘chẳng lẽ trước đây đã xuất hiện hành vi mạo phạm Thần nữ?” Lý Thành Khí không tin nàng, cũng không nên mọi chuyện đều nhằm vào nàng ah</w:t>
      </w:r>
      <w:r>
        <w:br w:type="textWrapping"/>
      </w:r>
      <w:r>
        <w:br w:type="textWrapping"/>
      </w:r>
      <w:r>
        <w:t xml:space="preserve">“Hành vi mạo phạm đương nhiên có, nếu không cách nói này sẽ không lưu truyền tới nay” Lý Thành Khí không chút hoang mang, đáp trả. Sao có thể là lời đồn vô căn cứ.</w:t>
      </w:r>
      <w:r>
        <w:br w:type="textWrapping"/>
      </w:r>
      <w:r>
        <w:br w:type="textWrapping"/>
      </w:r>
      <w:r>
        <w:t xml:space="preserve">“Vương gia, ngài đang nghi ngờ ta?” Phó Lệnh Nguyệt quyết định xé rách da mặt “chỉ dựa vào Ngọc thiền biến sắc cùng vài tin đồn vô căn cứ?”</w:t>
      </w:r>
      <w:r>
        <w:br w:type="textWrapping"/>
      </w:r>
      <w:r>
        <w:br w:type="textWrapping"/>
      </w:r>
      <w:r>
        <w:t xml:space="preserve">“Có không có ý đó” Lý Thành Khí vẫn thản nhiên “chỉ đang bàn luận. Đây chính là chỗ nghi hoặc của Cô, muốn trả sự công bằng cho Thần nữ hiện tại mà thôi”</w:t>
      </w:r>
      <w:r>
        <w:br w:type="textWrapping"/>
      </w:r>
      <w:r>
        <w:br w:type="textWrapping"/>
      </w:r>
      <w:r>
        <w:t xml:space="preserve">“Tốt’ Phó Lệnh Nguyệt cảm thấy buồn cười vô cùng “vương gia, xin chờ một chút’ nàng xoay người sang chỗ khác, lấy trong người ra một cái Ngọc thiền</w:t>
      </w:r>
      <w:r>
        <w:br w:type="textWrapping"/>
      </w:r>
      <w:r>
        <w:br w:type="textWrapping"/>
      </w:r>
      <w:r>
        <w:t xml:space="preserve">‘Thực khéo, ta cũng có một cái Ngọc thiền độc nhất vô nhị, thần bí khó lường, kinh hãi thế tục trong truyền thuyết kia” nàng đưa Ngọc thiền mà Mặt Sẹo đã đưa cho nàng cho Lý Thành Khí xem</w:t>
      </w:r>
      <w:r>
        <w:br w:type="textWrapping"/>
      </w:r>
      <w:r>
        <w:br w:type="textWrapping"/>
      </w:r>
      <w:r>
        <w:t xml:space="preserve">giản dị tự nhiên, màu sắc vàng trắng, chính là tín vật của Kiền giáo.</w:t>
      </w:r>
      <w:r>
        <w:br w:type="textWrapping"/>
      </w:r>
      <w:r>
        <w:br w:type="textWrapping"/>
      </w:r>
      <w:r>
        <w:t xml:space="preserve">Lý Thành Khí và Diêm Tân đều ngẩn người. Bọn họ thật không ngờ Phó Lệnh Nguyệt cũng có một cái</w:t>
      </w:r>
      <w:r>
        <w:br w:type="textWrapping"/>
      </w:r>
      <w:r>
        <w:br w:type="textWrapping"/>
      </w:r>
      <w:r>
        <w:t xml:space="preserve">Lý Thành Khí do dự cầm xem, Diêm Tân cũng đưa cái Ngọc thiền màu đỏ kia đến so sánh</w:t>
      </w:r>
      <w:r>
        <w:br w:type="textWrapping"/>
      </w:r>
      <w:r>
        <w:br w:type="textWrapping"/>
      </w:r>
      <w:r>
        <w:t xml:space="preserve">Trừ bỏ màu sắc, đúng là giống nhau như đúc. Có điều Ngọc thiền của Phó Lệnh Nguyệt đột nhiên phát lục quang, chỉ trong chớp mắt lại khôi phục nguyên trạng</w:t>
      </w:r>
      <w:r>
        <w:br w:type="textWrapping"/>
      </w:r>
      <w:r>
        <w:br w:type="textWrapping"/>
      </w:r>
      <w:r>
        <w:t xml:space="preserve">“Nguyên thiền?” Lý Thành Khí kinh hô “nó ở trên người ngươi?”</w:t>
      </w:r>
      <w:r>
        <w:br w:type="textWrapping"/>
      </w:r>
      <w:r>
        <w:br w:type="textWrapping"/>
      </w:r>
      <w:r>
        <w:t xml:space="preserve">Phó Lệnh Nguyệt ngây người. Nàng đột nhiên có cảm giác mình đã rơi vào bẫy</w:t>
      </w:r>
      <w:r>
        <w:br w:type="textWrapping"/>
      </w:r>
      <w:r>
        <w:br w:type="textWrapping"/>
      </w:r>
      <w:r>
        <w:t xml:space="preserve">Tuy rằng đã có lợi thế để chứng minh thân phận thần nữ của nàng nhưng hai người tham gia ám sát vẫn bị Cẩm y vệ tạm giam. Phó Lệnh Nguyệt biết, trận ám sát bất ngờ của Kiền giáo đã làm cho Lý Thành Khi đa nghi càng cảnh giác hơn.</w:t>
      </w:r>
      <w:r>
        <w:br w:type="textWrapping"/>
      </w:r>
      <w:r>
        <w:br w:type="textWrapping"/>
      </w:r>
      <w:r>
        <w:t xml:space="preserve">Mùa hè đến, ngày cũng trôi qua bình thản</w:t>
      </w:r>
      <w:r>
        <w:br w:type="textWrapping"/>
      </w:r>
      <w:r>
        <w:br w:type="textWrapping"/>
      </w:r>
      <w:r>
        <w:t xml:space="preserve">Tiểu Thành Tử mất tích, Tư lễ giam trong cung liền đưa tới Thần nữ điện một vị công công tổng quản mới, Tiểu Đa Tử</w:t>
      </w:r>
      <w:r>
        <w:br w:type="textWrapping"/>
      </w:r>
      <w:r>
        <w:br w:type="textWrapping"/>
      </w:r>
      <w:r>
        <w:t xml:space="preserve">Phó Lệnh Nguyệt cũng hung hăng giáo huấn một hồi, càng không thể buông lỏng cảnh giác. Trong thế giới toàn sài lang hổ báo này, chỉ hơi vô ý một chút là có thể lấy mạng mình ra đền.</w:t>
      </w:r>
      <w:r>
        <w:br w:type="textWrapping"/>
      </w:r>
      <w:r>
        <w:br w:type="textWrapping"/>
      </w:r>
      <w:r>
        <w:t xml:space="preserve">Liên tục mấy ngày, Phó Lệnh Nguyệt không hề nghe được Hữu quân Đô đốc Viên Li phát bệnh hay có tin tức nào khác. Nàng cũng không dám phái người hỏi thăm, chỉ có thể thăm tình hình triều chính hiện tại</w:t>
      </w:r>
      <w:r>
        <w:br w:type="textWrapping"/>
      </w:r>
      <w:r>
        <w:br w:type="textWrapping"/>
      </w:r>
      <w:r>
        <w:t xml:space="preserve">Tiểu Đa Tử mới đến, đương nhiên là muốn thể hiện tốt trước mặt Thần nữ, lập tức thêm mắm dặm muối những gì mình biết,  báo cáo tường tận.</w:t>
      </w:r>
      <w:r>
        <w:br w:type="textWrapping"/>
      </w:r>
      <w:r>
        <w:br w:type="textWrapping"/>
      </w:r>
      <w:r>
        <w:t xml:space="preserve">Phó Lệnh Nguyệt nghe được tên Viên Li như ý nguyện nhưng thông tin phía sau làm nàng cực kỳ hoảng sợ: Hữu quân Đô đốc phủ Viên Li và Hậu quân Đô đốc phủ Phương Diệu Tổ vì cùng tranh đoạt quyền trú binh ở Lũng Tây mà tranh đấu gay gắt trước mặt Hoàng đế và Nhiếp chính vương. Hai người không những ở trên triều đình tranh luận mà còn tỷ thí trận pháp trong doanh trướng, đáng sợ nhất là gần đây, vì muốn thể hiện thực lực của nhà mình ở trước mặt Binh bộ mà hai vị Đô đốc trẻ tuổi còn cả ngày giằng co trên lưng ngựa</w:t>
      </w:r>
      <w:r>
        <w:br w:type="textWrapping"/>
      </w:r>
      <w:r>
        <w:br w:type="textWrapping"/>
      </w:r>
      <w:r>
        <w:t xml:space="preserve">“Chuyện này là ai đưa ra trước’ Phó Lệnh Nguyệt rất lo lắng cho thân thể của Viên Li, hắn vừa bị thương, sao có thể liều mạng như vậy</w:t>
      </w:r>
      <w:r>
        <w:br w:type="textWrapping"/>
      </w:r>
      <w:r>
        <w:br w:type="textWrapping"/>
      </w:r>
      <w:r>
        <w:t xml:space="preserve">“Nghe nói là Hữu quân Viên đô đốc tấu thỉnh trước, không hiểu sao Hữu quân Phương đô đớc cũng cùng ý kiến, đều muốn Lũng Tây, còn phải tự mình mang binh đến đóng quân nơi thâm sơn cùng cốc đó, Hoàng thượng và Nhiếp chính vương đều khó xử, không biết hai vị Đô đốc đang tranh cái gì’ Tiểu Đa Tử dò xét sắc mặt Phó Lệnh Nguyệt, bẩm báo</w:t>
      </w:r>
      <w:r>
        <w:br w:type="textWrapping"/>
      </w:r>
      <w:r>
        <w:br w:type="textWrapping"/>
      </w:r>
      <w:r>
        <w:t xml:space="preserve">Phó Lệnh Nguyệt cũng rất nghi hoặc. Lũng Tây địa thế xa xôi, hoang vắng, tuy là vùng giao tranh quân sự nhưng giá trị lại không cao, nhất là còn phải tự mình mang quân tới đó trú đóng vài năm. Viên Li muốn là gì? nơi đó cách kinh thành rất xa, chẳng lẽ hắn muốn mưu sự tạo phản? cũng không đúng, tạo phản cũng đâu cần lựa chỗ, dưới trướng Tả quân, Hữu quân phủ thiếu gì nơi giàu có và đông đúc, lương thảo vàng bạc, binh sĩ vũ khí…cần gì ngàn dặm xa xôi chạy tới Lũng Tây, như vậy khác gì cách ly mình khỏi trung tâm quyền lợi.</w:t>
      </w:r>
      <w:r>
        <w:br w:type="textWrapping"/>
      </w:r>
      <w:r>
        <w:br w:type="textWrapping"/>
      </w:r>
      <w:r>
        <w:t xml:space="preserve">Kỳ lạ là chuyện không có lời như vậy lại có người muốn tranh đoạt. Phương Diệu Tổ, Phương tiểu hồ ly kia có ý đồ gì?</w:t>
      </w:r>
      <w:r>
        <w:br w:type="textWrapping"/>
      </w:r>
      <w:r>
        <w:br w:type="textWrapping"/>
      </w:r>
      <w:r>
        <w:t xml:space="preserve">“Trong hai nhà, ai có phần thắng nhiều hơn?” Phó Lệnh Nguyệt lại hỏi</w:t>
      </w:r>
      <w:r>
        <w:br w:type="textWrapping"/>
      </w:r>
      <w:r>
        <w:br w:type="textWrapping"/>
      </w:r>
      <w:r>
        <w:t xml:space="preserve">‘Nô tài đoán là Phương đô đốc’ Tiểu Đa Tử thấp giọng nói ‘tương truyền Viên đô đốc thân thể không tốt, mà Lũng Tây lại rất lạnh”</w:t>
      </w:r>
      <w:r>
        <w:br w:type="textWrapping"/>
      </w:r>
      <w:r>
        <w:br w:type="textWrapping"/>
      </w:r>
      <w:r>
        <w:t xml:space="preserve">Phó Lệnh Nguyệt liền nhân cơ hội hỏi ‘vậy Viên đô đốc mấy ngày nay có gì không khỏe không?”</w:t>
      </w:r>
      <w:r>
        <w:br w:type="textWrapping"/>
      </w:r>
      <w:r>
        <w:br w:type="textWrapping"/>
      </w:r>
      <w:r>
        <w:t xml:space="preserve">“Không có, hiện đang là mùa hè mà” Tiểu Đa Tử không nhận ra tâm tư của nàng “vì tranh giành, Viên đô đốc còn rất có tinh thần lên ngựa”</w:t>
      </w:r>
      <w:r>
        <w:br w:type="textWrapping"/>
      </w:r>
      <w:r>
        <w:br w:type="textWrapping"/>
      </w:r>
      <w:r>
        <w:t xml:space="preserve">Mí mắt phải của Phó Lệnh Nguyệt đột nhiên nhảy lên vài cái. Nàng không yên lòng bảo Tiểu Đa Tử lui ra, càng nghĩ, càng thấy lo lắng.</w:t>
      </w:r>
      <w:r>
        <w:br w:type="textWrapping"/>
      </w:r>
      <w:r>
        <w:br w:type="textWrapping"/>
      </w:r>
      <w:r>
        <w:t xml:space="preserve">Nàng đột nhiên nhớ tới lần Viên Li phát bệnh vào mùa thu năm đó, vì trúng một liếm của Ngô Mỹ Nhân lại cỡi ngựa bôn ba mệt nhọc…Trong lòng nàng càng thêm căng thẳng, không thể ngồi yên được nữa.</w:t>
      </w:r>
      <w:r>
        <w:br w:type="textWrapping"/>
      </w:r>
      <w:r>
        <w:br w:type="textWrapping"/>
      </w:r>
      <w:r>
        <w:t xml:space="preserve">Đêm đó, Phó Lệnh Nguyệt thay y phục thị vệ thâm sắc, xác định không có ai bám đuôi mới nhảy vào Hữu quân Đô đốc phủ. Nàng không lập tức đi tìm chỗ ở của Viên Li mà tìm thị vệ tuần tra ban đêm, đưa ra lệnh bài ám vệ, muốn gặp Hải Thanh hoặc Hải Long.</w:t>
      </w:r>
      <w:r>
        <w:br w:type="textWrapping"/>
      </w:r>
      <w:r>
        <w:br w:type="textWrapping"/>
      </w:r>
      <w:r>
        <w:t xml:space="preserve">Viên Li không ngờ nàng sẽ đến cho nên không hề ra lệnh không cho nàng thăm hỏi, vì thế, Hải Thanh dù khó xử vẫn phải đưa nàng đến chỗ Viên Li</w:t>
      </w:r>
      <w:r>
        <w:br w:type="textWrapping"/>
      </w:r>
      <w:r>
        <w:br w:type="textWrapping"/>
      </w:r>
      <w:r>
        <w:t xml:space="preserve">Viên Li đã đi ngủ, ban ngày hắn đã mệt muốn chết.</w:t>
      </w:r>
      <w:r>
        <w:br w:type="textWrapping"/>
      </w:r>
      <w:r>
        <w:br w:type="textWrapping"/>
      </w:r>
      <w:r>
        <w:t xml:space="preserve">Phó Lệnh Nguyệt chỉ đứng nhìn từ xa, sau đó kéo Hải Thanh vào góc tối, lạnh giọng nói ‘nói. Các ngươi đã làm gì hắn?”</w:t>
      </w:r>
      <w:r>
        <w:br w:type="textWrapping"/>
      </w:r>
      <w:r>
        <w:br w:type="textWrapping"/>
      </w:r>
      <w:r>
        <w:t xml:space="preserve">Hải Thanh đâu biết bị nàng phủ đầu, lập tức cúi đầu thừa nhận ‘dùng châm cứu”</w:t>
      </w:r>
      <w:r>
        <w:br w:type="textWrapping"/>
      </w:r>
      <w:r>
        <w:br w:type="textWrapping"/>
      </w:r>
      <w:r>
        <w:t xml:space="preserve">“Điên rồi’ Phó Lệnh Nguyệt suýt chút nữa nhảy dựng lên ‘hắn…thân thể hắn vốn đã không tốt, các ngươi…các ngươi…”</w:t>
      </w:r>
      <w:r>
        <w:br w:type="textWrapping"/>
      </w:r>
      <w:r>
        <w:br w:type="textWrapping"/>
      </w:r>
      <w:r>
        <w:t xml:space="preserve">Hải Thanh vội minh oan “Đúng là công tử không nên làm thế nhưng chúng ta ngăn thế nào cũng không được”</w:t>
      </w:r>
      <w:r>
        <w:br w:type="textWrapping"/>
      </w:r>
      <w:r>
        <w:br w:type="textWrapping"/>
      </w:r>
      <w:r>
        <w:t xml:space="preserve">“Ta đi’ Phó Lệnh Nguyệt không muốn lãng phí thời gian. Nàng bảo Hải Thanh ở ngoài canh chừng, gia tăng cước bộ, đi đến bên giường Viên Li. Cho đến khi nàng đến sát cạnh hắn, Viên Li mới tỉnh giấc. Xem ra, hắn thực sự rất mệt mỏi</w:t>
      </w:r>
      <w:r>
        <w:br w:type="textWrapping"/>
      </w:r>
      <w:r>
        <w:br w:type="textWrapping"/>
      </w:r>
      <w:r>
        <w:t xml:space="preserve">“Nếu ta là thích khách, tối nay ngươi chết chắc rồi” Phó Lệnh Nguyệt lạnh lùng nói</w:t>
      </w:r>
      <w:r>
        <w:br w:type="textWrapping"/>
      </w:r>
      <w:r>
        <w:br w:type="textWrapping"/>
      </w:r>
      <w:r>
        <w:t xml:space="preserve">“Sao ngươi lại tới đây?ai mang ngươi vài?” Viên Li lập tức hỏi</w:t>
      </w:r>
      <w:r>
        <w:br w:type="textWrapping"/>
      </w:r>
      <w:r>
        <w:br w:type="textWrapping"/>
      </w:r>
      <w:r>
        <w:t xml:space="preserve">Phó Lệnh Nguyệt nhìn ánh mắt đầy tơ máu của hắn, lửa giận trào sôi “ngươi đã không muốn sống nữa thì để ta tới đi”</w:t>
      </w:r>
      <w:r>
        <w:br w:type="textWrapping"/>
      </w:r>
      <w:r>
        <w:br w:type="textWrapping"/>
      </w:r>
      <w:r>
        <w:t xml:space="preserve">Viên Li cũng rất tức giận “ngươi sao có thể tới đây? ngươi có biết thân phận của mình không?”</w:t>
      </w:r>
      <w:r>
        <w:br w:type="textWrapping"/>
      </w:r>
      <w:r>
        <w:br w:type="textWrapping"/>
      </w:r>
      <w:r>
        <w:t xml:space="preserve">“Yên tâm” Phó Lệnh Nguyệt lạnh lùng đáp “ta làm gì cũng có tính toán, sẽ không để liên lụy”</w:t>
      </w:r>
      <w:r>
        <w:br w:type="textWrapping"/>
      </w:r>
      <w:r>
        <w:br w:type="textWrapping"/>
      </w:r>
      <w:r>
        <w:t xml:space="preserve">Viên Li còn muốn nói nhưng bị cơn ho khan cắt ngang. Cơn ho liên tục mà mãnh liệt khiến thân thể của hắn run lên, hình như có một ngụm đàm trào ra.</w:t>
      </w:r>
      <w:r>
        <w:br w:type="textWrapping"/>
      </w:r>
      <w:r>
        <w:br w:type="textWrapping"/>
      </w:r>
      <w:r>
        <w:t xml:space="preserve">Phó Lệnh Nguyệt lạnh mắt nhìn chiếc khăn trắng bên cạnh hắn lấm tấm màu đỏ, lập tức cả kinh. Nàng nhớ lại lời Hoa Thác từng nói, vội nắm lấy tay Viên Li. Hơi thở suy yếu, ngay cả người không tinh thông y thuật như nàng cũng có thể nhận ra hắn…</w:t>
      </w:r>
      <w:r>
        <w:br w:type="textWrapping"/>
      </w:r>
      <w:r>
        <w:br w:type="textWrapping"/>
      </w:r>
      <w:r>
        <w:t xml:space="preserve">Nàng cảm thấy đau xót vô cùng, sự cố ý lạnh lùng hoàn toàn tan vỡ, không khống chế được mà gầm nhẹ ‘ngươi điên rồi, điên rồi”</w:t>
      </w:r>
      <w:r>
        <w:br w:type="textWrapping"/>
      </w:r>
      <w:r>
        <w:br w:type="textWrapping"/>
      </w:r>
      <w:r>
        <w:t xml:space="preserve">Viên Li mặt không thay đổi, rút cánh tay lại “bị riết rồi thành quen, không có trở ngại gì. Ngươi đừng thêm phiền toái cho ta là tốt rồi”</w:t>
      </w:r>
      <w:r>
        <w:br w:type="textWrapping"/>
      </w:r>
      <w:r>
        <w:br w:type="textWrapping"/>
      </w:r>
      <w:r>
        <w:t xml:space="preserve">Phó Lệnh Nguyệt đột nhiên nhớ tới những lời từng nghe lén Liễu Dung nói, không thể làm cho hắn lại bị thương nhưng hắn vì cứu nàng mà bị thương. Đều là do nàng.</w:t>
      </w:r>
      <w:r>
        <w:br w:type="textWrapping"/>
      </w:r>
      <w:r>
        <w:br w:type="textWrapping"/>
      </w:r>
      <w:r>
        <w:t xml:space="preserve">“Ngươi muốn làm gì? giết Lý Thành Khí hay Lý Tuấn Ngạn, ta đều có thể giúp ngươi’ nàng hạ quyết tâm</w:t>
      </w:r>
      <w:r>
        <w:br w:type="textWrapping"/>
      </w:r>
      <w:r>
        <w:br w:type="textWrapping"/>
      </w:r>
      <w:r>
        <w:t xml:space="preserve">Viên Li kinh ngạc nhìn nàng, sau đó khinh thường nói “ngươi không muốn làm chuyện của ngươi sao? ngươi có thể sao?’</w:t>
      </w:r>
      <w:r>
        <w:br w:type="textWrapping"/>
      </w:r>
      <w:r>
        <w:br w:type="textWrapping"/>
      </w:r>
      <w:r>
        <w:t xml:space="preserve">Chỉ một câu của hắn đã vô hiệu hóa xúc động của nàng.</w:t>
      </w:r>
      <w:r>
        <w:br w:type="textWrapping"/>
      </w:r>
      <w:r>
        <w:br w:type="textWrapping"/>
      </w:r>
      <w:r>
        <w:t xml:space="preserve">Phó Lệnh Nguyệt đứng sững người, môi mấp máy nhưng lại không thể nói nên lời. Thật ra nàng rất muốn hỏi hắn ‘ta không làm chuyện của ta, ngươi có thể buông tay không?” nhưng nàng không dám. Vì nàng chưa nghĩ ra, nếu hắn thực sự đáp ứng thì nàng nên làm gì, lấy hay bỏ. Mà trong đời khó nhất là chọn lựa lấy hay bỏ.  Thật ra cũng không thể trách Viên Li, có lẽ trong mắt người khác, nàng là kẻ không thể nói lý. Biết rõ bị người ta gài bẫy vẫn chấp nhận giả mạo thần nữ, biết rõ con đường phía trước lành ít dữ nhiều nhưng nàng cũng khó mà buông tay.</w:t>
      </w:r>
      <w:r>
        <w:br w:type="textWrapping"/>
      </w:r>
      <w:r>
        <w:br w:type="textWrapping"/>
      </w:r>
      <w:r>
        <w:t xml:space="preserve">“Được’ nàng thỏa hiệp ‘ngươi muốn đi Lũng Tây đúng không?” ta giúp ngươi”</w:t>
      </w:r>
      <w:r>
        <w:br w:type="textWrapping"/>
      </w:r>
      <w:r>
        <w:br w:type="textWrapping"/>
      </w:r>
      <w:r>
        <w:t xml:space="preserve">Viên Li khó hiểu trừng mắt nhìn nàng</w:t>
      </w:r>
      <w:r>
        <w:br w:type="textWrapping"/>
      </w:r>
      <w:r>
        <w:br w:type="textWrapping"/>
      </w:r>
      <w:r>
        <w:t xml:space="preserve">“Ngươi muốn chết thì chết cách xa ta một chút đi’ Phó Lệnh Nguyệt chua sót nở nụ cười “ta sợ ta nhìn thấy thi thể của ngươi, đời này ngủ không ngon”</w:t>
      </w:r>
      <w:r>
        <w:br w:type="textWrapping"/>
      </w:r>
      <w:r>
        <w:br w:type="textWrapping"/>
      </w:r>
      <w:r>
        <w:t xml:space="preserve">‘Ngươi muốn làm gì?” ngữ điệu của Viên Li có chút khẩn trương</w:t>
      </w:r>
      <w:r>
        <w:br w:type="textWrapping"/>
      </w:r>
      <w:r>
        <w:br w:type="textWrapping"/>
      </w:r>
      <w:r>
        <w:t xml:space="preserve">“Ta có cách, ta sẽ khiến ngươi có thể đến Lũng Tây” Phó Lệnh Nguyệt chăm chú nhìn hắn, cố khắc chế xúc động muốn ôm hắn “ngày mai, ngươi không cần đến doanh trướng. Ta thề, ta nhất định cho ngươi được đền bù như mong muốn” nói xong xoay người rời đi</w:t>
      </w:r>
      <w:r>
        <w:br w:type="textWrapping"/>
      </w:r>
      <w:r>
        <w:br w:type="textWrapping"/>
      </w:r>
      <w:r>
        <w:t xml:space="preserve">“Tiểu Nguyệt” Viên Li la lên lại bị cơn ho khan cắt ngang</w:t>
      </w:r>
      <w:r>
        <w:br w:type="textWrapping"/>
      </w:r>
      <w:r>
        <w:br w:type="textWrapping"/>
      </w:r>
      <w:r>
        <w:t xml:space="preserve">Cước bộ của Phó Lệnh Nguyệt hơi dừng lại rồi vẫn kiên định rời đi</w:t>
      </w:r>
      <w:r>
        <w:br w:type="textWrapping"/>
      </w:r>
      <w:r>
        <w:br w:type="textWrapping"/>
      </w:r>
    </w:p>
    <w:p>
      <w:pPr>
        <w:pStyle w:val="Heading2"/>
      </w:pPr>
      <w:bookmarkStart w:id="92" w:name="quyển-4---chương-9-phụ-tinh"/>
      <w:bookmarkEnd w:id="92"/>
      <w:r>
        <w:t xml:space="preserve">70. Quyển 4 - Chương 9: Phụ Tinh</w:t>
      </w:r>
    </w:p>
    <w:p>
      <w:pPr>
        <w:pStyle w:val="Compact"/>
      </w:pPr>
      <w:r>
        <w:br w:type="textWrapping"/>
      </w:r>
      <w:r>
        <w:br w:type="textWrapping"/>
      </w:r>
      <w:r>
        <w:t xml:space="preserve">Hôm sau, Phó Lệnh Nguyệt bảo Tiểu Đa Tử đến Hậu quân Đô đốc phủ hỏi một câu: ấm lô mà ngày đó Phương Diệu Tổ đưa cho nàng là làm sao mà có được? </w:t>
      </w:r>
      <w:r>
        <w:br w:type="textWrapping"/>
      </w:r>
      <w:r>
        <w:br w:type="textWrapping"/>
      </w:r>
      <w:r>
        <w:t xml:space="preserve">Quả nhiên đến lúc vừa lên đèn, Phương Diệu Tổ thông minh tinh ý đã phong trần mệt mỏi đi tới Thần nữ điện</w:t>
      </w:r>
      <w:r>
        <w:br w:type="textWrapping"/>
      </w:r>
      <w:r>
        <w:br w:type="textWrapping"/>
      </w:r>
      <w:r>
        <w:t xml:space="preserve">Phó Lệnh Nguyệt vừa nhìn thấy khuôn mặt tuấn tú có chút uất thiếp lại ngầm hiểu, trong lòng cảm thấy áy náy vô cùng nhưng dù thế nào, hôm nay nàng cũng nhất định khuyên hắn từ bỏ cạnh tranh.Vì Viên Li, nàng nhất định phải khiến Phương Diệu Tổ buông tay. Vì thế nàng đã chuẩn bị sẵn ba phương án: rượu mời không uống, uống rượu phạt; phạt rượu, vu oan. Tóm lại phương pháp có rất nhiều, dụ dỗ có, ti tiện có. Nàng không đạt được mục đích, thề không bỏ qua</w:t>
      </w:r>
      <w:r>
        <w:br w:type="textWrapping"/>
      </w:r>
      <w:r>
        <w:br w:type="textWrapping"/>
      </w:r>
      <w:r>
        <w:t xml:space="preserve">Chuyện như vậy, Phó Lệnh Nguyệt đương nhiên không muốn để người ngoài biết, vẫy tay cho thuộc hạ lui ra ngoài “các ngươi lui xuống đi” sau đó ra vẻ phẫn trư ăn hổ, hỏi Phương Diệu Tổ “Phương đô đốc, có chuyện gì mà vui vậy?”</w:t>
      </w:r>
      <w:r>
        <w:br w:type="textWrapping"/>
      </w:r>
      <w:r>
        <w:br w:type="textWrapping"/>
      </w:r>
      <w:r>
        <w:t xml:space="preserve">“Bởi vì ta thích nữ nhân có việc cần liền tìm ta” Phương Diệu Tổ hiểu được nhưng không vạch trần, mỉm cười, chuyển đề tài</w:t>
      </w:r>
      <w:r>
        <w:br w:type="textWrapping"/>
      </w:r>
      <w:r>
        <w:br w:type="textWrapping"/>
      </w:r>
      <w:r>
        <w:t xml:space="preserve">Phó Lệnh Nguyệt mỉm cười ‘ngồi đi. Nếu hôm nay Phương đô đốc không có đại sự gì, cùng uống rượu với ta được không?”</w:t>
      </w:r>
      <w:r>
        <w:br w:type="textWrapping"/>
      </w:r>
      <w:r>
        <w:br w:type="textWrapping"/>
      </w:r>
      <w:r>
        <w:t xml:space="preserve">“Vô cùng vinh hạnh’ Phương Diệu Tổ vén áo bào ngồi xuống, nhìn Phó Lệnh Nguyệt bày ra khay ngọc mạ vàng, trên có bốn chén ngọc lưu ly trong suốt chứa bốn màu hồng, lục, tím, vàng. Dưới ánh nến chiếu rọi trở nên lung linh kỳ ảo, kinh hồn động phách. Hương rượu thơm nồng,  thuần hậu</w:t>
      </w:r>
      <w:r>
        <w:br w:type="textWrapping"/>
      </w:r>
      <w:r>
        <w:br w:type="textWrapping"/>
      </w:r>
      <w:r>
        <w:t xml:space="preserve">Phương Diệu Tổ là kẻ biết hàng, cảm khái nói ‘đây là Hạc niên đường tiến cống, xứng với chén ngọc lưu ly Ba Tư, càng tăng thêm sắc hương vị. Mời ta uống rượu như vậy…”</w:t>
      </w:r>
      <w:r>
        <w:br w:type="textWrapping"/>
      </w:r>
      <w:r>
        <w:br w:type="textWrapping"/>
      </w:r>
      <w:r>
        <w:t xml:space="preserve">“Sợ?” Phó Lệnh Nguyệt cười, khiêu khích nhướng mày ‘hiện tại đi còn kịp ah”</w:t>
      </w:r>
      <w:r>
        <w:br w:type="textWrapping"/>
      </w:r>
      <w:r>
        <w:br w:type="textWrapping"/>
      </w:r>
      <w:r>
        <w:t xml:space="preserve">Phương Diệu Tổ đắc ý đưa mắt nhìn nàng “hôm nay dù chỗ ngươi là núi đao biển lửa, ta cũng ngồi lại. Còn có thứ tuyệt diệu nào khác, lấy hết ra cho ta thưởng thức đi”</w:t>
      </w:r>
      <w:r>
        <w:br w:type="textWrapping"/>
      </w:r>
      <w:r>
        <w:br w:type="textWrapping"/>
      </w:r>
      <w:r>
        <w:t xml:space="preserve">“Chỉ là uống rượu cùng ta” Phó Lệnh Nguyệt chậm rãi bày ra chén dạ quang bôi, rót đầy cho chủ và khách “đối ẩm, rượu là phụ, tâm tình là chính. Khi uống rượu, ta và ngươi coi như tri âm”</w:t>
      </w:r>
      <w:r>
        <w:br w:type="textWrapping"/>
      </w:r>
      <w:r>
        <w:br w:type="textWrapping"/>
      </w:r>
      <w:r>
        <w:t xml:space="preserve">“Ngoài rượu, không còn điểm khác là tri âm sao?” Phương Diệu Tổ cầm chén rượu, ngửi một cái “quýt, phật thủ”</w:t>
      </w:r>
      <w:r>
        <w:br w:type="textWrapping"/>
      </w:r>
      <w:r>
        <w:br w:type="textWrapping"/>
      </w:r>
      <w:r>
        <w:t xml:space="preserve">“Phương đô đốc có thể xem như tiên tửu ah” Phó Lệnh Nguyệt cũng cầm lấy chén rượu, chạm cốc, uống một hơi cạn sạch</w:t>
      </w:r>
      <w:r>
        <w:br w:type="textWrapping"/>
      </w:r>
      <w:r>
        <w:br w:type="textWrapping"/>
      </w:r>
      <w:r>
        <w:t xml:space="preserve">Hương rượu vào cổ, mùi vị nồng đậm, vị thuần ngọt.</w:t>
      </w:r>
      <w:r>
        <w:br w:type="textWrapping"/>
      </w:r>
      <w:r>
        <w:br w:type="textWrapping"/>
      </w:r>
      <w:r>
        <w:t xml:space="preserve">“Tổng quản chỗ ta vốn là tổng quản phụ trách hầm rượu trong nội cung ah” Phó Lệnh Nguyệt cố gắng tạo nên hoàn cảnh vui vẻ, thoải mái ‘cho nên Hạc niên cống này mới có ở chỗ ta”</w:t>
      </w:r>
      <w:r>
        <w:br w:type="textWrapping"/>
      </w:r>
      <w:r>
        <w:br w:type="textWrapping"/>
      </w:r>
      <w:r>
        <w:t xml:space="preserve">“Hoàng thượng và Thái hậu vậy mà cũng bỏ được” Phương Diệu Tổ lại nâng chén lên ‘từ lâu đã nghe nói Hạc niên cống dùng bí quyết trà đạo trong ủ rượu,đây là…nhân trần’</w:t>
      </w:r>
      <w:r>
        <w:br w:type="textWrapping"/>
      </w:r>
      <w:r>
        <w:br w:type="textWrapping"/>
      </w:r>
      <w:r>
        <w:t xml:space="preserve">“Đúng” Phó Lệnh Nguyệt thán phục “hôm nay mời ngươi đến uống, thực sự là mời đúng người rồi”</w:t>
      </w:r>
      <w:r>
        <w:br w:type="textWrapping"/>
      </w:r>
      <w:r>
        <w:br w:type="textWrapping"/>
      </w:r>
      <w:r>
        <w:t xml:space="preserve">Uống được hai chén, hai người cũng thả lỏng hơn nhiều</w:t>
      </w:r>
      <w:r>
        <w:br w:type="textWrapping"/>
      </w:r>
      <w:r>
        <w:br w:type="textWrapping"/>
      </w:r>
      <w:r>
        <w:t xml:space="preserve">Phó Lệnh Nguyệt đang muốn lựa lời mở miệng, Phương Diệu Tổ đã lên tiếng trước ‘Tiểu Nguyệt, ngươi biết tâm tư của ta”. Nụ cười của hắn giống như vẫn hiểu lòng nàng “có chuyện gì phiền lòng, chỉ cần ta làm được, ta nhất định sẽ làm”</w:t>
      </w:r>
      <w:r>
        <w:br w:type="textWrapping"/>
      </w:r>
      <w:r>
        <w:br w:type="textWrapping"/>
      </w:r>
      <w:r>
        <w:t xml:space="preserve">Nói thẳng ra như vậy, Phó Lệnh Nguyệt lại thấy thoải mái hơn. Nàng nhấp một ngụm rượu, cho đến khi lục phủ ngũ tạng nóng lên, ý nghĩ trôi chảy hơn, nàng liền mượn hơi rượu phát huy “sao lúc này ngươi không đến giáo trường tỷ thí?”</w:t>
      </w:r>
      <w:r>
        <w:br w:type="textWrapping"/>
      </w:r>
      <w:r>
        <w:br w:type="textWrapping"/>
      </w:r>
      <w:r>
        <w:t xml:space="preserve">“Không đi’ Phương Diệu Tổ cười, rót rượu cho nàng “ngươi có chuyện thì chuyện lớn hơn nữa cũng phải ngừng’</w:t>
      </w:r>
      <w:r>
        <w:br w:type="textWrapping"/>
      </w:r>
      <w:r>
        <w:br w:type="textWrapping"/>
      </w:r>
      <w:r>
        <w:t xml:space="preserve">“Diệu Tổ” Phó Lệnh Nguyệt cười mỉa, cảm giác rượu bắt đầu ngấm, đột ngột đề nghị “ta không muốn ngươi đến Lũng Tây. Đừng đi”</w:t>
      </w:r>
      <w:r>
        <w:br w:type="textWrapping"/>
      </w:r>
      <w:r>
        <w:br w:type="textWrapping"/>
      </w:r>
      <w:r>
        <w:t xml:space="preserve">Phương Diệu Tổ ngẩn người rồi nhanh chóng khôi phục tươi cười vô hại “vì sao?” hắn đặt ly rượu xuống, hưng trí ngóng nhìn nàng</w:t>
      </w:r>
      <w:r>
        <w:br w:type="textWrapping"/>
      </w:r>
      <w:r>
        <w:br w:type="textWrapping"/>
      </w:r>
      <w:r>
        <w:t xml:space="preserve">‘Lũng Tây dân phong bưu hãn, không thích hợp với một công tử Giang Nam bộ dáng phong lưu như ngươi” Phó Lệnh Nguyệt cười đáp</w:t>
      </w:r>
      <w:r>
        <w:br w:type="textWrapping"/>
      </w:r>
      <w:r>
        <w:br w:type="textWrapping"/>
      </w:r>
      <w:r>
        <w:t xml:space="preserve">Thật ra trong lòng nàng cũng nghĩ như vậy. Lũng Tây thích hợp với người miệng đầy lý lẽ, làm việc luôn tập trung vào trọng điểm, xem dân chúng như con kiến, thống trị bá đạo cường ngạnh như Viên Li, mà Phương Diệu Tổ thư sinh gầy gò, cư xử luôn dịu dàng, nhân nghĩa, hoàn toàn không thích hợp</w:t>
      </w:r>
      <w:r>
        <w:br w:type="textWrapping"/>
      </w:r>
      <w:r>
        <w:br w:type="textWrapping"/>
      </w:r>
      <w:r>
        <w:t xml:space="preserve">Phương Diệu Tổ cười nói ‘sao ngươi biết ta không có mặt mạnh mẽ?” hắn không phục, lắc đầu “ngươi nhất định cò có nguyên nhân khác, nói”</w:t>
      </w:r>
      <w:r>
        <w:br w:type="textWrapping"/>
      </w:r>
      <w:r>
        <w:br w:type="textWrapping"/>
      </w:r>
      <w:r>
        <w:t xml:space="preserve">“Chỉ có nguyên nhân này” Phó Lệnh Nguyệt bướng bỉnh đáp lại</w:t>
      </w:r>
      <w:r>
        <w:br w:type="textWrapping"/>
      </w:r>
      <w:r>
        <w:br w:type="textWrapping"/>
      </w:r>
      <w:r>
        <w:t xml:space="preserve">“Thế nào? ngươi lo lắng cho ta?” ngữ khí của Phương Diệu Tổ có chút tự giễu “ hay là Viên Li?”</w:t>
      </w:r>
      <w:r>
        <w:br w:type="textWrapping"/>
      </w:r>
      <w:r>
        <w:br w:type="textWrapping"/>
      </w:r>
      <w:r>
        <w:t xml:space="preserve">Phó Lệnh Nguyệt chấn động nhưng bề ngoài vẫn trấn định “quan hệ giữa ta và Viên Li, không phải ngươi không biết” nàng cười lạnh, cầm chén rượu lên ‘năm đó ta cũng từng cầu huynh đệ các ngươi”</w:t>
      </w:r>
      <w:r>
        <w:br w:type="textWrapping"/>
      </w:r>
      <w:r>
        <w:br w:type="textWrapping"/>
      </w:r>
      <w:r>
        <w:t xml:space="preserve">Nói những lời nào nên nói cũng là một phương thức khi cùng cao thủ so chiêu</w:t>
      </w:r>
      <w:r>
        <w:br w:type="textWrapping"/>
      </w:r>
      <w:r>
        <w:br w:type="textWrapping"/>
      </w:r>
      <w:r>
        <w:t xml:space="preserve">“Chuyện này…”Phương Diệu Tổ cảm khái “vẫn không thể quên sao?”</w:t>
      </w:r>
      <w:r>
        <w:br w:type="textWrapping"/>
      </w:r>
      <w:r>
        <w:br w:type="textWrapping"/>
      </w:r>
      <w:r>
        <w:t xml:space="preserve">Phó Lệnh Nguyệt cười, nghĩ rằng người này thật biệt giả vờ, lập tức nói thẳng ra “đúng, ta muốn hắn đi Lũng Tây mà không phải ngươi” nàng sẽ không ngu ngốc mà nói rằng muốn Viên Li đi tới Lũng Tây cực lạnh kia để thân thể của hắn càng thêm suy yếu…như vậy nghe rất giả dối</w:t>
      </w:r>
      <w:r>
        <w:br w:type="textWrapping"/>
      </w:r>
      <w:r>
        <w:br w:type="textWrapping"/>
      </w:r>
      <w:r>
        <w:t xml:space="preserve">“Vì sao?” Phương Diệu Tổ khó có lúc có vẻ mặt kinh ngạc “muốn ta đáp ứng ngươi thì phải cho ta một lý do thuyết phục đi”</w:t>
      </w:r>
      <w:r>
        <w:br w:type="textWrapping"/>
      </w:r>
      <w:r>
        <w:br w:type="textWrapping"/>
      </w:r>
      <w:r>
        <w:t xml:space="preserve">“Bởi vì…”Phó Lệnh Nguyệt liếc mắt nhìn hắn, có chút chột dạ ‘nếu ngươi thắng sẽ phải rời khỏi kinh thành rất lâu, ta không muốn…ngươi rời đi lâu như vậy”</w:t>
      </w:r>
      <w:r>
        <w:br w:type="textWrapping"/>
      </w:r>
      <w:r>
        <w:br w:type="textWrapping"/>
      </w:r>
      <w:r>
        <w:t xml:space="preserve">Nói một hồi, Phó Lệnh Nguyệt cũng đỏ mặt, cúi đầu, không dám nhìn vào mắt Phương Diệu Tổ. Dù là thẹn thùng hay chốt dạ, đều cùng một cách thể hiện. Nàng liên tục uống hết chén này đến chén khác, nóng lòng đợi Phương Diệu Tổ trả lời. Nếu hắn không đáp ứng, đừng trách nàng trở mặt vô tình. Như vậy, tình cảm giữa hai người cũng kết thúc. </w:t>
      </w:r>
      <w:r>
        <w:br w:type="textWrapping"/>
      </w:r>
      <w:r>
        <w:br w:type="textWrapping"/>
      </w:r>
      <w:r>
        <w:t xml:space="preserve">“Nguyệt nhi. Đừng nói nữa.” đột nhiên tay của nàng bị nắm trong một bàn tay to ấm áp.</w:t>
      </w:r>
      <w:r>
        <w:br w:type="textWrapping"/>
      </w:r>
      <w:r>
        <w:br w:type="textWrapping"/>
      </w:r>
      <w:r>
        <w:t xml:space="preserve">“Ngươi đã lên tiếng, ta sẽ không đi” trong mắt Phương Diệu Tổ tràn ngập thông cảm và sủng nịch, hắn nhẹ nhàng nâng tay nàng đặt lên môi mình ‘về phần lý do, khi nào ngươi muốn nói cho ta biết thì nói sau cũng không muộn”</w:t>
      </w:r>
      <w:r>
        <w:br w:type="textWrapping"/>
      </w:r>
      <w:r>
        <w:br w:type="textWrapping"/>
      </w:r>
      <w:r>
        <w:t xml:space="preserve">Tay chạm vào môi nóng ẩm ướt của hắn, nhất thời Phó Lệnh Nguyệt cảm thấy phát run, hô hấp dồn dập, vội chuyển đề tài “vì sao ngươi muốn đi Lũng Tây?có thể nói cho ta biết không?”</w:t>
      </w:r>
      <w:r>
        <w:br w:type="textWrapping"/>
      </w:r>
      <w:r>
        <w:br w:type="textWrapping"/>
      </w:r>
      <w:r>
        <w:t xml:space="preserve">“Vì Viên Li vội vã ra đi, ta lại đoán không ra nguyên nhân nên mới muốn tranh với hắn” Phương Diệu Tổ tà tà nở nụ cười, trong chớp mắt này, hắn lộ ra vẻ trẻ con, bốc đồng.</w:t>
      </w:r>
      <w:r>
        <w:br w:type="textWrapping"/>
      </w:r>
      <w:r>
        <w:br w:type="textWrapping"/>
      </w:r>
      <w:r>
        <w:t xml:space="preserve">‘Ngươi…”Phó Lệnh Nguyệt cười khổ ‘quên đi, chừng nào ngươi thấy có thể nói cho ta biết thì hãy nói”nàng cũng nhìn quả bầu mà vẽ gáo, thuận tiện rút tay mình lại</w:t>
      </w:r>
      <w:r>
        <w:br w:type="textWrapping"/>
      </w:r>
      <w:r>
        <w:br w:type="textWrapping"/>
      </w:r>
      <w:r>
        <w:t xml:space="preserve">“Nguyệt nhi” Phương Diệu Tổ nhìn nàng lại cầm chén rượu lên, nghiêm mặt nói “ta đáp ứng ngươi, không phải vì ngươi là Thần nữ mà vì ta thích ngươi. Từ lúc gặp ngươi, ta đã thích ngươi” ánh mắt của hắn dưới ánh nến lay động lòng người “lộc của hoàng gia, mọi người đều muốn hưởng. Nam nhi đều muốn lập nghiệm, ta muốn cho ngươi thấy ta là thế nào, làm sao để có thể xứng với ngươi”</w:t>
      </w:r>
      <w:r>
        <w:br w:type="textWrapping"/>
      </w:r>
      <w:r>
        <w:br w:type="textWrapping"/>
      </w:r>
      <w:r>
        <w:t xml:space="preserve">“Đây là chuyện của nam nhân các ngươi, ta không quan tâm” Phó Lệnh Nguyệt cúi đầu lảng tránh. Nghe nói mấy chuyện này, đầu nàng liền to như cái đấu</w:t>
      </w:r>
      <w:r>
        <w:br w:type="textWrapping"/>
      </w:r>
      <w:r>
        <w:br w:type="textWrapping"/>
      </w:r>
      <w:r>
        <w:t xml:space="preserve">“Ngươi nguyện ý giúp ta sao?” Phương Diệu Tổ lại không thuận theo nàng, một châm thấy máu</w:t>
      </w:r>
      <w:r>
        <w:br w:type="textWrapping"/>
      </w:r>
      <w:r>
        <w:br w:type="textWrapping"/>
      </w:r>
      <w:r>
        <w:t xml:space="preserve">Phó Lệnh Nguyệt kinh ngạc giương mắt nhìn, thấy hắn cười rót rượu cho nàng, đuôi lông mày nhướng lên, tràn đầy khoái cảm “ngươi biết Bắc Đẩu Thất Tinh chứ?</w:t>
      </w:r>
      <w:r>
        <w:br w:type="textWrapping"/>
      </w:r>
      <w:r>
        <w:br w:type="textWrapping"/>
      </w:r>
      <w:r>
        <w:t xml:space="preserve">“Ngươi muốn nói cái gì?” Phó Lệnh Nguyệt nghiêm mặt hỏi lại.</w:t>
      </w:r>
      <w:r>
        <w:br w:type="textWrapping"/>
      </w:r>
      <w:r>
        <w:br w:type="textWrapping"/>
      </w:r>
      <w:r>
        <w:t xml:space="preserve">Nàng cũng hiểu được ánh mắt ẩn chứa ngàn vạn lời muốn nói của hắn. Ý của hắn chính là nàng giúp hắn đi, vì hắn cũng có khả năng giúp nàng và hắn muốn cho nàng thấy năng lực của hắn đến mức nào</w:t>
      </w:r>
      <w:r>
        <w:br w:type="textWrapping"/>
      </w:r>
      <w:r>
        <w:br w:type="textWrapping"/>
      </w:r>
      <w:r>
        <w:t xml:space="preserve">Lựa chọn thế nào đây? hắn đang dụ dỗ nàng…</w:t>
      </w:r>
      <w:r>
        <w:br w:type="textWrapping"/>
      </w:r>
      <w:r>
        <w:br w:type="textWrapping"/>
      </w:r>
      <w:r>
        <w:t xml:space="preserve">“Đừng khẩn trương như vậy, uống rượu đi’ Phương Diệu Tổ giúp nàng thư giãn “thực ra có một số việc, ngươi không cần phải quan tâm”</w:t>
      </w:r>
      <w:r>
        <w:br w:type="textWrapping"/>
      </w:r>
      <w:r>
        <w:br w:type="textWrapping"/>
      </w:r>
      <w:r>
        <w:t xml:space="preserve">“Ngươi biết tính của ta, cứ nói thẳng đi’ Phó Lệnh Nguyệt bực bội, chuyện liên quan đến thân thế của nàng, cấp bách hơn tất cả</w:t>
      </w:r>
      <w:r>
        <w:br w:type="textWrapping"/>
      </w:r>
      <w:r>
        <w:br w:type="textWrapping"/>
      </w:r>
      <w:r>
        <w:t xml:space="preserve">‘Đến’ Phương Diệu Tổ đứg dậy, đi đến bên cửa sổ, mỉm cười chỉ cho nàng “cán của chùm sao Bắc Đẩu chỉ về phía nam, thiên hạ giai hạ’</w:t>
      </w:r>
      <w:r>
        <w:br w:type="textWrapping"/>
      </w:r>
      <w:r>
        <w:br w:type="textWrapping"/>
      </w:r>
      <w:r>
        <w:t xml:space="preserve">Phó Lệnh Nguyệt do dự bước tới, tối nay trời trong, rất thích hợp để xem tinh tượng</w:t>
      </w:r>
      <w:r>
        <w:br w:type="textWrapping"/>
      </w:r>
      <w:r>
        <w:br w:type="textWrapping"/>
      </w:r>
      <w:r>
        <w:t xml:space="preserve">Phương Diệu Tổ vô cùng thân thiết ôm vai nàng, ngước mắt nhìn bầu trời đêm “Thiên Xu, Thiên Tuyền, Thiên Ki, Thiên Quyền, Ngọc Hành, Khai Dương, Dao Quang”. Hằn mềm giọng nỉ non bên tai nàng “ngươi cũng biết, Bắc Đẩu Thất Tinh, bảy hiện hai ẩn. Khai Dương trọng bảo, cố trí phụ cánh”</w:t>
      </w:r>
      <w:r>
        <w:br w:type="textWrapping"/>
      </w:r>
      <w:r>
        <w:br w:type="textWrapping"/>
      </w:r>
      <w:r>
        <w:t xml:space="preserve">Phó Lệnh Nguyệt cả kinh, nàng đột nhiên nghĩ tới một vấn đề quan trọng đã bị nàng bỏ qua. Khai Dương tinh là song tinh</w:t>
      </w:r>
      <w:r>
        <w:br w:type="textWrapping"/>
      </w:r>
      <w:r>
        <w:br w:type="textWrapping"/>
      </w:r>
      <w:r>
        <w:t xml:space="preserve">‘Ngươi xem” Phương Diệu Tổ đưa tay chỉ ‘ngôi sao kia chính là phụ, nó rất sáng phải không?”</w:t>
      </w:r>
      <w:r>
        <w:br w:type="textWrapping"/>
      </w:r>
      <w:r>
        <w:br w:type="textWrapping"/>
      </w:r>
      <w:r>
        <w:t xml:space="preserve">Gió đêm lồng lộng như Phó Lệnh Nguyệt lại trán đầy mồ hôi. Nàng nhớ tới câu nói trong mơ, có một nữ hài tử đã ngọt ngào nói bên tai nàng ‘ngươi xem, ngôi sao kia là ta, còn cái này là ngươi”</w:t>
      </w:r>
      <w:r>
        <w:br w:type="textWrapping"/>
      </w:r>
      <w:r>
        <w:br w:type="textWrapping"/>
      </w:r>
      <w:r>
        <w:t xml:space="preserve">Nàng giống như được khai sáng tâm trí, đột nhiên nhớ tới gì đó</w:t>
      </w:r>
      <w:r>
        <w:br w:type="textWrapping"/>
      </w:r>
      <w:r>
        <w:br w:type="textWrapping"/>
      </w:r>
      <w:r>
        <w:t xml:space="preserve">Phương Diệu Tổ ôn nhuận nói tiếp ‘nếu ta đoán không sai, ngươi hẳn còn có một phụ tinh (sao phụ) tồn tại. Đây chính là nguyên do Nhiếp chính vương không ngừng thử ngươi”. Hắn chậm rãi giải thích tiếp “dù sao hoàng đế  Tiền Lương cũng từ vì công chúa thần nữ mà tìm thế thân, những thế thân này lại mất tích vào ngày phá cung, hơn nữa Thần nữ và thuyết Bắc Đẩu Thất Tinh lại cố tình ứng với Khai Dương tinh. Cho nên ngươi cũng đừng trách Nhiếp chính vương, hắn luôn đa nghi, cũng may nay đã là giai đại vui mừng, ngươi chân thân không sợ hỏa luyện, vì thế cũng đừng rầu rĩ không vui nữa”</w:t>
      </w:r>
      <w:r>
        <w:br w:type="textWrapping"/>
      </w:r>
      <w:r>
        <w:br w:type="textWrapping"/>
      </w:r>
      <w:r>
        <w:t xml:space="preserve">“Phụ tinh kia có tác dụng gì?” Phó Lệnh Nguyệt trong lòng rung động lại không dám thể hiện, có chút tức giận nói “ta đã xuất hiện, nên làm cái gì cũng đã làm, còn muốn phụ tinh làm chi?việc này các ngươi đều biết nhưng lại liên tục lừa gạt ta”</w:t>
      </w:r>
      <w:r>
        <w:br w:type="textWrapping"/>
      </w:r>
      <w:r>
        <w:br w:type="textWrapping"/>
      </w:r>
      <w:r>
        <w:t xml:space="preserve">“Tất cả đều phải đợi khi Dao Quang hiện thân mới biết’ Phương Diệu Tổ nở nụ cười ‘bình tĩnh đừng nóng vội, nôn nóng cũng vô ích”</w:t>
      </w:r>
      <w:r>
        <w:br w:type="textWrapping"/>
      </w:r>
      <w:r>
        <w:br w:type="textWrapping"/>
      </w:r>
      <w:r>
        <w:t xml:space="preserve">Đêm nay, Phó Lệnh Nguyệt không giữ Phương Diệu Tổ lại mà hắn cũng không dám có thêm hành động thân thiết nào. Hắn là một đối thủ cao minh, hiểu được cần cho đối phương thời gian.</w:t>
      </w:r>
      <w:r>
        <w:br w:type="textWrapping"/>
      </w:r>
      <w:r>
        <w:br w:type="textWrapping"/>
      </w:r>
      <w:r>
        <w:t xml:space="preserve">Đêm nay, Phó Lệnh Nguyệt không biết mình đã uống bao nhiêu rượu, thế nhưng vẫn không thể đi vào giấc ngủ. Nàng nghĩ tới rất nhiều chuyện, càng nghĩ càng kinh hãi, toàn thân ướt đẫm mồ hôi, trong lòng bất an. Đoạn trí nhớ kia của nàng đã khôi phục, cô nương trong giấc mộng chỉ lên bầu trời và nói đúng chuyện Khai Dương và phụ tinh, nhưng nàng lại không nhớ được rốt cuộc là ai ứng với vì sao nào.  Nàng thực sự là ai? là Thần nữ Khai Dương hay là thế thân phụ tinh mà hoàng đế Tiền Lương tìm đến? Tuy vậy, nàng vẫn thấy vui mừng vì đã hiểu được đoạn đối thoại của Triệu Thực và Thanh Loan. Năm đó phá cung, Triệu Thực chính là người đi ra từ Thần nữ điện ở Kiến Dương, vì để chừa đường lui cho Thanh Loan mà hắn đã cứu một tiểu cô nương, nhưng hôm nay lại không rõ là có phải mình đã cứu lầm hay không.</w:t>
      </w:r>
      <w:r>
        <w:br w:type="textWrapping"/>
      </w:r>
      <w:r>
        <w:br w:type="textWrapping"/>
      </w:r>
      <w:r>
        <w:t xml:space="preserve">Phó Lệnh Nguyệt xót xa nở nụ cười. Triệu Thực hủy trí nhớ của nàng, dùng dược vật khống chế sự trưởng thành của thân thể nàng, đợi khi Thanh Loan ra lệnh, hắn mới đẩy nàng ra ngoài.</w:t>
      </w:r>
      <w:r>
        <w:br w:type="textWrapping"/>
      </w:r>
      <w:r>
        <w:br w:type="textWrapping"/>
      </w:r>
      <w:r>
        <w:t xml:space="preserve">“Phúc họa tướng ỷ, ân cừu khó liệu. Tiểu Nguyệt, ngươi ra ngoài lâu như vậy lại không thanh minh như ngày xưa”</w:t>
      </w:r>
      <w:r>
        <w:br w:type="textWrapping"/>
      </w:r>
      <w:r>
        <w:br w:type="textWrapping"/>
      </w:r>
      <w:r>
        <w:t xml:space="preserve">“Kính Trị, có phải năm đó sai lầm rồi không? Nếu là yêu nữ kia, sao có thể sẽ như vậy”</w:t>
      </w:r>
      <w:r>
        <w:br w:type="textWrapping"/>
      </w:r>
      <w:r>
        <w:br w:type="textWrapping"/>
      </w:r>
      <w:r>
        <w:t xml:space="preserve">Đúng rồi, hết thảy đều đúng. Khai Dương tinh là Thần nữ, phụ tinh là yêu nữ. Vậy Thanh Loan lệnh cho Triệu Thực cứu yêu nữ làm gì? báo thù sao? Yêu nữ có năng lực gì mà báo thù?</w:t>
      </w:r>
      <w:r>
        <w:br w:type="textWrapping"/>
      </w:r>
      <w:r>
        <w:br w:type="textWrapping"/>
      </w:r>
      <w:r>
        <w:t xml:space="preserve">Tất cả đều phải đợi khi Dao Quang xuất hiện, mà tư liệu về Dao Quang và Khai Dương lại do Phương Diệu Tổ tìm được ở lòng sông Nguyên Hà. Cho nên hắn mới muốn hợp tác với nàng. Nàng có nên đáp ứng không?</w:t>
      </w:r>
      <w:r>
        <w:br w:type="textWrapping"/>
      </w:r>
      <w:r>
        <w:br w:type="textWrapping"/>
      </w:r>
      <w:r>
        <w:t xml:space="preserve">Hôm sau, Phó Lệnh Nguyệt vẫn còn có chút say, nàng nằm mơ hồ trên giường cả ngày, đến khi mặt trời ngả về tây mới dần có tinh thần. Nàng lúc này là điển hình của việc đảo lộn ngày đêm.</w:t>
      </w:r>
      <w:r>
        <w:br w:type="textWrapping"/>
      </w:r>
      <w:r>
        <w:br w:type="textWrapping"/>
      </w:r>
      <w:r>
        <w:t xml:space="preserve">Nàng không khỏi nghĩ tới Viên Li. Nàng giúp hắn đạt thành ý nguyện đi Lũng Tây, nếu muốn hắn nói cho nàng biết vài tin tức liên quan tới đại cục chắc cũng không quá phận. Nàng thà cầu Viên Li cũng không muốn có giao dịch với Phương Diệu Tổ</w:t>
      </w:r>
      <w:r>
        <w:br w:type="textWrapping"/>
      </w:r>
      <w:r>
        <w:br w:type="textWrapping"/>
      </w:r>
      <w:r>
        <w:t xml:space="preserve">Khó khăn lắm mới đợi được đêm xuống, Phó Lệnh Nguyệt lại y phục thị vệ thâm sắc, ngựa quen đường cũ mà tìm tới Hữu quân Đô đốc phủ</w:t>
      </w:r>
      <w:r>
        <w:br w:type="textWrapping"/>
      </w:r>
      <w:r>
        <w:br w:type="textWrapping"/>
      </w:r>
      <w:r>
        <w:t xml:space="preserve">Lướt qua tường vây, khi tới gần chỗ ở của Hải Thanh, Phó Lệnh Nguyệt lại phát hiện tình huống không thích hợp. Dù là số lượng người hay thái độ canh gác thì tối nay đều rất lơ là, mấy thị vệ trực đêm không kiêng nể gì mà ngủ gục.</w:t>
      </w:r>
      <w:r>
        <w:br w:type="textWrapping"/>
      </w:r>
      <w:r>
        <w:br w:type="textWrapping"/>
      </w:r>
      <w:r>
        <w:t xml:space="preserve">Chẳng lẽ Viên Li không có ở trong phủ?</w:t>
      </w:r>
      <w:r>
        <w:br w:type="textWrapping"/>
      </w:r>
      <w:r>
        <w:br w:type="textWrapping"/>
      </w:r>
      <w:r>
        <w:t xml:space="preserve">Nàng lập tức gõ cửa, người ra mở cửa là Hải Long. Kết quả đúng như nàng dự đoán, tối nay Viên Li không ở trong phủ, buổi trưa hắn mang theo Hải Thanh đến Thông huyện, chạng vạng sai người truyền tin về là sẽ nghỉ đêm ở đây.</w:t>
      </w:r>
      <w:r>
        <w:br w:type="textWrapping"/>
      </w:r>
      <w:r>
        <w:br w:type="textWrapping"/>
      </w:r>
      <w:r>
        <w:t xml:space="preserve">Một bụng tâm sự lại không thể nói, Phó Lệnh Nguyệt chỉ có thể thất vọng trở về, lại không cam lòng. Lúc này trong đầu chợt lóe lên một ý nghĩ, nàng đột nhiên muốn đến Đức Tế đường. Viên thuốc mà Lưu Duyên Linh làm cho nàng đã sử dụng rồi, giờ đã tới lúc yêu cầu hắn làm viên khác. Dù sao Đức Tế đường cũng mở cửa cả ngày đêm mà Lưu Duyên Linh lại là người không hỏi nhiều.</w:t>
      </w:r>
      <w:r>
        <w:br w:type="textWrapping"/>
      </w:r>
      <w:r>
        <w:br w:type="textWrapping"/>
      </w:r>
      <w:r>
        <w:t xml:space="preserve">Tiếc rằng tối nay nàng xuất môn mà không coi hoàng lịch vì thế khi nàng cõi lòng đầu chờ mong đến Đức Tế đường lại nghe gã sai vặt trực đêm nói Nhị đương gia từ trưa đã đến thành bắc hỗ trợ cho thai phụ, đến giờ còn chưa trở về.</w:t>
      </w:r>
      <w:r>
        <w:br w:type="textWrapping"/>
      </w:r>
      <w:r>
        <w:br w:type="textWrapping"/>
      </w:r>
      <w:r>
        <w:t xml:space="preserve">Chờ hay là không? Phó Lệnh Nguyệt lại khó xử. Sinh đứa nhỏ mà cần thời gian dài vậy sao? tám phần là gặp ca khó sinh rồi. Dù sao nàng cũng không ngủ được, trở về cũng chẳng có việc gì làm. Phó Lệnh Nguyệt nghĩ tới lúc đánh nhau cùng năm tên Kiền giáo và tầm quan trọng của viên thuốc kia, cuối cùng quyết định ngồi chờ. Hi vọng nữ nhân kia mau sinh, nàng không muốn đi một chuyến không công đâu.</w:t>
      </w:r>
      <w:r>
        <w:br w:type="textWrapping"/>
      </w:r>
      <w:r>
        <w:br w:type="textWrapping"/>
      </w:r>
      <w:r>
        <w:t xml:space="preserve">Một khắc trôi qua</w:t>
      </w:r>
      <w:r>
        <w:br w:type="textWrapping"/>
      </w:r>
      <w:r>
        <w:br w:type="textWrapping"/>
      </w:r>
      <w:r>
        <w:t xml:space="preserve">Hai khắc trôi qua</w:t>
      </w:r>
      <w:r>
        <w:br w:type="textWrapping"/>
      </w:r>
      <w:r>
        <w:br w:type="textWrapping"/>
      </w:r>
      <w:r>
        <w:t xml:space="preserve">Nửa canh giờ trôi qua</w:t>
      </w:r>
      <w:r>
        <w:br w:type="textWrapping"/>
      </w:r>
      <w:r>
        <w:br w:type="textWrapping"/>
      </w:r>
      <w:r>
        <w:t xml:space="preserve">Khi Phó Lệnh Nguyệt nhìn bức tượng nữ khỏa thân nhiều tới mức nhắm mắt lại cũng có thể vẽ lại y chang, rốt cuộc cũng nghe được động tĩnh ban ngoài, vì đã qua huấn luyện nên lỗ tai của nàng rất thính. Có tiếng xe ngựa, có người đến. Nàng lập tức cảnh giác, vọt vào phòng trong. Nàng không sợ Lưu Duyên Linh mà sợ gặp người lạ rồi bại lộ thân phận.</w:t>
      </w:r>
      <w:r>
        <w:br w:type="textWrapping"/>
      </w:r>
      <w:r>
        <w:br w:type="textWrapping"/>
      </w:r>
      <w:r>
        <w:t xml:space="preserve">“Nhị đương gia đã trở lại” gã sai vặt ở bên ngoài cất tiếng chào</w:t>
      </w:r>
      <w:r>
        <w:br w:type="textWrapping"/>
      </w:r>
      <w:r>
        <w:br w:type="textWrapping"/>
      </w:r>
      <w:r>
        <w:t xml:space="preserve">Cước bộ hỗn độn, hẳn là y đồng theo hỗ trợ cho Lưu Duyên Linh</w:t>
      </w:r>
      <w:r>
        <w:br w:type="textWrapping"/>
      </w:r>
      <w:r>
        <w:br w:type="textWrapping"/>
      </w:r>
      <w:r>
        <w:t xml:space="preserve">“Lưu lang trung, chút tâm ý thôi, ngươi dù sao cũng phải nhận ah” có người lớn giọng đuổi theo</w:t>
      </w:r>
      <w:r>
        <w:br w:type="textWrapping"/>
      </w:r>
      <w:r>
        <w:br w:type="textWrapping"/>
      </w:r>
      <w:r>
        <w:t xml:space="preserve">Phó Lệnh Nguyệt nhướng mày,cảm thấy thanh âm này rất quen thuộc</w:t>
      </w:r>
      <w:r>
        <w:br w:type="textWrapping"/>
      </w:r>
      <w:r>
        <w:br w:type="textWrapping"/>
      </w:r>
      <w:r>
        <w:t xml:space="preserve">“Đã thu tiền khám, không có đạo lý lấy thêm phí tạ ơn. Vị huynh đệ này, mời về đi’ Lưu Duyên Linh hòa nhã đáp</w:t>
      </w:r>
      <w:r>
        <w:br w:type="textWrapping"/>
      </w:r>
      <w:r>
        <w:br w:type="textWrapping"/>
      </w:r>
      <w:r>
        <w:t xml:space="preserve">Người kia vẫn không chịu ‘nhưng ngài là ân nhân cứu mạng. Ngài đã cứu mạng của phu nhân và thiếu gia nhà chúng ta, chút bạc đó tính là gì đâu”</w:t>
      </w:r>
      <w:r>
        <w:br w:type="textWrapping"/>
      </w:r>
      <w:r>
        <w:br w:type="textWrapping"/>
      </w:r>
      <w:r>
        <w:t xml:space="preserve">“Y giả tâm phụ mẫu, bệnh giả vô quý tiện” Lưu Duyên Linh vẫn không nhượng bộ ‘huynh đệ nếu muốn cứu tế dân chúng, quyên góp cho thiện đường là được’</w:t>
      </w:r>
      <w:r>
        <w:br w:type="textWrapping"/>
      </w:r>
      <w:r>
        <w:br w:type="textWrapping"/>
      </w:r>
      <w:r>
        <w:t xml:space="preserve">“Lưu lang trung” ngữ khí người kia có chút tức giận “ngài bảo vệ nhi tử đầu tiên của gia nhà chúng ta, chúng ta rất biết ơn, nói thế nào Lưu lang trung cũng phải nhận lấy. Đây là tiền mừng, nào có đạo lý không nhận, muốn nhà chúng ta thêm điềm xấu sao?”</w:t>
      </w:r>
      <w:r>
        <w:br w:type="textWrapping"/>
      </w:r>
      <w:r>
        <w:br w:type="textWrapping"/>
      </w:r>
      <w:r>
        <w:t xml:space="preserve">Phó Lệnh Nguyệt rốt cuộc cũng nhận ra giọng nói này là của Hải Thanh. Rõ ràng Hải Long đã nói hắn theo Viên Li đến quân doanh ở Thông huyện, sao giờ lại có chuyện mừng quý tử gia nhà hắn, là của Viên Li hay có sự hiểu lầm trùng hợp nào đó? Nàng không thể tin cũng không muốn tin, vội nghiêng tai nghe ngóng</w:t>
      </w:r>
      <w:r>
        <w:br w:type="textWrapping"/>
      </w:r>
      <w:r>
        <w:br w:type="textWrapping"/>
      </w:r>
      <w:r>
        <w:t xml:space="preserve">Lưu Duyên Linh bất đắc dĩ nói “Phó Linh, nhận đi, trực tiếp nhập vào ngoại trướng”</w:t>
      </w:r>
      <w:r>
        <w:br w:type="textWrapping"/>
      </w:r>
      <w:r>
        <w:br w:type="textWrapping"/>
      </w:r>
      <w:r>
        <w:t xml:space="preserve">“Lưu lang trung…’ngữ khí của Hải Thanh đột nhiên có chút ngượng ngùng</w:t>
      </w:r>
      <w:r>
        <w:br w:type="textWrapping"/>
      </w:r>
      <w:r>
        <w:br w:type="textWrapping"/>
      </w:r>
      <w:r>
        <w:t xml:space="preserve">Phó Lệnh Nguyệt nghe có tiếng kéo vạt áo, giống như Hải Thanh kéo Lưu Duyên Linh sang một bên ‘đây là ngoại thất của gia nhà chúng ta, trong nhà có nghiêm thê, không muốn việc này bị lộ ra ngoài” nơi bọn họ đứng rất gần chỗ nàng nấp, nên nàng có thể nghe được tiếng hô hấp của Hải Thanh</w:t>
      </w:r>
      <w:r>
        <w:br w:type="textWrapping"/>
      </w:r>
      <w:r>
        <w:br w:type="textWrapping"/>
      </w:r>
      <w:r>
        <w:t xml:space="preserve">‘Vị tiểu ca này, xin yên tâm. Lưu mỗ chỉ biết trị bệnh cứu người, việc khác không nhớ gì cả’ Lưu Duyên Linh trả lời rất lưu loát “Lưu mỗ căng bản không gặp qua gia chủ, không biết tướng mạo thế nào thì có gì mà nói’</w:t>
      </w:r>
      <w:r>
        <w:br w:type="textWrapping"/>
      </w:r>
      <w:r>
        <w:br w:type="textWrapping"/>
      </w:r>
      <w:r>
        <w:t xml:space="preserve">“Đúng vậy’ Hải Thanh cười gượng “ta chính là tâm tiểu nhân, lắm miệng. Vậy phu nhân và thiếu gia nhà chúng ta…”</w:t>
      </w:r>
      <w:r>
        <w:br w:type="textWrapping"/>
      </w:r>
      <w:r>
        <w:br w:type="textWrapping"/>
      </w:r>
      <w:r>
        <w:t xml:space="preserve">‘Đứa nhỏ ra đời hơi sớm, cần tìm vài vú em nuôi nấng tỉ mỉ; người lớn thì ở cữ cho kỹ, sẽ không có việc gì’ Lưu Duyên Linh không nhiều lời vô nghĩa</w:t>
      </w:r>
      <w:r>
        <w:br w:type="textWrapping"/>
      </w:r>
      <w:r>
        <w:br w:type="textWrapping"/>
      </w:r>
      <w:r>
        <w:t xml:space="preserve">“Dạ. Có thể do mấy ngày trước thay đổi chỗ ở, xe ngựa xóc nảy’ Hải Thanh cười nói ‘sau này…”</w:t>
      </w:r>
      <w:r>
        <w:br w:type="textWrapping"/>
      </w:r>
      <w:r>
        <w:br w:type="textWrapping"/>
      </w:r>
      <w:r>
        <w:t xml:space="preserve">‘Có chuyện gì đến tìm ta, nếu ta không ra ngoài khám bệnh thì đều ở đây’ thanh âm của Lưu Duyên Linh lộ vẻ mệt mỏi như muốn tiễn khách</w:t>
      </w:r>
      <w:r>
        <w:br w:type="textWrapping"/>
      </w:r>
      <w:r>
        <w:br w:type="textWrapping"/>
      </w:r>
      <w:r>
        <w:t xml:space="preserve">Hải Thanh thức thời cáo lui</w:t>
      </w:r>
      <w:r>
        <w:br w:type="textWrapping"/>
      </w:r>
      <w:r>
        <w:br w:type="textWrapping"/>
      </w:r>
      <w:r>
        <w:t xml:space="preserve">Phó Lệnh Nguyệt nghe được tiếng đóng cửa, tiếp theo là thanh âm thanh thúy tự đắc của một tiểu đồng “sư phụ, ta nói rồi mà, nữ nhân kia không phải là phu nhân đứng đắn gì. Ngươi xem, gia chủ vẫn tránh ở ngoài mành, sinh nhi tử cũng không xuất hiện, chỉ có quản gia chạy tới chạy lui. Cho thấy chỉ là một ngoại thất không lên được mặt bàn”</w:t>
      </w:r>
      <w:r>
        <w:br w:type="textWrapping"/>
      </w:r>
      <w:r>
        <w:br w:type="textWrapping"/>
      </w:r>
      <w:r>
        <w:t xml:space="preserve">“Không được lắm miệng, nhớ kỹ, họa từ miệng mà ra” Lưu Duyên Linh răn dạy</w:t>
      </w:r>
      <w:r>
        <w:br w:type="textWrapping"/>
      </w:r>
      <w:r>
        <w:br w:type="textWrapping"/>
      </w:r>
      <w:r>
        <w:t xml:space="preserve">Tiểu đồng khinh thường đáp “sư phụ bảo vệ được nhi tử đầu lòng của bọn họ, xem như nữ nhân kia sau này có chỗ trông cậy rồi, bọn họ còn dám lấy oán trả ơn sao?”</w:t>
      </w:r>
      <w:r>
        <w:br w:type="textWrapping"/>
      </w:r>
      <w:r>
        <w:br w:type="textWrapping"/>
      </w:r>
      <w:r>
        <w:t xml:space="preserve">‘Bớt nói nhảm đi” Lưu Duyên Linh chuyển đề tài “đi hỏi xem ban đêm còn ca bệnh nào nữa không?”</w:t>
      </w:r>
      <w:r>
        <w:br w:type="textWrapping"/>
      </w:r>
      <w:r>
        <w:br w:type="textWrapping"/>
      </w:r>
      <w:r>
        <w:t xml:space="preserve">Phó Lệnh Nguyệt nghe vậy, vội rón rén trở về phòng, dựa lưng vào ghế, nhắm mắt, làm bộ như đang nghỉ ngơi</w:t>
      </w:r>
      <w:r>
        <w:br w:type="textWrapping"/>
      </w:r>
      <w:r>
        <w:br w:type="textWrapping"/>
      </w:r>
      <w:r>
        <w:t xml:space="preserve">Lưu Duyên Linh vào cửa, ngạc nhiên hỏi ‘là ngươi?”</w:t>
      </w:r>
      <w:r>
        <w:br w:type="textWrapping"/>
      </w:r>
      <w:r>
        <w:br w:type="textWrapping"/>
      </w:r>
      <w:r>
        <w:t xml:space="preserve">“Lưu lang trung” Phó Lệnh Nguyệt đứng dậy, cung kính cười “mấy ngày trước ta đã dùng hết dược rồi, lại làm cho đi”</w:t>
      </w:r>
      <w:r>
        <w:br w:type="textWrapping"/>
      </w:r>
      <w:r>
        <w:br w:type="textWrapping"/>
      </w:r>
      <w:r>
        <w:t xml:space="preserve">Lưu Duyên Linh không nói gì, vươn tay, xem mạch cho nàng, sau đó liếc mắt nói “được”</w:t>
      </w:r>
      <w:r>
        <w:br w:type="textWrapping"/>
      </w:r>
      <w:r>
        <w:br w:type="textWrapping"/>
      </w:r>
      <w:r>
        <w:t xml:space="preserve">Phó Lệnh Nguyệt không quay về Thần nữ điện. Nàng tính đứa nhỏ kia hẳn là có vào khoảng tháng tám, tháng chín năm ngoái, khi đó nàng và Viên Li đang ở Tả quân Đô đốc phủ, gắn bó như keo như sơn, nếu thực sự đó là đứa nhỏ của Viên Li. Vậy hắn…Phó Lệnh Nguyệt rùng mình, nàng không dám nghĩ tiếp.</w:t>
      </w:r>
      <w:r>
        <w:br w:type="textWrapping"/>
      </w:r>
      <w:r>
        <w:br w:type="textWrapping"/>
      </w:r>
      <w:r>
        <w:t xml:space="preserve">Đêm dần khuya, Phó Lệnh Nguyệt kiên nhẫn đợi bên trong Đức Tế đường đã tắt hết đèn đuốc, hơi thở bên trong đã trở nên bình ổn. Nàng lập tức bịt mặt, xâm nhập vào phòng dược đồng, dùng mê hương khống chế hiện trường. Sau đó áp chiếc khăn tẩm giải dược lên mũi dược đồng Phó Linh, lay tỉnh hắn rồi bắt cóc hắn</w:t>
      </w:r>
      <w:r>
        <w:br w:type="textWrapping"/>
      </w:r>
      <w:r>
        <w:br w:type="textWrapping"/>
      </w:r>
      <w:r>
        <w:t xml:space="preserve">Sự tình quá nhiều điểm đáng ngờ, trong lòng nàng lại rất hoang mang cho nên nhất định phải chứng thực trong đêm nay.</w:t>
      </w:r>
      <w:r>
        <w:br w:type="textWrapping"/>
      </w:r>
      <w:r>
        <w:br w:type="textWrapping"/>
      </w:r>
      <w:r>
        <w:t xml:space="preserve">Hải Thanh đã nói trước khi sinh, nữ nhân kia phải đổi chỗ ở, hành động này có chút không bình thường, nàng sợ đến sáng bọn họ lại thay đổi. Không thể để đêm dài lắm mộng, nếu đó thực sự là đứa nhỏ của Viên Li. Nàng vẫn phải đối chứng, phải tìm ra chân tướng để chính mình được yên tâm.</w:t>
      </w:r>
      <w:r>
        <w:br w:type="textWrapping"/>
      </w:r>
      <w:r>
        <w:br w:type="textWrapping"/>
      </w:r>
      <w:r>
        <w:t xml:space="preserve">Nàng có lệnh bài ám vệ nên không hề sợ Kinh đô vệ tuần tra ban đêm, mang theo Phó Linh, rốt cuộc cũng tìm được nơi hắn đã tới đỡ đẻ.</w:t>
      </w:r>
      <w:r>
        <w:br w:type="textWrapping"/>
      </w:r>
      <w:r>
        <w:br w:type="textWrapping"/>
      </w:r>
      <w:r>
        <w:t xml:space="preserve">Là một biệt viện nhỏ yên tĩnh, cách Đức Tế đường không xa, tường viện còn bám đầy dây leo, nhìn như hoang phế lâu rồi. Có điều nghe động tĩnh trong viện, rất phù hợp với tin tức vừa mới đến của đám người này.</w:t>
      </w:r>
      <w:r>
        <w:br w:type="textWrapping"/>
      </w:r>
      <w:r>
        <w:br w:type="textWrapping"/>
      </w:r>
      <w:r>
        <w:t xml:space="preserve">Phó Lệnh Nguyệt dùng giọng giả hỏi Phó Linh ‘là nơi này?”</w:t>
      </w:r>
      <w:r>
        <w:br w:type="textWrapping"/>
      </w:r>
      <w:r>
        <w:br w:type="textWrapping"/>
      </w:r>
      <w:r>
        <w:t xml:space="preserve">“Đúng” Phó Linh run rẩy đáp</w:t>
      </w:r>
      <w:r>
        <w:br w:type="textWrapping"/>
      </w:r>
      <w:r>
        <w:br w:type="textWrapping"/>
      </w:r>
      <w:r>
        <w:t xml:space="preserve">Phó Lệnh Nguyệt thì thầm “ta tin ngươi, bở vì người gạt ta sẽ có kết cục rất thảm. Đúng rồi, ngươi trở về nên biết nói thế nào chứ?”</w:t>
      </w:r>
      <w:r>
        <w:br w:type="textWrapping"/>
      </w:r>
      <w:r>
        <w:br w:type="textWrapping"/>
      </w:r>
      <w:r>
        <w:t xml:space="preserve">“Ta…đi ngoài, lại nhìn thấy một quỷ ảnh” Phó Linh lắp bắp giải thích</w:t>
      </w:r>
      <w:r>
        <w:br w:type="textWrapping"/>
      </w:r>
      <w:r>
        <w:br w:type="textWrapping"/>
      </w:r>
      <w:r>
        <w:t xml:space="preserve">“Tốt lắm” nàng cười tủm tỉm, gật đầu “nơi này có một nữ nhân mới sinh đứa nhỏ phải không? có đặc điểm gì không?”</w:t>
      </w:r>
      <w:r>
        <w:br w:type="textWrapping"/>
      </w:r>
      <w:r>
        <w:br w:type="textWrapping"/>
      </w:r>
      <w:r>
        <w:t xml:space="preserve">“Cao như vầy, mập như vầy…”Phó Linh khua tay múa chân diễn tả “đúng rồi, dưới mi mắt phải của nàng hình như có một nốt ruồi đen”</w:t>
      </w:r>
      <w:r>
        <w:br w:type="textWrapping"/>
      </w:r>
      <w:r>
        <w:br w:type="textWrapping"/>
      </w:r>
      <w:r>
        <w:t xml:space="preserve">Phó Lệnh Nguyệt trong lòng run lên. Nàng nhớ hình như dưới mắt phải của Liễu Dung cũng có một nốt ruồi đen.</w:t>
      </w:r>
      <w:r>
        <w:br w:type="textWrapping"/>
      </w:r>
      <w:r>
        <w:br w:type="textWrapping"/>
      </w:r>
      <w:r>
        <w:t xml:space="preserve">Nàng cười lạnh “Ngươi đi đi. Ta biết ngươi ở đâu, nếu ngươi dám dối gạt ta…”</w:t>
      </w:r>
      <w:r>
        <w:br w:type="textWrapping"/>
      </w:r>
      <w:r>
        <w:br w:type="textWrapping"/>
      </w:r>
      <w:r>
        <w:t xml:space="preserve">Phó Linh vội nói ‘tiểu nhân dám thề, chính là nơi này”</w:t>
      </w:r>
      <w:r>
        <w:br w:type="textWrapping"/>
      </w:r>
      <w:r>
        <w:br w:type="textWrapping"/>
      </w:r>
      <w:r>
        <w:t xml:space="preserve">Phó Lệnh Nguyệt dán vào tường, dò xét trong viện, thấy bên trong bài trí không nhiều nhưng vẫn có thể nhận ra không khí khẩn trương, nhân thủ hộ vệ không ít. Nhất định là có nhân vật quan trọng.</w:t>
      </w:r>
      <w:r>
        <w:br w:type="textWrapping"/>
      </w:r>
      <w:r>
        <w:br w:type="textWrapping"/>
      </w:r>
      <w:r>
        <w:t xml:space="preserve">Phó Lệnh Nguyệt thân nhẹ như yến, bước chân nhẹ nhàng như mèo đi trên mái hiên. Dựa vào tin tức từ Phó Linh, nàng dễ dàng đi đến phòng của sản phụ.</w:t>
      </w:r>
      <w:r>
        <w:br w:type="textWrapping"/>
      </w:r>
      <w:r>
        <w:br w:type="textWrapping"/>
      </w:r>
      <w:r>
        <w:t xml:space="preserve">Phía tây phòng rất yên tĩnh nhưng phía đông phòng có tiếng trẻ con khóc, còn có thanh âm dịu dàng của vú em. Phó Lệnh Nguyệt biết mình đã tìm đúng chỗ.</w:t>
      </w:r>
      <w:r>
        <w:br w:type="textWrapping"/>
      </w:r>
      <w:r>
        <w:br w:type="textWrapping"/>
      </w:r>
      <w:r>
        <w:t xml:space="preserve">Hộ vệ dàn phía trước như sẵn sàng nghênh địch, Phó Lệnh Nguyệt ở xa, không nhìn rõ được gương mặt của bọn họ, nhưng chính vì không nhìn được gương mặt quen thuộc, nàng lại thấy vui mừng. Không phải là thị vệ thân tín của Viên Li, có lẽ việc này không liên quan tới hắn. Tuy nhiên đó chỉ là suy đoán, nhìn thấy mới là thật. Nàng cẩn thận dò xét, phát hiện phòng phía tây phòng bị nghiêm cẩn hơn phòng phía đông, nàng thể hiện bản lĩnh học được ở Triệu gia đại viện, nhẹ nhàng tránh được thị vệ tuần tra, mở cửa sổ, nhảy vào. Mọi người trong phòng đều ngủ mê man, nàng điểm huyệt đạo của tỳ nữ, nhẹ nhàng đi đến bên giường, nương theo ánh trăng nhìn gương mặt nữ nhân đang ngủ mang theo vẻ mệt mỏi và hạnh phúc.</w:t>
      </w:r>
      <w:r>
        <w:br w:type="textWrapping"/>
      </w:r>
      <w:r>
        <w:br w:type="textWrapping"/>
      </w:r>
      <w:r>
        <w:t xml:space="preserve">Liễu Dung. Chính xác là nàng ta. Bên dưới mắt phải có một nốt ruồi đen, đúng như lời Phó Linh đã nói.</w:t>
      </w:r>
      <w:r>
        <w:br w:type="textWrapping"/>
      </w:r>
      <w:r>
        <w:br w:type="textWrapping"/>
      </w:r>
      <w:r>
        <w:t xml:space="preserve">Phó Lệnh Nguyệt có chút chột dạ, trong lòng vô cùng căng thẳng. Nàng sợ sản phụ kia là Liễu Dung, kết quả lại là Liễu Dung. Sẽ không, Viên Li không thể hoan ái với nữ nhân khác, nói không chừng đây là thủ thuật che mắt của đối thủ.</w:t>
      </w:r>
      <w:r>
        <w:br w:type="textWrapping"/>
      </w:r>
      <w:r>
        <w:br w:type="textWrapping"/>
      </w:r>
      <w:r>
        <w:t xml:space="preserve">Phó Lệnh Nguyệt nhẹ nhàng đi tới phòng phía đông, dán tai lắng nghe.</w:t>
      </w:r>
      <w:r>
        <w:br w:type="textWrapping"/>
      </w:r>
      <w:r>
        <w:br w:type="textWrapping"/>
      </w:r>
      <w:r>
        <w:t xml:space="preserve">Bên trong, hai vú em vừa dỗ đứa nhỏ ngủ xong, đang lén tám chuyện với nhau</w:t>
      </w:r>
      <w:r>
        <w:br w:type="textWrapping"/>
      </w:r>
      <w:r>
        <w:br w:type="textWrapping"/>
      </w:r>
      <w:r>
        <w:t xml:space="preserve">‘Thật không biết Đô đốc gia nghĩ thế nào, có nhi tử mà không đón vào phủ”</w:t>
      </w:r>
      <w:r>
        <w:br w:type="textWrapping"/>
      </w:r>
      <w:r>
        <w:br w:type="textWrapping"/>
      </w:r>
      <w:r>
        <w:t xml:space="preserve">“Nương đứa nhỏ chính là nha đầu trong Tả quân phủ, cũng đâu phải thanh lâu sở quán, sợ cái gì?”</w:t>
      </w:r>
      <w:r>
        <w:br w:type="textWrapping"/>
      </w:r>
      <w:r>
        <w:br w:type="textWrapping"/>
      </w:r>
      <w:r>
        <w:t xml:space="preserve">“Cũng phải, nay Đô đốc đã ra riêng, không phải nhìn sắc mặt của Tả phủ lão thái thái nữa. Đây là trưởng tử, không cất nhắc cho nương của hắn, tương lai thiếu gia làm sao được ghi tên trên tộc phổ”</w:t>
      </w:r>
      <w:r>
        <w:br w:type="textWrapping"/>
      </w:r>
      <w:r>
        <w:br w:type="textWrapping"/>
      </w:r>
      <w:r>
        <w:t xml:space="preserve">‘Ta thấy Đô đốc căn bản không muốn để thiếu gia được ghi tên trên tộc phổ ah’</w:t>
      </w:r>
      <w:r>
        <w:br w:type="textWrapping"/>
      </w:r>
      <w:r>
        <w:br w:type="textWrapping"/>
      </w:r>
      <w:r>
        <w:t xml:space="preserve">“Nói bậy, không thể nào. Ngươi xem ban ngày Đô đốc gia khẩn trương thế nào rồi đó. Ngươi quên bộ dáng vui mừng của hắn khi thiếu gia ra đời sao? hắn nói mắt, mày,mũi, miệng đều cùng một khuôn với hắn ah”</w:t>
      </w:r>
      <w:r>
        <w:br w:type="textWrapping"/>
      </w:r>
      <w:r>
        <w:br w:type="textWrapping"/>
      </w:r>
      <w:r>
        <w:t xml:space="preserve">“Đúng vậy. Đứa nhỏ này giống y chang Đô đốc gia, Liễu cô nương thật có phúc”</w:t>
      </w:r>
      <w:r>
        <w:br w:type="textWrapping"/>
      </w:r>
      <w:r>
        <w:br w:type="textWrapping"/>
      </w:r>
      <w:r>
        <w:t xml:space="preserve">Phó Lệnh Nguyệt như bị sét đánh, không đứng nổi. Chờ hai vú em kia nằm xuống, đi vào giấc ngủ mới run rẩy mở cửa ra. Nàng không tiếng động đi đến trước chiếc nôi, cẩn thận nhìn đứa nhỏ bên trong.</w:t>
      </w:r>
      <w:r>
        <w:br w:type="textWrapping"/>
      </w:r>
      <w:r>
        <w:br w:type="textWrapping"/>
      </w:r>
      <w:r>
        <w:t xml:space="preserve">Giống, rất giống. Gương mặt đứa nhỏ này giống y chang gương mặt của nam nhân nàng đã vuốt ve vô số lần.</w:t>
      </w:r>
      <w:r>
        <w:br w:type="textWrapping"/>
      </w:r>
      <w:r>
        <w:br w:type="textWrapping"/>
      </w:r>
      <w:r>
        <w:t xml:space="preserve">Trong chớp mắt này, Phó Lệnh Nguyệt cảm giác trái tim mình hoàn toàn sụp đổ, tâm loạn như ma, khiến nàng quên cảnh giác hai vú em.</w:t>
      </w:r>
      <w:r>
        <w:br w:type="textWrapping"/>
      </w:r>
      <w:r>
        <w:br w:type="textWrapping"/>
      </w:r>
      <w:r>
        <w:t xml:space="preserve">Đứa nhỏ cau mày, vặn vẹo đầu, hai vú em liền lập tức ngồi dậy. Phó Lệnh Nguyệt chưa kịp chạy, đã nghe bọn họ sợ hãi kêu lên ‘có trộm”, sau đó thì ngất xỉu</w:t>
      </w:r>
      <w:r>
        <w:br w:type="textWrapping"/>
      </w:r>
      <w:r>
        <w:br w:type="textWrapping"/>
      </w:r>
      <w:r>
        <w:t xml:space="preserve">“Câm miệng” Phó Lệnh Nguyệt lập tức có phản ứng, ẵm đứa bé từ trong nôi lên. Đây chính là vũ khí phòng thân tốt nhất, nàng vừa ôm đứa bé,vừa rút chủy thủ bên hông ra.</w:t>
      </w:r>
      <w:r>
        <w:br w:type="textWrapping"/>
      </w:r>
      <w:r>
        <w:br w:type="textWrapping"/>
      </w:r>
      <w:r>
        <w:t xml:space="preserve">Thị vệ xông vào, nhìn thấy cảnh tượng trong phòng liền lập tức dừng bước.</w:t>
      </w:r>
      <w:r>
        <w:br w:type="textWrapping"/>
      </w:r>
      <w:r>
        <w:br w:type="textWrapping"/>
      </w:r>
      <w:r>
        <w:t xml:space="preserve">Đột nhiên cửa phòng phía tây mở ra, Liễu Dung đầu tóc bù xù xông vào, quỳ xuống ‘cầu ngài, trăm ngàn lần đừng làm đứa nhỏ bị thương. Ngài muốn cái gì, ta đều cho ngài. Nhi tử ngoan, đừng sợ, nương ở đây”</w:t>
      </w:r>
      <w:r>
        <w:br w:type="textWrapping"/>
      </w:r>
      <w:r>
        <w:br w:type="textWrapping"/>
      </w:r>
      <w:r>
        <w:t xml:space="preserve">Phó Lệnh Nguyệt thối lui ra sau, tránh khỏi Liễu Dung ‘ngươi lại tiến lên trước, ta lập tức đâm chết hắn”</w:t>
      </w:r>
      <w:r>
        <w:br w:type="textWrapping"/>
      </w:r>
      <w:r>
        <w:br w:type="textWrapping"/>
      </w:r>
      <w:r>
        <w:t xml:space="preserve">“Được, được’ Liễu Dung vội dừng lại, khóc lóc cầu xin “cầu ngài. Ngài muốn bạc, ta lập tức đưa tới. Ngài muốn mạng ta, ta cũng lập tức cho ngài. Cầu ngài thả đứa nhỏ này ra, hắn mới vừa ra đời, cái gì cũng…”</w:t>
      </w:r>
      <w:r>
        <w:br w:type="textWrapping"/>
      </w:r>
      <w:r>
        <w:br w:type="textWrapping"/>
      </w:r>
      <w:r>
        <w:t xml:space="preserve">Phó Lệnh Nguyệt nghe mà thấy phiền, hận không thể một đao kết thúc tính mạng nữ nhân này.</w:t>
      </w:r>
      <w:r>
        <w:br w:type="textWrapping"/>
      </w:r>
      <w:r>
        <w:br w:type="textWrapping"/>
      </w:r>
      <w:r>
        <w:t xml:space="preserve">“Người nào?” rốt cuộc nàng cũng nghe được thanh âm quen thuộc, chẳng qua lúc này trong lòng Phó Lệnh Nguyệt không còn cảm giác thân mật ấm áp nữa. Nàng đưa tay sờ ngực, cười lạnh, nhìn nam tử mặt mày như họa đang từ phẫn nộ trở thành kinh ngạc.</w:t>
      </w:r>
      <w:r>
        <w:br w:type="textWrapping"/>
      </w:r>
      <w:r>
        <w:br w:type="textWrapping"/>
      </w:r>
      <w:r>
        <w:t xml:space="preserve">“Là ngươi?” Viên Li khó tin mở miệng</w:t>
      </w:r>
      <w:r>
        <w:br w:type="textWrapping"/>
      </w:r>
      <w:r>
        <w:br w:type="textWrapping"/>
      </w:r>
      <w:r>
        <w:t xml:space="preserve">Phó Lệnh Nguyệt lạnh lùng nhìn quanh “bảo tất cả bọn họ lui ra”</w:t>
      </w:r>
      <w:r>
        <w:br w:type="textWrapping"/>
      </w:r>
      <w:r>
        <w:br w:type="textWrapping"/>
      </w:r>
      <w:r>
        <w:t xml:space="preserve">Viên Li vẫy tay, ý bảo mọi người rút lui. Liễu Dung dù không cam lòng nhưng lo cho an nguy của nhi tử, vẫn từng bước lui xuống</w:t>
      </w:r>
      <w:r>
        <w:br w:type="textWrapping"/>
      </w:r>
      <w:r>
        <w:br w:type="textWrapping"/>
      </w:r>
      <w:r>
        <w:t xml:space="preserve">“Nếu ai dám ở bên ngoài nghe lén, ta phát hiện một lần liền cắt một thứ trên cơ thể đứa nhỏ này” Phó Lệnh Nguyệt hung ác nói. Nàng hiện đang rất muốn phát tiết, nàng nghẹn đến không chịu nổi nữa</w:t>
      </w:r>
      <w:r>
        <w:br w:type="textWrapping"/>
      </w:r>
      <w:r>
        <w:br w:type="textWrapping"/>
      </w:r>
      <w:r>
        <w:t xml:space="preserve">Liễu Dung chấn động, lập tức rời đi.</w:t>
      </w:r>
      <w:r>
        <w:br w:type="textWrapping"/>
      </w:r>
      <w:r>
        <w:br w:type="textWrapping"/>
      </w:r>
      <w:r>
        <w:t xml:space="preserve">Trong phòng chỉ còn Phó Lệnh Nguyệt và Viên Li</w:t>
      </w:r>
      <w:r>
        <w:br w:type="textWrapping"/>
      </w:r>
      <w:r>
        <w:br w:type="textWrapping"/>
      </w:r>
      <w:r>
        <w:t xml:space="preserve">“Sao ngươi lại tới đây?’ Viên Li thấp giọng quát hỏi, ánh mắt của hắn vẫn luôn nhìn đứa trẻ đã ngủ ở trong lòng Phó Lệnh Nguyệt</w:t>
      </w:r>
      <w:r>
        <w:br w:type="textWrapping"/>
      </w:r>
      <w:r>
        <w:br w:type="textWrapping"/>
      </w:r>
      <w:r>
        <w:t xml:space="preserve">“Vậy ngươi sao lại tới đây?” Phó Lệnh Nguyệt cảm thấy mình cười đến vô tâm vô phế</w:t>
      </w:r>
      <w:r>
        <w:br w:type="textWrapping"/>
      </w:r>
      <w:r>
        <w:br w:type="textWrapping"/>
      </w:r>
      <w:r>
        <w:t xml:space="preserve">“Không phải ngươi đã thấy rồi sao?” Viên Li trả lời rất nhanh ‘buông đứa nhỏ xuống, chúng ta hảo hảo nói chuyện”</w:t>
      </w:r>
      <w:r>
        <w:br w:type="textWrapping"/>
      </w:r>
      <w:r>
        <w:br w:type="textWrapping"/>
      </w:r>
      <w:r>
        <w:t xml:space="preserve">Thật ra Phó Lệnh Nguyệt chỉ muốn biết được một đáp án, nàng nhẹ giọng hỏi “phụ thân đứa nhỏ là ai?” Đứa nhỏ đang ngủ trong lòng nàng, nàng chỉ cần hạ tay một chút,hắn lập tức rời xa nhân thế.</w:t>
      </w:r>
      <w:r>
        <w:br w:type="textWrapping"/>
      </w:r>
      <w:r>
        <w:br w:type="textWrapping"/>
      </w:r>
      <w:r>
        <w:t xml:space="preserve">“Nếu có ẩn tình gì, ngươi có thể nói với ta” Phó Lệnh Nguyệt lặp lại, không chút cảm tình. Nàng nhìn thẳng vào Viên Li, chủy thủ trong tay lại kề sát đứa nhỏ hơn</w:t>
      </w:r>
      <w:r>
        <w:br w:type="textWrapping"/>
      </w:r>
      <w:r>
        <w:br w:type="textWrapping"/>
      </w:r>
      <w:r>
        <w:t xml:space="preserve">“Là ta” Viên Li thẳng thắng thừa nhận “ngươi có thể đổi tư thế khác không? ta sẽ không cướp hắn”</w:t>
      </w:r>
      <w:r>
        <w:br w:type="textWrapping"/>
      </w:r>
      <w:r>
        <w:br w:type="textWrapping"/>
      </w:r>
      <w:r>
        <w:t xml:space="preserve">Nàng nhìn vẻ mặt yếu ớt của hắn, chậm rãi tươi cười, trào phúng hỏi ‘con của ngươi? Không phải ngươi không thể cùng nữ nhân làm chuyện phòng the sao? chuyện này có thể lừa người khác nhưng không gạt được ta”</w:t>
      </w:r>
      <w:r>
        <w:br w:type="textWrapping"/>
      </w:r>
      <w:r>
        <w:br w:type="textWrapping"/>
      </w:r>
      <w:r>
        <w:t xml:space="preserve">“Ta không lừa ngươi’ Viên Li rũ mi ‘bệnh của ta đã sớm khỏi. Đây là con của ta”</w:t>
      </w:r>
      <w:r>
        <w:br w:type="textWrapping"/>
      </w:r>
      <w:r>
        <w:br w:type="textWrapping"/>
      </w:r>
      <w:r>
        <w:t xml:space="preserve">“Haha..”Phó Lệnh Nguyệt cười khổ. Thật ra nàng đã sớm hiểu được nhưng lại không hiểu mình chờ mong cái gì, nàng chỉ cảm thấy bàn tay cầm chủy thủ run lên “Viên Li, ngươi không thể lừa ta một chút sao?”</w:t>
      </w:r>
      <w:r>
        <w:br w:type="textWrapping"/>
      </w:r>
      <w:r>
        <w:br w:type="textWrapping"/>
      </w:r>
      <w:r>
        <w:t xml:space="preserve">Viên Li nghiêm túc nói “ta không lừa ngươi, ta chỉ cầu ngươi trả hắn lại cho ta”</w:t>
      </w:r>
      <w:r>
        <w:br w:type="textWrapping"/>
      </w:r>
      <w:r>
        <w:br w:type="textWrapping"/>
      </w:r>
      <w:r>
        <w:t xml:space="preserve">“Ta nói rồi, nếu ngươi phụ ta, ta sẽ giết chết nữ nhân kia” Phó Lệnh Nguyệt vung chủy thủ về phía đứa bé “ngươi đã biết thì chấp nhận đi”</w:t>
      </w:r>
      <w:r>
        <w:br w:type="textWrapping"/>
      </w:r>
      <w:r>
        <w:br w:type="textWrapping"/>
      </w:r>
      <w:r>
        <w:t xml:space="preserve">“Tiểu Nguyệt, đừng náo loạn” thanh âm của Viên Li trầm thấp mà khẩn thiết “đưa hắn cho ta đi, ta biết ngươi không phải là người như thế”</w:t>
      </w:r>
      <w:r>
        <w:br w:type="textWrapping"/>
      </w:r>
      <w:r>
        <w:br w:type="textWrapping"/>
      </w:r>
      <w:r>
        <w:t xml:space="preserve">“Ngươi quá đề cao…” tay của Phó Lệnh Nguyệt đột nhiên ẩm ướt, nam anh đã tỉnh lại, đang thích ý dụi vào tay nàng. Ánh mắt giống y Viên Li, mở ra rồi nhắm lại, làm cho tâm nàng chìm xuống. Nàng thực sự mềm lòng sao?</w:t>
      </w:r>
      <w:r>
        <w:br w:type="textWrapping"/>
      </w:r>
      <w:r>
        <w:br w:type="textWrapping"/>
      </w:r>
      <w:r>
        <w:t xml:space="preserve">“Được” Phó Lệnh Nguyệt ôm đứa nhỏ,đột nhiên cảm thấy bi ai. Nàng đặt đứa nhỏ trở lại trong nôi, ném chủy thủ cho Viên Li,hai mắt chằm chằm nhìn hắn, không muốn bỏ qua  bất kỳ biến hóa nào trên mặt hắn “hiện tại ta cho ngươi một cơ hội, giết ta đi. Hôm nay ngươi không giết ta, ngày sau ta sẽ giết bọn họ. Ngươi biết năng lực của ta, ta có thể làm được”</w:t>
      </w:r>
      <w:r>
        <w:br w:type="textWrapping"/>
      </w:r>
      <w:r>
        <w:br w:type="textWrapping"/>
      </w:r>
      <w:r>
        <w:t xml:space="preserve">Viên Li thở dài, kéo tay nàng “đi, ta muốn nói chuyện với ngươi”</w:t>
      </w:r>
      <w:r>
        <w:br w:type="textWrapping"/>
      </w:r>
      <w:r>
        <w:br w:type="textWrapping"/>
      </w:r>
      <w:r>
        <w:t xml:space="preserve">Mọi người kinh ngạc nhìn Viên Li sóng vai với thích khách đi vào hậu viện, trong phòng liền vang lên tiếng khóc vui mừng của Liễu Dung cùng thanh âm khuyên bảo của vú em.</w:t>
      </w:r>
      <w:r>
        <w:br w:type="textWrapping"/>
      </w:r>
      <w:r>
        <w:br w:type="textWrapping"/>
      </w:r>
      <w:r>
        <w:t xml:space="preserve">Phó Lệnh Nguyệt nhìn nam nhân quen thuộc đi phía trước, nhẹ nhàng đẩy ra cửa phòng. Đến hôm nay nàng mới nhận ra, nhất cử nhất động của hắn đã in sâu vào trong tâm trí.</w:t>
      </w:r>
      <w:r>
        <w:br w:type="textWrapping"/>
      </w:r>
      <w:r>
        <w:br w:type="textWrapping"/>
      </w:r>
      <w:r>
        <w:t xml:space="preserve">Phòng của Viên Li rất ấm, trên bàn bày công cụ khắc dấu đơn giản cùng các chất liễu đá</w:t>
      </w:r>
      <w:r>
        <w:br w:type="textWrapping"/>
      </w:r>
      <w:r>
        <w:br w:type="textWrapping"/>
      </w:r>
      <w:r>
        <w:t xml:space="preserve">Xem ra Liễu Dung thực sự là nữ nhân khiến hắn hao hết tâm tư.</w:t>
      </w:r>
      <w:r>
        <w:br w:type="textWrapping"/>
      </w:r>
      <w:r>
        <w:br w:type="textWrapping"/>
      </w:r>
      <w:r>
        <w:t xml:space="preserve">Phó Lệnh Nguyệt đi vào, nhìn thấy trên án thư có một con dấu đang khắc nửa chừng, nàng từng có nghiên cứu về chất liệu đá khắc dấu nên vừa liếc mắt đã nhận ra đó là điền hoàng thạch.</w:t>
      </w:r>
      <w:r>
        <w:br w:type="textWrapping"/>
      </w:r>
      <w:r>
        <w:br w:type="textWrapping"/>
      </w:r>
      <w:r>
        <w:t xml:space="preserve">Nàng cầm lấy con dao trên án thư, chua sót nở nụ cười “phụ thân đứa nhỏ suốt đêm khắc ấn, chắc là đặt tên cho nó phải không?”</w:t>
      </w:r>
      <w:r>
        <w:br w:type="textWrapping"/>
      </w:r>
      <w:r>
        <w:br w:type="textWrapping"/>
      </w:r>
      <w:r>
        <w:t xml:space="preserve">“Không có… Nhũ danh mà thôi.” Biểu tình vui sướng lóe qua trên mặt Viên Li khiến lòng nàng bị thương.Tay của nàng căng thẳng, cảm giác có thứ gì đó bén nhọn cứa vào da thịt nàng, có chất lỏng chảy ra, sau đó nàng mới cảm thấy đau.</w:t>
      </w:r>
      <w:r>
        <w:br w:type="textWrapping"/>
      </w:r>
      <w:r>
        <w:br w:type="textWrapping"/>
      </w:r>
      <w:r>
        <w:t xml:space="preserve">Là máu, nàng thật không có tiền đồ, thế mà lại tự cắt trúng tay mình</w:t>
      </w:r>
      <w:r>
        <w:br w:type="textWrapping"/>
      </w:r>
      <w:r>
        <w:br w:type="textWrapping"/>
      </w:r>
      <w:r>
        <w:t xml:space="preserve">“Đừng nhúc nhích” Viên Liên vội tới gần, tìm chung quanh rồi lấy phấn điền hoàng rắc lên vết thương của nàng “thứ này cầm máu rất nhanh, ngươi đừng lộn xộn” hắn cầm tay nàng nhưng lại không dám nhìn vào mắt nàng</w:t>
      </w:r>
      <w:r>
        <w:br w:type="textWrapping"/>
      </w:r>
      <w:r>
        <w:br w:type="textWrapping"/>
      </w:r>
      <w:r>
        <w:t xml:space="preserve">“Cảm ơn” hồi lâu, Phó Lệnh Nguyệt mới lên tiếng</w:t>
      </w:r>
      <w:r>
        <w:br w:type="textWrapping"/>
      </w:r>
      <w:r>
        <w:br w:type="textWrapping"/>
      </w:r>
      <w:r>
        <w:t xml:space="preserve">Dưới ánh nến, nam nữ nắm tay nhau, cách nhau rất gần, là hình ảnh ấm áp nhưng Viên Li và Phó Lệnh Nguyệt đều đứng thẳng người, khách khí mà câu nệ</w:t>
      </w:r>
      <w:r>
        <w:br w:type="textWrapping"/>
      </w:r>
      <w:r>
        <w:br w:type="textWrapping"/>
      </w:r>
      <w:r>
        <w:t xml:space="preserve">“Ngươi…làm sao biết được” Viên Li dù sao cũng là người bình tĩnh</w:t>
      </w:r>
      <w:r>
        <w:br w:type="textWrapping"/>
      </w:r>
      <w:r>
        <w:br w:type="textWrapping"/>
      </w:r>
      <w:r>
        <w:t xml:space="preserve">“Ta trùng hợp thấy được Hải Thanh” Phó Lệnh Nguyệt cũng không muốn giấu hắn, trong lòng vẫn ôm ảo tưởng ‘nơi này không có người khác. Có phải vì đại sự nên ngươi làm bộ có đứa nhỏ?”</w:t>
      </w:r>
      <w:r>
        <w:br w:type="textWrapping"/>
      </w:r>
      <w:r>
        <w:br w:type="textWrapping"/>
      </w:r>
      <w:r>
        <w:t xml:space="preserve">“Là thật” Viên Li nặng nề ho khan</w:t>
      </w:r>
      <w:r>
        <w:br w:type="textWrapping"/>
      </w:r>
      <w:r>
        <w:br w:type="textWrapping"/>
      </w:r>
      <w:r>
        <w:t xml:space="preserve">Phó Lệnh Nguyệt đau thương đưa mắt nhìn hắn, nhớ ra hắn có vết thương người. Trách không được vừa rồi hắn mới có tự tin khuyên nàng buông tay. Lòng của nàng…nàng cảm thấy hận bản thân mình</w:t>
      </w:r>
      <w:r>
        <w:br w:type="textWrapping"/>
      </w:r>
      <w:r>
        <w:br w:type="textWrapping"/>
      </w:r>
      <w:r>
        <w:t xml:space="preserve">“Ngươi có thể lựa chọn lừa ta, vì sao ngay cả lừa ta, ngươi cũng không làm. Ta lo lắng cho ngươi, còn ngươi…”hắn lại ở đây, tận hưởng niềm vui làm cha</w:t>
      </w:r>
      <w:r>
        <w:br w:type="textWrapping"/>
      </w:r>
      <w:r>
        <w:br w:type="textWrapping"/>
      </w:r>
      <w:r>
        <w:t xml:space="preserve">Đúng là họa hổ họa bì nan họa cốt, tri nhân tri diện bất tri tâm. Viên Li thực sự lừa nàng. Phó Lệnh Nguyệt cảm thấy tim mình nhỏ máu</w:t>
      </w:r>
      <w:r>
        <w:br w:type="textWrapping"/>
      </w:r>
      <w:r>
        <w:br w:type="textWrapping"/>
      </w:r>
      <w:r>
        <w:t xml:space="preserve">“Lời cần nói, ta đều đã nói với ngươi nhưng ngươi luôn không nghe” Viên Li vẻ mặt ảm đạm ‘mệnh của ta không dài lâu, muốn lưu lại một hậu nhân”</w:t>
      </w:r>
      <w:r>
        <w:br w:type="textWrapping"/>
      </w:r>
      <w:r>
        <w:br w:type="textWrapping"/>
      </w:r>
    </w:p>
    <w:p>
      <w:pPr>
        <w:pStyle w:val="Heading2"/>
      </w:pPr>
      <w:bookmarkStart w:id="93" w:name="quyển-4---chương-10-tiết-thiên-huống"/>
      <w:bookmarkEnd w:id="93"/>
      <w:r>
        <w:t xml:space="preserve">71. Quyển 4 - Chương 10: Tiết Thiên Huống</w:t>
      </w:r>
    </w:p>
    <w:p>
      <w:pPr>
        <w:pStyle w:val="Compact"/>
      </w:pPr>
      <w:r>
        <w:br w:type="textWrapping"/>
      </w:r>
      <w:r>
        <w:br w:type="textWrapping"/>
      </w:r>
      <w:r>
        <w:t xml:space="preserve">Một câu này đã hoàn toàn chặn miệng Phó Lệnh Nguyệt </w:t>
      </w:r>
      <w:r>
        <w:br w:type="textWrapping"/>
      </w:r>
      <w:r>
        <w:br w:type="textWrapping"/>
      </w:r>
      <w:r>
        <w:t xml:space="preserve">Đúng, Viên Li đã từng nói rất nhiều lần, đã sớm nhắc nhở nàng, hắn sẽ làm nhiều chuyện, có thể ảnh hưởng đến tình thân và cả bản thân hắn. Nàng cũng đã từng tưởng tượng nhiều tình huống, nghĩ hắn có thể vì đại sự mà xảy ra tranh chấp với nàng và nàng hoàn toàn lý giải được những điều này. Nhưng luôn có những biến cố khiến người ta không kịp đề phòng, nàng chưa từng nghĩ tới Viên Li sẽ ra một chiêu này. Lòng của nàng dù rộng rãi thế nào cũng không thể nhận nổi đả kích như vậy, người thân mật nhất lại có con với nữ nhân khác, nhất là khi hắn lại nói lý trí, lạnh lùng như vậy. Mà lý do như thế, dù thế nào, nàng cũng không phản bác được.</w:t>
      </w:r>
      <w:r>
        <w:br w:type="textWrapping"/>
      </w:r>
      <w:r>
        <w:br w:type="textWrapping"/>
      </w:r>
      <w:r>
        <w:t xml:space="preserve">Thể chất của nàng quỷ dị, không thể sinh con. Thân phận của nàng đáng sợ, trước hai mươi bốn tuổi cũng không thể sinh con. Làm nữ nhân, nàng chính là phế vật vô dụng đến mười phần</w:t>
      </w:r>
      <w:r>
        <w:br w:type="textWrapping"/>
      </w:r>
      <w:r>
        <w:br w:type="textWrapping"/>
      </w:r>
      <w:r>
        <w:t xml:space="preserve">Phó Lệnh Nguyệt vừa đau vừa xót, rũ mắt, không nói nên lời</w:t>
      </w:r>
      <w:r>
        <w:br w:type="textWrapping"/>
      </w:r>
      <w:r>
        <w:br w:type="textWrapping"/>
      </w:r>
      <w:r>
        <w:t xml:space="preserve">“Cảm ơn ngươi’ Viên Li nhẹ giọng nói ‘Phương Diệu Tổ từ bỏ là do ngươi giúp ta”</w:t>
      </w:r>
      <w:r>
        <w:br w:type="textWrapping"/>
      </w:r>
      <w:r>
        <w:br w:type="textWrapping"/>
      </w:r>
      <w:r>
        <w:t xml:space="preserve">Phó Lệnh Nguyệt ngẩn người, sau đó mới hiểu ra là hắn nói cái gì. Nàng chua sót cười “ngươi không hận ta là tốt rồi’ dù sao nàng cũng vừa mới dùng đao uy hiếp con hắn</w:t>
      </w:r>
      <w:r>
        <w:br w:type="textWrapping"/>
      </w:r>
      <w:r>
        <w:br w:type="textWrapping"/>
      </w:r>
      <w:r>
        <w:t xml:space="preserve">“Sẽ không’ Viên Li chưa nói hết câu đã bắt đầu ho nhẹ ‘ngươi làm cái gì, ta đều không hận ngươi. Là ta nợ ngươi”</w:t>
      </w:r>
      <w:r>
        <w:br w:type="textWrapping"/>
      </w:r>
      <w:r>
        <w:br w:type="textWrapping"/>
      </w:r>
      <w:r>
        <w:t xml:space="preserve">Phó Lệnh Nguyệt cảm thấy đau xót. Nàng nhớ tới những chuyện của hai người, cùng trải qua mưa gió lại chia tay ảm đạm, nghĩ lại mà kinh “việc này rất nhỏ so với những gì ngươi làm cho ta”. Lòng của nàng trở nên rối rắm, không biết nói thế nào, thay đổi đề tài “vì sao ngươi muốn đi Lũng Tây?”</w:t>
      </w:r>
      <w:r>
        <w:br w:type="textWrapping"/>
      </w:r>
      <w:r>
        <w:br w:type="textWrapping"/>
      </w:r>
      <w:r>
        <w:t xml:space="preserve">“Có việc’ Viên Li cúi thấp đầu, tiếc chữ như vàng</w:t>
      </w:r>
      <w:r>
        <w:br w:type="textWrapping"/>
      </w:r>
      <w:r>
        <w:br w:type="textWrapping"/>
      </w:r>
      <w:r>
        <w:t xml:space="preserve">Phó Lệnh Nguyệt biết phán đoán của Phương Diệu Tổ đã đúng. Viên Li đi Lũng Tây nhất định có việc, còn là đại sự</w:t>
      </w:r>
      <w:r>
        <w:br w:type="textWrapping"/>
      </w:r>
      <w:r>
        <w:br w:type="textWrapping"/>
      </w:r>
      <w:r>
        <w:t xml:space="preserve">“Vậy thân thể của ngươi, có thể ở đó sao?” khi hỏi những lời này, cảm giác của nàng cũng như trước đó. Đối với Viên Li, nàng không còn lo lắng, khó xử nữa, toàn thân của nàng không còn đờ đẫn như hít ma túy, chỉ đơn thuần là bàn chính sự mà thôi</w:t>
      </w:r>
      <w:r>
        <w:br w:type="textWrapping"/>
      </w:r>
      <w:r>
        <w:br w:type="textWrapping"/>
      </w:r>
      <w:r>
        <w:t xml:space="preserve">Viên Li buồn bã nở nụ cười, do dự thật lâu, vẫn là ba chữ “cảm ơn ngươi”</w:t>
      </w:r>
      <w:r>
        <w:br w:type="textWrapping"/>
      </w:r>
      <w:r>
        <w:br w:type="textWrapping"/>
      </w:r>
      <w:r>
        <w:t xml:space="preserve">“Cảm ơn ta cái gì? là vì ta trị bệnh của ngươi sao?” Phó Lệnh Nguyệt chua sót “nói cho ta biết, bệnh của ngươi khi nào thì tốt? khi đó, ta còn ở trong Tả quân phủ, là khi đưa Liễu Dung đi là đã tốt rồi sao?”</w:t>
      </w:r>
      <w:r>
        <w:br w:type="textWrapping"/>
      </w:r>
      <w:r>
        <w:br w:type="textWrapping"/>
      </w:r>
      <w:r>
        <w:t xml:space="preserve">“Không có” Viên Li ngượng ngùng “khi đó thì chưa, là không lâu sau đó”</w:t>
      </w:r>
      <w:r>
        <w:br w:type="textWrapping"/>
      </w:r>
      <w:r>
        <w:br w:type="textWrapping"/>
      </w:r>
      <w:r>
        <w:t xml:space="preserve">“Do Tố nữ cửu thức?” Phó Lệnh Nguyệt đột nhiên nghĩ tới chi tiết này. Quả thật đúng như hắn nói, thời gian đó vẫn luôn dùng hình thức song tu này. Thì ra lại có ý tứ lớn như vậy. Nàng nghĩ một đường làm một nẻo ‘vậy chúc mừng Viên đô đốc có được quý tử. Là trưởng tử, nên đưa đến Tả quân phủ, báo tin vui với lão Đô đốc và lão phu nhân mới phải”</w:t>
      </w:r>
      <w:r>
        <w:br w:type="textWrapping"/>
      </w:r>
      <w:r>
        <w:br w:type="textWrapping"/>
      </w:r>
      <w:r>
        <w:t xml:space="preserve">“Tiểu Nguyệt” Viên Li ngẩng đầu, nhìn chằm chằm vào mắt nàng “ta cầu ngươi một việc. Chuyện này, ta không muốn lộ ra”</w:t>
      </w:r>
      <w:r>
        <w:br w:type="textWrapping"/>
      </w:r>
      <w:r>
        <w:br w:type="textWrapping"/>
      </w:r>
      <w:r>
        <w:t xml:space="preserve">“Vì sao?” Phó Lệnh Nguyệt kinh ngạc “không cho bọn họ nhập khẩu, ngươi nỡ sao?”</w:t>
      </w:r>
      <w:r>
        <w:br w:type="textWrapping"/>
      </w:r>
      <w:r>
        <w:br w:type="textWrapping"/>
      </w:r>
      <w:r>
        <w:t xml:space="preserve">“Nỡ” Viên Li mặt không chút thay đổi “bọn họ sẽ lập tức rời đi, không ở lại kinh thành”</w:t>
      </w:r>
      <w:r>
        <w:br w:type="textWrapping"/>
      </w:r>
      <w:r>
        <w:br w:type="textWrapping"/>
      </w:r>
      <w:r>
        <w:t xml:space="preserve">Phó Lệnh Nguyệt kinh ngạc nhìn hắn, nhận thấy trong mắt hắn lóe lên tia lệ khí lạnh như băng, kiên định. Nàng cũng không hỏi tiếp, đây nhất định là một việc tình cờ. Viên Li không cho đứa nhỏ này danh phận, đứa nhỏ sẽ không trở thành thế tử của Hữu quân phủ. Hắn muốn làm gì?</w:t>
      </w:r>
      <w:r>
        <w:br w:type="textWrapping"/>
      </w:r>
      <w:r>
        <w:br w:type="textWrapping"/>
      </w:r>
      <w:r>
        <w:t xml:space="preserve">“Ta vẫn đang do dự, không biết để hắn trải qua cuộc sống như thế nào” Viên Li như nhìn thấu lòng nàng, thì thào giải thích</w:t>
      </w:r>
      <w:r>
        <w:br w:type="textWrapping"/>
      </w:r>
      <w:r>
        <w:br w:type="textWrapping"/>
      </w:r>
      <w:r>
        <w:t xml:space="preserve">“Ngươi có thể lựa chọn sao?” Phó Lệnh Nguyệt nhìn phấn hoàng điền trên tay, có chút buồn cười</w:t>
      </w:r>
      <w:r>
        <w:br w:type="textWrapping"/>
      </w:r>
      <w:r>
        <w:br w:type="textWrapping"/>
      </w:r>
      <w:r>
        <w:t xml:space="preserve">“Bây giờ còn có thể” Viên Li thản nhiên cúi đôi mắt “nhưng thời gian không nhiều lắm” hắn lấy khăn che miệng, ho khan liên tục</w:t>
      </w:r>
      <w:r>
        <w:br w:type="textWrapping"/>
      </w:r>
      <w:r>
        <w:br w:type="textWrapping"/>
      </w:r>
      <w:r>
        <w:t xml:space="preserve">Phó Lệnh Nguyệt sâu kín nói “nhìn ngươi sống y như chịu tội”</w:t>
      </w:r>
      <w:r>
        <w:br w:type="textWrapping"/>
      </w:r>
      <w:r>
        <w:br w:type="textWrapping"/>
      </w:r>
      <w:r>
        <w:t xml:space="preserve">Hắn có nhiều đại sự không thể nói, có lẽ khi chết đi lại chính là giải thoát.</w:t>
      </w:r>
      <w:r>
        <w:br w:type="textWrapping"/>
      </w:r>
      <w:r>
        <w:br w:type="textWrapping"/>
      </w:r>
      <w:r>
        <w:t xml:space="preserve">“Ta không vào địa ngục thì ai vào” Viên Li cười khổ, thu khăn, thanh âm bất đắc dĩ “trúng mục tiêu, nhất định trốn không thoát”</w:t>
      </w:r>
      <w:r>
        <w:br w:type="textWrapping"/>
      </w:r>
      <w:r>
        <w:br w:type="textWrapping"/>
      </w:r>
      <w:r>
        <w:t xml:space="preserve">Phó Lệnh Nguyệt cảm giác như cổ họng mắc phải xương cá, nuốt không được, nhả không xong, lúc này nói gì cũng không thích hợp. Nam nhân này không không phải là của nàng, là nàng tình nguyện đơn phương thích hắn, nay cũng nên kết thúc. Nhìn vệt đỏ vương trên khóe miệng hắn, giận hờn của nàng liền tiêu tan. Hắn muốn lưu lại huyết mạch, hắn muốn làm đại sự, làm một nam nhân, điều đó không có gì đáng trách. Nàng không thể giúp hắn, vậy chỉ có thể lo cho mình.</w:t>
      </w:r>
      <w:r>
        <w:br w:type="textWrapping"/>
      </w:r>
      <w:r>
        <w:br w:type="textWrapping"/>
      </w:r>
      <w:r>
        <w:t xml:space="preserve">Nàng xoay người rời đi ‘ngươi cố gắng đi, ta đi đây”</w:t>
      </w:r>
      <w:r>
        <w:br w:type="textWrapping"/>
      </w:r>
      <w:r>
        <w:br w:type="textWrapping"/>
      </w:r>
      <w:r>
        <w:t xml:space="preserve">Trời hửng sáng, Phó Lệnh Nguyệt mới về tới Thần nữ điện mà không ai hay biết. Tất cả đều yên tĩnh như khi nàng rời đi, lúc này đây, nàng ngủ rất nhanh, vừa ngã đầu xuống gối là ngủ ngay. Không mơ, không có Viên Li, chỉ đơn thuần là ngủ thật sau. Khi nàng tỉnh lại, sắc trời bên ngoài đã tối.</w:t>
      </w:r>
      <w:r>
        <w:br w:type="textWrapping"/>
      </w:r>
      <w:r>
        <w:br w:type="textWrapping"/>
      </w:r>
      <w:r>
        <w:t xml:space="preserve">Cung nữ nghe được tiếng động, vội tiến vào bẩm báo “ban ngày Nhiếp chính vương Lý Thành Kí có tới, thấy cung nhân gọi nàng mấy lần cũng không tỉnh liền rời đi”</w:t>
      </w:r>
      <w:r>
        <w:br w:type="textWrapping"/>
      </w:r>
      <w:r>
        <w:br w:type="textWrapping"/>
      </w:r>
      <w:r>
        <w:t xml:space="preserve">Phó Lệnh Nguyệt có chút vô thố. Lý Thành Khí tới đây làm gì? hỏi thì cung nữ cũng không biết, chỉ biết Lý Thành Khí nói cũng không có việc gì, hắn chỉ là thấy sắp đến ngày mồng sáu tháng sáu, là tiết thiên huống, sẽ để đốc thúc Lễ bộ và Khâm thiên giám chọn ngày, cũng hỏi xem nàng có cần gì không.</w:t>
      </w:r>
      <w:r>
        <w:br w:type="textWrapping"/>
      </w:r>
      <w:r>
        <w:br w:type="textWrapping"/>
      </w:r>
      <w:r>
        <w:t xml:space="preserve">Tiết Thiên huống là ngày hội trọng đại nhất của Kiền giáo</w:t>
      </w:r>
      <w:r>
        <w:br w:type="textWrapping"/>
      </w:r>
      <w:r>
        <w:br w:type="textWrapping"/>
      </w:r>
      <w:r>
        <w:t xml:space="preserve">“Mang cho ta vài hũ rượu’ Phó Lệnh Nguyệt cảm thấy rất khó chịu. Ngự trù làm mấy món thanh đạm, nàng miễn cưỡng ăn một ít rồi tự rót tự uống.</w:t>
      </w:r>
      <w:r>
        <w:br w:type="textWrapping"/>
      </w:r>
      <w:r>
        <w:br w:type="textWrapping"/>
      </w:r>
      <w:r>
        <w:t xml:space="preserve">Đầu óc của nàng phiêu diêu nhưng cũng rất thanh tỉnh. Viên Li là quỷ đoản mệnh, nàng còn nghĩ tới hắn làm gì?hắn không giận không ham, khống chế rất tốt cảm xúc của mình, đặc biệt kín miệng. Có thể nói hắn là điển hình của người không thể thâm giao. Người đã trải qua huấn luyện như nàng sao có thể động tâm với hắn?Nghĩ lại, tất cả đều rất bất khả tư nghị. Hai người lúc trước đối chọi với nhau gay gắt, cuối cùng lại trở thành một đôi oan gia vui mừng.</w:t>
      </w:r>
      <w:r>
        <w:br w:type="textWrapping"/>
      </w:r>
      <w:r>
        <w:br w:type="textWrapping"/>
      </w:r>
      <w:r>
        <w:t xml:space="preserve">Phó Lệnh Nguyệt đờ đẫn nở nụ cười</w:t>
      </w:r>
      <w:r>
        <w:br w:type="textWrapping"/>
      </w:r>
      <w:r>
        <w:br w:type="textWrapping"/>
      </w:r>
      <w:r>
        <w:t xml:space="preserve">Viên Li chưa từng nói cho nàng biết bí mật gì, những chuyện của nàng, đa phần đều do Phương Diệu Tổ tiết lộ. Hành động của Viên Li rất quỷ dị, lời nói thì giấu diếm, thế nhưng vào lúc nàng gặp nguy hiểm thì lại thần bí xuất hiện. Hắn cái gì cũng không nói, rất kín miệng. Người như vậy, có đợi nữa cũng vô dụng. Vì để biết được thân thế của mình, nàng quyết định thay đổi mục tiêu. Chỉ có thể là Phương Diệu Tổ.</w:t>
      </w:r>
      <w:r>
        <w:br w:type="textWrapping"/>
      </w:r>
      <w:r>
        <w:br w:type="textWrapping"/>
      </w:r>
      <w:r>
        <w:t xml:space="preserve">Không biết uống bao nhiêu rượu, Phó Lệnh Nguyệt chìm vào mê man nhưng đến nửa đêm, nàng đột nhiên bị cảm giác buồn nôn mãnh liệt làm cho tỉnh lại. Lần đầu tiên trong đời nàng say rượu tới mức ói cả một đêm, đến khi tứ chi đều run lẩy bẩy.</w:t>
      </w:r>
      <w:r>
        <w:br w:type="textWrapping"/>
      </w:r>
      <w:r>
        <w:br w:type="textWrapping"/>
      </w:r>
      <w:r>
        <w:t xml:space="preserve">Thần nữ điện cấm người ngoài, vì thế cung nữ không dám đi tìm ngự y, chỉ có thể giúp nàng đổi nước, lau mặt…</w:t>
      </w:r>
      <w:r>
        <w:br w:type="textWrapping"/>
      </w:r>
      <w:r>
        <w:br w:type="textWrapping"/>
      </w:r>
      <w:r>
        <w:t xml:space="preserve">Phó Lệnh Nguyệt lần đầu tiên hối hận vì đã ép buộc bản thân. Nàng vô lực nằm đó, giống như nước trong người đều đã cạn kiệt, lục phủ ngũ tạng trở nên hư không. Nàng cảm thấy thân thể chỉ còn là một cái xác không hồn.</w:t>
      </w:r>
      <w:r>
        <w:br w:type="textWrapping"/>
      </w:r>
      <w:r>
        <w:br w:type="textWrapping"/>
      </w:r>
      <w:r>
        <w:t xml:space="preserve">Một đêm vất vả, nàng lại ngủ rất ngon.</w:t>
      </w:r>
      <w:r>
        <w:br w:type="textWrapping"/>
      </w:r>
      <w:r>
        <w:br w:type="textWrapping"/>
      </w:r>
      <w:r>
        <w:t xml:space="preserve">Sáng hôm sau, khi ánh mặt trời lên cao, Phó Lệnh Nguyệt mới chậm rãi mở mắt ra. Nàng lau mồ hôi trán, nhìn ánh nắn bên ngoài cửa sổ, cảm giác như được tái sinh</w:t>
      </w:r>
      <w:r>
        <w:br w:type="textWrapping"/>
      </w:r>
      <w:r>
        <w:br w:type="textWrapping"/>
      </w:r>
      <w:r>
        <w:t xml:space="preserve">Trước tiết Thiên huống một ngày, Phó Lệnh Nguyệt rất nhanh đã khôi phục nguyên trạng.</w:t>
      </w:r>
      <w:r>
        <w:br w:type="textWrapping"/>
      </w:r>
      <w:r>
        <w:br w:type="textWrapping"/>
      </w:r>
      <w:r>
        <w:t xml:space="preserve">Mồng sáu tháng sáu, tiết Thiên huống là ngày hội quan trọng nhất của Kiền giáo. Tương truyền vào ngày này, Thần nữ sẽ ban tặng thiên thư cho nhân gian. Trong dân gian lại có truyền thuyết, ngày đó là ngày rồng phơi nắng, sẽ mang toàn bộ sách, khí cụ, quần áo trong nhà đem ra phơi nắng. Nữ nhân trong ngày này phải gội đầu, nương tử nhà giàu có còn có thể dùng cánh hoa để nhuộm móng tay.</w:t>
      </w:r>
      <w:r>
        <w:br w:type="textWrapping"/>
      </w:r>
      <w:r>
        <w:br w:type="textWrapping"/>
      </w:r>
      <w:r>
        <w:t xml:space="preserve">Trong Thần nữ điện từ sáng sớm đã bận rộn không ngừng</w:t>
      </w:r>
      <w:r>
        <w:br w:type="textWrapping"/>
      </w:r>
      <w:r>
        <w:br w:type="textWrapping"/>
      </w:r>
      <w:r>
        <w:t xml:space="preserve">Phó Lệnh Nguyệt không có tinh thần, phân phó cung nữ đưa mình ra ngoài phơi nắng</w:t>
      </w:r>
      <w:r>
        <w:br w:type="textWrapping"/>
      </w:r>
      <w:r>
        <w:br w:type="textWrapping"/>
      </w:r>
      <w:r>
        <w:t xml:space="preserve">Chín mươi chín bậc cầu thang bằng ngọc thạch của Thần nữ điện đều phơi đầy kinh thư, quần áo, pháp khí…Phó Lệnh Nguyệt trầm mặc nhìn, trong lòng cảm thấy buồn bã. Kinh thư có thể phơi nắng, tâm tình cũng vậy được không? nàng phơi nắng cả ngày, buồn bực trong lòng liệu có thể tiêu trừ?</w:t>
      </w:r>
      <w:r>
        <w:br w:type="textWrapping"/>
      </w:r>
      <w:r>
        <w:br w:type="textWrapping"/>
      </w:r>
      <w:r>
        <w:t xml:space="preserve">Đến giữa trưa, cung nữ theo quy củ, hầu hạ Phó Lệnh Nguyệt gội đầu. Hồi lâu, cả sảnh đường đều là kiều nga áo choàng ứt đẫm, thủy nhuận linh lung. Phó Lệnh Nguyệt yên lặng nhìn, tâm tình cũng thoải mái hơn.</w:t>
      </w:r>
      <w:r>
        <w:br w:type="textWrapping"/>
      </w:r>
      <w:r>
        <w:br w:type="textWrapping"/>
      </w:r>
      <w:r>
        <w:t xml:space="preserve">Sau giữa trưa là huân hương tiểu khế. Tiểu Đa Tử dùng cánh hoa tươi mới nhuộm móng tay cho nàng, không ngừng lải nhải rằng tối nay Thần nữ điện sẽ có yến hội long trọng, ngay cả Hoàng thượng cũng đến, Thần nữ nương nương nhất định phải hảo hảo chuẩn bị.</w:t>
      </w:r>
      <w:r>
        <w:br w:type="textWrapping"/>
      </w:r>
      <w:r>
        <w:br w:type="textWrapping"/>
      </w:r>
      <w:r>
        <w:t xml:space="preserve">Hoàng thượng? Lý Tuấn Ngạn sẽ tới? Phó Lệnh Nguyệt đột nhiên hồi thần</w:t>
      </w:r>
      <w:r>
        <w:br w:type="textWrapping"/>
      </w:r>
      <w:r>
        <w:br w:type="textWrapping"/>
      </w:r>
      <w:r>
        <w:t xml:space="preserve">Nàng chưa kịp hỏi, Lương quản gia đã vén mành đi vào, bẩm báo ‘Thần nữ nương nương, Nhiếp chính vương phủ đưa lễ vật đến”</w:t>
      </w:r>
      <w:r>
        <w:br w:type="textWrapping"/>
      </w:r>
      <w:r>
        <w:br w:type="textWrapping"/>
      </w:r>
      <w:r>
        <w:t xml:space="preserve">Lý  Thành Khí không tự mình đến, chuyện lạ à nha.</w:t>
      </w:r>
      <w:r>
        <w:br w:type="textWrapping"/>
      </w:r>
      <w:r>
        <w:br w:type="textWrapping"/>
      </w:r>
      <w:r>
        <w:t xml:space="preserve">Nghe nói Đại Minh phủ, Hồn Xuân phủ xảy ra nạn châu chấu, phụ quốc Triều Tiên lại xảy ra loạn binh, Lý Thành Khí bận đến chân không chạm đất nên mới lần đầu tiên nhờ người khác mang lễ vật đến. Phó Lệnh Nguyệt trong lòng lại rất vui, tiểu tử này rốt cuộc cũng không có thời gian để thử nàng.</w:t>
      </w:r>
      <w:r>
        <w:br w:type="textWrapping"/>
      </w:r>
      <w:r>
        <w:br w:type="textWrapping"/>
      </w:r>
      <w:r>
        <w:t xml:space="preserve">Cả buổi chiều, Phó Lệnh Nguyệt mệt mỏi ứng phó với việc các nơi đưa lễ vật đến. Tuy quản gia đã sớm chuẩn bị tặng vật đáp tạ nhưng nàng vẫn phải ra mặt nghênh đón, cười suốt cả buổi khiến miệng nàng cứng ngắc. Thật ra, tính nàng vốn tính toán, nhập vào toàn là kim khí ngọc khí mà đưa ra chỉ là bài tử bằng ngọc bình thường, thậm chí với nhà bình thường chỉ là một tờ giấy vàng.</w:t>
      </w:r>
      <w:r>
        <w:br w:type="textWrapping"/>
      </w:r>
      <w:r>
        <w:br w:type="textWrapping"/>
      </w:r>
      <w:r>
        <w:t xml:space="preserve">Tế thiên thành công lại có Ngọc thiền bên người, địa vị Thần nữ của nàng đã không thể lay chuyển. Nàng chỉ niệm vài câu, trang nghiêm khai quang, người ngoài muốn không tin phục nàng cũng khó tìm được lý do.</w:t>
      </w:r>
      <w:r>
        <w:br w:type="textWrapping"/>
      </w:r>
      <w:r>
        <w:br w:type="textWrapping"/>
      </w:r>
      <w:r>
        <w:t xml:space="preserve">Có điều, thời gian yết kiến sắp kết thúc, Hữu quân Đô đốc Viên Li lại hiếm khi tự mình giá đáo.</w:t>
      </w:r>
      <w:r>
        <w:br w:type="textWrapping"/>
      </w:r>
      <w:r>
        <w:br w:type="textWrapping"/>
      </w:r>
      <w:r>
        <w:t xml:space="preserve">Phó Lệnh Nguyệt không nghĩ hắn lại đến, nhất thời có chút sợ run. Hôm nay là làm sao? nên đến thì không đến, không nên đến thì lại xuất hiện.</w:t>
      </w:r>
      <w:r>
        <w:br w:type="textWrapping"/>
      </w:r>
      <w:r>
        <w:br w:type="textWrapping"/>
      </w:r>
      <w:r>
        <w:t xml:space="preserve">“Sắc mặt của ngài không tốt lắm, bị bệnh sao?” Viên Li chủ động lên tiếng hỏi thăm nàng</w:t>
      </w:r>
      <w:r>
        <w:br w:type="textWrapping"/>
      </w:r>
      <w:r>
        <w:br w:type="textWrapping"/>
      </w:r>
      <w:r>
        <w:t xml:space="preserve">“Cảm ơn Viên đô đốc quan tâm. Ta rất tốt”Phó Lệnh Nguyệt không biết nói gì, cảm thấy không khí rất quỷ dị, hai mắt nhìn thẳng vào hắn, cố tìm ra hành động tiếp theo của hắn</w:t>
      </w:r>
      <w:r>
        <w:br w:type="textWrapping"/>
      </w:r>
      <w:r>
        <w:br w:type="textWrapping"/>
      </w:r>
      <w:r>
        <w:t xml:space="preserve">Hắn muốn đền bù sao?không thể nào. Hắn sẽ không ngây thơ mà muốn khuyên nàng hồi tâm chuyển ý chứ? tâm ý của nàng đã quyết, nhất định không đồng ý</w:t>
      </w:r>
      <w:r>
        <w:br w:type="textWrapping"/>
      </w:r>
      <w:r>
        <w:br w:type="textWrapping"/>
      </w:r>
      <w:r>
        <w:t xml:space="preserve">“Thân thể tốt cũng đừng nên quá sức, khi cần uống thuốc thì nên uống thuốc”Viên Li chuyển mắt, gằn giọng nói mấy từ cuối</w:t>
      </w:r>
      <w:r>
        <w:br w:type="textWrapping"/>
      </w:r>
      <w:r>
        <w:br w:type="textWrapping"/>
      </w:r>
      <w:r>
        <w:t xml:space="preserve">Trong lúc Phó Lệnh Nguyệt đang ngạc nhiên khó hiểu, hắn lại cáo từ rời đi</w:t>
      </w:r>
      <w:r>
        <w:br w:type="textWrapping"/>
      </w:r>
      <w:r>
        <w:br w:type="textWrapping"/>
      </w:r>
      <w:r>
        <w:t xml:space="preserve">Người cuối cùng xuất hiện vào lúc canh giờ yết kiến sắp kết thúc chỉ có thể là Hậu quân Đô đốc Phương Diệu Tổ</w:t>
      </w:r>
      <w:r>
        <w:br w:type="textWrapping"/>
      </w:r>
      <w:r>
        <w:br w:type="textWrapping"/>
      </w:r>
      <w:r>
        <w:t xml:space="preserve">Hắn nhìn vẻ mặt uể oải của nàng, hoảng sợ hỏi “ngươi sao vậy?”</w:t>
      </w:r>
      <w:r>
        <w:br w:type="textWrapping"/>
      </w:r>
      <w:r>
        <w:br w:type="textWrapping"/>
      </w:r>
      <w:r>
        <w:t xml:space="preserve">Phó Lệnh Nguyệt nhìn thấy hắn, đáy lòng trở nên ấm áp, mỉm cười đáp ‘mấy ngày trước uống rượu đến say mèm”</w:t>
      </w:r>
      <w:r>
        <w:br w:type="textWrapping"/>
      </w:r>
      <w:r>
        <w:br w:type="textWrapping"/>
      </w:r>
      <w:r>
        <w:t xml:space="preserve">Phương Diệu Tổ cau mà, bộ dáng cường ngạnh “sao ngươi có thể như vậy? sau này không được uống rượu nữa”</w:t>
      </w:r>
      <w:r>
        <w:br w:type="textWrapping"/>
      </w:r>
      <w:r>
        <w:br w:type="textWrapping"/>
      </w:r>
      <w:r>
        <w:t xml:space="preserve">Phó Lệnh Nguyệt suy yếu nói “có đánh chết, ta cũng không uống ngửi, lúc này ngửi thấy mùi rượu ta liền ghê tởm. Tiếc là sau này không thể lại cùng ngươi đối ẩm”</w:t>
      </w:r>
      <w:r>
        <w:br w:type="textWrapping"/>
      </w:r>
      <w:r>
        <w:br w:type="textWrapping"/>
      </w:r>
      <w:r>
        <w:t xml:space="preserve">“Hồ nháo” Phương Diệu Tổ tức giận, một tay ôm nàng vào lòng</w:t>
      </w:r>
      <w:r>
        <w:br w:type="textWrapping"/>
      </w:r>
      <w:r>
        <w:br w:type="textWrapping"/>
      </w:r>
      <w:r>
        <w:t xml:space="preserve">Phó Lệnh Nguyệt ngã vào lòng hắn, có chút tham lam hưởng thụ giờ khắc ấm áp này. Không biết tại sao, nàng lại cảm thấy thêm hư không.</w:t>
      </w:r>
      <w:r>
        <w:br w:type="textWrapping"/>
      </w:r>
      <w:r>
        <w:br w:type="textWrapping"/>
      </w:r>
      <w:r>
        <w:t xml:space="preserve">“Tiểu Nguyệt” Phương Diệu Tổ nhỏ giọng bên tai nàng “sao ngươi có thể không cẩn thận như thế chứ?”</w:t>
      </w:r>
      <w:r>
        <w:br w:type="textWrapping"/>
      </w:r>
      <w:r>
        <w:br w:type="textWrapping"/>
      </w:r>
      <w:r>
        <w:t xml:space="preserve">“Ngươi thích ta sao?” nàng lại nghe mình đột nhiên hỏi một câu như thế</w:t>
      </w:r>
      <w:r>
        <w:br w:type="textWrapping"/>
      </w:r>
      <w:r>
        <w:br w:type="textWrapping"/>
      </w:r>
      <w:r>
        <w:t xml:space="preserve">Phương Diệu Tổ sửng sốt, trịnh trọng đẩy nàng ra, thề sắt son “thích. Từ lúc gặp ngươi ở Kiến Dương, ta liền thích’</w:t>
      </w:r>
      <w:r>
        <w:br w:type="textWrapping"/>
      </w:r>
      <w:r>
        <w:br w:type="textWrapping"/>
      </w:r>
      <w:r>
        <w:t xml:space="preserve">Nàng nhìn vào mắt hắn “dù ta là ai, ngươi cũng thích?”</w:t>
      </w:r>
      <w:r>
        <w:br w:type="textWrapping"/>
      </w:r>
      <w:r>
        <w:br w:type="textWrapping"/>
      </w:r>
      <w:r>
        <w:t xml:space="preserve">“Đúng” Phương Diệu Tổ nở nụ cười, lại kéo nàng vào ngực “ta nói rồi, ta sẽ không bỏ qua ngươi lần nữa. Mặc kệ ngươi có phải là thần nữ hay không, ngươi cũng nhất định là người của ta”</w:t>
      </w:r>
      <w:r>
        <w:br w:type="textWrapping"/>
      </w:r>
      <w:r>
        <w:br w:type="textWrapping"/>
      </w:r>
      <w:r>
        <w:t xml:space="preserve">“Ta đáp ứng ngươi” nàng lại nghe mình đột ngột nói “ta nguyện ý giúp ngươi”</w:t>
      </w:r>
      <w:r>
        <w:br w:type="textWrapping"/>
      </w:r>
      <w:r>
        <w:br w:type="textWrapping"/>
      </w:r>
      <w:r>
        <w:t xml:space="preserve">Phương Diệu Tổ ngẩn người rồi nhanh chóng nắm lấy tay nàng, tươi cười vui mừng</w:t>
      </w:r>
      <w:r>
        <w:br w:type="textWrapping"/>
      </w:r>
      <w:r>
        <w:br w:type="textWrapping"/>
      </w:r>
      <w:r>
        <w:t xml:space="preserve">Phó Lệnh Nguyệt nhu hòa nhìn hắn “có thể nói cho ta biết, ta rốt cuộc có tác dụng gì không?”</w:t>
      </w:r>
      <w:r>
        <w:br w:type="textWrapping"/>
      </w:r>
      <w:r>
        <w:br w:type="textWrapping"/>
      </w:r>
      <w:r>
        <w:t xml:space="preserve">Phương Diệu Tổ không làm nàng thất vọng, sảng khoái đáp “quốc khố của Đại Tề hoàn toàn trống rỗng, không thể ứng phó được với những biến cố lớn. Mười năm trước phá cung, toàn bộ quốc khố của Tiền Lương cũng biến mất không tăm tích.Vì để ổn định quân tâm, tiên đế buộc phải lập ra chứng cứ giả. Nay tất cả mọi dấu hiệu đều cho thấy Bắc Đẩu Thất Tinh trận mà Thần nữ tiền nhiệm lưu lại đều chỉ về bảo tàng này. Khôi tử tiêu sinh, bảo tàng xuất hiện. Thần nữ chính là mấu chốt trong việc này”</w:t>
      </w:r>
      <w:r>
        <w:br w:type="textWrapping"/>
      </w:r>
      <w:r>
        <w:br w:type="textWrapping"/>
      </w:r>
      <w:r>
        <w:t xml:space="preserve">“Khôi tử tiêu sinh?” Phó Lệnh Nguyệt thì thào “Bắc Đẩu Thất Tinh gần như đã bị tiêu diệt hết, sao có thể tìm được hắn đây”</w:t>
      </w:r>
      <w:r>
        <w:br w:type="textWrapping"/>
      </w:r>
      <w:r>
        <w:br w:type="textWrapping"/>
      </w:r>
      <w:r>
        <w:t xml:space="preserve">‘Chuyện này thì ta không biết’ Phương Diệu Tổ bất đắc dĩ lắc đầu, muốn nói lại thôi “có điều, ta vẫn cảm thấy rất kỳ quái…cũng có thể là ta đa tâm”</w:t>
      </w:r>
      <w:r>
        <w:br w:type="textWrapping"/>
      </w:r>
      <w:r>
        <w:br w:type="textWrapping"/>
      </w:r>
      <w:r>
        <w:t xml:space="preserve">“Sao vậy?” Phó Lệnh Nguyệt lập tức truy hỏi</w:t>
      </w:r>
      <w:r>
        <w:br w:type="textWrapping"/>
      </w:r>
      <w:r>
        <w:br w:type="textWrapping"/>
      </w:r>
      <w:r>
        <w:t xml:space="preserve">“Làm sao vậy?” Lệnh Nguyệt khẩn trương truy vấn đứng lên.</w:t>
      </w:r>
      <w:r>
        <w:br w:type="textWrapping"/>
      </w:r>
      <w:r>
        <w:br w:type="textWrapping"/>
      </w:r>
      <w:r>
        <w:t xml:space="preserve">“Ta cảm thấy như chúng ta đang lọt vào trong một vòng tròn’ Phương Diệu Tổ thong thả đáp ‘dự mưu đã lâu, không chút sơ hở”</w:t>
      </w:r>
      <w:r>
        <w:br w:type="textWrapping"/>
      </w:r>
      <w:r>
        <w:br w:type="textWrapping"/>
      </w:r>
      <w:r>
        <w:t xml:space="preserve">Hắn lại đột nhiên hỏi “ngươi, thực sự là Thần nữ sao?”</w:t>
      </w:r>
      <w:r>
        <w:br w:type="textWrapping"/>
      </w:r>
      <w:r>
        <w:br w:type="textWrapping"/>
      </w:r>
      <w:r>
        <w:t xml:space="preserve">Trong lòng Phó Lệnh Nguyệt run lên, an ngay nói thật ‘ngươi cũng biết ta không có trí nhớ lúc nhỏ, ta cái gì cũng không nhớ’ Phương Diệu Tổ là tiểu hồ ly, nàng không thể nào qua mặt được hắn</w:t>
      </w:r>
      <w:r>
        <w:br w:type="textWrapping"/>
      </w:r>
      <w:r>
        <w:br w:type="textWrapping"/>
      </w:r>
      <w:r>
        <w:t xml:space="preserve">Phương Diệu Tổ thở dài ‘chỉ có thể đi một bước tính một bước’. Hắn vuốt ve tay nàng ‘tin tưởng ta. Ta luôn tra người đứng phía sau, hắn nhất định là biết tất cả cũng mưu bày tất cả. Việc này rất quỷ dị, nếu ngươi biết cái gì, nhất định phải nói cho ta biết’ ánh mắt bình tĩnh của hắn khiến nàng có chút chột dạ</w:t>
      </w:r>
      <w:r>
        <w:br w:type="textWrapping"/>
      </w:r>
      <w:r>
        <w:br w:type="textWrapping"/>
      </w:r>
      <w:r>
        <w:t xml:space="preserve">Thông hiểu hết thảy. Phó Lệnh Nguyệt trong lòng rung động. Nàng đột nhiên nghĩ tới một cái tên, nhưng nàng không thể nói ra</w:t>
      </w:r>
      <w:r>
        <w:br w:type="textWrapping"/>
      </w:r>
      <w:r>
        <w:br w:type="textWrapping"/>
      </w:r>
      <w:r>
        <w:t xml:space="preserve">Nàng quyết định tiết lộ mộ chút bí mật để đổi được nhiều hơn “Triệu Thực? Thái hậu?ta tình cờ nghe bọn họ mật đàm. Bọn họ giống như muốn lợi dụng thân phận Thần nữ của ta để đối phó với tiên hoàng và Nhiếp chính vương” Phương Diệu Tổ là người thông minh, nếu ắn có thể giúp nàng điều tra manh mối thì nàng sẽ không phải một mình đơn đả độc đấu</w:t>
      </w:r>
      <w:r>
        <w:br w:type="textWrapping"/>
      </w:r>
      <w:r>
        <w:br w:type="textWrapping"/>
      </w:r>
      <w:r>
        <w:t xml:space="preserve">“Cám ơn ngươi” Phương Diệu Tổ nở nụ cười. Vẻ mặt của hắn rất lạnh nhạt, cho thấy hắn đều đã biết hoặc là kế hoạch của Triệu Thực và Thái hậu không đủ gây sợ hãi</w:t>
      </w:r>
      <w:r>
        <w:br w:type="textWrapping"/>
      </w:r>
      <w:r>
        <w:br w:type="textWrapping"/>
      </w:r>
      <w:r>
        <w:t xml:space="preserve">Phó Lệnh Nguyệt ngạc nhiên ‘ngươi đã biết? một chút cũng không bất ngờ”</w:t>
      </w:r>
      <w:r>
        <w:br w:type="textWrapping"/>
      </w:r>
      <w:r>
        <w:br w:type="textWrapping"/>
      </w:r>
      <w:r>
        <w:t xml:space="preserve">Phương Diệu Tổ lầu bầu ‘mệnh môn của Thái hậu chính là Hoàng thượng, cho nên Hoàng thượng còn tại vị một ngày, Thái hậu cũng chỉ có thể tính kế tiên hoàng và Lý Thành Khí”</w:t>
      </w:r>
      <w:r>
        <w:br w:type="textWrapping"/>
      </w:r>
      <w:r>
        <w:br w:type="textWrapping"/>
      </w:r>
      <w:r>
        <w:t xml:space="preserve">Lời lẽ đơn giản cũng chính là sự thật. Phó Lệnh Nguyệt tinh tế cân nhắc, đột nhiên hiểu ra. Đúng vậy, Thanh Loan sẽ không chơi lớn như vậy</w:t>
      </w:r>
      <w:r>
        <w:br w:type="textWrapping"/>
      </w:r>
      <w:r>
        <w:br w:type="textWrapping"/>
      </w:r>
      <w:r>
        <w:t xml:space="preserve">“Hơn nữa, ta cảm thấy với tính tình của Thái hậu cũng không thể bày ra âm mưu quỷ kế gì lớn’ ngữ khí của Phương Diệu Tổ rất khinh thường</w:t>
      </w:r>
      <w:r>
        <w:br w:type="textWrapping"/>
      </w:r>
      <w:r>
        <w:br w:type="textWrapping"/>
      </w:r>
      <w:r>
        <w:t xml:space="preserve">Phó Lệnh Nguyệt vội bổ sung ‘còn có Triệu chủ nha”</w:t>
      </w:r>
      <w:r>
        <w:br w:type="textWrapping"/>
      </w:r>
      <w:r>
        <w:br w:type="textWrapping"/>
      </w:r>
      <w:r>
        <w:t xml:space="preserve">“Triệu Thực là một ám nhân tốt nhưng không phải là một âm mưu gia giỏi’ Phương Diệu Tổ lắc đầu “hắn chính là mệnh kiếm khí, hắn không có năng lực mưu tính đại cục như thế. Ngươi xem Bắc Đẩu Thất Tinh trận đi, tình thế phát triển quỷ dị, đây không phải người bình thường có thể nghĩ ra được, hơn nữa…ta vẫn cảm thấy trận thế này đã bị người ta bóp méo hướng đi”</w:t>
      </w:r>
      <w:r>
        <w:br w:type="textWrapping"/>
      </w:r>
      <w:r>
        <w:br w:type="textWrapping"/>
      </w:r>
      <w:r>
        <w:t xml:space="preserve">“Ngươi rốt cuộc hoài nghi ai?” Phó Lệnh Nguyệt không yên lòng. Hắn đã nói tới đó, nàng cũng đã nhận ra là ai nhưng lại không dám nói ra</w:t>
      </w:r>
      <w:r>
        <w:br w:type="textWrapping"/>
      </w:r>
      <w:r>
        <w:br w:type="textWrapping"/>
      </w:r>
      <w:r>
        <w:t xml:space="preserve">‘Viên Li’ Phương Diệu Tổ dứt khoát đáp</w:t>
      </w:r>
      <w:r>
        <w:br w:type="textWrapping"/>
      </w:r>
      <w:r>
        <w:br w:type="textWrapping"/>
      </w:r>
    </w:p>
    <w:p>
      <w:pPr>
        <w:pStyle w:val="Heading2"/>
      </w:pPr>
      <w:bookmarkStart w:id="94" w:name="quyển-4---chương-11-bát-bảo-liên-xuân"/>
      <w:bookmarkEnd w:id="94"/>
      <w:r>
        <w:t xml:space="preserve">72. Quyển 4 - Chương 11: Bát Bảo Liên Xuân</w:t>
      </w:r>
    </w:p>
    <w:p>
      <w:pPr>
        <w:pStyle w:val="Compact"/>
      </w:pPr>
      <w:r>
        <w:br w:type="textWrapping"/>
      </w:r>
      <w:r>
        <w:br w:type="textWrapping"/>
      </w:r>
      <w:r>
        <w:t xml:space="preserve">Viên Li? Phó Lệnh Nguyệt nhất thời hóa đá </w:t>
      </w:r>
      <w:r>
        <w:br w:type="textWrapping"/>
      </w:r>
      <w:r>
        <w:br w:type="textWrapping"/>
      </w:r>
      <w:r>
        <w:t xml:space="preserve">“Vì cái gì?’ nàng cảm thấy trái tim mình như nhảy ra ngoài. Phương Diệu Tổ đã nói thẳng như thế, không chút che giấu. Vậy hắn biết cái gì?</w:t>
      </w:r>
      <w:r>
        <w:br w:type="textWrapping"/>
      </w:r>
      <w:r>
        <w:br w:type="textWrapping"/>
      </w:r>
      <w:r>
        <w:t xml:space="preserve">“Đừng kích động, ta đã nói đây chỉ là phán đoán của ta mà thôi”Phương Diệu Tổ cười, ôm lấy eo nàng “ta hoài nghi Viên Li biết nội tình, tuy ta không đoán ra ý đồ của hắn nhưng ta có thể quấy rối. Cho nên, lần này ta mới không tranh đi Lũng Tây với hắn, ta chính là muốn nhìn xem nơi thâm sơn cùng cốc kia có thứ gì đáng giá để Viên Li chấp nhất như thế”</w:t>
      </w:r>
      <w:r>
        <w:br w:type="textWrapping"/>
      </w:r>
      <w:r>
        <w:br w:type="textWrapping"/>
      </w:r>
      <w:r>
        <w:t xml:space="preserve">“Ta…” Phó Lệnh Nguyệt cả kinh. Nàng đột nhiên ý thức được mình đã ngốc ngốc hồ hồ nhận lời tham gia có lẽ là sai lầm</w:t>
      </w:r>
      <w:r>
        <w:br w:type="textWrapping"/>
      </w:r>
      <w:r>
        <w:br w:type="textWrapping"/>
      </w:r>
      <w:r>
        <w:t xml:space="preserve">“Đừng nghĩ nhiều, ngươi đã làm đúng” Phương Diệu Tổ dùng ánh mắt sủng nịch trấn an nàng “ta cũng không thực sự muốn tới Lũng Tây khỉ ho cò gáy kia. Lần này tranh đoạt với Viên Li chỉ là giả vờ mà thôi, sớm muộn gì ta cũng sẽ buông tay. Ngươi ah, là thuận tiện cho ta một bậc thang, ta cầu còn không được”</w:t>
      </w:r>
      <w:r>
        <w:br w:type="textWrapping"/>
      </w:r>
      <w:r>
        <w:br w:type="textWrapping"/>
      </w:r>
      <w:r>
        <w:t xml:space="preserve">Phó Lệnh Nguyệt tâm sang như gương, biết hắn nói vậy là để trấn an nàng, nên chỉ có thể cười gượng. Đúng vậy, nàng nên sớm lấy làm kỳ, vì sao Viên Li lại biết nhiều như vậy?còn đều ở lúc mấu chốt mà nhúng tay vào. Vậy Phương Diệu Tổ đã phát hiện được những gì?Viên Li và nàng có bí mật không thể để người khác biết, Phương Diệu Tổ lại nảy sinh hoài nghi với Viên Li? Chẳng lẽ đã có chuyện gì bị lộ?</w:t>
      </w:r>
      <w:r>
        <w:br w:type="textWrapping"/>
      </w:r>
      <w:r>
        <w:br w:type="textWrapping"/>
      </w:r>
      <w:r>
        <w:t xml:space="preserve">Nàng hiện tại rất lo lắng, liền hỏi thẳng ‘ngươi nói, Viên Li là người sau màn sao?”</w:t>
      </w:r>
      <w:r>
        <w:br w:type="textWrapping"/>
      </w:r>
      <w:r>
        <w:br w:type="textWrapping"/>
      </w:r>
      <w:r>
        <w:t xml:space="preserve">“Không thể nào” Phương Diệu Tổ chậm rãi lắc đầu “hắn không có năng lực như vậy, khó có thể là hắn”</w:t>
      </w:r>
      <w:r>
        <w:br w:type="textWrapping"/>
      </w:r>
      <w:r>
        <w:br w:type="textWrapping"/>
      </w:r>
      <w:r>
        <w:t xml:space="preserve">“Là Viên đô đốc?” Phó Lệnh Nguyệt như tìm được đáp án. Có liên quan tới Viên Li lại không phải hắn, vậy chỉ có thể là cha hắn, Tả quân Viên đô đốc</w:t>
      </w:r>
      <w:r>
        <w:br w:type="textWrapping"/>
      </w:r>
      <w:r>
        <w:br w:type="textWrapping"/>
      </w:r>
      <w:r>
        <w:t xml:space="preserve">“Cũng không” Phương Diệu Tổ cười nhẹ ‘Viên đô đốc là người mang nặng khí chất văn nhân, tâm tư của hắn không quanh co khúc khuỷu như vậy. Nhưng hiện tại ta chỉ là hoài nghi Viên Li, còn chưa tìm được chứng cớ chính xác, hơn nữa hành vi của hắn luôn cổ quái, có lẽ cảm giác của ta cũng không tính là gì”</w:t>
      </w:r>
      <w:r>
        <w:br w:type="textWrapping"/>
      </w:r>
      <w:r>
        <w:br w:type="textWrapping"/>
      </w:r>
      <w:r>
        <w:t xml:space="preserve">Chứng cớ? Phó Lệnh Nguyệt cảm thấy như phiên giang đảo hải, thật ra nàng chính là chứng cớ xác thực lớn nhất. Nếu nàng nói ra mọi chuyện, vậy Viên Li đùng hòng thoát khỏi tội danh hiềm nghi. Nghĩ kỹ lại,những chuyện tình quỷ dị như nguyên thiền, tế thiên, ám sát, bách điểu lâm thiên…đều có dính dáng tới Viên Li. Nàng từng cho rằng hắn có tình cảm với nàng, sợ nàng gặp chuyện không may nên bỏ mặc những nghi ngờ, bưng tay bịt mắt mà cho rằng mọi chuyện đều là trùng hợp. Chẳng lẽ nàng đã sai?</w:t>
      </w:r>
      <w:r>
        <w:br w:type="textWrapping"/>
      </w:r>
      <w:r>
        <w:br w:type="textWrapping"/>
      </w:r>
      <w:r>
        <w:t xml:space="preserve">“Ngươi đang nghĩ gì vậy?” Phương Diệu Tổ ánh mắt sắc bén như chim ưng</w:t>
      </w:r>
      <w:r>
        <w:br w:type="textWrapping"/>
      </w:r>
      <w:r>
        <w:br w:type="textWrapping"/>
      </w:r>
      <w:r>
        <w:t xml:space="preserve">Phó Lệnh Nguyệt run lên, hồi thần. Nàng không thể nói. Đúng, không thể nói, giữa Phương Diệu Tổ và Viên Li, tạm thời nàng còn chưa biết được ai mới thật sự đối tốt với nàng.</w:t>
      </w:r>
      <w:r>
        <w:br w:type="textWrapping"/>
      </w:r>
      <w:r>
        <w:br w:type="textWrapping"/>
      </w:r>
      <w:r>
        <w:t xml:space="preserve">Nói với người chỉ có thể nói ba phần, không thể dốc hết tâm tư</w:t>
      </w:r>
      <w:r>
        <w:br w:type="textWrapping"/>
      </w:r>
      <w:r>
        <w:br w:type="textWrapping"/>
      </w:r>
      <w:r>
        <w:t xml:space="preserve">Phó Lệnh Nguyệt quyết định thủ khẩu như bình, coi như là giữ bí mật cho Viên Li, dù sao hắn cũng đã cứu nàng mấy lần. Nàng hận hắn, sau này không để ý tới hắn là được, cũng không cần hại hắn.</w:t>
      </w:r>
      <w:r>
        <w:br w:type="textWrapping"/>
      </w:r>
      <w:r>
        <w:br w:type="textWrapping"/>
      </w:r>
      <w:r>
        <w:t xml:space="preserve">“Ta nghĩ…người phía sau rốt cuộc là dạng người gì” nàng phiền muộn nở nụ cười</w:t>
      </w:r>
      <w:r>
        <w:br w:type="textWrapping"/>
      </w:r>
      <w:r>
        <w:br w:type="textWrapping"/>
      </w:r>
      <w:r>
        <w:t xml:space="preserve">“Ta còn tưởng ngươi lo lắng chuyện gì” Phương Diệu Tổ đưa tay kéo nàng vào lòng ‘Nguyệt nhi, mọi việc đã có ta, ngươi đừng suy nghĩ lung tung”</w:t>
      </w:r>
      <w:r>
        <w:br w:type="textWrapping"/>
      </w:r>
      <w:r>
        <w:br w:type="textWrapping"/>
      </w:r>
      <w:r>
        <w:t xml:space="preserve">Phó Lệnh Nguyệt ở trong cái ôm ấm áp của hắn, nhắm mắt lại, giống như chim non tránh gió. Nhưng vừa bình tĩnh lại, trong đầu lại hiện lên khuôn mặt của Liễu Dung cùng nhi tử của nàng ta. Nàng liền cảm thấy phiền muộn, bực bội, khó chịu.</w:t>
      </w:r>
      <w:r>
        <w:br w:type="textWrapping"/>
      </w:r>
      <w:r>
        <w:br w:type="textWrapping"/>
      </w:r>
      <w:r>
        <w:t xml:space="preserve">“Diệu Tổ’ thanh âm nàng như thực như mơ</w:t>
      </w:r>
      <w:r>
        <w:br w:type="textWrapping"/>
      </w:r>
      <w:r>
        <w:br w:type="textWrapping"/>
      </w:r>
      <w:r>
        <w:t xml:space="preserve">“Ta ở đây’ Phương Diệu Tổ ôn nhu vuốt tóc nàng</w:t>
      </w:r>
      <w:r>
        <w:br w:type="textWrapping"/>
      </w:r>
      <w:r>
        <w:br w:type="textWrapping"/>
      </w:r>
      <w:r>
        <w:t xml:space="preserve">“Ngươi sẽ không gạt ta chứ?” nàng hỏi rất nghiêm túc cũng có chút không nắm chắc</w:t>
      </w:r>
      <w:r>
        <w:br w:type="textWrapping"/>
      </w:r>
      <w:r>
        <w:br w:type="textWrapping"/>
      </w:r>
      <w:r>
        <w:t xml:space="preserve">Thân mình của Phương Diệu Tổ cứng đờ, chậm rãi đỡ nàng đứng thẳng, nghiêm túc hỏi ‘ngươi đang sợ cái gì? ta có thể chờ ngươi đến hai mươi bốn tuổi. Cần ta thề không?”</w:t>
      </w:r>
      <w:r>
        <w:br w:type="textWrapping"/>
      </w:r>
      <w:r>
        <w:br w:type="textWrapping"/>
      </w:r>
      <w:r>
        <w:t xml:space="preserve">Tâm của nàng run lên, co quắp, muốn giãy dụa. Hai mươi bốn tuổi. Nàng hiện tại rất mẫn cảm với bốn chữ này. Nàng nhanh chóng quay đầu đi ‘còn rất lâu. Ngươi vẫn nên tìm một nữ nhân bình thường, khai chi tán diệp đi”</w:t>
      </w:r>
      <w:r>
        <w:br w:type="textWrapping"/>
      </w:r>
      <w:r>
        <w:br w:type="textWrapping"/>
      </w:r>
      <w:r>
        <w:t xml:space="preserve">“Nguyệt nhi” Phương Diệu Tổ bá đạo mà cường ngạnh xoay mặt nàng lại, gầm nhẹ “ngươi nói bậy bạ gì đó. Ngươi chính là một nữ nhân bình thường, nếu ta muốn khai chi tán nghiệp cũng chỉ có do ngươi làm”</w:t>
      </w:r>
      <w:r>
        <w:br w:type="textWrapping"/>
      </w:r>
      <w:r>
        <w:br w:type="textWrapping"/>
      </w:r>
      <w:r>
        <w:t xml:space="preserve">Tuy Phó Lệnh Nguyệt không động tâm vì những lời này nhưng cũng cảm thấy rất ấm áp, mặc kệ hắn chân tình hay là giả ý, nàng chỉ cảm thấy thân thể như tuyết ngày xuân, mềm mại hẳn.</w:t>
      </w:r>
      <w:r>
        <w:br w:type="textWrapping"/>
      </w:r>
      <w:r>
        <w:br w:type="textWrapping"/>
      </w:r>
      <w:r>
        <w:t xml:space="preserve">Phương Diệu Tổ nhìn nàng, hai mắt nhu tình, thanh âm nhẹ nhàng “Nguyệt nhi…ngươi là của ta’ môi của hắn hạ xuống môi anh đào của nàng</w:t>
      </w:r>
      <w:r>
        <w:br w:type="textWrapping"/>
      </w:r>
      <w:r>
        <w:br w:type="textWrapping"/>
      </w:r>
      <w:r>
        <w:t xml:space="preserve">Nụ hôn ôn nhu mà lưu luyến. Nàng giả vờ thuận theo hắn nên cũng không cự tuyệt, thân thể của nàng hưng phấn nhưng đầu óc của nàng lại rất thanh tỉnh. Nàng không thấy vui, không chút nào.</w:t>
      </w:r>
      <w:r>
        <w:br w:type="textWrapping"/>
      </w:r>
      <w:r>
        <w:br w:type="textWrapping"/>
      </w:r>
      <w:r>
        <w:t xml:space="preserve">Nàng nhìn nam nhân đem nàng đặt lên giường, thâm tình nhìn nàng. Lúc này nàng mới hiểu trốn tránh và trầm mặc đã đến giới hạn. Hắn nhìn nàng, nàng cũng nhìn hắn. Hắn đang chờ nàng lên tiếng nhưng nàng lại không cách nào mở miệng.</w:t>
      </w:r>
      <w:r>
        <w:br w:type="textWrapping"/>
      </w:r>
      <w:r>
        <w:br w:type="textWrapping"/>
      </w:r>
      <w:r>
        <w:t xml:space="preserve">Liễu Dung và đứa nhỏ vẫn ở trước mắt nàng, còn có nam nhân mà nàng muốn buông tay kia. Đầu óc của nàng trống vắng chết lặng, không thể nào hoan ái cùng nam nhân khác.</w:t>
      </w:r>
      <w:r>
        <w:br w:type="textWrapping"/>
      </w:r>
      <w:r>
        <w:br w:type="textWrapping"/>
      </w:r>
      <w:r>
        <w:t xml:space="preserve">“Diệu Tổ, hãy thường xuyên đến thăm ta” giằng co hồi lâu, nàng rốt cuộc vẫn đổi thành những lời này “buổi tối là đại điển cầu phúc. Ta sợ…”</w:t>
      </w:r>
      <w:r>
        <w:br w:type="textWrapping"/>
      </w:r>
      <w:r>
        <w:br w:type="textWrapping"/>
      </w:r>
      <w:r>
        <w:t xml:space="preserve">“Được” Phương Diệu Tổ rộng lượng nở nụ cười ‘Nguyệt nhi, chúng ta còn nhiều thời gian”. Hắn hôn nhẹ lên trán nàng, lặng lẽ rời đi</w:t>
      </w:r>
      <w:r>
        <w:br w:type="textWrapping"/>
      </w:r>
      <w:r>
        <w:br w:type="textWrapping"/>
      </w:r>
      <w:r>
        <w:t xml:space="preserve">Tiết Thiên huống ở Đại Tề quốc được tổ chức long trọng không thua gì buổi lễ tế thiên. Tương truyền vào đêm diễn ra tiết Thiên huống, Thần nữ sẽ bế quan để cầu phúc cho giáo chúng, đến lúc đó  triều đình cùng các thủ lĩnh của Kiền giáo sẽ tập trung ở bên ngoài, không khí long trọng y như ngày tết.</w:t>
      </w:r>
      <w:r>
        <w:br w:type="textWrapping"/>
      </w:r>
      <w:r>
        <w:br w:type="textWrapping"/>
      </w:r>
      <w:r>
        <w:t xml:space="preserve">Tiệc tối qua đi, nghi thức cầu phúc bắt đầu. Tất cả đều đúng quy củ, cũng không ngờ khi Thần nữ chuẩn bị nhập quan, tiểu hoàng đế Lý Tuấn Ngạn lại đột nhiên tuyên bố muốn ở lại xem lễ</w:t>
      </w:r>
      <w:r>
        <w:br w:type="textWrapping"/>
      </w:r>
      <w:r>
        <w:br w:type="textWrapping"/>
      </w:r>
      <w:r>
        <w:t xml:space="preserve">Phó Lệnh Nguyệt vô cùng kinh ngạc, Lý Thành Khí cũng rất bất ngờ, cùng các quan viên khuyên can hồi lâu nhưng Hoàng đế vẫn kiên trì bảo lưu ý kiến.</w:t>
      </w:r>
      <w:r>
        <w:br w:type="textWrapping"/>
      </w:r>
      <w:r>
        <w:br w:type="textWrapping"/>
      </w:r>
      <w:r>
        <w:t xml:space="preserve">Lý Tuấn Ngạn đưa ra lý do rất hợp lý, trước khi đi hắn đã xin chỉ thị của Thái hậu và được Thái hậu ủng hộ, hắn còn mang theo rất nhiều Ngự lâm quân hộ giá, hơn nữa trong Thần nữ điện còn có cao thủ như Ngô Mỹ Nhân, cho nên vấn đề an toàn không có gì phải lo. Hắn vô cùng chấp nhất, muốn nhìn xem mình và Thần nữ có duyên hay không ‘trẫm muốn biết, trẫm và Thần nữ có tâm hữu linh tê hay không”</w:t>
      </w:r>
      <w:r>
        <w:br w:type="textWrapping"/>
      </w:r>
      <w:r>
        <w:br w:type="textWrapping"/>
      </w:r>
      <w:r>
        <w:t xml:space="preserve">Lý Thành Khí không ngờ Hoàng đế quyết định như vậy, chỉ có thể xót xa nghe lệnh.</w:t>
      </w:r>
      <w:r>
        <w:br w:type="textWrapping"/>
      </w:r>
      <w:r>
        <w:br w:type="textWrapping"/>
      </w:r>
      <w:r>
        <w:t xml:space="preserve">Phó Lệnh Nguyệt nghe bọn họ nói chuyện, không khó nhận ra bóng dáng quỷ dị của Thanh Loan, vị Thái hậu này biết tiểu hoàng đế muốn phong phi cho nên muốn lợi dụng lần này mà giở trò. Nàng không khỏi thở dài, thấy mình đúng là cửa trước đuổi hổ, cửa sau rước sói. Khó khăn lắm mới có lúc Lý Thành Khí bận rộn đến không có tâm tư thử nàng, ai ngờ Thanh Loan lại giở trò. Lúc này không biết Thái hậu nương nương lại muốn chơi chiêu gì.Dù sao cũng không có gì hay ho, nàng chỉ có thể gặp chiêu tiếp chiêu mà thôi.</w:t>
      </w:r>
      <w:r>
        <w:br w:type="textWrapping"/>
      </w:r>
      <w:r>
        <w:br w:type="textWrapping"/>
      </w:r>
      <w:r>
        <w:t xml:space="preserve">Có Hoàng đế ngự giá, quy cách lễ nghi lập tức đề cao hơn rất nhiều. Những gì Lý Thành Khí nói với nàng chỉ là cho có lúc này đều trở thành phế thải, ngay cả Hoàng đế cũng không ngoại lệ. Hắn cùng Nhiếp chính vương ngồi xếp bằng bên ngoài, các quan viên càng không cần phải nói, tất cả đều phải gác đêm.</w:t>
      </w:r>
      <w:r>
        <w:br w:type="textWrapping"/>
      </w:r>
      <w:r>
        <w:br w:type="textWrapping"/>
      </w:r>
      <w:r>
        <w:t xml:space="preserve">Phó Lệnh Nguyệt nhìn Lý Thành Khí ở dưới đài, cảm thấy thần sắc của hắn khi nhìn nàng không đúng lắm, không biết là lo lắng hay tích tụ. Nàng nghĩ tới lúc trong tiệc tối hắn đã nói giảng lược quá trình liền cảm thấy không yên. Lý Tuấn Ngạn đột nhiên làm khó dễ, Lý Thành Khí phải bó tay. Chẳng lẽ nàng sẽ gặp nguy hiểm? không, chắc là Lý Thành Khí lại muốn thử nàng.</w:t>
      </w:r>
      <w:r>
        <w:br w:type="textWrapping"/>
      </w:r>
      <w:r>
        <w:br w:type="textWrapping"/>
      </w:r>
      <w:r>
        <w:t xml:space="preserve">Trong tiến cầu nguyện của mọi người, Phó Lệnh Nguyệt mang tâm trạng lo lắng, đề phòng mà nhập quan.</w:t>
      </w:r>
      <w:r>
        <w:br w:type="textWrapping"/>
      </w:r>
      <w:r>
        <w:br w:type="textWrapping"/>
      </w:r>
      <w:r>
        <w:t xml:space="preserve">Cái gọi là Thần nữ bế quan chính là nhìn Thần nữ chui vào trong một huyệt động phía sau Thần nữ điện. Nơi này ẩm ướt, âm u, cửa đá đóng lại liền chìm trong bóng tối vô biên.</w:t>
      </w:r>
      <w:r>
        <w:br w:type="textWrapping"/>
      </w:r>
      <w:r>
        <w:br w:type="textWrapping"/>
      </w:r>
      <w:r>
        <w:t xml:space="preserve">Phó Lệnh Nguyệt lúc này mới hiểu được vì sao Lý Thành Khí nói sau khi kết thúc nghi thức cầu phúc, việc Thần nữ bế quan sẽ được giản lược. Nàng chỉ cần đi vào trong này một lát, niệm vài câu là hắn sẽ đưa nàng ra. Nếu phải ở nơi đáng sợ này cả đêm, e là sợ đến chết. Nàng thầm mắng tiểu hoàng đế nhiều chuyện, đầu óc ngu si, bị người ta khích bác vài câu liền không suy nghĩ, thế nào tương lai cũng bị người ta giật dây sai khiến, trách không được giang sơn sẽ đổi chủ</w:t>
      </w:r>
      <w:r>
        <w:br w:type="textWrapping"/>
      </w:r>
      <w:r>
        <w:br w:type="textWrapping"/>
      </w:r>
      <w:r>
        <w:t xml:space="preserve">Tuy nhiên nghĩ nhiều cũng vô ích, trước mắt cũng không có chọn lựa nào khác nên đành bế quan cầu phúc cả đêm thôi. Cũng may nàng không sợ nóng, dưới ánh nắng chói chang của ngày hè vẫn có thể mặc triều phục hiến tế nặng nề mà ứng phó tự nhiên, huống chi trong huyệt động trống trải âm u này, hoa phục nhiều lớp trên người cũng có chỗ tốt, có thể giúp nàng giữ ấm. Nàng không sợ, nàng đã qua huấn luyện, ở Triệu gia đại viện còn nhiều chỗ đáng sợ hơn nơi này nhiều. Thuyền đến đầu cầu tự nhiên thẳng. Nàng ngồi xuống đài hoa sen đơn giản, điều tiết hơi thở</w:t>
      </w:r>
      <w:r>
        <w:br w:type="textWrapping"/>
      </w:r>
      <w:r>
        <w:br w:type="textWrapping"/>
      </w:r>
      <w:r>
        <w:t xml:space="preserve">Đài hoa sen bằng đá rất lớn, bốn phiến chất đầy lễ vật cung phụng của các nhà quyền quý. Phó Lệnh Nguyệt liếc mắt nhìn một vòng, thấy đều là ngọc khí, kim khí mang ngụ ý tam đa cửu như, bát bảo liên xuân, đa phú đa quý, phong hầu bái tướng…bên trên được quấn vải vàng, có tên của các Đô đốc phủ</w:t>
      </w:r>
      <w:r>
        <w:br w:type="textWrapping"/>
      </w:r>
      <w:r>
        <w:br w:type="textWrapping"/>
      </w:r>
      <w:r>
        <w:t xml:space="preserve">Nàng bình tâm tĩnh khí niệm chú ngữ, chợt nghe trong huyệt động vang lên thanh âm quỷ dị. Thanh âm này rất nhỏ, còn nhỏ hơn cả tiếng vạt áo sột soạt, giống như là có thân thể đang trườn, trượt…thậm chí có thể nói là không có thanh âm. Nếu bình thường sẽ không thể phát giác được nhưng huyệt động này quá yên tĩnh, mà Phó Lệnh Nguyệt lại được thụ huấn nhiều năm, thính lực cũng cao hơn bình thường. Nàng có thể cảm nhận được có một dị vật đang chậm rãi tới gần.</w:t>
      </w:r>
      <w:r>
        <w:br w:type="textWrapping"/>
      </w:r>
      <w:r>
        <w:br w:type="textWrapping"/>
      </w:r>
      <w:r>
        <w:t xml:space="preserve">Phó Lệnh Nguyệt mở mắt, nương theo ánh nến mỏng manh thấy được trên vách tường có mấy bóng đen của một loài bò sát.</w:t>
      </w:r>
      <w:r>
        <w:br w:type="textWrapping"/>
      </w:r>
      <w:r>
        <w:br w:type="textWrapping"/>
      </w:r>
      <w:r>
        <w:t xml:space="preserve">Rắn, không chỉ một con mà là cả đàn, chen chúc nhau mà đến.</w:t>
      </w:r>
      <w:r>
        <w:br w:type="textWrapping"/>
      </w:r>
      <w:r>
        <w:br w:type="textWrapping"/>
      </w:r>
      <w:r>
        <w:t xml:space="preserve">Phó Lệnh Nguyệt sợ hãi đến không nói nên lời. Nàng cho tới giờ chưa từng thấy nhiều rắn như vậy, còn là loại Quy xác hoa mà nàng từng thấy ở Triệu gia đại viện, đầu hình tam giác, mình tròn hình nâu có điểm hai vằn màu đen, dưới bụng còn lấm tấm mấy đốm nhạt màu. Là loại rắn kịch độc, nếu bị chúng cắn một cái liền đi đoàn tụ với ông bà. Dù nàng võ công cao tới đâu cũng thấy hoảng sợ. Nàng vội lấy Băng kinh nha ra nhưng vì dùng quá nhiều, thánh vật này cũng không còn bao nhiêu mà giờ lại nhiều rắn như vậy, mỗi con cắn nàng một cái thôi…Chẳng lẽ hôm nay nàng phải chết ở nơi này?</w:t>
      </w:r>
      <w:r>
        <w:br w:type="textWrapping"/>
      </w:r>
      <w:r>
        <w:br w:type="textWrapping"/>
      </w:r>
      <w:r>
        <w:t xml:space="preserve">Làm sao bây giờ? Làm sao bây giờ!</w:t>
      </w:r>
      <w:r>
        <w:br w:type="textWrapping"/>
      </w:r>
      <w:r>
        <w:br w:type="textWrapping"/>
      </w:r>
      <w:r>
        <w:t xml:space="preserve">Đàn rắn kiên nhẫn tập kết, thụt thò cái lưỡi chẻ tím độc, chờ đợi thời cơ tiến công tốt nhất</w:t>
      </w:r>
      <w:r>
        <w:br w:type="textWrapping"/>
      </w:r>
      <w:r>
        <w:br w:type="textWrapping"/>
      </w:r>
      <w:r>
        <w:t xml:space="preserve">Lúc này, Viên Li không có tới cứu nàng cũng không có nhắc nhở, cảnh báo trước đó</w:t>
      </w:r>
      <w:r>
        <w:br w:type="textWrapping"/>
      </w:r>
      <w:r>
        <w:br w:type="textWrapping"/>
      </w:r>
      <w:r>
        <w:t xml:space="preserve">Ám chỉ? Phó Lệnh Nguyệt đột nhiên linh quang chợt lóe, nhớ tới câu nói không đầu không đuôi của Viên Li trong buổi chiều kia “thân mình không khỏe đừng gắng sức, khi nên uống thuốc thì uống thuốc”</w:t>
      </w:r>
      <w:r>
        <w:br w:type="textWrapping"/>
      </w:r>
      <w:r>
        <w:br w:type="textWrapping"/>
      </w:r>
      <w:r>
        <w:t xml:space="preserve">Đừng gắng sức? phải uống thuốc?</w:t>
      </w:r>
      <w:r>
        <w:br w:type="textWrapping"/>
      </w:r>
      <w:r>
        <w:br w:type="textWrapping"/>
      </w:r>
      <w:r>
        <w:t xml:space="preserve">Nàng điên cuồng tìm kiếm cống phẩm do Viên Li hiến tế, cuối cùng cũng nhìn thấy tấm biển vàng đại biểu của Hữu quân Đô đốc phủ, kích động như người lạc vào sa mạc tìm được nguồn nước.</w:t>
      </w:r>
      <w:r>
        <w:br w:type="textWrapping"/>
      </w:r>
      <w:r>
        <w:br w:type="textWrapping"/>
      </w:r>
      <w:r>
        <w:t xml:space="preserve">Cống phẩm của Viên Li là tám món kim khí, ngụ ý Bát bảo liên xuân, gồm có: pháp luân, loa, bảo ô, bạch cái, hoa sen, hồ lô, cá vàng, mạnh trưởng…Nàng chỉ mơ hồ nhìn qua một vòng đã tìm ra lối thoát.</w:t>
      </w:r>
      <w:r>
        <w:br w:type="textWrapping"/>
      </w:r>
      <w:r>
        <w:br w:type="textWrapping"/>
      </w:r>
      <w:r>
        <w:t xml:space="preserve">Bát bảo phân làm hai loại. Phật gia bát bảo có pháp luân, loa, bảo ô, bạch cái, hoa sen, hồ lô, cá vàng, mạnh trưởng, tục xưng là “luân loa ô cái, hoa quán ngư trưởng’. Đạo gia bát bảo chính là pháp bảo hộ thân của bát tiên, gồm trống da cá, bảo kiếm, lẵng hoa, tráo li, hồ lô, quạt, âm dương bản, sáo. Viên Li đưa cho nàng là bát bảo của Phật gia, lại đổi bảo quán của Phật gia thành hồ lô của Đạo gia</w:t>
      </w:r>
      <w:r>
        <w:br w:type="textWrapping"/>
      </w:r>
      <w:r>
        <w:br w:type="textWrapping"/>
      </w:r>
      <w:r>
        <w:t xml:space="preserve">Trong hồ lô đựng cái gì?</w:t>
      </w:r>
      <w:r>
        <w:br w:type="textWrapping"/>
      </w:r>
      <w:r>
        <w:br w:type="textWrapping"/>
      </w:r>
      <w:r>
        <w:t xml:space="preserve">Phó Lệnh Nguyệt kích động vô cùng, run run cầm lấy hồ lô lớn mạ vàng bên ngoài, có khắc hình Bát tiên say rượu. Nàng giơ lên, lắc lắc, nghe được bên trong có tiếng nước. Nàng run run mở nắp hồ lô, ngửi được mùi rượu hùng hoàng.</w:t>
      </w:r>
      <w:r>
        <w:br w:type="textWrapping"/>
      </w:r>
      <w:r>
        <w:br w:type="textWrapping"/>
      </w:r>
      <w:r>
        <w:t xml:space="preserve">Rượu hùng hoàng có khả năng diệt rắn. Nàng liền không chần chờ, nhanh chóng tưới rượu ra ngoài, đàn rắn lập tức lui ra xa.</w:t>
      </w:r>
      <w:r>
        <w:br w:type="textWrapping"/>
      </w:r>
      <w:r>
        <w:br w:type="textWrapping"/>
      </w:r>
      <w:r>
        <w:t xml:space="preserve">Phó Lệnh Nguyệt buông lỏng, chân mềm nhũn ngồi xuống đài hoa sen bằng đá.</w:t>
      </w:r>
      <w:r>
        <w:br w:type="textWrapping"/>
      </w:r>
      <w:r>
        <w:br w:type="textWrapping"/>
      </w:r>
      <w:r>
        <w:t xml:space="preserve">Viên Li, lại là Viên Li. Nàng bắt đầu thấy nghi ngờ hắn. Sao hắn lại biết nhiều như vậy? sao hắn biết trong huyệt động sẽ có rắn? sao mọi việc hắn đều luôn đi trước mọi người một bước?</w:t>
      </w:r>
      <w:r>
        <w:br w:type="textWrapping"/>
      </w:r>
      <w:r>
        <w:br w:type="textWrapping"/>
      </w:r>
      <w:r>
        <w:t xml:space="preserve">Người nắm rõ tất cả chính là người ở phía sau màn, dù không phải Viên Li thì cũng có quan hệ với hắn</w:t>
      </w:r>
      <w:r>
        <w:br w:type="textWrapping"/>
      </w:r>
      <w:r>
        <w:br w:type="textWrapping"/>
      </w:r>
      <w:r>
        <w:t xml:space="preserve">Huyệt động lạnh thấu xương khiến suy nghĩ của người ta thanh tỉnh hơn.</w:t>
      </w:r>
      <w:r>
        <w:br w:type="textWrapping"/>
      </w:r>
      <w:r>
        <w:br w:type="textWrapping"/>
      </w:r>
      <w:r>
        <w:t xml:space="preserve">Phó Lệnh Nguyệt bắt đầu phân tích quan hệ của nàng và Viên Li. Từ lúc mới biết nhau ở Bạch Vân biệt viện, nghi vấn về Băng kinh nha, đến lúc Viên Li bị Ngô Mỹ Nhân đánh lén mà bị thương, khi gặp phải Kiền giáo ở Kiến Dương khiến nàng được tặng nguyên tiền. Khi bọn họ giao hoan liền có bách điểu lâm thiên, cơ quan nơi miệng Li Vẫn lúc tế thiên, hắn đột nhiên xuất hiện khi nàng bị ám sát rồi hôm nay là Bát bảo liên xuân.</w:t>
      </w:r>
      <w:r>
        <w:br w:type="textWrapping"/>
      </w:r>
      <w:r>
        <w:br w:type="textWrapping"/>
      </w:r>
      <w:r>
        <w:t xml:space="preserve">Trong tất cả mọi chuyện đều có sự hiện diện của Viên Li. Nàng còn phát hiện ra một điểm đáng ngờ, còn có một người rất khả nghi cũng rất quan trọng.</w:t>
      </w:r>
      <w:r>
        <w:br w:type="textWrapping"/>
      </w:r>
      <w:r>
        <w:br w:type="textWrapping"/>
      </w:r>
      <w:r>
        <w:t xml:space="preserve">Sáng sớm hôm sau, Hoàng đế tâm linh cảm ứng với Thần nữ liền đón Thần nữ xuất quan.</w:t>
      </w:r>
      <w:r>
        <w:br w:type="textWrapping"/>
      </w:r>
      <w:r>
        <w:br w:type="textWrapping"/>
      </w:r>
      <w:r>
        <w:t xml:space="preserve">Quần thần tung hô vạn tuế, ngàn vạn lời nói chúc mừng, may mắn tuôn trào.</w:t>
      </w:r>
      <w:r>
        <w:br w:type="textWrapping"/>
      </w:r>
      <w:r>
        <w:br w:type="textWrapping"/>
      </w:r>
      <w:r>
        <w:t xml:space="preserve">Sau các nghi thức thông thường, Thần nữ nương nương tuyên bố ứng mộng. Thần triệu: kinh thành không ổn, hữu trụ không thể thiếu, cho nên việc Hữu quân Viên đô đốc đề nghị đến Lũng Tây đóng quân, nên dời đến sang năm.</w:t>
      </w:r>
      <w:r>
        <w:br w:type="textWrapping"/>
      </w:r>
      <w:r>
        <w:br w:type="textWrapping"/>
      </w:r>
      <w:r>
        <w:t xml:space="preserve">Đây là lần đầu tiên Thần nữ tham gia vào chính sự, nên mọi người kinh ngạc vô cùng. Nhất là Lý Thành Khí, hắn trừng mắt nhìn Phó Lệnh Nguyệt, ánh mắt có thể giết chết người nhưng ngại có mặt hoàng đế, hắn dù giận cũng không dám công khai chỉ trích. Dù sao Thần nữ cũng chỉ đề nghị, còn thực thi vẫn tùy vào quyết định của người cầm quyền</w:t>
      </w:r>
      <w:r>
        <w:br w:type="textWrapping"/>
      </w:r>
      <w:r>
        <w:br w:type="textWrapping"/>
      </w:r>
      <w:r>
        <w:t xml:space="preserve">“Nếu Thần nữ đã lên tiếng, vậy Viên khanh gia ở lại kinh thành thêm một năm đi” Lý Tuấn Ngạn nhận thấy Lý Thành Khí bất mãn với Phó Lệnh Nguyệt liền đắc ý quay đầu hỏi ‘xã tắc làm trọng, phòng hoạn từ khi chưa xảy ra vẫn tốt hơn. Nhiếp chính vương nghĩ thế nào?’</w:t>
      </w:r>
      <w:r>
        <w:br w:type="textWrapping"/>
      </w:r>
      <w:r>
        <w:br w:type="textWrapping"/>
      </w:r>
      <w:r>
        <w:t xml:space="preserve">Hoàng đế đã nói vậy, Lý Thành Khí cũng không thể phản bác, không tình nguyện đáp ‘thần tuân chỉ”. Hắn lạnh lùng liếc nhìn Phó Lệnh Nguyệt. Có lần đầu tiên sẽ có lần thứ hai, nữ nhân này đã bắt đầu không nghe lời.</w:t>
      </w:r>
      <w:r>
        <w:br w:type="textWrapping"/>
      </w:r>
      <w:r>
        <w:br w:type="textWrapping"/>
      </w:r>
      <w:r>
        <w:t xml:space="preserve">Phó Lệnh Nguyệt làm bộ không nhìn thấy, mỉm cười nhìn hoàng đế “tạ Hoàng thượng vì lê dân thi phúc’ thuận tiện vứt cho hắn một cái liếc mắt phong tình, lời như vậy ai mà không nói.</w:t>
      </w:r>
      <w:r>
        <w:br w:type="textWrapping"/>
      </w:r>
      <w:r>
        <w:br w:type="textWrapping"/>
      </w:r>
      <w:r>
        <w:t xml:space="preserve">Về phần Viên Li, nàng cũng cố ý không nhìn sắc mặt hắn. Nàng muốn cho hắn nếm thử cảm giác khiếp sợ, phát điên lại không thể phát tiết.</w:t>
      </w:r>
      <w:r>
        <w:br w:type="textWrapping"/>
      </w:r>
      <w:r>
        <w:br w:type="textWrapping"/>
      </w:r>
      <w:r>
        <w:t xml:space="preserve">Sau khi Lý Thành Khí tuyên bố tan cuộc, Phó Lệnh Nguyệt mặt không chút thay đổi, được thái giám, cung nữ vây quanh, thướt tha rời đi. Nàng không thèm nhìn ai cũng không thèm quan tâm tới cảm xúc của ai. Từ hôm nay, nàng phải là người cầm chịch, nàng muốn chủ động xuất kích cũng muốn lợi dụng hết thảy. Nam nhân, không một ai có thể tin, muốn hiểu được suy nghĩ của nàng thì tự mình động thủ đi.</w:t>
      </w:r>
      <w:r>
        <w:br w:type="textWrapping"/>
      </w:r>
      <w:r>
        <w:br w:type="textWrapping"/>
      </w:r>
      <w:r>
        <w:t xml:space="preserve">Viên Li một ngày không thẳng thẳng với nàng, nàng liền một ngày không để hắn rời kinh. Thành do Tiêu Hà, bại cũng bởi Tiêu Hà. Nàng muốn cho hắn biết, Phó Lệnh Nguyệt nàng có thể làm cho hắn đi Lũng Tây như ước nguyện thì cũng có thể khiến hắn thất bại trong gang tấc. </w:t>
      </w:r>
      <w:r>
        <w:br w:type="textWrapping"/>
      </w:r>
      <w:r>
        <w:br w:type="textWrapping"/>
      </w:r>
    </w:p>
    <w:p>
      <w:pPr>
        <w:pStyle w:val="Heading2"/>
      </w:pPr>
      <w:bookmarkStart w:id="95" w:name="quyển-4---chương-12-đối-chọi-gay-gắt"/>
      <w:bookmarkEnd w:id="95"/>
      <w:r>
        <w:t xml:space="preserve">73. Quyển 4 - Chương 12: Đối Chọi Gay Gắt</w:t>
      </w:r>
    </w:p>
    <w:p>
      <w:pPr>
        <w:pStyle w:val="Compact"/>
      </w:pPr>
      <w:r>
        <w:br w:type="textWrapping"/>
      </w:r>
      <w:r>
        <w:br w:type="textWrapping"/>
      </w:r>
      <w:r>
        <w:t xml:space="preserve">Về tới tẩm cung, Phó Lệnh Nguyệt tắm rửa hương canh, cảm giác cả người thoải mái nhẹ nhàng, toàn thân thư giãn, nàng thần thanh khí sảng bắt đầu tiến hành kế hoạch.</w:t>
      </w:r>
      <w:r>
        <w:br w:type="textWrapping"/>
      </w:r>
      <w:r>
        <w:br w:type="textWrapping"/>
      </w:r>
      <w:r>
        <w:t xml:space="preserve">Lần bế quan này đã có thu hoạch ngoài ý muốn, nàng đã tìm ra sơ hở của Viên Li. Chính là khi Ngô Mỹ Nhân che mặt giả làm nữ nhân đã ra tay ám sát Viên Li, khi đó hắn có thể giết hai người nhưng chỉ một câu của Viên Li đã khiến hắn rút lui. Khi đó, Viên Li giải thích rằng hắn nói “ẩn dật” là một chiêu thức võ công nhưng nàng nhớ rõ, chữ đầu tiên phát âm là “dao”.Đúng, chính là Dao Quang. Viên Li đã nói với Ngô Mỹ Nhân là Dao Quang, còn hai chữ sau, nàng nghĩ mãi cũng nghĩ không ra. Sau chuyện này là tới thảm án trong thọ yến của mẫu thân Vương Đạo Đức, nay tinh tiế nghĩ lại liền thấy nhất cử nhất động của Ngô Mỹ Nhân rõ ràng là bảo vệ Viên Li. Hai người bọn họ kẻ xướng người họa, một trong tối, một ngoài sáng. Rất có khả năng là một người.</w:t>
      </w:r>
      <w:r>
        <w:br w:type="textWrapping"/>
      </w:r>
      <w:r>
        <w:br w:type="textWrapping"/>
      </w:r>
      <w:r>
        <w:t xml:space="preserve">Lúc này, Phó Lệnh Nguyệt rất hối hận khi đó mình đã không đủ cảnh giác, không nhớ hết câu nói kia. Khi đó Ngô Mỹ Nhân một lòng muốn giết Viên Li, chứng tỏ hai người không biết nhau nhưng sau khi nghe bốn chữ kia, hắn liền rút lui, cho thấy đó là ám hiệu của bọn họ.</w:t>
      </w:r>
      <w:r>
        <w:br w:type="textWrapping"/>
      </w:r>
      <w:r>
        <w:br w:type="textWrapping"/>
      </w:r>
      <w:r>
        <w:t xml:space="preserve">Phó Lệnh Nguyệt ngồi ngay ngắn trên bảo y, tay vị thành ghế, nhìn chằm chằm cánh cửa, toàn thân chờ xuất kích. Rốt cuộc đã có đột phá, trong sương mù nồng đậm, nàng rốt cuộc đã tìm được hướng đi. Có điều để để chắc ăn, nàng cần phải xác định lại phán đoán của mình lần nữa</w:t>
      </w:r>
      <w:r>
        <w:br w:type="textWrapping"/>
      </w:r>
      <w:r>
        <w:br w:type="textWrapping"/>
      </w:r>
      <w:r>
        <w:t xml:space="preserve">Phó Lệnh Nguyệt tìm cớ, sai người gọi một thủ lĩnh thị vệ, chính là người đã trùng hợp đến giải cứu cho nàng và Viên Li khi nàng bị năm người Kiền giáo ám sát</w:t>
      </w:r>
      <w:r>
        <w:br w:type="textWrapping"/>
      </w:r>
      <w:r>
        <w:br w:type="textWrapping"/>
      </w:r>
      <w:r>
        <w:t xml:space="preserve">Vô khéo bất thành thư, người này hôm nay đang ca làm viẹc</w:t>
      </w:r>
      <w:r>
        <w:br w:type="textWrapping"/>
      </w:r>
      <w:r>
        <w:br w:type="textWrapping"/>
      </w:r>
      <w:r>
        <w:t xml:space="preserve">‘Trương đô thống, ngồi đi. Nói tới, ta còn thiếu ngươi một lời cảm ơn nha’ Phó Lệnh Nguyệt hòa ái bảo thị vệ đang mặt đỏ tai hồng, tay chân co quắp, ngồi xuống</w:t>
      </w:r>
      <w:r>
        <w:br w:type="textWrapping"/>
      </w:r>
      <w:r>
        <w:br w:type="textWrapping"/>
      </w:r>
      <w:r>
        <w:t xml:space="preserve">“Thuộc hạ không dám” thị vệ kia đứng thẳng người, mặt mày đỏ bừng</w:t>
      </w:r>
      <w:r>
        <w:br w:type="textWrapping"/>
      </w:r>
      <w:r>
        <w:br w:type="textWrapping"/>
      </w:r>
      <w:r>
        <w:t xml:space="preserve">“Chuyện ngày đó, may mà có ngươi đến đón ta đi dự tiệc, nếu không, còn không biết có bao nhiêu tặc nhân sẽ xuất hiện nữa’ Phó Lệnh Nguyệt thong thả bước tới gần hắn, cười tủm tỉm hỏi ‘ngươi cũng thật lợi hại, sao lại biết ta khi đó cần giúp đỡ”</w:t>
      </w:r>
      <w:r>
        <w:br w:type="textWrapping"/>
      </w:r>
      <w:r>
        <w:br w:type="textWrapping"/>
      </w:r>
      <w:r>
        <w:t xml:space="preserve">“Thuộc hạ không dám tham công, thuộc hạ là phụng mệnh vương gia đến” thị vệ kia vẫn cúi đầu, ngữ khí khẩn trương</w:t>
      </w:r>
      <w:r>
        <w:br w:type="textWrapping"/>
      </w:r>
      <w:r>
        <w:br w:type="textWrapping"/>
      </w:r>
      <w:r>
        <w:t xml:space="preserve">Phó Lệnh Nguyệt bật cười. Lúc trước nàng đã không ý nên quên không nghĩ tới điều này, nay cũng nên tinh tế nghĩ kỹ “vương gia phân phó ngươi tới hay là Lương quản gia?”</w:t>
      </w:r>
      <w:r>
        <w:br w:type="textWrapping"/>
      </w:r>
      <w:r>
        <w:br w:type="textWrapping"/>
      </w:r>
      <w:r>
        <w:t xml:space="preserve">“Là Ngô lão bản” thị vệ kia thành thật “hắn tìm thuộc hạ, nói là vương gia thúc giục ngài đi xem diễn”</w:t>
      </w:r>
      <w:r>
        <w:br w:type="textWrapping"/>
      </w:r>
      <w:r>
        <w:br w:type="textWrapping"/>
      </w:r>
      <w:r>
        <w:t xml:space="preserve">Phó Lệnh Nguyệt tươi cười rạng rỡ, hiểu rõ Ngô Mỹ Nhân khôn khéo, đâu dễ gì lộ ra sơ hở trong lời nói.</w:t>
      </w:r>
      <w:r>
        <w:br w:type="textWrapping"/>
      </w:r>
      <w:r>
        <w:br w:type="textWrapping"/>
      </w:r>
      <w:r>
        <w:t xml:space="preserve">Trung tuần tháng sáu, trời hay đổ mưa. Ngồi dưới mái hiên của Thần nữ điện thưởng trà ngắm mưa là điều thú vị nhất trong cuộc đời.</w:t>
      </w:r>
      <w:r>
        <w:br w:type="textWrapping"/>
      </w:r>
      <w:r>
        <w:br w:type="textWrapping"/>
      </w:r>
      <w:r>
        <w:t xml:space="preserve">Điều thú vị như vậy đương nhiên phải gọi người hợp ý. Xấu không được, tục không được, quá nhiệt tình cũng không được.</w:t>
      </w:r>
      <w:r>
        <w:br w:type="textWrapping"/>
      </w:r>
      <w:r>
        <w:br w:type="textWrapping"/>
      </w:r>
      <w:r>
        <w:t xml:space="preserve">Tiệc tối qua đi, Phó Lệnh Nguyệt thay xiêm y rộng rãi, xỏa tóc, thản nhiên ngồi đợi Ngô Mỹ Nhân đến</w:t>
      </w:r>
      <w:r>
        <w:br w:type="textWrapping"/>
      </w:r>
      <w:r>
        <w:br w:type="textWrapping"/>
      </w:r>
      <w:r>
        <w:t xml:space="preserve">Nam nhân tuyệt sắc này rốt cuộc không cần ngồi xe lăn nữa, tuy hắn đi lại vẫn có chút khó khăn nhưng cũng đã thư thái hơn nhiều.</w:t>
      </w:r>
      <w:r>
        <w:br w:type="textWrapping"/>
      </w:r>
      <w:r>
        <w:br w:type="textWrapping"/>
      </w:r>
      <w:r>
        <w:t xml:space="preserve">“Ngô lão bản, ngồi đi” Phó Lệnh Nguyệt tâm tình tốt, được cung nữ, thái giám hầu hạ ngồi xuống</w:t>
      </w:r>
      <w:r>
        <w:br w:type="textWrapping"/>
      </w:r>
      <w:r>
        <w:br w:type="textWrapping"/>
      </w:r>
      <w:r>
        <w:t xml:space="preserve">Ngoài điện mưa giăng khắp lối, Thần nữ điện lại tĩnh lặng như một ốc đảo ngăn cách thế sự.</w:t>
      </w:r>
      <w:r>
        <w:br w:type="textWrapping"/>
      </w:r>
      <w:r>
        <w:br w:type="textWrapping"/>
      </w:r>
      <w:r>
        <w:t xml:space="preserve">Thắp đèn xong, cung nữ, thái giám liền không tiếng động lui xuống.</w:t>
      </w:r>
      <w:r>
        <w:br w:type="textWrapping"/>
      </w:r>
      <w:r>
        <w:br w:type="textWrapping"/>
      </w:r>
      <w:r>
        <w:t xml:space="preserve">Phó Lệnh Nguyệt cầm chén trà, khép hờ mắt như là nửa tỉnh nửa ngủ. </w:t>
      </w:r>
      <w:r>
        <w:br w:type="textWrapping"/>
      </w:r>
      <w:r>
        <w:br w:type="textWrapping"/>
      </w:r>
      <w:r>
        <w:t xml:space="preserve">Đây không phải là lần đầu tiên nàng thử Ngô Mỹ Nhân nhưng lúc này, nàng đã không phải không biết gì như ngày xưa, nàng cũng sẽ không thất bại như những lần trước vì lần này, nàng có đòn sát thủ trong tay. Đó chính là bốn từ mà Viên Li đã nói “Dao Quang đồng…”</w:t>
      </w:r>
      <w:r>
        <w:br w:type="textWrapping"/>
      </w:r>
      <w:r>
        <w:br w:type="textWrapping"/>
      </w:r>
      <w:r>
        <w:t xml:space="preserve">Phó Lệnh Nguyệt kiên nhẫn nhìn màn mưa bên ngoài, thưởng thức hương trà trong màn mưa đêm ảm đạm. Nàng cái gì cũng không nói, chỉ xem như nam nhân tuyệt sắc động lòng người này đến bồi nàng uống trà. Nàng thật hưởng thụ giờ khắc này.</w:t>
      </w:r>
      <w:r>
        <w:br w:type="textWrapping"/>
      </w:r>
      <w:r>
        <w:br w:type="textWrapping"/>
      </w:r>
      <w:r>
        <w:t xml:space="preserve">Ngô Mỹ Nhân nghi hoặc lén nhìn Phó Lệnh Nguyệt vài lần nhưng nàng đều làm như không thấy, muốn chiến đấu với con hồ ly này, trước tiên phải làm cho nó chột dạ.</w:t>
      </w:r>
      <w:r>
        <w:br w:type="textWrapping"/>
      </w:r>
      <w:r>
        <w:br w:type="textWrapping"/>
      </w:r>
      <w:r>
        <w:t xml:space="preserve">Đợi đến đêm dài, vạn vật yên tĩnh lại, Phó Lệnh Nguyệt mới quay đầu, thản nhiên tự đắc hỏi một câu chẳng ăn nhập gì ‘Ngô lão bản, ngươi bao nhiêu tuổi?”</w:t>
      </w:r>
      <w:r>
        <w:br w:type="textWrapping"/>
      </w:r>
      <w:r>
        <w:br w:type="textWrapping"/>
      </w:r>
      <w:r>
        <w:t xml:space="preserve">“Thần nữ nương nương sao lại đột nhiên quan tâm tới thuộc hạ như vậy?” Ngô Mỹ Nhân không chút hoang mang, mỉm cười</w:t>
      </w:r>
      <w:r>
        <w:br w:type="textWrapping"/>
      </w:r>
      <w:r>
        <w:br w:type="textWrapping"/>
      </w:r>
      <w:r>
        <w:t xml:space="preserve">“Ta nhớ có người nói ngươi từ rất sớm đã đi diễn, hình như là Đại Lương nguyên niên, năm nay chắc cũng hơn ba mươi tuổi phải không?” Phó Lệnh Nguyệt cười tủm tỉm như đang nói đến việc nhà</w:t>
      </w:r>
      <w:r>
        <w:br w:type="textWrapping"/>
      </w:r>
      <w:r>
        <w:br w:type="textWrapping"/>
      </w:r>
      <w:r>
        <w:t xml:space="preserve">“Tuổi của nam nhân quan trọng lắm sao?” Ngô Mỹ Nhân nhướng mày “qua một ngày thì là qua một ngày, cứ ép buộc nhớ mình bao nhiêu tuổi sẽ rất mệt”</w:t>
      </w:r>
      <w:r>
        <w:br w:type="textWrapping"/>
      </w:r>
      <w:r>
        <w:br w:type="textWrapping"/>
      </w:r>
      <w:r>
        <w:t xml:space="preserve">“Ngô lão bản hành tẩu giang hồ nhiều năm, sao đến giờ chưa từng nghe nói có phu nhân?” Phó Lệnh Nguyệt lại cười hỏi</w:t>
      </w:r>
      <w:r>
        <w:br w:type="textWrapping"/>
      </w:r>
      <w:r>
        <w:br w:type="textWrapping"/>
      </w:r>
      <w:r>
        <w:t xml:space="preserve">“Rất bình thường, vì ta không thích nữ nhân” Ngô Mỹ Nhân cầm chén trà lên, thoải mái đáp</w:t>
      </w:r>
      <w:r>
        <w:br w:type="textWrapping"/>
      </w:r>
      <w:r>
        <w:br w:type="textWrapping"/>
      </w:r>
      <w:r>
        <w:t xml:space="preserve">Phó Lệnh Nguyệt có chút nghẹn khuất, nàng cúi đầu nhấp một ngụm trà, thay đổi phương hướng dò xét “Ngô lão bản nói mình là người của Kiền giáo, vậy năm Tiền Lương bị diệt vong chắc đã qua nhược quán phải không?”</w:t>
      </w:r>
      <w:r>
        <w:br w:type="textWrapping"/>
      </w:r>
      <w:r>
        <w:br w:type="textWrapping"/>
      </w:r>
      <w:r>
        <w:t xml:space="preserve">“Ngài vòng vo như vậy là  muốn hỏi tuổi của ta sao?” Ngô Mỹ Nhân trào phúng ‘ta nghĩ, ta hẳn là cũng tương đương Triệu Thực”</w:t>
      </w:r>
      <w:r>
        <w:br w:type="textWrapping"/>
      </w:r>
      <w:r>
        <w:br w:type="textWrapping"/>
      </w:r>
      <w:r>
        <w:t xml:space="preserve">Tương đương Triệu Thực? Phó Lệnh Nguyệt cười, tiếp tục truy vấn “Ngô lão bản là người nơi nào?”</w:t>
      </w:r>
      <w:r>
        <w:br w:type="textWrapping"/>
      </w:r>
      <w:r>
        <w:br w:type="textWrapping"/>
      </w:r>
      <w:r>
        <w:t xml:space="preserve">“Giang Nam” Ngô Mỹ Nhân đáp rất rõ ràng</w:t>
      </w:r>
      <w:r>
        <w:br w:type="textWrapping"/>
      </w:r>
      <w:r>
        <w:br w:type="textWrapping"/>
      </w:r>
      <w:r>
        <w:t xml:space="preserve">“Giang Nam là nơi rất tốt, địa linh nhân kiệt, vậy phụ thân của Ngô lão bản?”</w:t>
      </w:r>
      <w:r>
        <w:br w:type="textWrapping"/>
      </w:r>
      <w:r>
        <w:br w:type="textWrapping"/>
      </w:r>
      <w:r>
        <w:t xml:space="preserve">“Qua đời rồi” Hắn buông chén trà xuống.</w:t>
      </w:r>
      <w:r>
        <w:br w:type="textWrapping"/>
      </w:r>
      <w:r>
        <w:br w:type="textWrapping"/>
      </w:r>
      <w:r>
        <w:t xml:space="preserve">“Thật có lỗi, thỉnh nén bi thương” Phó Lệnh Nguyệt giả mù sa mưa</w:t>
      </w:r>
      <w:r>
        <w:br w:type="textWrapping"/>
      </w:r>
      <w:r>
        <w:br w:type="textWrapping"/>
      </w:r>
      <w:r>
        <w:t xml:space="preserve">“Không sao” Ngô Mỹ Nhân thản nhiên nói “ta chưa từng gặp bọn họ, không có gì bi thương”</w:t>
      </w:r>
      <w:r>
        <w:br w:type="textWrapping"/>
      </w:r>
      <w:r>
        <w:br w:type="textWrapping"/>
      </w:r>
      <w:r>
        <w:t xml:space="preserve">Cô nhi? Đúng là có năng khiếu làm sát thủ “vậy Ngô lão bản còn ai thân thiết trên đời không?”</w:t>
      </w:r>
      <w:r>
        <w:br w:type="textWrapping"/>
      </w:r>
      <w:r>
        <w:br w:type="textWrapping"/>
      </w:r>
      <w:r>
        <w:t xml:space="preserve">“Có một dưỡng phụ” Ngô Mỹ Nhân liếc mắt ‘tiếc là đã thất lạc trong chiến loạn”</w:t>
      </w:r>
      <w:r>
        <w:br w:type="textWrapping"/>
      </w:r>
      <w:r>
        <w:br w:type="textWrapping"/>
      </w:r>
      <w:r>
        <w:t xml:space="preserve">Phó Lệnh Nguyệt  lại thấy hứng thú, tinh tế cân nhắc một chút, đột nhiên nở nụ cười quỷ dị ‘lão nhân gia kia chính là người của Kiền giáo?”</w:t>
      </w:r>
      <w:r>
        <w:br w:type="textWrapping"/>
      </w:r>
      <w:r>
        <w:br w:type="textWrapping"/>
      </w:r>
      <w:r>
        <w:t xml:space="preserve">“Dù sao người cũng không tìm thấy, ghép tội danh gì cũng được’ Ngô Mỹ Nhân mặt không chút thay đổi tiếp lời ‘Thần nữ nương nương, ngài muốn tiếp quản Lục Phiến môn sao?”</w:t>
      </w:r>
      <w:r>
        <w:br w:type="textWrapping"/>
      </w:r>
      <w:r>
        <w:br w:type="textWrapping"/>
      </w:r>
      <w:r>
        <w:t xml:space="preserve">Phó Lệnh Nguyệt bật cười, thay đổi tư thế thoải mái hơn ‘ta buồn chán, trong điện cũng chỉ có ngươi có thể nói chuyện phiếm với ta, khẩn trương như vậy làm gì. Uống trà đi”</w:t>
      </w:r>
      <w:r>
        <w:br w:type="textWrapping"/>
      </w:r>
      <w:r>
        <w:br w:type="textWrapping"/>
      </w:r>
      <w:r>
        <w:t xml:space="preserve">Mưa bên ngoài giảm dần, gió nổi lên, thổi những tấm màn sa trong động lay động phất phới</w:t>
      </w:r>
      <w:r>
        <w:br w:type="textWrapping"/>
      </w:r>
      <w:r>
        <w:br w:type="textWrapping"/>
      </w:r>
      <w:r>
        <w:t xml:space="preserve">“Ngô lão bản cảm thấy Hữu quân Đô đốc Viên Li là người thế nào?” Phó Lệnh Nguyệt lại hỏi</w:t>
      </w:r>
      <w:r>
        <w:br w:type="textWrapping"/>
      </w:r>
      <w:r>
        <w:br w:type="textWrapping"/>
      </w:r>
      <w:r>
        <w:t xml:space="preserve">Ngô Mỹ Nhân thâm ý liếc nàng một cái, vẻ mặt trêu tức “chuyện này, Thần nữ nương nương hẳn phải rõ hơn thuộc hạ chứ?”</w:t>
      </w:r>
      <w:r>
        <w:br w:type="textWrapping"/>
      </w:r>
      <w:r>
        <w:br w:type="textWrapping"/>
      </w:r>
      <w:r>
        <w:t xml:space="preserve">Phó Lệnh Nguyệt cong khóe miệng. Đúng vậy. Sau khi bách điểu lâm thiên, phàm là người tin tức linh thông ở trong kinh đều biết nàng và Viên Li hoan ái ở Giao huyện.</w:t>
      </w:r>
      <w:r>
        <w:br w:type="textWrapping"/>
      </w:r>
      <w:r>
        <w:br w:type="textWrapping"/>
      </w:r>
      <w:r>
        <w:t xml:space="preserve">Nàng khiêm tốn đáp “ta với Viên đô đốc chỉ là mới quen, còn các ngươi là người quen biết cũ”</w:t>
      </w:r>
      <w:r>
        <w:br w:type="textWrapping"/>
      </w:r>
      <w:r>
        <w:br w:type="textWrapping"/>
      </w:r>
      <w:r>
        <w:t xml:space="preserve">“Thần nữ nương nương thật biết nói đùa” Ngô Mỹ Nhân lập tức phản bác “Viên đô đốc xưa nay không thích nghe diễn, thuộc hạ vẫn là vào năm trước mới có duyên gặp được ở Ngưng Hương sơn trang”</w:t>
      </w:r>
      <w:r>
        <w:br w:type="textWrapping"/>
      </w:r>
      <w:r>
        <w:br w:type="textWrapping"/>
      </w:r>
      <w:r>
        <w:t xml:space="preserve">Phó Lệnh Nguyệt thần bí kê mặt sát tới “trước kia không biết nhưng lại nhất kiến như cố phải không?”</w:t>
      </w:r>
      <w:r>
        <w:br w:type="textWrapping"/>
      </w:r>
      <w:r>
        <w:br w:type="textWrapping"/>
      </w:r>
      <w:r>
        <w:t xml:space="preserve">“Thần nữ nương nương” Ngô Mỹ Nhân nhìn nàng từ trên xuống dưới, ánh mắt không chút kiêng nể “ngài rốt cuộc muốn nói gì, xin nói thẳng đi. Ta thấy ngài cũng đã mệt rồi”</w:t>
      </w:r>
      <w:r>
        <w:br w:type="textWrapping"/>
      </w:r>
      <w:r>
        <w:br w:type="textWrapping"/>
      </w:r>
      <w:r>
        <w:t xml:space="preserve">Phó Lệnh Nguyệt tà tà nở nụ cười “ta muốn biết một chuyện từ ngươi nhưng ngươi có Hoàng thượng và Thái hậu làm chỗ dựa, ta không dễ động vào, hơn nữa’ nàng đưa tay, nhẹ nhàng xoa cánh tay hắn ‘thân mình ngươi không chịu nổi một lần bị đại hình, cho nên ta không muốn dùng sức với ngươi. Ta sẽ thiết kế đem Viên Li hạ ngục, không chỉ hắn mà cả nhà hắn”, đến câu cuối, ngữ khí càng thêm âm trầm “một người cũng không lưu, ngay cả trẻ con trong tã lót cũng không tha”</w:t>
      </w:r>
      <w:r>
        <w:br w:type="textWrapping"/>
      </w:r>
      <w:r>
        <w:br w:type="textWrapping"/>
      </w:r>
      <w:r>
        <w:t xml:space="preserve">Ngô Mỹ Nhân kinh ngạc chất vấn, ánh mắt của hắn không chút sơ hở ‘Viên đô đốc có quan hệ gì với thuộc hạ?”</w:t>
      </w:r>
      <w:r>
        <w:br w:type="textWrapping"/>
      </w:r>
      <w:r>
        <w:br w:type="textWrapping"/>
      </w:r>
      <w:r>
        <w:t xml:space="preserve">‘Quan hệ rất lớn” Phó Lệnh Nguyệt đắc ý nở nụ cười “từ cuối là gì? Dao, quang, đồng…”Phó Lệnh Nguyệt nhìn hắn chằm chằm, cố ý dừng lại ở câu cuối. Về phần nàng có muốn biết từ cuối hay không, nay đã không còn quan trọng. Bởi vì Ngô Mỹ Nhân thay đổi sắc mặt, tuy rất nhẹ nhưng đã có thay đổi. Nàng quyết định rèn sắt khi còn nóng “những gì ta biết, tin rằng Thái hậu và Nhiếp chính vương sẽ thấy rất hứng thú. Người biết nhiều bí mật sẽ dễ dàng bị người ta giết người diệt khẩu nhưng ta có phúc khí, chết không được. Bởi vì chủ tử các ngươi không cho phép tổn thương ta, dùng chút thủ đoạn như vậy, khổ tâm tạo nghệ mới có thể đem ta trở thành Thần nữ. Ta tiếp tục ở chỗ này giả thần giả quỷ gạt người, vẫn có tác dụng ah”</w:t>
      </w:r>
      <w:r>
        <w:br w:type="textWrapping"/>
      </w:r>
      <w:r>
        <w:br w:type="textWrapping"/>
      </w:r>
      <w:r>
        <w:t xml:space="preserve">Ngô Mỹ Nhân cau mày “Thần nữ nương nương đang giảng thiên thư sao?”</w:t>
      </w:r>
      <w:r>
        <w:br w:type="textWrapping"/>
      </w:r>
      <w:r>
        <w:br w:type="textWrapping"/>
      </w:r>
      <w:r>
        <w:t xml:space="preserve">Phó Lệnh Nguyệt nghiêm mặt “ta và ngươi hợp tác lâu như vậy, một chút thành ý cũng không thấy.  Ta chỉ cho ngươi một ngày, đêm mai, ta sẽ đi tìm Nhiếp chính vương. Về phần ta nói có phải là thiên thư hay không, đến lúc đó vào ngục giam của Bắc trấn phủ mà hỏi Viên đô đốc đi”</w:t>
      </w:r>
      <w:r>
        <w:br w:type="textWrapping"/>
      </w:r>
      <w:r>
        <w:br w:type="textWrapping"/>
      </w:r>
      <w:r>
        <w:t xml:space="preserve">Ngô Mỹ Nhân ngưng trọng, nghiêm túc ngẩng đầu lên “ta và Viên Li thực sự không quen”</w:t>
      </w:r>
      <w:r>
        <w:br w:type="textWrapping"/>
      </w:r>
      <w:r>
        <w:br w:type="textWrapping"/>
      </w:r>
      <w:r>
        <w:t xml:space="preserve">Phó Lệnh Nguyệt lạnh như băng nhìn hắn ‘ta chỉ muốn làm rõ một chuyện, ta chỉ muốn biết, ta là ai?”</w:t>
      </w:r>
      <w:r>
        <w:br w:type="textWrapping"/>
      </w:r>
      <w:r>
        <w:br w:type="textWrapping"/>
      </w:r>
      <w:r>
        <w:t xml:space="preserve">Ngô Mỹ Nhân lắc đầu, nghiêm túc đáp “thật xin lỗi, chuyện của ngươi, ta thật không biết”</w:t>
      </w:r>
      <w:r>
        <w:br w:type="textWrapping"/>
      </w:r>
      <w:r>
        <w:br w:type="textWrapping"/>
      </w:r>
      <w:r>
        <w:t xml:space="preserve">Phó Lệnh Nguyệt nhìn hắn, mỉm cười “cảm ơn” ít ra nàng đã biết một đáp án</w:t>
      </w:r>
      <w:r>
        <w:br w:type="textWrapping"/>
      </w:r>
      <w:r>
        <w:br w:type="textWrapping"/>
      </w:r>
      <w:r>
        <w:t xml:space="preserve">Hôm sau, Hữu quân Đô đốc Viên Li liền chủ động đăng môn bái phỏng, cũng lập tức đi thẳng vào vấn đề ‘vì sao ngươi nói với người chuyện đứa nhỏ?”</w:t>
      </w:r>
      <w:r>
        <w:br w:type="textWrapping"/>
      </w:r>
      <w:r>
        <w:br w:type="textWrapping"/>
      </w:r>
      <w:r>
        <w:t xml:space="preserve">“Ta nói cái gì?”Phó Lệnh Nguyệt kinh ngạc hỏi lại “ta nói chuyện đứa nhỏ với ai?”</w:t>
      </w:r>
      <w:r>
        <w:br w:type="textWrapping"/>
      </w:r>
      <w:r>
        <w:br w:type="textWrapping"/>
      </w:r>
      <w:r>
        <w:t xml:space="preserve">Sắc mặt Viên Li không tốt chút nào “ngươi biết mình đã nói những gì, không cần phải che giấu”</w:t>
      </w:r>
      <w:r>
        <w:br w:type="textWrapping"/>
      </w:r>
      <w:r>
        <w:br w:type="textWrapping"/>
      </w:r>
      <w:r>
        <w:t xml:space="preserve">Phó Lệnh Nguyệt nở nụ cười, ngữ khí châm chọc “ta hình như đã dùng chiêu diệt cả nhà ngươi để áp chế Ngô Mỹ Nhân, nhanh như vậy đã rơi vào tai ngươi sao? trách không được Ngô Mỹ Nhân không thích nữ nhân, chẳng lẽ thích ngươi?”</w:t>
      </w:r>
      <w:r>
        <w:br w:type="textWrapping"/>
      </w:r>
      <w:r>
        <w:br w:type="textWrapping"/>
      </w:r>
      <w:r>
        <w:t xml:space="preserve">Viên Li sắc mặt âm trầm “ngươi đừng náo loạn. Vì sao không cho ta đi Lũng Tây? Ngươi biết rõ…”</w:t>
      </w:r>
      <w:r>
        <w:br w:type="textWrapping"/>
      </w:r>
      <w:r>
        <w:br w:type="textWrapping"/>
      </w:r>
      <w:r>
        <w:t xml:space="preserve">“Viên đô đốc là tới tìm ta khởi binh vấn tội sao?” Phó Lệnh Nguyệt không chút hoang mang, lắc lắc quạt lông chim trong tay</w:t>
      </w:r>
      <w:r>
        <w:br w:type="textWrapping"/>
      </w:r>
      <w:r>
        <w:br w:type="textWrapping"/>
      </w:r>
      <w:r>
        <w:t xml:space="preserve">“Viên Đô Đốc là tới tìm ta khởi binh vấn tội sao?” Lệnh Nguyệt không chút hoang mang, đem lông chim phiến tao nhã lắc lắc.</w:t>
      </w:r>
      <w:r>
        <w:br w:type="textWrapping"/>
      </w:r>
      <w:r>
        <w:br w:type="textWrapping"/>
      </w:r>
      <w:r>
        <w:t xml:space="preserve">Viên Li nén giận, miễn cưỡng nhu hòa nói ‘Tiểu Nguyệt”</w:t>
      </w:r>
      <w:r>
        <w:br w:type="textWrapping"/>
      </w:r>
      <w:r>
        <w:br w:type="textWrapping"/>
      </w:r>
      <w:r>
        <w:t xml:space="preserve">Phó Lệnh Nguyệt xì một tiếng, giương mắt nhìn hắn</w:t>
      </w:r>
      <w:r>
        <w:br w:type="textWrapping"/>
      </w:r>
      <w:r>
        <w:br w:type="textWrapping"/>
      </w:r>
      <w:r>
        <w:t xml:space="preserve">Viên Li đón nhận tầm mắt khí thế bức người của nàng, vẻ mặt vô cùng thành khẩn ‘việc ta đi Lũng Tây, ngươi đừng cản trở được không?”</w:t>
      </w:r>
      <w:r>
        <w:br w:type="textWrapping"/>
      </w:r>
      <w:r>
        <w:br w:type="textWrapping"/>
      </w:r>
      <w:r>
        <w:t xml:space="preserve">Lần đầu tiên Phó Lệnh Nguyệt nhìn thấy Viên Li như thế,cảm thấy rất buồn cười “xem ra ở Lũng Tây thực sự có đại sự gì đó nên Viên đô đốc chúng ta lại ẩn nhẫn trước mặt một nữ nhân, đáng thương như vậy”</w:t>
      </w:r>
      <w:r>
        <w:br w:type="textWrapping"/>
      </w:r>
      <w:r>
        <w:br w:type="textWrapping"/>
      </w:r>
      <w:r>
        <w:t xml:space="preserve">Viên Li vừa định mở miệng lại bị nàng ngăn lại, đưa ra điều kiện ‘nói cho ta biết chân tướng ngươi đi Lũng Tây. Ta muốn biết sự thật”</w:t>
      </w:r>
      <w:r>
        <w:br w:type="textWrapping"/>
      </w:r>
      <w:r>
        <w:br w:type="textWrapping"/>
      </w:r>
      <w:r>
        <w:t xml:space="preserve">‘Chân tướng…quan trọng với ngươi vậy sao?” Viên Li nhíu mày cười khổ</w:t>
      </w:r>
      <w:r>
        <w:br w:type="textWrapping"/>
      </w:r>
      <w:r>
        <w:br w:type="textWrapping"/>
      </w:r>
      <w:r>
        <w:t xml:space="preserve">“Được rồi” Phó Lệnh Nguyệt sảng khoái gật đầu “nếu Ngô Mỹ Nhân đã nói với ngươi, ta cũng không nhiều lời. Ngươi nói cho ta biết vì sao mỗi lần ta gặp nạn, ngươi đều có thể tiên đoán trước nguy hiểm, còn có  sự chuẩn bị?”</w:t>
      </w:r>
      <w:r>
        <w:br w:type="textWrapping"/>
      </w:r>
      <w:r>
        <w:br w:type="textWrapping"/>
      </w:r>
      <w:r>
        <w:t xml:space="preserve">Viên Li  chậm rãi đáp ‘thế gian này có rất nhiều người biết nhiều hơn ta nhưng bọn họ không ra tay”</w:t>
      </w:r>
      <w:r>
        <w:br w:type="textWrapping"/>
      </w:r>
      <w:r>
        <w:br w:type="textWrapping"/>
      </w:r>
      <w:r>
        <w:t xml:space="preserve">Phó Lệnh Nguyệt run lên, lập tức cười nhạo “ta không phải là người vong ơn phụ nghĩa nhưng cũng không muốn làm một ngốc tử, một kẻ mù, điếc. Ngươi cùng Ngô Mỹ Nhân là một phe,thủ lĩnh Kiền giáo ở Kiến Dương cũng là người của các ngươi, mục đích vụ ám sát chính là giao nguyên thiền cho ta. Các ngươi hao tổn tâm cơ giúp ta ngồi lên vị trí thần nữ sẽ không rộng lượng tới mức không cần báo đáp chứ? Ngươi cũng biết nguyên nhân ta lưu lại chính là ta muốn tìm bản thân mình”</w:t>
      </w:r>
      <w:r>
        <w:br w:type="textWrapping"/>
      </w:r>
      <w:r>
        <w:br w:type="textWrapping"/>
      </w:r>
      <w:r>
        <w:t xml:space="preserve">Viên Li không nói tiếng nào, không khẳng định cũng không phảm bác</w:t>
      </w:r>
      <w:r>
        <w:br w:type="textWrapping"/>
      </w:r>
      <w:r>
        <w:br w:type="textWrapping"/>
      </w:r>
      <w:r>
        <w:t xml:space="preserve">Phó Lệnh Nguyệt lại nói tiếp “ngươi biết Dao Quang là ai?ngươi và Ngô Mỹ Nhân đều biết hắn, đều nghe lệnh hắn?” nàng gắt gao trừng mắt nhìn hắn “nói cho ta biết, ta là ai? Ngươi nhất định biết điều này, không khó phải không?”</w:t>
      </w:r>
      <w:r>
        <w:br w:type="textWrapping"/>
      </w:r>
      <w:r>
        <w:br w:type="textWrapping"/>
      </w:r>
      <w:r>
        <w:t xml:space="preserve">“Ngươi là Thần nữ, Thần nữ là công chúa Tiền Lương’ Viên Li mặt không thay đổi trả lời</w:t>
      </w:r>
      <w:r>
        <w:br w:type="textWrapping"/>
      </w:r>
      <w:r>
        <w:br w:type="textWrapping"/>
      </w:r>
      <w:r>
        <w:t xml:space="preserve">Phó Lệnh Nguyệt nở nụ cười “Thần nữ là dưới sự trợ giúp của nàng ngươi mới có, mới ngồi vững. Ta rốt cuộc là ai? Ngươi nói cho ta biết, ta sẽ tiếp tục hợp tác với các ngươi. Nếu không…Lũng Tây chính là mở đầu”</w:t>
      </w:r>
      <w:r>
        <w:br w:type="textWrapping"/>
      </w:r>
      <w:r>
        <w:br w:type="textWrapping"/>
      </w:r>
      <w:r>
        <w:t xml:space="preserve">Viên Li phẫn nộ ‘Tiểu Nguyệt, ngươi đang ép buộc ta? Ta thật sự không biết”</w:t>
      </w:r>
      <w:r>
        <w:br w:type="textWrapping"/>
      </w:r>
      <w:r>
        <w:br w:type="textWrapping"/>
      </w:r>
      <w:r>
        <w:t xml:space="preserve">Phó Lệnh Nguyệt cười gượng ‘trong trận Bắc Đẩu Thất Tinh, Khai Dương có một phụ tinh. Viên đô đốc, nhờ phúc của ngài, ta nhớ được một đoạn ngắn ý ức. Ta giống như đã gặp Thần nữ, ta không phải là Thần nữ”</w:t>
      </w:r>
      <w:r>
        <w:br w:type="textWrapping"/>
      </w:r>
      <w:r>
        <w:br w:type="textWrapping"/>
      </w:r>
      <w:r>
        <w:t xml:space="preserve">Viên Li khó tin nhìn nàng, không biết có phải nàng nhìn lầm hay không nhưng thấy trong mắt hắn lóe lên vẻ hoảng sợ</w:t>
      </w:r>
      <w:r>
        <w:br w:type="textWrapping"/>
      </w:r>
      <w:r>
        <w:br w:type="textWrapping"/>
      </w:r>
      <w:r>
        <w:t xml:space="preserve">Phó Lệnh Nguyệt nhẹ giọng nỉ non “hoàng đế Tiền Lương đã tìm thế thân cho Thần nữ. Ta chính là yêu nữ phụ tinh kia đúng không?”</w:t>
      </w:r>
      <w:r>
        <w:br w:type="textWrapping"/>
      </w:r>
      <w:r>
        <w:br w:type="textWrapping"/>
      </w:r>
      <w:r>
        <w:t xml:space="preserve">“Ngươi có thời gian tới hỏi ta chi bằng hỏi Triệu Thực’Viên Li thông minh chuyển đề tài ‘là hắn nuôi ngươi lớn, hắn biết nhiều hơn ai hết”</w:t>
      </w:r>
      <w:r>
        <w:br w:type="textWrapping"/>
      </w:r>
      <w:r>
        <w:br w:type="textWrapping"/>
      </w:r>
      <w:r>
        <w:t xml:space="preserve">“Đúng, nếu ta hỏi Triệu Thực có lẽ giờ đã có đáp án” Phó Lệnh Nguyệt cười lạnh “Thanh Loan và Triệu Thực đã sớm nghi hoặc vì sao yêu nữ như ta lại trở thành thần nữ. Người phía sau màn là ai, bọn họ cũng rất có hứng thú nhưng ta không muốn nói với bọn họ, vì ta còn muốn hợp tác với các ngươi. Nếu là hợp tác, cũng phải có chút thành ý chứ?”</w:t>
      </w:r>
      <w:r>
        <w:br w:type="textWrapping"/>
      </w:r>
      <w:r>
        <w:br w:type="textWrapping"/>
      </w:r>
      <w:r>
        <w:t xml:space="preserve">Viên Li kiên định lập trường ‘vu khống, bọn họ sẽ không tin ngươi’</w:t>
      </w:r>
      <w:r>
        <w:br w:type="textWrapping"/>
      </w:r>
      <w:r>
        <w:br w:type="textWrapping"/>
      </w:r>
      <w:r>
        <w:t xml:space="preserve">“Ngươi thực sự không tính nói cho ta  biết?” Phó Lệnh Nguyệt nảy sinh ác độc ‘được, vậy ta còn làm thần nữ một ngày, ngươi cũng đừng mong đi Lũng Tây. Hơn nữa, ta sẽ khiến Hoàng thượng hạ chỉ, tuyển con của ngươi vào Thần nữ điện tu hành”</w:t>
      </w:r>
      <w:r>
        <w:br w:type="textWrapping"/>
      </w:r>
      <w:r>
        <w:br w:type="textWrapping"/>
      </w:r>
      <w:r>
        <w:t xml:space="preserve">“Ngươi…’Viên Li trố mắt “ngươi cư nhiên ngay một đứa nhỏ cũng không tha? Tâm của ngươi thật ác độc”</w:t>
      </w:r>
      <w:r>
        <w:br w:type="textWrapping"/>
      </w:r>
      <w:r>
        <w:br w:type="textWrapping"/>
      </w:r>
      <w:r>
        <w:t xml:space="preserve">“Ta tâm ngoan không phải ngươi ngày đầu mới biết” Phó Lệnh Nguyệt phe phảy quạt “còn thỉnh Viên đô đốc trước khí ta chưa hoàn toàn mất nhân tính thì mau cho ta biết thân thế của ta đi”</w:t>
      </w:r>
      <w:r>
        <w:br w:type="textWrapping"/>
      </w:r>
      <w:r>
        <w:br w:type="textWrapping"/>
      </w:r>
      <w:r>
        <w:t xml:space="preserve">“Bản đốc vốn không biết chuyện Thần nữ yêu cầu” Viên Li lạnh mặt “thỉnh Thần nữ nương nương không cần sinh sự, sau này chưa chắc đã có vận khí tốt như vậy”</w:t>
      </w:r>
      <w:r>
        <w:br w:type="textWrapping"/>
      </w:r>
      <w:r>
        <w:br w:type="textWrapping"/>
      </w:r>
      <w:r>
        <w:t xml:space="preserve">Phó Lệnh Nguyệt cười ha hả. Nàng nhìn nam nhân mình đã từng yêu quay trở lại trạng thái giương cung bạt kiếm như ban đầu.</w:t>
      </w:r>
      <w:r>
        <w:br w:type="textWrapping"/>
      </w:r>
      <w:r>
        <w:br w:type="textWrapping"/>
      </w:r>
      <w:r>
        <w:t xml:space="preserve">“Vậy lúc Viên đô đốc cứu nguy cho bản điện, cũng không phải do lòng ngưỡng mộ đúng không?” nàng vỗ bàn, lời nói càng thêm không tốt ‘vốn là lợi dụng nhau, nay xé rách da mặt,chẳng phải rất tốt”</w:t>
      </w:r>
      <w:r>
        <w:br w:type="textWrapping"/>
      </w:r>
      <w:r>
        <w:br w:type="textWrapping"/>
      </w:r>
      <w:r>
        <w:t xml:space="preserve">Nàng rốt cuộc có thể nhìn thẳng hắn, không chút thoái nhượng</w:t>
      </w:r>
      <w:r>
        <w:br w:type="textWrapping"/>
      </w:r>
      <w:r>
        <w:br w:type="textWrapping"/>
      </w:r>
      <w:r>
        <w:t xml:space="preserve">Viên Li phất tay áo bỏ đi ‘Thần nữ nương nương, bản đốc cáo từ”</w:t>
      </w:r>
      <w:r>
        <w:br w:type="textWrapping"/>
      </w:r>
      <w:r>
        <w:br w:type="textWrapping"/>
      </w:r>
      <w:r>
        <w:t xml:space="preserve">“Không tiễn” Phó Lệnh Nguyệt lạnh nhạt</w:t>
      </w:r>
      <w:r>
        <w:br w:type="textWrapping"/>
      </w:r>
      <w:r>
        <w:br w:type="textWrapping"/>
      </w:r>
      <w:r>
        <w:t xml:space="preserve">Y phục hoa lệ của Đô đốc rất nhanh biến mất ở cuối bức tường, Phó Lệnh Nguyệt nhìn theo bóng dáng hắn rời đi cho đến khi tầm mắt trở nên mơ hồ, nàng mới phẫn hận quay đầu, lau nước mắt, mắng “hỗn đản”</w:t>
      </w:r>
      <w:r>
        <w:br w:type="textWrapping"/>
      </w:r>
      <w:r>
        <w:br w:type="textWrapping"/>
      </w:r>
      <w:r>
        <w:t xml:space="preserve">Tháng sáu, Thần nữ thỉnh chỉ xây dựng đài cầu phúc, cầu mong sự bình an cho kinh thành.</w:t>
      </w:r>
      <w:r>
        <w:br w:type="textWrapping"/>
      </w:r>
      <w:r>
        <w:br w:type="textWrapping"/>
      </w:r>
      <w:r>
        <w:t xml:space="preserve">Phó Lệnh Nguyệt càng thêm kiên định với suy nghĩ của mình. Thân thế của nàng, Thanh Loan và Triệu Thực đều biết; Viên Li cùng người sau màn quỷ dị cũng biết.</w:t>
      </w:r>
      <w:r>
        <w:br w:type="textWrapping"/>
      </w:r>
      <w:r>
        <w:br w:type="textWrapping"/>
      </w:r>
      <w:r>
        <w:t xml:space="preserve">Thanh Loan ở trong thâm cung, nàng không có cơ hội để hỏi. Triệu Thực càng tuyệt đối không thể, vì hắn gần như là người không có nhược điểm. Như vậy, nàng chỉ có thể xuống tay từ chỗ Viên Li.</w:t>
      </w:r>
      <w:r>
        <w:br w:type="textWrapping"/>
      </w:r>
      <w:r>
        <w:br w:type="textWrapping"/>
      </w:r>
      <w:r>
        <w:t xml:space="preserve">Việc Lũng Tây lại thêm nhi tử của hắn cũng không thể khiến Viên Li nói ra, như vậy thân thế của nàng nhất định là một bí mật vô cùng lớn. Cho nên nàng phải khống chế hắn trong tay. Phương Diệu Tổ nói rất đúng, tuy đoán không ra ý định của Viên Li nhưng có thể quấy rối kế hoạch của hắn. Hắn càng muốn làm gì, nàng lại càng không muốn cho hắn làm. Một ngày nào đó, hắn và người phía sau màn nhất định sẽ đáp ứng điều kiện của nàng</w:t>
      </w:r>
      <w:r>
        <w:br w:type="textWrapping"/>
      </w:r>
      <w:r>
        <w:br w:type="textWrapping"/>
      </w:r>
      <w:r>
        <w:t xml:space="preserve">Mồng một tháng sáu, Ngô Mỹ Nhân đột nhiên bí mật yết kiến Phó Lệnh Nguyệt. Hắn truyền đạt lời nói của Thái hậu, nói nàng ta muốn Phó Lệnh Nguyệt làm giúp một chuyện. </w:t>
      </w:r>
      <w:r>
        <w:br w:type="textWrapping"/>
      </w:r>
      <w:r>
        <w:br w:type="textWrapping"/>
      </w:r>
    </w:p>
    <w:p>
      <w:pPr>
        <w:pStyle w:val="Heading2"/>
      </w:pPr>
      <w:bookmarkStart w:id="96" w:name="quyển-4---chương-13-mộng-xuân-phồn-hoa"/>
      <w:bookmarkEnd w:id="96"/>
      <w:r>
        <w:t xml:space="preserve">74. Quyển 4 - Chương 13: Mộng Xuân Phồn Hoa</w:t>
      </w:r>
    </w:p>
    <w:p>
      <w:pPr>
        <w:pStyle w:val="Compact"/>
      </w:pPr>
      <w:r>
        <w:br w:type="textWrapping"/>
      </w:r>
      <w:r>
        <w:br w:type="textWrapping"/>
      </w:r>
      <w:r>
        <w:t xml:space="preserve">Phó Lệnh Nguyệt nghe vậy, nhất thời nổi da gà. Nàng không biết có phải Ngô Mỹ Nhân liên thủ với Thái hậu để đối phó nàng hay không, trong lòng có chút kinh hoảng </w:t>
      </w:r>
      <w:r>
        <w:br w:type="textWrapping"/>
      </w:r>
      <w:r>
        <w:br w:type="textWrapping"/>
      </w:r>
      <w:r>
        <w:t xml:space="preserve">“Thái hậu nương nương có gì sai phái, ta đương nhiên sẽ tận hết sức” nàng cố bình tĩnh nhìn thẳng vào mắt Ngô Mỹ Nhân, chuẩn bị tiếp chiêu</w:t>
      </w:r>
      <w:r>
        <w:br w:type="textWrapping"/>
      </w:r>
      <w:r>
        <w:br w:type="textWrapping"/>
      </w:r>
      <w:r>
        <w:t xml:space="preserve">“Rất đơn giản, Thái hậu muốn mời Thần nữ nương nương thay nàng đi làm thuyết khách, cũng có thể nói là ở bên cạnh giúp đỡ, tìm hiểu tin tức’ Ngô Mỹ Nhân cười tủm tỉm trả lời</w:t>
      </w:r>
      <w:r>
        <w:br w:type="textWrapping"/>
      </w:r>
      <w:r>
        <w:br w:type="textWrapping"/>
      </w:r>
      <w:r>
        <w:t xml:space="preserve">“Ta có thể làm gì?” Phó Lệnh Nguyệt ở trong lòng xem thường. Thanh Loan thấy đàn rắn không thể cắn chết nàng lại có âm mưu gì đây?</w:t>
      </w:r>
      <w:r>
        <w:br w:type="textWrapping"/>
      </w:r>
      <w:r>
        <w:br w:type="textWrapping"/>
      </w:r>
      <w:r>
        <w:t xml:space="preserve">Ngô Mỹ Nhân không chút hoang mang giải thích ‘ngài cũng biết nay là lúc dùng người nhưng Triệu chủ…hắn có ý muốn rút lui ẩn cư”</w:t>
      </w:r>
      <w:r>
        <w:br w:type="textWrapping"/>
      </w:r>
      <w:r>
        <w:br w:type="textWrapping"/>
      </w:r>
      <w:r>
        <w:t xml:space="preserve">Phó Lệnh Nguyệt giật mình. Triệu Thực muốn rời đi? là thật hay giả? có phải lại là âm mưu của Thanh Loan?</w:t>
      </w:r>
      <w:r>
        <w:br w:type="textWrapping"/>
      </w:r>
      <w:r>
        <w:br w:type="textWrapping"/>
      </w:r>
      <w:r>
        <w:t xml:space="preserve">“Thái hậu khuyên ngăn hết lời nhưng không được, lại không muốn Triệu chủ rời đi, nghĩ tới Thần nữ nương nương và Triệu chủ đã có thời gian sống chung với nhau khá lâu, có quan hệ huyết thống, vì thế mới muốn ngài…”</w:t>
      </w:r>
      <w:r>
        <w:br w:type="textWrapping"/>
      </w:r>
      <w:r>
        <w:br w:type="textWrapping"/>
      </w:r>
      <w:r>
        <w:t xml:space="preserve">“Ngô lão bản một chân đạp hai thuyền cũng thật vững chắc ah” Phó Lệnh Nguyệt châm chọc “một tấm lòng son sánh cùng nhật nguyệt nha” xem ra Viên Li đã không nói cho Ngô Mỹ Nhân biết chuyện nàng lén nghe trộm Triệu Thực và Thanh Loan nói chuyện với nhau, còn tưởng rằng nàng xem Triệu Thực là dưỡng phụ</w:t>
      </w:r>
      <w:r>
        <w:br w:type="textWrapping"/>
      </w:r>
      <w:r>
        <w:br w:type="textWrapping"/>
      </w:r>
      <w:r>
        <w:t xml:space="preserve">“Thần nữ nương nương quá khen” Ngô Mỹ Nhân da mặt dày “ăn lộc của vua phải giúp vua phân ưu. Thuộc hạ là trung tâm, luôn nghĩ cho Thần nữ nương nương cho nên mới mạo muội đưa ra chủ ý này với  Thái hậu”</w:t>
      </w:r>
      <w:r>
        <w:br w:type="textWrapping"/>
      </w:r>
      <w:r>
        <w:br w:type="textWrapping"/>
      </w:r>
      <w:r>
        <w:t xml:space="preserve">“Là chủ ý của ngươi?” Phó Lệnh Nguyệt lập tức cảnh giác</w:t>
      </w:r>
      <w:r>
        <w:br w:type="textWrapping"/>
      </w:r>
      <w:r>
        <w:br w:type="textWrapping"/>
      </w:r>
      <w:r>
        <w:t xml:space="preserve">Ngô Mỹ Nhân tươi cười ‘với hiểu biết của thuộc hạ về Triệu Thực, hắn một khi đã muốn quy ẩn thì khó có gì ngăn cản được. Chim sắp chết hót tiếng bi ai, người sắp chết nói lời tốt lành. Dù không thể nói vậy nhưng lòng người vào những lúc như thế này sẽ rộng lượng nhất cũng là lúc rộng mở nhất’ nói tới đây, Ngô Mỹ Nhân đăm chiêu nhìn nàng</w:t>
      </w:r>
      <w:r>
        <w:br w:type="textWrapping"/>
      </w:r>
      <w:r>
        <w:br w:type="textWrapping"/>
      </w:r>
      <w:r>
        <w:t xml:space="preserve">Phó Lệnh Nguyệt lại cảm thấy lộp bộp. Đúng, đây chính là một cơ hội, dù nàng có thể hỏi được gì từ Triệu Thực hay không thì đây cũng là một cơ hội để nàng biết được thân thế của mình</w:t>
      </w:r>
      <w:r>
        <w:br w:type="textWrapping"/>
      </w:r>
      <w:r>
        <w:br w:type="textWrapping"/>
      </w:r>
      <w:r>
        <w:t xml:space="preserve">“Ta nhớ kỹ trung tâm của ngươi’ Phó Lệnh Nguyệt hứa hẹn ‘yên tâm, ta sẽ không nói với Viên Li về hành động hôm nay của ngươi”</w:t>
      </w:r>
      <w:r>
        <w:br w:type="textWrapping"/>
      </w:r>
      <w:r>
        <w:br w:type="textWrapping"/>
      </w:r>
      <w:r>
        <w:t xml:space="preserve">Nàng phát hiện Ngô Mỹ Nhân rất am hiểu lòng người, hắn sẽ làm ra những chuyện khiến người ta thoải mái, sau đó không hề tham công mà thoái lui ra sau. Người như vậy, nếu là đồng đội thì chính là phúc khí lớn nhưng nếu là đối thủ thì rất đáng sợ.</w:t>
      </w:r>
      <w:r>
        <w:br w:type="textWrapping"/>
      </w:r>
      <w:r>
        <w:br w:type="textWrapping"/>
      </w:r>
      <w:r>
        <w:t xml:space="preserve">Nàng cũng không che giấu hắn “ngươi an bài chúng ta khi nào gặp mặt?’</w:t>
      </w:r>
      <w:r>
        <w:br w:type="textWrapping"/>
      </w:r>
      <w:r>
        <w:br w:type="textWrapping"/>
      </w:r>
      <w:r>
        <w:t xml:space="preserve">“Sau giữa trưa hôm nay” Ngô Mỹ Nhân hài lòng cười</w:t>
      </w:r>
      <w:r>
        <w:br w:type="textWrapping"/>
      </w:r>
      <w:r>
        <w:br w:type="textWrapping"/>
      </w:r>
      <w:r>
        <w:t xml:space="preserve">Có Thái hậu bày mưu đặt kế, lại có Ngô Mỹ Nhân và thị vệ đại nội mặc thường phục hộ giá, Phó Lệnh Nguyệt ung dung đi ra ngoài.</w:t>
      </w:r>
      <w:r>
        <w:br w:type="textWrapping"/>
      </w:r>
      <w:r>
        <w:br w:type="textWrapping"/>
      </w:r>
      <w:r>
        <w:t xml:space="preserve">Nàng không ngừng suy xét dụng ý thật sự của Triệu Thực. Nàng đã quên mất tính tình của hắn, thật ra hắn yêu thích tự do, vốn không nên xuất hiện ở kinh thành. Triệu Thực rất không thích sự đấu đá chốn quan trường, chỉ thích hợp làm một sát thủ nhàn vân nhã hạc ung dung tự do. Nếu lúc trước hắn ở lại hồng trần là vì trong yêu thích Thanh Loan, vậy hiện tại quy ẩn là vì cái gì? hắn có thể bỏ được Thanh Loan trong lúc cần người nhất mà ra đi sao?</w:t>
      </w:r>
      <w:r>
        <w:br w:type="textWrapping"/>
      </w:r>
      <w:r>
        <w:br w:type="textWrapping"/>
      </w:r>
      <w:r>
        <w:t xml:space="preserve">Từ phía bắc, một con ngựa phóng nhanh tới. Triệu Thực một thân thanh y đơn giản, không vật dụng dư thừa, quả là muốn tiêu sái rời đi</w:t>
      </w:r>
      <w:r>
        <w:br w:type="textWrapping"/>
      </w:r>
      <w:r>
        <w:br w:type="textWrapping"/>
      </w:r>
      <w:r>
        <w:t xml:space="preserve">Phó Lệnh Nguyệt đột nhiên nhớ tới những ngày tháng theo hắn bôn ba khi còn nhỏ, trong lòng không khỏi đau xót, có chút buồn bã. Nàng lên tiếng “Nhị gia…” lại không biết nói gì, chỉ có thể ngượng ngùng cười</w:t>
      </w:r>
      <w:r>
        <w:br w:type="textWrapping"/>
      </w:r>
      <w:r>
        <w:br w:type="textWrapping"/>
      </w:r>
      <w:r>
        <w:t xml:space="preserve">Ngô Mỹ Nhân biết điều cho mọi người lui xuống, để hai người có không gian nói chuyện riêng với nhau</w:t>
      </w:r>
      <w:r>
        <w:br w:type="textWrapping"/>
      </w:r>
      <w:r>
        <w:br w:type="textWrapping"/>
      </w:r>
      <w:r>
        <w:t xml:space="preserve">Triệu Thực ngẩn người, phi thân xuống ngựa, kinh ngạc hỏi ‘Thanh Loa để ngươi đi ra?”</w:t>
      </w:r>
      <w:r>
        <w:br w:type="textWrapping"/>
      </w:r>
      <w:r>
        <w:br w:type="textWrapping"/>
      </w:r>
      <w:r>
        <w:t xml:space="preserve">Phó Lệnh Nguyệt chỉnh lại “là ta tự làm chủ. Nhị gia, ngươi thật sự phải đi sao?”</w:t>
      </w:r>
      <w:r>
        <w:br w:type="textWrapping"/>
      </w:r>
      <w:r>
        <w:br w:type="textWrapping"/>
      </w:r>
      <w:r>
        <w:t xml:space="preserve">“Đúng vậy” Triệu Thực quyết đón gật đầu, ánh mắt như có vẻ đã trút được gánh nặng “cũng tới lúc ta nên đi”</w:t>
      </w:r>
      <w:r>
        <w:br w:type="textWrapping"/>
      </w:r>
      <w:r>
        <w:br w:type="textWrapping"/>
      </w:r>
      <w:r>
        <w:t xml:space="preserve">“Nghe ngươi tự nói, ta mới tin” Phó Lệnh Nguyệt cúi đầu ‘ngươi không nói dối, đúng là thật phải đi”</w:t>
      </w:r>
      <w:r>
        <w:br w:type="textWrapping"/>
      </w:r>
      <w:r>
        <w:br w:type="textWrapping"/>
      </w:r>
      <w:r>
        <w:t xml:space="preserve">Triệu Thực mấp máy môi như muốn nói gì đó rồi lại thôi. Hai người đứng yên, trầm mặc không lên tiếng</w:t>
      </w:r>
      <w:r>
        <w:br w:type="textWrapping"/>
      </w:r>
      <w:r>
        <w:br w:type="textWrapping"/>
      </w:r>
      <w:r>
        <w:t xml:space="preserve">Cuối cùng là Phó Lệnh Nguyệt lên tiếng trước ‘sau này làm sao tìm ngươi?’</w:t>
      </w:r>
      <w:r>
        <w:br w:type="textWrapping"/>
      </w:r>
      <w:r>
        <w:br w:type="textWrapping"/>
      </w:r>
      <w:r>
        <w:t xml:space="preserve">“Có thể tìm được sẽ không nói tái kiến” Triệu Thực mỉm cười “Tiểu Nguyệt, ngươi tự bảo trọng”</w:t>
      </w:r>
      <w:r>
        <w:br w:type="textWrapping"/>
      </w:r>
      <w:r>
        <w:br w:type="textWrapping"/>
      </w:r>
      <w:r>
        <w:t xml:space="preserve">‘Nhị gia” Phó Lệnh Nguyệt lấy hết dũng khí, nắm ống tay áo hắn, hỏi ‘ngài là Ngọc Hành tinh sao?”</w:t>
      </w:r>
      <w:r>
        <w:br w:type="textWrapping"/>
      </w:r>
      <w:r>
        <w:br w:type="textWrapping"/>
      </w:r>
      <w:r>
        <w:t xml:space="preserve">Triệu Thực cười khổ “vấn đề này ta đã trả lời Cẩm y vệ. Ta không biết ai là Ngọc Hành tinh’</w:t>
      </w:r>
      <w:r>
        <w:br w:type="textWrapping"/>
      </w:r>
      <w:r>
        <w:br w:type="textWrapping"/>
      </w:r>
      <w:r>
        <w:t xml:space="preserve">“Nếu ngài không phải là Ngọc Hành, vậy ta cũng không phải là Thần nữ. Ta là phụ tinh đúng không? ta chỉ là một thế thân’ Phó Lệnh Nguyệt tràn đầy hi vọng truy vấn ‘Nhị gia, ta nhớ được chút ký ức” nàng thuật lại những gì mình đã nhớ được ‘người đem ta phó thác cho ngài, làm ta tin nàng là thê tử của ngài là ai?”</w:t>
      </w:r>
      <w:r>
        <w:br w:type="textWrapping"/>
      </w:r>
      <w:r>
        <w:br w:type="textWrapping"/>
      </w:r>
      <w:r>
        <w:t xml:space="preserve">Triệu Thực khó tin liếc mắt nhìn nàng “đó chính là ma ma trong Thần nữ điện ở Kiến Dương, nàng đã chết”</w:t>
      </w:r>
      <w:r>
        <w:br w:type="textWrapping"/>
      </w:r>
      <w:r>
        <w:br w:type="textWrapping"/>
      </w:r>
      <w:r>
        <w:t xml:space="preserve">Phó Lệnh Nguyệt không ngờ Triệu Thực chịu trả lời, nàng vui sướng hỏi tiếp ‘vậy ta rốt cuộc là ai? phụ mẫu ta ở đâu? bọn họ còn sống không? là ai?”</w:t>
      </w:r>
      <w:r>
        <w:br w:type="textWrapping"/>
      </w:r>
      <w:r>
        <w:br w:type="textWrapping"/>
      </w:r>
      <w:r>
        <w:t xml:space="preserve">“Nếu ta đoán không lầm, ngươi hẳn là nữ nhi của một nhà nghèo” Triệu Thực cắt ngang lời nàng “nhưng ngươi phải biết rằng người định không bằng trời định, có đôi khi mắt thường không thể nhìn thấy được chân tướng, cho nên ta không thể trả lời ngươi”</w:t>
      </w:r>
      <w:r>
        <w:br w:type="textWrapping"/>
      </w:r>
      <w:r>
        <w:br w:type="textWrapping"/>
      </w:r>
      <w:r>
        <w:t xml:space="preserve">Phó Lệnh Nguyệt sửng sốt, trố mắt ngạc nhiên</w:t>
      </w:r>
      <w:r>
        <w:br w:type="textWrapping"/>
      </w:r>
      <w:r>
        <w:br w:type="textWrapping"/>
      </w:r>
      <w:r>
        <w:t xml:space="preserve">‘Công chúa và thế thân vẫn cùng ở trong Thần nữ điện” Triệu Thực đúng là sảng khoái nói chuyện như Ngô Mỹ Nhân dự đoán “Lương đế nói thân thể công chúa không tốt, cần Thần nữ cầu phúc, cho nên…hai tiểu cô nương vẫn cùng được người trong Thần nữ điện nuôi dưỡng, người ngoài không thể tới gần cũng không thể phân biệt”</w:t>
      </w:r>
      <w:r>
        <w:br w:type="textWrapping"/>
      </w:r>
      <w:r>
        <w:br w:type="textWrapping"/>
      </w:r>
      <w:r>
        <w:t xml:space="preserve">“Vậy ngài làm sao tìm được ta?” Phó Lệnh Nguyệt nghi hoặc</w:t>
      </w:r>
      <w:r>
        <w:br w:type="textWrapping"/>
      </w:r>
      <w:r>
        <w:br w:type="textWrapping"/>
      </w:r>
      <w:r>
        <w:t xml:space="preserve">“Tuy chúng ta có nội gián nhưng lúc phá cung rất loạn. Ta khó khăn tìm được ma ma kia, nàng đưa cho ta một tiểu cô nương, nói là đã cho uống thuốc. Đó chính là ngươi’ Triệu Thực điềm đạm đáp “ngươi hẳn chính là thế thân nhưng chỉ sợ xuất hiện chuyện không nên có”</w:t>
      </w:r>
      <w:r>
        <w:br w:type="textWrapping"/>
      </w:r>
      <w:r>
        <w:br w:type="textWrapping"/>
      </w:r>
      <w:r>
        <w:t xml:space="preserve">Phó Lệnh Nguyệt đã nghe hắn nói chuyện với Thanh Loan nên đã sớm có chuẩn bị tâm lý, vội hỏi “vậy nếu ta là thế thân thì phụ mẫu ta đâu? bọn họ ở nơi nào?”</w:t>
      </w:r>
      <w:r>
        <w:br w:type="textWrapping"/>
      </w:r>
      <w:r>
        <w:br w:type="textWrapping"/>
      </w:r>
      <w:r>
        <w:t xml:space="preserve">“Đều đã chết” Triệu Thực lời ít ý nhiều</w:t>
      </w:r>
      <w:r>
        <w:br w:type="textWrapping"/>
      </w:r>
      <w:r>
        <w:br w:type="textWrapping"/>
      </w:r>
      <w:r>
        <w:t xml:space="preserve">‘Bị ai giết” Phó Lệnh Nguyệt hỏi rồi mới thấy hối hận</w:t>
      </w:r>
      <w:r>
        <w:br w:type="textWrapping"/>
      </w:r>
      <w:r>
        <w:br w:type="textWrapping"/>
      </w:r>
      <w:r>
        <w:t xml:space="preserve">“Khi ta tìm đến thì chỉ còn lại thi thể đã bị thiêu cháy” may mà Triệu Thực không để ý “khi đó đã không thể nào nhận diện nhưng có thể nhận ra là bị giết sau khi phóng hỏa, cái khác thì không manh mối gì”</w:t>
      </w:r>
      <w:r>
        <w:br w:type="textWrapping"/>
      </w:r>
      <w:r>
        <w:br w:type="textWrapping"/>
      </w:r>
      <w:r>
        <w:t xml:space="preserve">Chuyện muốn biết từ lâu đột nhiên lại biết được kết quả ngoài ý muốn, Phó Lệnh Nguyệt đứng sững người, tay chân luống cuống</w:t>
      </w:r>
      <w:r>
        <w:br w:type="textWrapping"/>
      </w:r>
      <w:r>
        <w:br w:type="textWrapping"/>
      </w:r>
      <w:r>
        <w:t xml:space="preserve">Triệu Thực lại hỏi ‘ngươi vẫn muốn biết thân thế của mình, giờ đã biết, có thể làm gì?”</w:t>
      </w:r>
      <w:r>
        <w:br w:type="textWrapping"/>
      </w:r>
      <w:r>
        <w:br w:type="textWrapping"/>
      </w:r>
      <w:r>
        <w:t xml:space="preserve">Đúng vậy. Phó Lệnh Nguyệt cảm giác như sức lực toàn thân đều bị mất hết. Chính là như vậy. Nàng không có thân thế kinh hãi thế tục gì, thậm chí cha mẹ cũng đã chết trong loạn lạc, không có chỗ để trút cừu báo oán. Nàng biết rồi thì có thể làm gì? Những gì Triệu Thực nói không giống là lừa nàng, nếu tất cả đều là âm mưu định sẵn, vậy hắn cũng không có lý do gì để khiến nàng nhụt chí</w:t>
      </w:r>
      <w:r>
        <w:br w:type="textWrapping"/>
      </w:r>
      <w:r>
        <w:br w:type="textWrapping"/>
      </w:r>
      <w:r>
        <w:t xml:space="preserve">“Vì sao lúc này ngươi lại nói cho ta biết?” vì sao trước giờ nàng hỏi thế nào hắn cũng không nói, vào lúc này lại nói thẳng ra?</w:t>
      </w:r>
      <w:r>
        <w:br w:type="textWrapping"/>
      </w:r>
      <w:r>
        <w:br w:type="textWrapping"/>
      </w:r>
      <w:r>
        <w:t xml:space="preserve">Triệu Thực đáp rất thẳng thắn “bởi vì trước kia ta không có buông, hiện tại ta đã buông xuống”</w:t>
      </w:r>
      <w:r>
        <w:br w:type="textWrapping"/>
      </w:r>
      <w:r>
        <w:br w:type="textWrapping"/>
      </w:r>
      <w:r>
        <w:t xml:space="preserve">Phó Lệnh Nguyệt nhìn vào đôi mắt thản nhiên, bình tĩnh của hắn, trong chớp mắt có chút thất thần</w:t>
      </w:r>
      <w:r>
        <w:br w:type="textWrapping"/>
      </w:r>
      <w:r>
        <w:br w:type="textWrapping"/>
      </w:r>
      <w:r>
        <w:t xml:space="preserve">“Tiểu Nguyệt” Triệu Thực trầm tư hồi lâu, thở dài bùi ngùi ‘đừng quá cố chấp, cuộc sống nên hướng về phía trước.Có đôi khi quên đi mới có thể sống tốt. Ta vẫn nghĩ mình đã thông suốt nhưng thật ra không phải, trước kia ta rất cố chấp nên mới mất đi nhiều thứ tốt đẹp, vì thế mười năm qua ta sống không vui may mà hiện tại ta đã thực sự buông xuống”. Hắn lắc đầu nỉ non ‘từ bỏ, ngộ được điều này cũng rất khó”</w:t>
      </w:r>
      <w:r>
        <w:br w:type="textWrapping"/>
      </w:r>
      <w:r>
        <w:br w:type="textWrapping"/>
      </w:r>
      <w:r>
        <w:t xml:space="preserve">Phó Lệnh Nguyệt ngạc nhiên. Nàng lẳng lặng nhìn sát thủ máu lạnh đã nuôi mình khôn lớn nay đột nhiên biến thành ẩn thế.</w:t>
      </w:r>
      <w:r>
        <w:br w:type="textWrapping"/>
      </w:r>
      <w:r>
        <w:br w:type="textWrapping"/>
      </w:r>
      <w:r>
        <w:t xml:space="preserve">Triệu Thực nắm lấy mã tiên, cười hỏi ‘Đại Tề quốc rất nhanh sẽ rối loạn. Tiểu Nguyệt, lần này có thể đi cùng ta không?”</w:t>
      </w:r>
      <w:r>
        <w:br w:type="textWrapping"/>
      </w:r>
      <w:r>
        <w:br w:type="textWrapping"/>
      </w:r>
      <w:r>
        <w:t xml:space="preserve">Phó Lệnh Nguyệt hồi thần, quẫn bách, lắp bắp đáp “không, không…”</w:t>
      </w:r>
      <w:r>
        <w:br w:type="textWrapping"/>
      </w:r>
      <w:r>
        <w:br w:type="textWrapping"/>
      </w:r>
      <w:r>
        <w:t xml:space="preserve">Triệu Thực phi thân lên ngựa “haha…ngươi còn trẻ đương nhiên không nhìn trần tục phồn hoa. Cũng đừng cố quá, bảo trọng”</w:t>
      </w:r>
      <w:r>
        <w:br w:type="textWrapping"/>
      </w:r>
      <w:r>
        <w:br w:type="textWrapping"/>
      </w:r>
      <w:r>
        <w:t xml:space="preserve">“Nhị gia. Có thể tìm được ngài ở Kiến Dương không?phải tìm được ngài ở nơi nào?” Phó Lệnh Nguyệt hô lớn</w:t>
      </w:r>
      <w:r>
        <w:br w:type="textWrapping"/>
      </w:r>
      <w:r>
        <w:br w:type="textWrapping"/>
      </w:r>
      <w:r>
        <w:t xml:space="preserve">“Nếu có duyên, sau này sẽ gặp lại” Triệu Thực gio roi thúc ngựa, động tác tiêu sái đến cực điểm</w:t>
      </w:r>
      <w:r>
        <w:br w:type="textWrapping"/>
      </w:r>
      <w:r>
        <w:br w:type="textWrapping"/>
      </w:r>
      <w:r>
        <w:t xml:space="preserve">Bụi tung mù mịt, bóng người đã không thấy, Phó Lệnh Nguyệt vẫn còn đứng yên sững sờ. Lần đầu tiên nàng thấy dao động về tương lai của mình. Mặc kệ vì nguyên nhân gì thì nam nhân này cũng đã dưỡng dục nàng tám năm, khi hắn rời đi cũng đã nói hết những gì hắn biết. Hắn cũng coi như là người thân duy nhất của nàng ở trên đời này.</w:t>
      </w:r>
      <w:r>
        <w:br w:type="textWrapping"/>
      </w:r>
      <w:r>
        <w:br w:type="textWrapping"/>
      </w:r>
      <w:r>
        <w:t xml:space="preserve">Triệu Thực đi rồi, nay nàng cô độc một mình, nàng nên làm gì?</w:t>
      </w:r>
      <w:r>
        <w:br w:type="textWrapping"/>
      </w:r>
      <w:r>
        <w:br w:type="textWrapping"/>
      </w:r>
      <w:r>
        <w:t xml:space="preserve">Trở lại Thần nữ điện, Phó Lệnh Nguyệt thất thần rất lâu, ngay cả đám người Ngô Mỹ Nhân đi lúc nào, nàng cũng không biết. Triệu Thực đi rồi, trong nháy mắt nàng cũng nghĩ sẽ thu tay lại nhưng đã rất nhanh từ bỏ ý định này. Nàng cũng không biết mình luyến tiếc cái gì nữa, thật ra chân tướng đã gần như sáng tỏ, nàng không phải là phụ tinh mà là Thần nữ, tuy rằng xác suất này rất nhỏ. Nếu là Thần nữ, nàng nên trả thù hoàng tộc Lý thị. Nếu là phụ tinh…nàng chỉ là một nữ nhi nhà bình thường bị hoàng đế Tiền Lương chọn làm thế thân cho Thần nữ, phụ mẫu của nàng trở thành giáo chúng của Kiền giáo, trong lúc loạn lạc đã không biết chết vào tay ai.</w:t>
      </w:r>
      <w:r>
        <w:br w:type="textWrapping"/>
      </w:r>
      <w:r>
        <w:br w:type="textWrapping"/>
      </w:r>
      <w:r>
        <w:t xml:space="preserve">Một bầu nhiệt huyết của nàng đột nhiên tan rã, khí lực toàn thân cũng mất hết.</w:t>
      </w:r>
      <w:r>
        <w:br w:type="textWrapping"/>
      </w:r>
      <w:r>
        <w:br w:type="textWrapping"/>
      </w:r>
      <w:r>
        <w:t xml:space="preserve">Triệu Thực không phải người chủ động nói dối, nàng vẫn tin vào sự cố chấp của hắn, đây cũng chí là chỗ độc đáo của hắn.</w:t>
      </w:r>
      <w:r>
        <w:br w:type="textWrapping"/>
      </w:r>
      <w:r>
        <w:br w:type="textWrapping"/>
      </w:r>
      <w:r>
        <w:t xml:space="preserve">Suốt mấy ngày qua, Phó Lệnh Nguyệt đều nhốt mình trong điện. Nàng đã không còn mục tiêu để sống, nàng rất bối rối, tâm loạn như ma.</w:t>
      </w:r>
      <w:r>
        <w:br w:type="textWrapping"/>
      </w:r>
      <w:r>
        <w:br w:type="textWrapping"/>
      </w:r>
      <w:r>
        <w:t xml:space="preserve">Triệu Thực nói đúng, Đại Tề quốc rất nhanh đã trở nên rối loạn</w:t>
      </w:r>
      <w:r>
        <w:br w:type="textWrapping"/>
      </w:r>
      <w:r>
        <w:br w:type="textWrapping"/>
      </w:r>
      <w:r>
        <w:t xml:space="preserve">Bên ngoài Thát Đát tiến quân thần tốc xâm lấn phía tây, Lũng Tây gần như thất thủ; Mục Cổ thường xuyên quấy rầy phương bắc, huyết tẩy ba thành. Lưu Cầu, Nguyệt Thị, Tân La, Triều Tiên…mấy phụ quốc thừa dịp loạn mà xưng tự trị; quốc khố trống rỗng. Lý Thành Khí ứng phó vô cùng mệt mọi.</w:t>
      </w:r>
      <w:r>
        <w:br w:type="textWrapping"/>
      </w:r>
      <w:r>
        <w:br w:type="textWrapping"/>
      </w:r>
      <w:r>
        <w:t xml:space="preserve">Bên trong, các lộ quân phiệt ngày càng bành trướng, Trung quân và Tả quân tìm mọi cơ hội moi móc quốc khố, thậm chí Trung quân Phương Đô đốc ỷ mình là hoàng thân quốc thích, càng ra sức chiếm đất, vơ vét của cải.</w:t>
      </w:r>
      <w:r>
        <w:br w:type="textWrapping"/>
      </w:r>
      <w:r>
        <w:br w:type="textWrapping"/>
      </w:r>
      <w:r>
        <w:t xml:space="preserve">Cuối hè, bệnh của Tả quân Viên đô đốc trở nên nguy kịch, cuối cùng cũng trút hơi thở cuối cùng. Tả quân thế tử Viên Đan tiếp nhận chức vụ Tả quân Đô đốc. Viên Đan tuổi trẻ khí thịnh, hành sự dứt khoát, ngày càng mở rộng thế lực, không thua kém gì Trung quân phủ. Đồng thời phản loạn phía nam lại ngóc đầu trở lại nhưng lúc này không dùng danh nghĩa chấn hưng Kiền giáo nữa mà là khôi phục Tiền Lương.</w:t>
      </w:r>
      <w:r>
        <w:br w:type="textWrapping"/>
      </w:r>
      <w:r>
        <w:br w:type="textWrapping"/>
      </w:r>
      <w:r>
        <w:t xml:space="preserve">Bá quan văn võ lúc lâm triều không ngừng chỉ trích lẫn nhau, thậm chí có người nói nếu khi trước để Hữu quân Đô đốc Viên Li đóng quân ở Lũng Tây thì cửa ngõ tây bắc cũng không đến nỗi không giữ được</w:t>
      </w:r>
      <w:r>
        <w:br w:type="textWrapping"/>
      </w:r>
      <w:r>
        <w:br w:type="textWrapping"/>
      </w:r>
      <w:r>
        <w:t xml:space="preserve">Các Đô đốc phủ đều đã ủ mưu từ lâu, giờ bắt đầu hành động. Tả quân Đô đốc Viên Đan mượn lý do bình định phản loạn mà trú đóng phía tây nam. Trung quân Đô đốc kiêm phò mã Phương Quang Tông mang binh chiếm cứ phía đông bắc kinh thành, tâm tư đã quá rõ ràng</w:t>
      </w:r>
      <w:r>
        <w:br w:type="textWrapping"/>
      </w:r>
      <w:r>
        <w:br w:type="textWrapping"/>
      </w:r>
      <w:r>
        <w:t xml:space="preserve">Phó Lệnh Nguyệt đứng lặng giữa Thần nữ điện nguy nga, cho đến khi hai chân tê mỏi. Nàng vẫn chưa nghĩ thông, nên đi hay ở lại. Đi thì đi về đâu, ở lại thì vì cái gì mà ở lại. Cứ vậy mà hỗn độn đến vào thu.</w:t>
      </w:r>
      <w:r>
        <w:br w:type="textWrapping"/>
      </w:r>
      <w:r>
        <w:br w:type="textWrapping"/>
      </w:r>
      <w:r>
        <w:t xml:space="preserve">Kinh thành, bề ngoài vẫn sóng yên gió lặng trước cơn giông bão. Có người mở yến hội, có người xây phủ đệ…</w:t>
      </w:r>
      <w:r>
        <w:br w:type="textWrapping"/>
      </w:r>
      <w:r>
        <w:br w:type="textWrapping"/>
      </w:r>
      <w:r>
        <w:t xml:space="preserve">Tháng tám, hương hoa quế thơm nồng khắp phố cũng là lúc Phương Diệu Tổ trở về từ phía đông nam. Viên Li vẫn luôn che giấu tâm tư, im hơi lặng tiếng nay trở thành cánh tay đắc lực không thể thiếu của Lý Thành Khí.</w:t>
      </w:r>
      <w:r>
        <w:br w:type="textWrapping"/>
      </w:r>
      <w:r>
        <w:br w:type="textWrapping"/>
      </w:r>
      <w:r>
        <w:t xml:space="preserve">Phó Lệnh Nguyệt liếc mắt nhìn Phương Diệu Tổ trong y phục Đô đốc, đột nhiên có chút sợ run</w:t>
      </w:r>
      <w:r>
        <w:br w:type="textWrapping"/>
      </w:r>
      <w:r>
        <w:br w:type="textWrapping"/>
      </w:r>
      <w:r>
        <w:t xml:space="preserve">‘Sao vậy? có gì không vui?” Phương Diệu Tổ tâm tình rất tốt, bộ dáng đắc ý mười phần “mấy tháng qua đều thấy ngươi rầu rĩ không vui lại không rảnh để hỏi, đã xảy ra chuyện gì sao?”</w:t>
      </w:r>
      <w:r>
        <w:br w:type="textWrapping"/>
      </w:r>
      <w:r>
        <w:br w:type="textWrapping"/>
      </w:r>
      <w:r>
        <w:t xml:space="preserve">Phó Lệnh Nguyệt liếc mắt, cung nữ thái giám lập tức thối lui qua một bên. Nàng cười cười, nói ‘ta đột nhiên phát hiện mình vô dụng, không biết sống sót là vì cái gì”</w:t>
      </w:r>
      <w:r>
        <w:br w:type="textWrapping"/>
      </w:r>
      <w:r>
        <w:br w:type="textWrapping"/>
      </w:r>
      <w:r>
        <w:t xml:space="preserve">“Ngươi nói bậy bạ gì đó?” Phương Diệu Tổ lập tức nghiêm mặt nói “nay Đại Tề quốc loạn trong giặc ngoài, nếu ngươi có thể chỉ ra kim khố bảo tàng của Tiền Lương, khoảng cách sẽ không còn’</w:t>
      </w:r>
      <w:r>
        <w:br w:type="textWrapping"/>
      </w:r>
      <w:r>
        <w:br w:type="textWrapping"/>
      </w:r>
      <w:r>
        <w:t xml:space="preserve">Phó Lệnh Nguyệt biết hắn hiểu lầm, lập tức cười to</w:t>
      </w:r>
      <w:r>
        <w:br w:type="textWrapping"/>
      </w:r>
      <w:r>
        <w:br w:type="textWrapping"/>
      </w:r>
      <w:r>
        <w:t xml:space="preserve">“Đừng suy nghĩ lung tung. Ta nói rồi, mọi chuyện còn có ta” Phương Diệu Tổ thuần thục đưa tay ôm lấy nàng. Lúc này hắn không hề kiêng dè có người nhìn trộm, dám công khai ôm nàng ở ngoài điện. Phó Lệnh Nguyệt run lên, xem ra thời thế lúc này, triều đình đã không khống chế được nữa.</w:t>
      </w:r>
      <w:r>
        <w:br w:type="textWrapping"/>
      </w:r>
      <w:r>
        <w:br w:type="textWrapping"/>
      </w:r>
      <w:r>
        <w:t xml:space="preserve">“Diệu Tổ’ nàng đột nhiên hỏi ‘nếu có một ngày ta mất tích, ngươi có khổ sở hay không?’</w:t>
      </w:r>
      <w:r>
        <w:br w:type="textWrapping"/>
      </w:r>
      <w:r>
        <w:br w:type="textWrapping"/>
      </w:r>
      <w:r>
        <w:t xml:space="preserve">“Ngươi muốn đi đâu?” Phương Diệu Tổ cau mày”</w:t>
      </w:r>
      <w:r>
        <w:br w:type="textWrapping"/>
      </w:r>
      <w:r>
        <w:br w:type="textWrapping"/>
      </w:r>
      <w:r>
        <w:t xml:space="preserve">“Ta không muốn làm Thần nữ’ Phó Lệnh Nguyệt bình tĩnh ‘ta có lẽ đã biết được thân thế của mình, ở lại cũng không ý nghĩa gì’</w:t>
      </w:r>
      <w:r>
        <w:br w:type="textWrapping"/>
      </w:r>
      <w:r>
        <w:br w:type="textWrapping"/>
      </w:r>
      <w:r>
        <w:t xml:space="preserve">‘Sao lại không có ý nghĩa?’ Phương Diệu Tổ cắt ngang ‘ta cứ thắc mắc sao mấy tháng nay ngươi luôn mất hồn mất vía. Ta nói rồi, mặc kệ ngươi là ai, ngươi đều là người của ta. Vì ta, ngươi có thể thành thật ở trong này không?’.Hắn trổ tài ăn nói ‘nay thế cục đại loạn, thiên hạ nổi can qua, khắp nơi đều là chiến tranh loạn lạc, ngươi là một nữ nhân, ra khỏi Thần nữ điện, cho dù có võ công cũng khó có thể lo cho mình. Triều đại thay đổi, không ai muốn mạo hiểm đi giết Thần nữ. Năm đó tiến đế tấn công Thần nữ điện ở Kiến Dương cũng là muốn phá vỡ âm mưu dùng danh nghĩa Thần nữ của Lương đế”</w:t>
      </w:r>
      <w:r>
        <w:br w:type="textWrapping"/>
      </w:r>
      <w:r>
        <w:br w:type="textWrapping"/>
      </w:r>
      <w:r>
        <w:t xml:space="preserve">“Nhưng hai Thần nữ cùng thế thân chẳng phải không thấy sao?” Phó Lệnh Nguyệt xót xa</w:t>
      </w:r>
      <w:r>
        <w:br w:type="textWrapping"/>
      </w:r>
      <w:r>
        <w:br w:type="textWrapping"/>
      </w:r>
      <w:r>
        <w:t xml:space="preserve">“Không phải ngươi đã xuất hiện sao?”Phương Diệu Tổ thẳng thắn “chân tướng lúc đó thế nào, sớm muộn gì cũng sẽ được công bố khắp thiên hạ. Tiên hoàng có thể đổ trách nhiệm lên đầu Lương đế, ta chỉ muốn nói cho ngươi biết, chỉ cần ngươi là Thần nữ thì ngươi sẽ được an toàn, ai cũng không dám sát hại Thần nữ, ai thượng vị cũng đều cần có Thần nữ”. Hắn tiếp tục khuyên giải ‘nay địa vị của ngươ đã vững chắc, ở lại Thần nữ điện trong kinh thành là tốt nhất, an toàn nhất. Hiện tại suy nghĩ của ngươi hỗn loạn, bất động là hành vi tốt nhất, đừng làm chuyện điên rồ, đừng khiến người thích ngươi phải lo lắng cho ngươi. Có thể chứ?”</w:t>
      </w:r>
      <w:r>
        <w:br w:type="textWrapping"/>
      </w:r>
      <w:r>
        <w:br w:type="textWrapping"/>
      </w:r>
      <w:r>
        <w:t xml:space="preserve">Phó Lệnh Nguyệt đờ đẫn, chậm rãi ngẩng đầu lên, nhìn thấy ánh mắt kiên nghị, tự tin của hắn. Nàng hẳn nên thấy cảm động nhưng trong lòng lại phập phồng không yên</w:t>
      </w:r>
      <w:r>
        <w:br w:type="textWrapping"/>
      </w:r>
      <w:r>
        <w:br w:type="textWrapping"/>
      </w:r>
      <w:r>
        <w:t xml:space="preserve">Đêm nay, Phó Lệnh Nguyệt lại muốn uống rượu. Hương hoa quế tràn ngập khắp điện càng khiến nàng tâm phiền ý loạn. Thời khắc như thế này, nàng luôn nghĩ tới Viên Li. Nếu hôm nay là hắn nói những lời này với nàng thì tốt biết bao</w:t>
      </w:r>
      <w:r>
        <w:br w:type="textWrapping"/>
      </w:r>
      <w:r>
        <w:br w:type="textWrapping"/>
      </w:r>
      <w:r>
        <w:t xml:space="preserve">“Sao ngươi lại uống rượu” đột nhiên một giọng nam dễ nghe vang lên</w:t>
      </w:r>
      <w:r>
        <w:br w:type="textWrapping"/>
      </w:r>
      <w:r>
        <w:br w:type="textWrapping"/>
      </w:r>
      <w:r>
        <w:t xml:space="preserve">‘Chỉ có rượu mới có thể giúp giải ưu’ nàng si ngốc cười, không quay đầu cũng biết là ai “Ngô lão bản lá gan ngày càng lớn”</w:t>
      </w:r>
      <w:r>
        <w:br w:type="textWrapping"/>
      </w:r>
      <w:r>
        <w:br w:type="textWrapping"/>
      </w:r>
      <w:r>
        <w:t xml:space="preserve">“Ta nhớ hình như ngươi đã nói sẽ không bao giờ uống rượu nữa’ Ngô mỹ nhân ngồi xuống đối diện, cầm lấy cái chén, cử chỉ tự nhiên “nay lại nuốt lời, xem ra đã gặp chuyện gì phiền lòng. Đây là một cơ hội tốt để bày tỏ trung tâm, thuộc hạ đương nhiên không thể bỏ qua”</w:t>
      </w:r>
      <w:r>
        <w:br w:type="textWrapping"/>
      </w:r>
      <w:r>
        <w:br w:type="textWrapping"/>
      </w:r>
      <w:r>
        <w:t xml:space="preserve">Phó Lệnh Nguyệt bật cười. Người này đúng là yêu nghiệt thấu hiểu lòng người. Nàng đang cần một người cùng uống rượu, cùng tám chuyện.</w:t>
      </w:r>
      <w:r>
        <w:br w:type="textWrapping"/>
      </w:r>
      <w:r>
        <w:br w:type="textWrapping"/>
      </w:r>
      <w:r>
        <w:t xml:space="preserve">Ngô Mỹ Nhân không nói gì, chỉ im lặng cùng nàng một ly lại một ly, nâng chén đối ẩm</w:t>
      </w:r>
      <w:r>
        <w:br w:type="textWrapping"/>
      </w:r>
      <w:r>
        <w:br w:type="textWrapping"/>
      </w:r>
      <w:r>
        <w:t xml:space="preserve">Phó Lệnh Nguyệt nhìn hắn, cười nói ‘Mỹ Nhân, ngươi thực sự là cô nhi sao?</w:t>
      </w:r>
      <w:r>
        <w:br w:type="textWrapping"/>
      </w:r>
      <w:r>
        <w:br w:type="textWrapping"/>
      </w:r>
      <w:r>
        <w:t xml:space="preserve">“Đúng vậy’ Ngô Mỹ Nhân thản nhiên cười ‘không ai dám nguyền rủa cha mẹ mình đã chết. Người như chúng ta, có mấy ai biết cha mẹ mình là ai’</w:t>
      </w:r>
      <w:r>
        <w:br w:type="textWrapping"/>
      </w:r>
      <w:r>
        <w:br w:type="textWrapping"/>
      </w:r>
      <w:r>
        <w:t xml:space="preserve">“Đúng vậy, có khi vì kẻ thù mà bán mạng cũng không biết’ Phó Lệnh Nguyệt cảm khái ‘nhưng nếu có ngày ngươi biết lại không thể làm gì…có năng lực lại không chỗ dùng…’nàng cố biểu đạt cảm giác của mình</w:t>
      </w:r>
      <w:r>
        <w:br w:type="textWrapping"/>
      </w:r>
      <w:r>
        <w:br w:type="textWrapping"/>
      </w:r>
      <w:r>
        <w:t xml:space="preserve">Ngô Mỹ Nhân mặt không thay đổi, nhún vai “nghĩ nhiều vậy làm gì, tiếp theo nên làm chuyện mình thích”</w:t>
      </w:r>
      <w:r>
        <w:br w:type="textWrapping"/>
      </w:r>
      <w:r>
        <w:br w:type="textWrapping"/>
      </w:r>
      <w:r>
        <w:t xml:space="preserve">Phó Lệnh Nguyệt sửng sốt “ngươi thích làm gì?”</w:t>
      </w:r>
      <w:r>
        <w:br w:type="textWrapping"/>
      </w:r>
      <w:r>
        <w:br w:type="textWrapping"/>
      </w:r>
      <w:r>
        <w:t xml:space="preserve">“Không có gì” Ngô Mỹ Nhân cho một quả nho vào miệng, đáp ‘ta muốn làm cho một ai đó vui vẻ thì ta sẽ làm’</w:t>
      </w:r>
      <w:r>
        <w:br w:type="textWrapping"/>
      </w:r>
      <w:r>
        <w:br w:type="textWrapping"/>
      </w:r>
      <w:r>
        <w:t xml:space="preserve">“Ai?” Phó Lệnh Nguyệt ngạc nhiên. Triệu Thực vì  Thanh Loan, còn Ngô Mỹ Nhân?</w:t>
      </w:r>
      <w:r>
        <w:br w:type="textWrapping"/>
      </w:r>
      <w:r>
        <w:br w:type="textWrapping"/>
      </w:r>
      <w:r>
        <w:t xml:space="preserve">“Không phải vì nữ nhân” Ngô Mỹ Nhân liếc mắt nhìn nàng ‘ngươi đừng suy nghĩ hạn hẹp như vậy”</w:t>
      </w:r>
      <w:r>
        <w:br w:type="textWrapping"/>
      </w:r>
      <w:r>
        <w:br w:type="textWrapping"/>
      </w:r>
      <w:r>
        <w:t xml:space="preserve">Phó Lệnh Nguyệt giận dữ.Nàng ghét nhất là Ngô Mỹ Nhân luôn giễu cợt nàng ngu ngốc</w:t>
      </w:r>
      <w:r>
        <w:br w:type="textWrapping"/>
      </w:r>
      <w:r>
        <w:br w:type="textWrapping"/>
      </w:r>
      <w:r>
        <w:t xml:space="preserve">“Đơn giản là ơn tri ngộ, ân cứu mạng hoặc dưỡng dục cũng có thể là khí phách giang hồ’ nàng kết luận “là ân là nghĩa, Ngô lão bản cho ta đại khai nhãn giới cũng tốt”</w:t>
      </w:r>
      <w:r>
        <w:br w:type="textWrapping"/>
      </w:r>
      <w:r>
        <w:br w:type="textWrapping"/>
      </w:r>
      <w:r>
        <w:t xml:space="preserve">“Không liên quan tới ân tình” Ngô mỹ nhân lắc đầu “người như ta, vong ơn phụ nghĩa, chỉ nhận mệnh mà làm” hắn nâng tay, rót rượu cho nàng ‘ta chỉ làm việc khiến ta vui vẻ. Nhân sinh khổ đoản, nghĩ nhiều như vậy làm gì, dùng nhiều giáo điều như vậy để trói buộc mình làm chi. Mặc kệ cái gì nhân nghĩa đạo đức, thiên lý luân thường, chỉ cần mình thích thì mình làm thôi”</w:t>
      </w:r>
      <w:r>
        <w:br w:type="textWrapping"/>
      </w:r>
      <w:r>
        <w:br w:type="textWrapping"/>
      </w:r>
      <w:r>
        <w:t xml:space="preserve">Phó Lệnh Nguyệt bật cười “ngươi là vào Đạo gia hay quy y Phật gia? những lời này nghe như ngộ ra trí tuệ gì lớn nha”</w:t>
      </w:r>
      <w:r>
        <w:br w:type="textWrapping"/>
      </w:r>
      <w:r>
        <w:br w:type="textWrapping"/>
      </w:r>
      <w:r>
        <w:t xml:space="preserve">“Ta cái gì cũng không tin” Ngô mỹ nhân lắc đầu ‘Phật gia không hỏi sinh tử, Đạo gia ghét chết trọng sinh; Phật gia để ý tới vạn vật, siêu thoát luân hồi, Đạo gia chú vô khiên vô quải, tu hành kiếp này. Đến cuối cùng, không phải cũng là Phật gia muốn lên Niết Bàn, Đạo gia muốn được phi thăng thành tiên, tất cả đều vì sở cầu sao? tu hành như vậy khác gì sống trong hiện thực?”</w:t>
      </w:r>
      <w:r>
        <w:br w:type="textWrapping"/>
      </w:r>
      <w:r>
        <w:br w:type="textWrapping"/>
      </w:r>
      <w:r>
        <w:t xml:space="preserve">Phó Lệnh Nguyệt ngẫm nghĩ, thán phục nói ‘ta bội phục ngươi. Ngươi mới là người siêu thoát nhất”</w:t>
      </w:r>
      <w:r>
        <w:br w:type="textWrapping"/>
      </w:r>
      <w:r>
        <w:br w:type="textWrapping"/>
      </w:r>
      <w:r>
        <w:t xml:space="preserve">Ngô Mỹ Nhân tươi cười nhận lời khen tặng</w:t>
      </w:r>
      <w:r>
        <w:br w:type="textWrapping"/>
      </w:r>
      <w:r>
        <w:br w:type="textWrapping"/>
      </w:r>
      <w:r>
        <w:t xml:space="preserve">Ánh trăng chiếu rọi, Phó Lệnh Nguyệt nhìn sườn mặt tuấn mỹ của hắn, đột nhiên cảm thấy như có gió mát thổi qua khiến tâm tình của nàng bình thản trở lại</w:t>
      </w:r>
      <w:r>
        <w:br w:type="textWrapping"/>
      </w:r>
      <w:r>
        <w:br w:type="textWrapping"/>
      </w:r>
      <w:r>
        <w:t xml:space="preserve">‘Mỹ Nhân’ nàng nhẹ giọng đổi xưng hô “ngày đó ngươi hát khúc kia, ta rất thích”</w:t>
      </w:r>
      <w:r>
        <w:br w:type="textWrapping"/>
      </w:r>
      <w:r>
        <w:br w:type="textWrapping"/>
      </w:r>
      <w:r>
        <w:t xml:space="preserve">Ngô Mỹ Nhân nghĩ nghĩ, liền nhớ ra ‘là Dạ vũ sao?”</w:t>
      </w:r>
      <w:r>
        <w:br w:type="textWrapping"/>
      </w:r>
      <w:r>
        <w:br w:type="textWrapping"/>
      </w:r>
      <w:r>
        <w:t xml:space="preserve">“Đúng vậy, lại hát một lần nữa cho ta nghe đi” Phó Lệnh Nguyệt nằm úp sấp trên bàn</w:t>
      </w:r>
      <w:r>
        <w:br w:type="textWrapping"/>
      </w:r>
      <w:r>
        <w:br w:type="textWrapping"/>
      </w:r>
      <w:r>
        <w:t xml:space="preserve">Ngô Mỹ Nhân ngồi thẳng người, cất tiếng hát.</w:t>
      </w:r>
      <w:r>
        <w:br w:type="textWrapping"/>
      </w:r>
      <w:r>
        <w:br w:type="textWrapping"/>
      </w:r>
      <w:r>
        <w:t xml:space="preserve">“Những mưa gió lê hoa, trách tác liêm long, khéo cửa sổ nhỏ sa.”</w:t>
      </w:r>
      <w:r>
        <w:br w:type="textWrapping"/>
      </w:r>
      <w:r>
        <w:br w:type="textWrapping"/>
      </w:r>
      <w:r>
        <w:t xml:space="preserve">“Thậm cảm xúc đăng tiền, khách hoài chẩm bạn, tâm sự thiên nhai.”</w:t>
      </w:r>
      <w:r>
        <w:br w:type="textWrapping"/>
      </w:r>
      <w:r>
        <w:br w:type="textWrapping"/>
      </w:r>
      <w:r>
        <w:t xml:space="preserve">“Ba ngàn trượng thanh sầu tóc mai, năm mươi năm mộng xuân phồn hoa.”</w:t>
      </w:r>
      <w:r>
        <w:br w:type="textWrapping"/>
      </w:r>
      <w:r>
        <w:br w:type="textWrapping"/>
      </w:r>
      <w:r>
        <w:t xml:space="preserve">“Đột nhiên gặp người gia, dương liễu phân yên, phù thượng diêm nha.”</w:t>
      </w:r>
      <w:r>
        <w:br w:type="textWrapping"/>
      </w:r>
      <w:r>
        <w:br w:type="textWrapping"/>
      </w:r>
      <w:r>
        <w:t xml:space="preserve">Ba ngàn trượng thanh sầu tóc mai, năm mươi năm mộng xuân phồn hoa?</w:t>
      </w:r>
      <w:r>
        <w:br w:type="textWrapping"/>
      </w:r>
      <w:r>
        <w:br w:type="textWrapping"/>
      </w:r>
      <w:r>
        <w:t xml:space="preserve">Phó Lệnh Nguyệt nghe đến nhập thần </w:t>
      </w:r>
      <w:r>
        <w:br w:type="textWrapping"/>
      </w:r>
      <w:r>
        <w:br w:type="textWrapping"/>
      </w:r>
    </w:p>
    <w:p>
      <w:pPr>
        <w:pStyle w:val="Heading2"/>
      </w:pPr>
      <w:bookmarkStart w:id="97" w:name="quyển-4---chương-14-đảo-chủ-thành-đảo"/>
      <w:bookmarkEnd w:id="97"/>
      <w:r>
        <w:t xml:space="preserve">75. Quyển 4 - Chương 14: Đảo Chủ Thành Đảo</w:t>
      </w:r>
    </w:p>
    <w:p>
      <w:pPr>
        <w:pStyle w:val="Compact"/>
      </w:pPr>
      <w:r>
        <w:br w:type="textWrapping"/>
      </w:r>
      <w:r>
        <w:br w:type="textWrapping"/>
      </w:r>
      <w:r>
        <w:t xml:space="preserve">Phương Diệu Tổ nói rất đúng, nàng hiện tại không có chỗ để đi, lúc mưa gió sắp tới, tránh trong Thần nữ điện nguy nga này cũng tốt </w:t>
      </w:r>
      <w:r>
        <w:br w:type="textWrapping"/>
      </w:r>
      <w:r>
        <w:br w:type="textWrapping"/>
      </w:r>
      <w:r>
        <w:t xml:space="preserve">Ngô Mỹ Nhân nói rất đúng, nếu trong lòng do dự thì vẫn còn không tha, muốn buông tha thì trước hết phải tìm được thứ nàng không tha.</w:t>
      </w:r>
      <w:r>
        <w:br w:type="textWrapping"/>
      </w:r>
      <w:r>
        <w:br w:type="textWrapping"/>
      </w:r>
      <w:r>
        <w:t xml:space="preserve">Trong lòng Phó Lệnh Nguyệt trở nên lạnh nhạt</w:t>
      </w:r>
      <w:r>
        <w:br w:type="textWrapping"/>
      </w:r>
      <w:r>
        <w:br w:type="textWrapping"/>
      </w:r>
      <w:r>
        <w:t xml:space="preserve">Nay thiên hạ không thái bình, ngày có trộm cướp, đêm có tặc, không có gia thế để dựa, thân lại mang hoài bích, nàng muốn tự do đơn giản chỉ có thể là vọng tưởng, chi bằng ở lại đây xem xét, đợi thiên ổn định lại rồi tính.</w:t>
      </w:r>
      <w:r>
        <w:br w:type="textWrapping"/>
      </w:r>
      <w:r>
        <w:br w:type="textWrapping"/>
      </w:r>
      <w:r>
        <w:t xml:space="preserve">Mấy tháng này triều chính rối ren, đối với Phó Lệnh Nguyệt cũng là một chuyện tốt, cả Nhiếp chín vương lẫn Thái hậu đều không có tâm tư đi thử nàng.</w:t>
      </w:r>
      <w:r>
        <w:br w:type="textWrapping"/>
      </w:r>
      <w:r>
        <w:br w:type="textWrapping"/>
      </w:r>
      <w:r>
        <w:t xml:space="preserve">Phó Lệnh Nguyệt nhàn nhã tự đắc, thành thạo sắm vai Thần nữ. Vô dục mới bền, nàng hiện tại đã vô cầu cũng không có gì phải ngại. Thế gian tranh chấp, đấu đá quyền lực, nàng chỉ cần xem diễn là được, dù cuối cùng ai làm hoàng đế cũng không ảnh hưởng gì tới cuộc sống làm Thần nữ của nàng.</w:t>
      </w:r>
      <w:r>
        <w:br w:type="textWrapping"/>
      </w:r>
      <w:r>
        <w:br w:type="textWrapping"/>
      </w:r>
      <w:r>
        <w:t xml:space="preserve">Một số ít người biết bí mật đã bắt đầu tung tin đồn trong dân gian rằng lúc diệ quốc, Lương đế đã đem toàn bộ kim khố cất giấu, nay Đại Tề quốc khố trống rỗng, không thể trả nổi quân phí. Binh bộ liên tục khất nợ quân lương, các Đô đốc phủ ở bên ngoài bắt đầu cắt đất tự lập.</w:t>
      </w:r>
      <w:r>
        <w:br w:type="textWrapping"/>
      </w:r>
      <w:r>
        <w:br w:type="textWrapping"/>
      </w:r>
      <w:r>
        <w:t xml:space="preserve">Lại thêm một tin tức khác, chính là lúc tế thiên vào cuối năm, Thần nữ sẽ chiêu cáo thần triệu về kim khố bảo tàng của Lương đế, mà người cuối cùng trong Thất Tinh Bắc Đẩu, người thủ mộ Dao Quang cũng chính là người canh giữ bảo tàng.</w:t>
      </w:r>
      <w:r>
        <w:br w:type="textWrapping"/>
      </w:r>
      <w:r>
        <w:br w:type="textWrapping"/>
      </w:r>
      <w:r>
        <w:t xml:space="preserve">Lúc mới nghe được lời đồn, Phó Lệnh Nguyệt tưởng Lý Thành Khí bất đắc dĩ mới đưa danh hào Thần nữ của nàng ra để ổn định quân tâm. Nào ngờ trong một đêm thu, Nhiếp chính vương Lý Thành Khí đột nhiên xuất hiện trong Thần nữ điện, hồ nghi hỏi nàng về nơi phát ra lời đồn.</w:t>
      </w:r>
      <w:r>
        <w:br w:type="textWrapping"/>
      </w:r>
      <w:r>
        <w:br w:type="textWrapping"/>
      </w:r>
      <w:r>
        <w:t xml:space="preserve">Không ai hảo tâm giúp hắn trị quốc, điều này thì Lý Thành Khí hiểu hơn ai hết.</w:t>
      </w:r>
      <w:r>
        <w:br w:type="textWrapping"/>
      </w:r>
      <w:r>
        <w:br w:type="textWrapping"/>
      </w:r>
      <w:r>
        <w:t xml:space="preserve">Trong lúc bấp bênh thế này lại cố tình miêu tả Dao Quang sinh động như vậy, làm cho người ta nghĩ thế nào cũng thấy quỷ dị</w:t>
      </w:r>
      <w:r>
        <w:br w:type="textWrapping"/>
      </w:r>
      <w:r>
        <w:br w:type="textWrapping"/>
      </w:r>
      <w:r>
        <w:t xml:space="preserve">Phó Lệnh Nguyệt cũng là người bị động, đối với chuyện này, nàng không thể giúp gì cho Lý Thành Khí. Hai người nhìn nhau rồi cùng thở dài.</w:t>
      </w:r>
      <w:r>
        <w:br w:type="textWrapping"/>
      </w:r>
      <w:r>
        <w:br w:type="textWrapping"/>
      </w:r>
      <w:r>
        <w:t xml:space="preserve">Phó Lệnh Nguyệt có dự cảm, Dao Quang xuất hiện sẽ là một âm mưu rất lớn.</w:t>
      </w:r>
      <w:r>
        <w:br w:type="textWrapping"/>
      </w:r>
      <w:r>
        <w:br w:type="textWrapping"/>
      </w:r>
      <w:r>
        <w:t xml:space="preserve">Phương Diệu Tổ nói rất đúng, khôi tử tiêu sinh, rất có cảm giác soán vị. Nhất là khi viên tinh cuối cùng xuất hiện, làm cho người ta có cảm giác bị chi phối, vị sắp đặt</w:t>
      </w:r>
      <w:r>
        <w:br w:type="textWrapping"/>
      </w:r>
      <w:r>
        <w:br w:type="textWrapping"/>
      </w:r>
      <w:r>
        <w:t xml:space="preserve">Nàng chỉ tinh tế suy nghĩ một chút liền thấy lạnh cả người. Người phía sau màn mà Phương Diệu Tổ nói lại muốn làm gì?</w:t>
      </w:r>
      <w:r>
        <w:br w:type="textWrapping"/>
      </w:r>
      <w:r>
        <w:br w:type="textWrapping"/>
      </w:r>
      <w:r>
        <w:t xml:space="preserve">Mười lăm tháng mười, tiết hạ nguyên.</w:t>
      </w:r>
      <w:r>
        <w:br w:type="textWrapping"/>
      </w:r>
      <w:r>
        <w:br w:type="textWrapping"/>
      </w:r>
      <w:r>
        <w:t xml:space="preserve">Hôm nay là sinh thần của Thủy Quan Đại Đế, thiên quan chúc phúc, đặc xá thiên hạ, thủy quan giải ách. Triều đình cũng hoãn án tử hình, dân gian thì tiến hành các hoạt động hiến tế vong linh, cầu phân ưu giải hạn. Sáng sớm, Phó Lệnh Nguyệt đến thần đài chủ trì lễ hiến tế xong, lại nghe cung nữ bẩm báo có Hữu quân Đô đốc Viên Li yết kiến</w:t>
      </w:r>
      <w:r>
        <w:br w:type="textWrapping"/>
      </w:r>
      <w:r>
        <w:br w:type="textWrapping"/>
      </w:r>
      <w:r>
        <w:t xml:space="preserve">Viên Li đột nhiên tới cửa, vào lúc này Viên Li lại chủ động tìm nàng? Phó Lệnh Nguyệt đầu tiên là cả kin, sau đó là e ngại. Nàng càng tin phán đoán của Phương Diệu Tổ, sau lưng Viên Li nhất định có một bàn tay sắp đặt tất cả mọi chuyện. Là người sau màn sao?</w:t>
      </w:r>
      <w:r>
        <w:br w:type="textWrapping"/>
      </w:r>
      <w:r>
        <w:br w:type="textWrapping"/>
      </w:r>
      <w:r>
        <w:t xml:space="preserve">Quả nhiên, Viên Li chỉ nói vài câu khách sáo liền đi thẳng vào vấn đề “sư phụ ta muốn gặp ngươi”</w:t>
      </w:r>
      <w:r>
        <w:br w:type="textWrapping"/>
      </w:r>
      <w:r>
        <w:br w:type="textWrapping"/>
      </w:r>
      <w:r>
        <w:t xml:space="preserve">Phó Lệnh Nguyệt chấn động nhưng bề ngoài vẫn cố gắng duy trì trấn định, cong khóe miệng nói ‘sư phụ ngươi? Là thần thánh phương nào?”</w:t>
      </w:r>
      <w:r>
        <w:br w:type="textWrapping"/>
      </w:r>
      <w:r>
        <w:br w:type="textWrapping"/>
      </w:r>
      <w:r>
        <w:t xml:space="preserve">Viên Li vân đạm phong khinh nói “hắn là di lão của Tiền Lương, địa vị khá cao”</w:t>
      </w:r>
      <w:r>
        <w:br w:type="textWrapping"/>
      </w:r>
      <w:r>
        <w:br w:type="textWrapping"/>
      </w:r>
      <w:r>
        <w:t xml:space="preserve">“Vì sao hắn muốn gặp ta?” Phó Lệnh Nguyệt tiếp tục truy hỏi ‘có chuyện gì quan trọng sao?”</w:t>
      </w:r>
      <w:r>
        <w:br w:type="textWrapping"/>
      </w:r>
      <w:r>
        <w:br w:type="textWrapping"/>
      </w:r>
      <w:r>
        <w:t xml:space="preserve">“Hắn biết thân thế của ngươi’ Viên Li nhíu mày nói</w:t>
      </w:r>
      <w:r>
        <w:br w:type="textWrapping"/>
      </w:r>
      <w:r>
        <w:br w:type="textWrapping"/>
      </w:r>
      <w:r>
        <w:t xml:space="preserve">Phó Lệnh Nguyệt cảm thấy buồn cười, biểu tình hờ hững ‘chuyện này ta đã biết, không cần dệt hoa trên gấm”</w:t>
      </w:r>
      <w:r>
        <w:br w:type="textWrapping"/>
      </w:r>
      <w:r>
        <w:br w:type="textWrapping"/>
      </w:r>
      <w:r>
        <w:t xml:space="preserve">“Sư phụ nói hắn biết điều Triệu Thực không biết’ Viên Li thản nhiên ‘hắn là người biết nhiều nhất còn sống sau biến cố mười năm trước”</w:t>
      </w:r>
      <w:r>
        <w:br w:type="textWrapping"/>
      </w:r>
      <w:r>
        <w:br w:type="textWrapping"/>
      </w:r>
      <w:r>
        <w:t xml:space="preserve">Viên Li tuyệt đối là có phòng bị mà đến</w:t>
      </w:r>
      <w:r>
        <w:br w:type="textWrapping"/>
      </w:r>
      <w:r>
        <w:br w:type="textWrapping"/>
      </w:r>
      <w:r>
        <w:t xml:space="preserve">Phó Lệnh Nguyệt đột nhiên chợt nhớ tới Ngô Mỹ Nhân với bọn họ là một phe. Đúng vậy, sao nàng lại không nghĩ tới bọn họ sao lại không biết được chuyện nàng và Triệu Thực gặp nhau chứ</w:t>
      </w:r>
      <w:r>
        <w:br w:type="textWrapping"/>
      </w:r>
      <w:r>
        <w:br w:type="textWrapping"/>
      </w:r>
      <w:r>
        <w:t xml:space="preserve">Phó Lệnh Nguyệt cười lạnh “điều Triệu Thực không biết? bí mật lớn như vậy, hắn muốn trao đổi cái gì với ta?”</w:t>
      </w:r>
      <w:r>
        <w:br w:type="textWrapping"/>
      </w:r>
      <w:r>
        <w:br w:type="textWrapping"/>
      </w:r>
      <w:r>
        <w:t xml:space="preserve">Viên Li đưa ra điều kiện ‘để ta đi Lũng Tây. Ta lập tức muốn tới đó”</w:t>
      </w:r>
      <w:r>
        <w:br w:type="textWrapping"/>
      </w:r>
      <w:r>
        <w:br w:type="textWrapping"/>
      </w:r>
      <w:r>
        <w:t xml:space="preserve">“Xem ra quốc nạn lâm đầu vẫn có trung thần lương tướng” Phó Lệnh Nguyệt cười mỉa, châm chọc “Viên đô đốc một lòng muốn đến Lũng Tây là muốn chiến hăng hái đẫm máu, thay triều đình lấy lại vùng đất đã mất hay là dưới đất Lũng Tây có gì đó?”</w:t>
      </w:r>
      <w:r>
        <w:br w:type="textWrapping"/>
      </w:r>
      <w:r>
        <w:br w:type="textWrapping"/>
      </w:r>
      <w:r>
        <w:t xml:space="preserve">“Nếu ngươi là Lương đế sẽ chôn thứ gì ở Lũng Tây không?’ Viên Li cười khổ ‘sợ không tới lúc chuyển đi đã nuôi béo cho đám thổ phỉ sơn tặc rồi”</w:t>
      </w:r>
      <w:r>
        <w:br w:type="textWrapping"/>
      </w:r>
      <w:r>
        <w:br w:type="textWrapping"/>
      </w:r>
      <w:r>
        <w:t xml:space="preserve">Phó Lệnh Nguyệt nóng mặt, đổi đề tài “muốn gặp thì bảo sư phụ ngươi tới đây, thứ cho ta không tiện rời cung”</w:t>
      </w:r>
      <w:r>
        <w:br w:type="textWrapping"/>
      </w:r>
      <w:r>
        <w:br w:type="textWrapping"/>
      </w:r>
      <w:r>
        <w:t xml:space="preserve">“Được’ Viên Li sảng khoái đáp ứng ‘thầy trò ta sẽ đăng môn bái yết. Cáo từ”</w:t>
      </w:r>
      <w:r>
        <w:br w:type="textWrapping"/>
      </w:r>
      <w:r>
        <w:br w:type="textWrapping"/>
      </w:r>
      <w:r>
        <w:t xml:space="preserve">“Viên đô đốc” ma xui quỷ khiến thế nào mà Phó Lệnh Nguyệt lại gọi hắn ngay lúc hắn xoay người rời đi, chua xót hỏi ‘“lập tức cùng kiều thê yêu tử rời xa khỏi chốn thị phi, trong lòng chắc chắn rất vui phải không?”</w:t>
      </w:r>
      <w:r>
        <w:br w:type="textWrapping"/>
      </w:r>
      <w:r>
        <w:br w:type="textWrapping"/>
      </w:r>
      <w:r>
        <w:t xml:space="preserve">“Bản đốc chưa cưới vợ” Viên Li nghiêm mặt, chỉnh lại ‘Thần nữ nương nương nhớ lầm rồi’ nói xong chắp tay rời đi</w:t>
      </w:r>
      <w:r>
        <w:br w:type="textWrapping"/>
      </w:r>
      <w:r>
        <w:br w:type="textWrapping"/>
      </w:r>
      <w:r>
        <w:t xml:space="preserve">Phó Lệnh Nguyệt ngồi trong Thần nữ điện vắng vẻ, tâm tình cực kỳ không tốt. Càng mất đi, nàng càng không cam lòng buông tay. Là thứ tình cảm gì, nàng không thể nói rõ được.</w:t>
      </w:r>
      <w:r>
        <w:br w:type="textWrapping"/>
      </w:r>
      <w:r>
        <w:br w:type="textWrapping"/>
      </w:r>
      <w:r>
        <w:t xml:space="preserve">Chạng vạng, cung nữ bẩm báo Hữu quân Viên đô đốc mang theo hoa tượng đến</w:t>
      </w:r>
      <w:r>
        <w:br w:type="textWrapping"/>
      </w:r>
      <w:r>
        <w:br w:type="textWrapping"/>
      </w:r>
      <w:r>
        <w:t xml:space="preserve">Phó Lệnh Nguyệt run lên, vội chạy ra xem.</w:t>
      </w:r>
      <w:r>
        <w:br w:type="textWrapping"/>
      </w:r>
      <w:r>
        <w:br w:type="textWrapping"/>
      </w:r>
      <w:r>
        <w:t xml:space="preserve">Phía sau Viên Li, ngoại trừ Hải Thanh cùng thị vệ, còn có mấy hoa tượng tuổi tác khác nhau, mặc xiêm y vải thô. Nàng đánh giá một vòng, không hề phát hiện trên mặt mấy hoa tượng có dấu vết dịch dung.</w:t>
      </w:r>
      <w:r>
        <w:br w:type="textWrapping"/>
      </w:r>
      <w:r>
        <w:br w:type="textWrapping"/>
      </w:r>
      <w:r>
        <w:t xml:space="preserve">Phó Lệnh Nguyệt bất động thăn sắc cho cung nhân rời đi, cùng Viên Li chậm rãi đi sâu vào trong hoa viên</w:t>
      </w:r>
      <w:r>
        <w:br w:type="textWrapping"/>
      </w:r>
      <w:r>
        <w:br w:type="textWrapping"/>
      </w:r>
      <w:r>
        <w:t xml:space="preserve">Viên Li cũng cho tùy tùng lui xuống, chỉ mang theo một thị vệ lạ mặt, thong thả đi về phía trước</w:t>
      </w:r>
      <w:r>
        <w:br w:type="textWrapping"/>
      </w:r>
      <w:r>
        <w:br w:type="textWrapping"/>
      </w:r>
      <w:r>
        <w:t xml:space="preserve">“Các ngươi nói chuyện đi, ta đi hít thở không khí một chút’ thanh âm của Viên Li rất nhẹ</w:t>
      </w:r>
      <w:r>
        <w:br w:type="textWrapping"/>
      </w:r>
      <w:r>
        <w:br w:type="textWrapping"/>
      </w:r>
      <w:r>
        <w:t xml:space="preserve">Phó Lệnh Nguyệt dừng bước, bất khả tư nghị nhìn thị vệ kia. Không hổ là sư phụ của Viên Li, biết lợi dụng tư duy người ta như thế</w:t>
      </w:r>
      <w:r>
        <w:br w:type="textWrapping"/>
      </w:r>
      <w:r>
        <w:br w:type="textWrapping"/>
      </w:r>
      <w:r>
        <w:t xml:space="preserve">Thị vệ kia hàm hậu cười, từ từ cởi bỏ lớp ngụy trang trên mặt</w:t>
      </w:r>
      <w:r>
        <w:br w:type="textWrapping"/>
      </w:r>
      <w:r>
        <w:br w:type="textWrapping"/>
      </w:r>
      <w:r>
        <w:t xml:space="preserve">Mắt, mũi, miệng kia…Phó Lệnh Nguyệt nhìn không chớp mắt, đột nhiên che miệng, sợ hãi xen lẫn kinh ngạc hô lên “là ngươi?”</w:t>
      </w:r>
      <w:r>
        <w:br w:type="textWrapping"/>
      </w:r>
      <w:r>
        <w:br w:type="textWrapping"/>
      </w:r>
      <w:r>
        <w:t xml:space="preserve">Lão giả này chính là đảo chủ cổ quái ẩn cư nơi Thành đảo ở Kiến Dương, cũng chí là người dùng Mê hồn võng vây khốn nàng ở Thành đảo.</w:t>
      </w:r>
      <w:r>
        <w:br w:type="textWrapping"/>
      </w:r>
      <w:r>
        <w:br w:type="textWrapping"/>
      </w:r>
      <w:r>
        <w:t xml:space="preserve">“Nha đầu, lại gặp mặt’ lão nhân kia cười tủm tỉm, chào hỏi</w:t>
      </w:r>
      <w:r>
        <w:br w:type="textWrapping"/>
      </w:r>
      <w:r>
        <w:br w:type="textWrapping"/>
      </w:r>
      <w:r>
        <w:t xml:space="preserve">‘Ngươi…”Phó Lệnh Nguyệt rốt cuộc hiểu được vì sao Viên Li lại nhận ra Băng kinh nha</w:t>
      </w:r>
      <w:r>
        <w:br w:type="textWrapping"/>
      </w:r>
      <w:r>
        <w:br w:type="textWrapping"/>
      </w:r>
      <w:r>
        <w:t xml:space="preserve">“Ta họ Trương, tên Kê’ lão nhân kia rất có lễ tiết ‘Thần nữ nương nương, ngài có thể gọi ta là Đảo chủ cũng có thể gọi là lão nhân”</w:t>
      </w:r>
      <w:r>
        <w:br w:type="textWrapping"/>
      </w:r>
      <w:r>
        <w:br w:type="textWrapping"/>
      </w:r>
      <w:r>
        <w:t xml:space="preserve">Phó Lệnh Nguyệt có rất nhiều nghi hoặc “hèn chi ngươi lại đưa Băng kinh nha cho ta, thì ra là có âm mưu”</w:t>
      </w:r>
      <w:r>
        <w:br w:type="textWrapping"/>
      </w:r>
      <w:r>
        <w:br w:type="textWrapping"/>
      </w:r>
      <w:r>
        <w:t xml:space="preserve">“Chỉ có thể nói trong hồng trần cuồn cuộn, ngươi và ta có duyên’ Trương Kê không chút hoang mang, vuốt râu nói ‘là ngươi tự mình đến trước mặt ta, đây chính là duyên phận”</w:t>
      </w:r>
      <w:r>
        <w:br w:type="textWrapping"/>
      </w:r>
      <w:r>
        <w:br w:type="textWrapping"/>
      </w:r>
      <w:r>
        <w:t xml:space="preserve">Phó Lệnh Nguyệt cảm thấy huyết mạch toàn thân sôi trào, tức giận vô cùng. Đúng, là chính nàng tự đưa tới tận cửa. Trách không được lão nhân này bắt mạch cho nàng xong liền đưa nàng Băng kinh nha, thì ra là nàng tự chui đầu vào lưới. Từng chuyện, từng chuyện sau đó đều do hắn âm thầm dẫn hướng cho nàng: Băng kinh nha,Viên Li, Thất Tinh, Khai Dương, nguyên thiền…</w:t>
      </w:r>
      <w:r>
        <w:br w:type="textWrapping"/>
      </w:r>
      <w:r>
        <w:br w:type="textWrapping"/>
      </w:r>
      <w:r>
        <w:t xml:space="preserve">“Đảo chủ đúng là dụng tâm lương khổ, suy nghĩ sâu xa” Nàng nghiến răng tán thưởng</w:t>
      </w:r>
      <w:r>
        <w:br w:type="textWrapping"/>
      </w:r>
      <w:r>
        <w:br w:type="textWrapping"/>
      </w:r>
      <w:r>
        <w:t xml:space="preserve">‘Chuyện này có là gì” Trương lắc đầu “chẳng qua muốn nhờ ngươi giúp một việc, dù sao đối với ngươi cũng có lợi. Chúng ta hợp tác, cùng thắng”</w:t>
      </w:r>
      <w:r>
        <w:br w:type="textWrapping"/>
      </w:r>
      <w:r>
        <w:br w:type="textWrapping"/>
      </w:r>
      <w:r>
        <w:t xml:space="preserve">‘Xin hỏi đảo chủ, ta có lợi gì” Phó Lệnh Nguyệt châm chọc “ta cũng không hiếm lạ vị trí Thần nữ, đừng nói đây là chỗ tốt của ta”</w:t>
      </w:r>
      <w:r>
        <w:br w:type="textWrapping"/>
      </w:r>
      <w:r>
        <w:br w:type="textWrapping"/>
      </w:r>
      <w:r>
        <w:t xml:space="preserve">“Thanh Loan và Triệu Thực lúc trước đúng là muốn dùng ngươi để bày âm mưu” Trương Kê thản nhiên nói tiếp ‘ngươi cũng biết, nguyên nhân bọn họ thất bại là vì cuối cùng chúng ta đã thay đổi phương hướng”</w:t>
      </w:r>
      <w:r>
        <w:br w:type="textWrapping"/>
      </w:r>
      <w:r>
        <w:br w:type="textWrapping"/>
      </w:r>
      <w:r>
        <w:t xml:space="preserve">‘Đảo chủ để ta rời khỏi hang hổ lại chui vào hang sói,chẳng lẽ ta nên cảm động rơi nước mắt, dập đầu cảm tạ?” Phó Lệnh Nguyệt cười lạnh ‘đừng cho là ta không biết, Đảo chủ ngài cũng không phải Bồ Tát, cũng gài ta vào bẫy, nhưng ngài có lòng tham lớn hơn, kế hoạch của ngài sợ là người thiên hạ đều không biết “</w:t>
      </w:r>
      <w:r>
        <w:br w:type="textWrapping"/>
      </w:r>
      <w:r>
        <w:br w:type="textWrapping"/>
      </w:r>
      <w:r>
        <w:t xml:space="preserve">‘Thần nữ nương nương quá khen” Trương Kê mặt không đổi sắc “lão phu đương nhiên là mưu việc đại sự nhưng là chuyện lão phu cần Thần nữ nương nương làm chỉ là nhấc tay chi lao mà thôi”</w:t>
      </w:r>
      <w:r>
        <w:br w:type="textWrapping"/>
      </w:r>
      <w:r>
        <w:br w:type="textWrapping"/>
      </w:r>
      <w:r>
        <w:t xml:space="preserve">‘Cho dù là nhấc tay chi lao thì ta dựa vào cái gì phải nhất định giúp các ngươi làm việc?” Phó Lệnh Nguyệt khinh thường nở nụ cười “còn không biết là địch hay bạn, có thể tùy tiện ra tay sao? thế đạo hiện nay, chắc sẽ không có ai vô tư đi giúp người khác đâu”</w:t>
      </w:r>
      <w:r>
        <w:br w:type="textWrapping"/>
      </w:r>
      <w:r>
        <w:br w:type="textWrapping"/>
      </w:r>
      <w:r>
        <w:t xml:space="preserve">‘Lão phuc ho ngươi thánh vật Băng kình nha, ngươi cũng nên hiểu giá trị của nó’ Trương Kê vuốt râu cười “thành ý đã đưa ra trước ah”</w:t>
      </w:r>
      <w:r>
        <w:br w:type="textWrapping"/>
      </w:r>
      <w:r>
        <w:br w:type="textWrapping"/>
      </w:r>
      <w:r>
        <w:t xml:space="preserve">“Cũng để ta giúp lệnh đồ trị bệnh, còn nói nghe hay lắm” Phó Lệnh Nguyệt cười lạnh, phản bác ‘vô hậu vi đại ah”</w:t>
      </w:r>
      <w:r>
        <w:br w:type="textWrapping"/>
      </w:r>
      <w:r>
        <w:br w:type="textWrapping"/>
      </w:r>
      <w:r>
        <w:t xml:space="preserve">“Tốt” Trương Kê vuốt cằm, hắn thật không đấu võ mồm lại Phó Lệnh Nguyệt ‘vậy hôm nay lão phu liền bàn điều kiện với Thần nữ nương nương” hắn giơ tay nhấc chân đều mang theo vẻ quỷ dị</w:t>
      </w:r>
      <w:r>
        <w:br w:type="textWrapping"/>
      </w:r>
      <w:r>
        <w:br w:type="textWrapping"/>
      </w:r>
      <w:r>
        <w:t xml:space="preserve">“Mời nó, xem bản điện có hứng thú hay không đã” Phó Lệnh Nguyệt cũng làm giá</w:t>
      </w:r>
      <w:r>
        <w:br w:type="textWrapping"/>
      </w:r>
      <w:r>
        <w:br w:type="textWrapping"/>
      </w:r>
      <w:r>
        <w:t xml:space="preserve">“Cái này có thể giúp ngươi khôi phục trí nhớ’ Trương Kê cười tủm tỉm, lấy trong tay áo ra một túi gấm màu đỏ “ngươi đã biết điều kiện của lão phu. Thế nào, có đổi không?”</w:t>
      </w:r>
      <w:r>
        <w:br w:type="textWrapping"/>
      </w:r>
      <w:r>
        <w:br w:type="textWrapping"/>
      </w:r>
      <w:r>
        <w:t xml:space="preserve">“Thuốc này không giả chỉ là không đủ liều đúng không?” Phó Lệnh Nguyệt trào phúng “nếu không, ta dùng rồi, ngươi lại lấy cái gì trong tay để ép ta thực thi hứa hẹn?” thật buồn cười, lão nhân này cũng không ngẫm tới thân phận trước kia của nàng, ám nhân của Triệu gia đại viện dễ dàng để hắn trêu chọc sao? dùng chiêu thức như thế để đến gạt người, thật buồn cười”</w:t>
      </w:r>
      <w:r>
        <w:br w:type="textWrapping"/>
      </w:r>
      <w:r>
        <w:br w:type="textWrapping"/>
      </w:r>
      <w:r>
        <w:t xml:space="preserve">‘Nếu lão phu đã có thể mưu tính đại sự đương nhiên có pháp bảo trong tay” Trương Kê đã dự liệu trước, không chút hoang mang đáp “đây là toàn bộ giải dược, ăn xong sẽ lập tức có hiệu quả. Bởi vì thuốc năm đó khiến ngươi mất trí nhớ là do chính tay lão phu điều chế, đương nhiên lão phu sẽ có giải dược”</w:t>
      </w:r>
      <w:r>
        <w:br w:type="textWrapping"/>
      </w:r>
      <w:r>
        <w:br w:type="textWrapping"/>
      </w:r>
      <w:r>
        <w:t xml:space="preserve">Phó Lệnh Nguyệt cả kinh, đúng như những gì Triệu Thực nói, năm đó khi nàng tới chỗ hắn thì ma ma kia đã cho nàng uống thuốc mất trí nhớ</w:t>
      </w:r>
      <w:r>
        <w:br w:type="textWrapping"/>
      </w:r>
      <w:r>
        <w:br w:type="textWrapping"/>
      </w:r>
      <w:r>
        <w:t xml:space="preserve">“Thật xin lỗi Đảo chủ, hiện ta không có hứng thú với thuốc này’ nàng quyết đoán cự tuyệt “chuyện đã qua cứ để nó qua đi, chuyện nên biết ta cũng đã biết, không cần phải nhớ lại, chẳng có ích gì”</w:t>
      </w:r>
      <w:r>
        <w:br w:type="textWrapping"/>
      </w:r>
      <w:r>
        <w:br w:type="textWrapping"/>
      </w:r>
      <w:r>
        <w:t xml:space="preserve">‘Lời ấy sai rồi’ Trương Kê cười lắc đầu “trí nhớ đối với con người rất quan trọng, tỷ như nói nếu có người nói cho ngươi biết chỗ của mẫu thân ngươi, ngươi làm thế nào để phân biệt thật giả”</w:t>
      </w:r>
      <w:r>
        <w:br w:type="textWrapping"/>
      </w:r>
      <w:r>
        <w:br w:type="textWrapping"/>
      </w:r>
      <w:r>
        <w:t xml:space="preserve">Phó Lệnh Nguyệt kinh ngạc, nghiêm mặt nói ‘song thân ta đã sớm qua đời, thỉnh Đảo chủ đừng đem chuyện này ra đùa”</w:t>
      </w:r>
      <w:r>
        <w:br w:type="textWrapping"/>
      </w:r>
      <w:r>
        <w:br w:type="textWrapping"/>
      </w:r>
      <w:r>
        <w:t xml:space="preserve">“Lời của lão phu đương nhiên không phải tin đồn vô cắn cứ” Trương Kê nhìn nàng, ánh mắt thâm trầm như quỷ nơi địa ngục “Triệu Thực nói cho ngươi là thi thể bị thiêu cháy. Dược ở đây, ngươi ăn xong, rất nhanh sẽ khôi phục trí nhớ, đến lúc đó ngươi sẽ biết ta nói thật hay không. Lão phu không muốn tốn nhiều lời nữa”</w:t>
      </w:r>
      <w:r>
        <w:br w:type="textWrapping"/>
      </w:r>
      <w:r>
        <w:br w:type="textWrapping"/>
      </w:r>
      <w:r>
        <w:t xml:space="preserve">“Ngươi biết cái gì? muốn trao đổi cái gì?” Phó Lệnh Nguyệt lập tức cảnh giác</w:t>
      </w:r>
      <w:r>
        <w:br w:type="textWrapping"/>
      </w:r>
      <w:r>
        <w:br w:type="textWrapping"/>
      </w:r>
      <w:r>
        <w:t xml:space="preserve">“Lão phu đưa giải dược cho ngươi, ngươi để Viên Li đi Lũng Tây” Trương Kê nâng tay ‘sau khi giao dịch này hoàn thành, chúng ta chậm rãi tiến hành việc thứ hai. Về phần những gì ngươi muốn biết, sau này lão phu sẽ nói với ngươi. An tâm, đừng nóng vội”</w:t>
      </w:r>
      <w:r>
        <w:br w:type="textWrapping"/>
      </w:r>
      <w:r>
        <w:br w:type="textWrapping"/>
      </w:r>
      <w:r>
        <w:t xml:space="preserve">Phó Lệnh Nguyệt chậm rãi đưa tay nhận lấy túi gấm</w:t>
      </w:r>
      <w:r>
        <w:br w:type="textWrapping"/>
      </w:r>
      <w:r>
        <w:br w:type="textWrapping"/>
      </w:r>
      <w:r>
        <w:t xml:space="preserve">“Được, vụ làm ăn này thành giao” Trương Kê vừa lòng vuốt cằm ‘một lời đã định, lão phu chờ tin của ngươi’ nói xong xoay người rời đi</w:t>
      </w:r>
      <w:r>
        <w:br w:type="textWrapping"/>
      </w:r>
      <w:r>
        <w:br w:type="textWrapping"/>
      </w:r>
      <w:r>
        <w:t xml:space="preserve">‘Khoan đã, ta còn muốn hỏi vài chuyện” Phó Lệnh Nguyệt gọi hắn lại ‘ta là ai?”</w:t>
      </w:r>
      <w:r>
        <w:br w:type="textWrapping"/>
      </w:r>
      <w:r>
        <w:br w:type="textWrapping"/>
      </w:r>
      <w:r>
        <w:t xml:space="preserve">Nàng phát hiện nghi vấn này hỏi ai cũng không bằng hỏi lão nhân này. Viên Li nói đúng, đây mới là người biết rõ chuyện mười năm trước nhất.</w:t>
      </w:r>
      <w:r>
        <w:br w:type="textWrapping"/>
      </w:r>
      <w:r>
        <w:br w:type="textWrapping"/>
      </w:r>
      <w:r>
        <w:t xml:space="preserve">“Những gì Triệu Thực nói với ngươi chính là chân tướng” Trương Kê cười tủm tỉm đáp ‘ngươi là thế thân của Thần nữ mà Lương đế chọn từ trong dân gian”</w:t>
      </w:r>
      <w:r>
        <w:br w:type="textWrapping"/>
      </w:r>
      <w:r>
        <w:br w:type="textWrapping"/>
      </w:r>
      <w:r>
        <w:t xml:space="preserve">“Trên người ta xảy quái dị là có chuyện gì?” Phó Lệnh Nguyệt hỏi tiếp</w:t>
      </w:r>
      <w:r>
        <w:br w:type="textWrapping"/>
      </w:r>
      <w:r>
        <w:br w:type="textWrapping"/>
      </w:r>
      <w:r>
        <w:t xml:space="preserve">“Có tác dụng của thuốc cũng có…”Trương Kê vuốt râu ‘việc này nói đến rất dài. Năm Thần nữ hai mươi tuổi sẽ dựa theo thần triệu mà tìm ra người kế vị nhưng nào ngờ trước khi hộ pháp tiền nhiệm dựa theo thần triệu đi tìm lại tìm được công chúa trong cung. Cục diện chính trị vốn không ổn nếu lại công khai chọn Thần nữ, đây là điếm báo mất nước. Cho nên Lương đế mới phong tỏa tin tức, giả tạo thần triệu, hưng sư động chúng tìm một tiểu cô nương trong dân gian, đó chính là ngươi. Vì che giấu, Thần nữ tiền nhiệm cho ngươi một ít pháp lực, ngươi cũng dựa theo lời nói và việc làm mẫu mực được một năm nhưng giả vẫn là giả, ngươi bắt chước thế nào cũng không có được thần lực độc đáo của Thần nữ”</w:t>
      </w:r>
      <w:r>
        <w:br w:type="textWrapping"/>
      </w:r>
      <w:r>
        <w:br w:type="textWrapping"/>
      </w:r>
      <w:r>
        <w:t xml:space="preserve">‘Vậy sao bọn họ gọi ta là yêu nữ?” Phó Lệnh Nguyệt hỏi chen vào.Dù là thế thân cũng đâu cần nói nàng như vậy</w:t>
      </w:r>
      <w:r>
        <w:br w:type="textWrapping"/>
      </w:r>
      <w:r>
        <w:br w:type="textWrapping"/>
      </w:r>
      <w:r>
        <w:t xml:space="preserve">“Bị thần khí mạnh mẽ xâm nhập lại không có tiên cơ ngọc cốt, nảy sinh phản phệ, khiến cho thân thể phàm nhân của ngươi lâu ngày bị dơ bẩn, nhiễm độc’ Trương Kê giải tích “nếu cùng nam tử hoan ái, kích phát đi ra sẽ dẫn tới họa”</w:t>
      </w:r>
      <w:r>
        <w:br w:type="textWrapping"/>
      </w:r>
      <w:r>
        <w:br w:type="textWrapping"/>
      </w:r>
      <w:r>
        <w:t xml:space="preserve">“Vậy sao Viên Li có thể dùng ta mà chữa bệnh” Phó Lệnh Nguyệt suýt chút nữa nhảy dựng lên, nói vậy chẳng khác nào nàng là tai họa</w:t>
      </w:r>
      <w:r>
        <w:br w:type="textWrapping"/>
      </w:r>
      <w:r>
        <w:br w:type="textWrapping"/>
      </w:r>
      <w:r>
        <w:t xml:space="preserve">‘Lấy độc trị độc’ Trương Kê thản nhiên đáp ‘có thể trị bệnh của hắn, trừ Thần nữ thì là ngươi. Không có gì phải ngạc nhiên, Thanh Loan lúc trước giữ lại ngươi chính là muốn dùng con đường này để giành lấy giang sơn Lý thị, tiếc là Lý Thành Khí quá đa nghi, không làm được gì”</w:t>
      </w:r>
      <w:r>
        <w:br w:type="textWrapping"/>
      </w:r>
      <w:r>
        <w:br w:type="textWrapping"/>
      </w:r>
      <w:r>
        <w:t xml:space="preserve">“Ta làm thế nào mới có thể như ngươi bình thường?” Phó Lệnh Nguyệt rất quan tâm tới việc này. Nàng không muốn trở thành yêu nghiệt độc hại thiên hại, không nam nhân nào có thể chạm vào</w:t>
      </w:r>
      <w:r>
        <w:br w:type="textWrapping"/>
      </w:r>
      <w:r>
        <w:br w:type="textWrapping"/>
      </w:r>
      <w:r>
        <w:t xml:space="preserve">Trương Kê đáp rất nhanh “rất đơn giản. Tự đoạn gân mạch toàn thân rồi tìm cao nhân nối lại cho ngươi. Khi tự mình động thủ là ổn, chuẩn, mau, ngoan, nếu bỏ lỡ nửa chừng là sẽ thất bại trong gang tấc”</w:t>
      </w:r>
      <w:r>
        <w:br w:type="textWrapping"/>
      </w:r>
      <w:r>
        <w:br w:type="textWrapping"/>
      </w:r>
      <w:r>
        <w:t xml:space="preserve">‘Giống như Thanh Loan?’ Phó Lệnh Nguyệt sững sờ</w:t>
      </w:r>
      <w:r>
        <w:br w:type="textWrapping"/>
      </w:r>
      <w:r>
        <w:br w:type="textWrapping"/>
      </w:r>
      <w:r>
        <w:t xml:space="preserve">“Không, nàng vì bức độc nên tự đoạn vài chỗ thôi” Trương Kê cười đầy quỷ dị “ngươi tuy nhất thời đặc tội với nàng nhưng nếu ngươi hảo hảo phối hợp với lão phu mưu đại sự, đến lúc đó lão phu sẽ chỉ cho ngươi một con đường thoải mái dễ đi. Lão phu có thể thề”</w:t>
      </w:r>
      <w:r>
        <w:br w:type="textWrapping"/>
      </w:r>
      <w:r>
        <w:br w:type="textWrapping"/>
      </w:r>
      <w:r>
        <w:t xml:space="preserve">“Ngươi rốt cuộc muốn làm gì?” Phó Lệnh Nguyệt nhịn không được hét lên “ngươi hưng sư động chúng để yêu nghiệt ta đây trở thành Thần nữ, không phải đơn giản chỉ để ta thả Viên Li đi đúng không?”</w:t>
      </w:r>
      <w:r>
        <w:br w:type="textWrapping"/>
      </w:r>
      <w:r>
        <w:br w:type="textWrapping"/>
      </w:r>
      <w:r>
        <w:t xml:space="preserve">“Đương nhiên” Trương Kê không chút hoang mang “hoàng tộc Lý thị của Đại Tề quốc có mối thù không đội trời chung với ta và ngươi. Chúng ta phải báo thù, đồng tâm hiệp lực mà làm. Từ từ rồi ngươi sẽ hiểu”</w:t>
      </w:r>
      <w:r>
        <w:br w:type="textWrapping"/>
      </w:r>
      <w:r>
        <w:br w:type="textWrapping"/>
      </w:r>
      <w:r>
        <w:t xml:space="preserve">Đêm nay, trong tẩm cung của Thần nữ không tắt đèn.</w:t>
      </w:r>
      <w:r>
        <w:br w:type="textWrapping"/>
      </w:r>
      <w:r>
        <w:br w:type="textWrapping"/>
      </w:r>
      <w:r>
        <w:t xml:space="preserve">Phó Lệnh Nguyệt do dự hồi lâu vẫn nuốt giải dược Trương Kê đưa. Nàng nghĩ nếu giải dược này là viên thuốc mà Kiền giáo thời Tiền Lương dùng để khống chế người thì nàng thà tự sát cũng không để bị người ta quản chế. Dù sao hiện nàng sống cũng không vui, chết cũng có gì đâu. Tuy nhiên không ai không tò mò về quá khứ của mình, nàng cũng thế nên nàng mới uống thuốc này</w:t>
      </w:r>
      <w:r>
        <w:br w:type="textWrapping"/>
      </w:r>
      <w:r>
        <w:br w:type="textWrapping"/>
      </w:r>
      <w:r>
        <w:t xml:space="preserve">Phó Lệnh Nguyệt nằm trên giường, chậm rãi nhắm mắt lại. Trí nhớ như sóng triều, từ từ dâng lên</w:t>
      </w:r>
      <w:r>
        <w:br w:type="textWrapping"/>
      </w:r>
      <w:r>
        <w:br w:type="textWrapping"/>
      </w:r>
      <w:r>
        <w:t xml:space="preserve">Hình như là lúc nàng năm tuổi, một đám ngươi mặt hoa phục chói sáng đến trước cửa nhà nàng. Nàng đã quên bọn họ nói gì, chỉ nghe tiếng nhạc, tiếng trống vang rền, sau đó nàng rời khỏi cha mẹ. Cha mẹ nàng chỉ là người bình thường, mặt của nàng giống phụ thân, mũi và miệng giống mẫu thân.</w:t>
      </w:r>
      <w:r>
        <w:br w:type="textWrapping"/>
      </w:r>
      <w:r>
        <w:br w:type="textWrapping"/>
      </w:r>
      <w:r>
        <w:t xml:space="preserve">Trong trí nhớ lại xuất hiện một điện phủ hoa mỹ, giống y chang Thần nữ điện hiện tại. Có một nữ nhân thanh tú khí chất tiên gia đứng trên đại điện, dùng ánh mắt thương hại nhìn nàng chăm chú. Đây là Thần nữ tiền nhiệm sao? tiếp theo trên ngọc giai lại xuất hiện một trung niên mặc hoàng bào, xem tuổi tác chắc là hoàng đế Tiền Lương</w:t>
      </w:r>
      <w:r>
        <w:br w:type="textWrapping"/>
      </w:r>
      <w:r>
        <w:br w:type="textWrapping"/>
      </w:r>
      <w:r>
        <w:t xml:space="preserve">‘Có thể chứ?’ nam nhân mặc hoàng bào ướm hỏi</w:t>
      </w:r>
      <w:r>
        <w:br w:type="textWrapping"/>
      </w:r>
      <w:r>
        <w:br w:type="textWrapping"/>
      </w:r>
      <w:r>
        <w:t xml:space="preserve">Nữ nhân như tiên tử kia thở dài ‘ta không vào địa ngục thì ai vào”</w:t>
      </w:r>
      <w:r>
        <w:br w:type="textWrapping"/>
      </w:r>
      <w:r>
        <w:br w:type="textWrapping"/>
      </w:r>
    </w:p>
    <w:p>
      <w:pPr>
        <w:pStyle w:val="Heading2"/>
      </w:pPr>
      <w:bookmarkStart w:id="98" w:name="quyển-4---chương-15-tứ-hoàng-tử"/>
      <w:bookmarkEnd w:id="98"/>
      <w:r>
        <w:t xml:space="preserve">76. Quyển 4 - Chương 15: Tứ Hoàng Tử</w:t>
      </w:r>
    </w:p>
    <w:p>
      <w:pPr>
        <w:pStyle w:val="Compact"/>
      </w:pPr>
      <w:r>
        <w:br w:type="textWrapping"/>
      </w:r>
      <w:r>
        <w:br w:type="textWrapping"/>
      </w:r>
      <w:r>
        <w:t xml:space="preserve">Thật tốt quá! Thuốc này thật sự hữu hiệu! Trí nhớ của nàng đã quay trở về. </w:t>
      </w:r>
      <w:r>
        <w:br w:type="textWrapping"/>
      </w:r>
      <w:r>
        <w:br w:type="textWrapping"/>
      </w:r>
      <w:r>
        <w:t xml:space="preserve">Phó Lệnh Nguyệt vui sướng mở hai mắt. Xem ra Trương Kê thật có chút bản lĩnh, không hổ ngay cả Viên Li, Ngô Mỹ Nhân cũng đều ngoan ngoan nghe lời hắn. Tính ra nàng ngăn cản Viên Li đi Lũng Tây là làm đúng rồi, nếu không sao có thể lấy được giải dược. Khó trách thế gian này nhiều ác nhân, không làm kẻ ác thì không có trái ngon để ăn. Làm người tốt chỉ có ngây ngốc ngồi chờ vận mệnh. Chuyện cũ nàng không vội, cứ từ từ rồi cũng sẽ biết. Hơn mười năm trước, thân thế của nàng rốt cuộc đã xảy ra chuyện gì?</w:t>
      </w:r>
      <w:r>
        <w:br w:type="textWrapping"/>
      </w:r>
      <w:r>
        <w:br w:type="textWrapping"/>
      </w:r>
      <w:r>
        <w:t xml:space="preserve">Một đêm này nàng kiên nhẫn nhớ lại quá khứ, muốn tìm về trí nhớ trong mười năm trước, muốn cởi bỏ mọi nghi hoặc trong lòng nàng.</w:t>
      </w:r>
      <w:r>
        <w:br w:type="textWrapping"/>
      </w:r>
      <w:r>
        <w:br w:type="textWrapping"/>
      </w:r>
      <w:r>
        <w:t xml:space="preserve">Phó Lệnh Nguyệt phấn khởi đứng dậy sửa sang ngọc chẩm, chăn mền, vặn người thư giãn, tìm kiếm một tư thế thoải mái nhất.</w:t>
      </w:r>
      <w:r>
        <w:br w:type="textWrapping"/>
      </w:r>
      <w:r>
        <w:br w:type="textWrapping"/>
      </w:r>
      <w:r>
        <w:t xml:space="preserve">Bắt đầu từ Thần nữ điện ở Kiến Dương điện, chỉ cần nàng có thể nhớ lại chuyện cũ, mỗi một chuyện rồi sẽ từ từ quay trở lại.</w:t>
      </w:r>
      <w:r>
        <w:br w:type="textWrapping"/>
      </w:r>
      <w:r>
        <w:br w:type="textWrapping"/>
      </w:r>
      <w:r>
        <w:t xml:space="preserve">Nàng lại nhắm mắt lại</w:t>
      </w:r>
      <w:r>
        <w:br w:type="textWrapping"/>
      </w:r>
      <w:r>
        <w:br w:type="textWrapping"/>
      </w:r>
      <w:r>
        <w:t xml:space="preserve">Thần nữ điện ở Kiến Dương, nguy nga tráng lệ, thần thánh trang nghiêm</w:t>
      </w:r>
      <w:r>
        <w:br w:type="textWrapping"/>
      </w:r>
      <w:r>
        <w:br w:type="textWrapping"/>
      </w:r>
      <w:r>
        <w:t xml:space="preserve">Hoàng đế và Thần nữ gặp nàng xong, nàng liền được một ma ma đưa đến hậu điện. Ma ma này rất hiền lành, mặt mày phúc hậu, má lún đồng tiền, gợi lên cảm giác về một người mẹ. Nàng lần đầu gặp mặt nhưng lại có xúc cảm muốn khóc.</w:t>
      </w:r>
      <w:r>
        <w:br w:type="textWrapping"/>
      </w:r>
      <w:r>
        <w:br w:type="textWrapping"/>
      </w:r>
      <w:r>
        <w:t xml:space="preserve">Ma ma họ Hoàng, là một trong mười hộ pháp của Kiền giáo, có nhiệm vụ chăm sóc cho nàng. Hoàng ma ma ngồi xuống trấn an nàng, ngữ khí nhu hòa, ấm áp, nói đây là một đại hỉ sự, nàng chính là tiểu cô nương may mắn nhất thiên hạ vị thần triệu đã chỉ định nàng làm Thần nữ tiếp theo.</w:t>
      </w:r>
      <w:r>
        <w:br w:type="textWrapping"/>
      </w:r>
      <w:r>
        <w:br w:type="textWrapping"/>
      </w:r>
      <w:r>
        <w:t xml:space="preserve">Thần nữ có thân phận phi phàm cho nên từ nay về sau, nàng hoàn toàn cắt đứt nhân duyên nghiệp chướng với trần thế. Phụ mẫu của nàng thành con dân giáo chúng, quê hương của nàng cũng không được nhắc tới, xuất thân của nàng trở thành tôn quý vô thượng. Vì thế năm nàng năm tuổi, lấy tư thế chủ nhân mà ở lại trong Thần nữ điện. Nghe nói đương nhiệm Thần nữ nương nương chỉ cón một năm thần lực, cho nên trong một năm này, nàng phải học những gì Thần nữ nên làm như hiến tế, cầu phúc, bói toán, pháp thuật…Một năm sau, bả vai suy nhược của nàng sẽ gánh toàn bộ trọng trách của Kiền giáo.</w:t>
      </w:r>
      <w:r>
        <w:br w:type="textWrapping"/>
      </w:r>
      <w:r>
        <w:br w:type="textWrapping"/>
      </w:r>
      <w:r>
        <w:t xml:space="preserve">Trí nhớ cuồn cuộn không ngùng hiện lên</w:t>
      </w:r>
      <w:r>
        <w:br w:type="textWrapping"/>
      </w:r>
      <w:r>
        <w:br w:type="textWrapping"/>
      </w:r>
      <w:r>
        <w:t xml:space="preserve">Bước đầu học nghệ, Thần nữ đã ở trước mặt mọi người gieo một quẻ cho nàng “hải xấu xí  ba”</w:t>
      </w:r>
      <w:r>
        <w:br w:type="textWrapping"/>
      </w:r>
      <w:r>
        <w:br w:type="textWrapping"/>
      </w:r>
      <w:r>
        <w:t xml:space="preserve">“Thật có phúc khí’ ánh mắt vui mừng của Thần nữ nương nương lại xen chút hương vị chua sót</w:t>
      </w:r>
      <w:r>
        <w:br w:type="textWrapping"/>
      </w:r>
      <w:r>
        <w:br w:type="textWrapping"/>
      </w:r>
      <w:r>
        <w:t xml:space="preserve">Phó Lệnh Nguyệt đột nhiên nhíu màu “hải xấu xí ba?” nàng hình như đã nghe được ở đâu đó, trầm tư suy nghĩ thật lâu nàng cũng không tìm được đáp án, đành tạm thời bỏ qua một bên, không nghĩ tiếp nữa.</w:t>
      </w:r>
      <w:r>
        <w:br w:type="textWrapping"/>
      </w:r>
      <w:r>
        <w:br w:type="textWrapping"/>
      </w:r>
      <w:r>
        <w:t xml:space="preserve">Bắt đầu từ ngày đó, giáo chúng gọi nàng là tiểu nương nương. Nàng là Thần nữ vì có thần bảo vệ nhưng con đường thành thần phải vượt qua rất nhiều gian khổ</w:t>
      </w:r>
      <w:r>
        <w:br w:type="textWrapping"/>
      </w:r>
      <w:r>
        <w:br w:type="textWrapping"/>
      </w:r>
      <w:r>
        <w:t xml:space="preserve">Nàng nhớ rõ khi còn nhỏ, mỗi ngày đều phải qua chương trình học khắc khổ, thứ cần phải luyện tập rất nhiều. Nàng tự nhận mình không phải đầu óc ngu ngốc nhưng cuối cùng hiệu quả không được bao nhiêu, nàng học thế nào cũng chỉ là mặt ngoài, còn thần vận bên trong, nàng vẫn không học được một phần mười của Thần nữ. Nàng không tìm được nguyên nhân, cảm thấy mình rất thất bại. Điều duy nhất làm nàng vui mừng là ở trong Thần nữ điện còn có một tiểu cô nương xinh đẹp. Phòng của các nàng liền nhau, các nàng ăn mặc tiêu dùng cũng giống nhau. Điều khác biệt duy nhất là tiểu cô nương kia hàng ngày không cần theo Thần nữ học tập như nàng,nàng ta chỉ ngồi bên cửa sổ ngắm nhìn, tỏ vẻ như không có việc gì</w:t>
      </w:r>
      <w:r>
        <w:br w:type="textWrapping"/>
      </w:r>
      <w:r>
        <w:br w:type="textWrapping"/>
      </w:r>
      <w:r>
        <w:t xml:space="preserve">“Nàng là ai?” Rốt cục có một ngày, nàng không nhịn được nghi hoặc trong lòng mà nhỏ giọng hỏi ma ma</w:t>
      </w:r>
      <w:r>
        <w:br w:type="textWrapping"/>
      </w:r>
      <w:r>
        <w:br w:type="textWrapping"/>
      </w:r>
      <w:r>
        <w:t xml:space="preserve">“Đó là công chúa Đại Lương” Hoàng ma ma nhẹ giọng đáp “bởi vì tiểu công chúa thể nhược nhiều tật, cho nên phải nhiều năm ở Thần nữ điện chữa bệnh”</w:t>
      </w:r>
      <w:r>
        <w:br w:type="textWrapping"/>
      </w:r>
      <w:r>
        <w:br w:type="textWrapping"/>
      </w:r>
      <w:r>
        <w:t xml:space="preserve">Nàng lén quan sát mấy ngày, thấy công chúa kia rất hoạt bát, không hề có dấu hiệu sinh bệnh, thỉnh thoảng hai người gặp nhau cũng cười rất thân thiết, không hề bày ra dáng vẻ công chúa</w:t>
      </w:r>
      <w:r>
        <w:br w:type="textWrapping"/>
      </w:r>
      <w:r>
        <w:br w:type="textWrapping"/>
      </w:r>
      <w:r>
        <w:t xml:space="preserve">Nàng lại không nhịn được mà hỏi Hoàng ma ma “ta có thể nói chuyện với nàng không?”</w:t>
      </w:r>
      <w:r>
        <w:br w:type="textWrapping"/>
      </w:r>
      <w:r>
        <w:br w:type="textWrapping"/>
      </w:r>
      <w:r>
        <w:t xml:space="preserve">Hoàng ma ma đi xin chỉ thị của cấp trên, được đồng ý. Từ đó về sau, ở Thần nữ điện, nàng có một tiểu bằng hữu địa vị tôn quý, chính là Trường Bình công chúa Tiếu Lệnh Nguyệt.</w:t>
      </w:r>
      <w:r>
        <w:br w:type="textWrapping"/>
      </w:r>
      <w:r>
        <w:br w:type="textWrapping"/>
      </w:r>
      <w:r>
        <w:t xml:space="preserve">Phó Lệnh Nguyệt ngây người. Thì ra nhũ danh của công chúa cũng là Lệnh Nguyệt, thế nhân đều biết công chúa là Trường Bình, chỉ có một số ít người mới biết được nhũ danh của công chúa. Trách không được, Triệu Thực cũng gọi nàng là Phó Lệnh Nguyệt. Phó là giả cũng là phụ, quả là có thâm ý.</w:t>
      </w:r>
      <w:r>
        <w:br w:type="textWrapping"/>
      </w:r>
      <w:r>
        <w:br w:type="textWrapping"/>
      </w:r>
      <w:r>
        <w:t xml:space="preserve">Cùng là tiểu cô nương năm tuổi, cùng bị nhốt trong Thần nữ điện, hai người rất nhanh đã trở thành bằng hữu. Một người được gọi là Thần nữ, một người là Trường Bình, thế giới của các nàng không có tôn ti, thần phó chi nhân nên rất nhanh đã tương thân tương ái với nhau.</w:t>
      </w:r>
      <w:r>
        <w:br w:type="textWrapping"/>
      </w:r>
      <w:r>
        <w:br w:type="textWrapping"/>
      </w:r>
      <w:r>
        <w:t xml:space="preserve">Ngày ở Thần nữ điện buồn tẻ và nhàm chán, trong trí nhớ, điều vui vẻ duy nhất là khi hai người ở cùng một chỗ cùng nhau chơi đùa, đọc sách, thả diều, ngắm sao</w:t>
      </w:r>
      <w:r>
        <w:br w:type="textWrapping"/>
      </w:r>
      <w:r>
        <w:br w:type="textWrapping"/>
      </w:r>
      <w:r>
        <w:t xml:space="preserve">Trường Bình công chúa hạnh phúc hơn Thần nữ, ít ra còn có thân nhân đến thăm hỏi. Tuy rằng Thần nữ điện quy củ rất nghiêm, chỉ có cuối năm và lúc Trung Thu là cho phép hoàng thất tới thăm công chúa nhưng dù sao cũng là có. Người đến thăm hỏi, ngoại trù Uyển phi là mẫu phi của công chúa, còn có huynh trưởng, tỷ muội của nàng ta. Những lúc đó, Thần nữ đều đứng trên đài cao hâm mộ nhìn, nàng không chỉ một lần ai thán mình là thần. Thần không có cốt nhục tìn thân.</w:t>
      </w:r>
      <w:r>
        <w:br w:type="textWrapping"/>
      </w:r>
      <w:r>
        <w:br w:type="textWrapping"/>
      </w:r>
      <w:r>
        <w:t xml:space="preserve">Trung Thu năm đó ghi dấu trong trí nhớ rất rõ, vì đột nhiên không có người quản chế các nàng, không khí có chút loạn. Thần nữ nhận thấy mọi người trong điện đều hoảng loạn, nàng nghe cung nữ bàn tán có người tạo phản, đã sắp đánh tới nơi này. Thần nữ đột nhiên bộn bề nhiều việc, cả ngày không thấy bóng dáng, việc chỉ dạy cho nàng cũng thường xuyên bị hủy bỏ đương nhiên càng không có thời gian giám thị người trong hoàng tộc đến thăm hỏi Trường Bình.</w:t>
      </w:r>
      <w:r>
        <w:br w:type="textWrapping"/>
      </w:r>
      <w:r>
        <w:br w:type="textWrapping"/>
      </w:r>
      <w:r>
        <w:t xml:space="preserve">Tự do. Các tiểu cô nương không biết có đại họa, chỉ cho là việc vui đến cửa,vô cùng vui vẻ. Khoảng thời gian này là những ngày vui sướng nhất của Trường Bình công chúa và Thần nữ. Vì Thần nữ không ở đây, các ca ca nhỏ tuổi của Trường Bình có thể thường xuyên đến tìm các nàng, mỗi lần các hoàng tử đến đều mang theo rất nhiều thức ăn và đồ chơi, các ma ma tuy biết cũng không dám quản, chỉ biết hét lớn khi Thần nữ hồi cung mới hù dọa được các tiểu tổn tông này quay về hoàng cung.</w:t>
      </w:r>
      <w:r>
        <w:br w:type="textWrapping"/>
      </w:r>
      <w:r>
        <w:br w:type="textWrapping"/>
      </w:r>
      <w:r>
        <w:t xml:space="preserve">Cứ thế, Thần nữ điện thần bí và có sức uy hiếp ngăn cách với thế giới bên ngoài. Trường Bình công chúa thông qua các huynh đệ nghịch ngợm mà biết được chút tin tức từ thế giới bên ngoài, Thần nữ cũng từ chỗ Trường Bình biết được vài chuyện mới lạ, còn cùng nhau chia sẻ</w:t>
      </w:r>
      <w:r>
        <w:br w:type="textWrapping"/>
      </w:r>
      <w:r>
        <w:br w:type="textWrapping"/>
      </w:r>
      <w:r>
        <w:t xml:space="preserve">Tỷ như, có một đêm, nàng và Trường Bình cùng nhau chơi đùa, công chúa đã nói cho nàng biết một bí mật. Đêm đó, nàng và Trường Bình công chúa ngồi ngắm sao bên ngoài Thần nữ điện, các nàng rất dễ dàng tìm được Bắc Đẩu Thất Tinh, thông qua cán chùm sao Bắc Đẩu còn tìm được Bắc Cực tinh. Trường Bình nói nàng nghe được một bí mật về Bắc Đẩu Thất Tinh, là do Lục ca ca cùng một mẹ sinh ra trong lúc vô tình nghe lén được mà nói cho nàng biết: Hoàng đế nói với người khác là Thần nữ nương nương bày một trận thế cực kỳ lợi hại, đem rất nhiều người hóa thành sao đặt vào trong đó. Thần nữ cũng là một thành viên trong đó. Bọn họ còn nói rất nhiều, Thần nữ chỉ nhớ một đoạn ngắn</w:t>
      </w:r>
      <w:r>
        <w:br w:type="textWrapping"/>
      </w:r>
      <w:r>
        <w:br w:type="textWrapping"/>
      </w:r>
      <w:r>
        <w:t xml:space="preserve">“Ngươi xem, ngôi sao kia là ta, ngôi sao này là ngươi” Trường Bình công chúa đưa tay chỉ lên trời ‘chuyện này là ta biết trước, cho nên ta chọn ngôi sao lớn kia, ngươi không được tranh”</w:t>
      </w:r>
      <w:r>
        <w:br w:type="textWrapping"/>
      </w:r>
      <w:r>
        <w:br w:type="textWrapping"/>
      </w:r>
      <w:r>
        <w:t xml:space="preserve">“Ta không thèm tranh, ta muốn ngôi sao này, tuy nhỏ nhưng rất sáng, rất đẹp”Thần nữ bĩu môi, nhìn lên không, tự đắc đáp</w:t>
      </w:r>
      <w:r>
        <w:br w:type="textWrapping"/>
      </w:r>
      <w:r>
        <w:br w:type="textWrapping"/>
      </w:r>
      <w:r>
        <w:t xml:space="preserve">Thì ra chân tướng sự thật là vậy. Đồng ngôn vô kỵ. Phó Lệnh Nguyệt lắc đầu cười khổ. Nàng đã nhớ lại tiểu cô nương đã cùng nàng ngắm sao lại không nghĩ sẽ là như vậy. Chó ngáp phải ruồi nhưng lại đi đúng đường.</w:t>
      </w:r>
      <w:r>
        <w:br w:type="textWrapping"/>
      </w:r>
      <w:r>
        <w:br w:type="textWrapping"/>
      </w:r>
      <w:r>
        <w:t xml:space="preserve">Hiện nàng có thể đoán được khi đó Thần nữ là mọi việc là vì lần chuẩn bị và chống cự cuối cùng. Hẳn là vì thời cuộc không ổn nên không chỉ Hoàng đế mà còn có nhiều trọng thần quyền quý của Tiền Lương đến tìm Thần nữ, những gương mặt này không giúp ích cho việc khôi phục trí nhớ của nàng, cho nên dễ dàng bị bỏ qua. Chỉ có một người là ngoại lệ, hắn gần như là người đến nhiều nhất.</w:t>
      </w:r>
      <w:r>
        <w:br w:type="textWrapping"/>
      </w:r>
      <w:r>
        <w:br w:type="textWrapping"/>
      </w:r>
      <w:r>
        <w:t xml:space="preserve">Tạ Cách, Hậu quân Đô đốc, phụ thân của Tạ Bình An. Có điều Tạ đô đốc, không lúc đó là Tạ tướng quân luôn đến rồi đi vội vàng, nàng không thể tiếp xúc sao có thể hỏi được gì.</w:t>
      </w:r>
      <w:r>
        <w:br w:type="textWrapping"/>
      </w:r>
      <w:r>
        <w:br w:type="textWrapping"/>
      </w:r>
      <w:r>
        <w:t xml:space="preserve">Phó Lệnh Nguyệt có chút thầm than, trong đó chắc chắn có bí mật rất lớn.</w:t>
      </w:r>
      <w:r>
        <w:br w:type="textWrapping"/>
      </w:r>
      <w:r>
        <w:br w:type="textWrapping"/>
      </w:r>
      <w:r>
        <w:t xml:space="preserve">Trong đầu nàng đột nhiên toát ra một sự kiện. Chuyện này tuy đột ngột nhớ tới nhưng lại khắc ghi trong trí nhớ của nàng rất rõ ràng. Đây nhất định là ấn tượng khó quên được.</w:t>
      </w:r>
      <w:r>
        <w:br w:type="textWrapping"/>
      </w:r>
      <w:r>
        <w:br w:type="textWrapping"/>
      </w:r>
      <w:r>
        <w:t xml:space="preserve">Nàng nhớ hậu viện của Thần nữ điện rất đẹp, có hồ nước trong xanh, bên trong có rất nhiều cá vàng, nàng thường xuyên đến cho chúng ăn, còn có rừng trúc, lầu ngắm cảnh, nhà thủy tạ</w:t>
      </w:r>
      <w:r>
        <w:br w:type="textWrapping"/>
      </w:r>
      <w:r>
        <w:br w:type="textWrapping"/>
      </w:r>
      <w:r>
        <w:t xml:space="preserve">Vào một buổi trưa mùa đông,mặt trời khó khăn lắm mới ló khỏi rặng mây.Thần nữ hủy bỏ việc họ, công chúa vui mừng vì huynh đệ đến thăm, chỉ còn mình nàng cầm theo thức ăn cho cá đi đến nhà thủy tạ. Có người cho ăn, đàn cá đương nhiên chen chúc đến. Tiểu Thần nữ cúi đầu, nhìn mặt nước chằm chằm, nàng nhớ nhà, nhớ cha mẹ. Đột nhiên nàng phát hiện bả vai mình bị người ta đè lại, giật mình quay đầu thì thấy mấy khuôn mặt tươi cười không hảo ý. Đây chính là các hoàng tử đến thăm Trường Bình công chúa, bọn họ cười vang, ra lệnh cho thái giám thân tín nâng nàng quăng qua lan can. Nàng hét lên một tiếng, liều mạng bắt lấy lan can bên ngoài nhà thủy tạ, hoảng sợ nhìn nam hài trạc tuổi mình, mặc trang phục hoàng tử vàng óng ánh chậm rãi tới gần. Nàng nhận ra đây là kẻ cầm đầu các hoàng tử, cũng là người có hi vọng trở thành Thái tử nhất như Trường Bình nói, là Ngũ hoàng tử do Hoắc quý phi sinh. Gần đây Thần nữ quản lý rời rạc nên nàng và các hoàng tử đã từng gặp mặt vài lần, nàng vừa nhìn thấy Ngũ hoàng tử tôn quý này đã có ấn tượng sâu sắc, bởi vì ánh mắt của hắn rất khác người khác, khi đối mặt với nàng không phải là kính sợ, tôn sùng mà là khinh miệt, khinh bỉ. Hắn không lớn hơn nàng bao nhiêu, cũng không đối đãi với nàng như Thần nữ cho nên nàng rất không thích hắn. Không biết lúc này tên thiếu giáo dưỡng này muốn làm gì? không ai dạy hắn tôn kính Thần nữ sao? cho dù hắn có hi vọng làm Thái tử nhất thì …</w:t>
      </w:r>
      <w:r>
        <w:br w:type="textWrapping"/>
      </w:r>
      <w:r>
        <w:br w:type="textWrapping"/>
      </w:r>
      <w:r>
        <w:t xml:space="preserve">“Cũng có chút thân thủ ah” Ngũ hoàng tử đi tới gần nàng ‘không phải ngươi rất thích nước sao? biểu diễn cho gia xem thần tích đi?” chân của hắn chậm rãi đạp lên tay nàng</w:t>
      </w:r>
      <w:r>
        <w:br w:type="textWrapping"/>
      </w:r>
      <w:r>
        <w:br w:type="textWrapping"/>
      </w:r>
      <w:r>
        <w:t xml:space="preserve">Nàng bị đau, hét lên một tiếng thảm thiết, rơi vào trong hồ nước</w:t>
      </w:r>
      <w:r>
        <w:br w:type="textWrapping"/>
      </w:r>
      <w:r>
        <w:br w:type="textWrapping"/>
      </w:r>
      <w:r>
        <w:t xml:space="preserve">Trời đã nhập thu, trên mặt hồ có rất nhiều xác lá, nàng khoa tay múa chân, cố cầm lấy cái gì đó chung quanh để chống đỡ thân thể. Tuy nàng đã theo Thần nữ học bơi nhưng hoa phục ngâm trong nước trở nên nặng như sắt, nàng liều mạng giãy dụa cũng không thể ngăn mình chìm xuống.</w:t>
      </w:r>
      <w:r>
        <w:br w:type="textWrapping"/>
      </w:r>
      <w:r>
        <w:br w:type="textWrapping"/>
      </w:r>
      <w:r>
        <w:t xml:space="preserve">“Cứu mạng” uống mấy ngụm nước, nàng rốt cuộc cũng không kiên trì được bao lâu, nàng cảm giác thân thể đã chìm xuống.</w:t>
      </w:r>
      <w:r>
        <w:br w:type="textWrapping"/>
      </w:r>
      <w:r>
        <w:br w:type="textWrapping"/>
      </w:r>
      <w:r>
        <w:t xml:space="preserve">“Cứu mạng, ta không trị được nước. Cứu ta” nàng ngâm mình trong nước, ra sức kêu nhưng thanh âm rất gian nan, nàng rất muốn la lớn tiếng nhưng lại không thể, huống chi vào giờ này cũng không có ai lui tới nơi này.</w:t>
      </w:r>
      <w:r>
        <w:br w:type="textWrapping"/>
      </w:r>
      <w:r>
        <w:br w:type="textWrapping"/>
      </w:r>
      <w:r>
        <w:t xml:space="preserve">“Ngũ ca, xem ra nàng thật không ổn” một tiểu nam hài ghé vào lan can “nếu xảy ra tai nạn chết người thì nguy rồi, mau kéo nàng lên đi”</w:t>
      </w:r>
      <w:r>
        <w:br w:type="textWrapping"/>
      </w:r>
      <w:r>
        <w:br w:type="textWrapping"/>
      </w:r>
      <w:r>
        <w:t xml:space="preserve">“Ta nhìn nàng cố làm ra vẻ liền không thuận mắt’ Ngũ hoàng tử căm giận, cười lạnh “cái này là để đè bẹp kiêu ngạo của nàng, làm cho nàng hiểu rõ mình rốt cuộc có mấy cân mấy lượng”</w:t>
      </w:r>
      <w:r>
        <w:br w:type="textWrapping"/>
      </w:r>
      <w:r>
        <w:br w:type="textWrapping"/>
      </w:r>
      <w:r>
        <w:t xml:space="preserve">Nàng ở trong nước gian nan chống đỡ, thầm nghĩ không biết mình đã đắc tội quý nhân này khi nào. Nước rất lạnh, chân tay của nàng đã bị co rút, dần dần không la lên được nữa, chỉ cảm thấy cả người chết lặng</w:t>
      </w:r>
      <w:r>
        <w:br w:type="textWrapping"/>
      </w:r>
      <w:r>
        <w:br w:type="textWrapping"/>
      </w:r>
      <w:r>
        <w:t xml:space="preserve">“Mau kéo nàng lên đi, đừng để chết người ah. Dù sao nàng cũng là Thần nữ” lại có tiếng cầu tình “hơn nữa không phải sau này nàng sẽ trở thành phi tử của ngươi sao, ngươi giáo huấn một chút thì được rồi”</w:t>
      </w:r>
      <w:r>
        <w:br w:type="textWrapping"/>
      </w:r>
      <w:r>
        <w:br w:type="textWrapping"/>
      </w:r>
      <w:r>
        <w:t xml:space="preserve">“Thứ bại hoại, hạ lưu như vậy thì nằm mơ đi” Ngũ hoàng tử khinh thường “ta nhìn mặt nàng ta là liền không thích, nếu nàng không xong, vậy cứ để nàng trở thành phi tử minh hôn cho lão Tứ đi”</w:t>
      </w:r>
      <w:r>
        <w:br w:type="textWrapping"/>
      </w:r>
      <w:r>
        <w:br w:type="textWrapping"/>
      </w:r>
      <w:r>
        <w:t xml:space="preserve">Có lẽ sắc mặt của nàng trắng bệch quá mức dọa người, khiến tiểu nam hài kia khóc ồ lên</w:t>
      </w:r>
      <w:r>
        <w:br w:type="textWrapping"/>
      </w:r>
      <w:r>
        <w:br w:type="textWrapping"/>
      </w:r>
      <w:r>
        <w:t xml:space="preserve">“Khóc cái gì mà khóc” Ngũ hoàng tử răn dạy, thanh âm nghiến răng phiêu lãng trong trí nhớ của nàng “phụ hoàng chính là bị yêu nữ tà giáo giả thần giả quỷ này mê hoặc, nếu không ta đã sớm…Lão Thất, đừng khóc. Dù sao nơi này cũng không có ai thấy, nàng chết cũng là không đối chứng hơn nữa bọn họ cũng không dám công bố, cùng lắm thì phụ hoàng lại tìm một người khác. Hiện tại bên ngoài, còn ai để ý”</w:t>
      </w:r>
      <w:r>
        <w:br w:type="textWrapping"/>
      </w:r>
      <w:r>
        <w:br w:type="textWrapping"/>
      </w:r>
      <w:r>
        <w:t xml:space="preserve">Nàng rốt cuộc không nghe được gì nữa, nước hồ lạnh như băng đã tràn ngập khắp mũi, miệng nàng.</w:t>
      </w:r>
      <w:r>
        <w:br w:type="textWrapping"/>
      </w:r>
      <w:r>
        <w:br w:type="textWrapping"/>
      </w:r>
      <w:r>
        <w:t xml:space="preserve">Trí nhớ lại tiếp tục lúc nàng nằm trên giường ngọc trong một phòng đá kỳ quái, trước mắt nàng là vẻ mặt lạnh lùng của Thần nữ, đang dùng một tư thế kỳ quái nâng thân thể của nàng lên. Nàng lơ lửng giữa không trung, có thể cảm nhận được một hơi thở tươi mát xuyên qua thân thể nàng, cảm giác lành lạnh thích thú nhưng càng về sau tốc độ càng nhanh, nàng bắt đầu thấy đau, từ cảm giác đau như bị kiến cắn đến trở thành đau đến thấu xương.</w:t>
      </w:r>
      <w:r>
        <w:br w:type="textWrapping"/>
      </w:r>
      <w:r>
        <w:br w:type="textWrapping"/>
      </w:r>
      <w:r>
        <w:t xml:space="preserve">Nàng đau đến mức kêu thành tiếng, xoay người muốn trốn nhưng Thần nữ đã lập tức ngăn cản nàng ‘sẽ tốt nhanh thôi”</w:t>
      </w:r>
      <w:r>
        <w:br w:type="textWrapping"/>
      </w:r>
      <w:r>
        <w:br w:type="textWrapping"/>
      </w:r>
      <w:r>
        <w:t xml:space="preserve">Nàng rất sợ Thần nữ nên cắn răng chống đỡ, trước mắt tối đen, đau đến mức ngất đi.</w:t>
      </w:r>
      <w:r>
        <w:br w:type="textWrapping"/>
      </w:r>
      <w:r>
        <w:br w:type="textWrapping"/>
      </w:r>
      <w:r>
        <w:t xml:space="preserve">Khi tỉnh lại, nàng mẫn cảm phát giác thân thể không giống trước, nói không rõ cảm giác nhưng chính là tứ chi giống như nhẹ nhàng hơn không ít. Nàng nhìn thấy trên giường ngọc bên cạnh còn có một tiểu nam hài, nhìn phục sức thì là một hoàng tử. Chẳng lẽ hắn cũng rơi xuống nước sao? chẳng lẽ là người đã cầu tình cho nàng?</w:t>
      </w:r>
      <w:r>
        <w:br w:type="textWrapping"/>
      </w:r>
      <w:r>
        <w:br w:type="textWrapping"/>
      </w:r>
      <w:r>
        <w:t xml:space="preserve">“Thần nữ nương nương, ngài nói xem, có phải là biện pháp nhất lao vĩnh dật” đột nhiên nàng nghe được một giọng nam</w:t>
      </w:r>
      <w:r>
        <w:br w:type="textWrapping"/>
      </w:r>
      <w:r>
        <w:br w:type="textWrapping"/>
      </w:r>
      <w:r>
        <w:t xml:space="preserve">Nàng vội vàng nhìn quanh, thấy trong phòng đá không có một ai</w:t>
      </w:r>
      <w:r>
        <w:br w:type="textWrapping"/>
      </w:r>
      <w:r>
        <w:br w:type="textWrapping"/>
      </w:r>
      <w:r>
        <w:t xml:space="preserve">“Trương đại nhân, ngài cũng biết thân thể của Tứ hoàng tử rồi, phát bệnh là chuyện khó tránh khỏi. Hắn bị thương quá nặng, phương pháp bình thường không thể cứu trị được, có lẽ hắn không thể rời khỏi Thần nữ điện’ thanh âm của Thần nữ cũng vang lên</w:t>
      </w:r>
      <w:r>
        <w:br w:type="textWrapping"/>
      </w:r>
      <w:r>
        <w:br w:type="textWrapping"/>
      </w:r>
      <w:r>
        <w:t xml:space="preserve">Tiểu thần nữ đột nhiên phát hiện, nàng có thể nghe được đối thoại ở bên kia vách tường, thính lực của nàng trở nên sâu sắc, có thể nghe xuyên qua vách tường. Nàng cảm giác có một cỗ linh khí đang khởi động trong thân thể, giống như giúp thân thể của nàng mở ra thiên mục</w:t>
      </w:r>
      <w:r>
        <w:br w:type="textWrapping"/>
      </w:r>
      <w:r>
        <w:br w:type="textWrapping"/>
      </w:r>
      <w:r>
        <w:t xml:space="preserve">“Đứa nhỏ này thực đáng thươn” thanh âm của nam tử kia rất trầm “từ nhỏ không biết bị ai hạ độc thủ còn mang tiếng khắc mẫu, trừ ta phụng chỉ cứu trị có lẽ không có ai muốn hắn sống, cho tới bây giờ, người có thể nhìn thấy Tứ hoàng tử cũng không nhiều lắm”</w:t>
      </w:r>
      <w:r>
        <w:br w:type="textWrapping"/>
      </w:r>
      <w:r>
        <w:br w:type="textWrapping"/>
      </w:r>
      <w:r>
        <w:t xml:space="preserve">‘Sinh tử do mệnh, phú quý nhờ trời. Đứa nhỏ này vừa ra đời đã mang tai kiếp ah’ thanh âm của Thần nữ rất bình thản “không thể để người biết ngược lại ít gây chuyện thị phi, nay thiên tượng hỗn loạn, có câu Tái Ông mất ngựa có khi là phúc, nói không chừng đứa nhỏ này sẽ có hạnh phúc cuối đời ah”</w:t>
      </w:r>
      <w:r>
        <w:br w:type="textWrapping"/>
      </w:r>
      <w:r>
        <w:br w:type="textWrapping"/>
      </w:r>
      <w:r>
        <w:t xml:space="preserve">“Vậy tiểu Thần nữ tính thế nào? có cần…”nam nhân kia chuyển đề tài</w:t>
      </w:r>
      <w:r>
        <w:br w:type="textWrapping"/>
      </w:r>
      <w:r>
        <w:br w:type="textWrapping"/>
      </w:r>
      <w:r>
        <w:t xml:space="preserve">“Sẽ sống lại, ta đã độ chân khí cho nàng” Thần nữ thở dài “ta đúng là gây nghiệp chướng, có thể như vậy sau này sẽ hại đứa nhỏ này”</w:t>
      </w:r>
      <w:r>
        <w:br w:type="textWrapping"/>
      </w:r>
      <w:r>
        <w:br w:type="textWrapping"/>
      </w:r>
      <w:r>
        <w:t xml:space="preserve">“Thần nữ nương nương trạch tâm nhân hậu, đây có lẽ là mệnh” nam nhân kia nhẹ giọng trấn an “dù sao nàng cũng là con dân Đại Lương, cống hiến cho Đại Lương cũng là việc nên làm”</w:t>
      </w:r>
      <w:r>
        <w:br w:type="textWrapping"/>
      </w:r>
      <w:r>
        <w:br w:type="textWrapping"/>
      </w:r>
      <w:r>
        <w:t xml:space="preserve">Hai người còn đang nghị luận đã nghe thanh âm thái giám vang lên “Hoàng đế giá lâm”</w:t>
      </w:r>
      <w:r>
        <w:br w:type="textWrapping"/>
      </w:r>
      <w:r>
        <w:br w:type="textWrapping"/>
      </w:r>
      <w:r>
        <w:t xml:space="preserve">Nàng ngồi trên giường ngọc, tầm mắt mơ hồ. Nàng được độ tiên khí, hèn chi mà lục cảm trở nên thông linh nhưng Thần nữ lại nói chân khí này ngày sau sẽ hại nàng là vì sao? nàng vừa nghĩ vừa bị một cái giường ngọc khác hấp dẫn tầm mắt. Nàng nhớ tới lão Tứ sẽ minh hôn với nàng mà Ngũ hoàng tử nói. Chính là tên tiểu quỷ hay ho này sao?</w:t>
      </w:r>
      <w:r>
        <w:br w:type="textWrapping"/>
      </w:r>
      <w:r>
        <w:br w:type="textWrapping"/>
      </w:r>
      <w:r>
        <w:t xml:space="preserve">Nàng đứng lên, kiễng chân, nhẹ nhàng đi qua. Nam hài kia như người chết nằm trên giường, thân thể lớn hơn nàng, xem ra tuổi cũng lớn hơn một chút. Hắn dáng người gầy yếu, sắc mặt trắng bệch nhưng rất anh tuấn. Mắt này, mũi này, miệng này…</w:t>
      </w:r>
      <w:r>
        <w:br w:type="textWrapping"/>
      </w:r>
      <w:r>
        <w:br w:type="textWrapping"/>
      </w:r>
      <w:r>
        <w:t xml:space="preserve">Phó Lệnh Nguyệt quát to một tiếng, ngồi bật dậy</w:t>
      </w:r>
      <w:r>
        <w:br w:type="textWrapping"/>
      </w:r>
      <w:r>
        <w:br w:type="textWrapping"/>
      </w:r>
    </w:p>
    <w:p>
      <w:pPr>
        <w:pStyle w:val="Heading2"/>
      </w:pPr>
      <w:bookmarkStart w:id="99" w:name="quyển-4---chương-16-mượn-sức"/>
      <w:bookmarkEnd w:id="99"/>
      <w:r>
        <w:t xml:space="preserve">77. Quyển 4 - Chương 16: Mượn Sức</w:t>
      </w:r>
    </w:p>
    <w:p>
      <w:pPr>
        <w:pStyle w:val="Compact"/>
      </w:pPr>
      <w:r>
        <w:br w:type="textWrapping"/>
      </w:r>
      <w:r>
        <w:br w:type="textWrapping"/>
      </w:r>
      <w:r>
        <w:t xml:space="preserve">Là hắn? Sao mà càng nghĩ càng thấy giống hắn </w:t>
      </w:r>
      <w:r>
        <w:br w:type="textWrapping"/>
      </w:r>
      <w:r>
        <w:br w:type="textWrapping"/>
      </w:r>
      <w:r>
        <w:t xml:space="preserve">Phó Lệnh Nguyệt ngồi trên giường, kinh hoàng vô cùng, đang đầu đông mà toàn thân nàng lại toát mồ hôi. Nàng vậy mà lại liên tưởng tới Viên Li. Không thể nào!</w:t>
      </w:r>
      <w:r>
        <w:br w:type="textWrapping"/>
      </w:r>
      <w:r>
        <w:br w:type="textWrapping"/>
      </w:r>
      <w:r>
        <w:t xml:space="preserve">Phó Lệnh Nguyệt đưa tay ôm lấy trái tim đang đập liên hồi, cảm thấy mình đã ảo tưởng quá mức. Viên Li sao có thể là Tứ hoàng tử của Tiền Lương chứ?chuyện này rất bất khả tư nghị, rất thái quá. Chẳng lẽ vì hai người mới đây cùng bị hạ độc thủ, trong tiềm thức của nàng mới suy nghĩ miên man. Nhưng mà..tuy cách xa ngàn vạn thời không, nàng nhắm mắt lại vẫn có thể nhớ rõ tướng mạo của nam hài kia, vì hắn quá tuấn tú nên nàng đã nhìn rất lâu.</w:t>
      </w:r>
      <w:r>
        <w:br w:type="textWrapping"/>
      </w:r>
      <w:r>
        <w:br w:type="textWrapping"/>
      </w:r>
      <w:r>
        <w:t xml:space="preserve">Giống. Rất giống. Nếu nói đây là bộ dáng lúc thiếu niên của Viên Li hoàn toàn là dựa vào thượng phổ, tuy nhắm mắt nhưng nhìn tổng thể, nàng vẫn có dự cảm…Nàng càng thấy không có khả năng thì tư duy của nàng liền đi vào ngõ cụt</w:t>
      </w:r>
      <w:r>
        <w:br w:type="textWrapping"/>
      </w:r>
      <w:r>
        <w:br w:type="textWrapping"/>
      </w:r>
      <w:r>
        <w:t xml:space="preserve">Chân tướng. Niệm tưởng này tựa như ma rủa, cháy lan ra cả đồng cỏ trong ngày đầu đông</w:t>
      </w:r>
      <w:r>
        <w:br w:type="textWrapping"/>
      </w:r>
      <w:r>
        <w:br w:type="textWrapping"/>
      </w:r>
      <w:r>
        <w:t xml:space="preserve">Rất khủng bố. Phó Lệnh Nguyệt không thể ngủ được. Nàng nhanh chóng từ bỏ suy nghĩ vô dụng, tiếp tục nhớ lại, chắc chắn sẽ có đáp án nhưng nàng không ngờ rằng trí nhớ của nàng chỉ thức tỉnh tới đây thôi.</w:t>
      </w:r>
      <w:r>
        <w:br w:type="textWrapping"/>
      </w:r>
      <w:r>
        <w:br w:type="textWrapping"/>
      </w:r>
      <w:r>
        <w:t xml:space="preserve">Nàng có thể nhớ rõ, nàng chỉ nhìn tướng mạo thiếu niên kia liền rụt trở về, vì nàng vẫn cố kỵ Thần nữ ở cách vách, nàng cũng sợ thiếu niên anh tuấ kia đột nhiên tỉnh lại, mình sẽ rơi vào quẫn bách.</w:t>
      </w:r>
      <w:r>
        <w:br w:type="textWrapping"/>
      </w:r>
      <w:r>
        <w:br w:type="textWrapping"/>
      </w:r>
      <w:r>
        <w:t xml:space="preserve">Nàng rón rén trở về giường ngọc, điều tiết hơi thở, bắt đầu chợp mắt.</w:t>
      </w:r>
      <w:r>
        <w:br w:type="textWrapping"/>
      </w:r>
      <w:r>
        <w:br w:type="textWrapping"/>
      </w:r>
      <w:r>
        <w:t xml:space="preserve">Thân thể của nàng biến hóa quá lớn, thần lực thấm nhập khiến nàng được lợi không ít. Nàng nằm trên giường ngọc, lại cảm ứng có vạn vật trồi lên. Nàng có thể cảm nhận được chính xác tình huống diễn ra ở bên kia, không lâu sau thì Hoàng đế rời đi, Thần nữ và Trương đại nhân cũng chậm rãi đi về phía phòng đá</w:t>
      </w:r>
      <w:r>
        <w:br w:type="textWrapping"/>
      </w:r>
      <w:r>
        <w:br w:type="textWrapping"/>
      </w:r>
      <w:r>
        <w:t xml:space="preserve">Trương đại nhân cảm tạ Thần nữ đã công cứu trị, sau đó dùng áo khoác, ôm thiếu niên kia đi. Nàng lại nghe Trương đại nhân nói rất kỳ lạ, không phải hồi cung mà là hồi phủ. Hoàng tử lại ở ngoài cung? Xem ra thật sự là bệnh tình không ổn, quả nhiên là không có ai xem Tứ hoàng tử là người sống</w:t>
      </w:r>
      <w:r>
        <w:br w:type="textWrapping"/>
      </w:r>
      <w:r>
        <w:br w:type="textWrapping"/>
      </w:r>
      <w:r>
        <w:t xml:space="preserve">“Nếu đã tỉnh thì đứng lên đi” ngữ khí Thần nữ có chút mệt mỏi</w:t>
      </w:r>
      <w:r>
        <w:br w:type="textWrapping"/>
      </w:r>
      <w:r>
        <w:br w:type="textWrapping"/>
      </w:r>
      <w:r>
        <w:t xml:space="preserve">Nàng xấu hổ, vội ngồi dậy</w:t>
      </w:r>
      <w:r>
        <w:br w:type="textWrapping"/>
      </w:r>
      <w:r>
        <w:br w:type="textWrapping"/>
      </w:r>
      <w:r>
        <w:t xml:space="preserve">Thần nữ ngồi xuống điều tức, mặt không chút thay đổi nói ‘về sau đừng tới nơi nguy hiểm. Hiện trong cơ thể của ngươi có thần lực của ta, sẽ từ từ dạy ngươi khống chế nó. Cho nên gần đây cảm giác thân thể có gì khác thường cũng không cần kinh hoảng”</w:t>
      </w:r>
      <w:r>
        <w:br w:type="textWrapping"/>
      </w:r>
      <w:r>
        <w:br w:type="textWrapping"/>
      </w:r>
      <w:r>
        <w:t xml:space="preserve">“Dạ” nàng đáp lời. Nàng rất muốn hỏi Thần nữ đã nói ‘nghiệp chướng và ngày sau sẽ hại nàng” là có ý gì? nhưng nàng chỉ há miệng vài lần rồi lại thôi</w:t>
      </w:r>
      <w:r>
        <w:br w:type="textWrapping"/>
      </w:r>
      <w:r>
        <w:br w:type="textWrapping"/>
      </w:r>
      <w:r>
        <w:t xml:space="preserve">Sau hôm nay, nàng cảm giác không khí trong Thần nữ điện không thích hợp. Nàng bị Thần nữ đuổi trở về tẩm cung, cũng không thấy các hoàng tử hay người trong cung đến chơ nữa. Sau khi nàng rơi xuống nước, Thần nữ điện đề phòng sâm nghiêm hơn. Càng kỳ quái hơn là Trường Bình công chúa triệu đi, từ đó nàng không thể nói chuyện với Trường Bình nữa, có một lần nàng từ xa nhìn thấy Trường Bình ở bên cửa sổ nhưng hai người còn chưa kịp trao đổi thì Trường Bình đã bị ma ma của nàng mang đi.</w:t>
      </w:r>
      <w:r>
        <w:br w:type="textWrapping"/>
      </w:r>
      <w:r>
        <w:br w:type="textWrapping"/>
      </w:r>
      <w:r>
        <w:t xml:space="preserve">Cuối năm qua đi, cách ngày thay triều đổi đại ngày càng gần.</w:t>
      </w:r>
      <w:r>
        <w:br w:type="textWrapping"/>
      </w:r>
      <w:r>
        <w:br w:type="textWrapping"/>
      </w:r>
      <w:r>
        <w:t xml:space="preserve">Phó Lệnh Nguyệt không hề bị ảnh hưởng, nàng chỉ có thể nhớ rõ không ai, kể cả nàng, mất đi bằng hữu mà buồn khổ. Nàng cả ngày ở trong Thần điện, ưu tư mệt mỏi. Đối với chuyện xảy ra vào mùa xuân năm ấy, đầu của nàng trở nên trống rỗng.</w:t>
      </w:r>
      <w:r>
        <w:br w:type="textWrapping"/>
      </w:r>
      <w:r>
        <w:br w:type="textWrapping"/>
      </w:r>
      <w:r>
        <w:t xml:space="preserve">Trí nhớ vào lúc mấu chốt này liền ngừng lại</w:t>
      </w:r>
      <w:r>
        <w:br w:type="textWrapping"/>
      </w:r>
      <w:r>
        <w:br w:type="textWrapping"/>
      </w:r>
      <w:r>
        <w:t xml:space="preserve">Phó Lệnh Nguyệt căm giận nghĩ tới Trương Kê. Đảo chủ Thành đảo đáng giận, hắn vô cùng hiểu tâm tư người ta. Hắn không bắt buộc người ta làm gì nhưng lại biết khống chế ngay lúc quan trọng nhất. Đúng vậy, sau khi khôi phục trí nhớ, nàng càng muốn biết chân tướng hơn trước kia. Nàng muốn biết tình huống lúc phá cung vì lúc đó nàng cũng ở trong Thần nữ điện ở Kiến Dương, nàng nhất định biết.</w:t>
      </w:r>
      <w:r>
        <w:br w:type="textWrapping"/>
      </w:r>
      <w:r>
        <w:br w:type="textWrapping"/>
      </w:r>
      <w:r>
        <w:t xml:space="preserve">Tạ Cách, Triệu Thực, Ngô Mỹ Nhân, Trương Kê…những người này rốt cuộc đã sắm vai gì trong đó? vì sao hai Thần nữ đồng thời không thấy tung tích? Vì sao nàng lại rơi vào tay Triệu Thực? vì sao Trương Kê lại có thể lợi dụng kế hoạch của Thanh Loan?Tứ hoàng tử giống Viên Li kia đã chạy đi đâu?Trương đại nhân kia chính là Trương Kê sao? Bắc Đẩu Thất Tinh rốt cuộc là làm gì?</w:t>
      </w:r>
      <w:r>
        <w:br w:type="textWrapping"/>
      </w:r>
      <w:r>
        <w:br w:type="textWrapping"/>
      </w:r>
      <w:r>
        <w:t xml:space="preserve">Rất nhiều nghi vấn mà một phần trí nhớ được khôi phục lại chẳng giúp gì nhiều cho việc tra xét chân tướng.</w:t>
      </w:r>
      <w:r>
        <w:br w:type="textWrapping"/>
      </w:r>
      <w:r>
        <w:br w:type="textWrapping"/>
      </w:r>
      <w:r>
        <w:t xml:space="preserve">Mùa thu đông năm đó, nàng bắt đầu theo Triệu Thực phiêu bạc chung quanh, nàng chỉ nhớ lại có một nơi nhưng cũng chính ở đây, nhân sinh của nàng đã thay đổi.</w:t>
      </w:r>
      <w:r>
        <w:br w:type="textWrapping"/>
      </w:r>
      <w:r>
        <w:br w:type="textWrapping"/>
      </w:r>
      <w:r>
        <w:t xml:space="preserve">Người phía sau màn đang cười đợi nàng, ung dung câu cá, bộ dáng như là Khương Thái Công câu cá, nguyện người mắc câu</w:t>
      </w:r>
      <w:r>
        <w:br w:type="textWrapping"/>
      </w:r>
      <w:r>
        <w:br w:type="textWrapping"/>
      </w:r>
      <w:r>
        <w:t xml:space="preserve">Một đêm này, Phó Lệnh Nguyệt cẩn thận nhớ lại cảnh tượng lúc nàng đến Thành đảo.</w:t>
      </w:r>
      <w:r>
        <w:br w:type="textWrapping"/>
      </w:r>
      <w:r>
        <w:br w:type="textWrapping"/>
      </w:r>
      <w:r>
        <w:t xml:space="preserve">Nàng sâu sắc hiểu được có đôi khi biết gì đó cũng không phải là chuyện tốt. Về Viên Li, nàng không chỉ dựa vào phán đoán của mình, trong lòng nàng bắt đầu cân nhắc rất nhiều chuyện. Tỷ như vào trong tiết Vạn thọ đầu tiên, Lý Tuấn Ngạn lại chọn vở Triệu thị cô nhi mà biểu tình của Viên Li lúc đó rất thưởng thức. Tỷ như Viên Li luôn nói nam nhân và nữ nhân không giống nhau, hắn thường xuyên nhắc nhở nàng báo thù. Viên Li và Tứ hoàng tử từ nhỏ đều bị tổn thương, từ đó liên tưởng sẽ có rất nhiều chi tiết cực kỳ ăn khớp với nhau. Tỷ như thân phận của Trương Kê, người ôm Tứ hoàng tử đi cũng họ Trương mà Trương Kê lại có năng lực điều động cao thủ như Ngô Mỹ Nhân bày ra âm mưu to lớn như vậy, chắc chắn lúc trước địa vị của hắn ở Kiền giáo không đơn giản. Nàng lại nhớ tới lúc ở Tả quân phủ, có lần nhìn thấy Viên Li một mình ở trong phòng buồn bực khắc dấu, chính là Hải xấu xí  ba, là từ mà Thần nữ đã từng bói ra, hèn chi nàng lại thấy như từng quen biết. Đây là trùng hợp sao?</w:t>
      </w:r>
      <w:r>
        <w:br w:type="textWrapping"/>
      </w:r>
      <w:r>
        <w:br w:type="textWrapping"/>
      </w:r>
      <w:r>
        <w:t xml:space="preserve">Nếu Viên Li là Tứ hoàng tử, như vậy hắn đã sớm nhận ra thân phận của hắn. Dù thế nào, nàng cũng không thể đi vào nội tâm của hắn, nàng nhìn không thấu ý đồ của hắn, lòng của hắn vẫn luôn thâm sâu khó lường…</w:t>
      </w:r>
      <w:r>
        <w:br w:type="textWrapping"/>
      </w:r>
      <w:r>
        <w:br w:type="textWrapping"/>
      </w:r>
      <w:r>
        <w:t xml:space="preserve">Phó Lệnh Nguyệt giả thiết điều này là thật, nếu nàng đã đoán trúng tất cả thì chính là nàng đã đột ngột lọt vào kế hoạch báo thù của một hoàng tử bị diệt quốc</w:t>
      </w:r>
      <w:r>
        <w:br w:type="textWrapping"/>
      </w:r>
      <w:r>
        <w:br w:type="textWrapping"/>
      </w:r>
      <w:r>
        <w:t xml:space="preserve">Viên Li từng nói, tương lai sẽ có ngày hắn sẽ tự tay giết nàng. Như vậy, nàng nhất định là một phần không thể thiếu trong kế hoạch của  bọn họ.</w:t>
      </w:r>
      <w:r>
        <w:br w:type="textWrapping"/>
      </w:r>
      <w:r>
        <w:br w:type="textWrapping"/>
      </w:r>
      <w:r>
        <w:t xml:space="preserve">Dư nghiệt tiền triều muốn báo thù phục quốc?</w:t>
      </w:r>
      <w:r>
        <w:br w:type="textWrapping"/>
      </w:r>
      <w:r>
        <w:br w:type="textWrapping"/>
      </w:r>
      <w:r>
        <w:t xml:space="preserve">Tóm lại, Viên Li đầu tiên là chiếm cứ vị trí Thế tử của Tả quân Đô đốc phủ, không biết chân thân đáng thương đã bị Trương Kê làm gì rồi. Sau đó, ở Ngưng Hương sơn trang, đối diện với âm mưu của Lý Thành Khí và Đan Sa Đinh, đối mặt với hành động quái dị của Phi tiên nương tử, Viên Li sợ bại lộ ẩn tình của thân thể, dẫu sao Đan Sa Đinh cũng từng là Đại tổng quản Ngự mã giam trong cung, dù không nhìn thấy Tứ hoàng tử được đưa ra ngoài dưỡng thương nhưng cũng nghe được lời đồn. Hắn cần thanh tỉnh và đợi, mượn tay Lý Thành Khí trừ bỏ hai phủ Đô đốc, sau này còn từng bước đẩy nàng lên ngai vàng Thần nữ.</w:t>
      </w:r>
      <w:r>
        <w:br w:type="textWrapping"/>
      </w:r>
      <w:r>
        <w:br w:type="textWrapping"/>
      </w:r>
      <w:r>
        <w:t xml:space="preserve">Bọn họ muốn lợi dụng nàng để phục quốc sao?nếu là nghiệp lớn phục quốc, Viên Li hẳn không thể tự động xin đi giết giặc mà đến nơi hoang vu như Lũng Tây. Hắn hẳn là cùng phe với Viên Đan, trước tiên là chiếm chỗ, xưng vương xưng bá, đợi cho thế đạo rối loạn liền tuyên bố tự lập, chậm rãi đánh tới. Viên Li lại trong lúc người ta tranh giành đỏ mắt, không chiếm nơi giàu có và đông đúc mà lại đi về phía thâm sơn cùng cốc. Vì sao? nàng nghĩ mãi mà cũng không hiểu.</w:t>
      </w:r>
      <w:r>
        <w:br w:type="textWrapping"/>
      </w:r>
      <w:r>
        <w:br w:type="textWrapping"/>
      </w:r>
      <w:r>
        <w:t xml:space="preserve">Có Trương Kê ở đây, nhất định sẽ có một âm mưu lớn. Là âm mưu lớn tới đây, muốn nàng hoàn thành phần việc gì? nàng vốn chỉ là một thế thân, có tác dụng gì sao?</w:t>
      </w:r>
      <w:r>
        <w:br w:type="textWrapping"/>
      </w:r>
      <w:r>
        <w:br w:type="textWrapping"/>
      </w:r>
      <w:r>
        <w:t xml:space="preserve">Dựa theo kết quả giao dịch của nàng và Trương Kê, sau khi dược có hiệu lực, nàng phải giải trừ việc kinh thành địa chấn trong lúc cầu phúc, như thế Viên Li sẽ không bị thánh chỉ ước thúc,có thể tự do đi Lũng Tây. Cho nên, trước khi điều đó xảy ra, nàng phải cởi bỏ nghi hoặc trong lòng.</w:t>
      </w:r>
      <w:r>
        <w:br w:type="textWrapping"/>
      </w:r>
      <w:r>
        <w:br w:type="textWrapping"/>
      </w:r>
      <w:r>
        <w:t xml:space="preserve">Phó Lệnh Nguyệt ngủ đến hừng đông, tỉnh dậy liền phân phó Tiểu Đa Tử “chuẩn bị ngọc bội khai quang cho Hoàng thượng, buổi trưa ta muốn vào cung kiến giá”</w:t>
      </w:r>
      <w:r>
        <w:br w:type="textWrapping"/>
      </w:r>
      <w:r>
        <w:br w:type="textWrapping"/>
      </w:r>
      <w:r>
        <w:t xml:space="preserve">Chuẩn bị thỏa đáng, nàng liền tiến cung yết kiến Hoàng đế Lý Tuấn Ngạn. Nàng muốn lợi dụng tất cả những người có thể lợi dụng, càng không thể bỏ qua tiểu hoàng đế khôn khéo lại hay xúc động.</w:t>
      </w:r>
      <w:r>
        <w:br w:type="textWrapping"/>
      </w:r>
      <w:r>
        <w:br w:type="textWrapping"/>
      </w:r>
      <w:r>
        <w:t xml:space="preserve">Lý Tuấn Ngạn rất khinh thường thái độ nịnh bợ của Phó Lệnh Nguyệt, hàn huyên một lúc, dưới sự ám chỉ của nàng, hắn liền cho tả hữu lui ra ngoài</w:t>
      </w:r>
      <w:r>
        <w:br w:type="textWrapping"/>
      </w:r>
      <w:r>
        <w:br w:type="textWrapping"/>
      </w:r>
      <w:r>
        <w:t xml:space="preserve">“Hoàng thượng” Phó Lệnh Nguyệt nghiêm mặt nói “về chuyện bảo tàng, thần giống như nhớ được chút gì đó”</w:t>
      </w:r>
      <w:r>
        <w:br w:type="textWrapping"/>
      </w:r>
      <w:r>
        <w:br w:type="textWrapping"/>
      </w:r>
      <w:r>
        <w:t xml:space="preserve">“Thần nữ ở riêng một chỗ với trẫm, còn phân quân thần làm gì?”Lý Tuấn Ngạn cũng không vội vàng, chỉ trấn an trước “Thần nữ nhớ ra cái gì? cần trẫm hỗ trợ không?” hắn vẫn là một nhân tinh</w:t>
      </w:r>
      <w:r>
        <w:br w:type="textWrapping"/>
      </w:r>
      <w:r>
        <w:br w:type="textWrapping"/>
      </w:r>
      <w:r>
        <w:t xml:space="preserve">“Hoàng thượng,thần muốn đến điện Văn Hoa tra văn hiến” Phó Lệnh Nguyệt nhíu mày “thần vẫn luôn thấy Bắc Đẩu Thất Tinh trận có gì đó quái dị”</w:t>
      </w:r>
      <w:r>
        <w:br w:type="textWrapping"/>
      </w:r>
      <w:r>
        <w:br w:type="textWrapping"/>
      </w:r>
      <w:r>
        <w:t xml:space="preserve">“Chuẩn” Lý Tuấn Ngạn đáp rất sảng khoái “trẫm sẽ bảo người của Tư lễ giam đi cùng ngươi. Ái khanh còn cần gì nữa không?”</w:t>
      </w:r>
      <w:r>
        <w:br w:type="textWrapping"/>
      </w:r>
      <w:r>
        <w:br w:type="textWrapping"/>
      </w:r>
      <w:r>
        <w:t xml:space="preserve">“Thần…muốn xin Hoàng thượng hạ chỉ, điều động ám vệ hỗ trợ’ Phó Lệnh Nguyệt cố tình chần chờ</w:t>
      </w:r>
      <w:r>
        <w:br w:type="textWrapping"/>
      </w:r>
      <w:r>
        <w:br w:type="textWrapping"/>
      </w:r>
      <w:r>
        <w:t xml:space="preserve">“Ám vệ?” Lý Tuấn Ngạn nở nụ cười “ái khanh hưng sư động chúng như vậy là hoài nghi ai?”</w:t>
      </w:r>
      <w:r>
        <w:br w:type="textWrapping"/>
      </w:r>
      <w:r>
        <w:br w:type="textWrapping"/>
      </w:r>
      <w:r>
        <w:t xml:space="preserve">“Hồi Hoàng thượng, thần hoài nghi Tạ Cách” Phó Lệnh Nguyệt cũng không dây dưa với hắn ‘trong Bắc Đẩu Thất Tinh trận, điểm đáng ngờ nhất là ở trên người Tạ Cách, nhưng thần lại không thể rời kinh cũng không có người có thể tin dùng. Cho nên chỉ có thể cả gan đến cầu Hoàng thượng điều động ám vễ đi thăm dò nhi tử của Tạ Cách là Tạ Bình An”</w:t>
      </w:r>
      <w:r>
        <w:br w:type="textWrapping"/>
      </w:r>
      <w:r>
        <w:br w:type="textWrapping"/>
      </w:r>
      <w:r>
        <w:t xml:space="preserve">Tiểu hoàng đế rất hưởng thụ cảm giác người ta cần hắn, vậy thì nàng sẽ thỏa mãn hắn</w:t>
      </w:r>
      <w:r>
        <w:br w:type="textWrapping"/>
      </w:r>
      <w:r>
        <w:br w:type="textWrapping"/>
      </w:r>
      <w:r>
        <w:t xml:space="preserve">Lý Tuấn Ngạn khoanh tay suy nghĩ một hồi “ái khanh đã tự mình đến cầu trẫm, sao có thể không đáp ứng. Trẫm sẽ đưa cho khanh gia một Huyền thiết ám vệ để sai khiến”</w:t>
      </w:r>
      <w:r>
        <w:br w:type="textWrapping"/>
      </w:r>
      <w:r>
        <w:br w:type="textWrapping"/>
      </w:r>
      <w:r>
        <w:t xml:space="preserve">“Hoàng thượng” Phó Lệnh Nguyệt nhẹ giọng, liếc mắt nhìn hắn ‘chuyện này…thần không muốn để Thái hậu biết”</w:t>
      </w:r>
      <w:r>
        <w:br w:type="textWrapping"/>
      </w:r>
      <w:r>
        <w:br w:type="textWrapping"/>
      </w:r>
      <w:r>
        <w:t xml:space="preserve">Lý Tuấn Ngạn hiểu rõ “trẫm hiểu tâm tư của ngươi. Yên tâm, chút bản lĩnh đó, trẫm vẫn phải có. Sẽ có người đến tìm ngươi, có chuyện gì, ngươi cứ phân phó hắn đi làm”</w:t>
      </w:r>
      <w:r>
        <w:br w:type="textWrapping"/>
      </w:r>
      <w:r>
        <w:br w:type="textWrapping"/>
      </w:r>
      <w:r>
        <w:t xml:space="preserve">Phó Lệnh Nguyệt thuận lợi hoàn thành bước đầu tiên.</w:t>
      </w:r>
      <w:r>
        <w:br w:type="textWrapping"/>
      </w:r>
      <w:r>
        <w:br w:type="textWrapping"/>
      </w:r>
      <w:r>
        <w:t xml:space="preserve">Tạ Bìn An là nhi tử duy nhất của Tạ Cách, người duy nhất sống sót trong trận đại hỏa ở Kiến Dương vào mười năm trước, cho nên hắn chắc sẽ biết chút gì đó. Mặc dù sau án diệt môn của nhà Úy Trình Cù, Tạ Bình An phụng ý chỉ của tiên đế mà rời đi nhưng vẫn có một người đi theo hắn, chỉ cần hắn chưa chết, chắc chắn sẽ để lại dấu vết.</w:t>
      </w:r>
      <w:r>
        <w:br w:type="textWrapping"/>
      </w:r>
      <w:r>
        <w:br w:type="textWrapping"/>
      </w:r>
      <w:r>
        <w:t xml:space="preserve">Đó chính là ám vệ Bàng Doanh Doanh, nàng ta không thể mất liên lạc với bên ngoài, nếu không sẽ không có giải dược. Thanh Loan để lại nước cờ này, nay nàng sẽ đi tiếp.</w:t>
      </w:r>
      <w:r>
        <w:br w:type="textWrapping"/>
      </w:r>
      <w:r>
        <w:br w:type="textWrapping"/>
      </w:r>
      <w:r>
        <w:t xml:space="preserve">Đúng, Phó Lệnh Nguyệt chính là muốn “cứu” Bàng Doanh Doanh. Nha đầu tâm khí cao ngạo kia chắc chắn sẽ không chịu ở bên cạnh người thất thế, nếu cho nàng một cơ hội, giúp nàng quay về với phồn hoa, nàng chắc chắn sẽ nhận lấy, đương nhiên cơ hội này cần dùng thành ý để đổi lấy. Bàng Doanh Doanh phải đưa ra thứ người ta thấy hứng thú, đó chính là những gì Tạ Bình An biết về chuyện của mười năm về trước. Đối phó với nam nhân, Bàng Doanh Doanh cũng có chút bản lĩnh, mặc kệ nàng ta dùng thủ đoạn gì, chỉ cần kết quả.</w:t>
      </w:r>
      <w:r>
        <w:br w:type="textWrapping"/>
      </w:r>
      <w:r>
        <w:br w:type="textWrapping"/>
      </w:r>
      <w:r>
        <w:t xml:space="preserve">Phó Lệnh Nguyệt đến Tàng thư các trong điện Văn Hoa đến chính ngọ, đại khái cũng đã nắm được tình hình của Tiền Lương.</w:t>
      </w:r>
      <w:r>
        <w:br w:type="textWrapping"/>
      </w:r>
      <w:r>
        <w:br w:type="textWrapping"/>
      </w:r>
      <w:r>
        <w:t xml:space="preserve">Trước bữa cơm chiều, Huyền thiết ám vệ tâm phúc của Lý Tuấn Ngạ đã lặng yên không tiếng động xuất hiện trong Thần nữ điện, sau khi nghe Phó Lệnh Nguyệt phân phó liền nhanh chóng biến mất, thân hình lưu loát</w:t>
      </w:r>
      <w:r>
        <w:br w:type="textWrapping"/>
      </w:r>
      <w:r>
        <w:br w:type="textWrapping"/>
      </w:r>
      <w:r>
        <w:t xml:space="preserve">“Đi mời Hậu quân Phương đô đốc đến’ Phó Lệnh Nguyệt xoa huyệt thái dương, nhìn sắc trời, cao giọng phân phó quản gia đi mời Phương Diệu Tổ đến</w:t>
      </w:r>
      <w:r>
        <w:br w:type="textWrapping"/>
      </w:r>
      <w:r>
        <w:br w:type="textWrapping"/>
      </w:r>
      <w:r>
        <w:t xml:space="preserve">Không lâu lắm, Phuong Diệu Tổ liền phong trần mệt mỏi đi đến. Nay Trung quân, Tả quân Đô đốc đều lãnh binh bên ngoài; Hậu quân và Hữu quân Đô đốc ở lại kinh thành, nắm giữ toàn bộ quân giới triều chính, trở thành cục diện Phương gia cùng Viên gia và hoàng tộc Lý thị giằng co. Vì Viên đô đốc đã qua đời, Viên gia mất đi không ít quyền lực, trong triều không ít được đã quay sang đặt bảo hiểm lên người Trung quân Phương gia. Vì thế người hầu trong Thần nữ điện thấy Phương Diệu Tổ đến liền phụng dưỡng dụng tâm hơn. Náo động mới qua đi có mười năm,không ít người vẫn còn bàn tán về chuyện thay triều đổi đại. Vua nào triều thần đó, đứng đúng phe sẽ luôn có chỗ tốt.</w:t>
      </w:r>
      <w:r>
        <w:br w:type="textWrapping"/>
      </w:r>
      <w:r>
        <w:br w:type="textWrapping"/>
      </w:r>
      <w:r>
        <w:t xml:space="preserve">“Diệu Tổ, có thể giúp ta tìm hiểu một ít chuyện xưa không?” Phó Lệnh Nguyệt cho mọi người lui ra hết, đi thẳng vào vấn đề</w:t>
      </w:r>
      <w:r>
        <w:br w:type="textWrapping"/>
      </w:r>
      <w:r>
        <w:br w:type="textWrapping"/>
      </w:r>
      <w:r>
        <w:t xml:space="preserve">“Đương nhiên có thể”Phương Diệu Tổ đáp không chút chần chờ “ngươi muốn biết chyện gì?” tươi cười của hắn vẫn như gió xuân</w:t>
      </w:r>
      <w:r>
        <w:br w:type="textWrapping"/>
      </w:r>
      <w:r>
        <w:br w:type="textWrapping"/>
      </w:r>
      <w:r>
        <w:t xml:space="preserve">“Ta muốn thám thính một ít việc trong triều chính và nội cung của Tiền Lương” Phó Lệnh Nguyệt nhu thuận đặt tay lên cánh tay hắn “càng chi tiết càng tốt”</w:t>
      </w:r>
      <w:r>
        <w:br w:type="textWrapping"/>
      </w:r>
      <w:r>
        <w:br w:type="textWrapping"/>
      </w:r>
      <w:r>
        <w:t xml:space="preserve">“Điện Văn Hoa có ghi lại, ngươi có thể đến xem” Phương Diệu Tổ thật tự nhiên ôm eo nàng ngồi xuống ‘nơi đó không dám vọng ngôn, phần lớn đều là những lời thật”</w:t>
      </w:r>
      <w:r>
        <w:br w:type="textWrapping"/>
      </w:r>
      <w:r>
        <w:br w:type="textWrapping"/>
      </w:r>
      <w:r>
        <w:t xml:space="preserve">“Nhưng ta mốn biết bí mật” Phó Lệnh Nguyệt trừng mắt, vẻ mặt chăm chú ‘quý nhân Tiền Lương lúc đó ra vào Thần nữ điện như khách quen, hậu phi, công chúa và hoàng tử của Lương đế, nhất là những gì không thể ghi trên sách sử, tốt nhất là cung đình bí án gì đó”</w:t>
      </w:r>
      <w:r>
        <w:br w:type="textWrapping"/>
      </w:r>
      <w:r>
        <w:br w:type="textWrapping"/>
      </w:r>
      <w:r>
        <w:t xml:space="preserve">Thật ra nàng muốn tìm hiểu vị Trương đại nhân đã ôm Tứ hoàng tử đi. Có thể mang Hoàng tử ra ngoài trị liệu, cũng có thể thường xuyên ra vào Thần nữ điện, đủ thể thấy Lương đế rất tín nhiệm hắn nhưng vì sao một đại nhân vật như vậy lại không tìm được chút thông tin nào trong điện Văn Hoa? Rất quỷ dị. Hơn nữa việc này mới trôi qua có mười một năm, tìm một người từng hô phong hoán vũ trong triều hay trong cung cũng không phải chuyện khó khăn gì.</w:t>
      </w:r>
      <w:r>
        <w:br w:type="textWrapping"/>
      </w:r>
      <w:r>
        <w:br w:type="textWrapping"/>
      </w:r>
      <w:r>
        <w:t xml:space="preserve">“Cung đình bí án?” Phương Diệu Tổ cười thành tiếng ‘vừa lúc ta cũng định làm chuyện này, đến lúc đó sẽ đưa một lão cung nhân đến chỗ ngươi, chắc chắn sẽ biết rất nhiều chuyện xưa”</w:t>
      </w:r>
      <w:r>
        <w:br w:type="textWrapping"/>
      </w:r>
      <w:r>
        <w:br w:type="textWrapping"/>
      </w:r>
      <w:r>
        <w:t xml:space="preserve">“Ta không có nói chơi’ Phó Lệnh Nguyệt căm giận đáp, lại nắm đúng trọng tâm “ngươi muốn làm chuyện gì? xảy ra đại sự gì sao?”</w:t>
      </w:r>
      <w:r>
        <w:br w:type="textWrapping"/>
      </w:r>
      <w:r>
        <w:br w:type="textWrapping"/>
      </w:r>
      <w:r>
        <w:t xml:space="preserve">“Đừng khẩn trương như vậy” Phương Diệu Tổ kéo nàng vào lòng “là vì Vân Mộng công chúa. Phụ thân muốn ta tìm hiểu chuyện cung đình Tiền Lương, xem tiền hoàng hậu chết như thế nào, vừa lúc có thể vì ngươi mà cống hiến sức lực”</w:t>
      </w:r>
      <w:r>
        <w:br w:type="textWrapping"/>
      </w:r>
      <w:r>
        <w:br w:type="textWrapping"/>
      </w:r>
      <w:r>
        <w:t xml:space="preserve">Phó Lệnh Nguyệt ngạc nhiên. Phương gia muốn làm gì?chẳng lẽ bọn họ muốn lợi dụng cái chết của tiền hoàng hậu để châm ngòi ly gián giữa Vân Mộng công chúa và hoàng tộc Lý thị. Nay phụ mẫu của công chúa đã mất, thân phận của Lý Thành Khí lại không rõ ràng, nếu Thái hậu và hoàng đế là kẻ thù của nàng, thì…nhưng Vân Mộng công chúa vẫn luôn không vừa lòng về mẫu tử Thanh Loan, Phương gia châm ngòi thổi gió như vậy có tác dụng gì chứ?</w:t>
      </w:r>
      <w:r>
        <w:br w:type="textWrapping"/>
      </w:r>
      <w:r>
        <w:br w:type="textWrapping"/>
      </w:r>
      <w:r>
        <w:t xml:space="preserve">“Vân Mộng công chúa…có gì sao?” nàng chỉ có thể phán đoán như vậy</w:t>
      </w:r>
      <w:r>
        <w:br w:type="textWrapping"/>
      </w:r>
      <w:r>
        <w:br w:type="textWrapping"/>
      </w:r>
      <w:r>
        <w:t xml:space="preserve">Phương Diệu Tổ sủng nịch nhéo mũi nàng “Vân Mộng đương nhiên là hữu dụng nhưng không phải trong tay có gì. Chuyện này Nguyệt nhi ngươi đừng quan tâm. Ngươi muốn hỏi, ta sẽ dẫn người trở về cho ngươi. Ngươi còn muốn tra gì nữa, ta nhất định sẽ dốc sức mà làm”</w:t>
      </w:r>
      <w:r>
        <w:br w:type="textWrapping"/>
      </w:r>
      <w:r>
        <w:br w:type="textWrapping"/>
      </w:r>
      <w:r>
        <w:t xml:space="preserve">Phó Lệnh Nguyệt ngẩn người, nghĩ rằng Phương tiểu hồ ly không phải là kẻ ngốc, nếu mình cái gì cũng không nói thì có vẻ không có thành ý, liền đáp ‘ta muốn điều tra Tạ Cách”</w:t>
      </w:r>
      <w:r>
        <w:br w:type="textWrapping"/>
      </w:r>
      <w:r>
        <w:br w:type="textWrapping"/>
      </w:r>
      <w:r>
        <w:t xml:space="preserve">“Tạ đô đốc? người này ngà càng đáng giá để điều tra cẩn thận”Phương Diệu Tổ gật đầu “thời gian trước Nhiếp chính vương có điều tra hắn nhưng không có kết quả”</w:t>
      </w:r>
      <w:r>
        <w:br w:type="textWrapping"/>
      </w:r>
      <w:r>
        <w:br w:type="textWrapping"/>
      </w:r>
      <w:r>
        <w:t xml:space="preserve">“Còn có Viên Li” Phó Lệnh Nguyệt kiên định bổ sung</w:t>
      </w:r>
      <w:r>
        <w:br w:type="textWrapping"/>
      </w:r>
      <w:r>
        <w:br w:type="textWrapping"/>
      </w:r>
      <w:r>
        <w:t xml:space="preserve">Phương Diệu Tổ kinh ngạc, đưa mắt nhìn nàng chằm chằm ‘ngươi cũng hoài nghi hắn?” khóe miệng của hắn không tự giác mà cong lên</w:t>
      </w:r>
      <w:r>
        <w:br w:type="textWrapping"/>
      </w:r>
      <w:r>
        <w:br w:type="textWrapping"/>
      </w:r>
      <w:r>
        <w:t xml:space="preserve">“Ta ngày càng hoài nghi hắn” Phó Lệnh Nguyệt thở dài ‘Diệu Tổ” cánh tay của nàng như rắn, quấn quanh cổ hắn “ngươi có thể giúp ta thăm dò một chút chuyện năm xưa hắn ở phiên bang” nếu đã hoài nghi thì đầu tiên phải điều tra thân phận Thế tử Tả quân phủ của Viên Li, nàng không tin không có chút sơ hở nào</w:t>
      </w:r>
      <w:r>
        <w:br w:type="textWrapping"/>
      </w:r>
      <w:r>
        <w:br w:type="textWrapping"/>
      </w:r>
      <w:r>
        <w:t xml:space="preserve">“Có thể” Phương Diệu Tổ sảng khoái đáp ứng ‘có điều chuyện này hơi khó. Đối với việc các Thế tử phân tán bên ngoài, lúc trước tiên đế cũng đã cẩn thận điều tra nhưng không có gì khác thường”</w:t>
      </w:r>
      <w:r>
        <w:br w:type="textWrapping"/>
      </w:r>
      <w:r>
        <w:br w:type="textWrapping"/>
      </w:r>
      <w:r>
        <w:t xml:space="preserve">“Trước khác nay khác, có thể giúp ta tìm hiểu lần nữa không?” Phó Lệnh Nguyệt vân đạm phong khinh nói “bên người hắn có một nữ nhân, nhất định là biết chân tướng, tiếc là hiện không biết tung tích, cần phải tìm kiếm. Nàng tên Liễu Dung”</w:t>
      </w:r>
      <w:r>
        <w:br w:type="textWrapping"/>
      </w:r>
      <w:r>
        <w:br w:type="textWrapping"/>
      </w:r>
    </w:p>
    <w:p>
      <w:pPr>
        <w:pStyle w:val="Heading2"/>
      </w:pPr>
      <w:bookmarkStart w:id="100" w:name="quyển-4---chương-17-dao-quang"/>
      <w:bookmarkEnd w:id="100"/>
      <w:r>
        <w:t xml:space="preserve">78. Quyển 4 - Chương 17: Dao Quang</w:t>
      </w:r>
    </w:p>
    <w:p>
      <w:pPr>
        <w:pStyle w:val="Compact"/>
      </w:pPr>
      <w:r>
        <w:br w:type="textWrapping"/>
      </w:r>
      <w:r>
        <w:br w:type="textWrapping"/>
      </w:r>
      <w:r>
        <w:t xml:space="preserve">Phó Lệnh Nguyệt không nói rõ được tâm tình của mình lúc này, rất âm u cũng rất thống khoái, nói ra miệng rồi có cảm giác như trút được gánh nặng </w:t>
      </w:r>
      <w:r>
        <w:br w:type="textWrapping"/>
      </w:r>
      <w:r>
        <w:br w:type="textWrapping"/>
      </w:r>
      <w:r>
        <w:t xml:space="preserve">“Liễu Dung?” Phương Diệu Tổ đăm chiêu lặp lại</w:t>
      </w:r>
      <w:r>
        <w:br w:type="textWrapping"/>
      </w:r>
      <w:r>
        <w:br w:type="textWrapping"/>
      </w:r>
      <w:r>
        <w:t xml:space="preserve">“Nữ nhân này tuyệt đối có giá trị để cố sức tìm kiếm” Phó Lệnh Nguyệt kề sát tai hắn, nhỏ giọng “chuyện không nên trì hoãn nữa, chỉ cần tìm được cách khiến nàng mở miệng, chân tướng sẽ phơi bày’</w:t>
      </w:r>
      <w:r>
        <w:br w:type="textWrapping"/>
      </w:r>
      <w:r>
        <w:br w:type="textWrapping"/>
      </w:r>
      <w:r>
        <w:t xml:space="preserve">“Được’ Phương Diệu Tổ nhìn vào mắt nàng, hơi có chút thở phào nhẹ nhõm “có Nguyệt nhi giúp thật tốt. Hôm nay ta mới hết lo lắng, chắc chắn là Nguyệt nhi thật sự chọn ta”</w:t>
      </w:r>
      <w:r>
        <w:br w:type="textWrapping"/>
      </w:r>
      <w:r>
        <w:br w:type="textWrapping"/>
      </w:r>
      <w:r>
        <w:t xml:space="preserve">“Ngươi hoài nghi cái gì?” Phó Lệnh Nguyệt ngẩn người, chột dạ hô nhỏ “ta đã sớm nói sẽ giúp ngươi, ngươi lại không tin’</w:t>
      </w:r>
      <w:r>
        <w:br w:type="textWrapping"/>
      </w:r>
      <w:r>
        <w:br w:type="textWrapping"/>
      </w:r>
      <w:r>
        <w:t xml:space="preserve">“Không phải” Phương Diệu Tổ vuốt ve vai nàng “là ta quả đế ý ngươi, cho nên quan tâm quá sẽ bị loạn thôi”</w:t>
      </w:r>
      <w:r>
        <w:br w:type="textWrapping"/>
      </w:r>
      <w:r>
        <w:br w:type="textWrapping"/>
      </w:r>
      <w:r>
        <w:t xml:space="preserve">Phó Lệnh Nguyệt nghe những lời nùng tình mật ý như thế, trong lòng lại thấy chua chát, xót xa hỏi ‘Diệu Tổ, nếu…sau này ta không còn giá trị gì nữa, ngươi còn có thể vậy sao?”từng được huấn luyện ở Mất hồn điện, nàng sao có thể dễ dàng bị hạ gục bởi một câu nghe êm tai. Lúc nam nhân dùng những lời mật ngọt để làm rối loạn lòng của phụ nữ, trong đó có bao nhiêu phần thật tình chứ?</w:t>
      </w:r>
      <w:r>
        <w:br w:type="textWrapping"/>
      </w:r>
      <w:r>
        <w:br w:type="textWrapping"/>
      </w:r>
      <w:r>
        <w:t xml:space="preserve">“Ta nói rồi, ngươi không phải Thần nữ cũng là người của ta’ Phương Diệu Tổ cười khổ, ôm lấy nàng ‘thật ra ta càng hi vọng ngươi không phải là thần nữ, như vậy sau này sẽ giảm được rất nhiều phiền toái”</w:t>
      </w:r>
      <w:r>
        <w:br w:type="textWrapping"/>
      </w:r>
      <w:r>
        <w:br w:type="textWrapping"/>
      </w:r>
      <w:r>
        <w:t xml:space="preserve">Hai người ôm nhau ngồi trên ghế. Phó Lệnh Nguyệt mệt mỏi nằm trong lòng Phương Diệu Tổ, lắng nghe nhịp tim phập phồng của hắn. Nàng hiểu câu cuối của hắn cũng biết chỉ có câu này mới mang theo chút suy nghĩ thật lòng của hắn. Có điều nàng không mấy hứng thú với những chuyện của hắn cũng không liên quan gì tới nàng, hiện tại nàng chỉ tham luyến cái ôm ấm áp này, dù chỉ là trăng trong nước hoa trong gương thì nàng mượn dùng một lát cũng tốt rồi.</w:t>
      </w:r>
      <w:r>
        <w:br w:type="textWrapping"/>
      </w:r>
      <w:r>
        <w:br w:type="textWrapping"/>
      </w:r>
      <w:r>
        <w:t xml:space="preserve">Phó Lệnh Nguyệt nhắm hai mắt lại, nhớ tới những lúc ở cùng Phương Diệu Tổ tại Kiến Dương. Cái ôm này vẫn là cái ôm đó nhưng lại không tìm được cảm giác động tâm như trước. Khi đó là cười thật, khóc thật còn bây giờ đời như sân khấu, sân khấu như đời, bọn họ diễn cho nhau xem, ngay chính mình có bao nhiêu thật tình, tự bản thân cũng không dám chắc. Khóc không thể khóc, cười không thể cười. Cảm khái cũng chỉ là nửa vời.</w:t>
      </w:r>
      <w:r>
        <w:br w:type="textWrapping"/>
      </w:r>
      <w:r>
        <w:br w:type="textWrapping"/>
      </w:r>
      <w:r>
        <w:t xml:space="preserve">“Ngươi cảm thấy…” Phương Diệu Tổ quay đầu, nhẹ nhàng dựa vào bên tóc mai của nàng “cuối cùng, ai sẽ thắng’ thanh âm này giống như phát ra từ yết hầu hắn, thấp còn hơn tiếng gió</w:t>
      </w:r>
      <w:r>
        <w:br w:type="textWrapping"/>
      </w:r>
      <w:r>
        <w:br w:type="textWrapping"/>
      </w:r>
      <w:r>
        <w:t xml:space="preserve">Phó Lệnh Nguyệt nhắm mắt lại,cuộn mình vào phía trong một chút, tìm tư thế thoải mái nhất, thanh âm của nàng bị nhiễm Phương Diệu Tổ mà trở nên tinh thuần “đương nhiên là cha ngươi. Gần như toàn bộ triều đình đều đã đặt vào Phương gia các ngươi. Trung quân nhiều lương tướng, đây là sự thật ah”</w:t>
      </w:r>
      <w:r>
        <w:br w:type="textWrapping"/>
      </w:r>
      <w:r>
        <w:br w:type="textWrapping"/>
      </w:r>
      <w:r>
        <w:t xml:space="preserve">Ngũ quân Đô đốc phủ lấy Trung quân làm chủ, nay Phương gia lại gồm thâu hai quân, Viên gia nắm giữ Tả quân căn bản không đủ lo. Chia cắt thiên hạ, chiếm vai trò thủ lĩnh chỉ có thể là Phương gia, Phương Diệu Tổ hỏi như vậy là dư thừa</w:t>
      </w:r>
      <w:r>
        <w:br w:type="textWrapping"/>
      </w:r>
      <w:r>
        <w:br w:type="textWrapping"/>
      </w:r>
      <w:r>
        <w:t xml:space="preserve">Trầm mặc hồi lâu mới nghe Phương Diệu Tổ thở dài một tiếng, nỉ non ‘ta thế mà lại sợ hãi ngày đó sẽ đến. Sợ tất cả sẽ thay đổi, thay đổi đến mức ta không khống chế được”</w:t>
      </w:r>
      <w:r>
        <w:br w:type="textWrapping"/>
      </w:r>
      <w:r>
        <w:br w:type="textWrapping"/>
      </w:r>
      <w:r>
        <w:t xml:space="preserve">Phó Lệnh Nguyệt chấn động, đột nhiên lo lắng cho đường lui của mình. Nàng không thể hiểu được những lời Phương Diệu Tổ nói. Nàng thầm nghĩ với tình thế hiện nay, thay triều đổi đại chỉ là vấn đề thời gian, nếu là nàng là Thần nữ, đương nhiên không cần lo lắng về tính mạng hay vinh hoa phú quý. Nếu ngày đó đến, Phương đô đốc sẽ công thành danh toại, lên ngồi cửu đỉnh, Phương Quang Tông và Phương Diệu Tổ đến lúc sẽ có phần vị. Nhưng nàng không nghĩ tới, Thần nữ sẽ phải sánh đôi cùng Hoàng đế hoặc là Thái tử mà nay nàng đã mười tám, vẫn có thể ở Thần nữ điện tiêu dao là do Lý Tuấn Ngạn còn nhỏ, Lý Thành Khí thì không danh chính ngôn thuận, nếu giang sơ đổi chủ, nàng tránh không khỏi vận mệnh hiến thân cho người cầm quyền. Nàng theo Phương Diệu Tổ thì không nói nhưng lỡ Phương lão gia tử muốn nàng? nghĩ tới đây, nàng liền rùng mình, vội ngồi thẳng người</w:t>
      </w:r>
      <w:r>
        <w:br w:type="textWrapping"/>
      </w:r>
      <w:r>
        <w:br w:type="textWrapping"/>
      </w:r>
      <w:r>
        <w:t xml:space="preserve">Không được, nàng phải hết sức để ý đến chuyện này, không thể không quan tâm như trước. Đây không phải chỉ là chuyện của Phương Diệu Tổ mà còn liên quan tới cả nàng</w:t>
      </w:r>
      <w:r>
        <w:br w:type="textWrapping"/>
      </w:r>
      <w:r>
        <w:br w:type="textWrapping"/>
      </w:r>
      <w:r>
        <w:t xml:space="preserve">“Ta sợ ta sẽ là gánh nặng của ngươi” Phó Lệnh Nguyệt liền làm ra vẻ ưu tư, nắm tay áo Phương Diệu Tổ, thì thào</w:t>
      </w:r>
      <w:r>
        <w:br w:type="textWrapping"/>
      </w:r>
      <w:r>
        <w:br w:type="textWrapping"/>
      </w:r>
      <w:r>
        <w:t xml:space="preserve">“Nữ nhân vốn nên là trách nhiệm của nam nhân” Phương Diệu Tổ vỗ vỗ lưng nàng ‘chuyện sau này để sau này nói đi, biện pháp sẽ có”</w:t>
      </w:r>
      <w:r>
        <w:br w:type="textWrapping"/>
      </w:r>
      <w:r>
        <w:br w:type="textWrapping"/>
      </w:r>
      <w:r>
        <w:t xml:space="preserve">Phó Lệnh Nguyệt thở dài, đột nhiên nghĩ tới cảnh Phương Diệu Tổ đối đầu cùng phụ thân và huynh trưởng. Tuy danh hào đều là Đô đốc nhưng Hữu quân của Viên Li và Hậu quân của Phương Diệu Tổ đều do Lý Thành Khí ban thưởng sau này, chỉ là chức danh mà thôi, về thực lực không thể so sánh với Trung quân và Tả quân. Nghĩ tới lại thấy hành động của Viên Li thật kỳ quái, ra vẻ thanh cao không cần Tả quân, bỏ đi thân phận Tả quân thế tử để tiếp nhận vị trí Hữu quân hữu danh vô thực. Hành động của hắn thật đáng ngờ. Nhưng nàng hiện không có tâm tư để suy nghĩ chuyện của hắn, việc nàng cần làm trước mắt là ứng đối với Phương Diệu Tổ. Nàng cần tiểu hồ ly này ngày sau sẽ vì nàng mà rút kiếm kết thân, xả kì tạo phản nhưng nàng nhất định phải khơi mào tâm tư của hắn trước. Thế gian chọn trưởng tử làm thế tử là chuyện bình thường nhưng đối với hoàng tộc lại chỉ là câu nói suông, đều là nam nhân Phương gia, nàng không tin Phương Diệu Tổ không có dã tâm. Nàng muốn cho bọn họ nội bộ lục đục, có như vậy nàng mới có thể đục nước béo cò</w:t>
      </w:r>
      <w:r>
        <w:br w:type="textWrapping"/>
      </w:r>
      <w:r>
        <w:br w:type="textWrapping"/>
      </w:r>
      <w:r>
        <w:t xml:space="preserve">“Phương đô đốc cũng thật yên tâm, để một mình ngươi ở lại kinh thành, không sợ Lý Thành Khí nổi điên mà xuống tay với ngươi” nàng thì thầm</w:t>
      </w:r>
      <w:r>
        <w:br w:type="textWrapping"/>
      </w:r>
      <w:r>
        <w:br w:type="textWrapping"/>
      </w:r>
      <w:r>
        <w:t xml:space="preserve">“Sẽ không” Phương Diệu Tổ nở nụ cười “rất nhanh, tin tức về bảo tàng của Tiền Lương sẽ xuất hiện, trong lúc mấu chốt thế này,ai cũng sẽ không ra chiêu. Lý Thành Khí không phải là kẻ ngốc, hắn điều động quân đội thân tín đến chung quanh kinh thành, chứng tỏ trong lòng hắn đã biết”</w:t>
      </w:r>
      <w:r>
        <w:br w:type="textWrapping"/>
      </w:r>
      <w:r>
        <w:br w:type="textWrapping"/>
      </w:r>
      <w:r>
        <w:t xml:space="preserve">“Vậy bảo tàng…”Phó Lệnh Nguyệt cười khổ, lại có nhiều người tin tưởng như vậy “ta hiện không nhớ nổi một chút gì”</w:t>
      </w:r>
      <w:r>
        <w:br w:type="textWrapping"/>
      </w:r>
      <w:r>
        <w:br w:type="textWrapping"/>
      </w:r>
      <w:r>
        <w:t xml:space="preserve">“Yên tâm đi’ Phương Diệu Tổ như đã định liệu trước, an ủi nàng ‘ngày mồng sáu tế thiên sẽ có thần triệu”</w:t>
      </w:r>
      <w:r>
        <w:br w:type="textWrapping"/>
      </w:r>
      <w:r>
        <w:br w:type="textWrapping"/>
      </w:r>
      <w:r>
        <w:t xml:space="preserve">“Sao ngươi lại khẳng định như vậy?” Phó Lệnh Nguyệt cảm giác sự tình rất quỷ dị. Phươn Diệu Tổ đã biết cái gì</w:t>
      </w:r>
      <w:r>
        <w:br w:type="textWrapping"/>
      </w:r>
      <w:r>
        <w:br w:type="textWrapping"/>
      </w:r>
      <w:r>
        <w:t xml:space="preserve">‘Chỉ là việc vặt, ngươi không cần quan tâm’ Phương Diệu Tổ cười ‘tất cả đều đã có an bài, mặc kệ xảy ra chuyện gì, ngươi cứ thành thật tránh trong Thần nữ điện đi, mọi sự đã có ta”</w:t>
      </w:r>
      <w:r>
        <w:br w:type="textWrapping"/>
      </w:r>
      <w:r>
        <w:br w:type="textWrapping"/>
      </w:r>
      <w:r>
        <w:t xml:space="preserve">Phó Lệnh Nguyệt mở to mắt, không nói lời nào, chỉ chăm chú nhìn hắn không chớp mắt</w:t>
      </w:r>
      <w:r>
        <w:br w:type="textWrapping"/>
      </w:r>
      <w:r>
        <w:br w:type="textWrapping"/>
      </w:r>
      <w:r>
        <w:t xml:space="preserve">“Được rồi, ta nói’ Phương Diệu Tổ rốt cuộc không chịu được, lắc đầu cười nói ‘người càng biết nhiều càng khó ngủ, ta không nói chỉ là muốn tốt cho ngươi”</w:t>
      </w:r>
      <w:r>
        <w:br w:type="textWrapping"/>
      </w:r>
      <w:r>
        <w:br w:type="textWrapping"/>
      </w:r>
      <w:r>
        <w:t xml:space="preserve">‘Ngươi không nói, ta càng không ngủ được’ Phó Lệnh Nguyệt hừ nhẹ ‘ta có thể thề độc, ta sẽ không nói với bất kỳ ai, nếu ngươi thật lòng lo cho ta, nên cho ta biết mới phải. Một chút thôi cũng được’ nàng ôm cổ hắn, hờn dỗi</w:t>
      </w:r>
      <w:r>
        <w:br w:type="textWrapping"/>
      </w:r>
      <w:r>
        <w:br w:type="textWrapping"/>
      </w:r>
      <w:r>
        <w:t xml:space="preserve">Phương Diệu Tổ nhìn chung quanh một chút, sau đó kề tai nàng nói nhỏ như không thành tiếng ‘chúng ta cùng yếu nhân của Tiền Lương đã bàn xong giao dịch”</w:t>
      </w:r>
      <w:r>
        <w:br w:type="textWrapping"/>
      </w:r>
      <w:r>
        <w:br w:type="textWrapping"/>
      </w:r>
      <w:r>
        <w:t xml:space="preserve">Lệnh Nguyệt cả kinh! Phương Diệu Tổ cười nói ‘Nguyệt nhi của ta chắc hiện có thể ngủ được rồi chứ?không có thưởng gì sao?” tay của hắn  bắt đầu làm loạn</w:t>
      </w:r>
      <w:r>
        <w:br w:type="textWrapping"/>
      </w:r>
      <w:r>
        <w:br w:type="textWrapping"/>
      </w:r>
      <w:r>
        <w:t xml:space="preserve">Phó Lệnh Nguyệt gượng cười, hồi đáp bằng một nụ hôn triền miên nhưng vẫn không quên châm ngòi thổi gió “tương lai ngươi nhất định sẽ là hoàng đế tốt”</w:t>
      </w:r>
      <w:r>
        <w:br w:type="textWrapping"/>
      </w:r>
      <w:r>
        <w:br w:type="textWrapping"/>
      </w:r>
      <w:r>
        <w:t xml:space="preserve">Thân mình của Phương Diệu Tổ liền cứng đờ, động tác ngừng lại, cau mày, thấp giọng quát lớn “nói như vậy mà ngươi cũng dám nói?”</w:t>
      </w:r>
      <w:r>
        <w:br w:type="textWrapping"/>
      </w:r>
      <w:r>
        <w:br w:type="textWrapping"/>
      </w:r>
      <w:r>
        <w:t xml:space="preserve">“Chỉ nói lúc này thôi” Phó Lệnh Nguyệt cãi lại ‘ta là ám vệ, ta không ngốc, sẽ không làm chuyện hại người hại mình”</w:t>
      </w:r>
      <w:r>
        <w:br w:type="textWrapping"/>
      </w:r>
      <w:r>
        <w:br w:type="textWrapping"/>
      </w:r>
      <w:r>
        <w:t xml:space="preserve">Phương Diệu Tổ cười khổ, bất đắc dĩ nói ‘sao biết được?vuốt mông ngựa cũng nên tùy chỗ ah’ kích tình của hắn bị một câu của nàng dập tắt hoàn toàn.</w:t>
      </w:r>
      <w:r>
        <w:br w:type="textWrapping"/>
      </w:r>
      <w:r>
        <w:br w:type="textWrapping"/>
      </w:r>
      <w:r>
        <w:t xml:space="preserve">Phương diệu tổ cười khổ nhìn nàng, chỉ có thể quy về bất đắc dĩ.“Như thế nào thấy được? Vuốt mông ngựa tổng cũng dù sao cũng phải có điểm đến chỗ.” Của hắn kích tình đều bị kia một câu cấp dọa chạy.</w:t>
      </w:r>
      <w:r>
        <w:br w:type="textWrapping"/>
      </w:r>
      <w:r>
        <w:br w:type="textWrapping"/>
      </w:r>
      <w:r>
        <w:t xml:space="preserve">“Người đương quyền đều hà khắc với dân, không giống ngươi, có lòng yêu dân’ Phó Lệnh Nguyệt lời ít mà ý nhiều</w:t>
      </w:r>
      <w:r>
        <w:br w:type="textWrapping"/>
      </w:r>
      <w:r>
        <w:br w:type="textWrapping"/>
      </w:r>
      <w:r>
        <w:t xml:space="preserve">“Vì dân?không phải là lợi thế đoạt vị sao?” Phương Diệu Tổ nở nụ cười “hoàng đế Tiền Lương thật ra là hảo thủ thi hành nhân chính, cuối cùng cũng nước mất nhà tan,có gì hay?’</w:t>
      </w:r>
      <w:r>
        <w:br w:type="textWrapping"/>
      </w:r>
      <w:r>
        <w:br w:type="textWrapping"/>
      </w:r>
      <w:r>
        <w:t xml:space="preserve">“Hoàng đế Tiền Lương?” Phó Lệnh Nguyệ ngạc nhiên, vua mất nước lại là nhân chính? “không phải nói?”</w:t>
      </w:r>
      <w:r>
        <w:br w:type="textWrapping"/>
      </w:r>
      <w:r>
        <w:br w:type="textWrapping"/>
      </w:r>
      <w:r>
        <w:t xml:space="preserve">‘Chuyện này đều bị sách sử gạt bỏ” Phương Diệu Tổ trào phúng cười “thật ra, dù là thuế má, lao dịch hay là hình phạt, tiền lương đều dày rộng hơn các triều đại khác rất nhiều.  Tiếc rằng lo cho quốc giàu dân cường lại bỏ mặc quân sự, khiến cho sài lang mơ ước, đúng là đáng tiếc”</w:t>
      </w:r>
      <w:r>
        <w:br w:type="textWrapping"/>
      </w:r>
      <w:r>
        <w:br w:type="textWrapping"/>
      </w:r>
      <w:r>
        <w:t xml:space="preserve">“Nói vậy mà ngươi cũng dám nói” Phó Lệnh Nguyệt cười trộm. Hắn dám so sánh tiên đế với sài lang</w:t>
      </w:r>
      <w:r>
        <w:br w:type="textWrapping"/>
      </w:r>
      <w:r>
        <w:br w:type="textWrapping"/>
      </w:r>
      <w:r>
        <w:t xml:space="preserve">“Ta cũng chỉ ở trước mặt ngươi mới nói vậy” Phương Diệu Tổ buông tay cũng học theo nàng “thật ra đối với dân chúng, Lương đế là một hoàng đế tốt”</w:t>
      </w:r>
      <w:r>
        <w:br w:type="textWrapping"/>
      </w:r>
      <w:r>
        <w:br w:type="textWrapping"/>
      </w:r>
      <w:r>
        <w:t xml:space="preserve">Hai người bày tỏ thật tình, cùng nhìn nhau cười</w:t>
      </w:r>
      <w:r>
        <w:br w:type="textWrapping"/>
      </w:r>
      <w:r>
        <w:br w:type="textWrapping"/>
      </w:r>
      <w:r>
        <w:t xml:space="preserve">Sóng mắt lưu chuyển, Phó Lệnh Nguyệt lại đột nhiên nhớ tới một buổi nói chuyện khác</w:t>
      </w:r>
      <w:r>
        <w:br w:type="textWrapping"/>
      </w:r>
      <w:r>
        <w:br w:type="textWrapping"/>
      </w:r>
      <w:r>
        <w:t xml:space="preserve">“Trời đất không có lòng nhân, coi vạn vật như chó rơm. Thánh nhân không có lòng nhân, coi con người như chó rơm. Thiên địa và thánh nhân để dân chúng tự sinh tự diệt, ta sao có thể trên cả thánh nhân?”</w:t>
      </w:r>
      <w:r>
        <w:br w:type="textWrapping"/>
      </w:r>
      <w:r>
        <w:br w:type="textWrapping"/>
      </w:r>
      <w:r>
        <w:t xml:space="preserve">‘Nhân chính, nhân ái đều vì dân, đến lúc nguy cơ, có thể trông cậy được dân chúng hồi báo sao?bọn họ có thể chắn đao thay ta lúc bị xét nhà diệt tộc sao? hay là sẽ ra pháp trường cướp tù? Đối với đám điêu dân, ngươi đối với bọn họ tốt, đến lúc ngươi gặp khó khăn, bọn họ giúp được ngươi cái gì?”</w:t>
      </w:r>
      <w:r>
        <w:br w:type="textWrapping"/>
      </w:r>
      <w:r>
        <w:br w:type="textWrapping"/>
      </w:r>
      <w:r>
        <w:t xml:space="preserve">Viên Li. Hắn cảm khái như thế, thực sự vì hắn là Tứ hoàng tử của Tiền Lương sao?</w:t>
      </w:r>
      <w:r>
        <w:br w:type="textWrapping"/>
      </w:r>
      <w:r>
        <w:br w:type="textWrapping"/>
      </w:r>
      <w:r>
        <w:t xml:space="preserve">“Chuyện bảo tàng, còn cần ta làm gì nữa” Phó Lệnh Nguyệt phục hồi tinh thần. Hiện tại nàng đang phải cố hết sức, sao còn có tâm tư nghĩ chuyện người khác. Nàng còn muốn dò xem Phương Diệu Tổ biết gì nữa</w:t>
      </w:r>
      <w:r>
        <w:br w:type="textWrapping"/>
      </w:r>
      <w:r>
        <w:br w:type="textWrapping"/>
      </w:r>
      <w:r>
        <w:t xml:space="preserve">“Không cần’ Phương Diệu Tổ ôn nhu cười “yên tâm, ta sẽ không để cho ngươi làm chuyện nguy hiểm. Mọi người cũng sẽ không để ngươi đi làm chuyện nguy hiểm, vì dù ai ngồi trên thiên hạ cũng đều cần hoàng kim. Ngươi có thể chỉ ra điều này là có thể an tâm tận hưởng sự phụng dưỡng của thế nhân”</w:t>
      </w:r>
      <w:r>
        <w:br w:type="textWrapping"/>
      </w:r>
      <w:r>
        <w:br w:type="textWrapping"/>
      </w:r>
      <w:r>
        <w:t xml:space="preserve">“Nhưng…”Phó Lệnh Nguyệt cười khổ ‘ta lại có dự cảm rất không tốt. Ta hình dung không được”. Sự tình càng ra vẻ thuận lợi, nàng càng cảm thấy có lốc xoáy bên trong mạch nước ngầm nhưng nàng không dám hỏi yếu nhân của Tiền Lương mà Phương Diệu Tổ nói là Trương Kê hay không vì nàng sợ đó là một cái bẫy, ngay chính Phương Diệu Tổ cũng không biết</w:t>
      </w:r>
      <w:r>
        <w:br w:type="textWrapping"/>
      </w:r>
      <w:r>
        <w:br w:type="textWrapping"/>
      </w:r>
      <w:r>
        <w:t xml:space="preserve">“Các ngươi không lo lắng Viên gia sao? tuy bọn họ có thể không làm nên chuyện nhưng phụ tá…”nàng chậm rãi lựa từ, muốn dẫn dắt Phương Diệu Tổ</w:t>
      </w:r>
      <w:r>
        <w:br w:type="textWrapping"/>
      </w:r>
      <w:r>
        <w:br w:type="textWrapping"/>
      </w:r>
      <w:r>
        <w:t xml:space="preserve">“Viên Li?Viên Đan?” Phương Diệu Tổ chậm rãi lắc đầu “nếu Viên đô đốc còn sống, Viên gia còn có thể liều mạng nhưng nay Viên gia chia hai, huynh đệ dù sao cũng không bằng phụ tử, hơn nữa bọn họ còn quá trẻ, không có ý kiến nghiệp”</w:t>
      </w:r>
      <w:r>
        <w:br w:type="textWrapping"/>
      </w:r>
      <w:r>
        <w:br w:type="textWrapping"/>
      </w:r>
      <w:r>
        <w:t xml:space="preserve">“Vậy Lũng Tây?” Phó Lệnh Nguyệt nghĩ tới Viên Li một mực đòi đến đó ‘chẳng lẽ Viên Li cố ý tránh mũi nhọn, cầu có một chỗ an phận”</w:t>
      </w:r>
      <w:r>
        <w:br w:type="textWrapping"/>
      </w:r>
      <w:r>
        <w:br w:type="textWrapping"/>
      </w:r>
      <w:r>
        <w:t xml:space="preserve">“Nếu hắn có thể sớm nghĩ được như vậy thì hắn quá lợi hại’ Phuong Diệu Tổ lắc đầu “nhược điểm của con người chín là dục vọng, hắn xuất thân hào môn, nếu ngay cả dục vọng tranh thiên hạ cũng không có thì đúng là một nhân vật cá tính”</w:t>
      </w:r>
      <w:r>
        <w:br w:type="textWrapping"/>
      </w:r>
      <w:r>
        <w:br w:type="textWrapping"/>
      </w:r>
      <w:r>
        <w:t xml:space="preserve">Phó Lệnh Nguyệt không nói nên lời, chỉ có thể thở dài. Viên Li đương nhiên có chuyện hắn muốn làm, có khi còn quan trọng hơn tính mạng của hắn. Hắn cũng không phải là người đạm bạc vô tranh, chắc chắn bên trong có âm mưu. Nàng cảm thấy ngữ khí của mình không chút khí lực “ngươi cẩn thận”</w:t>
      </w:r>
      <w:r>
        <w:br w:type="textWrapping"/>
      </w:r>
      <w:r>
        <w:br w:type="textWrapping"/>
      </w:r>
      <w:r>
        <w:t xml:space="preserve">“Không cần lo lắng cho ta, ngươi hãy bảo trọng chính mình’Phương Diệu Tổ dặn dò ‘thế đạo rối loạn, ngươi cũng phải chuẩn bị đường lui cho mình, bớt qua lại với người của Lý gia, kết giao với người bên ngoài một chút, những người đến cầu phúc, có thể thi ân thì thi ân, có người tuy địa vị hèn mọn nhưng nói không chừng đến lúc quan trọng sẽ giúp được đại ân”</w:t>
      </w:r>
      <w:r>
        <w:br w:type="textWrapping"/>
      </w:r>
      <w:r>
        <w:br w:type="textWrapping"/>
      </w:r>
      <w:r>
        <w:t xml:space="preserve">Những lời dặn dò ấm áp nhưng Phó Lệnh Nguyệt nghe lại cảm thấy rất lạnh. Nàng biết hắn nói vậy đều vì muốn tốt cho nàng nhưng nàng lại không hứng thú để làm chuyện đó. Nàng nghĩ nghĩ, chậm rãi nói “ta chỉ nhận ngươi”</w:t>
      </w:r>
      <w:r>
        <w:br w:type="textWrapping"/>
      </w:r>
      <w:r>
        <w:br w:type="textWrapping"/>
      </w:r>
      <w:r>
        <w:t xml:space="preserve">Phương Diệu Tổ giật mình, những lời muốn nói đều bị nàng chặn ngay cổ họng. Hắn bình tĩnh nhìn nàng hồi lâu,nghiêm mặt nói ‘đúng, ngươi chỉ cần nhận ta” nói xong hôn lên trán nàng.</w:t>
      </w:r>
      <w:r>
        <w:br w:type="textWrapping"/>
      </w:r>
      <w:r>
        <w:br w:type="textWrapping"/>
      </w:r>
      <w:r>
        <w:t xml:space="preserve">Mùa đông năm Khánh Long nguyên niên rất yên tĩnh.</w:t>
      </w:r>
      <w:r>
        <w:br w:type="textWrapping"/>
      </w:r>
      <w:r>
        <w:br w:type="textWrapping"/>
      </w:r>
      <w:r>
        <w:t xml:space="preserve">Trong sự kiên nhẫn chờ đợi của Phó Lệnh Nguyệt, vào cuối tháng mười một, Huyền thiết ám vệ mà Lý Tuấn Ngạn đưa cho nàng cũng đã mang về tin tức tốt: Bàng Doanh Doanh hồi kinh. Xem ra nữ nhân có trao đổi mà Lý Tuấn Ngạn cũng không giấu riêng, khẩu dụ để cho Thần nữ toàn quyền xử trí</w:t>
      </w:r>
      <w:r>
        <w:br w:type="textWrapping"/>
      </w:r>
      <w:r>
        <w:br w:type="textWrapping"/>
      </w:r>
      <w:r>
        <w:t xml:space="preserve">Phó Lệnh Nguyệt tạ ơn, cố ý thay một bộ nam trang giống như khi ở Triệu gia đại viện, ở trong tẩm điện chờ cố nhân đến</w:t>
      </w:r>
      <w:r>
        <w:br w:type="textWrapping"/>
      </w:r>
      <w:r>
        <w:br w:type="textWrapping"/>
      </w:r>
      <w:r>
        <w:t xml:space="preserve">Nàng biết Tạ Bình An không biết nhiều bí mật, vì Tạ Cách sẽ không từ bỏ, mà Bàng Doanh Doanh cũng sẽ không nói ra toàn bộ những gì mình biết nếu biết đối mặt với nàng. Cho nên nàng cần dùng biện pháp khác khiến cho nàng ta mở miệng</w:t>
      </w:r>
      <w:r>
        <w:br w:type="textWrapping"/>
      </w:r>
      <w:r>
        <w:br w:type="textWrapping"/>
      </w:r>
      <w:r>
        <w:t xml:space="preserve">Không ai dẫn đường, không ai giám thị, đại môn rộng mở</w:t>
      </w:r>
      <w:r>
        <w:br w:type="textWrapping"/>
      </w:r>
      <w:r>
        <w:br w:type="textWrapping"/>
      </w:r>
      <w:r>
        <w:t xml:space="preserve">Bàng Doanh Doanh chậm rãi đi tới, dựa theo an bài trước đó, Huyền thiết ám vệ nói có người muốn gặp nàng</w:t>
      </w:r>
      <w:r>
        <w:br w:type="textWrapping"/>
      </w:r>
      <w:r>
        <w:br w:type="textWrapping"/>
      </w:r>
      <w:r>
        <w:t xml:space="preserve">“Doanh Doanh,  ngươi đã trở lại” Phó Lệnh Nguyệt một thân nam trang thanh sam, giang hai tay, tươi cười như ngày xưa.</w:t>
      </w:r>
      <w:r>
        <w:br w:type="textWrapping"/>
      </w:r>
      <w:r>
        <w:br w:type="textWrapping"/>
      </w:r>
      <w:r>
        <w:t xml:space="preserve">Lúc này nói gì cũng là dư thừa. Hai người trải qua nhiều chuyện, gặp lại nhau đều ôm nhau thật lòng.</w:t>
      </w:r>
      <w:r>
        <w:br w:type="textWrapping"/>
      </w:r>
      <w:r>
        <w:br w:type="textWrapping"/>
      </w:r>
      <w:r>
        <w:t xml:space="preserve">“Ngươi theo Tạ mập mạp ra ngoài chắc vất vả lắm phải không?” Phó Lệnh Nguyệt lên tiếng trước, ngữ khí thân thiết</w:t>
      </w:r>
      <w:r>
        <w:br w:type="textWrapping"/>
      </w:r>
      <w:r>
        <w:br w:type="textWrapping"/>
      </w:r>
      <w:r>
        <w:t xml:space="preserve">‘Cũng may đã vượt qua’ Bàng Doanh Doanh hoàn toàn không xem nàng là Thần nữ, thở phào nói ‘ta cửu tử nhất sinh, cuối cùng đã trở lại”</w:t>
      </w:r>
      <w:r>
        <w:br w:type="textWrapping"/>
      </w:r>
      <w:r>
        <w:br w:type="textWrapping"/>
      </w:r>
      <w:r>
        <w:t xml:space="preserve">“Khoa trương, ta biết nhiệm vụ của ngươi” Phó Lệnh Nguyệt khin thường nở nụ cười “dựa vào ngươi để đối phó với một nam nhân thì cửu tử nhất sinh gì chứ?miệng của Tạ Bình An không dễ cạy sao?”</w:t>
      </w:r>
      <w:r>
        <w:br w:type="textWrapping"/>
      </w:r>
      <w:r>
        <w:br w:type="textWrapping"/>
      </w:r>
      <w:r>
        <w:t xml:space="preserve">Bàng Doanh Doanh lập tức than thở khóc lóc. Quý công tử như Tạ Bình An đều có một bệnh chung là đa nghi, nhất là khi hắn đang trong hoàn cảnh chim sợ cành cong, muốn moi tin từ miện hắn thực sự không có khả năng. Nhưng Bàng Doanh Doanh lại làm việc rất chuyên nghiệp, vì có thể trở lại nơi phồn hoa mà làm hết sức mình, không chỉ thiết kế có người đuổi giết, còn trúng độc giả chết, ngay trước đêm nàng chết đi, mới có thể dụ được Tạ Bình An nói thật.</w:t>
      </w:r>
      <w:r>
        <w:br w:type="textWrapping"/>
      </w:r>
      <w:r>
        <w:br w:type="textWrapping"/>
      </w:r>
      <w:r>
        <w:t xml:space="preserve">“Thật hâm mộ ngươi” Bàng Doanh Doanh căm giận nói ‘ta lập tức phải lên đường, còn không biết tân chủ tử tính tình thế nào, nếu hắn khó hầu hạ, ta lại phải dạo một vòng qua Quỷ môn quan”</w:t>
      </w:r>
      <w:r>
        <w:br w:type="textWrapping"/>
      </w:r>
      <w:r>
        <w:br w:type="textWrapping"/>
      </w:r>
      <w:r>
        <w:t xml:space="preserve">“Không cần phải lo lắng” Phó Lệnh Nguyệt chỉ chờ nàng nói những lời này ‘ngươi không cần phải ra tòa, nói cho ta nghe, ta có thể thuật lại”</w:t>
      </w:r>
      <w:r>
        <w:br w:type="textWrapping"/>
      </w:r>
      <w:r>
        <w:br w:type="textWrapping"/>
      </w:r>
      <w:r>
        <w:t xml:space="preserve">Bàng Doanh Doanh ngẩn người, nghi hoặc trừng mắt nhìn nàng. Phó Lệnh Nguyệt nghiêm túc gật đầu ‘là thật, ta sẽ thỉnh chỉ của Hoàng thượng, ngươi không cần ra tòa”</w:t>
      </w:r>
      <w:r>
        <w:br w:type="textWrapping"/>
      </w:r>
      <w:r>
        <w:br w:type="textWrapping"/>
      </w:r>
      <w:r>
        <w:t xml:space="preserve">Thiên hạ không có bữa ăn nào không phải trả tiền, đối với chuyện tự nhiên được ban ơn, mỗi một ám vệ đi ra từ Triệu gia đại viện đều rất mẫn cảm</w:t>
      </w:r>
      <w:r>
        <w:br w:type="textWrapping"/>
      </w:r>
      <w:r>
        <w:br w:type="textWrapping"/>
      </w:r>
      <w:r>
        <w:t xml:space="preserve">“Nói thật với ngươi, ta muốn giữ ngươi ở lại Thần nữ điện” Phó Lệnh Nguyệt không đợi nàng nghi ngờ đã lên tiếng trước ‘ta ở đây một người nhà cũng không có, rất không được tự nhiên cho nên ta mới mạo hiểm đi cầu Thái hậu và Hoàng thượng. Ta đã nói với Hoàng thượng, ta và ngươi trước kia là bằng hữu, cho nên sau khi ngươi hoàn thành nhiệm vụ ban đầu, có thể ở lại. Nhưng nếu ngươi không muốn ở lại đây với ta, ta cũng không cưỡng cầu. Tân chủ tử ngươi cũng đang ở bên ngoài chờ ngươi.Dù sao kinh thành phồn hoa, qúy công tử nhiều chỉ khổ cho những mĩ nữ như ngươi chứ tội gì tới ta đâu”</w:t>
      </w:r>
      <w:r>
        <w:br w:type="textWrapping"/>
      </w:r>
      <w:r>
        <w:br w:type="textWrapping"/>
      </w:r>
      <w:r>
        <w:t xml:space="preserve">Sắc mặt của Bàng Doanh Doanh có chút thay đổi</w:t>
      </w:r>
      <w:r>
        <w:br w:type="textWrapping"/>
      </w:r>
      <w:r>
        <w:br w:type="textWrapping"/>
      </w:r>
      <w:r>
        <w:t xml:space="preserve">“Ngồi đi’ Phó Lệnh Nguyệt biết nàng đã thả lỏng tâm tư, bất động thanh sắc hạ bậc thang cho nàng leo xuống ‘ngươi đã nhiều ngày vất vả, vẫn nên ngồi xuống, uống chén trà rồi nói chuyện”</w:t>
      </w:r>
      <w:r>
        <w:br w:type="textWrapping"/>
      </w:r>
      <w:r>
        <w:br w:type="textWrapping"/>
      </w:r>
      <w:r>
        <w:t xml:space="preserve">Bàng Doanh Doanh ngồi xuống, cầm lấy chén trà, nhấp một ngụm, bắt đầu nói.</w:t>
      </w:r>
      <w:r>
        <w:br w:type="textWrapping"/>
      </w:r>
      <w:r>
        <w:br w:type="textWrapping"/>
      </w:r>
      <w:r>
        <w:t xml:space="preserve">Tạ Bình An quả nhiên biết không nhiều lắm, bởi vì Tạ Cách hiểu rõ biết càng nhiều chuyện chỉ là mang theo gánh nặng và áp lực. Tạ Bình An chỉ biết, Tạ Cách đã nói nếu tương lai có nguy hiểm tới tính mạng thì lập tức sai người mở vách tường ra, bên trong có phong thư mật có thể cứu mạng hắn. Về phần những gì còn lại đều do Tạ Bình An lâu ngày tự nghiền ngẫm ra. Tỷ như Tạ Cách lúc trước cứu nhi tử độc nhất của hắn ra khỏi Lương cung đã làm ra chút chuyện ám muội, tỷ như Tạ Cách từ trước tới nay đều có liên hệ với dư nghiệ Tiền Lương; tỷ như sau khi Bắc Đẩu Thất Tinh xuất hiện, Tạ Cách ưu tư càng sâu; tỷ như ….</w:t>
      </w:r>
      <w:r>
        <w:br w:type="textWrapping"/>
      </w:r>
      <w:r>
        <w:br w:type="textWrapping"/>
      </w:r>
      <w:r>
        <w:t xml:space="preserve">Nhưng tất cả cũng không thể là công tích để Bàng Doanh Doanh có thể về kinh. Phó Lệnh Nguyệt biết tin tức kinh tâm động phách thường ở phía sau cùng.</w:t>
      </w:r>
      <w:r>
        <w:br w:type="textWrapping"/>
      </w:r>
      <w:r>
        <w:br w:type="textWrapping"/>
      </w:r>
      <w:r>
        <w:t xml:space="preserve">Tạ Bình An có nói, mấy năm trước, hắn từng vô tình mở ra một gian bí mật trong thư phòng của Tạ Cách. Nơi đó có một thứ rất cổ quái: một thạch thiền nhỏ, một ngọc xử không quá sắc nét còn có một cái chìa khóa được khảm bảy viên bảo thạch tinh xảo. Hắn đã quen nhìn qua đủ thứ châu báu ngọc ngà cho nên không để ý tới ngọc thiền và ngọc xử, hắn chỉ chú ý tới chìa khóa, cầm lên thì thấy phía sau có khắc hai chữ: Dao Quang.</w:t>
      </w:r>
      <w:r>
        <w:br w:type="textWrapping"/>
      </w:r>
      <w:r>
        <w:br w:type="textWrapping"/>
      </w:r>
    </w:p>
    <w:p>
      <w:pPr>
        <w:pStyle w:val="Heading2"/>
      </w:pPr>
      <w:bookmarkStart w:id="101" w:name="quyển-5---chương-1-chào-từ-biệt"/>
      <w:bookmarkEnd w:id="101"/>
      <w:r>
        <w:t xml:space="preserve">79. Quyển 5 - Chương 1: Chào Từ Biệt</w:t>
      </w:r>
    </w:p>
    <w:p>
      <w:pPr>
        <w:pStyle w:val="Compact"/>
      </w:pPr>
      <w:r>
        <w:br w:type="textWrapping"/>
      </w:r>
      <w:r>
        <w:br w:type="textWrapping"/>
      </w:r>
      <w:r>
        <w:t xml:space="preserve">Tạ Cách đã chết, người chết là không thể mở miệng giải thích điều gì </w:t>
      </w:r>
      <w:r>
        <w:br w:type="textWrapping"/>
      </w:r>
      <w:r>
        <w:br w:type="textWrapping"/>
      </w:r>
      <w:r>
        <w:t xml:space="preserve">Những thứ cổ quái kia, Tạ Bình An chỉ nhìn thấy một lần liền biết mất không còn tung tích. Năm đó Tạ Bình An đâu biết tầm quan trọng của mấy thứ này, chỉ cảm thấy nghi hoặc, không hiểu phụ thân cất giữ những thứ này làm gì.</w:t>
      </w:r>
      <w:r>
        <w:br w:type="textWrapping"/>
      </w:r>
      <w:r>
        <w:br w:type="textWrapping"/>
      </w:r>
      <w:r>
        <w:t xml:space="preserve">Phó Lệnh Nguyệt nhìn chén trà đến xuất thần, trong lòng đưa ra giả thiết lớn mật. Tạ Cách giết cả nhà Thiên Quyền tinh Úy Trình Cù; Viên Li phát hiện ra ấn khắc Nhật kính vô trị; Triệu Thực không thừa nhận mình là Ngọc Hành tinh; Phó Lệnh Ngyệt nàng cũng không phải là Thần nữ chân chính; Tạ  gia có vật đại biểu cho Khai Dương tinh. Chẳng lẽ, Tạ Cách mới thật sự là Ngọc Hành tinh? Vậy chìa khóa viết hai chữ Dao Quang mà Tạ Bình An nhìn thấy có ý nghĩa gì?nếu là ám chỉ về Dao Quang, lẽ ra nên rơi vào tay Khai Dương tinh, sao lại ở trong tay Tạ Cách? Ngọc Hành, Khai Dương, Dao Quang, ba vì sao cuối cùng trong Bắc Đẩu Thất Tinh rốt cuộc có vai trò gì?</w:t>
      </w:r>
      <w:r>
        <w:br w:type="textWrapping"/>
      </w:r>
      <w:r>
        <w:br w:type="textWrapping"/>
      </w:r>
      <w:r>
        <w:t xml:space="preserve">Tạ Bình An nói Tạ Cách luôn có liên lạc với dư nghiệt của Tiền Lương, nàng vô cùng tin tưởng điều này. Cũng không khó giải thích cho sự kiện ngọc thiền và ngọc như ý. Nếu Trương Kê là dư nghiệt Tiền Lương ở phía sau điều khiển tất cả, như vậy Tạ Cách chính là nhân vật quan trọng nhất, ẩn nấp sâu nhất, để hắn bảo quản vật bí mật an toàn và thích hợp nhất.</w:t>
      </w:r>
      <w:r>
        <w:br w:type="textWrapping"/>
      </w:r>
      <w:r>
        <w:br w:type="textWrapping"/>
      </w:r>
      <w:r>
        <w:t xml:space="preserve">Phó Lệnh Nguyệt cảm giác mình ngày càng gần với chân tướng của mười một năm trước</w:t>
      </w:r>
      <w:r>
        <w:br w:type="textWrapping"/>
      </w:r>
      <w:r>
        <w:br w:type="textWrapping"/>
      </w:r>
      <w:r>
        <w:t xml:space="preserve">Mồng hai tháng chạp, Phương Diệu Tổ đến Thần nữ điện, hàn huyên một lát thì đi, để lại cho Phó Lệnh Nguyệt một lão binh của Hậu quân cùng một công công cũng chính là cung nhân của Tiền Lương</w:t>
      </w:r>
      <w:r>
        <w:br w:type="textWrapping"/>
      </w:r>
      <w:r>
        <w:br w:type="textWrapping"/>
      </w:r>
      <w:r>
        <w:t xml:space="preserve">Phó Lệnh Nguyệt gặp cung nhân Tiền Lương họ Vương trước, nghe nói hắn từng là đại thái giám trong nội cung nhưng nghe hắn ba hoa nửa ngày cũng không nghe được chút tin tức giá trị gì. Chỉ là chuyện sau khi Lương hoàng hậu qua đời, các phi tử trong hậu cung tranh giành sủng ái…Tin tức có vẻ hữu dụng nhất là mẫu phi của Tứ hoàng tử rất được sủng ái nhưng sinh con không lâu liền qua đời, Tứ hoàng tử nguy hiểm tính mạng nhưng lại không tra ra hung thủ. Từ lúc Tứ hoàng tử được trăm ngày đã được đưa ra ngoài cugn dưỡng bệnh, từ Thái y viện đến Thần nữ điện, cuối cùng đến tay ai thì không nhớ được. Lương đế vốn định lập Ngũ hoàng tử làm Thái tử nhưng Thần nữ lại nói Ngũ hoàng tử mệnh cách không may mắn, vì thế Lương đế vẫn chần chừ, mãi chưa lập Thái tử. Quý phi là mẹ đẻ của Ngũ hoàng tử, ôm lòng sinh hận với Thần nữ, dù không nói ra nhưng trong cung người người đều biết</w:t>
      </w:r>
      <w:r>
        <w:br w:type="textWrapping"/>
      </w:r>
      <w:r>
        <w:br w:type="textWrapping"/>
      </w:r>
      <w:r>
        <w:t xml:space="preserve">Phó Lệnh Nguyệt kết nối với trí nhớ từ lúc mình rơi xuống nước, quả là Ngũ hoàng tử rất bất kính với Thần nữ tuy nhiên hắn hình như còn biết rất nhiều chuyện, tỷ như nói nàng là Thần nữ giả mạo. Nàng hòa ái hỏi ‘chuyện bản điện năm đó, ngươi có thể nhớ rõ bao nhiêu?”</w:t>
      </w:r>
      <w:r>
        <w:br w:type="textWrapping"/>
      </w:r>
      <w:r>
        <w:br w:type="textWrapping"/>
      </w:r>
      <w:r>
        <w:t xml:space="preserve">“Lão nô luôn ở trong nội cung giám, không có phúc hầu hậu công chúa” Vương công công này cũng thích nói mấy lời khách sáo như Kiền giáo ‘chỉ nghe nói Thần nữ nương nương đưa công chúa và vị tiểu nương nương kia cùng sống ở Thần điện, người ngoài không dễ gặp mặt”</w:t>
      </w:r>
      <w:r>
        <w:br w:type="textWrapping"/>
      </w:r>
      <w:r>
        <w:br w:type="textWrapping"/>
      </w:r>
      <w:r>
        <w:t xml:space="preserve">Về chuyện triều chính, nội cung giám càng biết không nhiều. Tổng quản Tư lễ giam là tâm phúc của Lương đế, lúc phá cung đã chết theo chủ; Ngoại tướng tư mã giam Đan Sa Đinh nay cũng là một người chết</w:t>
      </w:r>
      <w:r>
        <w:br w:type="textWrapping"/>
      </w:r>
      <w:r>
        <w:br w:type="textWrapping"/>
      </w:r>
      <w:r>
        <w:t xml:space="preserve">Phó Lệnh Nguyệt cho Vương công công lui, một mình triệu kiến vị lão binh của Hậu quân. Theo Phương Diệu Tổ nói, hắn là mật thám tâm phúc Phương gia cài trong Tạ phủ, bảo nàng cứ yên tâm hỏi, hắn biết được nhất định sẽ nói hết</w:t>
      </w:r>
      <w:r>
        <w:br w:type="textWrapping"/>
      </w:r>
      <w:r>
        <w:br w:type="textWrapping"/>
      </w:r>
      <w:r>
        <w:t xml:space="preserve">Mười một năm trước, đội quân tiến công Thần nữ điện chính là Hậu quân dưới trướng Tạ Cách nhưng lão binh này lại thề rằng lúc phá cung, hắn không hề rời khỏi Tạ Cách một bước, vì nhiệm vụ Phương gia giao cho hắn là chặt chẽ giám thị Tạ Cách. Khi quân đội vọt vào chính điện của Thần nữ điện thì giáo chúng Kiền giáo đúng như sách sử đã nói, hoặc là chết trận hoặc là tự sát, không ai còn sống. Tạ gia quân chủ yếu muốn tìm hai thế thân của Thần nữ, nhất là Thần nữ thật sự – công chúa Trường Bình. Vì tiên đế lúc đó đã có quân lệnh ‘phải dùng lễ mà đối đãi’ nên không ai dám công khai bất kính với Thần nữ, huống chi tiên đế dùng danh nghĩa bình định để tạo phản. Nhưng khi đó Thần nữ điện đã trở thành tòa thành chết, Tạ gia quân lục tung ba thước đất, tìm suốt mấy ngày cũng không tìm được một người sống, hai đại Thần nữ cùng một thế thân không có bóng dáng. Vì thế mấy năm sau đó, Hậu quân Đô đốc phủ bao gồm cả Tạ đô đốc đều không ngừng bị Cẩm y vệ, ám vệ, Lục Phiến môn truy tra thẩm vấn nhưng sự thật vẫn là sự thật, Tạ Cách không có che giấu, Thần nữ thực sự đã biến mất.</w:t>
      </w:r>
      <w:r>
        <w:br w:type="textWrapping"/>
      </w:r>
      <w:r>
        <w:br w:type="textWrapping"/>
      </w:r>
      <w:r>
        <w:t xml:space="preserve">Về sau quốc khố trong hoàng cung bị Phương gia quân phá được, tuy nhiên ki bọn họ cho nổ tung đại môn của quốc khố dưới địa cung, chỉ thấy bên trong là một mảnh trống rỗng.Tiền Lương là thời thái bình thịnh thế, quốc khố tràn đầy, bảo tàng dưới địa cung từng nhiều lần sửa chữa nới rộng cho nên không ai dám tin vào những gì mình thấy trước mắt. Có điều ở ngay vị trí bắt mắt của huyệt động đã bị người ta dùng nước vàng vẽ hình Bắc Đẩu Thất Tinh, còn dùng ký hiệu của Kiền giáo viết rằng ‘Thất Tinh ra, hoàng kim hiện”. Phương Chấn Phương đô đốc may mắn hơn, không bị truy tra thẩm vấn nhiều lần như Tạ Cách. Phương gia lãnh binh tấn công quốc khố vốn là chuyện khiến người ta đỏ mắt ghen tỵ, rất nhiều nhà quyền quý cài cắm mật thám chỉ để bắt được nhược điểm của Phương đô đốc, đối mặt với hoàng kim, ai mà không tham, cho dù Phương đô đốc không lấy thì binh sĩ của hắn cũng sẽ lấy. Thế nhưng quốc khố lại trống rỗng, không phải thiếu mà một lượng bạc cũng không có, dù là chuyển đi thì cũng phải mất mười ngày nửa tháng chứ không thể ngay lập tức, vì thế các triều thần và Ngự sử không thể khép tội cho Phương đô đốc</w:t>
      </w:r>
      <w:r>
        <w:br w:type="textWrapping"/>
      </w:r>
      <w:r>
        <w:br w:type="textWrapping"/>
      </w:r>
      <w:r>
        <w:t xml:space="preserve">Tin tức Phương Diệu Tổ mang đến cho nàng cũng chỉ vậy mà thôi</w:t>
      </w:r>
      <w:r>
        <w:br w:type="textWrapping"/>
      </w:r>
      <w:r>
        <w:br w:type="textWrapping"/>
      </w:r>
      <w:r>
        <w:t xml:space="preserve">Phó Lệnh Nguyệt suy nghĩ mấy ngày, quyết định sẽ hoàn thành giao dịch với Trương Kê vào ngày mồng tám tháng chạp</w:t>
      </w:r>
      <w:r>
        <w:br w:type="textWrapping"/>
      </w:r>
      <w:r>
        <w:br w:type="textWrapping"/>
      </w:r>
      <w:r>
        <w:t xml:space="preserve">Ngày này, tế lễ xong, Phó Lệnh Nguyệt giải trừ lệnh cấm ở kinh thành, như thế Hữu quân Đô đốc Viên Li cũng được tự do. Để cho Viên Li được tự do, nàng cũng có thâm ý của mình, kế sách của nàng không thể không có Viên Li. Có câu dẫn xà xuất động, xà bất động thì sao lộ ra sơ hở. Việc cần làm, nàng đều đã làm, còn lại phải xem Phương Diệu Tổ.</w:t>
      </w:r>
      <w:r>
        <w:br w:type="textWrapping"/>
      </w:r>
      <w:r>
        <w:br w:type="textWrapping"/>
      </w:r>
      <w:r>
        <w:t xml:space="preserve">Tiếp theo là ngày tết âm lịch, trong không khí vui sướng, Đại Tề quốc cũng trải qua những ngày yên tĩnh không phong ba. Ngày rằm cuối cùng của năm Khánh Long nguyên niên, Phó Lệnh Nguyệt còn đang cảm khái việc Thanh Loan chịu nổi khổ phế bỏ gân mạch thì Bàng Doanh Doanh lại mang tới cho nàng một tin tức đầy kích thích</w:t>
      </w:r>
      <w:r>
        <w:br w:type="textWrapping"/>
      </w:r>
      <w:r>
        <w:br w:type="textWrapping"/>
      </w:r>
      <w:r>
        <w:t xml:space="preserve">“Thiếu gia” khi Bàng Doanh Doanh ở cùng một chỗ với Phó Lệnh Nguyệt vẫn quen xưng hô như trước, nàng sợ thiên hạ không loạn, cười xấu xa nói ‘ngươi có biết bên ngoài đang đồn gì không? khắp đường đều là tờ rơi nha”</w:t>
      </w:r>
      <w:r>
        <w:br w:type="textWrapping"/>
      </w:r>
      <w:r>
        <w:br w:type="textWrapping"/>
      </w:r>
      <w:r>
        <w:t xml:space="preserve">“Lại đồn cái gì?” Phó Lệnh Nguyệt tò mò hỏi</w:t>
      </w:r>
      <w:r>
        <w:br w:type="textWrapping"/>
      </w:r>
      <w:r>
        <w:br w:type="textWrapping"/>
      </w:r>
      <w:r>
        <w:t xml:space="preserve">“Tin tức lần này rất chấn động’ Bàng Doanh Doanh khua tay múa chân “nói Hoàng thượng không phải là cốt nhục của tiên đế mà là dã chủng của  Thanh Loan cùng nam nhân khác”</w:t>
      </w:r>
      <w:r>
        <w:br w:type="textWrapping"/>
      </w:r>
      <w:r>
        <w:br w:type="textWrapping"/>
      </w:r>
      <w:r>
        <w:t xml:space="preserve">“Không có khả năng” Phó Lệnh Nguyệt trừng mắt.Thanh Loan vì yêu mà tự đoạn gân mạch, tuyệt đối không có khả năng sinh con với nam nhân khác. Đây nhất định là bịa đặt</w:t>
      </w:r>
      <w:r>
        <w:br w:type="textWrapping"/>
      </w:r>
      <w:r>
        <w:br w:type="textWrapping"/>
      </w:r>
      <w:r>
        <w:t xml:space="preserve">Bàng Doanh Doanh che miệng cười ‘ngay cả tên tình nhân của Thanh Loan cũng chỉ ra, ngươi đoán xem là ai?”</w:t>
      </w:r>
      <w:r>
        <w:br w:type="textWrapping"/>
      </w:r>
      <w:r>
        <w:br w:type="textWrapping"/>
      </w:r>
      <w:r>
        <w:t xml:space="preserve">Đầu Phó Lệnh Nguyệt ong ong, lập tức nghĩ tới…Nàng há to miệng, không dám nói thêm gì nữa</w:t>
      </w:r>
      <w:r>
        <w:br w:type="textWrapping"/>
      </w:r>
      <w:r>
        <w:br w:type="textWrapping"/>
      </w:r>
      <w:r>
        <w:t xml:space="preserve">‘Triệu chủ’ Bàng Doanh Doanh cười đến run người “ngươi nói Triệu chủ và Thanh Loan có quan hệ thì ta tin nhưng Triệu chủ có nhi tử làm hoàng đế, sao phải ẩn cư chứ, làm Thái thượng hoàng chẳng tốt hơn sao”</w:t>
      </w:r>
      <w:r>
        <w:br w:type="textWrapping"/>
      </w:r>
      <w:r>
        <w:br w:type="textWrapping"/>
      </w:r>
      <w:r>
        <w:t xml:space="preserve">Lời đồn này thật quỷ dị nhưng lại có đầu có đuôi mà hiện Triệu Thực không ở kinh thành, ngay cả cơ hội phản bác cũng không có. Lý Tuấn Ngạn thực sự là đứa nhỏ của Triệu Thực sao? Nhưng Lý Tuấn Ngạn sao có thể là con của Triệu Thực được, bộ dáng khác nhau xa, không tìm được một nét tương đồng nào huống chi năm đó Thanh Loan là mật thám cài vào Ngũ quân đô đốc phủ, tất cả mọi hành vi đều tuân thủ quy củ nghiêm khắc, nàng sao có thể vụng trộm sinh con với nam nhân khác. Tiên đế Lý Hiến Sùng cũng không phải là kẻ ngốc, tuyệt không có khả năng này. Nhưng nếu tin đồn đã lan truyền, sẽ không ai lên tiếng minh oan cho Thanh Loan, bọn họ sẽ chỉ biết chờ châm ngòi thổi gió. Thế giới này có rất nhiều người chờ xem náo nhiệt</w:t>
      </w:r>
      <w:r>
        <w:br w:type="textWrapping"/>
      </w:r>
      <w:r>
        <w:br w:type="textWrapping"/>
      </w:r>
      <w:r>
        <w:t xml:space="preserve">‘Lời đồn này là có mục đích, ta không tham gia náo nhiệt” Phó Lệnh Nguyệt nhìn chung quanh, hạ thấp giọng nói</w:t>
      </w:r>
      <w:r>
        <w:br w:type="textWrapping"/>
      </w:r>
      <w:r>
        <w:br w:type="textWrapping"/>
      </w:r>
      <w:r>
        <w:t xml:space="preserve">“Ta biết, bên kia cũng sẽ ngồi không yên’ Bàng Doanh Doanh cười hì hì đáp</w:t>
      </w:r>
      <w:r>
        <w:br w:type="textWrapping"/>
      </w:r>
      <w:r>
        <w:br w:type="textWrapping"/>
      </w:r>
      <w:r>
        <w:t xml:space="preserve">Đúng, trong lúc bấp bênh như thế này, Lý Thành Khí nhất định sẽ không kiềm chế được, sẽ mất kiên nhẫn,hắn chắc chắn sẽ ra tay.</w:t>
      </w:r>
      <w:r>
        <w:br w:type="textWrapping"/>
      </w:r>
      <w:r>
        <w:br w:type="textWrapping"/>
      </w:r>
      <w:r>
        <w:t xml:space="preserve">Đối mặt với việc Thái hậu bị bêu xấu, mấy hào môn quân phiệt đều duy trì sự trầm mặc. Đã sắp qua năm mới, không ai rảnh quản chuyện vặt trên phố. Mới đầu Kinh độ vệ và Hình bộ còn bắt vài người tung tin đồn nhưng thấy bề trên không quan tâm lắm, bọn họ cũng chỉ làm cho có. Vì thế lời đồn ngày càng lan xa</w:t>
      </w:r>
      <w:r>
        <w:br w:type="textWrapping"/>
      </w:r>
      <w:r>
        <w:br w:type="textWrapping"/>
      </w:r>
      <w:r>
        <w:t xml:space="preserve">Phó Lệnh Nguyệt có dự cảm đám người này đã đạt thành hiệp nghị chung. Giống như Phương Diệu Tổ từng khẳng định Lý Thành Khí sẽ không xuống tay với hắn, tổng hợp tình hình trong mấy ngày gần đây liền có thể kết luận:dư nghiệt Tiền Lương, Lý Thành Khí, Phương gia và Viên gia chắc chắn đã đạt thành hiệp nghị với nhau. Mà chuyện này Phương Diệu Tổ không nói với nàng, nhất định là một bí mật lớn. Dù sao kết quả bọn họ liên hợp lừa gạt nàng cũng sẽ diễn ra trong ngày tế thiên vào mồng sáu tháng giêng.</w:t>
      </w:r>
      <w:r>
        <w:br w:type="textWrapping"/>
      </w:r>
      <w:r>
        <w:br w:type="textWrapping"/>
      </w:r>
      <w:r>
        <w:t xml:space="preserve">Chỉ còn nửa tháng nữa là đến ngày mồng sáu tháng giêng nhưng việc tìm hiểu chân tướng vẫn không có gì tiến triển, Phó Lệnh Nguyệt bắt đầu đứng ngồi không yên. Nàng có cảm giác nàng cách chân tướng ngày càng gần nhưng nàng lại không tìm được chỗ thích hợp để đột phá. Nàng nên ra tay từ chỗ nào đây?chẳng lẽ nàng phải gặp lại Trương Kê? hắn không biết nàng biết tướng mạo của Tứ hoàng tử khi còn nhỏ, đây là vũ khí bí mật để nàng đàm phán nhưng nàng có thể dùng nó để thương lượng với Trương Kê không? mà thương lượng cái gì? suy cho cùng Viên Li có phải là Tứ hoàng tử hay không cũng chỉ là hiềm nghi, nàng không thể xác định, trong tay cũng không có chứng cứ xác thực.</w:t>
      </w:r>
      <w:r>
        <w:br w:type="textWrapping"/>
      </w:r>
      <w:r>
        <w:br w:type="textWrapping"/>
      </w:r>
      <w:r>
        <w:t xml:space="preserve">Làm sao bây giờ?Phó Lệnh Nguyệt lâm vào trầm tư, suy nghĩ tìm đối sách</w:t>
      </w:r>
      <w:r>
        <w:br w:type="textWrapping"/>
      </w:r>
      <w:r>
        <w:br w:type="textWrapping"/>
      </w:r>
      <w:r>
        <w:t xml:space="preserve">Mười tám tháng chạp, Phó Lệnh Nguyệt đang ở Thần nữ điện bồi hồi do dự lại nghe cung nữ thông báo có Hữu quân Đô đốc Viên Li cầu kiến. Tay nàng chợt run lên, suýt chút nữa làm rơi lò sưởi tay xuống đất. Nhắc tới Tào Tháo, Tào Tháo liền đến. Nàng vội điều chỉnh hô hấp, nói ‘truyền”</w:t>
      </w:r>
      <w:r>
        <w:br w:type="textWrapping"/>
      </w:r>
      <w:r>
        <w:br w:type="textWrapping"/>
      </w:r>
      <w:r>
        <w:t xml:space="preserve">Viên Li một mình đến yết kiến. Hắn được cung nữ hầu hạ cởi áo khoác lông cừu ra, làm lộ rõ thân hình gầy yếu hơn trước kia rất nhiều, khuôn mặt anh tuấn dù không quá mức tiều tụy như cũng chẳng có tinh thần.</w:t>
      </w:r>
      <w:r>
        <w:br w:type="textWrapping"/>
      </w:r>
      <w:r>
        <w:br w:type="textWrapping"/>
      </w:r>
      <w:r>
        <w:t xml:space="preserve">Dù hắn vẫn quen che giấu bệnh trạng nhưng Phó Lệnh Nguyệt không cần bắt mạch, chỉ nhìn sắc da vàng vọt của hắn cũng biết là bệnh tình nguy kịch không cứu chữa được. Không biết tại sao trong chớp mắt này, hận ý trong lòng nàng tiêu tan mất một nửa. Nếu hắn thật sự là Tứ hoàng tử của Tiền Lương, vậy những gì hắn làm đều không đáng trách. Sai là nàng, là mật thám nương tử lại mất tâm, rối loạn trong lúc thi hành nhiệm vụ. Nàng chậm rãi hỏi “Viên đô đốc đến gặp bản điện có chuyện gì?”</w:t>
      </w:r>
      <w:r>
        <w:br w:type="textWrapping"/>
      </w:r>
      <w:r>
        <w:br w:type="textWrapping"/>
      </w:r>
      <w:r>
        <w:t xml:space="preserve">Đầu tiên là nói lời cảm tạ, sau đó là cáo từ. Thanh âm của Viên Li không cao không thấp, rất có lễ tiết nhưng phối hợp với vẻ bệnh tật hao gầy lại mang theo sự mệt mỏi và ưu tư.</w:t>
      </w:r>
      <w:r>
        <w:br w:type="textWrapping"/>
      </w:r>
      <w:r>
        <w:br w:type="textWrapping"/>
      </w:r>
      <w:r>
        <w:t xml:space="preserve">Hai người khách sáo nói việc công xong, Viên Li cũng không vội vã cáo từ như trước kia mà ngồi im, chậm rãi thưởng thức trà</w:t>
      </w:r>
      <w:r>
        <w:br w:type="textWrapping"/>
      </w:r>
      <w:r>
        <w:br w:type="textWrapping"/>
      </w:r>
      <w:r>
        <w:t xml:space="preserve">Phó Lệnh Nguyệt bình tĩnh, chăm chú nhìn hắn, cảm giác gió bắc thổi qua cửa sổ đặc biệt lạnh. Hắn phải đi, đây có lẽ là lần gặp mặt cuối cùng của hai người. Dù sao hai người cũng từng có đoạn thời gian khắng khít thân mật, hắn chắc có lời muốn nói với nàng mà nàng cũng đột nhiên thấy hắn thật đáng thương, có lẽ hắn thân bất do kỷ, ngay cả mạng cũng không mạng. Có lẽ nàng nên nghe hắn muốn nói gì với mình, vì thế đã cho hạ nhân lui ra ngoài, trào phúng hỏi “ngươi thật sự có chết cũng muốn đến Lũng Tây?”</w:t>
      </w:r>
      <w:r>
        <w:br w:type="textWrapping"/>
      </w:r>
      <w:r>
        <w:br w:type="textWrapping"/>
      </w:r>
      <w:r>
        <w:t xml:space="preserve">“Sinh tử do mệnh” Viên Li ho nhẹ, trầm thấp nói ‘ta sắp rời kinh, những chuyện trước kia, thật xin lỗi”</w:t>
      </w:r>
      <w:r>
        <w:br w:type="textWrapping"/>
      </w:r>
      <w:r>
        <w:br w:type="textWrapping"/>
      </w:r>
      <w:r>
        <w:t xml:space="preserve">Trong nháy mắt, Phó Lệnh Nguyệt có cảm giác toàn thân co rút, nàng lên tiếng châm chọc nhưng ngữ khí lạnh lùng cũng không giấu được nỗi lòng phập phồng của mình “Viên đô đốc đây là người sắp chết nói lời thiện hay sao?”</w:t>
      </w:r>
      <w:r>
        <w:br w:type="textWrapping"/>
      </w:r>
      <w:r>
        <w:br w:type="textWrapping"/>
      </w:r>
      <w:r>
        <w:t xml:space="preserve">“Thật xin lỗi’ Viên Li không bị ảnh hưởng bởi lời nói ác độc của nàng “sau này có lẽ sẽ không còn cơ hội gặp lại, những gì ta nợ ngươi, kiếp sau sẽ trả”</w:t>
      </w:r>
      <w:r>
        <w:br w:type="textWrapping"/>
      </w:r>
      <w:r>
        <w:br w:type="textWrapping"/>
      </w:r>
      <w:r>
        <w:t xml:space="preserve">Phó Lệnh Nguyệt buồn bực, suýt chút nữa là ngồi không xong. Người này muốn làm gì? hắn thì cứ đi đi, cần phải làm nàng khó chịu chứ? Nàng hừ nhẹ “ta giết chóc nhiều lắm, sẽ phải bị đày xuống địa ngục, ngài đi theo ta không được đâu. Tạm biệt, không tiễn”</w:t>
      </w:r>
      <w:r>
        <w:br w:type="textWrapping"/>
      </w:r>
      <w:r>
        <w:br w:type="textWrapping"/>
      </w:r>
      <w:r>
        <w:t xml:space="preserve">Chủ nhân ra lệnh tiễn khách, Viên Li vẫn thản nhiên ngồi yên tại chỗ, ngoảnh mặt làm ngơ, chuyển đề tài ‘dược của sư phụ ta dùng tốt không?”</w:t>
      </w:r>
      <w:r>
        <w:br w:type="textWrapping"/>
      </w:r>
      <w:r>
        <w:br w:type="textWrapping"/>
      </w:r>
      <w:r>
        <w:t xml:space="preserve">Phó Lệnh Nguyệt nhìn hắn, nghiền ngẫm dụng ý của hắn ‘dùng tốt vô cùng, ta nhớ lại rất nhiều chuyện, rất nhiều người, trong đó còn có người rất giống ngươi”</w:t>
      </w:r>
      <w:r>
        <w:br w:type="textWrapping"/>
      </w:r>
      <w:r>
        <w:br w:type="textWrapping"/>
      </w:r>
      <w:r>
        <w:t xml:space="preserve">“Chúc mừng’ Viên Li nhìn nàng, mặt không chút biểu tình “khôi phục trí nhớ, ngươi vui không?” ngữ khí của hắn trầm thấp, mơ hồ</w:t>
      </w:r>
      <w:r>
        <w:br w:type="textWrapping"/>
      </w:r>
      <w:r>
        <w:br w:type="textWrapping"/>
      </w:r>
      <w:r>
        <w:t xml:space="preserve">Phó Lệnh Nguyệt nghẹn lại. Nàng đột nhiên nhớ lại năm đó ở bên bờ biển Dư Chúng huyện tại Kiến Dương, nàng từng nói ‘ngươi ít nhất có thể nhớ được thân thế và cha mẹ ngươi, ta thì cái gì cũng không rõ. Ta thậm chí đã từng nghĩ, nếu ngươi cũng mất trí nhớ như ta, nói không chừng sẽ sống vui vẻ hơn” lâu như vậy, không ngờ hắn vẫn còn nhớ</w:t>
      </w:r>
      <w:r>
        <w:br w:type="textWrapping"/>
      </w:r>
      <w:r>
        <w:br w:type="textWrapping"/>
      </w:r>
      <w:r>
        <w:t xml:space="preserve">Lúc đó hắn đã nói ‘nếu ngươi tìm được bản thân, phát hiện có người hại người tan cửa nát nhà, kẻ thù của ngươi đang tiêu dao ở cạnh ngươi thì sao?’</w:t>
      </w:r>
      <w:r>
        <w:br w:type="textWrapping"/>
      </w:r>
      <w:r>
        <w:br w:type="textWrapping"/>
      </w:r>
      <w:r>
        <w:t xml:space="preserve">“Vô dụng, không mất trí nhớ, chuyện đã xảy ra, nghĩ nhiều giải thiết nếu như vậy làm gì?’</w:t>
      </w:r>
      <w:r>
        <w:br w:type="textWrapping"/>
      </w:r>
      <w:r>
        <w:br w:type="textWrapping"/>
      </w:r>
      <w:r>
        <w:t xml:space="preserve">‘Nam nhân khác nữ nhân”</w:t>
      </w:r>
      <w:r>
        <w:br w:type="textWrapping"/>
      </w:r>
      <w:r>
        <w:br w:type="textWrapping"/>
      </w:r>
      <w:r>
        <w:t xml:space="preserve">‘Có rất nhiều chuyện, biết còn khổ hơn là không biết. Có đôi khi không có trí nhớ thì sẽ không phiền não”</w:t>
      </w:r>
      <w:r>
        <w:br w:type="textWrapping"/>
      </w:r>
      <w:r>
        <w:br w:type="textWrapping"/>
      </w:r>
      <w:r>
        <w:t xml:space="preserve">“Ngươi rốt cuộc là ai? nàng không thể nhịn được nữa, thốt lên</w:t>
      </w:r>
      <w:r>
        <w:br w:type="textWrapping"/>
      </w:r>
      <w:r>
        <w:br w:type="textWrapping"/>
      </w:r>
      <w:r>
        <w:t xml:space="preserve">Viên Li rũ mắt, ảm đạm cười cười ‘ta là một người không nên có mặt trên cõi đời này, một kẻ đáng chết nhưng lại không chết’. Hắn không trả lời trực tiếp nhưng so với không trả lời lại làm người ta tim đập nhanh hơn</w:t>
      </w:r>
      <w:r>
        <w:br w:type="textWrapping"/>
      </w:r>
      <w:r>
        <w:br w:type="textWrapping"/>
      </w:r>
      <w:r>
        <w:t xml:space="preserve">Phó Lệnh Nguyệt ngạc nhiên, thì thào hỏi “ngươi thực sự là hắn?”</w:t>
      </w:r>
      <w:r>
        <w:br w:type="textWrapping"/>
      </w:r>
      <w:r>
        <w:br w:type="textWrapping"/>
      </w:r>
      <w:r>
        <w:t xml:space="preserve">Viên Li im lặng, trầm mặc uống trà</w:t>
      </w:r>
      <w:r>
        <w:br w:type="textWrapping"/>
      </w:r>
      <w:r>
        <w:br w:type="textWrapping"/>
      </w:r>
      <w:r>
        <w:t xml:space="preserve">Xem ra đây là lần nói chuyện cuối cùng của hai người, cho nên ngay cả bí mật như vậy, hắn cũng nói với nàng. Phó Lệnh Nguyệt cảm thấy cổ họng khô khốc, nhấp một ngụm trà đã lạnh, lại hỏi ‘lúc ngươi khắc con dấu Hải xấu xí ba đã biết ta là ai?”</w:t>
      </w:r>
      <w:r>
        <w:br w:type="textWrapping"/>
      </w:r>
      <w:r>
        <w:br w:type="textWrapping"/>
      </w:r>
      <w:r>
        <w:t xml:space="preserve">“Từ lần đầu gặp ngươi, ta đã đoán được ngươi là ai” Viên Li nhẹ nhàng đặt chén trà xuống ‘chẳng qua vẫn là đoán thôi, cho đến khi bình định phá đảo xong, ta mới dám xác nhận thân phận của ngươi”</w:t>
      </w:r>
      <w:r>
        <w:br w:type="textWrapping"/>
      </w:r>
      <w:r>
        <w:br w:type="textWrapping"/>
      </w:r>
      <w:r>
        <w:t xml:space="preserve">Phó Lệnh Nguyệt hiểu được. Trách không được lần đầu hai người gặp mặt, Viên Li lại để ý tới Băng kinh nha như thế, thì ra là ký hiệu Trương Kê để lại trên người nàng. Nghĩ lại nàng thấy mình thật khờ, chỉ có mấy câu đã bị Trương Kê lừa vào tròng</w:t>
      </w:r>
      <w:r>
        <w:br w:type="textWrapping"/>
      </w:r>
      <w:r>
        <w:br w:type="textWrapping"/>
      </w:r>
      <w:r>
        <w:t xml:space="preserve">Phá đảo thành công? Phó Lệnh Nguyệt đột nhiên nhớ tới một chuyện “là Liễu Dung mang tin tức xác thực tới cho ngươi?” nàng nhớ lần đầu nhìn thấy Liễu Dung là khi bọn họ bắt đầu luyện Tố nữ cửu thức, nàng mua Hoan hỉ phú cho hắn, hắn lại chủ động dùng Tố nữ cửu thức.</w:t>
      </w:r>
      <w:r>
        <w:br w:type="textWrapping"/>
      </w:r>
      <w:r>
        <w:br w:type="textWrapping"/>
      </w:r>
      <w:r>
        <w:t xml:space="preserve">Viên Li rũ mi, không lên tiếng</w:t>
      </w:r>
      <w:r>
        <w:br w:type="textWrapping"/>
      </w:r>
      <w:r>
        <w:br w:type="textWrapping"/>
      </w:r>
      <w:r>
        <w:t xml:space="preserve">Trong phòng rất ấm nhưng Phó Lệnh Nguyệt lại đổ mồ hôi hột.</w:t>
      </w:r>
      <w:r>
        <w:br w:type="textWrapping"/>
      </w:r>
      <w:r>
        <w:br w:type="textWrapping"/>
      </w:r>
      <w:r>
        <w:t xml:space="preserve">Nàng nhớ tới nỗi lòng phức tạp của Viên Li, nhớ hắn từng chỉ vào ngực nói ‘nếu là nơi này thì đúng là thích”; nhớ tới lần cuối cùng cùng nhau hoan ái, hắn đau thương nhìn vào mắt nàng nói ‘ta muốn nhìn ngươi thật kỹ”…Nàng cảm thấy đau xót, lục phủ ngũ tạng như đảo lộn, nàng chỉ có thể cầm lấy chén trà lạnh, muốn nhờ cảm xúc lạnh lẽo làm cho mình trấn tĩnh lại.</w:t>
      </w:r>
      <w:r>
        <w:br w:type="textWrapping"/>
      </w:r>
      <w:r>
        <w:br w:type="textWrapping"/>
      </w:r>
      <w:r>
        <w:t xml:space="preserve">Phi điểu ở thiên, không biết thượng có hình chiếu; Người cá cách thủy, phương thấy hỏa trung thật nóng thân. Thì ra thế giới này đúng là dữ tợn đáng sợ như Triệu Thực đã nói, Viên Li và nàng đều là những quân cờ thân bất do kỷ</w:t>
      </w:r>
      <w:r>
        <w:br w:type="textWrapping"/>
      </w:r>
      <w:r>
        <w:br w:type="textWrapping"/>
      </w:r>
      <w:r>
        <w:t xml:space="preserve">“Nói tới, sư phụ ngươi cũng thật lợi hại” nàng cười khổ “ngươi cũng là một đồ đệ rất nghe lời”</w:t>
      </w:r>
      <w:r>
        <w:br w:type="textWrapping"/>
      </w:r>
      <w:r>
        <w:br w:type="textWrapping"/>
      </w:r>
      <w:r>
        <w:t xml:space="preserve">“Ta không có chọn lựa khác” Viên Li cúi đầu, thanh âm nhẹ như gió lại quanh quẩn không tan “ta là một nam nhân”</w:t>
      </w:r>
      <w:r>
        <w:br w:type="textWrapping"/>
      </w:r>
      <w:r>
        <w:br w:type="textWrapping"/>
      </w:r>
    </w:p>
    <w:p>
      <w:pPr>
        <w:pStyle w:val="Heading2"/>
      </w:pPr>
      <w:bookmarkStart w:id="102" w:name="quyển-5---chương-2-giằng-co"/>
      <w:bookmarkEnd w:id="102"/>
      <w:r>
        <w:t xml:space="preserve">80. Quyển 5 - Chương 2: Giằng Co</w:t>
      </w:r>
    </w:p>
    <w:p>
      <w:pPr>
        <w:pStyle w:val="Compact"/>
      </w:pPr>
      <w:r>
        <w:br w:type="textWrapping"/>
      </w:r>
      <w:r>
        <w:br w:type="textWrapping"/>
      </w:r>
      <w:r>
        <w:t xml:space="preserve">Đúng vậy, hắn là nam nhân, có nghĩa vụ và trách nhiệm với gia tộc, chỉ cần còn sống liền không thể trốn tránh. </w:t>
      </w:r>
      <w:r>
        <w:br w:type="textWrapping"/>
      </w:r>
      <w:r>
        <w:br w:type="textWrapping"/>
      </w:r>
      <w:r>
        <w:t xml:space="preserve">Phó Lệnh Nguyệt đột nhiên không còn hận nam nhân này nữa. Hai người thân bất do kỷ, có lẽ không nên nảy sinh tình yêu. Hắn có quốc thù gia hận, nàng có bí ẩn thân thế của mình; hai người gắn bó thời gian ngắn ngủi, cần gì phải cố tình gây nên một đoạn nghiệt duyên khó giải.</w:t>
      </w:r>
      <w:r>
        <w:br w:type="textWrapping"/>
      </w:r>
      <w:r>
        <w:br w:type="textWrapping"/>
      </w:r>
      <w:r>
        <w:t xml:space="preserve">Viên Li lấy hết dũng khí nói ‘thật xin lỗi. Mạng của ta không dài, phải lưu lại hậu nhân cho bọn họ, trừ chuyện này, ta thề ta chưa từng gạt ngươi’ nói xong, hắn cảm thấy như đã trút được gánh nặng.</w:t>
      </w:r>
      <w:r>
        <w:br w:type="textWrapping"/>
      </w:r>
      <w:r>
        <w:br w:type="textWrapping"/>
      </w:r>
      <w:r>
        <w:t xml:space="preserve">Vào phút cuối, hắn rốt cuộc cũng có thể thẳng thắng thành khẩn với nàng, xem ra dù là chuyện gì, chỉ có đến lúc sinh ly tử biệt mới có thể cởi bỏ khúc mắc mà nói rõ ra.</w:t>
      </w:r>
      <w:r>
        <w:br w:type="textWrapping"/>
      </w:r>
      <w:r>
        <w:br w:type="textWrapping"/>
      </w:r>
      <w:r>
        <w:t xml:space="preserve">“Ta phải đi, ngươi bảo trọng” Viên Li trút xong tâm sự, đứng lên cáo từ</w:t>
      </w:r>
      <w:r>
        <w:br w:type="textWrapping"/>
      </w:r>
      <w:r>
        <w:br w:type="textWrapping"/>
      </w:r>
      <w:r>
        <w:t xml:space="preserve">Phó Lệnh Nguyệt chăm chú nhìn hắn, yết hầu như nghẹn lại, nàng không biết nên nói gì. Lần từ biệt này có thể là cả đời sẽ không gặp lại. Nàng không muốn giữ hắn lại nhưng nếu cứ im lặng để mặc hắn đi, có thể sau này nàng sẽ hối hận. Cuối cùng nàng chỉ có thể nói “tâm nguyện sắp hoàn thành, chúc mừng”</w:t>
      </w:r>
      <w:r>
        <w:br w:type="textWrapping"/>
      </w:r>
      <w:r>
        <w:br w:type="textWrapping"/>
      </w:r>
      <w:r>
        <w:t xml:space="preserve">Đại Tề quốc hiện tại bấp bênh, hoàng tộc Lý thị đang giãy dụa những phút cuối cùng, bọn họ xem bảo tàng là cọng rơm cứu mạng nhưng ai biết đó có phải là cạm bẫy báo thù của dư đãng Tiền Lương hay không. Thiên hạ này sớm hay muộn gì cũng bị Phương gia cướp lấy, bảo tàng kia chỉ là chiếc roi để gia tăng tốc đồ, chuyện báo thù sẽ lập tức kết thúc</w:t>
      </w:r>
      <w:r>
        <w:br w:type="textWrapping"/>
      </w:r>
      <w:r>
        <w:br w:type="textWrapping"/>
      </w:r>
      <w:r>
        <w:t xml:space="preserve">Viên Li ngừng bước, chậm rãi xoay người, cong khóe miệng nói ‘cảm ơn”</w:t>
      </w:r>
      <w:r>
        <w:br w:type="textWrapping"/>
      </w:r>
      <w:r>
        <w:br w:type="textWrapping"/>
      </w:r>
      <w:r>
        <w:t xml:space="preserve">“Công tử, vở diễn Cô nhi Triệu thị, ngươi xem có vui không?” Phó Lệnh Nguyệt đột nhiên rất muốn hỏi hắn</w:t>
      </w:r>
      <w:r>
        <w:br w:type="textWrapping"/>
      </w:r>
      <w:r>
        <w:br w:type="textWrapping"/>
      </w:r>
      <w:r>
        <w:t xml:space="preserve">Viên Li ngẩn người, khóe miệng chua xót “ta vẫn sống rất nặng nề, vui vẻ đối với ta là một chuyện rất xa xỉ. Cả đời này, ta từng vui vẻ được mấy ngày nhưng sau khi vui vẻ lại càng khiến ta thêm khổ sở”</w:t>
      </w:r>
      <w:r>
        <w:br w:type="textWrapping"/>
      </w:r>
      <w:r>
        <w:br w:type="textWrapping"/>
      </w:r>
      <w:r>
        <w:t xml:space="preserve">Phó Lệnh Nguyệt cảm thấy đau xót, nàng cũng rất không  vui, trong chớp mắt này nàng có ngàn vạn lời muốn phản bác hắn, kích thích hắn nhưng lại không biết bắt đầu từ đâu.</w:t>
      </w:r>
      <w:r>
        <w:br w:type="textWrapping"/>
      </w:r>
      <w:r>
        <w:br w:type="textWrapping"/>
      </w:r>
      <w:r>
        <w:t xml:space="preserve">“Cảm ơn ngươi” Viên Li ảm đạm nói “mọi sự đã kết thúc, cũng không có gì đưa cho ngươi, mọi sự cẩn thận”</w:t>
      </w:r>
      <w:r>
        <w:br w:type="textWrapping"/>
      </w:r>
      <w:r>
        <w:br w:type="textWrapping"/>
      </w:r>
      <w:r>
        <w:t xml:space="preserve">“Viên Li” Phó Lệnh Nguyệt đột nhiên hô lên “ta muốn gặp sư phụ ngươi” nàng muốn bám lấy hắn, nàng còn chưa nói những lời cuối cùng, nàng còn chưa nói hết ý nghĩ trong lòng mình</w:t>
      </w:r>
      <w:r>
        <w:br w:type="textWrapping"/>
      </w:r>
      <w:r>
        <w:br w:type="textWrapping"/>
      </w:r>
      <w:r>
        <w:t xml:space="preserve">“Sư phụ hành tung bất định, lúc cần xuất hiện thì sẽ xuất hiện” Viên Li lắc đầu ‘ta cũng không thể cưỡng cầu hắn”</w:t>
      </w:r>
      <w:r>
        <w:br w:type="textWrapping"/>
      </w:r>
      <w:r>
        <w:br w:type="textWrapping"/>
      </w:r>
      <w:r>
        <w:t xml:space="preserve">“Ta nhất định phải tìm được hắn, ta có chuyện muốn hỏi hắn” Phó Lệnh Nguyệt nôn nóng ‘ngươi không giúp thì ta tự làm, ta sẽ buộc hắn xuất hiện”</w:t>
      </w:r>
      <w:r>
        <w:br w:type="textWrapping"/>
      </w:r>
      <w:r>
        <w:br w:type="textWrapping"/>
      </w:r>
      <w:r>
        <w:t xml:space="preserve">“Ngươi còn muốn biết cái gì?” Viên Li cười khổ “không phải ngươi đã nhớ lại chuyện cũ sao? còn muốn gì nữa?”</w:t>
      </w:r>
      <w:r>
        <w:br w:type="textWrapping"/>
      </w:r>
      <w:r>
        <w:br w:type="textWrapping"/>
      </w:r>
      <w:r>
        <w:t xml:space="preserve">“Có một đoạn trí nhớ vẫn chưa khôi phục’ Phó Lệnh Nguyệt nhíu mày “ta muốn tìm hắn để hỏi cho rõ”</w:t>
      </w:r>
      <w:r>
        <w:br w:type="textWrapping"/>
      </w:r>
      <w:r>
        <w:br w:type="textWrapping"/>
      </w:r>
      <w:r>
        <w:t xml:space="preserve">Viên Li trầm mặc hồi lâu, thở dài “con người đều luôn cố chấp”</w:t>
      </w:r>
      <w:r>
        <w:br w:type="textWrapping"/>
      </w:r>
      <w:r>
        <w:br w:type="textWrapping"/>
      </w:r>
      <w:r>
        <w:t xml:space="preserve">“Nếu ngươi đã rõ ràng vì sao còn không bỏ xuống được’ Phó Lệnh Nguyệt cười lạnh</w:t>
      </w:r>
      <w:r>
        <w:br w:type="textWrapping"/>
      </w:r>
      <w:r>
        <w:br w:type="textWrapping"/>
      </w:r>
      <w:r>
        <w:t xml:space="preserve">“Ta là người sắp chết, khác với ngươi” Viên Li cười khổ “sống cũng không vui, buông hay không đối với ta có gì khác nhau đâu”</w:t>
      </w:r>
      <w:r>
        <w:br w:type="textWrapping"/>
      </w:r>
      <w:r>
        <w:br w:type="textWrapping"/>
      </w:r>
      <w:r>
        <w:t xml:space="preserve">“Sống cũng không vui…nếu ta hiện tại có thể từ bỏ, ngươi sẽ cùng ta sao?” Không biết Phó Lệnh Nguyệt lấy dũng khí từ đâu, đột nhiên toát ra một câu này</w:t>
      </w:r>
      <w:r>
        <w:br w:type="textWrapping"/>
      </w:r>
      <w:r>
        <w:br w:type="textWrapping"/>
      </w:r>
      <w:r>
        <w:t xml:space="preserve">Lời vừa nói ra, nàng cảm thấy buồn bực trong lồng ngực như tìm được chỗ phát tiết, trong chớp mắt trở nên sảng khoái. Đúng, nàng chính là muốn nói những lời này. Nàng chính là muốn dùng những lời này để bác bỏ lý do thoái thác khiến người ta phẫn uất của Viên Li</w:t>
      </w:r>
      <w:r>
        <w:br w:type="textWrapping"/>
      </w:r>
      <w:r>
        <w:br w:type="textWrapping"/>
      </w:r>
      <w:r>
        <w:t xml:space="preserve">Viên Li kinh ngạc nhìn nàng chăm chú, Phó Lệnh Nguyệt vô cùng kiên định nhìn lại hắn</w:t>
      </w:r>
      <w:r>
        <w:br w:type="textWrapping"/>
      </w:r>
      <w:r>
        <w:br w:type="textWrapping"/>
      </w:r>
      <w:r>
        <w:t xml:space="preserve">Thời gian như ngừng trôi.</w:t>
      </w:r>
      <w:r>
        <w:br w:type="textWrapping"/>
      </w:r>
      <w:r>
        <w:br w:type="textWrapping"/>
      </w:r>
      <w:r>
        <w:t xml:space="preserve">Nàng có thể nghe được tiếng nhịp tim của mình, nghe thấy thanh âm gió thổi bên ngoài, nghe được tiếng hít thở phập phồng của hắn. Nàng đứng yên, đón nhận những cơn gió lạnh thổi qua cửa sổ cùng không khí ấm áp trong phòng, băng hỏa đối lập. Hắn sẽ trả lời thế nào đây? Chờ đợi này khiến nàng cảm giác như thời gian trôi qua rất chậm, như ngừng trôi.</w:t>
      </w:r>
      <w:r>
        <w:br w:type="textWrapping"/>
      </w:r>
      <w:r>
        <w:br w:type="textWrapping"/>
      </w:r>
      <w:r>
        <w:t xml:space="preserve">Viên Li kinh ngạc nhìn nàng, trong mắt lướt qua vẻ do dự nhưng cuối cùng chỉ còn lại sự ảm đạm phiền muộn, thở dài nói ‘đừng đùa nữa, ngươi làm không được”</w:t>
      </w:r>
      <w:r>
        <w:br w:type="textWrapping"/>
      </w:r>
      <w:r>
        <w:br w:type="textWrapping"/>
      </w:r>
      <w:r>
        <w:t xml:space="preserve">“Ta không phải nói chơi, ta lập tức có thể đi’ Phó Lệnh Nguyệt chưa từng có dũng cảm như bây giờ</w:t>
      </w:r>
      <w:r>
        <w:br w:type="textWrapping"/>
      </w:r>
      <w:r>
        <w:br w:type="textWrapping"/>
      </w:r>
      <w:r>
        <w:t xml:space="preserve">“Thế giới này, không phải ngươi thích thì có thể làm được”Viên Li dời tầm mắt, nói</w:t>
      </w:r>
      <w:r>
        <w:br w:type="textWrapping"/>
      </w:r>
      <w:r>
        <w:br w:type="textWrapping"/>
      </w:r>
      <w:r>
        <w:t xml:space="preserve">“Thế giới này, ngươi không tranh thủ thì mới vĩnh viễn không có được’ Phó Lệnh Nguyệt vẫn không buông tha</w:t>
      </w:r>
      <w:r>
        <w:br w:type="textWrapping"/>
      </w:r>
      <w:r>
        <w:br w:type="textWrapping"/>
      </w:r>
      <w:r>
        <w:t xml:space="preserve">“Mạng của ta không thọ”</w:t>
      </w:r>
      <w:r>
        <w:br w:type="textWrapping"/>
      </w:r>
      <w:r>
        <w:br w:type="textWrapping"/>
      </w:r>
      <w:r>
        <w:t xml:space="preserve">“Sư phụ ngươi nói ta cũng sống không lâu”</w:t>
      </w:r>
      <w:r>
        <w:br w:type="textWrapping"/>
      </w:r>
      <w:r>
        <w:br w:type="textWrapping"/>
      </w:r>
      <w:r>
        <w:t xml:space="preserve">“Ta còn có đại sự chưa xong.”</w:t>
      </w:r>
      <w:r>
        <w:br w:type="textWrapping"/>
      </w:r>
      <w:r>
        <w:br w:type="textWrapping"/>
      </w:r>
      <w:r>
        <w:t xml:space="preserve">“Vậy vào ngày thay triều đổi đại, ta sẽ đến Lũng Tây tìm ngươi”</w:t>
      </w:r>
      <w:r>
        <w:br w:type="textWrapping"/>
      </w:r>
      <w:r>
        <w:br w:type="textWrapping"/>
      </w:r>
      <w:r>
        <w:t xml:space="preserve">“Ta đã không tốt với ngươi’</w:t>
      </w:r>
      <w:r>
        <w:br w:type="textWrapping"/>
      </w:r>
      <w:r>
        <w:br w:type="textWrapping"/>
      </w:r>
      <w:r>
        <w:t xml:space="preserve">“Vậy sau này hãy hảo hảo bồi thường cho ta”</w:t>
      </w:r>
      <w:r>
        <w:br w:type="textWrapping"/>
      </w:r>
      <w:r>
        <w:br w:type="textWrapping"/>
      </w:r>
      <w:r>
        <w:t xml:space="preserve">Viên Li rốt cuộc á khẩu, không nói được gì nữa</w:t>
      </w:r>
      <w:r>
        <w:br w:type="textWrapping"/>
      </w:r>
      <w:r>
        <w:br w:type="textWrapping"/>
      </w:r>
      <w:r>
        <w:t xml:space="preserve">“Đừng tìm cớ nữa, thật ra ngươi không thương ta” Phó Lệnh Nguyệt cười lạnh “ngươi chưa từng nói yêu ta, nếu không lúc trước cần gì tìm lý do đường hoàng để rời đi chứ. Ngươi nói thẳng đi, ngươi không yêu ta, chúng ta thanh toán cho xong, vậy tốt hơn”</w:t>
      </w:r>
      <w:r>
        <w:br w:type="textWrapping"/>
      </w:r>
      <w:r>
        <w:br w:type="textWrapping"/>
      </w:r>
      <w:r>
        <w:t xml:space="preserve">“Không phải. Ta…yêu ngươi” rôt cuộc cảm xúc của Viên Li cũng thay đổi</w:t>
      </w:r>
      <w:r>
        <w:br w:type="textWrapping"/>
      </w:r>
      <w:r>
        <w:br w:type="textWrapping"/>
      </w:r>
      <w:r>
        <w:t xml:space="preserve">‘Vậy chứng minh cho ta xem” Phó Lệnh Nguyệt mắt sáng như đuốc nhìn hắn “sau khi ngươi làm chuyện mình nên làm, có thể làm chuyện cho bản thân mình?ngươi có thể vì mình mà cố gắng sống thêm một khắc không? ai có thể vạn thọ vô cương chứ, nếu vì chết mà không dám khóc, không dám cười thì…”</w:t>
      </w:r>
      <w:r>
        <w:br w:type="textWrapping"/>
      </w:r>
      <w:r>
        <w:br w:type="textWrapping"/>
      </w:r>
      <w:r>
        <w:t xml:space="preserve">“Ta sẽ” Viên Li né tránh ánh mắt của nàng, rũ mi thì thào ‘ta yêu ngươi, ta không lừa ngươi, ta sẽ chứng minh cho ngươi xem” ngữ khí của hắn đột nhiên trở nên nặng nề, quyết đoán ‘canh giờ không còn sớm, cáo từ” nói xong nhanh chóng rời đi”</w:t>
      </w:r>
      <w:r>
        <w:br w:type="textWrapping"/>
      </w:r>
      <w:r>
        <w:br w:type="textWrapping"/>
      </w:r>
      <w:r>
        <w:t xml:space="preserve">Phó Lệnh Nguyệt đứng yên, khóe mắt nóng lên, rưng rưng lệ, bi phẫn hô to với bóng lưng của hắn ‘Viên Li, ngươi chính là một kẻ nhu nhược”</w:t>
      </w:r>
      <w:r>
        <w:br w:type="textWrapping"/>
      </w:r>
      <w:r>
        <w:br w:type="textWrapping"/>
      </w:r>
      <w:r>
        <w:t xml:space="preserve">Viên Li không dừng bước, rời đi rất nhanh. Từ xa nhìn lại chỉ thấy người hầu của hắn cầm áo khoác đuổi theo như điên.</w:t>
      </w:r>
      <w:r>
        <w:br w:type="textWrapping"/>
      </w:r>
      <w:r>
        <w:br w:type="textWrapping"/>
      </w:r>
      <w:r>
        <w:t xml:space="preserve">Mây đen vần vũ, gió lạnh từng cơn, khung cảnh xơ xác tiêu điều. Đế đô đổ tuyết.</w:t>
      </w:r>
      <w:r>
        <w:br w:type="textWrapping"/>
      </w:r>
      <w:r>
        <w:br w:type="textWrapping"/>
      </w:r>
      <w:r>
        <w:t xml:space="preserve">Trong mộng, Phó Lệnh Nguyệt lại gặp được tiểu nam hài nằm trên giường ngọc kia. Nàng nhớ lại một sự kiện điên cuồng mình đã làm khi nhỏ, cũng là sự kiện nàng can đảm nhất.Khi đó nàng vươn tay, muốn vuốt ve hàng mi thật dài của hắn lại sợ hắn bừng tỉnh nhưng hắn rất tuấn tú, là nam hài xinh đẹp nhất mà nàng từng thấy, nàng thực sự rất muốn nhìn. Cuối cùng, nàng cố lấy dũng khí, hôn nhanh lên hai má hắn. Viên Li…Phó Lệnh Nguyệt nghe được thanh âm từ cổ họng mình, lóe qua thật nhanh, không kịp bắt giữ</w:t>
      </w:r>
      <w:r>
        <w:br w:type="textWrapping"/>
      </w:r>
      <w:r>
        <w:br w:type="textWrapping"/>
      </w:r>
      <w:r>
        <w:t xml:space="preserve">Không tốt! Nàng đột nhiên nghĩ tới một sự kiện!</w:t>
      </w:r>
      <w:r>
        <w:br w:type="textWrapping"/>
      </w:r>
      <w:r>
        <w:br w:type="textWrapping"/>
      </w:r>
      <w:r>
        <w:t xml:space="preserve">Phó Lệnh Nguyệt ở trong mộng quát to một tiếng, ngồi bật dậy. Nàng đã quên mưu kế đã bàn cùng Phương Diệu Tổ. Suy nghĩ hỗn độn, rốt cuộc nàng không thể ngủ lại được nữa</w:t>
      </w:r>
      <w:r>
        <w:br w:type="textWrapping"/>
      </w:r>
      <w:r>
        <w:br w:type="textWrapping"/>
      </w:r>
      <w:r>
        <w:t xml:space="preserve">Trời vừa sáng, Phó Lệnh Nguyệt liền tức tốc sai người mời Hậu quân đô đốc Phương Diệu Tổ đến. Nàng muốn hủy bỏ kế hoạch hành động của bọn họ. Nàng đã biết được thân thế của Viên Li, không cần phải tra khảo Liễu Dung. Tra khảo nàng ta thì không sao nhưng nếu làm rối loạn kế hoạch của Viên Li hoặc làm lộ thân phận của hắn, hậu quả sẽ khó lường. Phó Lệnh Nguyệt có chút ảo não, sao nàng lại nghĩ ra chủ ý cùi bắp như vậy chứ?</w:t>
      </w:r>
      <w:r>
        <w:br w:type="textWrapping"/>
      </w:r>
      <w:r>
        <w:br w:type="textWrapping"/>
      </w:r>
      <w:r>
        <w:t xml:space="preserve">Phó Lệnh Nguyệt chờ đến mỏi mòn mới thấy gã sai vặt quay về báo tin hôm qua Phương Diệu Tổ đã xuất môn, không tìm thấy người</w:t>
      </w:r>
      <w:r>
        <w:br w:type="textWrapping"/>
      </w:r>
      <w:r>
        <w:br w:type="textWrapping"/>
      </w:r>
      <w:r>
        <w:t xml:space="preserve">Hỏng rồi. Tâm của nàng như chìm xuống đáy cốc.</w:t>
      </w:r>
      <w:r>
        <w:br w:type="textWrapping"/>
      </w:r>
      <w:r>
        <w:br w:type="textWrapping"/>
      </w:r>
      <w:r>
        <w:t xml:space="preserve">Cuối tháng chạp, Phương Diệu Tổ rốt cuộc cũng mang đến một tin tức “tốt” cho Phó Lệnh Nguyệt: Liễu Dung đã bị bắt. Hắn còn khen mưu kế của nàng hay.</w:t>
      </w:r>
      <w:r>
        <w:br w:type="textWrapping"/>
      </w:r>
      <w:r>
        <w:br w:type="textWrapping"/>
      </w:r>
      <w:r>
        <w:t xml:space="preserve">Phó Lệnh Nguyệt ngoài cười, trong lòng lại phát điên. Nàng không biết sẽ xảy ra chuyện gì, có gây thương tổn cho Viên Li hay không nhưng đối diện với tiểu hồ ly như Phương Diệu Tổ, nàng không dám hỏi</w:t>
      </w:r>
      <w:r>
        <w:br w:type="textWrapping"/>
      </w:r>
      <w:r>
        <w:br w:type="textWrapping"/>
      </w:r>
      <w:r>
        <w:t xml:space="preserve">“Ta chỉ nói thôi, người ra sức cũng là ngươi” Phó Lệnh Nguyệt dời tầm mắt “Phương đô đốc, mau nói nghe một chút, ngươi có diệu kế gì hay dùng vạn quân mà đoạt được nữ nhân kia?”</w:t>
      </w:r>
      <w:r>
        <w:br w:type="textWrapping"/>
      </w:r>
      <w:r>
        <w:br w:type="textWrapping"/>
      </w:r>
      <w:r>
        <w:t xml:space="preserve">‘Chẳng trách mọi người nói không gì sánh bằng miệng thuyết thư” Phương Diệu Tổ giả vờ hờn giận, hung hăng nhéo mũi nàng một cái “nếu nữ nhân kia là ngươi, ta còn có khả năng dùng vạn quân, nhưng chỉ là một nội nhân của môn khách, cần gì phải phí sức như vậy”</w:t>
      </w:r>
      <w:r>
        <w:br w:type="textWrapping"/>
      </w:r>
      <w:r>
        <w:br w:type="textWrapping"/>
      </w:r>
      <w:r>
        <w:t xml:space="preserve">Phó Lệnh Nguyệt ngạc nhiên “không phí sức. Mau, nói cho ta nghe đi”</w:t>
      </w:r>
      <w:r>
        <w:br w:type="textWrapping"/>
      </w:r>
      <w:r>
        <w:br w:type="textWrapping"/>
      </w:r>
      <w:r>
        <w:t xml:space="preserve">Phương Diệu Tổ nhấp một ngụm trà, thuật lại mọi chuyện. Hôm qua Hữu quân Đô đốc bắt đầu rút khỏi thành Thiên Kinh, đội quân nhu đi trước, không ngờ gặp phải sơn tặc ở Nhạn Đãng sơ, bị tổn thất khá nhiều</w:t>
      </w:r>
      <w:r>
        <w:br w:type="textWrapping"/>
      </w:r>
      <w:r>
        <w:br w:type="textWrapping"/>
      </w:r>
      <w:r>
        <w:t xml:space="preserve">“Là người của ngươi giả làm sơn tặc?” Phó Lệnh Nguyệt buông lỏng tâm tư một nửa. Ít nhất Phương gia không tập kích trung tướng.</w:t>
      </w:r>
      <w:r>
        <w:br w:type="textWrapping"/>
      </w:r>
      <w:r>
        <w:br w:type="textWrapping"/>
      </w:r>
      <w:r>
        <w:t xml:space="preserve">Căn cứ theo theo tin tình báo từ Trung quân phủ, Liễu Dung là nội nhân của Hải Thanh, tâm phúc của Viên Li, mấy tháng trước vừa sinh đứa nhỏ, lần này rời kinh liền đi theo đội quân nhu.</w:t>
      </w:r>
      <w:r>
        <w:br w:type="textWrapping"/>
      </w:r>
      <w:r>
        <w:br w:type="textWrapping"/>
      </w:r>
      <w:r>
        <w:t xml:space="preserve">“Có con?” Phó Lệnh Nguyệt cố tình kin ngạc hỏi. Xem ra Viên Li thực sự không muốn nhận đứa con này, lại dùng cách này để che mắt. Không biết có bắt được đứa nhỏ hay không</w:t>
      </w:r>
      <w:r>
        <w:br w:type="textWrapping"/>
      </w:r>
      <w:r>
        <w:br w:type="textWrapping"/>
      </w:r>
      <w:r>
        <w:t xml:space="preserve">Phương Diệu Tổ hiểu sao ý nàng, giải thích “vì chúng ta giả làm thổ phỉ, phải nhanh chóng rút lui cho nên chỉ bắt được nữ nhân. Đứa nhỏ được vú em ôm, cũng không thể để phát sinh thêm việc nên sau khi đoạt được nữ nhân kia liền rút lui”</w:t>
      </w:r>
      <w:r>
        <w:br w:type="textWrapping"/>
      </w:r>
      <w:r>
        <w:br w:type="textWrapping"/>
      </w:r>
      <w:r>
        <w:t xml:space="preserve">“Làm rất giống nha” Phó Lệnh Nguyệt cười</w:t>
      </w:r>
      <w:r>
        <w:br w:type="textWrapping"/>
      </w:r>
      <w:r>
        <w:br w:type="textWrapping"/>
      </w:r>
      <w:r>
        <w:t xml:space="preserve">“Không có cách nào. Đây là luật lệ của thổ phỉ ở Nhạn Đãng sơn, có giả cũng phải giả cho giống. Dù sao hai nhà chúng ta cũng chưa đến lúc trở mặt với nhau, nếu bị điều tra ra, ta cũng không tiện ăn nói” Phương Diệu Tổ nhẹ giọng giải thích</w:t>
      </w:r>
      <w:r>
        <w:br w:type="textWrapping"/>
      </w:r>
      <w:r>
        <w:br w:type="textWrapping"/>
      </w:r>
      <w:r>
        <w:t xml:space="preserve">“Người của các ngươi không để lại dấu vết gì chứ?” Phó Lệnh Nguyệt thoáng thả tâm. Không làm tổn thương Viên Li là được rồi, việc đã qua mấy ngày cho dù sau này Liễu Dung có cung khai thì hắn cũng đã đến Lũng Tây, có bại lộ thân phận là hoàng tử tiền triệu thì cũng không phải đại họa gì. Hơn nữa có người khôn khéo lão luyện như Trương Kê hẳn sẽ không khoanh tay ngồi xem. Liễu Dung tự cầu nhiều phúc đi</w:t>
      </w:r>
      <w:r>
        <w:br w:type="textWrapping"/>
      </w:r>
      <w:r>
        <w:br w:type="textWrapping"/>
      </w:r>
      <w:r>
        <w:t xml:space="preserve">“Yên tâm, chỉ bị thương không có chết, không để lại thi thể, đều là người thân tín” Phương Diệu Tổ tự tin trấn an nàng</w:t>
      </w:r>
      <w:r>
        <w:br w:type="textWrapping"/>
      </w:r>
      <w:r>
        <w:br w:type="textWrapping"/>
      </w:r>
      <w:r>
        <w:t xml:space="preserve">“Vậy chuyện còn lại làm phiền Phương đô đốc rồi’ Phó Lệnh Nguyệt nghĩ một đàng nói một nẻo ‘nghe nói miệng của nữ nhân kia cũng không dễ cạy ra đâu” thật ra nàng muốn dẫn dắt cho Phương Diệu Tổ dùng đại hình, tốt nhất là làm cho Liễu Dung chết ngay lập tức, vậy thì vô đối chứng rồi.</w:t>
      </w:r>
      <w:r>
        <w:br w:type="textWrapping"/>
      </w:r>
      <w:r>
        <w:br w:type="textWrapping"/>
      </w:r>
      <w:r>
        <w:t xml:space="preserve">Mấy ngày nay Phương Diệu Tổ không đến Thần nữ điện, Phó Lệnh Nguyệt đứng ngồi không yên, nàng không dám tìm Ngô Mỹ Nhân bàn tính, sợ mình lộ sơ hở trước mặt yêu nghiệt kia. Nàng trái lo phải nghĩ, chỉ có thể phái Bàng Doanh Doanh xuất môn nghe ngóng, xem dạo này Hậu quân phủ thế nào hay là có nghe được tin đồn gì về Hữu quân hay không. Tiếc là sắp hết năm, mọi người đều bận rộn, ngay cả Hoàng đế và Thái hậu cũng không được quan tâm nói gì nhân vật nhỏ như một đô đốc. Bàng Doanh Doanh cũng không dò là được gì cho nên Phó Lệnh Nguyệt chỉ có thể đóng cửa chờ</w:t>
      </w:r>
      <w:r>
        <w:br w:type="textWrapping"/>
      </w:r>
      <w:r>
        <w:br w:type="textWrapping"/>
      </w:r>
      <w:r>
        <w:t xml:space="preserve">Cuối năm, rốt cuộc nàng cũng gặp được Phương Diệu Tổ, thấy hắn dường như không vui, vẻ mặt có chút hậm hực. Phó Lệnh Nguyệt do dự hỏi về Liễu Dung, lại biết nàng ta bị đại hình ba ngày mà vẫn sống, cũng không khai một tiếng.</w:t>
      </w:r>
      <w:r>
        <w:br w:type="textWrapping"/>
      </w:r>
      <w:r>
        <w:br w:type="textWrapping"/>
      </w:r>
      <w:r>
        <w:t xml:space="preserve">Không khai? Phó Lệnh Nguyệt chấn kinh. Nàng đột nhiên nhớ tới nàng và Viên Li cùng nói chuyện với nhau</w:t>
      </w:r>
      <w:r>
        <w:br w:type="textWrapping"/>
      </w:r>
      <w:r>
        <w:br w:type="textWrapping"/>
      </w:r>
      <w:r>
        <w:t xml:space="preserve">“Sao ngươi có thể lưu lại một người sống chứ? Coi chừng ngày nào đó nàng sẽ bán đứng ngươi?”</w:t>
      </w:r>
      <w:r>
        <w:br w:type="textWrapping"/>
      </w:r>
      <w:r>
        <w:br w:type="textWrapping"/>
      </w:r>
      <w:r>
        <w:t xml:space="preserve">“Liễu Dung sẽ không như vậy”</w:t>
      </w:r>
      <w:r>
        <w:br w:type="textWrapping"/>
      </w:r>
      <w:r>
        <w:br w:type="textWrapping"/>
      </w:r>
      <w:r>
        <w:t xml:space="preserve">Năm đó Viên Li đã từng khẳng định như vậy.</w:t>
      </w:r>
      <w:r>
        <w:br w:type="textWrapping"/>
      </w:r>
      <w:r>
        <w:br w:type="textWrapping"/>
      </w:r>
      <w:r>
        <w:t xml:space="preserve">Nữ nhân thần bí này yếu đến trói gà không chặt lại chịu đựng được ba ngày tra tấn bằng đại hình. Phó Lệnh Nguyệt đột nhiên động lòng trắc ẩn cũng có chút kính nể, đăm chiêu lặp lại “ba ngày rồi mà không khai?”</w:t>
      </w:r>
      <w:r>
        <w:br w:type="textWrapping"/>
      </w:r>
      <w:r>
        <w:br w:type="textWrapping"/>
      </w:r>
      <w:r>
        <w:t xml:space="preserve">Phương Diệu Tổ lại lần nữa hiểu sai ý nàng “ta sẽ tìm cơ hội để ngươi tới xem nàng một chút, thuận tiện giúp ta nghĩ cách” hắn sợ nàng nghĩ hắn che giấu sự thật, muốn chứng minh cho nàng thấy</w:t>
      </w:r>
      <w:r>
        <w:br w:type="textWrapping"/>
      </w:r>
      <w:r>
        <w:br w:type="textWrapping"/>
      </w:r>
      <w:r>
        <w:t xml:space="preserve">“Không vội, ngươi đừng vội lấy mạng người ta’ Phó Lệnh Nguyệt mừng thầm, thuận theo “cứ từ từ, giữ mạng cho nàng rồi tìm đối sách khiến nàng mở miệng”</w:t>
      </w:r>
      <w:r>
        <w:br w:type="textWrapping"/>
      </w:r>
      <w:r>
        <w:br w:type="textWrapping"/>
      </w:r>
      <w:r>
        <w:t xml:space="preserve">Phương Diệu Tổ thở dài ‘thật ra nàng ta càng như vậy, ta càng thấy sự tình không đơn giản. Thê tử của một thị vệ bình thường lại có ý chí kiên định như đá  vậy sao. Ngươi nói không sai, địa vị của nàng ta nhất định không đơn giản, chắc chắn là tâm phúc của Viên Li”</w:t>
      </w:r>
      <w:r>
        <w:br w:type="textWrapping"/>
      </w:r>
      <w:r>
        <w:br w:type="textWrapping"/>
      </w:r>
      <w:r>
        <w:t xml:space="preserve">‘Vậy thì ân uy cùng thi” Phó Lệnh Nguyệt đột nhiên có chủ ý “nghĩ cách đem nàng tới chỗ ta, ta sẽ tra hỏi nàng”</w:t>
      </w:r>
      <w:r>
        <w:br w:type="textWrapping"/>
      </w:r>
      <w:r>
        <w:br w:type="textWrapping"/>
      </w:r>
      <w:r>
        <w:t xml:space="preserve">“Để ở Thần nữ điện không ổn” Phương Diệu Tổ cự tuyệt “ta có một tòa nhà ở gần Thần nữ điện, có tử sĩ trông coi, ngươi rảnh thì đến đó đi”</w:t>
      </w:r>
      <w:r>
        <w:br w:type="textWrapping"/>
      </w:r>
      <w:r>
        <w:br w:type="textWrapping"/>
      </w:r>
      <w:r>
        <w:t xml:space="preserve">Khi Phó Lệnh Nguyệt nhìn thấy Liễu Dung, phát hiện tình trạng của nàng ta còn thảm hơn Ngô Mỹ Nhân lúc trước, móng tay của nàng đã bị rút hết, tứ chi sưng tấy, xiêm y qua loa không dấu được vết sẹo bị vật nóng dí vào. Lao đầu nói không ngờ nữ nhân này lại quật cường như vậy, nhưng Phương đô đốc đã ra lệnh không được làm nàng ta chết cho nên bọn họ chỉ có thể dùng vài hình cụ ôn hòa, vẫn chưa dùng tới đại hình</w:t>
      </w:r>
      <w:r>
        <w:br w:type="textWrapping"/>
      </w:r>
      <w:r>
        <w:br w:type="textWrapping"/>
      </w:r>
      <w:r>
        <w:t xml:space="preserve">Phó Lệnh Nguyệt biết lao đầu này muốn trốn tránh trách nhiệm, phạm nhân không chịu cung khai không phải vì bọn họ thẩm vấn vô phương mà do không thể dùng đại hình. Hiện tại nàng không còn muốn bức cung Liễu Dung, nàng đã nhìn thấy cảnh huyết nhục mơ hồ, không khỏi thấy kính nể nữ nhân này. Ý chí kiên cường như thế, ngay cả ám vệ cũng rất ít người làm được, vậy mà nữ nhân thể hư nhược cốt này lại chịu đựng được</w:t>
      </w:r>
      <w:r>
        <w:br w:type="textWrapping"/>
      </w:r>
      <w:r>
        <w:br w:type="textWrapping"/>
      </w:r>
      <w:r>
        <w:t xml:space="preserve">“Cho nàng ta nghỉ ngơi hai ngày rồi tính sau” Phó Lệnh Nguyệt phân phó, nhắc nhở bà tử do Phương Diệu Tổ không được để phạm nhân chết rồi nhanh chóng rời đi</w:t>
      </w:r>
      <w:r>
        <w:br w:type="textWrapping"/>
      </w:r>
      <w:r>
        <w:br w:type="textWrapping"/>
      </w:r>
      <w:r>
        <w:t xml:space="preserve">Trên đường hồi cung, Phó Lệnh Nguyệ đã suy nghĩ rất nhiều. Nếu Liễu Dung có thể vì Viên Li mà thủ khẩu như bình, vậy nàng…Nàng sẽ làm chuyện tốt, giữ mạng cho nàng ta, tranh thủ lúc Viên Li còn sống mà đưa nàng ta tới chỗ hắn. Dù sao đây cũng là mẫu thân của con hắn, dù sao kiếp nạng của nữ nhân này cũng vì nàng mà ra.</w:t>
      </w:r>
      <w:r>
        <w:br w:type="textWrapping"/>
      </w:r>
      <w:r>
        <w:br w:type="textWrapping"/>
      </w:r>
      <w:r>
        <w:t xml:space="preserve">Hai mươi ba tháng chạp, ý chí chiến đấu của Phó Lệnh Nguyệt đột nhiên tăng vọt. Sợ gì chứ, nàng một mình, vốn không có gánh nặng, không có áp lực, nàng càng nên truy đuổi xem chân tướng rốt cuộc thế nào, người phía sau màn muốn lợi dụng nàng là có ý gì. Viên Li nói sống không có gì vui, chỉ là qua ngày nhưng nàng không như vâ. Nàng sống không tốt càng không thể để người phía sau màn hại nàng sống khoái hoạt, nàng còn sống thì sẽ còn muốn đấu với bọn họ. Xác định được mục tiêu, nàng trở nên hưng phấn hơn, giống như nhớ lại khoảng thời gian đấu với Dương Uyển Hề khi còn ở Triệu gia đại viện tại Kiến Dương.</w:t>
      </w:r>
      <w:r>
        <w:br w:type="textWrapping"/>
      </w:r>
      <w:r>
        <w:br w:type="textWrapping"/>
      </w:r>
      <w:r>
        <w:t xml:space="preserve">Ngày hai mươi sáu tháng chạp, đang trong hoạt động trai tịnh cầu phúc, Phó Lệnh Nguyệt đột nhiên nhìn thấy thân ảnh của Trương Kê trong đám giáo chúng. Lão nhân này không hóa trang, cứ vậy mà quang minh chính đại xuất hiện trong Thần nữ điện.</w:t>
      </w:r>
      <w:r>
        <w:br w:type="textWrapping"/>
      </w:r>
      <w:r>
        <w:br w:type="textWrapping"/>
      </w:r>
      <w:r>
        <w:t xml:space="preserve">Phó Lệnh Nguyệt giật mình, vội tìm cớ, gọi Trương Kê đến, cố kiềm chế nỗi lòng, ra vẻ thản nhiên hỏi ‘Đảo chủ là khách quý, đến cũng không thông báo trước một tiếng khiến ta đón tiếp chậm trễ”</w:t>
      </w:r>
      <w:r>
        <w:br w:type="textWrapping"/>
      </w:r>
      <w:r>
        <w:br w:type="textWrapping"/>
      </w:r>
      <w:r>
        <w:t xml:space="preserve">“Nương nương khách khí, sau này sẽ quen” Trương Kê cười tủm tỉm</w:t>
      </w:r>
      <w:r>
        <w:br w:type="textWrapping"/>
      </w:r>
      <w:r>
        <w:br w:type="textWrapping"/>
      </w:r>
      <w:r>
        <w:t xml:space="preserve">“Ta đã hoàn thành chuyện Đảo chủ muốn ta làm, không nợ gì nhau nữa” Phó Lệnh Nguyệt ở trong lòng xem thường</w:t>
      </w:r>
      <w:r>
        <w:br w:type="textWrapping"/>
      </w:r>
      <w:r>
        <w:br w:type="textWrapping"/>
      </w:r>
      <w:r>
        <w:t xml:space="preserve">“Nương nương cũng hoàn thành tâm nguyện của mình” Trương Kê cười đáp</w:t>
      </w:r>
      <w:r>
        <w:br w:type="textWrapping"/>
      </w:r>
      <w:r>
        <w:br w:type="textWrapping"/>
      </w:r>
      <w:r>
        <w:t xml:space="preserve">“Vậy Đảo chủ không cùng ái đồ đến tây phương hưởng lạc sao?” Phó Lệnh Nguyệt trào phúng</w:t>
      </w:r>
      <w:r>
        <w:br w:type="textWrapping"/>
      </w:r>
      <w:r>
        <w:br w:type="textWrapping"/>
      </w:r>
      <w:r>
        <w:t xml:space="preserve">“Xong việc sẽ đi” Trương Kê vẫn vân đạm phong khinh như trước ‘hiện tâm nguyện chưa giải quyết, không thể vui thú điền viên”</w:t>
      </w:r>
      <w:r>
        <w:br w:type="textWrapping"/>
      </w:r>
      <w:r>
        <w:br w:type="textWrapping"/>
      </w:r>
      <w:r>
        <w:t xml:space="preserve">“Đúng vậy, sau khi uống thuốc của đảo chủ, ta đột nhiên phát hiện trước kia có quen biết Đảo chủ’ Phó Lệnh Nguyệt xót xa cười “Đảo chủ làm đại sự thật khiến người ta khâm phục”. Trương Kê vẫn không thay đổi sắc mặt như nàng biết những lời này đã tác động đến hắn</w:t>
      </w:r>
      <w:r>
        <w:br w:type="textWrapping"/>
      </w:r>
      <w:r>
        <w:br w:type="textWrapping"/>
      </w:r>
      <w:r>
        <w:t xml:space="preserve">Trương Kê nhướng mày hỏi ‘nương nương không nhận sai người chứ?”</w:t>
      </w:r>
      <w:r>
        <w:br w:type="textWrapping"/>
      </w:r>
      <w:r>
        <w:br w:type="textWrapping"/>
      </w:r>
      <w:r>
        <w:t xml:space="preserve">“Không thể nào?” Phó Lệnh Nguyệt chăm chú nhìn hắn, nói từng chữ ‘Thần nữ nương nương trạch tâm nhân hậu, có lẽ đều cùng mục tiêu. Hơn nữa nàng cũng là con dân của Đại Lương, phụng sự cho Đại Lương cũng là chuyện nên làm” câu này là năm đó nàng nghe lén Trương Kê và Thần nữ nương nương nói chuyện. Tu vi của Trương Kê rất tốt, vẫn tỉnh bơ nhưng câu tiếp theo của hắn đã khiến Phó Lệnh Nguyệt biết những gì nàng nói đã làm hắn khiếp sợ.</w:t>
      </w:r>
      <w:r>
        <w:br w:type="textWrapping"/>
      </w:r>
      <w:r>
        <w:br w:type="textWrapping"/>
      </w:r>
      <w:r>
        <w:t xml:space="preserve">‘Ngài đã nói vậy” Trương Kê tâm bình khí hòa, chậm rãi nói “lão phu tới đây là để làm một cuộc giao dịch”</w:t>
      </w:r>
      <w:r>
        <w:br w:type="textWrapping"/>
      </w:r>
      <w:r>
        <w:br w:type="textWrapping"/>
      </w:r>
    </w:p>
    <w:p>
      <w:pPr>
        <w:pStyle w:val="Heading2"/>
      </w:pPr>
      <w:bookmarkStart w:id="103" w:name="quyển-5---chương-3-bật-tinh"/>
      <w:bookmarkEnd w:id="103"/>
      <w:r>
        <w:t xml:space="preserve">81. Quyển 5 - Chương 3: Bật Tinh</w:t>
      </w:r>
    </w:p>
    <w:p>
      <w:pPr>
        <w:pStyle w:val="Compact"/>
      </w:pPr>
      <w:r>
        <w:br w:type="textWrapping"/>
      </w:r>
      <w:r>
        <w:br w:type="textWrapping"/>
      </w:r>
      <w:r>
        <w:t xml:space="preserve">Quả nhiên là vô sự không đăng tam bảo điện, Phó Lệnh Nguyệt âm thầm hít khí lạnh</w:t>
      </w:r>
      <w:r>
        <w:br w:type="textWrapping"/>
      </w:r>
      <w:r>
        <w:br w:type="textWrapping"/>
      </w:r>
      <w:r>
        <w:t xml:space="preserve">‘Đảo chủ xin cứ nói thẳng” nàng tươi cười hỏi ‘ta và ngươi lúc này cũng không cần phải che giấu nhau”</w:t>
      </w:r>
      <w:r>
        <w:br w:type="textWrapping"/>
      </w:r>
      <w:r>
        <w:br w:type="textWrapping"/>
      </w:r>
      <w:r>
        <w:t xml:space="preserve">‘Nương nương đúng là người sảng khoái’ Trương Kê nghiêm mặt nói ‘còn mười ngày nữa là tới đại điển tế thiên, có một việc quan trọng cần nương nương giúp đỡ hoàn thành”</w:t>
      </w:r>
      <w:r>
        <w:br w:type="textWrapping"/>
      </w:r>
      <w:r>
        <w:br w:type="textWrapping"/>
      </w:r>
      <w:r>
        <w:t xml:space="preserve">“Là về chuyện Dao Quang sao?” Phó Lệnh Nguyệt xót xa cười</w:t>
      </w:r>
      <w:r>
        <w:br w:type="textWrapping"/>
      </w:r>
      <w:r>
        <w:br w:type="textWrapping"/>
      </w:r>
      <w:r>
        <w:t xml:space="preserve">“Nương nương trí tuệ” Trương Kê hài lòng gật đầu ‘đời này lão phu hận nhất kẻ ngu xuẩn, hợp tác với nương nương, ta rất vui”</w:t>
      </w:r>
      <w:r>
        <w:br w:type="textWrapping"/>
      </w:r>
      <w:r>
        <w:br w:type="textWrapping"/>
      </w:r>
      <w:r>
        <w:t xml:space="preserve">“Đảo chủ, ta giúp ngươi hoàn thành việc này, ta được lợi gì?” Phó Lệnh Nguyệt cong môi cười “chuyện lớn như vậy, lợi ích ngươi đưa ra chắc càng lớn ah”</w:t>
      </w:r>
      <w:r>
        <w:br w:type="textWrapping"/>
      </w:r>
      <w:r>
        <w:br w:type="textWrapping"/>
      </w:r>
      <w:r>
        <w:t xml:space="preserve">“Đương nhiên là vô cùng quý trọng” Trương Kê đáp lời</w:t>
      </w:r>
      <w:r>
        <w:br w:type="textWrapping"/>
      </w:r>
      <w:r>
        <w:br w:type="textWrapping"/>
      </w:r>
      <w:r>
        <w:t xml:space="preserve">“Đảo chủ đừng nói với ta là tìm được mẫu thân của ta nha” Phó Lệnh Nguyệt trào phúng ‘ta cũng không thấy hứng thú với mấy chuyện này”</w:t>
      </w:r>
      <w:r>
        <w:br w:type="textWrapping"/>
      </w:r>
      <w:r>
        <w:br w:type="textWrapping"/>
      </w:r>
      <w:r>
        <w:t xml:space="preserve">“Vậy ngươi muốn cái gì?” Trương Kê híp mắt cười</w:t>
      </w:r>
      <w:r>
        <w:br w:type="textWrapping"/>
      </w:r>
      <w:r>
        <w:br w:type="textWrapping"/>
      </w:r>
      <w:r>
        <w:t xml:space="preserve">“Còn một đoạn trí nhớ kia” Phó Lệnh Nguyệt lập tức bàn điều kiện “đoạn quan trọng nhất</w:t>
      </w:r>
      <w:r>
        <w:br w:type="textWrapping"/>
      </w:r>
      <w:r>
        <w:br w:type="textWrapping"/>
      </w:r>
      <w:r>
        <w:t xml:space="preserve">‘Vậy không dễ chút nào” Trương Kê lắc đầu “sau khi uống thuốc, không nhớ hết mọi chuyện cũng là bình thường. Ngươi hẳn hiểu được dược vật có thể gây ra tác dụng phụ”</w:t>
      </w:r>
      <w:r>
        <w:br w:type="textWrapping"/>
      </w:r>
      <w:r>
        <w:br w:type="textWrapping"/>
      </w:r>
      <w:r>
        <w:t xml:space="preserve">“Chuyện dễ dàng đã không làm phiền tới Đảo chủ” Phó Lệnh Nguyệt đáp trả “ta tin ngươi nhất định sẽ có biện pháp”</w:t>
      </w:r>
      <w:r>
        <w:br w:type="textWrapping"/>
      </w:r>
      <w:r>
        <w:br w:type="textWrapping"/>
      </w:r>
      <w:r>
        <w:t xml:space="preserve">Trương Kê vuốt râu cười ‘đúng. Nương nương tuy nói đúng nhưng lão phu vẫn phải nói lời thật với ngươi. Lão phu có thể khôi phục trí nhớ cho ngươi có điều muốn chắc chắn hoàn thành việc này cần có thời gian, sợ rằng hai năm cũng không biết có được không. Còn cách không chắc chắn, lão phu cũng có thể dạy cho ngươi nhưng khôi phục được bao nhiêu thì phải xem tạo hóa của ngươi”</w:t>
      </w:r>
      <w:r>
        <w:br w:type="textWrapping"/>
      </w:r>
      <w:r>
        <w:br w:type="textWrapping"/>
      </w:r>
      <w:r>
        <w:t xml:space="preserve">“Thành giao” Phó Lệnh Nguyệt trầm tư. Trong mấy chuyện nhỏ, lão nhân này sẽ không nói dối, dù sao nàng cũng còn phải dây dưa với hắn, không nhất thiết phải vạch trần</w:t>
      </w:r>
      <w:r>
        <w:br w:type="textWrapping"/>
      </w:r>
      <w:r>
        <w:br w:type="textWrapping"/>
      </w:r>
      <w:r>
        <w:t xml:space="preserve">“Cầm lấy” Trương Kê lấy trong lòng ra một túi bố nhỏ, cười tủm tỉm đưa cho nàng</w:t>
      </w:r>
      <w:r>
        <w:br w:type="textWrapping"/>
      </w:r>
      <w:r>
        <w:br w:type="textWrapping"/>
      </w:r>
      <w:r>
        <w:t xml:space="preserve">Phó Lệnh Nguyệt cẩn thận nhận lấy, mở ra xem, lập tức run lên: là một cái chìa khóa cực lớn. Phần đuôi được khảm bảy viên bảo thạch màu sắc khác nhau, ngay chỗ xỏ dây, khắc hai chữ: Dao Quang</w:t>
      </w:r>
      <w:r>
        <w:br w:type="textWrapping"/>
      </w:r>
      <w:r>
        <w:br w:type="textWrapping"/>
      </w:r>
      <w:r>
        <w:t xml:space="preserve">Đây chính là thứ mà Tạ Cách đã giấu sao?ngọc thiền, ngọc như ý, chìa khóa…tất cả đều từ chỗ Tạ Cách chuyển tới chỗ nàng, chứng tỏ đại sự cũng đã tới lúc kết thúc. Phó Lệnh Nguyệt tâm tư phập phồng, đưa tay cầm lấy, lại phát hiện chìa khóa này rất nhẹ, chỉ có một nửa. Nàng cầm lên nhìn, phát nhiện một mặt khác dường như đã bị xóa bỏ</w:t>
      </w:r>
      <w:r>
        <w:br w:type="textWrapping"/>
      </w:r>
      <w:r>
        <w:br w:type="textWrapping"/>
      </w:r>
      <w:r>
        <w:t xml:space="preserve">“Thỉnh nương nương vào ngày tế thiên chấm dứt, truyền tin tức về chuôi chìa khóa này’ Trương Kê thản nhiên nói</w:t>
      </w:r>
      <w:r>
        <w:br w:type="textWrapping"/>
      </w:r>
      <w:r>
        <w:br w:type="textWrapping"/>
      </w:r>
      <w:r>
        <w:t xml:space="preserve">“Dao Quang ở đâu?” Phó Lệnh Nguyệt nghi hoặc, không có tâm tình vòng vo với hắn “chìa khóa này sao chỉ có một nửa?”</w:t>
      </w:r>
      <w:r>
        <w:br w:type="textWrapping"/>
      </w:r>
      <w:r>
        <w:br w:type="textWrapping"/>
      </w:r>
      <w:r>
        <w:t xml:space="preserve">“Một nửa khác đương nhiên ở trong tay Dao Quang” Trương Kê mỉm cười nói ‘chuyện này ngươi không phải lo lắng. Ở thời điểm thỏa đáng nhất, lão phu sẽ xuất hiện, khớp chìa khóa lại thành một”</w:t>
      </w:r>
      <w:r>
        <w:br w:type="textWrapping"/>
      </w:r>
      <w:r>
        <w:br w:type="textWrapping"/>
      </w:r>
      <w:r>
        <w:t xml:space="preserve">Phó Lệnh Nguyệt ngẩn người, lập tức hiểu được dụng ý của hắn, kinh hô “ngươi làm Dao Quang?Đảo chủ sẽ tự mình lên sân khấu?thật quyết đoán ah”</w:t>
      </w:r>
      <w:r>
        <w:br w:type="textWrapping"/>
      </w:r>
      <w:r>
        <w:br w:type="textWrapping"/>
      </w:r>
      <w:r>
        <w:t xml:space="preserve">“Nương nương nói sai rồi” Trương Kê chậm rãi nói “lão phu chỉ là giả làm Dao Quang. Nếu không cũng sẽ không đám phán với ngươi. Lần này muốn mượn miệng của ngươi để đưa lão phu rời núi. Kế hoạch bàn tính đã lâu, Bắc Đẩu Thất Tinh, trăm sông đổ về một biển. Lão phu đều biết những chuyện này”</w:t>
      </w:r>
      <w:r>
        <w:br w:type="textWrapping"/>
      </w:r>
      <w:r>
        <w:br w:type="textWrapping"/>
      </w:r>
      <w:r>
        <w:t xml:space="preserve">“Ngươi biết hoàng kim ở đâu?” Phó Lệnh Nguyệt có chút khó tin</w:t>
      </w:r>
      <w:r>
        <w:br w:type="textWrapping"/>
      </w:r>
      <w:r>
        <w:br w:type="textWrapping"/>
      </w:r>
      <w:r>
        <w:t xml:space="preserve">“Đương nhiên” Trương Kê cười tự đắc</w:t>
      </w:r>
      <w:r>
        <w:br w:type="textWrapping"/>
      </w:r>
      <w:r>
        <w:br w:type="textWrapping"/>
      </w:r>
      <w:r>
        <w:t xml:space="preserve">“Vì sao ngươi lại nói với kẻ thù của ngươi?”Phó Lệnh Nguyệt cảm thấy buồn cười “đưa cho Lý gia, Phương gia chi bằng đào ra đưa cho Viên Li”</w:t>
      </w:r>
      <w:r>
        <w:br w:type="textWrapping"/>
      </w:r>
      <w:r>
        <w:br w:type="textWrapping"/>
      </w:r>
      <w:r>
        <w:t xml:space="preserve">‘Chuyện này không cần ngươi quản, nhiệm vụ của ngươi là làm theo những gì ta nói’ Trương Kê phân phó “lão phu đều có suy tính”</w:t>
      </w:r>
      <w:r>
        <w:br w:type="textWrapping"/>
      </w:r>
      <w:r>
        <w:br w:type="textWrapping"/>
      </w:r>
      <w:r>
        <w:t xml:space="preserve">Phó Lệnh Nguyệt không cam lòng thu hồi chìa khóa. Nàng đột nhiên nhớ tới Phương Diệu Tổ tràn đầy tự tin nói vào ngày tế thiên mồng sáu tháng giêng nhất định Dao Quang và thần triệu về bảo tàng sẽ xuất hiện. Xem ra đều do lão nhân này cố tình bày trò. Hắn nhất định muốn diễn một vở lớn nhưng muốn diễn thế nào đây? Nàng đoán không ra càng thêm hiếu kỳ.</w:t>
      </w:r>
      <w:r>
        <w:br w:type="textWrapping"/>
      </w:r>
      <w:r>
        <w:br w:type="textWrapping"/>
      </w:r>
      <w:r>
        <w:t xml:space="preserve">“Hiện Đảo chủ có thể nói cho ta biết phương pháp không chắc chắn có thể giúp ta khôi phục trí nhớ không?” nàng vẫn không quên giao dịch của mình</w:t>
      </w:r>
      <w:r>
        <w:br w:type="textWrapping"/>
      </w:r>
      <w:r>
        <w:br w:type="textWrapping"/>
      </w:r>
      <w:r>
        <w:t xml:space="preserve">“Chuyện này rất đơn giản nhưng phương thức này rất cực đoan” Trương Kê kiên nhẫn giải thích ‘chính là vào lúc ngươi cảm thấy tuyệt  vọng, ý chí sẽ bị kích thích mà sinh ra ảo giác, lúc đó, nếu may mắn có thể mượn cơ hội này để phủi đi lớp bụi mù phủ đầy lên trí nhớ. Tục ngữ nói vào lúc sinh tử quan trọng, người ta sẽ nhớ tới những chuyện đã qua”</w:t>
      </w:r>
      <w:r>
        <w:br w:type="textWrapping"/>
      </w:r>
      <w:r>
        <w:br w:type="textWrapping"/>
      </w:r>
      <w:r>
        <w:t xml:space="preserve">Phó Lệnh Nguyệt vô cùng thất vọng. Chiêu này nàng đã từng xài qua</w:t>
      </w:r>
      <w:r>
        <w:br w:type="textWrapping"/>
      </w:r>
      <w:r>
        <w:br w:type="textWrapping"/>
      </w:r>
      <w:r>
        <w:t xml:space="preserve">“Xem ra nương nương không mấy hứng thú với cách này’ Trương Kê tự đắc nở nụ cười “lão phu có các đơn giản hơn, nương nương có thể tìm một nam nhân tướng mạo dáng người thuận mắt, lúc ở trên giường…”</w:t>
      </w:r>
      <w:r>
        <w:br w:type="textWrapping"/>
      </w:r>
      <w:r>
        <w:br w:type="textWrapping"/>
      </w:r>
      <w:r>
        <w:t xml:space="preserve">“Đảo chủ muốn ta tìm một nam nhân đến mây mưa?”Phó Lệnh Nguyệt lạnh lùng cười. Chiêu này nàng cũng đã sớm thử qua. Tâm tư của Trương Kê thật ngoan độc, biết rõ thể chất của nàng quỷ dị còn chỉ nàng dùng phương pháp này” nàng cúi đầu châm chọc “ngươi còn ngại chưa gây họa đủ cho Đại Tề quốc sao?chưa thấy dân chúng lầm than, người chết đói khắp nơi?nay tứ phương đều bị thiên tai, dân chúng đói khổ, ngươi còn muốn ta dùng thân thể tẩm độc này gây họa sao? Đảo chủ nên biết rằng Đại Tề quốc rất nhanh không còn là thiên hạ của Lý thị,đến lúc đó tiếng than dậy khắp trời đất, đối với ngươi có gì tốt chứ?”</w:t>
      </w:r>
      <w:r>
        <w:br w:type="textWrapping"/>
      </w:r>
      <w:r>
        <w:br w:type="textWrapping"/>
      </w:r>
      <w:r>
        <w:t xml:space="preserve">“Lão phu chỉ đơn giản là lo lắng cho nương nương, nếu nương nương không chấp nhận thì coi như lão phu chưa nói” Trương Kê mặt không đổi sắc nói “vậy chỉ có một cách, nắm chắc nhưng không xác định thời gian, đợi đến ngày ngũ sao tập hợp, vào giờ lành, ngươi ở Thần nữ điện đăng đàn đọc chú ngữ, đến lúc đó, ngươi không chỉ có cơ hội khôi phục toàn bộ trí nhớ còn có thể nắm thần lực trong tay”</w:t>
      </w:r>
      <w:r>
        <w:br w:type="textWrapping"/>
      </w:r>
      <w:r>
        <w:br w:type="textWrapping"/>
      </w:r>
      <w:r>
        <w:t xml:space="preserve">Phó Lệnh Nguyệt có chút sợ run. Khôi phục trí nhớ lại có thể nắm thần lực trong tay, nàng có chút không tin “ý của ngươi là?”</w:t>
      </w:r>
      <w:r>
        <w:br w:type="textWrapping"/>
      </w:r>
      <w:r>
        <w:br w:type="textWrapping"/>
      </w:r>
      <w:r>
        <w:t xml:space="preserve">“Nói tóm lại, chính là vào lúc đó, ngươi và Thần nữ sẽ không khác gì nhau. Thân thể của ngươi sẽ không còn hại nước hại dân nữa” Trương Kê cười tủm tỉm giải thích</w:t>
      </w:r>
      <w:r>
        <w:br w:type="textWrapping"/>
      </w:r>
      <w:r>
        <w:br w:type="textWrapping"/>
      </w:r>
      <w:r>
        <w:t xml:space="preserve">Trong lòng Phó Lệnh Nguyệt bỗng nhiên nhảy nhót, đây vẫn luôn là nan đề của nàng. Thân thể của nàng không độc hại thế nhân, nàng có thể làm một người bình thường. Nàng cố kiềm chế kích động, hỏi ‘khi nào thì ngũ sao liên châu?”</w:t>
      </w:r>
      <w:r>
        <w:br w:type="textWrapping"/>
      </w:r>
      <w:r>
        <w:br w:type="textWrapping"/>
      </w:r>
      <w:r>
        <w:t xml:space="preserve">“Lão phu đêm qua xem thiên tượng, có thể xác định ngũ sao liên châu sẽ xuất hiện trong hai năm nay nhưng cụ thể là lúc nào thì chưa nhìn ra được’ Trương Kê nghiêm túc đáp</w:t>
      </w:r>
      <w:r>
        <w:br w:type="textWrapping"/>
      </w:r>
      <w:r>
        <w:br w:type="textWrapping"/>
      </w:r>
      <w:r>
        <w:t xml:space="preserve">Phó Lệnh Nguyệt trong lòng vui sướng, đây chính là tin tức tốt nhất nàng nghe được trong những năm gần đây, nàng rốt cuộc có thể là một người bình thường thực sự. Tuy nhiên nàng vẫn nâng cao cảnh giác ‘có điều, Đảo chủ, ta rất tò mò muốn biết ngươi còn lợi thế gì trong tay?” nàng vẫn cảm thấy đối phương không đến thời khắc mấu chốt lại tung toàn bộ lực lượng trong tay ra, hành động này có chút quái dị</w:t>
      </w:r>
      <w:r>
        <w:br w:type="textWrapping"/>
      </w:r>
      <w:r>
        <w:br w:type="textWrapping"/>
      </w:r>
      <w:r>
        <w:t xml:space="preserve">“Đương nhiên còn’ Trương Kê thản nhiên đáp ‘tỷ như ta có thể dạy ngươi làm thế nào để khống chế thần lực, nếu ngươi có thể khống chế được nó thì hiệu quả sẽ rất kinh người. Đương nhiên, người với người sẽ nảy sinh cảm tình, giống ngươi và ta hôm nay cùng chung sức hợp tác cũng không đến nỗi xem là giao dịch lạnh băng chứ?”</w:t>
      </w:r>
      <w:r>
        <w:br w:type="textWrapping"/>
      </w:r>
      <w:r>
        <w:br w:type="textWrapping"/>
      </w:r>
      <w:r>
        <w:t xml:space="preserve">“Haha, Đảo chủ nói phải” Phó Lệnh Nguyệt đột nhiên nhớ tới lúc nàng và Viên Li ở Ngưng Hương sơn trang cùng nhau đối phó Đan Sa Đinh, rõ ràng trong lúc nguy nan  nhất, nàng đã ở trong nước bất ngờ khống chế được tình huống. Lúc đó nàng đã rất ngạc nhiên sao mình lại có lực lượng lớn như vậy, có thể khống chế được dòng nước nhưng giờ nghĩ tới, có khả năng thần lực đã phát huy sức mạnh. Nàng đột nhiên nghĩ tới Liễu Dung, chuyện nàng ta bị bắt, Trương Kê không biết hay là không thèm để ý? Hắn không hề nhắc tới một câu. Còn có chuyện của Viên Li, nếu có thể moi được từ miệng Trương Kê hiệu quả hơn biết từ người khác cả trăm lần</w:t>
      </w:r>
      <w:r>
        <w:br w:type="textWrapping"/>
      </w:r>
      <w:r>
        <w:br w:type="textWrapping"/>
      </w:r>
      <w:r>
        <w:t xml:space="preserve">“Chỉ là giao dịch cũng quá lãnh tình, rảnh rổi Đảo chủ tới giải thích nghi hoặc cho ta cũng tốt’Phó Lệnh Nguyệt làm như vô tình kéo đến chuyện mình hứng thú nhất “Tứ hoàng tử đâu?” nàng cố ý sửa lại xưng hô “thân thể hắn suy yếu, ngươi cũng thật yên tâm đưa hắn đến Lũng Tây ah”</w:t>
      </w:r>
      <w:r>
        <w:br w:type="textWrapping"/>
      </w:r>
      <w:r>
        <w:br w:type="textWrapping"/>
      </w:r>
      <w:r>
        <w:t xml:space="preserve">“Ha ha” Trương kê vuốt râu cười dài ‘bây giờ chưa vội đi Lũng Tây, cảnh nội còn có quân địch chưa lui, trước tiên để hắn đế phủ đệ ở Tê Hà, chiếm cứ một phương vẫn tốt hơn ở kinh thành cúi đầu”</w:t>
      </w:r>
      <w:r>
        <w:br w:type="textWrapping"/>
      </w:r>
      <w:r>
        <w:br w:type="textWrapping"/>
      </w:r>
      <w:r>
        <w:t xml:space="preserve">Thật sự là vậy sao?lão hồ li, lão lừa đảo…Phó Lệnh Nguyệt oán thầm, nói ra nghi hoặc của mình “vậy Ngô Mỹ Nhân đâu?hắn là người thế nào?”</w:t>
      </w:r>
      <w:r>
        <w:br w:type="textWrapping"/>
      </w:r>
      <w:r>
        <w:br w:type="textWrapping"/>
      </w:r>
      <w:r>
        <w:t xml:space="preserve">“Hắn..là cô nhi” Trương Kê có chút ngoài ý muốn “là thuộc hạ cũ của lão phu”</w:t>
      </w:r>
      <w:r>
        <w:br w:type="textWrapping"/>
      </w:r>
      <w:r>
        <w:br w:type="textWrapping"/>
      </w:r>
      <w:r>
        <w:t xml:space="preserve">Phó Lệnh Nguyệt nhớ lại Ngô Mỹ Nhân từng nói ‘ta muốn làm cho một người vui vẻ nên làm, không phải vì nữ nhân, không liên quan tới ân tình”</w:t>
      </w:r>
      <w:r>
        <w:br w:type="textWrapping"/>
      </w:r>
      <w:r>
        <w:br w:type="textWrapping"/>
      </w:r>
      <w:r>
        <w:t xml:space="preserve">Nàng lớn mật phỏng đoán, hưng phấn không thôi, thử thăm dò “hắn trung thành không phải là Tiền Lương mà là ngươi phải không?’</w:t>
      </w:r>
      <w:r>
        <w:br w:type="textWrapping"/>
      </w:r>
      <w:r>
        <w:br w:type="textWrapping"/>
      </w:r>
      <w:r>
        <w:t xml:space="preserve">Ngô Mỹ Nhân võ công trác tuyệt, thông minh tuyệt đỉnh, người có thể khiến một cao thủ như vậy tâm phục khẩu phục nhất định là đạo hạnh cao hơn thường nhân rất nhiều. Trương Kê lại là người có khả năng đó nhất</w:t>
      </w:r>
      <w:r>
        <w:br w:type="textWrapping"/>
      </w:r>
      <w:r>
        <w:br w:type="textWrapping"/>
      </w:r>
      <w:r>
        <w:t xml:space="preserve">“Có gì khác biệt sao?” Trương Kê không phủ nhận “đều là mưu sự cho Tiền Lương, đều là trung thần lương tướng”</w:t>
      </w:r>
      <w:r>
        <w:br w:type="textWrapping"/>
      </w:r>
      <w:r>
        <w:br w:type="textWrapping"/>
      </w:r>
      <w:r>
        <w:t xml:space="preserve">Phó Lệnh Nguyệt cảm khái “Đảo chủ đúng là dốc toàn lực lo cho xã tắc”</w:t>
      </w:r>
      <w:r>
        <w:br w:type="textWrapping"/>
      </w:r>
      <w:r>
        <w:br w:type="textWrapping"/>
      </w:r>
      <w:r>
        <w:t xml:space="preserve">“Lão phu nghe lời này của nương nương giống như không phải khen” Trương Kê nghe ra khác thường, hơi nhíu mi</w:t>
      </w:r>
      <w:r>
        <w:br w:type="textWrapping"/>
      </w:r>
      <w:r>
        <w:br w:type="textWrapping"/>
      </w:r>
      <w:r>
        <w:t xml:space="preserve">“Sự tình này đã trôi qua hơn mười năm, Đại Tề quốc hiện nay quốc thái dân an, tứ hải thái bình, làm ra nghiệp lớn báo thù e rằng chỉ là suy nghĩ của một mình ngươi?” Phó Lệnh Nguyệt không tính che giấu</w:t>
      </w:r>
      <w:r>
        <w:br w:type="textWrapping"/>
      </w:r>
      <w:r>
        <w:br w:type="textWrapping"/>
      </w:r>
      <w:r>
        <w:t xml:space="preserve">“Sao nương nương lại nói như vậy?” Trương Kê hờn giận hỏi lại.</w:t>
      </w:r>
      <w:r>
        <w:br w:type="textWrapping"/>
      </w:r>
      <w:r>
        <w:br w:type="textWrapping"/>
      </w:r>
      <w:r>
        <w:t xml:space="preserve">Cảm xúc của hắn đã bị ảnh hưởng, chứng minh hắn có bất an. Phó Lệnh Nguyệt trong lòng vui vẻ, cố ý hiểu sai “trước khi Lương cung bị phá, Tứ hoàng tử đã bị độc, sống không bằng chết nhiều năm, hắn sẽ có tâm tư này sao? Ngô Mỹ Nhân chỉ đơn thuần bị người ta thuyết phục nên mới đi làm sát thủ; người linh tinh như Tạ Cách không cần phải nói tới, là có khuyết điểm bị ngươi lợi dụng. Ngươi xem, trừ ngươi ra, có ai lại muốn hô to báo thù trong lúc thái bình? Ân oán hơn mười năm trước không bị người ta cố ý nhắc tới thì đã sớm bị quên đi. Báo thù, không phải là do một mình ngươi muốn sao?giống như Tứ hoàng tử Viên Li, nếu hắn không bị ngươi lợi dụng, hoàn toàn có thể sống tốt, lâu hơn một chút”</w:t>
      </w:r>
      <w:r>
        <w:br w:type="textWrapping"/>
      </w:r>
      <w:r>
        <w:br w:type="textWrapping"/>
      </w:r>
      <w:r>
        <w:t xml:space="preserve">“Nương nương nói sai rồi, ta là làm việc cho Tứ hoàng tử, không phải ta lợi dụng Tứ hoàng tử làm việc” Trương Kê nghiêm mặt</w:t>
      </w:r>
      <w:r>
        <w:br w:type="textWrapping"/>
      </w:r>
      <w:r>
        <w:br w:type="textWrapping"/>
      </w:r>
      <w:r>
        <w:t xml:space="preserve">“Ngươi vì hắn làm việc? vậy ngươi có từng hỏi hắn là hắn có muốn làm chuyện này sao?” Phó Lệnh Nguyệt cười lạnh. Quả nhiên đây thứ có thể uy hiếp hắn</w:t>
      </w:r>
      <w:r>
        <w:br w:type="textWrapping"/>
      </w:r>
      <w:r>
        <w:br w:type="textWrapping"/>
      </w:r>
      <w:r>
        <w:t xml:space="preserve">“Chuyện này cũng không do hắn, ai bảo trong cơ thể hắn chảy dòng máu Tiêu thị” Trương Kê sắc mặt âm trầm “không một nam nhân nào có thể bỏ qua thù hận nước mất nhà tan. Hơn nữa nếu không phải hắn là hoàng tử, năm đó lão phu đã không dốc toàn lực bảo hộ tính mạng cho hắn. Nương nương, mọi việc đều có nhân quả, tư vị trong đó, không thể nói với người ngoài”</w:t>
      </w:r>
      <w:r>
        <w:br w:type="textWrapping"/>
      </w:r>
      <w:r>
        <w:br w:type="textWrapping"/>
      </w:r>
      <w:r>
        <w:t xml:space="preserve">“Đúng, báo thù hẳn là nên làm nhưng chuyện sau khi báo thù chẳng lẽ không phải là tâm tư của bản thân ngươi sao?” Phó Lệnh Nguyệt lớn tiếng hỏi ‘trước mắt các ngươi đã nhìn thấy thắng lợi, ngươi còn muốn làm gì?bây giờ Đại Tề Lý thị sắp bị diệt vong, Tứ hoàng tử bệnh nguy kịch chẳng khác người chết, cho dù đại sự thành cũng không tới phiên hắn hưởng thụ. Ngươi cần gì dùng chiêu bài báo thù, lợi dụng tới hắn tới hơi thở cuối cùng chứ?”</w:t>
      </w:r>
      <w:r>
        <w:br w:type="textWrapping"/>
      </w:r>
      <w:r>
        <w:br w:type="textWrapping"/>
      </w:r>
      <w:r>
        <w:t xml:space="preserve">“Nương nương, ngài mềm lòng” Trương Kê đột nhiên cười dữ tợn “chúng ta không chỉ muốn báo thù hoàng tộc Lý thị. Chúng ta là muốn báo thù cả thiên hạ này” lần đầu tiên hắn không khống chế được kích động “những người lúc trước có lỗi với chúng ta đều phải nợ máu trả bằng máu. Chúng ta còn sống một ngày sẽ trả thù một ngày”</w:t>
      </w:r>
      <w:r>
        <w:br w:type="textWrapping"/>
      </w:r>
      <w:r>
        <w:br w:type="textWrapping"/>
      </w:r>
      <w:r>
        <w:t xml:space="preserve">“Nợ máu trả bằng máu” Phó Lệnh Nguyệt vừa nghe được bốn chữ này đã tìm được trọng tâm. Nàng đột nhiên cảm thấy toàn thân cao thấp trong ngoài đều rất lạnh. Nàng nhẹ giọng thì thào ‘ngươi là một kẻ điên”</w:t>
      </w:r>
      <w:r>
        <w:br w:type="textWrapping"/>
      </w:r>
      <w:r>
        <w:br w:type="textWrapping"/>
      </w:r>
      <w:r>
        <w:t xml:space="preserve">“Chỉ có điên mới có thể làm đại sự. Các ngươi đều là những kẻ tầm thường không đầu óc” Trương Kê không chút để ý</w:t>
      </w:r>
      <w:r>
        <w:br w:type="textWrapping"/>
      </w:r>
      <w:r>
        <w:br w:type="textWrapping"/>
      </w:r>
      <w:r>
        <w:t xml:space="preserve">“Nhưng nếu ta không muốn diễn tiếp thì sao?” Phó Lệnh Nguyệt muốn dập tắt ngạo khí của hắn “hiện tại ta hoàn toàn có thể thu tay, ta nói cho ngươi biết, ta không cần điều kiện của ngươi, ngươi tìm cao minh khác đi”</w:t>
      </w:r>
      <w:r>
        <w:br w:type="textWrapping"/>
      </w:r>
      <w:r>
        <w:br w:type="textWrapping"/>
      </w:r>
      <w:r>
        <w:t xml:space="preserve">Trương Kê cười lớn “ngươi sẽ không cam tâm, đây không phải là tính tình của ngươi. Hơn nữa ngươi cho rằng lúc này Phương gia sẽ chịu để ngươi biến mất sao? ngươi chính là bảo tàng hoàng kim rực rỡ,là trụ cột kiên cố nhất giúp bọn họ thay triều đổi đại. Ngươi không thể rời khỏi kinh thành, rời khỏi Thần nữ điện. Trừ phi…biến thành một khối thi thể’ tiếng của hắn cực kỳ chói ta</w:t>
      </w:r>
      <w:r>
        <w:br w:type="textWrapping"/>
      </w:r>
      <w:r>
        <w:br w:type="textWrapping"/>
      </w:r>
      <w:r>
        <w:t xml:space="preserve">“Đảo chủ thật có thủ đoạn” Phó Lệnh Nguyệt lạnh lùng nói “đúng là mạnh vì gạo bạo vì tiền, ai  cũng có thể thông đồng”</w:t>
      </w:r>
      <w:r>
        <w:br w:type="textWrapping"/>
      </w:r>
      <w:r>
        <w:br w:type="textWrapping"/>
      </w:r>
      <w:r>
        <w:t xml:space="preserve">“Trong tay lão phu có hoàng kim, lo gì không có bằng hữu”Trương Kê thản nhiên “ta mới là người khống chế tất cả. Ngươi, ngoan ngoãn làm tốt chuyện của mình đi”</w:t>
      </w:r>
      <w:r>
        <w:br w:type="textWrapping"/>
      </w:r>
      <w:r>
        <w:br w:type="textWrapping"/>
      </w:r>
      <w:r>
        <w:t xml:space="preserve">‘Đảo chủ hình như quên đã trải qua huấn luyện của ám vệ, nếu ta muốn chạy, không ai có thể ngăn được” Phó Lệnh Nguyệt nhẹ giọng hừ</w:t>
      </w:r>
      <w:r>
        <w:br w:type="textWrapping"/>
      </w:r>
      <w:r>
        <w:br w:type="textWrapping"/>
      </w:r>
      <w:r>
        <w:t xml:space="preserve">“Số mệnh của ngươi nhất định là không đi được’ Trương Kê đắc ý, đưa tay chỉ vào bầu trời đêm “nhìn thấy Bắc Đẩu Thất Tinh không?Bắc Đẩu Cửu Tinh, bảy hiện hai ẩn. Khai Dương trọng bảo, cố trí phụ cánh. Những lời này, ngươi nhất định đã nghe nói qua. Tất cả đều vì mục tiêu nhất định. Năm đó Thần nữ đã định vị mỗi người vô cùng chuẩn, tỷ như ngươi chỉ là một phụ tinh,ngươi có biết bật tinh không?” hắn cười đầy thâm ý</w:t>
      </w:r>
      <w:r>
        <w:br w:type="textWrapping"/>
      </w:r>
      <w:r>
        <w:br w:type="textWrapping"/>
      </w:r>
      <w:r>
        <w:t xml:space="preserve">Phó Lệnh Nguyệt giật mình, trong Vân cấp thất ký có viết “Bắc Đầu Cửu Tinh, bảy hiện hai ẩn. Viên thứ tám, thứ chín là đại diện cho hoàng đế. Nổi bật nhất trong Bắc Đẩu Thất Tinh là ngôi sao thứ ba, không thể thấy được, thành thần thánh. Ngoài phụ tinh ở bên dưới ngôi sao thứ sáu, cách một tấc, khởi thị chi cát”</w:t>
      </w:r>
      <w:r>
        <w:br w:type="textWrapping"/>
      </w:r>
      <w:r>
        <w:br w:type="textWrapping"/>
      </w:r>
      <w:r>
        <w:t xml:space="preserve">Nàng biết điển cố này nhưng trước kia nàng rối rắm chuyện Khai Dương song tin và địa vị của mình, lại bỏ qua ngoại trừ phụ tinh và ẩn tin, còn có phụ tinh. Chuyện này cũng không thể trách nàng, nàng không tinh thông thiên văn mà Bật tinh lại không nổi bật, nếu không dụng tâm nghiên cứu, ai mà để ý tới một ngôi sao không thể gặp được chứ</w:t>
      </w:r>
      <w:r>
        <w:br w:type="textWrapping"/>
      </w:r>
      <w:r>
        <w:br w:type="textWrapping"/>
      </w:r>
      <w:r>
        <w:t xml:space="preserve">Nay phụ tinh như nàng đã hiển lộ, Trương Kê lại hỏi tới ẩn tinh kia làm gì?</w:t>
      </w:r>
      <w:r>
        <w:br w:type="textWrapping"/>
      </w:r>
      <w:r>
        <w:br w:type="textWrapping"/>
      </w:r>
      <w:r>
        <w:t xml:space="preserve">“Không biết cũng thường thôi, Bật tinh chính là ngôi sao không thể nhìn thấy, chỉ có lúc Cửu tinh tế thiên, hắn mới trong chớp mắt mà đạt được cơ hội trọng sinh’ ngữ khí của Trương Kê đã khôi phục bình tĩnh “tả phụ hữu bật, hai ngôi sao này chính là thứ không thể thiếu được trong Thất Tinh trận”</w:t>
      </w:r>
      <w:r>
        <w:br w:type="textWrapping"/>
      </w:r>
      <w:r>
        <w:br w:type="textWrapping"/>
      </w:r>
      <w:r>
        <w:t xml:space="preserve">“Ngươi rốt cuộc có ý gì?” Phó Lệnh Nguyệt cảm thấy thế cục ngày càng quỷ dị</w:t>
      </w:r>
      <w:r>
        <w:br w:type="textWrapping"/>
      </w:r>
      <w:r>
        <w:br w:type="textWrapping"/>
      </w:r>
      <w:r>
        <w:t xml:space="preserve">“Ngươi có biết Bật tinh là ai không?” Trương Kê cười tủm tỉm hỏi</w:t>
      </w:r>
      <w:r>
        <w:br w:type="textWrapping"/>
      </w:r>
      <w:r>
        <w:br w:type="textWrapping"/>
      </w:r>
      <w:r>
        <w:t xml:space="preserve">Đột nhiên một ý nghĩ lóe lên, Phó Lệnh Nguyệt có chút đứng không yên, gian nan hỏi “chẳng lẽ là Viên Li?”</w:t>
      </w:r>
      <w:r>
        <w:br w:type="textWrapping"/>
      </w:r>
      <w:r>
        <w:br w:type="textWrapping"/>
      </w:r>
      <w:r>
        <w:t xml:space="preserve">“Ngươi nói xem, có thích hợp không?” Trương Kê tự đắc “thế nhân vẫn không biết hắn còn sống, hắn vẫn luôn sống ngay ranh giới cái chết nhưng cũng chính hắn là nhân vật không thể thiếu nhất”. Trương Kê cười nói tiếp “nương nương ngươi cũng vậy. Chúng ta không rời được ngươi,ngươi cũng không thể bỏ được chúng ta. Thân thể của ngươi chính là tạo nên cho đại sự này, dù ngươi đi đến đâu, chỉ cần ngươi còn sống, ngươi có thể trốn khỏi chúng ta sao? Trừ phi ngươi chết hoặc ngoan ngoãn nghe theo ta an bài, nếu không, thần lực trong cơ thể ngươi sẽ biết ngươi thành một yêu nữ, quá trình này, ngươi không thể khống chế”</w:t>
      </w:r>
      <w:r>
        <w:br w:type="textWrapping"/>
      </w:r>
      <w:r>
        <w:br w:type="textWrapping"/>
      </w:r>
      <w:r>
        <w:t xml:space="preserve">Phó Lệnh Nguyệt lại nhớ tới lời Thần nữ đã nói “ta đúng là gây nghiệp chướng, như vậy sau này sẽ hại hai đứa nhỏ này”</w:t>
      </w:r>
      <w:r>
        <w:br w:type="textWrapping"/>
      </w:r>
      <w:r>
        <w:br w:type="textWrapping"/>
      </w:r>
      <w:r>
        <w:t xml:space="preserve">Chẳng lẽ trong cơ thể nàng có một lực lượng tà môn, chính là thần lực được đưa vào thân thể khi bị rơi xuống nước lúc nhỏ?</w:t>
      </w:r>
      <w:r>
        <w:br w:type="textWrapping"/>
      </w:r>
      <w:r>
        <w:br w:type="textWrapping"/>
      </w:r>
      <w:r>
        <w:t xml:space="preserve">“Nếu ngươi muốn báo thù sao lại không phục quốc?” Phó Lệnh Nguyệt nghiến răng hỏi “thay vì ủng hộ Phương gia thượng vị, sao không ủng hộ Viên gia?”</w:t>
      </w:r>
      <w:r>
        <w:br w:type="textWrapping"/>
      </w:r>
      <w:r>
        <w:br w:type="textWrapping"/>
      </w:r>
      <w:r>
        <w:t xml:space="preserve">“Vì thân thể Viên Li không chịu thua kém, hại lão phu chỉ có thể làm như thế” Trương Kê xót xa nở nụ cười ‘có những chuyện không cần nói quá sớm. Sao ngươi biết lão phu không có tâm phục quốc chứ?”</w:t>
      </w:r>
      <w:r>
        <w:br w:type="textWrapping"/>
      </w:r>
      <w:r>
        <w:br w:type="textWrapping"/>
      </w:r>
      <w:r>
        <w:t xml:space="preserve">Phó Lệnh Nguyệt nhất thời không nói nên lời cũng không muốn nói thêm gì. Người này thực sự là một kẻ điên,không biết trời cao đất rộng. Phương gia muốn đoạt thiên hạ, chỉ dựa vào một hai âm mưu của hắn là có thể mất sao</w:t>
      </w:r>
      <w:r>
        <w:br w:type="textWrapping"/>
      </w:r>
      <w:r>
        <w:br w:type="textWrapping"/>
      </w:r>
      <w:r>
        <w:t xml:space="preserve">Nàng không khách khí tiễn khách “chỉ mong lúc ta còn sống có thể nhìn thấy nghiệp lớn của Đảo chủ”</w:t>
      </w:r>
      <w:r>
        <w:br w:type="textWrapping"/>
      </w:r>
      <w:r>
        <w:br w:type="textWrapping"/>
      </w:r>
      <w:r>
        <w:t xml:space="preserve">“Rất nhanh. Lão phu tuyệt không để ngươi thất vọng” Trương Kê cười lớn, rời đi</w:t>
      </w:r>
      <w:r>
        <w:br w:type="textWrapping"/>
      </w:r>
      <w:r>
        <w:br w:type="textWrapping"/>
      </w:r>
    </w:p>
    <w:p>
      <w:pPr>
        <w:pStyle w:val="Heading2"/>
      </w:pPr>
      <w:bookmarkStart w:id="104" w:name="quyển-5---chương-4-bức-cung"/>
      <w:bookmarkEnd w:id="104"/>
      <w:r>
        <w:t xml:space="preserve">82. Quyển 5 - Chương 4: Bức Cung</w:t>
      </w:r>
    </w:p>
    <w:p>
      <w:pPr>
        <w:pStyle w:val="Compact"/>
      </w:pPr>
      <w:r>
        <w:br w:type="textWrapping"/>
      </w:r>
      <w:r>
        <w:br w:type="textWrapping"/>
      </w:r>
      <w:r>
        <w:t xml:space="preserve">Nghi thức cầu phúc đêm khuya kết thúc, trong ánh nến lau động, Phó Lệnh Nguyệt cẩn thận quan sát tình huống chung quanh </w:t>
      </w:r>
      <w:r>
        <w:br w:type="textWrapping"/>
      </w:r>
      <w:r>
        <w:br w:type="textWrapping"/>
      </w:r>
      <w:r>
        <w:t xml:space="preserve">Quả nhiên hộ vệ trong Thần nữ điên đã thay đổi, xuất hiện nhiều người mặt ngăm đen xa lạ, tuổi trẻ, thân hình cường tráng. Nhìn tư thế, cử chỉ chính là những binh lính dày dạn kinh nghiệm.</w:t>
      </w:r>
      <w:r>
        <w:br w:type="textWrapping"/>
      </w:r>
      <w:r>
        <w:br w:type="textWrapping"/>
      </w:r>
      <w:r>
        <w:t xml:space="preserve">Xem ra Trương Kê nói rất đúng, người của Lý Thành Khí đã lặng lẽ rút khỏi, nay giám thị nàng có khả năng là người dưới trướng Phương gia. Phương Diệu Tổ càng thêm tự do ra vào Thần nữ điện, cử chỉ càng không kiêng kị, trong lòng cũng hiểu rõ. Đám người mơ ước hoàng quyền đã ngầm dùng phương thức có lợi cho mình nhất mà giảng hòa, nàng là con cờ trong bàn cờ của bọn họ, là thịt trên thớt, bị thế lực này định giá bán cho thế lực khác.</w:t>
      </w:r>
      <w:r>
        <w:br w:type="textWrapping"/>
      </w:r>
      <w:r>
        <w:br w:type="textWrapping"/>
      </w:r>
      <w:r>
        <w:t xml:space="preserve">Trời đông giá rét, thiên hạ nhất thống đã sắp không còn tốn tại, ngày thay triều đổi đại cũng đã không xa.</w:t>
      </w:r>
      <w:r>
        <w:br w:type="textWrapping"/>
      </w:r>
      <w:r>
        <w:br w:type="textWrapping"/>
      </w:r>
      <w:r>
        <w:t xml:space="preserve">Một đêm này, Phó Lệnh Nguyệt đứng lặng bên cửa sổ thật lâu. Mùa đông, ánh sao rất sáng, nàng cố tìm kiếm Bắc Đẩu Thất Tinh, nhìn đến hoa mắt, tâm tình buồn bã</w:t>
      </w:r>
      <w:r>
        <w:br w:type="textWrapping"/>
      </w:r>
      <w:r>
        <w:br w:type="textWrapping"/>
      </w:r>
      <w:r>
        <w:t xml:space="preserve">Phụ tinh bên cạnh Khai Dương như song sinh, minh diễm động lòng người; Bật tinh thần bí, tục truyền là ở dưới Thiên Ki tinh nhưng nơi đó một màu đen tối, không thể nhìn rõ.</w:t>
      </w:r>
      <w:r>
        <w:br w:type="textWrapping"/>
      </w:r>
      <w:r>
        <w:br w:type="textWrapping"/>
      </w:r>
      <w:r>
        <w:t xml:space="preserve">Vân Cấp Thất ký ghi lại,  gia nô của Hán tướng Hoắc Quang Gia khi đang đánh xe đã nhìn thấy hai trong Bắc Đẩu Thất Tinh,sáng rỡ dị thường</w:t>
      </w:r>
      <w:r>
        <w:br w:type="textWrapping"/>
      </w:r>
      <w:r>
        <w:br w:type="textWrapping"/>
      </w:r>
      <w:r>
        <w:t xml:space="preserve">Nàng nhìn không thấy, nàng không có phúc như thế, nàng chỉ là một phàm nhân nhưng nàng không ngờ Viên Li cũng là một trong thất tinh. Lúc trước người phía sau màn đã sớm tính toán tốt, làm cho hắn gian nan sống sót để gánh lấy trách nhiệm nặng nề kia. Viên Li đã nói nam nhân và nữ nhân khác nhau, quả thật là có đạo lý. Nam nhân có trách nhiệm với gia tộc, dù là một cô nhi cũng muốn báo thù rửa hận, không có chọn lựa.</w:t>
      </w:r>
      <w:r>
        <w:br w:type="textWrapping"/>
      </w:r>
      <w:r>
        <w:br w:type="textWrapping"/>
      </w:r>
      <w:r>
        <w:t xml:space="preserve">Chuyện cũ thoáng hiện ra, nàng đột nhiên cảm thấy Viên Li thật đáng thương. Trương Kê là một trung thần hiếm có nhưng chấp niệm của hắn cũng là kiếp nạn khó tránh của Viên Li. Nàng đoán Trương Kê sẽ không dễ dàng dừng tay, phía sau còn âm mưu lớn hơn nữa, ép Viên Li lưu lại hậu nhân, động cơ của Trương Kê cũng đã quá rõ ràng. Chuyện thế gian khó phân thiện ác. Tựa như Trương Kê, hắn tuyệt đối là trung thần; nếu nói hắn gian thì dã tâm của hắn lộ rõ như vậy. Nay quốc thù gia hận của Tiền Lương cũng đã trả được, hậu nhân cũng có thân phận tôn vinh, sao không thể an phận chứ? Báo thù qua đi chính là dã tâm lộ ra. Nàng giống như có thể nhìn thấu tâm tư của Trương Kê, hắn sẽ không cam lòng an cư một chỗ, hắn muốn hoàn thành nghiệp lớn của mình. Hắn muốn học Tào Tháo hiệp thiên tử lệnh chư hầu, Viên Li vốn là đâm lao phải theo lao.</w:t>
      </w:r>
      <w:r>
        <w:br w:type="textWrapping"/>
      </w:r>
      <w:r>
        <w:br w:type="textWrapping"/>
      </w:r>
      <w:r>
        <w:t xml:space="preserve">Phó Lệnh Nguyệt đột nhiên nghi hoặc với suy nghĩ của mình, nàng nhớ tới thanh âm nàng đã nghe lén ở Thần nữ điện vào mười năm trước, vị Trương đại nhân kia đã tầm bốn mươi tuổi, nay dù đã qua mười năm cũng đâu có già như bộ dáng Trương Kê hiện tại nhưng hắn lại cố tình thừa nhận.</w:t>
      </w:r>
      <w:r>
        <w:br w:type="textWrapping"/>
      </w:r>
      <w:r>
        <w:br w:type="textWrapping"/>
      </w:r>
      <w:r>
        <w:t xml:space="preserve">Sắp qua năm mới, khắp nơi là không khí vui mừng.</w:t>
      </w:r>
      <w:r>
        <w:br w:type="textWrapping"/>
      </w:r>
      <w:r>
        <w:br w:type="textWrapping"/>
      </w:r>
      <w:r>
        <w:t xml:space="preserve">Buổi trưa, Bàng Doanh Doanh đến nói chuyện phiếm, nói lúc nàng ra cung phát hiện trên đường có rất nhiều vũ khí, xem ra quân đội cũng không tính nghỉ ngơi vào dịp cuối năm</w:t>
      </w:r>
      <w:r>
        <w:br w:type="textWrapping"/>
      </w:r>
      <w:r>
        <w:br w:type="textWrapping"/>
      </w:r>
      <w:r>
        <w:t xml:space="preserve">Phó Lệnh Nguyệt nghe trong lòng vừa động, liên tưởng tới những lời đồn phát tán trong dân gian, ẩn ẩn cảm giác được gì đó.</w:t>
      </w:r>
      <w:r>
        <w:br w:type="textWrapping"/>
      </w:r>
      <w:r>
        <w:br w:type="textWrapping"/>
      </w:r>
      <w:r>
        <w:t xml:space="preserve">Chạng vạng, nàng gọi một mình Ngô Mỹ Nhân đến</w:t>
      </w:r>
      <w:r>
        <w:br w:type="textWrapping"/>
      </w:r>
      <w:r>
        <w:br w:type="textWrapping"/>
      </w:r>
      <w:r>
        <w:t xml:space="preserve">“Ngô lão bản gần đây bận việc gì mà không thấy thân ảnh vậy?” nàng cười hỏi</w:t>
      </w:r>
      <w:r>
        <w:br w:type="textWrapping"/>
      </w:r>
      <w:r>
        <w:br w:type="textWrapping"/>
      </w:r>
      <w:r>
        <w:t xml:space="preserve">‘Gần đây người thiếu việc lại nhiều, nương nương hãy thông cảm” Ngô Mỹ Nhân không khách khí, vén áo bào ngồi xuống ‘xem nương nương hôm nay khí sắc tươi tắn, là có việc vui gì sao?”</w:t>
      </w:r>
      <w:r>
        <w:br w:type="textWrapping"/>
      </w:r>
      <w:r>
        <w:br w:type="textWrapping"/>
      </w:r>
      <w:r>
        <w:t xml:space="preserve">Phó Lệnh Nguyệt cười nhẹ, làm bộ chắp tay nói “ah, ta quên, chúc mừng”</w:t>
      </w:r>
      <w:r>
        <w:br w:type="textWrapping"/>
      </w:r>
      <w:r>
        <w:br w:type="textWrapping"/>
      </w:r>
      <w:r>
        <w:t xml:space="preserve">Ngô Mỹ Nhân nhướng mi “trời đông giá rét, việc vui từ đâu đến?”</w:t>
      </w:r>
      <w:r>
        <w:br w:type="textWrapping"/>
      </w:r>
      <w:r>
        <w:br w:type="textWrapping"/>
      </w:r>
      <w:r>
        <w:t xml:space="preserve">“Nay gió thổi mưa going trước cơn bão, tâm nguyện của các ngươi cũng sắp thành, mấy ngày nữa lại qua năm mới, không phải là song hỷ lâm môn sao?” Phó Lệnh Nguyệt thân mật rót cho hắn chén trà</w:t>
      </w:r>
      <w:r>
        <w:br w:type="textWrapping"/>
      </w:r>
      <w:r>
        <w:br w:type="textWrapping"/>
      </w:r>
      <w:r>
        <w:t xml:space="preserve">“Đây cũng không phải là tâm nguyện của ta, ta vui vẻ gì chứ” Ngô Mỹ Nhân tao nhã cầm chén trà lên, nhấp một ngụm “nhưng thật ra nương nương nhất định có chuyện gì tốt, nhìn vẻ mặt rất vui vẻ ah”</w:t>
      </w:r>
      <w:r>
        <w:br w:type="textWrapping"/>
      </w:r>
      <w:r>
        <w:br w:type="textWrapping"/>
      </w:r>
      <w:r>
        <w:t xml:space="preserve">Ta có chuyện tốt chó má gì? Phó Lệnh Nguyệt thầm mắng một câu, ngoài cười hỏi  “Trương đại nhân vui vẻ, chẳng lẽ ngươi không vui sao?” Nàng chăm chú nhìn hắn, cố dò xét từng nét biến hóa trên mặt hắn</w:t>
      </w:r>
      <w:r>
        <w:br w:type="textWrapping"/>
      </w:r>
      <w:r>
        <w:br w:type="textWrapping"/>
      </w:r>
      <w:r>
        <w:t xml:space="preserve">“Đúng vậy. Trương đại nhân đúng là nhân tài kiệt xuất, chẳng trách Ngô lão bản trung tâm với hắn, chết cũng không dời” Phó Lệnh Nguyệ cười mỉa “nghe nói Ngô lão bản khi còn trẻ thiên tư trí tuệ lại kiệt ngạo bất tuân, không ngờ cũng có khắc tinh”</w:t>
      </w:r>
      <w:r>
        <w:br w:type="textWrapping"/>
      </w:r>
      <w:r>
        <w:br w:type="textWrapping"/>
      </w:r>
      <w:r>
        <w:t xml:space="preserve">“Cả đời ta chỉ thán phục một người, chính là đại nhân. Ta cam tâm tình nguyện đi theo đại nhân, không thể nói ai khắc chế ai” Ngô Mỹ Nhân nghiêm mặt nói</w:t>
      </w:r>
      <w:r>
        <w:br w:type="textWrapping"/>
      </w:r>
      <w:r>
        <w:br w:type="textWrapping"/>
      </w:r>
      <w:r>
        <w:t xml:space="preserve">“Đúng rồi, tâm nguyện của ngươi là gì?vừa rồi quên hỏi” Phó Lệnh Nguyệt cười khẽ</w:t>
      </w:r>
      <w:r>
        <w:br w:type="textWrapping"/>
      </w:r>
      <w:r>
        <w:br w:type="textWrapping"/>
      </w:r>
      <w:r>
        <w:t xml:space="preserve">“Ta chờ hắn quy ẩn, đợi đã mười một năm” Ngô Mỹ Nhân nhíu mày, không hề giấu diếm “sau đó rời xa triều đình, vân du tứ hải”</w:t>
      </w:r>
      <w:r>
        <w:br w:type="textWrapping"/>
      </w:r>
      <w:r>
        <w:br w:type="textWrapping"/>
      </w:r>
      <w:r>
        <w:t xml:space="preserve">Phó Lệnh Nguyệt nở nụ cười “Ngô lão bản hát hay, kể chuyện cũng rất hay”</w:t>
      </w:r>
      <w:r>
        <w:br w:type="textWrapping"/>
      </w:r>
      <w:r>
        <w:br w:type="textWrapping"/>
      </w:r>
      <w:r>
        <w:t xml:space="preserve">“Ngươi không tin, ta cũng hết cách” Ngô Mỹ Nhân không cho là đúng”</w:t>
      </w:r>
      <w:r>
        <w:br w:type="textWrapping"/>
      </w:r>
      <w:r>
        <w:br w:type="textWrapping"/>
      </w:r>
      <w:r>
        <w:t xml:space="preserve">Phó Lệnh Nguyệt thân thiết nhìn hắn “gần đây có đại sự gì không?”</w:t>
      </w:r>
      <w:r>
        <w:br w:type="textWrapping"/>
      </w:r>
      <w:r>
        <w:br w:type="textWrapping"/>
      </w:r>
      <w:r>
        <w:t xml:space="preserve">“Lương cung ở Kiến Dương đã bắt đầu sửa chữa, Lý Thành Khí muốn lui về Giang Nam” Ngô Mỹ Nhân lời ít ý nhiều</w:t>
      </w:r>
      <w:r>
        <w:br w:type="textWrapping"/>
      </w:r>
      <w:r>
        <w:br w:type="textWrapping"/>
      </w:r>
      <w:r>
        <w:t xml:space="preserve">“Vì sao?” Phó Lệnh Nguyệt kinh ngạc rồi lập tức hiểu ra “hắn…muốn làm giao dịch?”</w:t>
      </w:r>
      <w:r>
        <w:br w:type="textWrapping"/>
      </w:r>
      <w:r>
        <w:br w:type="textWrapping"/>
      </w:r>
      <w:r>
        <w:t xml:space="preserve">Ngô Mỹ Nhân gật đầu “dù sao Lý Thành Khí cũng lập thân quá trễ, trong tay không có quân đội nên muốn xưng thiên tử chỉ cần một chỗ Kiến Dương”</w:t>
      </w:r>
      <w:r>
        <w:br w:type="textWrapping"/>
      </w:r>
      <w:r>
        <w:br w:type="textWrapping"/>
      </w:r>
      <w:r>
        <w:t xml:space="preserve">“Xưng thiên tử? nhưng hắn làm thế nào để danh chính ngôn thuận” Phó Lệnh Nguyệt kinh ngạc “chỉ dựa vào lời đồn trong dân gian?”</w:t>
      </w:r>
      <w:r>
        <w:br w:type="textWrapping"/>
      </w:r>
      <w:r>
        <w:br w:type="textWrapping"/>
      </w:r>
      <w:r>
        <w:t xml:space="preserve">“Chuyện này không cần chúng ta quan tâm” Ngô Mỹ Nhân nâng tay, rót trà cho hai người ‘tự nhiên sẽ có người đi làm”</w:t>
      </w:r>
      <w:r>
        <w:br w:type="textWrapping"/>
      </w:r>
      <w:r>
        <w:br w:type="textWrapping"/>
      </w:r>
      <w:r>
        <w:t xml:space="preserve">“Phương đô đốc đồng ý sao?” Phó Lệnh Nguyệt nghi hoặc “cần gì phải làm điều thừa tôn một hoàng đế khác, tự mình làm chẳng phải tốt hơn sao?”</w:t>
      </w:r>
      <w:r>
        <w:br w:type="textWrapping"/>
      </w:r>
      <w:r>
        <w:br w:type="textWrapping"/>
      </w:r>
      <w:r>
        <w:t xml:space="preserve">Ngô Mỹ Nhân cười nhẹ ‘ít nhất là mặt ngoài đã đáp ứng. Ngươi quản bọn họ vận tác thế nào chứ, trong đó tự nhiên có giao dịch vi diệu”</w:t>
      </w:r>
      <w:r>
        <w:br w:type="textWrapping"/>
      </w:r>
      <w:r>
        <w:br w:type="textWrapping"/>
      </w:r>
      <w:r>
        <w:t xml:space="preserve">Phó Lệnh Nguyệt suy nghĩ hồi lâu, đột nhiên nhớ tới dụng ý ban đầu của mình “Trương đại nhân đúng là lo lắng hết lòng, làm lụng quá độ, ngươi xem, bộ dáng của hắn so với mười năm trước kém nhiều lắm’ vừa nói vừa cảm khái liếc nhìn thần sắc của Ngô Mỹ Nhân</w:t>
      </w:r>
      <w:r>
        <w:br w:type="textWrapping"/>
      </w:r>
      <w:r>
        <w:br w:type="textWrapping"/>
      </w:r>
      <w:r>
        <w:t xml:space="preserve">“Sư phụ trên thông thiên văn dưới tường địa lý, thông y thuật, thông âm dương mưu lược, thuật dịch dung càng không nói chơi” Ngô Mỹ Nhân cười đáp “bộ dáng của hắn, ta cũng không biết khuôn mặt thật là thế nào. Ngươi nghi hoặc cũng là bình thường. Nương nương có gì cứ nói thẳng, ta thấy ngươi ấp a ấp úng mà phát mệt ah”</w:t>
      </w:r>
      <w:r>
        <w:br w:type="textWrapping"/>
      </w:r>
      <w:r>
        <w:br w:type="textWrapping"/>
      </w:r>
      <w:r>
        <w:t xml:space="preserve">Phó Lệnh Nguyệt cảm giác mặt nóng cháy, lập tức đáp trả ‘ta cũng không có phúc khí khiến ngươi phải mệt, chỉ một đại nhân kia cũng khiến ngươi vất vả rồi”</w:t>
      </w:r>
      <w:r>
        <w:br w:type="textWrapping"/>
      </w:r>
      <w:r>
        <w:br w:type="textWrapping"/>
      </w:r>
      <w:r>
        <w:t xml:space="preserve">‘Đại nhân đúng là rất vất vả, ta chỉ muốn phân ưu với hắn’ Ngô Mỹ Nhân nhàn nhã uống trà “không có cách nào, ai bảo ta chỉ phục một mình hắn”</w:t>
      </w:r>
      <w:r>
        <w:br w:type="textWrapping"/>
      </w:r>
      <w:r>
        <w:br w:type="textWrapping"/>
      </w:r>
      <w:r>
        <w:t xml:space="preserve">“Ngươi chưa từng nghĩ tới sau này?” Phó Lệnh Nguyệt cười khổ ‘ngươi tính đi theo một lão nhân làm sát thủ cả đời?ngươi muốn hắn vui vẻ nhưng sau đó th2i sao? hắn sẽ không ngừng lợi dụng ngươi, cho đến một ngày ngươi chết bởi nhiệm vụ hắn giao”</w:t>
      </w:r>
      <w:r>
        <w:br w:type="textWrapping"/>
      </w:r>
      <w:r>
        <w:br w:type="textWrapping"/>
      </w:r>
      <w:r>
        <w:t xml:space="preserve">“Nhân sinh khổ đoản, nghĩ nhiều như vậy làm gì?” Ngô Mỹ Nhân khinh thường nâng chén trà lên “giờ khắc này ta còn sống thì sẽ cố sống thật tốt, cần gì phải nghĩ tới chuyện xấu để tự nguyện rủa chính mình chứ? Thật buồn cười”</w:t>
      </w:r>
      <w:r>
        <w:br w:type="textWrapping"/>
      </w:r>
      <w:r>
        <w:br w:type="textWrapping"/>
      </w:r>
      <w:r>
        <w:t xml:space="preserve">“Ngươi…”Phó Lệnh Nguyệt nghẹn họng “ngươi…rất thật tình, ta rất thích” nàng khâm phục tận đáy lòng</w:t>
      </w:r>
      <w:r>
        <w:br w:type="textWrapping"/>
      </w:r>
      <w:r>
        <w:br w:type="textWrapping"/>
      </w:r>
      <w:r>
        <w:t xml:space="preserve">“Cảm ơn’ Ngô Mỹ Nhân mặt không thay đổi, tiếp tục uống trà</w:t>
      </w:r>
      <w:r>
        <w:br w:type="textWrapping"/>
      </w:r>
      <w:r>
        <w:br w:type="textWrapping"/>
      </w:r>
      <w:r>
        <w:t xml:space="preserve">“Mỹ Nhân, ngươi không muốn trải qua một cuộc sống bình thường sao?” Phó Lệnh Nguyệt vẫn chưa từ bỏ ý định</w:t>
      </w:r>
      <w:r>
        <w:br w:type="textWrapping"/>
      </w:r>
      <w:r>
        <w:br w:type="textWrapping"/>
      </w:r>
      <w:r>
        <w:t xml:space="preserve">“Người bình thường sống thế nào?” Ngô Mỹ Nhân nhẹ giọng hỏi lại</w:t>
      </w:r>
      <w:r>
        <w:br w:type="textWrapping"/>
      </w:r>
      <w:r>
        <w:br w:type="textWrapping"/>
      </w:r>
      <w:r>
        <w:t xml:space="preserve">‘Cưới vợ, sinh con, đạt được công danh” Phó Lệnh Nguyệt chậm rãi nói</w:t>
      </w:r>
      <w:r>
        <w:br w:type="textWrapping"/>
      </w:r>
      <w:r>
        <w:br w:type="textWrapping"/>
      </w:r>
      <w:r>
        <w:t xml:space="preserve">“Không có hứng thú” Ngô Mỹ Nhân quyết đoán đáp “có người sống là vì để đạt được công danh, có người là vì nối dõi tông đường, mà ta chỉ muốn sống tiêu sái. Tự đặt áp lực cho mình để làm gì chứ?”</w:t>
      </w:r>
      <w:r>
        <w:br w:type="textWrapping"/>
      </w:r>
      <w:r>
        <w:br w:type="textWrapping"/>
      </w:r>
      <w:r>
        <w:t xml:space="preserve">Phó Lệnh Nguyệt cong môi cười,người này đúng là vô cùng phóng khoáng. Nàng tìm cách bác bỏ hắn ‘vậy sao ngươi còn đểbị Trương đại nhân ràng buộc?”</w:t>
      </w:r>
      <w:r>
        <w:br w:type="textWrapping"/>
      </w:r>
      <w:r>
        <w:br w:type="textWrapping"/>
      </w:r>
      <w:r>
        <w:t xml:space="preserve">“Không phải trói buộc, ta là cam tâm tình nguyện đi theo đại nhâ” Ngô Mỹ Nhân nghiêm túc lắc đầu “ta sùng bái hắn, kính nể hắn. Trong lòng ta, hắn không phải người mà là thần, ta vui vì đi theo hắn cũng rất hưởng thụ quá trình này”</w:t>
      </w:r>
      <w:r>
        <w:br w:type="textWrapping"/>
      </w:r>
      <w:r>
        <w:br w:type="textWrapping"/>
      </w:r>
      <w:r>
        <w:t xml:space="preserve">“Nếu sư phụ ngươi muốn phục quốc, ngươi cũng giúp hắn sao?” Phó Lệnh Nguyệt chậm rãi hỏi tới trọng tâm</w:t>
      </w:r>
      <w:r>
        <w:br w:type="textWrapping"/>
      </w:r>
      <w:r>
        <w:br w:type="textWrapping"/>
      </w:r>
      <w:r>
        <w:t xml:space="preserve">“Giúp. Chỉ cần hắn cao hứng, ta liền giúp hắn.” Ngô Mỹ Nhân đáp rất sảng khoái</w:t>
      </w:r>
      <w:r>
        <w:br w:type="textWrapping"/>
      </w:r>
      <w:r>
        <w:br w:type="textWrapping"/>
      </w:r>
      <w:r>
        <w:t xml:space="preserve">“Vậy nếu sư phụ ngươi điên rồi thì sao?” Phó Lệnh Nguyệt ngước mắt, hỏi từng chữ</w:t>
      </w:r>
      <w:r>
        <w:br w:type="textWrapping"/>
      </w:r>
      <w:r>
        <w:br w:type="textWrapping"/>
      </w:r>
      <w:r>
        <w:t xml:space="preserve">“Ta sẽ đánh ngất hắn, khiêng hắn đi’ Ngô Mỹ Nhân đáp rất tự nhiên ‘vừa lúc đúng ý ta, chúng ta cùng vân du tứ hải”</w:t>
      </w:r>
      <w:r>
        <w:br w:type="textWrapping"/>
      </w:r>
      <w:r>
        <w:br w:type="textWrapping"/>
      </w:r>
      <w:r>
        <w:t xml:space="preserve">Phó Lệnh Nguyệt nghẹn họng trân trối nhìn vào đôi mắt trong suốt của hắn rồi bật cười thành tiếng</w:t>
      </w:r>
      <w:r>
        <w:br w:type="textWrapping"/>
      </w:r>
      <w:r>
        <w:br w:type="textWrapping"/>
      </w:r>
      <w:r>
        <w:t xml:space="preserve">Mồng sáu tháng giêng năm Khánh Long thứ hai, ngày Thần nữ tế thiên. </w:t>
      </w:r>
      <w:r>
        <w:br w:type="textWrapping"/>
      </w:r>
      <w:r>
        <w:br w:type="textWrapping"/>
      </w:r>
      <w:r>
        <w:t xml:space="preserve">Sau khi kết thúc các nghi thức, Phó Lệnh Nguyệt đã giải quyết thỏa đáng chuyện Trương Kê yêu cầu, công bố với thiên hạ chuôi chìa khóa có khắc hai chữ Dao Quang. Chuyện còn lại sau đó đã không phải là việc của nàng.</w:t>
      </w:r>
      <w:r>
        <w:br w:type="textWrapping"/>
      </w:r>
      <w:r>
        <w:br w:type="textWrapping"/>
      </w:r>
      <w:r>
        <w:t xml:space="preserve">Gần như cùng lúc đó, có người phát hiện thần triều ở Nguyên Hà, bên trên viết rõ ‘đông có kỳ nhân đến, thông linh thức kim, là vì Dao Quang. Ngày ngũ sao liên châu, Thất tinh tế, hoàng kim xuất hiện”</w:t>
      </w:r>
      <w:r>
        <w:br w:type="textWrapping"/>
      </w:r>
      <w:r>
        <w:br w:type="textWrapping"/>
      </w:r>
      <w:r>
        <w:t xml:space="preserve">Như thế Tết Nguyên Tiêu vừa đến, Dao Quang tinh sẽ theo thiên mệnh mà hiện thân, chính là một lão giả cầm trong tay một nửa chìa khóa thất tinh bảo. Người này thông tiên thuật, biết làm cách nào để gọi ra hoàng kim của Lương cung, được triều đình phong chức Văn Hoa Đại học sĩ, là hộ pháp Kiền giáo, được ban thưởng thiên điện trong Thần nữ điện làm nơi cư ngụ.</w:t>
      </w:r>
      <w:r>
        <w:br w:type="textWrapping"/>
      </w:r>
      <w:r>
        <w:br w:type="textWrapping"/>
      </w:r>
      <w:r>
        <w:t xml:space="preserve">Phó Lệnh Nguyệt không còn cảm khái nữa. Thần là do người thao túng mà ra, thần tích cũng chính do người tạo ra. Trương Kê trở thành khách quen của Thần nữ điện. Có một lão yêu như thế ngày ngày làm bạn bên cạnh, nàng thật đứng ngồi không yên.</w:t>
      </w:r>
      <w:r>
        <w:br w:type="textWrapping"/>
      </w:r>
      <w:r>
        <w:br w:type="textWrapping"/>
      </w:r>
      <w:r>
        <w:t xml:space="preserve">Qua Tết Nguyên Tiêu, nàng cũng tròn mười tám tuổi</w:t>
      </w:r>
      <w:r>
        <w:br w:type="textWrapping"/>
      </w:r>
      <w:r>
        <w:br w:type="textWrapping"/>
      </w:r>
      <w:r>
        <w:t xml:space="preserve">Cửa ải cuối năm qua đi, triều đình truyền ra một tin tức kinh thiên động địa: chính là việc Vân Mộng công chúa dẫn người thượng triều.</w:t>
      </w:r>
      <w:r>
        <w:br w:type="textWrapping"/>
      </w:r>
      <w:r>
        <w:br w:type="textWrapping"/>
      </w:r>
      <w:r>
        <w:t xml:space="preserve">Có người đưa ra di chiếu của tiên đế, nói Nhiếp chính vương Lý Thành Khí chính là đại nhi tử của Thuần Nguyên hoàng hậu, được tiên đế chọn làm người kế vị đại thống.</w:t>
      </w:r>
      <w:r>
        <w:br w:type="textWrapping"/>
      </w:r>
      <w:r>
        <w:br w:type="textWrapping"/>
      </w:r>
      <w:r>
        <w:t xml:space="preserve">Có người mang đến ngự y, cung nhân, thái giám nói tiên đế băng hà là do trúng độc thủ của Thái hậu và đương kim hoàng đế</w:t>
      </w:r>
      <w:r>
        <w:br w:type="textWrapping"/>
      </w:r>
      <w:r>
        <w:br w:type="textWrapping"/>
      </w:r>
      <w:r>
        <w:t xml:space="preserve">Càng đáng sợ hơn là có cung nữ trong Từ Ninh cung đứng ra chỉ chứng, nói Thái hậu vốn không thể sinh dục, cho nên đương kim thánh thượng Lý Tuấn Ngạn là dã loại</w:t>
      </w:r>
      <w:r>
        <w:br w:type="textWrapping"/>
      </w:r>
      <w:r>
        <w:br w:type="textWrapping"/>
      </w:r>
      <w:r>
        <w:t xml:space="preserve">Phó Lệnh Nguyệt nằm dài trên ghế nghe náo nhiệt, chấn kinh vô cùng.</w:t>
      </w:r>
      <w:r>
        <w:br w:type="textWrapping"/>
      </w:r>
      <w:r>
        <w:br w:type="textWrapping"/>
      </w:r>
      <w:r>
        <w:t xml:space="preserve">Chiêu này cực kỳ ác độc, không biết cao nhân nào lại nghĩ ra được chiêu như thế</w:t>
      </w:r>
      <w:r>
        <w:br w:type="textWrapping"/>
      </w:r>
      <w:r>
        <w:br w:type="textWrapping"/>
      </w:r>
      <w:r>
        <w:t xml:space="preserve">Hồ sơ của Tư lễ giam ghi lại rõ ràng là Hiền phi không thể mang thai, giấy trắng mực đen làm cho Thanh Loan hết đường chối cãi. Nàng năm đó vì tiên đế mà tự đoạn gân mạch, đương nhiên không thể mang thai. Mà khi nàng mang thai Lý Tuấn Ngạn, tiên đế còn chưa đăng đại bảo cho nên không có ghi vào sổ sách, người duy nhất có thể làm chứng là tiên đế thì đã quy thiên, cho nên không còn ai có đủ phân lượng đứng ra rửa oan cho Thanh Loan</w:t>
      </w:r>
      <w:r>
        <w:br w:type="textWrapping"/>
      </w:r>
      <w:r>
        <w:br w:type="textWrapping"/>
      </w:r>
      <w:r>
        <w:t xml:space="preserve">Ba tội danh này, mỗi một tội đều trí mạng, mẹ con Thanh Loan hết đường chối cãi, muốn sống cũng khó.</w:t>
      </w:r>
      <w:r>
        <w:br w:type="textWrapping"/>
      </w:r>
      <w:r>
        <w:br w:type="textWrapping"/>
      </w:r>
      <w:r>
        <w:t xml:space="preserve">Vì đại án này liên lụy tới hoàng thất, Hoàng đế, Thái hậu và Nhiếp chính vương đều bị liên đới, do đó ai đứng ra chủ trì triều chính đều không thỏa đáng. Hơn nữa Vân Mộng công chúa ở triều đình lớn tiếng khóc gọi phụ hoàng mẫu hậu, chọc cho Hoàng đế và Nhiếp chính vương đều phất tay áo bỏ đi, triều thần thì loạn thành một đoàn, Thủ phụ đành phải tuyên bố bãi triều.</w:t>
      </w:r>
      <w:r>
        <w:br w:type="textWrapping"/>
      </w:r>
      <w:r>
        <w:br w:type="textWrapping"/>
      </w:r>
      <w:r>
        <w:t xml:space="preserve">Hoàng đế vỗ án, Nhiếp chính vương cau mày. Văn thần võ tướng đều không biết nên xử thế nào? đứng về bên nào</w:t>
      </w:r>
      <w:r>
        <w:br w:type="textWrapping"/>
      </w:r>
      <w:r>
        <w:br w:type="textWrapping"/>
      </w:r>
      <w:r>
        <w:t xml:space="preserve">Đại Tề quốc lần đầu tiên lâm vào khốn cảnh xấu hổ. Liên tục mấy ngày, bách quan tụ tập một chỗ nhưng đều vô kế khả thi.</w:t>
      </w:r>
      <w:r>
        <w:br w:type="textWrapping"/>
      </w:r>
      <w:r>
        <w:br w:type="textWrapping"/>
      </w:r>
      <w:r>
        <w:t xml:space="preserve">Có người nhanh nhạy nghe được tiếng gió liền tìm đến Nhiếp chính vương phủ nhưng lại bị Lý Thành Khí một mực đóng cửa không tiếp. Hắn chính là muốn hiệu quả như vậy. Hắn không ra mặt, không lên tiếng, hắn đợi cho bách quan suy nghĩ thông suốt, biết nên ủng hộ ai.</w:t>
      </w:r>
      <w:r>
        <w:br w:type="textWrapping"/>
      </w:r>
      <w:r>
        <w:br w:type="textWrapping"/>
      </w:r>
      <w:r>
        <w:t xml:space="preserve">Ý tưởng này muốn thực hiện cũng không dễ. Dù sao hoàng đế vẫn đang tại vị, lại không có mấy ai nhiệt tình tra án, tất cả nhân chứng đều giải vào thiên lao nhưng không ai có can đảm đi thẩm vấn. Không định án thì chỉ là phỏng đoán, nào có chuyện chỉ dựa vào phỏng đoán mà phế đế lập tân đế.</w:t>
      </w:r>
      <w:r>
        <w:br w:type="textWrapping"/>
      </w:r>
      <w:r>
        <w:br w:type="textWrapping"/>
      </w:r>
      <w:r>
        <w:t xml:space="preserve">Thật ra nguyên do trong đó, ai mà không biết. Bách quan đều là nhân tinh lão luyện trong chốn quan trường, biết Nhiếp chính vương cầm quyền là tình thế tất nhiên, tuy bọn họ muốn tranh công cũng không dám xuất đầu. Cho nên mặc kệ Vân Mộng công chúa thường xuyên thượng triều khóc kể, bách quan vẫn án binh bất động</w:t>
      </w:r>
      <w:r>
        <w:br w:type="textWrapping"/>
      </w:r>
      <w:r>
        <w:br w:type="textWrapping"/>
      </w:r>
      <w:r>
        <w:t xml:space="preserve">Tháng giêng, triều chính Đại Tề loạn thất bát tao</w:t>
      </w:r>
      <w:r>
        <w:br w:type="textWrapping"/>
      </w:r>
      <w:r>
        <w:br w:type="textWrapping"/>
      </w:r>
      <w:r>
        <w:t xml:space="preserve">Phương Diệu Tổ nói rất đúng, dù bên ngoài loạn thế nào thì Thần nữ điện vẫn thái bình, người trong Thần nữ điện vẫn bình thản,không chút lo lắng vì chuyện trên triều đình vì dù ai làm hoàng đế, Thần nữ vẫn là Thần nữ, địa vị không có gì thay đổi</w:t>
      </w:r>
      <w:r>
        <w:br w:type="textWrapping"/>
      </w:r>
      <w:r>
        <w:br w:type="textWrapping"/>
      </w:r>
      <w:r>
        <w:t xml:space="preserve">Vì các quân phủ bảo trì sự trầm mặc quỷ dị, cho nên văn võ ba quan cũng noi theo, tất cả đều thả lỏng thần kinh, hưởng thụ những ngày nghỉ trăm năm khó có được</w:t>
      </w:r>
      <w:r>
        <w:br w:type="textWrapping"/>
      </w:r>
      <w:r>
        <w:br w:type="textWrapping"/>
      </w:r>
      <w:r>
        <w:t xml:space="preserve">Một ngày, sau giữa trưa, Phó Lệnh Nguyệt vận công điều tức xong, nghe cung nữ báo có Ngô Mỹ Nhân cầu kiến. Nàng có chút bị kiềm hãm, đột nhiên cảm thấy có dự cảm không hay</w:t>
      </w:r>
      <w:r>
        <w:br w:type="textWrapping"/>
      </w:r>
      <w:r>
        <w:br w:type="textWrapping"/>
      </w:r>
      <w:r>
        <w:t xml:space="preserve">“Nương nương’ Ngô Mỹ Nhân lạnh mặt, trong mắt có vẻ lãnh tình chứ không còn thái độ trêu tức như những ngày gần đây</w:t>
      </w:r>
      <w:r>
        <w:br w:type="textWrapping"/>
      </w:r>
      <w:r>
        <w:br w:type="textWrapping"/>
      </w:r>
      <w:r>
        <w:t xml:space="preserve">“Ngô lão bản có chuyện gì?” Phó Lệnh Nguyệt giật mình, cảm thấy Ngô Mỹ Nhân đột nhiên nghiêm túc rất khác thường, chẳng lẽ đã xảy ra đại sự gì?</w:t>
      </w:r>
      <w:r>
        <w:br w:type="textWrapping"/>
      </w:r>
      <w:r>
        <w:br w:type="textWrapping"/>
      </w:r>
      <w:r>
        <w:t xml:space="preserve">“Thuộc hạ muốn đến thông báo với nương nương” Ngô Mỹ Nhân chắp tay ‘đồng thời cũng có một yêu cầu quá đáng, cầu nương nương thành toàn”</w:t>
      </w:r>
      <w:r>
        <w:br w:type="textWrapping"/>
      </w:r>
      <w:r>
        <w:br w:type="textWrapping"/>
      </w:r>
      <w:r>
        <w:t xml:space="preserve">“Ngươi muốn đi đâu?”Phó Lệnh Nguyệt khẩn trương hẳn ‘có chuyện gì cứ nói thẳng, đừng lòng vòng như vậy’ nàng không biết mình khẩn trương vì cái gì, Ngô Mỹ Nhân nhất định có nhiệm vụ nhưng nàng lại chợt thấy không nỡ</w:t>
      </w:r>
      <w:r>
        <w:br w:type="textWrapping"/>
      </w:r>
      <w:r>
        <w:br w:type="textWrapping"/>
      </w:r>
      <w:r>
        <w:t xml:space="preserve">‘Đi làm việc cũ” Ngô Mỹ Nhân ôn hòa đáp</w:t>
      </w:r>
      <w:r>
        <w:br w:type="textWrapping"/>
      </w:r>
      <w:r>
        <w:br w:type="textWrapping"/>
      </w:r>
      <w:r>
        <w:t xml:space="preserve">Phó Lệnh Nguyệt ngẩn người, bị biểu tình của hắn dọa “có án mưu sát sao?” nàng cảm thấy cao thủ trước khi làm nhiệm vụ lại nói trịnh trọng như thế không phải là chuyện tốt</w:t>
      </w:r>
      <w:r>
        <w:br w:type="textWrapping"/>
      </w:r>
      <w:r>
        <w:br w:type="textWrapping"/>
      </w:r>
      <w:r>
        <w:t xml:space="preserve">Ngô Mỹ Nhân không phủ nhân “đã lâu không có giết người, tay có chút ngứa”</w:t>
      </w:r>
      <w:r>
        <w:br w:type="textWrapping"/>
      </w:r>
      <w:r>
        <w:br w:type="textWrapping"/>
      </w:r>
      <w:r>
        <w:t xml:space="preserve">“Giết ai?có thể nói cho ta biết không?’ Phó Lệnh Nguyệt vừa nói ra miệng liền thấy mình đường đột “ta sẽ không nói lung tung”</w:t>
      </w:r>
      <w:r>
        <w:br w:type="textWrapping"/>
      </w:r>
      <w:r>
        <w:br w:type="textWrapping"/>
      </w:r>
      <w:r>
        <w:t xml:space="preserve">“Thế cục đang rơi vào nút chết, ta phải đi giải’ Ngô Mỹ Nhân cười vân đạm phong khinh ‘lần này là đại nhân vật”</w:t>
      </w:r>
      <w:r>
        <w:br w:type="textWrapping"/>
      </w:r>
      <w:r>
        <w:br w:type="textWrapping"/>
      </w:r>
      <w:r>
        <w:t xml:space="preserve">“Lại là ý của Trương đại nhân?’ Phó Lệnh Nguyệt cau mày “sẽ không phải bảo ngươi tiến cung đối phó Thanh Loan chứ?”</w:t>
      </w:r>
      <w:r>
        <w:br w:type="textWrapping"/>
      </w:r>
      <w:r>
        <w:br w:type="textWrapping"/>
      </w:r>
      <w:r>
        <w:t xml:space="preserve">‘Đại nhân sẽ không ngốc vậy đâu?” Ngô Mỹ Nhân cười thành tiếng</w:t>
      </w:r>
      <w:r>
        <w:br w:type="textWrapping"/>
      </w:r>
      <w:r>
        <w:br w:type="textWrapping"/>
      </w:r>
      <w:r>
        <w:t xml:space="preserve">Phó Lệnh Nguyệt nghiêm mặt, trêu ghẹo ‘ngươi nói cho ta biết tình hình đi, nếu không ta sẽ không đáp ứng yêu cầu của ngươi”</w:t>
      </w:r>
      <w:r>
        <w:br w:type="textWrapping"/>
      </w:r>
      <w:r>
        <w:br w:type="textWrapping"/>
      </w:r>
      <w:r>
        <w:t xml:space="preserve">“Thái hậu rất hận Nhiếp chính vương, muốn diệt trừ cho bằng được.  Tối nay, sẽ có sát thủ xâm nhập vào Nhiếp chính vương phủ, ta đã xin Thái hậu cho đi giết giặc” Ngô Mỹ Nhân thản nhiên nói</w:t>
      </w:r>
      <w:r>
        <w:br w:type="textWrapping"/>
      </w:r>
      <w:r>
        <w:br w:type="textWrapping"/>
      </w:r>
      <w:r>
        <w:t xml:space="preserve">Phó Lệnh Nguyệt giật mình, nàng vậy mà đã đoán sai hướng. Người bị mưu sát lại là Lý Thành Khí. Ngẫm lại cũng phải, nay Lý Thành Khí chiếm thế thượng phong, không cần dùng thủ đoạn để ám sát mẹ con Thanh Loan nhưng tình cảnh của Thanh Loan lại hết sức gian nan, không có quân đội làm chỗ dựa cũng không có võ công hộ thân, chỉ có thể dựa vào đám tử sĩ thủ hạ mà đấu với Lý Thành Khí. Nàng đột nhiên nhớ tới bên cạnh Thanh Loan có một nữ tử võ công trác tuyệt  ‘bên cạnh Thái hậu có một nữ quan, công phu không tệ, ta cảm giác không thua gì ngươi, để nàng đi không được sao?” sao Trương Kê có thể vụ mưu sát nào cũng để Ngô Mỹ Nhân ra tay, cũng đâu phải chuyện liên quan tới Thất Tinh Bắc Đẩu</w:t>
      </w:r>
      <w:r>
        <w:br w:type="textWrapping"/>
      </w:r>
      <w:r>
        <w:br w:type="textWrapping"/>
      </w:r>
      <w:r>
        <w:t xml:space="preserve">“Nào có đơn giản như vậy” Ngô Mỹ Nhân lắc đầu ‘võ công của nàng quả thật không tệ nhưng một người sao được? hiện tại Lý Thành Khí muốn gặp là có thể nhìn thấy sao? không nói cấm quân canh phòng nghiêm ngặt không kẽ hở, cung nỏ phòng thủ suốt ngày đêm, tới gần đã khó nói gì tới giết người”</w:t>
      </w:r>
      <w:r>
        <w:br w:type="textWrapping"/>
      </w:r>
      <w:r>
        <w:br w:type="textWrapping"/>
      </w:r>
      <w:r>
        <w:t xml:space="preserve">“Vậy ngươi còn đi?” Phó Lệnh Nguyệt ngạc nhiên “ngươi muốn chết sao?”</w:t>
      </w:r>
      <w:r>
        <w:br w:type="textWrapping"/>
      </w:r>
      <w:r>
        <w:br w:type="textWrapping"/>
      </w:r>
    </w:p>
    <w:p>
      <w:pPr>
        <w:pStyle w:val="Heading2"/>
      </w:pPr>
      <w:bookmarkStart w:id="105" w:name="quyển-5---chương-5-án-hoàng-gia"/>
      <w:bookmarkEnd w:id="105"/>
      <w:r>
        <w:t xml:space="preserve">83. Quyển 5 - Chương 5: Án Hoàng Gia</w:t>
      </w:r>
    </w:p>
    <w:p>
      <w:pPr>
        <w:pStyle w:val="Compact"/>
      </w:pPr>
      <w:r>
        <w:br w:type="textWrapping"/>
      </w:r>
      <w:r>
        <w:br w:type="textWrapping"/>
      </w:r>
      <w:r>
        <w:t xml:space="preserve">“Đừng nói ghê gớm như vậy, ta chỉ đi hỗ trợ’ Ngô Mỹ Nhân cười nhẹ “giúp Thượng cung phân tán sự chú ý của hộ vệ bên ngoài mà thôi, hơn nữa trong Nhiếp vương phủ còn có ám vệ của chúng ta cùng mật thám của các Đô đốc phủ âm thầm tiếp ứng, chỉ cần giúp nàng lẻn vào, nhiệm vụ của ta kết thúc”</w:t>
      </w:r>
      <w:r>
        <w:br w:type="textWrapping"/>
      </w:r>
      <w:r>
        <w:br w:type="textWrapping"/>
      </w:r>
      <w:r>
        <w:t xml:space="preserve">Nói nghe nhẹ như vậy nhưng tuy không phải chủ lực mà lại nguy hiểm hơn, thu hút sự chú ý của hộ vệ, vậy chẳng phải biến mình thành bia ngắm sao? Phó Lệnh Nguyệt hiểu được vì sao Ngô Mỹ Nhân đến nói lời tạm biệt, hắn rất lý trí, hắn hoàn toàn có thể dự tính được tính nguy hiểm của nhiệm vụ. Tựa như lần trước ở Úc Lâm biệt viện, hắn đã nói mình có khả năng giết chết Úy Trình Cù nhưng không nắm chắc an toàn trở ra, quả nhiên sau này hắn đã bị bắt vào đại lao còn bị Diêm Tân dùng đại hình đến suýt chết. Lần này…Phó Lệnh Nguyệt vẫn muốn khuyên hắn thu tay “giết gà sao lại dùng đến dao mổ trâu?ngươi đi thì rất đáng tiếc, phiêu lưu quá lớn, mất nhiều hơn được”</w:t>
      </w:r>
      <w:r>
        <w:br w:type="textWrapping"/>
      </w:r>
      <w:r>
        <w:br w:type="textWrapping"/>
      </w:r>
      <w:r>
        <w:t xml:space="preserve">“Khó mà làm được! Lần này là giết đại nhân vật trăm năm khó gặp, chuyện lưu danh sử sách như thế sao có thể bỏ qua” Ngô Mỹ Nhân quyết đoán lắc đầu “hơn nữa, nếu Từ thượng cung thất thủ, ta có thể thế chân, nói không chừng người lưu danh sử sách là ta” Ngô Mỹ Nhân híp mắt, tươi cười đầy khao khát</w:t>
      </w:r>
      <w:r>
        <w:br w:type="textWrapping"/>
      </w:r>
      <w:r>
        <w:br w:type="textWrapping"/>
      </w:r>
      <w:r>
        <w:t xml:space="preserve">“Ngươi thực điên rồi…” Phó Lệnh Nguyệt không kiềm được “đại nhân của ngươi là kẻ điên, ngươi cũng điên theo. Mỹ Nhân, ngươi đúng là kẻ chưa thấy quan tài chưa đổ lệ. Đây là đi nộp mạng ah, còn xung phong làm, phải chết trong tay Trương đại nhân ngươi mới tỉnh ngộ sao?”</w:t>
      </w:r>
      <w:r>
        <w:br w:type="textWrapping"/>
      </w:r>
      <w:r>
        <w:br w:type="textWrapping"/>
      </w:r>
      <w:r>
        <w:t xml:space="preserve">“Nương nương của ta, ngài đừng nói khó nghe vậy ah” Ngô Mỹ Nhân không cho là đúng “có câu sống vinh không bằng chết nhục, con người sớm muộn gì cũng đi tới kết cục này, hơn nữa chuyện đêm nay cũng không hung hiểm đến vậy, ta biết ngài tâm địa Bồ Tát quan tâm tới ta, cầu ngài đừng suy nghĩ miên man”</w:t>
      </w:r>
      <w:r>
        <w:br w:type="textWrapping"/>
      </w:r>
      <w:r>
        <w:br w:type="textWrapping"/>
      </w:r>
      <w:r>
        <w:t xml:space="preserve">“Vậy sao Trung quân phủ không ra tay?mà phải để các ngươi ra tay” Phó Lệnh Nguyệt nghi hoặc</w:t>
      </w:r>
      <w:r>
        <w:br w:type="textWrapping"/>
      </w:r>
      <w:r>
        <w:br w:type="textWrapping"/>
      </w:r>
      <w:r>
        <w:t xml:space="preserve">“Vì bọn họ có chuyện quan trọng hơn phải làm” Ngô Mỹ Nhân phất tay “hơn nữa hiện tại là bọn họ giúp chúng ta báo thù, sau đó mới là chúng ta giúp bọn họ cướp lấy thiên hạ, đêm nay là chuyện chúng ta phải làm, nhiệm vụ đã phân công rõ ràng, chúng ta cũng không muốn thiếu nợ người sao phải mượn tay người khác để làm?”</w:t>
      </w:r>
      <w:r>
        <w:br w:type="textWrapping"/>
      </w:r>
      <w:r>
        <w:br w:type="textWrapping"/>
      </w:r>
      <w:r>
        <w:t xml:space="preserve">Phó Lệnh Nguyệt cảm giác đúng là ông nói gà bà nói vịt, người này đã vướng phải ma chướng, dầu muối đều không ăn. Nàng cuối cùng vẫn phải bất đắc dĩ tiếp nhận sự thật “nói đi, muốn ta làm gì?”</w:t>
      </w:r>
      <w:r>
        <w:br w:type="textWrapping"/>
      </w:r>
      <w:r>
        <w:br w:type="textWrapping"/>
      </w:r>
      <w:r>
        <w:t xml:space="preserve">“Thật ra cũng không có gì”Ngô Mỹ Nhân vân đạm phong khinh nở nụ cười “chỉ là trước khi đi muốn cáo biệt ngài. Qua đêm nay, nếu ta còn sống cũng chưa chắc có thể quay lại Thần nữ điện nhưng ta sẽ truyền tin cho ngài, nếu ta không có tin tức gì, thỉnh nương nương khi gặp lại đại nhân, chuyển giùm ta câu này”</w:t>
      </w:r>
      <w:r>
        <w:br w:type="textWrapping"/>
      </w:r>
      <w:r>
        <w:br w:type="textWrapping"/>
      </w:r>
      <w:r>
        <w:t xml:space="preserve">Phó Lệnh Nguyệt có chút khó chịu “nói đi” nàng thật không muốn trải qua cảnh tượng như vậy</w:t>
      </w:r>
      <w:r>
        <w:br w:type="textWrapping"/>
      </w:r>
      <w:r>
        <w:br w:type="textWrapping"/>
      </w:r>
      <w:r>
        <w:t xml:space="preserve">“Ta đi trước, kiếp sau lại theo hắn” Ngô Mỹ Nhân cười đáp</w:t>
      </w:r>
      <w:r>
        <w:br w:type="textWrapping"/>
      </w:r>
      <w:r>
        <w:br w:type="textWrapping"/>
      </w:r>
      <w:r>
        <w:t xml:space="preserve">Phó Lệnh Nguyệt cúi đầu, thở dài</w:t>
      </w:r>
      <w:r>
        <w:br w:type="textWrapping"/>
      </w:r>
      <w:r>
        <w:br w:type="textWrapping"/>
      </w:r>
      <w:r>
        <w:t xml:space="preserve">Tiền Lương và Phương gia nhất định đã đạt thành hiệp nghị, cổ động Thanh Loan đi ám sát Lý Thành Khí. Không cần nghĩ cũng biết dù sự tình thành hay bại thì Đại Tề rất nhanh sẽ rối loạn, hai nhà này âm hiểm ngồi tọa sơn quan hổ đấu lại ở bên tranh thủ thờ cơ mà đâm một đao. Giống như nàng từng giả thiết: thắng lợi tới, Phương Chấn sẽ không chấp nhận trên đầu có thêm một thiên tử trên danh nghĩa, người của Tiền Lương cũng sẽ không làm chậm kế hoạch báo thù, một Lý Tuấn Ngạn ngã, sau này còn phải nghĩ cách đối phó Lý Thành Khí, rất mệt. Cho nên bọn họ mới muốn nhất tiễn song điêu, giải quyết một lần.</w:t>
      </w:r>
      <w:r>
        <w:br w:type="textWrapping"/>
      </w:r>
      <w:r>
        <w:br w:type="textWrapping"/>
      </w:r>
      <w:r>
        <w:t xml:space="preserve">“Cáo từ’ Ngô Mỹ Nhân chắp tay xoay người, rời đi</w:t>
      </w:r>
      <w:r>
        <w:br w:type="textWrapping"/>
      </w:r>
      <w:r>
        <w:br w:type="textWrapping"/>
      </w:r>
      <w:r>
        <w:t xml:space="preserve">“Ngươi đợi chút” Phó Lệnh Nguyệt đột nhiên lóe lên một ý tưởng. Nàng chợt nghĩ tới một chuyện, có khả năng có thể thực hiện “ta lấy cái này cho ngươi” nàng bước nhanh vào trong điện, lấy trong tủ quần áo ra một bọc nhỏ. Nàng cẩn thận lấy ra bảo bối</w:t>
      </w:r>
      <w:r>
        <w:br w:type="textWrapping"/>
      </w:r>
      <w:r>
        <w:br w:type="textWrapping"/>
      </w:r>
      <w:r>
        <w:t xml:space="preserve">“Đây là ngọc bài Lý Thành Khí từng tặng ta, có lẽ sẽ có ích với ngươi” nàng đưa ngọc bài phúc chí tâm linh đưa cho Ngô Mỹ Nhân “mang theo đi, dù vô dụng cũng có chút an tâm”</w:t>
      </w:r>
      <w:r>
        <w:br w:type="textWrapping"/>
      </w:r>
      <w:r>
        <w:br w:type="textWrapping"/>
      </w:r>
      <w:r>
        <w:t xml:space="preserve">Ngô Mỹ Nhân do dự đưa tay ra</w:t>
      </w:r>
      <w:r>
        <w:br w:type="textWrapping"/>
      </w:r>
      <w:r>
        <w:br w:type="textWrapping"/>
      </w:r>
      <w:r>
        <w:t xml:space="preserve">Phó Lệnh Nguyệt cười nói “ngươi đừng nghi ngờ ta, ta không có tâm tư gì khác, chỉ là đột nhiên không muốn ngươi chết”</w:t>
      </w:r>
      <w:r>
        <w:br w:type="textWrapping"/>
      </w:r>
      <w:r>
        <w:br w:type="textWrapping"/>
      </w:r>
      <w:r>
        <w:t xml:space="preserve">Ngô Mỹ Nhân đáp ‘hôm nay ta mới phát hiện nữ nhân cũng có chỗ đáng yêu”</w:t>
      </w:r>
      <w:r>
        <w:br w:type="textWrapping"/>
      </w:r>
      <w:r>
        <w:br w:type="textWrapping"/>
      </w:r>
      <w:r>
        <w:t xml:space="preserve">“Ai?” Phó Lệnh Nguyệt đưa tay giật lấy ngọc bài “ngươi đáp ứng ta một chuyện trước” nàng giảo hoạt, tự đắc cười “đừng trừng ta, đây chính là học từ Trương đại nhân nhà ngươi ah”</w:t>
      </w:r>
      <w:r>
        <w:br w:type="textWrapping"/>
      </w:r>
      <w:r>
        <w:br w:type="textWrapping"/>
      </w:r>
      <w:r>
        <w:t xml:space="preserve">Ngô Mỹ Nhân sửng sốt, bất đắc dĩ thở dài “được, nói đi”</w:t>
      </w:r>
      <w:r>
        <w:br w:type="textWrapping"/>
      </w:r>
      <w:r>
        <w:br w:type="textWrapping"/>
      </w:r>
      <w:r>
        <w:t xml:space="preserve">“Tiền Lương…”Phó Lệnh Nguyệt nhẹ giọng, hai mắt trông chờ nhìn hắn, hỏi “Tứ hoàng tử tên là gì?”</w:t>
      </w:r>
      <w:r>
        <w:br w:type="textWrapping"/>
      </w:r>
      <w:r>
        <w:br w:type="textWrapping"/>
      </w:r>
      <w:r>
        <w:t xml:space="preserve">“Họ Tiêu, tên Thành” Ngô Mỹ Nhân vừa đáp vừa đoạt lấy lệnh bài</w:t>
      </w:r>
      <w:r>
        <w:br w:type="textWrapping"/>
      </w:r>
      <w:r>
        <w:br w:type="textWrapping"/>
      </w:r>
      <w:r>
        <w:t xml:space="preserve">Trước bữa cơm chiều, Phó Lệnh Nguyệt nhanh chóng làm tốt chuyện đã dự tính từ lâu. Nàng và Bàng Doanh Doanh liên thủ cứu Liễu Dung ra khỏi biệt viện của Trung quân phủ. Hiện tại tình thế hỗn loạn, sẽ không ai chú ý tới một nhân vật tiểu tốt như thế, vì vậy các nàng dễ dàng đắc thủ. Phó Lệnh Nguyệt lệnh cho Bàng Doanh Doanh đưa Liễu Dung về Tê Hà phủ,chuyển đến trong tay Viên Li. Về phần cái khác đều không cần nói với Viên Li vì nàng cũng không muốn nói gì với hắn.</w:t>
      </w:r>
      <w:r>
        <w:br w:type="textWrapping"/>
      </w:r>
      <w:r>
        <w:br w:type="textWrapping"/>
      </w:r>
      <w:r>
        <w:t xml:space="preserve">Liễu Dung luôn miệng nói cảm tạ nhưng Phó Lệnh Nguyệt từ đầu tới cuối không hề nói chuyện với nàng, thậm chí không nhìn nàng lấy một cái.Đưa một nữ nhân khác tới bên cạnh nam nhân mình thích, nàng không nói rõ được cảm giác của mình là gì. Có lẽ là nàng lây bệnh của Ngô Mỹ Nhân, tự mình ngược mình…</w:t>
      </w:r>
      <w:r>
        <w:br w:type="textWrapping"/>
      </w:r>
      <w:r>
        <w:br w:type="textWrapping"/>
      </w:r>
      <w:r>
        <w:t xml:space="preserve">Nguyệt hắc phong cao là lúc thích hợp nhất để ám sát giết người.</w:t>
      </w:r>
      <w:r>
        <w:br w:type="textWrapping"/>
      </w:r>
      <w:r>
        <w:br w:type="textWrapping"/>
      </w:r>
      <w:r>
        <w:t xml:space="preserve">Phó Lệnh Nguyệt khoác áo hồ cừu, cầm đèn lồng, một mình thong thả cô liêu bước đi trong điện, lại phát hiện phía trước đột nhiên xuất hiện một thân ảnh tuấn tú</w:t>
      </w:r>
      <w:r>
        <w:br w:type="textWrapping"/>
      </w:r>
      <w:r>
        <w:br w:type="textWrapping"/>
      </w:r>
      <w:r>
        <w:t xml:space="preserve">Phương Diệu Tổ? Phó Lệnh Nguyệt nhất thời có  chút mê hoặc, tiến nhanh lên trước, thân thiết khoát cánh tay hắn“trễ như vậy sao lại tới đây? Lại không mang theo hộ vệ, nguy hiểm vậy ah”</w:t>
      </w:r>
      <w:r>
        <w:br w:type="textWrapping"/>
      </w:r>
      <w:r>
        <w:br w:type="textWrapping"/>
      </w:r>
      <w:r>
        <w:t xml:space="preserve">‘Cho bọn họ lui xuống đi” Phương Diệu Tổ cong khóe môi lại khó nén được vẻ mệt mỏi</w:t>
      </w:r>
      <w:r>
        <w:br w:type="textWrapping"/>
      </w:r>
      <w:r>
        <w:br w:type="textWrapping"/>
      </w:r>
      <w:r>
        <w:t xml:space="preserve">Phó Lệnh Nguyệt hiểu hắn đến gặp nhất định là có chuyện, lập tức mời hắn vào điện, nhìn chung quanh rồi tự mình đóng cửa phòng lại</w:t>
      </w:r>
      <w:r>
        <w:br w:type="textWrapping"/>
      </w:r>
      <w:r>
        <w:br w:type="textWrapping"/>
      </w:r>
      <w:r>
        <w:t xml:space="preserve">“Đừng khẩn trương, không có chuyện gì lớn” Phương Diệu Tổ bị hành động cẩn thận của nàng làm cho tức cười</w:t>
      </w:r>
      <w:r>
        <w:br w:type="textWrapping"/>
      </w:r>
      <w:r>
        <w:br w:type="textWrapping"/>
      </w:r>
      <w:r>
        <w:t xml:space="preserve">Phó Lệnh Nguyệt quay lại, phát hiện trong tay hắ có thêm một vò rượu</w:t>
      </w:r>
      <w:r>
        <w:br w:type="textWrapping"/>
      </w:r>
      <w:r>
        <w:br w:type="textWrapping"/>
      </w:r>
      <w:r>
        <w:t xml:space="preserve">“Nguyệt nhi, bồi ta được không?” Phương Diệu Tổ vén áo ngồi xuống “ngươi không cần uống, chỉ mình ta uống, nghe ta nói chuyện là được rồi” nói xong thuần thục  mở vò rượu</w:t>
      </w:r>
      <w:r>
        <w:br w:type="textWrapping"/>
      </w:r>
      <w:r>
        <w:br w:type="textWrapping"/>
      </w:r>
      <w:r>
        <w:t xml:space="preserve">Phó Lệnh Nguyệt kinh ngạc, nhu thuận ngồi xuống</w:t>
      </w:r>
      <w:r>
        <w:br w:type="textWrapping"/>
      </w:r>
      <w:r>
        <w:br w:type="textWrapping"/>
      </w:r>
      <w:r>
        <w:t xml:space="preserve">Phương Diệu Tổ tự rót tự uống, liên tục mấy chén, hắn vẫn trầm mặc không lên tiếng. Không khí có chút nặng nề</w:t>
      </w:r>
      <w:r>
        <w:br w:type="textWrapping"/>
      </w:r>
      <w:r>
        <w:br w:type="textWrapping"/>
      </w:r>
      <w:r>
        <w:t xml:space="preserve">Phó Lệnh Nguyệt nhìn vẻ mặt khó nén ưu tư của hắn, trong lòng cũng thấy phiền muộn. Nàng nghĩ tới Liễu Dung vài ngày nữa gặp được Viên Li sẽ vui sướng thế nào, trong lòng liền thấy ngũ vị tạp trần. Nàng đột nhiên muốn uống rượu, lập tức đưa tay cầm lấy chén rượu</w:t>
      </w:r>
      <w:r>
        <w:br w:type="textWrapping"/>
      </w:r>
      <w:r>
        <w:br w:type="textWrapping"/>
      </w:r>
      <w:r>
        <w:t xml:space="preserve">“Ngươi uống ít thôi” Phương Diệu Tổ chậm rãi lên tiếng “bị thương một lần, tửu lượng sẽ giảm một phần, đừng khiến thân thể chịu khổ”</w:t>
      </w:r>
      <w:r>
        <w:br w:type="textWrapping"/>
      </w:r>
      <w:r>
        <w:br w:type="textWrapping"/>
      </w:r>
      <w:r>
        <w:t xml:space="preserve">Phó Lệnh Nguyệt chua xót nở nụ cười, lúc trước say rượu tạo thành thân thể không khỏe, có câu liền sẹo là quên đau nhưng nàng cũng không muốn nói nhiều, hào sảng cầm chén rượu lên “đêm nay trăng đặc biệt sáng, thích hợp để uống rượu. Ta sẽ tự biết chừng mực”</w:t>
      </w:r>
      <w:r>
        <w:br w:type="textWrapping"/>
      </w:r>
      <w:r>
        <w:br w:type="textWrapping"/>
      </w:r>
      <w:r>
        <w:t xml:space="preserve">Phương Diệu Tổ lắc đầu cười. Hai người không nói gì, trầm tư chạm cốc</w:t>
      </w:r>
      <w:r>
        <w:br w:type="textWrapping"/>
      </w:r>
      <w:r>
        <w:br w:type="textWrapping"/>
      </w:r>
      <w:r>
        <w:t xml:space="preserve">Như thế này thật tốt. Không cần nói gì, Phương Lệnh Nguyệt lại cảm thấy hơn cả nói rất nhiều lời</w:t>
      </w:r>
      <w:r>
        <w:br w:type="textWrapping"/>
      </w:r>
      <w:r>
        <w:br w:type="textWrapping"/>
      </w:r>
      <w:r>
        <w:t xml:space="preserve">Rươu vào cổ, nàng dần cảm thấy mình thật vĩ đại, tự làm khổ mình để thành toàn cho người khác. Từ nay về sau, hắn có thê có tử, nàng lại cô đơn một mình, thực sự có cảm giác là Phật tổ tự xả thân. Ánh trăng chiếu sáng, Phó Lệnh Nguyệt cảm thấy mình như được nhuộm bởi một tầng hào quang, trở thành thần tiên. Nàng bất tri bất giác uống đến choáng váng nhưng trước giờ tửu lượng của nàng rất khá, xem ra Phương Diệu Tổ nói đúng, bị thương một lần, tửu lượng liền giảm bớt một phần. Nàng cảm giác trước mắt mơ hồ, còn muốn ói. Nàng thực sự không được, xem ra từ nay về sau nàng phải uống ít mới được</w:t>
      </w:r>
      <w:r>
        <w:br w:type="textWrapping"/>
      </w:r>
      <w:r>
        <w:br w:type="textWrapping"/>
      </w:r>
      <w:r>
        <w:t xml:space="preserve">“Ngươi đừng uống nữa, còn uống sẽ không thể nghe ta nói chuyện” Phương Diệu Tổ nhận ra nàng không ổn, đè tay nàng lại</w:t>
      </w:r>
      <w:r>
        <w:br w:type="textWrapping"/>
      </w:r>
      <w:r>
        <w:br w:type="textWrapping"/>
      </w:r>
      <w:r>
        <w:t xml:space="preserve">“Haha” Phó Lệnh Nguyệt đột nhiên phát hiện mình có thể cười thoải mái như vậy, cảm giác này đã lâu không có. Nàng nghiêng người, đưa tay đỡ mặt “ngươi ngồi nãy giờ vẫn y như cái hũ nút, nhân lúc ta say, nói mau đi”</w:t>
      </w:r>
      <w:r>
        <w:br w:type="textWrapping"/>
      </w:r>
      <w:r>
        <w:br w:type="textWrapping"/>
      </w:r>
      <w:r>
        <w:t xml:space="preserve">Phương Diệu Tổ thản nhiên nhìn nàng, ánh mắt không gợn sóng nhưng nhìn nàng si ngốc cười, trong con ngươi trầm tĩnh lại lóe lên, thanh âm rất thấp lại cực kỳ trịnh trọng “ta muốn nói ta thích ngươi, ta muốn cười ngươi”</w:t>
      </w:r>
      <w:r>
        <w:br w:type="textWrapping"/>
      </w:r>
      <w:r>
        <w:br w:type="textWrapping"/>
      </w:r>
      <w:r>
        <w:t xml:space="preserve">Phó Lệnh Nguyệt bật cười “ngươi uống say hả? ngươi nhất định dỗ cho ta vui” Ai chẳng biết nàng chưa đến hai mươi bốn tuổi là không thể từ chức, trừ phi là hoàng đế, nếu không ai cũng không thể cưới nàng. Nàng cúi đầu “ngươi không thể sáu năm nữa mới đón dâu, đừng dỗ ta nữa”</w:t>
      </w:r>
      <w:r>
        <w:br w:type="textWrapping"/>
      </w:r>
      <w:r>
        <w:br w:type="textWrapping"/>
      </w:r>
      <w:r>
        <w:t xml:space="preserve">Phương Diệu Tổ im lặng mở thêm một vò rượu, chậm rãi tự rót cho mình, uống liền ba chén, thì thào “Ta là nói thật”</w:t>
      </w:r>
      <w:r>
        <w:br w:type="textWrapping"/>
      </w:r>
      <w:r>
        <w:br w:type="textWrapping"/>
      </w:r>
      <w:r>
        <w:t xml:space="preserve">Uống rượu  say cũng thật tốt, Phó Lệnh Nguyệt cảm thấy thân thể của mình cũng được thả lỏng. Có thể cười thật tốt, có thể khóc cũng rất tốt, nàng đột nhiên không còn cố kỵ nữa, nói thẳng ra “ngươi có nghĩ tới hậu quả không?ngươi có biết Khai Dương song tinh, nếu ta là yêu nữ thực sự sẽ có hại cho thân thể của ngươi”</w:t>
      </w:r>
      <w:r>
        <w:br w:type="textWrapping"/>
      </w:r>
      <w:r>
        <w:br w:type="textWrapping"/>
      </w:r>
      <w:r>
        <w:t xml:space="preserve">“Yên tâm, ta sẽ tìm người trị cho ngươi” Phương Diệu Tổ thản nhiên nở nụ cười ‘hơn nữa ta cũng không tin mấy chuyện kia, đương nhiên không để trong lòng”</w:t>
      </w:r>
      <w:r>
        <w:br w:type="textWrapping"/>
      </w:r>
      <w:r>
        <w:br w:type="textWrapping"/>
      </w:r>
      <w:r>
        <w:t xml:space="preserve">Phó Lệnh Nguyệt ngẩn người, lời này nghe thực sự dễ nghe, nàng vui vẻ cầm chén rượu lên “vậy ngươi hãy phù hộ cho ta là yêu nữ đi, nếu không chúng ta sẽ không có kết quả, sẽ không ai đồng ý cho ngươi lấy một yêu nữ. Nhưng nếu ta là thần nữ cũng không được, trừ phi cha và đại ca ngươi đều chết hết, không thì…”</w:t>
      </w:r>
      <w:r>
        <w:br w:type="textWrapping"/>
      </w:r>
      <w:r>
        <w:br w:type="textWrapping"/>
      </w:r>
      <w:r>
        <w:t xml:space="preserve">“Đừng nghĩ nhiều như vậy” Phương Diệu Tổ cắt ngang lời nàng. Không biết có phải do say hay không nhưng Phó Lệnh Nguyệt có cảm giác tay hắn hơi run. Ngữ khí của Phương Diệu Tổ hơi lạnh nhưng ánh mắt lại rất kiên địn “ngươi là của ta, chỉ cần ngươi nhận định ta, ta sẽ không lại để mất ngươi”</w:t>
      </w:r>
      <w:r>
        <w:br w:type="textWrapping"/>
      </w:r>
      <w:r>
        <w:br w:type="textWrapping"/>
      </w:r>
      <w:r>
        <w:t xml:space="preserve">Phó Lệnh Nguyệt đột nhiên nhớ tới khóa huấn luyện ở Mất Hồn điện, ai tin lời nói ngọt của nam nhân thì chính là kẻ ngốc. Nàng bật cười, vung tay “Diệu Tổ, đừng nói chuyện phiền lòng nữa. Đến, chúng ta uống rượu đi”</w:t>
      </w:r>
      <w:r>
        <w:br w:type="textWrapping"/>
      </w:r>
      <w:r>
        <w:br w:type="textWrapping"/>
      </w:r>
      <w:r>
        <w:t xml:space="preserve">Phó Lệnh Nguyệt gian nan mở hai mắt ra, phát hiện bên ngoài đã sáng trưng. Nàng bật dậy, phát hiện mình đúng là nằm ở bên trong, trên người chỉ còn nội y đơn sơ.Không biết lúc này đang là buổi sáng hay là giữa trưa, không biết đang có chuyện gì xảy ra?</w:t>
      </w:r>
      <w:r>
        <w:br w:type="textWrapping"/>
      </w:r>
      <w:r>
        <w:br w:type="textWrapping"/>
      </w:r>
      <w:r>
        <w:t xml:space="preserve">Nàng thở hổn hển mới cảm thấy đầu óc quay cuồng, tác dụng của rượu bắt đầu phát tác. Nàng rất muốn nằm xuống nhưng nàng không thể. Đêm qua rốt cuộc đã xảy ra chuyện gì? nàng cố nhớ lại nhưng trí nhớ rất hỗn loạn. Nàng chỉ nhớ nàng nói rất nhiều, rất nhiều,còn vừa khóc vừa cười, vừa cười vừa khóc. Hình như Phương Diệu Tổ đã hôn nàng, nàng còn mạnh liệt đáp lại. Sau đó…nàngđã làm gì?nàng còn nhớ rõ có Viên Li? Trời ạ, nàng đau đầu vô cùng, trí nhớ đó là mộng hay đêm qua là sự thật?</w:t>
      </w:r>
      <w:r>
        <w:br w:type="textWrapping"/>
      </w:r>
      <w:r>
        <w:br w:type="textWrapping"/>
      </w:r>
      <w:r>
        <w:t xml:space="preserve">Rối loạn, thực sự rất loạn. Rốt cuộc nàng và Phương Diệu Tổ có làm chuyện đó không?Nàng tìm chung quanh nhưng không tìm được đáp án, giường của nàng đã được cung nữ thu dọn, mọi thứ đều sạch sẽ không một dấu vết lưu lại.</w:t>
      </w:r>
      <w:r>
        <w:br w:type="textWrapping"/>
      </w:r>
      <w:r>
        <w:br w:type="textWrapping"/>
      </w:r>
      <w:r>
        <w:t xml:space="preserve">Làm sao bây giờ? Phó Lệnh Nguyệt suy nghĩ hỗn loạn. Loại chuyện này, nàng không thể đi hỏi người trong cuộc, càng không thể hỏi cung nữ bên cạnh. Cuối cùng nàng nghĩ ra một cách, nàng bò lên giường, cho đến khi nghe tiếng cung nữ đi vào hầu hạ mới miễn cưỡng đứng lên. Ngồi choáng váng, đứng cũng choáng váng nhưng nàng cắn răng đi ra ngoài điện. Nàng nghĩ tới thể chất thần bí của mình, giao hoan xong nhất định sẽ có dị tượng nhưng sự thật tàn khốc đã cho nàng một kích nặng nề, trước mắt nàng là trời quang mây sáng. Ngoài trừ tuyết đọng chỉ có lan can ngọc thạch, trời đất một mảnh tĩnh lặng mờ mịt. Đêm qua đúng là có cuồng phong bạo tuyết, dù nhiều côn trùng xuất hiện cũng đã sớm bị chôn vùi dấu vết</w:t>
      </w:r>
      <w:r>
        <w:br w:type="textWrapping"/>
      </w:r>
      <w:r>
        <w:br w:type="textWrapping"/>
      </w:r>
      <w:r>
        <w:t xml:space="preserve">Sao lại thế này? Nàng tràn đầy phiền muộn, ảm đạm thất thần. Có hay là không có? Hi vọng có hay là mong không có?Trời đất yên tĩnh nhưng lòng nàng lại dậy sóng.</w:t>
      </w:r>
      <w:r>
        <w:br w:type="textWrapping"/>
      </w:r>
      <w:r>
        <w:br w:type="textWrapping"/>
      </w:r>
      <w:r>
        <w:t xml:space="preserve">Phó Lệnh Nguyệt bần thần một hồi liền quay về nội điện, chợt nghe bên ngoài vang lên tiếng chuông, rốt cuộc cũng có tin truyền đến</w:t>
      </w:r>
      <w:r>
        <w:br w:type="textWrapping"/>
      </w:r>
      <w:r>
        <w:br w:type="textWrapping"/>
      </w:r>
      <w:r>
        <w:t xml:space="preserve">Nhiếp chính vương Lý Thành Khí gặp chuyện bỏ mình, thích khách bị cấm quân vây khốn, tự hủy khuôn mặt, chết dưới loạn tên</w:t>
      </w:r>
      <w:r>
        <w:br w:type="textWrapping"/>
      </w:r>
      <w:r>
        <w:br w:type="textWrapping"/>
      </w:r>
      <w:r>
        <w:t xml:space="preserve">Phó Lệnh Nguyệt lập tức cho thủ hạ đi tìm hiểu tình hình cụ thể.</w:t>
      </w:r>
      <w:r>
        <w:br w:type="textWrapping"/>
      </w:r>
      <w:r>
        <w:br w:type="textWrapping"/>
      </w:r>
      <w:r>
        <w:t xml:space="preserve">Hình bộ, Đại Lý Tự, Lục Phiến môn, Cẩm y vệ đều quan tâm tới án này, từ dấu vết thích khách để lại có thể kết luận đó là thượng cung nữ quan bên người Thái hậu. Bách quan sợ hãi, phong ba nổi lên, hoàng cung cũng không yên tĩnh. Có lẽ do bình thường danh vọng của Nhiếp chính vương quá cao, người trong nội cung vừa nghe tinh đã vây quanh cung điện, yêu cầu Hoàng đế giao Thái hậu ra, nghiêm trị hung thủ. Ngự lâm quân phụng chỉ trấn áp, cung nhân cũng quyết đập nồi dìm thuyền, vọt vào nội điện, bắt Hoàng đế và Thái hậu làm con tin.</w:t>
      </w:r>
      <w:r>
        <w:br w:type="textWrapping"/>
      </w:r>
      <w:r>
        <w:br w:type="textWrapping"/>
      </w:r>
      <w:r>
        <w:t xml:space="preserve">Phương Chấn đại tướng quân lấy danh nghĩa bình loạn, dẫn đại quân tiến binh thần tốc, quản thúc Thiên Kinh thành, nắm cung đình trong tay. Lý Tuấn Ngạn và Thanh Loan bị cung nhân chém chết, từ nay về sua hoàng tộc Lý thị hoàn toàn bị diệt vong. Phương Chấn lập tức xông pha lúc nguy nan, tiếp quản việc triều chính, trước mệnh các bộ điều tran thân thế của Lý Tuấn Ngạn cũng ra lệnh truy nã Triệu Thực.</w:t>
      </w:r>
      <w:r>
        <w:br w:type="textWrapping"/>
      </w:r>
      <w:r>
        <w:br w:type="textWrapping"/>
      </w:r>
      <w:r>
        <w:t xml:space="preserve">Thời tiết thay đổi, Phó Lệnh Nguyệt và mọi người trong Thần nữ điện đều đồng loạt im miệng, đóng cửa, đề cao cảnh giác. Ai nấy đều cảm thấy bất an, không ai dám ra ngoài cũng không có khách hành hương đến cúng bái, rất thanh tịnh.</w:t>
      </w:r>
      <w:r>
        <w:br w:type="textWrapping"/>
      </w:r>
      <w:r>
        <w:br w:type="textWrapping"/>
      </w:r>
      <w:r>
        <w:t xml:space="preserve">Bàng Doanh Doanh vẫn chưa quay lại, Phó Lệnh Nguyệt cũng không biết tin tức của Viên Li, lão hồ ly Trương Kê vẫn ở yên trong thiên điện, án binh bất động liền cho thấy mọi việc vẫn trong kế hoạch, nàng tạm thời không có việc gì, Viên Li cũng thế</w:t>
      </w:r>
      <w:r>
        <w:br w:type="textWrapping"/>
      </w:r>
      <w:r>
        <w:br w:type="textWrapping"/>
      </w:r>
      <w:r>
        <w:t xml:space="preserve">Ban đêm tuyết lại rơi, càng lúc càng nhiều nhưng lại không có một chút gió.</w:t>
      </w:r>
      <w:r>
        <w:br w:type="textWrapping"/>
      </w:r>
      <w:r>
        <w:br w:type="textWrapping"/>
      </w:r>
      <w:r>
        <w:t xml:space="preserve">Cung nữ và thái giám đều sớm xong việc, trở về phòng sưởi ấm. Trời tối dần, không chút sinh cơ. Triệu Thực ẩn cư,Viên Li bỏ đi, Phương Diệu Tổ không thể tới, Ngô Mỹ Nhân sinh tử không rõ, Bàng Doanh Doanh không thấy tăm hơi. Không có một ai có thể nói chuyện. Phó Lệnh Nguyệt thở dài, xách váy, chậm rãi trở về tẩm điện</w:t>
      </w:r>
      <w:r>
        <w:br w:type="textWrapping"/>
      </w:r>
      <w:r>
        <w:br w:type="textWrapping"/>
      </w:r>
      <w:r>
        <w:t xml:space="preserve">Tẩm điện không đốt lò sưởi, nàng cởi bỏ áo khoác không lâu liền thấy lạnh. Nàng đành tìm một cái lò sưởi tay, chui vào trong chăn ỷ ấm. Thân mình vừa động, đột nhiên tầm mắt của nàng bị một mảnh vải đó hấp dẫn. Nó bị kẹt trong ngay cửa tủ, giống như một kẻ trộm vụng vể để lại dấu vết</w:t>
      </w:r>
      <w:r>
        <w:br w:type="textWrapping"/>
      </w:r>
      <w:r>
        <w:br w:type="textWrapping"/>
      </w:r>
      <w:r>
        <w:t xml:space="preserve">Phó Lệnh Nguyệt trong lòng vừa động, vội xuống giường, mở cửa ra. Vải đó rơi xuống, lộ ra một túi vải nhỏ, nàng mở ra, phát hiện bên trong là một tờ trắng trắng, không biết có ý gì.</w:t>
      </w:r>
      <w:r>
        <w:br w:type="textWrapping"/>
      </w:r>
      <w:r>
        <w:br w:type="textWrapping"/>
      </w:r>
      <w:r>
        <w:t xml:space="preserve">Ngọc bài của Ngô Mỹ Nhân lại nằm ở đây, điều đó có nghĩa hắn truyền tin về, hắn còn sống. Có điều sao hắn lại dùng giấy trắng? Phó Lệnh Nguyệt lấy tờ giấy ra, cẩn thận để bên cửa sổ sau đó nhúng vào nước, một hàng chữ chậm rãi hiện lên “tử thành mặc dù tốt nhưng không người lưu luyến”</w:t>
      </w:r>
      <w:r>
        <w:br w:type="textWrapping"/>
      </w:r>
      <w:r>
        <w:br w:type="textWrapping"/>
      </w:r>
      <w:r>
        <w:t xml:space="preserve">Phó Lệnh Nguyệt cảm thấy trong lòng ấm áp đến muốn rơi lệ</w:t>
      </w:r>
      <w:r>
        <w:br w:type="textWrapping"/>
      </w:r>
      <w:r>
        <w:br w:type="textWrapping"/>
      </w:r>
      <w:r>
        <w:t xml:space="preserve">Ngày hai mươi lăm, các Bộ đã có kết quả. Lý Thành Khí xác thực là nhi tử của Thuần Nguyên hoàng hậu, là người được tiên đế truyền di chiếu kế vị. Hiền phi Từ thị không thể sinh dục, Lý Tuấn Ngạn chính là soán vị.</w:t>
      </w:r>
      <w:r>
        <w:br w:type="textWrapping"/>
      </w:r>
      <w:r>
        <w:br w:type="textWrapping"/>
      </w:r>
      <w:r>
        <w:t xml:space="preserve">Ngày hai mươi sáu, Phương Chấn tự phong mình làm Trấn Quốc công, phế bỏ danh hiệu của Lý Tuấn Ngạn, tôn Lý Thành Khí làm Nguyên đế, an táng trong hoàng lăng, cả nước để tang.</w:t>
      </w:r>
      <w:r>
        <w:br w:type="textWrapping"/>
      </w:r>
      <w:r>
        <w:br w:type="textWrapping"/>
      </w:r>
      <w:r>
        <w:t xml:space="preserve">Bảy ngày sau, văn võ bá quan dâng biểu, đều nói nước không thể một ngày không vua, thỉnh Trấn Quốc công xưng đế. Phương Chấn nghiêm khắc cự tuyệt lại bị quần thần khuyên can mãi mới miễn cưỡng chấp nhận</w:t>
      </w:r>
      <w:r>
        <w:br w:type="textWrapping"/>
      </w:r>
      <w:r>
        <w:br w:type="textWrapping"/>
      </w:r>
      <w:r>
        <w:t xml:space="preserve">Mồng sáu tháng ba, Phương Chấn đăng cơ, sửa quốc hiệu là Yến, phong thê tử Phương Từ thị làm hoàng hậu</w:t>
      </w:r>
      <w:r>
        <w:br w:type="textWrapping"/>
      </w:r>
      <w:r>
        <w:br w:type="textWrapping"/>
      </w:r>
    </w:p>
    <w:p>
      <w:pPr>
        <w:pStyle w:val="Heading2"/>
      </w:pPr>
      <w:bookmarkStart w:id="106" w:name="quyển-5---chương-6-dời-đô"/>
      <w:bookmarkEnd w:id="106"/>
      <w:r>
        <w:t xml:space="preserve">84. Quyển 5 - Chương 6: Dời Đô</w:t>
      </w:r>
    </w:p>
    <w:p>
      <w:pPr>
        <w:pStyle w:val="Compact"/>
      </w:pPr>
      <w:r>
        <w:br w:type="textWrapping"/>
      </w:r>
      <w:r>
        <w:br w:type="textWrapping"/>
      </w:r>
      <w:r>
        <w:t xml:space="preserve">Khuya ngày mồng sáu tháng ba, Bàng Doanh Doanh trở về, vừa nhìn thấy Phó Lệnh Nguyệt, câu đầu tiên hỏi là ‘xảy ra chuyện gì?” </w:t>
      </w:r>
      <w:r>
        <w:br w:type="textWrapping"/>
      </w:r>
      <w:r>
        <w:br w:type="textWrapping"/>
      </w:r>
      <w:r>
        <w:t xml:space="preserve">Vì bên ngoài Thần nữ điện bị quân lính canh phòng nghiêm mật, kiểm tra cẩn thận từng người ra vào nên Bàng Doanh Doanh đã về kinh thành từ mấy ngày trước nhưng ngại thân phậ ám vệ trước kia cùng lý do ra cung nên vẫn không dám đi vào. Hôm nay nhân dịp tân đế đăng cơ, nàng dùng tất cả chiêu thức bản lĩnh, khó khăn lắm mới lẻn vào được. Phản ứng đầu tiên của nàng là Thần nữ đắc tội tân đế?</w:t>
      </w:r>
      <w:r>
        <w:br w:type="textWrapping"/>
      </w:r>
      <w:r>
        <w:br w:type="textWrapping"/>
      </w:r>
      <w:r>
        <w:t xml:space="preserve">Phó Lệnh Nguyệt lắc đầu. Người đương quyền luôn hi vọng tâm tư của mình vĩnh viễn không bị ai đoán ra nhưng thật ra những gì Phương Chấn muốn làm cũng không ngoài hai chữ hoàng kim. Nàng không cho là đúng “mặc kệ bọn họ đi, sự tình không phát sinh gì chứ?”</w:t>
      </w:r>
      <w:r>
        <w:br w:type="textWrapping"/>
      </w:r>
      <w:r>
        <w:br w:type="textWrapping"/>
      </w:r>
      <w:r>
        <w:t xml:space="preserve">Thật ra nàng biết nhiệm vù nhất định đã được hoàn thành, dù nàng không cố ý hỏi tới Viên Li nhưng nàng rất muốn nghe được gì đó từ miệng Bàng Doanh Doanh.</w:t>
      </w:r>
      <w:r>
        <w:br w:type="textWrapping"/>
      </w:r>
      <w:r>
        <w:br w:type="textWrapping"/>
      </w:r>
      <w:r>
        <w:t xml:space="preserve">Bàng Doanh Doanh thuật lại tình hình, dọc đường đều là hữu kinh vô hiểm, nàng đã thuận lợi đưa được Liễu Dung đến Tê Hà phủ, cũng gặp được Viên Li</w:t>
      </w:r>
      <w:r>
        <w:br w:type="textWrapping"/>
      </w:r>
      <w:r>
        <w:br w:type="textWrapping"/>
      </w:r>
      <w:r>
        <w:t xml:space="preserve">“Đúng rồi. Trách không được hôm nay Viên đô đốc không thể thừa lúc loạn lạc mà tranh một chén canh, thì ra là hắn bị bệnh” Bàng Doanh Doanh cười rất tùy ý “còn bệnh không nhẹ, ngẫm lại thật đáng tiếc, cơ hội tốt như vậy mà”</w:t>
      </w:r>
      <w:r>
        <w:br w:type="textWrapping"/>
      </w:r>
      <w:r>
        <w:br w:type="textWrapping"/>
      </w:r>
      <w:r>
        <w:t xml:space="preserve">Phó Lệnh thảng thốt, nhất thời không nói được gì</w:t>
      </w:r>
      <w:r>
        <w:br w:type="textWrapping"/>
      </w:r>
      <w:r>
        <w:br w:type="textWrapping"/>
      </w:r>
      <w:r>
        <w:t xml:space="preserve">Bàng Doanh Doanh nói tiếp “Liễu Dung kia rất biết điều, vừa gặp mặt đã nói với Viên đô đốc là ngươi ra sức cứu nàng. Viên đô đốc còn hỏi tình hình của ngươi gần đây nhưng ta cẩn tuân chỉ dụ của ngươi, không nói gì nữa”</w:t>
      </w:r>
      <w:r>
        <w:br w:type="textWrapping"/>
      </w:r>
      <w:r>
        <w:br w:type="textWrapping"/>
      </w:r>
      <w:r>
        <w:t xml:space="preserve">Phó Lệnh Nguyệt  buồn bực nhưng lại không thể mắng người</w:t>
      </w:r>
      <w:r>
        <w:br w:type="textWrapping"/>
      </w:r>
      <w:r>
        <w:br w:type="textWrapping"/>
      </w:r>
      <w:r>
        <w:t xml:space="preserve">“Haha, chọc ngươi thôi” Bàng Doanh Doanh bật cười, lấy ra một tờ giấy trắng “ta đã trả lời, nói ngươi rất tốt, chỉ là hơi cô đơn”</w:t>
      </w:r>
      <w:r>
        <w:br w:type="textWrapping"/>
      </w:r>
      <w:r>
        <w:br w:type="textWrapping"/>
      </w:r>
      <w:r>
        <w:t xml:space="preserve">Phó Lệnh Nguyệt ngạc nhiên, đây là cái gì? chẳng lẽ Viên Li gởi gì đó cho nàng? Nàng đưa tay cầm lấy, cánh tay run run</w:t>
      </w:r>
      <w:r>
        <w:br w:type="textWrapping"/>
      </w:r>
      <w:r>
        <w:br w:type="textWrapping"/>
      </w:r>
      <w:r>
        <w:t xml:space="preserve">“Đừng kích động a, đây là ta hai ngày nay rảnh rỗi không có việc gì làm nên vẽ ra” Bàng Doan Doanh cười nói “Viên đô đốc chính là bộ dáng này nhưng hắn có chút tiều tụy, vì thế khi ta vẽ đã tô điểm cho đẹp một chút” nàng cố ý nhướng mày, thâm ý nói ‘chút tâm tư này của ngươi, ta hiểu được”</w:t>
      </w:r>
      <w:r>
        <w:br w:type="textWrapping"/>
      </w:r>
      <w:r>
        <w:br w:type="textWrapping"/>
      </w:r>
      <w:r>
        <w:t xml:space="preserve">Phó Lệnh Nguyệt nhẹ nhàng mở bức tranh ra, thân ảnh đơn bạc của Viên Li dần xuất hiện, mê hoặc lòng người. Không thể không nói, tài vẽ của Bàng Doanh Danh ngày càng xuất thần nhập hóa, Phó Lệnh Nguyệt nhìn bức họa mà cảm giác như Viên Li đang đứng trước mặt</w:t>
      </w:r>
      <w:r>
        <w:br w:type="textWrapping"/>
      </w:r>
      <w:r>
        <w:br w:type="textWrapping"/>
      </w:r>
      <w:r>
        <w:t xml:space="preserve">“Ta cố ý làm vậy là để ngươi có cái để tưởng niệm” Bàng Doanh Doanh nhẹ giọng cười, vỗ vai Phó Lệnh Nguyệt “ta về ngủ đây’ nói xong rời đi</w:t>
      </w:r>
      <w:r>
        <w:br w:type="textWrapping"/>
      </w:r>
      <w:r>
        <w:br w:type="textWrapping"/>
      </w:r>
      <w:r>
        <w:t xml:space="preserve">“Cảm ơn” Phó Lệnh Nguyệt thì thào, khép bức tranh lại</w:t>
      </w:r>
      <w:r>
        <w:br w:type="textWrapping"/>
      </w:r>
      <w:r>
        <w:br w:type="textWrapping"/>
      </w:r>
      <w:r>
        <w:t xml:space="preserve">Sau khi Phương Chấn lập quốc, chuyện quan trọng nhất là chọn người làm Thái tử. Thái tử là nền tảng quốc gia, tầm quan trọng của việc này, không cần nói cũng biết</w:t>
      </w:r>
      <w:r>
        <w:br w:type="textWrapping"/>
      </w:r>
      <w:r>
        <w:br w:type="textWrapping"/>
      </w:r>
      <w:r>
        <w:t xml:space="preserve">Ngày mười lăm tháng ba, Phương Chấn hạ chiếu lập trưởng tử Phương Quang Tông làm Thái tử, Tiền Tề Vân Mộng công chúa làm Thái tử phi, thứ tử Phương Diệu Tổ làm Tấn vương. Chiêu cáo thiên hạ. Kết quả này không ngoài ý muốn của mọi người, văn thần quân giới đều thản nhiên, triều đình không chút gợn sóng</w:t>
      </w:r>
      <w:r>
        <w:br w:type="textWrapping"/>
      </w:r>
      <w:r>
        <w:br w:type="textWrapping"/>
      </w:r>
      <w:r>
        <w:t xml:space="preserve">Ai thăng quan tấn chức, bên ngoài náo nhiệt thế nào đều không hề liên quan tới Thần nữ điện. Nơi này giống như một thế giới khác, yên tĩnh không tiếng động, các vị quyền quý đều bận rộn vì hồng trần thế tục và lợi ích chia cắt, không ai rảnh mà đi cầu thần bái phật. </w:t>
      </w:r>
      <w:r>
        <w:br w:type="textWrapping"/>
      </w:r>
      <w:r>
        <w:br w:type="textWrapping"/>
      </w:r>
      <w:r>
        <w:t xml:space="preserve">Phó Lệnh Nguyệt mình giống như đang bị giam lỏng, Phương Chấn ngang nhiên phái binh tiến trú Thần nữ điện, ngay cả nàng đến ngoại viện đi dạo cũng bị binh lính chú ý. Tình hình này khiến mọi người trong Thần nữ điện hoảng sợ, tân đế sau khi đăng cơ chậm chạp không đến triều bái lại mang binh đến canh gác, chẳng lẽ Đại Yến quốc không thịnh hành việc tôn sùng Thần nữ? chẳng lẽ muốn phế bỏ việc phụng dưỡng Thần nữ?</w:t>
      </w:r>
      <w:r>
        <w:br w:type="textWrapping"/>
      </w:r>
      <w:r>
        <w:br w:type="textWrapping"/>
      </w:r>
      <w:r>
        <w:t xml:space="preserve">Thái giám gấp, cung nữ gấp nhưng Phó Lệnh Nguyệt một chút cũng không sốt ruột vì vẫn còn Trương Kê đang ở thiên điện. Lão hồ li kia vẫn lù lù bất động, vững như bàn thạch. Hắn không vội, nàng đương nhiên sẽ không lo. Điều duy nhất nàng thấy kỳ quái là Phương Diệu Tổ lại chưa tới cửa. Hắn cố ý lảng tránh nàng? Nàng có chút bất an, lo lắng, chẳng lẽ thời cuộc căng thẳng tới mức không cho phép hắn tiếp xúc với Thần nữ sao?</w:t>
      </w:r>
      <w:r>
        <w:br w:type="textWrapping"/>
      </w:r>
      <w:r>
        <w:br w:type="textWrapping"/>
      </w:r>
      <w:r>
        <w:t xml:space="preserve">Phó Lệnh Nguyệt đặt mình vào hoàn cảnh của người khác để cân nhắc Phương Diệu Tổ. Hắn hẳn nên có chút buồn bực. Về chuyện chọn Thái tử, Phương Chấn làm vậy cũng thật bình thường. Phương Chấn vốn dựa vào quân đội, dùng danh nghĩa báo thù cho Lý Thành Khí, chỉ riêng điểm này lại với thân phận cao quý của Vân Mộng công chúa, cũng nên lập Phương Quang Tông làm thái tử, công chúa Đại Tề làm thái tử phi của Đại Yến là rất thích hợp. Phương Diệu Tổ từ nay về sau chỉ có thể quỳ xuống trước huynh trưởng, xưng hô thần đệ. Cảm giác này rất không tự nhiên, hắn chắc chắn sẽ uất ức trong lòng.Năm xưa, khi Phương Quang Tông còn ở trên núi, hắn chính là nhi tử độc nhất của Trung quân phủ, chiếm hết nổi bật, sau lại thi Hương mà được lòng của sĩ tử trong thiên hạ, về sau còn lãnh binh bình loạn, nhân nghĩa rải khắp Giang Nam. Có thể nói là thành tựu về văn hóa lẫn trong quân đều cao hơn Thái tử nhiều. Nhưng Phương Chấn tuân theo quy củ lập trưởng, ai cũng không nói được gì. Thật ra mọi người cũng hiểu được nguyên nhân, không lập Phương Diệu Tổ không phải vì hắn không là trưởng tử mà bởi vì Phương Quang Tông cưới Vân Mộng công chúa. Phương Chấn dùng danh nghĩa báo thù cho Lý Thành Khí mà dẫn binh vào thành, tuyệt không thể quên hậu nhân của hoàng thất Đại Tề. Phương Diệu Tổ không ngờ hắn cuối cùng lại thua trên người nữ nhân, hơn nữa còn là nữ nhân hắn đã chủ động buông bỏ. Tâm tình của Phương Diệu Tổ nhất định sẽ không tốt, cho nên đêm đó hắn mới đến Thần nữ điện uống rượu giải sầu. Kết quả này, sao có thể không khiến hắn phiền muộn chứ?Hắn từ bỏ nữ nhân mà hắn cho là vô dụng nhất lại không ngờ rằng nữ nhân này trở thành pháp bảo lập thân danh chính ngôn thuận của phụ thân hắn. Từ nay về sau hắn không thể gọi phụ thân và đại ca mà phải cung kính hành lễ quân thần với bọn họ. Thái tử và vương gia, chênh lệch này không chỉ như Đại công tử và Nhị công tử của Trung quan phủ mà là cách xa một trời một vực, người văn thao vũ lược như hắn sao có thể cam tâm chứ</w:t>
      </w:r>
      <w:r>
        <w:br w:type="textWrapping"/>
      </w:r>
      <w:r>
        <w:br w:type="textWrapping"/>
      </w:r>
      <w:r>
        <w:t xml:space="preserve">Vậy thì đừng cam tâm, dùng hết sức mà tranh giành đi. Phó Lệnh Nguyệt lòng dạ khó lường nở nụ cười, ít nhất là đối với nàng, Phương Diệu Tổ mạn hơn Phương Quang Tông nhiều. Thế đạo càng loạn, nàng càng dễ đục nước béo cò.</w:t>
      </w:r>
      <w:r>
        <w:br w:type="textWrapping"/>
      </w:r>
      <w:r>
        <w:br w:type="textWrapping"/>
      </w:r>
      <w:r>
        <w:t xml:space="preserve">Tân đế đăng cơ, thiết lập cơ cấu nhân sự, cải cách quân chính, chấn hưng triều cương, xử lý tệ nạn lâu ngày. Thiên Kinh thành tràn ngập không khí vui sướng, vạn vật đổi mới. Mùa xuân bất tri bất giác cũng đến, nghe nói cung điện ở Kiến Dương lúc trước tuân theo ý chỉ của Lý Thành Khí đã xây dựng xong. Phương Chấn còn thích Kiến Dương hơn Lý Thành Khí, nơi đó phồn hoa, khí hậu thuận lợi nhưng dời đô là một chuyện cực kỳ rắc rối phức tạp, hắn nghĩ mãi mà vẫn do dự chưa quyết. Đồng thời xét thấy huynh đệ Viên gia vẫn ở yên một góc, không nhân lúc cháy nhà đi hôi của, triều đình cũng vui vẻ thi ân chiêu an. Thánh chỉ ban xuống, phong Viên Li làm Lũng Tây vương, ban Tê Hà phủ là đất phong; Viên Đan làm Giản Nam vương, ban Hạt Nam phủ là đất phong. Hai vương gia quân chính độc lập, thông thương cùng Đại Yến, minh ước không gây binh đao can phạm trong nhiều thế hệ</w:t>
      </w:r>
      <w:r>
        <w:br w:type="textWrapping"/>
      </w:r>
      <w:r>
        <w:br w:type="textWrapping"/>
      </w:r>
      <w:r>
        <w:t xml:space="preserve">Phó Lệnh Nguyệt không hề có chút hứng thú với ước định chẳng có giá trị này, nàng nghe nói Phương Chấn trả lại vị trí thế tử đối với hai vị Viên vương gia, Nội giám trong cung còn giả vờ ban thưởng kim điệp. Hành động này khiến nàng có chút nghi ngờ, Trương Kê đột nhiên để Viên Li nhận con thừa tự là muốn làm gì? không phải vì thân thể Viên Li không qua khỏi năm nay chứ? A phi, nghĩ cái vậy chứ, nàng hung hăng tự đánh mình một cái</w:t>
      </w:r>
      <w:r>
        <w:br w:type="textWrapping"/>
      </w:r>
      <w:r>
        <w:br w:type="textWrapping"/>
      </w:r>
      <w:r>
        <w:t xml:space="preserve">Đầu tháng tư,Trương Kê vẫn luôn đóng cửa bỗng nhiên có hành động, hắn nói đã xem Bắc Đẩu Thất Tinh, có thể mượn lực hiến tế để mở ra địa cung chứa hoàng kim</w:t>
      </w:r>
      <w:r>
        <w:br w:type="textWrapping"/>
      </w:r>
      <w:r>
        <w:br w:type="textWrapping"/>
      </w:r>
      <w:r>
        <w:t xml:space="preserve">Lời này vừa ra, Thần nữ điện lập tức không còn thanh tịnh.</w:t>
      </w:r>
      <w:r>
        <w:br w:type="textWrapping"/>
      </w:r>
      <w:r>
        <w:br w:type="textWrapping"/>
      </w:r>
      <w:r>
        <w:t xml:space="preserve">Mồng hai tháng tư, sứ giả của Hoàng đế lần đầu tiên đến Thần nữ điện, hành lễ, tỏ vẻ sẽ cung phụng như trước, xin Thần nữ phù hộ cho xã tắc Đại Yến. Mọi người trong Thần nữ điện rốt cuộc cũng an tâm, khắp nơi vui mừng</w:t>
      </w:r>
      <w:r>
        <w:br w:type="textWrapping"/>
      </w:r>
      <w:r>
        <w:br w:type="textWrapping"/>
      </w:r>
      <w:r>
        <w:t xml:space="preserve">Phó Lệnh Nguyệt trong lòng không chút gợn sóng, việc này cũng nằm trong dự liệu. Nàng sắc mặt bình tĩnh, đường hoàng nói vài câu, không kiêu ngạo không siểm nịnh, đây mới là bản sắc của Thần nữ. Giống như Trương Kê liền vĩnh viễn nắm quyền chủ động trong tay, lão hồ li này nói rất đúng, có hoàng kim trong tay, lo gì không có bằng hữu. </w:t>
      </w:r>
      <w:r>
        <w:br w:type="textWrapping"/>
      </w:r>
      <w:r>
        <w:br w:type="textWrapping"/>
      </w:r>
      <w:r>
        <w:t xml:space="preserve">Tiếp theo là Hoàng hậu, phi tử, Thái tử phi, Tấn vương đều đưa lễ vật đến, Phó Lệnh Nguyệt đều nhận lấy, ghi sổ, nhập kho theo quy củ</w:t>
      </w:r>
      <w:r>
        <w:br w:type="textWrapping"/>
      </w:r>
      <w:r>
        <w:br w:type="textWrapping"/>
      </w:r>
      <w:r>
        <w:t xml:space="preserve">Binh lính canh giữ bên ngoài Thần nữ điện đã rút khỏi, tất cả khôi phục lại như trước, thậm chí còn phong quang hơn xưa.</w:t>
      </w:r>
      <w:r>
        <w:br w:type="textWrapping"/>
      </w:r>
      <w:r>
        <w:br w:type="textWrapping"/>
      </w:r>
      <w:r>
        <w:t xml:space="preserve">Dưới sự hấp dẫn của hoàng kim, uy vọng của Thần nữ ngày càng lên cao. Quyền quý khắp nơi, kể cả Thái tử Phương Quang Tông cũng đến yết kiến nhưng trong lòng Phó Lệnh Nguyệt lại bất an, vì Tấn vương Phương Diệu Tổ vẫn chưa tới. Ngẫm lại,khoảng cách từ lúc nàng cùng hắn uống say đã hơn hai tháng rồi. Phương Diệu Tổ muốn làm gì? Phó Lệnh Nguyệt đột nhiên nảy sinh ý nghĩ kỳ quái, chẳng lẽ tối hôm đó nàng đã nói gì đắc tội hắn, cho nên đã hai tháng rồi hắn không để ý tới nàng.</w:t>
      </w:r>
      <w:r>
        <w:br w:type="textWrapping"/>
      </w:r>
      <w:r>
        <w:br w:type="textWrapping"/>
      </w:r>
      <w:r>
        <w:t xml:space="preserve">Mấy ngày nay Trương Kê làm việc rất chăm chỉ, đêm nào cũng xem thiên tượng, rốt cuộc cũng xác định được thời gian hiến tế, chính là mồng sáu tháng sáu, tiết Thiên huống nhưng nghi thức hiến tế phải cử hành ở Kiến Dương. Là cố đô Kiến Dương mà không phải là Thần nữ điện ở Kiến Dương.</w:t>
      </w:r>
      <w:r>
        <w:br w:type="textWrapping"/>
      </w:r>
      <w:r>
        <w:br w:type="textWrapping"/>
      </w:r>
      <w:r>
        <w:t xml:space="preserve">Phương Chấn rất nhanh đã phê chuẩn,chỉ cần tìm thấy hoàng kim, dù mượn dùng hoàng cung của hắn cũng chẳng sao. Tìm ra hoàng kim chính là chuyện quan trọng đầu tiên từ lúc Đại Yến khai quốc, phải hết sức coi trọng. Từ đây đến tiết Thiên huống còn có hai tháng, Hoàng đế và Thái tử không thể rời kinh, cho nên mọi việc chuẩn bị liền giao cho Tấn vương Phương Diệu Tổ.</w:t>
      </w:r>
      <w:r>
        <w:br w:type="textWrapping"/>
      </w:r>
      <w:r>
        <w:br w:type="textWrapping"/>
      </w:r>
      <w:r>
        <w:t xml:space="preserve">Phó Lệnh Nguyệt nghe Tổng quản trong cung đến tuyên đọc thánh chỉ, trong lòng không khỏi cười khổ. Nên gặp mặt thì vẫn phải gặp mặt, coi Phương Diệu Tổ rốt cuộc làm sao trốn được nàng? Thời gian qua nàng đã suy nghĩ rất nhiều mà không hiểu, lúc này có thể giải đáp thắc mắc.</w:t>
      </w:r>
      <w:r>
        <w:br w:type="textWrapping"/>
      </w:r>
      <w:r>
        <w:br w:type="textWrapping"/>
      </w:r>
      <w:r>
        <w:t xml:space="preserve">Trải qua nửa tháng nghỉ ngơi hồi phục, Phiên tư của Kiến Dương báo cáo Thần nữ điện ở cố đô đã khôi phục hoàn toàn, có thể nghênh đón Thần nữ vào ở. Vì thế đoàn người gồm tùy thị của thân vương, người của Thần nữ điện, hộ vệ…mênh mông cuồn cuộn lập tức lên đường đi qua tứ phủ mười hai huyện thế nhưng trải qua thời gian đi đường lâu như vậy, kế hoạch giải đáp nghi hoặc của Phó Lệnh Nguyệt lại thất bại. Phương Diệu Tổ một thân sắc phụ thân vương làm như không quen biết nàng, dọc đường đi luôn cung kính khách sáo, lãnh đạm xa cách, trừ mỗi ngày thăm hỏi theo lệ thì không nhiều lời. Phó Lệnh Nguyệt càng nghĩ càng thấy không thích hợp, chẳng lẽ nàng trong lúc vô ý đã đắc tội hắn?</w:t>
      </w:r>
      <w:r>
        <w:br w:type="textWrapping"/>
      </w:r>
      <w:r>
        <w:br w:type="textWrapping"/>
      </w:r>
      <w:r>
        <w:t xml:space="preserve">Trải qua xa mã mệnh nhọc, rốt cuộc vào mùa xuân đầu tiên của Đại Yến quốc, Phó Lệnh Nguyệt đã về tới Kiến Dương</w:t>
      </w:r>
      <w:r>
        <w:br w:type="textWrapping"/>
      </w:r>
      <w:r>
        <w:br w:type="textWrapping"/>
      </w:r>
      <w:r>
        <w:t xml:space="preserve">Nàng đứng trên ngọc giai trong Thần nữ điện cổ xưa, dưới ánh mặt trời, cảm thấy như bản thân hiện tại và mình trong trí nhớ vui vẻ cùng xuất hiện. Năm đó, nàng cũng với thân phận là Thần nữ mà đứng ở vị trí này nhìn xuống hồng trần. Trương Kê nói không sai, Thần nữ điện ở Thiên Kinh thành không thể thay thế được Thần nữ điện ở Kiến Dương, tuy bề ngoài cả hai nơi giống nhau như đúc nhưng lại có cảm giác bắt chước không được. Cái này có lẽ do thần lực tích uẩn. Đứng ở chỗ này, Phó Lệnh Nguyệt có thể cảm giác được một cỗ lực lượng đang rục rịch trong cơ thể, giống như muốn hô ứng với cái gì đó ở xa. Rất nhiều lần, nàng cảm giác mình đã tới gần chuyện cũ nhưng nàng nhắm mắt lại vẫn thấy mơ hồ, không có thêm ký ức gì mới</w:t>
      </w:r>
      <w:r>
        <w:br w:type="textWrapping"/>
      </w:r>
      <w:r>
        <w:br w:type="textWrapping"/>
      </w:r>
      <w:r>
        <w:t xml:space="preserve">Phương Diệu Tổ đúng là có vấn đề, hắn như thay đổi thành một người khác, xa lạ mà xa cách. Cho dùng muốn làm cho phụ huynh xem thì nơi này trời cao hoàng đế xa cũng không cần kiêng dè tới mức đó. Phó Lệnh Nguyệt rốt cuộc không kiềm chế được, tìm cơ hội thỏa đáng, không để ý tới hình tượng mà kéo lấy ống tay áo Phương Diệu Tổ, gắt gao chế trụ hắn “ta đã làm gì đắc tội ngươi, ngươi nói cho ta biết đi”</w:t>
      </w:r>
      <w:r>
        <w:br w:type="textWrapping"/>
      </w:r>
      <w:r>
        <w:br w:type="textWrapping"/>
      </w:r>
      <w:r>
        <w:t xml:space="preserve">Phương Diệu Tổ giãy không ra, không thể không dừng bước, cúi đầu, tươi cười đáp “không có gì, gần đây tâm tình của ta không tốt”</w:t>
      </w:r>
      <w:r>
        <w:br w:type="textWrapping"/>
      </w:r>
      <w:r>
        <w:br w:type="textWrapping"/>
      </w:r>
      <w:r>
        <w:t xml:space="preserve">Phó Lệnh Nguyệ nhìn chung quanh, thấy tâm phúc của hắn đều biết ý mà đứng canh cửa phòng, liền tiến lên, nói nhỏ bên tai hắn ‘vô độc bất trượng phu, ngươi muốn làm án Huyền Vũ môn </w:t>
      </w:r>
      <w:hyperlink r:id="rId107">
        <w:r>
          <w:rPr>
            <w:rStyle w:val="Hyperlink"/>
          </w:rPr>
          <w:t xml:space="preserve">https://vi.wikipedia.org/wiki/S%E1%BB%B1_bi%E1%BA%BFn_Huy%E1%BB%81n_V%C5%A9_m%C3%B4n</w:t>
        </w:r>
      </w:hyperlink>
      <w:r>
        <w:t xml:space="preserve">, ta cũng có thể giả giả quỷ giúp ngươi nói vài lời’</w:t>
      </w:r>
      <w:r>
        <w:br w:type="textWrapping"/>
      </w:r>
      <w:r>
        <w:br w:type="textWrapping"/>
      </w:r>
      <w:r>
        <w:t xml:space="preserve">Phương Diệu Tổ giật nảy người, cách xa ba bước, hạ thấp giọng, trừng mắt quát lớn “ngươi nói cái gì? chuyện táng tận lương tâm như vậy, ta sao có thể làm”</w:t>
      </w:r>
      <w:r>
        <w:br w:type="textWrapping"/>
      </w:r>
      <w:r>
        <w:br w:type="textWrapping"/>
      </w:r>
      <w:r>
        <w:t xml:space="preserve">“Có gì chứ” Phó Lệnh Nguyệt không chút khách khí đáp lại ‘chỉ cần ngươi làm tốt hơn hắn, sao lại không thể. Lý Thế Dân chẳng phải cũng là một thiên cổ minh quân sao? nếu hắn lòng dạ đàn bà, thoái nhượng thì làm sao có Đại Đường thịnh thế phồn hoa. Người hoàng gia làm việc là phải lo cho xã tắc thiên hạ, không chỉ nghĩ cho bản thân”. Nói xong Phó Lệnh Nguyệt cũng bội phục bản thân mình, công phu nịnh nọt ngày càng cao</w:t>
      </w:r>
      <w:r>
        <w:br w:type="textWrapping"/>
      </w:r>
      <w:r>
        <w:br w:type="textWrapping"/>
      </w:r>
      <w:r>
        <w:t xml:space="preserve">Phương Diệu Tổ nghẹn họng trân trối, hồi lâu không nói nên lời. Hắn đứng lặng hồi lâu mới thở dài một tiếng “ngươi đi ngủ sớm đi, ta đi đây” ánh mắt của hắn dù vẫn né tránh nhưng ngữ khí đã thoải mái hơn nhiều</w:t>
      </w:r>
      <w:r>
        <w:br w:type="textWrapping"/>
      </w:r>
      <w:r>
        <w:br w:type="textWrapping"/>
      </w:r>
      <w:r>
        <w:t xml:space="preserve">“Có người từng nói với ta nghĩ nhiều tới sau đó làm gì” Phó Lệnh Nguyệt giống như tự nói với mình “nhân sinh khổ đoản, muốn làm gì thì làm đi. Làm rồi hối hận còn hơn là hối hận vì đã không làm”</w:t>
      </w:r>
      <w:r>
        <w:br w:type="textWrapping"/>
      </w:r>
      <w:r>
        <w:br w:type="textWrapping"/>
      </w:r>
      <w:r>
        <w:t xml:space="preserve">“Đi đây” Phương Diệu Tổ bỏ lại một câu, nhanh chóng rời đi</w:t>
      </w:r>
      <w:r>
        <w:br w:type="textWrapping"/>
      </w:r>
      <w:r>
        <w:br w:type="textWrapping"/>
      </w:r>
      <w:r>
        <w:t xml:space="preserve">Mồng sáu tháng sáu, tiết Thiên huống là ngày lễ long trọng nhất của Kiền giáo</w:t>
      </w:r>
      <w:r>
        <w:br w:type="textWrapping"/>
      </w:r>
      <w:r>
        <w:br w:type="textWrapping"/>
      </w:r>
      <w:r>
        <w:t xml:space="preserve">Phó Lệnh Nguyệt lần đầu tiên tiến hành hiến tế ở Thần nữ điện tại Kiến Dương. Toàn bộ thần đài từ kích thước đến hình dạng đều mô phỏng theo thần đài ở Thiên Kinh thành, thậm chí nàng lén sờ tảng đá dưới miệng Li hôn cũng thấy y đúc.</w:t>
      </w:r>
      <w:r>
        <w:br w:type="textWrapping"/>
      </w:r>
      <w:r>
        <w:br w:type="textWrapping"/>
      </w:r>
      <w:r>
        <w:t xml:space="preserve">Giữa trưa, Phó Lệnh Nguyệt niệm Thần nữ chú triệu hồi dòng nước. Nàng biết nhiệm vụ của mình chỉ cần giả thần giả quỷ,chuyện hoàng kim tự sẽ có người làm</w:t>
      </w:r>
      <w:r>
        <w:br w:type="textWrapping"/>
      </w:r>
      <w:r>
        <w:br w:type="textWrapping"/>
      </w:r>
      <w:r>
        <w:t xml:space="preserve">Quả nhiên, sau khi hết thảy trầm tĩnh trở lại, Trương Kê nhặt được trong dòng nước một cái thạch bàn, theo hắn nói, đây chính là bản đồ địa cung hoàng kim cỡ nhỏ, vị trí chôn dấu cụ thế chính ngay tại La Sơn khẩu.</w:t>
      </w:r>
      <w:r>
        <w:br w:type="textWrapping"/>
      </w:r>
      <w:r>
        <w:br w:type="textWrapping"/>
      </w:r>
      <w:r>
        <w:t xml:space="preserve">Việc này không thể chậm trễ, Phương Diệu Tổ lập tức phái trọng binh vây quanh La Sơn khẩu ở Kiến Dương, lệnh cho Trương Kê thăm dò hiện trường, chúng quân sĩ dùng hắc hỏa dược đào hố. Ba ngày sau truyền đến tin vui, bọn họ thực sự tìm thấy hoàng kim ở dưới hố sâu</w:t>
      </w:r>
      <w:r>
        <w:br w:type="textWrapping"/>
      </w:r>
      <w:r>
        <w:br w:type="textWrapping"/>
      </w:r>
      <w:r>
        <w:t xml:space="preserve">Phương Diệu Tổ cho phi ưng truyền thư về khiến quân thần Đại Yến đều hưng phấn không thôi. Hai đời vua Đại Tề quốc vẫn không làm được, thế nhưng Đại Yến chỉ mới một năm đã tìm ra. Toàn bộ bảo tàng của Lương cung đã sắp tới tay, đây chính là điềm lành, chứng minh Đại Yến thành lập chính là ý trời</w:t>
      </w:r>
      <w:r>
        <w:br w:type="textWrapping"/>
      </w:r>
      <w:r>
        <w:br w:type="textWrapping"/>
      </w:r>
      <w:r>
        <w:t xml:space="preserve">Phi ưng nhan chóng trở về, mang theo phong thưởng của Phương Chấn. Trương Kê được tôn làm quốc sư, tước Thái tử thiếu bảo. Đồng thời ban thưởng vô tận như thủy triều chảy vào Thần nữ điện. Hoàng đế và Thái tử từ xa chúc mừng tiết Thiên huống, địa vị của Phó Lệnh Nguyệt lên đến đỉnh cao trước nay chưa từng có</w:t>
      </w:r>
      <w:r>
        <w:br w:type="textWrapping"/>
      </w:r>
      <w:r>
        <w:br w:type="textWrapping"/>
      </w:r>
      <w:r>
        <w:t xml:space="preserve">Phó Lệnh Nguyệt hoàn toàn không có hứng thú với mấy chuyện này, nàng chỉ tập trung nghiền ngẫm tâm tư của Trương Kê, chút hoàng kim này nhất định là mồi như nhưng lão hồ li này muốn câu cá thế nào?</w:t>
      </w:r>
      <w:r>
        <w:br w:type="textWrapping"/>
      </w:r>
      <w:r>
        <w:br w:type="textWrapping"/>
      </w:r>
      <w:r>
        <w:t xml:space="preserve">Phương Diệu Tổ thết yến mừng công ở Thần nữ điện, Phó Lệnh Nguyệt tìm lý do cản đường Trương Kê, tươi cười mời hắn vào nội điện của mình, hỏi thẳng ‘Trương đại nhân, ta rõ ràng không phải là Thần nữ, sao có thể gọi ra hoàng kim? Bắc Đẩu Thất Tinh trận rốt cuộc có tác dụng gì?”</w:t>
      </w:r>
      <w:r>
        <w:br w:type="textWrapping"/>
      </w:r>
      <w:r>
        <w:br w:type="textWrapping"/>
      </w:r>
      <w:r>
        <w:t xml:space="preserve">“Không có Khai Dương, còn có phụ tinh” Trương Kê cười tủm tỉm vuốt râu “lão phu đã nói qua, có lão phu là Dao Quang ở đây, hoàng kim sẽ còn có nữa”</w:t>
      </w:r>
      <w:r>
        <w:br w:type="textWrapping"/>
      </w:r>
      <w:r>
        <w:br w:type="textWrapping"/>
      </w:r>
      <w:r>
        <w:t xml:space="preserve">“Một khi đã vậy, cần gì dùng ta ở trên đài giả thần giả quỷ?’ Phó Lệnh Nguyệt một châm thấy máu “ngươi tự mình làm thiên thần chẳng phải tốt hơn sao?”</w:t>
      </w:r>
      <w:r>
        <w:br w:type="textWrapping"/>
      </w:r>
      <w:r>
        <w:br w:type="textWrapping"/>
      </w:r>
      <w:r>
        <w:t xml:space="preserve">“Lời ấy sai rồi. Tác dụng của Thần nữ nương nương là không thể thay thế” Trương Kê cười nói “còn nhớ lão phu đã nói phương pháp giúp ngươi khôi phục trí nhớ không?ngày ngũ sao liên châu chính là lúc bảo tàng mở ra. Nghi thức triệu hồi này tương đối phức tạp, cần ngài ở trên đài hiến tế bế quan ba ngày. Sau khi việc này thành công, những gì lão phu hứa hẹn với ngươi đều có thể thực hiện, ngươi không chỉ khôi phục trí nhớ còn có thể biến thành Thần nữ thật sự. Hiện tại lão phu nói gì cũng vô dụng, đến ngày đó, ngươi tự nhiên sẽ hiểu được”</w:t>
      </w:r>
      <w:r>
        <w:br w:type="textWrapping"/>
      </w:r>
      <w:r>
        <w:br w:type="textWrapping"/>
      </w:r>
      <w:r>
        <w:t xml:space="preserve">Hoàng kim vừa ra, Phương Chấn liền kiên quyết dời đô. Ngày mười bảy tháng sáu, thánh chỉ ban xuống, Đại Yến dời đô về Kiến Dương</w:t>
      </w:r>
      <w:r>
        <w:br w:type="textWrapping"/>
      </w:r>
      <w:r>
        <w:br w:type="textWrapping"/>
      </w:r>
      <w:r>
        <w:t xml:space="preserve">Phó Lệnh Nguyệt thích Kiến Dương vì trí nhớ của nàng bắt đầu từ nơi này, vì mùa đông ở Kiến Dương ấm áp hơn Thiên Kinh nhiều, càng nhiều hơn là vì Kiến Dương gần Tê Hà phủ hơn Thiên Kinh. Nàng thỉnh thoảng phái Bàng Doanh Doanh đi thám thính tin tức của Lũng Tây vương nhưng Viên Li làm người rất khiêm tốn, trên phố không có một tin đồn nào</w:t>
      </w:r>
      <w:r>
        <w:br w:type="textWrapping"/>
      </w:r>
      <w:r>
        <w:br w:type="textWrapping"/>
      </w:r>
      <w:r>
        <w:t xml:space="preserve">Phương Diệu Tổ tuy thỉnh thoảng chủ động tìm nàng nói chuyện phiếm nhưng chuyện nàng không hỏi, hắn sẽ không chủ động nói,hai người vẫn vui đùa như lúc trước nhưng vẫn thấy có sự ngăn cách. Thái tử Phương Quang Tông lại thường xuyên mang đến cho nàng vài tin tức mới, tỷ như Hải Long nắm giữ ấn soái đánh tan quân Thát Đát đem quân xâm chiếm Lũng Tây; tỷ như Viên Li tái phát bệnh cũ, vẫn ở Tê Hà phủ, chưa đến Lũng Tây; tỷ như quân đội của Viên Li hàng năm mệt mỏi ứng chiến với Thát Đát, không có thời gian nghỉ ngơi, phục hồi. Mỗi lần nghe xong tin về Viên Li, Phó Lệnh Nguyệt quay về tẩm điện, nhìn bức họa kia đến ngẩn người, sau đó cười khổ không thôi</w:t>
      </w:r>
      <w:r>
        <w:br w:type="textWrapping"/>
      </w:r>
      <w:r>
        <w:br w:type="textWrapping"/>
      </w:r>
      <w:r>
        <w:t xml:space="preserve">Đây chính là nhân quả báo ứng cho việc nàng đã giết người trước kia sao? sống không thể gặp, không thể yêu</w:t>
      </w:r>
      <w:r>
        <w:br w:type="textWrapping"/>
      </w:r>
      <w:r>
        <w:br w:type="textWrapping"/>
      </w:r>
    </w:p>
    <w:p>
      <w:pPr>
        <w:pStyle w:val="Heading2"/>
      </w:pPr>
      <w:bookmarkStart w:id="108" w:name="quyển-5---chương-7-bế-quan"/>
      <w:bookmarkEnd w:id="108"/>
      <w:r>
        <w:t xml:space="preserve">85. Quyển 5 - Chương 7: Bế Quan</w:t>
      </w:r>
    </w:p>
    <w:p>
      <w:pPr>
        <w:pStyle w:val="Compact"/>
      </w:pPr>
      <w:r>
        <w:br w:type="textWrapping"/>
      </w:r>
      <w:r>
        <w:br w:type="textWrapping"/>
      </w:r>
      <w:r>
        <w:t xml:space="preserve">Mùa đông ở Kiến Dương rất ngắn, chưa được một tháng đã nghe hơi thở mùa xuân. Phương Chấn đổi niên hiệu thành Thiên Khải, ban thưởng cho hậu cung và triều thần, cả nước thái bình </w:t>
      </w:r>
      <w:r>
        <w:br w:type="textWrapping"/>
      </w:r>
      <w:r>
        <w:br w:type="textWrapping"/>
      </w:r>
      <w:r>
        <w:t xml:space="preserve">Trương Kê lại đưa ra lời tiên tri, xác định ngày ngũ sao liên châu, chính là tháng năm năm Thiên Khải nguyên nhiên. Đến lúc đó cần chuẩn bị hoạt động hiến tế long trọng, Thần nữ cầu nguyện, mượn điềm lành của thiên lực mà triệu hồi toàn bộ bào tàng hoàng kim. Bắc Đẩu ra, hoàng kim hiện, ai nấy đều phấn chấn tin rằng lời tiên đoán sẽ thành hiện thực.</w:t>
      </w:r>
      <w:r>
        <w:br w:type="textWrapping"/>
      </w:r>
      <w:r>
        <w:br w:type="textWrapping"/>
      </w:r>
      <w:r>
        <w:t xml:space="preserve">Lời tiên tri này vừa ra, trong nước khiếp sợ.</w:t>
      </w:r>
      <w:r>
        <w:br w:type="textWrapping"/>
      </w:r>
      <w:r>
        <w:br w:type="textWrapping"/>
      </w:r>
      <w:r>
        <w:t xml:space="preserve">Phương Chấn hạ chỉ dốc toàn lực cho việc hiến tế, Thần nữ cần gì đều toàn lực cung ứng. Hắn cũng sẽ ngự giá thân chinh đến xem lễ hiến tế, Thái tử, thân vương, phiên vương cùng bá quan văn võ đương nhiên phải theo hầu trong việc trọng đại này</w:t>
      </w:r>
      <w:r>
        <w:br w:type="textWrapping"/>
      </w:r>
      <w:r>
        <w:br w:type="textWrapping"/>
      </w:r>
      <w:r>
        <w:t xml:space="preserve">Phó Lệnh Nguyệt nghe tin, trong lòng vui mừng bởi vì nàng không chỉ được nhìn thấy Viên Li mà còn vì Trương Kê đã nói ngày ngũ sao liên châu là lúc nàng khôi phục toàn bộ trí nhớ, có thể giải trừ toàn bộ sự khác thường của thân thể. Nàng không quá mong có thể khống chế được thần lực, chỉ cần nàng không còn là yêu nữ nữa là tốt rồi. Thật tốt quá, nàng không ngờ ngày này lại đến nhanh như vậy, chưa tới hai tháng nữa là nàng có thể thoát thai hoán cốt</w:t>
      </w:r>
      <w:r>
        <w:br w:type="textWrapping"/>
      </w:r>
      <w:r>
        <w:br w:type="textWrapping"/>
      </w:r>
      <w:r>
        <w:t xml:space="preserve">Sáng sớm hôm sau, Phó Lệnh Nguyệt vừa rửa mặt chải đầu xong, chưa kịp tiêu hóa tin tức vui mừng đêm qua nghe được thì nghe đại thái giám của Tư lễ giam tự mình đến truyền thánh chỉ: sau lễ hiến tế vào tháng năm năm sau, Phương Chấn sẽ nghi thức hoàng hậu để cưới Thần nữ.</w:t>
      </w:r>
      <w:r>
        <w:br w:type="textWrapping"/>
      </w:r>
      <w:r>
        <w:br w:type="textWrapping"/>
      </w:r>
      <w:r>
        <w:t xml:space="preserve">Hoàng hậu? Phó Lệnh Nguyệt cả kinh đến quên cả tạ ơn. Ý chỉ này được chuyển đến khắp các châu huyện của Đại Yến quốc, nhất định cũng sẽ rơi vào tai Viên Li và Phương Diệu Tổ. Nghĩ tới đâu, đầu của nàng liền thấy ong ong, không hề nghe thấy tiếng giáo chúng vui mừng hô to. Trước kia Thần nữ cũng từng được lập làm phi, nhưng dùng lễ nghi hoàng hậu thì xưa nay chưa từng có, điều này cho thấy Phương Chấn rất coi trọng Thần nữ và Kiền giáo.</w:t>
      </w:r>
      <w:r>
        <w:br w:type="textWrapping"/>
      </w:r>
      <w:r>
        <w:br w:type="textWrapping"/>
      </w:r>
      <w:r>
        <w:t xml:space="preserve">Xong rồi, Phó Lệnh Nguyệt cũng không muốn ở lại Kiến Dương để làm mẫu hậu của Phương Diệu Tổ. Nàng nhất định phải đi, nàng nhất định phải nghĩ ra biện pháp rời đi. Chỉ mong Trương Kê nói đúng, sau khi tế thiên nàng sẽ mất đi thể chất yêu nữ, nếu không nàng chạy đến đâu thì sớm muộn gì cũng bị bắt trở về. Tốt nhất là có cả thần lực, như vậy sẽ không ai có thể ngăn cản tự do của nàng. Hoàng hậu đào hôn là chuyện không nhỏ, tin rằng khi Phương Chấn còn sống sẽ không ai dám chứa chấp nàng.</w:t>
      </w:r>
      <w:r>
        <w:br w:type="textWrapping"/>
      </w:r>
      <w:r>
        <w:br w:type="textWrapping"/>
      </w:r>
      <w:r>
        <w:t xml:space="preserve">Sao có thể không hay ho như vậy chứ? Phó Lệnh Nguyệt không nói rõ được cảm giác trong lòng lúc này, vui mừng?bi ai? nàng chỉ thấy nội tâm trống rỗng. Nếu nàng muốn chạy trốn, vậy phải toàn tâm toàn lực chuẩn bị, với kinh nghiệm làm ám vệ nhiều năm, chạy trốn là bản lĩnh của nàng, có điều nàng sẽ chạy đi đâu? Tìm Viên Li sao? hắn đã có thê tử, còn có sư phụ đàng giận như Trương Kê. Tìm Phương Diệu Tổ? thật chê cười, hắn tránh nàng còn không kịp ah, nàng cũng không nên liên lụy hắn. Không có ai chứa nàng, vậy thì nàng đi đến đâu tính đến đó thôi</w:t>
      </w:r>
      <w:r>
        <w:br w:type="textWrapping"/>
      </w:r>
      <w:r>
        <w:br w:type="textWrapping"/>
      </w:r>
      <w:r>
        <w:t xml:space="preserve">Trung tuần tháng ba, Phó Lệnh Nguyệt gọi Bàng Doanh Doanh đến. Nàng đã suy nghĩ kỹ, sẽ để Bàng Doanh Doanh chạy trước, như vậy sau khi tế thiên, nếu nàng có trốn cũng sẽ không liên lụy đến nàng ta. Coi như là tích đức.</w:t>
      </w:r>
      <w:r>
        <w:br w:type="textWrapping"/>
      </w:r>
      <w:r>
        <w:br w:type="textWrapping"/>
      </w:r>
      <w:r>
        <w:t xml:space="preserve">“Từ nay trở đi, rời khỏi ta, càng xa càng tốt’ Phó Lệnh Nguyệt lời ít ý nhiều. Đều là ám nhân xuất thân từ Triệu gia đại viện, tin rằng không cần phải nói nhiều. Chuyện không nên hỏi thì đừng hỏi, việc không nên nói sẽ không nói, chỉ cần lĩnh mệnh và chấp hành. </w:t>
      </w:r>
      <w:r>
        <w:br w:type="textWrapping"/>
      </w:r>
      <w:r>
        <w:br w:type="textWrapping"/>
      </w:r>
      <w:r>
        <w:t xml:space="preserve">“Được’ Bàng Doanh Doanh cũng gọn gàng dứt khoát, nghiêm mặt hỏi “có gì phân phó nữa không?”</w:t>
      </w:r>
      <w:r>
        <w:br w:type="textWrapping"/>
      </w:r>
      <w:r>
        <w:br w:type="textWrapping"/>
      </w:r>
      <w:r>
        <w:t xml:space="preserve">“Không có. Bảo trọng, đừng quay về nữa” Phó Lệnh Nguyệt cười cười</w:t>
      </w:r>
      <w:r>
        <w:br w:type="textWrapping"/>
      </w:r>
      <w:r>
        <w:br w:type="textWrapping"/>
      </w:r>
      <w:r>
        <w:t xml:space="preserve">Bàng Doanh Doanh gật đầu “ta đi thu thập hành lý. Còn có cái này chưa đưa cho ngươi, ta sẽ quay lại”</w:t>
      </w:r>
      <w:r>
        <w:br w:type="textWrapping"/>
      </w:r>
      <w:r>
        <w:br w:type="textWrapping"/>
      </w:r>
      <w:r>
        <w:t xml:space="preserve">Khi Bàng Doanh Doanh quay trở lại, có thể một cái túi. Nàng cẩn thận lấy ra một cuộn giấy trắng, mỉm cười nói ‘ta đi đây, cái này cho ngươi. Ta chưa từng gặp qua, chỉ vẽ dựa theo tưởng tượng”</w:t>
      </w:r>
      <w:r>
        <w:br w:type="textWrapping"/>
      </w:r>
      <w:r>
        <w:br w:type="textWrapping"/>
      </w:r>
      <w:r>
        <w:t xml:space="preserve">Phó Lệnh Nguyệt kinh ngạc, đưa tay cầm lấy, vừa mở ra nhìn đã sửng sốt không thôi. Trên bức hòa là nàng và Viên Li, cười, nắm tay nhau.</w:t>
      </w:r>
      <w:r>
        <w:br w:type="textWrapping"/>
      </w:r>
      <w:r>
        <w:br w:type="textWrapping"/>
      </w:r>
      <w:r>
        <w:t xml:space="preserve">“Ta giờ đã tự do, có chuyện cần ta làm, cứ nói đừng ngại” Bàng Doanh Doanh nhẹ giọng nói</w:t>
      </w:r>
      <w:r>
        <w:br w:type="textWrapping"/>
      </w:r>
      <w:r>
        <w:br w:type="textWrapping"/>
      </w:r>
      <w:r>
        <w:t xml:space="preserve">Phó Lệnh Nguyệt hốc mắt nóng lên, lắc đầu ‘vậy là đủ rồi”</w:t>
      </w:r>
      <w:r>
        <w:br w:type="textWrapping"/>
      </w:r>
      <w:r>
        <w:br w:type="textWrapping"/>
      </w:r>
      <w:r>
        <w:t xml:space="preserve">Mùa xuân ở Kiến Dương trôi qua rất nhanh, tháng năm ngày càng đến gần. Đại Yến dốc toàn lực chuẩn bị đại diển hiến tế của Kiền giáo, xung quanh Thần nữ điện ngựa xe như nước, phồn hoa hiển quý không gì sánh bằng. Phương Chấn ban cho vô số bảo vật, trân châu Nam Hải, linh chi ngàn năm, đồ vàng bạc ngọc khí…cuồn cuồn không ngừng đổ vào Thần nữ điện.</w:t>
      </w:r>
      <w:r>
        <w:br w:type="textWrapping"/>
      </w:r>
      <w:r>
        <w:br w:type="textWrapping"/>
      </w:r>
      <w:r>
        <w:t xml:space="preserve">Bốn phía Thần đài được đặt tám trụ sắt dài nhỏ theo yêu cầu của Trương Kê, thiết kế theo Bát Quái trận, cao ngất tận trời, quỷ dị vô cùng.</w:t>
      </w:r>
      <w:r>
        <w:br w:type="textWrapping"/>
      </w:r>
      <w:r>
        <w:br w:type="textWrapping"/>
      </w:r>
      <w:r>
        <w:t xml:space="preserve">Phó Lệnh Nguyệt lạnh mắt nhìn, quan sát chung quanh, âm thầm cân nhắc phương án chạy trốn</w:t>
      </w:r>
      <w:r>
        <w:br w:type="textWrapping"/>
      </w:r>
      <w:r>
        <w:br w:type="textWrapping"/>
      </w:r>
      <w:r>
        <w:t xml:space="preserve">Tháng tư, danh sách người đến dự lễ rốt cuộc đã xác định, Thái tử Phương Quang Tông giải thích trừ Lũng Tây vương Viên Li vì bệnh nặng lại thêm Lũng Tâu đang có chiến sự nên không thể tới, còn những quý nhân khác đều tề tựu đông đủ. Đây tuyệt đối là một sự kiện xưa nay chưa từng có, nhưng Phó Lệnh Nguyệt lại vô cùng thất vọng.</w:t>
      </w:r>
      <w:r>
        <w:br w:type="textWrapping"/>
      </w:r>
      <w:r>
        <w:br w:type="textWrapping"/>
      </w:r>
      <w:r>
        <w:t xml:space="preserve">Đầu tháng năm, các đội nhân mã bắt đầu tập hợp về Kiến Dương. Ngoài sáng thì ở Thần nữ điện chờ xem hiến tế, trong tối thì ẩn nấp khắp phố lớn ngõ nhỏ ở Kiến Dương, ngay cả bá tánh bình dân cũng chuẩn bị sẵn cuốc xẻng, chờ xem bảo tàng của Tiền Lương rốt cuộc chôn ở đâu.</w:t>
      </w:r>
      <w:r>
        <w:br w:type="textWrapping"/>
      </w:r>
      <w:r>
        <w:br w:type="textWrapping"/>
      </w:r>
      <w:r>
        <w:t xml:space="preserve">Ngày hoàng đạo, trời vừa sáng Phó Lệnh Nguyệt đã dậy, rửa mặt chải đầu xong liền muốn tự mình thay y phục. Nàng cần chuẩn bị rất nhiều, ngoại trừ Băng kinh nha, còn có ngân phiếu, tiểu kim đĩnh, ám khí…Kể cả long văn kim bài mà Phương Chấn ban cho, nói không chừng sau này có thể dùng nó cứu mạng. Cuối cùng, nàng cẩn thận cất hai bức họa do Bàng Doanh Doanh vẽ vào ngực, có thể lần này đi rồi không trở về nữa. Nàng muốn mang theo tất cả, chỉ có thuốc của Lưu Duyên Linh thì nàng nghĩ nghĩ rồi bỏ lại, nàng sắp được giải thoát rồi, sẽ không cần dùng đến nó nữa</w:t>
      </w:r>
      <w:r>
        <w:br w:type="textWrapping"/>
      </w:r>
      <w:r>
        <w:br w:type="textWrapping"/>
      </w:r>
      <w:r>
        <w:t xml:space="preserve">Lúc Thần nữ xuất quan chính là cơ hội tốt nhất để nàng biến mất, khi đó Trương Kê vừa gọi ra hoàng kim, sẽ hấp dẫn toàn bộ lực chú ý của mọi người, nếu nàng có thể may mắn khống chế thần lực thì rất tốt, chuyện sau khi tự do sẽ tính sau.</w:t>
      </w:r>
      <w:r>
        <w:br w:type="textWrapping"/>
      </w:r>
      <w:r>
        <w:br w:type="textWrapping"/>
      </w:r>
      <w:r>
        <w:t xml:space="preserve">Khi Phó Lệnh Nguyệt dung trang chỉnh tề đi ra, đứng trên thần đài, trời đột nhiên đổ mưa. Nàng nhìn thấy bộ dáng đắc ý như dự liệu được trước của Trương Kê, đột nhiên trong lòng có dự cảm không tốt. </w:t>
      </w:r>
      <w:r>
        <w:br w:type="textWrapping"/>
      </w:r>
      <w:r>
        <w:br w:type="textWrapping"/>
      </w:r>
      <w:r>
        <w:t xml:space="preserve">Ngày ngũ sao liên châu, Thần nữ phải bế quan ba ngày ở dưới thần đài mới có thể khởi động bảo tàng hoàng kim. Tuy nơi này không thiếu thức ăn nước uống, Phó Lệnh Nguyệt cũng đã quan sát cẩn thận nhưng nàng vẫn luôn cảm thấy bất an. Không có gì gây thương tổn cho nàng chứ? Trương Kê còn cần nàng giúp đỡ, vậy cảm giác không thích hợp rốt cuộc là vì sao?</w:t>
      </w:r>
      <w:r>
        <w:br w:type="textWrapping"/>
      </w:r>
      <w:r>
        <w:br w:type="textWrapping"/>
      </w:r>
      <w:r>
        <w:t xml:space="preserve">Nghi thức qua đi, Thần đài ầm ầm hạ xuống, Trương Kê tự mình tiến lên, chủ trì việc Thần nữ bế quan.Mọi người đều né tránh thật xa, đối với việc thần phật đều muốn kính nhi viễn chi.</w:t>
      </w:r>
      <w:r>
        <w:br w:type="textWrapping"/>
      </w:r>
      <w:r>
        <w:br w:type="textWrapping"/>
      </w:r>
      <w:r>
        <w:t xml:space="preserve">Phó Lệnh Nguyệt ngồi xếp bằng dưới Thần đài, nhìn thạch quan bên trên chậm rãi đóng lại. Trương Kê chỉ chừa cho nàng một lỗ nhỏ để thông hơi, có thể nhìn thấy màn trời</w:t>
      </w:r>
      <w:r>
        <w:br w:type="textWrapping"/>
      </w:r>
      <w:r>
        <w:br w:type="textWrapping"/>
      </w:r>
      <w:r>
        <w:t xml:space="preserve">Hết thảy rốt cuộc sắp bắt đầu, Phó Lệnh Nguyệt nhìn khuôn mặt tươi cười đầy thâm ý của Trương Kê qua không gian nhỏ hẹp, dự cảm xấu càng mãnh liệt hơn. Nàng cao giọng hô “ngươi rốt cuộc muốn làm gì?”Lúc này bọn họ có gào khản cổ cũng không ai nghe thấy. Mọi người đối với hoàng kim rất thành kính, không có dụ lệnh của thần, tuyệt đối không tới gần một bước.</w:t>
      </w:r>
      <w:r>
        <w:br w:type="textWrapping"/>
      </w:r>
      <w:r>
        <w:br w:type="textWrapping"/>
      </w:r>
      <w:r>
        <w:t xml:space="preserve">Trương Kê cười tủm tỉm giải thích “ba ngày sau trời sẽ có mưa to, đến lúc đó Bát Quái trận sẽ khởi động, sẽ mượn lực của Thiên Lôi mà mở ra cửa địa cung”</w:t>
      </w:r>
      <w:r>
        <w:br w:type="textWrapping"/>
      </w:r>
      <w:r>
        <w:br w:type="textWrapping"/>
      </w:r>
      <w:r>
        <w:t xml:space="preserve">Phó Lệnh Nguyệ cười lạnh “đến lúc này, Trương đại nhân còn nói dối để làm gì?”</w:t>
      </w:r>
      <w:r>
        <w:br w:type="textWrapping"/>
      </w:r>
      <w:r>
        <w:br w:type="textWrapping"/>
      </w:r>
      <w:r>
        <w:t xml:space="preserve">“Lão phu không nói dối” Trương Kê tự đắc lắc đầu “lão phu nói địa cung, không phải là địa cung chôn hoàng kim mà là âm tào địa phủ, là địa ngục có tên gọi địa cung”</w:t>
      </w:r>
      <w:r>
        <w:br w:type="textWrapping"/>
      </w:r>
      <w:r>
        <w:br w:type="textWrapping"/>
      </w:r>
      <w:r>
        <w:t xml:space="preserve">Phó Lệnh Nguyệt kinh ngạc ngây người.</w:t>
      </w:r>
      <w:r>
        <w:br w:type="textWrapping"/>
      </w:r>
      <w:r>
        <w:br w:type="textWrapping"/>
      </w:r>
      <w:r>
        <w:t xml:space="preserve">“Ngươi là trợ lực của lão phu, không có ngươi, lão phu sẽ không thể hoàn thành nghiệp lớn báo thù” Trương Kê cười ha hả “ba ngày sau, những gì lão phu đáp ứng ngươi đều sẽ thực hiện, quyết không nuốt lời. Những điêu dân ở thành Kiến Dương, lão phu muốn bọn họ chôn cùng trận huyết án mười hai năm trước, lão phu muốn bọn họ nợ máu phải trả bằng máu. Hahah”</w:t>
      </w:r>
      <w:r>
        <w:br w:type="textWrapping"/>
      </w:r>
      <w:r>
        <w:br w:type="textWrapping"/>
      </w:r>
      <w:r>
        <w:t xml:space="preserve">“Ngươi…”Phó Lệnh Nguyệt hồi lâu mới có phản ứng, thì ra hắn không chỉ muốn báo thù hậu nhân Lý thị, còn có dân chúng Kiến Dương.</w:t>
      </w:r>
      <w:r>
        <w:br w:type="textWrapping"/>
      </w:r>
      <w:r>
        <w:br w:type="textWrapping"/>
      </w:r>
      <w:r>
        <w:t xml:space="preserve">“Khi ngươi tỉnh lại là một tai nạn vạn kiếp bất phục. Ba ngày sau, Kiến Dương sẽ vì ngươi mà biến thành địa ngục” Trương Kê chậm rãi nói ‘đây là dụng ý lão phu bóp méo Bắc Đẩu Thất Tinh trận. Hoàng kim vĩnh viễn thuộc về tộc nhân Tiêu thị, ai cũng đừng hòng cướp. Lão phu chính là dùng hoàng kim để hấp dẫn đám người tham lam, muốn cho những kẻ mưu nghịch năm đó đều bị báo ứng, làm cho bọn họ đến địa phủ mà sám hối. Hahah”</w:t>
      </w:r>
      <w:r>
        <w:br w:type="textWrapping"/>
      </w:r>
      <w:r>
        <w:br w:type="textWrapping"/>
      </w:r>
      <w:r>
        <w:t xml:space="preserve">“Ngươi điên rồi” Phó Lệnh Nguyệt cảm khái tột đỉnh “ngươi thật sự là một kẻ điên”</w:t>
      </w:r>
      <w:r>
        <w:br w:type="textWrapping"/>
      </w:r>
      <w:r>
        <w:br w:type="textWrapping"/>
      </w:r>
      <w:r>
        <w:t xml:space="preserve">Trương Kê ngửa mặt cười to, đột nhiên như nhớ ra chuyện gì, hắn trịnh trọng nhìn xuống dưới,xót xa cười ‘nha đầu, lão phu quên nói cho ngươi biết một chuyện. Tử Thành, hắn thích ngươi”</w:t>
      </w:r>
      <w:r>
        <w:br w:type="textWrapping"/>
      </w:r>
      <w:r>
        <w:br w:type="textWrapping"/>
      </w:r>
      <w:r>
        <w:t xml:space="preserve">Phó Lệnh Nguyệt cả kinh</w:t>
      </w:r>
      <w:r>
        <w:br w:type="textWrapping"/>
      </w:r>
      <w:r>
        <w:br w:type="textWrapping"/>
      </w:r>
      <w:r>
        <w:t xml:space="preserve">“Ngươi biết Tử Thành là ai không?chính là Viên Li mà ngươi biết” Trương Kê cảm khái lắc đầu “ngươi cũng thật có bản lĩnh, có thể mê hoặc hắn. Xú tiểu tử này biết mạng mình sắp hết, lại dùng lý do này cầu lão phu, muốn mang ngươi đi nhưng lão phu không có đáp ứng. Đừng nóng giận, lão phu làm vậy cũng vì muốn tốt. Tử Thành ở bên ngươi không được bao lâu nữa, ngươi theo hắn, chẳng phải sẽ bị thương tâm sao? Hơn nữa ngươi vẫn muốn khôi phục trí nhớ, không muốn làm yêu nữ, không ở đây bế quan thì sao có thể thực hiện được. Người vì mình mà thôi, lão phu mới lựa chọn thay ngươi”</w:t>
      </w:r>
      <w:r>
        <w:br w:type="textWrapping"/>
      </w:r>
      <w:r>
        <w:br w:type="textWrapping"/>
      </w:r>
      <w:r>
        <w:t xml:space="preserve">“Ai cho ngươi lựa chọn thay ta?” Phó Lệnh Nguyệt oán hận hô lên. Thì ra đều do lão già này phá rồi</w:t>
      </w:r>
      <w:r>
        <w:br w:type="textWrapping"/>
      </w:r>
      <w:r>
        <w:br w:type="textWrapping"/>
      </w:r>
      <w:r>
        <w:t xml:space="preserve">“Ngươi nghe lão phu nói xong đi. Hai người các ngươi không có khả năng ở cùng một chỗ, lão phu hiểu được. Thù giết cha bất cộng đái thiên” Trương Kê cười âm trầm “ngươi có biết cha mẹ ngươi chết thế nào không?là do phụ hoàng của Tử Thành, chính là Lương đế phái người đi giết,sau đó lại phóng hỏa. Những chuyện này Tử Thành đều biết nhưng hắn vẫn không dám nói với ngươi. Sau khi ngươi biết tất cả những chuyện này, sao có thể ở cùng chỗ với hắn?Cho nên Tử Thành vô cùng khổ sở…”</w:t>
      </w:r>
      <w:r>
        <w:br w:type="textWrapping"/>
      </w:r>
      <w:r>
        <w:br w:type="textWrapping"/>
      </w:r>
      <w:r>
        <w:t xml:space="preserve">“Ngươi câm miệng” Phó Lệnh Nguyệt đứng dậy, hung hăng trừng mắt nhìn Trương Kê. Nàng đột nhiên nhớ tới Viên Li không ngừng dùng cừu hận để thử nàng</w:t>
      </w:r>
      <w:r>
        <w:br w:type="textWrapping"/>
      </w:r>
      <w:r>
        <w:br w:type="textWrapping"/>
      </w:r>
      <w:r>
        <w:t xml:space="preserve">“Nếu ngươi tìm được chính mình, lại phát hiện có người hại ngươi nhà mất người chết, mà kẻ thù của ngươi vẫn tiêu dao bên cạnh ngươi thì sao? Nếu kẻ thù ở trước mắt ngươi thì sao? đừng nói dối, trả lời thật đi, ngươi có thể buông tha không?”</w:t>
      </w:r>
      <w:r>
        <w:br w:type="textWrapping"/>
      </w:r>
      <w:r>
        <w:br w:type="textWrapping"/>
      </w:r>
      <w:r>
        <w:t xml:space="preserve">Nàng lại không biết nguyên do như thế, nàng chưa từng trả lời mình sẽ buông bỏ mà đáp án của nàng là sẽ báo thù, cái khác có thể bỏ qua nhưng huyết hải thâm thù thì không thể.</w:t>
      </w:r>
      <w:r>
        <w:br w:type="textWrapping"/>
      </w:r>
      <w:r>
        <w:br w:type="textWrapping"/>
      </w:r>
      <w:r>
        <w:t xml:space="preserve">“Để sau đi, chờ ngươi thật sự thích. Ta cũng không muốn khắc một tảng đá cho ngươi hả giận” Viên Li động tác thật cẩn thận, nâng ống tay áo lên, nhẹ nhàng tách tay nàng ra “sau này ngươi đừng hận ta là được”</w:t>
      </w:r>
      <w:r>
        <w:br w:type="textWrapping"/>
      </w:r>
      <w:r>
        <w:br w:type="textWrapping"/>
      </w:r>
      <w:r>
        <w:t xml:space="preserve">Cho nên hắn mới không dám nhận nàng, dùng đủ mọi lý do để qua loa với nàng</w:t>
      </w:r>
      <w:r>
        <w:br w:type="textWrapping"/>
      </w:r>
      <w:r>
        <w:br w:type="textWrapping"/>
      </w:r>
      <w:r>
        <w:t xml:space="preserve">“Ta…ta không có gì với ngươi” cho đến phút cuối, hắn vẫn không dám nói ra thân thế chi cừu với nàng. Hắn không có tình cảm với nàng, không chỉ vì Liễu Dung, mà còn…</w:t>
      </w:r>
      <w:r>
        <w:br w:type="textWrapping"/>
      </w:r>
      <w:r>
        <w:br w:type="textWrapping"/>
      </w:r>
      <w:r>
        <w:t xml:space="preserve">“Xú tiểu tử Tử Thành, hắn rất thích ngươi,y như bị ma quỷ ám ảnh” Trương Kê cảm khái lắc đầu “lão phu muốn hắn lưu lại hậu nhân, hắn liền nghiêm mặt không để ý tới ta, giống như bị ủy khuất lắm vậy. Trời đất chứng giám, lão phu làm tất cả đều vì Tiêu gia bọn họ, chỉ là hắn không sống được bao lâu nữa, dù sao cũng phải lưu lại huyết mạch cho Tiêu gia. Đây là trách nhiệm của hắn, là chuyện hắn nên làm cho Tiêu gia. Hắn không chịu làm tổn thương chân khí của ngươi, không chịu hạ cổ trùng với ngươi, không muốn nam nhân khác chạm vào ngươi, thậm chí khi ngươi ngăn cản hắn đi Lũng Tây cũng không chịu hứa với lão phu sẽ có hành động với ngươi. Xú tiểu tử này mệnh thật không tốt, thích ai không thích lại cố tính thích ngươi. Trong lòng hắn hiểu được nếu ngươi biết được chân tướng sẽ không chấp nhận hắn. Nha đầu, lão phu không lừa ngươi. Kết thúc đoạn nghiệt duyên của ngươi chính là một công đức, hơn nữa ngươi không phát hiện gần đây thể chất yêu nữ của ngươi không phát tác sao?Đó là lão phu đã bảo Ngô Mỹ Nhân bỏ giải dược vào trong thức ăn của ngươi, nếu không, trên giường ngươi sẽ sạch như vậy sao? Những chuyện này, ngươi nên cảm kích lão phu. Có điều hiện tại không sao cả, nghiệp lớn của lão phu đã sắp thành, Tử Thành cũng không còn bao nhiêu ngày nữa, hắn cũng nên trở về  bên cạnh tiên đế. Nhiều năm như vậy, lão phu dùng chân lực miễn cưỡng kéo dài chân khí thần nữ trong cơ thể hắn đã là lúc dầu hết đèn tắt. Nha đầu, nghỉ ngơi ba ngày, hảo hảo giúp lão phu lần cuối, dù sao chúng ta cũng phải hoàn thành giao dịch, ngươi không thể nuốt lời”</w:t>
      </w:r>
      <w:r>
        <w:br w:type="textWrapping"/>
      </w:r>
      <w:r>
        <w:br w:type="textWrapping"/>
      </w:r>
      <w:r>
        <w:t xml:space="preserve">“Ta sẽ không để ngươi thực hiện được” Phó Lệnh Nguyệt dùng sức hô to “thả ta ra ngoài” nàng ra sức gõ vào thạch bích lại như trứng chọi đá, không lay động được chút xíu nào</w:t>
      </w:r>
      <w:r>
        <w:br w:type="textWrapping"/>
      </w:r>
      <w:r>
        <w:br w:type="textWrapping"/>
      </w:r>
      <w:r>
        <w:t xml:space="preserve">“Nha đầu, ngươi đã quên lời lão phu nói rồi sao?”Trương Kê cười tủm tỉm trấn an nàng ‘đây đều là thiên ý, là trúng mục tiêu nhất định, ngươi không thay đổi được. Ngươi là phụ tinh, ngươi chính là yêu nữ hủy diệt tất cả. Yên tâm đi, ba ngày sau, lão phu sẽ thực hiện lời hứa, cho ngươi khôi phục toàn bộ trí nhớ, cho ngươi không bị thể chất yêu nữ trói buộc, biến thành thần nữ”</w:t>
      </w:r>
      <w:r>
        <w:br w:type="textWrapping"/>
      </w:r>
      <w:r>
        <w:br w:type="textWrapping"/>
      </w:r>
      <w:r>
        <w:t xml:space="preserve">“Ta không cần, ngươi thả ta ra ngoài” Phó Lệnh Nguyệt la lớn. Nàng đột nhiên vô cùng muốn gặp mặt Viên Li, nàng muốn trước khi chết được gặp hắn</w:t>
      </w:r>
      <w:r>
        <w:br w:type="textWrapping"/>
      </w:r>
      <w:r>
        <w:br w:type="textWrapping"/>
      </w:r>
      <w:r>
        <w:t xml:space="preserve">“Nha đầu, lão phu đi đây” Trương Kê không thèm để ý tới nàng “trời nam đất bắc, có duyên gặp lại”</w:t>
      </w:r>
      <w:r>
        <w:br w:type="textWrapping"/>
      </w:r>
      <w:r>
        <w:br w:type="textWrapping"/>
      </w:r>
      <w:r>
        <w:t xml:space="preserve">“Ngươi là một tên điên” Phó Lệnh Nguyệt nhìn cửa động trống trơn, tuyệt vọng hô to. Ba ngày, cũng đủ để Trương Kê đi tới đâu rồi. Nàng không muốn trở thành kẻ hủy diệt, nàng muốn ra đi, nàng muốn nhìn thấy Viên Li.</w:t>
      </w:r>
      <w:r>
        <w:br w:type="textWrapping"/>
      </w:r>
      <w:r>
        <w:br w:type="textWrapping"/>
      </w:r>
      <w:r>
        <w:t xml:space="preserve">Trách không được hắn vẫn lo được lo mất; trách không được hắn ở cùng nàng càng lâu, mày càng cau chặt hơn; trách không được sau khi thắng lợi, nàng muốn cùng hắn lánh đời, hắn lại do dự, thì ra hắn sợ Trương Kê sẽ nói hết mọi chuyện với nàng, sợ nàng…Trong lòng hắn lại che giấu nhiều thứ như vậy. Hắn sao có thể nghĩ như vậy chứ.</w:t>
      </w:r>
      <w:r>
        <w:br w:type="textWrapping"/>
      </w:r>
      <w:r>
        <w:br w:type="textWrapping"/>
      </w:r>
      <w:r>
        <w:t xml:space="preserve">Đầu sỏ hết thảy mọi chuyện chính là tên điên Trương Kê, hắn bóp méo Thất Tinh trận, lại có tâm tư ngoan độc giết chết toàn thành.</w:t>
      </w:r>
      <w:r>
        <w:br w:type="textWrapping"/>
      </w:r>
      <w:r>
        <w:br w:type="textWrapping"/>
      </w:r>
      <w:r>
        <w:t xml:space="preserve">Phó Lệnh Nguyệt điên cuồng đánh vào Thần đài, muốn dùng công lực để mở một đường máu nhưng nàng đánh hồi lâu cũng không suy chuyển được.</w:t>
      </w:r>
      <w:r>
        <w:br w:type="textWrapping"/>
      </w:r>
      <w:r>
        <w:br w:type="textWrapping"/>
      </w:r>
      <w:r>
        <w:t xml:space="preserve">Đây đều là mệnh, nhưng nàng không tin, Trương Kê có thể bóp méo, sao nàng lại không làm được.</w:t>
      </w:r>
      <w:r>
        <w:br w:type="textWrapping"/>
      </w:r>
      <w:r>
        <w:br w:type="textWrapping"/>
      </w:r>
      <w:r>
        <w:t xml:space="preserve">Phó Lệnh Nguyệt lại vung tay lên, cánh tay tê mỏi thì chuyển sang dùng chân, cho đến khi ánh mặt trời biến mất khỏi cửa động, nàng cũng kiệt sức mà ngã ngồi xuống, mệt không tả nổi</w:t>
      </w:r>
      <w:r>
        <w:br w:type="textWrapping"/>
      </w:r>
      <w:r>
        <w:br w:type="textWrapping"/>
      </w:r>
      <w:r>
        <w:t xml:space="preserve">Ban đêm, yên tĩnh không tiếng động. Để đảm bảo sự trang nghiêm cho lễ hiến tế, trong phạm vi vài dặm chung quanh thần đài đều bị cấm quân canh giữ nghiêm ngặt, đừng nói là người, ngay cả chim cũng không bay qua được. Hoàng kim, đối với ai cũng rất quan trọng.</w:t>
      </w:r>
      <w:r>
        <w:br w:type="textWrapping"/>
      </w:r>
      <w:r>
        <w:br w:type="textWrapping"/>
      </w:r>
      <w:r>
        <w:t xml:space="preserve">Phó Lệnh Nguyệt hỗn loạn chợp mắt được một lát, đột nhiên bị âm thanh quỷ dị làm bừng tỉnh. Thanh âm này giống như là chuột đào hang, từng chút, từng chút tiến về phía nàng. Nàng lập tức dán tai vào thạch bích, cẩn thận nghe ngóng tiếng động</w:t>
      </w:r>
      <w:r>
        <w:br w:type="textWrapping"/>
      </w:r>
      <w:r>
        <w:br w:type="textWrapping"/>
      </w:r>
      <w:r>
        <w:t xml:space="preserve">Tù Ngưu, Trừng Mắt, Trào Phong, Bồ Lao, Toan Nghê, Bá Hạ, Ngục Thất, Phụ Hý, Li Hôn. Quả nhiên là chỗ Li hôn khẩu. Nhưng khi tế thiên ở Thiên Kinh, nếu cơ quan di động, cùng lắm cũng chỉ mở miệng được hai tấc, phun ra nước. Ngày trước nàng đến khảo sát thực địa cũng biết được điều này, cho nên dù thế nào, nơi này cũng không thể chứa người được. Nhưng nếu không phải vậy thì là gì?</w:t>
      </w:r>
      <w:r>
        <w:br w:type="textWrapping"/>
      </w:r>
      <w:r>
        <w:br w:type="textWrapping"/>
      </w:r>
      <w:r>
        <w:t xml:space="preserve">Phó Lệnh Nguyệt trong lòng chợt động, ma xui quỷ khiến thế nào lại dùng tay đùa nghịch tảng đá bên dưới Li Hôn khẩu. Nàng dùng sức đè xuống</w:t>
      </w:r>
      <w:r>
        <w:br w:type="textWrapping"/>
      </w:r>
      <w:r>
        <w:br w:type="textWrapping"/>
      </w:r>
      <w:r>
        <w:t xml:space="preserve">Li Hôn bất động thanh sắc di chuyển một chút. Phó Lệnh Nguyệt đưa tay sờ soạng bên trong, quả nhiên đụng đến không kích. Nàng đoán đúng rồi, bên trong có ám cách, chỉ có thể chứa nước, không có người. Điều này làm cho nàng càng thấy phiền muộn. Li Hôn, Li Hôn, tên của thần thú này đặt cũng thật hay. Hai chữ này càng khiến nàng khó chịu.</w:t>
      </w:r>
      <w:r>
        <w:br w:type="textWrapping"/>
      </w:r>
      <w:r>
        <w:br w:type="textWrapping"/>
      </w:r>
      <w:r>
        <w:t xml:space="preserve">Viên Li thối, sợ cái gì chứ, có gì nói thẳng với nàng chẳng tốt hơn sao. Sao hắn biết nàng không chấp nhận hắn chứ?</w:t>
      </w:r>
      <w:r>
        <w:br w:type="textWrapping"/>
      </w:r>
      <w:r>
        <w:br w:type="textWrapping"/>
      </w:r>
      <w:r>
        <w:t xml:space="preserve">“Thế gian này có rất nhiều người biết nhiều hơn ta nhưng bọn họ sẽ không ra tay. Thỉnh Thần nữ nương nương không cần giả thần triệu mà sinh sụ, xong việc,  cũng không có vận khí tốt vậy đâu”</w:t>
      </w:r>
      <w:r>
        <w:br w:type="textWrapping"/>
      </w:r>
      <w:r>
        <w:br w:type="textWrapping"/>
      </w:r>
      <w:r>
        <w:t xml:space="preserve">Thì ra mỗi lời hắn nói đều có thâm ý. Hắn thực sự đang âm thầm giúp nàng mà nàng không hiểu. Hắn một mình chịu nhiều áp lực như vậy là muốn nàng cả đời áy náy khổ sao?</w:t>
      </w:r>
      <w:r>
        <w:br w:type="textWrapping"/>
      </w:r>
      <w:r>
        <w:br w:type="textWrapping"/>
      </w:r>
      <w:r>
        <w:t xml:space="preserve">“Viên Li, ngươi hỗn đản, đại hỗn đản” nàng tức giận, vung chưởng đánh lên đầu Li Hôn</w:t>
      </w:r>
      <w:r>
        <w:br w:type="textWrapping"/>
      </w:r>
      <w:r>
        <w:br w:type="textWrapping"/>
      </w:r>
      <w:r>
        <w:t xml:space="preserve">Đầu  của thần thú ầm ầm rớt xuống, nàng nghẹn họng trân trối nhìn,cánh tay đình trệ giữa không trung.</w:t>
      </w:r>
      <w:r>
        <w:br w:type="textWrapping"/>
      </w:r>
      <w:r>
        <w:br w:type="textWrapping"/>
      </w:r>
      <w:r>
        <w:t xml:space="preserve">Cùng lúc đó, hòn đá phía sau Li Hôn động nhiên động đậy, xê ra. Một người từ bên trong gian nan chui vào</w:t>
      </w:r>
      <w:r>
        <w:br w:type="textWrapping"/>
      </w:r>
      <w:r>
        <w:br w:type="textWrapping"/>
      </w:r>
    </w:p>
    <w:p>
      <w:pPr>
        <w:pStyle w:val="Heading2"/>
      </w:pPr>
      <w:bookmarkStart w:id="109" w:name="quyển-5---chương-8-thổ-lộ-tình-cảm"/>
      <w:bookmarkEnd w:id="109"/>
      <w:r>
        <w:t xml:space="preserve">86. Quyển 5 - Chương 8: Thổ Lộ Tình Cảm</w:t>
      </w:r>
    </w:p>
    <w:p>
      <w:pPr>
        <w:pStyle w:val="Compact"/>
      </w:pPr>
      <w:r>
        <w:br w:type="textWrapping"/>
      </w:r>
      <w:r>
        <w:br w:type="textWrapping"/>
      </w:r>
      <w:r>
        <w:t xml:space="preserve">Phó Lệnh Nguyệt đầu óc trống rỗng. </w:t>
      </w:r>
      <w:r>
        <w:br w:type="textWrapping"/>
      </w:r>
      <w:r>
        <w:br w:type="textWrapping"/>
      </w:r>
      <w:r>
        <w:t xml:space="preserve">Viên Li. Người này đúng là Viên Li</w:t>
      </w:r>
      <w:r>
        <w:br w:type="textWrapping"/>
      </w:r>
      <w:r>
        <w:br w:type="textWrapping"/>
      </w:r>
      <w:r>
        <w:t xml:space="preserve">Nàng hung hăng nhéo mình một cái, cảm giác đau. Há miệng lại thấy như mình không tìm được âm thanh, phải cố gắng lắm mới gian nan thoát ra mấy tiếng “ngươi…ngươi không phải? sao ngươi lại tới đây? sư phụ ngươi đâu? hắn không phải…”</w:t>
      </w:r>
      <w:r>
        <w:br w:type="textWrapping"/>
      </w:r>
      <w:r>
        <w:br w:type="textWrapping"/>
      </w:r>
      <w:r>
        <w:t xml:space="preserve">“Ta lén đến đây” Viên Li cười, đưa tay vịn vai nàng, ngồi thẳng dậy “thật không hay ho, vất vả lắm mới đến được đây lại nghe có người mắng ta”</w:t>
      </w:r>
      <w:r>
        <w:br w:type="textWrapping"/>
      </w:r>
      <w:r>
        <w:br w:type="textWrapping"/>
      </w:r>
      <w:r>
        <w:t xml:space="preserve">Phó Lệnh Nguyệt trên mặt nóng bừng, vội đưa tay nắm lấy hắn. Nói thì chậm, việc diễn ra thì nhanh, Viên Li thu cánh tay đứng dậy, ngón tay lại đột nhiên đổi hướng, nhanh như chớp điểm vào huyệt đạo của nàng. Phó Lệnh Nguyệt không kịp đề phòng, đương trường hóa đá.</w:t>
      </w:r>
      <w:r>
        <w:br w:type="textWrapping"/>
      </w:r>
      <w:r>
        <w:br w:type="textWrapping"/>
      </w:r>
      <w:r>
        <w:t xml:space="preserve">“Ngươi muốn làm gì?” nàng hô to, đầu ong ong, không biết Viên Li muốn làm gì</w:t>
      </w:r>
      <w:r>
        <w:br w:type="textWrapping"/>
      </w:r>
      <w:r>
        <w:br w:type="textWrapping"/>
      </w:r>
      <w:r>
        <w:t xml:space="preserve">“Đừng sợ, hiện tại ta không chút khí lực nào, chỉ muốn hảo hảo nói chuyện với ngươi một lát” Viên Li thở hào hển, ngồi xuống</w:t>
      </w:r>
      <w:r>
        <w:br w:type="textWrapping"/>
      </w:r>
      <w:r>
        <w:br w:type="textWrapping"/>
      </w:r>
      <w:r>
        <w:t xml:space="preserve">Phó Lệnh Nguyệt nhìn thẳng về phía hắn, nghe hắn thở dốc một hồi sau đó sờ soạng thắp nến. Ánh sáng nhợt nhạt lóe lên, soi rõ thân ảnh đơn bạc mà tịch liêu của hắn. Nàng bỗng nhiên mềm lòng, không nói gì nữa, lẳng lặng ngồi im. Nàng rất muốn nghe xem hắn muốn nói gì.</w:t>
      </w:r>
      <w:r>
        <w:br w:type="textWrapping"/>
      </w:r>
      <w:r>
        <w:br w:type="textWrapping"/>
      </w:r>
      <w:r>
        <w:t xml:space="preserve">Viên Li tựa vào thạch bích, nhìn nàng không chuyển mắt, môi mở lại đóng, sau một hồi vẫn không lên tiếng. Lần đầu tiên nói chuyện nghiêm túc với nhau lại thấy khó vô cùng.</w:t>
      </w:r>
      <w:r>
        <w:br w:type="textWrapping"/>
      </w:r>
      <w:r>
        <w:br w:type="textWrapping"/>
      </w:r>
      <w:r>
        <w:t xml:space="preserve">“Sư phụ ngươi đã nói hết rồi’ Phó Lệnh Nguyệt nhịn không được lên tiếng trước ‘những chuyện đó, ngươi nên sớm nói với ta, không nên một mình chịu đựng”</w:t>
      </w:r>
      <w:r>
        <w:br w:type="textWrapping"/>
      </w:r>
      <w:r>
        <w:br w:type="textWrapping"/>
      </w:r>
      <w:r>
        <w:t xml:space="preserve">Viên Li rũ mắt cười nhạt, tiếng thở dốc vẫn chưa bình ổn</w:t>
      </w:r>
      <w:r>
        <w:br w:type="textWrapping"/>
      </w:r>
      <w:r>
        <w:br w:type="textWrapping"/>
      </w:r>
      <w:r>
        <w:t xml:space="preserve">“Ngươi đã sắp chết còn tính làm gì?” Phó Lệnh Nguyệt trở mặt, trách hắn mà hốc mắt nóng lên “sư phu ngươi nói ngươi chẳng còn bao nhiêu ngày nữa, còn không hảo hảo ở nhà”</w:t>
      </w:r>
      <w:r>
        <w:br w:type="textWrapping"/>
      </w:r>
      <w:r>
        <w:br w:type="textWrapping"/>
      </w:r>
      <w:r>
        <w:t xml:space="preserve">“Ta dù còn một hơi cũng muốn gặp mặt ngươi một lần, chỉ cần liếc mắt một cái thôi’ Viên Li cố sức nói. Xem ra vừa rồi hắn vận công điểm huyệt đạo của nàng đã như rút hết sức lực toàn thân</w:t>
      </w:r>
      <w:r>
        <w:br w:type="textWrapping"/>
      </w:r>
      <w:r>
        <w:br w:type="textWrapping"/>
      </w:r>
      <w:r>
        <w:t xml:space="preserve">“Sư phụ ngươi trông chừng như vậy, ngươi làm thế nào mà đến được’ Phó Lệnh Nguyệt ép mình phải tâm bình khí hòa</w:t>
      </w:r>
      <w:r>
        <w:br w:type="textWrapping"/>
      </w:r>
      <w:r>
        <w:br w:type="textWrapping"/>
      </w:r>
      <w:r>
        <w:t xml:space="preserve">Viên Li ho khan, lời ít ý nhiều ‘là Liễu Dung giúp ta”</w:t>
      </w:r>
      <w:r>
        <w:br w:type="textWrapping"/>
      </w:r>
      <w:r>
        <w:br w:type="textWrapping"/>
      </w:r>
      <w:r>
        <w:t xml:space="preserve">Phó Lệnh Nguyệt ngẩn người. Một chữ duyên, ngàn lời khó nói hết. Nhưng lúc này nghĩ tới những điều đó cũng vô dụng, nàng ảm đạm chuyển đề tài ‘sư phụ ngươi tâm thật ngoan, lại muốn diệt toàn bộ Kiến Dương. Rốt cuộc là vì sao? giống như hắn có đại cừu hận gì đó”</w:t>
      </w:r>
      <w:r>
        <w:br w:type="textWrapping"/>
      </w:r>
      <w:r>
        <w:br w:type="textWrapping"/>
      </w:r>
      <w:r>
        <w:t xml:space="preserve">“Sư phụ là người cố chấp, hắn không quên được mọi chuyện” Viên Li nghỉ ngơi một lát mới có thể nói ‘năm đó, sau khi phản quân vào thành đã lùng bắt hậu nhân Tiêu thị, các huynh đệ tỷ muội của ta tìm mọi cách tránh né nhưng người Kiến Dương đều đóng chặt cửa, không một nhà nào chịu chứa chấp. Trong kịch còn có trung thần lương dân thu lưu hậu nhân hoàng thất nhưng chúng ta lại không được một ai nhìn đến, càng đừng nói thà để người nhà bị liên lụy mà liều mình bảo vệ huyết mạch hoàng gia. Không đến ba ngày, tất cả huynh đệ tỷ muội của ta đều bị giết hết, không ai còn sống. Ta vì từ nhỏ bệnh tật sắp chết, không ở trong cung nên không ai nhận ra, tranh vẽ cũng không giống, vì thế sư phụ mới có thể ôm ta trốn khỏi kinh thành. Từ ngày đó, ta từ hoàng tử trở thành đào phạm hèn mọn nhất. Cho tới bây giờ, ta cũng không ngờ bệnh tật quấn thân lại chính là cơ hội giúp ta thoát chết. Lý Hiến Sùng thấy ta sống không được bao lâu, không tạo được uy hiếp gì với hắn cho nên lùng bắt không được cũng liền bỏ qua. Sư phụ rất thương tâm, hắn nói nhân chính của phụ hoàng không đủ thỏa mãn đám sài lang kia. Đám điêu dân đó chẳng khác gì con lừa cho nên phải dùng hình phạt tàn khốc với bọn họ. Thật ra chúng ta không dám mong bọn họ dùng thân thể chống lại thiết kỵ nhưng có nhà nào không có chỗ giấu người, chỉ cần lúc nguy nan, nển tình đức hạnh của phụ hoàng mà thu lưu một chút đã tốt rồi”</w:t>
      </w:r>
      <w:r>
        <w:br w:type="textWrapping"/>
      </w:r>
      <w:r>
        <w:br w:type="textWrapping"/>
      </w:r>
      <w:r>
        <w:t xml:space="preserve">Phó Lệnh Nguyệt rốt cuộc hiểu được thái độ của Viên Li đối với đám lưu dân lúc trước, mọi sự đều có nguyên nhân, phía sau chính là máu lệ</w:t>
      </w:r>
      <w:r>
        <w:br w:type="textWrapping"/>
      </w:r>
      <w:r>
        <w:br w:type="textWrapping"/>
      </w:r>
      <w:r>
        <w:t xml:space="preserve">“Đừng có gấp, nghỉ ngơi một lát, thời gian còn dài, từ từ nói ta nghe cũng được’ Phó Lệnh Nguyệt cực lực nhu hòa ‘công tử, giải khai huyệt đạo cho ta đi, như vầy ta mỏi quá, ta cam đoan sẽ không gây phiền cho ngươi”</w:t>
      </w:r>
      <w:r>
        <w:br w:type="textWrapping"/>
      </w:r>
      <w:r>
        <w:br w:type="textWrapping"/>
      </w:r>
      <w:r>
        <w:t xml:space="preserve">Viên Li cười khổ lắc đầu ‘như vầy tốt rồi’. Hắn dựa vào thạch bích, chậm rãi nhắm mắt lại. Nói một hơi dài, hắn cần phải nghỉ ngơi</w:t>
      </w:r>
      <w:r>
        <w:br w:type="textWrapping"/>
      </w:r>
      <w:r>
        <w:br w:type="textWrapping"/>
      </w:r>
      <w:r>
        <w:t xml:space="preserve">Kiên nhẫn đợi hơi thở của hắn bình phục lại, Phó Lệnh Nguyệt mới thì thào hỏi tiếp “nói cho ta biết, ngươi trở thành thế tử của Tả quân phủ như thế nào?” nàng vẫn không biết nhiều lắm về hắn</w:t>
      </w:r>
      <w:r>
        <w:br w:type="textWrapping"/>
      </w:r>
      <w:r>
        <w:br w:type="textWrapping"/>
      </w:r>
      <w:r>
        <w:t xml:space="preserve">“Sư phụ là người có tâm, hắn vẫn rất để ý chuyện năm đó các tướng lãnh đưa con nối dòng ra ngoài kinh, chỉ không không nghĩ tới việc này lại trở thành cơ hội để chúng ta quay về kinh thành. Sư phụ mang ta đến phiên bang ở một năm, dùng chân khí chữa trị cho ta, sau đó ta được Tả quân phủ Đô đốc đưa về.Từ đó về sau, ta gọi là Viên Li. Hahah” Viên Li cười mỉa “tên này, dễ nghe hơn tên Tử Thành nhiều”</w:t>
      </w:r>
      <w:r>
        <w:br w:type="textWrapping"/>
      </w:r>
      <w:r>
        <w:br w:type="textWrapping"/>
      </w:r>
      <w:r>
        <w:t xml:space="preserve">Phó Lệnh Nguyệt há hốc mồm, muốn gọi hắn Tử Thành lại không thể mở miệng được “công tử…”nàng vẫn quen gọi hắn như thế, lại không muốn mình quá mức thương cảm nên chuyển đề tài “ta vẫn còn nghi hoặc. Sư phụ ngươi nói hắn bóp méo Bắc Đẩu Thất Tinh trận là chỉ dùng ta để thay thế Khai Dương sao? hay còn có gì khác?’ nàng cảm thấy Trương Kê không chỉ thay đổi một chỗ này, nàng rất hoài nghi đối với việc sau này xuất hiện vài tinh tú thật giả</w:t>
      </w:r>
      <w:r>
        <w:br w:type="textWrapping"/>
      </w:r>
      <w:r>
        <w:br w:type="textWrapping"/>
      </w:r>
      <w:r>
        <w:t xml:space="preserve">“Hàn Hùng Tín, Cửu Quảng Kiến, Đan Sa Đinh, Úy Trình Cù. Bốn người họ đúng là Thiên Xu, Thiên Tuyền, Thiên Ki, Thiên Quyền” Viên Li lúc này biết là nói hết “Ngọc Hành tinh hẳn là Tạ Cách nhưng vì để lôi ngươi lên vị trí Thần nữ, chúng ta đã đổi thành Triệu Thực”</w:t>
      </w:r>
      <w:r>
        <w:br w:type="textWrapping"/>
      </w:r>
      <w:r>
        <w:br w:type="textWrapping"/>
      </w:r>
      <w:r>
        <w:t xml:space="preserve">“Chính là dùng câu Nhật kính vô trị kia?” Phó Lệnh Nguyệt xót xa “lúc đó ta đã cảm thấy ngươi đã động tay động chân nhưng lại đoán không ra”</w:t>
      </w:r>
      <w:r>
        <w:br w:type="textWrapping"/>
      </w:r>
      <w:r>
        <w:br w:type="textWrapping"/>
      </w:r>
      <w:r>
        <w:t xml:space="preserve">“Đoán không ra không chỉ có một mình ngươi” Viên Li thản nhiên nở nụ cười ‘Lý Thành Khí, Diêm Tân, trong cung, kể cả Phương gia. Bọn họ đều hoài nghi ta nhưng đều không tìm được chứng cớ”</w:t>
      </w:r>
      <w:r>
        <w:br w:type="textWrapping"/>
      </w:r>
      <w:r>
        <w:br w:type="textWrapping"/>
      </w:r>
      <w:r>
        <w:t xml:space="preserve">‘Có liên quan tới cái chén thủy tinh kia sao?” Phó Lệnh Nguyệt đột nhiên nhớ tới cái chén thủy tinh Ba Tư quỷ dị kia, lúc đó Viên Li luôn cầm cái chén trên tay. Nếu có hiềm nghi thì nó là hiềm nghi lớn nhất</w:t>
      </w:r>
      <w:r>
        <w:br w:type="textWrapping"/>
      </w:r>
      <w:r>
        <w:br w:type="textWrapping"/>
      </w:r>
      <w:r>
        <w:t xml:space="preserve">“Đoán không sai” Viên Li suy yếu đáp “ta đúng là dùng cái chén này để đổi dấu hiệu của Tạ Cách thành Nhật kính vô trị”</w:t>
      </w:r>
      <w:r>
        <w:br w:type="textWrapping"/>
      </w:r>
      <w:r>
        <w:br w:type="textWrapping"/>
      </w:r>
      <w:r>
        <w:t xml:space="preserve">“Ngươi đổi như thế nào?’ Phó Lệnh Nguyệt kinh ngạc hỏi. Lúc đó Cẩm y vệ cẩn thận soát người, Viên Li vốn không thể mang cái gì ra khỏi Văn bành các.</w:t>
      </w:r>
      <w:r>
        <w:br w:type="textWrapping"/>
      </w:r>
      <w:r>
        <w:br w:type="textWrapping"/>
      </w:r>
      <w:r>
        <w:t xml:space="preserve">“Diêm Tân không biết khắc dấu nên không nhìn ra chiêu thức của ta” Viên Li chậm rãi nở nụ cười ‘Tiểu Nguyệt, còn nhớ lúc đó ta đựng gì trong chén không?”</w:t>
      </w:r>
      <w:r>
        <w:br w:type="textWrapping"/>
      </w:r>
      <w:r>
        <w:br w:type="textWrapping"/>
      </w:r>
      <w:r>
        <w:t xml:space="preserve">“Trà xanh” Lệnh Nguyệt lập tức trả lời. Tình hình lúc đó từng khiến nàng rất nghi hoặc nên không thể nào quên</w:t>
      </w:r>
      <w:r>
        <w:br w:type="textWrapping"/>
      </w:r>
      <w:r>
        <w:br w:type="textWrapping"/>
      </w:r>
      <w:r>
        <w:t xml:space="preserve">“Có thế chứ’ Viên Li nhắm hai mắt lại, nỉ non “chén thủy tinh dùng đựng trà xanh là rất xứng, người khắc dấu cũng dễ liên tưởng đến Ngọn đèn đông lạnh”</w:t>
      </w:r>
      <w:r>
        <w:br w:type="textWrapping"/>
      </w:r>
      <w:r>
        <w:br w:type="textWrapping"/>
      </w:r>
      <w:r>
        <w:t xml:space="preserve">“‘Ngọn đèn đông lạnh’?” Lệnh Nguyệt lần đầu tiên nghe đến mấy từ này, hiếu kỳ hỏi ‘là cái gì?”</w:t>
      </w:r>
      <w:r>
        <w:br w:type="textWrapping"/>
      </w:r>
      <w:r>
        <w:br w:type="textWrapping"/>
      </w:r>
      <w:r>
        <w:t xml:space="preserve">“‘Ngọn đèn đông lạnh’ là một loại vật liệu khắc dầu, là cực phẩm trong đá thanh điền”nói đến khắc dấu, Viên Li khó giữ được điềm tĩnh “vì loại đá này đa phần có màu vàng xanh, giống như ngọn đèn nên được gọi như vậy”</w:t>
      </w:r>
      <w:r>
        <w:br w:type="textWrapping"/>
      </w:r>
      <w:r>
        <w:br w:type="textWrapping"/>
      </w:r>
      <w:r>
        <w:t xml:space="preserve">“Vậy Ngọn đèn đông lạnh với việc ngươi đổi thành con dấu có quan hệ gì?” Phó Lệnh Nguyệt vẫn không hiểu được</w:t>
      </w:r>
      <w:r>
        <w:br w:type="textWrapping"/>
      </w:r>
      <w:r>
        <w:br w:type="textWrapping"/>
      </w:r>
      <w:r>
        <w:t xml:space="preserve">“Khác nghề như cách núi, lúc đó ta chính là đánh cược việc này’ Viên Li cười “nếu trong Cẩm y vệ có một người thông hiểu việc khắc dấu, ta sẽ lập tức bị hạ ngục, may mắn là không ai biết cả”</w:t>
      </w:r>
      <w:r>
        <w:br w:type="textWrapping"/>
      </w:r>
      <w:r>
        <w:br w:type="textWrapping"/>
      </w:r>
      <w:r>
        <w:t xml:space="preserve">“Chán ghét, mau nói cho ta biết” Phó Lệnh Nguyệt nôn nóng “ngươi úp úp mở mở như thế thật không phúc hậu’</w:t>
      </w:r>
      <w:r>
        <w:br w:type="textWrapping"/>
      </w:r>
      <w:r>
        <w:br w:type="textWrapping"/>
      </w:r>
      <w:r>
        <w:t xml:space="preserve">“Haha, đây mới là ngươi” Viên Li uống một ngụm nước mới chậm rãi nói tiếp “thanh điền thạch Ngọn đèn đông lạnh vô sắc cực ít, tác dụng lại rất lớn, điều kỳ diệu nhất là ngươi cho trà xanh vào chén thủy tinh, rồi bỏ Ngọn đèn đông lạnh màu vàng xanh hoặc vô sắc vào trong chén, ngươi sẽ không nhìn thấy nó đâu cả”</w:t>
      </w:r>
      <w:r>
        <w:br w:type="textWrapping"/>
      </w:r>
      <w:r>
        <w:br w:type="textWrapping"/>
      </w:r>
      <w:r>
        <w:t xml:space="preserve">“Nguy hiểm vậy?” Phó Lệnh Nguyệt ngạc nhiên</w:t>
      </w:r>
      <w:r>
        <w:br w:type="textWrapping"/>
      </w:r>
      <w:r>
        <w:br w:type="textWrapping"/>
      </w:r>
      <w:r>
        <w:t xml:space="preserve">Phó Lệnh Nguyệt rất nhanh nhớ lại quá trình lúc đó</w:t>
      </w:r>
      <w:r>
        <w:br w:type="textWrapping"/>
      </w:r>
      <w:r>
        <w:br w:type="textWrapping"/>
      </w:r>
      <w:r>
        <w:t xml:space="preserve">“Phiền tiểu ca lấy mấy lá trà xanh đến” Viên Li cầm ly trà trong tay Cẩm ý vệ, thận trọng bỏ bảy, tám lá trà xanh vào</w:t>
      </w:r>
      <w:r>
        <w:br w:type="textWrapping"/>
      </w:r>
      <w:r>
        <w:br w:type="textWrapping"/>
      </w:r>
      <w:r>
        <w:t xml:space="preserve">“Thật đẹp” Dương các lão ở bên cạnh tán thưởng “Viên thế cũng là một diệu nhân”</w:t>
      </w:r>
      <w:r>
        <w:br w:type="textWrapping"/>
      </w:r>
      <w:r>
        <w:br w:type="textWrapping"/>
      </w:r>
      <w:r>
        <w:t xml:space="preserve">Viên Li cầm ly trà, hưng trí dạt dào lật tới lật lui con dấu thành phẩn trên bàn, còn chọn qua chọn lại.</w:t>
      </w:r>
      <w:r>
        <w:br w:type="textWrapping"/>
      </w:r>
      <w:r>
        <w:br w:type="textWrapping"/>
      </w:r>
      <w:r>
        <w:t xml:space="preserve">Viên Li cẩn thận đặt chén trà xanh xuống, giang hai tay, để mặc Cẩm y vệ kiểm tra</w:t>
      </w:r>
      <w:r>
        <w:br w:type="textWrapping"/>
      </w:r>
      <w:r>
        <w:br w:type="textWrapping"/>
      </w:r>
      <w:r>
        <w:t xml:space="preserve">Hắn chính là như vậy mà mang ra ngoài, còn lúc mang vào…Sau khi nghe được tin tức của Ngọc Hành tinh, nàng theo Lý Thành Khí, Cao Đức Quý, Lý Quảng Nguyên tiến vào Văn Bành các. Khi đó Viên Li đang ở trong các nhàn nhã tự đắc uống trà xanh, trong tay hắn vẫn là cái chén thủy tinh trong suốt mà Nhiếp chính vương đã ban cho.</w:t>
      </w:r>
      <w:r>
        <w:br w:type="textWrapping"/>
      </w:r>
      <w:r>
        <w:br w:type="textWrapping"/>
      </w:r>
      <w:r>
        <w:t xml:space="preserve">Thì ra là thế. Phó Lệnh Nguyệt hoàn toàn hiểu được.</w:t>
      </w:r>
      <w:r>
        <w:br w:type="textWrapping"/>
      </w:r>
      <w:r>
        <w:br w:type="textWrapping"/>
      </w:r>
      <w:r>
        <w:t xml:space="preserve">Viên Li đúng là bí quá hóa liều, trước mắt Lý Thành Khí và Cẩm y vệ mà dám treo đầu dê bán thịt chó, cũng may Ngọn đèn đông lạnh kia quá ảo diệu, nếu không…Nàng nghĩ lại mà sợ “lá gan của ngươi đúng là quá lớn”</w:t>
      </w:r>
      <w:r>
        <w:br w:type="textWrapping"/>
      </w:r>
      <w:r>
        <w:br w:type="textWrapping"/>
      </w:r>
      <w:r>
        <w:t xml:space="preserve">“Một người chỉ có một con đường để đi thì sự can đảm của hắn sẽ rất lớn”Viên Li cười khổ, dựa vào thạch bích, ngước mắt nhìn trời</w:t>
      </w:r>
      <w:r>
        <w:br w:type="textWrapping"/>
      </w:r>
      <w:r>
        <w:br w:type="textWrapping"/>
      </w:r>
      <w:r>
        <w:t xml:space="preserve">Phó Lệnh Nguyệt đột nhiên nhớ tới thân phận của hắn, cảm thấy chua xót. Người này sống quá khổ, quá mệt mỏi. Nàng theo bản năng nói “nếu ngươi có thể mất trí nhớ thì tốt biết bao”</w:t>
      </w:r>
      <w:r>
        <w:br w:type="textWrapping"/>
      </w:r>
      <w:r>
        <w:br w:type="textWrapping"/>
      </w:r>
      <w:r>
        <w:t xml:space="preserve">Viên Li bật cười thành tiếng “ta không muốn, nếu mất đi trí nhớ thì sẽ quên ngươi” thanh âm của hắn trầm thấp ‘đời này, ta cảm thấy đã không uổng phí. Ta báo được thù, còn gặp ngươi, tuy rằng…thậ xin lỗi’</w:t>
      </w:r>
      <w:r>
        <w:br w:type="textWrapping"/>
      </w:r>
      <w:r>
        <w:br w:type="textWrapping"/>
      </w:r>
      <w:r>
        <w:t xml:space="preserve">“Đã tới lúc này, còn nói xin lỗi làm gì?” Phó Lệnh Nguyệt phát cáu</w:t>
      </w:r>
      <w:r>
        <w:br w:type="textWrapping"/>
      </w:r>
      <w:r>
        <w:br w:type="textWrapping"/>
      </w:r>
      <w:r>
        <w:t xml:space="preserve">“Ta có lỗi với hai người, một là ngươi, hai là Liễu Dung” Viên Li nhắm mắt,nói nhỏ</w:t>
      </w:r>
      <w:r>
        <w:br w:type="textWrapping"/>
      </w:r>
      <w:r>
        <w:br w:type="textWrapping"/>
      </w:r>
      <w:r>
        <w:t xml:space="preserve">“Liễu Dung..nàng là cô nương tốt” Phó Lệnh Nguyệt cũng không nói ra chính nàng cũng có lỗi với Liễu Dung, chỉ có thể khen ngợi ‘nàng đối với ngươi rất tốt”</w:t>
      </w:r>
      <w:r>
        <w:br w:type="textWrapping"/>
      </w:r>
      <w:r>
        <w:br w:type="textWrapping"/>
      </w:r>
      <w:r>
        <w:t xml:space="preserve">“Ta xin lỗi nàng, cũng xin lỗi ngươi’ Viên Li cười khổ ‘có lẽ ta vốn không nên kéo dài hơi tàn mà sống trên đời này. Ngươi xem…liên lụy bao nhiêu người vô tội”</w:t>
      </w:r>
      <w:r>
        <w:br w:type="textWrapping"/>
      </w:r>
      <w:r>
        <w:br w:type="textWrapping"/>
      </w:r>
      <w:r>
        <w:t xml:space="preserve">“Đừng nói nữa” Phó Lệnh Nguyệt ngăn hắn lại, thử gọi ‘Tử Thành…”</w:t>
      </w:r>
      <w:r>
        <w:br w:type="textWrapping"/>
      </w:r>
      <w:r>
        <w:br w:type="textWrapping"/>
      </w:r>
      <w:r>
        <w:t xml:space="preserve">“Gọi ta Viên Li” hắn lại như bị châm đâm mà ngăn phản đối ‘cái tên kia, ta không muốn nhắc tới”</w:t>
      </w:r>
      <w:r>
        <w:br w:type="textWrapping"/>
      </w:r>
      <w:r>
        <w:br w:type="textWrapping"/>
      </w:r>
      <w:r>
        <w:t xml:space="preserve">Phó Lệnh Nguyệt khổ sở gật đầu. Cái tên Tử Thành rất nặng nề, quên cũng tốt “Viên Li, nói cho ta biết, ngươi tới đây là muốn làm gì?” nàng có một dự cảm rất xấu, Viên Li cố sức đi vào đây, tuyệt không chỉ để nhìn nàng một cái đơn giản như vậy</w:t>
      </w:r>
      <w:r>
        <w:br w:type="textWrapping"/>
      </w:r>
      <w:r>
        <w:br w:type="textWrapping"/>
      </w:r>
      <w:r>
        <w:t xml:space="preserve">“Tiểu Nguyệt’ Viên Li đưa tay ôm nàng vào lòng. Thân thể của nàng cứng ngắc, giờ phút này không thể phối hợp</w:t>
      </w:r>
      <w:r>
        <w:br w:type="textWrapping"/>
      </w:r>
      <w:r>
        <w:br w:type="textWrapping"/>
      </w:r>
      <w:r>
        <w:t xml:space="preserve">“Ta muốn trước khi chết có thể ôm ngươi, hảo hảo qua một đêm” thanh âm của hắn rất nhẹ</w:t>
      </w:r>
      <w:r>
        <w:br w:type="textWrapping"/>
      </w:r>
      <w:r>
        <w:br w:type="textWrapping"/>
      </w:r>
      <w:r>
        <w:t xml:space="preserve">“Giải bỏ huyệt đạo cho ta’ Phó Lệnh Nguyệt la lên</w:t>
      </w:r>
      <w:r>
        <w:br w:type="textWrapping"/>
      </w:r>
      <w:r>
        <w:br w:type="textWrapping"/>
      </w:r>
      <w:r>
        <w:t xml:space="preserve">“Ngoan, đừng nhúc nhích” Viên Li lại như ngủ, vỗ vỗ lưng nàng, hơi thở dần trở nên nặng nề</w:t>
      </w:r>
      <w:r>
        <w:br w:type="textWrapping"/>
      </w:r>
      <w:r>
        <w:br w:type="textWrapping"/>
      </w:r>
      <w:r>
        <w:t xml:space="preserve">Đêm, yên tĩnh không tiếng động.</w:t>
      </w:r>
      <w:r>
        <w:br w:type="textWrapping"/>
      </w:r>
      <w:r>
        <w:br w:type="textWrapping"/>
      </w:r>
      <w:r>
        <w:t xml:space="preserve">Phó Lệnh Nguyệt vẫn trợn tròn mắt, nhìn ánh nến, nghe tiếng gió thổi qua thạch động</w:t>
      </w:r>
      <w:r>
        <w:br w:type="textWrapping"/>
      </w:r>
      <w:r>
        <w:br w:type="textWrapping"/>
      </w:r>
      <w:r>
        <w:t xml:space="preserve">Viên Li đột nhiên lên tiếng ‘sư phụ nên rời khỏi Kiến Dương”</w:t>
      </w:r>
      <w:r>
        <w:br w:type="textWrapping"/>
      </w:r>
      <w:r>
        <w:br w:type="textWrapping"/>
      </w:r>
      <w:r>
        <w:t xml:space="preserve">Phó Lệnh Nguyệt trong lòng run lên, dự cảm bất an càng nhiều hơn bởi vì tay của hắn đang run rẩy, lưu luyến vuốt tóc nàng</w:t>
      </w:r>
      <w:r>
        <w:br w:type="textWrapping"/>
      </w:r>
      <w:r>
        <w:br w:type="textWrapping"/>
      </w:r>
      <w:r>
        <w:t xml:space="preserve">“Tiểu Nguyệt, ta yêu ngươi.Đời này ta chỉ yêu một mình ngươi. Ta không biết làm thế nào để yêu ngươi, chỉ biết là yêu” hắn đột nhiên siết vòng tay, ôm nàng thật chặt</w:t>
      </w:r>
      <w:r>
        <w:br w:type="textWrapping"/>
      </w:r>
      <w:r>
        <w:br w:type="textWrapping"/>
      </w:r>
      <w:r>
        <w:t xml:space="preserve">Nàng đột nhiên nhìn thấy ánh ngân châm lóe lên sau tóc hắn, nàng gào lên ‘ngươi điên rồi. Ngươi đây là muốn chết ah” hắn thế nhưng lại dùng ngân châm…</w:t>
      </w:r>
      <w:r>
        <w:br w:type="textWrapping"/>
      </w:r>
      <w:r>
        <w:br w:type="textWrapping"/>
      </w:r>
      <w:r>
        <w:t xml:space="preserve">“Đừng lo, dù sao ta cũng không sống được mấy ngày nữa,có thể gặp ngươi một lát, ta đã thấy đủ’ hơi thở ấm áp của hắn phả lên tai nàng “Tiểu Nguyệt, rời khỏi Kiến Dương càng xa càng tốt, hảo hảo sống, đừng hận sư phụ”</w:t>
      </w:r>
      <w:r>
        <w:br w:type="textWrapping"/>
      </w:r>
      <w:r>
        <w:br w:type="textWrapping"/>
      </w:r>
      <w:r>
        <w:t xml:space="preserve">“Ngươi muốn làm gì?” Phó Lệnh Nguyệt ra sức vận công, muốn giải khai huyệt đạo “ngươi đừng đùa nữa. Đây là hiến tế, ngươi đừng manh động”</w:t>
      </w:r>
      <w:r>
        <w:br w:type="textWrapping"/>
      </w:r>
      <w:r>
        <w:br w:type="textWrapping"/>
      </w:r>
      <w:r>
        <w:t xml:space="preserve">“Ta biết nhiều hơn ngươi, Tiểu Nguyệt” Viên Li mỉm cười, buông lỏng tay, chuyển mặt nàng đối diện hắn ‘Bắc Đẩu Cửu Tinh, bảy hiện hai ẩn. Chúng ta là hai ẩn tinh, ai làm cũng giống nhau”</w:t>
      </w:r>
      <w:r>
        <w:br w:type="textWrapping"/>
      </w:r>
      <w:r>
        <w:br w:type="textWrapping"/>
      </w:r>
      <w:r>
        <w:t xml:space="preserve">“Ngươi đừng quấy rối! Ta thực sự cần buổi hiến tế này, có có thể giúp ta khôi phục trí nhớ, có thể giúp ta bỏ đi thể chất yêu nữ, có thể biến ta thành thần nữ. Ngươi đừng phá hư chuyện tốt của ta” Phó Lệnh Nguyệt rốt cuộc cũng hiểu vì sao Viên Li điểm huyệt nàng. Hắn nhất định là muốn thay thế nàng nhưng chuyện này rất nguy hiểm. Không được, nàng phải ngăn cản hắn, nàng không thể hắn chết thay nàng</w:t>
      </w:r>
      <w:r>
        <w:br w:type="textWrapping"/>
      </w:r>
      <w:r>
        <w:br w:type="textWrapping"/>
      </w:r>
      <w:r>
        <w:t xml:space="preserve">“Tiểu Nguyệt, đây vốn không phải là buổi hiến tế mà là một màn hủy diệt” Viên Li cười khổ, lắc đầu “sư phụ không nói dối nhưng sao ngươi lại tin hắn. Hắn nói có thể giúp ngươi khôi phục trí nhớ là vì vào lúc cận kề cái chết, ngươi nhất định sẽ nhớ lại tất cả; hắn có thể giúp ngươi thoát khỏi thể chất yêu nữ, trở thành thần nữ là vì hai đại Thần nữ đều chôn dưới thần đài, hai ngày sau, ngươi cũng sẽ có kết cục y như các nàng”</w:t>
      </w:r>
      <w:r>
        <w:br w:type="textWrapping"/>
      </w:r>
      <w:r>
        <w:br w:type="textWrapping"/>
      </w:r>
      <w:r>
        <w:t xml:space="preserve">Phó Lệnh Nguyệt nghẹn họng trân trối, một câu cũng không nói nên lời</w:t>
      </w:r>
      <w:r>
        <w:br w:type="textWrapping"/>
      </w:r>
      <w:r>
        <w:br w:type="textWrapping"/>
      </w:r>
      <w:r>
        <w:t xml:space="preserve">“Tiểu Nguyệt, ta biết nhiều hơn ngươi. Hoàng kim ở đâu, Thần nữ ở đâu, ta đều biết. Ta vốn là người sắp chết,sớm một chút cũng chẳng sao” Viên Li nói</w:t>
      </w:r>
      <w:r>
        <w:br w:type="textWrapping"/>
      </w:r>
      <w:r>
        <w:br w:type="textWrapping"/>
      </w:r>
      <w:r>
        <w:t xml:space="preserve">“Ngươi biết Thần nử? nàng ở ngay đây?” Phó Lệnh Nguyệt rốt cuộc cũng tìm được thanh âm của mình</w:t>
      </w:r>
      <w:r>
        <w:br w:type="textWrapping"/>
      </w:r>
      <w:r>
        <w:br w:type="textWrapping"/>
      </w:r>
      <w:r>
        <w:t xml:space="preserve">“Đúng vậy” Viên Li gật đầu “đêm trước khi phá cung, Thần nữ đã dùng thần lực chôn giấu hoàng kim, còn phong tỏa cả mình và Trường Bình công chúa. Đây chính là sự kháng cự của nàng, nàng không muốn giao Thần nữ thực sự tiếp theo cho phản quân. Phụ hoàng vốn lệnh phải giết chết ngươi nhưng sau khi sư phụ nghe được kế hoạch của Thanh Loan liền có mưu tính khác, vì thế hắn mới lệnh cho thủ hạ đưa ngươi đến tay Triệu Thực. Bắc Đẩu Thất Tinh trận vốn muốn đuổi tận giết tuyệt những người đã phản bội Tiền Lương nhưng lúc này sư phụ lại có kế hoạch lớn hơn, hắn không chỉ muốn báo thù mà còn muốn mưu tính nhiều hơn. Ngày ngũ sao liên châu, nếu dùng Ẩn tinh khởi động Thất Tinh trận sẽ dẫn theo sấm sét khiến toàn bộ thành Kiến Dương sẽ bị hủy hoại chỉ trong chốc lát”</w:t>
      </w:r>
      <w:r>
        <w:br w:type="textWrapping"/>
      </w:r>
      <w:r>
        <w:br w:type="textWrapping"/>
      </w:r>
      <w:r>
        <w:t xml:space="preserve">“Ngươi mau đi đi” Phó Lệnh Nguyệt hô ta “ta đã biết tình hình, ta sẽ có cách ứng phó. Ngươi đừng tới giúp vui”</w:t>
      </w:r>
      <w:r>
        <w:br w:type="textWrapping"/>
      </w:r>
      <w:r>
        <w:br w:type="textWrapping"/>
      </w:r>
      <w:r>
        <w:t xml:space="preserve">“Ngươi đừng gạt ta Tiểu Nguyệt” Viên Li chậm rãi đứng lên “ngươi có biện pháp gì chứ?Thất Tinh trận một khi đã mở thì không thể ngừng lại, ngươi và ta, phải có một người ở lại Thần đài, cho dù ngươi cái gì cũng không làm gì, kế hoạch của sư phụ cũng sẽ thành công. Vì phương pháp duy nhất để phá giải nó chính là biến Ẩn tinh thành người chết”hắn chậm rãi vươn tay, sờ lên miệng Tù Ngưu</w:t>
      </w:r>
      <w:r>
        <w:br w:type="textWrapping"/>
      </w:r>
      <w:r>
        <w:br w:type="textWrapping"/>
      </w:r>
      <w:r>
        <w:t xml:space="preserve">“Viên Li” Phó Lệnh Nguyệt điên cuồng rống lên “ngươi muốn làm gì?”</w:t>
      </w:r>
      <w:r>
        <w:br w:type="textWrapping"/>
      </w:r>
      <w:r>
        <w:br w:type="textWrapping"/>
      </w:r>
      <w:r>
        <w:t xml:space="preserve">“Tiểu Nguyệt, ta không phải là người nhát gan; Ta yêu ngươi, ta sẽ chứng minh cho ngươi xem.” Viên Li thản nhiên cười.</w:t>
      </w:r>
      <w:r>
        <w:br w:type="textWrapping"/>
      </w:r>
      <w:r>
        <w:br w:type="textWrapping"/>
      </w:r>
      <w:r>
        <w:t xml:space="preserve">Thì ra cơ quan ngay miệng Tù Ngưu có thể mở ra,làm làm rớt Li Hôn, thì ra bên trong có cơ quan ngầm, dòng nước gợn sóng, âm phong từng trận. Viên Li đưa tay, nhẹ nhàng đẩy thạch bích</w:t>
      </w:r>
      <w:r>
        <w:br w:type="textWrapping"/>
      </w:r>
      <w:r>
        <w:br w:type="textWrapping"/>
      </w:r>
      <w:r>
        <w:t xml:space="preserve">Một chút lại một chút…Viên Li không nói gì, chỉ nhìn nàng, thật lâu cho đến khi sâu bên trong truyền đến thanh âm rất nhỏ. Đây là thanh âm tiếp ứng cũng là tiếng kèn biệt ly</w:t>
      </w:r>
      <w:r>
        <w:br w:type="textWrapping"/>
      </w:r>
      <w:r>
        <w:br w:type="textWrapping"/>
      </w:r>
      <w:r>
        <w:t xml:space="preserve">“Tiểu Nguyệt, thay ta sống thật tốt” Viên Li cười rất điềm tĩnh</w:t>
      </w:r>
      <w:r>
        <w:br w:type="textWrapping"/>
      </w:r>
      <w:r>
        <w:br w:type="textWrapping"/>
      </w:r>
      <w:r>
        <w:t xml:space="preserve">“Không” Phó Lệnh Nguyệt hét thảm một tiếng. Hắn vung chưởng, bổ lên cổ nàng </w:t>
      </w:r>
      <w:r>
        <w:br w:type="textWrapping"/>
      </w:r>
      <w:r>
        <w:br w:type="textWrapping"/>
      </w:r>
    </w:p>
    <w:p>
      <w:pPr>
        <w:pStyle w:val="Heading2"/>
      </w:pPr>
      <w:bookmarkStart w:id="110" w:name="quyển-5---chương-9-đào-vong"/>
      <w:bookmarkEnd w:id="110"/>
      <w:r>
        <w:t xml:space="preserve">87. Quyển 5 - Chương 9: Đào Vong</w:t>
      </w:r>
    </w:p>
    <w:p>
      <w:pPr>
        <w:pStyle w:val="Compact"/>
      </w:pPr>
      <w:r>
        <w:br w:type="textWrapping"/>
      </w:r>
      <w:r>
        <w:br w:type="textWrapping"/>
      </w:r>
      <w:r>
        <w:t xml:space="preserve">Phó Lệnh Nguyệt mơ hồ tỉnh lại, nhìn thấy gương mặt quen thuộc của Hải Thanh </w:t>
      </w:r>
      <w:r>
        <w:br w:type="textWrapping"/>
      </w:r>
      <w:r>
        <w:br w:type="textWrapping"/>
      </w:r>
      <w:r>
        <w:t xml:space="preserve">Nàng cảm thấy hai mắt cay xè, đôi dòng lệ chảy xuống. Không phải mộng, tất cả đều là thật. Viên Li, tên hỗn đản, thật muốn nàng áy náy cả đời sao?</w:t>
      </w:r>
      <w:r>
        <w:br w:type="textWrapping"/>
      </w:r>
      <w:r>
        <w:br w:type="textWrapping"/>
      </w:r>
      <w:r>
        <w:t xml:space="preserve">“Phó tiểu thử tỉnh rồi, mau” không biết Hải Thanh gấp giọng gọi ai, chỉ nghe tiếng bước chân, lát sau Liễu Dung xuất hiện</w:t>
      </w:r>
      <w:r>
        <w:br w:type="textWrapping"/>
      </w:r>
      <w:r>
        <w:br w:type="textWrapping"/>
      </w:r>
      <w:r>
        <w:t xml:space="preserve">Là thật. Nhất định là Viên Li bảo bọn họ ở bên ngoài tiếp ứng. Sự tình ngày càng rõ ràng, Phó Lệnh Nguyệt càng không muốn sống một mình, nàng rất muốn được nhìn thấy Viên Li, chẳng sợ sẽ chết cùng hắn. Nàng suy yếu hỏi ‘hôm nay là mồng mấy”. Thấy Hải Thanh tránh đi, chỉ còn lại một mình Liễu Dung, nàng liền nảy sinh ý tưởng lợi dụng</w:t>
      </w:r>
      <w:r>
        <w:br w:type="textWrapping"/>
      </w:r>
      <w:r>
        <w:br w:type="textWrapping"/>
      </w:r>
      <w:r>
        <w:t xml:space="preserve">“Mồn năm” Liễu Dung mỉm cười ‘ngài chỉ ngủ có một đêm”</w:t>
      </w:r>
      <w:r>
        <w:br w:type="textWrapping"/>
      </w:r>
      <w:r>
        <w:br w:type="textWrapping"/>
      </w:r>
      <w:r>
        <w:t xml:space="preserve">Vậy là vẫn còn kịp. Phó Lệnh Nguyệt ngồi dậy, phát hiện cả người vẫn cương trực, huyệt đạo của nàng vẫn bị che lại. Không thể nào, huyệt đạo bị Viên Li che lại nàng đã giải gần hết, chẳng lẽ…</w:t>
      </w:r>
      <w:r>
        <w:br w:type="textWrapping"/>
      </w:r>
      <w:r>
        <w:br w:type="textWrapping"/>
      </w:r>
      <w:r>
        <w:t xml:space="preserve">“Đều do công tử phân phó’ Liễu Dung giải thích ‘Công tử bảo Hải Thanh khi đưa ngươi trở về nhất định phải điểm huyệt đạo của ngươi, sợ ngươi không nghe theo sự an bài của hắn”</w:t>
      </w:r>
      <w:r>
        <w:br w:type="textWrapping"/>
      </w:r>
      <w:r>
        <w:br w:type="textWrapping"/>
      </w:r>
      <w:r>
        <w:t xml:space="preserve">Phó Lệnh Nguyệt vừa buồn vừa chua xót. Viên Li đối với nàng như vậy, nàng càng không muốn sống. Sau khi năn nỉ hồi lâu cũng không được giải huyệt đạo, nàng liền nghiến răng hô to “mau giải huyệt đạo cho ta, nếu không ta sẽ vận công chết trước mặt các ngươi” nàng ra sức vận công, dù sao nàng cũng muốn chết rồi</w:t>
      </w:r>
      <w:r>
        <w:br w:type="textWrapping"/>
      </w:r>
      <w:r>
        <w:br w:type="textWrapping"/>
      </w:r>
      <w:r>
        <w:t xml:space="preserve">“Phó cô nương, ngươi không thể động, nếu không tâm huyết của Công tử đều uổng phí hết’ Liễu Dung quỳ xuống năn nỉ ‘Công tử thiên tân vạn khổ mới có thể vào Thần đài. Hắn..có khả năng đã không còn, dù ngươi trở về cũng chỉ là uổng mạng còn làm hỏng tâm ý cứu Kiến Dương của Công tử”</w:t>
      </w:r>
      <w:r>
        <w:br w:type="textWrapping"/>
      </w:r>
      <w:r>
        <w:br w:type="textWrapping"/>
      </w:r>
      <w:r>
        <w:t xml:space="preserve">Phó Lệnh Nguyệt ngẩn người,ngừng động tác</w:t>
      </w:r>
      <w:r>
        <w:br w:type="textWrapping"/>
      </w:r>
      <w:r>
        <w:br w:type="textWrapping"/>
      </w:r>
      <w:r>
        <w:t xml:space="preserve">“Chuẩn bị xong’ bên ngoài vang lên thanh âm của Hải Thanh. Liễu Dung đứng lên, lưu loát choàng áo khoác nam nhân cho Phó Lệnh Nguyệt, còn dùng khăn che mặt cho nàng “xe đã chuẩn bị xong, công tử bảo chúng ta phải nhanh chóng rời khỏi Kiến Dương”</w:t>
      </w:r>
      <w:r>
        <w:br w:type="textWrapping"/>
      </w:r>
      <w:r>
        <w:br w:type="textWrapping"/>
      </w:r>
      <w:r>
        <w:t xml:space="preserve">Hải Thanh tiến vào “Phó cô nương, đắc tội’ hắn ôm lấy Phó Lệnh Nguyệt, thừa dịp chưa hết thời hạn ba ngày, sự việc còn chưa bại lộ, mọi người còn chưa biết tình hình dưới Thần đài mà nhanh chóng bỏ đi</w:t>
      </w:r>
      <w:r>
        <w:br w:type="textWrapping"/>
      </w:r>
      <w:r>
        <w:br w:type="textWrapping"/>
      </w:r>
      <w:r>
        <w:t xml:space="preserve">Phó Lệnh Nguyệt không thể động đậy đành mặc người ta bài bố. Xe ngựa chạy ra khỏi Kiến Dương lại đổi sang đi thuyền, rời xa đất liền, một đường xuôi nam. Ngày đi đêm ngủ, không biết đã đi bao lâu. Phó Lệnh Nguyệt tâm tư tĩnh mịch, không ăn không nói, chỉ nhắm mắt nằm yên. Liễu Dung ở cùng nàng, khuyên giải không được, thở dài một tiếng, lầm bầm một mình.</w:t>
      </w:r>
      <w:r>
        <w:br w:type="textWrapping"/>
      </w:r>
      <w:r>
        <w:br w:type="textWrapping"/>
      </w:r>
      <w:r>
        <w:t xml:space="preserve">Liễu Dung nói người bên cạnh Công tử rất ít, hắn luôn duy trì cảnh giác, ngay cả ngủ cũng không thể nói mê mà nhiệm vụ của nàng chính là giúp hắn giữ bí mật thân phận của hắn, khi cần thiết có thể dùng mạng của mình để bồi.</w:t>
      </w:r>
      <w:r>
        <w:br w:type="textWrapping"/>
      </w:r>
      <w:r>
        <w:br w:type="textWrapping"/>
      </w:r>
      <w:r>
        <w:t xml:space="preserve">Liễu Dung nói bình thường Công tử không thích cười, tươi cười đều do sư phụ dạy, dù là cười to, cười yếu ớt,cười chân thành hay cười phóng đãng không kiềm chế được…</w:t>
      </w:r>
      <w:r>
        <w:br w:type="textWrapping"/>
      </w:r>
      <w:r>
        <w:br w:type="textWrapping"/>
      </w:r>
      <w:r>
        <w:t xml:space="preserve">Liễu Dung nói Công tử không có bằng hữu, càng không có ai để tâm sự. Rất nhiều lần nàng thấy hắn lặng lẽ nói chuyện cùng tảng đá, cho nên hắn nghiê cứu việc khắc dấu, không chỉ vì tiên đế mà còn vì hắn thích</w:t>
      </w:r>
      <w:r>
        <w:br w:type="textWrapping"/>
      </w:r>
      <w:r>
        <w:br w:type="textWrapping"/>
      </w:r>
      <w:r>
        <w:t xml:space="preserve">Liễu Dung nói Công tử rất khổ, cả đời hắn đều sống trong cừu hận, vui buồn của hắn không phải vì chính mình. Vì có thể đoán được mạng mình không dài lâu nên hắn càng thêm cố chấp, liều mạng. Hắn tôn kính sư phụ, trước giờ chưa từng dám trái lời sư phụ nhưng từ khi hắn ở cùng Phó Lệnh Nguyệt, hắn không ngừng cò kè mặc cả với sư phụ</w:t>
      </w:r>
      <w:r>
        <w:br w:type="textWrapping"/>
      </w:r>
      <w:r>
        <w:br w:type="textWrapping"/>
      </w:r>
      <w:r>
        <w:t xml:space="preserve">Liễu Dung nói chính tai nàng nghe được Công tử và sư phụ cãi nhau, sư phụ tức giận nói “Tử Thành, ngươi phải hiểu nay Tiêu thị không chỉ có mình ngươi” lời này cực kỳ nghiêm khắc, nặng nề, trước giờ sư phụ chưa từng đối với Công tử như thế nhưng Công tử lại quỳ gối, đến giờ nàng vẫn không quên được lời hắn nói ‘sư phụ, những gì ta cần làm cho Tiêu thị đề đã làm, trước khi ta chết, có thể để một nữ nhân cho ta chứ?’</w:t>
      </w:r>
      <w:r>
        <w:br w:type="textWrapping"/>
      </w:r>
      <w:r>
        <w:br w:type="textWrapping"/>
      </w:r>
      <w:r>
        <w:t xml:space="preserve">Tầm mắt của Phó Lệnh Nguyệt trở nên mơ hồ. Bên ngoài cửa sổ mưa bụi giăng giăng như mắc màn.Thanh âm của nàng như phát ra từ cổ họng ‘vì sao? vì sao ngươi lại giúp hắn đến Kiến Dương”</w:t>
      </w:r>
      <w:r>
        <w:br w:type="textWrapping"/>
      </w:r>
      <w:r>
        <w:br w:type="textWrapping"/>
      </w:r>
      <w:r>
        <w:t xml:space="preserve">“Ta chỉ muốn Công tử vui” Liễu Dung mỉm cười có chút cô đơn “hắn rất khổ, ta cả đời này chưa từng thấy hắn vui vẻ. Không..ta đã từng thấy một lần, chính là mấy ngày trước ở đây ở Tê Hà phủ, ta đã đồng ý dẫn hắn đến gặp ngươi. Khi đó, hắn vui vẻ tươi cười, mặc kệ ta dùng ngân châm đâm vào sau đầu hắn, tươi cười của hắn cũng không giảm. Cho nên, Phó tiểu thư,nếu ngươi có thể sống thật tốt, Công tử trên trời có linh thiêng nhất định sẽ rất vui”</w:t>
      </w:r>
      <w:r>
        <w:br w:type="textWrapping"/>
      </w:r>
      <w:r>
        <w:br w:type="textWrapping"/>
      </w:r>
      <w:r>
        <w:t xml:space="preserve">Khi thuyền vào Trần Châu, Phó Lệnh Nguyệt bắt đầu ăn cơm</w:t>
      </w:r>
      <w:r>
        <w:br w:type="textWrapping"/>
      </w:r>
      <w:r>
        <w:br w:type="textWrapping"/>
      </w:r>
      <w:r>
        <w:t xml:space="preserve">Trần Châu là thành thị phồn hoa nhất ở phía nam, là nút giao thông đường thủy quan trọng nhất của Đại Yến. Thấy đã cách xa Kiến Dương, Hải Thanh, Liễu Dung và Phó Lệnh Nguyệt liền lên bờ, tìm một khách điếm nghỉ tạm. Dọc đường, ba người đều không tìm hiểu tin tức nhưng trong lòng mỗi người đều trông ngóng về phía Kiến Dương. Nay đã cách xa mấy trăm dặm, ngoài tầm kiểm soát của triều đình, có thể hỏi tin rồi.</w:t>
      </w:r>
      <w:r>
        <w:br w:type="textWrapping"/>
      </w:r>
      <w:r>
        <w:br w:type="textWrapping"/>
      </w:r>
      <w:r>
        <w:t xml:space="preserve">Trần Châu trước giờ luôn là nơi tụ hội của thương nhân, khách thương từ nam chí bắc tập hợp về đây, vì thế tin tức rất linh thông lại phong phú. Ba người liền tìm một chỗ đôg đúc nhất nhưng tin tức lại không đi nhanh như bọn họ, cho nên bọn họ đợi hai ngày cũng không có tin gì.</w:t>
      </w:r>
      <w:r>
        <w:br w:type="textWrapping"/>
      </w:r>
      <w:r>
        <w:br w:type="textWrapping"/>
      </w:r>
      <w:r>
        <w:t xml:space="preserve">Ngày thứ ba, mưa to như trút nước, ba người không thể không ở lại Trần Châu thêm một ngày</w:t>
      </w:r>
      <w:r>
        <w:br w:type="textWrapping"/>
      </w:r>
      <w:r>
        <w:br w:type="textWrapping"/>
      </w:r>
      <w:r>
        <w:t xml:space="preserve">Mưa vừa ngừng, Phó Lệnh Nguyệt liền mặt nam trang đi thám thính tin tức. Đã năm ngày rồi, chắc chắn sẽ có tin truyền đến. Liễu Dung và Hải Thanh cũng rất nóng vội, lập tức đi đến Tiền Giai tửu lâu. Bọn họ vừa phát hiện ra nơi này vào hôm qua, là nơi thương nhân tụ hội, tin tức ở đây mới nhất cũng chính xác nhất</w:t>
      </w:r>
      <w:r>
        <w:br w:type="textWrapping"/>
      </w:r>
      <w:r>
        <w:br w:type="textWrapping"/>
      </w:r>
      <w:r>
        <w:t xml:space="preserve">Sau giữa trưa, mây đen đầy trời. Phó Lệnh Nguyệt vừa ăn một miếng cá chua ngọt chợt nghe trong tửu lâu ồn ào náo nhiệt. Một hán tử mày rậm mắt to, bước chân mạnh mẽ, có chút thần khí. Mọi người vừa thấy hắn liền ân cần hỏi thăm. Phó Lệnh Nguyệt đoán hắn là người rất có địa vị trong đám thương nhân, liền hỏi bàn bên cạnh mới biết người kia rất nổi danh, tôn xưng Cửu gia</w:t>
      </w:r>
      <w:r>
        <w:br w:type="textWrapping"/>
      </w:r>
      <w:r>
        <w:br w:type="textWrapping"/>
      </w:r>
      <w:r>
        <w:t xml:space="preserve">“Sao Cửu gia lại bỏ được mà về gấp vậy, không ở lại Ngự Châu thêm mấy ngày?” Tiểu nhị mặt mày tươi cười đi tới hỏi “Tử Hà cô nương chọc giận ngài sao?”</w:t>
      </w:r>
      <w:r>
        <w:br w:type="textWrapping"/>
      </w:r>
      <w:r>
        <w:br w:type="textWrapping"/>
      </w:r>
      <w:r>
        <w:t xml:space="preserve">“Đừng nói nữa” Cửu gia ngữ khí buồn buồn, cầm chén trà tiểu nhị rót cho hắn “con mẹ nó, Vương Bát Tỷ đã đổ, không có ai chiêu đãi, lão tử còn phải tự bỏ tiền túi mà dạo Câu lan viện ah”</w:t>
      </w:r>
      <w:r>
        <w:br w:type="textWrapping"/>
      </w:r>
      <w:r>
        <w:br w:type="textWrapping"/>
      </w:r>
      <w:r>
        <w:t xml:space="preserve">“Vương Bát Tỷ sao lại ngã” có người kinh hô “chẳng lẽ cữu cữu của hắn ở trong cung phạm tội?”</w:t>
      </w:r>
      <w:r>
        <w:br w:type="textWrapping"/>
      </w:r>
      <w:r>
        <w:br w:type="textWrapping"/>
      </w:r>
      <w:r>
        <w:t xml:space="preserve">“Đừng nói nữa, là do hắn tham lam, tự mình không hay ho’ Cửu gia lắc đầu, giọng to như chuông vỡ</w:t>
      </w:r>
      <w:r>
        <w:br w:type="textWrapping"/>
      </w:r>
      <w:r>
        <w:br w:type="textWrapping"/>
      </w:r>
      <w:r>
        <w:t xml:space="preserve">Mọi người thích nhất là nghe đối thủ không hay ho, phá sản…vì thế tất cả đều mang thức ăn, tụ tập đến bàn của Cửu gia ‘nói nghe đi, Vương Bát Tỷ không hay ho thế nào?” đúng thái độ vui sướng khi người gặp họa</w:t>
      </w:r>
      <w:r>
        <w:br w:type="textWrapping"/>
      </w:r>
      <w:r>
        <w:br w:type="textWrapping"/>
      </w:r>
      <w:r>
        <w:t xml:space="preserve">Cửu gia không khách khí, nhận lấy rượu ngon thịt ngon, ăn no bụng rồi mới thuật lại. Hôm trước, hắn từ Dự Châu trở về, như thường lệ tìm tới chỗ Vương Bát Tỷ nổi danh ở Ngự Châu.  Làm ăn cách xưng hô mới của đám nha lang chốn phố phường, chỉ là làm người môi giới trung gian nhưng quy mô của bọn họ khá lớn, bọn họ tự thấy cấp bậc của mình cao hơn đám nha lang bình thường nên mới sáng chế ra cách gọi mới như thế. Cửu gia vào nhà Vương Bát Tỷ liền phát hiện tình huống không đúng, khắp nơi đều có dấu vết của đao phủ. Hắn còn nghĩ ai dám ăn gan hùm mật gấu mà đụng đến thân thích của người trong cung. Đi vào nội môn thì nghe Bát Tỷ khóc kể, nói mấy ngày trước làm người trung gian cho hoàng tộc Nguyệt thị, tưởng là kiếm được mối hời, ai ngờ gặp phải tai họa, bồi luôn cả cái đầu. Sự việc là do Thần nữ tế thiên triệu hồi hoàng kim, tân đế Phương Chấn vừa phong quan vừa lập hậu, ầm ĩ đến mức các nước láng giềng đều biết. Nghe nói Đại Yến sẽ có một lượng lớn hoàng kim xuất hiện, quyền quý các nước láng giềng liền đổ xô đến Kiến Dương, tìm người do la tin tức. Vương Bát Tỷ có cữu cữu làm đương sai trong Thập nhi giam, khi thay đổi triều vận lại may mắn được đề bạt lên làm tổng quản. Vì thế Vương Bát Tỷ mới mưu tính làm người môi giới, giới thiệu cho cữu cữu của mình và Thái tử Nguyệt thị quan hệ với nhau,đến lúc đó trộm ít hoàng kim bán cho Nguyệt thị, hắn ở giữa ăn hoa hồng. Chuyện này vốn rất thuận lợi, ai ngờ vào lúc Thần nữ tế thiên lại xảy ra sự cố.</w:t>
      </w:r>
      <w:r>
        <w:br w:type="textWrapping"/>
      </w:r>
      <w:r>
        <w:br w:type="textWrapping"/>
      </w:r>
      <w:r>
        <w:t xml:space="preserve">Đám người Phó Lệnh Nguyệt cả kinh, vội nghiêng tai lắng nghe, mọi người cũng gia tăng hứng thú, hô to “nói mau, nói mau”</w:t>
      </w:r>
      <w:r>
        <w:br w:type="textWrapping"/>
      </w:r>
      <w:r>
        <w:br w:type="textWrapping"/>
      </w:r>
      <w:r>
        <w:t xml:space="preserve">“Hôm đó mưa to lại có sét đánh nhưng thiên lôi đánh xuống trụ sắt lại không đánh ra hoàng kim” Cửu gia nhìn chung quanh, hạ thấp giọng “các ngươi đoán xem, đánh ra cái gì?”</w:t>
      </w:r>
      <w:r>
        <w:br w:type="textWrapping"/>
      </w:r>
      <w:r>
        <w:br w:type="textWrapping"/>
      </w:r>
      <w:r>
        <w:t xml:space="preserve">Mọi người im lặng, mở to mắt chờ hắn bật mí</w:t>
      </w:r>
      <w:r>
        <w:br w:type="textWrapping"/>
      </w:r>
      <w:r>
        <w:br w:type="textWrapping"/>
      </w:r>
      <w:r>
        <w:t xml:space="preserve">Cửu gia làm tử thế cho mọi người xích gần lại ‘Thiên lôi đánh ngã thần trụ của Thần nữ điện, toàn bộ trở thành phế tích, nước sông tràn lên lại làm lộ ra hai đại Thần nữ bị đóng băng”</w:t>
      </w:r>
      <w:r>
        <w:br w:type="textWrapping"/>
      </w:r>
      <w:r>
        <w:br w:type="textWrapping"/>
      </w:r>
      <w:r>
        <w:t xml:space="preserve">Mọi người ồ lên. Thần nữ bị giam cầm vĩnh cữu trong băng động, trông rất sống động. Đây không phải là nói…</w:t>
      </w:r>
      <w:r>
        <w:br w:type="textWrapping"/>
      </w:r>
      <w:r>
        <w:br w:type="textWrapping"/>
      </w:r>
      <w:r>
        <w:t xml:space="preserve">“Vương Bát Tỷ nói, Thần nữ điện sụp đổ, tám phần là do trời phạt vì người tế thiên là Thần nữ giả, còn quốc sư kia là cha nàng, cả hai là kẻ lừa đảo. Hai kẻ này đúng là lợi hại, ngay cả Hoàng đế cũng dám lừa, đến khi triều đình phát hiện ra thì bọn họ đã sớm mang bạc trốn chạy. Hoàng thượng tức giận vô cùng, lại không dám nói ra Thần nữ là giả, chỉ có thể nói là Thần nữ đã gọi được hoàng kim xuất hiện lại bị trên trời thu mất, lại hạ chỉ truy nã quốc sư. Tên lừa đảo kia mà bị bắt chắc chắn sẽ bị ngũ mã phanh thây hoặc lăng trì”</w:t>
      </w:r>
      <w:r>
        <w:br w:type="textWrapping"/>
      </w:r>
      <w:r>
        <w:br w:type="textWrapping"/>
      </w:r>
      <w:r>
        <w:t xml:space="preserve">“Nếu không đào được hoàng kim, Vương Bát Tỷ đâu phải bồi thương gì, điều khoản kia sẽ không thành lập” đều là người làm ăn, đương nhiên biết quy củ</w:t>
      </w:r>
      <w:r>
        <w:br w:type="textWrapping"/>
      </w:r>
      <w:r>
        <w:br w:type="textWrapping"/>
      </w:r>
      <w:r>
        <w:t xml:space="preserve">“Đừng nói nữa” Cửu gia lại liên tục lắc đầu ‘các ngươi không biết đâu, Tấn vương rất thông minh lại cẩn thận. Cữu cữu của Vương Bát Tỷ nói, Tấn vương không nói một lời lại làm ra đại sự. Các nước láng giềng cũng đến đây, nếu không có hoàng kim lại biết Hoàng thượng bị lừa, thể diện của Đại Yến biết để đâu. Tấn vương đã dự liệu trước, sợ sự tình phiền phức khó được như ý nên đã chôn giấu hoàng kim, khi cần thiết có thể dùng để giả mạo vết tích của Thần nữ. Nào ngờ lại có công dụng, cho nên triều đình mới nói với bên ngoài là Thần nữ đã triệu hồi ra hoàng kim, thật ra là của Tấn vương giấu trước. Tấn vương đã cứu thể diện của Đại Yến và Hoàng thượng”</w:t>
      </w:r>
      <w:r>
        <w:br w:type="textWrapping"/>
      </w:r>
      <w:r>
        <w:br w:type="textWrapping"/>
      </w:r>
      <w:r>
        <w:t xml:space="preserve">Mọi người lại ồ lên ồn ào</w:t>
      </w:r>
      <w:r>
        <w:br w:type="textWrapping"/>
      </w:r>
      <w:r>
        <w:br w:type="textWrapping"/>
      </w:r>
      <w:r>
        <w:t xml:space="preserve">Hoàng đế giữ được thể diện, đám mối giới lại bị hại thảm, đám người quyền quý chỉ tin vào lời đồn bên ngoài, chắc chắn sẽ đòi hoàng kim nhưng Vương Bát Tỷ đào đâu ra hoàng kim, Thái tử Nguyệt thị mặc kệ, một mực bắt bồi thường. Bọn họ đưa ra khế ước, giấy trắng mực đen còn có dấu tay của Vương Bát Tỷ rõ ràng, không đưa vàng thì lấy đầu mà bồn thường, quan phủ thấy có khế ước lại là vụ làm ăn không trong sáng, còn là thái tử của phiên bang nên không dám quản. Vương Bát Tỷ đường cùng đành dùng hai thôn trang bồi thường mới qua được vụ này</w:t>
      </w:r>
      <w:r>
        <w:br w:type="textWrapping"/>
      </w:r>
      <w:r>
        <w:br w:type="textWrapping"/>
      </w:r>
      <w:r>
        <w:t xml:space="preserve">Cửu gia nói xong, cầm bầu rượu uống một ngụm lớn. Mọi người thì bàn tán xôn xao, nào là Vương Bát Tỷ xui xẻo, Tấn vương bản lĩnh, lại nói Tấn vương hiền đức ổn trọng như vậy mà không được lập làm thái tử, thật đáng tiếc</w:t>
      </w:r>
      <w:r>
        <w:br w:type="textWrapping"/>
      </w:r>
      <w:r>
        <w:br w:type="textWrapping"/>
      </w:r>
      <w:r>
        <w:t xml:space="preserve">Hải Thanh nhịn không được hỏi chen vào “Thần nữ điện thế nào? nghe nói kiến trúc rất xa hoa, nếu bị sụp đổ thì thật đáng tiếc”</w:t>
      </w:r>
      <w:r>
        <w:br w:type="textWrapping"/>
      </w:r>
      <w:r>
        <w:br w:type="textWrapping"/>
      </w:r>
      <w:r>
        <w:t xml:space="preserve">“Ngươi đoán xem?” Cửu gia cười hắc hắc ‘bị sét đánh lại bị nước sông nhấn chìm, chỉ có thể còn lại phế tích may. May là chưa bắt đầu nghi thức, nếu không, Hoàng thượng, Thái tử và các trọng thần đều phải bỏ mạng nơi này. Nếu ngày nào đó Hoàng đế tâm huyết dâng trào lại muốn một Thần nữ điện mới, không biết sẽ tiêu phí bao nhiêu mồ hôi nước mắt của dân ah”</w:t>
      </w:r>
      <w:r>
        <w:br w:type="textWrapping"/>
      </w:r>
      <w:r>
        <w:br w:type="textWrapping"/>
      </w:r>
      <w:r>
        <w:t xml:space="preserve">Bị sét đánh sập lại bị nước sông dâng lên, chắc chắn là chết không thấy xác. Phó Lệnh Nguyệt lệ nóng trà mi, vội quay đầu nhìn ra ngoài cửa sổ, nhắm mắt lại. Bên ngoài mưa to không biết đến lúc nào mới ngừng, trước mắt nàng một mảnh mơ hồ, cảm giác như nước mắt của mình đã chảy thành sông…</w:t>
      </w:r>
      <w:r>
        <w:br w:type="textWrapping"/>
      </w:r>
      <w:r>
        <w:br w:type="textWrapping"/>
      </w:r>
      <w:r>
        <w:t xml:space="preserve">Những gì muốn biết đều đã biết, ba người cũng nên đi con đường của mình. Liễu Dung và Hải Thanh quay trở lại Tê Hà phủ, trước khi đi còn để lại bạc cho Phó Lệnh Nguyệt.</w:t>
      </w:r>
      <w:r>
        <w:br w:type="textWrapping"/>
      </w:r>
      <w:r>
        <w:br w:type="textWrapping"/>
      </w:r>
      <w:r>
        <w:t xml:space="preserve">Trần Châu là địa danh tốt, phong cảnh tú lệ, khí hậu ôn hòa nhưng Phó Lệnh Nguyệt như cái xác không hồn, vô tâm hưởng thụ. Nàng không dám để mình an tĩnh vì như thế sẽ nghĩ tới Viên Li, nghĩ tới cảnh Thần nữ điện sụp đổ. Nàng phải làm việc để mình có thể quên đi, vì thế nàng đầu quân cho tiêu cục lớn nhất Trần Châu. Võ công của nàng là cao thủ, nàng lại không cần lương cao, nên dễ dàng nhận việc. Nhưng cây muốn lặng mà gió chẳng ngừng, không lâu sau nàng phát hiện thể chất khác thường của mình quay trở lại. Nàng nhớ tới Trương Kê từng nói ‘ngươi không phát hiện gần đây thể chất yêu nữ của ngươi không phát tác sao?đó là do lão phu bảo Ngô Mỹ Nhân bỏ giải dược vào trong thức ăn của ngươi. Nếu không, giường của ngươi sao có thể sạch sẽ như vậy? điều này, ngươi nên cảm kích lão phu”. Chuyện xấu đến thật nhanh. Nàng âm thầm ảo não, hối hận vì đã không mang theo dược của Lưu Duyên Linh</w:t>
      </w:r>
      <w:r>
        <w:br w:type="textWrapping"/>
      </w:r>
      <w:r>
        <w:br w:type="textWrapping"/>
      </w:r>
      <w:r>
        <w:t xml:space="preserve">Tà lực này một khi nảy mầm sẽ như lửa cháy lan ra đồng cỏ, không thể vãn hồi. Mỗi ngày Phó Lệnh Nguyệt đều cố kích động thần lực trong cơ thể, dùng nước đá để tự hạ thân nhiệt, dùng đau đớn để xóa đi ý niệm trong đầu. Nàng không nghĩ tới việc nam nữ nhưng nhắm mắt lại đều là cảnh giường chiếu hương diễm</w:t>
      </w:r>
      <w:r>
        <w:br w:type="textWrapping"/>
      </w:r>
      <w:r>
        <w:br w:type="textWrapping"/>
      </w:r>
      <w:r>
        <w:t xml:space="preserve">Không được. Nay đang là giữa hè, côn trùng rất nhiều, nhất định sẽ để lộ dấu vết. Quan trọng nhất là ngoài Viên Li, nàng không muốn giao hoan với nam nhân nào khác. Nhưng nàng nữ phẫn nam trang, cả ngày ở cùng chỗ với các hán tử, tâm thần lại nhịn không được mà đong đưa. Nàng lập tức quay trở về khách điếm, trầm mình trong nước lạnh.</w:t>
      </w:r>
      <w:r>
        <w:br w:type="textWrapping"/>
      </w:r>
      <w:r>
        <w:br w:type="textWrapping"/>
      </w:r>
      <w:r>
        <w:t xml:space="preserve">Lúc này, vừa vặn có một mối làm ăn lại không có người nhận, chính là đưa một vị tân huyện lệnh đi qua Thập Vạn sơn hoang vắng đến Lộ Sơn nhậm chức. Việc này không béo bở lại phải đối mặt với tội phạm thường xuyên lui tới vùng Thập Vạn sơn nhưng Phó Lệnh Nguyệt đang sầu não không có chỗ phát tiết, chủ động nhận lấy. Mọi người đều nghĩ nàng sốt ruột lập công, âm thầm cười nàng muốn công danh lại không muốn mạng, ngốc hết biết.</w:t>
      </w:r>
      <w:r>
        <w:br w:type="textWrapping"/>
      </w:r>
      <w:r>
        <w:br w:type="textWrapping"/>
      </w:r>
      <w:r>
        <w:t xml:space="preserve">Thạp Vạn sơn rất nổi danh, Phó Lệnh Nguyệt rất nhanh đã gặp được trọng phạm trong truyền thuyết.</w:t>
      </w:r>
      <w:r>
        <w:br w:type="textWrapping"/>
      </w:r>
      <w:r>
        <w:br w:type="textWrapping"/>
      </w:r>
      <w:r>
        <w:t xml:space="preserve">Nghe tiếng đao phong, trong nháy mắt nàng đột nhiên hưng phấn, điên cuồng chém giết, gặp người giết người, gặp tặc sát tặc. Máu bắn tung tóe, màu đỏ yêu diễm khiến nàng cảm giác luồng tà lực trong cơ thể đã bị nàng khống chế.</w:t>
      </w:r>
      <w:r>
        <w:br w:type="textWrapping"/>
      </w:r>
      <w:r>
        <w:br w:type="textWrapping"/>
      </w:r>
      <w:r>
        <w:t xml:space="preserve">Tên trùm thổ phỉ hô lên, đánh về phía nàng. Nàng duỗi tay ra đã bắt được thân thể của hắn. Nàng thu tay lại, phát hiện trên tay mình có thêm một trái tim ấm áp</w:t>
      </w:r>
      <w:r>
        <w:br w:type="textWrapping"/>
      </w:r>
      <w:r>
        <w:br w:type="textWrapping"/>
      </w:r>
      <w:r>
        <w:t xml:space="preserve">Nàng nghe có người kêu lên sợ hãi. Nàng nghe phía sau có tiếng gió, lập tức né tránh nhưng vẫn bị đao phong đánh trúng bả vai. Cánh tay trái đau xót, trái tim kia lập tức rớt xuống. Có người đánh lén. Phó Lệnh Nguyệt tức giận công tâm, lập tức khoát tay, lại móc được một trái tim người sống. Chỉ cần có thể khống chế được cở tà lực kia, tay của nàng trở thành thanh đao tàn nhẫn nhất.</w:t>
      </w:r>
      <w:r>
        <w:br w:type="textWrapping"/>
      </w:r>
      <w:r>
        <w:br w:type="textWrapping"/>
      </w:r>
      <w:r>
        <w:t xml:space="preserve">Ngửi thấy mùi máu, tà lực trong cơ thể nàng trở nên nhu thuận. Máu từ cánh tay trái của nàng nhỏ xuống lá cây, chớp mắt đã héo rũ.</w:t>
      </w:r>
      <w:r>
        <w:br w:type="textWrapping"/>
      </w:r>
      <w:r>
        <w:br w:type="textWrapping"/>
      </w:r>
      <w:r>
        <w:t xml:space="preserve">“Yêu quái! yêu quái ăn thịt người” không chỉ tiêu cục tiêu sư, ngay cả Huyện lệnh lẫn sơn tặc đều hoảng sợ la lên, tìm đường bỏ chạy</w:t>
      </w:r>
      <w:r>
        <w:br w:type="textWrapping"/>
      </w:r>
      <w:r>
        <w:br w:type="textWrapping"/>
      </w:r>
      <w:r>
        <w:t xml:space="preserve">Phó Lệnh Nguyệt đứng tại chỗ, ngửa mặt lên trời cười lớn tiếng. Trương Kê nói rất đúng, chỉ cần nàng còn sống, sớm muộn gì nàng cũng bị bắt. Nàng chính là yêu nữ, rời khỏi sự che chở, nàng sớm muộn gì cũng hiện nguyên hình. Có điều trời không tuyệt đường người, hôm nay lại khiến nàng tìm được biện pháp hóa giải. Thì ra nàng còn có thể phát tiết như vậy</w:t>
      </w:r>
      <w:r>
        <w:br w:type="textWrapping"/>
      </w:r>
      <w:r>
        <w:br w:type="textWrapping"/>
      </w:r>
      <w:r>
        <w:t xml:space="preserve">Tà lực bị khống chế, nội tâm khô nóng cũng chậm rãi bình phục lại. Phó Lệnh Nguyệt lau khô miệng, làm như không có việc gì, đi đến Trần Châu. Chuyện này không tính là gì, chỉ là Thập Vạn sơn có thêm vài cô hồn dã quỷ, cho dù việc này có truyền ra ngoài cũng chẳng ai tin</w:t>
      </w:r>
      <w:r>
        <w:br w:type="textWrapping"/>
      </w:r>
      <w:r>
        <w:br w:type="textWrapping"/>
      </w:r>
      <w:r>
        <w:t xml:space="preserve">Trần Châu lớn như vậy, thiên hạ lớn như vậy, có biện pháp là tốt rồi</w:t>
      </w:r>
      <w:r>
        <w:br w:type="textWrapping"/>
      </w:r>
      <w:r>
        <w:br w:type="textWrapping"/>
      </w:r>
    </w:p>
    <w:p>
      <w:pPr>
        <w:pStyle w:val="Heading2"/>
      </w:pPr>
      <w:bookmarkStart w:id="111" w:name="quyển-5---chương-10-sa-lưới"/>
      <w:bookmarkEnd w:id="111"/>
      <w:r>
        <w:t xml:space="preserve">88. Quyển 5 - Chương 10: Sa Lưới</w:t>
      </w:r>
    </w:p>
    <w:p>
      <w:pPr>
        <w:pStyle w:val="Compact"/>
      </w:pPr>
      <w:r>
        <w:br w:type="textWrapping"/>
      </w:r>
      <w:r>
        <w:br w:type="textWrapping"/>
      </w:r>
      <w:r>
        <w:t xml:space="preserve">Không thể quay trở lại tiêu cục nhưng trong túi vẫn còn một ít bạc, Phó Lệnh Nguyệt vẫn còn chống đỡ được </w:t>
      </w:r>
      <w:r>
        <w:br w:type="textWrapping"/>
      </w:r>
      <w:r>
        <w:br w:type="textWrapping"/>
      </w:r>
      <w:r>
        <w:t xml:space="preserve">Nàng rảnh rỗi liền đến tửu lâu hóng chuyện, nàng muốn biết tất cả về Kiến Dương, chỉ cần nghe được hai từ này, nàng đã thấy an ủi rất lớn</w:t>
      </w:r>
      <w:r>
        <w:br w:type="textWrapping"/>
      </w:r>
      <w:r>
        <w:br w:type="textWrapping"/>
      </w:r>
      <w:r>
        <w:t xml:space="preserve">Chưa đến ba ngày, truyền thuyết về yêu quái đã truyền tới, nói ở Thập Vạn sơn có yêu quái ăn thịt người bán nan bán nữ, chuyên moi tim người sống để ăn. Còn nói có một tiêu sư bị yêu tinh bám vào người, cuối cùng phát cuồng</w:t>
      </w:r>
      <w:r>
        <w:br w:type="textWrapping"/>
      </w:r>
      <w:r>
        <w:br w:type="textWrapping"/>
      </w:r>
      <w:r>
        <w:t xml:space="preserve">Phó Lệnh Nguyệt cười, mọi người cũng cười. Thập Vạn sơn là ổ thổ phỉ, có người chết cũng là bình thường, gì mà yêu tinh chứ, e là thổ phỉ thôi. Phỏng là tiêu cục muốn gỡ gạc thể diện nên mới bịa chuyện gạt người.</w:t>
      </w:r>
      <w:r>
        <w:br w:type="textWrapping"/>
      </w:r>
      <w:r>
        <w:br w:type="textWrapping"/>
      </w:r>
      <w:r>
        <w:t xml:space="preserve">Máu sơn tặc giúp Phó Lệnh Nguyệt thanh tỉnh, khi không thể áp chế được tà lực, nàng sẽ thay nữ trang đi đến những ngõ hẻm hắc ám, gặp mấy tên thủ ác, nàng sẽ không chút lưu tình mà giết người lấy mau. Nàng không chút e ngại những việc này, hai tay nàng vốn dính đầy máu, lúc ở Triệu gia đại viện đã thế, giờ thêm vài oan hồn dã quỷ nữa mà thôi. Hơn nữa đây đều là trừng phạt đúng người đúng tội, nàng coi nư là thay trời hành đạo. Trên người mấy kẻ này còn có ít bạc, vừa lúc trợ cấp sinh kế cho Phó Lệnh Nguyệt</w:t>
      </w:r>
      <w:r>
        <w:br w:type="textWrapping"/>
      </w:r>
      <w:r>
        <w:br w:type="textWrapping"/>
      </w:r>
      <w:r>
        <w:t xml:space="preserve">Mùa hè ở Trần Châu rất dài, kéo dài tới tháng chín mới có gió lạnh</w:t>
      </w:r>
      <w:r>
        <w:br w:type="textWrapping"/>
      </w:r>
      <w:r>
        <w:br w:type="textWrapping"/>
      </w:r>
      <w:r>
        <w:t xml:space="preserve">Phó Lệnh Nguyệt vừa mới ngựa quen đường cũ hoàn thành một vụ, lại nhàn nhã đến tửu lâu uống trà. Hôm nay trong tửu lâu có một đại nhân vật, chính là thương nhân bán châu báu Kiều tam gia.</w:t>
      </w:r>
      <w:r>
        <w:br w:type="textWrapping"/>
      </w:r>
      <w:r>
        <w:br w:type="textWrapping"/>
      </w:r>
      <w:r>
        <w:t xml:space="preserve">Kiều tam gia vừa đến, vẫn chúng tinh phủng nguyệt như trước kia. Tiểu nhị dẫn đường, các khách thương vây quanh. Phó Lệnh Nguyệt đã sớm nghe ngóng được Kiều tam gia thủ lĩnh của thương hội Trần Châu, hậu trường to lớn, có tin đồn hắn là thân thích xa với Đại thái giám Trương Quý của Tư lễ giam trong cung, nếu không cũng không có cửa trở thành thương nhân cung cấp châu báu cho hoàng gia.</w:t>
      </w:r>
      <w:r>
        <w:br w:type="textWrapping"/>
      </w:r>
      <w:r>
        <w:br w:type="textWrapping"/>
      </w:r>
      <w:r>
        <w:t xml:space="preserve">Kiều tam gia vừa từ Kiến Dương trở về, mọi người đều chờ nghe hắn kể chuyện hương diễm của tần phi chốn hậu cung, vì thế từ sáng sớm đã có rất nhiều tụ tập trong tửu lâu, thấy chánh chủ đến, không khí lập tức náo nhiệt hẳn</w:t>
      </w:r>
      <w:r>
        <w:br w:type="textWrapping"/>
      </w:r>
      <w:r>
        <w:br w:type="textWrapping"/>
      </w:r>
      <w:r>
        <w:t xml:space="preserve">Kiều tam gia vừa ngồi xuống, tiểu nhị đã lập tức bưng thức ăn và rượu ngon lên, các thương nhân cũng bu lại, chờ nghe tin tức ở Kiến Dương, triều đình có hướng đi mới nào? người làm ăn đều đặc biệt chú ý những điều này</w:t>
      </w:r>
      <w:r>
        <w:br w:type="textWrapping"/>
      </w:r>
      <w:r>
        <w:br w:type="textWrapping"/>
      </w:r>
      <w:r>
        <w:t xml:space="preserve">“Đã xảy ra đại sự ah” Kiều tam gia rượu cũng không uống, nghiêm mặt nói “có lẽ Tri phủ đại nhân còn chưa nhận được tin, ta là trước lúc đi được Trương tổng quản của Tâm Phúc đường tiết lộ cho biết”</w:t>
      </w:r>
      <w:r>
        <w:br w:type="textWrapping"/>
      </w:r>
      <w:r>
        <w:br w:type="textWrapping"/>
      </w:r>
      <w:r>
        <w:t xml:space="preserve">Mọi Người bị thái độ nghiêm túc của hắn hù dọa “chuyện gì vậy?”</w:t>
      </w:r>
      <w:r>
        <w:br w:type="textWrapping"/>
      </w:r>
      <w:r>
        <w:br w:type="textWrapping"/>
      </w:r>
      <w:r>
        <w:t xml:space="preserve">“Chuyện lớn cực kỳ” Kiều tam gia cúi đầu nhấp một ngụm rượu, nhìn chung quanh, thấp giọng nói ‘ta thấy…sắp đổi hoàng đế rồi”</w:t>
      </w:r>
      <w:r>
        <w:br w:type="textWrapping"/>
      </w:r>
      <w:r>
        <w:br w:type="textWrapping"/>
      </w:r>
      <w:r>
        <w:t xml:space="preserve">Không khí lập tức lặng ngắt như tờ</w:t>
      </w:r>
      <w:r>
        <w:br w:type="textWrapping"/>
      </w:r>
      <w:r>
        <w:br w:type="textWrapping"/>
      </w:r>
      <w:r>
        <w:t xml:space="preserve">“Tin tức này còn chưa công khai” ánh mắt Kiều tam gia chuyển nhanh như chớp ‘Hoàng thượng bị đâm”</w:t>
      </w:r>
      <w:r>
        <w:br w:type="textWrapping"/>
      </w:r>
      <w:r>
        <w:br w:type="textWrapping"/>
      </w:r>
      <w:r>
        <w:t xml:space="preserve">Mọi người như hít phải khí lạnh, còn chưa kịp nghị luận lại nghe Kiều tam gia bỏ thêm một câu ‘Thái tử hoăng’</w:t>
      </w:r>
      <w:r>
        <w:br w:type="textWrapping"/>
      </w:r>
      <w:r>
        <w:br w:type="textWrapping"/>
      </w:r>
      <w:r>
        <w:t xml:space="preserve">Phó Lệnh Nguyệt cũng bất chấp thể diện, chen vào đám người, lắng nghe</w:t>
      </w:r>
      <w:r>
        <w:br w:type="textWrapping"/>
      </w:r>
      <w:r>
        <w:br w:type="textWrapping"/>
      </w:r>
      <w:r>
        <w:t xml:space="preserve">“Các ngươi biết hung thủ là ai không?” Kiều tam gia quét mắt nhìn quanh một vòng mới thấp giọng nói từng chữ “Thái-tử-phi”</w:t>
      </w:r>
      <w:r>
        <w:br w:type="textWrapping"/>
      </w:r>
      <w:r>
        <w:br w:type="textWrapping"/>
      </w:r>
      <w:r>
        <w:t xml:space="preserve">Ám sát Hoàng đế, độc sát Thái tử. Hung thủ to gan lớn mật này lại chính là Vân Mộng, công chúa của Tiền Tề, Thái tử phi của Đại Yến</w:t>
      </w:r>
      <w:r>
        <w:br w:type="textWrapping"/>
      </w:r>
      <w:r>
        <w:br w:type="textWrapping"/>
      </w:r>
      <w:r>
        <w:t xml:space="preserve">Mọi người kinh hô, lập tức truy vấn tình tiết câu chuyện</w:t>
      </w:r>
      <w:r>
        <w:br w:type="textWrapping"/>
      </w:r>
      <w:r>
        <w:br w:type="textWrapping"/>
      </w:r>
      <w:r>
        <w:t xml:space="preserve">Kiều tam gia chậm rãi ăn cơm, uống rượu rồi mới kể. Thái tử phi không biết bị ma chướng gì mà ở Đông cung độc chết Thái tử, sau đó còn làm như không có việc gì mà yết kiến Hoàng đế, nói có việc quan trọng muốn trình tấu. Hoàng đế đâu biết tức phụ có trá, vui vẻ triệu kiến, nào ngờ khi nàng tới gần đã hung hăng đâm hắn một đao. May mắn Hoàng đế là người tập võ từ nhỏ, thân thủ nhanh nhẹn nên đã trốn thoát khỏi sự ám sát điên cuồng của Thái tử phi. Lại nhờ có thái y dốc toàn lực nên Hoàng thượng đã bảo vệ được tính mạng, nhưng Thái tử…khi người ở Đông cung phát hiện thì đã bị độc phát từ lâu</w:t>
      </w:r>
      <w:r>
        <w:br w:type="textWrapping"/>
      </w:r>
      <w:r>
        <w:br w:type="textWrapping"/>
      </w:r>
      <w:r>
        <w:t xml:space="preserve">“Vậy Thái tử phi đâu?” mọi người lại hỏi</w:t>
      </w:r>
      <w:r>
        <w:br w:type="textWrapping"/>
      </w:r>
      <w:r>
        <w:br w:type="textWrapping"/>
      </w:r>
      <w:r>
        <w:t xml:space="preserve">“Thái tử phi tự thắt cổ, còn để lại di thư nói mình là tội nhân của Lý gia. Nàng hối hận vì để bị người lợi dụng, không còn mặt mũi mà sống, chỉ mong giết được kẻ thù, đồng quy vu tận’ Kiều tam gia cảm khái</w:t>
      </w:r>
      <w:r>
        <w:br w:type="textWrapping"/>
      </w:r>
      <w:r>
        <w:br w:type="textWrapping"/>
      </w:r>
      <w:r>
        <w:t xml:space="preserve">Án này liên lụy tới tiền triều, mọi người thổn thức không thôi. Phó Lệnh Nguyệt trở lại bàn của mình, cảm thấy nghi hoặc vô cùng, phản ứng đầu tiên của nàng là Phương Diệu Tổ đã giật dây Vân Mộng làm việc này</w:t>
      </w:r>
      <w:r>
        <w:br w:type="textWrapping"/>
      </w:r>
      <w:r>
        <w:br w:type="textWrapping"/>
      </w:r>
      <w:r>
        <w:t xml:space="preserve">Rốt cuộc cũng có người thông minh hỏi tới vấn đề này “Tấn vương không có việc gì chứ?”</w:t>
      </w:r>
      <w:r>
        <w:br w:type="textWrapping"/>
      </w:r>
      <w:r>
        <w:br w:type="textWrapping"/>
      </w:r>
      <w:r>
        <w:t xml:space="preserve">“Nghe nói ngày đó Thái tử phi độc hại Thái tử xong, dùng danh nghĩa Thái tử triệu Tấn vương đến Đông cung nhưng vừa lúc đêm đó Tấn vương bị bệnh nhẹ nên mới tránh được một kiếp” Kiều tam gia đúng là tin tức linh thông, cái gì cũng biết</w:t>
      </w:r>
      <w:r>
        <w:br w:type="textWrapping"/>
      </w:r>
      <w:r>
        <w:br w:type="textWrapping"/>
      </w:r>
      <w:r>
        <w:t xml:space="preserve">Mọi người cảm khái lắc đầu, trong lòng đều hiểu rõ. Thiên Kinh thành xảy ra đại án, Hoàng đế bị thương nặng không chết, Thái tử thì đi đoàn tụ với tổ tiên, Tấn vương vừa lúc bị bệnh không thể ra phủ. Đông cung không thể một ngày vô chủ, như vậy sau này nơi này chính là thiên hạ của Phương Diệu Tổ</w:t>
      </w:r>
      <w:r>
        <w:br w:type="textWrapping"/>
      </w:r>
      <w:r>
        <w:br w:type="textWrapping"/>
      </w:r>
      <w:r>
        <w:t xml:space="preserve">Lúc đêm dài vắng người, Phó Lệnh Nguyệt trằn trọc không ngủ được. Nàng càng lúc càng tin chắc Phương Diệu Tổ nhất định có một vai trò gì đó trong chuyện này, nếu nói Vân Mộng bị người ta sai sử thì hắn chính là người bị hiềm nghi nhiều nhất. Tuy bề ngoài hắn ôn hòa nhưng không phải là người thiện lương, hắn tuy đầy miệng nhân nghĩa khí khái nhưng không phải là thư sinh ngốc chỉ có sách vở.Tính tình của hắn như vậy, lại cẩn thận, muốn thắng sẽ chắc thắng. Lần này mượn tay Vân Mộng để giết người, hắn không phải mang tội danh giết cha giết huynh, rốt cuộc hắn cũng đã thắng lợi hoàn toàn như mong muốn.</w:t>
      </w:r>
      <w:r>
        <w:br w:type="textWrapping"/>
      </w:r>
      <w:r>
        <w:br w:type="textWrapping"/>
      </w:r>
      <w:r>
        <w:t xml:space="preserve">Phó Lệnh Nguyệt ở lại Trần Châu đến mùa đông, phát hiện ra kế hoạch của mình ngày càng khó thực hiện. Khoảng cách nàng phát bệnh ngày càng gần, lúc đầu là nửa tháng, sau thành năm ngày. Hơn nữa từ sau khi Trần Châu liên tục xảy ra án mạng, tình hình trị an ban đêm trở nên nghiêm cẩn hơn. Khi không thể áp chế tà lực trong cơ thể, Phó Lệnh Nguyệt vẫn đi dạo các ngõ nỏ vào đêm khuya nhưng có lẽ vì thời tiết lạnh nên trên đường rất vắng người, cũng không ai đi cướp. Vì án mạng liên tiếp xảy ra, có người từng nói nhìn thấy một nữ tử tuyệt sắc thần bí vì thế có nam nhân đã bám đuôi, qua ngày hôm sau liền biến thành người chết, tử trạng thê thảm. Vì có nữ quỷ đêm khuya câu hồn nên đừng đó về sau không ai dám ở trên đường cướp bóc, càng đừng nói là đùa giỡn nữ tử. Vì thế Phó Lệnh Nguyệt lòng vòng trên đường hồi lâu vẫn không tìm được ác nhân gan lớn, người đi đường thấy nàng đều tránh né không kịp mà đi sau nàng chỉ có nha dịch của Lục Phiến môn. </w:t>
      </w:r>
      <w:r>
        <w:br w:type="textWrapping"/>
      </w:r>
      <w:r>
        <w:br w:type="textWrapping"/>
      </w:r>
      <w:r>
        <w:t xml:space="preserve">Lần đầu tiên Phó Lệnh Nguyệt thất thủ</w:t>
      </w:r>
      <w:r>
        <w:br w:type="textWrapping"/>
      </w:r>
      <w:r>
        <w:br w:type="textWrapping"/>
      </w:r>
      <w:r>
        <w:t xml:space="preserve">Tháng mười một ở Trần Châu cũng như mùa thu ở Thiên Kinh thành, không có lạnh đến thấu xương. Phó Lệnh Nguyệt cả người khô nóng, càng thêm khó chịu, nàng nhịn hai ngày rốt cuộc không nhịn được nữa, quyết định từ bỏ kế hoạch ban đầu, đi dạo vào ban ngày, tìm được nhà kẻ ác đang lũng đoạn thị trường, ban đêm sẽ đổi nam trang đi giết người. Nhưng lúc hành hung thấy nhà hắn có vợ dại con thơ liền nhất thời không đành lòng mà không đuổi tận giết tuyệt. Nào ngờ thê tử của kẻ này có tài hội họa, hôm sau chân dung của Phó Lệnh Nguyệt đã được treo ngay cửa thành. Quan phủ xét thấy án này giống y như liên hoàn án vừa qua, dựa theo thủ pháp thì hung thủ là cùng một người, vì thế Lục Phiến môn thành lập hồ sơ, quyết định ban lệnh truy nã</w:t>
      </w:r>
      <w:r>
        <w:br w:type="textWrapping"/>
      </w:r>
      <w:r>
        <w:br w:type="textWrapping"/>
      </w:r>
      <w:r>
        <w:t xml:space="preserve">Phó Lệnh Nguyệt không biết những điều này, vẫn đi dạo chung quanh, cho tới khi chen vào đám đông trước thành lâu mới giận mình phát hiện bức họa của mình được treo ở đây. Bút pháp mang theo cừu hận, vẽ nàng giống y như đúc. Phó Lệnh Nguyệt tâm trầm xuống, ảo ão mình lâm trận mềm lòng. Những gì Triệu Thực nói đúng là chân lý, tuyệt không thể mềm lòng, cho người khác đường sống chính là tự đào tử lộ cho mình</w:t>
      </w:r>
      <w:r>
        <w:br w:type="textWrapping"/>
      </w:r>
      <w:r>
        <w:br w:type="textWrapping"/>
      </w:r>
      <w:r>
        <w:t xml:space="preserve">Giữa ban này, nàng đã không thể trốn mà dân chúng rất nhanh cũng đã phát hiện ra nàng rất giống người trong bức họa. Cửa thành nhất thời loạn thành một đoàn, có người hét lên “có quỷ ah, yêu quái ah”</w:t>
      </w:r>
      <w:r>
        <w:br w:type="textWrapping"/>
      </w:r>
      <w:r>
        <w:br w:type="textWrapping"/>
      </w:r>
      <w:r>
        <w:t xml:space="preserve">Lính giữ thành cầm kiếm tiến lên, bao quanh Phó Lệnh Nguyệt mà lúc này tà lực trong cơ thể của nàng đang bị áp chế, không thể điều động còn khiến nội lực của nàng không thể phát huy. Nàng chỉ có thể dựa vào võ công mà người bao vây càng lúc càng nhiều, nàng dùng hết bản lĩnh, khó khăn lắm mới ẩn nấp được trong một nhà giàu thì khí lực đã không còn.</w:t>
      </w:r>
      <w:r>
        <w:br w:type="textWrapping"/>
      </w:r>
      <w:r>
        <w:br w:type="textWrapping"/>
      </w:r>
      <w:r>
        <w:t xml:space="preserve">Biến cố đến quá nhanh, nàng không kịp đề phòng, không kịp dịch dung cũng không có thời gian mưu tính. Mà lúc này người vây bắt nàng đã xông tới, quyết bắt cho bằng được, sống phải thấy người, chết phải thấy xác. Vì thế dưới sự vây công của hỏa khí và cung nỏ, Phó Lệnh Nguyệt sa lưới</w:t>
      </w:r>
      <w:r>
        <w:br w:type="textWrapping"/>
      </w:r>
      <w:r>
        <w:br w:type="textWrapping"/>
      </w:r>
      <w:r>
        <w:t xml:space="preserve">Phó Lệnh Nguyệt bị áp tải đến nha môn tri phủ nhưng không kinh hoảng lắm. Muốn thoát ly hiểm cảnh thì nàng cần có thời gian, không cần nhiều, năm ngày là đủ. Chỉ cần tà lực kia quay trở lại cơ thể nàng, chuyện gì cũng có thể giải quyết. Cho nên ở trước mặt Tri phủ Trần Châu, nàng cao ngạo đưa ra long văn kim bài của Phương Chấn, tuy sẽ khiến nàng bại lộ thân phận, dù là uống rượu độc giải khát, nàng cũng phải uống vì nàng biết cách đối đãi với tù nhân thế nào: xuyên thấu xương tỳ bà, phế bỏ võ công là bước đầu tiên mà năm ngày sau nàng phải chạy trốn, không thể mất đi võ công. Nàng quyết không ngồi chờ chết, từ Trần Châu đến Kiến Dương cũng chỉ mất năm ngày, nàng cần bình an vượt qua giai đoạn này</w:t>
      </w:r>
      <w:r>
        <w:br w:type="textWrapping"/>
      </w:r>
      <w:r>
        <w:br w:type="textWrapping"/>
      </w:r>
      <w:r>
        <w:t xml:space="preserve">Tri phủ Trần Châu nhìn thấy kim bài long văn liền quỳ xuống, tung hô vạn tuế nhưng chủ nhân kim bài lại liên quan tới án mạng, còn là nhân chứng vật chứng vô cùng xác thực, mà lại lịch của kim bài lại không rõ. Cho nên Phó Lệnh Nguyệt vẫn không được tự do, chỉ là nàng được bị giam trong một gian phòng sạch sẽ, cơm ngon rượu ngon chứ không bị đối đãi như tù nhân.</w:t>
      </w:r>
      <w:r>
        <w:br w:type="textWrapping"/>
      </w:r>
      <w:r>
        <w:br w:type="textWrapping"/>
      </w:r>
      <w:r>
        <w:t xml:space="preserve">Phó Lệnh Nguyệt im lặng chờ đợi năm ngày rốt cuộc cũng khôi phục tà lực, thiết liên cùng mọi chướng ngại đối với nàng đều trở thành đồ chơi, nàng thoải mái xông ra khỏi nhà giam. Việc đầu tiên nàng làm là dứt điểm người mình đã mềm lòng sau đó lên thuyền, thẳng tiến về Ngự Châu. Nàng thích đến những thành thị lớn, vừa tiện nghi, tin tức lại linh thông. Đứng trên đuôi thuyền soi mình xuống dòng nước, nàng kinh ngạc phát hiện tướng mạo của mình đã dần dần thay đổi, đuôi mắt dài hơn, cằm nhọn, dáng vẻ bán yêu bán tà. Tà lực giúp nàng đánh đâu thắng đó không gì cản được nhưng cũng khiến nàng thống khổ vô cùng. Viên Li in sâu trong lòng nàng nên nàng thà chết cũng không muốn ái ân với nam nhân khác, vì thế nàng chỉ có thể giết người. Rất nhanh Tri phủ Ngự Châu cũng biết được hung thủ ở Trần Châu đã tìm tới đây</w:t>
      </w:r>
      <w:r>
        <w:br w:type="textWrapping"/>
      </w:r>
      <w:r>
        <w:br w:type="textWrapping"/>
      </w:r>
      <w:r>
        <w:t xml:space="preserve">Phó Lệnh Nguyệt không ngờ triều đình lại đuổi theo nhanh như vậy, nàng vừa mới nhờ máu huyết để bình ổn tà lực đã nghe tin Hoàng đế phái quân đội toàn lực vậy bắt nàng, lần này bọn họ có chuẩn bị mà đến, không chỉ có hỏa công còn có cả thuốc viên</w:t>
      </w:r>
      <w:r>
        <w:br w:type="textWrapping"/>
      </w:r>
      <w:r>
        <w:br w:type="textWrapping"/>
      </w:r>
      <w:r>
        <w:t xml:space="preserve">Thiên la địa võng, Phó Lệnh Nguyệt không còn chỗ ẩn thân vì thể đã bị sa lưới, bị hạ dược.</w:t>
      </w:r>
      <w:r>
        <w:br w:type="textWrapping"/>
      </w:r>
      <w:r>
        <w:br w:type="textWrapping"/>
      </w:r>
      <w:r>
        <w:t xml:space="preserve">Vừa vào miệng, Phó Lệnh Nguyệt đã biết ngay đây là Băng tiêu hoàn. Nàng không khỏi cười khổ, Phương gia nhất định biết là nàng, mà có thể nghĩ tới dùng thuốc để khống chế nàng, nhất định chỉ có Phương Diệu Tổ</w:t>
      </w:r>
      <w:r>
        <w:br w:type="textWrapping"/>
      </w:r>
      <w:r>
        <w:br w:type="textWrapping"/>
      </w:r>
      <w:r>
        <w:t xml:space="preserve">Phó Lệnh Nguyệt bị Lục Phiến môn, Cẩm y vệ áp giải đến Kiến Dương, thanh thế khiến người ta sợ hãi</w:t>
      </w:r>
      <w:r>
        <w:br w:type="textWrapping"/>
      </w:r>
      <w:r>
        <w:br w:type="textWrapping"/>
      </w:r>
      <w:r>
        <w:t xml:space="preserve">Thân thể Hoàng đế lúc này đã như nỏ mạnh hết đà, Thái tử nắm toàn bộ triều chính, tấu chương đều đưa đến Đông cung trước rồi mới tới hoang cung. Người của Đông cung gần như vượt qua cả hoàng cung, có thể gọi là tiểu triều đình, Thái tử cũng mơ hồ vượt qua Hoàng đế</w:t>
      </w:r>
      <w:r>
        <w:br w:type="textWrapping"/>
      </w:r>
      <w:r>
        <w:br w:type="textWrapping"/>
      </w:r>
      <w:r>
        <w:t xml:space="preserve">Phó Lệnh Nguyệt bị giam vào ngục của Tư lễ giam, đây là nơi giam giữ trọng phạm nhưng lại hợp với nàng. Nàng xót xa nở nụ cười, thủ phạm giết nhiều người như vậy cùng lắm là bị nhốt vào thiên lao, dùng xích sắt quấn quanh mà nàng lúc này lại là vườn không nhà trống, chẳng lẽ vì nàng giả mạo Thần nữ? lúc trước nàng uống rượu độc giải khát đúng là dùng thỏa đáng, chính nàng đã tự đưa mình vào tử lộ</w:t>
      </w:r>
      <w:r>
        <w:br w:type="textWrapping"/>
      </w:r>
      <w:r>
        <w:br w:type="textWrapping"/>
      </w:r>
      <w:r>
        <w:t xml:space="preserve">Phân không rõ ngày đêm, Phó Lệnh Nguyệt cũng không thèm để ý. Nàng mờ mịt ngủ, không ăn, không uống.</w:t>
      </w:r>
      <w:r>
        <w:br w:type="textWrapping"/>
      </w:r>
      <w:r>
        <w:br w:type="textWrapping"/>
      </w:r>
      <w:r>
        <w:t xml:space="preserve">Nơi này là Kiến Dương, nếu nàng chết cũng coi như gần với Viên Li hơn. Hai bức họa Bàng Doanh Doanh đưa cho nàng vẫn còn ở trong túi. Tử Thành, đợi ta với, ta lập tức tới đây.</w:t>
      </w:r>
      <w:r>
        <w:br w:type="textWrapping"/>
      </w:r>
      <w:r>
        <w:br w:type="textWrapping"/>
      </w:r>
      <w:r>
        <w:t xml:space="preserve">Phòng giam rất im vắng, thích hợp để người ta mơ màng. Trong đầu của Phó Lệnh Nguyệt đều là hình bóng của Viên Li, nước mắt của nàng chảy không ngừng. Nàng thật vô dụng, không thể thay hắn mà sống tốt</w:t>
      </w:r>
      <w:r>
        <w:br w:type="textWrapping"/>
      </w:r>
      <w:r>
        <w:br w:type="textWrapping"/>
      </w:r>
      <w:r>
        <w:t xml:space="preserve">Cửa sắt dày bỗng nhiên bị mở ra, phòng giam bỗng nhiên đèn đuốc sáng trưng. Phó Lệnh Nguyệt chán ghét nheo mắt lại, đã lâu không nhìn thấy ánh sáng, nàng không thích ứng.</w:t>
      </w:r>
      <w:r>
        <w:br w:type="textWrapping"/>
      </w:r>
      <w:r>
        <w:br w:type="textWrapping"/>
      </w:r>
      <w:r>
        <w:t xml:space="preserve">“Khởi bẩm Thái tử, đây là nghi phạm đã bị sa lưới” có người lên tiếng</w:t>
      </w:r>
      <w:r>
        <w:br w:type="textWrapping"/>
      </w:r>
      <w:r>
        <w:br w:type="textWrapping"/>
      </w:r>
      <w:r>
        <w:t xml:space="preserve">Phó Lệnh Nguyệt run lên, biết được ai đến thăm nàng. Nàng xoay người, nàng không muốn thừa nhận vị Thái tử này, vì thế nhắm mắt lại, không để ý tới hắn. Hắn hiện được vạn dân kính ngưỡng, thành tựu rực rỡ cả về văn hóa giáo dục lẫn quân sự, đức hạnh thao lược. Hắn năm đó Vì quyền giả làm lợi cho dân, cùng bình loạn lưu dân, không ai dám nói hắn mới là người âm hiểm nhất, không ra tay thì thôi vừa ra tay là một châm thấy máu</w:t>
      </w:r>
      <w:r>
        <w:br w:type="textWrapping"/>
      </w:r>
      <w:r>
        <w:br w:type="textWrapping"/>
      </w:r>
      <w:r>
        <w:t xml:space="preserve">“Lớn mật, thấy…”tiếng quát mới được một nửa đã bị ngăn lại</w:t>
      </w:r>
      <w:r>
        <w:br w:type="textWrapping"/>
      </w:r>
      <w:r>
        <w:br w:type="textWrapping"/>
      </w:r>
      <w:r>
        <w:t xml:space="preserve">“Sao lại trói như vậy? không phải bảo các ngươi dùng lễ đối đãi sao?” một thanh âm quen thuộc, ôn nhuận chậm rãi vang lên. Nhu hòa như nước lại mang theo vẻ không giận mà uy</w:t>
      </w:r>
      <w:r>
        <w:br w:type="textWrapping"/>
      </w:r>
      <w:r>
        <w:br w:type="textWrapping"/>
      </w:r>
      <w:r>
        <w:t xml:space="preserve">“Hồi Thái tử’ người kia lập tức thay đổi ngữ khí “yêu nữ này ngông cuồng, không thể chế ngự được. Quan dân Trần Ngự hai châu đều biết yêu nữ này ra tay ngoan độc, chuyện moi tim người, thiết liên bình thường không thể đối phó với nàng, xuất nhập đại lao châu phủ như vào chỗ không người. Trước khi yêu nữ này sa lưới, trong vòng mấy trăm dặm, lòng người đều hoảng sợ”</w:t>
      </w:r>
      <w:r>
        <w:br w:type="textWrapping"/>
      </w:r>
      <w:r>
        <w:br w:type="textWrapping"/>
      </w:r>
      <w:r>
        <w:t xml:space="preserve">“Nàng không ăn cơm sao?” Phương Diệu Tổ đột nhiên thay đổi đề tài. Phó Lệnh Nguyệt biết hắn nhất định phát hiện ở trước cửa phòng giam còn chất chồng thức ăn và nước uống</w:t>
      </w:r>
      <w:r>
        <w:br w:type="textWrapping"/>
      </w:r>
      <w:r>
        <w:br w:type="textWrapping"/>
      </w:r>
      <w:r>
        <w:t xml:space="preserve">‘Hồi Thái tử, từ trên đường áp giải vào kinh đến giờ, yêu nghiệt này vẫn không ăn cơm, uống nước”</w:t>
      </w:r>
      <w:r>
        <w:br w:type="textWrapping"/>
      </w:r>
      <w:r>
        <w:br w:type="textWrapping"/>
      </w:r>
      <w:r>
        <w:t xml:space="preserve">“Các ngươi đưa cơm canh như thế này, nàng làm sao ăn?” Phương Diệu Tổ cười lạnh</w:t>
      </w:r>
      <w:r>
        <w:br w:type="textWrapping"/>
      </w:r>
      <w:r>
        <w:br w:type="textWrapping"/>
      </w:r>
      <w:r>
        <w:t xml:space="preserve">Rất nhiều người quỳ xuống. Phó Lệnh Nguyệt cười thầm, thật oan uổng cho đám người này, bọn họ vẫn cung cấp thức ăn rất tốt là do nàng cố ý không ăn, cũng không ai dám quản nàng. Dù sao bọn họ vẫn cho rằng yêu nghiệt như nàng chỉ ăn thịt người</w:t>
      </w:r>
      <w:r>
        <w:br w:type="textWrapping"/>
      </w:r>
      <w:r>
        <w:br w:type="textWrapping"/>
      </w:r>
      <w:r>
        <w:t xml:space="preserve">“Ngươi muốn chết sao?” Phương Diệu Tổ bỗng nhiên quát lên. Phó Lệnh Nguyệt biết câu này là hắn muốn nói với nàng</w:t>
      </w:r>
      <w:r>
        <w:br w:type="textWrapping"/>
      </w:r>
      <w:r>
        <w:br w:type="textWrapping"/>
      </w:r>
      <w:r>
        <w:t xml:space="preserve">“Mở cửa ra” một câu này dọa cho đám người ngoài cửa sợ run</w:t>
      </w:r>
      <w:r>
        <w:br w:type="textWrapping"/>
      </w:r>
      <w:r>
        <w:br w:type="textWrapping"/>
      </w:r>
      <w:r>
        <w:t xml:space="preserve">‘Thái tử, không thể ah, yêu nghiệt này rất khó đối phó”</w:t>
      </w:r>
      <w:r>
        <w:br w:type="textWrapping"/>
      </w:r>
      <w:r>
        <w:br w:type="textWrapping"/>
      </w:r>
      <w:r>
        <w:t xml:space="preserve">“Chê cười, thái bình thịnh thế, làm gì có yêu nghiệt’ Phương Diệu Tổ ngữ khí quyết tuyệt ‘mở cửa ra”</w:t>
      </w:r>
      <w:r>
        <w:br w:type="textWrapping"/>
      </w:r>
      <w:r>
        <w:br w:type="textWrapping"/>
      </w:r>
      <w:r>
        <w:t xml:space="preserve">Phó Lệnh Nguyệt xoay người, nhìn thẳng vào đôi mắt của Phương Diệu Tổ, cao thấp đánh giá hắn trong long bào màu vàng thêu rồng vàng bốn móng</w:t>
      </w:r>
      <w:r>
        <w:br w:type="textWrapping"/>
      </w:r>
      <w:r>
        <w:br w:type="textWrapping"/>
      </w:r>
      <w:r>
        <w:t xml:space="preserve">Phương Diệu Tổ cũng im lặng nhìn nàng chăm chú</w:t>
      </w:r>
      <w:r>
        <w:br w:type="textWrapping"/>
      </w:r>
      <w:r>
        <w:br w:type="textWrapping"/>
      </w:r>
      <w:r>
        <w:t xml:space="preserve">Phó Lệnh Nguyệt hơi khom người, ý tiễn khách “dân nữ đền tội, thỉnh Thái tử hãy hồi cung”</w:t>
      </w:r>
      <w:r>
        <w:br w:type="textWrapping"/>
      </w:r>
      <w:r>
        <w:br w:type="textWrapping"/>
      </w:r>
      <w:r>
        <w:t xml:space="preserve">“Hình bộ và Đại lý tự đang thẩm tra án này, Bản cung không muốn nghe mấy lời loạn thất bát tao” Phương Diệu Tổ mặt không thay đổi, phất tay áo bỏ đi</w:t>
      </w:r>
      <w:r>
        <w:br w:type="textWrapping"/>
      </w:r>
      <w:r>
        <w:br w:type="textWrapping"/>
      </w:r>
      <w:r>
        <w:t xml:space="preserve">Phương Diệu Tổ đi rồi, Phó Lệnh Nguyệt nghe các lao đầu bàn tán, đều khen Thái tử sáng suốt. Nếu thực sự xử trí nàng thì chẳng phải thừa nhận Đại Yến có yêu nghiệt sao? Thái bình thịnh thế, minh chủ cầm quyền, sao lại có chuyện như vậy?</w:t>
      </w:r>
      <w:r>
        <w:br w:type="textWrapping"/>
      </w:r>
      <w:r>
        <w:br w:type="textWrapping"/>
      </w:r>
      <w:r>
        <w:t xml:space="preserve">Mấy canh giờ sau, Hình bộ đã định án. Nhân chứng vật chứng vô cùng xác thực, hung thủ đền tội, giờ ngọ ngày mai sẽ xử trảm.</w:t>
      </w:r>
      <w:r>
        <w:br w:type="textWrapping"/>
      </w:r>
      <w:r>
        <w:br w:type="textWrapping"/>
      </w:r>
      <w:r>
        <w:t xml:space="preserve">Phó Lệnh Nguyệt mơ màng bị tiếng mở cửa đánh thức. Không phải ngày mai xử trảm sao? sao lại nhanh như vậy</w:t>
      </w:r>
      <w:r>
        <w:br w:type="textWrapping"/>
      </w:r>
      <w:r>
        <w:br w:type="textWrapping"/>
      </w:r>
      <w:r>
        <w:t xml:space="preserve">“Xin hỏi đại nhân?” có lao đầu cung kính hỏi</w:t>
      </w:r>
      <w:r>
        <w:br w:type="textWrapping"/>
      </w:r>
      <w:r>
        <w:br w:type="textWrapping"/>
      </w:r>
      <w:r>
        <w:t xml:space="preserve">Sắp bị tử hình, Phương Diệu Tổ còn phái người đến lấy dấu tay của nàng sao? Phó Lệnh Nguyệt nghi hoặc</w:t>
      </w:r>
      <w:r>
        <w:br w:type="textWrapping"/>
      </w:r>
      <w:r>
        <w:br w:type="textWrapping"/>
      </w:r>
      <w:r>
        <w:t xml:space="preserve">“Thái tử bảo bản quan tới hỏi” một giọng nữ vô cùng quen thuộc vang lên</w:t>
      </w:r>
      <w:r>
        <w:br w:type="textWrapping"/>
      </w:r>
      <w:r>
        <w:br w:type="textWrapping"/>
      </w:r>
    </w:p>
    <w:p>
      <w:pPr>
        <w:pStyle w:val="Heading2"/>
      </w:pPr>
      <w:bookmarkStart w:id="112" w:name="quyển-5---chương-11-thoát-thai-hoán-cốt"/>
      <w:bookmarkEnd w:id="112"/>
      <w:r>
        <w:t xml:space="preserve">89. Quyển 5 - Chương 11: Thoát Thai Hoán Cốt</w:t>
      </w:r>
    </w:p>
    <w:p>
      <w:pPr>
        <w:pStyle w:val="Compact"/>
      </w:pPr>
      <w:r>
        <w:br w:type="textWrapping"/>
      </w:r>
      <w:r>
        <w:br w:type="textWrapping"/>
      </w:r>
      <w:r>
        <w:t xml:space="preserve">Dương Uyển Hề! chính là Dương Uyển Hề, đối thủ của nàng ở Triệu gia đại viện. </w:t>
      </w:r>
      <w:r>
        <w:br w:type="textWrapping"/>
      </w:r>
      <w:r>
        <w:br w:type="textWrapping"/>
      </w:r>
      <w:r>
        <w:t xml:space="preserve">Phó Lệnh Nguyệt kinh ngạc đến không nói nên lời. Nàng biết năm đó Dương Uyển Hề đến Phương gia làm mật thám nhưng nàng ta đi theo Phương Quang Tông mà</w:t>
      </w:r>
      <w:r>
        <w:br w:type="textWrapping"/>
      </w:r>
      <w:r>
        <w:br w:type="textWrapping"/>
      </w:r>
      <w:r>
        <w:t xml:space="preserve">“Thượng Nghi đại nhân, mời” lao đầu nhìn qua lệnh bài, cung kính đi trước dẫn đường</w:t>
      </w:r>
      <w:r>
        <w:br w:type="textWrapping"/>
      </w:r>
      <w:r>
        <w:br w:type="textWrapping"/>
      </w:r>
      <w:r>
        <w:t xml:space="preserve">Thượng Nghi đại nhân? Phó Lệnh Nguyệt sửng sốt. Xem ra nữ nhân này sống không tệ, Phương Quang Tông đã chết, nàng ta lại không bị liên lụy mà còn thăng quan tiến chức. Không biết sao nhưng trong đầu nàng đột nhiên nghĩ tới Dương Uyển Hề thông minh lanh lợi, có lẽ đã mượn án ám sát của Vân Mộng công chúa mà thương vị. Mấy năm trước, Dương Uyển Hề đã từng nói nàng ta thích nhất là Phương Diệu Tổ, nói không chừng trong sự kiện của Vân Mộng, nàng ta đã lập được công lao. Dù nói thế nào, lúc này Phó Lệnh Nguyệt cảm giác rất không tốt, cực kỳ không tốt. Năm xưa hai người so đo với nhau khắp nơi đủ chuyện, nay một người làm quan, một người là tù nhân. Phương Diệu Tổ cũng thậ ngoan tâm, dùng cách này để tra tấn nàng. So sánh cả hai, khác biệt một trời một vực, dù là người sảng khoái như Phó Lệnh Nguyệt cũng phiền muộn dựa người vào tường, rũ mắt cúi đầu</w:t>
      </w:r>
      <w:r>
        <w:br w:type="textWrapping"/>
      </w:r>
      <w:r>
        <w:br w:type="textWrapping"/>
      </w:r>
      <w:r>
        <w:t xml:space="preserve">Dương Uyển Hề xiêm y vàng nhạt, ngẩng đầu phân phó “mở cửa phòng giam, các ngươi lui ra” ngữ khí khác trước, xem là làm quan, phong thái cũng cao ngạo hơn. Lao đầu chần chờ một lát rồi cũng mở cửa phòng giam, sau đó cúi người lui ra</w:t>
      </w:r>
      <w:r>
        <w:br w:type="textWrapping"/>
      </w:r>
      <w:r>
        <w:br w:type="textWrapping"/>
      </w:r>
      <w:r>
        <w:t xml:space="preserve">Dương Uyển Hề mang theo một thực hộp lớn, chậm rãi ngồi trước mặt Phó Lệnh Nguyệt. Thì ra là đến đưa bữa cơm cuối cùng.</w:t>
      </w:r>
      <w:r>
        <w:br w:type="textWrapping"/>
      </w:r>
      <w:r>
        <w:br w:type="textWrapping"/>
      </w:r>
      <w:r>
        <w:t xml:space="preserve">“Lệnh Nguyệt, ăn một chút gì đi” thanh âm của Dương Uyển Hề nhu hòa hơn “nhìn ngươi ốm đi, Triệu chủ đã nói rồi, bất cứ lúc nào cũng không được trút giận lên thân thể mình”</w:t>
      </w:r>
      <w:r>
        <w:br w:type="textWrapping"/>
      </w:r>
      <w:r>
        <w:br w:type="textWrapping"/>
      </w:r>
      <w:r>
        <w:t xml:space="preserve">“Ngươi không sợ ta ăn ngươi?” Phó Lệnh Nguyệt chán ghét bị thuyết giáo, nhịn không được châm chọc</w:t>
      </w:r>
      <w:r>
        <w:br w:type="textWrapping"/>
      </w:r>
      <w:r>
        <w:br w:type="textWrapping"/>
      </w:r>
      <w:r>
        <w:t xml:space="preserve">“Ngươi là người hay yêu, ta biết rõ”Dương Uyển Hề mở thực hộp ra “nhìn xem ta mang cho ngươi cái gì?”</w:t>
      </w:r>
      <w:r>
        <w:br w:type="textWrapping"/>
      </w:r>
      <w:r>
        <w:br w:type="textWrapping"/>
      </w:r>
      <w:r>
        <w:t xml:space="preserve">Phó Lệnh Nguyệt liếc mắt nhìn, thấy trong hộp đều là những món nàng thích, ngượng ngùng tự giễu “trước khi chết còn có thể gặp người quen cũ, ông trời đối với ta thật không tệ’. Đáng tiếc ý nàng đã quyết, nhịn đói nhiều ngày đã sớm quên đi hứng thú ăn cơm, nghe mùi thức ăn còn thấy chán ghét.</w:t>
      </w:r>
      <w:r>
        <w:br w:type="textWrapping"/>
      </w:r>
      <w:r>
        <w:br w:type="textWrapping"/>
      </w:r>
      <w:r>
        <w:t xml:space="preserve">Dương Uyển Hề cười, tay vẫn không ngùng, chậm rãi lấy thức ăn còn có một vò rượu nhỏ tinh xảo, thêm ly rượu bằng ngọc lưu ly Ba Tư. Nàng chậm rãi mở vò rượu ra, rót vào chén. Phó Lệnh Nguyệt  vừa ngửi được mùi rượu đã giật mình, chính là Hạc Niên đường bí cống.</w:t>
      </w:r>
      <w:r>
        <w:br w:type="textWrapping"/>
      </w:r>
      <w:r>
        <w:br w:type="textWrapping"/>
      </w:r>
      <w:r>
        <w:t xml:space="preserve">“Cảm ơn Uyển Hề, ngươi thật hiểu ý ta” thật ra nàng đang rất thèm rượu, lập tức buồn bực cầm lấy ly rượu</w:t>
      </w:r>
      <w:r>
        <w:br w:type="textWrapping"/>
      </w:r>
      <w:r>
        <w:br w:type="textWrapping"/>
      </w:r>
      <w:r>
        <w:t xml:space="preserve">“Không phải ta, là Thái tử phân phó” Dương Uyển Hề mỉm cười nói</w:t>
      </w:r>
      <w:r>
        <w:br w:type="textWrapping"/>
      </w:r>
      <w:r>
        <w:br w:type="textWrapping"/>
      </w:r>
      <w:r>
        <w:t xml:space="preserve">Phó Lệnh Nguyệt ngẩn người, tay vẫn nắm chặt ly rượu, nhẹ nhàng đưa tới bên miệng. Thái tử thì Thái tử, nàng bây giờ còn gì để sợ đâu chứ, mặc kệ là ai đưa rượu, uống trước tính sau</w:t>
      </w:r>
      <w:r>
        <w:br w:type="textWrapping"/>
      </w:r>
      <w:r>
        <w:br w:type="textWrapping"/>
      </w:r>
      <w:r>
        <w:t xml:space="preserve">Uống được vài chén, Phó Lệnh Nguyệt đột nhiên thấy thèm ăn, nàng không còn thấy chán ghét mùi thức ăn như trước. Ăn thì ăn. Nàng hiện tại không có gì để sợ, cầm lấy một cái đùi gà cho vào miệng. Thật thơm, cho tới giờ nàng chưa từng thấy món nào ngon như vậy.</w:t>
      </w:r>
      <w:r>
        <w:br w:type="textWrapping"/>
      </w:r>
      <w:r>
        <w:br w:type="textWrapping"/>
      </w:r>
      <w:r>
        <w:t xml:space="preserve">“Nhịn đói lâu ngày, không thể ăn nhanh” Dương Uyển Hề đè tay nàng lại “không thể ăn quá no, ngươi quên rồi sao?”</w:t>
      </w:r>
      <w:r>
        <w:br w:type="textWrapping"/>
      </w:r>
      <w:r>
        <w:br w:type="textWrapping"/>
      </w:r>
      <w:r>
        <w:t xml:space="preserve">“Đi đi’ Phó Lệnh Nguyệt cảm thấy rất buồn cười, nàng ngay cả chết còn không sợ thì sợ cái gì, lập tức hất cánh tay của Dương Uyển Hề ra “lão tử sắp đi đầu thai còn quản mấy chuyện này làm gì. Làm ma no, khi đầu thai sẽ vào được nhà người tốt ah”</w:t>
      </w:r>
      <w:r>
        <w:br w:type="textWrapping"/>
      </w:r>
      <w:r>
        <w:br w:type="textWrapping"/>
      </w:r>
      <w:r>
        <w:t xml:space="preserve">Dương Uyển Hề không nói thêm gì, ngồi xuống, lẳng lặng nhìn Phó Lệnh Nguyệt ăn uống</w:t>
      </w:r>
      <w:r>
        <w:br w:type="textWrapping"/>
      </w:r>
      <w:r>
        <w:br w:type="textWrapping"/>
      </w:r>
      <w:r>
        <w:t xml:space="preserve">Phó Lệnh Nguyệt ăn rất ngon miệng, trong lúc này, nàng đột nhiên không còn muốn tranh cường háo thắng, đối thủ ngày xưa cũng mặc kệ, người ta sống tốt thì mặc người ta, dù sao nàng cũng sắp chết, lúc này nàng trở nên sảng khoái hơn. Đùi gà này sao lại thơm như vậy chứ, bánh bao tầm thường mà nàng lại ngửi được mùi ngũ cốc. Nàng cảm thấy rất đói.</w:t>
      </w:r>
      <w:r>
        <w:br w:type="textWrapping"/>
      </w:r>
      <w:r>
        <w:br w:type="textWrapping"/>
      </w:r>
      <w:r>
        <w:t xml:space="preserve">Phó Lệnh Nguyệt đột nhiên thấy choáng váng, nàng cho rằng mình đói lâu đến mê muội, vẫn tiếp tục uống rượu ăn thịt. Trước mắt nàng càng ngày càng mơ hồ, nàng đã không còn chống đỡ được nữa. Lúc này nàng mới có phản ứng, nhận ra trong rượu có mê dược</w:t>
      </w:r>
      <w:r>
        <w:br w:type="textWrapping"/>
      </w:r>
      <w:r>
        <w:br w:type="textWrapping"/>
      </w:r>
      <w:r>
        <w:t xml:space="preserve">“Ngươi…” nàng chỉ tay về phía Dương Uyển Hề đang mỉm cười. Nhưng mà…</w:t>
      </w:r>
      <w:r>
        <w:br w:type="textWrapping"/>
      </w:r>
      <w:r>
        <w:br w:type="textWrapping"/>
      </w:r>
      <w:r>
        <w:t xml:space="preserve">Khi Phó Lệnh Nguyệt mở mắt ra, phát hiện mình đang ở trong một phủ đệ xa lạ, trang trí hoa lệ, khắp nơi đều là màu vàng thêu rồng bốn móng. Đông cung? nàng hoảng sợ, muốn đứng dậy lại phát mình không chút sứt mẻ, toàn thân không chút sức lực. Đây chính là tình trạng sau khi trúng mê dược, đầu choáng váng, vô lực</w:t>
      </w:r>
      <w:r>
        <w:br w:type="textWrapping"/>
      </w:r>
      <w:r>
        <w:br w:type="textWrapping"/>
      </w:r>
      <w:r>
        <w:t xml:space="preserve">“Ngươi tỉnh” Dương Uyển Hề tươi cười xuất hiện</w:t>
      </w:r>
      <w:r>
        <w:br w:type="textWrapping"/>
      </w:r>
      <w:r>
        <w:br w:type="textWrapping"/>
      </w:r>
      <w:r>
        <w:t xml:space="preserve">“Ta đang ở đâu? ngươi đã làm gì ta?” Phó Lệnh Nguyệt nhìn thấy nàng ta liền tức giận, nàng lại bị thua thiệt trong tay đối thủ, trừng mắt hỏi “tiểu chân ngươi xuống tay cũng thật độc, mê dược liều lượng lớn như vậy, định thuốc chết ta có phải không?”</w:t>
      </w:r>
      <w:r>
        <w:br w:type="textWrapping"/>
      </w:r>
      <w:r>
        <w:br w:type="textWrapping"/>
      </w:r>
      <w:r>
        <w:t xml:space="preserve">“Ta đã nhắc nhở ngươi không được ăn quá nhiều, ngươi lại không nghe” Dương Uyển Hề thản nhiên nói “ngươi chắc cũng nhận ra nơi này là Đông cung. Các nàng đã đi thông báo, chốc lát nữa Thái tử sẽ tới, ngươi giữ lại chút khí lực để dùng đi”</w:t>
      </w:r>
      <w:r>
        <w:br w:type="textWrapping"/>
      </w:r>
      <w:r>
        <w:br w:type="textWrapping"/>
      </w:r>
      <w:r>
        <w:t xml:space="preserve">“Đưa ta trở về” Phó Lệnh Nguyệt nghiến răng nghiến lợi. Nàng không muốn nhìn thấy Phương Diệu Tổ</w:t>
      </w:r>
      <w:r>
        <w:br w:type="textWrapping"/>
      </w:r>
      <w:r>
        <w:br w:type="textWrapping"/>
      </w:r>
      <w:r>
        <w:t xml:space="preserve">“Chuyện này ta không thể quyết định” Dương Uyển Hề nhún vai ‘lát nữa tự ngươi cầu Thái tử đi. Ta đi đây”</w:t>
      </w:r>
      <w:r>
        <w:br w:type="textWrapping"/>
      </w:r>
      <w:r>
        <w:br w:type="textWrapping"/>
      </w:r>
      <w:r>
        <w:t xml:space="preserve">Phó Lệnh Nguyệt bất đắc dĩ nhìn Phương Diệu Tổ đến gần. Hắn rất nghiêm túc, ánh mặt lạnh lùng, nghiêm mặt hỏi “không dùng phương pháp như vậy, ngươi sẽ không ăn cơm?”</w:t>
      </w:r>
      <w:r>
        <w:br w:type="textWrapping"/>
      </w:r>
      <w:r>
        <w:br w:type="textWrapping"/>
      </w:r>
      <w:r>
        <w:t xml:space="preserve">Phó Lệnh Nguyệt không nói gì, nhắm mắt, không để ý tới hắn</w:t>
      </w:r>
      <w:r>
        <w:br w:type="textWrapping"/>
      </w:r>
      <w:r>
        <w:br w:type="textWrapping"/>
      </w:r>
      <w:r>
        <w:t xml:space="preserve">“Ta bề bộn nhiều việc, không có thời gian, nếu ngươi không muốn nói chuyện với ta thì cứ ở đây cho đến khi muốn nói mới thôi” Phương Diệu Tổ xoay người đi ra ngoài</w:t>
      </w:r>
      <w:r>
        <w:br w:type="textWrapping"/>
      </w:r>
      <w:r>
        <w:br w:type="textWrapping"/>
      </w:r>
      <w:r>
        <w:t xml:space="preserve">“Haizz” Phó Lệnh Nguyệt thở dài</w:t>
      </w:r>
      <w:r>
        <w:br w:type="textWrapping"/>
      </w:r>
      <w:r>
        <w:br w:type="textWrapping"/>
      </w:r>
      <w:r>
        <w:t xml:space="preserve">Phương Diệu Tổ quay lại, ngồi xuống, mặt mày phụng phịu không nói tiếng nào</w:t>
      </w:r>
      <w:r>
        <w:br w:type="textWrapping"/>
      </w:r>
      <w:r>
        <w:br w:type="textWrapping"/>
      </w:r>
      <w:r>
        <w:t xml:space="preserve">“Tất cả đều là chủ ý của ngươi?” Phó Lệnh Nguyệt tìm cớ làm lành nhưng trong lòng lại mắng Phương Diệu Tổ cả trăm lần, tình hình sao lại biết thành thế này</w:t>
      </w:r>
      <w:r>
        <w:br w:type="textWrapping"/>
      </w:r>
      <w:r>
        <w:br w:type="textWrapping"/>
      </w:r>
      <w:r>
        <w:t xml:space="preserve">“Trừ ta, còn có ai có thể cứu ngươi từ trong ngục ra?” Phương Diệu Tổ trả lời thẳng thắn</w:t>
      </w:r>
      <w:r>
        <w:br w:type="textWrapping"/>
      </w:r>
      <w:r>
        <w:br w:type="textWrapping"/>
      </w:r>
      <w:r>
        <w:t xml:space="preserve">Đây không phải là cách nói chuyện trước kia giữa bọn họ. Phó Lệnh Nguyệt nở nụ cười “vì sao?” thật ra nàng rất sợ hắn nói ra gì đó, vì tất cả nàng đều không thể nhận</w:t>
      </w:r>
      <w:r>
        <w:br w:type="textWrapping"/>
      </w:r>
      <w:r>
        <w:br w:type="textWrapping"/>
      </w:r>
      <w:r>
        <w:t xml:space="preserve">“Vì ta không muốn ngươi chết” ngữ khí của Phương Diệu Tổ trầm thấp, thái độ dịu đi “ta nói rồi, mọi chuyện có ta. Ta sẽ bảo vệ ngươi chu toàn”</w:t>
      </w:r>
      <w:r>
        <w:br w:type="textWrapping"/>
      </w:r>
      <w:r>
        <w:br w:type="textWrapping"/>
      </w:r>
      <w:r>
        <w:t xml:space="preserve">Phó Lệnh Nguyệt cười khổ ‘Diệu Tổ, cảm ơn ngươi”. Nàng nói rất chân thành “nhưng mấy ngày nay ta đã nghĩ thông rồi, ta không muốn sống nữa, ngươi cũng đừng quan tâm. Ngươi thả yêu nữ đi, coi chừng sẽ chọc giận dân chúng”</w:t>
      </w:r>
      <w:r>
        <w:br w:type="textWrapping"/>
      </w:r>
      <w:r>
        <w:br w:type="textWrapping"/>
      </w:r>
      <w:r>
        <w:t xml:space="preserve">“Giữa ban ngày làm gì có yêu nghiệt. Hình bộ đã kết luận đó chính là liên hoàn án” Phương Diệu Tổ đáp rất nhanh</w:t>
      </w:r>
      <w:r>
        <w:br w:type="textWrapping"/>
      </w:r>
      <w:r>
        <w:br w:type="textWrapping"/>
      </w:r>
      <w:r>
        <w:t xml:space="preserve">“Ta thực sự là yêu nghiệt” Phó Lệnh Nguyệt cười khổ nâng tay lên “ngươi biết không, hiện chỉ còn có năm ngày. Cứ mỗi năm ngày, ta nhất định phải giết người, dùng cánh tay này moi trái tim của hắn, sau đó uống cạn máu bên trong. Ngươi cứu ta cũng vô ích, lực lượng trong cơ thể ta sẽ phát cuồng, đến lúc binh khí xích sắt đều không có hiệu quả đối với ta. Quan viên địa phương nói đúng, ta chính là yêu nghiệt hàng thật giá thật”</w:t>
      </w:r>
      <w:r>
        <w:br w:type="textWrapping"/>
      </w:r>
      <w:r>
        <w:br w:type="textWrapping"/>
      </w:r>
      <w:r>
        <w:t xml:space="preserve">“Ta có cách trị cho ngươi, ngươi phải phối hợp” Phương Diệu Tổ cắt ngang lời nàng</w:t>
      </w:r>
      <w:r>
        <w:br w:type="textWrapping"/>
      </w:r>
      <w:r>
        <w:br w:type="textWrapping"/>
      </w:r>
      <w:r>
        <w:t xml:space="preserve">Phó Lệnh Nguyệt cười dài “nếu sống mà gian nan lại không thú vị chi bằng chết cho thống khoái. Diệu Tổ…”nàng tha thiết nhìn hắn “cho ta được thống khoái đi, đưa ra pháp trường xử chém cũng được, ta thực sự không muốn sống nữa”</w:t>
      </w:r>
      <w:r>
        <w:br w:type="textWrapping"/>
      </w:r>
      <w:r>
        <w:br w:type="textWrapping"/>
      </w:r>
      <w:r>
        <w:t xml:space="preserve">“Ta sẽ khiến ngươi muốn sống. Tin tưởng ta, ta đã khi nào lừa ngươi chưa?” thanh âm của Phương Diệu Tổ rất nhẹ nhưng cũng rất kiên định. Không biết sao nhưng nàng cảm giác trong mắt hắn lóe lên sự ảm đạm rất nhanh rồi biến mất</w:t>
      </w:r>
      <w:r>
        <w:br w:type="textWrapping"/>
      </w:r>
      <w:r>
        <w:br w:type="textWrapping"/>
      </w:r>
      <w:r>
        <w:t xml:space="preserve">Phó Lệnh Nguyệt lắc đầu, nàng biết tấm lòng của hắn đối với nàng nhưng lòng nàng đã chết theo Viên Li, nàng không thể lại liên lụy người khác</w:t>
      </w:r>
      <w:r>
        <w:br w:type="textWrapping"/>
      </w:r>
      <w:r>
        <w:br w:type="textWrapping"/>
      </w:r>
      <w:r>
        <w:t xml:space="preserve">“Nguyệt nhi, nay đã không như xưa, ta sẽ cho ngươi những gì ngươi muốn, ngoan ngoãn chữa bệnh, được không?” Phương Diệu Tổ chờ mong nhìn nàng, ngữ khí dụ hoặc</w:t>
      </w:r>
      <w:r>
        <w:br w:type="textWrapping"/>
      </w:r>
      <w:r>
        <w:br w:type="textWrapping"/>
      </w:r>
      <w:r>
        <w:t xml:space="preserve">Ánh mắt ôn nhu, long bào ngọc quan, kim bích huy hoàng trước mắt lại làm Phó Lệnh Nguyệt đột nhiên nghĩ tới một màn ở Mất Hồn điện. Tâm tư vừa phập phồng của nàng liền trầm xuống, nhớ tới đêm mùa xuân bị nam nhân này từ chối, quyết tuyệt bỏ đi…</w:t>
      </w:r>
      <w:r>
        <w:br w:type="textWrapping"/>
      </w:r>
      <w:r>
        <w:br w:type="textWrapping"/>
      </w:r>
      <w:r>
        <w:t xml:space="preserve">Nổi bật tại thi Hương, bình loạn Giang Nam, chuẩn bị hoàng kim, Vân Mộng nổi điên…tất cả những gì nam nhân này làm đều có mục đích, nguyên nhân phía sau. Nay Phương Chấn hơi thở mong manh, Phương Quang Tông đã chết, cũng do nam nhân tràn ngập trung hiếu nhân nghĩa trước mắt này thao túng. Nam nhân lạnh lùng mà lý trí như vậy, hắn sao có thể vô duyên vô cớ đối tốt với một người? hắn sao có thể vì một người vô dụng mà mạo hiểm chứ?</w:t>
      </w:r>
      <w:r>
        <w:br w:type="textWrapping"/>
      </w:r>
      <w:r>
        <w:br w:type="textWrapping"/>
      </w:r>
      <w:r>
        <w:t xml:space="preserve">Tâm của Phó Lệnh Nguyệt lạnh dần. Nàng nhớ tới lúc Viên Li ở dưới Thần đài đã nói chuyện hoàng kim chôn ở đâu với nàng, trong lòng bi ai không thôi. Có khả năng Phương Diệu Tổ cũng đã tính tới việc, hắn ngay một cơ hội nhỏ cũng không bỏ qua</w:t>
      </w:r>
      <w:r>
        <w:br w:type="textWrapping"/>
      </w:r>
      <w:r>
        <w:br w:type="textWrapping"/>
      </w:r>
      <w:r>
        <w:t xml:space="preserve">“Diệu Tổ, ta với ngươi hãy thẳng thắng với nhau đi”. Nàng rút tay lại, nàng sao có thể thuật lại những gì Viên Li đã nói với hắn chứ. Đó chính là bảo tàng của Tiêu gia. Nàng nhìn vào mắt hắn, chân thành nói “ta thực sự không có chút tác dụng nào với ngươi, mà ta cũng không muốn sống nữa, sống mà không có gì vui thì cần gì phải chịu nỗi đau phân cốt đoạn gân đó. Ngươi có thời gian và tinh lực hãy mưu phúc cho xã tắc đi’</w:t>
      </w:r>
      <w:r>
        <w:br w:type="textWrapping"/>
      </w:r>
      <w:r>
        <w:br w:type="textWrapping"/>
      </w:r>
      <w:r>
        <w:t xml:space="preserve">“Ta nói rồi, ta sẽ khiến ngươi muốn sống’ Phương Diệu Tổ nhìn thẳng vào nàng nhưng vẻ mặt đã ảm đạm hẳn</w:t>
      </w:r>
      <w:r>
        <w:br w:type="textWrapping"/>
      </w:r>
      <w:r>
        <w:br w:type="textWrapping"/>
      </w:r>
      <w:r>
        <w:t xml:space="preserve">“Diệu Tổ, mỗi người một chí” Phó Lệnh Nguyệt vui vẻ cười ‘ta thực sự tứ đại giai không, không còn hưng trí với thế tục, chỉ muốn được giải thoát. Ngươi thỏa mãn yêu cầu này của ta, ta trên trời có linh thiêng sẽ rất cảm kích ngươi”</w:t>
      </w:r>
      <w:r>
        <w:br w:type="textWrapping"/>
      </w:r>
      <w:r>
        <w:br w:type="textWrapping"/>
      </w:r>
      <w:r>
        <w:t xml:space="preserve">“Ta đã xem qua Thần đài” Phương Diệu Tổ mặt không chút thay đổi “nơi đó không có thi thể”</w:t>
      </w:r>
      <w:r>
        <w:br w:type="textWrapping"/>
      </w:r>
      <w:r>
        <w:br w:type="textWrapping"/>
      </w:r>
      <w:r>
        <w:t xml:space="preserve">Tươi cười của Phó Lệnh Nguyệt cứng lại, giương mắt nhìn Phương Diệu Tổ</w:t>
      </w:r>
      <w:r>
        <w:br w:type="textWrapping"/>
      </w:r>
      <w:r>
        <w:br w:type="textWrapping"/>
      </w:r>
      <w:r>
        <w:t xml:space="preserve">“Xem ra ngươi vẫn có hưng trí đối với thế tục’ Phương Diệu Tổ thì thào</w:t>
      </w:r>
      <w:r>
        <w:br w:type="textWrapping"/>
      </w:r>
      <w:r>
        <w:br w:type="textWrapping"/>
      </w:r>
      <w:r>
        <w:t xml:space="preserve">Phó Lệnh Nguyệt trợn mắt há mồm nhìn hắn, trong đầu phiên vân phúc vũ. Sao hắn biết chuyện thần đài? sao hắn biết mà dùng chuyện này để áp chế nàng? không, không có khả năng, dù không có thiên lôi và nước sông thì Viên Li cũng sống không được quá mấy ngày, ngay cả Trương Kê còn cứu không được thì ai có thể chứ. Nhưng…nàng lại cảm thấy vui sướng vô cùng, nàng rất hi vọng Phương Diệu Tổ nói thật, dù hắn dùng cớ này để áp chế nàng cũng được, như vậy có nghĩa là Viên Li còn sống. Chỉ cần Viên Li còn sống, muốn nàng làm gì cũng được</w:t>
      </w:r>
      <w:r>
        <w:br w:type="textWrapping"/>
      </w:r>
      <w:r>
        <w:br w:type="textWrapping"/>
      </w:r>
      <w:r>
        <w:t xml:space="preserve">“Ngươi nói rõ đi’ nàng cố gắng đứng lên, đầu vẫn còn choáng váng như thần trí lại rất thanh tỉnh</w:t>
      </w:r>
      <w:r>
        <w:br w:type="textWrapping"/>
      </w:r>
      <w:r>
        <w:br w:type="textWrapping"/>
      </w:r>
      <w:r>
        <w:t xml:space="preserve">“Haha…quả nhiên là hữu hiệu” Phương Diệu Tổ cười khổ “sau khi tế thiên, chúng ta vẫn thăm dò phế tích Thần nữ điện, Thần đài hiến tế bị sét hủy diệt hoàn toàn nhưng bên dưới lại còn nguyên vẹn nhưng không có thi thể nào”</w:t>
      </w:r>
      <w:r>
        <w:br w:type="textWrapping"/>
      </w:r>
      <w:r>
        <w:br w:type="textWrapping"/>
      </w:r>
      <w:r>
        <w:t xml:space="preserve">“Sao ngươi lại hoài nghi nơi đó?” Phó Lệnh Nguyệt cảnh giác hỏi</w:t>
      </w:r>
      <w:r>
        <w:br w:type="textWrapping"/>
      </w:r>
      <w:r>
        <w:br w:type="textWrapping"/>
      </w:r>
      <w:r>
        <w:t xml:space="preserve">“Ngay ngày đầu rời khỏi Kiến Dương, ta đã biết” Phương Diệu Tổ tịch liêu nói ‘ngày thứ hai Viên Li đưa ngươi ra ngoài, ta cũng biết, tuy ta không biết nguyên nhân bọn họ hành động nhưng ta cũng có thể đoán được đại khái”</w:t>
      </w:r>
      <w:r>
        <w:br w:type="textWrapping"/>
      </w:r>
      <w:r>
        <w:br w:type="textWrapping"/>
      </w:r>
      <w:r>
        <w:t xml:space="preserve">“Vậy Viên Li đâu?” Phó Lệnh Nguyệt cũng không che giấu nữa, nàng đứng lên, khẩn trươn hỏi</w:t>
      </w:r>
      <w:r>
        <w:br w:type="textWrapping"/>
      </w:r>
      <w:r>
        <w:br w:type="textWrapping"/>
      </w:r>
      <w:r>
        <w:t xml:space="preserve">Phương Diệu Tổ khoanh tay, lắc đầu “những gì ta biết đều đã nói với ngươi’ thanh âm của hắn mệt mỏi, vô lực ‘ngươi hãy nghĩ lại đi, ta tìm được đại phu có thể trị bệnh cho ngươi nhưng quá trình này đúng là phân cốt đoạn gân như ngươi nói, không khác gì phải chịu ngũ đại hình. Ngươi có thể chịu được không?”</w:t>
      </w:r>
      <w:r>
        <w:br w:type="textWrapping"/>
      </w:r>
      <w:r>
        <w:br w:type="textWrapping"/>
      </w:r>
      <w:r>
        <w:t xml:space="preserve">Phó Lệnh Nguyệt ngơ ngác nhìn hắn</w:t>
      </w:r>
      <w:r>
        <w:br w:type="textWrapping"/>
      </w:r>
      <w:r>
        <w:br w:type="textWrapping"/>
      </w:r>
      <w:r>
        <w:t xml:space="preserve">“Là ai đã nói mình là ám nhân ưu tú nhất của Triệu gia đại viện?” Phương Diệu Tổ vắng vẻ nhìn nàng ‘Thanh Loan vì Lý Hiến Sùng mà tự đoạn gân mạch, ngươi đừng nói ngươi không bằng nàng ta”</w:t>
      </w:r>
      <w:r>
        <w:br w:type="textWrapping"/>
      </w:r>
      <w:r>
        <w:br w:type="textWrapping"/>
      </w:r>
      <w:r>
        <w:t xml:space="preserve">“Ngươi…”Phó Lệnh Nguyệt nghẹn lời. Nàng rất muốn hỏi sao hắn biết được, sao hắn biết nàng và Viên Li tình cảm sâu đậm, sao hắn biết mà dùng Viên Li để khiến nàng muốn sống?</w:t>
      </w:r>
      <w:r>
        <w:br w:type="textWrapping"/>
      </w:r>
      <w:r>
        <w:br w:type="textWrapping"/>
      </w:r>
      <w:r>
        <w:t xml:space="preserve">“Hảo hảo nghỉ ngơi đi, Uyển Hề sẽ mang ngươi đến Điệp cốc’ Phương Diệu Tổ thản nhiên cười “sau khi hết bệnh, ngươi sẽ được tự do” hắn chậm rãi đi tới bên giường, nắm lấy tay nàng, ngữ khí đe dọa “vật này, năm đó lẽ ra nên đưa cho ngươi. Nhận lấy đi, coi như là Phương gia nhị công tử đưa cho ngươi”</w:t>
      </w:r>
      <w:r>
        <w:br w:type="textWrapping"/>
      </w:r>
      <w:r>
        <w:br w:type="textWrapping"/>
      </w:r>
      <w:r>
        <w:t xml:space="preserve">Phó Lệnh Nguyệt run lên, phát hiện trong tay có thêm một khối ngọc bội:  biên bức, đào mừng thọ, mã thầy, hoa mai minh khắc vào thượng, chạm trổ ltinh xảo, thanh nhã linh lung. Chính là ngọc bội Phú thọ tề mi mà nàng đã nhìn thấy khi mới gặp Phương Diệu Tổ, cũng là lần thứ ba nó ở trong tay này. Chuyện cũ ùa về làm người ta bất ngờ, không kịp đề phòng. Nàng buồn bực, nắm chặt ngọc bội, một câu cũng không nói nên lời</w:t>
      </w:r>
      <w:r>
        <w:br w:type="textWrapping"/>
      </w:r>
      <w:r>
        <w:br w:type="textWrapping"/>
      </w:r>
      <w:r>
        <w:t xml:space="preserve">“Còn có lệnh bài Huyền thiết ám vệ” Phương Diệu Tổ lại nói ‘chờ sau khi hết bệnh, ngươi có thể tự do du ngoạn khắp nơi, các tiền trang đều nhận biết ngọc bội này, ngươi có thể tùy ý lấy tiền. Lệnh bài Huyền thiết có thể giúp ngươi hành tẩu giang hồ, tránh khỏi không ít phiền toái. Ta chỉ có một yêu cầu, mồng chín tháng sáu hàng năm, nếu ngươi còn sống, phải đến kinh thành gặp mặt ta”</w:t>
      </w:r>
      <w:r>
        <w:br w:type="textWrapping"/>
      </w:r>
      <w:r>
        <w:br w:type="textWrapping"/>
      </w:r>
      <w:r>
        <w:t xml:space="preserve">Hốc mắt của Phó Lệnh Nguyệt nóng lên, nàng cúi đầu, không dám nhìn hắn. Hắn cho nàng ngọc bội để nàng có tiền xài, cho nàng lệnh bài để bảo vệ mạng của nàng.Còn mồng chín tháng sáu chính là cái đêm hắn bỏ đi đó. Hắn nhớ rõ, nàng cũng nhớ rõ.</w:t>
      </w:r>
      <w:r>
        <w:br w:type="textWrapping"/>
      </w:r>
      <w:r>
        <w:br w:type="textWrapping"/>
      </w:r>
      <w:r>
        <w:t xml:space="preserve">“Mặc kệ ta đối với người khác thế nào, ta đối với ngươi là không có ý đồ gì” Phương Diệu Tổ ảm đạm cười ‘cho nên cũng hi vọng ngươi vĩnh viễn thật tình đối đãi với ta, dù từ phi bán trang cũng được”</w:t>
      </w:r>
      <w:r>
        <w:br w:type="textWrapping"/>
      </w:r>
      <w:r>
        <w:br w:type="textWrapping"/>
      </w:r>
      <w:r>
        <w:t xml:space="preserve">Phó Lệnh Nguyệt nhớ tới những chuyện giữa hai người, nước mắt rốt cuộc không nhịn được nữa, tí tách rơi xuống</w:t>
      </w:r>
      <w:r>
        <w:br w:type="textWrapping"/>
      </w:r>
      <w:r>
        <w:br w:type="textWrapping"/>
      </w:r>
      <w:r>
        <w:t xml:space="preserve">“Vì sao? ngươi làm sao biết được ta và….” Nàng ngẩng đầu lên, rốt cục quyết định hỏi ra vấn đề khó nói. Sao hắn biết được chuyện Viên Li? nàng chưa từng nói với ai, ngay cả Ngô Mỹ Nhân và Bàng Doanh Doanh cũng chỉ là đoán mà thôi, bọn họ biết nàng có ý với Viên Li nhưng không thể đoán được tình lại sâu đậm đến vậy, đến mức nàng tâm như tro tàn chỉ nghe tới tên hắn cũng có thể sống lại. Phương Diệu Tổ không phải chỉ nghe một phía mà tin tưởng, vậy hắn làm thế nào mà phát hiện được? nàng đã bại lộ như thế nào?</w:t>
      </w:r>
      <w:r>
        <w:br w:type="textWrapping"/>
      </w:r>
      <w:r>
        <w:br w:type="textWrapping"/>
      </w:r>
      <w:r>
        <w:t xml:space="preserve">Phương Diệu Tổ khoát tay, cắt ngang lời nàng “hảo hảo dưỡng bệnh, đừng quên ước định của chúng ta” Phương Diệu Tổ thản nhiên cười, liếc nhìn nàng một cái thật sâu ‘bởi vì đêm đó…ngươi gọi tên của hắn”</w:t>
      </w:r>
      <w:r>
        <w:br w:type="textWrapping"/>
      </w:r>
      <w:r>
        <w:br w:type="textWrapping"/>
      </w:r>
      <w:r>
        <w:t xml:space="preserve">Điệp cốc. Phó Lệnh Nguyệt đến đây vào lúc đầu đông, có Dương Uyển Hề làm bạn. Đường đi nguy hiểm gập ghềnh, người không có võ công sẽ không dám xâm nhập vào đáy cốc. Phó Lệnh Nguyệt không ngờ giữa nhân gian lại có một nơi thế ngoại đào nguyên như vậy.</w:t>
      </w:r>
      <w:r>
        <w:br w:type="textWrapping"/>
      </w:r>
      <w:r>
        <w:br w:type="textWrapping"/>
      </w:r>
      <w:r>
        <w:t xml:space="preserve">Lang trung chữa bệnh cho nàng lại chính là người quen cũ,Lưu Duyên Linh, Nhị lão bản của Đức Tế đường ở Thiên Kinh Thành. Khi nhìn thấy hắn, Phó Lệnh Nguyệt có chút sợ run, nàng không ngờ lại là hắn</w:t>
      </w:r>
      <w:r>
        <w:br w:type="textWrapping"/>
      </w:r>
      <w:r>
        <w:br w:type="textWrapping"/>
      </w:r>
      <w:r>
        <w:t xml:space="preserve">‘Đến” Lưu Duyên Linh nhìn thấy nàng, không nói hai lời mà ra hiệu cho nàng đưa tay ra, hắn cẩn thận bắt mạch xong, nhíu mi lắc đầu ‘bệnh này hung hiểm hơn ta tưởng’</w:t>
      </w:r>
      <w:r>
        <w:br w:type="textWrapping"/>
      </w:r>
      <w:r>
        <w:br w:type="textWrapping"/>
      </w:r>
      <w:r>
        <w:t xml:space="preserve">Phó Lệnh Nguyệt hoảng sợ, vội thúc giục hắn mau nói</w:t>
      </w:r>
      <w:r>
        <w:br w:type="textWrapping"/>
      </w:r>
      <w:r>
        <w:br w:type="textWrapping"/>
      </w:r>
      <w:r>
        <w:t xml:space="preserve">Thì ra uống máu người đã khiến nàng lạc lối, cách này tuy có thể ứng phó nhất thời nhưng sẽ làm tà lực trong cơ thể nàng tăng cao, đây là nguyên nhân chu kỳ phát bệnh của nàng ngày càng ngắn, nếu cứ tiếp tục, sẽ có một ngày nàng hoàn toàn nhập ma, không thuốc nào chữa được. Phương pháp có nhưng rất nguy hiểm lại không nắm chắc, chính là nghịch cân tiếp mạch, tịnh huyết lưu thần. Lưu Duyên Linh là một y si, đối với chuyện này rất hưng phấn, chăm chú nhìn nàng hỏi ‘ngươi dám không?”</w:t>
      </w:r>
      <w:r>
        <w:br w:type="textWrapping"/>
      </w:r>
      <w:r>
        <w:br w:type="textWrapping"/>
      </w:r>
      <w:r>
        <w:t xml:space="preserve">Thanh Loan dám, Phó Lệnh Nguyệt nàng mắc gì không dám. Đối với Viên Li, dù chỉ là một niệm tưởng xa vời cũng khiến nàng có hi vọng sống sót. Phó Lệnh Nguyệt mỉm cười gật đầu, khoanh chân ngồi xuống</w:t>
      </w:r>
      <w:r>
        <w:br w:type="textWrapping"/>
      </w:r>
      <w:r>
        <w:br w:type="textWrapping"/>
      </w:r>
      <w:r>
        <w:t xml:space="preserve">Thời gian thắm thoát thoi đưa, hai năm rất nhanh đã trôi qua. Ánh mặt trời chiếu lên người ấm áp, cây cỏ tỏa mùi thơm ngát. Phó Lệnh Nguyệt tiêu sái rời khỏi Điệp cốc, có chút cảm khái.</w:t>
      </w:r>
      <w:r>
        <w:br w:type="textWrapping"/>
      </w:r>
      <w:r>
        <w:br w:type="textWrapping"/>
      </w:r>
      <w:r>
        <w:t xml:space="preserve">Nay, những gì nàng muốn đều đã có. Thoát thai hoán cốt, nàng rốt cuộc trở thành một người bình thường; chân tướng rõ ràng, trong lòng nàng không còn bí mật nữa cũng không có yêu hận tình cừu. Nàng là một người tự do, một nữ nhân hai mươi tuổi tự do. Nhưng xuất cốc rồi, nàng nên đi đâu? nàng đứng trước cửa sơn cốc, bồi hồi chần chờ</w:t>
      </w:r>
      <w:r>
        <w:br w:type="textWrapping"/>
      </w:r>
      <w:r>
        <w:br w:type="textWrapping"/>
      </w:r>
    </w:p>
    <w:p>
      <w:pPr>
        <w:pStyle w:val="Heading2"/>
      </w:pPr>
      <w:bookmarkStart w:id="113" w:name="quyển-5---chương-12-minh-nguyệt-nhập-lư"/>
      <w:bookmarkEnd w:id="113"/>
      <w:r>
        <w:t xml:space="preserve">90. Quyển 5 - Chương 12: Minh Nguyệt Nhập Lư</w:t>
      </w:r>
    </w:p>
    <w:p>
      <w:pPr>
        <w:pStyle w:val="Compact"/>
      </w:pPr>
      <w:r>
        <w:br w:type="textWrapping"/>
      </w:r>
      <w:r>
        <w:br w:type="textWrapping"/>
      </w:r>
      <w:r>
        <w:t xml:space="preserve">Kiến Dương, trong lòng nàng chỉ có nơi này nhưng khi ngựa đạp tuyết dừng trước cửa thành Kiến Dương, Phó Lệnh Nguyệt lại do dự, chần chờ không dám vào </w:t>
      </w:r>
      <w:r>
        <w:br w:type="textWrapping"/>
      </w:r>
      <w:r>
        <w:br w:type="textWrapping"/>
      </w:r>
      <w:r>
        <w:t xml:space="preserve">Hai năm qua, Dương Uyển Hề rất nhiều lần đến Điệp cốc đều nói không có tin tức của Viên Li. Kiến Dương không có, Đại Yến không có, Lũng Tây cũng không có. Người này giống như đã biến mất, không một dấu vết, rất sạch sẽ. Dương Uyển Hề khổ tâm khuyên giải, ngươi đã có một cuộc sống mới vậy hãy quên chuyện cũ trước kia đi.</w:t>
      </w:r>
      <w:r>
        <w:br w:type="textWrapping"/>
      </w:r>
      <w:r>
        <w:br w:type="textWrapping"/>
      </w:r>
      <w:r>
        <w:t xml:space="preserve">Phó Lệnh Nguyệt sao có thể quên, nàng vĩnh viễn không quên được dáng vẻ tươi cười nâng tay của Viên Li ở dưới tế đàn, hình ảnh đó luôn hiện hữu trong đầu nàng, càng xóa bỏ lại càng hiện rõ. Nàng ngày càng hiểu được, những lời lúc trước Phương Diệu Tổ nói là khổ tâm muốn giữ lại nàng, dù mờ mịt, nhưng ít ra cũng thành công cho nàng hi vọng. Hiện nàng đã có mục tiêu đã sống, chính là đi khắp nơi tìm Viên Li, cho dù đó là hi vọng xa vời hoặc chỉ là cái cớ để trấn an mình</w:t>
      </w:r>
      <w:r>
        <w:br w:type="textWrapping"/>
      </w:r>
      <w:r>
        <w:br w:type="textWrapping"/>
      </w:r>
      <w:r>
        <w:t xml:space="preserve">Coi như nàng thay hắn mà sống, sống để đi xem giang sơn gấm vóc mà Tiêu gia từng có được.</w:t>
      </w:r>
      <w:r>
        <w:br w:type="textWrapping"/>
      </w:r>
      <w:r>
        <w:br w:type="textWrapping"/>
      </w:r>
      <w:r>
        <w:t xml:space="preserve">Phó Lệnh Nguyệt quay đầu ngựa, đi qua Kiến Dương mà không vào. Nàng vẫn không thể đối mặt với nơi đó, nhất là Thần nữ điện nay chỉ còn là phế tích. Nơi đó là vết sẹo vĩnh viễn không thể chạm vào trong lòng nàng, nàng không thể đối diện với nơi đổ nát tiêu điều đó</w:t>
      </w:r>
      <w:r>
        <w:br w:type="textWrapping"/>
      </w:r>
      <w:r>
        <w:br w:type="textWrapping"/>
      </w:r>
      <w:r>
        <w:t xml:space="preserve">Nay đưa mắt nhìn thiên hạ, quốc thái dân an, tứ hải thái bình. Thái tử đã sớm thành hoàng thượng, thi hành nhân chính, cùng dân sinh tức, cũng xem như là một minh quân cần chính yêu dân.</w:t>
      </w:r>
      <w:r>
        <w:br w:type="textWrapping"/>
      </w:r>
      <w:r>
        <w:br w:type="textWrapping"/>
      </w:r>
      <w:r>
        <w:t xml:space="preserve">Phó Lệnh Nguyệt sờ sờ ngọc bội và lệnh bài trong lòng, quyết định trước tiên vẫn đi dạo quanh Kiến Dương một vòng. Nửa năm sau khi nàng xuất cốc là ngày mồng sáu tháng chín đầu tiên, cũng chính là ngày nàng và Phương Diệu Tổ ước định gặp nhau, đã đến Kiến Dương cũng nên giáp mặt cảm tạ hắn.</w:t>
      </w:r>
      <w:r>
        <w:br w:type="textWrapping"/>
      </w:r>
      <w:r>
        <w:br w:type="textWrapping"/>
      </w:r>
      <w:r>
        <w:t xml:space="preserve">Xe ngựa đi không hề có mục đích, Phó Lệnh Nguyệt dọc theo lộ tuyến lúc trước Tả quân phủ nắm giữ, chậm rãi đi về phía biển. Nàng đổi nam trang, cảm giác quen thuộc trở về. Sống ở Điệp cốc nghịch lân tiếp mạch, tịnh huyết, võ công của nàng chẳng những không bị phế bỏ như Thanh Loan mà còn tiến triển hơn nhiều. Trường kiếm giang hồ lại vô hạn tịch liêu.</w:t>
      </w:r>
      <w:r>
        <w:br w:type="textWrapping"/>
      </w:r>
      <w:r>
        <w:br w:type="textWrapping"/>
      </w:r>
      <w:r>
        <w:t xml:space="preserve">Tướng từ tâm sinh, những lời này tuyệt đối không giả, Phó Lệnh Nguyệt soi mình trên dòng nước, cảm thấy hình ảnh của mình trở nên điềm đạm, tuyệt đẹp. Năm đó khi nàng nhập ma, đuôi mắt tà mị, dung mạo sắc nhọn đã không thấy, nàng không còn là yêu nữ, cùng nàng ái ân sẽ không dẫn tới địa chấn lẫn dịch sâu bệnh. Tiếc là Viên Li đã không đợi được tới ngày này.</w:t>
      </w:r>
      <w:r>
        <w:br w:type="textWrapping"/>
      </w:r>
      <w:r>
        <w:br w:type="textWrapping"/>
      </w:r>
      <w:r>
        <w:t xml:space="preserve">Mùa đông năm nay, Phó Lệnh Nguyệt dọc qua Chiếm Tập, Lưu Hà, Cổ Giác, Bắc Khẩu, vào cuối tết Trùng Dương, nàng tới Dư Chúng. Nàng cũng phải lấy hết dũng khí mới dám đi vào Dư Chúng, vì nơi này có rất nhiều kỷ niệm của nàng và Viên Li nhưng dù sao cũng phải đối mặt, Phó Lệnh Nguyệt quyết định dẫn ngựa đi dạo qua thị trấn.</w:t>
      </w:r>
      <w:r>
        <w:br w:type="textWrapping"/>
      </w:r>
      <w:r>
        <w:br w:type="textWrapping"/>
      </w:r>
      <w:r>
        <w:t xml:space="preserve">Trời giá rét đông lạnh, các cửa hàng vắng lặng tiêu điều, nàng nhanh chóng thấy được thư quán trước kia đã bán Hoan Hỉ phú cho nàng. Phó Lệnh Nguyệt từ xa nhìn về phía thư quán, nhìn cửa gỗ chớp động, thấy chưởng quầy và tiểu nhị ở bên trong bàn chuyện làm ăn. Nơi này không có gì thay đổi, vẫn là chưởng quầy năm đó, nơi này vẫn bán văn chương nghiên mực. Nàng cũng đã trở lại nhưng…hốc mắt của nàng đỏ lên, muốn rơi lệ. Nàng vội lấy tay áo che mặt, chật vật rời đi</w:t>
      </w:r>
      <w:r>
        <w:br w:type="textWrapping"/>
      </w:r>
      <w:r>
        <w:br w:type="textWrapping"/>
      </w:r>
      <w:r>
        <w:t xml:space="preserve">Ban đêm, ma xuy quỷ khiến thế nào nàng lại tới bờ biển Dư Chúng. Nàng tìm được chiến trường năm đó, tìm được doanh trướng năm đó đại đội nhân mã Tả quân Đô đốc phủ từng tập kết. Tất cả đều trở nên hoang vu, chỉ có vùng biển kia vẫn như vậy.</w:t>
      </w:r>
      <w:r>
        <w:br w:type="textWrapping"/>
      </w:r>
      <w:r>
        <w:br w:type="textWrapping"/>
      </w:r>
      <w:r>
        <w:t xml:space="preserve">Phó Lệnh Nguyệt bước chậm bên bờ biển. Nàng nhớ tới bọn họ lần đầu tiên nói chuyện với nhau bên bờ biển, nhớ tới Liễu Dng, nhớ hắn phân phó chuyện hậu sự. Nàng hiện tại cảm thấy rất may mắn vì Viên Li còn huyết mạch trên đời, thậm chí nàng còn muốn đi xem đứa nhỏ kia. Gió biển lạnh lấu xương, không có cảm giác thoái mái như đêm mùa hè năm xưa. Phó Lệnh Nguyệt bước cạn bước sâu đi trên bờ biển, đêm tối giúp người ta che giấu được rất nhiều thứ, nàng cũng không kiêng nể gì mà rơi lệ, mà tưởng niệm. Nàng đi cùng con đường như những năm trước, nói những lời giống nhau nhưng lại không có hắn bên cạnh, chỉ có nàng cô độc một mình.</w:t>
      </w:r>
      <w:r>
        <w:br w:type="textWrapping"/>
      </w:r>
      <w:r>
        <w:br w:type="textWrapping"/>
      </w:r>
      <w:r>
        <w:t xml:space="preserve">Ánh trăng ẩn hiện, mặt nước đen như mực. Truyền thuyết Thủy hoàng đế muốn tìm thuốc trường sinh bất lão, năm đó chuyến cầu tiên cuối cùng chính là Dư Chúng nhưng đối mặt với mặt biển mênh mông, Thủy hoàng cũng đành cảm khái mà về.</w:t>
      </w:r>
      <w:r>
        <w:br w:type="textWrapping"/>
      </w:r>
      <w:r>
        <w:br w:type="textWrapping"/>
      </w:r>
      <w:r>
        <w:t xml:space="preserve">Trên đời này làm gì có thuốc trường sinh bất lão. Nàng cười khổ, ngẩng đầu nhìn thoáng qua khối cự thạch kia, chính là nơi hai bọn họ tránh gió, nói chuyện với nhau. Phó Lệnh Nguyệt chậm rãi đi qua, nhẹ nhàng đưa tay sờ. Cảm xúc ôn hòa khiến nàng có chút giật mình, nó ấm áp vô cùng. Thật sự, đúng là như vậy. Năm đó nàng tâm huyết dâng trào nói lung tung hóa ra lại là thật.</w:t>
      </w:r>
      <w:r>
        <w:br w:type="textWrapping"/>
      </w:r>
      <w:r>
        <w:br w:type="textWrapping"/>
      </w:r>
      <w:r>
        <w:t xml:space="preserve">Phó Lệnh Nguyệt vội dùng cả hai tay để sờ, còn có mặt mũi, thậm chí toàn thân. Linh thạch tản ra độ ấm thản nhiên, giúp nàng chống lại cái lạnh của gió biển. Nàng tựa vào nó, cảm giác được năng lượng mặt trời mà nó tích tụ cả ngày, có cảm giác như một tình nhân trầm mặc đang mang tình cảm của hắn theo sóng biển từng chút một truyền vào lòng nàng.</w:t>
      </w:r>
      <w:r>
        <w:br w:type="textWrapping"/>
      </w:r>
      <w:r>
        <w:br w:type="textWrapping"/>
      </w:r>
      <w:r>
        <w:t xml:space="preserve">“Nhân sinh, có lẽ không chỉ ước định mà thành” đáng tiếc người nói những lời này đã không thể đến nghiệm chứng</w:t>
      </w:r>
      <w:r>
        <w:br w:type="textWrapping"/>
      </w:r>
      <w:r>
        <w:br w:type="textWrapping"/>
      </w:r>
      <w:r>
        <w:t xml:space="preserve">Nước mắt của Phó Lệnh Nguyệt như thủy triều dâng, rơi xuống như mưa. Nàng dựa vào tảng đá, khóc rống lên ‘Viên Li, ngươi hỗn đản, bỏ ta lại một mình”</w:t>
      </w:r>
      <w:r>
        <w:br w:type="textWrapping"/>
      </w:r>
      <w:r>
        <w:br w:type="textWrapping"/>
      </w:r>
      <w:r>
        <w:t xml:space="preserve">Nước mắt từng giọt, từng giọt rơi trên tảng đá. Nàng khóc đến mệt mỏi, bị gió thổi làm váng đầu nhưng lại cảm giác tảng đá dưới thân chấn động, còn là chấn động rất lớn, đẩy nàng ra ngoài.</w:t>
      </w:r>
      <w:r>
        <w:br w:type="textWrapping"/>
      </w:r>
      <w:r>
        <w:br w:type="textWrapping"/>
      </w:r>
      <w:r>
        <w:t xml:space="preserve">Phó Lệnh Nguyệt ngạc nhiên nhìn tảng đá nứt ra, giữa bầu trời tối đen đột nhiên có ánh sáng lóe lên. Nàng ngẩng đầu nhìn, thấy ánh sáng kia đã dung nhập vào Bắc Đẩu Thất Tinh, trong chớp mắt, bên cạnh Thiên Ki tinh đột nhiên xuất hiện một ngôi sao mới. Ngôi sao này như phù dung sớm nở tối tàn, chớp mắt bắn ra hào quang bốn phía rồi lại không có tung tích. Phó Lệnh Nguyệt sững sờ, chẳng lẽ đây chính là Bật tinh trong truyền thuyết? Người gặp được có thể sống lâu sáu trăm năm, Phó Lệnh Nguyệt đứng trong gió biển đêm đông, cười khổ không ngừng, điềm lành như vậy lại để nàng gặp được. Nếu có thể hứa nguyện, nàng không mong được sống sáu trăm năm, chỉ cần người kia trở về, gặp mặt nàng một lần, nàng sống sáu năm, thậm chí sáu ngày thôi cũng được.</w:t>
      </w:r>
      <w:r>
        <w:br w:type="textWrapping"/>
      </w:r>
      <w:r>
        <w:br w:type="textWrapping"/>
      </w:r>
      <w:r>
        <w:t xml:space="preserve">Xuân qua hạ đến, Phó Lệnh Nguyệt chậm rãi thích ứng với hiện thực. Du ngoạn nửa năm khiến tâm tình của nàng bình phục rất nhiều, ngày mồng chín tháng sáu cũng đã sắp tới, nàng rốt cuộc cũng hạ quyết tâm quay trở lại Kiến Dương. Đình đài lầu các diễm lệ bí ẩn, cửa sổ chạm trổ phiền phức, ca cơ cất giọng trong trẻo ngọt ngào, tiếng đàn lay động. Hết thảy vẫn như trước nhưng cảnh còn người mất, trong lòng cảm khái vô ngần.</w:t>
      </w:r>
      <w:r>
        <w:br w:type="textWrapping"/>
      </w:r>
      <w:r>
        <w:br w:type="textWrapping"/>
      </w:r>
      <w:r>
        <w:t xml:space="preserve">Phó Lệnh Nguyệt ruỗi ngựa đi không mục đích, con đường xưa ở ngay dưới chân. Triệu gia đại viện không biết nay đã thuộc về ai, cửa đóng then gài lạnh lùng; Bạch Vân biệt viện  cũng không biết đã là phủ đệ nhà ai, lầu đài nguy nga; Hàm Quang thư viện, quán trà ám điểm, hồ Du Dương, Kim Thủy hà, Ưng Dực sơn, Tứ Nhãn kiều…Rốt cuộc nàng đã có thể tâm bình khí hòa đối mặt với tất cả. Nhưng có một chỗ, nàng vẫn chưa thể đến đó, nàng cần thời gian để cổ vũ bản thân. Phó Lệnh Nguyệt chọn một khách điếm ở gần Thần nữ điện cũ, nghỉ ngơi trước rồi tìm hiểu tình hình sau.</w:t>
      </w:r>
      <w:r>
        <w:br w:type="textWrapping"/>
      </w:r>
      <w:r>
        <w:br w:type="textWrapping"/>
      </w:r>
      <w:r>
        <w:t xml:space="preserve">Hai năm, nàng lại đi trên đường Huyền Vũ thông đến Thần nữ điện. Hai năm, đã không còn ai nhớ rõ từng có một Thần nữ. Người qua đường cũng không còn kinh hãi với tướng mạo của nàng, người đến người đi, đường phố náo nhiệt rộn ràng.</w:t>
      </w:r>
      <w:r>
        <w:br w:type="textWrapping"/>
      </w:r>
      <w:r>
        <w:br w:type="textWrapping"/>
      </w:r>
      <w:r>
        <w:t xml:space="preserve">Thần nữ điện nay đã biến thành một khu chợ, buôn bán trái cây hoa quả, tranh hoa chim cá, rất náo nhiệt. Thần điện nguy nga tráng lệ năm đó đã sớm không còn tung tích, ngay cả một cây cột trụ cũng không có.</w:t>
      </w:r>
      <w:r>
        <w:br w:type="textWrapping"/>
      </w:r>
      <w:r>
        <w:br w:type="textWrapping"/>
      </w:r>
      <w:r>
        <w:t xml:space="preserve">Phó Lệnh Nguyệt đứng giữa chợ, buồn bã ũ rũ. Hết thảy đều tàn nhẫn biến mất, ưu thương của nàng không có bằng chứng, thương nhớ của nàng không có chỗ để ký thác. Nàng biết người mình yêu không có khả năng còn sống, vừa bị sét đánh vừa bị nước nhấn chìm, nghĩ lại cũng đủ người ta tê tâm liệt phế nhưng toàn bộ thảm trạng đó lại không lưu lại chút chứng tích nào.</w:t>
      </w:r>
      <w:r>
        <w:br w:type="textWrapping"/>
      </w:r>
      <w:r>
        <w:br w:type="textWrapping"/>
      </w:r>
      <w:r>
        <w:t xml:space="preserve">Phó Lệnh Nguyệt xó xa trở về khách điếm,cảm thấy trống rỗng. Thật ra nàng biết Viên Li không có khả năng sống sót, nhưng Phương Diệu Tổ lại nói không tìm thấy thi thể ở đó đã cho nàng một hi vọng để sống. Nay, ngay cả một chỗ để nàng đến khóc viếng cũng không có. Kiến Dương, thực sự không còn gì để nàng lưu luyến nữa</w:t>
      </w:r>
      <w:r>
        <w:br w:type="textWrapping"/>
      </w:r>
      <w:r>
        <w:br w:type="textWrapping"/>
      </w:r>
      <w:r>
        <w:t xml:space="preserve">Phó Lệnh Nguyệt yên lặng đợi đến ngày mồng chín tháng sáu, đúng hẹn đi đến Hoàng trang. Hoàng trang nằm ở phía đông Thần nữ điện cũ, nàng đưa ra ngọc bội, im lặng ngồi xuống. Nàng biết mình cần chờ đợi, vì nam nhân kia nay đã là hoàng đế. Đây chính là lần đầu tiên gặp mặt theo ngày ước định, nàng cần phải cảm tạ hắn.</w:t>
      </w:r>
      <w:r>
        <w:br w:type="textWrapping"/>
      </w:r>
      <w:r>
        <w:br w:type="textWrapping"/>
      </w:r>
      <w:r>
        <w:t xml:space="preserve">Màn che mỏng manh, chắn mùa hè nóng bức củ Kiến Dương ở bên ngoài. Phó Lệnh Nguyệt đợi cho đến khi mặt trời xuống núi, lại chờ được một tiểu thái giám thở hổn hển đến báo:Hoàng hậu sinh con, có chút hung hiểm.</w:t>
      </w:r>
      <w:r>
        <w:br w:type="textWrapping"/>
      </w:r>
      <w:r>
        <w:br w:type="textWrapping"/>
      </w:r>
      <w:r>
        <w:t xml:space="preserve">Phó Lệnh Nguyệt biết điều đứng lên, rời đi. Phương Diệu Tổ đã lập hậu? đúng vậy, hắn không có khả năng không lập hậu. Hiện ai nấy đều có đôi có cặp, chỉ riêng nàng là đơn độc một mình. Nàng đột nhiên không muốn gặp lại hắn nữa, chỉ nhờ tiểu công công kia nhắn giùm lời chút phúc và biết ơn của nàng, còn tự giễu hứa hẹn sang năm gặp lại.</w:t>
      </w:r>
      <w:r>
        <w:br w:type="textWrapping"/>
      </w:r>
      <w:r>
        <w:br w:type="textWrapping"/>
      </w:r>
      <w:r>
        <w:t xml:space="preserve">Hiện tại nàng tự do, có một năm, nên đi đâu đây?Nghĩ tới Kiến Dương chỉ vì nàng không quên được người kia, vậy thì trước khi rời khỏi nơi này, lại đến xem qua Thần nữ điện lần cuối.</w:t>
      </w:r>
      <w:r>
        <w:br w:type="textWrapping"/>
      </w:r>
      <w:r>
        <w:br w:type="textWrapping"/>
      </w:r>
      <w:r>
        <w:t xml:space="preserve">Tái khiến. Phó Lệnh Nguyệt ngồi xổm xuống, lấy một ít đất, cẩn thận cho vào khăn tay. Coi như là mang theo hắn cùng chu du thiên hạ, rời khỏi nơi khiến bọn họ thương tâm. Phó Lệnh Nguyệt thở dài, đứng dậy, bước nhanh rời đi</w:t>
      </w:r>
      <w:r>
        <w:br w:type="textWrapping"/>
      </w:r>
      <w:r>
        <w:br w:type="textWrapping"/>
      </w:r>
      <w:r>
        <w:t xml:space="preserve">Khi đi ngang qua một góc đường, khóe mắt của nàng đột nhiên nhìn thấy một thân ảnh. Bóng dáng phiêu dật mà quen thuộc đó khiến tâm can của nàng co thắt lại. Mi kia, mắt kia, mũi kia, môi kia…Phó Lệnh Nguyệt ngây dại, nàng nhìn thấy một nam tử giống Viên Li y như đúc đang ở trên phố chào mời mua bán. Người qua đường đều lắc đầu với hắn, ánh mặt trời chiếu lên người nam nhân kia khiến cả người hắn như được viền vàng.</w:t>
      </w:r>
      <w:r>
        <w:br w:type="textWrapping"/>
      </w:r>
      <w:r>
        <w:br w:type="textWrapping"/>
      </w:r>
      <w:r>
        <w:t xml:space="preserve">Phó Lệnh Nguyệt hung hăng nhéo mình một cái thật đau, lại ảo não, hối hận vì đã xuống tay quá mạnh. Khó khăn lắm mới mơ thấy hắn, nếu tỉnh lại thì phải làm sao? nhưng cảm giác đau đớn truyền đến vô cùng rõ ràng, vô cùng chân thật. Nàng chần chờ đứng yên hồi lâu, phát hiện mình vẫn đang đứng yên tại chỗ. Là thật. Nàng lại mở to mắt nhìn, xác định mình không có hoa mắt. Phó Lệnh Nguyệt không biết mình nên cười hay khóc, là ông trời thấy nàng đáng thương nên ban cho nàng một người giống như đúc để thay thế sao?</w:t>
      </w:r>
      <w:r>
        <w:br w:type="textWrapping"/>
      </w:r>
      <w:r>
        <w:br w:type="textWrapping"/>
      </w:r>
      <w:r>
        <w:t xml:space="preserve">Phó Lệnh Nguyệt bình tĩnh lại, chậm rãi tới gần người nọ. Hắn một thân thanh sam, đầu đầy mồ hôi, đang ra sức bán hàng</w:t>
      </w:r>
      <w:r>
        <w:br w:type="textWrapping"/>
      </w:r>
      <w:r>
        <w:br w:type="textWrapping"/>
      </w:r>
      <w:r>
        <w:t xml:space="preserve">“Vị công tử này, ngài muốn khắc con dấu sao?” Người nọ nhìn thấy Phó Lệnh Nguyệt, lập tức tươi cười, nho nhã chào hàng “chỉ mười văn tiền, giá cả vừa phải, chất lượng tuyệt vời”</w:t>
      </w:r>
      <w:r>
        <w:br w:type="textWrapping"/>
      </w:r>
      <w:r>
        <w:br w:type="textWrapping"/>
      </w:r>
      <w:r>
        <w:t xml:space="preserve">Phó Lệnh Nguyệt tỉ mỉ đánh giá hắn, cảm thấy cả đầu trống rỗng…Quá giống. Thế giới này sao lại có người giống nhau đến vậy?</w:t>
      </w:r>
      <w:r>
        <w:br w:type="textWrapping"/>
      </w:r>
      <w:r>
        <w:br w:type="textWrapping"/>
      </w:r>
      <w:r>
        <w:t xml:space="preserve">“Công tử?” Người nọ lại gõi nàng, ánh mắt lóe lên vẻ hồ nghi trong chớp mắt, giống y như thần thái của Viên Li năm đó</w:t>
      </w:r>
      <w:r>
        <w:br w:type="textWrapping"/>
      </w:r>
      <w:r>
        <w:br w:type="textWrapping"/>
      </w:r>
      <w:r>
        <w:t xml:space="preserve">Phó Lệnh Nguyệt đột nhiên cảm thấy ánh mắt trời trở nên huy hoàng, vạn vật trước mắt cũng minh diễm, rực rỡ.</w:t>
      </w:r>
      <w:r>
        <w:br w:type="textWrapping"/>
      </w:r>
      <w:r>
        <w:br w:type="textWrapping"/>
      </w:r>
      <w:r>
        <w:t xml:space="preserve">“Ta muốn” nàng gian nan mở miệng, sau đó theo hắn đi đến trước sạp, ngồi xuống ghế đối diện hắn. Nàng chọn loại đá quý nhất, điêu khắc rườm rà nhất</w:t>
      </w:r>
      <w:r>
        <w:br w:type="textWrapping"/>
      </w:r>
      <w:r>
        <w:br w:type="textWrapping"/>
      </w:r>
      <w:r>
        <w:t xml:space="preserve">“Muốn khắc con dấu gì?” người nọ cung kính hỏi</w:t>
      </w:r>
      <w:r>
        <w:br w:type="textWrapping"/>
      </w:r>
      <w:r>
        <w:br w:type="textWrapping"/>
      </w:r>
      <w:r>
        <w:t xml:space="preserve">“Hải xấu xí ba” nàng đáp</w:t>
      </w:r>
      <w:r>
        <w:br w:type="textWrapping"/>
      </w:r>
      <w:r>
        <w:br w:type="textWrapping"/>
      </w:r>
      <w:r>
        <w:t xml:space="preserve">Người nọ sửng sốt, nhíu mi nhưng vẫn ngồi xuống trước bàn “khách quan yên tâm, ngày mai tới lấy”</w:t>
      </w:r>
      <w:r>
        <w:br w:type="textWrapping"/>
      </w:r>
      <w:r>
        <w:br w:type="textWrapping"/>
      </w:r>
      <w:r>
        <w:t xml:space="preserve">“Không, ta lo lắng” Phó Lệnh Nguyệt lắc đầu “con dấu này đối với ta rất quan trọng, ta trả mười lượng bạc, ở đây nhìn ngươi khắc”</w:t>
      </w:r>
      <w:r>
        <w:br w:type="textWrapping"/>
      </w:r>
      <w:r>
        <w:br w:type="textWrapping"/>
      </w:r>
      <w:r>
        <w:t xml:space="preserve">Người nọ nghe giá tiền mà chấn kinh, nhìn chung quanh giống như sợ có trộm. Phó Lệnh Nguyệt cũng sinh nghi nhìn bốn phía, không có ai khả nghi, chỉ có mấy khất cái chơi bời lêu lổng</w:t>
      </w:r>
      <w:r>
        <w:br w:type="textWrapping"/>
      </w:r>
      <w:r>
        <w:br w:type="textWrapping"/>
      </w:r>
      <w:r>
        <w:t xml:space="preserve">“Trời sắp tối rồi, ta phải dọn quán” biểu tình người nọ rất khó xử</w:t>
      </w:r>
      <w:r>
        <w:br w:type="textWrapping"/>
      </w:r>
      <w:r>
        <w:br w:type="textWrapping"/>
      </w:r>
      <w:r>
        <w:t xml:space="preserve">“Không sao, ta theo ngươi trở về” Phó Lệnh Nguyệt chính là chờ những lời này. Ngồi gần, nàng càng nhìn càng thấy người này giống Viên Li,chỉ là ánh mắt không có vẻ ngạo khí và tối tăm như Viên Li mà cả người tản ra mùi vị phố phường càng khiến nàng có hứng thú với lai lịch thân thế của hắn</w:t>
      </w:r>
      <w:r>
        <w:br w:type="textWrapping"/>
      </w:r>
      <w:r>
        <w:br w:type="textWrapping"/>
      </w:r>
      <w:r>
        <w:t xml:space="preserve">“Không tiện lắm” nam tử kia lắc đầu</w:t>
      </w:r>
      <w:r>
        <w:br w:type="textWrapping"/>
      </w:r>
      <w:r>
        <w:br w:type="textWrapping"/>
      </w:r>
      <w:r>
        <w:t xml:space="preserve">Hắn từ chối, Phó Lệnh Nguyệt càng thêm hưng trí “ta có thể trả thêm bạc, ngươi dẫn đường đi” nàng mặc kệ hắn</w:t>
      </w:r>
      <w:r>
        <w:br w:type="textWrapping"/>
      </w:r>
      <w:r>
        <w:br w:type="textWrapping"/>
      </w:r>
      <w:r>
        <w:t xml:space="preserve">Nam tử kia không có cách nào, đành thu quầy hàng. Hai người rời đi, Phó Lệnh Nguyệt phát hiện đám khất cái cũng đi cùng. Hắn thế nhưng lại sống cùng đám khất cái</w:t>
      </w:r>
      <w:r>
        <w:br w:type="textWrapping"/>
      </w:r>
      <w:r>
        <w:br w:type="textWrapping"/>
      </w:r>
      <w:r>
        <w:t xml:space="preserve">Dừng lại trước Tử Trúc kiều, nam tử kia thẹn thùng nói ‘vị công tử này, thật không dám giấu, tại hạ ngụ ở đây. Ngày mai ngài lại đến đi, sáng sớm ta sẽ lập tức làm cho ngài”</w:t>
      </w:r>
      <w:r>
        <w:br w:type="textWrapping"/>
      </w:r>
      <w:r>
        <w:br w:type="textWrapping"/>
      </w:r>
      <w:r>
        <w:t xml:space="preserve">“Không được” Phó Lệnh Nguyệt lập tức cự tuyệt. Nàng khó khăn lắm mới tìm được một người tương tự, đâu dễ để cho chạy ‘vậy ngươi theo ta đến chỗ ta đi, ta muốn nhìn người khắc”</w:t>
      </w:r>
      <w:r>
        <w:br w:type="textWrapping"/>
      </w:r>
      <w:r>
        <w:br w:type="textWrapping"/>
      </w:r>
      <w:r>
        <w:t xml:space="preserve">“Không được’ đám khất cái ở bên cạnh hô to</w:t>
      </w:r>
      <w:r>
        <w:br w:type="textWrapping"/>
      </w:r>
      <w:r>
        <w:br w:type="textWrapping"/>
      </w:r>
      <w:r>
        <w:t xml:space="preserve">“Vì sao?” Phó Lệnh Nguyệt trừng mắt “ta tốn tiền cho hắn khắc ấn, còn cần đám khất cái các ngươi đồng ý à?”</w:t>
      </w:r>
      <w:r>
        <w:br w:type="textWrapping"/>
      </w:r>
      <w:r>
        <w:br w:type="textWrapping"/>
      </w:r>
      <w:r>
        <w:t xml:space="preserve">“Người này thiếu tiền chúng ta, trước khi trả hết,không thể đi” một tên ra dáng thủ lĩnh của đám khất cái, bước ra nói</w:t>
      </w:r>
      <w:r>
        <w:br w:type="textWrapping"/>
      </w:r>
      <w:r>
        <w:br w:type="textWrapping"/>
      </w:r>
      <w:r>
        <w:t xml:space="preserve">“Thiếu bao nhiêu?” Phó Lệnh Nguyệt cố ngăn chặn xúc động muốn đánh nhau</w:t>
      </w:r>
      <w:r>
        <w:br w:type="textWrapping"/>
      </w:r>
      <w:r>
        <w:br w:type="textWrapping"/>
      </w:r>
      <w:r>
        <w:t xml:space="preserve">Thủ lĩnh khất cái xòe tay ‘mười lượng”</w:t>
      </w:r>
      <w:r>
        <w:br w:type="textWrapping"/>
      </w:r>
      <w:r>
        <w:br w:type="textWrapping"/>
      </w:r>
      <w:r>
        <w:t xml:space="preserve">“Gạt người ah” Phó Lệnh Nguyệt trừng mắt “hắn thua bạc hay mượn tiền của các ngươi mà nhiều vậy?”</w:t>
      </w:r>
      <w:r>
        <w:br w:type="textWrapping"/>
      </w:r>
      <w:r>
        <w:br w:type="textWrapping"/>
      </w:r>
      <w:r>
        <w:t xml:space="preserve">‘Mạng của tiểu tử này là do chúng ta cứu” thủ lĩnh khất cái cười nói ‘quần áo của hắn là do chúng ta cho, nửa năm qua ăn của chúng ta, uống của chúng ta,còn bốc thuốc mời đại phu, mười hai lượng đâu có nhiều”</w:t>
      </w:r>
      <w:r>
        <w:br w:type="textWrapping"/>
      </w:r>
      <w:r>
        <w:br w:type="textWrapping"/>
      </w:r>
      <w:r>
        <w:t xml:space="preserve">Phó Lệnh Nguyệt càng thấy hứng thú với lai lịch của nam nhân kia. Đàm phán một hồi, nàng cảm thấy mỹ mãn nói với ‘Viên Li’ “hiện ta là chủ nợ của ngươi, đi theo ta”</w:t>
      </w:r>
      <w:r>
        <w:br w:type="textWrapping"/>
      </w:r>
      <w:r>
        <w:br w:type="textWrapping"/>
      </w:r>
      <w:r>
        <w:t xml:space="preserve">Đêm đã khuya, Phó Lệnh Nguyệt đi lại nhẹ nhàng.</w:t>
      </w:r>
      <w:r>
        <w:br w:type="textWrapping"/>
      </w:r>
      <w:r>
        <w:br w:type="textWrapping"/>
      </w:r>
      <w:r>
        <w:t xml:space="preserve">Đám khất cái bị bạc dụ hoặc đã nói ra lai lịch của nam nhân này. Nửa năm trước, bọn họ phát hiện nam nhân này nằm trên phố Huyền Vũ, y như người chết. Bọn họ thấy hắn ăn mặc hoa mỹ liền nâng thi  thể đến gần hang ổ của bọn họ ở Tử Trúc kiều,lột quần áo đem bán lấy tiền nào ngờ người này lại tỉnh lại. Quần áo bán không được bao nhiêu tiền lại phải nuôi không một người, may mà hắn có chút tay nghề, dựa vào khắc ấn cũng có thể miễn cưỡng kiếm cơm qua ngày.</w:t>
      </w:r>
      <w:r>
        <w:br w:type="textWrapping"/>
      </w:r>
      <w:r>
        <w:br w:type="textWrapping"/>
      </w:r>
      <w:r>
        <w:t xml:space="preserve">Miêu tả của đám khất cái khiến Phó Lệnh Nguyệt tò mò lại hưng phấn. Nam nhân này không có trí nhớ còn mặc xiêm y giống của Liên Li. Nàng không muốn tìm hiểu nửa năm trước hắn được cứu vào ngày nào, vì sao hắn đột nhiên xuất hiện trước di tích của Thần nữ điện. Có lẽ vì nàng nghịch cân tiếp mạch, tịnh huyết nên ông trời có ý bồi thường, đưa hắn trở về.</w:t>
      </w:r>
      <w:r>
        <w:br w:type="textWrapping"/>
      </w:r>
      <w:r>
        <w:br w:type="textWrapping"/>
      </w:r>
      <w:r>
        <w:t xml:space="preserve">Khi mở cửa phòng khách điếm, nàng đã cười thành tiếng nhưng hai mắt lại mở hồ</w:t>
      </w:r>
      <w:r>
        <w:br w:type="textWrapping"/>
      </w:r>
      <w:r>
        <w:br w:type="textWrapping"/>
      </w:r>
      <w:r>
        <w:t xml:space="preserve">Nam nhân kia tò mò hỏi ‘ngươi sao vậy?”</w:t>
      </w:r>
      <w:r>
        <w:br w:type="textWrapping"/>
      </w:r>
      <w:r>
        <w:br w:type="textWrapping"/>
      </w:r>
      <w:r>
        <w:t xml:space="preserve">“Ngồi đi” Phó Lệnh Nguyệt lau nước mắt, chỉ vào băng ghế, cùng ngồi xuống.</w:t>
      </w:r>
      <w:r>
        <w:br w:type="textWrapping"/>
      </w:r>
      <w:r>
        <w:br w:type="textWrapping"/>
      </w:r>
      <w:r>
        <w:t xml:space="preserve">Giống, rất giống. Chính là hắn rồi. Nàng vươn tay, chậm rãi vuốt ve gương mặt hắn</w:t>
      </w:r>
      <w:r>
        <w:br w:type="textWrapping"/>
      </w:r>
      <w:r>
        <w:br w:type="textWrapping"/>
      </w:r>
      <w:r>
        <w:t xml:space="preserve">“Ngươi…”nam tử kia vội thối lui ba bước, khuôn mặt tái nhợt</w:t>
      </w:r>
      <w:r>
        <w:br w:type="textWrapping"/>
      </w:r>
      <w:r>
        <w:br w:type="textWrapping"/>
      </w:r>
      <w:r>
        <w:t xml:space="preserve">“Tướng công, là ta đây” Phó Lệnh Nguyệt vội xõa tóc, mỉm cười nói “ngươi không nhớ ta sao?”</w:t>
      </w:r>
      <w:r>
        <w:br w:type="textWrapping"/>
      </w:r>
      <w:r>
        <w:br w:type="textWrapping"/>
      </w:r>
      <w:r>
        <w:t xml:space="preserve">Nam tử kia kinh hãi, ngây người một lát, ra sức lắc đầu</w:t>
      </w:r>
      <w:r>
        <w:br w:type="textWrapping"/>
      </w:r>
      <w:r>
        <w:br w:type="textWrapping"/>
      </w:r>
      <w:r>
        <w:t xml:space="preserve">“Nhà của ngươi ở đâu?” Phó Lệnh Nguyệt hỏi, hắn lắc đầu</w:t>
      </w:r>
      <w:r>
        <w:br w:type="textWrapping"/>
      </w:r>
      <w:r>
        <w:br w:type="textWrapping"/>
      </w:r>
      <w:r>
        <w:t xml:space="preserve">“Ngươi tên là gì?” Phó Lệnh Nguyệt hỏi, hắn vẫn lắc đầu.</w:t>
      </w:r>
      <w:r>
        <w:br w:type="textWrapping"/>
      </w:r>
      <w:r>
        <w:br w:type="textWrapping"/>
      </w:r>
      <w:r>
        <w:t xml:space="preserve">“Ngươi mất trí nhớ?” Nàng đột nhiên thấy rất buồn cười “ngươi có nhớ được gì không?”</w:t>
      </w:r>
      <w:r>
        <w:br w:type="textWrapping"/>
      </w:r>
      <w:r>
        <w:br w:type="textWrapping"/>
      </w:r>
      <w:r>
        <w:t xml:space="preserve">Nam tử kia vốn cảnh giác, sau thấy nàng thành thật mới chần chờ mở miệng “ta chỉ cảm thấy khu chợ kia có chút quen thuộc. Bọn họ cũng nói là thấy ta ở đó, ta muốn tới đó để tìm trí nhớ”</w:t>
      </w:r>
      <w:r>
        <w:br w:type="textWrapping"/>
      </w:r>
      <w:r>
        <w:br w:type="textWrapping"/>
      </w:r>
      <w:r>
        <w:t xml:space="preserve">Phó Lệnh Nguyệt bật cười thành tiếng. Nàng càng chắc chắn đây là Viên Li. Nàng mặc kệ là ai đưa tới, chỉ cần là hắn thì được rồi. Nàng tốt bụng khuyên giải “có đôi khi khôi phục trí nhớ cũng không phải là chuyện tốt”</w:t>
      </w:r>
      <w:r>
        <w:br w:type="textWrapping"/>
      </w:r>
      <w:r>
        <w:br w:type="textWrapping"/>
      </w:r>
      <w:r>
        <w:t xml:space="preserve">“Ngươi đây là đứng nói chuyện không đau thắt lưng ah’ Viên Li lạnh mặt, có chút phong thái năm đó</w:t>
      </w:r>
      <w:r>
        <w:br w:type="textWrapping"/>
      </w:r>
      <w:r>
        <w:br w:type="textWrapping"/>
      </w:r>
      <w:r>
        <w:t xml:space="preserve">Phó Lệnh Nguyệt cười dài</w:t>
      </w:r>
      <w:r>
        <w:br w:type="textWrapping"/>
      </w:r>
      <w:r>
        <w:br w:type="textWrapping"/>
      </w:r>
      <w:r>
        <w:t xml:space="preserve">“Ngươi có chứng cớ gì chứng minh ngươi là nương tử của ta? Ta là ai?” Viên Li bắt đầu truy vấn</w:t>
      </w:r>
      <w:r>
        <w:br w:type="textWrapping"/>
      </w:r>
      <w:r>
        <w:br w:type="textWrapping"/>
      </w:r>
      <w:r>
        <w:t xml:space="preserve">Phó Lệnh Nguyệt cẩn thận lấy trong lòng ra một cuộn giấy trắng. Bảo bối này, may mắn nàng vẫn mang theo bên người</w:t>
      </w:r>
      <w:r>
        <w:br w:type="textWrapping"/>
      </w:r>
      <w:r>
        <w:br w:type="textWrapping"/>
      </w:r>
      <w:r>
        <w:t xml:space="preserve">Viên Li cầm lấy cuộn giấy mang theo nhiệt độ cơ thể của nàng. Mở ra, ngây ngẩn cả người. Bức họa vẽ hắn nắm tay một nữ tử, cùng nắm tay cười. Dung nhanh giống y như đúc, chính là hắn và nữ tử trước mắt này</w:t>
      </w:r>
      <w:r>
        <w:br w:type="textWrapping"/>
      </w:r>
      <w:r>
        <w:br w:type="textWrapping"/>
      </w:r>
      <w:r>
        <w:t xml:space="preserve">“Lúc này ngươi tin rồi chứ?” Phó Lệnh Nguyệt vừa khóc vừa cười “tướng công, từ sau khi ngươi thất lạc, ta vẫn tìm ngươi suốt đại giang nam bắc”</w:t>
      </w:r>
      <w:r>
        <w:br w:type="textWrapping"/>
      </w:r>
      <w:r>
        <w:br w:type="textWrapping"/>
      </w:r>
      <w:r>
        <w:t xml:space="preserve">Kênh đào nối tiếp nhau, thuyền bè san sát</w:t>
      </w:r>
      <w:r>
        <w:br w:type="textWrapping"/>
      </w:r>
      <w:r>
        <w:br w:type="textWrapping"/>
      </w:r>
      <w:r>
        <w:t xml:space="preserve">Phó Lệnh Nguyệt thành công đưa nam nhân kia rời khỏi Kiến Dương. Tuy hắn không vui, hắn vẫn muốn đến phế tích Thần nữ điện để tìm kiếm trí nhớ của mình</w:t>
      </w:r>
      <w:r>
        <w:br w:type="textWrapping"/>
      </w:r>
      <w:r>
        <w:br w:type="textWrapping"/>
      </w:r>
      <w:r>
        <w:t xml:space="preserve">“Ngươi họ gì?” ngồi trong khoang thuyền, hắn rốt cuộc cũng chủ động tìm hiểu nàng</w:t>
      </w:r>
      <w:r>
        <w:br w:type="textWrapping"/>
      </w:r>
      <w:r>
        <w:br w:type="textWrapping"/>
      </w:r>
      <w:r>
        <w:t xml:space="preserve">Phó Lệnh Nguyệt ngẩn người, đột nhiên có một suy nghĩ táo bạo. Nàng nghiêm trang trả lời ‘ta theo họ ngươi”</w:t>
      </w:r>
      <w:r>
        <w:br w:type="textWrapping"/>
      </w:r>
      <w:r>
        <w:br w:type="textWrapping"/>
      </w:r>
      <w:r>
        <w:t xml:space="preserve">“Vậy ta họ gì?” hắn trịnh trọng hỏi</w:t>
      </w:r>
      <w:r>
        <w:br w:type="textWrapping"/>
      </w:r>
      <w:r>
        <w:br w:type="textWrapping"/>
      </w:r>
      <w:r>
        <w:t xml:space="preserve">“Ngươi muốn họ gì?” thanh âm của nàng mềm nhẹ “sau này ngươi muốn họ gì, chúng ta liền mang họ đó”</w:t>
      </w:r>
      <w:r>
        <w:br w:type="textWrapping"/>
      </w:r>
      <w:r>
        <w:br w:type="textWrapping"/>
      </w:r>
      <w:r>
        <w:t xml:space="preserve">Viên Li đờ đẫn, mặc cho Phó Lệnh Nguyệt ôm hắn</w:t>
      </w:r>
      <w:r>
        <w:br w:type="textWrapping"/>
      </w:r>
      <w:r>
        <w:br w:type="textWrapping"/>
      </w:r>
      <w:r>
        <w:t xml:space="preserve">Khi màn đêm buông xuống, Phó Lệnh Nguyệt kể cho hắn nghe một câu chuyện xưa. Câu chuyện này rất dài,là chuyện về một hoàng tử vong quốc trong quá trình báo thù đã yêu quân cờ của mình. Hai người không thể yêu nhau này đều rời xa nhân thế, ở bên bờ Vong Xuyên nhìn thấy nhau lại không thể gặp nhau. Bọn họ, một người đốt cân đoạn mạch, một người độ ách luân hồi chỉ để gặp lại đối phương một lần. Cuối cùng, Ngọc Đế thấy bọn họ tình nồng tha thiết liền cho phép bọn họ tái thế làm người, viễn viễn không xa rời nhau.</w:t>
      </w:r>
      <w:r>
        <w:br w:type="textWrapping"/>
      </w:r>
      <w:r>
        <w:br w:type="textWrapping"/>
      </w:r>
      <w:r>
        <w:t xml:space="preserve">Giang Nam có một ngôi cổ tháp nằm bên bờ hồ Lâm Đông.</w:t>
      </w:r>
      <w:r>
        <w:br w:type="textWrapping"/>
      </w:r>
      <w:r>
        <w:br w:type="textWrapping"/>
      </w:r>
      <w:r>
        <w:t xml:space="preserve">Hai người đi vào, cung kính cúng bái, xin được tờ xăm</w:t>
      </w:r>
      <w:r>
        <w:br w:type="textWrapping"/>
      </w:r>
      <w:r>
        <w:br w:type="textWrapping"/>
      </w:r>
      <w:r>
        <w:t xml:space="preserve">“Tây Sơn thông hang hổ, Xích Bích ẩn Long cung. Địa thế thuận lợi ba phần, ba lưu vạn thế công.”</w:t>
      </w:r>
      <w:r>
        <w:br w:type="textWrapping"/>
      </w:r>
      <w:r>
        <w:br w:type="textWrapping"/>
      </w:r>
      <w:r>
        <w:t xml:space="preserve">“Sa minh quyền túc lộ, thiên rộng rãi lui hồng nhạn. Tối tiện ngư can khách, về thuyền vũ đánh bùng.”</w:t>
      </w:r>
      <w:r>
        <w:br w:type="textWrapping"/>
      </w:r>
      <w:r>
        <w:br w:type="textWrapping"/>
      </w:r>
      <w:r>
        <w:t xml:space="preserve">“Đúng rồi, có cái này đưa cho ngươi” Viên Li đột nhiên dừng bước, từ trong lòng lấy ra một cái túi đỏ nhỏ</w:t>
      </w:r>
      <w:r>
        <w:br w:type="textWrapping"/>
      </w:r>
      <w:r>
        <w:br w:type="textWrapping"/>
      </w:r>
      <w:r>
        <w:t xml:space="preserve">Phó Lện Nguyệt sửng sốt, mấy ngày nay hắn thắp đèn làm đêm, là để khắc cái gì cho nàng sao? nàng vui vẻ nhận lấy</w:t>
      </w:r>
      <w:r>
        <w:br w:type="textWrapping"/>
      </w:r>
      <w:r>
        <w:br w:type="textWrapping"/>
      </w:r>
      <w:r>
        <w:t xml:space="preserve">“Ta giống như nhớ ra chút gì đó” Viên Li mỉm cười “nên đưa cái này cho ngươi”</w:t>
      </w:r>
      <w:r>
        <w:br w:type="textWrapping"/>
      </w:r>
      <w:r>
        <w:br w:type="textWrapping"/>
      </w:r>
      <w:r>
        <w:t xml:space="preserve">Mở túi ra, Phó Lệnh Nguyệt kinh ngạc nhìn thấy trên ấn hiện rõ ràng bốn chữ “Viên Phó thị ấn”</w:t>
      </w:r>
      <w:r>
        <w:br w:type="textWrapping"/>
      </w:r>
      <w:r>
        <w:br w:type="textWrapping"/>
      </w:r>
      <w:r>
        <w:t xml:space="preserve">Nàng bỗng nhiên muốn cười, muốn trêu chọc hắn nhưng ánh mắt đã ươn ướt</w:t>
      </w:r>
      <w:r>
        <w:br w:type="textWrapping"/>
      </w:r>
      <w:r>
        <w:br w:type="textWrapping"/>
      </w:r>
      <w:r>
        <w:t xml:space="preserve">Trên bầu trời có đôi chim bay ngang qua, vô cùng đáng yêu.</w:t>
      </w:r>
      <w:r>
        <w:br w:type="textWrapping"/>
      </w:r>
      <w:r>
        <w:br w:type="textWrapping"/>
      </w:r>
      <w:r>
        <w:t xml:space="preserve">Nhìn về mặt hồ xa xa, ánh nắng chiếu rọi như minh nguyệt nhập lư.</w:t>
      </w:r>
      <w:r>
        <w:br w:type="textWrapping"/>
      </w:r>
      <w:r>
        <w:br w:type="textWrapping"/>
      </w:r>
      <w:r>
        <w:t xml:space="preserve">Không giống nhân gian. </w:t>
      </w:r>
      <w:r>
        <w:br w:type="textWrapping"/>
      </w:r>
      <w:r>
        <w:br w:type="textWrapping"/>
      </w:r>
      <w:r>
        <w:rPr>
          <w:b/>
        </w:rP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t-tham-nuong-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3774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107" Target="https://vi.wikipedia.org/wiki/S%E1%BB%B1_bi%E1%BA%BFn_Huy%E1%BB%81n_V%C5%A9_m%C3%B4n" TargetMode="External" /></Relationships>
</file>

<file path=word/_rels/footnotes.xml.rels><?xml version="1.0" encoding="UTF-8"?>
<Relationships xmlns="http://schemas.openxmlformats.org/package/2006/relationships"><Relationship Type="http://schemas.openxmlformats.org/officeDocument/2006/relationships/hyperlink" Id="rId107" Target="https://vi.wikipedia.org/wiki/S%E1%BB%B1_bi%E1%BA%BFn_Huy%E1%BB%81n_V%C5%A9_m%C3%B4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ật Thám Nương Tử</dc:title>
  <dc:creator/>
  <dcterms:created xsi:type="dcterms:W3CDTF">2018-03-04T17:03:06Z</dcterms:created>
  <dcterms:modified xsi:type="dcterms:W3CDTF">2018-03-04T17:03:06Z</dcterms:modified>
</cp:coreProperties>
</file>